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691076" w14:textId="7C7FA0D6" w:rsidR="00CE3C2C" w:rsidRDefault="00713F37" w:rsidP="00CE3C2C">
      <w:pPr>
        <w:pStyle w:val="Title"/>
        <w:spacing w:line="360" w:lineRule="auto"/>
      </w:pPr>
      <w:r w:rsidRPr="00713F37">
        <w:rPr>
          <w:lang w:val="en-GB"/>
        </w:rPr>
        <w:t xml:space="preserve">SUN </w:t>
      </w:r>
      <w:r>
        <w:rPr>
          <w:lang w:val="en-GB"/>
        </w:rPr>
        <w:t>G</w:t>
      </w:r>
      <w:r w:rsidRPr="00713F37">
        <w:rPr>
          <w:lang w:val="en-GB"/>
        </w:rPr>
        <w:t>rocery</w:t>
      </w:r>
      <w:r w:rsidRPr="001F2D4D">
        <w:rPr>
          <w:lang w:eastAsia="en-MY"/>
        </w:rPr>
        <w:t xml:space="preserve"> </w:t>
      </w:r>
      <w:r>
        <w:rPr>
          <w:lang w:eastAsia="en-MY"/>
        </w:rPr>
        <w:t>Database</w:t>
      </w:r>
      <w:r w:rsidR="00CE3C2C" w:rsidRPr="001F2D4D">
        <w:rPr>
          <w:lang w:eastAsia="en-MY"/>
        </w:rPr>
        <w:t xml:space="preserve"> and Management System</w:t>
      </w:r>
    </w:p>
    <w:p w14:paraId="7DA97FAA" w14:textId="77777777" w:rsidR="00CE3C2C" w:rsidRDefault="00CE3C2C" w:rsidP="00CE3C2C"/>
    <w:p w14:paraId="6A93A640" w14:textId="77777777" w:rsidR="00CE3C2C" w:rsidRPr="009F793B" w:rsidRDefault="00CE3C2C" w:rsidP="00CE3C2C"/>
    <w:p w14:paraId="3D5DCB14" w14:textId="50785814" w:rsidR="00CE3C2C" w:rsidRDefault="00CE3C2C" w:rsidP="00CE3C2C">
      <w:pPr>
        <w:pStyle w:val="Title"/>
        <w:spacing w:line="360" w:lineRule="auto"/>
        <w:rPr>
          <w:sz w:val="44"/>
          <w:szCs w:val="44"/>
        </w:rPr>
      </w:pPr>
      <w:r w:rsidRPr="00104456">
        <w:rPr>
          <w:sz w:val="44"/>
          <w:szCs w:val="44"/>
        </w:rPr>
        <w:t>CT0</w:t>
      </w:r>
      <w:r w:rsidR="003B28E6">
        <w:rPr>
          <w:sz w:val="44"/>
          <w:szCs w:val="44"/>
        </w:rPr>
        <w:t>24</w:t>
      </w:r>
      <w:r w:rsidRPr="00104456">
        <w:rPr>
          <w:sz w:val="44"/>
          <w:szCs w:val="44"/>
        </w:rPr>
        <w:t>-3-3-</w:t>
      </w:r>
      <w:r w:rsidR="003B28E6">
        <w:rPr>
          <w:sz w:val="44"/>
          <w:szCs w:val="44"/>
        </w:rPr>
        <w:t>DCOMS</w:t>
      </w:r>
    </w:p>
    <w:p w14:paraId="52449256" w14:textId="77777777" w:rsidR="00CE3C2C" w:rsidRPr="00104456" w:rsidRDefault="00CE3C2C" w:rsidP="00CE3C2C"/>
    <w:p w14:paraId="2BAEBF71" w14:textId="7AE9FF26" w:rsidR="00CE3C2C" w:rsidRPr="00104456" w:rsidRDefault="00FA2FA5" w:rsidP="00CE3C2C">
      <w:pPr>
        <w:pStyle w:val="Title"/>
        <w:spacing w:line="360" w:lineRule="auto"/>
        <w:rPr>
          <w:sz w:val="44"/>
          <w:szCs w:val="44"/>
        </w:rPr>
      </w:pPr>
      <w:r>
        <w:rPr>
          <w:sz w:val="44"/>
          <w:szCs w:val="44"/>
        </w:rPr>
        <w:t>Distributed Computer Systems</w:t>
      </w:r>
    </w:p>
    <w:p w14:paraId="69F30F7D" w14:textId="77777777" w:rsidR="00CE3C2C" w:rsidRDefault="00CE3C2C" w:rsidP="00CE3C2C">
      <w:pPr>
        <w:jc w:val="center"/>
      </w:pPr>
    </w:p>
    <w:p w14:paraId="2CA62C84" w14:textId="77777777" w:rsidR="00CE3C2C" w:rsidRDefault="00CE3C2C" w:rsidP="00CE3C2C">
      <w:pPr>
        <w:jc w:val="center"/>
      </w:pPr>
    </w:p>
    <w:p w14:paraId="604FF347" w14:textId="401637B8" w:rsidR="002B2203" w:rsidRDefault="002B2203" w:rsidP="002B2203">
      <w:pPr>
        <w:pStyle w:val="Title"/>
        <w:spacing w:line="360" w:lineRule="auto"/>
        <w:ind w:firstLine="0"/>
        <w:jc w:val="both"/>
        <w:rPr>
          <w:rFonts w:eastAsia="Times New Roman"/>
          <w:sz w:val="40"/>
          <w:szCs w:val="40"/>
          <w:lang w:eastAsia="en-MY"/>
        </w:rPr>
      </w:pPr>
    </w:p>
    <w:p w14:paraId="2F645B19" w14:textId="38078BF9" w:rsidR="002B2203" w:rsidRDefault="002B2203" w:rsidP="002B2203">
      <w:pPr>
        <w:rPr>
          <w:lang w:eastAsia="en-MY"/>
        </w:rPr>
      </w:pPr>
    </w:p>
    <w:p w14:paraId="1491AAA6" w14:textId="334C57F4" w:rsidR="002B2203" w:rsidRDefault="002B2203" w:rsidP="002B2203">
      <w:pPr>
        <w:rPr>
          <w:lang w:eastAsia="en-MY"/>
        </w:rPr>
      </w:pPr>
    </w:p>
    <w:p w14:paraId="12D70795" w14:textId="77777777" w:rsidR="002B2203" w:rsidRPr="002B2203" w:rsidRDefault="002B2203" w:rsidP="002B2203">
      <w:pPr>
        <w:rPr>
          <w:lang w:eastAsia="en-MY"/>
        </w:rPr>
      </w:pPr>
    </w:p>
    <w:p w14:paraId="217C920D" w14:textId="7D5C7DB8" w:rsidR="00CE3C2C" w:rsidRDefault="002B2203" w:rsidP="002B2203">
      <w:pPr>
        <w:pStyle w:val="Title"/>
        <w:spacing w:line="360" w:lineRule="auto"/>
        <w:ind w:firstLine="0"/>
        <w:rPr>
          <w:rFonts w:eastAsia="Times New Roman"/>
          <w:sz w:val="40"/>
          <w:szCs w:val="40"/>
          <w:lang w:eastAsia="en-MY"/>
        </w:rPr>
      </w:pPr>
      <w:proofErr w:type="spellStart"/>
      <w:r w:rsidRPr="002B2203">
        <w:rPr>
          <w:rFonts w:eastAsia="Times New Roman"/>
          <w:sz w:val="40"/>
          <w:szCs w:val="40"/>
          <w:lang w:eastAsia="en-MY"/>
        </w:rPr>
        <w:t>Umapathy</w:t>
      </w:r>
      <w:proofErr w:type="spellEnd"/>
      <w:r w:rsidRPr="002B2203">
        <w:rPr>
          <w:rFonts w:eastAsia="Times New Roman"/>
          <w:sz w:val="40"/>
          <w:szCs w:val="40"/>
          <w:lang w:eastAsia="en-MY"/>
        </w:rPr>
        <w:t xml:space="preserve"> </w:t>
      </w:r>
      <w:proofErr w:type="spellStart"/>
      <w:r w:rsidRPr="002B2203">
        <w:rPr>
          <w:rFonts w:eastAsia="Times New Roman"/>
          <w:sz w:val="40"/>
          <w:szCs w:val="40"/>
          <w:lang w:eastAsia="en-MY"/>
        </w:rPr>
        <w:t>Eaganathan</w:t>
      </w:r>
      <w:proofErr w:type="spellEnd"/>
    </w:p>
    <w:p w14:paraId="7F320ACA" w14:textId="232A39D4" w:rsidR="00AB49FC" w:rsidRDefault="00AB49FC" w:rsidP="00AB49FC">
      <w:pPr>
        <w:rPr>
          <w:lang w:eastAsia="en-MY"/>
        </w:rPr>
      </w:pPr>
    </w:p>
    <w:p w14:paraId="25F92E3E" w14:textId="636FCB26" w:rsidR="002B2203" w:rsidRDefault="002B2203" w:rsidP="00AB49FC">
      <w:pPr>
        <w:rPr>
          <w:lang w:eastAsia="en-MY"/>
        </w:rPr>
      </w:pPr>
    </w:p>
    <w:p w14:paraId="52D16DB6" w14:textId="77777777" w:rsidR="002B2203" w:rsidRPr="00AB49FC" w:rsidRDefault="002B2203" w:rsidP="00AB49FC">
      <w:pPr>
        <w:rPr>
          <w:lang w:eastAsia="en-MY"/>
        </w:rPr>
      </w:pPr>
    </w:p>
    <w:p w14:paraId="57551AC4" w14:textId="596449E4" w:rsidR="002F78F1" w:rsidRDefault="4CAC9466" w:rsidP="00CE3C2C">
      <w:pPr>
        <w:pStyle w:val="Title"/>
        <w:spacing w:line="360" w:lineRule="auto"/>
        <w:rPr>
          <w:rFonts w:eastAsia="Times New Roman"/>
          <w:sz w:val="40"/>
          <w:szCs w:val="40"/>
          <w:lang w:eastAsia="en-MY"/>
        </w:rPr>
      </w:pPr>
      <w:proofErr w:type="spellStart"/>
      <w:r w:rsidRPr="62B54C02">
        <w:rPr>
          <w:rFonts w:eastAsia="Times New Roman"/>
          <w:sz w:val="40"/>
          <w:szCs w:val="40"/>
          <w:lang w:eastAsia="en-MY"/>
        </w:rPr>
        <w:t>Mzaza</w:t>
      </w:r>
      <w:proofErr w:type="spellEnd"/>
      <w:r w:rsidRPr="62B54C02">
        <w:rPr>
          <w:rFonts w:eastAsia="Times New Roman"/>
          <w:sz w:val="40"/>
          <w:szCs w:val="40"/>
          <w:lang w:eastAsia="en-MY"/>
        </w:rPr>
        <w:t xml:space="preserve"> </w:t>
      </w:r>
      <w:r w:rsidR="00A566EB" w:rsidRPr="62B54C02">
        <w:rPr>
          <w:rFonts w:eastAsia="Times New Roman"/>
          <w:sz w:val="40"/>
          <w:szCs w:val="40"/>
          <w:lang w:eastAsia="en-MY"/>
        </w:rPr>
        <w:t xml:space="preserve">Keith </w:t>
      </w:r>
      <w:proofErr w:type="spellStart"/>
      <w:r w:rsidR="00A566EB" w:rsidRPr="62B54C02">
        <w:rPr>
          <w:rFonts w:eastAsia="Times New Roman"/>
          <w:sz w:val="40"/>
          <w:szCs w:val="40"/>
          <w:lang w:eastAsia="en-MY"/>
        </w:rPr>
        <w:t>Mwonga</w:t>
      </w:r>
      <w:proofErr w:type="spellEnd"/>
      <w:r w:rsidR="00A566EB" w:rsidRPr="62B54C02">
        <w:rPr>
          <w:rFonts w:eastAsia="Times New Roman"/>
          <w:sz w:val="40"/>
          <w:szCs w:val="40"/>
          <w:lang w:eastAsia="en-MY"/>
        </w:rPr>
        <w:t xml:space="preserve"> </w:t>
      </w:r>
      <w:r w:rsidR="002F78F1" w:rsidRPr="62B54C02">
        <w:rPr>
          <w:rFonts w:eastAsia="Times New Roman"/>
          <w:sz w:val="40"/>
          <w:szCs w:val="40"/>
          <w:lang w:eastAsia="en-MY"/>
        </w:rPr>
        <w:t>TP</w:t>
      </w:r>
      <w:r w:rsidR="006F651C" w:rsidRPr="62B54C02">
        <w:rPr>
          <w:rFonts w:eastAsia="Times New Roman"/>
          <w:sz w:val="40"/>
          <w:szCs w:val="40"/>
          <w:lang w:eastAsia="en-MY"/>
        </w:rPr>
        <w:t>050130</w:t>
      </w:r>
    </w:p>
    <w:p w14:paraId="2CDF7418" w14:textId="49153AD8" w:rsidR="002F78F1" w:rsidRDefault="002F78F1" w:rsidP="00CE3C2C">
      <w:pPr>
        <w:pStyle w:val="Title"/>
        <w:spacing w:line="360" w:lineRule="auto"/>
        <w:rPr>
          <w:rFonts w:eastAsia="Times New Roman"/>
          <w:sz w:val="40"/>
          <w:szCs w:val="40"/>
          <w:lang w:eastAsia="en-MY"/>
        </w:rPr>
      </w:pPr>
      <w:r>
        <w:rPr>
          <w:rFonts w:eastAsia="Times New Roman"/>
          <w:sz w:val="40"/>
          <w:szCs w:val="40"/>
          <w:lang w:eastAsia="en-MY"/>
        </w:rPr>
        <w:t>Joshua Ryan TP</w:t>
      </w:r>
      <w:r w:rsidR="00AB49FC">
        <w:rPr>
          <w:rFonts w:eastAsia="Times New Roman"/>
          <w:sz w:val="40"/>
          <w:szCs w:val="40"/>
          <w:lang w:eastAsia="en-MY"/>
        </w:rPr>
        <w:t>049224</w:t>
      </w:r>
    </w:p>
    <w:p w14:paraId="42FBCADF" w14:textId="0B9F7DEF" w:rsidR="00CE3C2C" w:rsidRDefault="00CE3C2C" w:rsidP="00CE3C2C">
      <w:pPr>
        <w:pStyle w:val="Title"/>
        <w:spacing w:line="360" w:lineRule="auto"/>
        <w:rPr>
          <w:rFonts w:eastAsia="Times New Roman"/>
          <w:sz w:val="40"/>
          <w:szCs w:val="40"/>
          <w:lang w:eastAsia="en-MY"/>
        </w:rPr>
      </w:pPr>
      <w:r w:rsidRPr="00104456">
        <w:rPr>
          <w:rFonts w:eastAsia="Times New Roman"/>
          <w:sz w:val="40"/>
          <w:szCs w:val="40"/>
          <w:lang w:eastAsia="en-MY"/>
        </w:rPr>
        <w:t>Matthew Axell TP049057</w:t>
      </w:r>
    </w:p>
    <w:p w14:paraId="19BE40FE" w14:textId="338BD373" w:rsidR="00C176CD" w:rsidRPr="002B2203" w:rsidRDefault="00F16D93" w:rsidP="002B2203">
      <w:pPr>
        <w:pStyle w:val="Title"/>
        <w:spacing w:line="360" w:lineRule="auto"/>
        <w:rPr>
          <w:rFonts w:eastAsia="Times New Roman"/>
          <w:sz w:val="40"/>
          <w:szCs w:val="40"/>
          <w:lang w:eastAsia="en-MY"/>
        </w:rPr>
      </w:pPr>
      <w:r>
        <w:rPr>
          <w:rFonts w:eastAsia="Times New Roman"/>
          <w:sz w:val="40"/>
          <w:szCs w:val="40"/>
          <w:lang w:eastAsia="en-MY"/>
        </w:rPr>
        <w:t>N</w:t>
      </w:r>
      <w:r w:rsidRPr="00F16D93">
        <w:rPr>
          <w:rFonts w:eastAsia="Times New Roman"/>
          <w:sz w:val="40"/>
          <w:szCs w:val="40"/>
          <w:lang w:eastAsia="en-MY"/>
        </w:rPr>
        <w:t xml:space="preserve">awras </w:t>
      </w:r>
      <w:proofErr w:type="spellStart"/>
      <w:r>
        <w:rPr>
          <w:rFonts w:eastAsia="Times New Roman"/>
          <w:sz w:val="40"/>
          <w:szCs w:val="40"/>
          <w:lang w:eastAsia="en-MY"/>
        </w:rPr>
        <w:t>B</w:t>
      </w:r>
      <w:r w:rsidRPr="00F16D93">
        <w:rPr>
          <w:rFonts w:eastAsia="Times New Roman"/>
          <w:sz w:val="40"/>
          <w:szCs w:val="40"/>
          <w:lang w:eastAsia="en-MY"/>
        </w:rPr>
        <w:t>ahaeddin</w:t>
      </w:r>
      <w:proofErr w:type="spellEnd"/>
      <w:r w:rsidRPr="00F16D93">
        <w:rPr>
          <w:rFonts w:eastAsia="Times New Roman"/>
          <w:sz w:val="40"/>
          <w:szCs w:val="40"/>
          <w:lang w:eastAsia="en-MY"/>
        </w:rPr>
        <w:t xml:space="preserve"> </w:t>
      </w:r>
      <w:r>
        <w:rPr>
          <w:rFonts w:eastAsia="Times New Roman"/>
          <w:sz w:val="40"/>
          <w:szCs w:val="40"/>
          <w:lang w:eastAsia="en-MY"/>
        </w:rPr>
        <w:t>O</w:t>
      </w:r>
      <w:r w:rsidRPr="00F16D93">
        <w:rPr>
          <w:rFonts w:eastAsia="Times New Roman"/>
          <w:sz w:val="40"/>
          <w:szCs w:val="40"/>
          <w:lang w:eastAsia="en-MY"/>
        </w:rPr>
        <w:t xml:space="preserve"> </w:t>
      </w:r>
      <w:proofErr w:type="spellStart"/>
      <w:r>
        <w:rPr>
          <w:rFonts w:eastAsia="Times New Roman"/>
          <w:sz w:val="40"/>
          <w:szCs w:val="40"/>
          <w:lang w:eastAsia="en-MY"/>
        </w:rPr>
        <w:t>A</w:t>
      </w:r>
      <w:r w:rsidRPr="00F16D93">
        <w:rPr>
          <w:rFonts w:eastAsia="Times New Roman"/>
          <w:sz w:val="40"/>
          <w:szCs w:val="40"/>
          <w:lang w:eastAsia="en-MY"/>
        </w:rPr>
        <w:t>lzibdeh</w:t>
      </w:r>
      <w:proofErr w:type="spellEnd"/>
      <w:r w:rsidR="006F651C">
        <w:rPr>
          <w:rFonts w:eastAsia="Times New Roman"/>
          <w:sz w:val="40"/>
          <w:szCs w:val="40"/>
          <w:lang w:eastAsia="en-MY"/>
        </w:rPr>
        <w:t xml:space="preserve"> </w:t>
      </w:r>
      <w:r w:rsidR="002F78F1" w:rsidRPr="00104456">
        <w:rPr>
          <w:rFonts w:eastAsia="Times New Roman"/>
          <w:sz w:val="40"/>
          <w:szCs w:val="40"/>
          <w:lang w:eastAsia="en-MY"/>
        </w:rPr>
        <w:t>TP</w:t>
      </w:r>
      <w:r w:rsidR="006F651C">
        <w:rPr>
          <w:rFonts w:eastAsia="Times New Roman"/>
          <w:sz w:val="40"/>
          <w:szCs w:val="40"/>
          <w:lang w:eastAsia="en-MY"/>
        </w:rPr>
        <w:t>053013</w:t>
      </w:r>
    </w:p>
    <w:sdt>
      <w:sdtPr>
        <w:rPr>
          <w:rFonts w:ascii="Times New Roman" w:eastAsiaTheme="minorHAnsi" w:hAnsi="Times New Roman" w:cs="Times New Roman"/>
          <w:b/>
          <w:bCs/>
          <w:color w:val="auto"/>
          <w:sz w:val="24"/>
          <w:szCs w:val="22"/>
          <w:lang w:val="en-MY"/>
        </w:rPr>
        <w:id w:val="407349408"/>
        <w:docPartObj>
          <w:docPartGallery w:val="Table of Contents"/>
          <w:docPartUnique/>
        </w:docPartObj>
      </w:sdtPr>
      <w:sdtEndPr>
        <w:rPr>
          <w:rFonts w:cstheme="minorBidi"/>
          <w:noProof/>
        </w:rPr>
      </w:sdtEndPr>
      <w:sdtContent>
        <w:p w14:paraId="283D9E63" w14:textId="70140BD3" w:rsidR="002A0BD7" w:rsidRPr="001E5391" w:rsidRDefault="002A0BD7" w:rsidP="00F319BD">
          <w:pPr>
            <w:pStyle w:val="TOCHeading"/>
            <w:rPr>
              <w:rFonts w:ascii="Times New Roman" w:hAnsi="Times New Roman" w:cs="Times New Roman"/>
              <w:b/>
              <w:bCs/>
              <w:color w:val="auto"/>
            </w:rPr>
          </w:pPr>
          <w:r w:rsidRPr="001E5391">
            <w:rPr>
              <w:rFonts w:ascii="Times New Roman" w:hAnsi="Times New Roman" w:cs="Times New Roman"/>
              <w:b/>
              <w:bCs/>
              <w:color w:val="auto"/>
            </w:rPr>
            <w:t>Table of Contents</w:t>
          </w:r>
        </w:p>
        <w:p w14:paraId="4C169C81" w14:textId="77777777" w:rsidR="002A0BD7" w:rsidRPr="002A0BD7" w:rsidRDefault="002A0BD7" w:rsidP="002A0BD7">
          <w:pPr>
            <w:rPr>
              <w:sz w:val="10"/>
              <w:szCs w:val="10"/>
              <w:lang w:val="en-US"/>
            </w:rPr>
          </w:pPr>
        </w:p>
        <w:p w14:paraId="6F190AB9" w14:textId="703816C3" w:rsidR="001E5391" w:rsidRDefault="002A0BD7">
          <w:pPr>
            <w:pStyle w:val="TOC1"/>
            <w:tabs>
              <w:tab w:val="left" w:pos="440"/>
              <w:tab w:val="right" w:leader="dot" w:pos="9016"/>
            </w:tabs>
            <w:rPr>
              <w:rFonts w:asciiTheme="minorHAnsi" w:eastAsiaTheme="minorEastAsia" w:hAnsiTheme="minorHAnsi"/>
              <w:noProof/>
              <w:sz w:val="22"/>
              <w:lang w:eastAsia="en-MY"/>
            </w:rPr>
          </w:pPr>
          <w:r>
            <w:fldChar w:fldCharType="begin"/>
          </w:r>
          <w:r>
            <w:instrText xml:space="preserve"> TOC \o "1-3" \h \z \u </w:instrText>
          </w:r>
          <w:r>
            <w:fldChar w:fldCharType="separate"/>
          </w:r>
          <w:hyperlink w:anchor="_Toc66736247" w:history="1">
            <w:r w:rsidR="001E5391" w:rsidRPr="003C142D">
              <w:rPr>
                <w:rStyle w:val="Hyperlink"/>
                <w:noProof/>
              </w:rPr>
              <w:t>1</w:t>
            </w:r>
            <w:r w:rsidR="001E5391">
              <w:rPr>
                <w:rFonts w:asciiTheme="minorHAnsi" w:eastAsiaTheme="minorEastAsia" w:hAnsiTheme="minorHAnsi"/>
                <w:noProof/>
                <w:sz w:val="22"/>
                <w:lang w:eastAsia="en-MY"/>
              </w:rPr>
              <w:tab/>
            </w:r>
            <w:r w:rsidR="001E5391" w:rsidRPr="003C142D">
              <w:rPr>
                <w:rStyle w:val="Hyperlink"/>
                <w:noProof/>
              </w:rPr>
              <w:t>Gantt Chart</w:t>
            </w:r>
            <w:r w:rsidR="001E5391">
              <w:rPr>
                <w:noProof/>
                <w:webHidden/>
              </w:rPr>
              <w:tab/>
            </w:r>
            <w:r w:rsidR="001E5391">
              <w:rPr>
                <w:noProof/>
                <w:webHidden/>
              </w:rPr>
              <w:fldChar w:fldCharType="begin"/>
            </w:r>
            <w:r w:rsidR="001E5391">
              <w:rPr>
                <w:noProof/>
                <w:webHidden/>
              </w:rPr>
              <w:instrText xml:space="preserve"> PAGEREF _Toc66736247 \h </w:instrText>
            </w:r>
            <w:r w:rsidR="001E5391">
              <w:rPr>
                <w:noProof/>
                <w:webHidden/>
              </w:rPr>
            </w:r>
            <w:r w:rsidR="001E5391">
              <w:rPr>
                <w:noProof/>
                <w:webHidden/>
              </w:rPr>
              <w:fldChar w:fldCharType="separate"/>
            </w:r>
            <w:r w:rsidR="00EB60EE">
              <w:rPr>
                <w:noProof/>
                <w:webHidden/>
              </w:rPr>
              <w:t>3</w:t>
            </w:r>
            <w:r w:rsidR="001E5391">
              <w:rPr>
                <w:noProof/>
                <w:webHidden/>
              </w:rPr>
              <w:fldChar w:fldCharType="end"/>
            </w:r>
          </w:hyperlink>
        </w:p>
        <w:p w14:paraId="2EBD59B0" w14:textId="737B1026" w:rsidR="001E5391" w:rsidRDefault="001E5391">
          <w:pPr>
            <w:pStyle w:val="TOC1"/>
            <w:tabs>
              <w:tab w:val="left" w:pos="440"/>
              <w:tab w:val="right" w:leader="dot" w:pos="9016"/>
            </w:tabs>
            <w:rPr>
              <w:rFonts w:asciiTheme="minorHAnsi" w:eastAsiaTheme="minorEastAsia" w:hAnsiTheme="minorHAnsi"/>
              <w:noProof/>
              <w:sz w:val="22"/>
              <w:lang w:eastAsia="en-MY"/>
            </w:rPr>
          </w:pPr>
          <w:hyperlink w:anchor="_Toc66736248" w:history="1">
            <w:r w:rsidRPr="003C142D">
              <w:rPr>
                <w:rStyle w:val="Hyperlink"/>
                <w:noProof/>
              </w:rPr>
              <w:t>2</w:t>
            </w:r>
            <w:r>
              <w:rPr>
                <w:rFonts w:asciiTheme="minorHAnsi" w:eastAsiaTheme="minorEastAsia" w:hAnsiTheme="minorHAnsi"/>
                <w:noProof/>
                <w:sz w:val="22"/>
                <w:lang w:eastAsia="en-MY"/>
              </w:rPr>
              <w:tab/>
            </w:r>
            <w:r w:rsidRPr="003C142D">
              <w:rPr>
                <w:rStyle w:val="Hyperlink"/>
                <w:noProof/>
              </w:rPr>
              <w:t>Abstract</w:t>
            </w:r>
            <w:r>
              <w:rPr>
                <w:noProof/>
                <w:webHidden/>
              </w:rPr>
              <w:tab/>
            </w:r>
            <w:r>
              <w:rPr>
                <w:noProof/>
                <w:webHidden/>
              </w:rPr>
              <w:fldChar w:fldCharType="begin"/>
            </w:r>
            <w:r>
              <w:rPr>
                <w:noProof/>
                <w:webHidden/>
              </w:rPr>
              <w:instrText xml:space="preserve"> PAGEREF _Toc66736248 \h </w:instrText>
            </w:r>
            <w:r>
              <w:rPr>
                <w:noProof/>
                <w:webHidden/>
              </w:rPr>
            </w:r>
            <w:r>
              <w:rPr>
                <w:noProof/>
                <w:webHidden/>
              </w:rPr>
              <w:fldChar w:fldCharType="separate"/>
            </w:r>
            <w:r w:rsidR="00EB60EE">
              <w:rPr>
                <w:noProof/>
                <w:webHidden/>
              </w:rPr>
              <w:t>4</w:t>
            </w:r>
            <w:r>
              <w:rPr>
                <w:noProof/>
                <w:webHidden/>
              </w:rPr>
              <w:fldChar w:fldCharType="end"/>
            </w:r>
          </w:hyperlink>
        </w:p>
        <w:p w14:paraId="31267FCB" w14:textId="2DE15668" w:rsidR="001E5391" w:rsidRDefault="001E5391">
          <w:pPr>
            <w:pStyle w:val="TOC1"/>
            <w:tabs>
              <w:tab w:val="left" w:pos="440"/>
              <w:tab w:val="right" w:leader="dot" w:pos="9016"/>
            </w:tabs>
            <w:rPr>
              <w:rFonts w:asciiTheme="minorHAnsi" w:eastAsiaTheme="minorEastAsia" w:hAnsiTheme="minorHAnsi"/>
              <w:noProof/>
              <w:sz w:val="22"/>
              <w:lang w:eastAsia="en-MY"/>
            </w:rPr>
          </w:pPr>
          <w:hyperlink w:anchor="_Toc66736249" w:history="1">
            <w:r w:rsidRPr="003C142D">
              <w:rPr>
                <w:rStyle w:val="Hyperlink"/>
                <w:noProof/>
              </w:rPr>
              <w:t>3</w:t>
            </w:r>
            <w:r>
              <w:rPr>
                <w:rFonts w:asciiTheme="minorHAnsi" w:eastAsiaTheme="minorEastAsia" w:hAnsiTheme="minorHAnsi"/>
                <w:noProof/>
                <w:sz w:val="22"/>
                <w:lang w:eastAsia="en-MY"/>
              </w:rPr>
              <w:tab/>
            </w:r>
            <w:r w:rsidRPr="003C142D">
              <w:rPr>
                <w:rStyle w:val="Hyperlink"/>
                <w:noProof/>
              </w:rPr>
              <w:t>Introduction</w:t>
            </w:r>
            <w:r>
              <w:rPr>
                <w:noProof/>
                <w:webHidden/>
              </w:rPr>
              <w:tab/>
            </w:r>
            <w:r>
              <w:rPr>
                <w:noProof/>
                <w:webHidden/>
              </w:rPr>
              <w:fldChar w:fldCharType="begin"/>
            </w:r>
            <w:r>
              <w:rPr>
                <w:noProof/>
                <w:webHidden/>
              </w:rPr>
              <w:instrText xml:space="preserve"> PAGEREF _Toc66736249 \h </w:instrText>
            </w:r>
            <w:r>
              <w:rPr>
                <w:noProof/>
                <w:webHidden/>
              </w:rPr>
            </w:r>
            <w:r>
              <w:rPr>
                <w:noProof/>
                <w:webHidden/>
              </w:rPr>
              <w:fldChar w:fldCharType="separate"/>
            </w:r>
            <w:r w:rsidR="00EB60EE">
              <w:rPr>
                <w:noProof/>
                <w:webHidden/>
              </w:rPr>
              <w:t>5</w:t>
            </w:r>
            <w:r>
              <w:rPr>
                <w:noProof/>
                <w:webHidden/>
              </w:rPr>
              <w:fldChar w:fldCharType="end"/>
            </w:r>
          </w:hyperlink>
        </w:p>
        <w:p w14:paraId="2D0153D5" w14:textId="3635C2C6" w:rsidR="001E5391" w:rsidRDefault="001E5391">
          <w:pPr>
            <w:pStyle w:val="TOC1"/>
            <w:tabs>
              <w:tab w:val="left" w:pos="440"/>
              <w:tab w:val="right" w:leader="dot" w:pos="9016"/>
            </w:tabs>
            <w:rPr>
              <w:rFonts w:asciiTheme="minorHAnsi" w:eastAsiaTheme="minorEastAsia" w:hAnsiTheme="minorHAnsi"/>
              <w:noProof/>
              <w:sz w:val="22"/>
              <w:lang w:eastAsia="en-MY"/>
            </w:rPr>
          </w:pPr>
          <w:hyperlink w:anchor="_Toc66736250" w:history="1">
            <w:r w:rsidRPr="003C142D">
              <w:rPr>
                <w:rStyle w:val="Hyperlink"/>
                <w:noProof/>
              </w:rPr>
              <w:t>4</w:t>
            </w:r>
            <w:r>
              <w:rPr>
                <w:rFonts w:asciiTheme="minorHAnsi" w:eastAsiaTheme="minorEastAsia" w:hAnsiTheme="minorHAnsi"/>
                <w:noProof/>
                <w:sz w:val="22"/>
                <w:lang w:eastAsia="en-MY"/>
              </w:rPr>
              <w:tab/>
            </w:r>
            <w:r w:rsidRPr="003C142D">
              <w:rPr>
                <w:rStyle w:val="Hyperlink"/>
                <w:noProof/>
              </w:rPr>
              <w:t>Problem Background</w:t>
            </w:r>
            <w:r>
              <w:rPr>
                <w:noProof/>
                <w:webHidden/>
              </w:rPr>
              <w:tab/>
            </w:r>
            <w:r>
              <w:rPr>
                <w:noProof/>
                <w:webHidden/>
              </w:rPr>
              <w:fldChar w:fldCharType="begin"/>
            </w:r>
            <w:r>
              <w:rPr>
                <w:noProof/>
                <w:webHidden/>
              </w:rPr>
              <w:instrText xml:space="preserve"> PAGEREF _Toc66736250 \h </w:instrText>
            </w:r>
            <w:r>
              <w:rPr>
                <w:noProof/>
                <w:webHidden/>
              </w:rPr>
            </w:r>
            <w:r>
              <w:rPr>
                <w:noProof/>
                <w:webHidden/>
              </w:rPr>
              <w:fldChar w:fldCharType="separate"/>
            </w:r>
            <w:r w:rsidR="00EB60EE">
              <w:rPr>
                <w:noProof/>
                <w:webHidden/>
              </w:rPr>
              <w:t>6</w:t>
            </w:r>
            <w:r>
              <w:rPr>
                <w:noProof/>
                <w:webHidden/>
              </w:rPr>
              <w:fldChar w:fldCharType="end"/>
            </w:r>
          </w:hyperlink>
        </w:p>
        <w:p w14:paraId="26F9D7FD" w14:textId="48C9CEBA" w:rsidR="001E5391" w:rsidRDefault="001E5391">
          <w:pPr>
            <w:pStyle w:val="TOC1"/>
            <w:tabs>
              <w:tab w:val="left" w:pos="440"/>
              <w:tab w:val="right" w:leader="dot" w:pos="9016"/>
            </w:tabs>
            <w:rPr>
              <w:rFonts w:asciiTheme="minorHAnsi" w:eastAsiaTheme="minorEastAsia" w:hAnsiTheme="minorHAnsi"/>
              <w:noProof/>
              <w:sz w:val="22"/>
              <w:lang w:eastAsia="en-MY"/>
            </w:rPr>
          </w:pPr>
          <w:hyperlink w:anchor="_Toc66736251" w:history="1">
            <w:r w:rsidRPr="003C142D">
              <w:rPr>
                <w:rStyle w:val="Hyperlink"/>
                <w:noProof/>
              </w:rPr>
              <w:t>5</w:t>
            </w:r>
            <w:r>
              <w:rPr>
                <w:rFonts w:asciiTheme="minorHAnsi" w:eastAsiaTheme="minorEastAsia" w:hAnsiTheme="minorHAnsi"/>
                <w:noProof/>
                <w:sz w:val="22"/>
                <w:lang w:eastAsia="en-MY"/>
              </w:rPr>
              <w:tab/>
            </w:r>
            <w:r w:rsidRPr="003C142D">
              <w:rPr>
                <w:rStyle w:val="Hyperlink"/>
                <w:noProof/>
              </w:rPr>
              <w:t>Requirements</w:t>
            </w:r>
            <w:r>
              <w:rPr>
                <w:noProof/>
                <w:webHidden/>
              </w:rPr>
              <w:tab/>
            </w:r>
            <w:r>
              <w:rPr>
                <w:noProof/>
                <w:webHidden/>
              </w:rPr>
              <w:fldChar w:fldCharType="begin"/>
            </w:r>
            <w:r>
              <w:rPr>
                <w:noProof/>
                <w:webHidden/>
              </w:rPr>
              <w:instrText xml:space="preserve"> PAGEREF _Toc66736251 \h </w:instrText>
            </w:r>
            <w:r>
              <w:rPr>
                <w:noProof/>
                <w:webHidden/>
              </w:rPr>
            </w:r>
            <w:r>
              <w:rPr>
                <w:noProof/>
                <w:webHidden/>
              </w:rPr>
              <w:fldChar w:fldCharType="separate"/>
            </w:r>
            <w:r w:rsidR="00EB60EE">
              <w:rPr>
                <w:noProof/>
                <w:webHidden/>
              </w:rPr>
              <w:t>7</w:t>
            </w:r>
            <w:r>
              <w:rPr>
                <w:noProof/>
                <w:webHidden/>
              </w:rPr>
              <w:fldChar w:fldCharType="end"/>
            </w:r>
          </w:hyperlink>
        </w:p>
        <w:p w14:paraId="59DFD4EF" w14:textId="5C5C047E" w:rsidR="001E5391" w:rsidRDefault="001E5391">
          <w:pPr>
            <w:pStyle w:val="TOC1"/>
            <w:tabs>
              <w:tab w:val="left" w:pos="440"/>
              <w:tab w:val="right" w:leader="dot" w:pos="9016"/>
            </w:tabs>
            <w:rPr>
              <w:rFonts w:asciiTheme="minorHAnsi" w:eastAsiaTheme="minorEastAsia" w:hAnsiTheme="minorHAnsi"/>
              <w:noProof/>
              <w:sz w:val="22"/>
              <w:lang w:eastAsia="en-MY"/>
            </w:rPr>
          </w:pPr>
          <w:hyperlink w:anchor="_Toc66736252" w:history="1">
            <w:r w:rsidRPr="003C142D">
              <w:rPr>
                <w:rStyle w:val="Hyperlink"/>
                <w:noProof/>
              </w:rPr>
              <w:t>6</w:t>
            </w:r>
            <w:r>
              <w:rPr>
                <w:rFonts w:asciiTheme="minorHAnsi" w:eastAsiaTheme="minorEastAsia" w:hAnsiTheme="minorHAnsi"/>
                <w:noProof/>
                <w:sz w:val="22"/>
                <w:lang w:eastAsia="en-MY"/>
              </w:rPr>
              <w:tab/>
            </w:r>
            <w:r w:rsidRPr="003C142D">
              <w:rPr>
                <w:rStyle w:val="Hyperlink"/>
                <w:noProof/>
              </w:rPr>
              <w:t>Research and Evaluation</w:t>
            </w:r>
            <w:r>
              <w:rPr>
                <w:noProof/>
                <w:webHidden/>
              </w:rPr>
              <w:tab/>
            </w:r>
            <w:r>
              <w:rPr>
                <w:noProof/>
                <w:webHidden/>
              </w:rPr>
              <w:fldChar w:fldCharType="begin"/>
            </w:r>
            <w:r>
              <w:rPr>
                <w:noProof/>
                <w:webHidden/>
              </w:rPr>
              <w:instrText xml:space="preserve"> PAGEREF _Toc66736252 \h </w:instrText>
            </w:r>
            <w:r>
              <w:rPr>
                <w:noProof/>
                <w:webHidden/>
              </w:rPr>
            </w:r>
            <w:r>
              <w:rPr>
                <w:noProof/>
                <w:webHidden/>
              </w:rPr>
              <w:fldChar w:fldCharType="separate"/>
            </w:r>
            <w:r w:rsidR="00EB60EE">
              <w:rPr>
                <w:noProof/>
                <w:webHidden/>
              </w:rPr>
              <w:t>8</w:t>
            </w:r>
            <w:r>
              <w:rPr>
                <w:noProof/>
                <w:webHidden/>
              </w:rPr>
              <w:fldChar w:fldCharType="end"/>
            </w:r>
          </w:hyperlink>
        </w:p>
        <w:p w14:paraId="7AF8AE5C" w14:textId="1D49B886" w:rsidR="001E5391" w:rsidRDefault="001E5391">
          <w:pPr>
            <w:pStyle w:val="TOC2"/>
            <w:tabs>
              <w:tab w:val="left" w:pos="880"/>
              <w:tab w:val="right" w:leader="dot" w:pos="9016"/>
            </w:tabs>
            <w:rPr>
              <w:rFonts w:asciiTheme="minorHAnsi" w:eastAsiaTheme="minorEastAsia" w:hAnsiTheme="minorHAnsi"/>
              <w:noProof/>
              <w:sz w:val="22"/>
              <w:lang w:eastAsia="en-MY"/>
            </w:rPr>
          </w:pPr>
          <w:hyperlink w:anchor="_Toc66736253" w:history="1">
            <w:r w:rsidRPr="003C142D">
              <w:rPr>
                <w:rStyle w:val="Hyperlink"/>
                <w:noProof/>
              </w:rPr>
              <w:t>6.1</w:t>
            </w:r>
            <w:r>
              <w:rPr>
                <w:rFonts w:asciiTheme="minorHAnsi" w:eastAsiaTheme="minorEastAsia" w:hAnsiTheme="minorHAnsi"/>
                <w:noProof/>
                <w:sz w:val="22"/>
                <w:lang w:eastAsia="en-MY"/>
              </w:rPr>
              <w:tab/>
            </w:r>
            <w:r w:rsidRPr="003C142D">
              <w:rPr>
                <w:rStyle w:val="Hyperlink"/>
                <w:noProof/>
              </w:rPr>
              <w:t>Recommendation of cloud computing / virtualization</w:t>
            </w:r>
            <w:r>
              <w:rPr>
                <w:noProof/>
                <w:webHidden/>
              </w:rPr>
              <w:tab/>
            </w:r>
            <w:r>
              <w:rPr>
                <w:noProof/>
                <w:webHidden/>
              </w:rPr>
              <w:fldChar w:fldCharType="begin"/>
            </w:r>
            <w:r>
              <w:rPr>
                <w:noProof/>
                <w:webHidden/>
              </w:rPr>
              <w:instrText xml:space="preserve"> PAGEREF _Toc66736253 \h </w:instrText>
            </w:r>
            <w:r>
              <w:rPr>
                <w:noProof/>
                <w:webHidden/>
              </w:rPr>
            </w:r>
            <w:r>
              <w:rPr>
                <w:noProof/>
                <w:webHidden/>
              </w:rPr>
              <w:fldChar w:fldCharType="separate"/>
            </w:r>
            <w:r w:rsidR="00EB60EE">
              <w:rPr>
                <w:noProof/>
                <w:webHidden/>
              </w:rPr>
              <w:t>8</w:t>
            </w:r>
            <w:r>
              <w:rPr>
                <w:noProof/>
                <w:webHidden/>
              </w:rPr>
              <w:fldChar w:fldCharType="end"/>
            </w:r>
          </w:hyperlink>
        </w:p>
        <w:p w14:paraId="314601F3" w14:textId="093C5AFF" w:rsidR="001E5391" w:rsidRDefault="001E5391">
          <w:pPr>
            <w:pStyle w:val="TOC2"/>
            <w:tabs>
              <w:tab w:val="left" w:pos="880"/>
              <w:tab w:val="right" w:leader="dot" w:pos="9016"/>
            </w:tabs>
            <w:rPr>
              <w:rFonts w:asciiTheme="minorHAnsi" w:eastAsiaTheme="minorEastAsia" w:hAnsiTheme="minorHAnsi"/>
              <w:noProof/>
              <w:sz w:val="22"/>
              <w:lang w:eastAsia="en-MY"/>
            </w:rPr>
          </w:pPr>
          <w:hyperlink w:anchor="_Toc66736254" w:history="1">
            <w:r w:rsidRPr="003C142D">
              <w:rPr>
                <w:rStyle w:val="Hyperlink"/>
                <w:noProof/>
              </w:rPr>
              <w:t>6.2</w:t>
            </w:r>
            <w:r>
              <w:rPr>
                <w:rFonts w:asciiTheme="minorHAnsi" w:eastAsiaTheme="minorEastAsia" w:hAnsiTheme="minorHAnsi"/>
                <w:noProof/>
                <w:sz w:val="22"/>
                <w:lang w:eastAsia="en-MY"/>
              </w:rPr>
              <w:tab/>
            </w:r>
            <w:r w:rsidRPr="003C142D">
              <w:rPr>
                <w:rStyle w:val="Hyperlink"/>
                <w:noProof/>
              </w:rPr>
              <w:t>Recommendation of blockchain technology</w:t>
            </w:r>
            <w:r>
              <w:rPr>
                <w:noProof/>
                <w:webHidden/>
              </w:rPr>
              <w:tab/>
            </w:r>
            <w:r>
              <w:rPr>
                <w:noProof/>
                <w:webHidden/>
              </w:rPr>
              <w:fldChar w:fldCharType="begin"/>
            </w:r>
            <w:r>
              <w:rPr>
                <w:noProof/>
                <w:webHidden/>
              </w:rPr>
              <w:instrText xml:space="preserve"> PAGEREF _Toc66736254 \h </w:instrText>
            </w:r>
            <w:r>
              <w:rPr>
                <w:noProof/>
                <w:webHidden/>
              </w:rPr>
            </w:r>
            <w:r>
              <w:rPr>
                <w:noProof/>
                <w:webHidden/>
              </w:rPr>
              <w:fldChar w:fldCharType="separate"/>
            </w:r>
            <w:r w:rsidR="00EB60EE">
              <w:rPr>
                <w:noProof/>
                <w:webHidden/>
              </w:rPr>
              <w:t>10</w:t>
            </w:r>
            <w:r>
              <w:rPr>
                <w:noProof/>
                <w:webHidden/>
              </w:rPr>
              <w:fldChar w:fldCharType="end"/>
            </w:r>
          </w:hyperlink>
        </w:p>
        <w:p w14:paraId="65C58AF0" w14:textId="0242FDA4" w:rsidR="001E5391" w:rsidRDefault="001E5391">
          <w:pPr>
            <w:pStyle w:val="TOC1"/>
            <w:tabs>
              <w:tab w:val="left" w:pos="440"/>
              <w:tab w:val="right" w:leader="dot" w:pos="9016"/>
            </w:tabs>
            <w:rPr>
              <w:rFonts w:asciiTheme="minorHAnsi" w:eastAsiaTheme="minorEastAsia" w:hAnsiTheme="minorHAnsi"/>
              <w:noProof/>
              <w:sz w:val="22"/>
              <w:lang w:eastAsia="en-MY"/>
            </w:rPr>
          </w:pPr>
          <w:hyperlink w:anchor="_Toc66736255" w:history="1">
            <w:r w:rsidRPr="003C142D">
              <w:rPr>
                <w:rStyle w:val="Hyperlink"/>
                <w:noProof/>
              </w:rPr>
              <w:t>7</w:t>
            </w:r>
            <w:r>
              <w:rPr>
                <w:rFonts w:asciiTheme="minorHAnsi" w:eastAsiaTheme="minorEastAsia" w:hAnsiTheme="minorHAnsi"/>
                <w:noProof/>
                <w:sz w:val="22"/>
                <w:lang w:eastAsia="en-MY"/>
              </w:rPr>
              <w:tab/>
            </w:r>
            <w:r w:rsidRPr="003C142D">
              <w:rPr>
                <w:rStyle w:val="Hyperlink"/>
                <w:noProof/>
              </w:rPr>
              <w:t>Role of Multithreading in Distributed Systems</w:t>
            </w:r>
            <w:r>
              <w:rPr>
                <w:noProof/>
                <w:webHidden/>
              </w:rPr>
              <w:tab/>
            </w:r>
            <w:r>
              <w:rPr>
                <w:noProof/>
                <w:webHidden/>
              </w:rPr>
              <w:fldChar w:fldCharType="begin"/>
            </w:r>
            <w:r>
              <w:rPr>
                <w:noProof/>
                <w:webHidden/>
              </w:rPr>
              <w:instrText xml:space="preserve"> PAGEREF _Toc66736255 \h </w:instrText>
            </w:r>
            <w:r>
              <w:rPr>
                <w:noProof/>
                <w:webHidden/>
              </w:rPr>
            </w:r>
            <w:r>
              <w:rPr>
                <w:noProof/>
                <w:webHidden/>
              </w:rPr>
              <w:fldChar w:fldCharType="separate"/>
            </w:r>
            <w:r w:rsidR="00EB60EE">
              <w:rPr>
                <w:noProof/>
                <w:webHidden/>
              </w:rPr>
              <w:t>11</w:t>
            </w:r>
            <w:r>
              <w:rPr>
                <w:noProof/>
                <w:webHidden/>
              </w:rPr>
              <w:fldChar w:fldCharType="end"/>
            </w:r>
          </w:hyperlink>
        </w:p>
        <w:p w14:paraId="666FF3D9" w14:textId="7C1876B1" w:rsidR="001E5391" w:rsidRDefault="001E5391">
          <w:pPr>
            <w:pStyle w:val="TOC1"/>
            <w:tabs>
              <w:tab w:val="left" w:pos="440"/>
              <w:tab w:val="right" w:leader="dot" w:pos="9016"/>
            </w:tabs>
            <w:rPr>
              <w:rFonts w:asciiTheme="minorHAnsi" w:eastAsiaTheme="minorEastAsia" w:hAnsiTheme="minorHAnsi"/>
              <w:noProof/>
              <w:sz w:val="22"/>
              <w:lang w:eastAsia="en-MY"/>
            </w:rPr>
          </w:pPr>
          <w:hyperlink w:anchor="_Toc66736256" w:history="1">
            <w:r w:rsidRPr="003C142D">
              <w:rPr>
                <w:rStyle w:val="Hyperlink"/>
                <w:noProof/>
              </w:rPr>
              <w:t>8</w:t>
            </w:r>
            <w:r>
              <w:rPr>
                <w:rFonts w:asciiTheme="minorHAnsi" w:eastAsiaTheme="minorEastAsia" w:hAnsiTheme="minorHAnsi"/>
                <w:noProof/>
                <w:sz w:val="22"/>
                <w:lang w:eastAsia="en-MY"/>
              </w:rPr>
              <w:tab/>
            </w:r>
            <w:r w:rsidRPr="003C142D">
              <w:rPr>
                <w:rStyle w:val="Hyperlink"/>
                <w:noProof/>
              </w:rPr>
              <w:t>Role of Serialization in Distributed Systems.</w:t>
            </w:r>
            <w:r>
              <w:rPr>
                <w:noProof/>
                <w:webHidden/>
              </w:rPr>
              <w:tab/>
            </w:r>
            <w:r>
              <w:rPr>
                <w:noProof/>
                <w:webHidden/>
              </w:rPr>
              <w:fldChar w:fldCharType="begin"/>
            </w:r>
            <w:r>
              <w:rPr>
                <w:noProof/>
                <w:webHidden/>
              </w:rPr>
              <w:instrText xml:space="preserve"> PAGEREF _Toc66736256 \h </w:instrText>
            </w:r>
            <w:r>
              <w:rPr>
                <w:noProof/>
                <w:webHidden/>
              </w:rPr>
            </w:r>
            <w:r>
              <w:rPr>
                <w:noProof/>
                <w:webHidden/>
              </w:rPr>
              <w:fldChar w:fldCharType="separate"/>
            </w:r>
            <w:r w:rsidR="00EB60EE">
              <w:rPr>
                <w:noProof/>
                <w:webHidden/>
              </w:rPr>
              <w:t>12</w:t>
            </w:r>
            <w:r>
              <w:rPr>
                <w:noProof/>
                <w:webHidden/>
              </w:rPr>
              <w:fldChar w:fldCharType="end"/>
            </w:r>
          </w:hyperlink>
        </w:p>
        <w:p w14:paraId="6FEAC3CA" w14:textId="5D7EE85F" w:rsidR="001E5391" w:rsidRDefault="001E5391">
          <w:pPr>
            <w:pStyle w:val="TOC1"/>
            <w:tabs>
              <w:tab w:val="left" w:pos="440"/>
              <w:tab w:val="right" w:leader="dot" w:pos="9016"/>
            </w:tabs>
            <w:rPr>
              <w:rFonts w:asciiTheme="minorHAnsi" w:eastAsiaTheme="minorEastAsia" w:hAnsiTheme="minorHAnsi"/>
              <w:noProof/>
              <w:sz w:val="22"/>
              <w:lang w:eastAsia="en-MY"/>
            </w:rPr>
          </w:pPr>
          <w:hyperlink w:anchor="_Toc66736257" w:history="1">
            <w:r w:rsidRPr="003C142D">
              <w:rPr>
                <w:rStyle w:val="Hyperlink"/>
                <w:noProof/>
              </w:rPr>
              <w:t>9</w:t>
            </w:r>
            <w:r>
              <w:rPr>
                <w:rFonts w:asciiTheme="minorHAnsi" w:eastAsiaTheme="minorEastAsia" w:hAnsiTheme="minorHAnsi"/>
                <w:noProof/>
                <w:sz w:val="22"/>
                <w:lang w:eastAsia="en-MY"/>
              </w:rPr>
              <w:tab/>
            </w:r>
            <w:r w:rsidRPr="003C142D">
              <w:rPr>
                <w:rStyle w:val="Hyperlink"/>
                <w:noProof/>
              </w:rPr>
              <w:t>Role of Object-Oriented Programming in Distributed Systems.</w:t>
            </w:r>
            <w:r>
              <w:rPr>
                <w:noProof/>
                <w:webHidden/>
              </w:rPr>
              <w:tab/>
            </w:r>
            <w:r>
              <w:rPr>
                <w:noProof/>
                <w:webHidden/>
              </w:rPr>
              <w:fldChar w:fldCharType="begin"/>
            </w:r>
            <w:r>
              <w:rPr>
                <w:noProof/>
                <w:webHidden/>
              </w:rPr>
              <w:instrText xml:space="preserve"> PAGEREF _Toc66736257 \h </w:instrText>
            </w:r>
            <w:r>
              <w:rPr>
                <w:noProof/>
                <w:webHidden/>
              </w:rPr>
            </w:r>
            <w:r>
              <w:rPr>
                <w:noProof/>
                <w:webHidden/>
              </w:rPr>
              <w:fldChar w:fldCharType="separate"/>
            </w:r>
            <w:r w:rsidR="00EB60EE">
              <w:rPr>
                <w:noProof/>
                <w:webHidden/>
              </w:rPr>
              <w:t>13</w:t>
            </w:r>
            <w:r>
              <w:rPr>
                <w:noProof/>
                <w:webHidden/>
              </w:rPr>
              <w:fldChar w:fldCharType="end"/>
            </w:r>
          </w:hyperlink>
        </w:p>
        <w:p w14:paraId="1C66152B" w14:textId="2DE7746D" w:rsidR="001E5391" w:rsidRDefault="001E5391">
          <w:pPr>
            <w:pStyle w:val="TOC1"/>
            <w:tabs>
              <w:tab w:val="left" w:pos="660"/>
              <w:tab w:val="right" w:leader="dot" w:pos="9016"/>
            </w:tabs>
            <w:rPr>
              <w:rFonts w:asciiTheme="minorHAnsi" w:eastAsiaTheme="minorEastAsia" w:hAnsiTheme="minorHAnsi"/>
              <w:noProof/>
              <w:sz w:val="22"/>
              <w:lang w:eastAsia="en-MY"/>
            </w:rPr>
          </w:pPr>
          <w:hyperlink w:anchor="_Toc66736258" w:history="1">
            <w:r w:rsidRPr="003C142D">
              <w:rPr>
                <w:rStyle w:val="Hyperlink"/>
                <w:noProof/>
              </w:rPr>
              <w:t>10</w:t>
            </w:r>
            <w:r>
              <w:rPr>
                <w:rFonts w:asciiTheme="minorHAnsi" w:eastAsiaTheme="minorEastAsia" w:hAnsiTheme="minorHAnsi"/>
                <w:noProof/>
                <w:sz w:val="22"/>
                <w:lang w:eastAsia="en-MY"/>
              </w:rPr>
              <w:tab/>
            </w:r>
            <w:r w:rsidRPr="003C142D">
              <w:rPr>
                <w:rStyle w:val="Hyperlink"/>
                <w:noProof/>
              </w:rPr>
              <w:t>Implementation of Distributed Application</w:t>
            </w:r>
            <w:r>
              <w:rPr>
                <w:noProof/>
                <w:webHidden/>
              </w:rPr>
              <w:tab/>
            </w:r>
            <w:r>
              <w:rPr>
                <w:noProof/>
                <w:webHidden/>
              </w:rPr>
              <w:fldChar w:fldCharType="begin"/>
            </w:r>
            <w:r>
              <w:rPr>
                <w:noProof/>
                <w:webHidden/>
              </w:rPr>
              <w:instrText xml:space="preserve"> PAGEREF _Toc66736258 \h </w:instrText>
            </w:r>
            <w:r>
              <w:rPr>
                <w:noProof/>
                <w:webHidden/>
              </w:rPr>
            </w:r>
            <w:r>
              <w:rPr>
                <w:noProof/>
                <w:webHidden/>
              </w:rPr>
              <w:fldChar w:fldCharType="separate"/>
            </w:r>
            <w:r w:rsidR="00EB60EE">
              <w:rPr>
                <w:noProof/>
                <w:webHidden/>
              </w:rPr>
              <w:t>14</w:t>
            </w:r>
            <w:r>
              <w:rPr>
                <w:noProof/>
                <w:webHidden/>
              </w:rPr>
              <w:fldChar w:fldCharType="end"/>
            </w:r>
          </w:hyperlink>
        </w:p>
        <w:p w14:paraId="1346E4F8" w14:textId="3DEDC571" w:rsidR="001E5391" w:rsidRDefault="001E5391">
          <w:pPr>
            <w:pStyle w:val="TOC2"/>
            <w:tabs>
              <w:tab w:val="left" w:pos="1100"/>
              <w:tab w:val="right" w:leader="dot" w:pos="9016"/>
            </w:tabs>
            <w:rPr>
              <w:rFonts w:asciiTheme="minorHAnsi" w:eastAsiaTheme="minorEastAsia" w:hAnsiTheme="minorHAnsi"/>
              <w:noProof/>
              <w:sz w:val="22"/>
              <w:lang w:eastAsia="en-MY"/>
            </w:rPr>
          </w:pPr>
          <w:hyperlink w:anchor="_Toc66736259" w:history="1">
            <w:r w:rsidRPr="003C142D">
              <w:rPr>
                <w:rStyle w:val="Hyperlink"/>
                <w:noProof/>
              </w:rPr>
              <w:t>10.1</w:t>
            </w:r>
            <w:r>
              <w:rPr>
                <w:rFonts w:asciiTheme="minorHAnsi" w:eastAsiaTheme="minorEastAsia" w:hAnsiTheme="minorHAnsi"/>
                <w:noProof/>
                <w:sz w:val="22"/>
                <w:lang w:eastAsia="en-MY"/>
              </w:rPr>
              <w:tab/>
            </w:r>
            <w:r w:rsidRPr="003C142D">
              <w:rPr>
                <w:rStyle w:val="Hyperlink"/>
                <w:noProof/>
              </w:rPr>
              <w:t>System Coding Implementation</w:t>
            </w:r>
            <w:r>
              <w:rPr>
                <w:noProof/>
                <w:webHidden/>
              </w:rPr>
              <w:tab/>
            </w:r>
            <w:r>
              <w:rPr>
                <w:noProof/>
                <w:webHidden/>
              </w:rPr>
              <w:fldChar w:fldCharType="begin"/>
            </w:r>
            <w:r>
              <w:rPr>
                <w:noProof/>
                <w:webHidden/>
              </w:rPr>
              <w:instrText xml:space="preserve"> PAGEREF _Toc66736259 \h </w:instrText>
            </w:r>
            <w:r>
              <w:rPr>
                <w:noProof/>
                <w:webHidden/>
              </w:rPr>
            </w:r>
            <w:r>
              <w:rPr>
                <w:noProof/>
                <w:webHidden/>
              </w:rPr>
              <w:fldChar w:fldCharType="separate"/>
            </w:r>
            <w:r w:rsidR="00EB60EE">
              <w:rPr>
                <w:noProof/>
                <w:webHidden/>
              </w:rPr>
              <w:t>14</w:t>
            </w:r>
            <w:r>
              <w:rPr>
                <w:noProof/>
                <w:webHidden/>
              </w:rPr>
              <w:fldChar w:fldCharType="end"/>
            </w:r>
          </w:hyperlink>
        </w:p>
        <w:p w14:paraId="21CAC979" w14:textId="0594F438" w:rsidR="001E5391" w:rsidRDefault="001E5391">
          <w:pPr>
            <w:pStyle w:val="TOC2"/>
            <w:tabs>
              <w:tab w:val="left" w:pos="1100"/>
              <w:tab w:val="right" w:leader="dot" w:pos="9016"/>
            </w:tabs>
            <w:rPr>
              <w:rFonts w:asciiTheme="minorHAnsi" w:eastAsiaTheme="minorEastAsia" w:hAnsiTheme="minorHAnsi"/>
              <w:noProof/>
              <w:sz w:val="22"/>
              <w:lang w:eastAsia="en-MY"/>
            </w:rPr>
          </w:pPr>
          <w:hyperlink w:anchor="_Toc66736260" w:history="1">
            <w:r w:rsidRPr="003C142D">
              <w:rPr>
                <w:rStyle w:val="Hyperlink"/>
                <w:noProof/>
              </w:rPr>
              <w:t>10.2</w:t>
            </w:r>
            <w:r>
              <w:rPr>
                <w:rFonts w:asciiTheme="minorHAnsi" w:eastAsiaTheme="minorEastAsia" w:hAnsiTheme="minorHAnsi"/>
                <w:noProof/>
                <w:sz w:val="22"/>
                <w:lang w:eastAsia="en-MY"/>
              </w:rPr>
              <w:tab/>
            </w:r>
            <w:r w:rsidRPr="003C142D">
              <w:rPr>
                <w:rStyle w:val="Hyperlink"/>
                <w:noProof/>
              </w:rPr>
              <w:t>Use Case Diagram</w:t>
            </w:r>
            <w:r>
              <w:rPr>
                <w:noProof/>
                <w:webHidden/>
              </w:rPr>
              <w:tab/>
            </w:r>
            <w:r>
              <w:rPr>
                <w:noProof/>
                <w:webHidden/>
              </w:rPr>
              <w:fldChar w:fldCharType="begin"/>
            </w:r>
            <w:r>
              <w:rPr>
                <w:noProof/>
                <w:webHidden/>
              </w:rPr>
              <w:instrText xml:space="preserve"> PAGEREF _Toc66736260 \h </w:instrText>
            </w:r>
            <w:r>
              <w:rPr>
                <w:noProof/>
                <w:webHidden/>
              </w:rPr>
            </w:r>
            <w:r>
              <w:rPr>
                <w:noProof/>
                <w:webHidden/>
              </w:rPr>
              <w:fldChar w:fldCharType="separate"/>
            </w:r>
            <w:r w:rsidR="00EB60EE">
              <w:rPr>
                <w:noProof/>
                <w:webHidden/>
              </w:rPr>
              <w:t>17</w:t>
            </w:r>
            <w:r>
              <w:rPr>
                <w:noProof/>
                <w:webHidden/>
              </w:rPr>
              <w:fldChar w:fldCharType="end"/>
            </w:r>
          </w:hyperlink>
        </w:p>
        <w:p w14:paraId="7B9FF674" w14:textId="7ABE88CB" w:rsidR="001E5391" w:rsidRDefault="001E5391">
          <w:pPr>
            <w:pStyle w:val="TOC1"/>
            <w:tabs>
              <w:tab w:val="left" w:pos="660"/>
              <w:tab w:val="right" w:leader="dot" w:pos="9016"/>
            </w:tabs>
            <w:rPr>
              <w:rFonts w:asciiTheme="minorHAnsi" w:eastAsiaTheme="minorEastAsia" w:hAnsiTheme="minorHAnsi"/>
              <w:noProof/>
              <w:sz w:val="22"/>
              <w:lang w:eastAsia="en-MY"/>
            </w:rPr>
          </w:pPr>
          <w:hyperlink w:anchor="_Toc66736261" w:history="1">
            <w:r w:rsidRPr="003C142D">
              <w:rPr>
                <w:rStyle w:val="Hyperlink"/>
                <w:noProof/>
              </w:rPr>
              <w:t>11</w:t>
            </w:r>
            <w:r>
              <w:rPr>
                <w:rFonts w:asciiTheme="minorHAnsi" w:eastAsiaTheme="minorEastAsia" w:hAnsiTheme="minorHAnsi"/>
                <w:noProof/>
                <w:sz w:val="22"/>
                <w:lang w:eastAsia="en-MY"/>
              </w:rPr>
              <w:tab/>
            </w:r>
            <w:r w:rsidRPr="003C142D">
              <w:rPr>
                <w:rStyle w:val="Hyperlink"/>
                <w:noProof/>
              </w:rPr>
              <w:t>Protocol</w:t>
            </w:r>
            <w:r>
              <w:rPr>
                <w:noProof/>
                <w:webHidden/>
              </w:rPr>
              <w:tab/>
            </w:r>
            <w:r>
              <w:rPr>
                <w:noProof/>
                <w:webHidden/>
              </w:rPr>
              <w:fldChar w:fldCharType="begin"/>
            </w:r>
            <w:r>
              <w:rPr>
                <w:noProof/>
                <w:webHidden/>
              </w:rPr>
              <w:instrText xml:space="preserve"> PAGEREF _Toc66736261 \h </w:instrText>
            </w:r>
            <w:r>
              <w:rPr>
                <w:noProof/>
                <w:webHidden/>
              </w:rPr>
            </w:r>
            <w:r>
              <w:rPr>
                <w:noProof/>
                <w:webHidden/>
              </w:rPr>
              <w:fldChar w:fldCharType="separate"/>
            </w:r>
            <w:r w:rsidR="00EB60EE">
              <w:rPr>
                <w:noProof/>
                <w:webHidden/>
              </w:rPr>
              <w:t>18</w:t>
            </w:r>
            <w:r>
              <w:rPr>
                <w:noProof/>
                <w:webHidden/>
              </w:rPr>
              <w:fldChar w:fldCharType="end"/>
            </w:r>
          </w:hyperlink>
        </w:p>
        <w:p w14:paraId="42BEB5A1" w14:textId="6B532032" w:rsidR="001E5391" w:rsidRDefault="001E5391">
          <w:pPr>
            <w:pStyle w:val="TOC1"/>
            <w:tabs>
              <w:tab w:val="left" w:pos="660"/>
              <w:tab w:val="right" w:leader="dot" w:pos="9016"/>
            </w:tabs>
            <w:rPr>
              <w:rFonts w:asciiTheme="minorHAnsi" w:eastAsiaTheme="minorEastAsia" w:hAnsiTheme="minorHAnsi"/>
              <w:noProof/>
              <w:sz w:val="22"/>
              <w:lang w:eastAsia="en-MY"/>
            </w:rPr>
          </w:pPr>
          <w:hyperlink w:anchor="_Toc66736262" w:history="1">
            <w:r w:rsidRPr="003C142D">
              <w:rPr>
                <w:rStyle w:val="Hyperlink"/>
                <w:noProof/>
              </w:rPr>
              <w:t>12</w:t>
            </w:r>
            <w:r>
              <w:rPr>
                <w:rFonts w:asciiTheme="minorHAnsi" w:eastAsiaTheme="minorEastAsia" w:hAnsiTheme="minorHAnsi"/>
                <w:noProof/>
                <w:sz w:val="22"/>
                <w:lang w:eastAsia="en-MY"/>
              </w:rPr>
              <w:tab/>
            </w:r>
            <w:r w:rsidRPr="003C142D">
              <w:rPr>
                <w:rStyle w:val="Hyperlink"/>
                <w:noProof/>
              </w:rPr>
              <w:t>System Testing</w:t>
            </w:r>
            <w:r>
              <w:rPr>
                <w:noProof/>
                <w:webHidden/>
              </w:rPr>
              <w:tab/>
            </w:r>
            <w:r>
              <w:rPr>
                <w:noProof/>
                <w:webHidden/>
              </w:rPr>
              <w:fldChar w:fldCharType="begin"/>
            </w:r>
            <w:r>
              <w:rPr>
                <w:noProof/>
                <w:webHidden/>
              </w:rPr>
              <w:instrText xml:space="preserve"> PAGEREF _Toc66736262 \h </w:instrText>
            </w:r>
            <w:r>
              <w:rPr>
                <w:noProof/>
                <w:webHidden/>
              </w:rPr>
            </w:r>
            <w:r>
              <w:rPr>
                <w:noProof/>
                <w:webHidden/>
              </w:rPr>
              <w:fldChar w:fldCharType="separate"/>
            </w:r>
            <w:r w:rsidR="00EB60EE">
              <w:rPr>
                <w:noProof/>
                <w:webHidden/>
              </w:rPr>
              <w:t>19</w:t>
            </w:r>
            <w:r>
              <w:rPr>
                <w:noProof/>
                <w:webHidden/>
              </w:rPr>
              <w:fldChar w:fldCharType="end"/>
            </w:r>
          </w:hyperlink>
        </w:p>
        <w:p w14:paraId="294AB423" w14:textId="7C676D73" w:rsidR="001E5391" w:rsidRDefault="001E5391">
          <w:pPr>
            <w:pStyle w:val="TOC1"/>
            <w:tabs>
              <w:tab w:val="left" w:pos="660"/>
              <w:tab w:val="right" w:leader="dot" w:pos="9016"/>
            </w:tabs>
            <w:rPr>
              <w:rFonts w:asciiTheme="minorHAnsi" w:eastAsiaTheme="minorEastAsia" w:hAnsiTheme="minorHAnsi"/>
              <w:noProof/>
              <w:sz w:val="22"/>
              <w:lang w:eastAsia="en-MY"/>
            </w:rPr>
          </w:pPr>
          <w:hyperlink w:anchor="_Toc66736263" w:history="1">
            <w:r w:rsidRPr="003C142D">
              <w:rPr>
                <w:rStyle w:val="Hyperlink"/>
                <w:noProof/>
              </w:rPr>
              <w:t>13</w:t>
            </w:r>
            <w:r>
              <w:rPr>
                <w:rFonts w:asciiTheme="minorHAnsi" w:eastAsiaTheme="minorEastAsia" w:hAnsiTheme="minorHAnsi"/>
                <w:noProof/>
                <w:sz w:val="22"/>
                <w:lang w:eastAsia="en-MY"/>
              </w:rPr>
              <w:tab/>
            </w:r>
            <w:r w:rsidRPr="003C142D">
              <w:rPr>
                <w:rStyle w:val="Hyperlink"/>
                <w:noProof/>
              </w:rPr>
              <w:t>Conclusion</w:t>
            </w:r>
            <w:r>
              <w:rPr>
                <w:noProof/>
                <w:webHidden/>
              </w:rPr>
              <w:tab/>
            </w:r>
            <w:r>
              <w:rPr>
                <w:noProof/>
                <w:webHidden/>
              </w:rPr>
              <w:fldChar w:fldCharType="begin"/>
            </w:r>
            <w:r>
              <w:rPr>
                <w:noProof/>
                <w:webHidden/>
              </w:rPr>
              <w:instrText xml:space="preserve"> PAGEREF _Toc66736263 \h </w:instrText>
            </w:r>
            <w:r>
              <w:rPr>
                <w:noProof/>
                <w:webHidden/>
              </w:rPr>
            </w:r>
            <w:r>
              <w:rPr>
                <w:noProof/>
                <w:webHidden/>
              </w:rPr>
              <w:fldChar w:fldCharType="separate"/>
            </w:r>
            <w:r w:rsidR="00EB60EE">
              <w:rPr>
                <w:noProof/>
                <w:webHidden/>
              </w:rPr>
              <w:t>22</w:t>
            </w:r>
            <w:r>
              <w:rPr>
                <w:noProof/>
                <w:webHidden/>
              </w:rPr>
              <w:fldChar w:fldCharType="end"/>
            </w:r>
          </w:hyperlink>
        </w:p>
        <w:p w14:paraId="31ED639B" w14:textId="4A111BCC" w:rsidR="001E5391" w:rsidRDefault="001E5391">
          <w:pPr>
            <w:pStyle w:val="TOC1"/>
            <w:tabs>
              <w:tab w:val="left" w:pos="660"/>
              <w:tab w:val="right" w:leader="dot" w:pos="9016"/>
            </w:tabs>
            <w:rPr>
              <w:rFonts w:asciiTheme="minorHAnsi" w:eastAsiaTheme="minorEastAsia" w:hAnsiTheme="minorHAnsi"/>
              <w:noProof/>
              <w:sz w:val="22"/>
              <w:lang w:eastAsia="en-MY"/>
            </w:rPr>
          </w:pPr>
          <w:hyperlink w:anchor="_Toc66736264" w:history="1">
            <w:r w:rsidRPr="003C142D">
              <w:rPr>
                <w:rStyle w:val="Hyperlink"/>
                <w:noProof/>
              </w:rPr>
              <w:t>14</w:t>
            </w:r>
            <w:r>
              <w:rPr>
                <w:rFonts w:asciiTheme="minorHAnsi" w:eastAsiaTheme="minorEastAsia" w:hAnsiTheme="minorHAnsi"/>
                <w:noProof/>
                <w:sz w:val="22"/>
                <w:lang w:eastAsia="en-MY"/>
              </w:rPr>
              <w:tab/>
            </w:r>
            <w:r w:rsidRPr="003C142D">
              <w:rPr>
                <w:rStyle w:val="Hyperlink"/>
                <w:noProof/>
              </w:rPr>
              <w:t>Future Enhancement</w:t>
            </w:r>
            <w:r>
              <w:rPr>
                <w:noProof/>
                <w:webHidden/>
              </w:rPr>
              <w:tab/>
            </w:r>
            <w:r>
              <w:rPr>
                <w:noProof/>
                <w:webHidden/>
              </w:rPr>
              <w:fldChar w:fldCharType="begin"/>
            </w:r>
            <w:r>
              <w:rPr>
                <w:noProof/>
                <w:webHidden/>
              </w:rPr>
              <w:instrText xml:space="preserve"> PAGEREF _Toc66736264 \h </w:instrText>
            </w:r>
            <w:r>
              <w:rPr>
                <w:noProof/>
                <w:webHidden/>
              </w:rPr>
            </w:r>
            <w:r>
              <w:rPr>
                <w:noProof/>
                <w:webHidden/>
              </w:rPr>
              <w:fldChar w:fldCharType="separate"/>
            </w:r>
            <w:r w:rsidR="00EB60EE">
              <w:rPr>
                <w:noProof/>
                <w:webHidden/>
              </w:rPr>
              <w:t>23</w:t>
            </w:r>
            <w:r>
              <w:rPr>
                <w:noProof/>
                <w:webHidden/>
              </w:rPr>
              <w:fldChar w:fldCharType="end"/>
            </w:r>
          </w:hyperlink>
        </w:p>
        <w:p w14:paraId="7B12F052" w14:textId="59DFE651" w:rsidR="001E5391" w:rsidRDefault="001E5391">
          <w:pPr>
            <w:pStyle w:val="TOC1"/>
            <w:tabs>
              <w:tab w:val="left" w:pos="660"/>
              <w:tab w:val="right" w:leader="dot" w:pos="9016"/>
            </w:tabs>
            <w:rPr>
              <w:rFonts w:asciiTheme="minorHAnsi" w:eastAsiaTheme="minorEastAsia" w:hAnsiTheme="minorHAnsi"/>
              <w:noProof/>
              <w:sz w:val="22"/>
              <w:lang w:eastAsia="en-MY"/>
            </w:rPr>
          </w:pPr>
          <w:hyperlink w:anchor="_Toc66736265" w:history="1">
            <w:r w:rsidRPr="003C142D">
              <w:rPr>
                <w:rStyle w:val="Hyperlink"/>
                <w:noProof/>
              </w:rPr>
              <w:t>15</w:t>
            </w:r>
            <w:r>
              <w:rPr>
                <w:rFonts w:asciiTheme="minorHAnsi" w:eastAsiaTheme="minorEastAsia" w:hAnsiTheme="minorHAnsi"/>
                <w:noProof/>
                <w:sz w:val="22"/>
                <w:lang w:eastAsia="en-MY"/>
              </w:rPr>
              <w:tab/>
            </w:r>
            <w:r w:rsidRPr="003C142D">
              <w:rPr>
                <w:rStyle w:val="Hyperlink"/>
                <w:noProof/>
              </w:rPr>
              <w:t>References</w:t>
            </w:r>
            <w:r>
              <w:rPr>
                <w:noProof/>
                <w:webHidden/>
              </w:rPr>
              <w:tab/>
            </w:r>
            <w:r>
              <w:rPr>
                <w:noProof/>
                <w:webHidden/>
              </w:rPr>
              <w:fldChar w:fldCharType="begin"/>
            </w:r>
            <w:r>
              <w:rPr>
                <w:noProof/>
                <w:webHidden/>
              </w:rPr>
              <w:instrText xml:space="preserve"> PAGEREF _Toc66736265 \h </w:instrText>
            </w:r>
            <w:r>
              <w:rPr>
                <w:noProof/>
                <w:webHidden/>
              </w:rPr>
            </w:r>
            <w:r>
              <w:rPr>
                <w:noProof/>
                <w:webHidden/>
              </w:rPr>
              <w:fldChar w:fldCharType="separate"/>
            </w:r>
            <w:r w:rsidR="00EB60EE">
              <w:rPr>
                <w:noProof/>
                <w:webHidden/>
              </w:rPr>
              <w:t>24</w:t>
            </w:r>
            <w:r>
              <w:rPr>
                <w:noProof/>
                <w:webHidden/>
              </w:rPr>
              <w:fldChar w:fldCharType="end"/>
            </w:r>
          </w:hyperlink>
        </w:p>
        <w:p w14:paraId="209A70C7" w14:textId="240FB650" w:rsidR="001E5391" w:rsidRDefault="001E5391">
          <w:pPr>
            <w:pStyle w:val="TOC1"/>
            <w:tabs>
              <w:tab w:val="left" w:pos="660"/>
              <w:tab w:val="right" w:leader="dot" w:pos="9016"/>
            </w:tabs>
            <w:rPr>
              <w:rFonts w:asciiTheme="minorHAnsi" w:eastAsiaTheme="minorEastAsia" w:hAnsiTheme="minorHAnsi"/>
              <w:noProof/>
              <w:sz w:val="22"/>
              <w:lang w:eastAsia="en-MY"/>
            </w:rPr>
          </w:pPr>
          <w:hyperlink w:anchor="_Toc66736266" w:history="1">
            <w:r w:rsidRPr="003C142D">
              <w:rPr>
                <w:rStyle w:val="Hyperlink"/>
                <w:noProof/>
              </w:rPr>
              <w:t>16</w:t>
            </w:r>
            <w:r>
              <w:rPr>
                <w:rFonts w:asciiTheme="minorHAnsi" w:eastAsiaTheme="minorEastAsia" w:hAnsiTheme="minorHAnsi"/>
                <w:noProof/>
                <w:sz w:val="22"/>
                <w:lang w:eastAsia="en-MY"/>
              </w:rPr>
              <w:tab/>
            </w:r>
            <w:r w:rsidRPr="003C142D">
              <w:rPr>
                <w:rStyle w:val="Hyperlink"/>
                <w:noProof/>
              </w:rPr>
              <w:t>Appendices</w:t>
            </w:r>
            <w:r>
              <w:rPr>
                <w:noProof/>
                <w:webHidden/>
              </w:rPr>
              <w:tab/>
            </w:r>
            <w:r>
              <w:rPr>
                <w:noProof/>
                <w:webHidden/>
              </w:rPr>
              <w:fldChar w:fldCharType="begin"/>
            </w:r>
            <w:r>
              <w:rPr>
                <w:noProof/>
                <w:webHidden/>
              </w:rPr>
              <w:instrText xml:space="preserve"> PAGEREF _Toc66736266 \h </w:instrText>
            </w:r>
            <w:r>
              <w:rPr>
                <w:noProof/>
                <w:webHidden/>
              </w:rPr>
            </w:r>
            <w:r>
              <w:rPr>
                <w:noProof/>
                <w:webHidden/>
              </w:rPr>
              <w:fldChar w:fldCharType="separate"/>
            </w:r>
            <w:r w:rsidR="00EB60EE">
              <w:rPr>
                <w:noProof/>
                <w:webHidden/>
              </w:rPr>
              <w:t>25</w:t>
            </w:r>
            <w:r>
              <w:rPr>
                <w:noProof/>
                <w:webHidden/>
              </w:rPr>
              <w:fldChar w:fldCharType="end"/>
            </w:r>
          </w:hyperlink>
        </w:p>
        <w:p w14:paraId="5FE546DA" w14:textId="522F4752" w:rsidR="001E5391" w:rsidRDefault="001E5391">
          <w:pPr>
            <w:pStyle w:val="TOC2"/>
            <w:tabs>
              <w:tab w:val="left" w:pos="880"/>
              <w:tab w:val="right" w:leader="dot" w:pos="9016"/>
            </w:tabs>
            <w:rPr>
              <w:rFonts w:asciiTheme="minorHAnsi" w:eastAsiaTheme="minorEastAsia" w:hAnsiTheme="minorHAnsi"/>
              <w:noProof/>
              <w:sz w:val="22"/>
              <w:lang w:eastAsia="en-MY"/>
            </w:rPr>
          </w:pPr>
          <w:hyperlink w:anchor="_Toc66736267" w:history="1">
            <w:r w:rsidRPr="003C142D">
              <w:rPr>
                <w:rStyle w:val="Hyperlink"/>
                <w:noProof/>
              </w:rPr>
              <w:t>A.</w:t>
            </w:r>
            <w:r>
              <w:rPr>
                <w:rFonts w:asciiTheme="minorHAnsi" w:eastAsiaTheme="minorEastAsia" w:hAnsiTheme="minorHAnsi"/>
                <w:noProof/>
                <w:sz w:val="22"/>
                <w:lang w:eastAsia="en-MY"/>
              </w:rPr>
              <w:tab/>
            </w:r>
            <w:r w:rsidRPr="003C142D">
              <w:rPr>
                <w:rStyle w:val="Hyperlink"/>
                <w:noProof/>
              </w:rPr>
              <w:t>Workload Matrix</w:t>
            </w:r>
            <w:r>
              <w:rPr>
                <w:noProof/>
                <w:webHidden/>
              </w:rPr>
              <w:tab/>
            </w:r>
            <w:r>
              <w:rPr>
                <w:noProof/>
                <w:webHidden/>
              </w:rPr>
              <w:fldChar w:fldCharType="begin"/>
            </w:r>
            <w:r>
              <w:rPr>
                <w:noProof/>
                <w:webHidden/>
              </w:rPr>
              <w:instrText xml:space="preserve"> PAGEREF _Toc66736267 \h </w:instrText>
            </w:r>
            <w:r>
              <w:rPr>
                <w:noProof/>
                <w:webHidden/>
              </w:rPr>
            </w:r>
            <w:r>
              <w:rPr>
                <w:noProof/>
                <w:webHidden/>
              </w:rPr>
              <w:fldChar w:fldCharType="separate"/>
            </w:r>
            <w:r w:rsidR="00EB60EE">
              <w:rPr>
                <w:noProof/>
                <w:webHidden/>
              </w:rPr>
              <w:t>25</w:t>
            </w:r>
            <w:r>
              <w:rPr>
                <w:noProof/>
                <w:webHidden/>
              </w:rPr>
              <w:fldChar w:fldCharType="end"/>
            </w:r>
          </w:hyperlink>
        </w:p>
        <w:p w14:paraId="79DBFAC0" w14:textId="15C32B02" w:rsidR="001E5391" w:rsidRDefault="001E5391">
          <w:pPr>
            <w:pStyle w:val="TOC2"/>
            <w:tabs>
              <w:tab w:val="left" w:pos="880"/>
              <w:tab w:val="right" w:leader="dot" w:pos="9016"/>
            </w:tabs>
            <w:rPr>
              <w:rFonts w:asciiTheme="minorHAnsi" w:eastAsiaTheme="minorEastAsia" w:hAnsiTheme="minorHAnsi"/>
              <w:noProof/>
              <w:sz w:val="22"/>
              <w:lang w:eastAsia="en-MY"/>
            </w:rPr>
          </w:pPr>
          <w:hyperlink w:anchor="_Toc66736268" w:history="1">
            <w:r w:rsidRPr="003C142D">
              <w:rPr>
                <w:rStyle w:val="Hyperlink"/>
                <w:noProof/>
              </w:rPr>
              <w:t>B.</w:t>
            </w:r>
            <w:r>
              <w:rPr>
                <w:rFonts w:asciiTheme="minorHAnsi" w:eastAsiaTheme="minorEastAsia" w:hAnsiTheme="minorHAnsi"/>
                <w:noProof/>
                <w:sz w:val="22"/>
                <w:lang w:eastAsia="en-MY"/>
              </w:rPr>
              <w:tab/>
            </w:r>
            <w:r w:rsidRPr="003C142D">
              <w:rPr>
                <w:rStyle w:val="Hyperlink"/>
                <w:noProof/>
              </w:rPr>
              <w:t>Code</w:t>
            </w:r>
            <w:r>
              <w:rPr>
                <w:noProof/>
                <w:webHidden/>
              </w:rPr>
              <w:tab/>
            </w:r>
            <w:r>
              <w:rPr>
                <w:noProof/>
                <w:webHidden/>
              </w:rPr>
              <w:fldChar w:fldCharType="begin"/>
            </w:r>
            <w:r>
              <w:rPr>
                <w:noProof/>
                <w:webHidden/>
              </w:rPr>
              <w:instrText xml:space="preserve"> PAGEREF _Toc66736268 \h </w:instrText>
            </w:r>
            <w:r>
              <w:rPr>
                <w:noProof/>
                <w:webHidden/>
              </w:rPr>
            </w:r>
            <w:r>
              <w:rPr>
                <w:noProof/>
                <w:webHidden/>
              </w:rPr>
              <w:fldChar w:fldCharType="separate"/>
            </w:r>
            <w:r w:rsidR="00EB60EE">
              <w:rPr>
                <w:noProof/>
                <w:webHidden/>
              </w:rPr>
              <w:t>26</w:t>
            </w:r>
            <w:r>
              <w:rPr>
                <w:noProof/>
                <w:webHidden/>
              </w:rPr>
              <w:fldChar w:fldCharType="end"/>
            </w:r>
          </w:hyperlink>
        </w:p>
        <w:p w14:paraId="072F84A0" w14:textId="20CEC849" w:rsidR="001E5391" w:rsidRDefault="001E5391">
          <w:pPr>
            <w:pStyle w:val="TOC3"/>
            <w:tabs>
              <w:tab w:val="left" w:pos="880"/>
              <w:tab w:val="right" w:leader="dot" w:pos="9016"/>
            </w:tabs>
            <w:rPr>
              <w:noProof/>
            </w:rPr>
          </w:pPr>
          <w:hyperlink w:anchor="_Toc66736269" w:history="1">
            <w:r w:rsidRPr="003C142D">
              <w:rPr>
                <w:rStyle w:val="Hyperlink"/>
                <w:noProof/>
              </w:rPr>
              <w:t>a.</w:t>
            </w:r>
            <w:r>
              <w:rPr>
                <w:noProof/>
              </w:rPr>
              <w:tab/>
            </w:r>
            <w:r w:rsidRPr="003C142D">
              <w:rPr>
                <w:rStyle w:val="Hyperlink"/>
                <w:noProof/>
              </w:rPr>
              <w:t>Server</w:t>
            </w:r>
            <w:r>
              <w:rPr>
                <w:noProof/>
                <w:webHidden/>
              </w:rPr>
              <w:tab/>
            </w:r>
            <w:r>
              <w:rPr>
                <w:noProof/>
                <w:webHidden/>
              </w:rPr>
              <w:fldChar w:fldCharType="begin"/>
            </w:r>
            <w:r>
              <w:rPr>
                <w:noProof/>
                <w:webHidden/>
              </w:rPr>
              <w:instrText xml:space="preserve"> PAGEREF _Toc66736269 \h </w:instrText>
            </w:r>
            <w:r>
              <w:rPr>
                <w:noProof/>
                <w:webHidden/>
              </w:rPr>
            </w:r>
            <w:r>
              <w:rPr>
                <w:noProof/>
                <w:webHidden/>
              </w:rPr>
              <w:fldChar w:fldCharType="separate"/>
            </w:r>
            <w:r w:rsidR="00EB60EE">
              <w:rPr>
                <w:noProof/>
                <w:webHidden/>
              </w:rPr>
              <w:t>26</w:t>
            </w:r>
            <w:r>
              <w:rPr>
                <w:noProof/>
                <w:webHidden/>
              </w:rPr>
              <w:fldChar w:fldCharType="end"/>
            </w:r>
          </w:hyperlink>
        </w:p>
        <w:p w14:paraId="44FF9EC1" w14:textId="1CC41BDC" w:rsidR="001E5391" w:rsidRDefault="001E5391">
          <w:pPr>
            <w:pStyle w:val="TOC3"/>
            <w:tabs>
              <w:tab w:val="left" w:pos="880"/>
              <w:tab w:val="right" w:leader="dot" w:pos="9016"/>
            </w:tabs>
            <w:rPr>
              <w:noProof/>
            </w:rPr>
          </w:pPr>
          <w:hyperlink w:anchor="_Toc66736270" w:history="1">
            <w:r w:rsidRPr="003C142D">
              <w:rPr>
                <w:rStyle w:val="Hyperlink"/>
                <w:noProof/>
              </w:rPr>
              <w:t>b.</w:t>
            </w:r>
            <w:r>
              <w:rPr>
                <w:noProof/>
              </w:rPr>
              <w:tab/>
            </w:r>
            <w:r w:rsidRPr="003C142D">
              <w:rPr>
                <w:rStyle w:val="Hyperlink"/>
                <w:noProof/>
              </w:rPr>
              <w:t>Client</w:t>
            </w:r>
            <w:r>
              <w:rPr>
                <w:noProof/>
                <w:webHidden/>
              </w:rPr>
              <w:tab/>
            </w:r>
            <w:r>
              <w:rPr>
                <w:noProof/>
                <w:webHidden/>
              </w:rPr>
              <w:fldChar w:fldCharType="begin"/>
            </w:r>
            <w:r>
              <w:rPr>
                <w:noProof/>
                <w:webHidden/>
              </w:rPr>
              <w:instrText xml:space="preserve"> PAGEREF _Toc66736270 \h </w:instrText>
            </w:r>
            <w:r>
              <w:rPr>
                <w:noProof/>
                <w:webHidden/>
              </w:rPr>
            </w:r>
            <w:r>
              <w:rPr>
                <w:noProof/>
                <w:webHidden/>
              </w:rPr>
              <w:fldChar w:fldCharType="separate"/>
            </w:r>
            <w:r w:rsidR="00EB60EE">
              <w:rPr>
                <w:noProof/>
                <w:webHidden/>
              </w:rPr>
              <w:t>65</w:t>
            </w:r>
            <w:r>
              <w:rPr>
                <w:noProof/>
                <w:webHidden/>
              </w:rPr>
              <w:fldChar w:fldCharType="end"/>
            </w:r>
          </w:hyperlink>
        </w:p>
        <w:p w14:paraId="5EF1FDE6" w14:textId="1D7A2789" w:rsidR="002A0BD7" w:rsidRDefault="002A0BD7">
          <w:r>
            <w:rPr>
              <w:b/>
              <w:bCs/>
              <w:noProof/>
            </w:rPr>
            <w:fldChar w:fldCharType="end"/>
          </w:r>
        </w:p>
      </w:sdtContent>
    </w:sdt>
    <w:p w14:paraId="3606CA22" w14:textId="77777777" w:rsidR="003F501C" w:rsidRDefault="003F501C" w:rsidP="003F501C">
      <w:pPr>
        <w:spacing w:line="259" w:lineRule="auto"/>
        <w:jc w:val="left"/>
        <w:sectPr w:rsidR="003F501C" w:rsidSect="00CE3C2C">
          <w:footerReference w:type="default" r:id="rId8"/>
          <w:pgSz w:w="11906" w:h="16838"/>
          <w:pgMar w:top="1440" w:right="1440" w:bottom="1440" w:left="1440" w:header="708" w:footer="708" w:gutter="0"/>
          <w:cols w:space="708"/>
          <w:titlePg/>
          <w:docGrid w:linePitch="360"/>
        </w:sectPr>
      </w:pPr>
    </w:p>
    <w:p w14:paraId="6B783AB3" w14:textId="77777777" w:rsidR="003F501C" w:rsidRDefault="003F501C" w:rsidP="00F319BD">
      <w:pPr>
        <w:pStyle w:val="Heading1"/>
      </w:pPr>
      <w:bookmarkStart w:id="0" w:name="_Toc66736247"/>
      <w:r w:rsidRPr="003F501C">
        <w:lastRenderedPageBreak/>
        <w:t>Gantt Chart</w:t>
      </w:r>
      <w:bookmarkEnd w:id="0"/>
    </w:p>
    <w:p w14:paraId="7E70D6B1" w14:textId="77777777" w:rsidR="003F501C" w:rsidRPr="00C176CD" w:rsidRDefault="003F501C" w:rsidP="003F501C">
      <w:pPr>
        <w:rPr>
          <w:sz w:val="10"/>
          <w:szCs w:val="10"/>
        </w:rPr>
      </w:pPr>
    </w:p>
    <w:p w14:paraId="2B6500DD" w14:textId="68A6B8F9" w:rsidR="003F501C" w:rsidRDefault="003F501C" w:rsidP="007175F7">
      <w:pPr>
        <w:sectPr w:rsidR="003F501C" w:rsidSect="003F501C">
          <w:pgSz w:w="16838" w:h="11906" w:orient="landscape"/>
          <w:pgMar w:top="1440" w:right="1440" w:bottom="1440" w:left="1440" w:header="708" w:footer="708" w:gutter="0"/>
          <w:cols w:space="708"/>
          <w:docGrid w:linePitch="360"/>
        </w:sectPr>
      </w:pPr>
      <w:r>
        <w:rPr>
          <w:noProof/>
        </w:rPr>
        <w:drawing>
          <wp:inline distT="0" distB="0" distL="0" distR="0" wp14:anchorId="1260B85C" wp14:editId="448237D2">
            <wp:extent cx="9218556" cy="3918857"/>
            <wp:effectExtent l="0" t="0" r="1905"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9">
                      <a:extLst>
                        <a:ext uri="{28A0092B-C50C-407E-A947-70E740481C1C}">
                          <a14:useLocalDpi xmlns:a14="http://schemas.microsoft.com/office/drawing/2010/main" val="0"/>
                        </a:ext>
                      </a:extLst>
                    </a:blip>
                    <a:stretch>
                      <a:fillRect/>
                    </a:stretch>
                  </pic:blipFill>
                  <pic:spPr>
                    <a:xfrm>
                      <a:off x="0" y="0"/>
                      <a:ext cx="9218556" cy="3918857"/>
                    </a:xfrm>
                    <a:prstGeom prst="rect">
                      <a:avLst/>
                    </a:prstGeom>
                  </pic:spPr>
                </pic:pic>
              </a:graphicData>
            </a:graphic>
          </wp:inline>
        </w:drawing>
      </w:r>
    </w:p>
    <w:p w14:paraId="6739CB72" w14:textId="3552E812" w:rsidR="003F501C" w:rsidRPr="00424B5B" w:rsidRDefault="003F501C" w:rsidP="00F319BD">
      <w:pPr>
        <w:pStyle w:val="Heading1"/>
      </w:pPr>
      <w:bookmarkStart w:id="1" w:name="_Toc66736248"/>
      <w:r w:rsidRPr="003F501C">
        <w:lastRenderedPageBreak/>
        <w:t>Abstract</w:t>
      </w:r>
      <w:bookmarkEnd w:id="1"/>
    </w:p>
    <w:p w14:paraId="78D5BD8F" w14:textId="77777777" w:rsidR="007175F7" w:rsidRPr="003F501C" w:rsidRDefault="007175F7" w:rsidP="003F501C">
      <w:pPr>
        <w:rPr>
          <w:sz w:val="10"/>
          <w:szCs w:val="10"/>
        </w:rPr>
      </w:pPr>
    </w:p>
    <w:p w14:paraId="2CD61F88" w14:textId="77777777" w:rsidR="003F501C" w:rsidRDefault="003F501C" w:rsidP="003F501C">
      <w:r>
        <w:t>This documentation paper is a discussion of a solution to a given scenario of the fictional famous SUN grocery store that is located in Sarawak, Malaysia. This grocery store is stated to have a manual system which records their sales, stock as well as their grocery items. The solution will be a distributed software system, which is documented in this paper ,that will replace the manual system.</w:t>
      </w:r>
    </w:p>
    <w:p w14:paraId="2BA34133" w14:textId="470B2F72" w:rsidR="003F501C" w:rsidRDefault="003F501C" w:rsidP="003F501C">
      <w:r>
        <w:t xml:space="preserve">This paper will also contain the problem background of the SUN grocery store and the requirements of the new system for the software developer. It will have a section dedicated on discussing distributed systems through research as well as the evaluation of the different types of distributed systems. The analysis of the role of multi-threading, serialization and </w:t>
      </w:r>
      <w:proofErr w:type="gramStart"/>
      <w:r>
        <w:t>Object Oriented</w:t>
      </w:r>
      <w:proofErr w:type="gramEnd"/>
      <w:r>
        <w:t xml:space="preserve"> Programming (OOP) in order to solve problems in distributed systems can be found in this documentation. The protocol, testing and implementation of the solution is documented to review how well the solution does for this project.</w:t>
      </w:r>
    </w:p>
    <w:p w14:paraId="1328119E" w14:textId="77777777" w:rsidR="003F501C" w:rsidRDefault="003F501C">
      <w:pPr>
        <w:spacing w:line="259" w:lineRule="auto"/>
        <w:jc w:val="left"/>
      </w:pPr>
      <w:r>
        <w:br w:type="page"/>
      </w:r>
    </w:p>
    <w:p w14:paraId="5EE40565" w14:textId="50F2130D" w:rsidR="003F501C" w:rsidRPr="00424B5B" w:rsidRDefault="003F501C" w:rsidP="00F319BD">
      <w:pPr>
        <w:pStyle w:val="Heading1"/>
      </w:pPr>
      <w:bookmarkStart w:id="2" w:name="_Toc66736249"/>
      <w:r w:rsidRPr="003F501C">
        <w:lastRenderedPageBreak/>
        <w:t>Introduction</w:t>
      </w:r>
      <w:bookmarkEnd w:id="2"/>
    </w:p>
    <w:p w14:paraId="43D29303" w14:textId="77777777" w:rsidR="007175F7" w:rsidRPr="003F501C" w:rsidRDefault="007175F7" w:rsidP="003F501C">
      <w:pPr>
        <w:rPr>
          <w:sz w:val="10"/>
          <w:szCs w:val="10"/>
        </w:rPr>
      </w:pPr>
    </w:p>
    <w:p w14:paraId="19FBB212" w14:textId="6A90F662" w:rsidR="003F501C" w:rsidRDefault="003F501C" w:rsidP="003F501C">
      <w:r w:rsidRPr="003F501C">
        <w:t xml:space="preserve">Inventory control is a vital aspect when maintaining a business. It permits the business owner to monitor their stock, subsequently deciding the number of sales made and measure of the stock present which helps in making important business choices. Sun Grocery is a famous grocery store situated in Sarawak, Malaysia. The store does its Inventory control manually. To take the business to the level Sun Grocery has opted to build an application for stock control among other features. The framework should have a client-side, server-side and other than stock control ought to </w:t>
      </w:r>
      <w:proofErr w:type="gramStart"/>
      <w:r w:rsidRPr="003F501C">
        <w:t>take into account</w:t>
      </w:r>
      <w:proofErr w:type="gramEnd"/>
      <w:r w:rsidRPr="003F501C">
        <w:t xml:space="preserve"> the </w:t>
      </w:r>
      <w:proofErr w:type="spellStart"/>
      <w:r w:rsidRPr="003F501C">
        <w:t>enrollment</w:t>
      </w:r>
      <w:proofErr w:type="spellEnd"/>
      <w:r w:rsidRPr="003F501C">
        <w:t xml:space="preserve"> of the sales executives. The system will be developed using Java and should be an RMI application. This report highlights important aspects of the application and its development alongside other information relevant to the system.</w:t>
      </w:r>
    </w:p>
    <w:p w14:paraId="5648F9F2" w14:textId="77777777" w:rsidR="003F501C" w:rsidRDefault="003F501C">
      <w:pPr>
        <w:spacing w:line="259" w:lineRule="auto"/>
        <w:jc w:val="left"/>
      </w:pPr>
      <w:r>
        <w:br w:type="page"/>
      </w:r>
    </w:p>
    <w:p w14:paraId="50753901" w14:textId="056A12C3" w:rsidR="003F501C" w:rsidRPr="00424B5B" w:rsidRDefault="003F501C" w:rsidP="00F319BD">
      <w:pPr>
        <w:pStyle w:val="Heading1"/>
      </w:pPr>
      <w:bookmarkStart w:id="3" w:name="_Toc66736250"/>
      <w:r w:rsidRPr="003F501C">
        <w:lastRenderedPageBreak/>
        <w:t>Problem Background</w:t>
      </w:r>
      <w:bookmarkEnd w:id="3"/>
    </w:p>
    <w:p w14:paraId="02657551" w14:textId="77777777" w:rsidR="007175F7" w:rsidRPr="003F501C" w:rsidRDefault="007175F7" w:rsidP="003F501C">
      <w:pPr>
        <w:rPr>
          <w:sz w:val="10"/>
          <w:szCs w:val="10"/>
        </w:rPr>
      </w:pPr>
    </w:p>
    <w:p w14:paraId="24D5D3AE" w14:textId="77777777" w:rsidR="003F501C" w:rsidRDefault="003F501C" w:rsidP="003F501C">
      <w:r>
        <w:t>SUN grocery store in Sarawak Malaysia is currently using a manual system which records all the grocery items, sales, and stock etc. The manual system of recording items can be quick and easy when a business is small and new, but for SUN grocery store that is one of the famous grocery stores in Sarawak it is expected to have a large number of items that are required to be recorded and documented on daily basis, and a manual system for such a busy business is inefficient with many disadvantages.</w:t>
      </w:r>
    </w:p>
    <w:p w14:paraId="3A267E79" w14:textId="77777777" w:rsidR="003F501C" w:rsidRDefault="003F501C" w:rsidP="003F501C">
      <w:r>
        <w:t>Some of the problems SUN grocery store will have to deal with while using manual system recording: (Bowers, 2017)</w:t>
      </w:r>
    </w:p>
    <w:p w14:paraId="71CEADA3" w14:textId="77777777" w:rsidR="003F501C" w:rsidRDefault="003F501C" w:rsidP="003F501C">
      <w:pPr>
        <w:pStyle w:val="ListParagraph"/>
        <w:numPr>
          <w:ilvl w:val="0"/>
          <w:numId w:val="11"/>
        </w:numPr>
      </w:pPr>
      <w:r>
        <w:t>Records of grocery items, sales, and stock etc. will require a lot of space to be stored at.</w:t>
      </w:r>
    </w:p>
    <w:p w14:paraId="20E84392" w14:textId="77777777" w:rsidR="003F501C" w:rsidRDefault="003F501C" w:rsidP="003F501C">
      <w:pPr>
        <w:pStyle w:val="ListParagraph"/>
        <w:numPr>
          <w:ilvl w:val="0"/>
          <w:numId w:val="11"/>
        </w:numPr>
      </w:pPr>
      <w:r>
        <w:t>Searching for a specific record will be very time consuming.</w:t>
      </w:r>
    </w:p>
    <w:p w14:paraId="09750D89" w14:textId="77777777" w:rsidR="003F501C" w:rsidRDefault="003F501C" w:rsidP="003F501C">
      <w:pPr>
        <w:pStyle w:val="ListParagraph"/>
        <w:numPr>
          <w:ilvl w:val="0"/>
          <w:numId w:val="11"/>
        </w:numPr>
      </w:pPr>
      <w:r>
        <w:t>Changes or updates to records will be hard.</w:t>
      </w:r>
    </w:p>
    <w:p w14:paraId="6A94FDE9" w14:textId="77777777" w:rsidR="003F501C" w:rsidRDefault="003F501C" w:rsidP="003F501C">
      <w:pPr>
        <w:pStyle w:val="ListParagraph"/>
        <w:numPr>
          <w:ilvl w:val="0"/>
          <w:numId w:val="11"/>
        </w:numPr>
      </w:pPr>
      <w:r>
        <w:t>Easily Exposed to damage or theft.</w:t>
      </w:r>
    </w:p>
    <w:p w14:paraId="70DDB5DF" w14:textId="77777777" w:rsidR="003F501C" w:rsidRDefault="003F501C" w:rsidP="003F501C">
      <w:pPr>
        <w:pStyle w:val="ListParagraph"/>
        <w:numPr>
          <w:ilvl w:val="0"/>
          <w:numId w:val="11"/>
        </w:numPr>
      </w:pPr>
      <w:r>
        <w:t>Time consuming.</w:t>
      </w:r>
    </w:p>
    <w:p w14:paraId="0497313D" w14:textId="77777777" w:rsidR="003F501C" w:rsidRDefault="003F501C" w:rsidP="003F501C">
      <w:pPr>
        <w:pStyle w:val="ListParagraph"/>
        <w:numPr>
          <w:ilvl w:val="0"/>
          <w:numId w:val="11"/>
        </w:numPr>
      </w:pPr>
      <w:r>
        <w:t>Higher costs.</w:t>
      </w:r>
    </w:p>
    <w:p w14:paraId="33915C5C" w14:textId="77777777" w:rsidR="003F501C" w:rsidRPr="003F501C" w:rsidRDefault="003F501C" w:rsidP="003F501C"/>
    <w:p w14:paraId="49FB4176" w14:textId="3C18A9F7" w:rsidR="003F501C" w:rsidRDefault="003F501C">
      <w:pPr>
        <w:spacing w:line="259" w:lineRule="auto"/>
        <w:jc w:val="left"/>
      </w:pPr>
      <w:r>
        <w:br w:type="page"/>
      </w:r>
    </w:p>
    <w:p w14:paraId="0701424F" w14:textId="2174148A" w:rsidR="003F501C" w:rsidRPr="00424B5B" w:rsidRDefault="003F501C" w:rsidP="00F319BD">
      <w:pPr>
        <w:pStyle w:val="Heading1"/>
      </w:pPr>
      <w:bookmarkStart w:id="4" w:name="_Toc66736251"/>
      <w:r>
        <w:lastRenderedPageBreak/>
        <w:t>Requirements</w:t>
      </w:r>
      <w:bookmarkEnd w:id="4"/>
    </w:p>
    <w:p w14:paraId="4E938754" w14:textId="77777777" w:rsidR="007175F7" w:rsidRPr="003F501C" w:rsidRDefault="007175F7" w:rsidP="003F501C">
      <w:pPr>
        <w:rPr>
          <w:sz w:val="10"/>
          <w:szCs w:val="10"/>
        </w:rPr>
      </w:pPr>
    </w:p>
    <w:p w14:paraId="0DACA040" w14:textId="7C186D00" w:rsidR="003F501C" w:rsidRDefault="003F501C" w:rsidP="003F501C">
      <w:r>
        <w:t>For The application certain features are mandatory to be developed for the project to be successful. The following features include:</w:t>
      </w:r>
    </w:p>
    <w:p w14:paraId="501A89C5" w14:textId="77777777" w:rsidR="003F501C" w:rsidRPr="003F501C" w:rsidRDefault="003F501C" w:rsidP="003F501C">
      <w:pPr>
        <w:rPr>
          <w:sz w:val="10"/>
          <w:szCs w:val="10"/>
        </w:rPr>
      </w:pPr>
    </w:p>
    <w:p w14:paraId="328C79A3" w14:textId="77777777" w:rsidR="003F501C" w:rsidRDefault="003F501C" w:rsidP="003F501C">
      <w:pPr>
        <w:pStyle w:val="ListParagraph"/>
        <w:numPr>
          <w:ilvl w:val="0"/>
          <w:numId w:val="13"/>
        </w:numPr>
      </w:pPr>
      <w:r>
        <w:t>Functional Databases. The system should have a database recording the stock of each item, record the changes in stock over time, and the users that can use the system.</w:t>
      </w:r>
    </w:p>
    <w:p w14:paraId="52233981" w14:textId="77777777" w:rsidR="003F501C" w:rsidRDefault="003F501C" w:rsidP="003F501C">
      <w:pPr>
        <w:pStyle w:val="ListParagraph"/>
        <w:numPr>
          <w:ilvl w:val="0"/>
          <w:numId w:val="13"/>
        </w:numPr>
      </w:pPr>
      <w:r>
        <w:t>Separated Server and Client. The system should have a server application that receives requests from any number of client systems. This means multiple clients can interact with the server application at the same time.</w:t>
      </w:r>
    </w:p>
    <w:p w14:paraId="2C61FB28" w14:textId="77777777" w:rsidR="003F501C" w:rsidRDefault="003F501C" w:rsidP="003F501C">
      <w:pPr>
        <w:pStyle w:val="ListParagraph"/>
        <w:numPr>
          <w:ilvl w:val="0"/>
          <w:numId w:val="13"/>
        </w:numPr>
      </w:pPr>
      <w:r>
        <w:t xml:space="preserve">Multiple user types. The system needs at least 2 user types, an admin who can have control over a majority of the items </w:t>
      </w:r>
    </w:p>
    <w:p w14:paraId="490D6EAA" w14:textId="45CE2BCF" w:rsidR="0067335D" w:rsidRDefault="0067335D">
      <w:pPr>
        <w:spacing w:line="259" w:lineRule="auto"/>
        <w:jc w:val="left"/>
      </w:pPr>
      <w:r>
        <w:br w:type="page"/>
      </w:r>
    </w:p>
    <w:p w14:paraId="75FE8EA3" w14:textId="3AA854A7" w:rsidR="0067335D" w:rsidRPr="00424B5B" w:rsidRDefault="0067335D" w:rsidP="00F319BD">
      <w:pPr>
        <w:pStyle w:val="Heading1"/>
      </w:pPr>
      <w:bookmarkStart w:id="5" w:name="_Toc66736252"/>
      <w:r w:rsidRPr="0067335D">
        <w:lastRenderedPageBreak/>
        <w:t>Research and Evaluation</w:t>
      </w:r>
      <w:bookmarkEnd w:id="5"/>
    </w:p>
    <w:p w14:paraId="73ED7DB4" w14:textId="77777777" w:rsidR="007175F7" w:rsidRDefault="007175F7" w:rsidP="0067335D">
      <w:pPr>
        <w:rPr>
          <w:sz w:val="10"/>
          <w:szCs w:val="10"/>
        </w:rPr>
      </w:pPr>
    </w:p>
    <w:p w14:paraId="5DCA709B" w14:textId="40AEFA88" w:rsidR="0067335D" w:rsidRDefault="0067335D" w:rsidP="00F319BD">
      <w:pPr>
        <w:pStyle w:val="Heading2"/>
      </w:pPr>
      <w:bookmarkStart w:id="6" w:name="_Toc66736253"/>
      <w:r w:rsidRPr="0067335D">
        <w:t>Recommendation of cloud computing / virtualization</w:t>
      </w:r>
      <w:bookmarkEnd w:id="6"/>
    </w:p>
    <w:p w14:paraId="64B2F6B2" w14:textId="13CE1484" w:rsidR="0067335D" w:rsidRPr="0067335D" w:rsidRDefault="0067335D" w:rsidP="0067335D">
      <w:pPr>
        <w:rPr>
          <w:sz w:val="10"/>
          <w:szCs w:val="10"/>
        </w:rPr>
      </w:pPr>
    </w:p>
    <w:p w14:paraId="648A3516" w14:textId="77777777" w:rsidR="007175F7" w:rsidRDefault="007175F7" w:rsidP="007175F7">
      <w:pPr>
        <w:rPr>
          <w:sz w:val="36"/>
        </w:rPr>
      </w:pPr>
      <w:r>
        <w:t>Cloud computing is the on-demand delivery of computing services such as compute power, database storage, applications, and other IT resources all online through a web browser. (AWS, 2021) All the services in the cloud can be accessed instantly at any time and paid for only when used.</w:t>
      </w:r>
    </w:p>
    <w:p w14:paraId="252389D3" w14:textId="77777777" w:rsidR="007175F7" w:rsidRDefault="007175F7" w:rsidP="007175F7">
      <w:pPr>
        <w:jc w:val="center"/>
      </w:pPr>
      <w:r>
        <w:rPr>
          <w:noProof/>
        </w:rPr>
        <w:drawing>
          <wp:inline distT="0" distB="0" distL="0" distR="0" wp14:anchorId="4A7ACFFF" wp14:editId="3B6E3E99">
            <wp:extent cx="3823970" cy="2315845"/>
            <wp:effectExtent l="0" t="0" r="508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0">
                      <a:extLst>
                        <a:ext uri="{28A0092B-C50C-407E-A947-70E740481C1C}">
                          <a14:useLocalDpi xmlns:a14="http://schemas.microsoft.com/office/drawing/2010/main" val="0"/>
                        </a:ext>
                      </a:extLst>
                    </a:blip>
                    <a:stretch>
                      <a:fillRect/>
                    </a:stretch>
                  </pic:blipFill>
                  <pic:spPr>
                    <a:xfrm>
                      <a:off x="0" y="0"/>
                      <a:ext cx="3823970" cy="2315845"/>
                    </a:xfrm>
                    <a:prstGeom prst="rect">
                      <a:avLst/>
                    </a:prstGeom>
                  </pic:spPr>
                </pic:pic>
              </a:graphicData>
            </a:graphic>
          </wp:inline>
        </w:drawing>
      </w:r>
    </w:p>
    <w:p w14:paraId="5F6B2EA7" w14:textId="6006BD81" w:rsidR="007175F7" w:rsidRDefault="007175F7" w:rsidP="007175F7">
      <w:pPr>
        <w:jc w:val="center"/>
        <w:rPr>
          <w:rStyle w:val="SubtleEmphasis"/>
        </w:rPr>
      </w:pPr>
      <w:r w:rsidRPr="007175F7">
        <w:rPr>
          <w:rStyle w:val="SubtleEmphasis"/>
        </w:rPr>
        <w:t>Figure 4.1 Cloud Computing (</w:t>
      </w:r>
      <w:proofErr w:type="spellStart"/>
      <w:r w:rsidRPr="007175F7">
        <w:rPr>
          <w:rStyle w:val="SubtleEmphasis"/>
        </w:rPr>
        <w:t>Networkencyclopedia</w:t>
      </w:r>
      <w:proofErr w:type="spellEnd"/>
      <w:r w:rsidRPr="007175F7">
        <w:rPr>
          <w:rStyle w:val="SubtleEmphasis"/>
        </w:rPr>
        <w:t>, 2021)</w:t>
      </w:r>
    </w:p>
    <w:p w14:paraId="7DA0EC3B" w14:textId="77777777" w:rsidR="007175F7" w:rsidRPr="007175F7" w:rsidRDefault="007175F7" w:rsidP="007175F7">
      <w:pPr>
        <w:jc w:val="center"/>
        <w:rPr>
          <w:rStyle w:val="SubtleEmphasis"/>
          <w:sz w:val="10"/>
          <w:szCs w:val="10"/>
        </w:rPr>
      </w:pPr>
    </w:p>
    <w:p w14:paraId="2DE9B60E" w14:textId="77777777" w:rsidR="007175F7" w:rsidRDefault="007175F7" w:rsidP="007175F7">
      <w:r>
        <w:t>It is recommended for SUN grocery to use cloud computing as the technology is getting more popular and easier to access, up to 69% of businesses are already using the cloud computing technology for data storage and other services according to a study by the International Data Group. (Salesforce, 2021) Cost savings is one of the important advantages cloud computing offers to a business, since SUN grocery is one of the famous grocery stores in Sarawak, a lot of data regarding the groceries stored and sold will be generated which means SUN grocery will end up needing a data center as a storage for their data, this will be very expensive for the business in the long term and many things need to be considered beforehand such as how much storage is required, what hardware to purchase, where to deploy the data center, etc.</w:t>
      </w:r>
    </w:p>
    <w:p w14:paraId="0EDA193C" w14:textId="77777777" w:rsidR="007175F7" w:rsidRPr="007175F7" w:rsidRDefault="007175F7" w:rsidP="007175F7">
      <w:pPr>
        <w:rPr>
          <w:sz w:val="2"/>
          <w:szCs w:val="2"/>
        </w:rPr>
      </w:pPr>
    </w:p>
    <w:p w14:paraId="79F9F473" w14:textId="77777777" w:rsidR="007175F7" w:rsidRDefault="007175F7" w:rsidP="007175F7">
      <w:r>
        <w:t>Therefore, it is recommended to use cloud computing for different reasons:</w:t>
      </w:r>
    </w:p>
    <w:p w14:paraId="0523D6EB" w14:textId="77777777" w:rsidR="007175F7" w:rsidRDefault="007175F7" w:rsidP="007175F7">
      <w:pPr>
        <w:pStyle w:val="ListParagraph"/>
        <w:numPr>
          <w:ilvl w:val="0"/>
          <w:numId w:val="15"/>
        </w:numPr>
      </w:pPr>
      <w:r>
        <w:t>Cloud computing is pay on demand meaning no expensive hardware needs to be purchased by the business.</w:t>
      </w:r>
    </w:p>
    <w:p w14:paraId="4AF8A1A7" w14:textId="77777777" w:rsidR="007175F7" w:rsidRDefault="007175F7" w:rsidP="007175F7">
      <w:pPr>
        <w:pStyle w:val="ListParagraph"/>
        <w:numPr>
          <w:ilvl w:val="0"/>
          <w:numId w:val="15"/>
        </w:numPr>
      </w:pPr>
      <w:r>
        <w:lastRenderedPageBreak/>
        <w:t>Prices of using the cloud are low due to its large scale.</w:t>
      </w:r>
    </w:p>
    <w:p w14:paraId="3F5E6AEB" w14:textId="77777777" w:rsidR="007175F7" w:rsidRDefault="007175F7" w:rsidP="007175F7">
      <w:pPr>
        <w:pStyle w:val="ListParagraph"/>
        <w:numPr>
          <w:ilvl w:val="0"/>
          <w:numId w:val="15"/>
        </w:numPr>
      </w:pPr>
      <w:r>
        <w:t>No need of guessing the capacity of storage needed because more storage can be added for use instantly when on cloud.</w:t>
      </w:r>
    </w:p>
    <w:p w14:paraId="24389EC0" w14:textId="77777777" w:rsidR="007175F7" w:rsidRDefault="007175F7" w:rsidP="007175F7">
      <w:pPr>
        <w:pStyle w:val="ListParagraph"/>
        <w:numPr>
          <w:ilvl w:val="0"/>
          <w:numId w:val="15"/>
        </w:numPr>
      </w:pPr>
      <w:r>
        <w:t>No need of spending money on maintaining and running the data centers, all done by the service provider.</w:t>
      </w:r>
    </w:p>
    <w:p w14:paraId="2B2EFC60" w14:textId="77777777" w:rsidR="007175F7" w:rsidRDefault="007175F7" w:rsidP="007175F7">
      <w:pPr>
        <w:pStyle w:val="ListParagraph"/>
        <w:numPr>
          <w:ilvl w:val="0"/>
          <w:numId w:val="15"/>
        </w:numPr>
      </w:pPr>
      <w:r>
        <w:t>Globally deploy and launch the servers in minutes.</w:t>
      </w:r>
    </w:p>
    <w:p w14:paraId="4494B36F" w14:textId="77777777" w:rsidR="007175F7" w:rsidRDefault="007175F7" w:rsidP="007175F7">
      <w:pPr>
        <w:pStyle w:val="ListParagraph"/>
        <w:numPr>
          <w:ilvl w:val="0"/>
          <w:numId w:val="15"/>
        </w:numPr>
      </w:pPr>
      <w:r>
        <w:t>Connect to the servers instantly from anywhere since the cloud is global.</w:t>
      </w:r>
    </w:p>
    <w:p w14:paraId="63F5CF03" w14:textId="1C9216B8" w:rsidR="007175F7" w:rsidRDefault="007175F7">
      <w:pPr>
        <w:spacing w:line="259" w:lineRule="auto"/>
        <w:jc w:val="left"/>
      </w:pPr>
      <w:r>
        <w:br w:type="page"/>
      </w:r>
    </w:p>
    <w:p w14:paraId="306D7ABB" w14:textId="3372EFFB" w:rsidR="0085661D" w:rsidRDefault="0085661D" w:rsidP="00F319BD">
      <w:pPr>
        <w:pStyle w:val="Heading2"/>
      </w:pPr>
      <w:bookmarkStart w:id="7" w:name="_Toc66736254"/>
      <w:r>
        <w:lastRenderedPageBreak/>
        <w:t>Recommendation of</w:t>
      </w:r>
      <w:r>
        <w:rPr>
          <w:sz w:val="24"/>
          <w:szCs w:val="24"/>
        </w:rPr>
        <w:t xml:space="preserve"> </w:t>
      </w:r>
      <w:r>
        <w:t>blockchain technology</w:t>
      </w:r>
      <w:bookmarkEnd w:id="7"/>
      <w:r>
        <w:t> </w:t>
      </w:r>
    </w:p>
    <w:p w14:paraId="5B6D2E99" w14:textId="77777777" w:rsidR="0085661D" w:rsidRPr="0085661D" w:rsidRDefault="0085661D" w:rsidP="0085661D">
      <w:pPr>
        <w:rPr>
          <w:sz w:val="10"/>
          <w:szCs w:val="10"/>
        </w:rPr>
      </w:pPr>
    </w:p>
    <w:p w14:paraId="730A2029" w14:textId="77777777" w:rsidR="0085661D" w:rsidRDefault="0085661D" w:rsidP="0085661D">
      <w:r>
        <w:t xml:space="preserve">Blockchain technology is a secure method of storing data by distributing the entire record of the changes in the data to everyone involved in the system. This technology does not have a centralized server that stores all of the information, rather it will upload any updates the record has to everyone with certain conditions. The technology is called blockchain because each new record in the list is called a block. Each block consists of the data that it wants to update, the hash value of that data (an encrypted version of the data using an algorithm that cannot be decrypted), and the previous block’s hash value. Because of this process, it becomes very difficult to make any changes in the blockchain list. A change in the record must be validated by everyone involved in the system, hence any attempt at attacking the system would not be validated by the entire system unless the majority of members can validate the result properly. This system is the complete opposite of a </w:t>
      </w:r>
      <w:proofErr w:type="gramStart"/>
      <w:r>
        <w:t>client-server based</w:t>
      </w:r>
      <w:proofErr w:type="gramEnd"/>
      <w:r>
        <w:t xml:space="preserve"> system where there is a centralized place where data is stored and processed while each client will send their own requests to update that information.</w:t>
      </w:r>
    </w:p>
    <w:p w14:paraId="6680C8FE" w14:textId="77777777" w:rsidR="0085661D" w:rsidRDefault="0085661D" w:rsidP="0085661D">
      <w:r>
        <w:t xml:space="preserve">For our system, blockchain can become a very intriguing recommendation as it is a highly secure method of keeping track of records in the system. However, it is not always a good idea to implement blockchain to everything. According to Van </w:t>
      </w:r>
      <w:proofErr w:type="spellStart"/>
      <w:r>
        <w:t>Rijmenam</w:t>
      </w:r>
      <w:proofErr w:type="spellEnd"/>
      <w:r>
        <w:t xml:space="preserve"> (2019), blockchain technology is better used by multiple parties that have a contracted agreement for a secure system of transaction. Having an isolated system within 1 party does not make blockchain useful. Additionally, with SUN Grocer’s system, the system could process many transactions per minute and even each second. Blockchain is made to only add new blocks once every few minutes. This could hinder the efficiency of the system and cause it to slow down instead of making it more effective.  </w:t>
      </w:r>
    </w:p>
    <w:p w14:paraId="2B7E60CB" w14:textId="06A18930" w:rsidR="0085661D" w:rsidRDefault="0085661D">
      <w:pPr>
        <w:spacing w:line="259" w:lineRule="auto"/>
        <w:jc w:val="left"/>
      </w:pPr>
      <w:r>
        <w:br w:type="page"/>
      </w:r>
    </w:p>
    <w:p w14:paraId="4196E667" w14:textId="51D46686" w:rsidR="0085661D" w:rsidRDefault="0085661D" w:rsidP="00F319BD">
      <w:pPr>
        <w:pStyle w:val="Heading1"/>
        <w:rPr>
          <w:sz w:val="48"/>
        </w:rPr>
      </w:pPr>
      <w:bookmarkStart w:id="8" w:name="_Toc66736255"/>
      <w:r>
        <w:lastRenderedPageBreak/>
        <w:t>Role of Multithreading in Distributed Systems</w:t>
      </w:r>
      <w:bookmarkEnd w:id="8"/>
    </w:p>
    <w:p w14:paraId="5C6E06A2" w14:textId="77777777" w:rsidR="0085661D" w:rsidRPr="0085661D" w:rsidRDefault="0085661D" w:rsidP="0085661D">
      <w:pPr>
        <w:rPr>
          <w:sz w:val="10"/>
          <w:szCs w:val="10"/>
        </w:rPr>
      </w:pPr>
    </w:p>
    <w:p w14:paraId="5511D070" w14:textId="77777777" w:rsidR="0085661D" w:rsidRDefault="0085661D" w:rsidP="0085661D">
      <w:r>
        <w:t xml:space="preserve">Multithreading is the concept of having a single application or process run multiple smaller sections of the process simultaneously. When an application is being run, it gets reserved a certain amount of space in memory (RAM). In an application, multiple smaller functions will run to achieve the final product of the process. Sometimes an application can run and only do something when called to do so. In a single threaded system, when an application runs its functions, it will wait for that first function to finish to start working on a different task. This can be inefficient in a client-server system where multiple clients can call for the same application in the server. </w:t>
      </w:r>
      <w:proofErr w:type="gramStart"/>
      <w:r>
        <w:t>Thus</w:t>
      </w:r>
      <w:proofErr w:type="gramEnd"/>
      <w:r>
        <w:t xml:space="preserve"> multithreading is made. In a multithreaded system, small requests from the application's functions are handled as threads (small units of operation in the computer). When multiple calls for a function are done, the system will process the request as a thread within the same memory address of the application, rather than opening a new application instance and creating a new memory address to handle the other input. When this is done, an algorithm separates the sequencing of </w:t>
      </w:r>
      <w:proofErr w:type="gramStart"/>
      <w:r>
        <w:t>events</w:t>
      </w:r>
      <w:proofErr w:type="gramEnd"/>
      <w:r>
        <w:t xml:space="preserve"> so it does not conflict with each other. This sequencing algorithm is more efficient than creating a new instance of a process.</w:t>
      </w:r>
    </w:p>
    <w:p w14:paraId="27763C6B" w14:textId="77777777" w:rsidR="0085661D" w:rsidRDefault="0085661D" w:rsidP="0085661D">
      <w:r>
        <w:t>In distributed systems, this concept is necessary in an infrastructure where many client devices need to access the program at the same time. An example of this is a web server. A web server works based on a distributed system where it has a main server with many clients. Multiple clients may request for the same instructions to the server at the same time. The server could create multiple instances of the program which uses up a lot of memory space or queue requests which causes large delays between client and server updates. Using multithreading the process can be done within the same memory space and use resources effectively.</w:t>
      </w:r>
    </w:p>
    <w:p w14:paraId="7E18B599" w14:textId="4E908171" w:rsidR="0085661D" w:rsidRDefault="0085661D">
      <w:pPr>
        <w:spacing w:line="259" w:lineRule="auto"/>
        <w:jc w:val="left"/>
      </w:pPr>
      <w:r>
        <w:br w:type="page"/>
      </w:r>
    </w:p>
    <w:p w14:paraId="636FC612" w14:textId="36FAB13F" w:rsidR="0014060E" w:rsidRDefault="0014060E" w:rsidP="00F319BD">
      <w:pPr>
        <w:pStyle w:val="Heading1"/>
      </w:pPr>
      <w:bookmarkStart w:id="9" w:name="_Toc66736256"/>
      <w:r>
        <w:lastRenderedPageBreak/>
        <w:t>Role of Serialization in Distributed Systems.</w:t>
      </w:r>
      <w:bookmarkEnd w:id="9"/>
    </w:p>
    <w:p w14:paraId="4A6E7CD4" w14:textId="77777777" w:rsidR="00894911" w:rsidRPr="00894911" w:rsidRDefault="00894911" w:rsidP="00894911">
      <w:pPr>
        <w:rPr>
          <w:sz w:val="10"/>
          <w:szCs w:val="10"/>
        </w:rPr>
      </w:pPr>
    </w:p>
    <w:p w14:paraId="520E87DD" w14:textId="01FCC043" w:rsidR="0014060E" w:rsidRDefault="0014060E" w:rsidP="0014060E">
      <w:pPr>
        <w:pStyle w:val="NormalWeb"/>
        <w:spacing w:before="0" w:beforeAutospacing="0" w:after="0" w:afterAutospacing="0"/>
      </w:pPr>
      <w:r>
        <w:rPr>
          <w:noProof/>
        </w:rPr>
        <w:drawing>
          <wp:inline distT="0" distB="0" distL="0" distR="0" wp14:anchorId="7CA51050" wp14:editId="6E361372">
            <wp:extent cx="5731510" cy="1384300"/>
            <wp:effectExtent l="0" t="0" r="254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1">
                      <a:extLst>
                        <a:ext uri="{28A0092B-C50C-407E-A947-70E740481C1C}">
                          <a14:useLocalDpi xmlns:a14="http://schemas.microsoft.com/office/drawing/2010/main" val="0"/>
                        </a:ext>
                      </a:extLst>
                    </a:blip>
                    <a:stretch>
                      <a:fillRect/>
                    </a:stretch>
                  </pic:blipFill>
                  <pic:spPr>
                    <a:xfrm>
                      <a:off x="0" y="0"/>
                      <a:ext cx="5731510" cy="1384300"/>
                    </a:xfrm>
                    <a:prstGeom prst="rect">
                      <a:avLst/>
                    </a:prstGeom>
                  </pic:spPr>
                </pic:pic>
              </a:graphicData>
            </a:graphic>
          </wp:inline>
        </w:drawing>
      </w:r>
    </w:p>
    <w:p w14:paraId="127F15A2" w14:textId="77777777" w:rsidR="0014060E" w:rsidRDefault="0014060E" w:rsidP="0014060E"/>
    <w:p w14:paraId="7BACCBFD" w14:textId="1FB963BE" w:rsidR="0014060E" w:rsidRDefault="0014060E" w:rsidP="0014060E">
      <w:pPr>
        <w:pStyle w:val="Subtitle"/>
        <w:rPr>
          <w:rStyle w:val="SubtleEmphasis"/>
        </w:rPr>
      </w:pPr>
      <w:r w:rsidRPr="0014060E">
        <w:rPr>
          <w:rStyle w:val="SubtleEmphasis"/>
        </w:rPr>
        <w:t>Figure 6.1 Serialization and Deserialization concept (Knowledgehut.com. 2020)</w:t>
      </w:r>
    </w:p>
    <w:p w14:paraId="26343808" w14:textId="77777777" w:rsidR="0014060E" w:rsidRPr="0014060E" w:rsidRDefault="0014060E" w:rsidP="0014060E">
      <w:pPr>
        <w:rPr>
          <w:sz w:val="10"/>
          <w:szCs w:val="10"/>
        </w:rPr>
      </w:pPr>
    </w:p>
    <w:p w14:paraId="2D77880B" w14:textId="3187AA34" w:rsidR="0014060E" w:rsidRDefault="0014060E" w:rsidP="0014060E">
      <w:r>
        <w:rPr>
          <w:color w:val="000000"/>
        </w:rPr>
        <w:t>Serialization is the process of transforming a set of data into a format that can be saved or transferred over the network (</w:t>
      </w:r>
      <w:proofErr w:type="spellStart"/>
      <w:r>
        <w:rPr>
          <w:color w:val="000000"/>
        </w:rPr>
        <w:t>Domingus</w:t>
      </w:r>
      <w:proofErr w:type="spellEnd"/>
      <w:r>
        <w:rPr>
          <w:color w:val="000000"/>
        </w:rPr>
        <w:t xml:space="preserve">, 2019). By contrast, Deserialization is the inverse process of serialization, by transforming the serialized format back into the original data format as seen in </w:t>
      </w:r>
      <w:r>
        <w:rPr>
          <w:i/>
          <w:iCs/>
          <w:color w:val="000000"/>
        </w:rPr>
        <w:t>Figure 6.1</w:t>
      </w:r>
      <w:r>
        <w:rPr>
          <w:color w:val="000000"/>
        </w:rPr>
        <w:t xml:space="preserve">. The transformed data formats from serialization can result in JavaScript Object Notation (JSON), Extensible </w:t>
      </w:r>
      <w:proofErr w:type="spellStart"/>
      <w:r>
        <w:rPr>
          <w:color w:val="000000"/>
        </w:rPr>
        <w:t>Markup</w:t>
      </w:r>
      <w:proofErr w:type="spellEnd"/>
      <w:r>
        <w:rPr>
          <w:color w:val="000000"/>
        </w:rPr>
        <w:t xml:space="preserve"> Language(XML), and YAML </w:t>
      </w:r>
      <w:proofErr w:type="spellStart"/>
      <w:r>
        <w:rPr>
          <w:color w:val="000000"/>
        </w:rPr>
        <w:t>Ain't</w:t>
      </w:r>
      <w:proofErr w:type="spellEnd"/>
      <w:r>
        <w:rPr>
          <w:color w:val="000000"/>
        </w:rPr>
        <w:t xml:space="preserve"> </w:t>
      </w:r>
      <w:proofErr w:type="spellStart"/>
      <w:r>
        <w:rPr>
          <w:color w:val="000000"/>
        </w:rPr>
        <w:t>Markup</w:t>
      </w:r>
      <w:proofErr w:type="spellEnd"/>
      <w:r>
        <w:rPr>
          <w:color w:val="000000"/>
        </w:rPr>
        <w:t xml:space="preserve"> Language (YAML) to name a few. Serialization can also be seen as a process that can store an object’s state into a sequence of 1s and 0s, and when the object is needed again, it can be restored back into the original object again (</w:t>
      </w:r>
      <w:proofErr w:type="spellStart"/>
      <w:r>
        <w:rPr>
          <w:color w:val="000000"/>
        </w:rPr>
        <w:t>Eaganathan</w:t>
      </w:r>
      <w:proofErr w:type="spellEnd"/>
      <w:r>
        <w:rPr>
          <w:color w:val="000000"/>
        </w:rPr>
        <w:t>, 2021). In a distributed system, these processes are used to help transfer data that is sent from a part of the system to another part, by transforming it into a format that can be transmitted through the network. </w:t>
      </w:r>
    </w:p>
    <w:p w14:paraId="7BB02669" w14:textId="4D10FCA7" w:rsidR="0014060E" w:rsidRDefault="0014060E" w:rsidP="0014060E">
      <w:r>
        <w:rPr>
          <w:color w:val="000000"/>
        </w:rPr>
        <w:t>Serializing an object that has methods will not save the method, not the static information of the object, but only saves the class name as well as the data in the object (</w:t>
      </w:r>
      <w:proofErr w:type="spellStart"/>
      <w:r>
        <w:rPr>
          <w:color w:val="000000"/>
        </w:rPr>
        <w:t>Eaganathan</w:t>
      </w:r>
      <w:proofErr w:type="spellEnd"/>
      <w:r>
        <w:rPr>
          <w:color w:val="000000"/>
        </w:rPr>
        <w:t xml:space="preserve">, 2021). In the Java programming language, not all object types can be serialized, as only classes that implement </w:t>
      </w:r>
      <w:r>
        <w:rPr>
          <w:i/>
          <w:iCs/>
          <w:color w:val="000000"/>
        </w:rPr>
        <w:t xml:space="preserve">Serializable </w:t>
      </w:r>
      <w:r>
        <w:rPr>
          <w:color w:val="000000"/>
        </w:rPr>
        <w:t>can only be serialized.</w:t>
      </w:r>
    </w:p>
    <w:p w14:paraId="2FBE773E" w14:textId="77777777" w:rsidR="0014060E" w:rsidRDefault="0014060E" w:rsidP="0014060E">
      <w:r>
        <w:rPr>
          <w:color w:val="000000"/>
        </w:rPr>
        <w:t>There are several advantages to using serialization in a distributed system. By using serialization, this process can increase the process speed of the distributed system by reducing the file size of data that is transferred between parts of the system. This will help in communication time between a client and its server in an application. Serialization can also allow a developer of a distributed system to create a variable that can later be used on another part of the system without a problem.</w:t>
      </w:r>
    </w:p>
    <w:p w14:paraId="18C2B51A" w14:textId="3C5653BD" w:rsidR="0014060E" w:rsidRDefault="0014060E">
      <w:pPr>
        <w:spacing w:line="259" w:lineRule="auto"/>
        <w:jc w:val="left"/>
      </w:pPr>
      <w:r>
        <w:br w:type="page"/>
      </w:r>
    </w:p>
    <w:p w14:paraId="1885D624" w14:textId="4CE60F1A" w:rsidR="003E2423" w:rsidRDefault="003E2423" w:rsidP="00F319BD">
      <w:pPr>
        <w:pStyle w:val="Heading1"/>
      </w:pPr>
      <w:bookmarkStart w:id="10" w:name="_Toc66736257"/>
      <w:r>
        <w:lastRenderedPageBreak/>
        <w:t>Role of Object-Oriented Programming in Distributed Systems.</w:t>
      </w:r>
      <w:bookmarkEnd w:id="10"/>
    </w:p>
    <w:p w14:paraId="08EF37DC" w14:textId="77777777" w:rsidR="003E2423" w:rsidRPr="003E2423" w:rsidRDefault="003E2423" w:rsidP="003E2423">
      <w:pPr>
        <w:rPr>
          <w:sz w:val="10"/>
          <w:szCs w:val="10"/>
        </w:rPr>
      </w:pPr>
    </w:p>
    <w:p w14:paraId="215C1021" w14:textId="77777777" w:rsidR="003E2423" w:rsidRDefault="003E2423" w:rsidP="003E2423">
      <w:r>
        <w:t xml:space="preserve">Object oriented programming is an approach to developing programs to be more organized. In traditional procedural programming, every function and variable within the program is stored within the same file. This causes many problems when small adjustments are made. Object oriented programming aims to solve this issue by separating a single program into smaller related components called objects. An object consists of properties (variables that interact with the object) and methods (functions the object uses). There are 4 principles of </w:t>
      </w:r>
      <w:proofErr w:type="gramStart"/>
      <w:r>
        <w:t>Object oriented</w:t>
      </w:r>
      <w:proofErr w:type="gramEnd"/>
      <w:r>
        <w:t xml:space="preserve"> programming. </w:t>
      </w:r>
    </w:p>
    <w:p w14:paraId="2B686203" w14:textId="77777777" w:rsidR="003E2423" w:rsidRDefault="003E2423" w:rsidP="003E2423">
      <w:r>
        <w:t xml:space="preserve">The first is encapsulation. Encapsulation is the process of keeping properties of an object only available inside the object. This means to have control over how properties are managed using public methods. This means interactions with the object are limited to only its methods. This concept lets an object be reusable more than once. </w:t>
      </w:r>
    </w:p>
    <w:p w14:paraId="28D04A56" w14:textId="77777777" w:rsidR="003E2423" w:rsidRDefault="003E2423" w:rsidP="003E2423">
      <w:r>
        <w:t xml:space="preserve">The second concept in Object oriented programming is Abstraction. Abstraction hides complex parts of a program away from other parts of itself. It makes interacting with objects simple as it hides unneeded </w:t>
      </w:r>
      <w:proofErr w:type="gramStart"/>
      <w:r>
        <w:t>properties, and</w:t>
      </w:r>
      <w:proofErr w:type="gramEnd"/>
      <w:r>
        <w:t xml:space="preserve"> reduces the impact of change as it stays within the object. </w:t>
      </w:r>
    </w:p>
    <w:p w14:paraId="4C1FABC2" w14:textId="77777777" w:rsidR="003E2423" w:rsidRDefault="003E2423" w:rsidP="003E2423">
      <w:r>
        <w:t xml:space="preserve">The third concept is inheritance. In </w:t>
      </w:r>
      <w:proofErr w:type="gramStart"/>
      <w:r>
        <w:t>object oriented</w:t>
      </w:r>
      <w:proofErr w:type="gramEnd"/>
      <w:r>
        <w:t xml:space="preserve"> programming, multiple objects may have similar methods and properties. Inheritance in Object oriented programming lets objects inherit the properties and method of another object. This allows the reusability of code without having new code typed in multiple times. </w:t>
      </w:r>
    </w:p>
    <w:p w14:paraId="5CBC1BB6" w14:textId="59C094F7" w:rsidR="003E2423" w:rsidRDefault="003E2423" w:rsidP="003E2423">
      <w:r>
        <w:t xml:space="preserve">The last concept is Polymorphism. Polymorphism means to have many forms. In </w:t>
      </w:r>
      <w:proofErr w:type="gramStart"/>
      <w:r>
        <w:t>object oriented</w:t>
      </w:r>
      <w:proofErr w:type="gramEnd"/>
      <w:r>
        <w:t xml:space="preserve"> programming, inherited methods are not strictly bound to do the same thing. The same method defined for many object classes can do different things.</w:t>
      </w:r>
    </w:p>
    <w:p w14:paraId="377FF314" w14:textId="77777777" w:rsidR="003E2423" w:rsidRDefault="003E2423" w:rsidP="003E2423">
      <w:r>
        <w:t xml:space="preserve">In Distributed </w:t>
      </w:r>
      <w:proofErr w:type="gramStart"/>
      <w:r>
        <w:t>Systems Object oriented</w:t>
      </w:r>
      <w:proofErr w:type="gramEnd"/>
      <w:r>
        <w:t xml:space="preserve"> programming is necessary as the programs run for distributed systems make use of object oriented concepts. Because of encapsulation, multiple instances of the same object can run at the same time. Because of polymorphism, it becomes simple to interact between client and server applications with similar method names even though under the surface it does different things in the 2 parties. </w:t>
      </w:r>
    </w:p>
    <w:p w14:paraId="56D7426A" w14:textId="5A7F936E" w:rsidR="00461AF2" w:rsidRDefault="00461AF2">
      <w:pPr>
        <w:spacing w:line="259" w:lineRule="auto"/>
        <w:jc w:val="left"/>
      </w:pPr>
      <w:r>
        <w:br w:type="page"/>
      </w:r>
    </w:p>
    <w:p w14:paraId="6B47CEB5" w14:textId="234FFB49" w:rsidR="0067335D" w:rsidRDefault="00894911" w:rsidP="00F319BD">
      <w:pPr>
        <w:pStyle w:val="Heading1"/>
      </w:pPr>
      <w:bookmarkStart w:id="11" w:name="_Toc66736258"/>
      <w:r>
        <w:lastRenderedPageBreak/>
        <w:t>Implementation of Distributed Application</w:t>
      </w:r>
      <w:bookmarkEnd w:id="11"/>
    </w:p>
    <w:p w14:paraId="6B487567" w14:textId="55CCEA1A" w:rsidR="00894911" w:rsidRDefault="00894911" w:rsidP="00894911">
      <w:pPr>
        <w:rPr>
          <w:sz w:val="10"/>
          <w:szCs w:val="10"/>
        </w:rPr>
      </w:pPr>
    </w:p>
    <w:p w14:paraId="313DCC3A" w14:textId="6F530833" w:rsidR="00894911" w:rsidRPr="006D56FB" w:rsidRDefault="00894911" w:rsidP="00F319BD">
      <w:pPr>
        <w:pStyle w:val="Heading2"/>
      </w:pPr>
      <w:bookmarkStart w:id="12" w:name="_Toc66736259"/>
      <w:r w:rsidRPr="006D56FB">
        <w:t>System Coding Implementation</w:t>
      </w:r>
      <w:bookmarkEnd w:id="12"/>
    </w:p>
    <w:p w14:paraId="5F6E91E6" w14:textId="2FE00AAF" w:rsidR="00894911" w:rsidRPr="00894911" w:rsidRDefault="00894911" w:rsidP="00894911">
      <w:pPr>
        <w:rPr>
          <w:sz w:val="10"/>
          <w:szCs w:val="10"/>
        </w:rPr>
      </w:pPr>
    </w:p>
    <w:p w14:paraId="49DD69E1" w14:textId="5F7579A9" w:rsidR="002E3D6F" w:rsidRPr="002E3D6F" w:rsidRDefault="002E3D6F" w:rsidP="002E3D6F">
      <w:pPr>
        <w:rPr>
          <w:rStyle w:val="normaltextrun"/>
          <w:rFonts w:cs="Times New Roman"/>
          <w:szCs w:val="24"/>
          <w:lang w:val="en-GB"/>
        </w:rPr>
      </w:pPr>
      <w:r w:rsidRPr="002E3D6F">
        <w:rPr>
          <w:rStyle w:val="normaltextrun"/>
          <w:rFonts w:cs="Times New Roman"/>
          <w:szCs w:val="24"/>
          <w:lang w:val="en-GB"/>
        </w:rPr>
        <w:t>To understand the implementations of distributed systems in the program, it can be described rom the structure of each class object. Upon declaration of the class, it implements an interface object of its section. For instance, the admin class implements the admin Interface</w:t>
      </w:r>
      <w:r w:rsidR="002F04C2">
        <w:rPr>
          <w:rStyle w:val="normaltextrun"/>
          <w:rFonts w:cs="Times New Roman"/>
          <w:szCs w:val="24"/>
          <w:lang w:val="en-GB"/>
        </w:rPr>
        <w:t xml:space="preserve"> shown in </w:t>
      </w:r>
      <w:r w:rsidR="002F04C2" w:rsidRPr="002F04C2">
        <w:rPr>
          <w:rStyle w:val="normaltextrun"/>
          <w:rFonts w:cs="Times New Roman"/>
          <w:i/>
          <w:iCs/>
          <w:szCs w:val="24"/>
          <w:lang w:val="en-GB"/>
        </w:rPr>
        <w:t>Figure 8.1</w:t>
      </w:r>
      <w:r w:rsidRPr="002E3D6F">
        <w:rPr>
          <w:rStyle w:val="normaltextrun"/>
          <w:rFonts w:cs="Times New Roman"/>
          <w:szCs w:val="24"/>
          <w:lang w:val="en-GB"/>
        </w:rPr>
        <w:t>. Because it implements the interface, it must declare and define all he methods for this section.  </w:t>
      </w:r>
    </w:p>
    <w:p w14:paraId="35E00700" w14:textId="77777777" w:rsidR="002E3D6F" w:rsidRPr="002E3D6F" w:rsidRDefault="002E3D6F" w:rsidP="002E3D6F">
      <w:pPr>
        <w:rPr>
          <w:rStyle w:val="normaltextrun"/>
          <w:rFonts w:cs="Times New Roman"/>
          <w:sz w:val="10"/>
          <w:szCs w:val="10"/>
          <w:lang w:val="en-GB"/>
        </w:rPr>
      </w:pPr>
    </w:p>
    <w:p w14:paraId="10F3E3A7" w14:textId="63700862" w:rsidR="002E3D6F" w:rsidRDefault="006D56FB" w:rsidP="002E3D6F">
      <w:pPr>
        <w:jc w:val="center"/>
        <w:rPr>
          <w:rFonts w:cs="Times New Roman"/>
          <w:szCs w:val="24"/>
        </w:rPr>
      </w:pPr>
      <w:r>
        <w:rPr>
          <w:noProof/>
        </w:rPr>
        <w:drawing>
          <wp:inline distT="0" distB="0" distL="0" distR="0" wp14:anchorId="5BFE714A" wp14:editId="323C0216">
            <wp:extent cx="5207636" cy="428969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2">
                      <a:extLst>
                        <a:ext uri="{28A0092B-C50C-407E-A947-70E740481C1C}">
                          <a14:useLocalDpi xmlns:a14="http://schemas.microsoft.com/office/drawing/2010/main" val="0"/>
                        </a:ext>
                      </a:extLst>
                    </a:blip>
                    <a:stretch>
                      <a:fillRect/>
                    </a:stretch>
                  </pic:blipFill>
                  <pic:spPr>
                    <a:xfrm>
                      <a:off x="0" y="0"/>
                      <a:ext cx="5207636" cy="4289693"/>
                    </a:xfrm>
                    <a:prstGeom prst="rect">
                      <a:avLst/>
                    </a:prstGeom>
                  </pic:spPr>
                </pic:pic>
              </a:graphicData>
            </a:graphic>
          </wp:inline>
        </w:drawing>
      </w:r>
    </w:p>
    <w:p w14:paraId="4171E58A" w14:textId="4246C164" w:rsidR="002E3D6F" w:rsidRDefault="002E3D6F" w:rsidP="002E3D6F">
      <w:pPr>
        <w:jc w:val="center"/>
        <w:rPr>
          <w:rStyle w:val="SubtleEmphasis"/>
        </w:rPr>
      </w:pPr>
      <w:r>
        <w:rPr>
          <w:rStyle w:val="SubtleEmphasis"/>
        </w:rPr>
        <w:t xml:space="preserve">Figure 8.1 </w:t>
      </w:r>
      <w:r w:rsidR="001B2047">
        <w:rPr>
          <w:rStyle w:val="SubtleEmphasis"/>
        </w:rPr>
        <w:t>Admin Class</w:t>
      </w:r>
    </w:p>
    <w:p w14:paraId="2F760152" w14:textId="77777777" w:rsidR="002F04C2" w:rsidRPr="002F04C2" w:rsidRDefault="002F04C2" w:rsidP="002E3D6F">
      <w:pPr>
        <w:jc w:val="center"/>
        <w:rPr>
          <w:rStyle w:val="SubtleEmphasis"/>
          <w:sz w:val="10"/>
          <w:szCs w:val="10"/>
        </w:rPr>
      </w:pPr>
    </w:p>
    <w:p w14:paraId="77713C15" w14:textId="64C824D1" w:rsidR="002E3D6F" w:rsidRPr="002E3D6F" w:rsidRDefault="002E3D6F" w:rsidP="002E3D6F">
      <w:pPr>
        <w:rPr>
          <w:rFonts w:cs="Times New Roman"/>
          <w:szCs w:val="24"/>
        </w:rPr>
      </w:pPr>
      <w:r w:rsidRPr="002E3D6F">
        <w:rPr>
          <w:rStyle w:val="normaltextrun"/>
          <w:rFonts w:cs="Times New Roman"/>
          <w:szCs w:val="24"/>
          <w:lang w:val="en-GB"/>
        </w:rPr>
        <w:t>The Interface is made so any object implementing it will require to import the RMI library as well. This interface is used for both the server application and client application. </w:t>
      </w:r>
      <w:r w:rsidR="002F04C2">
        <w:rPr>
          <w:rStyle w:val="normaltextrun"/>
          <w:rFonts w:cs="Times New Roman"/>
          <w:szCs w:val="24"/>
          <w:lang w:val="en-GB"/>
        </w:rPr>
        <w:t xml:space="preserve">An example of this interface can be seen in </w:t>
      </w:r>
      <w:r w:rsidR="009B7E33" w:rsidRPr="009B7E33">
        <w:rPr>
          <w:rStyle w:val="normaltextrun"/>
          <w:rFonts w:cs="Times New Roman"/>
          <w:i/>
          <w:iCs/>
          <w:szCs w:val="24"/>
          <w:lang w:val="en-GB"/>
        </w:rPr>
        <w:t>Figure 8.2</w:t>
      </w:r>
      <w:r w:rsidR="009B7E33">
        <w:rPr>
          <w:rStyle w:val="eop"/>
          <w:rFonts w:cs="Times New Roman"/>
          <w:szCs w:val="24"/>
        </w:rPr>
        <w:t>.</w:t>
      </w:r>
    </w:p>
    <w:p w14:paraId="4E1AD73B" w14:textId="6D394828" w:rsidR="002E3D6F" w:rsidRDefault="002E3D6F" w:rsidP="002F04C2">
      <w:pPr>
        <w:jc w:val="center"/>
        <w:rPr>
          <w:rFonts w:cs="Times New Roman"/>
          <w:szCs w:val="24"/>
        </w:rPr>
      </w:pPr>
      <w:r>
        <w:rPr>
          <w:noProof/>
        </w:rPr>
        <w:lastRenderedPageBreak/>
        <w:drawing>
          <wp:inline distT="0" distB="0" distL="0" distR="0" wp14:anchorId="7178A8FD" wp14:editId="0CB8C5CD">
            <wp:extent cx="5721556" cy="263004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3">
                      <a:extLst>
                        <a:ext uri="{28A0092B-C50C-407E-A947-70E740481C1C}">
                          <a14:useLocalDpi xmlns:a14="http://schemas.microsoft.com/office/drawing/2010/main" val="0"/>
                        </a:ext>
                      </a:extLst>
                    </a:blip>
                    <a:stretch>
                      <a:fillRect/>
                    </a:stretch>
                  </pic:blipFill>
                  <pic:spPr>
                    <a:xfrm>
                      <a:off x="0" y="0"/>
                      <a:ext cx="5721556" cy="2630041"/>
                    </a:xfrm>
                    <a:prstGeom prst="rect">
                      <a:avLst/>
                    </a:prstGeom>
                  </pic:spPr>
                </pic:pic>
              </a:graphicData>
            </a:graphic>
          </wp:inline>
        </w:drawing>
      </w:r>
    </w:p>
    <w:p w14:paraId="49920564" w14:textId="310C8CA3" w:rsidR="009B7E33" w:rsidRPr="009B7E33" w:rsidRDefault="009B7E33" w:rsidP="002F04C2">
      <w:pPr>
        <w:jc w:val="center"/>
        <w:rPr>
          <w:rStyle w:val="SubtleEmphasis"/>
        </w:rPr>
      </w:pPr>
      <w:r>
        <w:rPr>
          <w:rStyle w:val="SubtleEmphasis"/>
        </w:rPr>
        <w:t xml:space="preserve">Figure </w:t>
      </w:r>
      <w:r w:rsidR="00D91602">
        <w:rPr>
          <w:rStyle w:val="SubtleEmphasis"/>
        </w:rPr>
        <w:t>8.2 Admin Interface</w:t>
      </w:r>
    </w:p>
    <w:p w14:paraId="621170E1" w14:textId="77777777" w:rsidR="009B7E33" w:rsidRPr="009B7E33" w:rsidRDefault="009B7E33" w:rsidP="002F04C2">
      <w:pPr>
        <w:jc w:val="center"/>
        <w:rPr>
          <w:rFonts w:cs="Times New Roman"/>
          <w:sz w:val="10"/>
          <w:szCs w:val="10"/>
        </w:rPr>
      </w:pPr>
    </w:p>
    <w:p w14:paraId="5AEE5569" w14:textId="044F81B4" w:rsidR="00580300" w:rsidRDefault="002E3D6F" w:rsidP="001B2047">
      <w:pPr>
        <w:rPr>
          <w:rStyle w:val="normaltextrun"/>
          <w:rFonts w:cs="Times New Roman"/>
          <w:szCs w:val="24"/>
          <w:lang w:val="en-GB"/>
        </w:rPr>
      </w:pPr>
      <w:r w:rsidRPr="001B2047">
        <w:t>The application becomes a server application with another module called </w:t>
      </w:r>
      <w:proofErr w:type="spellStart"/>
      <w:r w:rsidRPr="001B2047">
        <w:t>RunServer</w:t>
      </w:r>
      <w:proofErr w:type="spellEnd"/>
      <w:r w:rsidRPr="001B2047">
        <w:t>. In this module, it defines which keywords are used to reference which class. This is done for the client application to easily reference and initiate the modules on the server side.</w:t>
      </w:r>
      <w:r w:rsidRPr="002E3D6F">
        <w:rPr>
          <w:rStyle w:val="normaltextrun"/>
          <w:rFonts w:cs="Times New Roman"/>
          <w:szCs w:val="24"/>
          <w:lang w:val="en-GB"/>
        </w:rPr>
        <w:t>  </w:t>
      </w:r>
    </w:p>
    <w:p w14:paraId="792F80B9" w14:textId="77777777" w:rsidR="00580300" w:rsidRPr="00580300" w:rsidRDefault="00580300" w:rsidP="001B2047">
      <w:pPr>
        <w:rPr>
          <w:rStyle w:val="normaltextrun"/>
          <w:rFonts w:cs="Times New Roman"/>
          <w:sz w:val="10"/>
          <w:szCs w:val="10"/>
          <w:lang w:val="en-GB"/>
        </w:rPr>
      </w:pPr>
    </w:p>
    <w:p w14:paraId="76BFD7F5" w14:textId="591377F8" w:rsidR="002E3D6F" w:rsidRDefault="002E3D6F" w:rsidP="001B2047">
      <w:pPr>
        <w:rPr>
          <w:rStyle w:val="normaltextrun"/>
          <w:rFonts w:cs="Times New Roman"/>
          <w:szCs w:val="24"/>
          <w:lang w:val="en-GB"/>
        </w:rPr>
      </w:pPr>
      <w:r>
        <w:rPr>
          <w:noProof/>
        </w:rPr>
        <w:drawing>
          <wp:inline distT="0" distB="0" distL="0" distR="0" wp14:anchorId="3CF7DF9B" wp14:editId="7BA845EE">
            <wp:extent cx="5731510" cy="282765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4">
                      <a:extLst>
                        <a:ext uri="{28A0092B-C50C-407E-A947-70E740481C1C}">
                          <a14:useLocalDpi xmlns:a14="http://schemas.microsoft.com/office/drawing/2010/main" val="0"/>
                        </a:ext>
                      </a:extLst>
                    </a:blip>
                    <a:stretch>
                      <a:fillRect/>
                    </a:stretch>
                  </pic:blipFill>
                  <pic:spPr>
                    <a:xfrm>
                      <a:off x="0" y="0"/>
                      <a:ext cx="5731510" cy="2827655"/>
                    </a:xfrm>
                    <a:prstGeom prst="rect">
                      <a:avLst/>
                    </a:prstGeom>
                  </pic:spPr>
                </pic:pic>
              </a:graphicData>
            </a:graphic>
          </wp:inline>
        </w:drawing>
      </w:r>
    </w:p>
    <w:p w14:paraId="384019F1" w14:textId="3F8BBCE7" w:rsidR="00153F9B" w:rsidRDefault="00153F9B" w:rsidP="00153F9B">
      <w:pPr>
        <w:jc w:val="center"/>
        <w:rPr>
          <w:rStyle w:val="SubtleEmphasis"/>
        </w:rPr>
      </w:pPr>
      <w:r>
        <w:rPr>
          <w:rStyle w:val="SubtleEmphasis"/>
        </w:rPr>
        <w:t xml:space="preserve">Figure 8.3 </w:t>
      </w:r>
      <w:proofErr w:type="spellStart"/>
      <w:r>
        <w:rPr>
          <w:rStyle w:val="SubtleEmphasis"/>
        </w:rPr>
        <w:t>RunServer</w:t>
      </w:r>
      <w:proofErr w:type="spellEnd"/>
      <w:r>
        <w:rPr>
          <w:rStyle w:val="SubtleEmphasis"/>
        </w:rPr>
        <w:t xml:space="preserve"> Class</w:t>
      </w:r>
    </w:p>
    <w:p w14:paraId="6EDAC063" w14:textId="77777777" w:rsidR="00580300" w:rsidRPr="00580300" w:rsidRDefault="00580300" w:rsidP="00153F9B">
      <w:pPr>
        <w:jc w:val="center"/>
        <w:rPr>
          <w:rStyle w:val="SubtleEmphasis"/>
          <w:sz w:val="10"/>
          <w:szCs w:val="10"/>
        </w:rPr>
      </w:pPr>
    </w:p>
    <w:p w14:paraId="38CCD6ED" w14:textId="77777777" w:rsidR="002E3D6F" w:rsidRPr="002E3D6F" w:rsidRDefault="002E3D6F" w:rsidP="002E3D6F">
      <w:pPr>
        <w:rPr>
          <w:rFonts w:cs="Times New Roman"/>
          <w:szCs w:val="24"/>
        </w:rPr>
      </w:pPr>
      <w:r w:rsidRPr="002E3D6F">
        <w:rPr>
          <w:rStyle w:val="normaltextrun"/>
          <w:rFonts w:cs="Times New Roman"/>
          <w:szCs w:val="24"/>
          <w:lang w:val="en-GB"/>
        </w:rPr>
        <w:t xml:space="preserve">On the client application, the interface is referenced differently because each page in the application does not require to define what every method does, it just sends the method name </w:t>
      </w:r>
      <w:r w:rsidRPr="002E3D6F">
        <w:rPr>
          <w:rStyle w:val="normaltextrun"/>
          <w:rFonts w:cs="Times New Roman"/>
          <w:szCs w:val="24"/>
          <w:lang w:val="en-GB"/>
        </w:rPr>
        <w:lastRenderedPageBreak/>
        <w:t>along with any parameters to the server for it to process. From the image below it can be seen that the location of the interface needs to be added in the import to define it in the class. </w:t>
      </w:r>
      <w:r w:rsidRPr="002E3D6F">
        <w:rPr>
          <w:rStyle w:val="eop"/>
          <w:rFonts w:cs="Times New Roman"/>
          <w:szCs w:val="24"/>
        </w:rPr>
        <w:t> </w:t>
      </w:r>
    </w:p>
    <w:p w14:paraId="255E24EE" w14:textId="4F6C2433" w:rsidR="002E3D6F" w:rsidRDefault="002E3D6F" w:rsidP="002E3D6F">
      <w:pPr>
        <w:rPr>
          <w:rStyle w:val="eop"/>
          <w:rFonts w:cs="Times New Roman"/>
          <w:szCs w:val="24"/>
        </w:rPr>
      </w:pPr>
      <w:r w:rsidRPr="002E3D6F">
        <w:rPr>
          <w:rStyle w:val="normaltextrun"/>
          <w:rFonts w:cs="Times New Roman"/>
          <w:szCs w:val="24"/>
          <w:lang w:val="en-GB"/>
        </w:rPr>
        <w:t>When a client application calls for a request to the server by referencing the keyword bind to it, a new instance of the object is created within the memory space of the server. This allows multiple instances of the client to interact with the server at the same time.</w:t>
      </w:r>
      <w:r w:rsidRPr="002E3D6F">
        <w:rPr>
          <w:rStyle w:val="eop"/>
          <w:rFonts w:cs="Times New Roman"/>
          <w:szCs w:val="24"/>
        </w:rPr>
        <w:t> </w:t>
      </w:r>
    </w:p>
    <w:p w14:paraId="02B58BED" w14:textId="77777777" w:rsidR="00580300" w:rsidRPr="00580300" w:rsidRDefault="00580300" w:rsidP="002E3D6F">
      <w:pPr>
        <w:rPr>
          <w:rFonts w:cs="Times New Roman"/>
          <w:sz w:val="10"/>
          <w:szCs w:val="10"/>
        </w:rPr>
      </w:pPr>
    </w:p>
    <w:p w14:paraId="3A043B85" w14:textId="77777777" w:rsidR="00580300" w:rsidRDefault="002E3D6F" w:rsidP="002E3D6F">
      <w:pPr>
        <w:rPr>
          <w:rStyle w:val="normaltextrun"/>
          <w:rFonts w:ascii="Calibri" w:hAnsi="Calibri" w:cs="Calibri"/>
          <w:sz w:val="22"/>
          <w:lang w:val="en-GB"/>
        </w:rPr>
      </w:pPr>
      <w:r>
        <w:rPr>
          <w:noProof/>
        </w:rPr>
        <w:drawing>
          <wp:inline distT="0" distB="0" distL="0" distR="0" wp14:anchorId="0C4A1427" wp14:editId="542E036E">
            <wp:extent cx="5731510" cy="5766435"/>
            <wp:effectExtent l="0" t="0" r="254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5">
                      <a:extLst>
                        <a:ext uri="{28A0092B-C50C-407E-A947-70E740481C1C}">
                          <a14:useLocalDpi xmlns:a14="http://schemas.microsoft.com/office/drawing/2010/main" val="0"/>
                        </a:ext>
                      </a:extLst>
                    </a:blip>
                    <a:stretch>
                      <a:fillRect/>
                    </a:stretch>
                  </pic:blipFill>
                  <pic:spPr>
                    <a:xfrm>
                      <a:off x="0" y="0"/>
                      <a:ext cx="5731510" cy="5766435"/>
                    </a:xfrm>
                    <a:prstGeom prst="rect">
                      <a:avLst/>
                    </a:prstGeom>
                  </pic:spPr>
                </pic:pic>
              </a:graphicData>
            </a:graphic>
          </wp:inline>
        </w:drawing>
      </w:r>
    </w:p>
    <w:p w14:paraId="27BB8858" w14:textId="19CB6D21" w:rsidR="002E3D6F" w:rsidRPr="00580300" w:rsidRDefault="00580300" w:rsidP="00580300">
      <w:pPr>
        <w:jc w:val="center"/>
        <w:rPr>
          <w:rStyle w:val="SubtleEmphasis"/>
        </w:rPr>
      </w:pPr>
      <w:r>
        <w:rPr>
          <w:rStyle w:val="SubtleEmphasis"/>
        </w:rPr>
        <w:t>Figure 8.</w:t>
      </w:r>
      <w:r w:rsidR="00BB0FF7">
        <w:rPr>
          <w:rStyle w:val="SubtleEmphasis"/>
        </w:rPr>
        <w:t>4</w:t>
      </w:r>
      <w:r>
        <w:rPr>
          <w:rStyle w:val="SubtleEmphasis"/>
        </w:rPr>
        <w:t xml:space="preserve"> Admin Login Form </w:t>
      </w:r>
      <w:r w:rsidR="00B15927">
        <w:rPr>
          <w:rStyle w:val="SubtleEmphasis"/>
        </w:rPr>
        <w:t>P</w:t>
      </w:r>
      <w:r>
        <w:rPr>
          <w:rStyle w:val="SubtleEmphasis"/>
        </w:rPr>
        <w:t>age</w:t>
      </w:r>
      <w:r w:rsidR="00B15927">
        <w:rPr>
          <w:rStyle w:val="SubtleEmphasis"/>
        </w:rPr>
        <w:t xml:space="preserve"> Coding</w:t>
      </w:r>
    </w:p>
    <w:p w14:paraId="606A4F30" w14:textId="77777777" w:rsidR="002E3D6F" w:rsidRDefault="002E3D6F" w:rsidP="002E3D6F">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lang w:val="en-GB"/>
        </w:rPr>
        <w:t> </w:t>
      </w:r>
      <w:r>
        <w:rPr>
          <w:rStyle w:val="eop"/>
          <w:rFonts w:ascii="Calibri" w:eastAsiaTheme="majorEastAsia" w:hAnsi="Calibri" w:cs="Calibri"/>
          <w:sz w:val="22"/>
          <w:szCs w:val="22"/>
        </w:rPr>
        <w:t> </w:t>
      </w:r>
    </w:p>
    <w:p w14:paraId="4106A527" w14:textId="1A9F9D49" w:rsidR="00DD1F83" w:rsidRDefault="00DD1F83">
      <w:pPr>
        <w:spacing w:line="259" w:lineRule="auto"/>
        <w:jc w:val="left"/>
      </w:pPr>
      <w:r>
        <w:br w:type="page"/>
      </w:r>
    </w:p>
    <w:p w14:paraId="708C751B" w14:textId="1489A264" w:rsidR="00DD1F83" w:rsidRDefault="00DD1F83" w:rsidP="00F319BD">
      <w:pPr>
        <w:pStyle w:val="Heading2"/>
      </w:pPr>
      <w:bookmarkStart w:id="13" w:name="_Toc66736260"/>
      <w:r>
        <w:lastRenderedPageBreak/>
        <w:t>Use Case Diagram</w:t>
      </w:r>
      <w:bookmarkEnd w:id="13"/>
    </w:p>
    <w:p w14:paraId="7F279E1B" w14:textId="77777777" w:rsidR="00424B5B" w:rsidRPr="00424B5B" w:rsidRDefault="00424B5B" w:rsidP="00424B5B">
      <w:pPr>
        <w:rPr>
          <w:sz w:val="10"/>
          <w:szCs w:val="10"/>
        </w:rPr>
      </w:pPr>
    </w:p>
    <w:p w14:paraId="7861BA54" w14:textId="7E64BE88" w:rsidR="00894911" w:rsidRDefault="00DD1F83" w:rsidP="00DD1F83">
      <w:pPr>
        <w:jc w:val="center"/>
        <w:rPr>
          <w:rStyle w:val="SubtleEmphasis"/>
        </w:rPr>
      </w:pPr>
      <w:r>
        <w:rPr>
          <w:noProof/>
        </w:rPr>
        <w:drawing>
          <wp:inline distT="0" distB="0" distL="0" distR="0" wp14:anchorId="60BA9253" wp14:editId="06310EC2">
            <wp:extent cx="5731510" cy="7136764"/>
            <wp:effectExtent l="0" t="0" r="254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16">
                      <a:extLst>
                        <a:ext uri="{28A0092B-C50C-407E-A947-70E740481C1C}">
                          <a14:useLocalDpi xmlns:a14="http://schemas.microsoft.com/office/drawing/2010/main" val="0"/>
                        </a:ext>
                      </a:extLst>
                    </a:blip>
                    <a:stretch>
                      <a:fillRect/>
                    </a:stretch>
                  </pic:blipFill>
                  <pic:spPr>
                    <a:xfrm>
                      <a:off x="0" y="0"/>
                      <a:ext cx="5731510" cy="7136764"/>
                    </a:xfrm>
                    <a:prstGeom prst="rect">
                      <a:avLst/>
                    </a:prstGeom>
                  </pic:spPr>
                </pic:pic>
              </a:graphicData>
            </a:graphic>
          </wp:inline>
        </w:drawing>
      </w:r>
      <w:r w:rsidRPr="62B54C02">
        <w:rPr>
          <w:rStyle w:val="SubtleEmphasis"/>
        </w:rPr>
        <w:t>Figure 8.1 Sun Grocery System Use Case Diagram</w:t>
      </w:r>
    </w:p>
    <w:p w14:paraId="79EE734B" w14:textId="4BCA093E" w:rsidR="00DD1F83" w:rsidRDefault="00DD1F83">
      <w:pPr>
        <w:spacing w:line="259" w:lineRule="auto"/>
        <w:jc w:val="left"/>
        <w:rPr>
          <w:rStyle w:val="SubtleEmphasis"/>
        </w:rPr>
      </w:pPr>
      <w:r>
        <w:rPr>
          <w:rStyle w:val="SubtleEmphasis"/>
        </w:rPr>
        <w:br w:type="page"/>
      </w:r>
    </w:p>
    <w:p w14:paraId="17FBA09C" w14:textId="2695A386" w:rsidR="00DD1F83" w:rsidRDefault="00DD1F83" w:rsidP="00F319BD">
      <w:pPr>
        <w:pStyle w:val="Heading1"/>
      </w:pPr>
      <w:bookmarkStart w:id="14" w:name="_Toc66736261"/>
      <w:r>
        <w:lastRenderedPageBreak/>
        <w:t>Protocol</w:t>
      </w:r>
      <w:bookmarkEnd w:id="14"/>
    </w:p>
    <w:p w14:paraId="55AF18EE" w14:textId="77777777" w:rsidR="00DD1F83" w:rsidRPr="00DD1F83" w:rsidRDefault="00DD1F83" w:rsidP="00DD1F83">
      <w:pPr>
        <w:rPr>
          <w:sz w:val="10"/>
          <w:szCs w:val="10"/>
        </w:rPr>
      </w:pPr>
    </w:p>
    <w:p w14:paraId="4C634124" w14:textId="56733D22" w:rsidR="00DD1F83" w:rsidRDefault="00DD1F83" w:rsidP="00DD1F83">
      <w:r>
        <w:t>According to the study of computer science, a protocol is a set of rules or procedures that is used for transmitting data between 2 computers (</w:t>
      </w:r>
      <w:proofErr w:type="spellStart"/>
      <w:r>
        <w:t>Hosch</w:t>
      </w:r>
      <w:proofErr w:type="spellEnd"/>
      <w:r>
        <w:t xml:space="preserve"> et al., 2018). For information to be shared between any 2 systems/computers, there must be an agreement of the information structure that both systems have in order to send as well as receive data from each other. Computers communicating without protocols will lead to numerous inconsistent formats/structures. The inconsistent format/structure can confuse a computer as it may expect a type of data </w:t>
      </w:r>
      <w:proofErr w:type="gramStart"/>
      <w:r>
        <w:t>package, but</w:t>
      </w:r>
      <w:proofErr w:type="gramEnd"/>
      <w:r>
        <w:t xml:space="preserve"> received a different type. Nowadays, there are numerous popular protocols that are used in different situations, such as the famous internet protocol’s TCP and UDP. Protocols are commonly used in distributed systems for standardizing a data format or structure to send and receive data across its systems.</w:t>
      </w:r>
    </w:p>
    <w:p w14:paraId="645A4A47" w14:textId="0CE4A84A" w:rsidR="00DD1F83" w:rsidRDefault="00DD1F83" w:rsidP="00DD1F83">
      <w:r>
        <w:t>TCP is a connection-oriented protocol which computers use to communicate with one another through the internet (Doyle, 2018). The most common and well-known use is in the TCP/IP network. This protocol checks for errors and will guarantee that the data transferred over will be delivered, as well as sending data to the receiving computer in the original order that it was sent.</w:t>
      </w:r>
    </w:p>
    <w:p w14:paraId="1987F29A" w14:textId="58236EBF" w:rsidR="00DD1F83" w:rsidRDefault="00DD1F83" w:rsidP="00DD1F83">
      <w:r>
        <w:t xml:space="preserve">UDP is a protocol that works similarly to TCP, but it is a connectionless protocol that does not check for </w:t>
      </w:r>
      <w:proofErr w:type="gramStart"/>
      <w:r>
        <w:t>errors,</w:t>
      </w:r>
      <w:proofErr w:type="gramEnd"/>
      <w:r>
        <w:t xml:space="preserve"> thus it will not recover any loss data over the transfer (Doyle, 2018). The protocol will keep on sending the data packets to its destination, without confirming if the data was received in the other end.</w:t>
      </w:r>
    </w:p>
    <w:p w14:paraId="416027A0" w14:textId="665C5894" w:rsidR="00DD1F83" w:rsidRDefault="00DD1F83" w:rsidP="00DD1F83">
      <w:r>
        <w:t>Both are commonly used in the real world, but each protocol will have its own merits and downsides depending on the situation. One of these situations is when the data needs to be transferred without fail. In this case, TCP will be used. If Speed is the most important factor of choosing a protocol, UDP will be chosen as it is faster by not doing any error-checking and recovery service.</w:t>
      </w:r>
    </w:p>
    <w:p w14:paraId="20DD064F" w14:textId="77777777" w:rsidR="00DD1F83" w:rsidRDefault="00DD1F83" w:rsidP="00DD1F83">
      <w:r>
        <w:t>Examples of use cases of these protocols can be seen in daily internet use of an average person. TCP can be seen being used in email services, file transfers in File Transfer Protocol (FTP), and inside the world wide web such as HTTPS (Doyle, 2018). UDP is commonly used in streaming videos, live broadcasts, online games, Virtual Personal Network (VPN) tunnelling, and Domain Name System (DNS) (Doyle, 2018).</w:t>
      </w:r>
    </w:p>
    <w:p w14:paraId="5839C122" w14:textId="77777777" w:rsidR="00DD1F83" w:rsidRDefault="00DD1F83" w:rsidP="00DD1F83">
      <w:pPr>
        <w:spacing w:line="259" w:lineRule="auto"/>
        <w:jc w:val="left"/>
        <w:sectPr w:rsidR="00DD1F83" w:rsidSect="003F501C">
          <w:pgSz w:w="11906" w:h="16838"/>
          <w:pgMar w:top="1440" w:right="1440" w:bottom="1440" w:left="1440" w:header="708" w:footer="708" w:gutter="0"/>
          <w:cols w:space="708"/>
          <w:docGrid w:linePitch="360"/>
        </w:sectPr>
      </w:pPr>
      <w:r>
        <w:br w:type="page"/>
      </w:r>
    </w:p>
    <w:p w14:paraId="3AB320E0" w14:textId="29D28964" w:rsidR="00DD1F83" w:rsidRDefault="00DD1F83" w:rsidP="00F319BD">
      <w:pPr>
        <w:pStyle w:val="Heading1"/>
      </w:pPr>
      <w:bookmarkStart w:id="15" w:name="_Toc66736262"/>
      <w:r>
        <w:lastRenderedPageBreak/>
        <w:t>System Testing</w:t>
      </w:r>
      <w:bookmarkEnd w:id="15"/>
    </w:p>
    <w:p w14:paraId="0CED7B7A" w14:textId="77777777" w:rsidR="00424B5B" w:rsidRPr="00424B5B" w:rsidRDefault="00424B5B" w:rsidP="00424B5B">
      <w:pPr>
        <w:rPr>
          <w:sz w:val="10"/>
          <w:szCs w:val="10"/>
        </w:rPr>
      </w:pPr>
    </w:p>
    <w:p w14:paraId="27C4EB07" w14:textId="0DA6A900" w:rsidR="000C16ED" w:rsidRDefault="4E1CE03A" w:rsidP="62B54C02">
      <w:pPr>
        <w:spacing w:line="259" w:lineRule="auto"/>
        <w:jc w:val="left"/>
      </w:pPr>
      <w:r>
        <w:t>The testing used was functional testing. Functional testing is a kind of testing that validates the system made against the practical requirements. The purpose is to test each function of the system, by giving input, confirming the output against the practical requirements.</w:t>
      </w:r>
    </w:p>
    <w:p w14:paraId="4DAE28E2" w14:textId="77777777" w:rsidR="00424B5B" w:rsidRPr="00424B5B" w:rsidRDefault="00424B5B" w:rsidP="62B54C02">
      <w:pPr>
        <w:spacing w:line="259" w:lineRule="auto"/>
        <w:jc w:val="left"/>
        <w:rPr>
          <w:sz w:val="10"/>
          <w:szCs w:val="10"/>
        </w:rPr>
      </w:pPr>
    </w:p>
    <w:tbl>
      <w:tblPr>
        <w:tblW w:w="14069" w:type="dxa"/>
        <w:tblCellMar>
          <w:top w:w="15" w:type="dxa"/>
          <w:left w:w="15" w:type="dxa"/>
          <w:bottom w:w="15" w:type="dxa"/>
          <w:right w:w="15" w:type="dxa"/>
        </w:tblCellMar>
        <w:tblLook w:val="04A0" w:firstRow="1" w:lastRow="0" w:firstColumn="1" w:lastColumn="0" w:noHBand="0" w:noVBand="1"/>
      </w:tblPr>
      <w:tblGrid>
        <w:gridCol w:w="1014"/>
        <w:gridCol w:w="1670"/>
        <w:gridCol w:w="3103"/>
        <w:gridCol w:w="4791"/>
        <w:gridCol w:w="1230"/>
        <w:gridCol w:w="1017"/>
        <w:gridCol w:w="1244"/>
      </w:tblGrid>
      <w:tr w:rsidR="000C16ED" w14:paraId="0102CB66" w14:textId="77777777" w:rsidTr="62B54C02">
        <w:tc>
          <w:tcPr>
            <w:tcW w:w="9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8793BDE" w14:textId="77777777" w:rsidR="000C16ED" w:rsidRDefault="000C16ED">
            <w:pPr>
              <w:pStyle w:val="NormalWeb"/>
              <w:spacing w:before="0" w:beforeAutospacing="0" w:after="0" w:afterAutospacing="0"/>
            </w:pPr>
            <w:r>
              <w:rPr>
                <w:b/>
                <w:bCs/>
                <w:color w:val="000000"/>
              </w:rPr>
              <w:t>Test ID</w:t>
            </w:r>
          </w:p>
        </w:tc>
        <w:tc>
          <w:tcPr>
            <w:tcW w:w="167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DFA82B2" w14:textId="77777777" w:rsidR="000C16ED" w:rsidRDefault="000C16ED">
            <w:pPr>
              <w:pStyle w:val="NormalWeb"/>
              <w:spacing w:before="0" w:beforeAutospacing="0" w:after="0" w:afterAutospacing="0"/>
            </w:pPr>
            <w:r>
              <w:rPr>
                <w:b/>
                <w:bCs/>
                <w:color w:val="000000"/>
              </w:rPr>
              <w:t>Function</w:t>
            </w:r>
          </w:p>
        </w:tc>
        <w:tc>
          <w:tcPr>
            <w:tcW w:w="3137"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E74D8B5" w14:textId="77777777" w:rsidR="000C16ED" w:rsidRDefault="000C16ED">
            <w:pPr>
              <w:pStyle w:val="NormalWeb"/>
              <w:spacing w:before="0" w:beforeAutospacing="0" w:after="0" w:afterAutospacing="0"/>
            </w:pPr>
            <w:r>
              <w:rPr>
                <w:b/>
                <w:bCs/>
                <w:color w:val="000000"/>
              </w:rPr>
              <w:t>Description</w:t>
            </w:r>
          </w:p>
        </w:tc>
        <w:tc>
          <w:tcPr>
            <w:tcW w:w="486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3AA5CEA" w14:textId="77777777" w:rsidR="000C16ED" w:rsidRDefault="000C16ED">
            <w:pPr>
              <w:pStyle w:val="NormalWeb"/>
              <w:spacing w:before="0" w:beforeAutospacing="0" w:after="0" w:afterAutospacing="0"/>
            </w:pPr>
            <w:r>
              <w:rPr>
                <w:b/>
                <w:bCs/>
                <w:color w:val="000000"/>
              </w:rPr>
              <w:t>Expected Result</w:t>
            </w:r>
          </w:p>
        </w:tc>
        <w:tc>
          <w:tcPr>
            <w:tcW w:w="123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9BB4995" w14:textId="77777777" w:rsidR="000C16ED" w:rsidRDefault="000C16ED">
            <w:pPr>
              <w:pStyle w:val="NormalWeb"/>
              <w:spacing w:before="0" w:beforeAutospacing="0" w:after="0" w:afterAutospacing="0"/>
            </w:pPr>
            <w:r>
              <w:rPr>
                <w:b/>
                <w:bCs/>
                <w:color w:val="000000"/>
              </w:rPr>
              <w:t xml:space="preserve"> Result</w:t>
            </w:r>
          </w:p>
        </w:tc>
        <w:tc>
          <w:tcPr>
            <w:tcW w:w="102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C567B3B" w14:textId="56968BAF" w:rsidR="7CF5E054" w:rsidRDefault="7CF5E054" w:rsidP="62B54C02">
            <w:pPr>
              <w:pStyle w:val="NormalWeb"/>
              <w:rPr>
                <w:b/>
                <w:bCs/>
                <w:color w:val="000000" w:themeColor="text1"/>
              </w:rPr>
            </w:pPr>
            <w:r w:rsidRPr="62B54C02">
              <w:rPr>
                <w:b/>
                <w:bCs/>
                <w:color w:val="000000" w:themeColor="text1"/>
              </w:rPr>
              <w:t>Status</w:t>
            </w:r>
          </w:p>
        </w:tc>
        <w:tc>
          <w:tcPr>
            <w:tcW w:w="124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8250193" w14:textId="36C0981B" w:rsidR="7CF5E054" w:rsidRDefault="7CF5E054" w:rsidP="62B54C02">
            <w:pPr>
              <w:pStyle w:val="NormalWeb"/>
              <w:rPr>
                <w:b/>
                <w:bCs/>
                <w:color w:val="000000" w:themeColor="text1"/>
              </w:rPr>
            </w:pPr>
            <w:r w:rsidRPr="62B54C02">
              <w:rPr>
                <w:b/>
                <w:bCs/>
                <w:color w:val="000000" w:themeColor="text1"/>
              </w:rPr>
              <w:t>Priority</w:t>
            </w:r>
          </w:p>
        </w:tc>
      </w:tr>
      <w:tr w:rsidR="000C16ED" w14:paraId="34A70DBB" w14:textId="77777777" w:rsidTr="62B54C02">
        <w:tc>
          <w:tcPr>
            <w:tcW w:w="9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341BB9B" w14:textId="77777777" w:rsidR="000C16ED" w:rsidRDefault="000C16ED">
            <w:pPr>
              <w:pStyle w:val="NormalWeb"/>
              <w:spacing w:before="0" w:beforeAutospacing="0" w:after="0" w:afterAutospacing="0"/>
            </w:pPr>
            <w:r>
              <w:rPr>
                <w:color w:val="000000"/>
              </w:rPr>
              <w:t>TSYS-1</w:t>
            </w:r>
          </w:p>
        </w:tc>
        <w:tc>
          <w:tcPr>
            <w:tcW w:w="167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BC701F3" w14:textId="77777777" w:rsidR="000C16ED" w:rsidRDefault="000C16ED">
            <w:pPr>
              <w:pStyle w:val="NormalWeb"/>
              <w:spacing w:before="0" w:beforeAutospacing="0" w:after="0" w:afterAutospacing="0"/>
            </w:pPr>
            <w:r>
              <w:rPr>
                <w:color w:val="000000"/>
              </w:rPr>
              <w:t>Administrator login</w:t>
            </w:r>
          </w:p>
        </w:tc>
        <w:tc>
          <w:tcPr>
            <w:tcW w:w="3137"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CA2A802" w14:textId="77777777" w:rsidR="000C16ED" w:rsidRDefault="000C16ED">
            <w:pPr>
              <w:pStyle w:val="NormalWeb"/>
              <w:spacing w:before="0" w:beforeAutospacing="0" w:after="0" w:afterAutospacing="0"/>
            </w:pPr>
            <w:r>
              <w:rPr>
                <w:color w:val="000000"/>
              </w:rPr>
              <w:t>Function to login admin by checking whether information input is the same as in database</w:t>
            </w:r>
          </w:p>
        </w:tc>
        <w:tc>
          <w:tcPr>
            <w:tcW w:w="486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71441C0" w14:textId="77777777" w:rsidR="000C16ED" w:rsidRDefault="000C16ED">
            <w:pPr>
              <w:pStyle w:val="NormalWeb"/>
              <w:spacing w:before="0" w:beforeAutospacing="0" w:after="0" w:afterAutospacing="0"/>
            </w:pPr>
            <w:r>
              <w:rPr>
                <w:color w:val="000000"/>
              </w:rPr>
              <w:t>Administrator is redirected to the admin profile. If credentials are wrong, a window pops up to state that credentials are wrong.</w:t>
            </w:r>
          </w:p>
        </w:tc>
        <w:tc>
          <w:tcPr>
            <w:tcW w:w="123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F2B213D" w14:textId="75948BDD" w:rsidR="000C16ED" w:rsidRDefault="000C16ED" w:rsidP="62B54C02">
            <w:pPr>
              <w:pStyle w:val="NormalWeb"/>
              <w:spacing w:before="0" w:beforeAutospacing="0" w:after="0" w:afterAutospacing="0"/>
            </w:pPr>
            <w:r w:rsidRPr="62B54C02">
              <w:rPr>
                <w:color w:val="000000" w:themeColor="text1"/>
              </w:rPr>
              <w:t>Test successfu</w:t>
            </w:r>
            <w:r w:rsidR="2F51CAE0" w:rsidRPr="62B54C02">
              <w:rPr>
                <w:color w:val="000000" w:themeColor="text1"/>
              </w:rPr>
              <w:t>l –Result as expected</w:t>
            </w:r>
          </w:p>
        </w:tc>
        <w:tc>
          <w:tcPr>
            <w:tcW w:w="102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41393DB" w14:textId="3A7CF148" w:rsidR="32FAFB49" w:rsidRDefault="32FAFB49" w:rsidP="62B54C02">
            <w:pPr>
              <w:pStyle w:val="NormalWeb"/>
              <w:rPr>
                <w:color w:val="000000" w:themeColor="text1"/>
              </w:rPr>
            </w:pPr>
            <w:r w:rsidRPr="62B54C02">
              <w:rPr>
                <w:color w:val="000000" w:themeColor="text1"/>
              </w:rPr>
              <w:t>Done</w:t>
            </w:r>
          </w:p>
        </w:tc>
        <w:tc>
          <w:tcPr>
            <w:tcW w:w="124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F3A4EAB" w14:textId="4395755C" w:rsidR="150AD3DD" w:rsidRDefault="150AD3DD" w:rsidP="62B54C02">
            <w:pPr>
              <w:pStyle w:val="NormalWeb"/>
              <w:rPr>
                <w:color w:val="000000" w:themeColor="text1"/>
              </w:rPr>
            </w:pPr>
            <w:r w:rsidRPr="62B54C02">
              <w:rPr>
                <w:color w:val="000000" w:themeColor="text1"/>
              </w:rPr>
              <w:t>HIGH</w:t>
            </w:r>
          </w:p>
        </w:tc>
      </w:tr>
      <w:tr w:rsidR="000C16ED" w14:paraId="5DBB74C4" w14:textId="77777777" w:rsidTr="62B54C02">
        <w:tc>
          <w:tcPr>
            <w:tcW w:w="9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7C6A06B" w14:textId="77777777" w:rsidR="000C16ED" w:rsidRDefault="000C16ED">
            <w:pPr>
              <w:pStyle w:val="NormalWeb"/>
              <w:spacing w:before="0" w:beforeAutospacing="0" w:after="0" w:afterAutospacing="0"/>
            </w:pPr>
            <w:r>
              <w:rPr>
                <w:color w:val="000000"/>
              </w:rPr>
              <w:t>TSYS-2</w:t>
            </w:r>
          </w:p>
        </w:tc>
        <w:tc>
          <w:tcPr>
            <w:tcW w:w="167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A04E868" w14:textId="77777777" w:rsidR="000C16ED" w:rsidRDefault="000C16ED">
            <w:pPr>
              <w:pStyle w:val="NormalWeb"/>
              <w:spacing w:before="0" w:beforeAutospacing="0" w:after="0" w:afterAutospacing="0"/>
            </w:pPr>
            <w:r>
              <w:rPr>
                <w:color w:val="000000"/>
              </w:rPr>
              <w:t>Administrator add item</w:t>
            </w:r>
          </w:p>
        </w:tc>
        <w:tc>
          <w:tcPr>
            <w:tcW w:w="3137"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954DF2E" w14:textId="77777777" w:rsidR="000C16ED" w:rsidRDefault="000C16ED">
            <w:pPr>
              <w:pStyle w:val="NormalWeb"/>
              <w:spacing w:before="0" w:beforeAutospacing="0" w:after="0" w:afterAutospacing="0"/>
            </w:pPr>
            <w:r>
              <w:rPr>
                <w:color w:val="000000"/>
              </w:rPr>
              <w:t>Function for the admin to insert a product into the system database.</w:t>
            </w:r>
          </w:p>
        </w:tc>
        <w:tc>
          <w:tcPr>
            <w:tcW w:w="486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802DC27" w14:textId="77777777" w:rsidR="000C16ED" w:rsidRDefault="000C16ED">
            <w:pPr>
              <w:pStyle w:val="NormalWeb"/>
              <w:spacing w:before="0" w:beforeAutospacing="0" w:after="0" w:afterAutospacing="0"/>
            </w:pPr>
            <w:r>
              <w:rPr>
                <w:color w:val="000000"/>
              </w:rPr>
              <w:t>If a product is successfully added it redirects to a page where the admin can view all the items. If the product is not added a message is displayed stating that.</w:t>
            </w:r>
          </w:p>
        </w:tc>
        <w:tc>
          <w:tcPr>
            <w:tcW w:w="123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0C481FD" w14:textId="5B5CAC5A" w:rsidR="000C16ED" w:rsidRDefault="000C16ED" w:rsidP="62B54C02">
            <w:pPr>
              <w:pStyle w:val="NormalWeb"/>
              <w:spacing w:before="0" w:beforeAutospacing="0" w:after="0" w:afterAutospacing="0"/>
              <w:rPr>
                <w:color w:val="000000" w:themeColor="text1"/>
              </w:rPr>
            </w:pPr>
            <w:r w:rsidRPr="62B54C02">
              <w:rPr>
                <w:color w:val="000000" w:themeColor="text1"/>
              </w:rPr>
              <w:t>Test successful</w:t>
            </w:r>
            <w:r w:rsidR="1C0B9A51" w:rsidRPr="62B54C02">
              <w:rPr>
                <w:color w:val="000000" w:themeColor="text1"/>
              </w:rPr>
              <w:t xml:space="preserve"> –Result as expected</w:t>
            </w:r>
          </w:p>
        </w:tc>
        <w:tc>
          <w:tcPr>
            <w:tcW w:w="102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3B62C9C8" w14:textId="3A7CF148" w:rsidR="5EED202A" w:rsidRDefault="5EED202A" w:rsidP="62B54C02">
            <w:pPr>
              <w:pStyle w:val="NormalWeb"/>
              <w:rPr>
                <w:color w:val="000000" w:themeColor="text1"/>
              </w:rPr>
            </w:pPr>
            <w:r w:rsidRPr="62B54C02">
              <w:rPr>
                <w:color w:val="000000" w:themeColor="text1"/>
              </w:rPr>
              <w:t>Done</w:t>
            </w:r>
          </w:p>
          <w:p w14:paraId="6A7B1D6E" w14:textId="78338281" w:rsidR="62B54C02" w:rsidRDefault="62B54C02" w:rsidP="62B54C02">
            <w:pPr>
              <w:pStyle w:val="NormalWeb"/>
              <w:rPr>
                <w:color w:val="000000" w:themeColor="text1"/>
              </w:rPr>
            </w:pPr>
          </w:p>
        </w:tc>
        <w:tc>
          <w:tcPr>
            <w:tcW w:w="124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77FE54A" w14:textId="0ECF42F8" w:rsidR="098A5845" w:rsidRDefault="098A5845" w:rsidP="62B54C02">
            <w:pPr>
              <w:pStyle w:val="NormalWeb"/>
              <w:rPr>
                <w:color w:val="000000" w:themeColor="text1"/>
              </w:rPr>
            </w:pPr>
            <w:r w:rsidRPr="62B54C02">
              <w:rPr>
                <w:color w:val="000000" w:themeColor="text1"/>
              </w:rPr>
              <w:t>HIGH</w:t>
            </w:r>
          </w:p>
        </w:tc>
      </w:tr>
      <w:tr w:rsidR="000C16ED" w14:paraId="1785C0BD" w14:textId="77777777" w:rsidTr="62B54C02">
        <w:tc>
          <w:tcPr>
            <w:tcW w:w="9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B7B6355" w14:textId="77777777" w:rsidR="000C16ED" w:rsidRDefault="000C16ED">
            <w:pPr>
              <w:pStyle w:val="NormalWeb"/>
              <w:spacing w:before="0" w:beforeAutospacing="0" w:after="0" w:afterAutospacing="0"/>
            </w:pPr>
            <w:r>
              <w:rPr>
                <w:color w:val="000000"/>
              </w:rPr>
              <w:t>TSYS-3</w:t>
            </w:r>
          </w:p>
        </w:tc>
        <w:tc>
          <w:tcPr>
            <w:tcW w:w="167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79EB5CE" w14:textId="77777777" w:rsidR="000C16ED" w:rsidRDefault="000C16ED">
            <w:pPr>
              <w:pStyle w:val="NormalWeb"/>
              <w:spacing w:before="0" w:beforeAutospacing="0" w:after="0" w:afterAutospacing="0"/>
            </w:pPr>
            <w:r>
              <w:rPr>
                <w:color w:val="000000"/>
              </w:rPr>
              <w:t>Administrator remove item</w:t>
            </w:r>
          </w:p>
        </w:tc>
        <w:tc>
          <w:tcPr>
            <w:tcW w:w="3137"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EB1787A" w14:textId="77777777" w:rsidR="000C16ED" w:rsidRDefault="000C16ED">
            <w:pPr>
              <w:pStyle w:val="NormalWeb"/>
              <w:spacing w:before="0" w:beforeAutospacing="0" w:after="0" w:afterAutospacing="0"/>
            </w:pPr>
            <w:r>
              <w:rPr>
                <w:color w:val="000000"/>
              </w:rPr>
              <w:t>Function for the admin to remove a product from the system database.</w:t>
            </w:r>
          </w:p>
        </w:tc>
        <w:tc>
          <w:tcPr>
            <w:tcW w:w="486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967B596" w14:textId="77777777" w:rsidR="000C16ED" w:rsidRDefault="000C16ED">
            <w:pPr>
              <w:pStyle w:val="NormalWeb"/>
              <w:spacing w:before="0" w:beforeAutospacing="0" w:after="0" w:afterAutospacing="0"/>
            </w:pPr>
            <w:r>
              <w:rPr>
                <w:color w:val="000000"/>
              </w:rPr>
              <w:t>If a product is successfully removed it redirects to a page where the admin can view all the items. If the product is not added a message is displayed stating that the product cannot be removed.</w:t>
            </w:r>
          </w:p>
        </w:tc>
        <w:tc>
          <w:tcPr>
            <w:tcW w:w="123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AAE3074" w14:textId="2CC26A74" w:rsidR="000C16ED" w:rsidRDefault="000C16ED" w:rsidP="62B54C02">
            <w:pPr>
              <w:pStyle w:val="NormalWeb"/>
              <w:spacing w:before="0" w:beforeAutospacing="0" w:after="0" w:afterAutospacing="0"/>
              <w:rPr>
                <w:color w:val="000000" w:themeColor="text1"/>
              </w:rPr>
            </w:pPr>
            <w:r w:rsidRPr="62B54C02">
              <w:rPr>
                <w:color w:val="000000" w:themeColor="text1"/>
              </w:rPr>
              <w:t>Test successful</w:t>
            </w:r>
            <w:r w:rsidR="618A382B" w:rsidRPr="62B54C02">
              <w:rPr>
                <w:color w:val="000000" w:themeColor="text1"/>
              </w:rPr>
              <w:t xml:space="preserve"> –Result as expected</w:t>
            </w:r>
          </w:p>
        </w:tc>
        <w:tc>
          <w:tcPr>
            <w:tcW w:w="102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5C528F5" w14:textId="3A7CF148" w:rsidR="2BC385C7" w:rsidRDefault="2BC385C7" w:rsidP="62B54C02">
            <w:pPr>
              <w:pStyle w:val="NormalWeb"/>
              <w:rPr>
                <w:color w:val="000000" w:themeColor="text1"/>
              </w:rPr>
            </w:pPr>
            <w:r w:rsidRPr="62B54C02">
              <w:rPr>
                <w:color w:val="000000" w:themeColor="text1"/>
              </w:rPr>
              <w:t>Done</w:t>
            </w:r>
          </w:p>
          <w:p w14:paraId="622DE076" w14:textId="723FD0CA" w:rsidR="62B54C02" w:rsidRDefault="62B54C02" w:rsidP="62B54C02">
            <w:pPr>
              <w:pStyle w:val="NormalWeb"/>
              <w:rPr>
                <w:color w:val="000000" w:themeColor="text1"/>
              </w:rPr>
            </w:pPr>
          </w:p>
        </w:tc>
        <w:tc>
          <w:tcPr>
            <w:tcW w:w="124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580A4EC" w14:textId="282B9E92" w:rsidR="64049B2B" w:rsidRDefault="64049B2B" w:rsidP="62B54C02">
            <w:pPr>
              <w:pStyle w:val="NormalWeb"/>
              <w:rPr>
                <w:color w:val="000000" w:themeColor="text1"/>
              </w:rPr>
            </w:pPr>
            <w:r w:rsidRPr="62B54C02">
              <w:rPr>
                <w:color w:val="000000" w:themeColor="text1"/>
              </w:rPr>
              <w:t>HIGH</w:t>
            </w:r>
          </w:p>
        </w:tc>
      </w:tr>
      <w:tr w:rsidR="000C16ED" w14:paraId="3DAEBCD3" w14:textId="77777777" w:rsidTr="62B54C02">
        <w:tc>
          <w:tcPr>
            <w:tcW w:w="9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13FCA09" w14:textId="77777777" w:rsidR="000C16ED" w:rsidRDefault="000C16ED">
            <w:pPr>
              <w:pStyle w:val="NormalWeb"/>
              <w:spacing w:before="0" w:beforeAutospacing="0" w:after="0" w:afterAutospacing="0"/>
            </w:pPr>
            <w:r>
              <w:rPr>
                <w:color w:val="000000"/>
              </w:rPr>
              <w:t>TSYS-4</w:t>
            </w:r>
          </w:p>
        </w:tc>
        <w:tc>
          <w:tcPr>
            <w:tcW w:w="167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73677AA" w14:textId="77777777" w:rsidR="000C16ED" w:rsidRDefault="000C16ED">
            <w:pPr>
              <w:pStyle w:val="NormalWeb"/>
              <w:spacing w:before="0" w:beforeAutospacing="0" w:after="0" w:afterAutospacing="0"/>
            </w:pPr>
            <w:r>
              <w:rPr>
                <w:color w:val="000000"/>
              </w:rPr>
              <w:t>Administrator add Stock</w:t>
            </w:r>
          </w:p>
        </w:tc>
        <w:tc>
          <w:tcPr>
            <w:tcW w:w="3137"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F9977AB" w14:textId="77777777" w:rsidR="000C16ED" w:rsidRDefault="000C16ED">
            <w:pPr>
              <w:pStyle w:val="NormalWeb"/>
              <w:spacing w:before="0" w:beforeAutospacing="0" w:after="0" w:afterAutospacing="0"/>
            </w:pPr>
            <w:r>
              <w:rPr>
                <w:color w:val="000000"/>
              </w:rPr>
              <w:t>Function for the admin to add the stock of a product.</w:t>
            </w:r>
          </w:p>
        </w:tc>
        <w:tc>
          <w:tcPr>
            <w:tcW w:w="486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D90C854" w14:textId="77777777" w:rsidR="000C16ED" w:rsidRDefault="000C16ED">
            <w:pPr>
              <w:pStyle w:val="NormalWeb"/>
              <w:spacing w:before="0" w:beforeAutospacing="0" w:after="0" w:afterAutospacing="0"/>
            </w:pPr>
            <w:r>
              <w:rPr>
                <w:color w:val="000000"/>
              </w:rPr>
              <w:t>if a product stock is successfully added it redirects to a page where the admin can view all the items. If the product stock is not added a message is displayed stating that the product cannot be added.</w:t>
            </w:r>
          </w:p>
        </w:tc>
        <w:tc>
          <w:tcPr>
            <w:tcW w:w="123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6622192" w14:textId="44E83EC9" w:rsidR="000C16ED" w:rsidRDefault="000C16ED" w:rsidP="62B54C02">
            <w:pPr>
              <w:pStyle w:val="NormalWeb"/>
              <w:spacing w:before="0" w:beforeAutospacing="0" w:after="0" w:afterAutospacing="0"/>
              <w:rPr>
                <w:color w:val="000000" w:themeColor="text1"/>
              </w:rPr>
            </w:pPr>
            <w:r w:rsidRPr="62B54C02">
              <w:rPr>
                <w:color w:val="000000" w:themeColor="text1"/>
              </w:rPr>
              <w:t>Test successful</w:t>
            </w:r>
            <w:r w:rsidR="657CAFBE" w:rsidRPr="62B54C02">
              <w:rPr>
                <w:color w:val="000000" w:themeColor="text1"/>
              </w:rPr>
              <w:t xml:space="preserve"> –Result as expected</w:t>
            </w:r>
          </w:p>
        </w:tc>
        <w:tc>
          <w:tcPr>
            <w:tcW w:w="102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9EF5073" w14:textId="3A7CF148" w:rsidR="65C4470D" w:rsidRDefault="65C4470D" w:rsidP="62B54C02">
            <w:pPr>
              <w:pStyle w:val="NormalWeb"/>
              <w:rPr>
                <w:color w:val="000000" w:themeColor="text1"/>
              </w:rPr>
            </w:pPr>
            <w:r w:rsidRPr="62B54C02">
              <w:rPr>
                <w:color w:val="000000" w:themeColor="text1"/>
              </w:rPr>
              <w:t>Done</w:t>
            </w:r>
          </w:p>
          <w:p w14:paraId="446088F8" w14:textId="31B841CD" w:rsidR="62B54C02" w:rsidRDefault="62B54C02" w:rsidP="62B54C02">
            <w:pPr>
              <w:pStyle w:val="NormalWeb"/>
              <w:rPr>
                <w:color w:val="000000" w:themeColor="text1"/>
              </w:rPr>
            </w:pPr>
          </w:p>
        </w:tc>
        <w:tc>
          <w:tcPr>
            <w:tcW w:w="124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B9A07F8" w14:textId="610D30D1" w:rsidR="36D1C81E" w:rsidRDefault="36D1C81E" w:rsidP="62B54C02">
            <w:pPr>
              <w:pStyle w:val="NormalWeb"/>
              <w:rPr>
                <w:color w:val="000000" w:themeColor="text1"/>
              </w:rPr>
            </w:pPr>
            <w:r w:rsidRPr="62B54C02">
              <w:rPr>
                <w:color w:val="000000" w:themeColor="text1"/>
              </w:rPr>
              <w:t>HIGH</w:t>
            </w:r>
          </w:p>
        </w:tc>
      </w:tr>
      <w:tr w:rsidR="000C16ED" w14:paraId="39DA675C" w14:textId="77777777" w:rsidTr="62B54C02">
        <w:tc>
          <w:tcPr>
            <w:tcW w:w="9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38EBBDF" w14:textId="77777777" w:rsidR="000C16ED" w:rsidRDefault="000C16ED">
            <w:pPr>
              <w:pStyle w:val="NormalWeb"/>
              <w:spacing w:before="0" w:beforeAutospacing="0" w:after="0" w:afterAutospacing="0"/>
            </w:pPr>
            <w:r>
              <w:rPr>
                <w:color w:val="000000"/>
              </w:rPr>
              <w:lastRenderedPageBreak/>
              <w:t>TSYS-5</w:t>
            </w:r>
          </w:p>
        </w:tc>
        <w:tc>
          <w:tcPr>
            <w:tcW w:w="167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5CA5651" w14:textId="77777777" w:rsidR="000C16ED" w:rsidRDefault="000C16ED">
            <w:pPr>
              <w:pStyle w:val="NormalWeb"/>
              <w:spacing w:before="0" w:beforeAutospacing="0" w:after="0" w:afterAutospacing="0"/>
            </w:pPr>
            <w:r>
              <w:rPr>
                <w:color w:val="000000"/>
              </w:rPr>
              <w:t>Administrator view executives </w:t>
            </w:r>
          </w:p>
        </w:tc>
        <w:tc>
          <w:tcPr>
            <w:tcW w:w="3137"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E5E4873" w14:textId="77777777" w:rsidR="000C16ED" w:rsidRDefault="000C16ED">
            <w:pPr>
              <w:pStyle w:val="NormalWeb"/>
              <w:spacing w:before="0" w:beforeAutospacing="0" w:after="0" w:afterAutospacing="0"/>
            </w:pPr>
            <w:r>
              <w:rPr>
                <w:color w:val="000000"/>
              </w:rPr>
              <w:t>Function for the admin to view the sales executives registered in the system database.</w:t>
            </w:r>
          </w:p>
        </w:tc>
        <w:tc>
          <w:tcPr>
            <w:tcW w:w="486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20E5A9E" w14:textId="77777777" w:rsidR="000C16ED" w:rsidRDefault="000C16ED">
            <w:pPr>
              <w:pStyle w:val="NormalWeb"/>
              <w:spacing w:before="0" w:beforeAutospacing="0" w:after="0" w:afterAutospacing="0"/>
            </w:pPr>
            <w:r>
              <w:rPr>
                <w:color w:val="000000"/>
              </w:rPr>
              <w:t>If successful a table of the sales executives is displayed.</w:t>
            </w:r>
          </w:p>
        </w:tc>
        <w:tc>
          <w:tcPr>
            <w:tcW w:w="123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BB7162B" w14:textId="3440F9D0" w:rsidR="000C16ED" w:rsidRDefault="000C16ED" w:rsidP="62B54C02">
            <w:pPr>
              <w:pStyle w:val="NormalWeb"/>
              <w:spacing w:before="0" w:beforeAutospacing="0" w:after="0" w:afterAutospacing="0"/>
              <w:rPr>
                <w:color w:val="000000" w:themeColor="text1"/>
              </w:rPr>
            </w:pPr>
            <w:r w:rsidRPr="62B54C02">
              <w:rPr>
                <w:color w:val="000000" w:themeColor="text1"/>
              </w:rPr>
              <w:t>Test successful</w:t>
            </w:r>
            <w:r w:rsidR="4CC4F088" w:rsidRPr="62B54C02">
              <w:rPr>
                <w:color w:val="000000" w:themeColor="text1"/>
              </w:rPr>
              <w:t xml:space="preserve"> –Result as expected</w:t>
            </w:r>
          </w:p>
        </w:tc>
        <w:tc>
          <w:tcPr>
            <w:tcW w:w="102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5839983" w14:textId="3A7CF148" w:rsidR="3409BB68" w:rsidRDefault="3409BB68" w:rsidP="62B54C02">
            <w:pPr>
              <w:pStyle w:val="NormalWeb"/>
              <w:rPr>
                <w:color w:val="000000" w:themeColor="text1"/>
              </w:rPr>
            </w:pPr>
            <w:r w:rsidRPr="62B54C02">
              <w:rPr>
                <w:color w:val="000000" w:themeColor="text1"/>
              </w:rPr>
              <w:t>Done</w:t>
            </w:r>
          </w:p>
          <w:p w14:paraId="711C0FE5" w14:textId="48A43C00" w:rsidR="62B54C02" w:rsidRDefault="62B54C02" w:rsidP="62B54C02">
            <w:pPr>
              <w:pStyle w:val="NormalWeb"/>
              <w:rPr>
                <w:color w:val="000000" w:themeColor="text1"/>
              </w:rPr>
            </w:pPr>
          </w:p>
        </w:tc>
        <w:tc>
          <w:tcPr>
            <w:tcW w:w="124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CAF7CE8" w14:textId="280F46CB" w:rsidR="6A9D5309" w:rsidRDefault="6A9D5309" w:rsidP="62B54C02">
            <w:pPr>
              <w:pStyle w:val="NormalWeb"/>
              <w:rPr>
                <w:color w:val="000000" w:themeColor="text1"/>
              </w:rPr>
            </w:pPr>
            <w:r w:rsidRPr="62B54C02">
              <w:rPr>
                <w:color w:val="000000" w:themeColor="text1"/>
              </w:rPr>
              <w:t>MEDIUM</w:t>
            </w:r>
          </w:p>
        </w:tc>
      </w:tr>
      <w:tr w:rsidR="000C16ED" w14:paraId="508211A8" w14:textId="77777777" w:rsidTr="62B54C02">
        <w:tc>
          <w:tcPr>
            <w:tcW w:w="9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ABC0905" w14:textId="77777777" w:rsidR="000C16ED" w:rsidRDefault="000C16ED">
            <w:pPr>
              <w:pStyle w:val="NormalWeb"/>
              <w:spacing w:before="0" w:beforeAutospacing="0" w:after="0" w:afterAutospacing="0"/>
            </w:pPr>
            <w:r>
              <w:rPr>
                <w:color w:val="000000"/>
              </w:rPr>
              <w:t>TSYS-6</w:t>
            </w:r>
          </w:p>
        </w:tc>
        <w:tc>
          <w:tcPr>
            <w:tcW w:w="167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AB2BB10" w14:textId="77777777" w:rsidR="000C16ED" w:rsidRDefault="000C16ED">
            <w:pPr>
              <w:pStyle w:val="NormalWeb"/>
              <w:spacing w:before="0" w:beforeAutospacing="0" w:after="0" w:afterAutospacing="0"/>
            </w:pPr>
            <w:r>
              <w:rPr>
                <w:color w:val="000000"/>
              </w:rPr>
              <w:t>Administrator remove executives</w:t>
            </w:r>
          </w:p>
        </w:tc>
        <w:tc>
          <w:tcPr>
            <w:tcW w:w="3137"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5BF4222" w14:textId="77777777" w:rsidR="000C16ED" w:rsidRDefault="000C16ED">
            <w:pPr>
              <w:pStyle w:val="NormalWeb"/>
              <w:spacing w:before="0" w:beforeAutospacing="0" w:after="0" w:afterAutospacing="0"/>
            </w:pPr>
            <w:r>
              <w:rPr>
                <w:color w:val="000000"/>
              </w:rPr>
              <w:t>Function for the admin to remove a sales executive registered in the system database.</w:t>
            </w:r>
          </w:p>
        </w:tc>
        <w:tc>
          <w:tcPr>
            <w:tcW w:w="486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558ECB6" w14:textId="77777777" w:rsidR="000C16ED" w:rsidRDefault="000C16ED">
            <w:pPr>
              <w:pStyle w:val="NormalWeb"/>
              <w:spacing w:before="0" w:beforeAutospacing="0" w:after="0" w:afterAutospacing="0"/>
            </w:pPr>
            <w:r>
              <w:rPr>
                <w:color w:val="000000"/>
              </w:rPr>
              <w:t>If an executive is successfully removed the admin is able to view an updated table of the new executives list. </w:t>
            </w:r>
          </w:p>
        </w:tc>
        <w:tc>
          <w:tcPr>
            <w:tcW w:w="123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F7E0491" w14:textId="55AE561F" w:rsidR="000C16ED" w:rsidRDefault="000C16ED" w:rsidP="62B54C02">
            <w:pPr>
              <w:pStyle w:val="NormalWeb"/>
              <w:spacing w:before="0" w:beforeAutospacing="0" w:after="0" w:afterAutospacing="0"/>
              <w:rPr>
                <w:color w:val="000000" w:themeColor="text1"/>
              </w:rPr>
            </w:pPr>
            <w:r w:rsidRPr="62B54C02">
              <w:rPr>
                <w:color w:val="000000" w:themeColor="text1"/>
              </w:rPr>
              <w:t>Test successful</w:t>
            </w:r>
            <w:r w:rsidR="63321AF5" w:rsidRPr="62B54C02">
              <w:rPr>
                <w:color w:val="000000" w:themeColor="text1"/>
              </w:rPr>
              <w:t xml:space="preserve"> –Result as expected</w:t>
            </w:r>
          </w:p>
        </w:tc>
        <w:tc>
          <w:tcPr>
            <w:tcW w:w="102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B470383" w14:textId="3A7CF148" w:rsidR="13EBC396" w:rsidRDefault="13EBC396" w:rsidP="62B54C02">
            <w:pPr>
              <w:pStyle w:val="NormalWeb"/>
              <w:rPr>
                <w:color w:val="000000" w:themeColor="text1"/>
              </w:rPr>
            </w:pPr>
            <w:r w:rsidRPr="62B54C02">
              <w:rPr>
                <w:color w:val="000000" w:themeColor="text1"/>
              </w:rPr>
              <w:t>Done</w:t>
            </w:r>
          </w:p>
          <w:p w14:paraId="1AB2D49F" w14:textId="4323EC07" w:rsidR="62B54C02" w:rsidRDefault="62B54C02" w:rsidP="62B54C02">
            <w:pPr>
              <w:pStyle w:val="NormalWeb"/>
              <w:rPr>
                <w:color w:val="000000" w:themeColor="text1"/>
              </w:rPr>
            </w:pPr>
          </w:p>
        </w:tc>
        <w:tc>
          <w:tcPr>
            <w:tcW w:w="124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5923CF0" w14:textId="3697C642" w:rsidR="41002804" w:rsidRDefault="41002804" w:rsidP="62B54C02">
            <w:pPr>
              <w:pStyle w:val="NormalWeb"/>
              <w:rPr>
                <w:color w:val="000000" w:themeColor="text1"/>
              </w:rPr>
            </w:pPr>
            <w:r w:rsidRPr="62B54C02">
              <w:rPr>
                <w:color w:val="000000" w:themeColor="text1"/>
              </w:rPr>
              <w:t>HIGH</w:t>
            </w:r>
          </w:p>
        </w:tc>
      </w:tr>
      <w:tr w:rsidR="000C16ED" w14:paraId="3C4EF2E3" w14:textId="77777777" w:rsidTr="62B54C02">
        <w:tc>
          <w:tcPr>
            <w:tcW w:w="9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8EC31ED" w14:textId="77777777" w:rsidR="000C16ED" w:rsidRDefault="000C16ED">
            <w:pPr>
              <w:pStyle w:val="NormalWeb"/>
              <w:spacing w:before="0" w:beforeAutospacing="0" w:after="0" w:afterAutospacing="0"/>
            </w:pPr>
            <w:r>
              <w:rPr>
                <w:color w:val="000000"/>
              </w:rPr>
              <w:t>TSYS-7</w:t>
            </w:r>
          </w:p>
        </w:tc>
        <w:tc>
          <w:tcPr>
            <w:tcW w:w="167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844070D" w14:textId="77777777" w:rsidR="000C16ED" w:rsidRDefault="000C16ED">
            <w:pPr>
              <w:pStyle w:val="NormalWeb"/>
              <w:spacing w:before="0" w:beforeAutospacing="0" w:after="0" w:afterAutospacing="0"/>
            </w:pPr>
            <w:r>
              <w:rPr>
                <w:color w:val="000000"/>
              </w:rPr>
              <w:t>Administrator view records</w:t>
            </w:r>
          </w:p>
        </w:tc>
        <w:tc>
          <w:tcPr>
            <w:tcW w:w="3137"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4CF28CF" w14:textId="77777777" w:rsidR="000C16ED" w:rsidRDefault="000C16ED">
            <w:pPr>
              <w:pStyle w:val="NormalWeb"/>
              <w:spacing w:before="0" w:beforeAutospacing="0" w:after="0" w:afterAutospacing="0"/>
            </w:pPr>
            <w:r>
              <w:rPr>
                <w:color w:val="000000"/>
              </w:rPr>
              <w:t>Function for the admin to view records of sales and added stock in the system database.</w:t>
            </w:r>
          </w:p>
        </w:tc>
        <w:tc>
          <w:tcPr>
            <w:tcW w:w="486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A5D51B0" w14:textId="77777777" w:rsidR="000C16ED" w:rsidRDefault="000C16ED">
            <w:pPr>
              <w:pStyle w:val="NormalWeb"/>
              <w:spacing w:before="0" w:beforeAutospacing="0" w:after="0" w:afterAutospacing="0"/>
            </w:pPr>
            <w:r>
              <w:rPr>
                <w:color w:val="000000"/>
              </w:rPr>
              <w:t>If successful a table of the sales  and stock records is displayed.</w:t>
            </w:r>
          </w:p>
        </w:tc>
        <w:tc>
          <w:tcPr>
            <w:tcW w:w="123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913812A" w14:textId="42A04E5D" w:rsidR="000C16ED" w:rsidRDefault="000C16ED" w:rsidP="62B54C02">
            <w:pPr>
              <w:pStyle w:val="NormalWeb"/>
              <w:spacing w:before="0" w:beforeAutospacing="0" w:after="0" w:afterAutospacing="0"/>
              <w:rPr>
                <w:color w:val="000000" w:themeColor="text1"/>
              </w:rPr>
            </w:pPr>
            <w:r w:rsidRPr="62B54C02">
              <w:rPr>
                <w:color w:val="000000" w:themeColor="text1"/>
              </w:rPr>
              <w:t>Test successful</w:t>
            </w:r>
            <w:r w:rsidR="768C5DFF" w:rsidRPr="62B54C02">
              <w:rPr>
                <w:color w:val="000000" w:themeColor="text1"/>
              </w:rPr>
              <w:t xml:space="preserve"> –Result as expected</w:t>
            </w:r>
          </w:p>
        </w:tc>
        <w:tc>
          <w:tcPr>
            <w:tcW w:w="102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DE724B8" w14:textId="3A7CF148" w:rsidR="4347F7DD" w:rsidRDefault="4347F7DD" w:rsidP="62B54C02">
            <w:pPr>
              <w:pStyle w:val="NormalWeb"/>
              <w:rPr>
                <w:color w:val="000000" w:themeColor="text1"/>
              </w:rPr>
            </w:pPr>
            <w:r w:rsidRPr="62B54C02">
              <w:rPr>
                <w:color w:val="000000" w:themeColor="text1"/>
              </w:rPr>
              <w:t>Done</w:t>
            </w:r>
          </w:p>
          <w:p w14:paraId="36B66B3B" w14:textId="13DAA3BA" w:rsidR="62B54C02" w:rsidRDefault="62B54C02" w:rsidP="62B54C02">
            <w:pPr>
              <w:pStyle w:val="NormalWeb"/>
              <w:rPr>
                <w:color w:val="000000" w:themeColor="text1"/>
              </w:rPr>
            </w:pPr>
          </w:p>
        </w:tc>
        <w:tc>
          <w:tcPr>
            <w:tcW w:w="124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B50CEEB" w14:textId="21A347E8" w:rsidR="0DFEA581" w:rsidRDefault="0DFEA581" w:rsidP="62B54C02">
            <w:pPr>
              <w:pStyle w:val="NormalWeb"/>
              <w:rPr>
                <w:color w:val="000000" w:themeColor="text1"/>
              </w:rPr>
            </w:pPr>
            <w:r w:rsidRPr="62B54C02">
              <w:rPr>
                <w:color w:val="000000" w:themeColor="text1"/>
              </w:rPr>
              <w:t>MEDIUM</w:t>
            </w:r>
          </w:p>
        </w:tc>
      </w:tr>
      <w:tr w:rsidR="000C16ED" w14:paraId="2AC72D55" w14:textId="77777777" w:rsidTr="62B54C02">
        <w:tc>
          <w:tcPr>
            <w:tcW w:w="9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BC8C502" w14:textId="77777777" w:rsidR="000C16ED" w:rsidRDefault="000C16ED">
            <w:pPr>
              <w:pStyle w:val="NormalWeb"/>
              <w:spacing w:before="0" w:beforeAutospacing="0" w:after="0" w:afterAutospacing="0"/>
            </w:pPr>
            <w:r>
              <w:rPr>
                <w:color w:val="000000"/>
              </w:rPr>
              <w:t>TSYS-8</w:t>
            </w:r>
          </w:p>
        </w:tc>
        <w:tc>
          <w:tcPr>
            <w:tcW w:w="167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03AAFB3" w14:textId="77777777" w:rsidR="000C16ED" w:rsidRDefault="000C16ED">
            <w:pPr>
              <w:pStyle w:val="NormalWeb"/>
              <w:spacing w:before="0" w:beforeAutospacing="0" w:after="0" w:afterAutospacing="0"/>
            </w:pPr>
            <w:r>
              <w:rPr>
                <w:color w:val="000000"/>
              </w:rPr>
              <w:t>Administrator remove records</w:t>
            </w:r>
          </w:p>
        </w:tc>
        <w:tc>
          <w:tcPr>
            <w:tcW w:w="3137"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67334EE" w14:textId="77777777" w:rsidR="000C16ED" w:rsidRDefault="000C16ED">
            <w:pPr>
              <w:pStyle w:val="NormalWeb"/>
              <w:spacing w:before="0" w:beforeAutospacing="0" w:after="0" w:afterAutospacing="0"/>
            </w:pPr>
            <w:r>
              <w:rPr>
                <w:color w:val="000000"/>
              </w:rPr>
              <w:t>Function for the admin to remove a record of a sale or an added stock from the system database.</w:t>
            </w:r>
          </w:p>
        </w:tc>
        <w:tc>
          <w:tcPr>
            <w:tcW w:w="486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CC24C35" w14:textId="77777777" w:rsidR="000C16ED" w:rsidRDefault="000C16ED">
            <w:pPr>
              <w:pStyle w:val="NormalWeb"/>
              <w:spacing w:before="0" w:beforeAutospacing="0" w:after="0" w:afterAutospacing="0"/>
            </w:pPr>
            <w:r>
              <w:rPr>
                <w:color w:val="000000"/>
              </w:rPr>
              <w:t>If a record is successfully removed the admin is able to view an updated table of the new record list. </w:t>
            </w:r>
          </w:p>
        </w:tc>
        <w:tc>
          <w:tcPr>
            <w:tcW w:w="123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4F23425" w14:textId="32EB3F31" w:rsidR="000C16ED" w:rsidRDefault="000C16ED" w:rsidP="62B54C02">
            <w:pPr>
              <w:pStyle w:val="NormalWeb"/>
              <w:spacing w:before="0" w:beforeAutospacing="0" w:after="0" w:afterAutospacing="0"/>
              <w:rPr>
                <w:color w:val="000000" w:themeColor="text1"/>
              </w:rPr>
            </w:pPr>
            <w:r w:rsidRPr="62B54C02">
              <w:rPr>
                <w:color w:val="000000" w:themeColor="text1"/>
              </w:rPr>
              <w:t>Test successful</w:t>
            </w:r>
            <w:r w:rsidR="55417303" w:rsidRPr="62B54C02">
              <w:rPr>
                <w:color w:val="000000" w:themeColor="text1"/>
              </w:rPr>
              <w:t xml:space="preserve"> –Result as expected</w:t>
            </w:r>
          </w:p>
        </w:tc>
        <w:tc>
          <w:tcPr>
            <w:tcW w:w="102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79B4521" w14:textId="3A7CF148" w:rsidR="19F94F1E" w:rsidRDefault="19F94F1E" w:rsidP="62B54C02">
            <w:pPr>
              <w:pStyle w:val="NormalWeb"/>
              <w:rPr>
                <w:color w:val="000000" w:themeColor="text1"/>
              </w:rPr>
            </w:pPr>
            <w:r w:rsidRPr="62B54C02">
              <w:rPr>
                <w:color w:val="000000" w:themeColor="text1"/>
              </w:rPr>
              <w:t>Done</w:t>
            </w:r>
          </w:p>
          <w:p w14:paraId="084008BA" w14:textId="436483DB" w:rsidR="62B54C02" w:rsidRDefault="62B54C02" w:rsidP="62B54C02">
            <w:pPr>
              <w:pStyle w:val="NormalWeb"/>
              <w:rPr>
                <w:color w:val="000000" w:themeColor="text1"/>
              </w:rPr>
            </w:pPr>
          </w:p>
        </w:tc>
        <w:tc>
          <w:tcPr>
            <w:tcW w:w="124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003A145" w14:textId="3EFB732A" w:rsidR="70B4160C" w:rsidRDefault="70B4160C" w:rsidP="62B54C02">
            <w:pPr>
              <w:pStyle w:val="NormalWeb"/>
              <w:rPr>
                <w:color w:val="000000" w:themeColor="text1"/>
              </w:rPr>
            </w:pPr>
            <w:r w:rsidRPr="62B54C02">
              <w:rPr>
                <w:color w:val="000000" w:themeColor="text1"/>
              </w:rPr>
              <w:t>HIGH</w:t>
            </w:r>
          </w:p>
        </w:tc>
      </w:tr>
      <w:tr w:rsidR="000C16ED" w14:paraId="5046208E" w14:textId="77777777" w:rsidTr="62B54C02">
        <w:tc>
          <w:tcPr>
            <w:tcW w:w="9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622F111" w14:textId="77777777" w:rsidR="000C16ED" w:rsidRDefault="000C16ED">
            <w:pPr>
              <w:pStyle w:val="NormalWeb"/>
              <w:spacing w:before="0" w:beforeAutospacing="0" w:after="0" w:afterAutospacing="0"/>
            </w:pPr>
            <w:r>
              <w:rPr>
                <w:color w:val="000000"/>
              </w:rPr>
              <w:t>TSYS-9</w:t>
            </w:r>
          </w:p>
        </w:tc>
        <w:tc>
          <w:tcPr>
            <w:tcW w:w="167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586F52F" w14:textId="77777777" w:rsidR="000C16ED" w:rsidRDefault="000C16ED">
            <w:pPr>
              <w:pStyle w:val="NormalWeb"/>
              <w:spacing w:before="0" w:beforeAutospacing="0" w:after="0" w:afterAutospacing="0"/>
            </w:pPr>
            <w:r>
              <w:rPr>
                <w:color w:val="000000"/>
              </w:rPr>
              <w:t>Sales executive view items</w:t>
            </w:r>
          </w:p>
        </w:tc>
        <w:tc>
          <w:tcPr>
            <w:tcW w:w="3137"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5790E60" w14:textId="77777777" w:rsidR="000C16ED" w:rsidRDefault="000C16ED">
            <w:pPr>
              <w:pStyle w:val="NormalWeb"/>
              <w:spacing w:before="0" w:beforeAutospacing="0" w:after="0" w:afterAutospacing="0"/>
            </w:pPr>
            <w:r>
              <w:rPr>
                <w:color w:val="000000"/>
              </w:rPr>
              <w:t>Function for sales executives to view items added by admins</w:t>
            </w:r>
          </w:p>
        </w:tc>
        <w:tc>
          <w:tcPr>
            <w:tcW w:w="486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0294DEC" w14:textId="77777777" w:rsidR="000C16ED" w:rsidRDefault="000C16ED">
            <w:pPr>
              <w:pStyle w:val="NormalWeb"/>
              <w:spacing w:before="0" w:beforeAutospacing="0" w:after="0" w:afterAutospacing="0"/>
            </w:pPr>
            <w:r>
              <w:rPr>
                <w:color w:val="000000"/>
              </w:rPr>
              <w:t>If successful a table of the items in the database is displayed.</w:t>
            </w:r>
          </w:p>
        </w:tc>
        <w:tc>
          <w:tcPr>
            <w:tcW w:w="123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B9F106D" w14:textId="7AC54969" w:rsidR="000C16ED" w:rsidRDefault="000C16ED" w:rsidP="62B54C02">
            <w:pPr>
              <w:pStyle w:val="NormalWeb"/>
              <w:spacing w:before="0" w:beforeAutospacing="0" w:after="0" w:afterAutospacing="0"/>
              <w:rPr>
                <w:color w:val="000000" w:themeColor="text1"/>
              </w:rPr>
            </w:pPr>
            <w:r w:rsidRPr="62B54C02">
              <w:rPr>
                <w:color w:val="000000" w:themeColor="text1"/>
              </w:rPr>
              <w:t>Test successful</w:t>
            </w:r>
            <w:r w:rsidR="7AB2EEB1" w:rsidRPr="62B54C02">
              <w:rPr>
                <w:color w:val="000000" w:themeColor="text1"/>
              </w:rPr>
              <w:t xml:space="preserve"> –Result as expected</w:t>
            </w:r>
          </w:p>
        </w:tc>
        <w:tc>
          <w:tcPr>
            <w:tcW w:w="102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6ECC3D8" w14:textId="3A7CF148" w:rsidR="0A977700" w:rsidRDefault="0A977700" w:rsidP="62B54C02">
            <w:pPr>
              <w:pStyle w:val="NormalWeb"/>
              <w:rPr>
                <w:color w:val="000000" w:themeColor="text1"/>
              </w:rPr>
            </w:pPr>
            <w:r w:rsidRPr="62B54C02">
              <w:rPr>
                <w:color w:val="000000" w:themeColor="text1"/>
              </w:rPr>
              <w:t>Done</w:t>
            </w:r>
          </w:p>
          <w:p w14:paraId="60F8E732" w14:textId="0C89DAF2" w:rsidR="62B54C02" w:rsidRDefault="62B54C02" w:rsidP="62B54C02">
            <w:pPr>
              <w:pStyle w:val="NormalWeb"/>
              <w:rPr>
                <w:color w:val="000000" w:themeColor="text1"/>
              </w:rPr>
            </w:pPr>
          </w:p>
        </w:tc>
        <w:tc>
          <w:tcPr>
            <w:tcW w:w="124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35A98998" w14:textId="5C99B22B" w:rsidR="092BB363" w:rsidRDefault="092BB363" w:rsidP="62B54C02">
            <w:pPr>
              <w:pStyle w:val="NormalWeb"/>
              <w:rPr>
                <w:color w:val="000000" w:themeColor="text1"/>
              </w:rPr>
            </w:pPr>
            <w:r w:rsidRPr="62B54C02">
              <w:rPr>
                <w:color w:val="000000" w:themeColor="text1"/>
              </w:rPr>
              <w:t>MEDIUM</w:t>
            </w:r>
          </w:p>
        </w:tc>
      </w:tr>
      <w:tr w:rsidR="000C16ED" w14:paraId="219E0CFA" w14:textId="77777777" w:rsidTr="62B54C02">
        <w:tc>
          <w:tcPr>
            <w:tcW w:w="9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D5BC446" w14:textId="77777777" w:rsidR="000C16ED" w:rsidRDefault="000C16ED">
            <w:pPr>
              <w:pStyle w:val="NormalWeb"/>
              <w:spacing w:before="0" w:beforeAutospacing="0" w:after="0" w:afterAutospacing="0"/>
            </w:pPr>
            <w:r>
              <w:rPr>
                <w:color w:val="000000"/>
              </w:rPr>
              <w:t>TSYS-10</w:t>
            </w:r>
          </w:p>
        </w:tc>
        <w:tc>
          <w:tcPr>
            <w:tcW w:w="167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4857F5B" w14:textId="77777777" w:rsidR="000C16ED" w:rsidRDefault="000C16ED">
            <w:pPr>
              <w:pStyle w:val="NormalWeb"/>
              <w:spacing w:before="0" w:beforeAutospacing="0" w:after="0" w:afterAutospacing="0"/>
            </w:pPr>
            <w:r>
              <w:rPr>
                <w:color w:val="000000"/>
              </w:rPr>
              <w:t>Sales executive add sale</w:t>
            </w:r>
          </w:p>
        </w:tc>
        <w:tc>
          <w:tcPr>
            <w:tcW w:w="3137"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0739C4E" w14:textId="77777777" w:rsidR="000C16ED" w:rsidRDefault="000C16ED">
            <w:pPr>
              <w:pStyle w:val="NormalWeb"/>
              <w:spacing w:before="0" w:beforeAutospacing="0" w:after="0" w:afterAutospacing="0"/>
            </w:pPr>
            <w:r>
              <w:rPr>
                <w:color w:val="000000"/>
              </w:rPr>
              <w:t>Function for sales executives to add a sale from one of the items in the database and add a record of the sale</w:t>
            </w:r>
          </w:p>
        </w:tc>
        <w:tc>
          <w:tcPr>
            <w:tcW w:w="486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E40126F" w14:textId="77777777" w:rsidR="000C16ED" w:rsidRDefault="000C16ED">
            <w:pPr>
              <w:pStyle w:val="NormalWeb"/>
              <w:spacing w:before="0" w:beforeAutospacing="0" w:after="0" w:afterAutospacing="0"/>
            </w:pPr>
            <w:r>
              <w:rPr>
                <w:color w:val="000000"/>
              </w:rPr>
              <w:t>A sale is added to the records and stock is reduced based on quantity of sale.</w:t>
            </w:r>
          </w:p>
        </w:tc>
        <w:tc>
          <w:tcPr>
            <w:tcW w:w="123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B100BB6" w14:textId="6D948CFF" w:rsidR="000C16ED" w:rsidRDefault="000C16ED" w:rsidP="62B54C02">
            <w:pPr>
              <w:pStyle w:val="NormalWeb"/>
              <w:spacing w:before="0" w:beforeAutospacing="0" w:after="0" w:afterAutospacing="0"/>
              <w:rPr>
                <w:color w:val="000000" w:themeColor="text1"/>
              </w:rPr>
            </w:pPr>
            <w:r w:rsidRPr="62B54C02">
              <w:rPr>
                <w:color w:val="000000" w:themeColor="text1"/>
              </w:rPr>
              <w:t>Test successful</w:t>
            </w:r>
            <w:r w:rsidR="02D65B4E" w:rsidRPr="62B54C02">
              <w:rPr>
                <w:color w:val="000000" w:themeColor="text1"/>
              </w:rPr>
              <w:t xml:space="preserve"> –Result as expected</w:t>
            </w:r>
          </w:p>
        </w:tc>
        <w:tc>
          <w:tcPr>
            <w:tcW w:w="102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6B7DBC4" w14:textId="3A7CF148" w:rsidR="4BABCB2B" w:rsidRDefault="4BABCB2B" w:rsidP="62B54C02">
            <w:pPr>
              <w:pStyle w:val="NormalWeb"/>
              <w:rPr>
                <w:color w:val="000000" w:themeColor="text1"/>
              </w:rPr>
            </w:pPr>
            <w:r w:rsidRPr="62B54C02">
              <w:rPr>
                <w:color w:val="000000" w:themeColor="text1"/>
              </w:rPr>
              <w:t>Done</w:t>
            </w:r>
          </w:p>
          <w:p w14:paraId="6C2C34FF" w14:textId="2CFC446A" w:rsidR="62B54C02" w:rsidRDefault="62B54C02" w:rsidP="62B54C02">
            <w:pPr>
              <w:pStyle w:val="NormalWeb"/>
              <w:rPr>
                <w:color w:val="000000" w:themeColor="text1"/>
              </w:rPr>
            </w:pPr>
          </w:p>
        </w:tc>
        <w:tc>
          <w:tcPr>
            <w:tcW w:w="124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1EEB3CC" w14:textId="3D35987C" w:rsidR="759947A9" w:rsidRDefault="759947A9" w:rsidP="62B54C02">
            <w:pPr>
              <w:pStyle w:val="NormalWeb"/>
              <w:rPr>
                <w:color w:val="000000" w:themeColor="text1"/>
              </w:rPr>
            </w:pPr>
            <w:r w:rsidRPr="62B54C02">
              <w:rPr>
                <w:color w:val="000000" w:themeColor="text1"/>
              </w:rPr>
              <w:t>HIGH</w:t>
            </w:r>
          </w:p>
        </w:tc>
      </w:tr>
      <w:tr w:rsidR="000C16ED" w14:paraId="5B42D8F9" w14:textId="77777777" w:rsidTr="62B54C02">
        <w:tc>
          <w:tcPr>
            <w:tcW w:w="9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7648DB7" w14:textId="77777777" w:rsidR="000C16ED" w:rsidRDefault="000C16ED">
            <w:pPr>
              <w:pStyle w:val="NormalWeb"/>
              <w:spacing w:before="0" w:beforeAutospacing="0" w:after="0" w:afterAutospacing="0"/>
            </w:pPr>
            <w:r>
              <w:rPr>
                <w:color w:val="000000"/>
              </w:rPr>
              <w:t>TSYS-11</w:t>
            </w:r>
          </w:p>
        </w:tc>
        <w:tc>
          <w:tcPr>
            <w:tcW w:w="167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79D767A" w14:textId="77777777" w:rsidR="000C16ED" w:rsidRDefault="000C16ED">
            <w:pPr>
              <w:pStyle w:val="NormalWeb"/>
              <w:spacing w:before="0" w:beforeAutospacing="0" w:after="0" w:afterAutospacing="0"/>
            </w:pPr>
            <w:r>
              <w:rPr>
                <w:color w:val="000000"/>
              </w:rPr>
              <w:t>Sales executive register</w:t>
            </w:r>
          </w:p>
        </w:tc>
        <w:tc>
          <w:tcPr>
            <w:tcW w:w="3137"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ED70DB8" w14:textId="77777777" w:rsidR="000C16ED" w:rsidRDefault="000C16ED">
            <w:pPr>
              <w:pStyle w:val="NormalWeb"/>
              <w:spacing w:before="0" w:beforeAutospacing="0" w:after="0" w:afterAutospacing="0"/>
            </w:pPr>
            <w:r>
              <w:rPr>
                <w:color w:val="000000"/>
              </w:rPr>
              <w:t>Function for new sale executives to register </w:t>
            </w:r>
          </w:p>
        </w:tc>
        <w:tc>
          <w:tcPr>
            <w:tcW w:w="486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B363F28" w14:textId="77777777" w:rsidR="000C16ED" w:rsidRDefault="000C16ED">
            <w:pPr>
              <w:pStyle w:val="NormalWeb"/>
              <w:spacing w:before="0" w:beforeAutospacing="0" w:after="0" w:afterAutospacing="0"/>
            </w:pPr>
            <w:r>
              <w:rPr>
                <w:color w:val="000000"/>
              </w:rPr>
              <w:t>A sales executive is added to the database.</w:t>
            </w:r>
          </w:p>
        </w:tc>
        <w:tc>
          <w:tcPr>
            <w:tcW w:w="123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B21D059" w14:textId="1944495B" w:rsidR="000C16ED" w:rsidRDefault="000C16ED" w:rsidP="62B54C02">
            <w:pPr>
              <w:pStyle w:val="NormalWeb"/>
              <w:spacing w:before="0" w:beforeAutospacing="0" w:after="0" w:afterAutospacing="0"/>
              <w:rPr>
                <w:color w:val="000000" w:themeColor="text1"/>
              </w:rPr>
            </w:pPr>
            <w:r w:rsidRPr="62B54C02">
              <w:rPr>
                <w:color w:val="000000" w:themeColor="text1"/>
              </w:rPr>
              <w:t>Test Successful</w:t>
            </w:r>
            <w:r w:rsidR="4F83CB36" w:rsidRPr="62B54C02">
              <w:rPr>
                <w:color w:val="000000" w:themeColor="text1"/>
              </w:rPr>
              <w:t xml:space="preserve"> </w:t>
            </w:r>
            <w:r w:rsidR="4F83CB36" w:rsidRPr="62B54C02">
              <w:rPr>
                <w:color w:val="000000" w:themeColor="text1"/>
              </w:rPr>
              <w:lastRenderedPageBreak/>
              <w:t>–Result as expected</w:t>
            </w:r>
          </w:p>
        </w:tc>
        <w:tc>
          <w:tcPr>
            <w:tcW w:w="102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7DC00CB" w14:textId="3A7CF148" w:rsidR="208D0CC5" w:rsidRDefault="208D0CC5" w:rsidP="62B54C02">
            <w:pPr>
              <w:pStyle w:val="NormalWeb"/>
              <w:rPr>
                <w:color w:val="000000" w:themeColor="text1"/>
              </w:rPr>
            </w:pPr>
            <w:r w:rsidRPr="62B54C02">
              <w:rPr>
                <w:color w:val="000000" w:themeColor="text1"/>
              </w:rPr>
              <w:lastRenderedPageBreak/>
              <w:t>Done</w:t>
            </w:r>
          </w:p>
          <w:p w14:paraId="43209F4F" w14:textId="5F756546" w:rsidR="62B54C02" w:rsidRDefault="62B54C02" w:rsidP="62B54C02">
            <w:pPr>
              <w:pStyle w:val="NormalWeb"/>
              <w:rPr>
                <w:color w:val="000000" w:themeColor="text1"/>
              </w:rPr>
            </w:pPr>
          </w:p>
        </w:tc>
        <w:tc>
          <w:tcPr>
            <w:tcW w:w="124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3ECF1080" w14:textId="0B3918EB" w:rsidR="6D87041A" w:rsidRDefault="6D87041A" w:rsidP="62B54C02">
            <w:pPr>
              <w:pStyle w:val="NormalWeb"/>
              <w:rPr>
                <w:color w:val="000000" w:themeColor="text1"/>
              </w:rPr>
            </w:pPr>
            <w:r w:rsidRPr="62B54C02">
              <w:rPr>
                <w:color w:val="000000" w:themeColor="text1"/>
              </w:rPr>
              <w:t>HIGH</w:t>
            </w:r>
          </w:p>
        </w:tc>
      </w:tr>
      <w:tr w:rsidR="000C16ED" w14:paraId="6CF8857A" w14:textId="77777777" w:rsidTr="62B54C02">
        <w:tc>
          <w:tcPr>
            <w:tcW w:w="9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E8A9F00" w14:textId="77777777" w:rsidR="000C16ED" w:rsidRDefault="000C16ED">
            <w:pPr>
              <w:pStyle w:val="NormalWeb"/>
              <w:spacing w:before="0" w:beforeAutospacing="0" w:after="0" w:afterAutospacing="0"/>
            </w:pPr>
            <w:r>
              <w:rPr>
                <w:color w:val="000000"/>
              </w:rPr>
              <w:t>TSYS-12</w:t>
            </w:r>
          </w:p>
        </w:tc>
        <w:tc>
          <w:tcPr>
            <w:tcW w:w="167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70294F9" w14:textId="77777777" w:rsidR="000C16ED" w:rsidRDefault="000C16ED">
            <w:pPr>
              <w:pStyle w:val="NormalWeb"/>
              <w:spacing w:before="0" w:beforeAutospacing="0" w:after="0" w:afterAutospacing="0"/>
            </w:pPr>
            <w:r>
              <w:rPr>
                <w:color w:val="000000"/>
              </w:rPr>
              <w:t>Admin add sales executive</w:t>
            </w:r>
          </w:p>
        </w:tc>
        <w:tc>
          <w:tcPr>
            <w:tcW w:w="3137"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919E35B" w14:textId="77777777" w:rsidR="000C16ED" w:rsidRDefault="000C16ED">
            <w:pPr>
              <w:pStyle w:val="NormalWeb"/>
              <w:spacing w:before="0" w:beforeAutospacing="0" w:after="0" w:afterAutospacing="0"/>
            </w:pPr>
            <w:r>
              <w:rPr>
                <w:color w:val="000000"/>
              </w:rPr>
              <w:t>Function for administrators to add sale executives </w:t>
            </w:r>
          </w:p>
        </w:tc>
        <w:tc>
          <w:tcPr>
            <w:tcW w:w="486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133FE29" w14:textId="77777777" w:rsidR="000C16ED" w:rsidRDefault="000C16ED">
            <w:pPr>
              <w:pStyle w:val="NormalWeb"/>
              <w:spacing w:before="0" w:beforeAutospacing="0" w:after="0" w:afterAutospacing="0"/>
            </w:pPr>
            <w:r>
              <w:rPr>
                <w:color w:val="000000"/>
              </w:rPr>
              <w:t>A sales executive is added to the database.</w:t>
            </w:r>
          </w:p>
        </w:tc>
        <w:tc>
          <w:tcPr>
            <w:tcW w:w="123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2AA5E82" w14:textId="305E3B79" w:rsidR="000C16ED" w:rsidRDefault="000C16ED" w:rsidP="62B54C02">
            <w:pPr>
              <w:pStyle w:val="NormalWeb"/>
              <w:spacing w:before="0" w:beforeAutospacing="0" w:after="0" w:afterAutospacing="0"/>
              <w:rPr>
                <w:color w:val="000000" w:themeColor="text1"/>
              </w:rPr>
            </w:pPr>
            <w:r w:rsidRPr="62B54C02">
              <w:rPr>
                <w:color w:val="000000" w:themeColor="text1"/>
              </w:rPr>
              <w:t>Test Successful</w:t>
            </w:r>
            <w:r w:rsidR="04433351" w:rsidRPr="62B54C02">
              <w:rPr>
                <w:color w:val="000000" w:themeColor="text1"/>
              </w:rPr>
              <w:t xml:space="preserve"> –Result as expected</w:t>
            </w:r>
          </w:p>
        </w:tc>
        <w:tc>
          <w:tcPr>
            <w:tcW w:w="102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5C96617" w14:textId="3A7CF148" w:rsidR="361948D9" w:rsidRDefault="361948D9" w:rsidP="62B54C02">
            <w:pPr>
              <w:pStyle w:val="NormalWeb"/>
              <w:rPr>
                <w:color w:val="000000" w:themeColor="text1"/>
              </w:rPr>
            </w:pPr>
            <w:r w:rsidRPr="62B54C02">
              <w:rPr>
                <w:color w:val="000000" w:themeColor="text1"/>
              </w:rPr>
              <w:t>Done</w:t>
            </w:r>
          </w:p>
          <w:p w14:paraId="20E58DFA" w14:textId="4416DED1" w:rsidR="62B54C02" w:rsidRDefault="62B54C02" w:rsidP="62B54C02">
            <w:pPr>
              <w:pStyle w:val="NormalWeb"/>
              <w:rPr>
                <w:color w:val="000000" w:themeColor="text1"/>
              </w:rPr>
            </w:pPr>
          </w:p>
        </w:tc>
        <w:tc>
          <w:tcPr>
            <w:tcW w:w="124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3C294D25" w14:textId="23285FE1" w:rsidR="2A29DFFD" w:rsidRDefault="2A29DFFD" w:rsidP="62B54C02">
            <w:pPr>
              <w:pStyle w:val="NormalWeb"/>
              <w:rPr>
                <w:color w:val="000000" w:themeColor="text1"/>
              </w:rPr>
            </w:pPr>
            <w:r w:rsidRPr="62B54C02">
              <w:rPr>
                <w:color w:val="000000" w:themeColor="text1"/>
              </w:rPr>
              <w:t>MEDIUM</w:t>
            </w:r>
          </w:p>
        </w:tc>
      </w:tr>
      <w:tr w:rsidR="000C16ED" w14:paraId="0ACF09BF" w14:textId="77777777" w:rsidTr="62B54C02">
        <w:tc>
          <w:tcPr>
            <w:tcW w:w="9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5259AE0" w14:textId="77777777" w:rsidR="000C16ED" w:rsidRDefault="000C16ED">
            <w:pPr>
              <w:pStyle w:val="NormalWeb"/>
              <w:spacing w:before="0" w:beforeAutospacing="0" w:after="0" w:afterAutospacing="0"/>
            </w:pPr>
            <w:r>
              <w:rPr>
                <w:color w:val="000000"/>
              </w:rPr>
              <w:t>TSYS-13</w:t>
            </w:r>
          </w:p>
        </w:tc>
        <w:tc>
          <w:tcPr>
            <w:tcW w:w="167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EB33919" w14:textId="77777777" w:rsidR="000C16ED" w:rsidRDefault="000C16ED">
            <w:pPr>
              <w:pStyle w:val="NormalWeb"/>
              <w:spacing w:before="0" w:beforeAutospacing="0" w:after="0" w:afterAutospacing="0"/>
            </w:pPr>
            <w:r>
              <w:rPr>
                <w:color w:val="000000"/>
              </w:rPr>
              <w:t>Sales executive login</w:t>
            </w:r>
          </w:p>
        </w:tc>
        <w:tc>
          <w:tcPr>
            <w:tcW w:w="3137"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CA256FD" w14:textId="77777777" w:rsidR="000C16ED" w:rsidRDefault="000C16ED">
            <w:pPr>
              <w:pStyle w:val="NormalWeb"/>
              <w:spacing w:before="0" w:beforeAutospacing="0" w:after="0" w:afterAutospacing="0"/>
            </w:pPr>
            <w:r>
              <w:rPr>
                <w:color w:val="000000"/>
              </w:rPr>
              <w:t>Function for sales executives to login</w:t>
            </w:r>
          </w:p>
        </w:tc>
        <w:tc>
          <w:tcPr>
            <w:tcW w:w="486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AEFF8C3" w14:textId="77777777" w:rsidR="000C16ED" w:rsidRDefault="000C16ED">
            <w:pPr>
              <w:pStyle w:val="NormalWeb"/>
              <w:spacing w:before="0" w:beforeAutospacing="0" w:after="0" w:afterAutospacing="0"/>
            </w:pPr>
            <w:r>
              <w:rPr>
                <w:color w:val="000000"/>
              </w:rPr>
              <w:t>Sales executive is redirected  to the sales profile. If credentials are wrong, a window pops up to state that credentials are wrong.</w:t>
            </w:r>
          </w:p>
        </w:tc>
        <w:tc>
          <w:tcPr>
            <w:tcW w:w="123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32703F2" w14:textId="2168B1D0" w:rsidR="000C16ED" w:rsidRDefault="000C16ED" w:rsidP="62B54C02">
            <w:pPr>
              <w:pStyle w:val="NormalWeb"/>
              <w:spacing w:before="0" w:beforeAutospacing="0" w:after="0" w:afterAutospacing="0"/>
              <w:rPr>
                <w:color w:val="000000" w:themeColor="text1"/>
              </w:rPr>
            </w:pPr>
            <w:r w:rsidRPr="62B54C02">
              <w:rPr>
                <w:color w:val="000000" w:themeColor="text1"/>
              </w:rPr>
              <w:t>Test Successful</w:t>
            </w:r>
            <w:r w:rsidR="7261313B" w:rsidRPr="62B54C02">
              <w:rPr>
                <w:color w:val="000000" w:themeColor="text1"/>
              </w:rPr>
              <w:t xml:space="preserve"> –Result as expected</w:t>
            </w:r>
          </w:p>
        </w:tc>
        <w:tc>
          <w:tcPr>
            <w:tcW w:w="102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F1368CC" w14:textId="3A7CF148" w:rsidR="4C712ADE" w:rsidRDefault="4C712ADE" w:rsidP="62B54C02">
            <w:pPr>
              <w:pStyle w:val="NormalWeb"/>
              <w:rPr>
                <w:color w:val="000000" w:themeColor="text1"/>
              </w:rPr>
            </w:pPr>
            <w:r w:rsidRPr="62B54C02">
              <w:rPr>
                <w:color w:val="000000" w:themeColor="text1"/>
              </w:rPr>
              <w:t>Done</w:t>
            </w:r>
          </w:p>
          <w:p w14:paraId="7433F746" w14:textId="33158015" w:rsidR="62B54C02" w:rsidRDefault="62B54C02" w:rsidP="62B54C02">
            <w:pPr>
              <w:pStyle w:val="NormalWeb"/>
              <w:rPr>
                <w:color w:val="000000" w:themeColor="text1"/>
              </w:rPr>
            </w:pPr>
          </w:p>
        </w:tc>
        <w:tc>
          <w:tcPr>
            <w:tcW w:w="124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9B7F040" w14:textId="1AB6DCB0" w:rsidR="0BEE07DC" w:rsidRDefault="0BEE07DC" w:rsidP="62B54C02">
            <w:pPr>
              <w:pStyle w:val="NormalWeb"/>
              <w:rPr>
                <w:color w:val="000000" w:themeColor="text1"/>
              </w:rPr>
            </w:pPr>
            <w:r w:rsidRPr="62B54C02">
              <w:rPr>
                <w:color w:val="000000" w:themeColor="text1"/>
              </w:rPr>
              <w:t>HIGH</w:t>
            </w:r>
          </w:p>
        </w:tc>
      </w:tr>
      <w:tr w:rsidR="000C16ED" w14:paraId="31AA7987" w14:textId="77777777" w:rsidTr="62B54C02">
        <w:tc>
          <w:tcPr>
            <w:tcW w:w="9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3B5AC05" w14:textId="77777777" w:rsidR="000C16ED" w:rsidRDefault="000C16ED">
            <w:pPr>
              <w:pStyle w:val="NormalWeb"/>
              <w:spacing w:before="0" w:beforeAutospacing="0" w:after="0" w:afterAutospacing="0"/>
            </w:pPr>
            <w:r>
              <w:rPr>
                <w:color w:val="000000"/>
              </w:rPr>
              <w:t>TTSYS-14</w:t>
            </w:r>
          </w:p>
        </w:tc>
        <w:tc>
          <w:tcPr>
            <w:tcW w:w="167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B951F2A" w14:textId="77777777" w:rsidR="000C16ED" w:rsidRDefault="000C16ED">
            <w:pPr>
              <w:pStyle w:val="NormalWeb"/>
              <w:spacing w:before="0" w:beforeAutospacing="0" w:after="0" w:afterAutospacing="0"/>
            </w:pPr>
            <w:r>
              <w:rPr>
                <w:color w:val="000000"/>
              </w:rPr>
              <w:t>Run server</w:t>
            </w:r>
          </w:p>
        </w:tc>
        <w:tc>
          <w:tcPr>
            <w:tcW w:w="3137"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2D95345" w14:textId="77777777" w:rsidR="000C16ED" w:rsidRDefault="000C16ED">
            <w:pPr>
              <w:pStyle w:val="NormalWeb"/>
              <w:spacing w:before="0" w:beforeAutospacing="0" w:after="0" w:afterAutospacing="0"/>
            </w:pPr>
            <w:r>
              <w:rPr>
                <w:color w:val="000000"/>
              </w:rPr>
              <w:t>Function to start the server.</w:t>
            </w:r>
          </w:p>
        </w:tc>
        <w:tc>
          <w:tcPr>
            <w:tcW w:w="486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65C3CB5" w14:textId="77777777" w:rsidR="000C16ED" w:rsidRDefault="000C16ED">
            <w:pPr>
              <w:pStyle w:val="NormalWeb"/>
              <w:spacing w:before="0" w:beforeAutospacing="0" w:after="0" w:afterAutospacing="0"/>
            </w:pPr>
            <w:r>
              <w:rPr>
                <w:color w:val="000000"/>
              </w:rPr>
              <w:t>Success: console output Server started.</w:t>
            </w:r>
          </w:p>
          <w:p w14:paraId="0B91BFE7" w14:textId="77777777" w:rsidR="000C16ED" w:rsidRDefault="000C16ED">
            <w:pPr>
              <w:pStyle w:val="NormalWeb"/>
              <w:spacing w:before="0" w:beforeAutospacing="0" w:after="0" w:afterAutospacing="0"/>
            </w:pPr>
            <w:r>
              <w:rPr>
                <w:color w:val="000000"/>
              </w:rPr>
              <w:t>Fail: no output in console.</w:t>
            </w:r>
          </w:p>
        </w:tc>
        <w:tc>
          <w:tcPr>
            <w:tcW w:w="123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17BB3B7" w14:textId="03A8DED8" w:rsidR="000C16ED" w:rsidRDefault="000C16ED" w:rsidP="62B54C02">
            <w:pPr>
              <w:pStyle w:val="NormalWeb"/>
              <w:spacing w:before="0" w:beforeAutospacing="0" w:after="0" w:afterAutospacing="0"/>
              <w:rPr>
                <w:color w:val="000000" w:themeColor="text1"/>
              </w:rPr>
            </w:pPr>
            <w:r w:rsidRPr="62B54C02">
              <w:rPr>
                <w:color w:val="000000" w:themeColor="text1"/>
              </w:rPr>
              <w:t>Test Successful</w:t>
            </w:r>
            <w:r w:rsidR="2E9FE28D" w:rsidRPr="62B54C02">
              <w:rPr>
                <w:color w:val="000000" w:themeColor="text1"/>
              </w:rPr>
              <w:t xml:space="preserve"> –Result as expected</w:t>
            </w:r>
          </w:p>
        </w:tc>
        <w:tc>
          <w:tcPr>
            <w:tcW w:w="102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C415B0D" w14:textId="3A7CF148" w:rsidR="3C132257" w:rsidRDefault="3C132257" w:rsidP="62B54C02">
            <w:pPr>
              <w:pStyle w:val="NormalWeb"/>
              <w:rPr>
                <w:color w:val="000000" w:themeColor="text1"/>
              </w:rPr>
            </w:pPr>
            <w:r w:rsidRPr="62B54C02">
              <w:rPr>
                <w:color w:val="000000" w:themeColor="text1"/>
              </w:rPr>
              <w:t>Done</w:t>
            </w:r>
          </w:p>
          <w:p w14:paraId="6A9B10D6" w14:textId="7CBF6D84" w:rsidR="62B54C02" w:rsidRDefault="62B54C02" w:rsidP="62B54C02">
            <w:pPr>
              <w:pStyle w:val="NormalWeb"/>
              <w:rPr>
                <w:color w:val="000000" w:themeColor="text1"/>
              </w:rPr>
            </w:pPr>
          </w:p>
        </w:tc>
        <w:tc>
          <w:tcPr>
            <w:tcW w:w="124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6571AEF" w14:textId="68F693FC" w:rsidR="6899FF26" w:rsidRDefault="6899FF26" w:rsidP="62B54C02">
            <w:pPr>
              <w:pStyle w:val="NormalWeb"/>
              <w:rPr>
                <w:color w:val="000000" w:themeColor="text1"/>
              </w:rPr>
            </w:pPr>
            <w:r w:rsidRPr="62B54C02">
              <w:rPr>
                <w:color w:val="000000" w:themeColor="text1"/>
              </w:rPr>
              <w:t>HIGH</w:t>
            </w:r>
          </w:p>
        </w:tc>
      </w:tr>
    </w:tbl>
    <w:p w14:paraId="7405083B" w14:textId="77777777" w:rsidR="000C16ED" w:rsidRDefault="000C16ED" w:rsidP="000C16ED"/>
    <w:p w14:paraId="0019B79F" w14:textId="77777777" w:rsidR="000C16ED" w:rsidRDefault="000C16ED" w:rsidP="000C16ED">
      <w:pPr>
        <w:pStyle w:val="NormalWeb"/>
        <w:spacing w:before="0" w:beforeAutospacing="0" w:after="320" w:afterAutospacing="0"/>
        <w:jc w:val="center"/>
      </w:pPr>
      <w:r>
        <w:rPr>
          <w:i/>
          <w:iCs/>
          <w:color w:val="000000"/>
        </w:rPr>
        <w:t>Table 10.1 Sun Grocery System Unit Testing</w:t>
      </w:r>
    </w:p>
    <w:p w14:paraId="121B458C" w14:textId="1346AEB3" w:rsidR="000C16ED" w:rsidRDefault="000C16ED" w:rsidP="00DD1F83">
      <w:pPr>
        <w:spacing w:line="259" w:lineRule="auto"/>
        <w:jc w:val="left"/>
        <w:sectPr w:rsidR="000C16ED" w:rsidSect="00DD1F83">
          <w:pgSz w:w="16838" w:h="11906" w:orient="landscape"/>
          <w:pgMar w:top="1440" w:right="1440" w:bottom="1440" w:left="1440" w:header="708" w:footer="708" w:gutter="0"/>
          <w:cols w:space="708"/>
          <w:docGrid w:linePitch="360"/>
        </w:sectPr>
      </w:pPr>
    </w:p>
    <w:p w14:paraId="5997EE17" w14:textId="2D6355AC" w:rsidR="00DD1F83" w:rsidRDefault="00041F54" w:rsidP="00F319BD">
      <w:pPr>
        <w:pStyle w:val="Heading1"/>
      </w:pPr>
      <w:bookmarkStart w:id="16" w:name="_Toc66736263"/>
      <w:r>
        <w:lastRenderedPageBreak/>
        <w:t>Conclusion</w:t>
      </w:r>
      <w:bookmarkEnd w:id="16"/>
    </w:p>
    <w:p w14:paraId="56DA6CB8" w14:textId="77777777" w:rsidR="00424B5B" w:rsidRPr="00424B5B" w:rsidRDefault="00424B5B" w:rsidP="00424B5B">
      <w:pPr>
        <w:rPr>
          <w:sz w:val="10"/>
          <w:szCs w:val="10"/>
        </w:rPr>
      </w:pPr>
    </w:p>
    <w:p w14:paraId="1B7C258B" w14:textId="1DB40F46" w:rsidR="448237D2" w:rsidRDefault="448237D2" w:rsidP="62B54C02">
      <w:pPr>
        <w:rPr>
          <w:rFonts w:eastAsia="Calibri"/>
          <w:szCs w:val="24"/>
        </w:rPr>
      </w:pPr>
      <w:r w:rsidRPr="62B54C02">
        <w:rPr>
          <w:rFonts w:eastAsia="Calibri"/>
          <w:szCs w:val="24"/>
        </w:rPr>
        <w:t>This report covers the documentation of the automating of the Sun grocery system. The client-server-based application was developed using RMI technology and functionality testing was used to ensure that the client's requirements were met with proper error handling. Recommendations of the technology that can be used have also been put into writing after proper research was conducted.</w:t>
      </w:r>
    </w:p>
    <w:p w14:paraId="259BCE2C" w14:textId="65412FB2" w:rsidR="00041F54" w:rsidRDefault="00041F54" w:rsidP="00041F54"/>
    <w:p w14:paraId="10CFA4F8" w14:textId="08F887C0" w:rsidR="00041F54" w:rsidRDefault="00041F54">
      <w:pPr>
        <w:spacing w:line="259" w:lineRule="auto"/>
        <w:jc w:val="left"/>
      </w:pPr>
      <w:r>
        <w:br w:type="page"/>
      </w:r>
    </w:p>
    <w:p w14:paraId="484C2DE7" w14:textId="3B122D80" w:rsidR="00041F54" w:rsidRDefault="00041F54" w:rsidP="00F319BD">
      <w:pPr>
        <w:pStyle w:val="Heading1"/>
      </w:pPr>
      <w:bookmarkStart w:id="17" w:name="_Toc66736264"/>
      <w:r>
        <w:lastRenderedPageBreak/>
        <w:t>Future Enhancement</w:t>
      </w:r>
      <w:bookmarkEnd w:id="17"/>
    </w:p>
    <w:p w14:paraId="43685F2B" w14:textId="77777777" w:rsidR="00041F54" w:rsidRPr="00041F54" w:rsidRDefault="00041F54" w:rsidP="00041F54">
      <w:pPr>
        <w:rPr>
          <w:sz w:val="10"/>
          <w:szCs w:val="10"/>
        </w:rPr>
      </w:pPr>
    </w:p>
    <w:p w14:paraId="2D89D089" w14:textId="77777777" w:rsidR="00041F54" w:rsidRDefault="00041F54" w:rsidP="00041F54">
      <w:r>
        <w:rPr>
          <w:szCs w:val="24"/>
        </w:rPr>
        <w:t>In the future some features that would be added to the system are:</w:t>
      </w:r>
    </w:p>
    <w:p w14:paraId="1B11D48A" w14:textId="77777777" w:rsidR="00041F54" w:rsidRPr="00041F54" w:rsidRDefault="00041F54" w:rsidP="00041F54">
      <w:pPr>
        <w:pStyle w:val="ListParagraph"/>
        <w:numPr>
          <w:ilvl w:val="0"/>
          <w:numId w:val="24"/>
        </w:numPr>
      </w:pPr>
      <w:r w:rsidRPr="00041F54">
        <w:t xml:space="preserve">Sale Insights: The system should be able to produce sales and stock insights for specific days, </w:t>
      </w:r>
      <w:proofErr w:type="gramStart"/>
      <w:r w:rsidRPr="00041F54">
        <w:t>months</w:t>
      </w:r>
      <w:proofErr w:type="gramEnd"/>
      <w:r w:rsidRPr="00041F54">
        <w:t xml:space="preserve"> and year.</w:t>
      </w:r>
    </w:p>
    <w:p w14:paraId="16137186" w14:textId="77777777" w:rsidR="00041F54" w:rsidRPr="00041F54" w:rsidRDefault="00041F54" w:rsidP="00041F54">
      <w:pPr>
        <w:pStyle w:val="ListParagraph"/>
        <w:numPr>
          <w:ilvl w:val="0"/>
          <w:numId w:val="24"/>
        </w:numPr>
      </w:pPr>
      <w:r w:rsidRPr="00041F54">
        <w:t>Enhanced security: The passwords in the system are stored in plain text in the future, the system should store password hashes instead. To make the system more secure</w:t>
      </w:r>
    </w:p>
    <w:p w14:paraId="02F6EEC9" w14:textId="77777777" w:rsidR="00041F54" w:rsidRPr="00041F54" w:rsidRDefault="00041F54" w:rsidP="00041F54">
      <w:pPr>
        <w:pStyle w:val="ListParagraph"/>
        <w:numPr>
          <w:ilvl w:val="0"/>
          <w:numId w:val="24"/>
        </w:numPr>
      </w:pPr>
      <w:r w:rsidRPr="00041F54">
        <w:t>Inventory alerts: The system should alert the administrators when the stock for specific items go below a certain set threshold.</w:t>
      </w:r>
    </w:p>
    <w:p w14:paraId="563344F9" w14:textId="77777777" w:rsidR="00041F54" w:rsidRPr="00041F54" w:rsidRDefault="00041F54" w:rsidP="00041F54">
      <w:pPr>
        <w:pStyle w:val="ListParagraph"/>
        <w:numPr>
          <w:ilvl w:val="0"/>
          <w:numId w:val="24"/>
        </w:numPr>
      </w:pPr>
      <w:r w:rsidRPr="00041F54">
        <w:t>Barcode integration: The administrators should be able to add items and stock using barcodes hence making the process even faster. Likewise, the sales executives should also be able to make sales using barcodes.</w:t>
      </w:r>
    </w:p>
    <w:p w14:paraId="07E9E7E5" w14:textId="77777777" w:rsidR="00041F54" w:rsidRPr="00041F54" w:rsidRDefault="00041F54" w:rsidP="00041F54">
      <w:pPr>
        <w:pStyle w:val="ListParagraph"/>
        <w:numPr>
          <w:ilvl w:val="0"/>
          <w:numId w:val="24"/>
        </w:numPr>
      </w:pPr>
      <w:r w:rsidRPr="00041F54">
        <w:t>Smart Inventory monitoring: The system should be able to make alerts for specific items based on the insights. For example, if averagely eggs sell at a bigger capacity than milk, then the system should be able to make an inventory alert at a higher threshold than it would for milk to prevent a scenario where a popular product is not available whilst preventing the expiry of non-popular items.</w:t>
      </w:r>
    </w:p>
    <w:p w14:paraId="417C996E" w14:textId="77777777" w:rsidR="00041F54" w:rsidRPr="00041F54" w:rsidRDefault="00041F54" w:rsidP="00041F54"/>
    <w:p w14:paraId="70FFC18E" w14:textId="178C9483" w:rsidR="00041F54" w:rsidRDefault="00041F54">
      <w:pPr>
        <w:spacing w:line="259" w:lineRule="auto"/>
        <w:jc w:val="left"/>
      </w:pPr>
      <w:r>
        <w:br w:type="page"/>
      </w:r>
    </w:p>
    <w:p w14:paraId="072A1AA5" w14:textId="303A5C30" w:rsidR="00DD1F83" w:rsidRDefault="00041F54" w:rsidP="00F319BD">
      <w:pPr>
        <w:pStyle w:val="Heading1"/>
      </w:pPr>
      <w:bookmarkStart w:id="18" w:name="_Toc66736265"/>
      <w:r>
        <w:lastRenderedPageBreak/>
        <w:t>References</w:t>
      </w:r>
      <w:bookmarkEnd w:id="18"/>
    </w:p>
    <w:p w14:paraId="49EF6D89" w14:textId="014A0148" w:rsidR="00D457BE" w:rsidRPr="00D457BE" w:rsidRDefault="00D457BE" w:rsidP="00D457BE">
      <w:pPr>
        <w:rPr>
          <w:sz w:val="10"/>
          <w:szCs w:val="10"/>
        </w:rPr>
      </w:pPr>
    </w:p>
    <w:p w14:paraId="53CE4DA1" w14:textId="77777777" w:rsidR="00D457BE" w:rsidRDefault="00D457BE" w:rsidP="00D457BE">
      <w:r>
        <w:rPr>
          <w:shd w:val="clear" w:color="auto" w:fill="FFFFFF"/>
        </w:rPr>
        <w:t xml:space="preserve">Amazon Web Services, Inc. 2021. </w:t>
      </w:r>
      <w:r>
        <w:rPr>
          <w:i/>
          <w:iCs/>
        </w:rPr>
        <w:t>What is Cloud Computing</w:t>
      </w:r>
      <w:r>
        <w:t>. [online] Available at: &lt;https://aws.amazon.com/what-is-cloud-computing/&gt; [Accessed 9 March 2021].</w:t>
      </w:r>
    </w:p>
    <w:p w14:paraId="0F1FD8D6" w14:textId="77777777" w:rsidR="00D457BE" w:rsidRPr="00D457BE" w:rsidRDefault="00D457BE" w:rsidP="00D457BE">
      <w:pPr>
        <w:rPr>
          <w:sz w:val="10"/>
          <w:szCs w:val="10"/>
        </w:rPr>
      </w:pPr>
    </w:p>
    <w:p w14:paraId="6E1A19B5" w14:textId="77777777" w:rsidR="00D457BE" w:rsidRDefault="00D457BE" w:rsidP="00D457BE">
      <w:proofErr w:type="spellStart"/>
      <w:r>
        <w:t>Domingus</w:t>
      </w:r>
      <w:proofErr w:type="spellEnd"/>
      <w:r>
        <w:t xml:space="preserve">, A., 2019. </w:t>
      </w:r>
      <w:r>
        <w:rPr>
          <w:i/>
          <w:iCs/>
        </w:rPr>
        <w:t>Serialization, JSON, and Distributed Systems</w:t>
      </w:r>
      <w:r>
        <w:t>. [online] Available at: &lt;https://adriennedomingus.medium.com/serialization-json-and-distributed-systems-dcb25da7ad8c&gt; [Accessed 8 March 2021].</w:t>
      </w:r>
    </w:p>
    <w:p w14:paraId="7A592152" w14:textId="77777777" w:rsidR="00D457BE" w:rsidRPr="00D457BE" w:rsidRDefault="00D457BE" w:rsidP="00D457BE">
      <w:pPr>
        <w:rPr>
          <w:sz w:val="10"/>
          <w:szCs w:val="10"/>
        </w:rPr>
      </w:pPr>
    </w:p>
    <w:p w14:paraId="48604EA2" w14:textId="77777777" w:rsidR="00D457BE" w:rsidRDefault="00D457BE" w:rsidP="00D457BE">
      <w:r>
        <w:t xml:space="preserve">Doyle, S., 2018. </w:t>
      </w:r>
      <w:r>
        <w:rPr>
          <w:i/>
          <w:iCs/>
        </w:rPr>
        <w:t>TCP vs. UDP: Understanding the Difference</w:t>
      </w:r>
      <w:r>
        <w:t>. [online] Available at: &lt;https://www.privateinternetaccess.com/blog/tcp-vs-udp-understanding-the-difference/&gt; [Accessed 9 March 2021].</w:t>
      </w:r>
    </w:p>
    <w:p w14:paraId="31B582D5" w14:textId="77777777" w:rsidR="00D457BE" w:rsidRPr="00D457BE" w:rsidRDefault="00D457BE" w:rsidP="00D457BE">
      <w:pPr>
        <w:rPr>
          <w:sz w:val="10"/>
          <w:szCs w:val="10"/>
        </w:rPr>
      </w:pPr>
    </w:p>
    <w:p w14:paraId="1B68E106" w14:textId="77777777" w:rsidR="00D457BE" w:rsidRDefault="00D457BE" w:rsidP="00D457BE">
      <w:proofErr w:type="spellStart"/>
      <w:r>
        <w:t>Eaganathan</w:t>
      </w:r>
      <w:proofErr w:type="spellEnd"/>
      <w:r>
        <w:t xml:space="preserve">, U., 2021. </w:t>
      </w:r>
      <w:r>
        <w:rPr>
          <w:i/>
          <w:iCs/>
        </w:rPr>
        <w:t>Distributed Computer Systems - Shared Objects &amp; Serialization</w:t>
      </w:r>
      <w:r>
        <w:t>.</w:t>
      </w:r>
    </w:p>
    <w:p w14:paraId="218D6D23" w14:textId="77777777" w:rsidR="00D457BE" w:rsidRPr="00D457BE" w:rsidRDefault="00D457BE" w:rsidP="00D457BE">
      <w:pPr>
        <w:rPr>
          <w:sz w:val="10"/>
          <w:szCs w:val="10"/>
        </w:rPr>
      </w:pPr>
    </w:p>
    <w:p w14:paraId="49A095E8" w14:textId="77777777" w:rsidR="00D457BE" w:rsidRDefault="00D457BE" w:rsidP="00D457BE">
      <w:proofErr w:type="spellStart"/>
      <w:r>
        <w:t>Hosch</w:t>
      </w:r>
      <w:proofErr w:type="spellEnd"/>
      <w:r>
        <w:t xml:space="preserve">, W., </w:t>
      </w:r>
      <w:proofErr w:type="spellStart"/>
      <w:r>
        <w:t>Gregersen</w:t>
      </w:r>
      <w:proofErr w:type="spellEnd"/>
      <w:r>
        <w:t xml:space="preserve">, E., Bhutia, T. and </w:t>
      </w:r>
      <w:proofErr w:type="spellStart"/>
      <w:r>
        <w:t>Lotha</w:t>
      </w:r>
      <w:proofErr w:type="spellEnd"/>
      <w:r>
        <w:t xml:space="preserve">, G., 2018. </w:t>
      </w:r>
      <w:r>
        <w:rPr>
          <w:i/>
          <w:iCs/>
        </w:rPr>
        <w:t>Protocol | computer science</w:t>
      </w:r>
      <w:r>
        <w:t>. [online] Available at: &lt;https://www.britannica.com/technology/protocol-computer-science&gt; [Accessed 9 March 2021].</w:t>
      </w:r>
    </w:p>
    <w:p w14:paraId="30A3B5FB" w14:textId="77777777" w:rsidR="00D457BE" w:rsidRPr="00D457BE" w:rsidRDefault="00D457BE" w:rsidP="00D457BE">
      <w:pPr>
        <w:rPr>
          <w:sz w:val="10"/>
          <w:szCs w:val="10"/>
        </w:rPr>
      </w:pPr>
    </w:p>
    <w:p w14:paraId="138929B7" w14:textId="024BD865" w:rsidR="00D457BE" w:rsidRDefault="00D457BE" w:rsidP="00D457BE">
      <w:r>
        <w:t xml:space="preserve">Knowledgehut.com. 2020. </w:t>
      </w:r>
      <w:r>
        <w:rPr>
          <w:i/>
          <w:iCs/>
        </w:rPr>
        <w:t>Java Serialization | Examples &amp; Advantages</w:t>
      </w:r>
      <w:r>
        <w:t>. [online] Available at: &lt;https://www.knowledgehut.com/tutorials/java-tutorial/java-serialization&gt; [Accessed 8 March 2021].</w:t>
      </w:r>
    </w:p>
    <w:p w14:paraId="32B94BD8" w14:textId="099F7D4F" w:rsidR="00D457BE" w:rsidRPr="00D457BE" w:rsidRDefault="00D457BE" w:rsidP="00D457BE">
      <w:pPr>
        <w:rPr>
          <w:sz w:val="10"/>
          <w:szCs w:val="10"/>
        </w:rPr>
      </w:pPr>
    </w:p>
    <w:p w14:paraId="4696F007" w14:textId="1B249C17" w:rsidR="00D457BE" w:rsidRDefault="00D457BE" w:rsidP="00D457BE">
      <w:r>
        <w:rPr>
          <w:shd w:val="clear" w:color="auto" w:fill="FFFFFF"/>
        </w:rPr>
        <w:t xml:space="preserve">Network Encyclopedia. 2021. </w:t>
      </w:r>
      <w:r>
        <w:rPr>
          <w:i/>
          <w:iCs/>
          <w:shd w:val="clear" w:color="auto" w:fill="FFFFFF"/>
        </w:rPr>
        <w:t>Cloud Computing | Network Encyclopedia</w:t>
      </w:r>
      <w:r>
        <w:rPr>
          <w:shd w:val="clear" w:color="auto" w:fill="FFFFFF"/>
        </w:rPr>
        <w:t>. [online] Available at: &lt;https://networkencyclopedia.com/cloud-computing/&gt; [Accessed 10 March 2021].</w:t>
      </w:r>
    </w:p>
    <w:p w14:paraId="2BE5797C" w14:textId="77777777" w:rsidR="00D457BE" w:rsidRPr="00D457BE" w:rsidRDefault="00D457BE" w:rsidP="00D457BE">
      <w:pPr>
        <w:rPr>
          <w:sz w:val="10"/>
          <w:szCs w:val="10"/>
        </w:rPr>
      </w:pPr>
    </w:p>
    <w:p w14:paraId="5FF8B11B" w14:textId="2ED5A559" w:rsidR="00D457BE" w:rsidRDefault="00D457BE" w:rsidP="00DD1F83">
      <w:r>
        <w:rPr>
          <w:shd w:val="clear" w:color="auto" w:fill="FFFFFF"/>
        </w:rPr>
        <w:t xml:space="preserve">Salesforce.com. 2021. </w:t>
      </w:r>
      <w:r>
        <w:rPr>
          <w:i/>
          <w:iCs/>
        </w:rPr>
        <w:t>12 Benefits of Cloud Computing and Its Advantages</w:t>
      </w:r>
      <w:r>
        <w:t>. [online] Available at: &lt;https://www.salesforce.com/products/platform/best-practices/benefits-of-cloud-computing/&gt; [Accessed 9 March 2021].</w:t>
      </w:r>
    </w:p>
    <w:p w14:paraId="55350260" w14:textId="77777777" w:rsidR="00D457BE" w:rsidRDefault="00D457BE">
      <w:pPr>
        <w:spacing w:line="259" w:lineRule="auto"/>
        <w:jc w:val="left"/>
      </w:pPr>
      <w:r>
        <w:br w:type="page"/>
      </w:r>
    </w:p>
    <w:p w14:paraId="55DDB446" w14:textId="1FB183DF" w:rsidR="002A0BD7" w:rsidRDefault="002A0BD7" w:rsidP="00F319BD">
      <w:pPr>
        <w:pStyle w:val="Heading1"/>
      </w:pPr>
      <w:bookmarkStart w:id="19" w:name="_Toc66736266"/>
      <w:r>
        <w:lastRenderedPageBreak/>
        <w:t>Appendices</w:t>
      </w:r>
      <w:bookmarkEnd w:id="19"/>
    </w:p>
    <w:p w14:paraId="781CBB1B" w14:textId="77777777" w:rsidR="002A0BD7" w:rsidRPr="002A0BD7" w:rsidRDefault="002A0BD7" w:rsidP="002A0BD7">
      <w:pPr>
        <w:rPr>
          <w:sz w:val="10"/>
          <w:szCs w:val="10"/>
        </w:rPr>
      </w:pPr>
    </w:p>
    <w:p w14:paraId="3559CD8D" w14:textId="77777777" w:rsidR="002A0BD7" w:rsidRDefault="002A0BD7" w:rsidP="00F319BD">
      <w:pPr>
        <w:pStyle w:val="Heading2"/>
        <w:numPr>
          <w:ilvl w:val="0"/>
          <w:numId w:val="33"/>
        </w:numPr>
      </w:pPr>
      <w:bookmarkStart w:id="20" w:name="_Toc66736267"/>
      <w:r>
        <w:t>Workload Matrix</w:t>
      </w:r>
      <w:bookmarkEnd w:id="20"/>
    </w:p>
    <w:p w14:paraId="512F782F" w14:textId="77777777" w:rsidR="002A0BD7" w:rsidRDefault="002A0BD7" w:rsidP="002A0BD7"/>
    <w:tbl>
      <w:tblPr>
        <w:tblW w:w="0" w:type="auto"/>
        <w:tblCellMar>
          <w:top w:w="15" w:type="dxa"/>
          <w:left w:w="15" w:type="dxa"/>
          <w:bottom w:w="15" w:type="dxa"/>
          <w:right w:w="15" w:type="dxa"/>
        </w:tblCellMar>
        <w:tblLook w:val="04A0" w:firstRow="1" w:lastRow="0" w:firstColumn="1" w:lastColumn="0" w:noHBand="0" w:noVBand="1"/>
      </w:tblPr>
      <w:tblGrid>
        <w:gridCol w:w="2338"/>
        <w:gridCol w:w="1383"/>
        <w:gridCol w:w="1743"/>
        <w:gridCol w:w="1471"/>
        <w:gridCol w:w="2071"/>
      </w:tblGrid>
      <w:tr w:rsidR="002A0BD7" w14:paraId="006E0C43" w14:textId="77777777" w:rsidTr="62B54C02">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5227460" w14:textId="77777777" w:rsidR="002A0BD7" w:rsidRDefault="002A0BD7">
            <w:pPr>
              <w:pStyle w:val="NormalWeb"/>
              <w:spacing w:before="0" w:beforeAutospacing="0" w:after="0" w:afterAutospacing="0"/>
              <w:jc w:val="center"/>
            </w:pPr>
            <w:r>
              <w:rPr>
                <w:b/>
                <w:bCs/>
                <w:color w:val="000000"/>
              </w:rPr>
              <w:t>Task</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5D73D6C" w14:textId="782A5BFE" w:rsidR="002A0BD7" w:rsidRDefault="002A0BD7" w:rsidP="002A0BD7">
            <w:pPr>
              <w:jc w:val="center"/>
            </w:pPr>
            <w:r>
              <w:t>Joshua Ryan</w:t>
            </w:r>
          </w:p>
          <w:p w14:paraId="1D5C3B11" w14:textId="77777777" w:rsidR="002A0BD7" w:rsidRDefault="002A0BD7" w:rsidP="002A0BD7">
            <w:pPr>
              <w:jc w:val="center"/>
            </w:pPr>
            <w:r>
              <w:t>(TP049224)</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652C50D" w14:textId="026D8AD8" w:rsidR="002A0BD7" w:rsidRDefault="48A8F55E" w:rsidP="62B54C02">
            <w:pPr>
              <w:jc w:val="center"/>
            </w:pPr>
            <w:proofErr w:type="spellStart"/>
            <w:r>
              <w:t>Mzaza</w:t>
            </w:r>
            <w:proofErr w:type="spellEnd"/>
            <w:r>
              <w:t xml:space="preserve"> </w:t>
            </w:r>
            <w:r w:rsidR="002A0BD7">
              <w:t xml:space="preserve">Keith </w:t>
            </w:r>
            <w:proofErr w:type="spellStart"/>
            <w:r w:rsidR="002A0BD7">
              <w:t>Mwonga</w:t>
            </w:r>
            <w:proofErr w:type="spellEnd"/>
            <w:r w:rsidR="002A0BD7">
              <w:t xml:space="preserve"> </w:t>
            </w:r>
          </w:p>
          <w:p w14:paraId="605E87AB" w14:textId="77777777" w:rsidR="002A0BD7" w:rsidRDefault="002A0BD7" w:rsidP="002A0BD7">
            <w:pPr>
              <w:jc w:val="center"/>
            </w:pPr>
            <w:r>
              <w:t>(TP050130)</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F8B3FC9" w14:textId="77777777" w:rsidR="002A0BD7" w:rsidRDefault="002A0BD7" w:rsidP="002A0BD7">
            <w:pPr>
              <w:jc w:val="center"/>
            </w:pPr>
            <w:r>
              <w:t>Matthew Axell</w:t>
            </w:r>
          </w:p>
          <w:p w14:paraId="7A9C0B41" w14:textId="705D1F6B" w:rsidR="002A0BD7" w:rsidRDefault="002A0BD7" w:rsidP="002A0BD7">
            <w:pPr>
              <w:jc w:val="center"/>
            </w:pPr>
            <w:r>
              <w:t>(TP049057)</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060989C" w14:textId="77777777" w:rsidR="002A0BD7" w:rsidRDefault="002A0BD7" w:rsidP="002A0BD7">
            <w:pPr>
              <w:jc w:val="center"/>
            </w:pPr>
            <w:r>
              <w:t xml:space="preserve">Nawras </w:t>
            </w:r>
            <w:proofErr w:type="spellStart"/>
            <w:r>
              <w:t>Bahaeddin</w:t>
            </w:r>
            <w:proofErr w:type="spellEnd"/>
            <w:r>
              <w:t xml:space="preserve"> O </w:t>
            </w:r>
            <w:proofErr w:type="spellStart"/>
            <w:r>
              <w:t>Alzibdeh</w:t>
            </w:r>
            <w:proofErr w:type="spellEnd"/>
          </w:p>
          <w:p w14:paraId="4F68BED7" w14:textId="0D715899" w:rsidR="002A0BD7" w:rsidRDefault="002A0BD7" w:rsidP="002A0BD7">
            <w:pPr>
              <w:jc w:val="center"/>
            </w:pPr>
            <w:r>
              <w:t>(TP053013)</w:t>
            </w:r>
          </w:p>
        </w:tc>
      </w:tr>
      <w:tr w:rsidR="002A0BD7" w14:paraId="754188B3" w14:textId="77777777" w:rsidTr="62B54C02">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8D904C3" w14:textId="77777777" w:rsidR="002A0BD7" w:rsidRDefault="002A0BD7">
            <w:pPr>
              <w:pStyle w:val="NormalWeb"/>
              <w:spacing w:before="0" w:beforeAutospacing="0" w:after="0" w:afterAutospacing="0"/>
            </w:pPr>
            <w:r>
              <w:rPr>
                <w:b/>
                <w:bCs/>
                <w:color w:val="000000"/>
              </w:rPr>
              <w:t>System Client Side</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8987CF0" w14:textId="77777777" w:rsidR="002A0BD7" w:rsidRDefault="002A0BD7">
            <w:pPr>
              <w:pStyle w:val="NormalWeb"/>
              <w:spacing w:before="0" w:beforeAutospacing="0" w:after="0" w:afterAutospacing="0"/>
              <w:jc w:val="center"/>
            </w:pPr>
            <w:r>
              <w:rPr>
                <w:color w:val="000000"/>
              </w:rPr>
              <w:t>10 %</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CFDEF32" w14:textId="77777777" w:rsidR="002A0BD7" w:rsidRDefault="002A0BD7">
            <w:pPr>
              <w:pStyle w:val="NormalWeb"/>
              <w:spacing w:before="0" w:beforeAutospacing="0" w:after="0" w:afterAutospacing="0"/>
              <w:jc w:val="center"/>
            </w:pPr>
            <w:r>
              <w:rPr>
                <w:color w:val="000000"/>
              </w:rPr>
              <w:t>40%</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4CE37D0" w14:textId="77777777" w:rsidR="002A0BD7" w:rsidRDefault="002A0BD7">
            <w:pPr>
              <w:pStyle w:val="NormalWeb"/>
              <w:spacing w:before="0" w:beforeAutospacing="0" w:after="0" w:afterAutospacing="0"/>
              <w:jc w:val="center"/>
            </w:pPr>
            <w:r>
              <w:rPr>
                <w:color w:val="000000"/>
              </w:rPr>
              <w:t>10 %</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6402112" w14:textId="77777777" w:rsidR="002A0BD7" w:rsidRDefault="002A0BD7">
            <w:pPr>
              <w:pStyle w:val="NormalWeb"/>
              <w:spacing w:before="0" w:beforeAutospacing="0" w:after="0" w:afterAutospacing="0"/>
              <w:jc w:val="center"/>
            </w:pPr>
            <w:r>
              <w:rPr>
                <w:color w:val="000000"/>
              </w:rPr>
              <w:t>40%</w:t>
            </w:r>
          </w:p>
        </w:tc>
      </w:tr>
      <w:tr w:rsidR="002A0BD7" w14:paraId="406FA8E6" w14:textId="77777777" w:rsidTr="62B54C02">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E264112" w14:textId="77777777" w:rsidR="002A0BD7" w:rsidRDefault="002A0BD7">
            <w:pPr>
              <w:pStyle w:val="NormalWeb"/>
              <w:spacing w:before="0" w:beforeAutospacing="0" w:after="0" w:afterAutospacing="0"/>
            </w:pPr>
            <w:r>
              <w:rPr>
                <w:b/>
                <w:bCs/>
                <w:color w:val="000000"/>
              </w:rPr>
              <w:t>System Server Side</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C9B4E18" w14:textId="77777777" w:rsidR="002A0BD7" w:rsidRDefault="002A0BD7">
            <w:pPr>
              <w:pStyle w:val="NormalWeb"/>
              <w:spacing w:before="0" w:beforeAutospacing="0" w:after="0" w:afterAutospacing="0"/>
              <w:jc w:val="center"/>
            </w:pPr>
            <w:r>
              <w:rPr>
                <w:color w:val="000000"/>
              </w:rPr>
              <w:t>40%</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D0FC09D" w14:textId="77777777" w:rsidR="002A0BD7" w:rsidRDefault="002A0BD7">
            <w:pPr>
              <w:pStyle w:val="NormalWeb"/>
              <w:spacing w:before="0" w:beforeAutospacing="0" w:after="0" w:afterAutospacing="0"/>
              <w:jc w:val="center"/>
            </w:pPr>
            <w:r>
              <w:rPr>
                <w:color w:val="000000"/>
              </w:rPr>
              <w:t>10 %</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05D3554" w14:textId="77777777" w:rsidR="002A0BD7" w:rsidRDefault="002A0BD7">
            <w:pPr>
              <w:pStyle w:val="NormalWeb"/>
              <w:spacing w:before="0" w:beforeAutospacing="0" w:after="0" w:afterAutospacing="0"/>
              <w:jc w:val="center"/>
            </w:pPr>
            <w:r>
              <w:rPr>
                <w:color w:val="000000"/>
              </w:rPr>
              <w:t>40%</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2D3BFBD" w14:textId="77777777" w:rsidR="002A0BD7" w:rsidRDefault="002A0BD7">
            <w:pPr>
              <w:pStyle w:val="NormalWeb"/>
              <w:spacing w:before="0" w:beforeAutospacing="0" w:after="0" w:afterAutospacing="0"/>
              <w:jc w:val="center"/>
            </w:pPr>
            <w:r>
              <w:rPr>
                <w:color w:val="000000"/>
              </w:rPr>
              <w:t>10 %</w:t>
            </w:r>
          </w:p>
        </w:tc>
      </w:tr>
      <w:tr w:rsidR="002A0BD7" w14:paraId="361705EC" w14:textId="77777777" w:rsidTr="62B54C02">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6AF677C" w14:textId="77777777" w:rsidR="002A0BD7" w:rsidRDefault="002A0BD7">
            <w:pPr>
              <w:pStyle w:val="NormalWeb"/>
              <w:spacing w:before="0" w:beforeAutospacing="0" w:after="0" w:afterAutospacing="0"/>
            </w:pPr>
            <w:r>
              <w:rPr>
                <w:b/>
                <w:bCs/>
                <w:color w:val="000000"/>
              </w:rPr>
              <w:t>Documentation and Research</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221B10C" w14:textId="77777777" w:rsidR="002A0BD7" w:rsidRDefault="002A0BD7">
            <w:pPr>
              <w:pStyle w:val="NormalWeb"/>
              <w:spacing w:before="0" w:beforeAutospacing="0" w:after="0" w:afterAutospacing="0"/>
              <w:jc w:val="center"/>
            </w:pPr>
            <w:r>
              <w:rPr>
                <w:color w:val="000000"/>
              </w:rPr>
              <w:t>25%</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192119F" w14:textId="77777777" w:rsidR="002A0BD7" w:rsidRDefault="002A0BD7">
            <w:pPr>
              <w:pStyle w:val="NormalWeb"/>
              <w:spacing w:before="0" w:beforeAutospacing="0" w:after="0" w:afterAutospacing="0"/>
              <w:jc w:val="center"/>
            </w:pPr>
            <w:r>
              <w:rPr>
                <w:color w:val="000000"/>
              </w:rPr>
              <w:t>25%</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BBAC8B2" w14:textId="77777777" w:rsidR="002A0BD7" w:rsidRDefault="002A0BD7">
            <w:pPr>
              <w:pStyle w:val="NormalWeb"/>
              <w:spacing w:before="0" w:beforeAutospacing="0" w:after="0" w:afterAutospacing="0"/>
              <w:jc w:val="center"/>
            </w:pPr>
            <w:r>
              <w:rPr>
                <w:color w:val="000000"/>
              </w:rPr>
              <w:t>25%</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7B21686" w14:textId="77777777" w:rsidR="002A0BD7" w:rsidRDefault="002A0BD7">
            <w:pPr>
              <w:pStyle w:val="NormalWeb"/>
              <w:spacing w:before="0" w:beforeAutospacing="0" w:after="0" w:afterAutospacing="0"/>
              <w:jc w:val="center"/>
            </w:pPr>
            <w:r>
              <w:rPr>
                <w:color w:val="000000"/>
              </w:rPr>
              <w:t>25%</w:t>
            </w:r>
          </w:p>
        </w:tc>
      </w:tr>
    </w:tbl>
    <w:p w14:paraId="4EA1C37E" w14:textId="25E4139F" w:rsidR="00CD61CA" w:rsidRDefault="00CD61CA" w:rsidP="00DD1F83"/>
    <w:p w14:paraId="39D1876A" w14:textId="77777777" w:rsidR="00CD61CA" w:rsidRDefault="00CD61CA">
      <w:pPr>
        <w:spacing w:line="259" w:lineRule="auto"/>
        <w:jc w:val="left"/>
      </w:pPr>
      <w:r>
        <w:br w:type="page"/>
      </w:r>
    </w:p>
    <w:p w14:paraId="4BB0321D" w14:textId="4430178D" w:rsidR="00CD61CA" w:rsidRDefault="00CD61CA" w:rsidP="00F319BD">
      <w:pPr>
        <w:pStyle w:val="Heading2"/>
        <w:numPr>
          <w:ilvl w:val="0"/>
          <w:numId w:val="33"/>
        </w:numPr>
      </w:pPr>
      <w:bookmarkStart w:id="21" w:name="_Toc66736268"/>
      <w:r>
        <w:lastRenderedPageBreak/>
        <w:t>Code</w:t>
      </w:r>
      <w:bookmarkEnd w:id="21"/>
    </w:p>
    <w:p w14:paraId="180797FD" w14:textId="5C6BB57E" w:rsidR="0045761B" w:rsidRPr="0045761B" w:rsidRDefault="00455742" w:rsidP="00172CEC">
      <w:pPr>
        <w:pStyle w:val="Heading3"/>
        <w:numPr>
          <w:ilvl w:val="1"/>
          <w:numId w:val="33"/>
        </w:numPr>
      </w:pPr>
      <w:bookmarkStart w:id="22" w:name="_Toc66736269"/>
      <w:r>
        <w:t>Server</w:t>
      </w:r>
      <w:bookmarkEnd w:id="22"/>
    </w:p>
    <w:p w14:paraId="5030FC61" w14:textId="5B069EB1" w:rsidR="0075707B" w:rsidRDefault="59464207" w:rsidP="001E5391">
      <w:pPr>
        <w:pStyle w:val="Heading4"/>
        <w:rPr>
          <w:rFonts w:asciiTheme="minorHAnsi" w:eastAsiaTheme="minorEastAsia" w:hAnsiTheme="minorHAnsi" w:cstheme="minorBidi"/>
          <w:color w:val="000000" w:themeColor="text1"/>
        </w:rPr>
      </w:pPr>
      <w:bookmarkStart w:id="23" w:name="_Hlk66735858"/>
      <w:r w:rsidRPr="2F519406">
        <w:t>Runserver.java</w:t>
      </w:r>
    </w:p>
    <w:bookmarkEnd w:id="23"/>
    <w:p w14:paraId="55F18843" w14:textId="561CB708" w:rsidR="59464207" w:rsidRDefault="59464207" w:rsidP="6E83ABD5">
      <w:r>
        <w:t xml:space="preserve">package </w:t>
      </w:r>
      <w:proofErr w:type="gramStart"/>
      <w:r>
        <w:t>main;</w:t>
      </w:r>
      <w:proofErr w:type="gramEnd"/>
    </w:p>
    <w:p w14:paraId="7F4CAE5F" w14:textId="6B3BA7C6" w:rsidR="59464207" w:rsidRDefault="59464207" w:rsidP="6E83ABD5">
      <w:r>
        <w:t xml:space="preserve">import </w:t>
      </w:r>
      <w:proofErr w:type="spellStart"/>
      <w:r>
        <w:t>main.model.</w:t>
      </w:r>
      <w:proofErr w:type="gramStart"/>
      <w:r>
        <w:t>Records</w:t>
      </w:r>
      <w:proofErr w:type="spellEnd"/>
      <w:r>
        <w:t>;</w:t>
      </w:r>
      <w:proofErr w:type="gramEnd"/>
    </w:p>
    <w:p w14:paraId="20AB443C" w14:textId="0D1FB05F" w:rsidR="59464207" w:rsidRDefault="59464207" w:rsidP="6E83ABD5">
      <w:r>
        <w:t xml:space="preserve">import </w:t>
      </w:r>
      <w:proofErr w:type="spellStart"/>
      <w:r>
        <w:t>main.model.</w:t>
      </w:r>
      <w:proofErr w:type="gramStart"/>
      <w:r>
        <w:t>Admin</w:t>
      </w:r>
      <w:proofErr w:type="spellEnd"/>
      <w:r>
        <w:t>;</w:t>
      </w:r>
      <w:proofErr w:type="gramEnd"/>
    </w:p>
    <w:p w14:paraId="19096743" w14:textId="10C94CA2" w:rsidR="59464207" w:rsidRDefault="59464207" w:rsidP="6E83ABD5">
      <w:r>
        <w:t xml:space="preserve">import </w:t>
      </w:r>
      <w:proofErr w:type="spellStart"/>
      <w:r>
        <w:t>main.model.</w:t>
      </w:r>
      <w:proofErr w:type="gramStart"/>
      <w:r>
        <w:t>Product</w:t>
      </w:r>
      <w:proofErr w:type="spellEnd"/>
      <w:r>
        <w:t>;</w:t>
      </w:r>
      <w:proofErr w:type="gramEnd"/>
    </w:p>
    <w:p w14:paraId="6D94D31E" w14:textId="0125A63D" w:rsidR="59464207" w:rsidRDefault="59464207" w:rsidP="6E83ABD5">
      <w:r>
        <w:t xml:space="preserve">import </w:t>
      </w:r>
      <w:proofErr w:type="spellStart"/>
      <w:r>
        <w:t>main.model.</w:t>
      </w:r>
      <w:proofErr w:type="gramStart"/>
      <w:r>
        <w:t>SalesExec</w:t>
      </w:r>
      <w:proofErr w:type="spellEnd"/>
      <w:r>
        <w:t>;</w:t>
      </w:r>
      <w:proofErr w:type="gramEnd"/>
    </w:p>
    <w:p w14:paraId="4664BD66" w14:textId="1D731A1E" w:rsidR="59464207" w:rsidRDefault="59464207" w:rsidP="6E83ABD5">
      <w:r>
        <w:t xml:space="preserve">import </w:t>
      </w:r>
      <w:proofErr w:type="spellStart"/>
      <w:r>
        <w:t>java.rmi.</w:t>
      </w:r>
      <w:proofErr w:type="gramStart"/>
      <w:r>
        <w:t>AlreadyBoundException</w:t>
      </w:r>
      <w:proofErr w:type="spellEnd"/>
      <w:r>
        <w:t>;</w:t>
      </w:r>
      <w:proofErr w:type="gramEnd"/>
    </w:p>
    <w:p w14:paraId="4916C7E2" w14:textId="6D08DD9E" w:rsidR="59464207" w:rsidRDefault="59464207" w:rsidP="6E83ABD5">
      <w:r>
        <w:t xml:space="preserve">import </w:t>
      </w:r>
      <w:proofErr w:type="spellStart"/>
      <w:r>
        <w:t>java.rmi.</w:t>
      </w:r>
      <w:proofErr w:type="gramStart"/>
      <w:r>
        <w:t>RemoteException</w:t>
      </w:r>
      <w:proofErr w:type="spellEnd"/>
      <w:r>
        <w:t>;</w:t>
      </w:r>
      <w:proofErr w:type="gramEnd"/>
    </w:p>
    <w:p w14:paraId="789EF5F5" w14:textId="492BC69B" w:rsidR="59464207" w:rsidRDefault="59464207" w:rsidP="6E83ABD5">
      <w:r>
        <w:t xml:space="preserve">import </w:t>
      </w:r>
      <w:proofErr w:type="spellStart"/>
      <w:r>
        <w:t>java.rmi.registry.</w:t>
      </w:r>
      <w:proofErr w:type="gramStart"/>
      <w:r>
        <w:t>LocateRegistry</w:t>
      </w:r>
      <w:proofErr w:type="spellEnd"/>
      <w:r>
        <w:t>;</w:t>
      </w:r>
      <w:proofErr w:type="gramEnd"/>
    </w:p>
    <w:p w14:paraId="3F05838F" w14:textId="7D3753D0" w:rsidR="59464207" w:rsidRDefault="59464207" w:rsidP="6E83ABD5">
      <w:r>
        <w:t xml:space="preserve">import </w:t>
      </w:r>
      <w:proofErr w:type="spellStart"/>
      <w:r>
        <w:t>java.rmi.registry.</w:t>
      </w:r>
      <w:proofErr w:type="gramStart"/>
      <w:r>
        <w:t>Registry</w:t>
      </w:r>
      <w:proofErr w:type="spellEnd"/>
      <w:r>
        <w:t>;</w:t>
      </w:r>
      <w:proofErr w:type="gramEnd"/>
    </w:p>
    <w:p w14:paraId="0A9107AC" w14:textId="2425EA91" w:rsidR="59464207" w:rsidRDefault="59464207" w:rsidP="6E83ABD5">
      <w:r>
        <w:t xml:space="preserve"> </w:t>
      </w:r>
    </w:p>
    <w:p w14:paraId="58F8DE1F" w14:textId="51EFE5FE" w:rsidR="59464207" w:rsidRDefault="59464207" w:rsidP="6E83ABD5">
      <w:r>
        <w:t xml:space="preserve">public class </w:t>
      </w:r>
      <w:proofErr w:type="spellStart"/>
      <w:r>
        <w:t>RunServer</w:t>
      </w:r>
      <w:proofErr w:type="spellEnd"/>
      <w:r>
        <w:t xml:space="preserve"> {</w:t>
      </w:r>
    </w:p>
    <w:p w14:paraId="7728EC45" w14:textId="182FD00A" w:rsidR="59464207" w:rsidRDefault="59464207" w:rsidP="6E83ABD5">
      <w:r>
        <w:t xml:space="preserve"> </w:t>
      </w:r>
    </w:p>
    <w:p w14:paraId="1A042934" w14:textId="027BE997" w:rsidR="59464207" w:rsidRDefault="59464207" w:rsidP="6E83ABD5">
      <w:r>
        <w:t xml:space="preserve">    public static void main(String [] </w:t>
      </w:r>
      <w:proofErr w:type="spellStart"/>
      <w:r>
        <w:t>args</w:t>
      </w:r>
      <w:proofErr w:type="spellEnd"/>
      <w:r>
        <w:t xml:space="preserve">) throws </w:t>
      </w:r>
      <w:proofErr w:type="spellStart"/>
      <w:r>
        <w:t>RemoteException</w:t>
      </w:r>
      <w:proofErr w:type="spellEnd"/>
      <w:r>
        <w:t xml:space="preserve">, </w:t>
      </w:r>
      <w:proofErr w:type="spellStart"/>
      <w:r>
        <w:t>AlreadyBoundException</w:t>
      </w:r>
      <w:proofErr w:type="spellEnd"/>
      <w:r>
        <w:t xml:space="preserve"> {</w:t>
      </w:r>
    </w:p>
    <w:p w14:paraId="7985DFD4" w14:textId="5BA5C7AC" w:rsidR="59464207" w:rsidRDefault="59464207" w:rsidP="6E83ABD5">
      <w:r>
        <w:t xml:space="preserve">        </w:t>
      </w:r>
    </w:p>
    <w:p w14:paraId="3CC62FBF" w14:textId="525664F0" w:rsidR="59464207" w:rsidRDefault="59464207" w:rsidP="6E83ABD5">
      <w:r>
        <w:t xml:space="preserve">        //To run the server, it will initialize a registry and bind names for each class for a client to locate </w:t>
      </w:r>
    </w:p>
    <w:p w14:paraId="1D3AC97D" w14:textId="648FA904" w:rsidR="59464207" w:rsidRDefault="59464207" w:rsidP="6E83ABD5">
      <w:r>
        <w:t xml:space="preserve">        </w:t>
      </w:r>
    </w:p>
    <w:p w14:paraId="66ED4ABD" w14:textId="4A09C982" w:rsidR="59464207" w:rsidRDefault="59464207" w:rsidP="6E83ABD5">
      <w:r>
        <w:t xml:space="preserve">        Registry </w:t>
      </w:r>
      <w:proofErr w:type="spellStart"/>
      <w:r>
        <w:t>registry</w:t>
      </w:r>
      <w:proofErr w:type="spellEnd"/>
      <w:r>
        <w:t xml:space="preserve"> =  </w:t>
      </w:r>
      <w:proofErr w:type="spellStart"/>
      <w:r>
        <w:t>LocateRegistry.createRegistry</w:t>
      </w:r>
      <w:proofErr w:type="spellEnd"/>
      <w:r>
        <w:t>(1099</w:t>
      </w:r>
      <w:proofErr w:type="gramStart"/>
      <w:r>
        <w:t>);</w:t>
      </w:r>
      <w:proofErr w:type="gramEnd"/>
    </w:p>
    <w:p w14:paraId="6B30D7CD" w14:textId="4DA785EF" w:rsidR="59464207" w:rsidRDefault="59464207" w:rsidP="6E83ABD5">
      <w:r>
        <w:t xml:space="preserve">        </w:t>
      </w:r>
      <w:proofErr w:type="spellStart"/>
      <w:r>
        <w:t>registry.bind</w:t>
      </w:r>
      <w:proofErr w:type="spellEnd"/>
      <w:r>
        <w:t>("Product", new Product()</w:t>
      </w:r>
      <w:proofErr w:type="gramStart"/>
      <w:r>
        <w:t>);</w:t>
      </w:r>
      <w:proofErr w:type="gramEnd"/>
    </w:p>
    <w:p w14:paraId="15D50BEB" w14:textId="4D8E5D37" w:rsidR="59464207" w:rsidRDefault="59464207" w:rsidP="6E83ABD5">
      <w:r>
        <w:t xml:space="preserve">        </w:t>
      </w:r>
      <w:proofErr w:type="spellStart"/>
      <w:r>
        <w:t>registry.bind</w:t>
      </w:r>
      <w:proofErr w:type="spellEnd"/>
      <w:r>
        <w:t>("Admin", new Admin()</w:t>
      </w:r>
      <w:proofErr w:type="gramStart"/>
      <w:r>
        <w:t>);</w:t>
      </w:r>
      <w:proofErr w:type="gramEnd"/>
    </w:p>
    <w:p w14:paraId="27299923" w14:textId="02831FE2" w:rsidR="59464207" w:rsidRDefault="59464207" w:rsidP="6E83ABD5">
      <w:r>
        <w:t xml:space="preserve">        </w:t>
      </w:r>
      <w:proofErr w:type="spellStart"/>
      <w:r>
        <w:t>registry.bind</w:t>
      </w:r>
      <w:proofErr w:type="spellEnd"/>
      <w:r>
        <w:t>("</w:t>
      </w:r>
      <w:proofErr w:type="spellStart"/>
      <w:r>
        <w:t>SalesExec</w:t>
      </w:r>
      <w:proofErr w:type="spellEnd"/>
      <w:r>
        <w:t xml:space="preserve">", new </w:t>
      </w:r>
      <w:proofErr w:type="spellStart"/>
      <w:r>
        <w:t>SalesExec</w:t>
      </w:r>
      <w:proofErr w:type="spellEnd"/>
      <w:r>
        <w:t>()</w:t>
      </w:r>
      <w:proofErr w:type="gramStart"/>
      <w:r>
        <w:t>);</w:t>
      </w:r>
      <w:proofErr w:type="gramEnd"/>
    </w:p>
    <w:p w14:paraId="5CDADFFE" w14:textId="560F370A" w:rsidR="59464207" w:rsidRDefault="59464207" w:rsidP="6E83ABD5">
      <w:r>
        <w:t xml:space="preserve">        </w:t>
      </w:r>
      <w:proofErr w:type="spellStart"/>
      <w:r>
        <w:t>registry.bind</w:t>
      </w:r>
      <w:proofErr w:type="spellEnd"/>
      <w:r>
        <w:t>("Records", new Records()</w:t>
      </w:r>
      <w:proofErr w:type="gramStart"/>
      <w:r>
        <w:t>);</w:t>
      </w:r>
      <w:proofErr w:type="gramEnd"/>
    </w:p>
    <w:p w14:paraId="4CC1A1FA" w14:textId="5386DDCB" w:rsidR="59464207" w:rsidRDefault="59464207" w:rsidP="6E83ABD5">
      <w:r>
        <w:lastRenderedPageBreak/>
        <w:t xml:space="preserve">        </w:t>
      </w:r>
      <w:proofErr w:type="spellStart"/>
      <w:r>
        <w:t>System.out.println</w:t>
      </w:r>
      <w:proofErr w:type="spellEnd"/>
      <w:r>
        <w:t>("Server started"</w:t>
      </w:r>
      <w:proofErr w:type="gramStart"/>
      <w:r>
        <w:t>);</w:t>
      </w:r>
      <w:proofErr w:type="gramEnd"/>
    </w:p>
    <w:p w14:paraId="083C7DAF" w14:textId="1C111B71" w:rsidR="59464207" w:rsidRDefault="59464207" w:rsidP="6E83ABD5">
      <w:r>
        <w:t xml:space="preserve"> </w:t>
      </w:r>
    </w:p>
    <w:p w14:paraId="5137B49C" w14:textId="7D31995B" w:rsidR="59464207" w:rsidRDefault="59464207" w:rsidP="6E83ABD5">
      <w:r>
        <w:t xml:space="preserve">    }</w:t>
      </w:r>
    </w:p>
    <w:p w14:paraId="07AF9306" w14:textId="300C1DD7" w:rsidR="59464207" w:rsidRDefault="59464207" w:rsidP="6E83ABD5">
      <w:r>
        <w:t>}</w:t>
      </w:r>
    </w:p>
    <w:p w14:paraId="088A510A" w14:textId="4246F28B" w:rsidR="00021CEC" w:rsidRPr="00021CEC" w:rsidRDefault="5F7FCF35" w:rsidP="001E5391">
      <w:pPr>
        <w:pStyle w:val="Heading4"/>
      </w:pPr>
      <w:r w:rsidRPr="1724DA64">
        <w:t>Admin.java</w:t>
      </w:r>
    </w:p>
    <w:p w14:paraId="51E7A59C" w14:textId="2F26725F" w:rsidR="5F7FCF35" w:rsidRDefault="5F7FCF35" w:rsidP="6CD898DB">
      <w:r>
        <w:t xml:space="preserve">package </w:t>
      </w:r>
      <w:proofErr w:type="spellStart"/>
      <w:r>
        <w:t>main.</w:t>
      </w:r>
      <w:proofErr w:type="gramStart"/>
      <w:r>
        <w:t>model</w:t>
      </w:r>
      <w:proofErr w:type="spellEnd"/>
      <w:r>
        <w:t>;</w:t>
      </w:r>
      <w:proofErr w:type="gramEnd"/>
    </w:p>
    <w:p w14:paraId="22EEC740" w14:textId="2F26725F" w:rsidR="5F7FCF35" w:rsidRDefault="5F7FCF35" w:rsidP="6CD898DB">
      <w:r>
        <w:t xml:space="preserve"> </w:t>
      </w:r>
    </w:p>
    <w:p w14:paraId="0BFC2592" w14:textId="2F26725F" w:rsidR="5F7FCF35" w:rsidRDefault="5F7FCF35" w:rsidP="6CD898DB">
      <w:r>
        <w:t xml:space="preserve"> </w:t>
      </w:r>
    </w:p>
    <w:p w14:paraId="02AD0FE5" w14:textId="2F26725F" w:rsidR="5F7FCF35" w:rsidRDefault="5F7FCF35" w:rsidP="6CD898DB">
      <w:r>
        <w:t xml:space="preserve">import </w:t>
      </w:r>
      <w:proofErr w:type="spellStart"/>
      <w:r>
        <w:t>java.rmi.</w:t>
      </w:r>
      <w:proofErr w:type="gramStart"/>
      <w:r>
        <w:t>RemoteException</w:t>
      </w:r>
      <w:proofErr w:type="spellEnd"/>
      <w:r>
        <w:t>;</w:t>
      </w:r>
      <w:proofErr w:type="gramEnd"/>
    </w:p>
    <w:p w14:paraId="6C65A15B" w14:textId="2F26725F" w:rsidR="5F7FCF35" w:rsidRDefault="5F7FCF35" w:rsidP="6CD898DB">
      <w:r>
        <w:t xml:space="preserve">import </w:t>
      </w:r>
      <w:proofErr w:type="spellStart"/>
      <w:r>
        <w:t>java.rmi.server.</w:t>
      </w:r>
      <w:proofErr w:type="gramStart"/>
      <w:r>
        <w:t>UnicastRemoteObject</w:t>
      </w:r>
      <w:proofErr w:type="spellEnd"/>
      <w:r>
        <w:t>;</w:t>
      </w:r>
      <w:proofErr w:type="gramEnd"/>
    </w:p>
    <w:p w14:paraId="2D69E3BD" w14:textId="2F26725F" w:rsidR="5F7FCF35" w:rsidRDefault="5F7FCF35" w:rsidP="6CD898DB">
      <w:r>
        <w:t xml:space="preserve">import </w:t>
      </w:r>
      <w:proofErr w:type="spellStart"/>
      <w:r>
        <w:t>java.sql.</w:t>
      </w:r>
      <w:proofErr w:type="gramStart"/>
      <w:r>
        <w:t>Connection</w:t>
      </w:r>
      <w:proofErr w:type="spellEnd"/>
      <w:r>
        <w:t>;</w:t>
      </w:r>
      <w:proofErr w:type="gramEnd"/>
    </w:p>
    <w:p w14:paraId="00E017C2" w14:textId="2F26725F" w:rsidR="5F7FCF35" w:rsidRDefault="5F7FCF35" w:rsidP="6CD898DB">
      <w:r>
        <w:t xml:space="preserve">import </w:t>
      </w:r>
      <w:proofErr w:type="spellStart"/>
      <w:r>
        <w:t>java.sql.</w:t>
      </w:r>
      <w:proofErr w:type="gramStart"/>
      <w:r>
        <w:t>DriverManager</w:t>
      </w:r>
      <w:proofErr w:type="spellEnd"/>
      <w:r>
        <w:t>;</w:t>
      </w:r>
      <w:proofErr w:type="gramEnd"/>
    </w:p>
    <w:p w14:paraId="25AE7AE8" w14:textId="2F26725F" w:rsidR="5F7FCF35" w:rsidRDefault="5F7FCF35" w:rsidP="6CD898DB">
      <w:r>
        <w:t xml:space="preserve">import </w:t>
      </w:r>
      <w:proofErr w:type="spellStart"/>
      <w:r>
        <w:t>java.sql.</w:t>
      </w:r>
      <w:proofErr w:type="gramStart"/>
      <w:r>
        <w:t>ResultSet</w:t>
      </w:r>
      <w:proofErr w:type="spellEnd"/>
      <w:r>
        <w:t>;</w:t>
      </w:r>
      <w:proofErr w:type="gramEnd"/>
    </w:p>
    <w:p w14:paraId="71A51EA1" w14:textId="2F26725F" w:rsidR="5F7FCF35" w:rsidRDefault="5F7FCF35" w:rsidP="6CD898DB">
      <w:r>
        <w:t xml:space="preserve">import </w:t>
      </w:r>
      <w:proofErr w:type="spellStart"/>
      <w:r>
        <w:t>java.sql.</w:t>
      </w:r>
      <w:proofErr w:type="gramStart"/>
      <w:r>
        <w:t>SQLException</w:t>
      </w:r>
      <w:proofErr w:type="spellEnd"/>
      <w:r>
        <w:t>;</w:t>
      </w:r>
      <w:proofErr w:type="gramEnd"/>
    </w:p>
    <w:p w14:paraId="662C05A0" w14:textId="2F26725F" w:rsidR="5F7FCF35" w:rsidRDefault="5F7FCF35" w:rsidP="6CD898DB">
      <w:r>
        <w:t xml:space="preserve">import </w:t>
      </w:r>
      <w:proofErr w:type="spellStart"/>
      <w:r>
        <w:t>java.sql.</w:t>
      </w:r>
      <w:proofErr w:type="gramStart"/>
      <w:r>
        <w:t>SQLIntegrityConstraintViolationException</w:t>
      </w:r>
      <w:proofErr w:type="spellEnd"/>
      <w:r>
        <w:t>;</w:t>
      </w:r>
      <w:proofErr w:type="gramEnd"/>
    </w:p>
    <w:p w14:paraId="5895C1C7" w14:textId="2F26725F" w:rsidR="5F7FCF35" w:rsidRDefault="5F7FCF35" w:rsidP="6CD898DB">
      <w:r>
        <w:t xml:space="preserve">import </w:t>
      </w:r>
      <w:proofErr w:type="spellStart"/>
      <w:r>
        <w:t>java.sql.</w:t>
      </w:r>
      <w:proofErr w:type="gramStart"/>
      <w:r>
        <w:t>Statement</w:t>
      </w:r>
      <w:proofErr w:type="spellEnd"/>
      <w:r>
        <w:t>;</w:t>
      </w:r>
      <w:proofErr w:type="gramEnd"/>
    </w:p>
    <w:p w14:paraId="2C7B09FE" w14:textId="2F26725F" w:rsidR="5F7FCF35" w:rsidRDefault="5F7FCF35" w:rsidP="6CD898DB">
      <w:r>
        <w:t xml:space="preserve">import </w:t>
      </w:r>
      <w:proofErr w:type="spellStart"/>
      <w:r>
        <w:t>java.util.</w:t>
      </w:r>
      <w:proofErr w:type="gramStart"/>
      <w:r>
        <w:t>Vector</w:t>
      </w:r>
      <w:proofErr w:type="spellEnd"/>
      <w:r>
        <w:t>;</w:t>
      </w:r>
      <w:proofErr w:type="gramEnd"/>
    </w:p>
    <w:p w14:paraId="33B6AE3F" w14:textId="2F26725F" w:rsidR="5F7FCF35" w:rsidRDefault="5F7FCF35" w:rsidP="6CD898DB">
      <w:r>
        <w:t xml:space="preserve">import </w:t>
      </w:r>
      <w:proofErr w:type="spellStart"/>
      <w:r>
        <w:t>java.util.logging.</w:t>
      </w:r>
      <w:proofErr w:type="gramStart"/>
      <w:r>
        <w:t>Level</w:t>
      </w:r>
      <w:proofErr w:type="spellEnd"/>
      <w:r>
        <w:t>;</w:t>
      </w:r>
      <w:proofErr w:type="gramEnd"/>
    </w:p>
    <w:p w14:paraId="18CAD26D" w14:textId="2F26725F" w:rsidR="5F7FCF35" w:rsidRDefault="5F7FCF35" w:rsidP="6CD898DB">
      <w:r>
        <w:t xml:space="preserve">import </w:t>
      </w:r>
      <w:proofErr w:type="spellStart"/>
      <w:r>
        <w:t>java.util.logging.</w:t>
      </w:r>
      <w:proofErr w:type="gramStart"/>
      <w:r>
        <w:t>Logger</w:t>
      </w:r>
      <w:proofErr w:type="spellEnd"/>
      <w:r>
        <w:t>;</w:t>
      </w:r>
      <w:proofErr w:type="gramEnd"/>
    </w:p>
    <w:p w14:paraId="0452726F" w14:textId="2F26725F" w:rsidR="5F7FCF35" w:rsidRDefault="5F7FCF35" w:rsidP="6CD898DB">
      <w:r>
        <w:t xml:space="preserve">import </w:t>
      </w:r>
      <w:proofErr w:type="spellStart"/>
      <w:r>
        <w:t>main.</w:t>
      </w:r>
      <w:proofErr w:type="gramStart"/>
      <w:r>
        <w:t>RunServer</w:t>
      </w:r>
      <w:proofErr w:type="spellEnd"/>
      <w:r>
        <w:t>;</w:t>
      </w:r>
      <w:proofErr w:type="gramEnd"/>
    </w:p>
    <w:p w14:paraId="64B0B990" w14:textId="2F26725F" w:rsidR="5F7FCF35" w:rsidRDefault="5F7FCF35" w:rsidP="6CD898DB">
      <w:r>
        <w:t xml:space="preserve"> </w:t>
      </w:r>
    </w:p>
    <w:p w14:paraId="0386B06C" w14:textId="2F26725F" w:rsidR="5F7FCF35" w:rsidRDefault="5F7FCF35" w:rsidP="6CD898DB">
      <w:r>
        <w:t xml:space="preserve">public class Admin implements </w:t>
      </w:r>
      <w:proofErr w:type="spellStart"/>
      <w:r>
        <w:t>AdminInterface</w:t>
      </w:r>
      <w:proofErr w:type="spellEnd"/>
      <w:r>
        <w:t>{</w:t>
      </w:r>
    </w:p>
    <w:p w14:paraId="1DBC7153" w14:textId="2F26725F" w:rsidR="5F7FCF35" w:rsidRDefault="5F7FCF35" w:rsidP="6CD898DB">
      <w:r>
        <w:t xml:space="preserve">    private String id, </w:t>
      </w:r>
      <w:proofErr w:type="spellStart"/>
      <w:r>
        <w:t>firstName</w:t>
      </w:r>
      <w:proofErr w:type="spellEnd"/>
      <w:r>
        <w:t xml:space="preserve">, </w:t>
      </w:r>
      <w:proofErr w:type="spellStart"/>
      <w:r>
        <w:t>lastName</w:t>
      </w:r>
      <w:proofErr w:type="spellEnd"/>
      <w:r>
        <w:t xml:space="preserve">, </w:t>
      </w:r>
      <w:proofErr w:type="gramStart"/>
      <w:r>
        <w:t>password;</w:t>
      </w:r>
      <w:proofErr w:type="gramEnd"/>
    </w:p>
    <w:p w14:paraId="30C74AA1" w14:textId="2F26725F" w:rsidR="5F7FCF35" w:rsidRDefault="5F7FCF35" w:rsidP="6CD898DB">
      <w:r>
        <w:t xml:space="preserve">    private Connection con = </w:t>
      </w:r>
      <w:proofErr w:type="gramStart"/>
      <w:r>
        <w:t>null;</w:t>
      </w:r>
      <w:proofErr w:type="gramEnd"/>
    </w:p>
    <w:p w14:paraId="08F9C24F" w14:textId="2F26725F" w:rsidR="5F7FCF35" w:rsidRDefault="5F7FCF35" w:rsidP="6CD898DB">
      <w:r>
        <w:t xml:space="preserve">    private Statement </w:t>
      </w:r>
      <w:proofErr w:type="spellStart"/>
      <w:r>
        <w:t>statement</w:t>
      </w:r>
      <w:proofErr w:type="spellEnd"/>
      <w:r>
        <w:t xml:space="preserve"> = </w:t>
      </w:r>
      <w:proofErr w:type="gramStart"/>
      <w:r>
        <w:t>null;</w:t>
      </w:r>
      <w:proofErr w:type="gramEnd"/>
    </w:p>
    <w:p w14:paraId="5BD5B7A3" w14:textId="2F26725F" w:rsidR="5F7FCF35" w:rsidRDefault="5F7FCF35" w:rsidP="6CD898DB">
      <w:r>
        <w:lastRenderedPageBreak/>
        <w:t xml:space="preserve"> </w:t>
      </w:r>
    </w:p>
    <w:p w14:paraId="2BC2E4F6" w14:textId="2F26725F" w:rsidR="5F7FCF35" w:rsidRDefault="5F7FCF35" w:rsidP="6CD898DB">
      <w:r>
        <w:t xml:space="preserve">    public Admin() throws </w:t>
      </w:r>
      <w:proofErr w:type="spellStart"/>
      <w:r>
        <w:t>RemoteException</w:t>
      </w:r>
      <w:proofErr w:type="spellEnd"/>
      <w:r>
        <w:t xml:space="preserve"> {</w:t>
      </w:r>
    </w:p>
    <w:p w14:paraId="19D415AB" w14:textId="2F26725F" w:rsidR="5F7FCF35" w:rsidRDefault="5F7FCF35" w:rsidP="6CD898DB">
      <w:r>
        <w:t xml:space="preserve">        </w:t>
      </w:r>
      <w:proofErr w:type="spellStart"/>
      <w:r>
        <w:t>UnicastRemoteObject.exportObject</w:t>
      </w:r>
      <w:proofErr w:type="spellEnd"/>
      <w:r>
        <w:t>(this,0</w:t>
      </w:r>
      <w:proofErr w:type="gramStart"/>
      <w:r>
        <w:t>);</w:t>
      </w:r>
      <w:proofErr w:type="gramEnd"/>
    </w:p>
    <w:p w14:paraId="5EDC7FA2" w14:textId="2F26725F" w:rsidR="5F7FCF35" w:rsidRDefault="5F7FCF35" w:rsidP="6CD898DB">
      <w:r>
        <w:t xml:space="preserve">    }</w:t>
      </w:r>
    </w:p>
    <w:p w14:paraId="494E1B69" w14:textId="2F26725F" w:rsidR="5F7FCF35" w:rsidRDefault="5F7FCF35" w:rsidP="6CD898DB">
      <w:r>
        <w:t xml:space="preserve"> </w:t>
      </w:r>
    </w:p>
    <w:p w14:paraId="79DCBA8B" w14:textId="2F26725F" w:rsidR="5F7FCF35" w:rsidRDefault="5F7FCF35" w:rsidP="6CD898DB">
      <w:r>
        <w:t xml:space="preserve">    @Override</w:t>
      </w:r>
    </w:p>
    <w:p w14:paraId="24FBF185" w14:textId="2F26725F" w:rsidR="5F7FCF35" w:rsidRDefault="5F7FCF35" w:rsidP="6CD898DB">
      <w:r>
        <w:t xml:space="preserve">    public String </w:t>
      </w:r>
      <w:proofErr w:type="spellStart"/>
      <w:r>
        <w:t>getFirstName</w:t>
      </w:r>
      <w:proofErr w:type="spellEnd"/>
      <w:r>
        <w:t xml:space="preserve">() throws </w:t>
      </w:r>
      <w:proofErr w:type="spellStart"/>
      <w:r>
        <w:t>RemoteException</w:t>
      </w:r>
      <w:proofErr w:type="spellEnd"/>
      <w:r>
        <w:t>{</w:t>
      </w:r>
    </w:p>
    <w:p w14:paraId="15A35263" w14:textId="2F26725F" w:rsidR="5F7FCF35" w:rsidRDefault="5F7FCF35" w:rsidP="6CD898DB">
      <w:r>
        <w:t xml:space="preserve">        return </w:t>
      </w:r>
      <w:proofErr w:type="spellStart"/>
      <w:proofErr w:type="gramStart"/>
      <w:r>
        <w:t>firstName</w:t>
      </w:r>
      <w:proofErr w:type="spellEnd"/>
      <w:r>
        <w:t>;</w:t>
      </w:r>
      <w:proofErr w:type="gramEnd"/>
    </w:p>
    <w:p w14:paraId="72E38725" w14:textId="2F26725F" w:rsidR="5F7FCF35" w:rsidRDefault="5F7FCF35" w:rsidP="6CD898DB">
      <w:r>
        <w:t xml:space="preserve">    }</w:t>
      </w:r>
    </w:p>
    <w:p w14:paraId="315A1005" w14:textId="2F26725F" w:rsidR="5F7FCF35" w:rsidRDefault="5F7FCF35" w:rsidP="6CD898DB">
      <w:r>
        <w:t xml:space="preserve"> </w:t>
      </w:r>
    </w:p>
    <w:p w14:paraId="515C9F98" w14:textId="2F26725F" w:rsidR="5F7FCF35" w:rsidRDefault="5F7FCF35" w:rsidP="6CD898DB">
      <w:r>
        <w:t xml:space="preserve">    @Override</w:t>
      </w:r>
    </w:p>
    <w:p w14:paraId="4882667C" w14:textId="2F26725F" w:rsidR="5F7FCF35" w:rsidRDefault="5F7FCF35" w:rsidP="6CD898DB">
      <w:r>
        <w:t xml:space="preserve">    public String </w:t>
      </w:r>
      <w:proofErr w:type="spellStart"/>
      <w:r>
        <w:t>getLastName</w:t>
      </w:r>
      <w:proofErr w:type="spellEnd"/>
      <w:r>
        <w:t xml:space="preserve">() throws </w:t>
      </w:r>
      <w:proofErr w:type="spellStart"/>
      <w:r>
        <w:t>RemoteException</w:t>
      </w:r>
      <w:proofErr w:type="spellEnd"/>
      <w:r>
        <w:t>{</w:t>
      </w:r>
    </w:p>
    <w:p w14:paraId="6FC72F8D" w14:textId="2F26725F" w:rsidR="5F7FCF35" w:rsidRDefault="5F7FCF35" w:rsidP="6CD898DB">
      <w:r>
        <w:t xml:space="preserve">        return </w:t>
      </w:r>
      <w:proofErr w:type="spellStart"/>
      <w:proofErr w:type="gramStart"/>
      <w:r>
        <w:t>lastName</w:t>
      </w:r>
      <w:proofErr w:type="spellEnd"/>
      <w:r>
        <w:t>;</w:t>
      </w:r>
      <w:proofErr w:type="gramEnd"/>
    </w:p>
    <w:p w14:paraId="36955A07" w14:textId="2F26725F" w:rsidR="5F7FCF35" w:rsidRDefault="5F7FCF35" w:rsidP="6CD898DB">
      <w:r>
        <w:t xml:space="preserve">    }</w:t>
      </w:r>
    </w:p>
    <w:p w14:paraId="2D8DC065" w14:textId="2F26725F" w:rsidR="5F7FCF35" w:rsidRDefault="5F7FCF35" w:rsidP="6CD898DB">
      <w:r>
        <w:t xml:space="preserve"> </w:t>
      </w:r>
    </w:p>
    <w:p w14:paraId="375E83CC" w14:textId="2F26725F" w:rsidR="5F7FCF35" w:rsidRDefault="5F7FCF35" w:rsidP="6CD898DB">
      <w:r>
        <w:t xml:space="preserve">    public void </w:t>
      </w:r>
      <w:proofErr w:type="spellStart"/>
      <w:r>
        <w:t>setLastName</w:t>
      </w:r>
      <w:proofErr w:type="spellEnd"/>
      <w:r>
        <w:t xml:space="preserve">(String </w:t>
      </w:r>
      <w:proofErr w:type="spellStart"/>
      <w:r>
        <w:t>lastName</w:t>
      </w:r>
      <w:proofErr w:type="spellEnd"/>
      <w:r>
        <w:t xml:space="preserve">) throws </w:t>
      </w:r>
      <w:proofErr w:type="spellStart"/>
      <w:r>
        <w:t>RemoteException</w:t>
      </w:r>
      <w:proofErr w:type="spellEnd"/>
      <w:r>
        <w:t>{</w:t>
      </w:r>
    </w:p>
    <w:p w14:paraId="7CBE73DE" w14:textId="2F26725F" w:rsidR="5F7FCF35" w:rsidRDefault="5F7FCF35" w:rsidP="6CD898DB">
      <w:r>
        <w:t xml:space="preserve">        </w:t>
      </w:r>
      <w:proofErr w:type="spellStart"/>
      <w:r>
        <w:t>this.lastName</w:t>
      </w:r>
      <w:proofErr w:type="spellEnd"/>
      <w:r>
        <w:t xml:space="preserve"> = </w:t>
      </w:r>
      <w:proofErr w:type="spellStart"/>
      <w:proofErr w:type="gramStart"/>
      <w:r>
        <w:t>lastName</w:t>
      </w:r>
      <w:proofErr w:type="spellEnd"/>
      <w:r>
        <w:t>;</w:t>
      </w:r>
      <w:proofErr w:type="gramEnd"/>
    </w:p>
    <w:p w14:paraId="1B7659A1" w14:textId="2F26725F" w:rsidR="5F7FCF35" w:rsidRDefault="5F7FCF35" w:rsidP="6CD898DB">
      <w:r>
        <w:t xml:space="preserve">    }</w:t>
      </w:r>
    </w:p>
    <w:p w14:paraId="22F1846A" w14:textId="2F26725F" w:rsidR="5F7FCF35" w:rsidRDefault="5F7FCF35" w:rsidP="6CD898DB">
      <w:r>
        <w:t xml:space="preserve"> </w:t>
      </w:r>
    </w:p>
    <w:p w14:paraId="053D5F24" w14:textId="2F26725F" w:rsidR="5F7FCF35" w:rsidRDefault="5F7FCF35" w:rsidP="6CD898DB">
      <w:r>
        <w:t xml:space="preserve">    @Override</w:t>
      </w:r>
    </w:p>
    <w:p w14:paraId="1DAFAB08" w14:textId="2F26725F" w:rsidR="5F7FCF35" w:rsidRDefault="5F7FCF35" w:rsidP="6CD898DB">
      <w:r>
        <w:t xml:space="preserve">    public </w:t>
      </w:r>
      <w:proofErr w:type="spellStart"/>
      <w:r>
        <w:t>boolean</w:t>
      </w:r>
      <w:proofErr w:type="spellEnd"/>
      <w:r>
        <w:t xml:space="preserve"> login(String username, String password) throws </w:t>
      </w:r>
      <w:proofErr w:type="spellStart"/>
      <w:r>
        <w:t>RemoteException</w:t>
      </w:r>
      <w:proofErr w:type="spellEnd"/>
      <w:r>
        <w:t xml:space="preserve"> {</w:t>
      </w:r>
    </w:p>
    <w:p w14:paraId="6DB974FF" w14:textId="2F26725F" w:rsidR="5F7FCF35" w:rsidRDefault="5F7FCF35" w:rsidP="6CD898DB">
      <w:r>
        <w:t xml:space="preserve">        </w:t>
      </w:r>
      <w:proofErr w:type="spellStart"/>
      <w:r>
        <w:t>boolean</w:t>
      </w:r>
      <w:proofErr w:type="spellEnd"/>
      <w:r>
        <w:t xml:space="preserve"> </w:t>
      </w:r>
      <w:proofErr w:type="spellStart"/>
      <w:r>
        <w:t>foundUser</w:t>
      </w:r>
      <w:proofErr w:type="spellEnd"/>
      <w:r>
        <w:t xml:space="preserve"> = </w:t>
      </w:r>
      <w:proofErr w:type="gramStart"/>
      <w:r>
        <w:t>false;</w:t>
      </w:r>
      <w:proofErr w:type="gramEnd"/>
    </w:p>
    <w:p w14:paraId="2C033EC3" w14:textId="2F26725F" w:rsidR="5F7FCF35" w:rsidRDefault="5F7FCF35" w:rsidP="6CD898DB">
      <w:r>
        <w:t xml:space="preserve">        try{</w:t>
      </w:r>
    </w:p>
    <w:p w14:paraId="45E949F6" w14:textId="2F26725F" w:rsidR="5F7FCF35" w:rsidRDefault="5F7FCF35" w:rsidP="6CD898DB">
      <w:r>
        <w:t xml:space="preserve">            con = </w:t>
      </w:r>
      <w:proofErr w:type="spellStart"/>
      <w:r>
        <w:t>DriverManager.getConnection</w:t>
      </w:r>
      <w:proofErr w:type="spellEnd"/>
      <w:r>
        <w:t>("</w:t>
      </w:r>
      <w:proofErr w:type="spellStart"/>
      <w:r>
        <w:t>jdbc:derby</w:t>
      </w:r>
      <w:proofErr w:type="spellEnd"/>
      <w:r>
        <w:t>://localhost:1527/</w:t>
      </w:r>
      <w:proofErr w:type="spellStart"/>
      <w:r>
        <w:t>SunDB</w:t>
      </w:r>
      <w:proofErr w:type="spellEnd"/>
      <w:r>
        <w:t>", "app", "app"</w:t>
      </w:r>
      <w:proofErr w:type="gramStart"/>
      <w:r>
        <w:t>);</w:t>
      </w:r>
      <w:proofErr w:type="gramEnd"/>
    </w:p>
    <w:p w14:paraId="4F4A9445" w14:textId="2F26725F" w:rsidR="5F7FCF35" w:rsidRDefault="5F7FCF35" w:rsidP="6CD898DB">
      <w:r>
        <w:lastRenderedPageBreak/>
        <w:t xml:space="preserve">            statement = </w:t>
      </w:r>
      <w:proofErr w:type="spellStart"/>
      <w:r>
        <w:t>con.createStatement</w:t>
      </w:r>
      <w:proofErr w:type="spellEnd"/>
      <w:r>
        <w:t>(</w:t>
      </w:r>
      <w:proofErr w:type="gramStart"/>
      <w:r>
        <w:t>);</w:t>
      </w:r>
      <w:proofErr w:type="gramEnd"/>
    </w:p>
    <w:p w14:paraId="602D9BFF" w14:textId="2F26725F" w:rsidR="5F7FCF35" w:rsidRDefault="5F7FCF35" w:rsidP="6CD898DB">
      <w:r>
        <w:t xml:space="preserve">            </w:t>
      </w:r>
      <w:proofErr w:type="spellStart"/>
      <w:r>
        <w:t>checkTableExistance</w:t>
      </w:r>
      <w:proofErr w:type="spellEnd"/>
      <w:r>
        <w:t>(</w:t>
      </w:r>
      <w:proofErr w:type="gramStart"/>
      <w:r>
        <w:t>);</w:t>
      </w:r>
      <w:proofErr w:type="gramEnd"/>
    </w:p>
    <w:p w14:paraId="480D2ACE" w14:textId="2F26725F" w:rsidR="5F7FCF35" w:rsidRDefault="5F7FCF35" w:rsidP="6CD898DB">
      <w:r>
        <w:t xml:space="preserve">            </w:t>
      </w:r>
    </w:p>
    <w:p w14:paraId="56666A2B" w14:textId="2F26725F" w:rsidR="5F7FCF35" w:rsidRDefault="5F7FCF35" w:rsidP="6CD898DB">
      <w:r>
        <w:t xml:space="preserve">            String </w:t>
      </w:r>
      <w:proofErr w:type="spellStart"/>
      <w:r>
        <w:t>sql</w:t>
      </w:r>
      <w:proofErr w:type="spellEnd"/>
      <w:r>
        <w:t xml:space="preserve"> = "Select ID, Password, FirstName, </w:t>
      </w:r>
      <w:proofErr w:type="spellStart"/>
      <w:r>
        <w:t>LastName</w:t>
      </w:r>
      <w:proofErr w:type="spellEnd"/>
      <w:r>
        <w:t xml:space="preserve"> FROM Administrator</w:t>
      </w:r>
      <w:proofErr w:type="gramStart"/>
      <w:r>
        <w:t>";</w:t>
      </w:r>
      <w:proofErr w:type="gramEnd"/>
    </w:p>
    <w:p w14:paraId="26CEDC23" w14:textId="2F26725F" w:rsidR="5F7FCF35" w:rsidRDefault="5F7FCF35" w:rsidP="6CD898DB">
      <w:r>
        <w:t xml:space="preserve">            </w:t>
      </w:r>
      <w:proofErr w:type="spellStart"/>
      <w:r>
        <w:t>ResultSet</w:t>
      </w:r>
      <w:proofErr w:type="spellEnd"/>
      <w:r>
        <w:t xml:space="preserve"> </w:t>
      </w:r>
      <w:proofErr w:type="spellStart"/>
      <w:r>
        <w:t>rs</w:t>
      </w:r>
      <w:proofErr w:type="spellEnd"/>
      <w:r>
        <w:t xml:space="preserve"> = </w:t>
      </w:r>
      <w:proofErr w:type="spellStart"/>
      <w:r>
        <w:t>statement.executeQuery</w:t>
      </w:r>
      <w:proofErr w:type="spellEnd"/>
      <w:r>
        <w:t>(</w:t>
      </w:r>
      <w:proofErr w:type="spellStart"/>
      <w:r>
        <w:t>sql</w:t>
      </w:r>
      <w:proofErr w:type="spellEnd"/>
      <w:proofErr w:type="gramStart"/>
      <w:r>
        <w:t>);</w:t>
      </w:r>
      <w:proofErr w:type="gramEnd"/>
      <w:r>
        <w:t xml:space="preserve"> </w:t>
      </w:r>
    </w:p>
    <w:p w14:paraId="53274866" w14:textId="2F26725F" w:rsidR="5F7FCF35" w:rsidRDefault="5F7FCF35" w:rsidP="6CD898DB">
      <w:r>
        <w:t xml:space="preserve">            while(</w:t>
      </w:r>
      <w:proofErr w:type="spellStart"/>
      <w:r>
        <w:t>rs.next</w:t>
      </w:r>
      <w:proofErr w:type="spellEnd"/>
      <w:r>
        <w:t>()){</w:t>
      </w:r>
    </w:p>
    <w:p w14:paraId="577D7A1A" w14:textId="2F26725F" w:rsidR="5F7FCF35" w:rsidRDefault="5F7FCF35" w:rsidP="6CD898DB">
      <w:r>
        <w:t xml:space="preserve">                String </w:t>
      </w:r>
      <w:proofErr w:type="spellStart"/>
      <w:r>
        <w:t>tempUserName</w:t>
      </w:r>
      <w:proofErr w:type="spellEnd"/>
      <w:r>
        <w:t xml:space="preserve"> = </w:t>
      </w:r>
      <w:proofErr w:type="spellStart"/>
      <w:r>
        <w:t>rs.getString</w:t>
      </w:r>
      <w:proofErr w:type="spellEnd"/>
      <w:r>
        <w:t>("ID"</w:t>
      </w:r>
      <w:proofErr w:type="gramStart"/>
      <w:r>
        <w:t>);</w:t>
      </w:r>
      <w:proofErr w:type="gramEnd"/>
    </w:p>
    <w:p w14:paraId="38BE9920" w14:textId="2F26725F" w:rsidR="5F7FCF35" w:rsidRDefault="5F7FCF35" w:rsidP="6CD898DB">
      <w:r>
        <w:t xml:space="preserve">                String </w:t>
      </w:r>
      <w:proofErr w:type="spellStart"/>
      <w:r>
        <w:t>tempPassWord</w:t>
      </w:r>
      <w:proofErr w:type="spellEnd"/>
      <w:r>
        <w:t xml:space="preserve"> = </w:t>
      </w:r>
      <w:proofErr w:type="spellStart"/>
      <w:r>
        <w:t>rs.getString</w:t>
      </w:r>
      <w:proofErr w:type="spellEnd"/>
      <w:r>
        <w:t>("Password"</w:t>
      </w:r>
      <w:proofErr w:type="gramStart"/>
      <w:r>
        <w:t>);</w:t>
      </w:r>
      <w:proofErr w:type="gramEnd"/>
    </w:p>
    <w:p w14:paraId="1FCF4027" w14:textId="2F26725F" w:rsidR="5F7FCF35" w:rsidRDefault="5F7FCF35" w:rsidP="6CD898DB">
      <w:r>
        <w:t xml:space="preserve">                if(</w:t>
      </w:r>
      <w:proofErr w:type="spellStart"/>
      <w:r>
        <w:t>tempUserName.equalsIgnoreCase</w:t>
      </w:r>
      <w:proofErr w:type="spellEnd"/>
      <w:r>
        <w:t xml:space="preserve">(username) &amp;&amp; </w:t>
      </w:r>
      <w:proofErr w:type="spellStart"/>
      <w:r>
        <w:t>tempPassWord.equals</w:t>
      </w:r>
      <w:proofErr w:type="spellEnd"/>
      <w:r>
        <w:t>(password)){</w:t>
      </w:r>
    </w:p>
    <w:p w14:paraId="69DB9A31" w14:textId="2F26725F" w:rsidR="5F7FCF35" w:rsidRDefault="5F7FCF35" w:rsidP="6CD898DB">
      <w:r>
        <w:t xml:space="preserve">                    </w:t>
      </w:r>
      <w:proofErr w:type="spellStart"/>
      <w:r>
        <w:t>foundUser</w:t>
      </w:r>
      <w:proofErr w:type="spellEnd"/>
      <w:r>
        <w:t xml:space="preserve"> = </w:t>
      </w:r>
      <w:proofErr w:type="gramStart"/>
      <w:r>
        <w:t>true;</w:t>
      </w:r>
      <w:proofErr w:type="gramEnd"/>
    </w:p>
    <w:p w14:paraId="37AA15BF" w14:textId="2F26725F" w:rsidR="5F7FCF35" w:rsidRDefault="5F7FCF35" w:rsidP="6CD898DB">
      <w:r>
        <w:t xml:space="preserve">                    </w:t>
      </w:r>
      <w:proofErr w:type="spellStart"/>
      <w:r>
        <w:t>this.firstName</w:t>
      </w:r>
      <w:proofErr w:type="spellEnd"/>
      <w:r>
        <w:t xml:space="preserve"> = </w:t>
      </w:r>
      <w:proofErr w:type="spellStart"/>
      <w:r>
        <w:t>rs.getString</w:t>
      </w:r>
      <w:proofErr w:type="spellEnd"/>
      <w:r>
        <w:t>("FirstName"</w:t>
      </w:r>
      <w:proofErr w:type="gramStart"/>
      <w:r>
        <w:t>);</w:t>
      </w:r>
      <w:proofErr w:type="gramEnd"/>
    </w:p>
    <w:p w14:paraId="2B89D566" w14:textId="2F26725F" w:rsidR="5F7FCF35" w:rsidRDefault="5F7FCF35" w:rsidP="6CD898DB">
      <w:r>
        <w:t xml:space="preserve">                    </w:t>
      </w:r>
      <w:proofErr w:type="spellStart"/>
      <w:r>
        <w:t>this.lastName</w:t>
      </w:r>
      <w:proofErr w:type="spellEnd"/>
      <w:r>
        <w:t xml:space="preserve"> = </w:t>
      </w:r>
      <w:proofErr w:type="spellStart"/>
      <w:r>
        <w:t>rs.getString</w:t>
      </w:r>
      <w:proofErr w:type="spellEnd"/>
      <w:r>
        <w:t>("</w:t>
      </w:r>
      <w:proofErr w:type="spellStart"/>
      <w:r>
        <w:t>LastName</w:t>
      </w:r>
      <w:proofErr w:type="spellEnd"/>
      <w:r>
        <w:t>"</w:t>
      </w:r>
      <w:proofErr w:type="gramStart"/>
      <w:r>
        <w:t>);</w:t>
      </w:r>
      <w:proofErr w:type="gramEnd"/>
    </w:p>
    <w:p w14:paraId="047FBF16" w14:textId="2F26725F" w:rsidR="5F7FCF35" w:rsidRDefault="5F7FCF35" w:rsidP="6CD898DB">
      <w:r>
        <w:t xml:space="preserve">                    </w:t>
      </w:r>
      <w:proofErr w:type="gramStart"/>
      <w:r>
        <w:t>break;</w:t>
      </w:r>
      <w:proofErr w:type="gramEnd"/>
    </w:p>
    <w:p w14:paraId="2F3001C7" w14:textId="2F26725F" w:rsidR="5F7FCF35" w:rsidRDefault="5F7FCF35" w:rsidP="6CD898DB">
      <w:r>
        <w:t xml:space="preserve">                }</w:t>
      </w:r>
    </w:p>
    <w:p w14:paraId="22C27ED0" w14:textId="2F26725F" w:rsidR="5F7FCF35" w:rsidRDefault="5F7FCF35" w:rsidP="6CD898DB">
      <w:r>
        <w:t xml:space="preserve">            }</w:t>
      </w:r>
    </w:p>
    <w:p w14:paraId="43334797" w14:textId="2F26725F" w:rsidR="5F7FCF35" w:rsidRDefault="5F7FCF35" w:rsidP="6CD898DB">
      <w:r>
        <w:t xml:space="preserve">        }catch(</w:t>
      </w:r>
      <w:proofErr w:type="spellStart"/>
      <w:r>
        <w:t>SQLException</w:t>
      </w:r>
      <w:proofErr w:type="spellEnd"/>
      <w:r>
        <w:t xml:space="preserve"> e){</w:t>
      </w:r>
    </w:p>
    <w:p w14:paraId="784737B2" w14:textId="2F26725F" w:rsidR="5F7FCF35" w:rsidRDefault="5F7FCF35" w:rsidP="6CD898DB">
      <w:r>
        <w:t xml:space="preserve">            </w:t>
      </w:r>
      <w:proofErr w:type="spellStart"/>
      <w:r>
        <w:t>Logger.getLogger</w:t>
      </w:r>
      <w:proofErr w:type="spellEnd"/>
      <w:r>
        <w:t>(</w:t>
      </w:r>
      <w:proofErr w:type="spellStart"/>
      <w:r>
        <w:t>RunServer.class.getName</w:t>
      </w:r>
      <w:proofErr w:type="spellEnd"/>
      <w:r>
        <w:t>()).log(</w:t>
      </w:r>
      <w:proofErr w:type="spellStart"/>
      <w:r>
        <w:t>Level.SEVERE</w:t>
      </w:r>
      <w:proofErr w:type="spellEnd"/>
      <w:r>
        <w:t>, null, e</w:t>
      </w:r>
      <w:proofErr w:type="gramStart"/>
      <w:r>
        <w:t>);</w:t>
      </w:r>
      <w:proofErr w:type="gramEnd"/>
    </w:p>
    <w:p w14:paraId="1EEC253E" w14:textId="2F26725F" w:rsidR="5F7FCF35" w:rsidRDefault="5F7FCF35" w:rsidP="6CD898DB">
      <w:r>
        <w:t xml:space="preserve">        }finally{</w:t>
      </w:r>
    </w:p>
    <w:p w14:paraId="368FFD81" w14:textId="2F26725F" w:rsidR="5F7FCF35" w:rsidRDefault="5F7FCF35" w:rsidP="6CD898DB">
      <w:r>
        <w:t xml:space="preserve">            try{</w:t>
      </w:r>
      <w:proofErr w:type="spellStart"/>
      <w:r>
        <w:t>con.close</w:t>
      </w:r>
      <w:proofErr w:type="spellEnd"/>
      <w:r>
        <w:t>();}</w:t>
      </w:r>
    </w:p>
    <w:p w14:paraId="4F682E93" w14:textId="2F26725F" w:rsidR="5F7FCF35" w:rsidRDefault="5F7FCF35" w:rsidP="6CD898DB">
      <w:r>
        <w:t xml:space="preserve">            catch(</w:t>
      </w:r>
      <w:proofErr w:type="spellStart"/>
      <w:r>
        <w:t>SQLException</w:t>
      </w:r>
      <w:proofErr w:type="spellEnd"/>
      <w:r>
        <w:t xml:space="preserve"> ex){}</w:t>
      </w:r>
    </w:p>
    <w:p w14:paraId="2EAF1C0A" w14:textId="2F26725F" w:rsidR="5F7FCF35" w:rsidRDefault="5F7FCF35" w:rsidP="6CD898DB">
      <w:r>
        <w:t xml:space="preserve">        }</w:t>
      </w:r>
    </w:p>
    <w:p w14:paraId="5E78E483" w14:textId="2F26725F" w:rsidR="5F7FCF35" w:rsidRDefault="5F7FCF35" w:rsidP="6CD898DB">
      <w:r>
        <w:t xml:space="preserve">        return </w:t>
      </w:r>
      <w:proofErr w:type="spellStart"/>
      <w:proofErr w:type="gramStart"/>
      <w:r>
        <w:t>foundUser</w:t>
      </w:r>
      <w:proofErr w:type="spellEnd"/>
      <w:r>
        <w:t>;</w:t>
      </w:r>
      <w:proofErr w:type="gramEnd"/>
    </w:p>
    <w:p w14:paraId="7D43D690" w14:textId="2F26725F" w:rsidR="5F7FCF35" w:rsidRDefault="5F7FCF35" w:rsidP="6CD898DB">
      <w:r>
        <w:t xml:space="preserve">    }</w:t>
      </w:r>
    </w:p>
    <w:p w14:paraId="224DD9DA" w14:textId="2F26725F" w:rsidR="5F7FCF35" w:rsidRDefault="5F7FCF35" w:rsidP="6CD898DB">
      <w:r>
        <w:t xml:space="preserve"> </w:t>
      </w:r>
    </w:p>
    <w:p w14:paraId="17DCD885" w14:textId="2F26725F" w:rsidR="5F7FCF35" w:rsidRDefault="5F7FCF35" w:rsidP="6CD898DB">
      <w:r>
        <w:lastRenderedPageBreak/>
        <w:t xml:space="preserve">    @Override</w:t>
      </w:r>
    </w:p>
    <w:p w14:paraId="008005BE" w14:textId="2F26725F" w:rsidR="5F7FCF35" w:rsidRDefault="5F7FCF35" w:rsidP="6CD898DB">
      <w:r>
        <w:t xml:space="preserve">    public int register(String id, String </w:t>
      </w:r>
      <w:proofErr w:type="spellStart"/>
      <w:r>
        <w:t>firstName</w:t>
      </w:r>
      <w:proofErr w:type="spellEnd"/>
      <w:r>
        <w:t xml:space="preserve">, String </w:t>
      </w:r>
      <w:proofErr w:type="spellStart"/>
      <w:r>
        <w:t>lastName</w:t>
      </w:r>
      <w:proofErr w:type="spellEnd"/>
      <w:r>
        <w:t xml:space="preserve">, String password) throws </w:t>
      </w:r>
      <w:proofErr w:type="spellStart"/>
      <w:r>
        <w:t>RemoteException</w:t>
      </w:r>
      <w:proofErr w:type="spellEnd"/>
      <w:r>
        <w:t xml:space="preserve"> {</w:t>
      </w:r>
    </w:p>
    <w:p w14:paraId="4CBDA089" w14:textId="2F26725F" w:rsidR="5F7FCF35" w:rsidRDefault="5F7FCF35" w:rsidP="6CD898DB">
      <w:r>
        <w:t xml:space="preserve">        int </w:t>
      </w:r>
      <w:proofErr w:type="gramStart"/>
      <w:r>
        <w:t>indicator;</w:t>
      </w:r>
      <w:proofErr w:type="gramEnd"/>
    </w:p>
    <w:p w14:paraId="22769100" w14:textId="2F26725F" w:rsidR="5F7FCF35" w:rsidRDefault="5F7FCF35" w:rsidP="6CD898DB">
      <w:r>
        <w:t xml:space="preserve">        try{</w:t>
      </w:r>
    </w:p>
    <w:p w14:paraId="2FDAB6C5" w14:textId="2F26725F" w:rsidR="5F7FCF35" w:rsidRDefault="5F7FCF35" w:rsidP="6CD898DB">
      <w:r>
        <w:t xml:space="preserve">            con = </w:t>
      </w:r>
      <w:proofErr w:type="spellStart"/>
      <w:r>
        <w:t>DriverManager.getConnection</w:t>
      </w:r>
      <w:proofErr w:type="spellEnd"/>
      <w:r>
        <w:t>("</w:t>
      </w:r>
      <w:proofErr w:type="spellStart"/>
      <w:r>
        <w:t>jdbc:derby</w:t>
      </w:r>
      <w:proofErr w:type="spellEnd"/>
      <w:r>
        <w:t>://localhost:1527/</w:t>
      </w:r>
      <w:proofErr w:type="spellStart"/>
      <w:r>
        <w:t>SunDB</w:t>
      </w:r>
      <w:proofErr w:type="spellEnd"/>
      <w:r>
        <w:t>", "app", "app"</w:t>
      </w:r>
      <w:proofErr w:type="gramStart"/>
      <w:r>
        <w:t>);</w:t>
      </w:r>
      <w:proofErr w:type="gramEnd"/>
    </w:p>
    <w:p w14:paraId="1D95CF60" w14:textId="2F26725F" w:rsidR="5F7FCF35" w:rsidRDefault="5F7FCF35" w:rsidP="6CD898DB">
      <w:r>
        <w:t xml:space="preserve">            statement = </w:t>
      </w:r>
      <w:proofErr w:type="spellStart"/>
      <w:r>
        <w:t>con.createStatement</w:t>
      </w:r>
      <w:proofErr w:type="spellEnd"/>
      <w:r>
        <w:t>(</w:t>
      </w:r>
      <w:proofErr w:type="gramStart"/>
      <w:r>
        <w:t>);</w:t>
      </w:r>
      <w:proofErr w:type="gramEnd"/>
    </w:p>
    <w:p w14:paraId="613555A8" w14:textId="2F26725F" w:rsidR="5F7FCF35" w:rsidRDefault="5F7FCF35" w:rsidP="6CD898DB">
      <w:r>
        <w:t xml:space="preserve">            </w:t>
      </w:r>
      <w:proofErr w:type="spellStart"/>
      <w:r>
        <w:t>checkTableExistance</w:t>
      </w:r>
      <w:proofErr w:type="spellEnd"/>
      <w:r>
        <w:t>(</w:t>
      </w:r>
      <w:proofErr w:type="gramStart"/>
      <w:r>
        <w:t>);</w:t>
      </w:r>
      <w:proofErr w:type="gramEnd"/>
    </w:p>
    <w:p w14:paraId="48160A48" w14:textId="2F26725F" w:rsidR="5F7FCF35" w:rsidRDefault="5F7FCF35" w:rsidP="6CD898DB">
      <w:r>
        <w:t xml:space="preserve">            </w:t>
      </w:r>
    </w:p>
    <w:p w14:paraId="10BBC570" w14:textId="2F26725F" w:rsidR="5F7FCF35" w:rsidRDefault="5F7FCF35" w:rsidP="6CD898DB">
      <w:r>
        <w:t xml:space="preserve">            String </w:t>
      </w:r>
      <w:proofErr w:type="spellStart"/>
      <w:r>
        <w:t>sql</w:t>
      </w:r>
      <w:proofErr w:type="spellEnd"/>
      <w:r>
        <w:t xml:space="preserve"> = "INSERT INTO Administrator VALUES " </w:t>
      </w:r>
    </w:p>
    <w:p w14:paraId="3E862590" w14:textId="2F26725F" w:rsidR="5F7FCF35" w:rsidRDefault="5F7FCF35" w:rsidP="6CD898DB">
      <w:r>
        <w:t xml:space="preserve">                    + "('" + id + "',"</w:t>
      </w:r>
    </w:p>
    <w:p w14:paraId="585CEF3A" w14:textId="2F26725F" w:rsidR="5F7FCF35" w:rsidRDefault="5F7FCF35" w:rsidP="6CD898DB">
      <w:r>
        <w:t xml:space="preserve">                    + " '" + password + "', " </w:t>
      </w:r>
    </w:p>
    <w:p w14:paraId="1414F15F" w14:textId="2F26725F" w:rsidR="5F7FCF35" w:rsidRDefault="5F7FCF35" w:rsidP="6CD898DB">
      <w:r>
        <w:t xml:space="preserve">                    + " '" + </w:t>
      </w:r>
      <w:proofErr w:type="spellStart"/>
      <w:r>
        <w:t>firstName</w:t>
      </w:r>
      <w:proofErr w:type="spellEnd"/>
      <w:r>
        <w:t xml:space="preserve"> + "', " </w:t>
      </w:r>
    </w:p>
    <w:p w14:paraId="68CA9E57" w14:textId="2F26725F" w:rsidR="5F7FCF35" w:rsidRDefault="5F7FCF35" w:rsidP="6CD898DB">
      <w:r>
        <w:t xml:space="preserve">                    + " '" + </w:t>
      </w:r>
      <w:proofErr w:type="spellStart"/>
      <w:r>
        <w:t>lastName</w:t>
      </w:r>
      <w:proofErr w:type="spellEnd"/>
      <w:r>
        <w:t xml:space="preserve"> + "')</w:t>
      </w:r>
      <w:proofErr w:type="gramStart"/>
      <w:r>
        <w:t>";</w:t>
      </w:r>
      <w:proofErr w:type="gramEnd"/>
    </w:p>
    <w:p w14:paraId="2545D902" w14:textId="2F26725F" w:rsidR="5F7FCF35" w:rsidRDefault="5F7FCF35" w:rsidP="6CD898DB">
      <w:r>
        <w:t xml:space="preserve">            </w:t>
      </w:r>
      <w:proofErr w:type="spellStart"/>
      <w:r>
        <w:t>statement.executeUpdate</w:t>
      </w:r>
      <w:proofErr w:type="spellEnd"/>
      <w:r>
        <w:t>(</w:t>
      </w:r>
      <w:proofErr w:type="spellStart"/>
      <w:r>
        <w:t>sql</w:t>
      </w:r>
      <w:proofErr w:type="spellEnd"/>
      <w:proofErr w:type="gramStart"/>
      <w:r>
        <w:t>);</w:t>
      </w:r>
      <w:proofErr w:type="gramEnd"/>
    </w:p>
    <w:p w14:paraId="7DDCF8D0" w14:textId="2F26725F" w:rsidR="5F7FCF35" w:rsidRDefault="5F7FCF35" w:rsidP="6CD898DB">
      <w:r>
        <w:t xml:space="preserve">            indicator = </w:t>
      </w:r>
      <w:proofErr w:type="gramStart"/>
      <w:r>
        <w:t>0;</w:t>
      </w:r>
      <w:proofErr w:type="gramEnd"/>
    </w:p>
    <w:p w14:paraId="6EFB3D43" w14:textId="2F26725F" w:rsidR="5F7FCF35" w:rsidRDefault="5F7FCF35" w:rsidP="6CD898DB">
      <w:r>
        <w:t xml:space="preserve">        }catch(</w:t>
      </w:r>
      <w:proofErr w:type="spellStart"/>
      <w:r>
        <w:t>SQLIntegrityConstraintViolationException</w:t>
      </w:r>
      <w:proofErr w:type="spellEnd"/>
      <w:r>
        <w:t xml:space="preserve"> e){</w:t>
      </w:r>
    </w:p>
    <w:p w14:paraId="717D9F7A" w14:textId="2F26725F" w:rsidR="5F7FCF35" w:rsidRDefault="5F7FCF35" w:rsidP="6CD898DB">
      <w:r>
        <w:t xml:space="preserve">            indicator = 1; // indicates ID is taken</w:t>
      </w:r>
    </w:p>
    <w:p w14:paraId="5BA55303" w14:textId="2F26725F" w:rsidR="5F7FCF35" w:rsidRDefault="5F7FCF35" w:rsidP="6CD898DB">
      <w:r>
        <w:t xml:space="preserve">        }catch(</w:t>
      </w:r>
      <w:proofErr w:type="spellStart"/>
      <w:r>
        <w:t>SQLException</w:t>
      </w:r>
      <w:proofErr w:type="spellEnd"/>
      <w:r>
        <w:t xml:space="preserve"> e){</w:t>
      </w:r>
    </w:p>
    <w:p w14:paraId="5A6F2123" w14:textId="2F26725F" w:rsidR="5F7FCF35" w:rsidRDefault="5F7FCF35" w:rsidP="6CD898DB">
      <w:r>
        <w:t xml:space="preserve">            </w:t>
      </w:r>
      <w:proofErr w:type="spellStart"/>
      <w:r>
        <w:t>Logger.getLogger</w:t>
      </w:r>
      <w:proofErr w:type="spellEnd"/>
      <w:r>
        <w:t>(</w:t>
      </w:r>
      <w:proofErr w:type="spellStart"/>
      <w:r>
        <w:t>RunServer.class.getName</w:t>
      </w:r>
      <w:proofErr w:type="spellEnd"/>
      <w:r>
        <w:t>()).log(</w:t>
      </w:r>
      <w:proofErr w:type="spellStart"/>
      <w:r>
        <w:t>Level.SEVERE</w:t>
      </w:r>
      <w:proofErr w:type="spellEnd"/>
      <w:r>
        <w:t>, null, e</w:t>
      </w:r>
      <w:proofErr w:type="gramStart"/>
      <w:r>
        <w:t>);</w:t>
      </w:r>
      <w:proofErr w:type="gramEnd"/>
    </w:p>
    <w:p w14:paraId="6FC51178" w14:textId="2F26725F" w:rsidR="5F7FCF35" w:rsidRDefault="5F7FCF35" w:rsidP="6CD898DB">
      <w:r>
        <w:t xml:space="preserve">            indicator = 2; // indicates other errors</w:t>
      </w:r>
    </w:p>
    <w:p w14:paraId="1E6047BD" w14:textId="2F26725F" w:rsidR="5F7FCF35" w:rsidRDefault="5F7FCF35" w:rsidP="6CD898DB">
      <w:r>
        <w:t xml:space="preserve">        }finally{</w:t>
      </w:r>
    </w:p>
    <w:p w14:paraId="0998FA52" w14:textId="2F26725F" w:rsidR="5F7FCF35" w:rsidRDefault="5F7FCF35" w:rsidP="6CD898DB">
      <w:r>
        <w:t xml:space="preserve">            try{</w:t>
      </w:r>
      <w:proofErr w:type="spellStart"/>
      <w:r>
        <w:t>con.close</w:t>
      </w:r>
      <w:proofErr w:type="spellEnd"/>
      <w:r>
        <w:t>();}</w:t>
      </w:r>
    </w:p>
    <w:p w14:paraId="448BC024" w14:textId="2F26725F" w:rsidR="5F7FCF35" w:rsidRDefault="5F7FCF35" w:rsidP="6CD898DB">
      <w:r>
        <w:t xml:space="preserve">            catch(</w:t>
      </w:r>
      <w:proofErr w:type="spellStart"/>
      <w:r>
        <w:t>SQLException</w:t>
      </w:r>
      <w:proofErr w:type="spellEnd"/>
      <w:r>
        <w:t xml:space="preserve"> ex){}</w:t>
      </w:r>
    </w:p>
    <w:p w14:paraId="3E70613C" w14:textId="2F26725F" w:rsidR="5F7FCF35" w:rsidRDefault="5F7FCF35" w:rsidP="6CD898DB">
      <w:r>
        <w:lastRenderedPageBreak/>
        <w:t xml:space="preserve">        }</w:t>
      </w:r>
    </w:p>
    <w:p w14:paraId="26F1AF88" w14:textId="2F26725F" w:rsidR="5F7FCF35" w:rsidRDefault="5F7FCF35" w:rsidP="6CD898DB">
      <w:r>
        <w:t xml:space="preserve">        return </w:t>
      </w:r>
      <w:proofErr w:type="gramStart"/>
      <w:r>
        <w:t>indicator;</w:t>
      </w:r>
      <w:proofErr w:type="gramEnd"/>
    </w:p>
    <w:p w14:paraId="6448A21A" w14:textId="2F26725F" w:rsidR="5F7FCF35" w:rsidRDefault="5F7FCF35" w:rsidP="6CD898DB">
      <w:r>
        <w:t xml:space="preserve">    }</w:t>
      </w:r>
    </w:p>
    <w:p w14:paraId="3B488431" w14:textId="2F26725F" w:rsidR="5F7FCF35" w:rsidRDefault="5F7FCF35" w:rsidP="6CD898DB">
      <w:r>
        <w:t xml:space="preserve"> </w:t>
      </w:r>
    </w:p>
    <w:p w14:paraId="2B4BB0EB" w14:textId="2F26725F" w:rsidR="5F7FCF35" w:rsidRDefault="5F7FCF35" w:rsidP="6CD898DB">
      <w:r>
        <w:t xml:space="preserve">    @Override</w:t>
      </w:r>
    </w:p>
    <w:p w14:paraId="3C914F26" w14:textId="2F26725F" w:rsidR="5F7FCF35" w:rsidRDefault="5F7FCF35" w:rsidP="6CD898DB">
      <w:r>
        <w:t xml:space="preserve">    public </w:t>
      </w:r>
      <w:proofErr w:type="spellStart"/>
      <w:r>
        <w:t>boolean</w:t>
      </w:r>
      <w:proofErr w:type="spellEnd"/>
      <w:r>
        <w:t xml:space="preserve"> find(String id) throws </w:t>
      </w:r>
      <w:proofErr w:type="spellStart"/>
      <w:r>
        <w:t>RemoteException</w:t>
      </w:r>
      <w:proofErr w:type="spellEnd"/>
      <w:r>
        <w:t xml:space="preserve"> {</w:t>
      </w:r>
    </w:p>
    <w:p w14:paraId="4067E986" w14:textId="2F26725F" w:rsidR="5F7FCF35" w:rsidRDefault="5F7FCF35" w:rsidP="6CD898DB">
      <w:r>
        <w:t xml:space="preserve">        </w:t>
      </w:r>
      <w:proofErr w:type="spellStart"/>
      <w:r>
        <w:t>boolean</w:t>
      </w:r>
      <w:proofErr w:type="spellEnd"/>
      <w:r>
        <w:t xml:space="preserve"> </w:t>
      </w:r>
      <w:proofErr w:type="spellStart"/>
      <w:r>
        <w:t>foundUser</w:t>
      </w:r>
      <w:proofErr w:type="spellEnd"/>
      <w:r>
        <w:t xml:space="preserve"> = </w:t>
      </w:r>
      <w:proofErr w:type="gramStart"/>
      <w:r>
        <w:t>false;</w:t>
      </w:r>
      <w:proofErr w:type="gramEnd"/>
    </w:p>
    <w:p w14:paraId="4C82330F" w14:textId="2F26725F" w:rsidR="5F7FCF35" w:rsidRDefault="5F7FCF35" w:rsidP="6CD898DB">
      <w:r>
        <w:t xml:space="preserve">        try{</w:t>
      </w:r>
    </w:p>
    <w:p w14:paraId="229A7B5B" w14:textId="2F26725F" w:rsidR="5F7FCF35" w:rsidRDefault="5F7FCF35" w:rsidP="6CD898DB">
      <w:r>
        <w:t xml:space="preserve">            con = </w:t>
      </w:r>
      <w:proofErr w:type="spellStart"/>
      <w:r>
        <w:t>DriverManager.getConnection</w:t>
      </w:r>
      <w:proofErr w:type="spellEnd"/>
      <w:r>
        <w:t>("</w:t>
      </w:r>
      <w:proofErr w:type="spellStart"/>
      <w:r>
        <w:t>jdbc:derby</w:t>
      </w:r>
      <w:proofErr w:type="spellEnd"/>
      <w:r>
        <w:t>://localhost:1527/</w:t>
      </w:r>
      <w:proofErr w:type="spellStart"/>
      <w:r>
        <w:t>SunDB</w:t>
      </w:r>
      <w:proofErr w:type="spellEnd"/>
      <w:r>
        <w:t>", "app", "app"</w:t>
      </w:r>
      <w:proofErr w:type="gramStart"/>
      <w:r>
        <w:t>);</w:t>
      </w:r>
      <w:proofErr w:type="gramEnd"/>
    </w:p>
    <w:p w14:paraId="1C5DFA5B" w14:textId="2F26725F" w:rsidR="5F7FCF35" w:rsidRDefault="5F7FCF35" w:rsidP="6CD898DB">
      <w:r>
        <w:t xml:space="preserve">            statement = </w:t>
      </w:r>
      <w:proofErr w:type="spellStart"/>
      <w:r>
        <w:t>con.createStatement</w:t>
      </w:r>
      <w:proofErr w:type="spellEnd"/>
      <w:r>
        <w:t>(</w:t>
      </w:r>
      <w:proofErr w:type="gramStart"/>
      <w:r>
        <w:t>);</w:t>
      </w:r>
      <w:proofErr w:type="gramEnd"/>
    </w:p>
    <w:p w14:paraId="1C7C1970" w14:textId="2F26725F" w:rsidR="5F7FCF35" w:rsidRDefault="5F7FCF35" w:rsidP="6CD898DB">
      <w:r>
        <w:t xml:space="preserve">            </w:t>
      </w:r>
      <w:proofErr w:type="spellStart"/>
      <w:r>
        <w:t>checkTableExistance</w:t>
      </w:r>
      <w:proofErr w:type="spellEnd"/>
      <w:r>
        <w:t>(</w:t>
      </w:r>
      <w:proofErr w:type="gramStart"/>
      <w:r>
        <w:t>);</w:t>
      </w:r>
      <w:proofErr w:type="gramEnd"/>
    </w:p>
    <w:p w14:paraId="040B55D2" w14:textId="2F26725F" w:rsidR="5F7FCF35" w:rsidRDefault="5F7FCF35" w:rsidP="6CD898DB">
      <w:r>
        <w:t xml:space="preserve">            </w:t>
      </w:r>
    </w:p>
    <w:p w14:paraId="5B0CC2E2" w14:textId="2F26725F" w:rsidR="5F7FCF35" w:rsidRDefault="5F7FCF35" w:rsidP="6CD898DB">
      <w:r>
        <w:t xml:space="preserve">            String </w:t>
      </w:r>
      <w:proofErr w:type="spellStart"/>
      <w:r>
        <w:t>sql</w:t>
      </w:r>
      <w:proofErr w:type="spellEnd"/>
      <w:r>
        <w:t xml:space="preserve"> = "Select ID, Password, FirstName, </w:t>
      </w:r>
      <w:proofErr w:type="spellStart"/>
      <w:r>
        <w:t>LastName</w:t>
      </w:r>
      <w:proofErr w:type="spellEnd"/>
      <w:r>
        <w:t xml:space="preserve"> FROM Administrator</w:t>
      </w:r>
      <w:proofErr w:type="gramStart"/>
      <w:r>
        <w:t>";</w:t>
      </w:r>
      <w:proofErr w:type="gramEnd"/>
    </w:p>
    <w:p w14:paraId="5D651656" w14:textId="2F26725F" w:rsidR="5F7FCF35" w:rsidRDefault="5F7FCF35" w:rsidP="6CD898DB">
      <w:r>
        <w:t xml:space="preserve">            </w:t>
      </w:r>
      <w:proofErr w:type="spellStart"/>
      <w:r>
        <w:t>ResultSet</w:t>
      </w:r>
      <w:proofErr w:type="spellEnd"/>
      <w:r>
        <w:t xml:space="preserve"> </w:t>
      </w:r>
      <w:proofErr w:type="spellStart"/>
      <w:r>
        <w:t>rs</w:t>
      </w:r>
      <w:proofErr w:type="spellEnd"/>
      <w:r>
        <w:t xml:space="preserve"> = </w:t>
      </w:r>
      <w:proofErr w:type="spellStart"/>
      <w:r>
        <w:t>statement.executeQuery</w:t>
      </w:r>
      <w:proofErr w:type="spellEnd"/>
      <w:r>
        <w:t>(</w:t>
      </w:r>
      <w:proofErr w:type="spellStart"/>
      <w:r>
        <w:t>sql</w:t>
      </w:r>
      <w:proofErr w:type="spellEnd"/>
      <w:proofErr w:type="gramStart"/>
      <w:r>
        <w:t>);</w:t>
      </w:r>
      <w:proofErr w:type="gramEnd"/>
      <w:r>
        <w:t xml:space="preserve"> </w:t>
      </w:r>
    </w:p>
    <w:p w14:paraId="15538AE7" w14:textId="2F26725F" w:rsidR="5F7FCF35" w:rsidRDefault="5F7FCF35" w:rsidP="6CD898DB">
      <w:r>
        <w:t xml:space="preserve">            while(</w:t>
      </w:r>
      <w:proofErr w:type="spellStart"/>
      <w:r>
        <w:t>rs.next</w:t>
      </w:r>
      <w:proofErr w:type="spellEnd"/>
      <w:r>
        <w:t>()){</w:t>
      </w:r>
    </w:p>
    <w:p w14:paraId="7FF4F5F8" w14:textId="2F26725F" w:rsidR="5F7FCF35" w:rsidRDefault="5F7FCF35" w:rsidP="6CD898DB">
      <w:r>
        <w:t xml:space="preserve">                String </w:t>
      </w:r>
      <w:proofErr w:type="spellStart"/>
      <w:r>
        <w:t>tempUserName</w:t>
      </w:r>
      <w:proofErr w:type="spellEnd"/>
      <w:r>
        <w:t xml:space="preserve"> = </w:t>
      </w:r>
      <w:proofErr w:type="spellStart"/>
      <w:r>
        <w:t>rs.getString</w:t>
      </w:r>
      <w:proofErr w:type="spellEnd"/>
      <w:r>
        <w:t>("ID"</w:t>
      </w:r>
      <w:proofErr w:type="gramStart"/>
      <w:r>
        <w:t>);</w:t>
      </w:r>
      <w:proofErr w:type="gramEnd"/>
    </w:p>
    <w:p w14:paraId="24B88DEA" w14:textId="2F26725F" w:rsidR="5F7FCF35" w:rsidRDefault="5F7FCF35" w:rsidP="6CD898DB">
      <w:r>
        <w:t xml:space="preserve">                if(</w:t>
      </w:r>
      <w:proofErr w:type="spellStart"/>
      <w:r>
        <w:t>tempUserName.equalsIgnoreCase</w:t>
      </w:r>
      <w:proofErr w:type="spellEnd"/>
      <w:r>
        <w:t>(id)){</w:t>
      </w:r>
    </w:p>
    <w:p w14:paraId="40DCBE13" w14:textId="2F26725F" w:rsidR="5F7FCF35" w:rsidRDefault="5F7FCF35" w:rsidP="6CD898DB">
      <w:r>
        <w:t xml:space="preserve">                    </w:t>
      </w:r>
      <w:proofErr w:type="spellStart"/>
      <w:r>
        <w:t>foundUser</w:t>
      </w:r>
      <w:proofErr w:type="spellEnd"/>
      <w:r>
        <w:t xml:space="preserve"> = </w:t>
      </w:r>
      <w:proofErr w:type="gramStart"/>
      <w:r>
        <w:t>true;</w:t>
      </w:r>
      <w:proofErr w:type="gramEnd"/>
    </w:p>
    <w:p w14:paraId="6F9273D7" w14:textId="2F26725F" w:rsidR="5F7FCF35" w:rsidRDefault="5F7FCF35" w:rsidP="6CD898DB">
      <w:r>
        <w:t xml:space="preserve">                    this.id = </w:t>
      </w:r>
      <w:proofErr w:type="spellStart"/>
      <w:proofErr w:type="gramStart"/>
      <w:r>
        <w:t>tempUserName</w:t>
      </w:r>
      <w:proofErr w:type="spellEnd"/>
      <w:r>
        <w:t>;</w:t>
      </w:r>
      <w:proofErr w:type="gramEnd"/>
    </w:p>
    <w:p w14:paraId="6DCC4E27" w14:textId="2F26725F" w:rsidR="5F7FCF35" w:rsidRDefault="5F7FCF35" w:rsidP="6CD898DB">
      <w:r>
        <w:t xml:space="preserve">                    </w:t>
      </w:r>
      <w:proofErr w:type="spellStart"/>
      <w:r>
        <w:t>this.password</w:t>
      </w:r>
      <w:proofErr w:type="spellEnd"/>
      <w:r>
        <w:t xml:space="preserve"> = </w:t>
      </w:r>
      <w:proofErr w:type="spellStart"/>
      <w:r>
        <w:t>rs.getString</w:t>
      </w:r>
      <w:proofErr w:type="spellEnd"/>
      <w:r>
        <w:t>("Password"</w:t>
      </w:r>
      <w:proofErr w:type="gramStart"/>
      <w:r>
        <w:t>);</w:t>
      </w:r>
      <w:proofErr w:type="gramEnd"/>
    </w:p>
    <w:p w14:paraId="50AD3E48" w14:textId="2F26725F" w:rsidR="5F7FCF35" w:rsidRDefault="5F7FCF35" w:rsidP="6CD898DB">
      <w:r>
        <w:t xml:space="preserve">                    </w:t>
      </w:r>
      <w:proofErr w:type="spellStart"/>
      <w:r>
        <w:t>this.firstName</w:t>
      </w:r>
      <w:proofErr w:type="spellEnd"/>
      <w:r>
        <w:t xml:space="preserve"> = </w:t>
      </w:r>
      <w:proofErr w:type="spellStart"/>
      <w:r>
        <w:t>rs.getString</w:t>
      </w:r>
      <w:proofErr w:type="spellEnd"/>
      <w:r>
        <w:t>("FirstName"</w:t>
      </w:r>
      <w:proofErr w:type="gramStart"/>
      <w:r>
        <w:t>);</w:t>
      </w:r>
      <w:proofErr w:type="gramEnd"/>
    </w:p>
    <w:p w14:paraId="7B6823BE" w14:textId="2F26725F" w:rsidR="5F7FCF35" w:rsidRDefault="5F7FCF35" w:rsidP="6CD898DB">
      <w:r>
        <w:t xml:space="preserve">                    </w:t>
      </w:r>
      <w:proofErr w:type="spellStart"/>
      <w:r>
        <w:t>this.lastName</w:t>
      </w:r>
      <w:proofErr w:type="spellEnd"/>
      <w:r>
        <w:t xml:space="preserve"> = </w:t>
      </w:r>
      <w:proofErr w:type="spellStart"/>
      <w:r>
        <w:t>rs.getString</w:t>
      </w:r>
      <w:proofErr w:type="spellEnd"/>
      <w:r>
        <w:t>("</w:t>
      </w:r>
      <w:proofErr w:type="spellStart"/>
      <w:r>
        <w:t>LastName</w:t>
      </w:r>
      <w:proofErr w:type="spellEnd"/>
      <w:r>
        <w:t>"</w:t>
      </w:r>
      <w:proofErr w:type="gramStart"/>
      <w:r>
        <w:t>);</w:t>
      </w:r>
      <w:proofErr w:type="gramEnd"/>
    </w:p>
    <w:p w14:paraId="14CF4FA2" w14:textId="2F26725F" w:rsidR="5F7FCF35" w:rsidRDefault="5F7FCF35" w:rsidP="6CD898DB">
      <w:r>
        <w:t xml:space="preserve">                    </w:t>
      </w:r>
      <w:proofErr w:type="gramStart"/>
      <w:r>
        <w:t>break;</w:t>
      </w:r>
      <w:proofErr w:type="gramEnd"/>
    </w:p>
    <w:p w14:paraId="668689BC" w14:textId="2F26725F" w:rsidR="5F7FCF35" w:rsidRDefault="5F7FCF35" w:rsidP="6CD898DB">
      <w:r>
        <w:t xml:space="preserve">                }</w:t>
      </w:r>
    </w:p>
    <w:p w14:paraId="0DAB4423" w14:textId="2F26725F" w:rsidR="5F7FCF35" w:rsidRDefault="5F7FCF35" w:rsidP="6CD898DB">
      <w:r>
        <w:lastRenderedPageBreak/>
        <w:t xml:space="preserve">            }</w:t>
      </w:r>
    </w:p>
    <w:p w14:paraId="359E22FF" w14:textId="2F26725F" w:rsidR="5F7FCF35" w:rsidRDefault="5F7FCF35" w:rsidP="6CD898DB">
      <w:r>
        <w:t xml:space="preserve">        }catch(</w:t>
      </w:r>
      <w:proofErr w:type="spellStart"/>
      <w:r>
        <w:t>SQLException</w:t>
      </w:r>
      <w:proofErr w:type="spellEnd"/>
      <w:r>
        <w:t xml:space="preserve"> e){</w:t>
      </w:r>
    </w:p>
    <w:p w14:paraId="38CBF923" w14:textId="2F26725F" w:rsidR="5F7FCF35" w:rsidRDefault="5F7FCF35" w:rsidP="6CD898DB">
      <w:r>
        <w:t xml:space="preserve">            </w:t>
      </w:r>
      <w:proofErr w:type="spellStart"/>
      <w:r>
        <w:t>Logger.getLogger</w:t>
      </w:r>
      <w:proofErr w:type="spellEnd"/>
      <w:r>
        <w:t>(</w:t>
      </w:r>
      <w:proofErr w:type="spellStart"/>
      <w:r>
        <w:t>RunServer.class.getName</w:t>
      </w:r>
      <w:proofErr w:type="spellEnd"/>
      <w:r>
        <w:t>()).log(</w:t>
      </w:r>
      <w:proofErr w:type="spellStart"/>
      <w:r>
        <w:t>Level.SEVERE</w:t>
      </w:r>
      <w:proofErr w:type="spellEnd"/>
      <w:r>
        <w:t>, null, e</w:t>
      </w:r>
      <w:proofErr w:type="gramStart"/>
      <w:r>
        <w:t>);</w:t>
      </w:r>
      <w:proofErr w:type="gramEnd"/>
    </w:p>
    <w:p w14:paraId="1FD2FABC" w14:textId="2F26725F" w:rsidR="5F7FCF35" w:rsidRDefault="5F7FCF35" w:rsidP="6CD898DB">
      <w:r>
        <w:t xml:space="preserve">        }finally{</w:t>
      </w:r>
    </w:p>
    <w:p w14:paraId="20DEC3A2" w14:textId="2F26725F" w:rsidR="5F7FCF35" w:rsidRDefault="5F7FCF35" w:rsidP="6CD898DB">
      <w:r>
        <w:t xml:space="preserve">            try{</w:t>
      </w:r>
      <w:proofErr w:type="spellStart"/>
      <w:r>
        <w:t>con.close</w:t>
      </w:r>
      <w:proofErr w:type="spellEnd"/>
      <w:r>
        <w:t>();}</w:t>
      </w:r>
    </w:p>
    <w:p w14:paraId="7533F4D5" w14:textId="2F26725F" w:rsidR="5F7FCF35" w:rsidRDefault="5F7FCF35" w:rsidP="6CD898DB">
      <w:r>
        <w:t xml:space="preserve">            catch(Exception ex){}</w:t>
      </w:r>
    </w:p>
    <w:p w14:paraId="7DA3F205" w14:textId="2F26725F" w:rsidR="5F7FCF35" w:rsidRDefault="5F7FCF35" w:rsidP="6CD898DB">
      <w:r>
        <w:t xml:space="preserve">        }</w:t>
      </w:r>
    </w:p>
    <w:p w14:paraId="516AD2DE" w14:textId="2F26725F" w:rsidR="5F7FCF35" w:rsidRDefault="5F7FCF35" w:rsidP="6CD898DB">
      <w:r>
        <w:t xml:space="preserve">        return </w:t>
      </w:r>
      <w:proofErr w:type="spellStart"/>
      <w:proofErr w:type="gramStart"/>
      <w:r>
        <w:t>foundUser</w:t>
      </w:r>
      <w:proofErr w:type="spellEnd"/>
      <w:r>
        <w:t>;</w:t>
      </w:r>
      <w:proofErr w:type="gramEnd"/>
    </w:p>
    <w:p w14:paraId="6B4D8EE6" w14:textId="2F26725F" w:rsidR="5F7FCF35" w:rsidRDefault="5F7FCF35" w:rsidP="6CD898DB">
      <w:r>
        <w:t xml:space="preserve">    }</w:t>
      </w:r>
    </w:p>
    <w:p w14:paraId="65969DF1" w14:textId="2F26725F" w:rsidR="5F7FCF35" w:rsidRDefault="5F7FCF35" w:rsidP="6CD898DB">
      <w:r>
        <w:t xml:space="preserve"> </w:t>
      </w:r>
    </w:p>
    <w:p w14:paraId="44142550" w14:textId="2F26725F" w:rsidR="5F7FCF35" w:rsidRDefault="5F7FCF35" w:rsidP="6CD898DB">
      <w:r>
        <w:t xml:space="preserve">    @Override</w:t>
      </w:r>
    </w:p>
    <w:p w14:paraId="69767CED" w14:textId="2F26725F" w:rsidR="5F7FCF35" w:rsidRDefault="5F7FCF35" w:rsidP="6CD898DB">
      <w:r>
        <w:t xml:space="preserve">    public Vector&lt;String&gt; </w:t>
      </w:r>
      <w:proofErr w:type="spellStart"/>
      <w:r>
        <w:t>findAll</w:t>
      </w:r>
      <w:proofErr w:type="spellEnd"/>
      <w:r>
        <w:t xml:space="preserve">() throws </w:t>
      </w:r>
      <w:proofErr w:type="spellStart"/>
      <w:r>
        <w:t>RemoteException</w:t>
      </w:r>
      <w:proofErr w:type="spellEnd"/>
      <w:r>
        <w:t xml:space="preserve"> {</w:t>
      </w:r>
    </w:p>
    <w:p w14:paraId="63E8B073" w14:textId="2F26725F" w:rsidR="5F7FCF35" w:rsidRDefault="5F7FCF35" w:rsidP="6CD898DB">
      <w:r>
        <w:t xml:space="preserve">        Vector&lt;String&gt; </w:t>
      </w:r>
      <w:proofErr w:type="spellStart"/>
      <w:r>
        <w:t>AdminList</w:t>
      </w:r>
      <w:proofErr w:type="spellEnd"/>
      <w:r>
        <w:t xml:space="preserve"> = new Vector&lt;&gt;(</w:t>
      </w:r>
      <w:proofErr w:type="gramStart"/>
      <w:r>
        <w:t>);</w:t>
      </w:r>
      <w:proofErr w:type="gramEnd"/>
    </w:p>
    <w:p w14:paraId="550C99E4" w14:textId="2F26725F" w:rsidR="5F7FCF35" w:rsidRDefault="5F7FCF35" w:rsidP="6CD898DB">
      <w:r>
        <w:t xml:space="preserve">        try{</w:t>
      </w:r>
    </w:p>
    <w:p w14:paraId="497EBB62" w14:textId="2F26725F" w:rsidR="5F7FCF35" w:rsidRDefault="5F7FCF35" w:rsidP="6CD898DB">
      <w:r>
        <w:t xml:space="preserve">            con = </w:t>
      </w:r>
      <w:proofErr w:type="spellStart"/>
      <w:r>
        <w:t>DriverManager.getConnection</w:t>
      </w:r>
      <w:proofErr w:type="spellEnd"/>
      <w:r>
        <w:t>("</w:t>
      </w:r>
      <w:proofErr w:type="spellStart"/>
      <w:r>
        <w:t>jdbc:derby</w:t>
      </w:r>
      <w:proofErr w:type="spellEnd"/>
      <w:r>
        <w:t>://localhost:1527/</w:t>
      </w:r>
      <w:proofErr w:type="spellStart"/>
      <w:r>
        <w:t>SunDB</w:t>
      </w:r>
      <w:proofErr w:type="spellEnd"/>
      <w:r>
        <w:t>", "app", "app"</w:t>
      </w:r>
      <w:proofErr w:type="gramStart"/>
      <w:r>
        <w:t>);</w:t>
      </w:r>
      <w:proofErr w:type="gramEnd"/>
    </w:p>
    <w:p w14:paraId="1B8B672B" w14:textId="2F26725F" w:rsidR="5F7FCF35" w:rsidRDefault="5F7FCF35" w:rsidP="6CD898DB">
      <w:r>
        <w:t xml:space="preserve">            statement = </w:t>
      </w:r>
      <w:proofErr w:type="spellStart"/>
      <w:r>
        <w:t>con.createStatement</w:t>
      </w:r>
      <w:proofErr w:type="spellEnd"/>
      <w:r>
        <w:t>(</w:t>
      </w:r>
      <w:proofErr w:type="gramStart"/>
      <w:r>
        <w:t>);</w:t>
      </w:r>
      <w:proofErr w:type="gramEnd"/>
    </w:p>
    <w:p w14:paraId="4FF60742" w14:textId="2F26725F" w:rsidR="5F7FCF35" w:rsidRDefault="5F7FCF35" w:rsidP="6CD898DB">
      <w:r>
        <w:t xml:space="preserve">            </w:t>
      </w:r>
      <w:proofErr w:type="spellStart"/>
      <w:r>
        <w:t>checkTableExistance</w:t>
      </w:r>
      <w:proofErr w:type="spellEnd"/>
      <w:r>
        <w:t>(</w:t>
      </w:r>
      <w:proofErr w:type="gramStart"/>
      <w:r>
        <w:t>);</w:t>
      </w:r>
      <w:proofErr w:type="gramEnd"/>
    </w:p>
    <w:p w14:paraId="39CC21B1" w14:textId="2F26725F" w:rsidR="5F7FCF35" w:rsidRDefault="5F7FCF35" w:rsidP="6CD898DB">
      <w:r>
        <w:t xml:space="preserve">            </w:t>
      </w:r>
    </w:p>
    <w:p w14:paraId="2C5BA1E2" w14:textId="2F26725F" w:rsidR="5F7FCF35" w:rsidRDefault="5F7FCF35" w:rsidP="6CD898DB">
      <w:r>
        <w:t xml:space="preserve">            String </w:t>
      </w:r>
      <w:proofErr w:type="spellStart"/>
      <w:r>
        <w:t>sql</w:t>
      </w:r>
      <w:proofErr w:type="spellEnd"/>
      <w:r>
        <w:t xml:space="preserve"> = "Select ID, Password, FirstName, </w:t>
      </w:r>
      <w:proofErr w:type="spellStart"/>
      <w:r>
        <w:t>LastName</w:t>
      </w:r>
      <w:proofErr w:type="spellEnd"/>
      <w:r>
        <w:t xml:space="preserve"> FROM Administrator</w:t>
      </w:r>
      <w:proofErr w:type="gramStart"/>
      <w:r>
        <w:t>";</w:t>
      </w:r>
      <w:proofErr w:type="gramEnd"/>
    </w:p>
    <w:p w14:paraId="6293FF74" w14:textId="2F26725F" w:rsidR="5F7FCF35" w:rsidRDefault="5F7FCF35" w:rsidP="6CD898DB">
      <w:r>
        <w:t xml:space="preserve">            </w:t>
      </w:r>
      <w:proofErr w:type="spellStart"/>
      <w:r>
        <w:t>ResultSet</w:t>
      </w:r>
      <w:proofErr w:type="spellEnd"/>
      <w:r>
        <w:t xml:space="preserve"> </w:t>
      </w:r>
      <w:proofErr w:type="spellStart"/>
      <w:r>
        <w:t>rs</w:t>
      </w:r>
      <w:proofErr w:type="spellEnd"/>
      <w:r>
        <w:t xml:space="preserve"> = </w:t>
      </w:r>
      <w:proofErr w:type="spellStart"/>
      <w:r>
        <w:t>statement.executeQuery</w:t>
      </w:r>
      <w:proofErr w:type="spellEnd"/>
      <w:r>
        <w:t>(</w:t>
      </w:r>
      <w:proofErr w:type="spellStart"/>
      <w:r>
        <w:t>sql</w:t>
      </w:r>
      <w:proofErr w:type="spellEnd"/>
      <w:proofErr w:type="gramStart"/>
      <w:r>
        <w:t>);</w:t>
      </w:r>
      <w:proofErr w:type="gramEnd"/>
      <w:r>
        <w:t xml:space="preserve"> </w:t>
      </w:r>
    </w:p>
    <w:p w14:paraId="75A37B5A" w14:textId="2F26725F" w:rsidR="5F7FCF35" w:rsidRDefault="5F7FCF35" w:rsidP="6CD898DB">
      <w:r>
        <w:t xml:space="preserve">            while(</w:t>
      </w:r>
      <w:proofErr w:type="spellStart"/>
      <w:r>
        <w:t>rs.next</w:t>
      </w:r>
      <w:proofErr w:type="spellEnd"/>
      <w:r>
        <w:t>()){</w:t>
      </w:r>
    </w:p>
    <w:p w14:paraId="7583653C" w14:textId="2F26725F" w:rsidR="5F7FCF35" w:rsidRDefault="5F7FCF35" w:rsidP="6CD898DB">
      <w:r>
        <w:t xml:space="preserve">                String </w:t>
      </w:r>
      <w:proofErr w:type="spellStart"/>
      <w:r>
        <w:t>tempID</w:t>
      </w:r>
      <w:proofErr w:type="spellEnd"/>
      <w:r>
        <w:t xml:space="preserve"> = </w:t>
      </w:r>
      <w:proofErr w:type="spellStart"/>
      <w:r>
        <w:t>rs.getString</w:t>
      </w:r>
      <w:proofErr w:type="spellEnd"/>
      <w:r>
        <w:t>("ID"</w:t>
      </w:r>
      <w:proofErr w:type="gramStart"/>
      <w:r>
        <w:t>);</w:t>
      </w:r>
      <w:proofErr w:type="gramEnd"/>
    </w:p>
    <w:p w14:paraId="3ECA49C8" w14:textId="2F26725F" w:rsidR="5F7FCF35" w:rsidRDefault="5F7FCF35" w:rsidP="6CD898DB">
      <w:r>
        <w:t xml:space="preserve">                //String </w:t>
      </w:r>
      <w:proofErr w:type="spellStart"/>
      <w:r>
        <w:t>tempPassword</w:t>
      </w:r>
      <w:proofErr w:type="spellEnd"/>
      <w:r>
        <w:t xml:space="preserve"> = </w:t>
      </w:r>
      <w:proofErr w:type="spellStart"/>
      <w:r>
        <w:t>rs.getString</w:t>
      </w:r>
      <w:proofErr w:type="spellEnd"/>
      <w:r>
        <w:t>("Password"</w:t>
      </w:r>
      <w:proofErr w:type="gramStart"/>
      <w:r>
        <w:t>);</w:t>
      </w:r>
      <w:proofErr w:type="gramEnd"/>
    </w:p>
    <w:p w14:paraId="19F84409" w14:textId="2F26725F" w:rsidR="5F7FCF35" w:rsidRDefault="5F7FCF35" w:rsidP="6CD898DB">
      <w:r>
        <w:t xml:space="preserve">                String </w:t>
      </w:r>
      <w:proofErr w:type="spellStart"/>
      <w:r>
        <w:t>tempFirstName</w:t>
      </w:r>
      <w:proofErr w:type="spellEnd"/>
      <w:r>
        <w:t xml:space="preserve"> = </w:t>
      </w:r>
      <w:proofErr w:type="spellStart"/>
      <w:r>
        <w:t>rs.getString</w:t>
      </w:r>
      <w:proofErr w:type="spellEnd"/>
      <w:r>
        <w:t>("FirstName"</w:t>
      </w:r>
      <w:proofErr w:type="gramStart"/>
      <w:r>
        <w:t>);</w:t>
      </w:r>
      <w:proofErr w:type="gramEnd"/>
    </w:p>
    <w:p w14:paraId="666B3D07" w14:textId="2F26725F" w:rsidR="5F7FCF35" w:rsidRDefault="5F7FCF35" w:rsidP="6CD898DB">
      <w:r>
        <w:lastRenderedPageBreak/>
        <w:t xml:space="preserve">                String </w:t>
      </w:r>
      <w:proofErr w:type="spellStart"/>
      <w:r>
        <w:t>tempLastName</w:t>
      </w:r>
      <w:proofErr w:type="spellEnd"/>
      <w:r>
        <w:t xml:space="preserve"> = </w:t>
      </w:r>
      <w:proofErr w:type="spellStart"/>
      <w:r>
        <w:t>rs.getString</w:t>
      </w:r>
      <w:proofErr w:type="spellEnd"/>
      <w:r>
        <w:t>("</w:t>
      </w:r>
      <w:proofErr w:type="spellStart"/>
      <w:r>
        <w:t>LastName</w:t>
      </w:r>
      <w:proofErr w:type="spellEnd"/>
      <w:r>
        <w:t>"</w:t>
      </w:r>
      <w:proofErr w:type="gramStart"/>
      <w:r>
        <w:t>);</w:t>
      </w:r>
      <w:proofErr w:type="gramEnd"/>
    </w:p>
    <w:p w14:paraId="44B9E297" w14:textId="2F26725F" w:rsidR="5F7FCF35" w:rsidRDefault="5F7FCF35" w:rsidP="6CD898DB">
      <w:r>
        <w:t xml:space="preserve">                </w:t>
      </w:r>
    </w:p>
    <w:p w14:paraId="288119F2" w14:textId="2F26725F" w:rsidR="5F7FCF35" w:rsidRDefault="5F7FCF35" w:rsidP="6CD898DB">
      <w:r>
        <w:t xml:space="preserve">                </w:t>
      </w:r>
      <w:proofErr w:type="spellStart"/>
      <w:r>
        <w:t>AdminList.add</w:t>
      </w:r>
      <w:proofErr w:type="spellEnd"/>
      <w:r>
        <w:t>(</w:t>
      </w:r>
      <w:proofErr w:type="spellStart"/>
      <w:r>
        <w:t>tempID</w:t>
      </w:r>
      <w:proofErr w:type="spellEnd"/>
      <w:proofErr w:type="gramStart"/>
      <w:r>
        <w:t>);</w:t>
      </w:r>
      <w:proofErr w:type="gramEnd"/>
    </w:p>
    <w:p w14:paraId="47C42ADD" w14:textId="2F26725F" w:rsidR="5F7FCF35" w:rsidRDefault="5F7FCF35" w:rsidP="6CD898DB">
      <w:r>
        <w:t xml:space="preserve">                //</w:t>
      </w:r>
      <w:proofErr w:type="spellStart"/>
      <w:r>
        <w:t>salesExecList.add</w:t>
      </w:r>
      <w:proofErr w:type="spellEnd"/>
      <w:r>
        <w:t>(</w:t>
      </w:r>
      <w:proofErr w:type="spellStart"/>
      <w:r>
        <w:t>tempPassword</w:t>
      </w:r>
      <w:proofErr w:type="spellEnd"/>
      <w:proofErr w:type="gramStart"/>
      <w:r>
        <w:t>);</w:t>
      </w:r>
      <w:proofErr w:type="gramEnd"/>
    </w:p>
    <w:p w14:paraId="312D5272" w14:textId="2F26725F" w:rsidR="5F7FCF35" w:rsidRDefault="5F7FCF35" w:rsidP="6CD898DB">
      <w:r>
        <w:t xml:space="preserve">                </w:t>
      </w:r>
      <w:proofErr w:type="spellStart"/>
      <w:r>
        <w:t>AdminList.add</w:t>
      </w:r>
      <w:proofErr w:type="spellEnd"/>
      <w:r>
        <w:t>(</w:t>
      </w:r>
      <w:proofErr w:type="spellStart"/>
      <w:r>
        <w:t>tempFirstName</w:t>
      </w:r>
      <w:proofErr w:type="spellEnd"/>
      <w:proofErr w:type="gramStart"/>
      <w:r>
        <w:t>);</w:t>
      </w:r>
      <w:proofErr w:type="gramEnd"/>
    </w:p>
    <w:p w14:paraId="0DD3F482" w14:textId="2F26725F" w:rsidR="5F7FCF35" w:rsidRDefault="5F7FCF35" w:rsidP="6CD898DB">
      <w:r>
        <w:t xml:space="preserve">                </w:t>
      </w:r>
      <w:proofErr w:type="spellStart"/>
      <w:r>
        <w:t>AdminList.add</w:t>
      </w:r>
      <w:proofErr w:type="spellEnd"/>
      <w:r>
        <w:t>(</w:t>
      </w:r>
      <w:proofErr w:type="spellStart"/>
      <w:r>
        <w:t>tempLastName</w:t>
      </w:r>
      <w:proofErr w:type="spellEnd"/>
      <w:proofErr w:type="gramStart"/>
      <w:r>
        <w:t>);</w:t>
      </w:r>
      <w:proofErr w:type="gramEnd"/>
    </w:p>
    <w:p w14:paraId="5323D5CC" w14:textId="2F26725F" w:rsidR="5F7FCF35" w:rsidRDefault="5F7FCF35" w:rsidP="6CD898DB">
      <w:r>
        <w:t xml:space="preserve">            }</w:t>
      </w:r>
    </w:p>
    <w:p w14:paraId="1D843AB7" w14:textId="2F26725F" w:rsidR="5F7FCF35" w:rsidRDefault="5F7FCF35" w:rsidP="6CD898DB">
      <w:r>
        <w:t xml:space="preserve">        }catch(</w:t>
      </w:r>
      <w:proofErr w:type="spellStart"/>
      <w:r>
        <w:t>SQLException</w:t>
      </w:r>
      <w:proofErr w:type="spellEnd"/>
      <w:r>
        <w:t xml:space="preserve"> e){</w:t>
      </w:r>
    </w:p>
    <w:p w14:paraId="72B58324" w14:textId="2F26725F" w:rsidR="5F7FCF35" w:rsidRDefault="5F7FCF35" w:rsidP="6CD898DB">
      <w:r>
        <w:t xml:space="preserve">            </w:t>
      </w:r>
      <w:proofErr w:type="spellStart"/>
      <w:r>
        <w:t>Logger.getLogger</w:t>
      </w:r>
      <w:proofErr w:type="spellEnd"/>
      <w:r>
        <w:t>(</w:t>
      </w:r>
      <w:proofErr w:type="spellStart"/>
      <w:r>
        <w:t>RunServer.class.getName</w:t>
      </w:r>
      <w:proofErr w:type="spellEnd"/>
      <w:r>
        <w:t>()).log(</w:t>
      </w:r>
      <w:proofErr w:type="spellStart"/>
      <w:r>
        <w:t>Level.SEVERE</w:t>
      </w:r>
      <w:proofErr w:type="spellEnd"/>
      <w:r>
        <w:t>, null, e</w:t>
      </w:r>
      <w:proofErr w:type="gramStart"/>
      <w:r>
        <w:t>);</w:t>
      </w:r>
      <w:proofErr w:type="gramEnd"/>
    </w:p>
    <w:p w14:paraId="03810AF8" w14:textId="2F26725F" w:rsidR="5F7FCF35" w:rsidRDefault="5F7FCF35" w:rsidP="6CD898DB">
      <w:r>
        <w:t xml:space="preserve">        }finally{</w:t>
      </w:r>
    </w:p>
    <w:p w14:paraId="344FC8FB" w14:textId="2F26725F" w:rsidR="5F7FCF35" w:rsidRDefault="5F7FCF35" w:rsidP="6CD898DB">
      <w:r>
        <w:t xml:space="preserve">            try{</w:t>
      </w:r>
      <w:proofErr w:type="spellStart"/>
      <w:r>
        <w:t>con.close</w:t>
      </w:r>
      <w:proofErr w:type="spellEnd"/>
      <w:r>
        <w:t>();}</w:t>
      </w:r>
    </w:p>
    <w:p w14:paraId="0A22F31D" w14:textId="2F26725F" w:rsidR="5F7FCF35" w:rsidRDefault="5F7FCF35" w:rsidP="6CD898DB">
      <w:r>
        <w:t xml:space="preserve">            catch(</w:t>
      </w:r>
      <w:proofErr w:type="spellStart"/>
      <w:r>
        <w:t>SQLException</w:t>
      </w:r>
      <w:proofErr w:type="spellEnd"/>
      <w:r>
        <w:t xml:space="preserve"> ex){}</w:t>
      </w:r>
    </w:p>
    <w:p w14:paraId="121B293A" w14:textId="2F26725F" w:rsidR="5F7FCF35" w:rsidRDefault="5F7FCF35" w:rsidP="6CD898DB">
      <w:r>
        <w:t xml:space="preserve">        }</w:t>
      </w:r>
    </w:p>
    <w:p w14:paraId="2FCCC575" w14:textId="2F26725F" w:rsidR="5F7FCF35" w:rsidRDefault="5F7FCF35" w:rsidP="6CD898DB">
      <w:r>
        <w:t xml:space="preserve">        return </w:t>
      </w:r>
      <w:proofErr w:type="spellStart"/>
      <w:proofErr w:type="gramStart"/>
      <w:r>
        <w:t>AdminList</w:t>
      </w:r>
      <w:proofErr w:type="spellEnd"/>
      <w:r>
        <w:t>;</w:t>
      </w:r>
      <w:proofErr w:type="gramEnd"/>
    </w:p>
    <w:p w14:paraId="6BE8ACF5" w14:textId="2F26725F" w:rsidR="5F7FCF35" w:rsidRDefault="5F7FCF35" w:rsidP="6CD898DB">
      <w:r>
        <w:t xml:space="preserve">    }</w:t>
      </w:r>
    </w:p>
    <w:p w14:paraId="5B6BA0C8" w14:textId="2F26725F" w:rsidR="5F7FCF35" w:rsidRDefault="5F7FCF35" w:rsidP="6CD898DB">
      <w:r>
        <w:t xml:space="preserve">    </w:t>
      </w:r>
    </w:p>
    <w:p w14:paraId="2F28C106" w14:textId="2F26725F" w:rsidR="5F7FCF35" w:rsidRDefault="5F7FCF35" w:rsidP="6CD898DB">
      <w:r>
        <w:t xml:space="preserve">        /* create table when table is not in database */</w:t>
      </w:r>
    </w:p>
    <w:p w14:paraId="3A9AE839" w14:textId="2F26725F" w:rsidR="5F7FCF35" w:rsidRDefault="5F7FCF35" w:rsidP="6CD898DB">
      <w:r>
        <w:t xml:space="preserve">    private void </w:t>
      </w:r>
      <w:proofErr w:type="spellStart"/>
      <w:r>
        <w:t>checkTableExistance</w:t>
      </w:r>
      <w:proofErr w:type="spellEnd"/>
      <w:r>
        <w:t>(){</w:t>
      </w:r>
    </w:p>
    <w:p w14:paraId="0D14F075" w14:textId="2F26725F" w:rsidR="5F7FCF35" w:rsidRDefault="5F7FCF35" w:rsidP="6CD898DB">
      <w:r>
        <w:t xml:space="preserve">        try{</w:t>
      </w:r>
    </w:p>
    <w:p w14:paraId="5197AB57" w14:textId="2F26725F" w:rsidR="5F7FCF35" w:rsidRDefault="5F7FCF35" w:rsidP="6CD898DB">
      <w:r>
        <w:t xml:space="preserve">            String </w:t>
      </w:r>
      <w:proofErr w:type="spellStart"/>
      <w:r>
        <w:t>sql</w:t>
      </w:r>
      <w:proofErr w:type="spellEnd"/>
      <w:r>
        <w:t xml:space="preserve"> = "CREATE TABLE Administrator " </w:t>
      </w:r>
    </w:p>
    <w:p w14:paraId="678ECA5A" w14:textId="2F26725F" w:rsidR="5F7FCF35" w:rsidRDefault="5F7FCF35" w:rsidP="6CD898DB">
      <w:r>
        <w:t xml:space="preserve">                    + "(ID VARCHAR(255) not NULL, "</w:t>
      </w:r>
    </w:p>
    <w:p w14:paraId="0FB52B7E" w14:textId="2F26725F" w:rsidR="5F7FCF35" w:rsidRDefault="5F7FCF35" w:rsidP="6CD898DB">
      <w:r>
        <w:t xml:space="preserve">                    + " Password VARCHAR(255), " </w:t>
      </w:r>
    </w:p>
    <w:p w14:paraId="4A34F923" w14:textId="2F26725F" w:rsidR="5F7FCF35" w:rsidRDefault="5F7FCF35" w:rsidP="6CD898DB">
      <w:r>
        <w:t xml:space="preserve">                    + " FirstName VARCHAR(255), " </w:t>
      </w:r>
    </w:p>
    <w:p w14:paraId="2E80BE49" w14:textId="2F26725F" w:rsidR="5F7FCF35" w:rsidRDefault="5F7FCF35" w:rsidP="6CD898DB">
      <w:r>
        <w:t xml:space="preserve">                    + " </w:t>
      </w:r>
      <w:proofErr w:type="spellStart"/>
      <w:r>
        <w:t>LastName</w:t>
      </w:r>
      <w:proofErr w:type="spellEnd"/>
      <w:r>
        <w:t xml:space="preserve"> VARCHAR(255), "</w:t>
      </w:r>
    </w:p>
    <w:p w14:paraId="1A76350A" w14:textId="2F26725F" w:rsidR="5F7FCF35" w:rsidRDefault="5F7FCF35" w:rsidP="6CD898DB">
      <w:r>
        <w:lastRenderedPageBreak/>
        <w:t xml:space="preserve">                    + " PRIMARY KEY ( id ))</w:t>
      </w:r>
      <w:proofErr w:type="gramStart"/>
      <w:r>
        <w:t>";</w:t>
      </w:r>
      <w:proofErr w:type="gramEnd"/>
    </w:p>
    <w:p w14:paraId="5437604D" w14:textId="2F26725F" w:rsidR="5F7FCF35" w:rsidRDefault="5F7FCF35" w:rsidP="6CD898DB">
      <w:r>
        <w:t xml:space="preserve">            </w:t>
      </w:r>
      <w:proofErr w:type="spellStart"/>
      <w:r>
        <w:t>statement.executeUpdate</w:t>
      </w:r>
      <w:proofErr w:type="spellEnd"/>
      <w:r>
        <w:t>(</w:t>
      </w:r>
      <w:proofErr w:type="spellStart"/>
      <w:r>
        <w:t>sql</w:t>
      </w:r>
      <w:proofErr w:type="spellEnd"/>
      <w:proofErr w:type="gramStart"/>
      <w:r>
        <w:t>);</w:t>
      </w:r>
      <w:proofErr w:type="gramEnd"/>
    </w:p>
    <w:p w14:paraId="67D5C524" w14:textId="2F26725F" w:rsidR="5F7FCF35" w:rsidRDefault="5F7FCF35" w:rsidP="6CD898DB">
      <w:r>
        <w:t xml:space="preserve">        }catch (</w:t>
      </w:r>
      <w:proofErr w:type="spellStart"/>
      <w:r>
        <w:t>SQLException</w:t>
      </w:r>
      <w:proofErr w:type="spellEnd"/>
      <w:r>
        <w:t xml:space="preserve"> e){}</w:t>
      </w:r>
    </w:p>
    <w:p w14:paraId="2BAB8489" w14:textId="2F26725F" w:rsidR="5F7FCF35" w:rsidRDefault="5F7FCF35" w:rsidP="6CD898DB">
      <w:r>
        <w:t xml:space="preserve">    } </w:t>
      </w:r>
    </w:p>
    <w:p w14:paraId="6364A264" w14:textId="2F26725F" w:rsidR="5F7FCF35" w:rsidRDefault="5F7FCF35" w:rsidP="6CD898DB">
      <w:r>
        <w:t xml:space="preserve"> </w:t>
      </w:r>
    </w:p>
    <w:p w14:paraId="4C64E5B7" w14:textId="2F26725F" w:rsidR="5F7FCF35" w:rsidRDefault="5F7FCF35" w:rsidP="6CD898DB">
      <w:r>
        <w:t>}</w:t>
      </w:r>
    </w:p>
    <w:p w14:paraId="174AD857" w14:textId="462B4FA3" w:rsidR="00351968" w:rsidRDefault="4EC9790D" w:rsidP="001E5391">
      <w:pPr>
        <w:pStyle w:val="Heading4"/>
      </w:pPr>
      <w:r w:rsidRPr="00172CEC">
        <w:rPr>
          <w:rStyle w:val="Heading4Char"/>
        </w:rPr>
        <w:t>AdminInterface</w:t>
      </w:r>
      <w:r w:rsidRPr="5BC9B9F0">
        <w:t>.java</w:t>
      </w:r>
    </w:p>
    <w:p w14:paraId="612A1BA9" w14:textId="4DD53BF3" w:rsidR="0ACF4820" w:rsidRDefault="4EC9790D" w:rsidP="5BC9B9F0">
      <w:pPr>
        <w:rPr>
          <w:rFonts w:eastAsia="Calibri"/>
          <w:szCs w:val="24"/>
        </w:rPr>
      </w:pPr>
      <w:r w:rsidRPr="5ED2377B">
        <w:rPr>
          <w:rFonts w:eastAsia="Calibri"/>
        </w:rPr>
        <w:t xml:space="preserve">package </w:t>
      </w:r>
      <w:proofErr w:type="spellStart"/>
      <w:r w:rsidRPr="5ED2377B">
        <w:rPr>
          <w:rFonts w:eastAsia="Calibri"/>
        </w:rPr>
        <w:t>main.</w:t>
      </w:r>
      <w:proofErr w:type="gramStart"/>
      <w:r w:rsidRPr="5ED2377B">
        <w:rPr>
          <w:rFonts w:eastAsia="Calibri"/>
        </w:rPr>
        <w:t>model</w:t>
      </w:r>
      <w:proofErr w:type="spellEnd"/>
      <w:r w:rsidRPr="5ED2377B">
        <w:rPr>
          <w:rFonts w:eastAsia="Calibri"/>
        </w:rPr>
        <w:t>;</w:t>
      </w:r>
      <w:proofErr w:type="gramEnd"/>
    </w:p>
    <w:p w14:paraId="02028B1C" w14:textId="4DD53BF3" w:rsidR="0ACF4820" w:rsidRDefault="4EC9790D" w:rsidP="5BC9B9F0">
      <w:pPr>
        <w:rPr>
          <w:rFonts w:eastAsia="Calibri"/>
          <w:szCs w:val="24"/>
        </w:rPr>
      </w:pPr>
      <w:r w:rsidRPr="5ED2377B">
        <w:rPr>
          <w:rFonts w:eastAsia="Calibri"/>
        </w:rPr>
        <w:t xml:space="preserve"> </w:t>
      </w:r>
    </w:p>
    <w:p w14:paraId="4EB60C4C" w14:textId="4DD53BF3" w:rsidR="0ACF4820" w:rsidRDefault="4EC9790D" w:rsidP="5BC9B9F0">
      <w:pPr>
        <w:rPr>
          <w:rFonts w:eastAsia="Calibri"/>
          <w:szCs w:val="24"/>
        </w:rPr>
      </w:pPr>
      <w:r w:rsidRPr="5ED2377B">
        <w:rPr>
          <w:rFonts w:eastAsia="Calibri"/>
        </w:rPr>
        <w:t xml:space="preserve"> </w:t>
      </w:r>
    </w:p>
    <w:p w14:paraId="3A26C697" w14:textId="4DD53BF3" w:rsidR="0ACF4820" w:rsidRDefault="4EC9790D" w:rsidP="5BC9B9F0">
      <w:pPr>
        <w:rPr>
          <w:rFonts w:eastAsia="Calibri"/>
          <w:szCs w:val="24"/>
        </w:rPr>
      </w:pPr>
      <w:r w:rsidRPr="5ED2377B">
        <w:rPr>
          <w:rFonts w:eastAsia="Calibri"/>
        </w:rPr>
        <w:t xml:space="preserve">import </w:t>
      </w:r>
      <w:proofErr w:type="spellStart"/>
      <w:r w:rsidRPr="5ED2377B">
        <w:rPr>
          <w:rFonts w:eastAsia="Calibri"/>
        </w:rPr>
        <w:t>java.rmi.</w:t>
      </w:r>
      <w:proofErr w:type="gramStart"/>
      <w:r w:rsidRPr="5ED2377B">
        <w:rPr>
          <w:rFonts w:eastAsia="Calibri"/>
        </w:rPr>
        <w:t>Remote</w:t>
      </w:r>
      <w:proofErr w:type="spellEnd"/>
      <w:r w:rsidRPr="5ED2377B">
        <w:rPr>
          <w:rFonts w:eastAsia="Calibri"/>
        </w:rPr>
        <w:t>;</w:t>
      </w:r>
      <w:proofErr w:type="gramEnd"/>
    </w:p>
    <w:p w14:paraId="7206B20D" w14:textId="4DD53BF3" w:rsidR="0ACF4820" w:rsidRDefault="4EC9790D" w:rsidP="5BC9B9F0">
      <w:pPr>
        <w:rPr>
          <w:rFonts w:eastAsia="Calibri"/>
          <w:szCs w:val="24"/>
        </w:rPr>
      </w:pPr>
      <w:r w:rsidRPr="5ED2377B">
        <w:rPr>
          <w:rFonts w:eastAsia="Calibri"/>
        </w:rPr>
        <w:t xml:space="preserve">import </w:t>
      </w:r>
      <w:proofErr w:type="spellStart"/>
      <w:r w:rsidRPr="5ED2377B">
        <w:rPr>
          <w:rFonts w:eastAsia="Calibri"/>
        </w:rPr>
        <w:t>java.rmi.</w:t>
      </w:r>
      <w:proofErr w:type="gramStart"/>
      <w:r w:rsidRPr="5ED2377B">
        <w:rPr>
          <w:rFonts w:eastAsia="Calibri"/>
        </w:rPr>
        <w:t>RemoteException</w:t>
      </w:r>
      <w:proofErr w:type="spellEnd"/>
      <w:r w:rsidRPr="5ED2377B">
        <w:rPr>
          <w:rFonts w:eastAsia="Calibri"/>
        </w:rPr>
        <w:t>;</w:t>
      </w:r>
      <w:proofErr w:type="gramEnd"/>
    </w:p>
    <w:p w14:paraId="5DD811E0" w14:textId="4DD53BF3" w:rsidR="0ACF4820" w:rsidRDefault="4EC9790D" w:rsidP="5BC9B9F0">
      <w:pPr>
        <w:rPr>
          <w:rFonts w:eastAsia="Calibri"/>
          <w:szCs w:val="24"/>
        </w:rPr>
      </w:pPr>
      <w:r w:rsidRPr="5ED2377B">
        <w:rPr>
          <w:rFonts w:eastAsia="Calibri"/>
        </w:rPr>
        <w:t xml:space="preserve">import </w:t>
      </w:r>
      <w:proofErr w:type="spellStart"/>
      <w:r w:rsidRPr="5ED2377B">
        <w:rPr>
          <w:rFonts w:eastAsia="Calibri"/>
        </w:rPr>
        <w:t>java.util.</w:t>
      </w:r>
      <w:proofErr w:type="gramStart"/>
      <w:r w:rsidRPr="5ED2377B">
        <w:rPr>
          <w:rFonts w:eastAsia="Calibri"/>
        </w:rPr>
        <w:t>Vector</w:t>
      </w:r>
      <w:proofErr w:type="spellEnd"/>
      <w:r w:rsidRPr="5ED2377B">
        <w:rPr>
          <w:rFonts w:eastAsia="Calibri"/>
        </w:rPr>
        <w:t>;</w:t>
      </w:r>
      <w:proofErr w:type="gramEnd"/>
    </w:p>
    <w:p w14:paraId="5D6AFD83" w14:textId="4DD53BF3" w:rsidR="0ACF4820" w:rsidRDefault="4EC9790D" w:rsidP="5BC9B9F0">
      <w:pPr>
        <w:rPr>
          <w:rFonts w:eastAsia="Calibri"/>
          <w:szCs w:val="24"/>
        </w:rPr>
      </w:pPr>
      <w:r w:rsidRPr="5ED2377B">
        <w:rPr>
          <w:rFonts w:eastAsia="Calibri"/>
        </w:rPr>
        <w:t xml:space="preserve"> </w:t>
      </w:r>
    </w:p>
    <w:p w14:paraId="43A44E46" w14:textId="4DD53BF3" w:rsidR="0ACF4820" w:rsidRDefault="4EC9790D" w:rsidP="5BC9B9F0">
      <w:pPr>
        <w:rPr>
          <w:rFonts w:eastAsia="Calibri"/>
          <w:szCs w:val="24"/>
        </w:rPr>
      </w:pPr>
      <w:r w:rsidRPr="5ED2377B">
        <w:rPr>
          <w:rFonts w:eastAsia="Calibri"/>
        </w:rPr>
        <w:t xml:space="preserve">public interface </w:t>
      </w:r>
      <w:proofErr w:type="spellStart"/>
      <w:r w:rsidRPr="5ED2377B">
        <w:rPr>
          <w:rFonts w:eastAsia="Calibri"/>
        </w:rPr>
        <w:t>AdminInterface</w:t>
      </w:r>
      <w:proofErr w:type="spellEnd"/>
      <w:r w:rsidRPr="5ED2377B">
        <w:rPr>
          <w:rFonts w:eastAsia="Calibri"/>
        </w:rPr>
        <w:t xml:space="preserve"> extends Remote{</w:t>
      </w:r>
    </w:p>
    <w:p w14:paraId="7715F8CC" w14:textId="4DD53BF3" w:rsidR="0ACF4820" w:rsidRDefault="4EC9790D" w:rsidP="5BC9B9F0">
      <w:pPr>
        <w:rPr>
          <w:rFonts w:eastAsia="Calibri"/>
          <w:szCs w:val="24"/>
        </w:rPr>
      </w:pPr>
      <w:r w:rsidRPr="5ED2377B">
        <w:rPr>
          <w:rFonts w:eastAsia="Calibri"/>
        </w:rPr>
        <w:t xml:space="preserve"> </w:t>
      </w:r>
    </w:p>
    <w:p w14:paraId="5A5CADC8" w14:textId="4DD53BF3" w:rsidR="0ACF4820" w:rsidRDefault="4EC9790D" w:rsidP="5BC9B9F0">
      <w:pPr>
        <w:rPr>
          <w:rFonts w:eastAsia="Calibri"/>
          <w:szCs w:val="24"/>
        </w:rPr>
      </w:pPr>
      <w:r w:rsidRPr="5ED2377B">
        <w:rPr>
          <w:rFonts w:eastAsia="Calibri"/>
        </w:rPr>
        <w:t xml:space="preserve">    public String </w:t>
      </w:r>
      <w:proofErr w:type="spellStart"/>
      <w:r w:rsidRPr="5ED2377B">
        <w:rPr>
          <w:rFonts w:eastAsia="Calibri"/>
        </w:rPr>
        <w:t>getFirstName</w:t>
      </w:r>
      <w:proofErr w:type="spellEnd"/>
      <w:r w:rsidRPr="5ED2377B">
        <w:rPr>
          <w:rFonts w:eastAsia="Calibri"/>
        </w:rPr>
        <w:t xml:space="preserve">() throws </w:t>
      </w:r>
      <w:proofErr w:type="spellStart"/>
      <w:proofErr w:type="gramStart"/>
      <w:r w:rsidRPr="5ED2377B">
        <w:rPr>
          <w:rFonts w:eastAsia="Calibri"/>
        </w:rPr>
        <w:t>RemoteException</w:t>
      </w:r>
      <w:proofErr w:type="spellEnd"/>
      <w:r w:rsidRPr="5ED2377B">
        <w:rPr>
          <w:rFonts w:eastAsia="Calibri"/>
        </w:rPr>
        <w:t>;</w:t>
      </w:r>
      <w:proofErr w:type="gramEnd"/>
    </w:p>
    <w:p w14:paraId="3F6E9E0B" w14:textId="4DD53BF3" w:rsidR="0ACF4820" w:rsidRDefault="4EC9790D" w:rsidP="5BC9B9F0">
      <w:pPr>
        <w:rPr>
          <w:rFonts w:eastAsia="Calibri"/>
          <w:szCs w:val="24"/>
        </w:rPr>
      </w:pPr>
      <w:r w:rsidRPr="5ED2377B">
        <w:rPr>
          <w:rFonts w:eastAsia="Calibri"/>
        </w:rPr>
        <w:t xml:space="preserve"> </w:t>
      </w:r>
    </w:p>
    <w:p w14:paraId="3888A699" w14:textId="4DD53BF3" w:rsidR="0ACF4820" w:rsidRDefault="4EC9790D" w:rsidP="5BC9B9F0">
      <w:pPr>
        <w:rPr>
          <w:rFonts w:eastAsia="Calibri"/>
          <w:szCs w:val="24"/>
        </w:rPr>
      </w:pPr>
      <w:r w:rsidRPr="5ED2377B">
        <w:rPr>
          <w:rFonts w:eastAsia="Calibri"/>
        </w:rPr>
        <w:t xml:space="preserve">    public String </w:t>
      </w:r>
      <w:proofErr w:type="spellStart"/>
      <w:r w:rsidRPr="5ED2377B">
        <w:rPr>
          <w:rFonts w:eastAsia="Calibri"/>
        </w:rPr>
        <w:t>getLastName</w:t>
      </w:r>
      <w:proofErr w:type="spellEnd"/>
      <w:r w:rsidRPr="5ED2377B">
        <w:rPr>
          <w:rFonts w:eastAsia="Calibri"/>
        </w:rPr>
        <w:t xml:space="preserve">() throws </w:t>
      </w:r>
      <w:proofErr w:type="spellStart"/>
      <w:proofErr w:type="gramStart"/>
      <w:r w:rsidRPr="5ED2377B">
        <w:rPr>
          <w:rFonts w:eastAsia="Calibri"/>
        </w:rPr>
        <w:t>RemoteException</w:t>
      </w:r>
      <w:proofErr w:type="spellEnd"/>
      <w:r w:rsidRPr="5ED2377B">
        <w:rPr>
          <w:rFonts w:eastAsia="Calibri"/>
        </w:rPr>
        <w:t>;</w:t>
      </w:r>
      <w:proofErr w:type="gramEnd"/>
    </w:p>
    <w:p w14:paraId="199FE6BF" w14:textId="4DD53BF3" w:rsidR="0ACF4820" w:rsidRDefault="4EC9790D" w:rsidP="5BC9B9F0">
      <w:pPr>
        <w:rPr>
          <w:rFonts w:eastAsia="Calibri"/>
          <w:szCs w:val="24"/>
        </w:rPr>
      </w:pPr>
      <w:r w:rsidRPr="5ED2377B">
        <w:rPr>
          <w:rFonts w:eastAsia="Calibri"/>
        </w:rPr>
        <w:t xml:space="preserve">    </w:t>
      </w:r>
    </w:p>
    <w:p w14:paraId="37262A21" w14:textId="4DD53BF3" w:rsidR="0ACF4820" w:rsidRDefault="4EC9790D" w:rsidP="5BC9B9F0">
      <w:pPr>
        <w:rPr>
          <w:rFonts w:eastAsia="Calibri"/>
          <w:szCs w:val="24"/>
        </w:rPr>
      </w:pPr>
      <w:r w:rsidRPr="5ED2377B">
        <w:rPr>
          <w:rFonts w:eastAsia="Calibri"/>
        </w:rPr>
        <w:t xml:space="preserve">    public </w:t>
      </w:r>
      <w:proofErr w:type="spellStart"/>
      <w:r w:rsidRPr="5ED2377B">
        <w:rPr>
          <w:rFonts w:eastAsia="Calibri"/>
        </w:rPr>
        <w:t>boolean</w:t>
      </w:r>
      <w:proofErr w:type="spellEnd"/>
      <w:r w:rsidRPr="5ED2377B">
        <w:rPr>
          <w:rFonts w:eastAsia="Calibri"/>
        </w:rPr>
        <w:t xml:space="preserve"> login(String username, String password) throws </w:t>
      </w:r>
      <w:proofErr w:type="spellStart"/>
      <w:proofErr w:type="gramStart"/>
      <w:r w:rsidRPr="5ED2377B">
        <w:rPr>
          <w:rFonts w:eastAsia="Calibri"/>
        </w:rPr>
        <w:t>RemoteException</w:t>
      </w:r>
      <w:proofErr w:type="spellEnd"/>
      <w:r w:rsidRPr="5ED2377B">
        <w:rPr>
          <w:rFonts w:eastAsia="Calibri"/>
        </w:rPr>
        <w:t>;</w:t>
      </w:r>
      <w:proofErr w:type="gramEnd"/>
    </w:p>
    <w:p w14:paraId="13A731AC" w14:textId="4DD53BF3" w:rsidR="0ACF4820" w:rsidRDefault="4EC9790D" w:rsidP="5BC9B9F0">
      <w:pPr>
        <w:rPr>
          <w:rFonts w:eastAsia="Calibri"/>
          <w:szCs w:val="24"/>
        </w:rPr>
      </w:pPr>
      <w:r w:rsidRPr="5ED2377B">
        <w:rPr>
          <w:rFonts w:eastAsia="Calibri"/>
        </w:rPr>
        <w:t xml:space="preserve">    </w:t>
      </w:r>
    </w:p>
    <w:p w14:paraId="03D656C0" w14:textId="4DD53BF3" w:rsidR="0ACF4820" w:rsidRDefault="4EC9790D" w:rsidP="5BC9B9F0">
      <w:pPr>
        <w:rPr>
          <w:rFonts w:eastAsia="Calibri"/>
          <w:szCs w:val="24"/>
        </w:rPr>
      </w:pPr>
      <w:r w:rsidRPr="5ED2377B">
        <w:rPr>
          <w:rFonts w:eastAsia="Calibri"/>
        </w:rPr>
        <w:t xml:space="preserve">    /* 0 means safely registered, 1 means ID is taken, 2 means Other Errors (Check Error Log) */</w:t>
      </w:r>
    </w:p>
    <w:p w14:paraId="4AF4D488" w14:textId="4DD53BF3" w:rsidR="0ACF4820" w:rsidRDefault="4EC9790D" w:rsidP="5BC9B9F0">
      <w:pPr>
        <w:rPr>
          <w:rFonts w:eastAsia="Calibri"/>
          <w:szCs w:val="24"/>
        </w:rPr>
      </w:pPr>
      <w:r w:rsidRPr="5ED2377B">
        <w:rPr>
          <w:rFonts w:eastAsia="Calibri"/>
        </w:rPr>
        <w:lastRenderedPageBreak/>
        <w:t xml:space="preserve">    public int register(String id, String </w:t>
      </w:r>
      <w:proofErr w:type="spellStart"/>
      <w:r w:rsidRPr="5ED2377B">
        <w:rPr>
          <w:rFonts w:eastAsia="Calibri"/>
        </w:rPr>
        <w:t>firstName</w:t>
      </w:r>
      <w:proofErr w:type="spellEnd"/>
      <w:r w:rsidRPr="5ED2377B">
        <w:rPr>
          <w:rFonts w:eastAsia="Calibri"/>
        </w:rPr>
        <w:t xml:space="preserve">, String </w:t>
      </w:r>
      <w:proofErr w:type="spellStart"/>
      <w:r w:rsidRPr="5ED2377B">
        <w:rPr>
          <w:rFonts w:eastAsia="Calibri"/>
        </w:rPr>
        <w:t>lastName</w:t>
      </w:r>
      <w:proofErr w:type="spellEnd"/>
      <w:r w:rsidRPr="5ED2377B">
        <w:rPr>
          <w:rFonts w:eastAsia="Calibri"/>
        </w:rPr>
        <w:t xml:space="preserve">, String password) throws </w:t>
      </w:r>
      <w:proofErr w:type="spellStart"/>
      <w:proofErr w:type="gramStart"/>
      <w:r w:rsidRPr="5ED2377B">
        <w:rPr>
          <w:rFonts w:eastAsia="Calibri"/>
        </w:rPr>
        <w:t>RemoteException</w:t>
      </w:r>
      <w:proofErr w:type="spellEnd"/>
      <w:r w:rsidRPr="5ED2377B">
        <w:rPr>
          <w:rFonts w:eastAsia="Calibri"/>
        </w:rPr>
        <w:t>;</w:t>
      </w:r>
      <w:proofErr w:type="gramEnd"/>
    </w:p>
    <w:p w14:paraId="04615880" w14:textId="4DD53BF3" w:rsidR="0ACF4820" w:rsidRDefault="4EC9790D" w:rsidP="5BC9B9F0">
      <w:pPr>
        <w:rPr>
          <w:rFonts w:eastAsia="Calibri"/>
          <w:szCs w:val="24"/>
        </w:rPr>
      </w:pPr>
      <w:r w:rsidRPr="5ED2377B">
        <w:rPr>
          <w:rFonts w:eastAsia="Calibri"/>
        </w:rPr>
        <w:t xml:space="preserve">    </w:t>
      </w:r>
    </w:p>
    <w:p w14:paraId="31347517" w14:textId="4DD53BF3" w:rsidR="0ACF4820" w:rsidRDefault="4EC9790D" w:rsidP="5BC9B9F0">
      <w:pPr>
        <w:rPr>
          <w:rFonts w:eastAsia="Calibri"/>
          <w:szCs w:val="24"/>
        </w:rPr>
      </w:pPr>
      <w:r w:rsidRPr="5ED2377B">
        <w:rPr>
          <w:rFonts w:eastAsia="Calibri"/>
        </w:rPr>
        <w:t xml:space="preserve">    public </w:t>
      </w:r>
      <w:proofErr w:type="spellStart"/>
      <w:r w:rsidRPr="5ED2377B">
        <w:rPr>
          <w:rFonts w:eastAsia="Calibri"/>
        </w:rPr>
        <w:t>boolean</w:t>
      </w:r>
      <w:proofErr w:type="spellEnd"/>
      <w:r w:rsidRPr="5ED2377B">
        <w:rPr>
          <w:rFonts w:eastAsia="Calibri"/>
        </w:rPr>
        <w:t xml:space="preserve"> find(String id) throws </w:t>
      </w:r>
      <w:proofErr w:type="spellStart"/>
      <w:proofErr w:type="gramStart"/>
      <w:r w:rsidRPr="5ED2377B">
        <w:rPr>
          <w:rFonts w:eastAsia="Calibri"/>
        </w:rPr>
        <w:t>RemoteException</w:t>
      </w:r>
      <w:proofErr w:type="spellEnd"/>
      <w:r w:rsidRPr="5ED2377B">
        <w:rPr>
          <w:rFonts w:eastAsia="Calibri"/>
        </w:rPr>
        <w:t>;</w:t>
      </w:r>
      <w:proofErr w:type="gramEnd"/>
    </w:p>
    <w:p w14:paraId="160F8EBB" w14:textId="4DD53BF3" w:rsidR="0ACF4820" w:rsidRDefault="4EC9790D" w:rsidP="5BC9B9F0">
      <w:pPr>
        <w:rPr>
          <w:rFonts w:eastAsia="Calibri"/>
          <w:szCs w:val="24"/>
        </w:rPr>
      </w:pPr>
      <w:r w:rsidRPr="5ED2377B">
        <w:rPr>
          <w:rFonts w:eastAsia="Calibri"/>
        </w:rPr>
        <w:t xml:space="preserve">    </w:t>
      </w:r>
    </w:p>
    <w:p w14:paraId="6BF61112" w14:textId="4DD53BF3" w:rsidR="0ACF4820" w:rsidRDefault="4EC9790D" w:rsidP="5BC9B9F0">
      <w:pPr>
        <w:rPr>
          <w:rFonts w:eastAsia="Calibri"/>
          <w:szCs w:val="24"/>
        </w:rPr>
      </w:pPr>
      <w:r w:rsidRPr="5ED2377B">
        <w:rPr>
          <w:rFonts w:eastAsia="Calibri"/>
        </w:rPr>
        <w:t xml:space="preserve">    public Vector&lt;String&gt; </w:t>
      </w:r>
      <w:proofErr w:type="spellStart"/>
      <w:r w:rsidRPr="5ED2377B">
        <w:rPr>
          <w:rFonts w:eastAsia="Calibri"/>
        </w:rPr>
        <w:t>findAll</w:t>
      </w:r>
      <w:proofErr w:type="spellEnd"/>
      <w:r w:rsidRPr="5ED2377B">
        <w:rPr>
          <w:rFonts w:eastAsia="Calibri"/>
        </w:rPr>
        <w:t xml:space="preserve">() throws </w:t>
      </w:r>
      <w:proofErr w:type="spellStart"/>
      <w:proofErr w:type="gramStart"/>
      <w:r w:rsidRPr="5ED2377B">
        <w:rPr>
          <w:rFonts w:eastAsia="Calibri"/>
        </w:rPr>
        <w:t>RemoteException</w:t>
      </w:r>
      <w:proofErr w:type="spellEnd"/>
      <w:r w:rsidRPr="5ED2377B">
        <w:rPr>
          <w:rFonts w:eastAsia="Calibri"/>
        </w:rPr>
        <w:t>;</w:t>
      </w:r>
      <w:proofErr w:type="gramEnd"/>
    </w:p>
    <w:p w14:paraId="3DB83B8A" w14:textId="4DD53BF3" w:rsidR="0ACF4820" w:rsidRDefault="4EC9790D" w:rsidP="5BC9B9F0">
      <w:pPr>
        <w:rPr>
          <w:rFonts w:eastAsia="Times New Roman" w:cs="Times New Roman"/>
        </w:rPr>
      </w:pPr>
      <w:r w:rsidRPr="5ED2377B">
        <w:rPr>
          <w:rFonts w:eastAsia="Calibri"/>
        </w:rPr>
        <w:t>}</w:t>
      </w:r>
    </w:p>
    <w:p w14:paraId="7523FFF1" w14:textId="286E3D13" w:rsidR="0ACF4820" w:rsidRDefault="0F0DA923" w:rsidP="001E5391">
      <w:pPr>
        <w:pStyle w:val="Heading4"/>
        <w:rPr>
          <w:rFonts w:eastAsia="Times New Roman"/>
        </w:rPr>
      </w:pPr>
      <w:r w:rsidRPr="73866CC7">
        <w:rPr>
          <w:rFonts w:eastAsia="Times New Roman"/>
        </w:rPr>
        <w:t>Product.java</w:t>
      </w:r>
    </w:p>
    <w:p w14:paraId="31CF7356" w14:textId="7E2C4363" w:rsidR="0ACF4820" w:rsidRDefault="0F0DA923" w:rsidP="73866CC7">
      <w:pPr>
        <w:rPr>
          <w:rFonts w:eastAsia="Times New Roman" w:cs="Times New Roman"/>
        </w:rPr>
      </w:pPr>
      <w:r w:rsidRPr="73866CC7">
        <w:rPr>
          <w:rFonts w:eastAsia="Times New Roman" w:cs="Times New Roman"/>
        </w:rPr>
        <w:t xml:space="preserve">package </w:t>
      </w:r>
      <w:proofErr w:type="spellStart"/>
      <w:r w:rsidRPr="73866CC7">
        <w:rPr>
          <w:rFonts w:eastAsia="Times New Roman" w:cs="Times New Roman"/>
        </w:rPr>
        <w:t>main.</w:t>
      </w:r>
      <w:proofErr w:type="gramStart"/>
      <w:r w:rsidRPr="73866CC7">
        <w:rPr>
          <w:rFonts w:eastAsia="Times New Roman" w:cs="Times New Roman"/>
        </w:rPr>
        <w:t>model</w:t>
      </w:r>
      <w:proofErr w:type="spellEnd"/>
      <w:r w:rsidRPr="73866CC7">
        <w:rPr>
          <w:rFonts w:eastAsia="Times New Roman" w:cs="Times New Roman"/>
        </w:rPr>
        <w:t>;</w:t>
      </w:r>
      <w:proofErr w:type="gramEnd"/>
    </w:p>
    <w:p w14:paraId="0F70E855" w14:textId="51FF2F31" w:rsidR="0ACF4820" w:rsidRDefault="0F0DA923" w:rsidP="73866CC7">
      <w:pPr>
        <w:rPr>
          <w:rFonts w:eastAsia="Times New Roman" w:cs="Times New Roman"/>
        </w:rPr>
      </w:pPr>
      <w:r w:rsidRPr="73866CC7">
        <w:rPr>
          <w:rFonts w:eastAsia="Times New Roman" w:cs="Times New Roman"/>
        </w:rPr>
        <w:t xml:space="preserve"> </w:t>
      </w:r>
    </w:p>
    <w:p w14:paraId="333819A3" w14:textId="5DCE6D15" w:rsidR="0ACF4820" w:rsidRDefault="0F0DA923" w:rsidP="73866CC7">
      <w:pPr>
        <w:rPr>
          <w:rFonts w:eastAsia="Times New Roman" w:cs="Times New Roman"/>
        </w:rPr>
      </w:pPr>
      <w:r w:rsidRPr="73866CC7">
        <w:rPr>
          <w:rFonts w:eastAsia="Times New Roman" w:cs="Times New Roman"/>
        </w:rPr>
        <w:t xml:space="preserve"> </w:t>
      </w:r>
    </w:p>
    <w:p w14:paraId="4BAC516F" w14:textId="138B4CE0" w:rsidR="0ACF4820" w:rsidRDefault="0F0DA923" w:rsidP="73866CC7">
      <w:pPr>
        <w:rPr>
          <w:rFonts w:eastAsia="Times New Roman" w:cs="Times New Roman"/>
        </w:rPr>
      </w:pPr>
      <w:r w:rsidRPr="73866CC7">
        <w:rPr>
          <w:rFonts w:eastAsia="Times New Roman" w:cs="Times New Roman"/>
        </w:rPr>
        <w:t xml:space="preserve">import </w:t>
      </w:r>
      <w:proofErr w:type="spellStart"/>
      <w:r w:rsidRPr="73866CC7">
        <w:rPr>
          <w:rFonts w:eastAsia="Times New Roman" w:cs="Times New Roman"/>
        </w:rPr>
        <w:t>java.rmi.</w:t>
      </w:r>
      <w:proofErr w:type="gramStart"/>
      <w:r w:rsidRPr="73866CC7">
        <w:rPr>
          <w:rFonts w:eastAsia="Times New Roman" w:cs="Times New Roman"/>
        </w:rPr>
        <w:t>RemoteException</w:t>
      </w:r>
      <w:proofErr w:type="spellEnd"/>
      <w:r w:rsidRPr="73866CC7">
        <w:rPr>
          <w:rFonts w:eastAsia="Times New Roman" w:cs="Times New Roman"/>
        </w:rPr>
        <w:t>;</w:t>
      </w:r>
      <w:proofErr w:type="gramEnd"/>
    </w:p>
    <w:p w14:paraId="06F4571F" w14:textId="048073A2" w:rsidR="0ACF4820" w:rsidRDefault="0F0DA923" w:rsidP="73866CC7">
      <w:pPr>
        <w:rPr>
          <w:rFonts w:eastAsia="Times New Roman" w:cs="Times New Roman"/>
        </w:rPr>
      </w:pPr>
      <w:r w:rsidRPr="73866CC7">
        <w:rPr>
          <w:rFonts w:eastAsia="Times New Roman" w:cs="Times New Roman"/>
        </w:rPr>
        <w:t xml:space="preserve">import </w:t>
      </w:r>
      <w:proofErr w:type="spellStart"/>
      <w:r w:rsidRPr="73866CC7">
        <w:rPr>
          <w:rFonts w:eastAsia="Times New Roman" w:cs="Times New Roman"/>
        </w:rPr>
        <w:t>java.rmi.server.</w:t>
      </w:r>
      <w:proofErr w:type="gramStart"/>
      <w:r w:rsidRPr="73866CC7">
        <w:rPr>
          <w:rFonts w:eastAsia="Times New Roman" w:cs="Times New Roman"/>
        </w:rPr>
        <w:t>UnicastRemoteObject</w:t>
      </w:r>
      <w:proofErr w:type="spellEnd"/>
      <w:r w:rsidRPr="73866CC7">
        <w:rPr>
          <w:rFonts w:eastAsia="Times New Roman" w:cs="Times New Roman"/>
        </w:rPr>
        <w:t>;</w:t>
      </w:r>
      <w:proofErr w:type="gramEnd"/>
    </w:p>
    <w:p w14:paraId="19E0A1EB" w14:textId="2A63C4D7" w:rsidR="0ACF4820" w:rsidRDefault="0F0DA923" w:rsidP="73866CC7">
      <w:pPr>
        <w:rPr>
          <w:rFonts w:eastAsia="Times New Roman" w:cs="Times New Roman"/>
        </w:rPr>
      </w:pPr>
      <w:r w:rsidRPr="73866CC7">
        <w:rPr>
          <w:rFonts w:eastAsia="Times New Roman" w:cs="Times New Roman"/>
        </w:rPr>
        <w:t xml:space="preserve">import </w:t>
      </w:r>
      <w:proofErr w:type="spellStart"/>
      <w:r w:rsidRPr="73866CC7">
        <w:rPr>
          <w:rFonts w:eastAsia="Times New Roman" w:cs="Times New Roman"/>
        </w:rPr>
        <w:t>java.sql.</w:t>
      </w:r>
      <w:proofErr w:type="gramStart"/>
      <w:r w:rsidRPr="73866CC7">
        <w:rPr>
          <w:rFonts w:eastAsia="Times New Roman" w:cs="Times New Roman"/>
        </w:rPr>
        <w:t>Connection</w:t>
      </w:r>
      <w:proofErr w:type="spellEnd"/>
      <w:r w:rsidRPr="73866CC7">
        <w:rPr>
          <w:rFonts w:eastAsia="Times New Roman" w:cs="Times New Roman"/>
        </w:rPr>
        <w:t>;</w:t>
      </w:r>
      <w:proofErr w:type="gramEnd"/>
    </w:p>
    <w:p w14:paraId="321E2ADE" w14:textId="5983CBAA" w:rsidR="0ACF4820" w:rsidRDefault="0F0DA923" w:rsidP="73866CC7">
      <w:pPr>
        <w:rPr>
          <w:rFonts w:eastAsia="Times New Roman" w:cs="Times New Roman"/>
        </w:rPr>
      </w:pPr>
      <w:r w:rsidRPr="73866CC7">
        <w:rPr>
          <w:rFonts w:eastAsia="Times New Roman" w:cs="Times New Roman"/>
        </w:rPr>
        <w:t xml:space="preserve">import </w:t>
      </w:r>
      <w:proofErr w:type="spellStart"/>
      <w:r w:rsidRPr="73866CC7">
        <w:rPr>
          <w:rFonts w:eastAsia="Times New Roman" w:cs="Times New Roman"/>
        </w:rPr>
        <w:t>java.sql.</w:t>
      </w:r>
      <w:proofErr w:type="gramStart"/>
      <w:r w:rsidRPr="73866CC7">
        <w:rPr>
          <w:rFonts w:eastAsia="Times New Roman" w:cs="Times New Roman"/>
        </w:rPr>
        <w:t>DriverManager</w:t>
      </w:r>
      <w:proofErr w:type="spellEnd"/>
      <w:r w:rsidRPr="73866CC7">
        <w:rPr>
          <w:rFonts w:eastAsia="Times New Roman" w:cs="Times New Roman"/>
        </w:rPr>
        <w:t>;</w:t>
      </w:r>
      <w:proofErr w:type="gramEnd"/>
    </w:p>
    <w:p w14:paraId="00518EC5" w14:textId="60E4B33E" w:rsidR="0ACF4820" w:rsidRDefault="0F0DA923" w:rsidP="73866CC7">
      <w:pPr>
        <w:rPr>
          <w:rFonts w:eastAsia="Times New Roman" w:cs="Times New Roman"/>
        </w:rPr>
      </w:pPr>
      <w:r w:rsidRPr="73866CC7">
        <w:rPr>
          <w:rFonts w:eastAsia="Times New Roman" w:cs="Times New Roman"/>
        </w:rPr>
        <w:t xml:space="preserve">import </w:t>
      </w:r>
      <w:proofErr w:type="spellStart"/>
      <w:r w:rsidRPr="73866CC7">
        <w:rPr>
          <w:rFonts w:eastAsia="Times New Roman" w:cs="Times New Roman"/>
        </w:rPr>
        <w:t>java.sql.</w:t>
      </w:r>
      <w:proofErr w:type="gramStart"/>
      <w:r w:rsidRPr="73866CC7">
        <w:rPr>
          <w:rFonts w:eastAsia="Times New Roman" w:cs="Times New Roman"/>
        </w:rPr>
        <w:t>ResultSet</w:t>
      </w:r>
      <w:proofErr w:type="spellEnd"/>
      <w:r w:rsidRPr="73866CC7">
        <w:rPr>
          <w:rFonts w:eastAsia="Times New Roman" w:cs="Times New Roman"/>
        </w:rPr>
        <w:t>;</w:t>
      </w:r>
      <w:proofErr w:type="gramEnd"/>
    </w:p>
    <w:p w14:paraId="2AC66FA5" w14:textId="43EACF49" w:rsidR="0ACF4820" w:rsidRDefault="0F0DA923" w:rsidP="73866CC7">
      <w:pPr>
        <w:rPr>
          <w:rFonts w:eastAsia="Times New Roman" w:cs="Times New Roman"/>
        </w:rPr>
      </w:pPr>
      <w:r w:rsidRPr="73866CC7">
        <w:rPr>
          <w:rFonts w:eastAsia="Times New Roman" w:cs="Times New Roman"/>
        </w:rPr>
        <w:t xml:space="preserve">import </w:t>
      </w:r>
      <w:proofErr w:type="spellStart"/>
      <w:r w:rsidRPr="73866CC7">
        <w:rPr>
          <w:rFonts w:eastAsia="Times New Roman" w:cs="Times New Roman"/>
        </w:rPr>
        <w:t>java.sql.</w:t>
      </w:r>
      <w:proofErr w:type="gramStart"/>
      <w:r w:rsidRPr="73866CC7">
        <w:rPr>
          <w:rFonts w:eastAsia="Times New Roman" w:cs="Times New Roman"/>
        </w:rPr>
        <w:t>SQLException</w:t>
      </w:r>
      <w:proofErr w:type="spellEnd"/>
      <w:r w:rsidRPr="73866CC7">
        <w:rPr>
          <w:rFonts w:eastAsia="Times New Roman" w:cs="Times New Roman"/>
        </w:rPr>
        <w:t>;</w:t>
      </w:r>
      <w:proofErr w:type="gramEnd"/>
    </w:p>
    <w:p w14:paraId="20FE2CCD" w14:textId="006B6808" w:rsidR="0ACF4820" w:rsidRDefault="0F0DA923" w:rsidP="73866CC7">
      <w:pPr>
        <w:rPr>
          <w:rFonts w:eastAsia="Times New Roman" w:cs="Times New Roman"/>
        </w:rPr>
      </w:pPr>
      <w:r w:rsidRPr="73866CC7">
        <w:rPr>
          <w:rFonts w:eastAsia="Times New Roman" w:cs="Times New Roman"/>
        </w:rPr>
        <w:t xml:space="preserve">import </w:t>
      </w:r>
      <w:proofErr w:type="spellStart"/>
      <w:r w:rsidRPr="73866CC7">
        <w:rPr>
          <w:rFonts w:eastAsia="Times New Roman" w:cs="Times New Roman"/>
        </w:rPr>
        <w:t>java.sql.</w:t>
      </w:r>
      <w:proofErr w:type="gramStart"/>
      <w:r w:rsidRPr="73866CC7">
        <w:rPr>
          <w:rFonts w:eastAsia="Times New Roman" w:cs="Times New Roman"/>
        </w:rPr>
        <w:t>SQLIntegrityConstraintViolationException</w:t>
      </w:r>
      <w:proofErr w:type="spellEnd"/>
      <w:r w:rsidRPr="73866CC7">
        <w:rPr>
          <w:rFonts w:eastAsia="Times New Roman" w:cs="Times New Roman"/>
        </w:rPr>
        <w:t>;</w:t>
      </w:r>
      <w:proofErr w:type="gramEnd"/>
    </w:p>
    <w:p w14:paraId="22652B8A" w14:textId="76770C29" w:rsidR="0ACF4820" w:rsidRDefault="0F0DA923" w:rsidP="73866CC7">
      <w:pPr>
        <w:rPr>
          <w:rFonts w:eastAsia="Times New Roman" w:cs="Times New Roman"/>
        </w:rPr>
      </w:pPr>
      <w:r w:rsidRPr="73866CC7">
        <w:rPr>
          <w:rFonts w:eastAsia="Times New Roman" w:cs="Times New Roman"/>
        </w:rPr>
        <w:t xml:space="preserve">import </w:t>
      </w:r>
      <w:proofErr w:type="spellStart"/>
      <w:r w:rsidRPr="73866CC7">
        <w:rPr>
          <w:rFonts w:eastAsia="Times New Roman" w:cs="Times New Roman"/>
        </w:rPr>
        <w:t>java.sql.</w:t>
      </w:r>
      <w:proofErr w:type="gramStart"/>
      <w:r w:rsidRPr="73866CC7">
        <w:rPr>
          <w:rFonts w:eastAsia="Times New Roman" w:cs="Times New Roman"/>
        </w:rPr>
        <w:t>Statement</w:t>
      </w:r>
      <w:proofErr w:type="spellEnd"/>
      <w:r w:rsidRPr="73866CC7">
        <w:rPr>
          <w:rFonts w:eastAsia="Times New Roman" w:cs="Times New Roman"/>
        </w:rPr>
        <w:t>;</w:t>
      </w:r>
      <w:proofErr w:type="gramEnd"/>
    </w:p>
    <w:p w14:paraId="740D1602" w14:textId="353CF342" w:rsidR="0ACF4820" w:rsidRDefault="0F0DA923" w:rsidP="73866CC7">
      <w:pPr>
        <w:rPr>
          <w:rFonts w:eastAsia="Times New Roman" w:cs="Times New Roman"/>
        </w:rPr>
      </w:pPr>
      <w:r w:rsidRPr="73866CC7">
        <w:rPr>
          <w:rFonts w:eastAsia="Times New Roman" w:cs="Times New Roman"/>
        </w:rPr>
        <w:t xml:space="preserve">import </w:t>
      </w:r>
      <w:proofErr w:type="spellStart"/>
      <w:r w:rsidRPr="73866CC7">
        <w:rPr>
          <w:rFonts w:eastAsia="Times New Roman" w:cs="Times New Roman"/>
        </w:rPr>
        <w:t>java.util.</w:t>
      </w:r>
      <w:proofErr w:type="gramStart"/>
      <w:r w:rsidRPr="73866CC7">
        <w:rPr>
          <w:rFonts w:eastAsia="Times New Roman" w:cs="Times New Roman"/>
        </w:rPr>
        <w:t>Vector</w:t>
      </w:r>
      <w:proofErr w:type="spellEnd"/>
      <w:r w:rsidRPr="73866CC7">
        <w:rPr>
          <w:rFonts w:eastAsia="Times New Roman" w:cs="Times New Roman"/>
        </w:rPr>
        <w:t>;</w:t>
      </w:r>
      <w:proofErr w:type="gramEnd"/>
    </w:p>
    <w:p w14:paraId="43B1CDAC" w14:textId="548C894B" w:rsidR="0ACF4820" w:rsidRDefault="0F0DA923" w:rsidP="73866CC7">
      <w:pPr>
        <w:rPr>
          <w:rFonts w:eastAsia="Times New Roman" w:cs="Times New Roman"/>
        </w:rPr>
      </w:pPr>
      <w:r w:rsidRPr="73866CC7">
        <w:rPr>
          <w:rFonts w:eastAsia="Times New Roman" w:cs="Times New Roman"/>
        </w:rPr>
        <w:t xml:space="preserve">import </w:t>
      </w:r>
      <w:proofErr w:type="spellStart"/>
      <w:r w:rsidRPr="73866CC7">
        <w:rPr>
          <w:rFonts w:eastAsia="Times New Roman" w:cs="Times New Roman"/>
        </w:rPr>
        <w:t>java.util.logging.</w:t>
      </w:r>
      <w:proofErr w:type="gramStart"/>
      <w:r w:rsidRPr="73866CC7">
        <w:rPr>
          <w:rFonts w:eastAsia="Times New Roman" w:cs="Times New Roman"/>
        </w:rPr>
        <w:t>Level</w:t>
      </w:r>
      <w:proofErr w:type="spellEnd"/>
      <w:r w:rsidRPr="73866CC7">
        <w:rPr>
          <w:rFonts w:eastAsia="Times New Roman" w:cs="Times New Roman"/>
        </w:rPr>
        <w:t>;</w:t>
      </w:r>
      <w:proofErr w:type="gramEnd"/>
    </w:p>
    <w:p w14:paraId="3FE55ACE" w14:textId="2A2E0CAE" w:rsidR="0ACF4820" w:rsidRDefault="0F0DA923" w:rsidP="73866CC7">
      <w:pPr>
        <w:rPr>
          <w:rFonts w:eastAsia="Times New Roman" w:cs="Times New Roman"/>
        </w:rPr>
      </w:pPr>
      <w:r w:rsidRPr="73866CC7">
        <w:rPr>
          <w:rFonts w:eastAsia="Times New Roman" w:cs="Times New Roman"/>
        </w:rPr>
        <w:t xml:space="preserve">import </w:t>
      </w:r>
      <w:proofErr w:type="spellStart"/>
      <w:r w:rsidRPr="73866CC7">
        <w:rPr>
          <w:rFonts w:eastAsia="Times New Roman" w:cs="Times New Roman"/>
        </w:rPr>
        <w:t>java.util.logging.</w:t>
      </w:r>
      <w:proofErr w:type="gramStart"/>
      <w:r w:rsidRPr="73866CC7">
        <w:rPr>
          <w:rFonts w:eastAsia="Times New Roman" w:cs="Times New Roman"/>
        </w:rPr>
        <w:t>Logger</w:t>
      </w:r>
      <w:proofErr w:type="spellEnd"/>
      <w:r w:rsidRPr="73866CC7">
        <w:rPr>
          <w:rFonts w:eastAsia="Times New Roman" w:cs="Times New Roman"/>
        </w:rPr>
        <w:t>;</w:t>
      </w:r>
      <w:proofErr w:type="gramEnd"/>
    </w:p>
    <w:p w14:paraId="216266E8" w14:textId="6689D9D4" w:rsidR="0ACF4820" w:rsidRDefault="0F0DA923" w:rsidP="73866CC7">
      <w:pPr>
        <w:rPr>
          <w:rFonts w:eastAsia="Times New Roman" w:cs="Times New Roman"/>
        </w:rPr>
      </w:pPr>
      <w:r w:rsidRPr="73866CC7">
        <w:rPr>
          <w:rFonts w:eastAsia="Times New Roman" w:cs="Times New Roman"/>
        </w:rPr>
        <w:t xml:space="preserve">import </w:t>
      </w:r>
      <w:proofErr w:type="spellStart"/>
      <w:r w:rsidRPr="73866CC7">
        <w:rPr>
          <w:rFonts w:eastAsia="Times New Roman" w:cs="Times New Roman"/>
        </w:rPr>
        <w:t>main.</w:t>
      </w:r>
      <w:proofErr w:type="gramStart"/>
      <w:r w:rsidRPr="73866CC7">
        <w:rPr>
          <w:rFonts w:eastAsia="Times New Roman" w:cs="Times New Roman"/>
        </w:rPr>
        <w:t>RunServer</w:t>
      </w:r>
      <w:proofErr w:type="spellEnd"/>
      <w:r w:rsidRPr="73866CC7">
        <w:rPr>
          <w:rFonts w:eastAsia="Times New Roman" w:cs="Times New Roman"/>
        </w:rPr>
        <w:t>;</w:t>
      </w:r>
      <w:proofErr w:type="gramEnd"/>
    </w:p>
    <w:p w14:paraId="48E0C9F0" w14:textId="774D023C" w:rsidR="0ACF4820" w:rsidRDefault="0F0DA923" w:rsidP="73866CC7">
      <w:pPr>
        <w:rPr>
          <w:rFonts w:eastAsia="Times New Roman" w:cs="Times New Roman"/>
        </w:rPr>
      </w:pPr>
      <w:r w:rsidRPr="73866CC7">
        <w:rPr>
          <w:rFonts w:eastAsia="Times New Roman" w:cs="Times New Roman"/>
        </w:rPr>
        <w:t xml:space="preserve"> </w:t>
      </w:r>
    </w:p>
    <w:p w14:paraId="5E1F4592" w14:textId="5BB80D36" w:rsidR="0ACF4820" w:rsidRDefault="0F0DA923" w:rsidP="73866CC7">
      <w:pPr>
        <w:rPr>
          <w:rFonts w:eastAsia="Times New Roman" w:cs="Times New Roman"/>
        </w:rPr>
      </w:pPr>
      <w:r w:rsidRPr="73866CC7">
        <w:rPr>
          <w:rFonts w:eastAsia="Times New Roman" w:cs="Times New Roman"/>
        </w:rPr>
        <w:t xml:space="preserve">public class Product extends </w:t>
      </w:r>
      <w:proofErr w:type="spellStart"/>
      <w:r w:rsidRPr="73866CC7">
        <w:rPr>
          <w:rFonts w:eastAsia="Times New Roman" w:cs="Times New Roman"/>
        </w:rPr>
        <w:t>UnicastRemoteObject</w:t>
      </w:r>
      <w:proofErr w:type="spellEnd"/>
      <w:r w:rsidRPr="73866CC7">
        <w:rPr>
          <w:rFonts w:eastAsia="Times New Roman" w:cs="Times New Roman"/>
        </w:rPr>
        <w:t xml:space="preserve"> implements </w:t>
      </w:r>
      <w:proofErr w:type="spellStart"/>
      <w:r w:rsidRPr="73866CC7">
        <w:rPr>
          <w:rFonts w:eastAsia="Times New Roman" w:cs="Times New Roman"/>
        </w:rPr>
        <w:t>ProductInterface</w:t>
      </w:r>
      <w:proofErr w:type="spellEnd"/>
      <w:r w:rsidRPr="73866CC7">
        <w:rPr>
          <w:rFonts w:eastAsia="Times New Roman" w:cs="Times New Roman"/>
        </w:rPr>
        <w:t>{</w:t>
      </w:r>
    </w:p>
    <w:p w14:paraId="34862778" w14:textId="38AB656B" w:rsidR="0ACF4820" w:rsidRDefault="0F0DA923" w:rsidP="73866CC7">
      <w:pPr>
        <w:rPr>
          <w:rFonts w:eastAsia="Times New Roman" w:cs="Times New Roman"/>
        </w:rPr>
      </w:pPr>
      <w:r w:rsidRPr="73866CC7">
        <w:rPr>
          <w:rFonts w:eastAsia="Times New Roman" w:cs="Times New Roman"/>
        </w:rPr>
        <w:lastRenderedPageBreak/>
        <w:t xml:space="preserve">    private String name, </w:t>
      </w:r>
      <w:proofErr w:type="gramStart"/>
      <w:r w:rsidRPr="73866CC7">
        <w:rPr>
          <w:rFonts w:eastAsia="Times New Roman" w:cs="Times New Roman"/>
        </w:rPr>
        <w:t>category;</w:t>
      </w:r>
      <w:proofErr w:type="gramEnd"/>
    </w:p>
    <w:p w14:paraId="4549691A" w14:textId="17D4548F" w:rsidR="0ACF4820" w:rsidRDefault="0F0DA923" w:rsidP="73866CC7">
      <w:pPr>
        <w:rPr>
          <w:rFonts w:eastAsia="Times New Roman" w:cs="Times New Roman"/>
        </w:rPr>
      </w:pPr>
      <w:r w:rsidRPr="73866CC7">
        <w:rPr>
          <w:rFonts w:eastAsia="Times New Roman" w:cs="Times New Roman"/>
        </w:rPr>
        <w:t xml:space="preserve">    private int </w:t>
      </w:r>
      <w:proofErr w:type="gramStart"/>
      <w:r w:rsidRPr="73866CC7">
        <w:rPr>
          <w:rFonts w:eastAsia="Times New Roman" w:cs="Times New Roman"/>
        </w:rPr>
        <w:t>stock;</w:t>
      </w:r>
      <w:proofErr w:type="gramEnd"/>
    </w:p>
    <w:p w14:paraId="3A66307E" w14:textId="12352807" w:rsidR="0ACF4820" w:rsidRDefault="0F0DA923" w:rsidP="73866CC7">
      <w:pPr>
        <w:rPr>
          <w:rFonts w:eastAsia="Times New Roman" w:cs="Times New Roman"/>
        </w:rPr>
      </w:pPr>
      <w:r w:rsidRPr="73866CC7">
        <w:rPr>
          <w:rFonts w:eastAsia="Times New Roman" w:cs="Times New Roman"/>
        </w:rPr>
        <w:t xml:space="preserve">    private double </w:t>
      </w:r>
      <w:proofErr w:type="gramStart"/>
      <w:r w:rsidRPr="73866CC7">
        <w:rPr>
          <w:rFonts w:eastAsia="Times New Roman" w:cs="Times New Roman"/>
        </w:rPr>
        <w:t>price;</w:t>
      </w:r>
      <w:proofErr w:type="gramEnd"/>
    </w:p>
    <w:p w14:paraId="377A432B" w14:textId="10426BB0" w:rsidR="0ACF4820" w:rsidRDefault="0F0DA923" w:rsidP="73866CC7">
      <w:pPr>
        <w:rPr>
          <w:rFonts w:eastAsia="Times New Roman" w:cs="Times New Roman"/>
        </w:rPr>
      </w:pPr>
      <w:r w:rsidRPr="73866CC7">
        <w:rPr>
          <w:rFonts w:eastAsia="Times New Roman" w:cs="Times New Roman"/>
        </w:rPr>
        <w:t xml:space="preserve">    private Connection con = </w:t>
      </w:r>
      <w:proofErr w:type="gramStart"/>
      <w:r w:rsidRPr="73866CC7">
        <w:rPr>
          <w:rFonts w:eastAsia="Times New Roman" w:cs="Times New Roman"/>
        </w:rPr>
        <w:t>null;</w:t>
      </w:r>
      <w:proofErr w:type="gramEnd"/>
    </w:p>
    <w:p w14:paraId="517D10A0" w14:textId="663211AE" w:rsidR="0ACF4820" w:rsidRDefault="0F0DA923" w:rsidP="73866CC7">
      <w:pPr>
        <w:rPr>
          <w:rFonts w:eastAsia="Times New Roman" w:cs="Times New Roman"/>
        </w:rPr>
      </w:pPr>
      <w:r w:rsidRPr="73866CC7">
        <w:rPr>
          <w:rFonts w:eastAsia="Times New Roman" w:cs="Times New Roman"/>
        </w:rPr>
        <w:t xml:space="preserve">    private Statement </w:t>
      </w:r>
      <w:proofErr w:type="spellStart"/>
      <w:r w:rsidRPr="73866CC7">
        <w:rPr>
          <w:rFonts w:eastAsia="Times New Roman" w:cs="Times New Roman"/>
        </w:rPr>
        <w:t>statement</w:t>
      </w:r>
      <w:proofErr w:type="spellEnd"/>
      <w:r w:rsidRPr="73866CC7">
        <w:rPr>
          <w:rFonts w:eastAsia="Times New Roman" w:cs="Times New Roman"/>
        </w:rPr>
        <w:t xml:space="preserve"> = </w:t>
      </w:r>
      <w:proofErr w:type="gramStart"/>
      <w:r w:rsidRPr="73866CC7">
        <w:rPr>
          <w:rFonts w:eastAsia="Times New Roman" w:cs="Times New Roman"/>
        </w:rPr>
        <w:t>null;</w:t>
      </w:r>
      <w:proofErr w:type="gramEnd"/>
    </w:p>
    <w:p w14:paraId="0F86AB88" w14:textId="6E08B0A3" w:rsidR="0ACF4820" w:rsidRDefault="0F0DA923" w:rsidP="73866CC7">
      <w:pPr>
        <w:rPr>
          <w:rFonts w:eastAsia="Times New Roman" w:cs="Times New Roman"/>
        </w:rPr>
      </w:pPr>
      <w:r w:rsidRPr="73866CC7">
        <w:rPr>
          <w:rFonts w:eastAsia="Times New Roman" w:cs="Times New Roman"/>
        </w:rPr>
        <w:t xml:space="preserve"> </w:t>
      </w:r>
    </w:p>
    <w:p w14:paraId="1355F846" w14:textId="0CAAF2A7" w:rsidR="0ACF4820" w:rsidRDefault="0F0DA923" w:rsidP="73866CC7">
      <w:pPr>
        <w:rPr>
          <w:rFonts w:eastAsia="Times New Roman" w:cs="Times New Roman"/>
        </w:rPr>
      </w:pPr>
      <w:r w:rsidRPr="73866CC7">
        <w:rPr>
          <w:rFonts w:eastAsia="Times New Roman" w:cs="Times New Roman"/>
        </w:rPr>
        <w:t xml:space="preserve">    public Product() throws </w:t>
      </w:r>
      <w:proofErr w:type="spellStart"/>
      <w:r w:rsidRPr="73866CC7">
        <w:rPr>
          <w:rFonts w:eastAsia="Times New Roman" w:cs="Times New Roman"/>
        </w:rPr>
        <w:t>RemoteException</w:t>
      </w:r>
      <w:proofErr w:type="spellEnd"/>
      <w:r w:rsidRPr="73866CC7">
        <w:rPr>
          <w:rFonts w:eastAsia="Times New Roman" w:cs="Times New Roman"/>
        </w:rPr>
        <w:t>{</w:t>
      </w:r>
    </w:p>
    <w:p w14:paraId="57990BD8" w14:textId="43A95136" w:rsidR="0ACF4820" w:rsidRDefault="0F0DA923" w:rsidP="73866CC7">
      <w:pPr>
        <w:rPr>
          <w:rFonts w:eastAsia="Times New Roman" w:cs="Times New Roman"/>
        </w:rPr>
      </w:pPr>
      <w:r w:rsidRPr="73866CC7">
        <w:rPr>
          <w:rFonts w:eastAsia="Times New Roman" w:cs="Times New Roman"/>
        </w:rPr>
        <w:t xml:space="preserve">    }</w:t>
      </w:r>
    </w:p>
    <w:p w14:paraId="76E1A780" w14:textId="65FC50CF" w:rsidR="0ACF4820" w:rsidRDefault="0F0DA923" w:rsidP="73866CC7">
      <w:pPr>
        <w:rPr>
          <w:rFonts w:eastAsia="Times New Roman" w:cs="Times New Roman"/>
        </w:rPr>
      </w:pPr>
      <w:r w:rsidRPr="73866CC7">
        <w:rPr>
          <w:rFonts w:eastAsia="Times New Roman" w:cs="Times New Roman"/>
        </w:rPr>
        <w:t xml:space="preserve"> </w:t>
      </w:r>
    </w:p>
    <w:p w14:paraId="4095AB6D" w14:textId="35C229D8" w:rsidR="0ACF4820" w:rsidRDefault="0F0DA923" w:rsidP="73866CC7">
      <w:pPr>
        <w:rPr>
          <w:rFonts w:eastAsia="Times New Roman" w:cs="Times New Roman"/>
        </w:rPr>
      </w:pPr>
      <w:r w:rsidRPr="73866CC7">
        <w:rPr>
          <w:rFonts w:eastAsia="Times New Roman" w:cs="Times New Roman"/>
        </w:rPr>
        <w:t xml:space="preserve">    @Override</w:t>
      </w:r>
    </w:p>
    <w:p w14:paraId="6D47C59B" w14:textId="3B87FF84" w:rsidR="0ACF4820" w:rsidRDefault="0F0DA923" w:rsidP="73866CC7">
      <w:pPr>
        <w:rPr>
          <w:rFonts w:eastAsia="Times New Roman" w:cs="Times New Roman"/>
        </w:rPr>
      </w:pPr>
      <w:r w:rsidRPr="73866CC7">
        <w:rPr>
          <w:rFonts w:eastAsia="Times New Roman" w:cs="Times New Roman"/>
        </w:rPr>
        <w:t xml:space="preserve">    public int </w:t>
      </w:r>
      <w:proofErr w:type="spellStart"/>
      <w:r w:rsidRPr="73866CC7">
        <w:rPr>
          <w:rFonts w:eastAsia="Times New Roman" w:cs="Times New Roman"/>
        </w:rPr>
        <w:t>getStock</w:t>
      </w:r>
      <w:proofErr w:type="spellEnd"/>
      <w:r w:rsidRPr="73866CC7">
        <w:rPr>
          <w:rFonts w:eastAsia="Times New Roman" w:cs="Times New Roman"/>
        </w:rPr>
        <w:t xml:space="preserve">() throws </w:t>
      </w:r>
      <w:proofErr w:type="spellStart"/>
      <w:r w:rsidRPr="73866CC7">
        <w:rPr>
          <w:rFonts w:eastAsia="Times New Roman" w:cs="Times New Roman"/>
        </w:rPr>
        <w:t>RemoteException</w:t>
      </w:r>
      <w:proofErr w:type="spellEnd"/>
      <w:r w:rsidRPr="73866CC7">
        <w:rPr>
          <w:rFonts w:eastAsia="Times New Roman" w:cs="Times New Roman"/>
        </w:rPr>
        <w:t>{</w:t>
      </w:r>
    </w:p>
    <w:p w14:paraId="0322B2F4" w14:textId="67FD1DF1" w:rsidR="0ACF4820" w:rsidRDefault="0F0DA923" w:rsidP="73866CC7">
      <w:pPr>
        <w:rPr>
          <w:rFonts w:eastAsia="Times New Roman" w:cs="Times New Roman"/>
        </w:rPr>
      </w:pPr>
      <w:r w:rsidRPr="73866CC7">
        <w:rPr>
          <w:rFonts w:eastAsia="Times New Roman" w:cs="Times New Roman"/>
        </w:rPr>
        <w:t xml:space="preserve">        return </w:t>
      </w:r>
      <w:proofErr w:type="gramStart"/>
      <w:r w:rsidRPr="73866CC7">
        <w:rPr>
          <w:rFonts w:eastAsia="Times New Roman" w:cs="Times New Roman"/>
        </w:rPr>
        <w:t>stock;</w:t>
      </w:r>
      <w:proofErr w:type="gramEnd"/>
    </w:p>
    <w:p w14:paraId="03FB391C" w14:textId="5431D2B2" w:rsidR="0ACF4820" w:rsidRDefault="0F0DA923" w:rsidP="73866CC7">
      <w:pPr>
        <w:rPr>
          <w:rFonts w:eastAsia="Times New Roman" w:cs="Times New Roman"/>
        </w:rPr>
      </w:pPr>
      <w:r w:rsidRPr="73866CC7">
        <w:rPr>
          <w:rFonts w:eastAsia="Times New Roman" w:cs="Times New Roman"/>
        </w:rPr>
        <w:t xml:space="preserve">    }</w:t>
      </w:r>
    </w:p>
    <w:p w14:paraId="76D83227" w14:textId="51311039" w:rsidR="0ACF4820" w:rsidRDefault="0F0DA923" w:rsidP="73866CC7">
      <w:pPr>
        <w:rPr>
          <w:rFonts w:eastAsia="Times New Roman" w:cs="Times New Roman"/>
        </w:rPr>
      </w:pPr>
      <w:r w:rsidRPr="73866CC7">
        <w:rPr>
          <w:rFonts w:eastAsia="Times New Roman" w:cs="Times New Roman"/>
        </w:rPr>
        <w:t xml:space="preserve"> </w:t>
      </w:r>
    </w:p>
    <w:p w14:paraId="452ABA40" w14:textId="1358DACA" w:rsidR="0ACF4820" w:rsidRDefault="0F0DA923" w:rsidP="73866CC7">
      <w:pPr>
        <w:rPr>
          <w:rFonts w:eastAsia="Times New Roman" w:cs="Times New Roman"/>
        </w:rPr>
      </w:pPr>
      <w:r w:rsidRPr="73866CC7">
        <w:rPr>
          <w:rFonts w:eastAsia="Times New Roman" w:cs="Times New Roman"/>
        </w:rPr>
        <w:t xml:space="preserve">    @Override</w:t>
      </w:r>
    </w:p>
    <w:p w14:paraId="0C121B2D" w14:textId="3D54DC0E" w:rsidR="0ACF4820" w:rsidRDefault="0F0DA923" w:rsidP="73866CC7">
      <w:pPr>
        <w:rPr>
          <w:rFonts w:eastAsia="Times New Roman" w:cs="Times New Roman"/>
        </w:rPr>
      </w:pPr>
      <w:r w:rsidRPr="73866CC7">
        <w:rPr>
          <w:rFonts w:eastAsia="Times New Roman" w:cs="Times New Roman"/>
        </w:rPr>
        <w:t xml:space="preserve">    public double </w:t>
      </w:r>
      <w:proofErr w:type="spellStart"/>
      <w:r w:rsidRPr="73866CC7">
        <w:rPr>
          <w:rFonts w:eastAsia="Times New Roman" w:cs="Times New Roman"/>
        </w:rPr>
        <w:t>getPrice</w:t>
      </w:r>
      <w:proofErr w:type="spellEnd"/>
      <w:r w:rsidRPr="73866CC7">
        <w:rPr>
          <w:rFonts w:eastAsia="Times New Roman" w:cs="Times New Roman"/>
        </w:rPr>
        <w:t xml:space="preserve">() throws </w:t>
      </w:r>
      <w:proofErr w:type="spellStart"/>
      <w:r w:rsidRPr="73866CC7">
        <w:rPr>
          <w:rFonts w:eastAsia="Times New Roman" w:cs="Times New Roman"/>
        </w:rPr>
        <w:t>RemoteException</w:t>
      </w:r>
      <w:proofErr w:type="spellEnd"/>
      <w:r w:rsidRPr="73866CC7">
        <w:rPr>
          <w:rFonts w:eastAsia="Times New Roman" w:cs="Times New Roman"/>
        </w:rPr>
        <w:t>{</w:t>
      </w:r>
    </w:p>
    <w:p w14:paraId="0D1C9BCF" w14:textId="614D4FB6" w:rsidR="0ACF4820" w:rsidRDefault="0F0DA923" w:rsidP="73866CC7">
      <w:pPr>
        <w:rPr>
          <w:rFonts w:eastAsia="Times New Roman" w:cs="Times New Roman"/>
        </w:rPr>
      </w:pPr>
      <w:r w:rsidRPr="73866CC7">
        <w:rPr>
          <w:rFonts w:eastAsia="Times New Roman" w:cs="Times New Roman"/>
        </w:rPr>
        <w:t xml:space="preserve">        return </w:t>
      </w:r>
      <w:proofErr w:type="gramStart"/>
      <w:r w:rsidRPr="73866CC7">
        <w:rPr>
          <w:rFonts w:eastAsia="Times New Roman" w:cs="Times New Roman"/>
        </w:rPr>
        <w:t>price;</w:t>
      </w:r>
      <w:proofErr w:type="gramEnd"/>
    </w:p>
    <w:p w14:paraId="6667A44A" w14:textId="022BD553" w:rsidR="0ACF4820" w:rsidRDefault="0F0DA923" w:rsidP="73866CC7">
      <w:pPr>
        <w:rPr>
          <w:rFonts w:eastAsia="Times New Roman" w:cs="Times New Roman"/>
        </w:rPr>
      </w:pPr>
      <w:r w:rsidRPr="73866CC7">
        <w:rPr>
          <w:rFonts w:eastAsia="Times New Roman" w:cs="Times New Roman"/>
        </w:rPr>
        <w:t xml:space="preserve">    }</w:t>
      </w:r>
    </w:p>
    <w:p w14:paraId="2587524B" w14:textId="39A29704" w:rsidR="0ACF4820" w:rsidRDefault="0F0DA923" w:rsidP="73866CC7">
      <w:pPr>
        <w:rPr>
          <w:rFonts w:eastAsia="Times New Roman" w:cs="Times New Roman"/>
        </w:rPr>
      </w:pPr>
      <w:r w:rsidRPr="73866CC7">
        <w:rPr>
          <w:rFonts w:eastAsia="Times New Roman" w:cs="Times New Roman"/>
        </w:rPr>
        <w:t xml:space="preserve"> </w:t>
      </w:r>
    </w:p>
    <w:p w14:paraId="110A9EEC" w14:textId="0084A97F" w:rsidR="0ACF4820" w:rsidRDefault="0F0DA923" w:rsidP="73866CC7">
      <w:pPr>
        <w:rPr>
          <w:rFonts w:eastAsia="Times New Roman" w:cs="Times New Roman"/>
        </w:rPr>
      </w:pPr>
      <w:r w:rsidRPr="73866CC7">
        <w:rPr>
          <w:rFonts w:eastAsia="Times New Roman" w:cs="Times New Roman"/>
        </w:rPr>
        <w:t xml:space="preserve">    @Override</w:t>
      </w:r>
    </w:p>
    <w:p w14:paraId="7DF36681" w14:textId="13FD5969" w:rsidR="0ACF4820" w:rsidRDefault="0F0DA923" w:rsidP="73866CC7">
      <w:pPr>
        <w:rPr>
          <w:rFonts w:eastAsia="Times New Roman" w:cs="Times New Roman"/>
        </w:rPr>
      </w:pPr>
      <w:r w:rsidRPr="73866CC7">
        <w:rPr>
          <w:rFonts w:eastAsia="Times New Roman" w:cs="Times New Roman"/>
        </w:rPr>
        <w:t xml:space="preserve">    public String </w:t>
      </w:r>
      <w:proofErr w:type="spellStart"/>
      <w:r w:rsidRPr="73866CC7">
        <w:rPr>
          <w:rFonts w:eastAsia="Times New Roman" w:cs="Times New Roman"/>
        </w:rPr>
        <w:t>getName</w:t>
      </w:r>
      <w:proofErr w:type="spellEnd"/>
      <w:r w:rsidRPr="73866CC7">
        <w:rPr>
          <w:rFonts w:eastAsia="Times New Roman" w:cs="Times New Roman"/>
        </w:rPr>
        <w:t xml:space="preserve">() throws </w:t>
      </w:r>
      <w:proofErr w:type="spellStart"/>
      <w:r w:rsidRPr="73866CC7">
        <w:rPr>
          <w:rFonts w:eastAsia="Times New Roman" w:cs="Times New Roman"/>
        </w:rPr>
        <w:t>RemoteException</w:t>
      </w:r>
      <w:proofErr w:type="spellEnd"/>
      <w:r w:rsidRPr="73866CC7">
        <w:rPr>
          <w:rFonts w:eastAsia="Times New Roman" w:cs="Times New Roman"/>
        </w:rPr>
        <w:t xml:space="preserve"> {</w:t>
      </w:r>
    </w:p>
    <w:p w14:paraId="2E003204" w14:textId="51F2CE7B" w:rsidR="0ACF4820" w:rsidRDefault="0F0DA923" w:rsidP="73866CC7">
      <w:pPr>
        <w:rPr>
          <w:rFonts w:eastAsia="Times New Roman" w:cs="Times New Roman"/>
        </w:rPr>
      </w:pPr>
      <w:r w:rsidRPr="73866CC7">
        <w:rPr>
          <w:rFonts w:eastAsia="Times New Roman" w:cs="Times New Roman"/>
        </w:rPr>
        <w:t xml:space="preserve">        return </w:t>
      </w:r>
      <w:proofErr w:type="gramStart"/>
      <w:r w:rsidRPr="73866CC7">
        <w:rPr>
          <w:rFonts w:eastAsia="Times New Roman" w:cs="Times New Roman"/>
        </w:rPr>
        <w:t>name;</w:t>
      </w:r>
      <w:proofErr w:type="gramEnd"/>
    </w:p>
    <w:p w14:paraId="7461A745" w14:textId="5C2A77D9" w:rsidR="0ACF4820" w:rsidRDefault="0F0DA923" w:rsidP="73866CC7">
      <w:pPr>
        <w:rPr>
          <w:rFonts w:eastAsia="Times New Roman" w:cs="Times New Roman"/>
        </w:rPr>
      </w:pPr>
      <w:r w:rsidRPr="73866CC7">
        <w:rPr>
          <w:rFonts w:eastAsia="Times New Roman" w:cs="Times New Roman"/>
        </w:rPr>
        <w:t xml:space="preserve">    }</w:t>
      </w:r>
    </w:p>
    <w:p w14:paraId="60887A4C" w14:textId="627F6078" w:rsidR="0ACF4820" w:rsidRDefault="0F0DA923" w:rsidP="73866CC7">
      <w:pPr>
        <w:rPr>
          <w:rFonts w:eastAsia="Times New Roman" w:cs="Times New Roman"/>
        </w:rPr>
      </w:pPr>
      <w:r w:rsidRPr="73866CC7">
        <w:rPr>
          <w:rFonts w:eastAsia="Times New Roman" w:cs="Times New Roman"/>
        </w:rPr>
        <w:t xml:space="preserve">    </w:t>
      </w:r>
    </w:p>
    <w:p w14:paraId="4466C445" w14:textId="3475DC3E" w:rsidR="0ACF4820" w:rsidRDefault="0F0DA923" w:rsidP="73866CC7">
      <w:pPr>
        <w:rPr>
          <w:rFonts w:eastAsia="Times New Roman" w:cs="Times New Roman"/>
        </w:rPr>
      </w:pPr>
      <w:r w:rsidRPr="73866CC7">
        <w:rPr>
          <w:rFonts w:eastAsia="Times New Roman" w:cs="Times New Roman"/>
        </w:rPr>
        <w:lastRenderedPageBreak/>
        <w:t xml:space="preserve">    @Override</w:t>
      </w:r>
    </w:p>
    <w:p w14:paraId="0FB42329" w14:textId="42A08FA1" w:rsidR="0ACF4820" w:rsidRDefault="0F0DA923" w:rsidP="73866CC7">
      <w:pPr>
        <w:rPr>
          <w:rFonts w:eastAsia="Times New Roman" w:cs="Times New Roman"/>
        </w:rPr>
      </w:pPr>
      <w:r w:rsidRPr="73866CC7">
        <w:rPr>
          <w:rFonts w:eastAsia="Times New Roman" w:cs="Times New Roman"/>
        </w:rPr>
        <w:t xml:space="preserve">    public String </w:t>
      </w:r>
      <w:proofErr w:type="spellStart"/>
      <w:r w:rsidRPr="73866CC7">
        <w:rPr>
          <w:rFonts w:eastAsia="Times New Roman" w:cs="Times New Roman"/>
        </w:rPr>
        <w:t>getCategory</w:t>
      </w:r>
      <w:proofErr w:type="spellEnd"/>
      <w:r w:rsidRPr="73866CC7">
        <w:rPr>
          <w:rFonts w:eastAsia="Times New Roman" w:cs="Times New Roman"/>
        </w:rPr>
        <w:t xml:space="preserve">() throws </w:t>
      </w:r>
      <w:proofErr w:type="spellStart"/>
      <w:r w:rsidRPr="73866CC7">
        <w:rPr>
          <w:rFonts w:eastAsia="Times New Roman" w:cs="Times New Roman"/>
        </w:rPr>
        <w:t>RemoteException</w:t>
      </w:r>
      <w:proofErr w:type="spellEnd"/>
      <w:r w:rsidRPr="73866CC7">
        <w:rPr>
          <w:rFonts w:eastAsia="Times New Roman" w:cs="Times New Roman"/>
        </w:rPr>
        <w:t xml:space="preserve"> {</w:t>
      </w:r>
    </w:p>
    <w:p w14:paraId="36C35366" w14:textId="3FCA588B" w:rsidR="0ACF4820" w:rsidRDefault="0F0DA923" w:rsidP="73866CC7">
      <w:pPr>
        <w:rPr>
          <w:rFonts w:eastAsia="Times New Roman" w:cs="Times New Roman"/>
        </w:rPr>
      </w:pPr>
      <w:r w:rsidRPr="73866CC7">
        <w:rPr>
          <w:rFonts w:eastAsia="Times New Roman" w:cs="Times New Roman"/>
        </w:rPr>
        <w:t xml:space="preserve">        return </w:t>
      </w:r>
      <w:proofErr w:type="gramStart"/>
      <w:r w:rsidRPr="73866CC7">
        <w:rPr>
          <w:rFonts w:eastAsia="Times New Roman" w:cs="Times New Roman"/>
        </w:rPr>
        <w:t>category;</w:t>
      </w:r>
      <w:proofErr w:type="gramEnd"/>
    </w:p>
    <w:p w14:paraId="05FA7265" w14:textId="57EEDF2C" w:rsidR="0ACF4820" w:rsidRDefault="0F0DA923" w:rsidP="73866CC7">
      <w:pPr>
        <w:rPr>
          <w:rFonts w:eastAsia="Times New Roman" w:cs="Times New Roman"/>
        </w:rPr>
      </w:pPr>
      <w:r w:rsidRPr="73866CC7">
        <w:rPr>
          <w:rFonts w:eastAsia="Times New Roman" w:cs="Times New Roman"/>
        </w:rPr>
        <w:t xml:space="preserve">    }</w:t>
      </w:r>
    </w:p>
    <w:p w14:paraId="2592098B" w14:textId="4BB7DEDD" w:rsidR="0ACF4820" w:rsidRDefault="0F0DA923" w:rsidP="73866CC7">
      <w:pPr>
        <w:rPr>
          <w:rFonts w:eastAsia="Times New Roman" w:cs="Times New Roman"/>
        </w:rPr>
      </w:pPr>
      <w:r w:rsidRPr="73866CC7">
        <w:rPr>
          <w:rFonts w:eastAsia="Times New Roman" w:cs="Times New Roman"/>
        </w:rPr>
        <w:t xml:space="preserve"> </w:t>
      </w:r>
    </w:p>
    <w:p w14:paraId="1B29A75E" w14:textId="504713BE" w:rsidR="0ACF4820" w:rsidRDefault="0F0DA923" w:rsidP="73866CC7">
      <w:pPr>
        <w:rPr>
          <w:rFonts w:eastAsia="Times New Roman" w:cs="Times New Roman"/>
        </w:rPr>
      </w:pPr>
      <w:r w:rsidRPr="73866CC7">
        <w:rPr>
          <w:rFonts w:eastAsia="Times New Roman" w:cs="Times New Roman"/>
        </w:rPr>
        <w:t xml:space="preserve">    @Override</w:t>
      </w:r>
    </w:p>
    <w:p w14:paraId="4A88C0BD" w14:textId="626F8B8F" w:rsidR="0ACF4820" w:rsidRDefault="0F0DA923" w:rsidP="73866CC7">
      <w:pPr>
        <w:rPr>
          <w:rFonts w:eastAsia="Times New Roman" w:cs="Times New Roman"/>
        </w:rPr>
      </w:pPr>
      <w:r w:rsidRPr="73866CC7">
        <w:rPr>
          <w:rFonts w:eastAsia="Times New Roman" w:cs="Times New Roman"/>
        </w:rPr>
        <w:t xml:space="preserve">    public int register(String name, String category, int stock, double price) throws </w:t>
      </w:r>
      <w:proofErr w:type="spellStart"/>
      <w:r w:rsidRPr="73866CC7">
        <w:rPr>
          <w:rFonts w:eastAsia="Times New Roman" w:cs="Times New Roman"/>
        </w:rPr>
        <w:t>RemoteException</w:t>
      </w:r>
      <w:proofErr w:type="spellEnd"/>
      <w:r w:rsidRPr="73866CC7">
        <w:rPr>
          <w:rFonts w:eastAsia="Times New Roman" w:cs="Times New Roman"/>
        </w:rPr>
        <w:t xml:space="preserve"> {</w:t>
      </w:r>
    </w:p>
    <w:p w14:paraId="20CFE6D5" w14:textId="44744D70" w:rsidR="0ACF4820" w:rsidRDefault="0F0DA923" w:rsidP="73866CC7">
      <w:pPr>
        <w:rPr>
          <w:rFonts w:eastAsia="Times New Roman" w:cs="Times New Roman"/>
        </w:rPr>
      </w:pPr>
      <w:r w:rsidRPr="73866CC7">
        <w:rPr>
          <w:rFonts w:eastAsia="Times New Roman" w:cs="Times New Roman"/>
        </w:rPr>
        <w:t xml:space="preserve">        int </w:t>
      </w:r>
      <w:proofErr w:type="gramStart"/>
      <w:r w:rsidRPr="73866CC7">
        <w:rPr>
          <w:rFonts w:eastAsia="Times New Roman" w:cs="Times New Roman"/>
        </w:rPr>
        <w:t>indicator;</w:t>
      </w:r>
      <w:proofErr w:type="gramEnd"/>
    </w:p>
    <w:p w14:paraId="4249B914" w14:textId="7892472F" w:rsidR="0ACF4820" w:rsidRDefault="0F0DA923" w:rsidP="73866CC7">
      <w:pPr>
        <w:rPr>
          <w:rFonts w:eastAsia="Times New Roman" w:cs="Times New Roman"/>
        </w:rPr>
      </w:pPr>
      <w:r w:rsidRPr="73866CC7">
        <w:rPr>
          <w:rFonts w:eastAsia="Times New Roman" w:cs="Times New Roman"/>
        </w:rPr>
        <w:t xml:space="preserve">        try{</w:t>
      </w:r>
    </w:p>
    <w:p w14:paraId="23195CCB" w14:textId="62A31A09" w:rsidR="0ACF4820" w:rsidRDefault="0F0DA923" w:rsidP="73866CC7">
      <w:pPr>
        <w:rPr>
          <w:rFonts w:eastAsia="Times New Roman" w:cs="Times New Roman"/>
        </w:rPr>
      </w:pPr>
      <w:r w:rsidRPr="73866CC7">
        <w:rPr>
          <w:rFonts w:eastAsia="Times New Roman" w:cs="Times New Roman"/>
        </w:rPr>
        <w:t xml:space="preserve">            con = </w:t>
      </w:r>
      <w:proofErr w:type="spellStart"/>
      <w:r w:rsidRPr="73866CC7">
        <w:rPr>
          <w:rFonts w:eastAsia="Times New Roman" w:cs="Times New Roman"/>
        </w:rPr>
        <w:t>DriverManager.getConnection</w:t>
      </w:r>
      <w:proofErr w:type="spellEnd"/>
      <w:r w:rsidRPr="73866CC7">
        <w:rPr>
          <w:rFonts w:eastAsia="Times New Roman" w:cs="Times New Roman"/>
        </w:rPr>
        <w:t>("</w:t>
      </w:r>
      <w:proofErr w:type="spellStart"/>
      <w:r w:rsidRPr="73866CC7">
        <w:rPr>
          <w:rFonts w:eastAsia="Times New Roman" w:cs="Times New Roman"/>
        </w:rPr>
        <w:t>jdbc:derby</w:t>
      </w:r>
      <w:proofErr w:type="spellEnd"/>
      <w:r w:rsidRPr="73866CC7">
        <w:rPr>
          <w:rFonts w:eastAsia="Times New Roman" w:cs="Times New Roman"/>
        </w:rPr>
        <w:t>://localhost:1527/</w:t>
      </w:r>
      <w:proofErr w:type="spellStart"/>
      <w:r w:rsidRPr="73866CC7">
        <w:rPr>
          <w:rFonts w:eastAsia="Times New Roman" w:cs="Times New Roman"/>
        </w:rPr>
        <w:t>SunDB</w:t>
      </w:r>
      <w:proofErr w:type="spellEnd"/>
      <w:r w:rsidRPr="73866CC7">
        <w:rPr>
          <w:rFonts w:eastAsia="Times New Roman" w:cs="Times New Roman"/>
        </w:rPr>
        <w:t>", "app", "app"</w:t>
      </w:r>
      <w:proofErr w:type="gramStart"/>
      <w:r w:rsidRPr="73866CC7">
        <w:rPr>
          <w:rFonts w:eastAsia="Times New Roman" w:cs="Times New Roman"/>
        </w:rPr>
        <w:t>);</w:t>
      </w:r>
      <w:proofErr w:type="gramEnd"/>
    </w:p>
    <w:p w14:paraId="03DC0AEF" w14:textId="6A852C85" w:rsidR="0ACF4820" w:rsidRDefault="0F0DA923" w:rsidP="73866CC7">
      <w:pPr>
        <w:rPr>
          <w:rFonts w:eastAsia="Times New Roman" w:cs="Times New Roman"/>
        </w:rPr>
      </w:pPr>
      <w:r w:rsidRPr="73866CC7">
        <w:rPr>
          <w:rFonts w:eastAsia="Times New Roman" w:cs="Times New Roman"/>
        </w:rPr>
        <w:t xml:space="preserve">            statement = </w:t>
      </w:r>
      <w:proofErr w:type="spellStart"/>
      <w:r w:rsidRPr="73866CC7">
        <w:rPr>
          <w:rFonts w:eastAsia="Times New Roman" w:cs="Times New Roman"/>
        </w:rPr>
        <w:t>con.createStatement</w:t>
      </w:r>
      <w:proofErr w:type="spellEnd"/>
      <w:r w:rsidRPr="73866CC7">
        <w:rPr>
          <w:rFonts w:eastAsia="Times New Roman" w:cs="Times New Roman"/>
        </w:rPr>
        <w:t>(</w:t>
      </w:r>
      <w:proofErr w:type="gramStart"/>
      <w:r w:rsidRPr="73866CC7">
        <w:rPr>
          <w:rFonts w:eastAsia="Times New Roman" w:cs="Times New Roman"/>
        </w:rPr>
        <w:t>);</w:t>
      </w:r>
      <w:proofErr w:type="gramEnd"/>
    </w:p>
    <w:p w14:paraId="15F4D6AC" w14:textId="681CF46E" w:rsidR="0ACF4820" w:rsidRDefault="0F0DA923" w:rsidP="73866CC7">
      <w:pPr>
        <w:rPr>
          <w:rFonts w:eastAsia="Times New Roman" w:cs="Times New Roman"/>
        </w:rPr>
      </w:pPr>
      <w:r w:rsidRPr="73866CC7">
        <w:rPr>
          <w:rFonts w:eastAsia="Times New Roman" w:cs="Times New Roman"/>
        </w:rPr>
        <w:t xml:space="preserve">            </w:t>
      </w:r>
      <w:proofErr w:type="spellStart"/>
      <w:r w:rsidRPr="73866CC7">
        <w:rPr>
          <w:rFonts w:eastAsia="Times New Roman" w:cs="Times New Roman"/>
        </w:rPr>
        <w:t>checkTableExistance</w:t>
      </w:r>
      <w:proofErr w:type="spellEnd"/>
      <w:r w:rsidRPr="73866CC7">
        <w:rPr>
          <w:rFonts w:eastAsia="Times New Roman" w:cs="Times New Roman"/>
        </w:rPr>
        <w:t>(</w:t>
      </w:r>
      <w:proofErr w:type="gramStart"/>
      <w:r w:rsidRPr="73866CC7">
        <w:rPr>
          <w:rFonts w:eastAsia="Times New Roman" w:cs="Times New Roman"/>
        </w:rPr>
        <w:t>);</w:t>
      </w:r>
      <w:proofErr w:type="gramEnd"/>
    </w:p>
    <w:p w14:paraId="6FFA90AA" w14:textId="5E7E4844" w:rsidR="0ACF4820" w:rsidRDefault="0F0DA923" w:rsidP="73866CC7">
      <w:pPr>
        <w:rPr>
          <w:rFonts w:eastAsia="Times New Roman" w:cs="Times New Roman"/>
        </w:rPr>
      </w:pPr>
      <w:r w:rsidRPr="73866CC7">
        <w:rPr>
          <w:rFonts w:eastAsia="Times New Roman" w:cs="Times New Roman"/>
        </w:rPr>
        <w:t xml:space="preserve">            </w:t>
      </w:r>
    </w:p>
    <w:p w14:paraId="29D57EA8" w14:textId="239BA190" w:rsidR="0ACF4820" w:rsidRDefault="0F0DA923" w:rsidP="73866CC7">
      <w:pPr>
        <w:rPr>
          <w:rFonts w:eastAsia="Times New Roman" w:cs="Times New Roman"/>
        </w:rPr>
      </w:pPr>
      <w:r w:rsidRPr="73866CC7">
        <w:rPr>
          <w:rFonts w:eastAsia="Times New Roman" w:cs="Times New Roman"/>
        </w:rPr>
        <w:t xml:space="preserve">            String </w:t>
      </w:r>
      <w:proofErr w:type="spellStart"/>
      <w:r w:rsidRPr="73866CC7">
        <w:rPr>
          <w:rFonts w:eastAsia="Times New Roman" w:cs="Times New Roman"/>
        </w:rPr>
        <w:t>sql</w:t>
      </w:r>
      <w:proofErr w:type="spellEnd"/>
      <w:r w:rsidRPr="73866CC7">
        <w:rPr>
          <w:rFonts w:eastAsia="Times New Roman" w:cs="Times New Roman"/>
        </w:rPr>
        <w:t xml:space="preserve"> = "INSERT INTO Product VALUES " </w:t>
      </w:r>
    </w:p>
    <w:p w14:paraId="14C8008F" w14:textId="54A49A42" w:rsidR="0ACF4820" w:rsidRDefault="0F0DA923" w:rsidP="73866CC7">
      <w:pPr>
        <w:rPr>
          <w:rFonts w:eastAsia="Times New Roman" w:cs="Times New Roman"/>
        </w:rPr>
      </w:pPr>
      <w:r w:rsidRPr="73866CC7">
        <w:rPr>
          <w:rFonts w:eastAsia="Times New Roman" w:cs="Times New Roman"/>
        </w:rPr>
        <w:t xml:space="preserve">                    + "('" + name + "',"</w:t>
      </w:r>
    </w:p>
    <w:p w14:paraId="4CD44FC7" w14:textId="3D8AE76A" w:rsidR="0ACF4820" w:rsidRDefault="0F0DA923" w:rsidP="73866CC7">
      <w:pPr>
        <w:rPr>
          <w:rFonts w:eastAsia="Times New Roman" w:cs="Times New Roman"/>
        </w:rPr>
      </w:pPr>
      <w:r w:rsidRPr="73866CC7">
        <w:rPr>
          <w:rFonts w:eastAsia="Times New Roman" w:cs="Times New Roman"/>
        </w:rPr>
        <w:t xml:space="preserve">                    + " '" + category + "', " </w:t>
      </w:r>
    </w:p>
    <w:p w14:paraId="09BA764F" w14:textId="73BFB52D" w:rsidR="0ACF4820" w:rsidRDefault="0F0DA923" w:rsidP="73866CC7">
      <w:pPr>
        <w:rPr>
          <w:rFonts w:eastAsia="Times New Roman" w:cs="Times New Roman"/>
        </w:rPr>
      </w:pPr>
      <w:r w:rsidRPr="73866CC7">
        <w:rPr>
          <w:rFonts w:eastAsia="Times New Roman" w:cs="Times New Roman"/>
        </w:rPr>
        <w:t xml:space="preserve">                    + " " + </w:t>
      </w:r>
      <w:proofErr w:type="spellStart"/>
      <w:r w:rsidRPr="73866CC7">
        <w:rPr>
          <w:rFonts w:eastAsia="Times New Roman" w:cs="Times New Roman"/>
        </w:rPr>
        <w:t>String.valueOf</w:t>
      </w:r>
      <w:proofErr w:type="spellEnd"/>
      <w:r w:rsidRPr="73866CC7">
        <w:rPr>
          <w:rFonts w:eastAsia="Times New Roman" w:cs="Times New Roman"/>
        </w:rPr>
        <w:t xml:space="preserve">(stock) + ", " </w:t>
      </w:r>
    </w:p>
    <w:p w14:paraId="0922F572" w14:textId="4B48D551" w:rsidR="0ACF4820" w:rsidRDefault="0F0DA923" w:rsidP="73866CC7">
      <w:pPr>
        <w:rPr>
          <w:rFonts w:eastAsia="Times New Roman" w:cs="Times New Roman"/>
        </w:rPr>
      </w:pPr>
      <w:r w:rsidRPr="73866CC7">
        <w:rPr>
          <w:rFonts w:eastAsia="Times New Roman" w:cs="Times New Roman"/>
        </w:rPr>
        <w:t xml:space="preserve">                    + " " + </w:t>
      </w:r>
      <w:proofErr w:type="spellStart"/>
      <w:r w:rsidRPr="73866CC7">
        <w:rPr>
          <w:rFonts w:eastAsia="Times New Roman" w:cs="Times New Roman"/>
        </w:rPr>
        <w:t>String.valueOf</w:t>
      </w:r>
      <w:proofErr w:type="spellEnd"/>
      <w:r w:rsidRPr="73866CC7">
        <w:rPr>
          <w:rFonts w:eastAsia="Times New Roman" w:cs="Times New Roman"/>
        </w:rPr>
        <w:t>(price) + ")</w:t>
      </w:r>
      <w:proofErr w:type="gramStart"/>
      <w:r w:rsidRPr="73866CC7">
        <w:rPr>
          <w:rFonts w:eastAsia="Times New Roman" w:cs="Times New Roman"/>
        </w:rPr>
        <w:t>";</w:t>
      </w:r>
      <w:proofErr w:type="gramEnd"/>
    </w:p>
    <w:p w14:paraId="238EE775" w14:textId="77ABF87A" w:rsidR="0ACF4820" w:rsidRDefault="0F0DA923" w:rsidP="73866CC7">
      <w:pPr>
        <w:rPr>
          <w:rFonts w:eastAsia="Times New Roman" w:cs="Times New Roman"/>
        </w:rPr>
      </w:pPr>
      <w:r w:rsidRPr="73866CC7">
        <w:rPr>
          <w:rFonts w:eastAsia="Times New Roman" w:cs="Times New Roman"/>
        </w:rPr>
        <w:t xml:space="preserve">            </w:t>
      </w:r>
      <w:proofErr w:type="spellStart"/>
      <w:r w:rsidRPr="73866CC7">
        <w:rPr>
          <w:rFonts w:eastAsia="Times New Roman" w:cs="Times New Roman"/>
        </w:rPr>
        <w:t>statement.executeUpdate</w:t>
      </w:r>
      <w:proofErr w:type="spellEnd"/>
      <w:r w:rsidRPr="73866CC7">
        <w:rPr>
          <w:rFonts w:eastAsia="Times New Roman" w:cs="Times New Roman"/>
        </w:rPr>
        <w:t>(</w:t>
      </w:r>
      <w:proofErr w:type="spellStart"/>
      <w:r w:rsidRPr="73866CC7">
        <w:rPr>
          <w:rFonts w:eastAsia="Times New Roman" w:cs="Times New Roman"/>
        </w:rPr>
        <w:t>sql</w:t>
      </w:r>
      <w:proofErr w:type="spellEnd"/>
      <w:proofErr w:type="gramStart"/>
      <w:r w:rsidRPr="73866CC7">
        <w:rPr>
          <w:rFonts w:eastAsia="Times New Roman" w:cs="Times New Roman"/>
        </w:rPr>
        <w:t>);</w:t>
      </w:r>
      <w:proofErr w:type="gramEnd"/>
    </w:p>
    <w:p w14:paraId="30980E14" w14:textId="4A50254B" w:rsidR="0ACF4820" w:rsidRDefault="0F0DA923" w:rsidP="73866CC7">
      <w:pPr>
        <w:rPr>
          <w:rFonts w:eastAsia="Times New Roman" w:cs="Times New Roman"/>
        </w:rPr>
      </w:pPr>
      <w:r w:rsidRPr="73866CC7">
        <w:rPr>
          <w:rFonts w:eastAsia="Times New Roman" w:cs="Times New Roman"/>
        </w:rPr>
        <w:t xml:space="preserve">            indicator = </w:t>
      </w:r>
      <w:proofErr w:type="gramStart"/>
      <w:r w:rsidRPr="73866CC7">
        <w:rPr>
          <w:rFonts w:eastAsia="Times New Roman" w:cs="Times New Roman"/>
        </w:rPr>
        <w:t>0;</w:t>
      </w:r>
      <w:proofErr w:type="gramEnd"/>
    </w:p>
    <w:p w14:paraId="18CC88E3" w14:textId="06A69F91" w:rsidR="0ACF4820" w:rsidRDefault="0F0DA923" w:rsidP="73866CC7">
      <w:pPr>
        <w:rPr>
          <w:rFonts w:eastAsia="Times New Roman" w:cs="Times New Roman"/>
        </w:rPr>
      </w:pPr>
      <w:r w:rsidRPr="73866CC7">
        <w:rPr>
          <w:rFonts w:eastAsia="Times New Roman" w:cs="Times New Roman"/>
        </w:rPr>
        <w:t xml:space="preserve">        }catch(</w:t>
      </w:r>
      <w:proofErr w:type="spellStart"/>
      <w:r w:rsidRPr="73866CC7">
        <w:rPr>
          <w:rFonts w:eastAsia="Times New Roman" w:cs="Times New Roman"/>
        </w:rPr>
        <w:t>SQLIntegrityConstraintViolationException</w:t>
      </w:r>
      <w:proofErr w:type="spellEnd"/>
      <w:r w:rsidRPr="73866CC7">
        <w:rPr>
          <w:rFonts w:eastAsia="Times New Roman" w:cs="Times New Roman"/>
        </w:rPr>
        <w:t xml:space="preserve"> e){</w:t>
      </w:r>
    </w:p>
    <w:p w14:paraId="3A4A7300" w14:textId="58046621" w:rsidR="0ACF4820" w:rsidRDefault="0F0DA923" w:rsidP="73866CC7">
      <w:pPr>
        <w:rPr>
          <w:rFonts w:eastAsia="Times New Roman" w:cs="Times New Roman"/>
        </w:rPr>
      </w:pPr>
      <w:r w:rsidRPr="73866CC7">
        <w:rPr>
          <w:rFonts w:eastAsia="Times New Roman" w:cs="Times New Roman"/>
        </w:rPr>
        <w:t xml:space="preserve">            indicator = 1; // indicates Name is taken</w:t>
      </w:r>
    </w:p>
    <w:p w14:paraId="50ED66DC" w14:textId="3CCCE1DF" w:rsidR="0ACF4820" w:rsidRDefault="0F0DA923" w:rsidP="73866CC7">
      <w:pPr>
        <w:rPr>
          <w:rFonts w:eastAsia="Times New Roman" w:cs="Times New Roman"/>
        </w:rPr>
      </w:pPr>
      <w:r w:rsidRPr="73866CC7">
        <w:rPr>
          <w:rFonts w:eastAsia="Times New Roman" w:cs="Times New Roman"/>
        </w:rPr>
        <w:t xml:space="preserve">        }catch(</w:t>
      </w:r>
      <w:proofErr w:type="spellStart"/>
      <w:r w:rsidRPr="73866CC7">
        <w:rPr>
          <w:rFonts w:eastAsia="Times New Roman" w:cs="Times New Roman"/>
        </w:rPr>
        <w:t>SQLException</w:t>
      </w:r>
      <w:proofErr w:type="spellEnd"/>
      <w:r w:rsidRPr="73866CC7">
        <w:rPr>
          <w:rFonts w:eastAsia="Times New Roman" w:cs="Times New Roman"/>
        </w:rPr>
        <w:t xml:space="preserve"> e){</w:t>
      </w:r>
    </w:p>
    <w:p w14:paraId="4D2E4601" w14:textId="1056A384" w:rsidR="0ACF4820" w:rsidRDefault="0F0DA923" w:rsidP="73866CC7">
      <w:pPr>
        <w:rPr>
          <w:rFonts w:eastAsia="Times New Roman" w:cs="Times New Roman"/>
        </w:rPr>
      </w:pPr>
      <w:r w:rsidRPr="73866CC7">
        <w:rPr>
          <w:rFonts w:eastAsia="Times New Roman" w:cs="Times New Roman"/>
        </w:rPr>
        <w:lastRenderedPageBreak/>
        <w:t xml:space="preserve">            </w:t>
      </w:r>
      <w:proofErr w:type="spellStart"/>
      <w:r w:rsidRPr="73866CC7">
        <w:rPr>
          <w:rFonts w:eastAsia="Times New Roman" w:cs="Times New Roman"/>
        </w:rPr>
        <w:t>Logger.getLogger</w:t>
      </w:r>
      <w:proofErr w:type="spellEnd"/>
      <w:r w:rsidRPr="73866CC7">
        <w:rPr>
          <w:rFonts w:eastAsia="Times New Roman" w:cs="Times New Roman"/>
        </w:rPr>
        <w:t>(</w:t>
      </w:r>
      <w:proofErr w:type="spellStart"/>
      <w:r w:rsidRPr="73866CC7">
        <w:rPr>
          <w:rFonts w:eastAsia="Times New Roman" w:cs="Times New Roman"/>
        </w:rPr>
        <w:t>RunServer.class.getName</w:t>
      </w:r>
      <w:proofErr w:type="spellEnd"/>
      <w:r w:rsidRPr="73866CC7">
        <w:rPr>
          <w:rFonts w:eastAsia="Times New Roman" w:cs="Times New Roman"/>
        </w:rPr>
        <w:t>()).log(</w:t>
      </w:r>
      <w:proofErr w:type="spellStart"/>
      <w:r w:rsidRPr="73866CC7">
        <w:rPr>
          <w:rFonts w:eastAsia="Times New Roman" w:cs="Times New Roman"/>
        </w:rPr>
        <w:t>Level.SEVERE</w:t>
      </w:r>
      <w:proofErr w:type="spellEnd"/>
      <w:r w:rsidRPr="73866CC7">
        <w:rPr>
          <w:rFonts w:eastAsia="Times New Roman" w:cs="Times New Roman"/>
        </w:rPr>
        <w:t>, null, e</w:t>
      </w:r>
      <w:proofErr w:type="gramStart"/>
      <w:r w:rsidRPr="73866CC7">
        <w:rPr>
          <w:rFonts w:eastAsia="Times New Roman" w:cs="Times New Roman"/>
        </w:rPr>
        <w:t>);</w:t>
      </w:r>
      <w:proofErr w:type="gramEnd"/>
    </w:p>
    <w:p w14:paraId="2EFE83F8" w14:textId="71F93713" w:rsidR="0ACF4820" w:rsidRDefault="0F0DA923" w:rsidP="73866CC7">
      <w:pPr>
        <w:rPr>
          <w:rFonts w:eastAsia="Times New Roman" w:cs="Times New Roman"/>
        </w:rPr>
      </w:pPr>
      <w:r w:rsidRPr="73866CC7">
        <w:rPr>
          <w:rFonts w:eastAsia="Times New Roman" w:cs="Times New Roman"/>
        </w:rPr>
        <w:t xml:space="preserve">            indicator = 2; // indicates other errors</w:t>
      </w:r>
    </w:p>
    <w:p w14:paraId="71A2354D" w14:textId="2848FB1B" w:rsidR="0ACF4820" w:rsidRDefault="0F0DA923" w:rsidP="73866CC7">
      <w:pPr>
        <w:rPr>
          <w:rFonts w:eastAsia="Times New Roman" w:cs="Times New Roman"/>
        </w:rPr>
      </w:pPr>
      <w:r w:rsidRPr="73866CC7">
        <w:rPr>
          <w:rFonts w:eastAsia="Times New Roman" w:cs="Times New Roman"/>
        </w:rPr>
        <w:t xml:space="preserve">        }finally{</w:t>
      </w:r>
    </w:p>
    <w:p w14:paraId="3ABD9166" w14:textId="7A6E4CB1" w:rsidR="0ACF4820" w:rsidRDefault="0F0DA923" w:rsidP="73866CC7">
      <w:pPr>
        <w:rPr>
          <w:rFonts w:eastAsia="Times New Roman" w:cs="Times New Roman"/>
        </w:rPr>
      </w:pPr>
      <w:r w:rsidRPr="73866CC7">
        <w:rPr>
          <w:rFonts w:eastAsia="Times New Roman" w:cs="Times New Roman"/>
        </w:rPr>
        <w:t xml:space="preserve">            try{</w:t>
      </w:r>
      <w:proofErr w:type="spellStart"/>
      <w:r w:rsidRPr="73866CC7">
        <w:rPr>
          <w:rFonts w:eastAsia="Times New Roman" w:cs="Times New Roman"/>
        </w:rPr>
        <w:t>con.close</w:t>
      </w:r>
      <w:proofErr w:type="spellEnd"/>
      <w:r w:rsidRPr="73866CC7">
        <w:rPr>
          <w:rFonts w:eastAsia="Times New Roman" w:cs="Times New Roman"/>
        </w:rPr>
        <w:t>();}</w:t>
      </w:r>
    </w:p>
    <w:p w14:paraId="373BFED0" w14:textId="58719B99" w:rsidR="0ACF4820" w:rsidRDefault="0F0DA923" w:rsidP="73866CC7">
      <w:pPr>
        <w:rPr>
          <w:rFonts w:eastAsia="Times New Roman" w:cs="Times New Roman"/>
        </w:rPr>
      </w:pPr>
      <w:r w:rsidRPr="73866CC7">
        <w:rPr>
          <w:rFonts w:eastAsia="Times New Roman" w:cs="Times New Roman"/>
        </w:rPr>
        <w:t xml:space="preserve">            catch(Exception ex){}</w:t>
      </w:r>
    </w:p>
    <w:p w14:paraId="0B6CB092" w14:textId="5B2FB5B7" w:rsidR="0ACF4820" w:rsidRDefault="0F0DA923" w:rsidP="73866CC7">
      <w:pPr>
        <w:rPr>
          <w:rFonts w:eastAsia="Times New Roman" w:cs="Times New Roman"/>
        </w:rPr>
      </w:pPr>
      <w:r w:rsidRPr="73866CC7">
        <w:rPr>
          <w:rFonts w:eastAsia="Times New Roman" w:cs="Times New Roman"/>
        </w:rPr>
        <w:t xml:space="preserve">        }</w:t>
      </w:r>
    </w:p>
    <w:p w14:paraId="659AA9D0" w14:textId="0F01C9F3" w:rsidR="0ACF4820" w:rsidRDefault="0F0DA923" w:rsidP="73866CC7">
      <w:pPr>
        <w:rPr>
          <w:rFonts w:eastAsia="Times New Roman" w:cs="Times New Roman"/>
        </w:rPr>
      </w:pPr>
      <w:r w:rsidRPr="73866CC7">
        <w:rPr>
          <w:rFonts w:eastAsia="Times New Roman" w:cs="Times New Roman"/>
        </w:rPr>
        <w:t xml:space="preserve">        return </w:t>
      </w:r>
      <w:proofErr w:type="gramStart"/>
      <w:r w:rsidRPr="73866CC7">
        <w:rPr>
          <w:rFonts w:eastAsia="Times New Roman" w:cs="Times New Roman"/>
        </w:rPr>
        <w:t>indicator;</w:t>
      </w:r>
      <w:proofErr w:type="gramEnd"/>
    </w:p>
    <w:p w14:paraId="41290369" w14:textId="0780DC1B" w:rsidR="0ACF4820" w:rsidRDefault="0F0DA923" w:rsidP="73866CC7">
      <w:pPr>
        <w:rPr>
          <w:rFonts w:eastAsia="Times New Roman" w:cs="Times New Roman"/>
        </w:rPr>
      </w:pPr>
      <w:r w:rsidRPr="73866CC7">
        <w:rPr>
          <w:rFonts w:eastAsia="Times New Roman" w:cs="Times New Roman"/>
        </w:rPr>
        <w:t xml:space="preserve">    }</w:t>
      </w:r>
    </w:p>
    <w:p w14:paraId="3082A21F" w14:textId="66E5E058" w:rsidR="0ACF4820" w:rsidRDefault="0F0DA923" w:rsidP="73866CC7">
      <w:pPr>
        <w:rPr>
          <w:rFonts w:eastAsia="Times New Roman" w:cs="Times New Roman"/>
        </w:rPr>
      </w:pPr>
      <w:r w:rsidRPr="73866CC7">
        <w:rPr>
          <w:rFonts w:eastAsia="Times New Roman" w:cs="Times New Roman"/>
        </w:rPr>
        <w:t xml:space="preserve"> </w:t>
      </w:r>
    </w:p>
    <w:p w14:paraId="07A88BDF" w14:textId="7C3F5F19" w:rsidR="0ACF4820" w:rsidRDefault="0F0DA923" w:rsidP="73866CC7">
      <w:pPr>
        <w:rPr>
          <w:rFonts w:eastAsia="Times New Roman" w:cs="Times New Roman"/>
        </w:rPr>
      </w:pPr>
      <w:r w:rsidRPr="73866CC7">
        <w:rPr>
          <w:rFonts w:eastAsia="Times New Roman" w:cs="Times New Roman"/>
        </w:rPr>
        <w:t xml:space="preserve">    @Override</w:t>
      </w:r>
    </w:p>
    <w:p w14:paraId="1D37DAF0" w14:textId="2181E134" w:rsidR="0ACF4820" w:rsidRDefault="0F0DA923" w:rsidP="73866CC7">
      <w:pPr>
        <w:rPr>
          <w:rFonts w:eastAsia="Times New Roman" w:cs="Times New Roman"/>
        </w:rPr>
      </w:pPr>
      <w:r w:rsidRPr="73866CC7">
        <w:rPr>
          <w:rFonts w:eastAsia="Times New Roman" w:cs="Times New Roman"/>
        </w:rPr>
        <w:t xml:space="preserve">    public </w:t>
      </w:r>
      <w:proofErr w:type="spellStart"/>
      <w:r w:rsidRPr="73866CC7">
        <w:rPr>
          <w:rFonts w:eastAsia="Times New Roman" w:cs="Times New Roman"/>
        </w:rPr>
        <w:t>boolean</w:t>
      </w:r>
      <w:proofErr w:type="spellEnd"/>
      <w:r w:rsidRPr="73866CC7">
        <w:rPr>
          <w:rFonts w:eastAsia="Times New Roman" w:cs="Times New Roman"/>
        </w:rPr>
        <w:t xml:space="preserve"> remove(String name) throws </w:t>
      </w:r>
      <w:proofErr w:type="spellStart"/>
      <w:r w:rsidRPr="73866CC7">
        <w:rPr>
          <w:rFonts w:eastAsia="Times New Roman" w:cs="Times New Roman"/>
        </w:rPr>
        <w:t>RemoteException</w:t>
      </w:r>
      <w:proofErr w:type="spellEnd"/>
      <w:r w:rsidRPr="73866CC7">
        <w:rPr>
          <w:rFonts w:eastAsia="Times New Roman" w:cs="Times New Roman"/>
        </w:rPr>
        <w:t>{</w:t>
      </w:r>
    </w:p>
    <w:p w14:paraId="58AE62D5" w14:textId="02763825" w:rsidR="0ACF4820" w:rsidRDefault="0F0DA923" w:rsidP="73866CC7">
      <w:pPr>
        <w:rPr>
          <w:rFonts w:eastAsia="Times New Roman" w:cs="Times New Roman"/>
        </w:rPr>
      </w:pPr>
      <w:r w:rsidRPr="73866CC7">
        <w:rPr>
          <w:rFonts w:eastAsia="Times New Roman" w:cs="Times New Roman"/>
        </w:rPr>
        <w:t xml:space="preserve">        </w:t>
      </w:r>
      <w:proofErr w:type="spellStart"/>
      <w:r w:rsidRPr="73866CC7">
        <w:rPr>
          <w:rFonts w:eastAsia="Times New Roman" w:cs="Times New Roman"/>
        </w:rPr>
        <w:t>boolean</w:t>
      </w:r>
      <w:proofErr w:type="spellEnd"/>
      <w:r w:rsidRPr="73866CC7">
        <w:rPr>
          <w:rFonts w:eastAsia="Times New Roman" w:cs="Times New Roman"/>
        </w:rPr>
        <w:t xml:space="preserve"> </w:t>
      </w:r>
      <w:proofErr w:type="spellStart"/>
      <w:r w:rsidRPr="73866CC7">
        <w:rPr>
          <w:rFonts w:eastAsia="Times New Roman" w:cs="Times New Roman"/>
        </w:rPr>
        <w:t>successFlag</w:t>
      </w:r>
      <w:proofErr w:type="spellEnd"/>
      <w:r w:rsidRPr="73866CC7">
        <w:rPr>
          <w:rFonts w:eastAsia="Times New Roman" w:cs="Times New Roman"/>
        </w:rPr>
        <w:t xml:space="preserve"> = </w:t>
      </w:r>
      <w:proofErr w:type="gramStart"/>
      <w:r w:rsidRPr="73866CC7">
        <w:rPr>
          <w:rFonts w:eastAsia="Times New Roman" w:cs="Times New Roman"/>
        </w:rPr>
        <w:t>false;</w:t>
      </w:r>
      <w:proofErr w:type="gramEnd"/>
    </w:p>
    <w:p w14:paraId="31027430" w14:textId="6A6B48AD" w:rsidR="0ACF4820" w:rsidRDefault="0F0DA923" w:rsidP="73866CC7">
      <w:pPr>
        <w:rPr>
          <w:rFonts w:eastAsia="Times New Roman" w:cs="Times New Roman"/>
        </w:rPr>
      </w:pPr>
      <w:r w:rsidRPr="73866CC7">
        <w:rPr>
          <w:rFonts w:eastAsia="Times New Roman" w:cs="Times New Roman"/>
        </w:rPr>
        <w:t xml:space="preserve">        try{</w:t>
      </w:r>
    </w:p>
    <w:p w14:paraId="4E11EFF2" w14:textId="4E1F038D" w:rsidR="0ACF4820" w:rsidRDefault="0F0DA923" w:rsidP="73866CC7">
      <w:pPr>
        <w:rPr>
          <w:rFonts w:eastAsia="Times New Roman" w:cs="Times New Roman"/>
        </w:rPr>
      </w:pPr>
      <w:r w:rsidRPr="73866CC7">
        <w:rPr>
          <w:rFonts w:eastAsia="Times New Roman" w:cs="Times New Roman"/>
        </w:rPr>
        <w:t xml:space="preserve">            con = </w:t>
      </w:r>
      <w:proofErr w:type="spellStart"/>
      <w:r w:rsidRPr="73866CC7">
        <w:rPr>
          <w:rFonts w:eastAsia="Times New Roman" w:cs="Times New Roman"/>
        </w:rPr>
        <w:t>DriverManager.getConnection</w:t>
      </w:r>
      <w:proofErr w:type="spellEnd"/>
      <w:r w:rsidRPr="73866CC7">
        <w:rPr>
          <w:rFonts w:eastAsia="Times New Roman" w:cs="Times New Roman"/>
        </w:rPr>
        <w:t>("</w:t>
      </w:r>
      <w:proofErr w:type="spellStart"/>
      <w:r w:rsidRPr="73866CC7">
        <w:rPr>
          <w:rFonts w:eastAsia="Times New Roman" w:cs="Times New Roman"/>
        </w:rPr>
        <w:t>jdbc:derby</w:t>
      </w:r>
      <w:proofErr w:type="spellEnd"/>
      <w:r w:rsidRPr="73866CC7">
        <w:rPr>
          <w:rFonts w:eastAsia="Times New Roman" w:cs="Times New Roman"/>
        </w:rPr>
        <w:t>://localhost:1527/</w:t>
      </w:r>
      <w:proofErr w:type="spellStart"/>
      <w:r w:rsidRPr="73866CC7">
        <w:rPr>
          <w:rFonts w:eastAsia="Times New Roman" w:cs="Times New Roman"/>
        </w:rPr>
        <w:t>SunDB</w:t>
      </w:r>
      <w:proofErr w:type="spellEnd"/>
      <w:r w:rsidRPr="73866CC7">
        <w:rPr>
          <w:rFonts w:eastAsia="Times New Roman" w:cs="Times New Roman"/>
        </w:rPr>
        <w:t>", "app", "app"</w:t>
      </w:r>
      <w:proofErr w:type="gramStart"/>
      <w:r w:rsidRPr="73866CC7">
        <w:rPr>
          <w:rFonts w:eastAsia="Times New Roman" w:cs="Times New Roman"/>
        </w:rPr>
        <w:t>);</w:t>
      </w:r>
      <w:proofErr w:type="gramEnd"/>
    </w:p>
    <w:p w14:paraId="6477A252" w14:textId="70C536BB" w:rsidR="0ACF4820" w:rsidRDefault="0F0DA923" w:rsidP="73866CC7">
      <w:pPr>
        <w:rPr>
          <w:rFonts w:eastAsia="Times New Roman" w:cs="Times New Roman"/>
        </w:rPr>
      </w:pPr>
      <w:r w:rsidRPr="73866CC7">
        <w:rPr>
          <w:rFonts w:eastAsia="Times New Roman" w:cs="Times New Roman"/>
        </w:rPr>
        <w:t xml:space="preserve">            statement = </w:t>
      </w:r>
      <w:proofErr w:type="spellStart"/>
      <w:r w:rsidRPr="73866CC7">
        <w:rPr>
          <w:rFonts w:eastAsia="Times New Roman" w:cs="Times New Roman"/>
        </w:rPr>
        <w:t>con.createStatement</w:t>
      </w:r>
      <w:proofErr w:type="spellEnd"/>
      <w:r w:rsidRPr="73866CC7">
        <w:rPr>
          <w:rFonts w:eastAsia="Times New Roman" w:cs="Times New Roman"/>
        </w:rPr>
        <w:t>(</w:t>
      </w:r>
      <w:proofErr w:type="gramStart"/>
      <w:r w:rsidRPr="73866CC7">
        <w:rPr>
          <w:rFonts w:eastAsia="Times New Roman" w:cs="Times New Roman"/>
        </w:rPr>
        <w:t>);</w:t>
      </w:r>
      <w:proofErr w:type="gramEnd"/>
    </w:p>
    <w:p w14:paraId="140D34B0" w14:textId="6467FDE9" w:rsidR="0ACF4820" w:rsidRDefault="0F0DA923" w:rsidP="73866CC7">
      <w:pPr>
        <w:rPr>
          <w:rFonts w:eastAsia="Times New Roman" w:cs="Times New Roman"/>
        </w:rPr>
      </w:pPr>
      <w:r w:rsidRPr="73866CC7">
        <w:rPr>
          <w:rFonts w:eastAsia="Times New Roman" w:cs="Times New Roman"/>
        </w:rPr>
        <w:t xml:space="preserve">            </w:t>
      </w:r>
      <w:proofErr w:type="spellStart"/>
      <w:r w:rsidRPr="73866CC7">
        <w:rPr>
          <w:rFonts w:eastAsia="Times New Roman" w:cs="Times New Roman"/>
        </w:rPr>
        <w:t>checkTableExistance</w:t>
      </w:r>
      <w:proofErr w:type="spellEnd"/>
      <w:r w:rsidRPr="73866CC7">
        <w:rPr>
          <w:rFonts w:eastAsia="Times New Roman" w:cs="Times New Roman"/>
        </w:rPr>
        <w:t>(</w:t>
      </w:r>
      <w:proofErr w:type="gramStart"/>
      <w:r w:rsidRPr="73866CC7">
        <w:rPr>
          <w:rFonts w:eastAsia="Times New Roman" w:cs="Times New Roman"/>
        </w:rPr>
        <w:t>);</w:t>
      </w:r>
      <w:proofErr w:type="gramEnd"/>
    </w:p>
    <w:p w14:paraId="76F28ADA" w14:textId="131BACD5" w:rsidR="0ACF4820" w:rsidRDefault="0F0DA923" w:rsidP="73866CC7">
      <w:pPr>
        <w:rPr>
          <w:rFonts w:eastAsia="Times New Roman" w:cs="Times New Roman"/>
        </w:rPr>
      </w:pPr>
      <w:r w:rsidRPr="73866CC7">
        <w:rPr>
          <w:rFonts w:eastAsia="Times New Roman" w:cs="Times New Roman"/>
        </w:rPr>
        <w:t xml:space="preserve">            </w:t>
      </w:r>
    </w:p>
    <w:p w14:paraId="70335E6F" w14:textId="04F08193" w:rsidR="0ACF4820" w:rsidRDefault="0F0DA923" w:rsidP="73866CC7">
      <w:pPr>
        <w:rPr>
          <w:rFonts w:eastAsia="Times New Roman" w:cs="Times New Roman"/>
        </w:rPr>
      </w:pPr>
      <w:r w:rsidRPr="73866CC7">
        <w:rPr>
          <w:rFonts w:eastAsia="Times New Roman" w:cs="Times New Roman"/>
        </w:rPr>
        <w:t xml:space="preserve">            String </w:t>
      </w:r>
      <w:proofErr w:type="spellStart"/>
      <w:r w:rsidRPr="73866CC7">
        <w:rPr>
          <w:rFonts w:eastAsia="Times New Roman" w:cs="Times New Roman"/>
        </w:rPr>
        <w:t>sql</w:t>
      </w:r>
      <w:proofErr w:type="spellEnd"/>
      <w:r w:rsidRPr="73866CC7">
        <w:rPr>
          <w:rFonts w:eastAsia="Times New Roman" w:cs="Times New Roman"/>
        </w:rPr>
        <w:t xml:space="preserve"> = "DELETE FROM Product WHERE Name = '" + name + "'</w:t>
      </w:r>
      <w:proofErr w:type="gramStart"/>
      <w:r w:rsidRPr="73866CC7">
        <w:rPr>
          <w:rFonts w:eastAsia="Times New Roman" w:cs="Times New Roman"/>
        </w:rPr>
        <w:t>";</w:t>
      </w:r>
      <w:proofErr w:type="gramEnd"/>
    </w:p>
    <w:p w14:paraId="43A737A3" w14:textId="6F4694A4" w:rsidR="0ACF4820" w:rsidRDefault="0F0DA923" w:rsidP="73866CC7">
      <w:pPr>
        <w:rPr>
          <w:rFonts w:eastAsia="Times New Roman" w:cs="Times New Roman"/>
        </w:rPr>
      </w:pPr>
      <w:r w:rsidRPr="73866CC7">
        <w:rPr>
          <w:rFonts w:eastAsia="Times New Roman" w:cs="Times New Roman"/>
        </w:rPr>
        <w:t xml:space="preserve">            </w:t>
      </w:r>
      <w:proofErr w:type="spellStart"/>
      <w:r w:rsidRPr="73866CC7">
        <w:rPr>
          <w:rFonts w:eastAsia="Times New Roman" w:cs="Times New Roman"/>
        </w:rPr>
        <w:t>statement.executeUpdate</w:t>
      </w:r>
      <w:proofErr w:type="spellEnd"/>
      <w:r w:rsidRPr="73866CC7">
        <w:rPr>
          <w:rFonts w:eastAsia="Times New Roman" w:cs="Times New Roman"/>
        </w:rPr>
        <w:t>(</w:t>
      </w:r>
      <w:proofErr w:type="spellStart"/>
      <w:r w:rsidRPr="73866CC7">
        <w:rPr>
          <w:rFonts w:eastAsia="Times New Roman" w:cs="Times New Roman"/>
        </w:rPr>
        <w:t>sql</w:t>
      </w:r>
      <w:proofErr w:type="spellEnd"/>
      <w:proofErr w:type="gramStart"/>
      <w:r w:rsidRPr="73866CC7">
        <w:rPr>
          <w:rFonts w:eastAsia="Times New Roman" w:cs="Times New Roman"/>
        </w:rPr>
        <w:t>);</w:t>
      </w:r>
      <w:proofErr w:type="gramEnd"/>
      <w:r w:rsidRPr="73866CC7">
        <w:rPr>
          <w:rFonts w:eastAsia="Times New Roman" w:cs="Times New Roman"/>
        </w:rPr>
        <w:t xml:space="preserve"> </w:t>
      </w:r>
    </w:p>
    <w:p w14:paraId="1ABB24D4" w14:textId="2F3422AC" w:rsidR="0ACF4820" w:rsidRDefault="0F0DA923" w:rsidP="73866CC7">
      <w:pPr>
        <w:rPr>
          <w:rFonts w:eastAsia="Times New Roman" w:cs="Times New Roman"/>
        </w:rPr>
      </w:pPr>
      <w:r w:rsidRPr="73866CC7">
        <w:rPr>
          <w:rFonts w:eastAsia="Times New Roman" w:cs="Times New Roman"/>
        </w:rPr>
        <w:t xml:space="preserve">            </w:t>
      </w:r>
    </w:p>
    <w:p w14:paraId="76F84258" w14:textId="59576CC3" w:rsidR="0ACF4820" w:rsidRDefault="0F0DA923" w:rsidP="73866CC7">
      <w:pPr>
        <w:rPr>
          <w:rFonts w:eastAsia="Times New Roman" w:cs="Times New Roman"/>
        </w:rPr>
      </w:pPr>
      <w:r w:rsidRPr="73866CC7">
        <w:rPr>
          <w:rFonts w:eastAsia="Times New Roman" w:cs="Times New Roman"/>
        </w:rPr>
        <w:t xml:space="preserve">            </w:t>
      </w:r>
      <w:proofErr w:type="spellStart"/>
      <w:r w:rsidRPr="73866CC7">
        <w:rPr>
          <w:rFonts w:eastAsia="Times New Roman" w:cs="Times New Roman"/>
        </w:rPr>
        <w:t>sql</w:t>
      </w:r>
      <w:proofErr w:type="spellEnd"/>
      <w:r w:rsidRPr="73866CC7">
        <w:rPr>
          <w:rFonts w:eastAsia="Times New Roman" w:cs="Times New Roman"/>
        </w:rPr>
        <w:t xml:space="preserve"> = "DELETE FROM Records WHERE ProductName = '" + name + "'</w:t>
      </w:r>
      <w:proofErr w:type="gramStart"/>
      <w:r w:rsidRPr="73866CC7">
        <w:rPr>
          <w:rFonts w:eastAsia="Times New Roman" w:cs="Times New Roman"/>
        </w:rPr>
        <w:t>";</w:t>
      </w:r>
      <w:proofErr w:type="gramEnd"/>
    </w:p>
    <w:p w14:paraId="02B9E48E" w14:textId="46EB39C7" w:rsidR="0ACF4820" w:rsidRDefault="0F0DA923" w:rsidP="73866CC7">
      <w:pPr>
        <w:rPr>
          <w:rFonts w:eastAsia="Times New Roman" w:cs="Times New Roman"/>
        </w:rPr>
      </w:pPr>
      <w:r w:rsidRPr="73866CC7">
        <w:rPr>
          <w:rFonts w:eastAsia="Times New Roman" w:cs="Times New Roman"/>
        </w:rPr>
        <w:t xml:space="preserve">            </w:t>
      </w:r>
      <w:proofErr w:type="spellStart"/>
      <w:r w:rsidRPr="73866CC7">
        <w:rPr>
          <w:rFonts w:eastAsia="Times New Roman" w:cs="Times New Roman"/>
        </w:rPr>
        <w:t>statement.executeUpdate</w:t>
      </w:r>
      <w:proofErr w:type="spellEnd"/>
      <w:r w:rsidRPr="73866CC7">
        <w:rPr>
          <w:rFonts w:eastAsia="Times New Roman" w:cs="Times New Roman"/>
        </w:rPr>
        <w:t>(</w:t>
      </w:r>
      <w:proofErr w:type="spellStart"/>
      <w:r w:rsidRPr="73866CC7">
        <w:rPr>
          <w:rFonts w:eastAsia="Times New Roman" w:cs="Times New Roman"/>
        </w:rPr>
        <w:t>sql</w:t>
      </w:r>
      <w:proofErr w:type="spellEnd"/>
      <w:proofErr w:type="gramStart"/>
      <w:r w:rsidRPr="73866CC7">
        <w:rPr>
          <w:rFonts w:eastAsia="Times New Roman" w:cs="Times New Roman"/>
        </w:rPr>
        <w:t>);</w:t>
      </w:r>
      <w:proofErr w:type="gramEnd"/>
      <w:r w:rsidRPr="73866CC7">
        <w:rPr>
          <w:rFonts w:eastAsia="Times New Roman" w:cs="Times New Roman"/>
        </w:rPr>
        <w:t xml:space="preserve"> </w:t>
      </w:r>
    </w:p>
    <w:p w14:paraId="56449199" w14:textId="292D4D95" w:rsidR="0ACF4820" w:rsidRDefault="0F0DA923" w:rsidP="73866CC7">
      <w:pPr>
        <w:rPr>
          <w:rFonts w:eastAsia="Times New Roman" w:cs="Times New Roman"/>
        </w:rPr>
      </w:pPr>
      <w:r w:rsidRPr="73866CC7">
        <w:rPr>
          <w:rFonts w:eastAsia="Times New Roman" w:cs="Times New Roman"/>
        </w:rPr>
        <w:t xml:space="preserve">            </w:t>
      </w:r>
    </w:p>
    <w:p w14:paraId="2E381EDC" w14:textId="27D988D4" w:rsidR="0ACF4820" w:rsidRDefault="0F0DA923" w:rsidP="73866CC7">
      <w:pPr>
        <w:rPr>
          <w:rFonts w:eastAsia="Times New Roman" w:cs="Times New Roman"/>
        </w:rPr>
      </w:pPr>
      <w:r w:rsidRPr="73866CC7">
        <w:rPr>
          <w:rFonts w:eastAsia="Times New Roman" w:cs="Times New Roman"/>
        </w:rPr>
        <w:t xml:space="preserve">            </w:t>
      </w:r>
      <w:proofErr w:type="spellStart"/>
      <w:r w:rsidRPr="73866CC7">
        <w:rPr>
          <w:rFonts w:eastAsia="Times New Roman" w:cs="Times New Roman"/>
        </w:rPr>
        <w:t>successFlag</w:t>
      </w:r>
      <w:proofErr w:type="spellEnd"/>
      <w:r w:rsidRPr="73866CC7">
        <w:rPr>
          <w:rFonts w:eastAsia="Times New Roman" w:cs="Times New Roman"/>
        </w:rPr>
        <w:t xml:space="preserve"> = </w:t>
      </w:r>
      <w:proofErr w:type="gramStart"/>
      <w:r w:rsidRPr="73866CC7">
        <w:rPr>
          <w:rFonts w:eastAsia="Times New Roman" w:cs="Times New Roman"/>
        </w:rPr>
        <w:t>true;</w:t>
      </w:r>
      <w:proofErr w:type="gramEnd"/>
    </w:p>
    <w:p w14:paraId="6FB6682D" w14:textId="7448B9FA" w:rsidR="0ACF4820" w:rsidRDefault="0F0DA923" w:rsidP="73866CC7">
      <w:pPr>
        <w:rPr>
          <w:rFonts w:eastAsia="Times New Roman" w:cs="Times New Roman"/>
        </w:rPr>
      </w:pPr>
      <w:r w:rsidRPr="73866CC7">
        <w:rPr>
          <w:rFonts w:eastAsia="Times New Roman" w:cs="Times New Roman"/>
        </w:rPr>
        <w:lastRenderedPageBreak/>
        <w:t xml:space="preserve">        }catch(</w:t>
      </w:r>
      <w:proofErr w:type="spellStart"/>
      <w:r w:rsidRPr="73866CC7">
        <w:rPr>
          <w:rFonts w:eastAsia="Times New Roman" w:cs="Times New Roman"/>
        </w:rPr>
        <w:t>SQLException</w:t>
      </w:r>
      <w:proofErr w:type="spellEnd"/>
      <w:r w:rsidRPr="73866CC7">
        <w:rPr>
          <w:rFonts w:eastAsia="Times New Roman" w:cs="Times New Roman"/>
        </w:rPr>
        <w:t xml:space="preserve"> e){</w:t>
      </w:r>
    </w:p>
    <w:p w14:paraId="14BCF9BD" w14:textId="19462EFD" w:rsidR="0ACF4820" w:rsidRDefault="0F0DA923" w:rsidP="73866CC7">
      <w:pPr>
        <w:rPr>
          <w:rFonts w:eastAsia="Times New Roman" w:cs="Times New Roman"/>
        </w:rPr>
      </w:pPr>
      <w:r w:rsidRPr="73866CC7">
        <w:rPr>
          <w:rFonts w:eastAsia="Times New Roman" w:cs="Times New Roman"/>
        </w:rPr>
        <w:t xml:space="preserve">            </w:t>
      </w:r>
      <w:proofErr w:type="spellStart"/>
      <w:r w:rsidRPr="73866CC7">
        <w:rPr>
          <w:rFonts w:eastAsia="Times New Roman" w:cs="Times New Roman"/>
        </w:rPr>
        <w:t>Logger.getLogger</w:t>
      </w:r>
      <w:proofErr w:type="spellEnd"/>
      <w:r w:rsidRPr="73866CC7">
        <w:rPr>
          <w:rFonts w:eastAsia="Times New Roman" w:cs="Times New Roman"/>
        </w:rPr>
        <w:t>(</w:t>
      </w:r>
      <w:proofErr w:type="spellStart"/>
      <w:r w:rsidRPr="73866CC7">
        <w:rPr>
          <w:rFonts w:eastAsia="Times New Roman" w:cs="Times New Roman"/>
        </w:rPr>
        <w:t>RunServer.class.getName</w:t>
      </w:r>
      <w:proofErr w:type="spellEnd"/>
      <w:r w:rsidRPr="73866CC7">
        <w:rPr>
          <w:rFonts w:eastAsia="Times New Roman" w:cs="Times New Roman"/>
        </w:rPr>
        <w:t>()).log(</w:t>
      </w:r>
      <w:proofErr w:type="spellStart"/>
      <w:r w:rsidRPr="73866CC7">
        <w:rPr>
          <w:rFonts w:eastAsia="Times New Roman" w:cs="Times New Roman"/>
        </w:rPr>
        <w:t>Level.SEVERE</w:t>
      </w:r>
      <w:proofErr w:type="spellEnd"/>
      <w:r w:rsidRPr="73866CC7">
        <w:rPr>
          <w:rFonts w:eastAsia="Times New Roman" w:cs="Times New Roman"/>
        </w:rPr>
        <w:t>, null, e</w:t>
      </w:r>
      <w:proofErr w:type="gramStart"/>
      <w:r w:rsidRPr="73866CC7">
        <w:rPr>
          <w:rFonts w:eastAsia="Times New Roman" w:cs="Times New Roman"/>
        </w:rPr>
        <w:t>);</w:t>
      </w:r>
      <w:proofErr w:type="gramEnd"/>
    </w:p>
    <w:p w14:paraId="748E2634" w14:textId="16672913" w:rsidR="0ACF4820" w:rsidRDefault="0F0DA923" w:rsidP="73866CC7">
      <w:pPr>
        <w:rPr>
          <w:rFonts w:eastAsia="Times New Roman" w:cs="Times New Roman"/>
        </w:rPr>
      </w:pPr>
      <w:r w:rsidRPr="73866CC7">
        <w:rPr>
          <w:rFonts w:eastAsia="Times New Roman" w:cs="Times New Roman"/>
        </w:rPr>
        <w:t xml:space="preserve">            </w:t>
      </w:r>
      <w:proofErr w:type="spellStart"/>
      <w:r w:rsidRPr="73866CC7">
        <w:rPr>
          <w:rFonts w:eastAsia="Times New Roman" w:cs="Times New Roman"/>
        </w:rPr>
        <w:t>successFlag</w:t>
      </w:r>
      <w:proofErr w:type="spellEnd"/>
      <w:r w:rsidRPr="73866CC7">
        <w:rPr>
          <w:rFonts w:eastAsia="Times New Roman" w:cs="Times New Roman"/>
        </w:rPr>
        <w:t xml:space="preserve"> = </w:t>
      </w:r>
      <w:proofErr w:type="gramStart"/>
      <w:r w:rsidRPr="73866CC7">
        <w:rPr>
          <w:rFonts w:eastAsia="Times New Roman" w:cs="Times New Roman"/>
        </w:rPr>
        <w:t>false;</w:t>
      </w:r>
      <w:proofErr w:type="gramEnd"/>
    </w:p>
    <w:p w14:paraId="5F9BE4E5" w14:textId="61A8C78E" w:rsidR="0ACF4820" w:rsidRDefault="0F0DA923" w:rsidP="73866CC7">
      <w:pPr>
        <w:rPr>
          <w:rFonts w:eastAsia="Times New Roman" w:cs="Times New Roman"/>
        </w:rPr>
      </w:pPr>
      <w:r w:rsidRPr="73866CC7">
        <w:rPr>
          <w:rFonts w:eastAsia="Times New Roman" w:cs="Times New Roman"/>
        </w:rPr>
        <w:t xml:space="preserve">        }finally{</w:t>
      </w:r>
    </w:p>
    <w:p w14:paraId="20E87539" w14:textId="5F156BCC" w:rsidR="0ACF4820" w:rsidRDefault="0F0DA923" w:rsidP="73866CC7">
      <w:pPr>
        <w:rPr>
          <w:rFonts w:eastAsia="Times New Roman" w:cs="Times New Roman"/>
        </w:rPr>
      </w:pPr>
      <w:r w:rsidRPr="73866CC7">
        <w:rPr>
          <w:rFonts w:eastAsia="Times New Roman" w:cs="Times New Roman"/>
        </w:rPr>
        <w:t xml:space="preserve">            try{</w:t>
      </w:r>
      <w:proofErr w:type="spellStart"/>
      <w:r w:rsidRPr="73866CC7">
        <w:rPr>
          <w:rFonts w:eastAsia="Times New Roman" w:cs="Times New Roman"/>
        </w:rPr>
        <w:t>con.close</w:t>
      </w:r>
      <w:proofErr w:type="spellEnd"/>
      <w:r w:rsidRPr="73866CC7">
        <w:rPr>
          <w:rFonts w:eastAsia="Times New Roman" w:cs="Times New Roman"/>
        </w:rPr>
        <w:t>();}</w:t>
      </w:r>
    </w:p>
    <w:p w14:paraId="5F67D3A7" w14:textId="0E7C6D33" w:rsidR="0ACF4820" w:rsidRDefault="0F0DA923" w:rsidP="73866CC7">
      <w:pPr>
        <w:rPr>
          <w:rFonts w:eastAsia="Times New Roman" w:cs="Times New Roman"/>
        </w:rPr>
      </w:pPr>
      <w:r w:rsidRPr="73866CC7">
        <w:rPr>
          <w:rFonts w:eastAsia="Times New Roman" w:cs="Times New Roman"/>
        </w:rPr>
        <w:t xml:space="preserve">            catch(</w:t>
      </w:r>
      <w:proofErr w:type="spellStart"/>
      <w:r w:rsidRPr="73866CC7">
        <w:rPr>
          <w:rFonts w:eastAsia="Times New Roman" w:cs="Times New Roman"/>
        </w:rPr>
        <w:t>SQLException</w:t>
      </w:r>
      <w:proofErr w:type="spellEnd"/>
      <w:r w:rsidRPr="73866CC7">
        <w:rPr>
          <w:rFonts w:eastAsia="Times New Roman" w:cs="Times New Roman"/>
        </w:rPr>
        <w:t xml:space="preserve"> ex){}</w:t>
      </w:r>
    </w:p>
    <w:p w14:paraId="6D5C61B3" w14:textId="113D79D6" w:rsidR="0ACF4820" w:rsidRDefault="0F0DA923" w:rsidP="73866CC7">
      <w:pPr>
        <w:rPr>
          <w:rFonts w:eastAsia="Times New Roman" w:cs="Times New Roman"/>
        </w:rPr>
      </w:pPr>
      <w:r w:rsidRPr="73866CC7">
        <w:rPr>
          <w:rFonts w:eastAsia="Times New Roman" w:cs="Times New Roman"/>
        </w:rPr>
        <w:t xml:space="preserve">        }</w:t>
      </w:r>
    </w:p>
    <w:p w14:paraId="3532B5E4" w14:textId="4A284FE9" w:rsidR="0ACF4820" w:rsidRDefault="0F0DA923" w:rsidP="73866CC7">
      <w:pPr>
        <w:rPr>
          <w:rFonts w:eastAsia="Times New Roman" w:cs="Times New Roman"/>
        </w:rPr>
      </w:pPr>
      <w:r w:rsidRPr="73866CC7">
        <w:rPr>
          <w:rFonts w:eastAsia="Times New Roman" w:cs="Times New Roman"/>
        </w:rPr>
        <w:t xml:space="preserve">        return </w:t>
      </w:r>
      <w:proofErr w:type="spellStart"/>
      <w:proofErr w:type="gramStart"/>
      <w:r w:rsidRPr="73866CC7">
        <w:rPr>
          <w:rFonts w:eastAsia="Times New Roman" w:cs="Times New Roman"/>
        </w:rPr>
        <w:t>successFlag</w:t>
      </w:r>
      <w:proofErr w:type="spellEnd"/>
      <w:r w:rsidRPr="73866CC7">
        <w:rPr>
          <w:rFonts w:eastAsia="Times New Roman" w:cs="Times New Roman"/>
        </w:rPr>
        <w:t>;</w:t>
      </w:r>
      <w:proofErr w:type="gramEnd"/>
    </w:p>
    <w:p w14:paraId="7FFDCBC7" w14:textId="576E4854" w:rsidR="0ACF4820" w:rsidRDefault="0F0DA923" w:rsidP="73866CC7">
      <w:pPr>
        <w:rPr>
          <w:rFonts w:eastAsia="Times New Roman" w:cs="Times New Roman"/>
        </w:rPr>
      </w:pPr>
      <w:r w:rsidRPr="73866CC7">
        <w:rPr>
          <w:rFonts w:eastAsia="Times New Roman" w:cs="Times New Roman"/>
        </w:rPr>
        <w:t xml:space="preserve">    }</w:t>
      </w:r>
    </w:p>
    <w:p w14:paraId="327EF207" w14:textId="3D21F91D" w:rsidR="0ACF4820" w:rsidRDefault="0F0DA923" w:rsidP="73866CC7">
      <w:pPr>
        <w:rPr>
          <w:rFonts w:eastAsia="Times New Roman" w:cs="Times New Roman"/>
        </w:rPr>
      </w:pPr>
      <w:r w:rsidRPr="73866CC7">
        <w:rPr>
          <w:rFonts w:eastAsia="Times New Roman" w:cs="Times New Roman"/>
        </w:rPr>
        <w:t xml:space="preserve">    </w:t>
      </w:r>
    </w:p>
    <w:p w14:paraId="7ED76F55" w14:textId="5ED1D455" w:rsidR="0ACF4820" w:rsidRDefault="0F0DA923" w:rsidP="73866CC7">
      <w:pPr>
        <w:rPr>
          <w:rFonts w:eastAsia="Times New Roman" w:cs="Times New Roman"/>
        </w:rPr>
      </w:pPr>
      <w:r w:rsidRPr="73866CC7">
        <w:rPr>
          <w:rFonts w:eastAsia="Times New Roman" w:cs="Times New Roman"/>
        </w:rPr>
        <w:t xml:space="preserve">    @Override</w:t>
      </w:r>
    </w:p>
    <w:p w14:paraId="25089621" w14:textId="6CF0B9D6" w:rsidR="0ACF4820" w:rsidRDefault="0F0DA923" w:rsidP="73866CC7">
      <w:pPr>
        <w:rPr>
          <w:rFonts w:eastAsia="Times New Roman" w:cs="Times New Roman"/>
        </w:rPr>
      </w:pPr>
      <w:r w:rsidRPr="73866CC7">
        <w:rPr>
          <w:rFonts w:eastAsia="Times New Roman" w:cs="Times New Roman"/>
        </w:rPr>
        <w:t xml:space="preserve">    public </w:t>
      </w:r>
      <w:proofErr w:type="spellStart"/>
      <w:r w:rsidRPr="73866CC7">
        <w:rPr>
          <w:rFonts w:eastAsia="Times New Roman" w:cs="Times New Roman"/>
        </w:rPr>
        <w:t>boolean</w:t>
      </w:r>
      <w:proofErr w:type="spellEnd"/>
      <w:r w:rsidRPr="73866CC7">
        <w:rPr>
          <w:rFonts w:eastAsia="Times New Roman" w:cs="Times New Roman"/>
        </w:rPr>
        <w:t xml:space="preserve"> find(String name) throws </w:t>
      </w:r>
      <w:proofErr w:type="spellStart"/>
      <w:r w:rsidRPr="73866CC7">
        <w:rPr>
          <w:rFonts w:eastAsia="Times New Roman" w:cs="Times New Roman"/>
        </w:rPr>
        <w:t>RemoteException</w:t>
      </w:r>
      <w:proofErr w:type="spellEnd"/>
      <w:r w:rsidRPr="73866CC7">
        <w:rPr>
          <w:rFonts w:eastAsia="Times New Roman" w:cs="Times New Roman"/>
        </w:rPr>
        <w:t xml:space="preserve"> {</w:t>
      </w:r>
    </w:p>
    <w:p w14:paraId="306BFA14" w14:textId="620A3842" w:rsidR="0ACF4820" w:rsidRDefault="0F0DA923" w:rsidP="73866CC7">
      <w:pPr>
        <w:rPr>
          <w:rFonts w:eastAsia="Times New Roman" w:cs="Times New Roman"/>
        </w:rPr>
      </w:pPr>
      <w:r w:rsidRPr="73866CC7">
        <w:rPr>
          <w:rFonts w:eastAsia="Times New Roman" w:cs="Times New Roman"/>
        </w:rPr>
        <w:t xml:space="preserve">        </w:t>
      </w:r>
      <w:proofErr w:type="spellStart"/>
      <w:r w:rsidRPr="73866CC7">
        <w:rPr>
          <w:rFonts w:eastAsia="Times New Roman" w:cs="Times New Roman"/>
        </w:rPr>
        <w:t>boolean</w:t>
      </w:r>
      <w:proofErr w:type="spellEnd"/>
      <w:r w:rsidRPr="73866CC7">
        <w:rPr>
          <w:rFonts w:eastAsia="Times New Roman" w:cs="Times New Roman"/>
        </w:rPr>
        <w:t xml:space="preserve"> </w:t>
      </w:r>
      <w:proofErr w:type="spellStart"/>
      <w:r w:rsidRPr="73866CC7">
        <w:rPr>
          <w:rFonts w:eastAsia="Times New Roman" w:cs="Times New Roman"/>
        </w:rPr>
        <w:t>foundProduct</w:t>
      </w:r>
      <w:proofErr w:type="spellEnd"/>
      <w:r w:rsidRPr="73866CC7">
        <w:rPr>
          <w:rFonts w:eastAsia="Times New Roman" w:cs="Times New Roman"/>
        </w:rPr>
        <w:t xml:space="preserve"> = </w:t>
      </w:r>
      <w:proofErr w:type="gramStart"/>
      <w:r w:rsidRPr="73866CC7">
        <w:rPr>
          <w:rFonts w:eastAsia="Times New Roman" w:cs="Times New Roman"/>
        </w:rPr>
        <w:t>false;</w:t>
      </w:r>
      <w:proofErr w:type="gramEnd"/>
    </w:p>
    <w:p w14:paraId="22F81D11" w14:textId="1FF7B0E4" w:rsidR="0ACF4820" w:rsidRDefault="0F0DA923" w:rsidP="73866CC7">
      <w:pPr>
        <w:rPr>
          <w:rFonts w:eastAsia="Times New Roman" w:cs="Times New Roman"/>
        </w:rPr>
      </w:pPr>
      <w:r w:rsidRPr="73866CC7">
        <w:rPr>
          <w:rFonts w:eastAsia="Times New Roman" w:cs="Times New Roman"/>
        </w:rPr>
        <w:t xml:space="preserve">        try{</w:t>
      </w:r>
    </w:p>
    <w:p w14:paraId="29167015" w14:textId="37002616" w:rsidR="0ACF4820" w:rsidRDefault="0F0DA923" w:rsidP="73866CC7">
      <w:pPr>
        <w:rPr>
          <w:rFonts w:eastAsia="Times New Roman" w:cs="Times New Roman"/>
        </w:rPr>
      </w:pPr>
      <w:r w:rsidRPr="73866CC7">
        <w:rPr>
          <w:rFonts w:eastAsia="Times New Roman" w:cs="Times New Roman"/>
        </w:rPr>
        <w:t xml:space="preserve">            con = </w:t>
      </w:r>
      <w:proofErr w:type="spellStart"/>
      <w:r w:rsidRPr="73866CC7">
        <w:rPr>
          <w:rFonts w:eastAsia="Times New Roman" w:cs="Times New Roman"/>
        </w:rPr>
        <w:t>DriverManager.getConnection</w:t>
      </w:r>
      <w:proofErr w:type="spellEnd"/>
      <w:r w:rsidRPr="73866CC7">
        <w:rPr>
          <w:rFonts w:eastAsia="Times New Roman" w:cs="Times New Roman"/>
        </w:rPr>
        <w:t>("</w:t>
      </w:r>
      <w:proofErr w:type="spellStart"/>
      <w:r w:rsidRPr="73866CC7">
        <w:rPr>
          <w:rFonts w:eastAsia="Times New Roman" w:cs="Times New Roman"/>
        </w:rPr>
        <w:t>jdbc:derby</w:t>
      </w:r>
      <w:proofErr w:type="spellEnd"/>
      <w:r w:rsidRPr="73866CC7">
        <w:rPr>
          <w:rFonts w:eastAsia="Times New Roman" w:cs="Times New Roman"/>
        </w:rPr>
        <w:t>://localhost:1527/</w:t>
      </w:r>
      <w:proofErr w:type="spellStart"/>
      <w:r w:rsidRPr="73866CC7">
        <w:rPr>
          <w:rFonts w:eastAsia="Times New Roman" w:cs="Times New Roman"/>
        </w:rPr>
        <w:t>SunDB</w:t>
      </w:r>
      <w:proofErr w:type="spellEnd"/>
      <w:r w:rsidRPr="73866CC7">
        <w:rPr>
          <w:rFonts w:eastAsia="Times New Roman" w:cs="Times New Roman"/>
        </w:rPr>
        <w:t>", "app", "app"</w:t>
      </w:r>
      <w:proofErr w:type="gramStart"/>
      <w:r w:rsidRPr="73866CC7">
        <w:rPr>
          <w:rFonts w:eastAsia="Times New Roman" w:cs="Times New Roman"/>
        </w:rPr>
        <w:t>);</w:t>
      </w:r>
      <w:proofErr w:type="gramEnd"/>
    </w:p>
    <w:p w14:paraId="46D1689B" w14:textId="79BBEC12" w:rsidR="0ACF4820" w:rsidRDefault="0F0DA923" w:rsidP="73866CC7">
      <w:pPr>
        <w:rPr>
          <w:rFonts w:eastAsia="Times New Roman" w:cs="Times New Roman"/>
        </w:rPr>
      </w:pPr>
      <w:r w:rsidRPr="73866CC7">
        <w:rPr>
          <w:rFonts w:eastAsia="Times New Roman" w:cs="Times New Roman"/>
        </w:rPr>
        <w:t xml:space="preserve">            statement = </w:t>
      </w:r>
      <w:proofErr w:type="spellStart"/>
      <w:r w:rsidRPr="73866CC7">
        <w:rPr>
          <w:rFonts w:eastAsia="Times New Roman" w:cs="Times New Roman"/>
        </w:rPr>
        <w:t>con.createStatement</w:t>
      </w:r>
      <w:proofErr w:type="spellEnd"/>
      <w:r w:rsidRPr="73866CC7">
        <w:rPr>
          <w:rFonts w:eastAsia="Times New Roman" w:cs="Times New Roman"/>
        </w:rPr>
        <w:t>(</w:t>
      </w:r>
      <w:proofErr w:type="gramStart"/>
      <w:r w:rsidRPr="73866CC7">
        <w:rPr>
          <w:rFonts w:eastAsia="Times New Roman" w:cs="Times New Roman"/>
        </w:rPr>
        <w:t>);</w:t>
      </w:r>
      <w:proofErr w:type="gramEnd"/>
    </w:p>
    <w:p w14:paraId="0C2C66D1" w14:textId="79C36019" w:rsidR="0ACF4820" w:rsidRDefault="0F0DA923" w:rsidP="73866CC7">
      <w:pPr>
        <w:rPr>
          <w:rFonts w:eastAsia="Times New Roman" w:cs="Times New Roman"/>
        </w:rPr>
      </w:pPr>
      <w:r w:rsidRPr="73866CC7">
        <w:rPr>
          <w:rFonts w:eastAsia="Times New Roman" w:cs="Times New Roman"/>
        </w:rPr>
        <w:t xml:space="preserve">            </w:t>
      </w:r>
      <w:proofErr w:type="spellStart"/>
      <w:r w:rsidRPr="73866CC7">
        <w:rPr>
          <w:rFonts w:eastAsia="Times New Roman" w:cs="Times New Roman"/>
        </w:rPr>
        <w:t>checkTableExistance</w:t>
      </w:r>
      <w:proofErr w:type="spellEnd"/>
      <w:r w:rsidRPr="73866CC7">
        <w:rPr>
          <w:rFonts w:eastAsia="Times New Roman" w:cs="Times New Roman"/>
        </w:rPr>
        <w:t>(</w:t>
      </w:r>
      <w:proofErr w:type="gramStart"/>
      <w:r w:rsidRPr="73866CC7">
        <w:rPr>
          <w:rFonts w:eastAsia="Times New Roman" w:cs="Times New Roman"/>
        </w:rPr>
        <w:t>);</w:t>
      </w:r>
      <w:proofErr w:type="gramEnd"/>
    </w:p>
    <w:p w14:paraId="7C7ACDD5" w14:textId="30FB3C75" w:rsidR="0ACF4820" w:rsidRDefault="0F0DA923" w:rsidP="73866CC7">
      <w:pPr>
        <w:rPr>
          <w:rFonts w:eastAsia="Times New Roman" w:cs="Times New Roman"/>
        </w:rPr>
      </w:pPr>
      <w:r w:rsidRPr="73866CC7">
        <w:rPr>
          <w:rFonts w:eastAsia="Times New Roman" w:cs="Times New Roman"/>
        </w:rPr>
        <w:t xml:space="preserve">            </w:t>
      </w:r>
    </w:p>
    <w:p w14:paraId="1EA21BD7" w14:textId="0B1A3FB5" w:rsidR="0ACF4820" w:rsidRDefault="0F0DA923" w:rsidP="73866CC7">
      <w:pPr>
        <w:rPr>
          <w:rFonts w:eastAsia="Times New Roman" w:cs="Times New Roman"/>
        </w:rPr>
      </w:pPr>
      <w:r w:rsidRPr="73866CC7">
        <w:rPr>
          <w:rFonts w:eastAsia="Times New Roman" w:cs="Times New Roman"/>
        </w:rPr>
        <w:t xml:space="preserve">            String </w:t>
      </w:r>
      <w:proofErr w:type="spellStart"/>
      <w:r w:rsidRPr="73866CC7">
        <w:rPr>
          <w:rFonts w:eastAsia="Times New Roman" w:cs="Times New Roman"/>
        </w:rPr>
        <w:t>sql</w:t>
      </w:r>
      <w:proofErr w:type="spellEnd"/>
      <w:r w:rsidRPr="73866CC7">
        <w:rPr>
          <w:rFonts w:eastAsia="Times New Roman" w:cs="Times New Roman"/>
        </w:rPr>
        <w:t xml:space="preserve"> = "Select Name, Category, Stock, Price FROM Product</w:t>
      </w:r>
      <w:proofErr w:type="gramStart"/>
      <w:r w:rsidRPr="73866CC7">
        <w:rPr>
          <w:rFonts w:eastAsia="Times New Roman" w:cs="Times New Roman"/>
        </w:rPr>
        <w:t>";</w:t>
      </w:r>
      <w:proofErr w:type="gramEnd"/>
    </w:p>
    <w:p w14:paraId="410FDE26" w14:textId="118F0365" w:rsidR="0ACF4820" w:rsidRDefault="0F0DA923" w:rsidP="73866CC7">
      <w:pPr>
        <w:rPr>
          <w:rFonts w:eastAsia="Times New Roman" w:cs="Times New Roman"/>
        </w:rPr>
      </w:pPr>
      <w:r w:rsidRPr="73866CC7">
        <w:rPr>
          <w:rFonts w:eastAsia="Times New Roman" w:cs="Times New Roman"/>
        </w:rPr>
        <w:t xml:space="preserve">            </w:t>
      </w:r>
      <w:proofErr w:type="spellStart"/>
      <w:r w:rsidRPr="73866CC7">
        <w:rPr>
          <w:rFonts w:eastAsia="Times New Roman" w:cs="Times New Roman"/>
        </w:rPr>
        <w:t>ResultSet</w:t>
      </w:r>
      <w:proofErr w:type="spellEnd"/>
      <w:r w:rsidRPr="73866CC7">
        <w:rPr>
          <w:rFonts w:eastAsia="Times New Roman" w:cs="Times New Roman"/>
        </w:rPr>
        <w:t xml:space="preserve"> </w:t>
      </w:r>
      <w:proofErr w:type="spellStart"/>
      <w:r w:rsidRPr="73866CC7">
        <w:rPr>
          <w:rFonts w:eastAsia="Times New Roman" w:cs="Times New Roman"/>
        </w:rPr>
        <w:t>rs</w:t>
      </w:r>
      <w:proofErr w:type="spellEnd"/>
      <w:r w:rsidRPr="73866CC7">
        <w:rPr>
          <w:rFonts w:eastAsia="Times New Roman" w:cs="Times New Roman"/>
        </w:rPr>
        <w:t xml:space="preserve"> = </w:t>
      </w:r>
      <w:proofErr w:type="spellStart"/>
      <w:r w:rsidRPr="73866CC7">
        <w:rPr>
          <w:rFonts w:eastAsia="Times New Roman" w:cs="Times New Roman"/>
        </w:rPr>
        <w:t>statement.executeQuery</w:t>
      </w:r>
      <w:proofErr w:type="spellEnd"/>
      <w:r w:rsidRPr="73866CC7">
        <w:rPr>
          <w:rFonts w:eastAsia="Times New Roman" w:cs="Times New Roman"/>
        </w:rPr>
        <w:t>(</w:t>
      </w:r>
      <w:proofErr w:type="spellStart"/>
      <w:r w:rsidRPr="73866CC7">
        <w:rPr>
          <w:rFonts w:eastAsia="Times New Roman" w:cs="Times New Roman"/>
        </w:rPr>
        <w:t>sql</w:t>
      </w:r>
      <w:proofErr w:type="spellEnd"/>
      <w:proofErr w:type="gramStart"/>
      <w:r w:rsidRPr="73866CC7">
        <w:rPr>
          <w:rFonts w:eastAsia="Times New Roman" w:cs="Times New Roman"/>
        </w:rPr>
        <w:t>);</w:t>
      </w:r>
      <w:proofErr w:type="gramEnd"/>
      <w:r w:rsidRPr="73866CC7">
        <w:rPr>
          <w:rFonts w:eastAsia="Times New Roman" w:cs="Times New Roman"/>
        </w:rPr>
        <w:t xml:space="preserve"> </w:t>
      </w:r>
    </w:p>
    <w:p w14:paraId="43796CE6" w14:textId="6D8D9FB8" w:rsidR="0ACF4820" w:rsidRDefault="0F0DA923" w:rsidP="73866CC7">
      <w:pPr>
        <w:rPr>
          <w:rFonts w:eastAsia="Times New Roman" w:cs="Times New Roman"/>
        </w:rPr>
      </w:pPr>
      <w:r w:rsidRPr="73866CC7">
        <w:rPr>
          <w:rFonts w:eastAsia="Times New Roman" w:cs="Times New Roman"/>
        </w:rPr>
        <w:t xml:space="preserve">            while(</w:t>
      </w:r>
      <w:proofErr w:type="spellStart"/>
      <w:r w:rsidRPr="73866CC7">
        <w:rPr>
          <w:rFonts w:eastAsia="Times New Roman" w:cs="Times New Roman"/>
        </w:rPr>
        <w:t>rs.next</w:t>
      </w:r>
      <w:proofErr w:type="spellEnd"/>
      <w:r w:rsidRPr="73866CC7">
        <w:rPr>
          <w:rFonts w:eastAsia="Times New Roman" w:cs="Times New Roman"/>
        </w:rPr>
        <w:t>()){</w:t>
      </w:r>
    </w:p>
    <w:p w14:paraId="7D1AD26C" w14:textId="5D655C4F" w:rsidR="0ACF4820" w:rsidRDefault="0F0DA923" w:rsidP="73866CC7">
      <w:pPr>
        <w:rPr>
          <w:rFonts w:eastAsia="Times New Roman" w:cs="Times New Roman"/>
        </w:rPr>
      </w:pPr>
      <w:r w:rsidRPr="73866CC7">
        <w:rPr>
          <w:rFonts w:eastAsia="Times New Roman" w:cs="Times New Roman"/>
        </w:rPr>
        <w:t xml:space="preserve">                String </w:t>
      </w:r>
      <w:proofErr w:type="spellStart"/>
      <w:r w:rsidRPr="73866CC7">
        <w:rPr>
          <w:rFonts w:eastAsia="Times New Roman" w:cs="Times New Roman"/>
        </w:rPr>
        <w:t>tempName</w:t>
      </w:r>
      <w:proofErr w:type="spellEnd"/>
      <w:r w:rsidRPr="73866CC7">
        <w:rPr>
          <w:rFonts w:eastAsia="Times New Roman" w:cs="Times New Roman"/>
        </w:rPr>
        <w:t xml:space="preserve"> = </w:t>
      </w:r>
      <w:proofErr w:type="spellStart"/>
      <w:r w:rsidRPr="73866CC7">
        <w:rPr>
          <w:rFonts w:eastAsia="Times New Roman" w:cs="Times New Roman"/>
        </w:rPr>
        <w:t>rs.getString</w:t>
      </w:r>
      <w:proofErr w:type="spellEnd"/>
      <w:r w:rsidRPr="73866CC7">
        <w:rPr>
          <w:rFonts w:eastAsia="Times New Roman" w:cs="Times New Roman"/>
        </w:rPr>
        <w:t>("Name"</w:t>
      </w:r>
      <w:proofErr w:type="gramStart"/>
      <w:r w:rsidRPr="73866CC7">
        <w:rPr>
          <w:rFonts w:eastAsia="Times New Roman" w:cs="Times New Roman"/>
        </w:rPr>
        <w:t>);</w:t>
      </w:r>
      <w:proofErr w:type="gramEnd"/>
    </w:p>
    <w:p w14:paraId="7986F4D8" w14:textId="724394EA" w:rsidR="0ACF4820" w:rsidRDefault="0F0DA923" w:rsidP="73866CC7">
      <w:pPr>
        <w:rPr>
          <w:rFonts w:eastAsia="Times New Roman" w:cs="Times New Roman"/>
        </w:rPr>
      </w:pPr>
      <w:r w:rsidRPr="73866CC7">
        <w:rPr>
          <w:rFonts w:eastAsia="Times New Roman" w:cs="Times New Roman"/>
        </w:rPr>
        <w:t xml:space="preserve">                if(</w:t>
      </w:r>
      <w:proofErr w:type="spellStart"/>
      <w:r w:rsidRPr="73866CC7">
        <w:rPr>
          <w:rFonts w:eastAsia="Times New Roman" w:cs="Times New Roman"/>
        </w:rPr>
        <w:t>tempName.equalsIgnoreCase</w:t>
      </w:r>
      <w:proofErr w:type="spellEnd"/>
      <w:r w:rsidRPr="73866CC7">
        <w:rPr>
          <w:rFonts w:eastAsia="Times New Roman" w:cs="Times New Roman"/>
        </w:rPr>
        <w:t>(name)){</w:t>
      </w:r>
    </w:p>
    <w:p w14:paraId="2368C7CE" w14:textId="6A822F34" w:rsidR="0ACF4820" w:rsidRDefault="0F0DA923" w:rsidP="73866CC7">
      <w:pPr>
        <w:rPr>
          <w:rFonts w:eastAsia="Times New Roman" w:cs="Times New Roman"/>
        </w:rPr>
      </w:pPr>
      <w:r w:rsidRPr="73866CC7">
        <w:rPr>
          <w:rFonts w:eastAsia="Times New Roman" w:cs="Times New Roman"/>
        </w:rPr>
        <w:t xml:space="preserve">                    </w:t>
      </w:r>
      <w:proofErr w:type="spellStart"/>
      <w:r w:rsidRPr="73866CC7">
        <w:rPr>
          <w:rFonts w:eastAsia="Times New Roman" w:cs="Times New Roman"/>
        </w:rPr>
        <w:t>foundProduct</w:t>
      </w:r>
      <w:proofErr w:type="spellEnd"/>
      <w:r w:rsidRPr="73866CC7">
        <w:rPr>
          <w:rFonts w:eastAsia="Times New Roman" w:cs="Times New Roman"/>
        </w:rPr>
        <w:t xml:space="preserve"> = </w:t>
      </w:r>
      <w:proofErr w:type="gramStart"/>
      <w:r w:rsidRPr="73866CC7">
        <w:rPr>
          <w:rFonts w:eastAsia="Times New Roman" w:cs="Times New Roman"/>
        </w:rPr>
        <w:t>true;</w:t>
      </w:r>
      <w:proofErr w:type="gramEnd"/>
    </w:p>
    <w:p w14:paraId="3E456CB9" w14:textId="3B63686A" w:rsidR="0ACF4820" w:rsidRDefault="0F0DA923" w:rsidP="73866CC7">
      <w:pPr>
        <w:rPr>
          <w:rFonts w:eastAsia="Times New Roman" w:cs="Times New Roman"/>
        </w:rPr>
      </w:pPr>
      <w:r w:rsidRPr="73866CC7">
        <w:rPr>
          <w:rFonts w:eastAsia="Times New Roman" w:cs="Times New Roman"/>
        </w:rPr>
        <w:lastRenderedPageBreak/>
        <w:t xml:space="preserve">                    this.name = </w:t>
      </w:r>
      <w:proofErr w:type="spellStart"/>
      <w:proofErr w:type="gramStart"/>
      <w:r w:rsidRPr="73866CC7">
        <w:rPr>
          <w:rFonts w:eastAsia="Times New Roman" w:cs="Times New Roman"/>
        </w:rPr>
        <w:t>tempName</w:t>
      </w:r>
      <w:proofErr w:type="spellEnd"/>
      <w:r w:rsidRPr="73866CC7">
        <w:rPr>
          <w:rFonts w:eastAsia="Times New Roman" w:cs="Times New Roman"/>
        </w:rPr>
        <w:t>;</w:t>
      </w:r>
      <w:proofErr w:type="gramEnd"/>
    </w:p>
    <w:p w14:paraId="4B05D1B9" w14:textId="72DA967C" w:rsidR="0ACF4820" w:rsidRDefault="0F0DA923" w:rsidP="73866CC7">
      <w:pPr>
        <w:rPr>
          <w:rFonts w:eastAsia="Times New Roman" w:cs="Times New Roman"/>
        </w:rPr>
      </w:pPr>
      <w:r w:rsidRPr="73866CC7">
        <w:rPr>
          <w:rFonts w:eastAsia="Times New Roman" w:cs="Times New Roman"/>
        </w:rPr>
        <w:t xml:space="preserve">                    </w:t>
      </w:r>
      <w:proofErr w:type="spellStart"/>
      <w:r w:rsidRPr="73866CC7">
        <w:rPr>
          <w:rFonts w:eastAsia="Times New Roman" w:cs="Times New Roman"/>
        </w:rPr>
        <w:t>this.category</w:t>
      </w:r>
      <w:proofErr w:type="spellEnd"/>
      <w:r w:rsidRPr="73866CC7">
        <w:rPr>
          <w:rFonts w:eastAsia="Times New Roman" w:cs="Times New Roman"/>
        </w:rPr>
        <w:t xml:space="preserve"> = </w:t>
      </w:r>
      <w:proofErr w:type="spellStart"/>
      <w:r w:rsidRPr="73866CC7">
        <w:rPr>
          <w:rFonts w:eastAsia="Times New Roman" w:cs="Times New Roman"/>
        </w:rPr>
        <w:t>rs.getString</w:t>
      </w:r>
      <w:proofErr w:type="spellEnd"/>
      <w:r w:rsidRPr="73866CC7">
        <w:rPr>
          <w:rFonts w:eastAsia="Times New Roman" w:cs="Times New Roman"/>
        </w:rPr>
        <w:t>("Category"</w:t>
      </w:r>
      <w:proofErr w:type="gramStart"/>
      <w:r w:rsidRPr="73866CC7">
        <w:rPr>
          <w:rFonts w:eastAsia="Times New Roman" w:cs="Times New Roman"/>
        </w:rPr>
        <w:t>);</w:t>
      </w:r>
      <w:proofErr w:type="gramEnd"/>
    </w:p>
    <w:p w14:paraId="103BAC7B" w14:textId="11312280" w:rsidR="0ACF4820" w:rsidRDefault="0F0DA923" w:rsidP="73866CC7">
      <w:pPr>
        <w:rPr>
          <w:rFonts w:eastAsia="Times New Roman" w:cs="Times New Roman"/>
        </w:rPr>
      </w:pPr>
      <w:r w:rsidRPr="73866CC7">
        <w:rPr>
          <w:rFonts w:eastAsia="Times New Roman" w:cs="Times New Roman"/>
        </w:rPr>
        <w:t xml:space="preserve">                    </w:t>
      </w:r>
      <w:proofErr w:type="spellStart"/>
      <w:r w:rsidRPr="73866CC7">
        <w:rPr>
          <w:rFonts w:eastAsia="Times New Roman" w:cs="Times New Roman"/>
        </w:rPr>
        <w:t>this.stock</w:t>
      </w:r>
      <w:proofErr w:type="spellEnd"/>
      <w:r w:rsidRPr="73866CC7">
        <w:rPr>
          <w:rFonts w:eastAsia="Times New Roman" w:cs="Times New Roman"/>
        </w:rPr>
        <w:t xml:space="preserve"> = </w:t>
      </w:r>
      <w:proofErr w:type="spellStart"/>
      <w:r w:rsidRPr="73866CC7">
        <w:rPr>
          <w:rFonts w:eastAsia="Times New Roman" w:cs="Times New Roman"/>
        </w:rPr>
        <w:t>rs.getInt</w:t>
      </w:r>
      <w:proofErr w:type="spellEnd"/>
      <w:r w:rsidRPr="73866CC7">
        <w:rPr>
          <w:rFonts w:eastAsia="Times New Roman" w:cs="Times New Roman"/>
        </w:rPr>
        <w:t>("Stock"</w:t>
      </w:r>
      <w:proofErr w:type="gramStart"/>
      <w:r w:rsidRPr="73866CC7">
        <w:rPr>
          <w:rFonts w:eastAsia="Times New Roman" w:cs="Times New Roman"/>
        </w:rPr>
        <w:t>);</w:t>
      </w:r>
      <w:proofErr w:type="gramEnd"/>
    </w:p>
    <w:p w14:paraId="2F38A8FD" w14:textId="6986DA3B" w:rsidR="0ACF4820" w:rsidRDefault="0F0DA923" w:rsidP="73866CC7">
      <w:pPr>
        <w:rPr>
          <w:rFonts w:eastAsia="Times New Roman" w:cs="Times New Roman"/>
        </w:rPr>
      </w:pPr>
      <w:r w:rsidRPr="73866CC7">
        <w:rPr>
          <w:rFonts w:eastAsia="Times New Roman" w:cs="Times New Roman"/>
        </w:rPr>
        <w:t xml:space="preserve">                    </w:t>
      </w:r>
      <w:proofErr w:type="spellStart"/>
      <w:r w:rsidRPr="73866CC7">
        <w:rPr>
          <w:rFonts w:eastAsia="Times New Roman" w:cs="Times New Roman"/>
        </w:rPr>
        <w:t>this.price</w:t>
      </w:r>
      <w:proofErr w:type="spellEnd"/>
      <w:r w:rsidRPr="73866CC7">
        <w:rPr>
          <w:rFonts w:eastAsia="Times New Roman" w:cs="Times New Roman"/>
        </w:rPr>
        <w:t xml:space="preserve"> = </w:t>
      </w:r>
      <w:proofErr w:type="spellStart"/>
      <w:r w:rsidRPr="73866CC7">
        <w:rPr>
          <w:rFonts w:eastAsia="Times New Roman" w:cs="Times New Roman"/>
        </w:rPr>
        <w:t>rs.getDouble</w:t>
      </w:r>
      <w:proofErr w:type="spellEnd"/>
      <w:r w:rsidRPr="73866CC7">
        <w:rPr>
          <w:rFonts w:eastAsia="Times New Roman" w:cs="Times New Roman"/>
        </w:rPr>
        <w:t>("Price"</w:t>
      </w:r>
      <w:proofErr w:type="gramStart"/>
      <w:r w:rsidRPr="73866CC7">
        <w:rPr>
          <w:rFonts w:eastAsia="Times New Roman" w:cs="Times New Roman"/>
        </w:rPr>
        <w:t>);</w:t>
      </w:r>
      <w:proofErr w:type="gramEnd"/>
    </w:p>
    <w:p w14:paraId="06F194ED" w14:textId="197C8ED8" w:rsidR="0ACF4820" w:rsidRDefault="0F0DA923" w:rsidP="73866CC7">
      <w:pPr>
        <w:rPr>
          <w:rFonts w:eastAsia="Times New Roman" w:cs="Times New Roman"/>
        </w:rPr>
      </w:pPr>
      <w:r w:rsidRPr="73866CC7">
        <w:rPr>
          <w:rFonts w:eastAsia="Times New Roman" w:cs="Times New Roman"/>
        </w:rPr>
        <w:t xml:space="preserve">                    </w:t>
      </w:r>
      <w:proofErr w:type="gramStart"/>
      <w:r w:rsidRPr="73866CC7">
        <w:rPr>
          <w:rFonts w:eastAsia="Times New Roman" w:cs="Times New Roman"/>
        </w:rPr>
        <w:t>break;</w:t>
      </w:r>
      <w:proofErr w:type="gramEnd"/>
    </w:p>
    <w:p w14:paraId="68044C4C" w14:textId="25AEC07D" w:rsidR="0ACF4820" w:rsidRDefault="0F0DA923" w:rsidP="73866CC7">
      <w:pPr>
        <w:rPr>
          <w:rFonts w:eastAsia="Times New Roman" w:cs="Times New Roman"/>
        </w:rPr>
      </w:pPr>
      <w:r w:rsidRPr="73866CC7">
        <w:rPr>
          <w:rFonts w:eastAsia="Times New Roman" w:cs="Times New Roman"/>
        </w:rPr>
        <w:t xml:space="preserve">                }</w:t>
      </w:r>
    </w:p>
    <w:p w14:paraId="473DA34A" w14:textId="6CCA85E7" w:rsidR="0ACF4820" w:rsidRDefault="0F0DA923" w:rsidP="73866CC7">
      <w:pPr>
        <w:rPr>
          <w:rFonts w:eastAsia="Times New Roman" w:cs="Times New Roman"/>
        </w:rPr>
      </w:pPr>
      <w:r w:rsidRPr="73866CC7">
        <w:rPr>
          <w:rFonts w:eastAsia="Times New Roman" w:cs="Times New Roman"/>
        </w:rPr>
        <w:t xml:space="preserve">            }</w:t>
      </w:r>
    </w:p>
    <w:p w14:paraId="10B4EA5D" w14:textId="6E771674" w:rsidR="0ACF4820" w:rsidRDefault="0F0DA923" w:rsidP="73866CC7">
      <w:pPr>
        <w:rPr>
          <w:rFonts w:eastAsia="Times New Roman" w:cs="Times New Roman"/>
        </w:rPr>
      </w:pPr>
      <w:r w:rsidRPr="73866CC7">
        <w:rPr>
          <w:rFonts w:eastAsia="Times New Roman" w:cs="Times New Roman"/>
        </w:rPr>
        <w:t xml:space="preserve">        }catch(</w:t>
      </w:r>
      <w:proofErr w:type="spellStart"/>
      <w:r w:rsidRPr="73866CC7">
        <w:rPr>
          <w:rFonts w:eastAsia="Times New Roman" w:cs="Times New Roman"/>
        </w:rPr>
        <w:t>SQLException</w:t>
      </w:r>
      <w:proofErr w:type="spellEnd"/>
      <w:r w:rsidRPr="73866CC7">
        <w:rPr>
          <w:rFonts w:eastAsia="Times New Roman" w:cs="Times New Roman"/>
        </w:rPr>
        <w:t xml:space="preserve"> e){</w:t>
      </w:r>
    </w:p>
    <w:p w14:paraId="79C2A747" w14:textId="777834F6" w:rsidR="0ACF4820" w:rsidRDefault="0F0DA923" w:rsidP="73866CC7">
      <w:pPr>
        <w:rPr>
          <w:rFonts w:eastAsia="Times New Roman" w:cs="Times New Roman"/>
        </w:rPr>
      </w:pPr>
      <w:r w:rsidRPr="73866CC7">
        <w:rPr>
          <w:rFonts w:eastAsia="Times New Roman" w:cs="Times New Roman"/>
        </w:rPr>
        <w:t xml:space="preserve">            </w:t>
      </w:r>
      <w:proofErr w:type="spellStart"/>
      <w:r w:rsidRPr="73866CC7">
        <w:rPr>
          <w:rFonts w:eastAsia="Times New Roman" w:cs="Times New Roman"/>
        </w:rPr>
        <w:t>Logger.getLogger</w:t>
      </w:r>
      <w:proofErr w:type="spellEnd"/>
      <w:r w:rsidRPr="73866CC7">
        <w:rPr>
          <w:rFonts w:eastAsia="Times New Roman" w:cs="Times New Roman"/>
        </w:rPr>
        <w:t>(</w:t>
      </w:r>
      <w:proofErr w:type="spellStart"/>
      <w:r w:rsidRPr="73866CC7">
        <w:rPr>
          <w:rFonts w:eastAsia="Times New Roman" w:cs="Times New Roman"/>
        </w:rPr>
        <w:t>RunServer.class.getName</w:t>
      </w:r>
      <w:proofErr w:type="spellEnd"/>
      <w:r w:rsidRPr="73866CC7">
        <w:rPr>
          <w:rFonts w:eastAsia="Times New Roman" w:cs="Times New Roman"/>
        </w:rPr>
        <w:t>()).log(</w:t>
      </w:r>
      <w:proofErr w:type="spellStart"/>
      <w:r w:rsidRPr="73866CC7">
        <w:rPr>
          <w:rFonts w:eastAsia="Times New Roman" w:cs="Times New Roman"/>
        </w:rPr>
        <w:t>Level.SEVERE</w:t>
      </w:r>
      <w:proofErr w:type="spellEnd"/>
      <w:r w:rsidRPr="73866CC7">
        <w:rPr>
          <w:rFonts w:eastAsia="Times New Roman" w:cs="Times New Roman"/>
        </w:rPr>
        <w:t>, null, e</w:t>
      </w:r>
      <w:proofErr w:type="gramStart"/>
      <w:r w:rsidRPr="73866CC7">
        <w:rPr>
          <w:rFonts w:eastAsia="Times New Roman" w:cs="Times New Roman"/>
        </w:rPr>
        <w:t>);</w:t>
      </w:r>
      <w:proofErr w:type="gramEnd"/>
    </w:p>
    <w:p w14:paraId="1AC3B76B" w14:textId="37985E3A" w:rsidR="0ACF4820" w:rsidRDefault="0F0DA923" w:rsidP="73866CC7">
      <w:pPr>
        <w:rPr>
          <w:rFonts w:eastAsia="Times New Roman" w:cs="Times New Roman"/>
        </w:rPr>
      </w:pPr>
      <w:r w:rsidRPr="73866CC7">
        <w:rPr>
          <w:rFonts w:eastAsia="Times New Roman" w:cs="Times New Roman"/>
        </w:rPr>
        <w:t xml:space="preserve">        }finally{</w:t>
      </w:r>
    </w:p>
    <w:p w14:paraId="1BAEB6A0" w14:textId="1DF1BB20" w:rsidR="0ACF4820" w:rsidRDefault="0F0DA923" w:rsidP="73866CC7">
      <w:pPr>
        <w:rPr>
          <w:rFonts w:eastAsia="Times New Roman" w:cs="Times New Roman"/>
        </w:rPr>
      </w:pPr>
      <w:r w:rsidRPr="73866CC7">
        <w:rPr>
          <w:rFonts w:eastAsia="Times New Roman" w:cs="Times New Roman"/>
        </w:rPr>
        <w:t xml:space="preserve">            try{</w:t>
      </w:r>
      <w:proofErr w:type="spellStart"/>
      <w:r w:rsidRPr="73866CC7">
        <w:rPr>
          <w:rFonts w:eastAsia="Times New Roman" w:cs="Times New Roman"/>
        </w:rPr>
        <w:t>con.close</w:t>
      </w:r>
      <w:proofErr w:type="spellEnd"/>
      <w:r w:rsidRPr="73866CC7">
        <w:rPr>
          <w:rFonts w:eastAsia="Times New Roman" w:cs="Times New Roman"/>
        </w:rPr>
        <w:t>();}</w:t>
      </w:r>
    </w:p>
    <w:p w14:paraId="51B9D90D" w14:textId="44EC2CDA" w:rsidR="0ACF4820" w:rsidRDefault="0F0DA923" w:rsidP="73866CC7">
      <w:pPr>
        <w:rPr>
          <w:rFonts w:eastAsia="Times New Roman" w:cs="Times New Roman"/>
        </w:rPr>
      </w:pPr>
      <w:r w:rsidRPr="73866CC7">
        <w:rPr>
          <w:rFonts w:eastAsia="Times New Roman" w:cs="Times New Roman"/>
        </w:rPr>
        <w:t xml:space="preserve">            catch(Exception ex){}</w:t>
      </w:r>
    </w:p>
    <w:p w14:paraId="1C01AEC0" w14:textId="7C051A11" w:rsidR="0ACF4820" w:rsidRDefault="0F0DA923" w:rsidP="73866CC7">
      <w:pPr>
        <w:rPr>
          <w:rFonts w:eastAsia="Times New Roman" w:cs="Times New Roman"/>
        </w:rPr>
      </w:pPr>
      <w:r w:rsidRPr="73866CC7">
        <w:rPr>
          <w:rFonts w:eastAsia="Times New Roman" w:cs="Times New Roman"/>
        </w:rPr>
        <w:t xml:space="preserve">        }</w:t>
      </w:r>
    </w:p>
    <w:p w14:paraId="31EB4E6A" w14:textId="3D0509CB" w:rsidR="0ACF4820" w:rsidRDefault="0F0DA923" w:rsidP="73866CC7">
      <w:pPr>
        <w:rPr>
          <w:rFonts w:eastAsia="Times New Roman" w:cs="Times New Roman"/>
        </w:rPr>
      </w:pPr>
      <w:r w:rsidRPr="73866CC7">
        <w:rPr>
          <w:rFonts w:eastAsia="Times New Roman" w:cs="Times New Roman"/>
        </w:rPr>
        <w:t xml:space="preserve">        return </w:t>
      </w:r>
      <w:proofErr w:type="spellStart"/>
      <w:proofErr w:type="gramStart"/>
      <w:r w:rsidRPr="73866CC7">
        <w:rPr>
          <w:rFonts w:eastAsia="Times New Roman" w:cs="Times New Roman"/>
        </w:rPr>
        <w:t>foundProduct</w:t>
      </w:r>
      <w:proofErr w:type="spellEnd"/>
      <w:r w:rsidRPr="73866CC7">
        <w:rPr>
          <w:rFonts w:eastAsia="Times New Roman" w:cs="Times New Roman"/>
        </w:rPr>
        <w:t>;</w:t>
      </w:r>
      <w:proofErr w:type="gramEnd"/>
    </w:p>
    <w:p w14:paraId="32E257A0" w14:textId="5A609967" w:rsidR="0ACF4820" w:rsidRDefault="0F0DA923" w:rsidP="73866CC7">
      <w:pPr>
        <w:rPr>
          <w:rFonts w:eastAsia="Times New Roman" w:cs="Times New Roman"/>
        </w:rPr>
      </w:pPr>
      <w:r w:rsidRPr="73866CC7">
        <w:rPr>
          <w:rFonts w:eastAsia="Times New Roman" w:cs="Times New Roman"/>
        </w:rPr>
        <w:t xml:space="preserve">    }</w:t>
      </w:r>
    </w:p>
    <w:p w14:paraId="5E726901" w14:textId="17F3284B" w:rsidR="0ACF4820" w:rsidRDefault="0F0DA923" w:rsidP="73866CC7">
      <w:pPr>
        <w:rPr>
          <w:rFonts w:eastAsia="Times New Roman" w:cs="Times New Roman"/>
        </w:rPr>
      </w:pPr>
      <w:r w:rsidRPr="73866CC7">
        <w:rPr>
          <w:rFonts w:eastAsia="Times New Roman" w:cs="Times New Roman"/>
        </w:rPr>
        <w:t xml:space="preserve"> </w:t>
      </w:r>
    </w:p>
    <w:p w14:paraId="637A5CF1" w14:textId="5A489FE0" w:rsidR="0ACF4820" w:rsidRDefault="0F0DA923" w:rsidP="73866CC7">
      <w:pPr>
        <w:rPr>
          <w:rFonts w:eastAsia="Times New Roman" w:cs="Times New Roman"/>
        </w:rPr>
      </w:pPr>
      <w:r w:rsidRPr="73866CC7">
        <w:rPr>
          <w:rFonts w:eastAsia="Times New Roman" w:cs="Times New Roman"/>
        </w:rPr>
        <w:t xml:space="preserve">    @Override</w:t>
      </w:r>
    </w:p>
    <w:p w14:paraId="3F5096E8" w14:textId="7BB86E17" w:rsidR="0ACF4820" w:rsidRDefault="0F0DA923" w:rsidP="73866CC7">
      <w:pPr>
        <w:rPr>
          <w:rFonts w:eastAsia="Times New Roman" w:cs="Times New Roman"/>
        </w:rPr>
      </w:pPr>
      <w:r w:rsidRPr="73866CC7">
        <w:rPr>
          <w:rFonts w:eastAsia="Times New Roman" w:cs="Times New Roman"/>
        </w:rPr>
        <w:t xml:space="preserve">    public Vector&lt;String&gt; </w:t>
      </w:r>
      <w:proofErr w:type="spellStart"/>
      <w:r w:rsidRPr="73866CC7">
        <w:rPr>
          <w:rFonts w:eastAsia="Times New Roman" w:cs="Times New Roman"/>
        </w:rPr>
        <w:t>findAll</w:t>
      </w:r>
      <w:proofErr w:type="spellEnd"/>
      <w:r w:rsidRPr="73866CC7">
        <w:rPr>
          <w:rFonts w:eastAsia="Times New Roman" w:cs="Times New Roman"/>
        </w:rPr>
        <w:t xml:space="preserve">() throws </w:t>
      </w:r>
      <w:proofErr w:type="spellStart"/>
      <w:r w:rsidRPr="73866CC7">
        <w:rPr>
          <w:rFonts w:eastAsia="Times New Roman" w:cs="Times New Roman"/>
        </w:rPr>
        <w:t>RemoteException</w:t>
      </w:r>
      <w:proofErr w:type="spellEnd"/>
      <w:r w:rsidRPr="73866CC7">
        <w:rPr>
          <w:rFonts w:eastAsia="Times New Roman" w:cs="Times New Roman"/>
        </w:rPr>
        <w:t xml:space="preserve"> {</w:t>
      </w:r>
    </w:p>
    <w:p w14:paraId="5A6DEF26" w14:textId="34684114" w:rsidR="0ACF4820" w:rsidRDefault="0F0DA923" w:rsidP="73866CC7">
      <w:pPr>
        <w:rPr>
          <w:rFonts w:eastAsia="Times New Roman" w:cs="Times New Roman"/>
        </w:rPr>
      </w:pPr>
      <w:r w:rsidRPr="73866CC7">
        <w:rPr>
          <w:rFonts w:eastAsia="Times New Roman" w:cs="Times New Roman"/>
        </w:rPr>
        <w:t xml:space="preserve">        Vector&lt;String&gt; </w:t>
      </w:r>
      <w:proofErr w:type="spellStart"/>
      <w:r w:rsidRPr="73866CC7">
        <w:rPr>
          <w:rFonts w:eastAsia="Times New Roman" w:cs="Times New Roman"/>
        </w:rPr>
        <w:t>productList</w:t>
      </w:r>
      <w:proofErr w:type="spellEnd"/>
      <w:r w:rsidRPr="73866CC7">
        <w:rPr>
          <w:rFonts w:eastAsia="Times New Roman" w:cs="Times New Roman"/>
        </w:rPr>
        <w:t xml:space="preserve"> = new Vector&lt;&gt;(</w:t>
      </w:r>
      <w:proofErr w:type="gramStart"/>
      <w:r w:rsidRPr="73866CC7">
        <w:rPr>
          <w:rFonts w:eastAsia="Times New Roman" w:cs="Times New Roman"/>
        </w:rPr>
        <w:t>);</w:t>
      </w:r>
      <w:proofErr w:type="gramEnd"/>
    </w:p>
    <w:p w14:paraId="12ED91DA" w14:textId="77DF139C" w:rsidR="0ACF4820" w:rsidRDefault="0F0DA923" w:rsidP="73866CC7">
      <w:pPr>
        <w:rPr>
          <w:rFonts w:eastAsia="Times New Roman" w:cs="Times New Roman"/>
        </w:rPr>
      </w:pPr>
      <w:r w:rsidRPr="73866CC7">
        <w:rPr>
          <w:rFonts w:eastAsia="Times New Roman" w:cs="Times New Roman"/>
        </w:rPr>
        <w:t xml:space="preserve">        try{</w:t>
      </w:r>
    </w:p>
    <w:p w14:paraId="12093A00" w14:textId="6291265C" w:rsidR="0ACF4820" w:rsidRDefault="0F0DA923" w:rsidP="73866CC7">
      <w:pPr>
        <w:rPr>
          <w:rFonts w:eastAsia="Times New Roman" w:cs="Times New Roman"/>
        </w:rPr>
      </w:pPr>
      <w:r w:rsidRPr="73866CC7">
        <w:rPr>
          <w:rFonts w:eastAsia="Times New Roman" w:cs="Times New Roman"/>
        </w:rPr>
        <w:t xml:space="preserve">            con = </w:t>
      </w:r>
      <w:proofErr w:type="spellStart"/>
      <w:r w:rsidRPr="73866CC7">
        <w:rPr>
          <w:rFonts w:eastAsia="Times New Roman" w:cs="Times New Roman"/>
        </w:rPr>
        <w:t>DriverManager.getConnection</w:t>
      </w:r>
      <w:proofErr w:type="spellEnd"/>
      <w:r w:rsidRPr="73866CC7">
        <w:rPr>
          <w:rFonts w:eastAsia="Times New Roman" w:cs="Times New Roman"/>
        </w:rPr>
        <w:t>("</w:t>
      </w:r>
      <w:proofErr w:type="spellStart"/>
      <w:r w:rsidRPr="73866CC7">
        <w:rPr>
          <w:rFonts w:eastAsia="Times New Roman" w:cs="Times New Roman"/>
        </w:rPr>
        <w:t>jdbc:derby</w:t>
      </w:r>
      <w:proofErr w:type="spellEnd"/>
      <w:r w:rsidRPr="73866CC7">
        <w:rPr>
          <w:rFonts w:eastAsia="Times New Roman" w:cs="Times New Roman"/>
        </w:rPr>
        <w:t>://localhost:1527/</w:t>
      </w:r>
      <w:proofErr w:type="spellStart"/>
      <w:r w:rsidRPr="73866CC7">
        <w:rPr>
          <w:rFonts w:eastAsia="Times New Roman" w:cs="Times New Roman"/>
        </w:rPr>
        <w:t>SunDB</w:t>
      </w:r>
      <w:proofErr w:type="spellEnd"/>
      <w:r w:rsidRPr="73866CC7">
        <w:rPr>
          <w:rFonts w:eastAsia="Times New Roman" w:cs="Times New Roman"/>
        </w:rPr>
        <w:t>", "app", "app"</w:t>
      </w:r>
      <w:proofErr w:type="gramStart"/>
      <w:r w:rsidRPr="73866CC7">
        <w:rPr>
          <w:rFonts w:eastAsia="Times New Roman" w:cs="Times New Roman"/>
        </w:rPr>
        <w:t>);</w:t>
      </w:r>
      <w:proofErr w:type="gramEnd"/>
    </w:p>
    <w:p w14:paraId="4D80E95E" w14:textId="73F214B9" w:rsidR="0ACF4820" w:rsidRDefault="0F0DA923" w:rsidP="73866CC7">
      <w:pPr>
        <w:rPr>
          <w:rFonts w:eastAsia="Times New Roman" w:cs="Times New Roman"/>
        </w:rPr>
      </w:pPr>
      <w:r w:rsidRPr="73866CC7">
        <w:rPr>
          <w:rFonts w:eastAsia="Times New Roman" w:cs="Times New Roman"/>
        </w:rPr>
        <w:t xml:space="preserve">            statement = </w:t>
      </w:r>
      <w:proofErr w:type="spellStart"/>
      <w:r w:rsidRPr="73866CC7">
        <w:rPr>
          <w:rFonts w:eastAsia="Times New Roman" w:cs="Times New Roman"/>
        </w:rPr>
        <w:t>con.createStatement</w:t>
      </w:r>
      <w:proofErr w:type="spellEnd"/>
      <w:r w:rsidRPr="73866CC7">
        <w:rPr>
          <w:rFonts w:eastAsia="Times New Roman" w:cs="Times New Roman"/>
        </w:rPr>
        <w:t>(</w:t>
      </w:r>
      <w:proofErr w:type="gramStart"/>
      <w:r w:rsidRPr="73866CC7">
        <w:rPr>
          <w:rFonts w:eastAsia="Times New Roman" w:cs="Times New Roman"/>
        </w:rPr>
        <w:t>);</w:t>
      </w:r>
      <w:proofErr w:type="gramEnd"/>
    </w:p>
    <w:p w14:paraId="7682A8C7" w14:textId="667DA47F" w:rsidR="0ACF4820" w:rsidRDefault="0F0DA923" w:rsidP="73866CC7">
      <w:pPr>
        <w:rPr>
          <w:rFonts w:eastAsia="Times New Roman" w:cs="Times New Roman"/>
        </w:rPr>
      </w:pPr>
      <w:r w:rsidRPr="73866CC7">
        <w:rPr>
          <w:rFonts w:eastAsia="Times New Roman" w:cs="Times New Roman"/>
        </w:rPr>
        <w:t xml:space="preserve">            </w:t>
      </w:r>
      <w:proofErr w:type="spellStart"/>
      <w:r w:rsidRPr="73866CC7">
        <w:rPr>
          <w:rFonts w:eastAsia="Times New Roman" w:cs="Times New Roman"/>
        </w:rPr>
        <w:t>checkTableExistance</w:t>
      </w:r>
      <w:proofErr w:type="spellEnd"/>
      <w:r w:rsidRPr="73866CC7">
        <w:rPr>
          <w:rFonts w:eastAsia="Times New Roman" w:cs="Times New Roman"/>
        </w:rPr>
        <w:t>(</w:t>
      </w:r>
      <w:proofErr w:type="gramStart"/>
      <w:r w:rsidRPr="73866CC7">
        <w:rPr>
          <w:rFonts w:eastAsia="Times New Roman" w:cs="Times New Roman"/>
        </w:rPr>
        <w:t>);</w:t>
      </w:r>
      <w:proofErr w:type="gramEnd"/>
    </w:p>
    <w:p w14:paraId="15377855" w14:textId="4CDA5DDC" w:rsidR="0ACF4820" w:rsidRDefault="0F0DA923" w:rsidP="73866CC7">
      <w:pPr>
        <w:rPr>
          <w:rFonts w:eastAsia="Times New Roman" w:cs="Times New Roman"/>
        </w:rPr>
      </w:pPr>
      <w:r w:rsidRPr="73866CC7">
        <w:rPr>
          <w:rFonts w:eastAsia="Times New Roman" w:cs="Times New Roman"/>
        </w:rPr>
        <w:t xml:space="preserve">            </w:t>
      </w:r>
    </w:p>
    <w:p w14:paraId="1355A368" w14:textId="521C6EBD" w:rsidR="0ACF4820" w:rsidRDefault="0F0DA923" w:rsidP="73866CC7">
      <w:pPr>
        <w:rPr>
          <w:rFonts w:eastAsia="Times New Roman" w:cs="Times New Roman"/>
        </w:rPr>
      </w:pPr>
      <w:r w:rsidRPr="73866CC7">
        <w:rPr>
          <w:rFonts w:eastAsia="Times New Roman" w:cs="Times New Roman"/>
        </w:rPr>
        <w:lastRenderedPageBreak/>
        <w:t xml:space="preserve">            String </w:t>
      </w:r>
      <w:proofErr w:type="spellStart"/>
      <w:r w:rsidRPr="73866CC7">
        <w:rPr>
          <w:rFonts w:eastAsia="Times New Roman" w:cs="Times New Roman"/>
        </w:rPr>
        <w:t>sql</w:t>
      </w:r>
      <w:proofErr w:type="spellEnd"/>
      <w:r w:rsidRPr="73866CC7">
        <w:rPr>
          <w:rFonts w:eastAsia="Times New Roman" w:cs="Times New Roman"/>
        </w:rPr>
        <w:t xml:space="preserve"> = "Select Name, Category, Stock, Price FROM Product</w:t>
      </w:r>
      <w:proofErr w:type="gramStart"/>
      <w:r w:rsidRPr="73866CC7">
        <w:rPr>
          <w:rFonts w:eastAsia="Times New Roman" w:cs="Times New Roman"/>
        </w:rPr>
        <w:t>";</w:t>
      </w:r>
      <w:proofErr w:type="gramEnd"/>
    </w:p>
    <w:p w14:paraId="2DA84E52" w14:textId="2B13064A" w:rsidR="0ACF4820" w:rsidRDefault="0F0DA923" w:rsidP="73866CC7">
      <w:pPr>
        <w:rPr>
          <w:rFonts w:eastAsia="Times New Roman" w:cs="Times New Roman"/>
        </w:rPr>
      </w:pPr>
      <w:r w:rsidRPr="73866CC7">
        <w:rPr>
          <w:rFonts w:eastAsia="Times New Roman" w:cs="Times New Roman"/>
        </w:rPr>
        <w:t xml:space="preserve">            </w:t>
      </w:r>
      <w:proofErr w:type="spellStart"/>
      <w:r w:rsidRPr="73866CC7">
        <w:rPr>
          <w:rFonts w:eastAsia="Times New Roman" w:cs="Times New Roman"/>
        </w:rPr>
        <w:t>ResultSet</w:t>
      </w:r>
      <w:proofErr w:type="spellEnd"/>
      <w:r w:rsidRPr="73866CC7">
        <w:rPr>
          <w:rFonts w:eastAsia="Times New Roman" w:cs="Times New Roman"/>
        </w:rPr>
        <w:t xml:space="preserve"> </w:t>
      </w:r>
      <w:proofErr w:type="spellStart"/>
      <w:r w:rsidRPr="73866CC7">
        <w:rPr>
          <w:rFonts w:eastAsia="Times New Roman" w:cs="Times New Roman"/>
        </w:rPr>
        <w:t>rs</w:t>
      </w:r>
      <w:proofErr w:type="spellEnd"/>
      <w:r w:rsidRPr="73866CC7">
        <w:rPr>
          <w:rFonts w:eastAsia="Times New Roman" w:cs="Times New Roman"/>
        </w:rPr>
        <w:t xml:space="preserve"> = </w:t>
      </w:r>
      <w:proofErr w:type="spellStart"/>
      <w:r w:rsidRPr="73866CC7">
        <w:rPr>
          <w:rFonts w:eastAsia="Times New Roman" w:cs="Times New Roman"/>
        </w:rPr>
        <w:t>statement.executeQuery</w:t>
      </w:r>
      <w:proofErr w:type="spellEnd"/>
      <w:r w:rsidRPr="73866CC7">
        <w:rPr>
          <w:rFonts w:eastAsia="Times New Roman" w:cs="Times New Roman"/>
        </w:rPr>
        <w:t>(</w:t>
      </w:r>
      <w:proofErr w:type="spellStart"/>
      <w:r w:rsidRPr="73866CC7">
        <w:rPr>
          <w:rFonts w:eastAsia="Times New Roman" w:cs="Times New Roman"/>
        </w:rPr>
        <w:t>sql</w:t>
      </w:r>
      <w:proofErr w:type="spellEnd"/>
      <w:proofErr w:type="gramStart"/>
      <w:r w:rsidRPr="73866CC7">
        <w:rPr>
          <w:rFonts w:eastAsia="Times New Roman" w:cs="Times New Roman"/>
        </w:rPr>
        <w:t>);</w:t>
      </w:r>
      <w:proofErr w:type="gramEnd"/>
      <w:r w:rsidRPr="73866CC7">
        <w:rPr>
          <w:rFonts w:eastAsia="Times New Roman" w:cs="Times New Roman"/>
        </w:rPr>
        <w:t xml:space="preserve"> </w:t>
      </w:r>
    </w:p>
    <w:p w14:paraId="1C2FDCA3" w14:textId="7A9581E5" w:rsidR="0ACF4820" w:rsidRDefault="0F0DA923" w:rsidP="73866CC7">
      <w:pPr>
        <w:rPr>
          <w:rFonts w:eastAsia="Times New Roman" w:cs="Times New Roman"/>
        </w:rPr>
      </w:pPr>
      <w:r w:rsidRPr="73866CC7">
        <w:rPr>
          <w:rFonts w:eastAsia="Times New Roman" w:cs="Times New Roman"/>
        </w:rPr>
        <w:t xml:space="preserve">            while(</w:t>
      </w:r>
      <w:proofErr w:type="spellStart"/>
      <w:r w:rsidRPr="73866CC7">
        <w:rPr>
          <w:rFonts w:eastAsia="Times New Roman" w:cs="Times New Roman"/>
        </w:rPr>
        <w:t>rs.next</w:t>
      </w:r>
      <w:proofErr w:type="spellEnd"/>
      <w:r w:rsidRPr="73866CC7">
        <w:rPr>
          <w:rFonts w:eastAsia="Times New Roman" w:cs="Times New Roman"/>
        </w:rPr>
        <w:t>()){</w:t>
      </w:r>
    </w:p>
    <w:p w14:paraId="31F10158" w14:textId="118A1F0A" w:rsidR="0ACF4820" w:rsidRDefault="0F0DA923" w:rsidP="73866CC7">
      <w:pPr>
        <w:rPr>
          <w:rFonts w:eastAsia="Times New Roman" w:cs="Times New Roman"/>
        </w:rPr>
      </w:pPr>
      <w:r w:rsidRPr="73866CC7">
        <w:rPr>
          <w:rFonts w:eastAsia="Times New Roman" w:cs="Times New Roman"/>
        </w:rPr>
        <w:t xml:space="preserve">                String </w:t>
      </w:r>
      <w:proofErr w:type="spellStart"/>
      <w:r w:rsidRPr="73866CC7">
        <w:rPr>
          <w:rFonts w:eastAsia="Times New Roman" w:cs="Times New Roman"/>
        </w:rPr>
        <w:t>tempName</w:t>
      </w:r>
      <w:proofErr w:type="spellEnd"/>
      <w:r w:rsidRPr="73866CC7">
        <w:rPr>
          <w:rFonts w:eastAsia="Times New Roman" w:cs="Times New Roman"/>
        </w:rPr>
        <w:t xml:space="preserve"> = </w:t>
      </w:r>
      <w:proofErr w:type="spellStart"/>
      <w:r w:rsidRPr="73866CC7">
        <w:rPr>
          <w:rFonts w:eastAsia="Times New Roman" w:cs="Times New Roman"/>
        </w:rPr>
        <w:t>rs.getString</w:t>
      </w:r>
      <w:proofErr w:type="spellEnd"/>
      <w:r w:rsidRPr="73866CC7">
        <w:rPr>
          <w:rFonts w:eastAsia="Times New Roman" w:cs="Times New Roman"/>
        </w:rPr>
        <w:t>("Name"</w:t>
      </w:r>
      <w:proofErr w:type="gramStart"/>
      <w:r w:rsidRPr="73866CC7">
        <w:rPr>
          <w:rFonts w:eastAsia="Times New Roman" w:cs="Times New Roman"/>
        </w:rPr>
        <w:t>);</w:t>
      </w:r>
      <w:proofErr w:type="gramEnd"/>
    </w:p>
    <w:p w14:paraId="58A94BDF" w14:textId="50289C73" w:rsidR="0ACF4820" w:rsidRDefault="0F0DA923" w:rsidP="73866CC7">
      <w:pPr>
        <w:rPr>
          <w:rFonts w:eastAsia="Times New Roman" w:cs="Times New Roman"/>
        </w:rPr>
      </w:pPr>
      <w:r w:rsidRPr="73866CC7">
        <w:rPr>
          <w:rFonts w:eastAsia="Times New Roman" w:cs="Times New Roman"/>
        </w:rPr>
        <w:t xml:space="preserve">                String </w:t>
      </w:r>
      <w:proofErr w:type="spellStart"/>
      <w:r w:rsidRPr="73866CC7">
        <w:rPr>
          <w:rFonts w:eastAsia="Times New Roman" w:cs="Times New Roman"/>
        </w:rPr>
        <w:t>tempCategory</w:t>
      </w:r>
      <w:proofErr w:type="spellEnd"/>
      <w:r w:rsidRPr="73866CC7">
        <w:rPr>
          <w:rFonts w:eastAsia="Times New Roman" w:cs="Times New Roman"/>
        </w:rPr>
        <w:t xml:space="preserve"> = </w:t>
      </w:r>
      <w:proofErr w:type="spellStart"/>
      <w:r w:rsidRPr="73866CC7">
        <w:rPr>
          <w:rFonts w:eastAsia="Times New Roman" w:cs="Times New Roman"/>
        </w:rPr>
        <w:t>rs.getString</w:t>
      </w:r>
      <w:proofErr w:type="spellEnd"/>
      <w:r w:rsidRPr="73866CC7">
        <w:rPr>
          <w:rFonts w:eastAsia="Times New Roman" w:cs="Times New Roman"/>
        </w:rPr>
        <w:t>("Category"</w:t>
      </w:r>
      <w:proofErr w:type="gramStart"/>
      <w:r w:rsidRPr="73866CC7">
        <w:rPr>
          <w:rFonts w:eastAsia="Times New Roman" w:cs="Times New Roman"/>
        </w:rPr>
        <w:t>);</w:t>
      </w:r>
      <w:proofErr w:type="gramEnd"/>
    </w:p>
    <w:p w14:paraId="5921F42F" w14:textId="2143D0ED" w:rsidR="0ACF4820" w:rsidRDefault="0F0DA923" w:rsidP="73866CC7">
      <w:pPr>
        <w:rPr>
          <w:rFonts w:eastAsia="Times New Roman" w:cs="Times New Roman"/>
        </w:rPr>
      </w:pPr>
      <w:r w:rsidRPr="73866CC7">
        <w:rPr>
          <w:rFonts w:eastAsia="Times New Roman" w:cs="Times New Roman"/>
        </w:rPr>
        <w:t xml:space="preserve">                int </w:t>
      </w:r>
      <w:proofErr w:type="spellStart"/>
      <w:r w:rsidRPr="73866CC7">
        <w:rPr>
          <w:rFonts w:eastAsia="Times New Roman" w:cs="Times New Roman"/>
        </w:rPr>
        <w:t>tempStock</w:t>
      </w:r>
      <w:proofErr w:type="spellEnd"/>
      <w:r w:rsidRPr="73866CC7">
        <w:rPr>
          <w:rFonts w:eastAsia="Times New Roman" w:cs="Times New Roman"/>
        </w:rPr>
        <w:t xml:space="preserve"> = </w:t>
      </w:r>
      <w:proofErr w:type="spellStart"/>
      <w:r w:rsidRPr="73866CC7">
        <w:rPr>
          <w:rFonts w:eastAsia="Times New Roman" w:cs="Times New Roman"/>
        </w:rPr>
        <w:t>rs.getInt</w:t>
      </w:r>
      <w:proofErr w:type="spellEnd"/>
      <w:r w:rsidRPr="73866CC7">
        <w:rPr>
          <w:rFonts w:eastAsia="Times New Roman" w:cs="Times New Roman"/>
        </w:rPr>
        <w:t>("Stock"</w:t>
      </w:r>
      <w:proofErr w:type="gramStart"/>
      <w:r w:rsidRPr="73866CC7">
        <w:rPr>
          <w:rFonts w:eastAsia="Times New Roman" w:cs="Times New Roman"/>
        </w:rPr>
        <w:t>);</w:t>
      </w:r>
      <w:proofErr w:type="gramEnd"/>
    </w:p>
    <w:p w14:paraId="113DB8ED" w14:textId="2ADFC032" w:rsidR="0ACF4820" w:rsidRDefault="0F0DA923" w:rsidP="73866CC7">
      <w:pPr>
        <w:rPr>
          <w:rFonts w:eastAsia="Times New Roman" w:cs="Times New Roman"/>
        </w:rPr>
      </w:pPr>
      <w:r w:rsidRPr="73866CC7">
        <w:rPr>
          <w:rFonts w:eastAsia="Times New Roman" w:cs="Times New Roman"/>
        </w:rPr>
        <w:t xml:space="preserve">                double </w:t>
      </w:r>
      <w:proofErr w:type="spellStart"/>
      <w:r w:rsidRPr="73866CC7">
        <w:rPr>
          <w:rFonts w:eastAsia="Times New Roman" w:cs="Times New Roman"/>
        </w:rPr>
        <w:t>tempPrice</w:t>
      </w:r>
      <w:proofErr w:type="spellEnd"/>
      <w:r w:rsidRPr="73866CC7">
        <w:rPr>
          <w:rFonts w:eastAsia="Times New Roman" w:cs="Times New Roman"/>
        </w:rPr>
        <w:t xml:space="preserve"> = </w:t>
      </w:r>
      <w:proofErr w:type="spellStart"/>
      <w:r w:rsidRPr="73866CC7">
        <w:rPr>
          <w:rFonts w:eastAsia="Times New Roman" w:cs="Times New Roman"/>
        </w:rPr>
        <w:t>rs.getDouble</w:t>
      </w:r>
      <w:proofErr w:type="spellEnd"/>
      <w:r w:rsidRPr="73866CC7">
        <w:rPr>
          <w:rFonts w:eastAsia="Times New Roman" w:cs="Times New Roman"/>
        </w:rPr>
        <w:t>("Price"</w:t>
      </w:r>
      <w:proofErr w:type="gramStart"/>
      <w:r w:rsidRPr="73866CC7">
        <w:rPr>
          <w:rFonts w:eastAsia="Times New Roman" w:cs="Times New Roman"/>
        </w:rPr>
        <w:t>);</w:t>
      </w:r>
      <w:proofErr w:type="gramEnd"/>
    </w:p>
    <w:p w14:paraId="20888D82" w14:textId="10BA0A61" w:rsidR="0ACF4820" w:rsidRDefault="0F0DA923" w:rsidP="73866CC7">
      <w:pPr>
        <w:rPr>
          <w:rFonts w:eastAsia="Times New Roman" w:cs="Times New Roman"/>
        </w:rPr>
      </w:pPr>
      <w:r w:rsidRPr="73866CC7">
        <w:rPr>
          <w:rFonts w:eastAsia="Times New Roman" w:cs="Times New Roman"/>
        </w:rPr>
        <w:t xml:space="preserve">                </w:t>
      </w:r>
    </w:p>
    <w:p w14:paraId="4F998A9F" w14:textId="352B89EF" w:rsidR="0ACF4820" w:rsidRDefault="0F0DA923" w:rsidP="73866CC7">
      <w:pPr>
        <w:rPr>
          <w:rFonts w:eastAsia="Times New Roman" w:cs="Times New Roman"/>
        </w:rPr>
      </w:pPr>
      <w:r w:rsidRPr="73866CC7">
        <w:rPr>
          <w:rFonts w:eastAsia="Times New Roman" w:cs="Times New Roman"/>
        </w:rPr>
        <w:t xml:space="preserve">                </w:t>
      </w:r>
      <w:proofErr w:type="spellStart"/>
      <w:r w:rsidRPr="73866CC7">
        <w:rPr>
          <w:rFonts w:eastAsia="Times New Roman" w:cs="Times New Roman"/>
        </w:rPr>
        <w:t>productList.add</w:t>
      </w:r>
      <w:proofErr w:type="spellEnd"/>
      <w:r w:rsidRPr="73866CC7">
        <w:rPr>
          <w:rFonts w:eastAsia="Times New Roman" w:cs="Times New Roman"/>
        </w:rPr>
        <w:t>(</w:t>
      </w:r>
      <w:proofErr w:type="spellStart"/>
      <w:r w:rsidRPr="73866CC7">
        <w:rPr>
          <w:rFonts w:eastAsia="Times New Roman" w:cs="Times New Roman"/>
        </w:rPr>
        <w:t>tempName</w:t>
      </w:r>
      <w:proofErr w:type="spellEnd"/>
      <w:proofErr w:type="gramStart"/>
      <w:r w:rsidRPr="73866CC7">
        <w:rPr>
          <w:rFonts w:eastAsia="Times New Roman" w:cs="Times New Roman"/>
        </w:rPr>
        <w:t>);</w:t>
      </w:r>
      <w:proofErr w:type="gramEnd"/>
    </w:p>
    <w:p w14:paraId="60A23349" w14:textId="21D14C9A" w:rsidR="0ACF4820" w:rsidRDefault="0F0DA923" w:rsidP="73866CC7">
      <w:pPr>
        <w:rPr>
          <w:rFonts w:eastAsia="Times New Roman" w:cs="Times New Roman"/>
        </w:rPr>
      </w:pPr>
      <w:r w:rsidRPr="73866CC7">
        <w:rPr>
          <w:rFonts w:eastAsia="Times New Roman" w:cs="Times New Roman"/>
        </w:rPr>
        <w:t xml:space="preserve">                </w:t>
      </w:r>
      <w:proofErr w:type="spellStart"/>
      <w:r w:rsidRPr="73866CC7">
        <w:rPr>
          <w:rFonts w:eastAsia="Times New Roman" w:cs="Times New Roman"/>
        </w:rPr>
        <w:t>productList.add</w:t>
      </w:r>
      <w:proofErr w:type="spellEnd"/>
      <w:r w:rsidRPr="73866CC7">
        <w:rPr>
          <w:rFonts w:eastAsia="Times New Roman" w:cs="Times New Roman"/>
        </w:rPr>
        <w:t>(</w:t>
      </w:r>
      <w:proofErr w:type="spellStart"/>
      <w:r w:rsidRPr="73866CC7">
        <w:rPr>
          <w:rFonts w:eastAsia="Times New Roman" w:cs="Times New Roman"/>
        </w:rPr>
        <w:t>tempCategory</w:t>
      </w:r>
      <w:proofErr w:type="spellEnd"/>
      <w:proofErr w:type="gramStart"/>
      <w:r w:rsidRPr="73866CC7">
        <w:rPr>
          <w:rFonts w:eastAsia="Times New Roman" w:cs="Times New Roman"/>
        </w:rPr>
        <w:t>);</w:t>
      </w:r>
      <w:proofErr w:type="gramEnd"/>
    </w:p>
    <w:p w14:paraId="5D14FCE7" w14:textId="4D2ED10D" w:rsidR="0ACF4820" w:rsidRDefault="0F0DA923" w:rsidP="73866CC7">
      <w:pPr>
        <w:rPr>
          <w:rFonts w:eastAsia="Times New Roman" w:cs="Times New Roman"/>
        </w:rPr>
      </w:pPr>
      <w:r w:rsidRPr="73866CC7">
        <w:rPr>
          <w:rFonts w:eastAsia="Times New Roman" w:cs="Times New Roman"/>
        </w:rPr>
        <w:t xml:space="preserve">                </w:t>
      </w:r>
      <w:proofErr w:type="spellStart"/>
      <w:r w:rsidRPr="73866CC7">
        <w:rPr>
          <w:rFonts w:eastAsia="Times New Roman" w:cs="Times New Roman"/>
        </w:rPr>
        <w:t>productList.add</w:t>
      </w:r>
      <w:proofErr w:type="spellEnd"/>
      <w:r w:rsidRPr="73866CC7">
        <w:rPr>
          <w:rFonts w:eastAsia="Times New Roman" w:cs="Times New Roman"/>
        </w:rPr>
        <w:t>(</w:t>
      </w:r>
      <w:proofErr w:type="spellStart"/>
      <w:r w:rsidRPr="73866CC7">
        <w:rPr>
          <w:rFonts w:eastAsia="Times New Roman" w:cs="Times New Roman"/>
        </w:rPr>
        <w:t>String.valueOf</w:t>
      </w:r>
      <w:proofErr w:type="spellEnd"/>
      <w:r w:rsidRPr="73866CC7">
        <w:rPr>
          <w:rFonts w:eastAsia="Times New Roman" w:cs="Times New Roman"/>
        </w:rPr>
        <w:t>(</w:t>
      </w:r>
      <w:proofErr w:type="spellStart"/>
      <w:r w:rsidRPr="73866CC7">
        <w:rPr>
          <w:rFonts w:eastAsia="Times New Roman" w:cs="Times New Roman"/>
        </w:rPr>
        <w:t>tempStock</w:t>
      </w:r>
      <w:proofErr w:type="spellEnd"/>
      <w:r w:rsidRPr="73866CC7">
        <w:rPr>
          <w:rFonts w:eastAsia="Times New Roman" w:cs="Times New Roman"/>
        </w:rPr>
        <w:t>)</w:t>
      </w:r>
      <w:proofErr w:type="gramStart"/>
      <w:r w:rsidRPr="73866CC7">
        <w:rPr>
          <w:rFonts w:eastAsia="Times New Roman" w:cs="Times New Roman"/>
        </w:rPr>
        <w:t>);</w:t>
      </w:r>
      <w:proofErr w:type="gramEnd"/>
    </w:p>
    <w:p w14:paraId="7D4F1019" w14:textId="335D6970" w:rsidR="0ACF4820" w:rsidRDefault="0F0DA923" w:rsidP="73866CC7">
      <w:pPr>
        <w:rPr>
          <w:rFonts w:eastAsia="Times New Roman" w:cs="Times New Roman"/>
        </w:rPr>
      </w:pPr>
      <w:r w:rsidRPr="73866CC7">
        <w:rPr>
          <w:rFonts w:eastAsia="Times New Roman" w:cs="Times New Roman"/>
        </w:rPr>
        <w:t xml:space="preserve">                </w:t>
      </w:r>
      <w:proofErr w:type="spellStart"/>
      <w:r w:rsidRPr="73866CC7">
        <w:rPr>
          <w:rFonts w:eastAsia="Times New Roman" w:cs="Times New Roman"/>
        </w:rPr>
        <w:t>productList.add</w:t>
      </w:r>
      <w:proofErr w:type="spellEnd"/>
      <w:r w:rsidRPr="73866CC7">
        <w:rPr>
          <w:rFonts w:eastAsia="Times New Roman" w:cs="Times New Roman"/>
        </w:rPr>
        <w:t>(</w:t>
      </w:r>
      <w:proofErr w:type="spellStart"/>
      <w:r w:rsidRPr="73866CC7">
        <w:rPr>
          <w:rFonts w:eastAsia="Times New Roman" w:cs="Times New Roman"/>
        </w:rPr>
        <w:t>String.valueOf</w:t>
      </w:r>
      <w:proofErr w:type="spellEnd"/>
      <w:r w:rsidRPr="73866CC7">
        <w:rPr>
          <w:rFonts w:eastAsia="Times New Roman" w:cs="Times New Roman"/>
        </w:rPr>
        <w:t>(</w:t>
      </w:r>
      <w:proofErr w:type="spellStart"/>
      <w:r w:rsidRPr="73866CC7">
        <w:rPr>
          <w:rFonts w:eastAsia="Times New Roman" w:cs="Times New Roman"/>
        </w:rPr>
        <w:t>tempPrice</w:t>
      </w:r>
      <w:proofErr w:type="spellEnd"/>
      <w:r w:rsidRPr="73866CC7">
        <w:rPr>
          <w:rFonts w:eastAsia="Times New Roman" w:cs="Times New Roman"/>
        </w:rPr>
        <w:t>)</w:t>
      </w:r>
      <w:proofErr w:type="gramStart"/>
      <w:r w:rsidRPr="73866CC7">
        <w:rPr>
          <w:rFonts w:eastAsia="Times New Roman" w:cs="Times New Roman"/>
        </w:rPr>
        <w:t>);</w:t>
      </w:r>
      <w:proofErr w:type="gramEnd"/>
    </w:p>
    <w:p w14:paraId="6B03BF2C" w14:textId="099CABA3" w:rsidR="0ACF4820" w:rsidRDefault="0F0DA923" w:rsidP="73866CC7">
      <w:pPr>
        <w:rPr>
          <w:rFonts w:eastAsia="Times New Roman" w:cs="Times New Roman"/>
        </w:rPr>
      </w:pPr>
      <w:r w:rsidRPr="73866CC7">
        <w:rPr>
          <w:rFonts w:eastAsia="Times New Roman" w:cs="Times New Roman"/>
        </w:rPr>
        <w:t xml:space="preserve">            }</w:t>
      </w:r>
    </w:p>
    <w:p w14:paraId="0EF7931B" w14:textId="0629D6F1" w:rsidR="0ACF4820" w:rsidRDefault="0F0DA923" w:rsidP="73866CC7">
      <w:pPr>
        <w:rPr>
          <w:rFonts w:eastAsia="Times New Roman" w:cs="Times New Roman"/>
        </w:rPr>
      </w:pPr>
      <w:r w:rsidRPr="73866CC7">
        <w:rPr>
          <w:rFonts w:eastAsia="Times New Roman" w:cs="Times New Roman"/>
        </w:rPr>
        <w:t xml:space="preserve">        }catch(</w:t>
      </w:r>
      <w:proofErr w:type="spellStart"/>
      <w:r w:rsidRPr="73866CC7">
        <w:rPr>
          <w:rFonts w:eastAsia="Times New Roman" w:cs="Times New Roman"/>
        </w:rPr>
        <w:t>SQLException</w:t>
      </w:r>
      <w:proofErr w:type="spellEnd"/>
      <w:r w:rsidRPr="73866CC7">
        <w:rPr>
          <w:rFonts w:eastAsia="Times New Roman" w:cs="Times New Roman"/>
        </w:rPr>
        <w:t xml:space="preserve"> e){</w:t>
      </w:r>
    </w:p>
    <w:p w14:paraId="62C32664" w14:textId="5092E115" w:rsidR="0ACF4820" w:rsidRDefault="0F0DA923" w:rsidP="73866CC7">
      <w:pPr>
        <w:rPr>
          <w:rFonts w:eastAsia="Times New Roman" w:cs="Times New Roman"/>
        </w:rPr>
      </w:pPr>
      <w:r w:rsidRPr="73866CC7">
        <w:rPr>
          <w:rFonts w:eastAsia="Times New Roman" w:cs="Times New Roman"/>
        </w:rPr>
        <w:t xml:space="preserve">            </w:t>
      </w:r>
      <w:proofErr w:type="spellStart"/>
      <w:r w:rsidRPr="73866CC7">
        <w:rPr>
          <w:rFonts w:eastAsia="Times New Roman" w:cs="Times New Roman"/>
        </w:rPr>
        <w:t>Logger.getLogger</w:t>
      </w:r>
      <w:proofErr w:type="spellEnd"/>
      <w:r w:rsidRPr="73866CC7">
        <w:rPr>
          <w:rFonts w:eastAsia="Times New Roman" w:cs="Times New Roman"/>
        </w:rPr>
        <w:t>(</w:t>
      </w:r>
      <w:proofErr w:type="spellStart"/>
      <w:r w:rsidRPr="73866CC7">
        <w:rPr>
          <w:rFonts w:eastAsia="Times New Roman" w:cs="Times New Roman"/>
        </w:rPr>
        <w:t>RunServer.class.getName</w:t>
      </w:r>
      <w:proofErr w:type="spellEnd"/>
      <w:r w:rsidRPr="73866CC7">
        <w:rPr>
          <w:rFonts w:eastAsia="Times New Roman" w:cs="Times New Roman"/>
        </w:rPr>
        <w:t>()).log(</w:t>
      </w:r>
      <w:proofErr w:type="spellStart"/>
      <w:r w:rsidRPr="73866CC7">
        <w:rPr>
          <w:rFonts w:eastAsia="Times New Roman" w:cs="Times New Roman"/>
        </w:rPr>
        <w:t>Level.SEVERE</w:t>
      </w:r>
      <w:proofErr w:type="spellEnd"/>
      <w:r w:rsidRPr="73866CC7">
        <w:rPr>
          <w:rFonts w:eastAsia="Times New Roman" w:cs="Times New Roman"/>
        </w:rPr>
        <w:t>, null, e</w:t>
      </w:r>
      <w:proofErr w:type="gramStart"/>
      <w:r w:rsidRPr="73866CC7">
        <w:rPr>
          <w:rFonts w:eastAsia="Times New Roman" w:cs="Times New Roman"/>
        </w:rPr>
        <w:t>);</w:t>
      </w:r>
      <w:proofErr w:type="gramEnd"/>
    </w:p>
    <w:p w14:paraId="64CBA30E" w14:textId="287ECAB1" w:rsidR="0ACF4820" w:rsidRDefault="0F0DA923" w:rsidP="73866CC7">
      <w:pPr>
        <w:rPr>
          <w:rFonts w:eastAsia="Times New Roman" w:cs="Times New Roman"/>
        </w:rPr>
      </w:pPr>
      <w:r w:rsidRPr="73866CC7">
        <w:rPr>
          <w:rFonts w:eastAsia="Times New Roman" w:cs="Times New Roman"/>
        </w:rPr>
        <w:t xml:space="preserve">        }finally{</w:t>
      </w:r>
    </w:p>
    <w:p w14:paraId="51406473" w14:textId="53886186" w:rsidR="0ACF4820" w:rsidRDefault="0F0DA923" w:rsidP="73866CC7">
      <w:pPr>
        <w:rPr>
          <w:rFonts w:eastAsia="Times New Roman" w:cs="Times New Roman"/>
        </w:rPr>
      </w:pPr>
      <w:r w:rsidRPr="73866CC7">
        <w:rPr>
          <w:rFonts w:eastAsia="Times New Roman" w:cs="Times New Roman"/>
        </w:rPr>
        <w:t xml:space="preserve">            try{</w:t>
      </w:r>
      <w:proofErr w:type="spellStart"/>
      <w:r w:rsidRPr="73866CC7">
        <w:rPr>
          <w:rFonts w:eastAsia="Times New Roman" w:cs="Times New Roman"/>
        </w:rPr>
        <w:t>con.close</w:t>
      </w:r>
      <w:proofErr w:type="spellEnd"/>
      <w:r w:rsidRPr="73866CC7">
        <w:rPr>
          <w:rFonts w:eastAsia="Times New Roman" w:cs="Times New Roman"/>
        </w:rPr>
        <w:t>();}</w:t>
      </w:r>
    </w:p>
    <w:p w14:paraId="4FA3B415" w14:textId="3F965CBF" w:rsidR="0ACF4820" w:rsidRDefault="0F0DA923" w:rsidP="73866CC7">
      <w:pPr>
        <w:rPr>
          <w:rFonts w:eastAsia="Times New Roman" w:cs="Times New Roman"/>
        </w:rPr>
      </w:pPr>
      <w:r w:rsidRPr="73866CC7">
        <w:rPr>
          <w:rFonts w:eastAsia="Times New Roman" w:cs="Times New Roman"/>
        </w:rPr>
        <w:t xml:space="preserve">            catch(</w:t>
      </w:r>
      <w:proofErr w:type="spellStart"/>
      <w:r w:rsidRPr="73866CC7">
        <w:rPr>
          <w:rFonts w:eastAsia="Times New Roman" w:cs="Times New Roman"/>
        </w:rPr>
        <w:t>SQLException</w:t>
      </w:r>
      <w:proofErr w:type="spellEnd"/>
      <w:r w:rsidRPr="73866CC7">
        <w:rPr>
          <w:rFonts w:eastAsia="Times New Roman" w:cs="Times New Roman"/>
        </w:rPr>
        <w:t xml:space="preserve"> ex){}</w:t>
      </w:r>
    </w:p>
    <w:p w14:paraId="499E686D" w14:textId="1AAA5055" w:rsidR="0ACF4820" w:rsidRDefault="0F0DA923" w:rsidP="73866CC7">
      <w:pPr>
        <w:rPr>
          <w:rFonts w:eastAsia="Times New Roman" w:cs="Times New Roman"/>
        </w:rPr>
      </w:pPr>
      <w:r w:rsidRPr="73866CC7">
        <w:rPr>
          <w:rFonts w:eastAsia="Times New Roman" w:cs="Times New Roman"/>
        </w:rPr>
        <w:t xml:space="preserve">        }</w:t>
      </w:r>
    </w:p>
    <w:p w14:paraId="74651F0E" w14:textId="331D3A36" w:rsidR="0ACF4820" w:rsidRDefault="0F0DA923" w:rsidP="73866CC7">
      <w:pPr>
        <w:rPr>
          <w:rFonts w:eastAsia="Times New Roman" w:cs="Times New Roman"/>
        </w:rPr>
      </w:pPr>
      <w:r w:rsidRPr="73866CC7">
        <w:rPr>
          <w:rFonts w:eastAsia="Times New Roman" w:cs="Times New Roman"/>
        </w:rPr>
        <w:t xml:space="preserve">        return </w:t>
      </w:r>
      <w:proofErr w:type="spellStart"/>
      <w:proofErr w:type="gramStart"/>
      <w:r w:rsidRPr="73866CC7">
        <w:rPr>
          <w:rFonts w:eastAsia="Times New Roman" w:cs="Times New Roman"/>
        </w:rPr>
        <w:t>productList</w:t>
      </w:r>
      <w:proofErr w:type="spellEnd"/>
      <w:r w:rsidRPr="73866CC7">
        <w:rPr>
          <w:rFonts w:eastAsia="Times New Roman" w:cs="Times New Roman"/>
        </w:rPr>
        <w:t>;</w:t>
      </w:r>
      <w:proofErr w:type="gramEnd"/>
    </w:p>
    <w:p w14:paraId="75B6AB43" w14:textId="3EF7D447" w:rsidR="0ACF4820" w:rsidRDefault="0F0DA923" w:rsidP="73866CC7">
      <w:pPr>
        <w:rPr>
          <w:rFonts w:eastAsia="Times New Roman" w:cs="Times New Roman"/>
        </w:rPr>
      </w:pPr>
      <w:r w:rsidRPr="73866CC7">
        <w:rPr>
          <w:rFonts w:eastAsia="Times New Roman" w:cs="Times New Roman"/>
        </w:rPr>
        <w:t xml:space="preserve">    }</w:t>
      </w:r>
    </w:p>
    <w:p w14:paraId="5F69264E" w14:textId="28294494" w:rsidR="0ACF4820" w:rsidRDefault="0F0DA923" w:rsidP="73866CC7">
      <w:pPr>
        <w:rPr>
          <w:rFonts w:eastAsia="Times New Roman" w:cs="Times New Roman"/>
        </w:rPr>
      </w:pPr>
      <w:r w:rsidRPr="73866CC7">
        <w:rPr>
          <w:rFonts w:eastAsia="Times New Roman" w:cs="Times New Roman"/>
        </w:rPr>
        <w:t xml:space="preserve">    </w:t>
      </w:r>
    </w:p>
    <w:p w14:paraId="00FD60C2" w14:textId="0BFF210C" w:rsidR="0ACF4820" w:rsidRDefault="0F0DA923" w:rsidP="73866CC7">
      <w:pPr>
        <w:rPr>
          <w:rFonts w:eastAsia="Times New Roman" w:cs="Times New Roman"/>
        </w:rPr>
      </w:pPr>
      <w:r w:rsidRPr="73866CC7">
        <w:rPr>
          <w:rFonts w:eastAsia="Times New Roman" w:cs="Times New Roman"/>
        </w:rPr>
        <w:t xml:space="preserve">    /* create table when table is not in database */</w:t>
      </w:r>
    </w:p>
    <w:p w14:paraId="7E370B1B" w14:textId="646C919C" w:rsidR="0ACF4820" w:rsidRDefault="0F0DA923" w:rsidP="73866CC7">
      <w:pPr>
        <w:rPr>
          <w:rFonts w:eastAsia="Times New Roman" w:cs="Times New Roman"/>
        </w:rPr>
      </w:pPr>
      <w:r w:rsidRPr="73866CC7">
        <w:rPr>
          <w:rFonts w:eastAsia="Times New Roman" w:cs="Times New Roman"/>
        </w:rPr>
        <w:t xml:space="preserve">    private void </w:t>
      </w:r>
      <w:proofErr w:type="spellStart"/>
      <w:r w:rsidRPr="73866CC7">
        <w:rPr>
          <w:rFonts w:eastAsia="Times New Roman" w:cs="Times New Roman"/>
        </w:rPr>
        <w:t>checkTableExistance</w:t>
      </w:r>
      <w:proofErr w:type="spellEnd"/>
      <w:r w:rsidRPr="73866CC7">
        <w:rPr>
          <w:rFonts w:eastAsia="Times New Roman" w:cs="Times New Roman"/>
        </w:rPr>
        <w:t>(){</w:t>
      </w:r>
    </w:p>
    <w:p w14:paraId="68FF3AFC" w14:textId="42561E20" w:rsidR="0ACF4820" w:rsidRDefault="0F0DA923" w:rsidP="73866CC7">
      <w:pPr>
        <w:rPr>
          <w:rFonts w:eastAsia="Times New Roman" w:cs="Times New Roman"/>
        </w:rPr>
      </w:pPr>
      <w:r w:rsidRPr="73866CC7">
        <w:rPr>
          <w:rFonts w:eastAsia="Times New Roman" w:cs="Times New Roman"/>
        </w:rPr>
        <w:lastRenderedPageBreak/>
        <w:t xml:space="preserve">        try{</w:t>
      </w:r>
    </w:p>
    <w:p w14:paraId="3B4D230D" w14:textId="1E8BCE8F" w:rsidR="0ACF4820" w:rsidRDefault="0F0DA923" w:rsidP="73866CC7">
      <w:pPr>
        <w:rPr>
          <w:rFonts w:eastAsia="Times New Roman" w:cs="Times New Roman"/>
        </w:rPr>
      </w:pPr>
      <w:r w:rsidRPr="73866CC7">
        <w:rPr>
          <w:rFonts w:eastAsia="Times New Roman" w:cs="Times New Roman"/>
        </w:rPr>
        <w:t xml:space="preserve">            String </w:t>
      </w:r>
      <w:proofErr w:type="spellStart"/>
      <w:r w:rsidRPr="73866CC7">
        <w:rPr>
          <w:rFonts w:eastAsia="Times New Roman" w:cs="Times New Roman"/>
        </w:rPr>
        <w:t>sql</w:t>
      </w:r>
      <w:proofErr w:type="spellEnd"/>
      <w:r w:rsidRPr="73866CC7">
        <w:rPr>
          <w:rFonts w:eastAsia="Times New Roman" w:cs="Times New Roman"/>
        </w:rPr>
        <w:t xml:space="preserve"> = "CREATE TABLE Product " </w:t>
      </w:r>
    </w:p>
    <w:p w14:paraId="356202C1" w14:textId="1107880D" w:rsidR="0ACF4820" w:rsidRDefault="0F0DA923" w:rsidP="73866CC7">
      <w:pPr>
        <w:rPr>
          <w:rFonts w:eastAsia="Times New Roman" w:cs="Times New Roman"/>
        </w:rPr>
      </w:pPr>
      <w:r w:rsidRPr="73866CC7">
        <w:rPr>
          <w:rFonts w:eastAsia="Times New Roman" w:cs="Times New Roman"/>
        </w:rPr>
        <w:t xml:space="preserve">                    + "(Name VARCHAR(255) not NULL, "</w:t>
      </w:r>
    </w:p>
    <w:p w14:paraId="357E4F45" w14:textId="7051E855" w:rsidR="0ACF4820" w:rsidRDefault="0F0DA923" w:rsidP="73866CC7">
      <w:pPr>
        <w:rPr>
          <w:rFonts w:eastAsia="Times New Roman" w:cs="Times New Roman"/>
        </w:rPr>
      </w:pPr>
      <w:r w:rsidRPr="73866CC7">
        <w:rPr>
          <w:rFonts w:eastAsia="Times New Roman" w:cs="Times New Roman"/>
        </w:rPr>
        <w:t xml:space="preserve">                    + " Category VARCHAR(255), " </w:t>
      </w:r>
    </w:p>
    <w:p w14:paraId="0EE876F6" w14:textId="3948BA47" w:rsidR="0ACF4820" w:rsidRDefault="0F0DA923" w:rsidP="73866CC7">
      <w:pPr>
        <w:rPr>
          <w:rFonts w:eastAsia="Times New Roman" w:cs="Times New Roman"/>
        </w:rPr>
      </w:pPr>
      <w:r w:rsidRPr="73866CC7">
        <w:rPr>
          <w:rFonts w:eastAsia="Times New Roman" w:cs="Times New Roman"/>
        </w:rPr>
        <w:t xml:space="preserve">                    + " Stock INT, " </w:t>
      </w:r>
    </w:p>
    <w:p w14:paraId="7DDF73FA" w14:textId="37FC788C" w:rsidR="0ACF4820" w:rsidRDefault="0F0DA923" w:rsidP="73866CC7">
      <w:pPr>
        <w:rPr>
          <w:rFonts w:eastAsia="Times New Roman" w:cs="Times New Roman"/>
        </w:rPr>
      </w:pPr>
      <w:r w:rsidRPr="73866CC7">
        <w:rPr>
          <w:rFonts w:eastAsia="Times New Roman" w:cs="Times New Roman"/>
        </w:rPr>
        <w:t xml:space="preserve">                    + " Price DOUBLE, "</w:t>
      </w:r>
    </w:p>
    <w:p w14:paraId="10FBB699" w14:textId="524F88CD" w:rsidR="0ACF4820" w:rsidRDefault="0F0DA923" w:rsidP="73866CC7">
      <w:pPr>
        <w:rPr>
          <w:rFonts w:eastAsia="Times New Roman" w:cs="Times New Roman"/>
        </w:rPr>
      </w:pPr>
      <w:r w:rsidRPr="73866CC7">
        <w:rPr>
          <w:rFonts w:eastAsia="Times New Roman" w:cs="Times New Roman"/>
        </w:rPr>
        <w:t xml:space="preserve">                    + " PRIMARY KEY ( Name ))</w:t>
      </w:r>
      <w:proofErr w:type="gramStart"/>
      <w:r w:rsidRPr="73866CC7">
        <w:rPr>
          <w:rFonts w:eastAsia="Times New Roman" w:cs="Times New Roman"/>
        </w:rPr>
        <w:t>";</w:t>
      </w:r>
      <w:proofErr w:type="gramEnd"/>
    </w:p>
    <w:p w14:paraId="18CF88B7" w14:textId="634AE4DE" w:rsidR="0ACF4820" w:rsidRDefault="0F0DA923" w:rsidP="73866CC7">
      <w:pPr>
        <w:rPr>
          <w:rFonts w:eastAsia="Times New Roman" w:cs="Times New Roman"/>
        </w:rPr>
      </w:pPr>
      <w:r w:rsidRPr="73866CC7">
        <w:rPr>
          <w:rFonts w:eastAsia="Times New Roman" w:cs="Times New Roman"/>
        </w:rPr>
        <w:t xml:space="preserve">            </w:t>
      </w:r>
      <w:proofErr w:type="spellStart"/>
      <w:r w:rsidRPr="73866CC7">
        <w:rPr>
          <w:rFonts w:eastAsia="Times New Roman" w:cs="Times New Roman"/>
        </w:rPr>
        <w:t>statement.executeUpdate</w:t>
      </w:r>
      <w:proofErr w:type="spellEnd"/>
      <w:r w:rsidRPr="73866CC7">
        <w:rPr>
          <w:rFonts w:eastAsia="Times New Roman" w:cs="Times New Roman"/>
        </w:rPr>
        <w:t>(</w:t>
      </w:r>
      <w:proofErr w:type="spellStart"/>
      <w:r w:rsidRPr="73866CC7">
        <w:rPr>
          <w:rFonts w:eastAsia="Times New Roman" w:cs="Times New Roman"/>
        </w:rPr>
        <w:t>sql</w:t>
      </w:r>
      <w:proofErr w:type="spellEnd"/>
      <w:proofErr w:type="gramStart"/>
      <w:r w:rsidRPr="73866CC7">
        <w:rPr>
          <w:rFonts w:eastAsia="Times New Roman" w:cs="Times New Roman"/>
        </w:rPr>
        <w:t>);</w:t>
      </w:r>
      <w:proofErr w:type="gramEnd"/>
    </w:p>
    <w:p w14:paraId="2A65855D" w14:textId="64AA8FDC" w:rsidR="0ACF4820" w:rsidRDefault="0F0DA923" w:rsidP="73866CC7">
      <w:pPr>
        <w:rPr>
          <w:rFonts w:eastAsia="Times New Roman" w:cs="Times New Roman"/>
        </w:rPr>
      </w:pPr>
      <w:r w:rsidRPr="73866CC7">
        <w:rPr>
          <w:rFonts w:eastAsia="Times New Roman" w:cs="Times New Roman"/>
        </w:rPr>
        <w:t xml:space="preserve">        }catch (</w:t>
      </w:r>
      <w:proofErr w:type="spellStart"/>
      <w:r w:rsidRPr="73866CC7">
        <w:rPr>
          <w:rFonts w:eastAsia="Times New Roman" w:cs="Times New Roman"/>
        </w:rPr>
        <w:t>SQLException</w:t>
      </w:r>
      <w:proofErr w:type="spellEnd"/>
      <w:r w:rsidRPr="73866CC7">
        <w:rPr>
          <w:rFonts w:eastAsia="Times New Roman" w:cs="Times New Roman"/>
        </w:rPr>
        <w:t xml:space="preserve"> e){}</w:t>
      </w:r>
    </w:p>
    <w:p w14:paraId="210E527E" w14:textId="485F799A" w:rsidR="0ACF4820" w:rsidRDefault="0F0DA923" w:rsidP="73866CC7">
      <w:pPr>
        <w:rPr>
          <w:rFonts w:eastAsia="Times New Roman" w:cs="Times New Roman"/>
        </w:rPr>
      </w:pPr>
      <w:r w:rsidRPr="73866CC7">
        <w:rPr>
          <w:rFonts w:eastAsia="Times New Roman" w:cs="Times New Roman"/>
        </w:rPr>
        <w:t xml:space="preserve">    } </w:t>
      </w:r>
    </w:p>
    <w:p w14:paraId="7C17BF8B" w14:textId="51A44879" w:rsidR="0ACF4820" w:rsidRDefault="0F0DA923" w:rsidP="73866CC7">
      <w:pPr>
        <w:rPr>
          <w:rFonts w:eastAsia="Times New Roman" w:cs="Times New Roman"/>
        </w:rPr>
      </w:pPr>
      <w:r w:rsidRPr="73866CC7">
        <w:rPr>
          <w:rFonts w:eastAsia="Times New Roman" w:cs="Times New Roman"/>
        </w:rPr>
        <w:t xml:space="preserve">    </w:t>
      </w:r>
    </w:p>
    <w:p w14:paraId="1734A7FE" w14:textId="7377BA03" w:rsidR="0ACF4820" w:rsidRDefault="0F0DA923" w:rsidP="73866CC7">
      <w:pPr>
        <w:rPr>
          <w:rFonts w:eastAsia="Times New Roman" w:cs="Times New Roman"/>
        </w:rPr>
      </w:pPr>
      <w:r w:rsidRPr="73866CC7">
        <w:rPr>
          <w:rFonts w:eastAsia="Times New Roman" w:cs="Times New Roman"/>
        </w:rPr>
        <w:t xml:space="preserve">    public void </w:t>
      </w:r>
      <w:proofErr w:type="spellStart"/>
      <w:r w:rsidRPr="73866CC7">
        <w:rPr>
          <w:rFonts w:eastAsia="Times New Roman" w:cs="Times New Roman"/>
        </w:rPr>
        <w:t>setStock</w:t>
      </w:r>
      <w:proofErr w:type="spellEnd"/>
      <w:r w:rsidRPr="73866CC7">
        <w:rPr>
          <w:rFonts w:eastAsia="Times New Roman" w:cs="Times New Roman"/>
        </w:rPr>
        <w:t>(int quantity){</w:t>
      </w:r>
    </w:p>
    <w:p w14:paraId="326D50DB" w14:textId="5617043F" w:rsidR="0ACF4820" w:rsidRDefault="0F0DA923" w:rsidP="73866CC7">
      <w:pPr>
        <w:rPr>
          <w:rFonts w:eastAsia="Times New Roman" w:cs="Times New Roman"/>
        </w:rPr>
      </w:pPr>
      <w:r w:rsidRPr="73866CC7">
        <w:rPr>
          <w:rFonts w:eastAsia="Times New Roman" w:cs="Times New Roman"/>
        </w:rPr>
        <w:t xml:space="preserve">        </w:t>
      </w:r>
      <w:proofErr w:type="spellStart"/>
      <w:r w:rsidRPr="73866CC7">
        <w:rPr>
          <w:rFonts w:eastAsia="Times New Roman" w:cs="Times New Roman"/>
        </w:rPr>
        <w:t>this.stock</w:t>
      </w:r>
      <w:proofErr w:type="spellEnd"/>
      <w:r w:rsidRPr="73866CC7">
        <w:rPr>
          <w:rFonts w:eastAsia="Times New Roman" w:cs="Times New Roman"/>
        </w:rPr>
        <w:t xml:space="preserve"> = </w:t>
      </w:r>
      <w:proofErr w:type="spellStart"/>
      <w:r w:rsidRPr="73866CC7">
        <w:rPr>
          <w:rFonts w:eastAsia="Times New Roman" w:cs="Times New Roman"/>
        </w:rPr>
        <w:t>this.stock</w:t>
      </w:r>
      <w:proofErr w:type="spellEnd"/>
      <w:r w:rsidRPr="73866CC7">
        <w:rPr>
          <w:rFonts w:eastAsia="Times New Roman" w:cs="Times New Roman"/>
        </w:rPr>
        <w:t xml:space="preserve"> + </w:t>
      </w:r>
      <w:proofErr w:type="gramStart"/>
      <w:r w:rsidRPr="73866CC7">
        <w:rPr>
          <w:rFonts w:eastAsia="Times New Roman" w:cs="Times New Roman"/>
        </w:rPr>
        <w:t>quantity;</w:t>
      </w:r>
      <w:proofErr w:type="gramEnd"/>
    </w:p>
    <w:p w14:paraId="3FE6848E" w14:textId="7E35CCCB" w:rsidR="0ACF4820" w:rsidRDefault="0F0DA923" w:rsidP="73866CC7">
      <w:pPr>
        <w:rPr>
          <w:rFonts w:eastAsia="Times New Roman" w:cs="Times New Roman"/>
        </w:rPr>
      </w:pPr>
      <w:r w:rsidRPr="73866CC7">
        <w:rPr>
          <w:rFonts w:eastAsia="Times New Roman" w:cs="Times New Roman"/>
        </w:rPr>
        <w:t xml:space="preserve">        try{</w:t>
      </w:r>
    </w:p>
    <w:p w14:paraId="048B132B" w14:textId="05A84950" w:rsidR="0ACF4820" w:rsidRDefault="0F0DA923" w:rsidP="73866CC7">
      <w:pPr>
        <w:rPr>
          <w:rFonts w:eastAsia="Times New Roman" w:cs="Times New Roman"/>
        </w:rPr>
      </w:pPr>
      <w:r w:rsidRPr="73866CC7">
        <w:rPr>
          <w:rFonts w:eastAsia="Times New Roman" w:cs="Times New Roman"/>
        </w:rPr>
        <w:t xml:space="preserve">            con = </w:t>
      </w:r>
      <w:proofErr w:type="spellStart"/>
      <w:r w:rsidRPr="73866CC7">
        <w:rPr>
          <w:rFonts w:eastAsia="Times New Roman" w:cs="Times New Roman"/>
        </w:rPr>
        <w:t>DriverManager.getConnection</w:t>
      </w:r>
      <w:proofErr w:type="spellEnd"/>
      <w:r w:rsidRPr="73866CC7">
        <w:rPr>
          <w:rFonts w:eastAsia="Times New Roman" w:cs="Times New Roman"/>
        </w:rPr>
        <w:t>("</w:t>
      </w:r>
      <w:proofErr w:type="spellStart"/>
      <w:r w:rsidRPr="73866CC7">
        <w:rPr>
          <w:rFonts w:eastAsia="Times New Roman" w:cs="Times New Roman"/>
        </w:rPr>
        <w:t>jdbc:derby</w:t>
      </w:r>
      <w:proofErr w:type="spellEnd"/>
      <w:r w:rsidRPr="73866CC7">
        <w:rPr>
          <w:rFonts w:eastAsia="Times New Roman" w:cs="Times New Roman"/>
        </w:rPr>
        <w:t>://localhost:1527/</w:t>
      </w:r>
      <w:proofErr w:type="spellStart"/>
      <w:r w:rsidRPr="73866CC7">
        <w:rPr>
          <w:rFonts w:eastAsia="Times New Roman" w:cs="Times New Roman"/>
        </w:rPr>
        <w:t>SunDB</w:t>
      </w:r>
      <w:proofErr w:type="spellEnd"/>
      <w:r w:rsidRPr="73866CC7">
        <w:rPr>
          <w:rFonts w:eastAsia="Times New Roman" w:cs="Times New Roman"/>
        </w:rPr>
        <w:t>", "app", "app"</w:t>
      </w:r>
      <w:proofErr w:type="gramStart"/>
      <w:r w:rsidRPr="73866CC7">
        <w:rPr>
          <w:rFonts w:eastAsia="Times New Roman" w:cs="Times New Roman"/>
        </w:rPr>
        <w:t>);</w:t>
      </w:r>
      <w:proofErr w:type="gramEnd"/>
    </w:p>
    <w:p w14:paraId="45FF614E" w14:textId="72075D33" w:rsidR="0ACF4820" w:rsidRDefault="0F0DA923" w:rsidP="73866CC7">
      <w:pPr>
        <w:rPr>
          <w:rFonts w:eastAsia="Times New Roman" w:cs="Times New Roman"/>
        </w:rPr>
      </w:pPr>
      <w:r w:rsidRPr="73866CC7">
        <w:rPr>
          <w:rFonts w:eastAsia="Times New Roman" w:cs="Times New Roman"/>
        </w:rPr>
        <w:t xml:space="preserve">            statement = </w:t>
      </w:r>
      <w:proofErr w:type="spellStart"/>
      <w:r w:rsidRPr="73866CC7">
        <w:rPr>
          <w:rFonts w:eastAsia="Times New Roman" w:cs="Times New Roman"/>
        </w:rPr>
        <w:t>con.createStatement</w:t>
      </w:r>
      <w:proofErr w:type="spellEnd"/>
      <w:r w:rsidRPr="73866CC7">
        <w:rPr>
          <w:rFonts w:eastAsia="Times New Roman" w:cs="Times New Roman"/>
        </w:rPr>
        <w:t>(</w:t>
      </w:r>
      <w:proofErr w:type="gramStart"/>
      <w:r w:rsidRPr="73866CC7">
        <w:rPr>
          <w:rFonts w:eastAsia="Times New Roman" w:cs="Times New Roman"/>
        </w:rPr>
        <w:t>);</w:t>
      </w:r>
      <w:proofErr w:type="gramEnd"/>
    </w:p>
    <w:p w14:paraId="03D01DFD" w14:textId="3B588C99" w:rsidR="0ACF4820" w:rsidRDefault="0F0DA923" w:rsidP="73866CC7">
      <w:pPr>
        <w:rPr>
          <w:rFonts w:eastAsia="Times New Roman" w:cs="Times New Roman"/>
        </w:rPr>
      </w:pPr>
      <w:r w:rsidRPr="73866CC7">
        <w:rPr>
          <w:rFonts w:eastAsia="Times New Roman" w:cs="Times New Roman"/>
        </w:rPr>
        <w:t xml:space="preserve">            </w:t>
      </w:r>
      <w:proofErr w:type="spellStart"/>
      <w:r w:rsidRPr="73866CC7">
        <w:rPr>
          <w:rFonts w:eastAsia="Times New Roman" w:cs="Times New Roman"/>
        </w:rPr>
        <w:t>checkTableExistance</w:t>
      </w:r>
      <w:proofErr w:type="spellEnd"/>
      <w:r w:rsidRPr="73866CC7">
        <w:rPr>
          <w:rFonts w:eastAsia="Times New Roman" w:cs="Times New Roman"/>
        </w:rPr>
        <w:t>(</w:t>
      </w:r>
      <w:proofErr w:type="gramStart"/>
      <w:r w:rsidRPr="73866CC7">
        <w:rPr>
          <w:rFonts w:eastAsia="Times New Roman" w:cs="Times New Roman"/>
        </w:rPr>
        <w:t>);</w:t>
      </w:r>
      <w:proofErr w:type="gramEnd"/>
    </w:p>
    <w:p w14:paraId="1D1DEB4A" w14:textId="675D82A1" w:rsidR="0ACF4820" w:rsidRDefault="0F0DA923" w:rsidP="73866CC7">
      <w:pPr>
        <w:rPr>
          <w:rFonts w:eastAsia="Times New Roman" w:cs="Times New Roman"/>
        </w:rPr>
      </w:pPr>
      <w:r w:rsidRPr="73866CC7">
        <w:rPr>
          <w:rFonts w:eastAsia="Times New Roman" w:cs="Times New Roman"/>
        </w:rPr>
        <w:t xml:space="preserve">            </w:t>
      </w:r>
    </w:p>
    <w:p w14:paraId="6F8705BD" w14:textId="1C61BCCA" w:rsidR="0ACF4820" w:rsidRDefault="0F0DA923" w:rsidP="73866CC7">
      <w:pPr>
        <w:rPr>
          <w:rFonts w:eastAsia="Times New Roman" w:cs="Times New Roman"/>
        </w:rPr>
      </w:pPr>
      <w:r w:rsidRPr="73866CC7">
        <w:rPr>
          <w:rFonts w:eastAsia="Times New Roman" w:cs="Times New Roman"/>
        </w:rPr>
        <w:t xml:space="preserve">            String </w:t>
      </w:r>
      <w:proofErr w:type="spellStart"/>
      <w:r w:rsidRPr="73866CC7">
        <w:rPr>
          <w:rFonts w:eastAsia="Times New Roman" w:cs="Times New Roman"/>
        </w:rPr>
        <w:t>sql</w:t>
      </w:r>
      <w:proofErr w:type="spellEnd"/>
      <w:r w:rsidRPr="73866CC7">
        <w:rPr>
          <w:rFonts w:eastAsia="Times New Roman" w:cs="Times New Roman"/>
        </w:rPr>
        <w:t xml:space="preserve"> = "UPDATE Product SET Stock = " + </w:t>
      </w:r>
      <w:proofErr w:type="spellStart"/>
      <w:r w:rsidRPr="73866CC7">
        <w:rPr>
          <w:rFonts w:eastAsia="Times New Roman" w:cs="Times New Roman"/>
        </w:rPr>
        <w:t>String.valueOf</w:t>
      </w:r>
      <w:proofErr w:type="spellEnd"/>
      <w:r w:rsidRPr="73866CC7">
        <w:rPr>
          <w:rFonts w:eastAsia="Times New Roman" w:cs="Times New Roman"/>
        </w:rPr>
        <w:t>(</w:t>
      </w:r>
      <w:proofErr w:type="spellStart"/>
      <w:r w:rsidRPr="73866CC7">
        <w:rPr>
          <w:rFonts w:eastAsia="Times New Roman" w:cs="Times New Roman"/>
        </w:rPr>
        <w:t>this.stock</w:t>
      </w:r>
      <w:proofErr w:type="spellEnd"/>
      <w:r w:rsidRPr="73866CC7">
        <w:rPr>
          <w:rFonts w:eastAsia="Times New Roman" w:cs="Times New Roman"/>
        </w:rPr>
        <w:t>) + " WHERE Name = '" + this.name + "'</w:t>
      </w:r>
      <w:proofErr w:type="gramStart"/>
      <w:r w:rsidRPr="73866CC7">
        <w:rPr>
          <w:rFonts w:eastAsia="Times New Roman" w:cs="Times New Roman"/>
        </w:rPr>
        <w:t>";</w:t>
      </w:r>
      <w:proofErr w:type="gramEnd"/>
    </w:p>
    <w:p w14:paraId="0DB6D8E6" w14:textId="30535888" w:rsidR="0ACF4820" w:rsidRDefault="0F0DA923" w:rsidP="73866CC7">
      <w:pPr>
        <w:rPr>
          <w:rFonts w:eastAsia="Times New Roman" w:cs="Times New Roman"/>
        </w:rPr>
      </w:pPr>
      <w:r w:rsidRPr="73866CC7">
        <w:rPr>
          <w:rFonts w:eastAsia="Times New Roman" w:cs="Times New Roman"/>
        </w:rPr>
        <w:t xml:space="preserve">            </w:t>
      </w:r>
      <w:proofErr w:type="spellStart"/>
      <w:r w:rsidRPr="73866CC7">
        <w:rPr>
          <w:rFonts w:eastAsia="Times New Roman" w:cs="Times New Roman"/>
        </w:rPr>
        <w:t>statement.executeUpdate</w:t>
      </w:r>
      <w:proofErr w:type="spellEnd"/>
      <w:r w:rsidRPr="73866CC7">
        <w:rPr>
          <w:rFonts w:eastAsia="Times New Roman" w:cs="Times New Roman"/>
        </w:rPr>
        <w:t>(</w:t>
      </w:r>
      <w:proofErr w:type="spellStart"/>
      <w:r w:rsidRPr="73866CC7">
        <w:rPr>
          <w:rFonts w:eastAsia="Times New Roman" w:cs="Times New Roman"/>
        </w:rPr>
        <w:t>sql</w:t>
      </w:r>
      <w:proofErr w:type="spellEnd"/>
      <w:proofErr w:type="gramStart"/>
      <w:r w:rsidRPr="73866CC7">
        <w:rPr>
          <w:rFonts w:eastAsia="Times New Roman" w:cs="Times New Roman"/>
        </w:rPr>
        <w:t>);</w:t>
      </w:r>
      <w:proofErr w:type="gramEnd"/>
      <w:r w:rsidRPr="73866CC7">
        <w:rPr>
          <w:rFonts w:eastAsia="Times New Roman" w:cs="Times New Roman"/>
        </w:rPr>
        <w:t xml:space="preserve"> </w:t>
      </w:r>
    </w:p>
    <w:p w14:paraId="15AA9D57" w14:textId="41B2FA3C" w:rsidR="0ACF4820" w:rsidRDefault="0F0DA923" w:rsidP="73866CC7">
      <w:pPr>
        <w:rPr>
          <w:rFonts w:eastAsia="Times New Roman" w:cs="Times New Roman"/>
        </w:rPr>
      </w:pPr>
      <w:r w:rsidRPr="73866CC7">
        <w:rPr>
          <w:rFonts w:eastAsia="Times New Roman" w:cs="Times New Roman"/>
        </w:rPr>
        <w:t xml:space="preserve">            </w:t>
      </w:r>
    </w:p>
    <w:p w14:paraId="7214650A" w14:textId="6E0D7D3F" w:rsidR="0ACF4820" w:rsidRDefault="0F0DA923" w:rsidP="73866CC7">
      <w:pPr>
        <w:rPr>
          <w:rFonts w:eastAsia="Times New Roman" w:cs="Times New Roman"/>
        </w:rPr>
      </w:pPr>
      <w:r w:rsidRPr="73866CC7">
        <w:rPr>
          <w:rFonts w:eastAsia="Times New Roman" w:cs="Times New Roman"/>
        </w:rPr>
        <w:t xml:space="preserve">        }catch(</w:t>
      </w:r>
      <w:proofErr w:type="spellStart"/>
      <w:r w:rsidRPr="73866CC7">
        <w:rPr>
          <w:rFonts w:eastAsia="Times New Roman" w:cs="Times New Roman"/>
        </w:rPr>
        <w:t>SQLException</w:t>
      </w:r>
      <w:proofErr w:type="spellEnd"/>
      <w:r w:rsidRPr="73866CC7">
        <w:rPr>
          <w:rFonts w:eastAsia="Times New Roman" w:cs="Times New Roman"/>
        </w:rPr>
        <w:t xml:space="preserve"> e){</w:t>
      </w:r>
    </w:p>
    <w:p w14:paraId="28399EFD" w14:textId="4CCA01DF" w:rsidR="0ACF4820" w:rsidRDefault="0F0DA923" w:rsidP="73866CC7">
      <w:pPr>
        <w:rPr>
          <w:rFonts w:eastAsia="Times New Roman" w:cs="Times New Roman"/>
        </w:rPr>
      </w:pPr>
      <w:r w:rsidRPr="73866CC7">
        <w:rPr>
          <w:rFonts w:eastAsia="Times New Roman" w:cs="Times New Roman"/>
        </w:rPr>
        <w:t xml:space="preserve">            </w:t>
      </w:r>
      <w:proofErr w:type="spellStart"/>
      <w:r w:rsidRPr="73866CC7">
        <w:rPr>
          <w:rFonts w:eastAsia="Times New Roman" w:cs="Times New Roman"/>
        </w:rPr>
        <w:t>Logger.getLogger</w:t>
      </w:r>
      <w:proofErr w:type="spellEnd"/>
      <w:r w:rsidRPr="73866CC7">
        <w:rPr>
          <w:rFonts w:eastAsia="Times New Roman" w:cs="Times New Roman"/>
        </w:rPr>
        <w:t>(</w:t>
      </w:r>
      <w:proofErr w:type="spellStart"/>
      <w:r w:rsidRPr="73866CC7">
        <w:rPr>
          <w:rFonts w:eastAsia="Times New Roman" w:cs="Times New Roman"/>
        </w:rPr>
        <w:t>RunServer.class.getName</w:t>
      </w:r>
      <w:proofErr w:type="spellEnd"/>
      <w:r w:rsidRPr="73866CC7">
        <w:rPr>
          <w:rFonts w:eastAsia="Times New Roman" w:cs="Times New Roman"/>
        </w:rPr>
        <w:t>()).log(</w:t>
      </w:r>
      <w:proofErr w:type="spellStart"/>
      <w:r w:rsidRPr="73866CC7">
        <w:rPr>
          <w:rFonts w:eastAsia="Times New Roman" w:cs="Times New Roman"/>
        </w:rPr>
        <w:t>Level.SEVERE</w:t>
      </w:r>
      <w:proofErr w:type="spellEnd"/>
      <w:r w:rsidRPr="73866CC7">
        <w:rPr>
          <w:rFonts w:eastAsia="Times New Roman" w:cs="Times New Roman"/>
        </w:rPr>
        <w:t>, null, e</w:t>
      </w:r>
      <w:proofErr w:type="gramStart"/>
      <w:r w:rsidRPr="73866CC7">
        <w:rPr>
          <w:rFonts w:eastAsia="Times New Roman" w:cs="Times New Roman"/>
        </w:rPr>
        <w:t>);</w:t>
      </w:r>
      <w:proofErr w:type="gramEnd"/>
    </w:p>
    <w:p w14:paraId="2C04F71B" w14:textId="0FFA587C" w:rsidR="0ACF4820" w:rsidRDefault="0F0DA923" w:rsidP="73866CC7">
      <w:pPr>
        <w:rPr>
          <w:rFonts w:eastAsia="Times New Roman" w:cs="Times New Roman"/>
        </w:rPr>
      </w:pPr>
      <w:r w:rsidRPr="73866CC7">
        <w:rPr>
          <w:rFonts w:eastAsia="Times New Roman" w:cs="Times New Roman"/>
        </w:rPr>
        <w:lastRenderedPageBreak/>
        <w:t xml:space="preserve">        }finally{</w:t>
      </w:r>
    </w:p>
    <w:p w14:paraId="021B3F8A" w14:textId="1D8DEC94" w:rsidR="0ACF4820" w:rsidRDefault="0F0DA923" w:rsidP="73866CC7">
      <w:pPr>
        <w:rPr>
          <w:rFonts w:eastAsia="Times New Roman" w:cs="Times New Roman"/>
        </w:rPr>
      </w:pPr>
      <w:r w:rsidRPr="73866CC7">
        <w:rPr>
          <w:rFonts w:eastAsia="Times New Roman" w:cs="Times New Roman"/>
        </w:rPr>
        <w:t xml:space="preserve">            try{</w:t>
      </w:r>
      <w:proofErr w:type="spellStart"/>
      <w:r w:rsidRPr="73866CC7">
        <w:rPr>
          <w:rFonts w:eastAsia="Times New Roman" w:cs="Times New Roman"/>
        </w:rPr>
        <w:t>con.close</w:t>
      </w:r>
      <w:proofErr w:type="spellEnd"/>
      <w:r w:rsidRPr="73866CC7">
        <w:rPr>
          <w:rFonts w:eastAsia="Times New Roman" w:cs="Times New Roman"/>
        </w:rPr>
        <w:t>();}</w:t>
      </w:r>
    </w:p>
    <w:p w14:paraId="7CD078D0" w14:textId="21514C4D" w:rsidR="0ACF4820" w:rsidRDefault="0F0DA923" w:rsidP="73866CC7">
      <w:pPr>
        <w:rPr>
          <w:rFonts w:eastAsia="Times New Roman" w:cs="Times New Roman"/>
        </w:rPr>
      </w:pPr>
      <w:r w:rsidRPr="73866CC7">
        <w:rPr>
          <w:rFonts w:eastAsia="Times New Roman" w:cs="Times New Roman"/>
        </w:rPr>
        <w:t xml:space="preserve">            catch(</w:t>
      </w:r>
      <w:proofErr w:type="spellStart"/>
      <w:r w:rsidRPr="73866CC7">
        <w:rPr>
          <w:rFonts w:eastAsia="Times New Roman" w:cs="Times New Roman"/>
        </w:rPr>
        <w:t>SQLException</w:t>
      </w:r>
      <w:proofErr w:type="spellEnd"/>
      <w:r w:rsidRPr="73866CC7">
        <w:rPr>
          <w:rFonts w:eastAsia="Times New Roman" w:cs="Times New Roman"/>
        </w:rPr>
        <w:t xml:space="preserve"> ex){}</w:t>
      </w:r>
    </w:p>
    <w:p w14:paraId="4DD53C5F" w14:textId="38F7BF65" w:rsidR="0ACF4820" w:rsidRDefault="0F0DA923" w:rsidP="73866CC7">
      <w:pPr>
        <w:rPr>
          <w:rFonts w:eastAsia="Times New Roman" w:cs="Times New Roman"/>
        </w:rPr>
      </w:pPr>
      <w:r w:rsidRPr="73866CC7">
        <w:rPr>
          <w:rFonts w:eastAsia="Times New Roman" w:cs="Times New Roman"/>
        </w:rPr>
        <w:t xml:space="preserve">        }</w:t>
      </w:r>
    </w:p>
    <w:p w14:paraId="2B472C3A" w14:textId="7153FBF1" w:rsidR="0ACF4820" w:rsidRDefault="0F0DA923" w:rsidP="73866CC7">
      <w:pPr>
        <w:rPr>
          <w:rFonts w:eastAsia="Times New Roman" w:cs="Times New Roman"/>
        </w:rPr>
      </w:pPr>
      <w:r w:rsidRPr="73866CC7">
        <w:rPr>
          <w:rFonts w:eastAsia="Times New Roman" w:cs="Times New Roman"/>
        </w:rPr>
        <w:t xml:space="preserve">    }</w:t>
      </w:r>
    </w:p>
    <w:p w14:paraId="0CF9555F" w14:textId="18C1BF2F" w:rsidR="0ACF4820" w:rsidRDefault="0F0DA923" w:rsidP="73866CC7">
      <w:pPr>
        <w:rPr>
          <w:rFonts w:eastAsia="Times New Roman" w:cs="Times New Roman"/>
        </w:rPr>
      </w:pPr>
      <w:r w:rsidRPr="73866CC7">
        <w:rPr>
          <w:rFonts w:eastAsia="Times New Roman" w:cs="Times New Roman"/>
        </w:rPr>
        <w:t xml:space="preserve"> </w:t>
      </w:r>
    </w:p>
    <w:p w14:paraId="70FDBC69" w14:textId="20FE5A78" w:rsidR="0ACF4820" w:rsidRDefault="0F0DA923" w:rsidP="73866CC7">
      <w:pPr>
        <w:rPr>
          <w:rFonts w:eastAsia="Times New Roman" w:cs="Times New Roman"/>
        </w:rPr>
      </w:pPr>
      <w:r w:rsidRPr="73866CC7">
        <w:rPr>
          <w:rFonts w:eastAsia="Times New Roman" w:cs="Times New Roman"/>
        </w:rPr>
        <w:t>}</w:t>
      </w:r>
    </w:p>
    <w:p w14:paraId="42DC0B75" w14:textId="45D175AA" w:rsidR="0ACF4820" w:rsidRDefault="51BC52B9" w:rsidP="00172CEC">
      <w:pPr>
        <w:pStyle w:val="Heading4"/>
        <w:rPr>
          <w:rFonts w:eastAsia="Times New Roman"/>
        </w:rPr>
      </w:pPr>
      <w:r w:rsidRPr="73866CC7">
        <w:rPr>
          <w:rFonts w:eastAsia="Times New Roman"/>
        </w:rPr>
        <w:t>ProductInterafce.java</w:t>
      </w:r>
    </w:p>
    <w:p w14:paraId="71C4026E" w14:textId="08C737CD" w:rsidR="0ACF4820" w:rsidRDefault="51BC52B9" w:rsidP="73866CC7">
      <w:pPr>
        <w:rPr>
          <w:rFonts w:eastAsia="Calibri"/>
          <w:szCs w:val="24"/>
        </w:rPr>
      </w:pPr>
      <w:r w:rsidRPr="73866CC7">
        <w:rPr>
          <w:rFonts w:eastAsia="Calibri"/>
          <w:szCs w:val="24"/>
        </w:rPr>
        <w:t xml:space="preserve">package </w:t>
      </w:r>
      <w:proofErr w:type="spellStart"/>
      <w:r w:rsidRPr="73866CC7">
        <w:rPr>
          <w:rFonts w:eastAsia="Calibri"/>
          <w:szCs w:val="24"/>
        </w:rPr>
        <w:t>main.</w:t>
      </w:r>
      <w:proofErr w:type="gramStart"/>
      <w:r w:rsidRPr="73866CC7">
        <w:rPr>
          <w:rFonts w:eastAsia="Calibri"/>
          <w:szCs w:val="24"/>
        </w:rPr>
        <w:t>model</w:t>
      </w:r>
      <w:proofErr w:type="spellEnd"/>
      <w:r w:rsidRPr="73866CC7">
        <w:rPr>
          <w:rFonts w:eastAsia="Calibri"/>
          <w:szCs w:val="24"/>
        </w:rPr>
        <w:t>;</w:t>
      </w:r>
      <w:proofErr w:type="gramEnd"/>
    </w:p>
    <w:p w14:paraId="6E967026" w14:textId="3AB9D02D" w:rsidR="0ACF4820" w:rsidRDefault="0ACF4820" w:rsidP="73866CC7">
      <w:pPr>
        <w:rPr>
          <w:rFonts w:eastAsia="Calibri"/>
          <w:szCs w:val="24"/>
        </w:rPr>
      </w:pPr>
    </w:p>
    <w:p w14:paraId="5D099F8D" w14:textId="17ED368A" w:rsidR="0ACF4820" w:rsidRDefault="51BC52B9" w:rsidP="73866CC7">
      <w:pPr>
        <w:rPr>
          <w:rFonts w:eastAsia="Calibri"/>
          <w:szCs w:val="24"/>
        </w:rPr>
      </w:pPr>
      <w:r w:rsidRPr="73866CC7">
        <w:rPr>
          <w:rFonts w:eastAsia="Calibri"/>
          <w:szCs w:val="24"/>
        </w:rPr>
        <w:t xml:space="preserve">import </w:t>
      </w:r>
      <w:proofErr w:type="spellStart"/>
      <w:r w:rsidRPr="73866CC7">
        <w:rPr>
          <w:rFonts w:eastAsia="Calibri"/>
          <w:szCs w:val="24"/>
        </w:rPr>
        <w:t>java.rmi.</w:t>
      </w:r>
      <w:proofErr w:type="gramStart"/>
      <w:r w:rsidRPr="73866CC7">
        <w:rPr>
          <w:rFonts w:eastAsia="Calibri"/>
          <w:szCs w:val="24"/>
        </w:rPr>
        <w:t>Remote</w:t>
      </w:r>
      <w:proofErr w:type="spellEnd"/>
      <w:r w:rsidRPr="73866CC7">
        <w:rPr>
          <w:rFonts w:eastAsia="Calibri"/>
          <w:szCs w:val="24"/>
        </w:rPr>
        <w:t>;</w:t>
      </w:r>
      <w:proofErr w:type="gramEnd"/>
    </w:p>
    <w:p w14:paraId="7DDD0E40" w14:textId="2013CC99" w:rsidR="0ACF4820" w:rsidRDefault="51BC52B9" w:rsidP="73866CC7">
      <w:pPr>
        <w:rPr>
          <w:rFonts w:eastAsia="Calibri"/>
          <w:szCs w:val="24"/>
        </w:rPr>
      </w:pPr>
      <w:r w:rsidRPr="73866CC7">
        <w:rPr>
          <w:rFonts w:eastAsia="Calibri"/>
          <w:szCs w:val="24"/>
        </w:rPr>
        <w:t xml:space="preserve">import </w:t>
      </w:r>
      <w:proofErr w:type="spellStart"/>
      <w:r w:rsidRPr="73866CC7">
        <w:rPr>
          <w:rFonts w:eastAsia="Calibri"/>
          <w:szCs w:val="24"/>
        </w:rPr>
        <w:t>java.rmi.</w:t>
      </w:r>
      <w:proofErr w:type="gramStart"/>
      <w:r w:rsidRPr="73866CC7">
        <w:rPr>
          <w:rFonts w:eastAsia="Calibri"/>
          <w:szCs w:val="24"/>
        </w:rPr>
        <w:t>RemoteException</w:t>
      </w:r>
      <w:proofErr w:type="spellEnd"/>
      <w:r w:rsidRPr="73866CC7">
        <w:rPr>
          <w:rFonts w:eastAsia="Calibri"/>
          <w:szCs w:val="24"/>
        </w:rPr>
        <w:t>;</w:t>
      </w:r>
      <w:proofErr w:type="gramEnd"/>
    </w:p>
    <w:p w14:paraId="0AA3848A" w14:textId="4A131A43" w:rsidR="0ACF4820" w:rsidRDefault="51BC52B9" w:rsidP="73866CC7">
      <w:pPr>
        <w:rPr>
          <w:rFonts w:eastAsia="Calibri"/>
          <w:szCs w:val="24"/>
        </w:rPr>
      </w:pPr>
      <w:r w:rsidRPr="73866CC7">
        <w:rPr>
          <w:rFonts w:eastAsia="Calibri"/>
          <w:szCs w:val="24"/>
        </w:rPr>
        <w:t xml:space="preserve">import </w:t>
      </w:r>
      <w:proofErr w:type="spellStart"/>
      <w:r w:rsidRPr="73866CC7">
        <w:rPr>
          <w:rFonts w:eastAsia="Calibri"/>
          <w:szCs w:val="24"/>
        </w:rPr>
        <w:t>java.util.</w:t>
      </w:r>
      <w:proofErr w:type="gramStart"/>
      <w:r w:rsidRPr="73866CC7">
        <w:rPr>
          <w:rFonts w:eastAsia="Calibri"/>
          <w:szCs w:val="24"/>
        </w:rPr>
        <w:t>Vector</w:t>
      </w:r>
      <w:proofErr w:type="spellEnd"/>
      <w:r w:rsidRPr="73866CC7">
        <w:rPr>
          <w:rFonts w:eastAsia="Calibri"/>
          <w:szCs w:val="24"/>
        </w:rPr>
        <w:t>;</w:t>
      </w:r>
      <w:proofErr w:type="gramEnd"/>
    </w:p>
    <w:p w14:paraId="71A4C19C" w14:textId="5A97B3F3" w:rsidR="0ACF4820" w:rsidRDefault="51BC52B9" w:rsidP="73866CC7">
      <w:pPr>
        <w:rPr>
          <w:rFonts w:eastAsia="Calibri"/>
          <w:szCs w:val="24"/>
        </w:rPr>
      </w:pPr>
      <w:r w:rsidRPr="73866CC7">
        <w:rPr>
          <w:rFonts w:eastAsia="Calibri"/>
          <w:szCs w:val="24"/>
        </w:rPr>
        <w:t xml:space="preserve"> </w:t>
      </w:r>
    </w:p>
    <w:p w14:paraId="609C3BAE" w14:textId="0B1E467B" w:rsidR="0ACF4820" w:rsidRDefault="0ACF4820" w:rsidP="73866CC7">
      <w:pPr>
        <w:rPr>
          <w:rFonts w:eastAsia="Calibri"/>
          <w:szCs w:val="24"/>
        </w:rPr>
      </w:pPr>
    </w:p>
    <w:p w14:paraId="454A2095" w14:textId="253D088A" w:rsidR="0ACF4820" w:rsidRDefault="51BC52B9" w:rsidP="73866CC7">
      <w:pPr>
        <w:rPr>
          <w:rFonts w:eastAsia="Calibri"/>
          <w:szCs w:val="24"/>
        </w:rPr>
      </w:pPr>
      <w:r w:rsidRPr="73866CC7">
        <w:rPr>
          <w:rFonts w:eastAsia="Calibri"/>
          <w:szCs w:val="24"/>
        </w:rPr>
        <w:t xml:space="preserve">public interface </w:t>
      </w:r>
      <w:proofErr w:type="spellStart"/>
      <w:r w:rsidRPr="73866CC7">
        <w:rPr>
          <w:rFonts w:eastAsia="Calibri"/>
          <w:szCs w:val="24"/>
        </w:rPr>
        <w:t>ProductInterface</w:t>
      </w:r>
      <w:proofErr w:type="spellEnd"/>
      <w:r w:rsidRPr="73866CC7">
        <w:rPr>
          <w:rFonts w:eastAsia="Calibri"/>
          <w:szCs w:val="24"/>
        </w:rPr>
        <w:t xml:space="preserve"> extends Remote{</w:t>
      </w:r>
    </w:p>
    <w:p w14:paraId="3CDBB59E" w14:textId="7CFABB54" w:rsidR="0ACF4820" w:rsidRDefault="51BC52B9" w:rsidP="73866CC7">
      <w:pPr>
        <w:rPr>
          <w:rFonts w:eastAsia="Calibri"/>
          <w:szCs w:val="24"/>
        </w:rPr>
      </w:pPr>
      <w:r w:rsidRPr="73866CC7">
        <w:rPr>
          <w:rFonts w:eastAsia="Calibri"/>
          <w:szCs w:val="24"/>
        </w:rPr>
        <w:t xml:space="preserve">    public String </w:t>
      </w:r>
      <w:proofErr w:type="spellStart"/>
      <w:r w:rsidRPr="73866CC7">
        <w:rPr>
          <w:rFonts w:eastAsia="Calibri"/>
          <w:szCs w:val="24"/>
        </w:rPr>
        <w:t>getName</w:t>
      </w:r>
      <w:proofErr w:type="spellEnd"/>
      <w:r w:rsidRPr="73866CC7">
        <w:rPr>
          <w:rFonts w:eastAsia="Calibri"/>
          <w:szCs w:val="24"/>
        </w:rPr>
        <w:t xml:space="preserve">() throws </w:t>
      </w:r>
      <w:proofErr w:type="spellStart"/>
      <w:proofErr w:type="gramStart"/>
      <w:r w:rsidRPr="73866CC7">
        <w:rPr>
          <w:rFonts w:eastAsia="Calibri"/>
          <w:szCs w:val="24"/>
        </w:rPr>
        <w:t>RemoteException</w:t>
      </w:r>
      <w:proofErr w:type="spellEnd"/>
      <w:r w:rsidRPr="73866CC7">
        <w:rPr>
          <w:rFonts w:eastAsia="Calibri"/>
          <w:szCs w:val="24"/>
        </w:rPr>
        <w:t>;</w:t>
      </w:r>
      <w:proofErr w:type="gramEnd"/>
    </w:p>
    <w:p w14:paraId="7B5AF963" w14:textId="22331412" w:rsidR="0ACF4820" w:rsidRDefault="51BC52B9" w:rsidP="73866CC7">
      <w:pPr>
        <w:rPr>
          <w:rFonts w:eastAsia="Calibri"/>
          <w:szCs w:val="24"/>
        </w:rPr>
      </w:pPr>
      <w:r w:rsidRPr="73866CC7">
        <w:rPr>
          <w:rFonts w:eastAsia="Calibri"/>
          <w:szCs w:val="24"/>
        </w:rPr>
        <w:t xml:space="preserve">    </w:t>
      </w:r>
    </w:p>
    <w:p w14:paraId="3DCA735E" w14:textId="7ABBB613" w:rsidR="0ACF4820" w:rsidRDefault="51BC52B9" w:rsidP="73866CC7">
      <w:pPr>
        <w:rPr>
          <w:rFonts w:eastAsia="Calibri"/>
          <w:szCs w:val="24"/>
        </w:rPr>
      </w:pPr>
      <w:r w:rsidRPr="73866CC7">
        <w:rPr>
          <w:rFonts w:eastAsia="Calibri"/>
          <w:szCs w:val="24"/>
        </w:rPr>
        <w:t xml:space="preserve">    public int </w:t>
      </w:r>
      <w:proofErr w:type="spellStart"/>
      <w:r w:rsidRPr="73866CC7">
        <w:rPr>
          <w:rFonts w:eastAsia="Calibri"/>
          <w:szCs w:val="24"/>
        </w:rPr>
        <w:t>getStock</w:t>
      </w:r>
      <w:proofErr w:type="spellEnd"/>
      <w:r w:rsidRPr="73866CC7">
        <w:rPr>
          <w:rFonts w:eastAsia="Calibri"/>
          <w:szCs w:val="24"/>
        </w:rPr>
        <w:t xml:space="preserve">() throws </w:t>
      </w:r>
      <w:proofErr w:type="spellStart"/>
      <w:proofErr w:type="gramStart"/>
      <w:r w:rsidRPr="73866CC7">
        <w:rPr>
          <w:rFonts w:eastAsia="Calibri"/>
          <w:szCs w:val="24"/>
        </w:rPr>
        <w:t>RemoteException</w:t>
      </w:r>
      <w:proofErr w:type="spellEnd"/>
      <w:r w:rsidRPr="73866CC7">
        <w:rPr>
          <w:rFonts w:eastAsia="Calibri"/>
          <w:szCs w:val="24"/>
        </w:rPr>
        <w:t>;</w:t>
      </w:r>
      <w:proofErr w:type="gramEnd"/>
    </w:p>
    <w:p w14:paraId="57490C3A" w14:textId="6B625755" w:rsidR="0ACF4820" w:rsidRDefault="51BC52B9" w:rsidP="73866CC7">
      <w:pPr>
        <w:rPr>
          <w:rFonts w:eastAsia="Calibri"/>
          <w:szCs w:val="24"/>
        </w:rPr>
      </w:pPr>
      <w:r w:rsidRPr="73866CC7">
        <w:rPr>
          <w:rFonts w:eastAsia="Calibri"/>
          <w:szCs w:val="24"/>
        </w:rPr>
        <w:t xml:space="preserve">    </w:t>
      </w:r>
    </w:p>
    <w:p w14:paraId="4BD05690" w14:textId="0EF35B26" w:rsidR="0ACF4820" w:rsidRDefault="51BC52B9" w:rsidP="73866CC7">
      <w:pPr>
        <w:rPr>
          <w:rFonts w:eastAsia="Calibri"/>
          <w:szCs w:val="24"/>
        </w:rPr>
      </w:pPr>
      <w:r w:rsidRPr="73866CC7">
        <w:rPr>
          <w:rFonts w:eastAsia="Calibri"/>
          <w:szCs w:val="24"/>
        </w:rPr>
        <w:t xml:space="preserve">    public double </w:t>
      </w:r>
      <w:proofErr w:type="spellStart"/>
      <w:r w:rsidRPr="73866CC7">
        <w:rPr>
          <w:rFonts w:eastAsia="Calibri"/>
          <w:szCs w:val="24"/>
        </w:rPr>
        <w:t>getPrice</w:t>
      </w:r>
      <w:proofErr w:type="spellEnd"/>
      <w:r w:rsidRPr="73866CC7">
        <w:rPr>
          <w:rFonts w:eastAsia="Calibri"/>
          <w:szCs w:val="24"/>
        </w:rPr>
        <w:t xml:space="preserve">() throws </w:t>
      </w:r>
      <w:proofErr w:type="spellStart"/>
      <w:proofErr w:type="gramStart"/>
      <w:r w:rsidRPr="73866CC7">
        <w:rPr>
          <w:rFonts w:eastAsia="Calibri"/>
          <w:szCs w:val="24"/>
        </w:rPr>
        <w:t>RemoteException</w:t>
      </w:r>
      <w:proofErr w:type="spellEnd"/>
      <w:r w:rsidRPr="73866CC7">
        <w:rPr>
          <w:rFonts w:eastAsia="Calibri"/>
          <w:szCs w:val="24"/>
        </w:rPr>
        <w:t>;</w:t>
      </w:r>
      <w:proofErr w:type="gramEnd"/>
    </w:p>
    <w:p w14:paraId="1A812E33" w14:textId="32D58727" w:rsidR="0ACF4820" w:rsidRDefault="51BC52B9" w:rsidP="73866CC7">
      <w:pPr>
        <w:rPr>
          <w:rFonts w:eastAsia="Calibri"/>
          <w:szCs w:val="24"/>
        </w:rPr>
      </w:pPr>
      <w:r w:rsidRPr="73866CC7">
        <w:rPr>
          <w:rFonts w:eastAsia="Calibri"/>
          <w:szCs w:val="24"/>
        </w:rPr>
        <w:t xml:space="preserve">    </w:t>
      </w:r>
    </w:p>
    <w:p w14:paraId="503E41CF" w14:textId="25D1110F" w:rsidR="0ACF4820" w:rsidRDefault="51BC52B9" w:rsidP="73866CC7">
      <w:pPr>
        <w:rPr>
          <w:rFonts w:eastAsia="Calibri"/>
          <w:szCs w:val="24"/>
        </w:rPr>
      </w:pPr>
      <w:r w:rsidRPr="73866CC7">
        <w:rPr>
          <w:rFonts w:eastAsia="Calibri"/>
          <w:szCs w:val="24"/>
        </w:rPr>
        <w:t xml:space="preserve">    public String </w:t>
      </w:r>
      <w:proofErr w:type="spellStart"/>
      <w:r w:rsidRPr="73866CC7">
        <w:rPr>
          <w:rFonts w:eastAsia="Calibri"/>
          <w:szCs w:val="24"/>
        </w:rPr>
        <w:t>getCategory</w:t>
      </w:r>
      <w:proofErr w:type="spellEnd"/>
      <w:r w:rsidRPr="73866CC7">
        <w:rPr>
          <w:rFonts w:eastAsia="Calibri"/>
          <w:szCs w:val="24"/>
        </w:rPr>
        <w:t xml:space="preserve">() throws </w:t>
      </w:r>
      <w:proofErr w:type="spellStart"/>
      <w:proofErr w:type="gramStart"/>
      <w:r w:rsidRPr="73866CC7">
        <w:rPr>
          <w:rFonts w:eastAsia="Calibri"/>
          <w:szCs w:val="24"/>
        </w:rPr>
        <w:t>RemoteException</w:t>
      </w:r>
      <w:proofErr w:type="spellEnd"/>
      <w:r w:rsidRPr="73866CC7">
        <w:rPr>
          <w:rFonts w:eastAsia="Calibri"/>
          <w:szCs w:val="24"/>
        </w:rPr>
        <w:t>;</w:t>
      </w:r>
      <w:proofErr w:type="gramEnd"/>
    </w:p>
    <w:p w14:paraId="5632CF7D" w14:textId="0EED97F7" w:rsidR="0ACF4820" w:rsidRDefault="51BC52B9" w:rsidP="73866CC7">
      <w:pPr>
        <w:rPr>
          <w:rFonts w:eastAsia="Calibri"/>
          <w:szCs w:val="24"/>
        </w:rPr>
      </w:pPr>
      <w:r w:rsidRPr="73866CC7">
        <w:rPr>
          <w:rFonts w:eastAsia="Calibri"/>
          <w:szCs w:val="24"/>
        </w:rPr>
        <w:t xml:space="preserve">    </w:t>
      </w:r>
    </w:p>
    <w:p w14:paraId="3A67898E" w14:textId="276E7DF1" w:rsidR="0ACF4820" w:rsidRDefault="51BC52B9" w:rsidP="73866CC7">
      <w:pPr>
        <w:rPr>
          <w:rFonts w:eastAsia="Calibri"/>
          <w:szCs w:val="24"/>
        </w:rPr>
      </w:pPr>
      <w:r w:rsidRPr="73866CC7">
        <w:rPr>
          <w:rFonts w:eastAsia="Calibri"/>
          <w:szCs w:val="24"/>
        </w:rPr>
        <w:lastRenderedPageBreak/>
        <w:t xml:space="preserve">    /* 0 means safely registered, 1 means Name is taken, 2 means Other Errors (Check Error Log) */</w:t>
      </w:r>
    </w:p>
    <w:p w14:paraId="1B920BF6" w14:textId="6AA9EA0C" w:rsidR="0ACF4820" w:rsidRDefault="51BC52B9" w:rsidP="73866CC7">
      <w:pPr>
        <w:rPr>
          <w:rFonts w:eastAsia="Calibri"/>
          <w:szCs w:val="24"/>
        </w:rPr>
      </w:pPr>
      <w:r w:rsidRPr="73866CC7">
        <w:rPr>
          <w:rFonts w:eastAsia="Calibri"/>
          <w:szCs w:val="24"/>
        </w:rPr>
        <w:t xml:space="preserve">    public int register(String name, String category, int stock, double price) throws </w:t>
      </w:r>
      <w:proofErr w:type="spellStart"/>
      <w:proofErr w:type="gramStart"/>
      <w:r w:rsidRPr="73866CC7">
        <w:rPr>
          <w:rFonts w:eastAsia="Calibri"/>
          <w:szCs w:val="24"/>
        </w:rPr>
        <w:t>RemoteException</w:t>
      </w:r>
      <w:proofErr w:type="spellEnd"/>
      <w:r w:rsidRPr="73866CC7">
        <w:rPr>
          <w:rFonts w:eastAsia="Calibri"/>
          <w:szCs w:val="24"/>
        </w:rPr>
        <w:t>;</w:t>
      </w:r>
      <w:proofErr w:type="gramEnd"/>
    </w:p>
    <w:p w14:paraId="20F7A37C" w14:textId="7449E190" w:rsidR="0ACF4820" w:rsidRDefault="51BC52B9" w:rsidP="73866CC7">
      <w:pPr>
        <w:rPr>
          <w:rFonts w:eastAsia="Calibri"/>
          <w:szCs w:val="24"/>
        </w:rPr>
      </w:pPr>
      <w:r w:rsidRPr="73866CC7">
        <w:rPr>
          <w:rFonts w:eastAsia="Calibri"/>
          <w:szCs w:val="24"/>
        </w:rPr>
        <w:t xml:space="preserve">    </w:t>
      </w:r>
    </w:p>
    <w:p w14:paraId="2DF9C6BA" w14:textId="27CF8AF7" w:rsidR="0ACF4820" w:rsidRDefault="51BC52B9" w:rsidP="73866CC7">
      <w:pPr>
        <w:rPr>
          <w:rFonts w:eastAsia="Calibri"/>
          <w:szCs w:val="24"/>
        </w:rPr>
      </w:pPr>
      <w:r w:rsidRPr="73866CC7">
        <w:rPr>
          <w:rFonts w:eastAsia="Calibri"/>
          <w:szCs w:val="24"/>
        </w:rPr>
        <w:t xml:space="preserve">    public </w:t>
      </w:r>
      <w:proofErr w:type="spellStart"/>
      <w:r w:rsidRPr="73866CC7">
        <w:rPr>
          <w:rFonts w:eastAsia="Calibri"/>
          <w:szCs w:val="24"/>
        </w:rPr>
        <w:t>boolean</w:t>
      </w:r>
      <w:proofErr w:type="spellEnd"/>
      <w:r w:rsidRPr="73866CC7">
        <w:rPr>
          <w:rFonts w:eastAsia="Calibri"/>
          <w:szCs w:val="24"/>
        </w:rPr>
        <w:t xml:space="preserve"> remove(String name) throws </w:t>
      </w:r>
      <w:proofErr w:type="spellStart"/>
      <w:proofErr w:type="gramStart"/>
      <w:r w:rsidRPr="73866CC7">
        <w:rPr>
          <w:rFonts w:eastAsia="Calibri"/>
          <w:szCs w:val="24"/>
        </w:rPr>
        <w:t>RemoteException</w:t>
      </w:r>
      <w:proofErr w:type="spellEnd"/>
      <w:r w:rsidRPr="73866CC7">
        <w:rPr>
          <w:rFonts w:eastAsia="Calibri"/>
          <w:szCs w:val="24"/>
        </w:rPr>
        <w:t>;</w:t>
      </w:r>
      <w:proofErr w:type="gramEnd"/>
    </w:p>
    <w:p w14:paraId="3050134E" w14:textId="0948E110" w:rsidR="0ACF4820" w:rsidRDefault="51BC52B9" w:rsidP="73866CC7">
      <w:pPr>
        <w:rPr>
          <w:rFonts w:eastAsia="Calibri"/>
          <w:szCs w:val="24"/>
        </w:rPr>
      </w:pPr>
      <w:r w:rsidRPr="73866CC7">
        <w:rPr>
          <w:rFonts w:eastAsia="Calibri"/>
          <w:szCs w:val="24"/>
        </w:rPr>
        <w:t xml:space="preserve">    </w:t>
      </w:r>
    </w:p>
    <w:p w14:paraId="2CE7DD70" w14:textId="434646D3" w:rsidR="0ACF4820" w:rsidRDefault="51BC52B9" w:rsidP="73866CC7">
      <w:pPr>
        <w:rPr>
          <w:rFonts w:eastAsia="Calibri"/>
          <w:szCs w:val="24"/>
        </w:rPr>
      </w:pPr>
      <w:r w:rsidRPr="73866CC7">
        <w:rPr>
          <w:rFonts w:eastAsia="Calibri"/>
          <w:szCs w:val="24"/>
        </w:rPr>
        <w:t xml:space="preserve">    public </w:t>
      </w:r>
      <w:proofErr w:type="spellStart"/>
      <w:r w:rsidRPr="73866CC7">
        <w:rPr>
          <w:rFonts w:eastAsia="Calibri"/>
          <w:szCs w:val="24"/>
        </w:rPr>
        <w:t>boolean</w:t>
      </w:r>
      <w:proofErr w:type="spellEnd"/>
      <w:r w:rsidRPr="73866CC7">
        <w:rPr>
          <w:rFonts w:eastAsia="Calibri"/>
          <w:szCs w:val="24"/>
        </w:rPr>
        <w:t xml:space="preserve"> find(String name) throws </w:t>
      </w:r>
      <w:proofErr w:type="spellStart"/>
      <w:proofErr w:type="gramStart"/>
      <w:r w:rsidRPr="73866CC7">
        <w:rPr>
          <w:rFonts w:eastAsia="Calibri"/>
          <w:szCs w:val="24"/>
        </w:rPr>
        <w:t>RemoteException</w:t>
      </w:r>
      <w:proofErr w:type="spellEnd"/>
      <w:r w:rsidRPr="73866CC7">
        <w:rPr>
          <w:rFonts w:eastAsia="Calibri"/>
          <w:szCs w:val="24"/>
        </w:rPr>
        <w:t>;</w:t>
      </w:r>
      <w:proofErr w:type="gramEnd"/>
    </w:p>
    <w:p w14:paraId="5ACD66A0" w14:textId="4658D218" w:rsidR="0ACF4820" w:rsidRDefault="51BC52B9" w:rsidP="73866CC7">
      <w:pPr>
        <w:rPr>
          <w:rFonts w:eastAsia="Calibri"/>
          <w:szCs w:val="24"/>
        </w:rPr>
      </w:pPr>
      <w:r w:rsidRPr="73866CC7">
        <w:rPr>
          <w:rFonts w:eastAsia="Calibri"/>
          <w:szCs w:val="24"/>
        </w:rPr>
        <w:t xml:space="preserve">    </w:t>
      </w:r>
    </w:p>
    <w:p w14:paraId="13C3F354" w14:textId="0E5819E1" w:rsidR="0ACF4820" w:rsidRDefault="51BC52B9" w:rsidP="73866CC7">
      <w:pPr>
        <w:rPr>
          <w:rFonts w:eastAsia="Calibri"/>
          <w:szCs w:val="24"/>
        </w:rPr>
      </w:pPr>
      <w:r w:rsidRPr="73866CC7">
        <w:rPr>
          <w:rFonts w:eastAsia="Calibri"/>
          <w:szCs w:val="24"/>
        </w:rPr>
        <w:t xml:space="preserve">    public Vector&lt;String&gt; </w:t>
      </w:r>
      <w:proofErr w:type="spellStart"/>
      <w:r w:rsidRPr="73866CC7">
        <w:rPr>
          <w:rFonts w:eastAsia="Calibri"/>
          <w:szCs w:val="24"/>
        </w:rPr>
        <w:t>findAll</w:t>
      </w:r>
      <w:proofErr w:type="spellEnd"/>
      <w:r w:rsidRPr="73866CC7">
        <w:rPr>
          <w:rFonts w:eastAsia="Calibri"/>
          <w:szCs w:val="24"/>
        </w:rPr>
        <w:t xml:space="preserve">() throws </w:t>
      </w:r>
      <w:proofErr w:type="spellStart"/>
      <w:proofErr w:type="gramStart"/>
      <w:r w:rsidRPr="73866CC7">
        <w:rPr>
          <w:rFonts w:eastAsia="Calibri"/>
          <w:szCs w:val="24"/>
        </w:rPr>
        <w:t>RemoteException</w:t>
      </w:r>
      <w:proofErr w:type="spellEnd"/>
      <w:r w:rsidRPr="73866CC7">
        <w:rPr>
          <w:rFonts w:eastAsia="Calibri"/>
          <w:szCs w:val="24"/>
        </w:rPr>
        <w:t>;</w:t>
      </w:r>
      <w:proofErr w:type="gramEnd"/>
    </w:p>
    <w:p w14:paraId="148D8E1F" w14:textId="110888E7" w:rsidR="0ACF4820" w:rsidRDefault="51BC52B9" w:rsidP="73866CC7">
      <w:pPr>
        <w:rPr>
          <w:rFonts w:eastAsia="Calibri"/>
          <w:szCs w:val="24"/>
        </w:rPr>
      </w:pPr>
      <w:r w:rsidRPr="73866CC7">
        <w:rPr>
          <w:rFonts w:eastAsia="Calibri"/>
          <w:szCs w:val="24"/>
        </w:rPr>
        <w:t>}</w:t>
      </w:r>
    </w:p>
    <w:p w14:paraId="46A961C1" w14:textId="177C6591" w:rsidR="0ACF4820" w:rsidRDefault="4DEB2790" w:rsidP="001E5391">
      <w:pPr>
        <w:pStyle w:val="Heading4"/>
        <w:rPr>
          <w:rFonts w:eastAsia="Calibri"/>
        </w:rPr>
      </w:pPr>
      <w:r w:rsidRPr="73866CC7">
        <w:rPr>
          <w:rFonts w:eastAsia="Calibri"/>
        </w:rPr>
        <w:t>Records.java</w:t>
      </w:r>
    </w:p>
    <w:p w14:paraId="651565CF" w14:textId="275694FC" w:rsidR="0ACF4820" w:rsidRDefault="68552F71" w:rsidP="73866CC7">
      <w:pPr>
        <w:rPr>
          <w:rFonts w:eastAsia="Calibri"/>
          <w:szCs w:val="24"/>
        </w:rPr>
      </w:pPr>
      <w:r w:rsidRPr="73866CC7">
        <w:rPr>
          <w:rFonts w:eastAsia="Calibri"/>
          <w:szCs w:val="24"/>
        </w:rPr>
        <w:t xml:space="preserve">package </w:t>
      </w:r>
      <w:proofErr w:type="spellStart"/>
      <w:r w:rsidRPr="73866CC7">
        <w:rPr>
          <w:rFonts w:eastAsia="Calibri"/>
          <w:szCs w:val="24"/>
        </w:rPr>
        <w:t>main.</w:t>
      </w:r>
      <w:proofErr w:type="gramStart"/>
      <w:r w:rsidRPr="73866CC7">
        <w:rPr>
          <w:rFonts w:eastAsia="Calibri"/>
          <w:szCs w:val="24"/>
        </w:rPr>
        <w:t>model</w:t>
      </w:r>
      <w:proofErr w:type="spellEnd"/>
      <w:r w:rsidRPr="73866CC7">
        <w:rPr>
          <w:rFonts w:eastAsia="Calibri"/>
          <w:szCs w:val="24"/>
        </w:rPr>
        <w:t>;</w:t>
      </w:r>
      <w:proofErr w:type="gramEnd"/>
    </w:p>
    <w:p w14:paraId="4E6C3477" w14:textId="4436D064" w:rsidR="0ACF4820" w:rsidRDefault="68552F71" w:rsidP="73866CC7">
      <w:pPr>
        <w:rPr>
          <w:rFonts w:eastAsia="Calibri"/>
          <w:szCs w:val="24"/>
        </w:rPr>
      </w:pPr>
      <w:r w:rsidRPr="73866CC7">
        <w:rPr>
          <w:rFonts w:eastAsia="Calibri"/>
          <w:szCs w:val="24"/>
        </w:rPr>
        <w:t xml:space="preserve"> </w:t>
      </w:r>
    </w:p>
    <w:p w14:paraId="75078FAB" w14:textId="6EA0C7FB" w:rsidR="0ACF4820" w:rsidRDefault="68552F71" w:rsidP="73866CC7">
      <w:pPr>
        <w:rPr>
          <w:rFonts w:eastAsia="Calibri"/>
          <w:szCs w:val="24"/>
        </w:rPr>
      </w:pPr>
      <w:r w:rsidRPr="73866CC7">
        <w:rPr>
          <w:rFonts w:eastAsia="Calibri"/>
          <w:szCs w:val="24"/>
        </w:rPr>
        <w:t xml:space="preserve">import </w:t>
      </w:r>
      <w:proofErr w:type="spellStart"/>
      <w:r w:rsidRPr="73866CC7">
        <w:rPr>
          <w:rFonts w:eastAsia="Calibri"/>
          <w:szCs w:val="24"/>
        </w:rPr>
        <w:t>java.rmi.</w:t>
      </w:r>
      <w:proofErr w:type="gramStart"/>
      <w:r w:rsidRPr="73866CC7">
        <w:rPr>
          <w:rFonts w:eastAsia="Calibri"/>
          <w:szCs w:val="24"/>
        </w:rPr>
        <w:t>RemoteException</w:t>
      </w:r>
      <w:proofErr w:type="spellEnd"/>
      <w:r w:rsidRPr="73866CC7">
        <w:rPr>
          <w:rFonts w:eastAsia="Calibri"/>
          <w:szCs w:val="24"/>
        </w:rPr>
        <w:t>;</w:t>
      </w:r>
      <w:proofErr w:type="gramEnd"/>
    </w:p>
    <w:p w14:paraId="6153A8B8" w14:textId="5706AC32" w:rsidR="0ACF4820" w:rsidRDefault="68552F71" w:rsidP="73866CC7">
      <w:pPr>
        <w:rPr>
          <w:rFonts w:eastAsia="Calibri"/>
          <w:szCs w:val="24"/>
        </w:rPr>
      </w:pPr>
      <w:r w:rsidRPr="73866CC7">
        <w:rPr>
          <w:rFonts w:eastAsia="Calibri"/>
          <w:szCs w:val="24"/>
        </w:rPr>
        <w:t xml:space="preserve">import </w:t>
      </w:r>
      <w:proofErr w:type="spellStart"/>
      <w:r w:rsidRPr="73866CC7">
        <w:rPr>
          <w:rFonts w:eastAsia="Calibri"/>
          <w:szCs w:val="24"/>
        </w:rPr>
        <w:t>java.rmi.server.</w:t>
      </w:r>
      <w:proofErr w:type="gramStart"/>
      <w:r w:rsidRPr="73866CC7">
        <w:rPr>
          <w:rFonts w:eastAsia="Calibri"/>
          <w:szCs w:val="24"/>
        </w:rPr>
        <w:t>UnicastRemoteObject</w:t>
      </w:r>
      <w:proofErr w:type="spellEnd"/>
      <w:r w:rsidRPr="73866CC7">
        <w:rPr>
          <w:rFonts w:eastAsia="Calibri"/>
          <w:szCs w:val="24"/>
        </w:rPr>
        <w:t>;</w:t>
      </w:r>
      <w:proofErr w:type="gramEnd"/>
    </w:p>
    <w:p w14:paraId="0F2D0C5C" w14:textId="388B92FD" w:rsidR="0ACF4820" w:rsidRDefault="68552F71" w:rsidP="73866CC7">
      <w:pPr>
        <w:rPr>
          <w:rFonts w:eastAsia="Calibri"/>
          <w:szCs w:val="24"/>
        </w:rPr>
      </w:pPr>
      <w:r w:rsidRPr="73866CC7">
        <w:rPr>
          <w:rFonts w:eastAsia="Calibri"/>
          <w:szCs w:val="24"/>
        </w:rPr>
        <w:t xml:space="preserve">import </w:t>
      </w:r>
      <w:proofErr w:type="spellStart"/>
      <w:r w:rsidRPr="73866CC7">
        <w:rPr>
          <w:rFonts w:eastAsia="Calibri"/>
          <w:szCs w:val="24"/>
        </w:rPr>
        <w:t>java.sql.</w:t>
      </w:r>
      <w:proofErr w:type="gramStart"/>
      <w:r w:rsidRPr="73866CC7">
        <w:rPr>
          <w:rFonts w:eastAsia="Calibri"/>
          <w:szCs w:val="24"/>
        </w:rPr>
        <w:t>Connection</w:t>
      </w:r>
      <w:proofErr w:type="spellEnd"/>
      <w:r w:rsidRPr="73866CC7">
        <w:rPr>
          <w:rFonts w:eastAsia="Calibri"/>
          <w:szCs w:val="24"/>
        </w:rPr>
        <w:t>;</w:t>
      </w:r>
      <w:proofErr w:type="gramEnd"/>
    </w:p>
    <w:p w14:paraId="72A252F6" w14:textId="1C0283FB" w:rsidR="0ACF4820" w:rsidRDefault="68552F71" w:rsidP="73866CC7">
      <w:pPr>
        <w:rPr>
          <w:rFonts w:eastAsia="Calibri"/>
          <w:szCs w:val="24"/>
        </w:rPr>
      </w:pPr>
      <w:r w:rsidRPr="73866CC7">
        <w:rPr>
          <w:rFonts w:eastAsia="Calibri"/>
          <w:szCs w:val="24"/>
        </w:rPr>
        <w:t xml:space="preserve">import </w:t>
      </w:r>
      <w:proofErr w:type="spellStart"/>
      <w:r w:rsidRPr="73866CC7">
        <w:rPr>
          <w:rFonts w:eastAsia="Calibri"/>
          <w:szCs w:val="24"/>
        </w:rPr>
        <w:t>java.sql.</w:t>
      </w:r>
      <w:proofErr w:type="gramStart"/>
      <w:r w:rsidRPr="73866CC7">
        <w:rPr>
          <w:rFonts w:eastAsia="Calibri"/>
          <w:szCs w:val="24"/>
        </w:rPr>
        <w:t>DriverManager</w:t>
      </w:r>
      <w:proofErr w:type="spellEnd"/>
      <w:r w:rsidRPr="73866CC7">
        <w:rPr>
          <w:rFonts w:eastAsia="Calibri"/>
          <w:szCs w:val="24"/>
        </w:rPr>
        <w:t>;</w:t>
      </w:r>
      <w:proofErr w:type="gramEnd"/>
    </w:p>
    <w:p w14:paraId="3F7386E5" w14:textId="7232FD13" w:rsidR="0ACF4820" w:rsidRDefault="68552F71" w:rsidP="73866CC7">
      <w:pPr>
        <w:rPr>
          <w:rFonts w:eastAsia="Calibri"/>
          <w:szCs w:val="24"/>
        </w:rPr>
      </w:pPr>
      <w:r w:rsidRPr="73866CC7">
        <w:rPr>
          <w:rFonts w:eastAsia="Calibri"/>
          <w:szCs w:val="24"/>
        </w:rPr>
        <w:t xml:space="preserve">import </w:t>
      </w:r>
      <w:proofErr w:type="spellStart"/>
      <w:r w:rsidRPr="73866CC7">
        <w:rPr>
          <w:rFonts w:eastAsia="Calibri"/>
          <w:szCs w:val="24"/>
        </w:rPr>
        <w:t>java.sql.</w:t>
      </w:r>
      <w:proofErr w:type="gramStart"/>
      <w:r w:rsidRPr="73866CC7">
        <w:rPr>
          <w:rFonts w:eastAsia="Calibri"/>
          <w:szCs w:val="24"/>
        </w:rPr>
        <w:t>ResultSet</w:t>
      </w:r>
      <w:proofErr w:type="spellEnd"/>
      <w:r w:rsidRPr="73866CC7">
        <w:rPr>
          <w:rFonts w:eastAsia="Calibri"/>
          <w:szCs w:val="24"/>
        </w:rPr>
        <w:t>;</w:t>
      </w:r>
      <w:proofErr w:type="gramEnd"/>
    </w:p>
    <w:p w14:paraId="141B5066" w14:textId="3AAF0A96" w:rsidR="0ACF4820" w:rsidRDefault="68552F71" w:rsidP="73866CC7">
      <w:pPr>
        <w:rPr>
          <w:rFonts w:eastAsia="Calibri"/>
          <w:szCs w:val="24"/>
        </w:rPr>
      </w:pPr>
      <w:r w:rsidRPr="73866CC7">
        <w:rPr>
          <w:rFonts w:eastAsia="Calibri"/>
          <w:szCs w:val="24"/>
        </w:rPr>
        <w:t xml:space="preserve">import </w:t>
      </w:r>
      <w:proofErr w:type="spellStart"/>
      <w:r w:rsidRPr="73866CC7">
        <w:rPr>
          <w:rFonts w:eastAsia="Calibri"/>
          <w:szCs w:val="24"/>
        </w:rPr>
        <w:t>java.sql.</w:t>
      </w:r>
      <w:proofErr w:type="gramStart"/>
      <w:r w:rsidRPr="73866CC7">
        <w:rPr>
          <w:rFonts w:eastAsia="Calibri"/>
          <w:szCs w:val="24"/>
        </w:rPr>
        <w:t>SQLException</w:t>
      </w:r>
      <w:proofErr w:type="spellEnd"/>
      <w:r w:rsidRPr="73866CC7">
        <w:rPr>
          <w:rFonts w:eastAsia="Calibri"/>
          <w:szCs w:val="24"/>
        </w:rPr>
        <w:t>;</w:t>
      </w:r>
      <w:proofErr w:type="gramEnd"/>
    </w:p>
    <w:p w14:paraId="271BF66F" w14:textId="495FC7F7" w:rsidR="0ACF4820" w:rsidRDefault="68552F71" w:rsidP="73866CC7">
      <w:pPr>
        <w:rPr>
          <w:rFonts w:eastAsia="Calibri"/>
          <w:szCs w:val="24"/>
        </w:rPr>
      </w:pPr>
      <w:r w:rsidRPr="73866CC7">
        <w:rPr>
          <w:rFonts w:eastAsia="Calibri"/>
          <w:szCs w:val="24"/>
        </w:rPr>
        <w:t xml:space="preserve">import </w:t>
      </w:r>
      <w:proofErr w:type="spellStart"/>
      <w:r w:rsidRPr="73866CC7">
        <w:rPr>
          <w:rFonts w:eastAsia="Calibri"/>
          <w:szCs w:val="24"/>
        </w:rPr>
        <w:t>java.sql.</w:t>
      </w:r>
      <w:proofErr w:type="gramStart"/>
      <w:r w:rsidRPr="73866CC7">
        <w:rPr>
          <w:rFonts w:eastAsia="Calibri"/>
          <w:szCs w:val="24"/>
        </w:rPr>
        <w:t>Statement</w:t>
      </w:r>
      <w:proofErr w:type="spellEnd"/>
      <w:r w:rsidRPr="73866CC7">
        <w:rPr>
          <w:rFonts w:eastAsia="Calibri"/>
          <w:szCs w:val="24"/>
        </w:rPr>
        <w:t>;</w:t>
      </w:r>
      <w:proofErr w:type="gramEnd"/>
    </w:p>
    <w:p w14:paraId="1F723532" w14:textId="507AA245" w:rsidR="0ACF4820" w:rsidRDefault="68552F71" w:rsidP="73866CC7">
      <w:pPr>
        <w:rPr>
          <w:rFonts w:eastAsia="Calibri"/>
          <w:szCs w:val="24"/>
        </w:rPr>
      </w:pPr>
      <w:r w:rsidRPr="73866CC7">
        <w:rPr>
          <w:rFonts w:eastAsia="Calibri"/>
          <w:szCs w:val="24"/>
        </w:rPr>
        <w:t xml:space="preserve">import </w:t>
      </w:r>
      <w:proofErr w:type="spellStart"/>
      <w:r w:rsidRPr="73866CC7">
        <w:rPr>
          <w:rFonts w:eastAsia="Calibri"/>
          <w:szCs w:val="24"/>
        </w:rPr>
        <w:t>java.util.</w:t>
      </w:r>
      <w:proofErr w:type="gramStart"/>
      <w:r w:rsidRPr="73866CC7">
        <w:rPr>
          <w:rFonts w:eastAsia="Calibri"/>
          <w:szCs w:val="24"/>
        </w:rPr>
        <w:t>Objects</w:t>
      </w:r>
      <w:proofErr w:type="spellEnd"/>
      <w:r w:rsidRPr="73866CC7">
        <w:rPr>
          <w:rFonts w:eastAsia="Calibri"/>
          <w:szCs w:val="24"/>
        </w:rPr>
        <w:t>;</w:t>
      </w:r>
      <w:proofErr w:type="gramEnd"/>
    </w:p>
    <w:p w14:paraId="71C97CD3" w14:textId="6B49E264" w:rsidR="0ACF4820" w:rsidRDefault="68552F71" w:rsidP="73866CC7">
      <w:pPr>
        <w:rPr>
          <w:rFonts w:eastAsia="Calibri"/>
          <w:szCs w:val="24"/>
        </w:rPr>
      </w:pPr>
      <w:r w:rsidRPr="73866CC7">
        <w:rPr>
          <w:rFonts w:eastAsia="Calibri"/>
          <w:szCs w:val="24"/>
        </w:rPr>
        <w:t xml:space="preserve">import </w:t>
      </w:r>
      <w:proofErr w:type="spellStart"/>
      <w:r w:rsidRPr="73866CC7">
        <w:rPr>
          <w:rFonts w:eastAsia="Calibri"/>
          <w:szCs w:val="24"/>
        </w:rPr>
        <w:t>java.util.</w:t>
      </w:r>
      <w:proofErr w:type="gramStart"/>
      <w:r w:rsidRPr="73866CC7">
        <w:rPr>
          <w:rFonts w:eastAsia="Calibri"/>
          <w:szCs w:val="24"/>
        </w:rPr>
        <w:t>Vector</w:t>
      </w:r>
      <w:proofErr w:type="spellEnd"/>
      <w:r w:rsidRPr="73866CC7">
        <w:rPr>
          <w:rFonts w:eastAsia="Calibri"/>
          <w:szCs w:val="24"/>
        </w:rPr>
        <w:t>;</w:t>
      </w:r>
      <w:proofErr w:type="gramEnd"/>
    </w:p>
    <w:p w14:paraId="36AFD134" w14:textId="4CEA44BB" w:rsidR="0ACF4820" w:rsidRDefault="68552F71" w:rsidP="73866CC7">
      <w:pPr>
        <w:rPr>
          <w:rFonts w:eastAsia="Calibri"/>
          <w:szCs w:val="24"/>
        </w:rPr>
      </w:pPr>
      <w:r w:rsidRPr="73866CC7">
        <w:rPr>
          <w:rFonts w:eastAsia="Calibri"/>
          <w:szCs w:val="24"/>
        </w:rPr>
        <w:t xml:space="preserve">import </w:t>
      </w:r>
      <w:proofErr w:type="spellStart"/>
      <w:r w:rsidRPr="73866CC7">
        <w:rPr>
          <w:rFonts w:eastAsia="Calibri"/>
          <w:szCs w:val="24"/>
        </w:rPr>
        <w:t>java.util.logging.</w:t>
      </w:r>
      <w:proofErr w:type="gramStart"/>
      <w:r w:rsidRPr="73866CC7">
        <w:rPr>
          <w:rFonts w:eastAsia="Calibri"/>
          <w:szCs w:val="24"/>
        </w:rPr>
        <w:t>Level</w:t>
      </w:r>
      <w:proofErr w:type="spellEnd"/>
      <w:r w:rsidRPr="73866CC7">
        <w:rPr>
          <w:rFonts w:eastAsia="Calibri"/>
          <w:szCs w:val="24"/>
        </w:rPr>
        <w:t>;</w:t>
      </w:r>
      <w:proofErr w:type="gramEnd"/>
    </w:p>
    <w:p w14:paraId="5762A03B" w14:textId="56D67759" w:rsidR="0ACF4820" w:rsidRDefault="68552F71" w:rsidP="73866CC7">
      <w:pPr>
        <w:rPr>
          <w:rFonts w:eastAsia="Calibri"/>
          <w:szCs w:val="24"/>
        </w:rPr>
      </w:pPr>
      <w:r w:rsidRPr="73866CC7">
        <w:rPr>
          <w:rFonts w:eastAsia="Calibri"/>
          <w:szCs w:val="24"/>
        </w:rPr>
        <w:t xml:space="preserve">import </w:t>
      </w:r>
      <w:proofErr w:type="spellStart"/>
      <w:r w:rsidRPr="73866CC7">
        <w:rPr>
          <w:rFonts w:eastAsia="Calibri"/>
          <w:szCs w:val="24"/>
        </w:rPr>
        <w:t>java.util.logging.</w:t>
      </w:r>
      <w:proofErr w:type="gramStart"/>
      <w:r w:rsidRPr="73866CC7">
        <w:rPr>
          <w:rFonts w:eastAsia="Calibri"/>
          <w:szCs w:val="24"/>
        </w:rPr>
        <w:t>Logger</w:t>
      </w:r>
      <w:proofErr w:type="spellEnd"/>
      <w:r w:rsidRPr="73866CC7">
        <w:rPr>
          <w:rFonts w:eastAsia="Calibri"/>
          <w:szCs w:val="24"/>
        </w:rPr>
        <w:t>;</w:t>
      </w:r>
      <w:proofErr w:type="gramEnd"/>
    </w:p>
    <w:p w14:paraId="2AD726B6" w14:textId="6D748C62" w:rsidR="0ACF4820" w:rsidRDefault="68552F71" w:rsidP="73866CC7">
      <w:pPr>
        <w:rPr>
          <w:rFonts w:eastAsia="Calibri"/>
          <w:szCs w:val="24"/>
        </w:rPr>
      </w:pPr>
      <w:r w:rsidRPr="73866CC7">
        <w:rPr>
          <w:rFonts w:eastAsia="Calibri"/>
          <w:szCs w:val="24"/>
        </w:rPr>
        <w:lastRenderedPageBreak/>
        <w:t xml:space="preserve">import </w:t>
      </w:r>
      <w:proofErr w:type="spellStart"/>
      <w:r w:rsidRPr="73866CC7">
        <w:rPr>
          <w:rFonts w:eastAsia="Calibri"/>
          <w:szCs w:val="24"/>
        </w:rPr>
        <w:t>jdk.nashorn.internal.ir.</w:t>
      </w:r>
      <w:proofErr w:type="gramStart"/>
      <w:r w:rsidRPr="73866CC7">
        <w:rPr>
          <w:rFonts w:eastAsia="Calibri"/>
          <w:szCs w:val="24"/>
        </w:rPr>
        <w:t>Assignment</w:t>
      </w:r>
      <w:proofErr w:type="spellEnd"/>
      <w:r w:rsidRPr="73866CC7">
        <w:rPr>
          <w:rFonts w:eastAsia="Calibri"/>
          <w:szCs w:val="24"/>
        </w:rPr>
        <w:t>;</w:t>
      </w:r>
      <w:proofErr w:type="gramEnd"/>
    </w:p>
    <w:p w14:paraId="64E60B6B" w14:textId="6F99BD8A" w:rsidR="0ACF4820" w:rsidRDefault="68552F71" w:rsidP="73866CC7">
      <w:pPr>
        <w:rPr>
          <w:rFonts w:eastAsia="Calibri"/>
          <w:szCs w:val="24"/>
        </w:rPr>
      </w:pPr>
      <w:r w:rsidRPr="73866CC7">
        <w:rPr>
          <w:rFonts w:eastAsia="Calibri"/>
          <w:szCs w:val="24"/>
        </w:rPr>
        <w:t xml:space="preserve">import </w:t>
      </w:r>
      <w:proofErr w:type="spellStart"/>
      <w:r w:rsidRPr="73866CC7">
        <w:rPr>
          <w:rFonts w:eastAsia="Calibri"/>
          <w:szCs w:val="24"/>
        </w:rPr>
        <w:t>main.model.</w:t>
      </w:r>
      <w:proofErr w:type="gramStart"/>
      <w:r w:rsidRPr="73866CC7">
        <w:rPr>
          <w:rFonts w:eastAsia="Calibri"/>
          <w:szCs w:val="24"/>
        </w:rPr>
        <w:t>Product</w:t>
      </w:r>
      <w:proofErr w:type="spellEnd"/>
      <w:r w:rsidRPr="73866CC7">
        <w:rPr>
          <w:rFonts w:eastAsia="Calibri"/>
          <w:szCs w:val="24"/>
        </w:rPr>
        <w:t>;</w:t>
      </w:r>
      <w:proofErr w:type="gramEnd"/>
    </w:p>
    <w:p w14:paraId="2F771EE3" w14:textId="1EEB8985" w:rsidR="0ACF4820" w:rsidRDefault="68552F71" w:rsidP="73866CC7">
      <w:pPr>
        <w:rPr>
          <w:rFonts w:eastAsia="Calibri"/>
          <w:szCs w:val="24"/>
        </w:rPr>
      </w:pPr>
      <w:r w:rsidRPr="73866CC7">
        <w:rPr>
          <w:rFonts w:eastAsia="Calibri"/>
          <w:szCs w:val="24"/>
        </w:rPr>
        <w:t xml:space="preserve">import </w:t>
      </w:r>
      <w:proofErr w:type="spellStart"/>
      <w:r w:rsidRPr="73866CC7">
        <w:rPr>
          <w:rFonts w:eastAsia="Calibri"/>
          <w:szCs w:val="24"/>
        </w:rPr>
        <w:t>main.model.</w:t>
      </w:r>
      <w:proofErr w:type="gramStart"/>
      <w:r w:rsidRPr="73866CC7">
        <w:rPr>
          <w:rFonts w:eastAsia="Calibri"/>
          <w:szCs w:val="24"/>
        </w:rPr>
        <w:t>RecordsInterface</w:t>
      </w:r>
      <w:proofErr w:type="spellEnd"/>
      <w:r w:rsidRPr="73866CC7">
        <w:rPr>
          <w:rFonts w:eastAsia="Calibri"/>
          <w:szCs w:val="24"/>
        </w:rPr>
        <w:t>;</w:t>
      </w:r>
      <w:proofErr w:type="gramEnd"/>
    </w:p>
    <w:p w14:paraId="51DAF5EF" w14:textId="52831BE0" w:rsidR="0ACF4820" w:rsidRDefault="68552F71" w:rsidP="73866CC7">
      <w:pPr>
        <w:rPr>
          <w:rFonts w:eastAsia="Calibri"/>
          <w:szCs w:val="24"/>
        </w:rPr>
      </w:pPr>
      <w:r w:rsidRPr="73866CC7">
        <w:rPr>
          <w:rFonts w:eastAsia="Calibri"/>
          <w:szCs w:val="24"/>
        </w:rPr>
        <w:t xml:space="preserve"> </w:t>
      </w:r>
    </w:p>
    <w:p w14:paraId="708057C4" w14:textId="7537332D" w:rsidR="0ACF4820" w:rsidRDefault="68552F71" w:rsidP="73866CC7">
      <w:pPr>
        <w:rPr>
          <w:rFonts w:eastAsia="Calibri"/>
          <w:szCs w:val="24"/>
        </w:rPr>
      </w:pPr>
      <w:r w:rsidRPr="73866CC7">
        <w:rPr>
          <w:rFonts w:eastAsia="Calibri"/>
          <w:szCs w:val="24"/>
        </w:rPr>
        <w:t xml:space="preserve">public class Records extends </w:t>
      </w:r>
      <w:proofErr w:type="spellStart"/>
      <w:r w:rsidRPr="73866CC7">
        <w:rPr>
          <w:rFonts w:eastAsia="Calibri"/>
          <w:szCs w:val="24"/>
        </w:rPr>
        <w:t>UnicastRemoteObject</w:t>
      </w:r>
      <w:proofErr w:type="spellEnd"/>
      <w:r w:rsidRPr="73866CC7">
        <w:rPr>
          <w:rFonts w:eastAsia="Calibri"/>
          <w:szCs w:val="24"/>
        </w:rPr>
        <w:t xml:space="preserve"> implements </w:t>
      </w:r>
      <w:proofErr w:type="spellStart"/>
      <w:r w:rsidRPr="73866CC7">
        <w:rPr>
          <w:rFonts w:eastAsia="Calibri"/>
          <w:szCs w:val="24"/>
        </w:rPr>
        <w:t>RecordsInterface</w:t>
      </w:r>
      <w:proofErr w:type="spellEnd"/>
      <w:r w:rsidRPr="73866CC7">
        <w:rPr>
          <w:rFonts w:eastAsia="Calibri"/>
          <w:szCs w:val="24"/>
        </w:rPr>
        <w:t>{</w:t>
      </w:r>
    </w:p>
    <w:p w14:paraId="717BD9B3" w14:textId="21FB8CA3" w:rsidR="0ACF4820" w:rsidRDefault="68552F71" w:rsidP="73866CC7">
      <w:pPr>
        <w:rPr>
          <w:rFonts w:eastAsia="Calibri"/>
          <w:szCs w:val="24"/>
        </w:rPr>
      </w:pPr>
      <w:r w:rsidRPr="73866CC7">
        <w:rPr>
          <w:rFonts w:eastAsia="Calibri"/>
          <w:szCs w:val="24"/>
        </w:rPr>
        <w:t xml:space="preserve">    private Long </w:t>
      </w:r>
      <w:proofErr w:type="gramStart"/>
      <w:r w:rsidRPr="73866CC7">
        <w:rPr>
          <w:rFonts w:eastAsia="Calibri"/>
          <w:szCs w:val="24"/>
        </w:rPr>
        <w:t>id;</w:t>
      </w:r>
      <w:proofErr w:type="gramEnd"/>
    </w:p>
    <w:p w14:paraId="3F70786B" w14:textId="21626BDA" w:rsidR="0ACF4820" w:rsidRDefault="68552F71" w:rsidP="73866CC7">
      <w:pPr>
        <w:rPr>
          <w:rFonts w:eastAsia="Calibri"/>
          <w:szCs w:val="24"/>
        </w:rPr>
      </w:pPr>
      <w:r w:rsidRPr="73866CC7">
        <w:rPr>
          <w:rFonts w:eastAsia="Calibri"/>
          <w:szCs w:val="24"/>
        </w:rPr>
        <w:t xml:space="preserve">    private String </w:t>
      </w:r>
      <w:proofErr w:type="spellStart"/>
      <w:r w:rsidRPr="73866CC7">
        <w:rPr>
          <w:rFonts w:eastAsia="Calibri"/>
          <w:szCs w:val="24"/>
        </w:rPr>
        <w:t>productName</w:t>
      </w:r>
      <w:proofErr w:type="spellEnd"/>
      <w:r w:rsidRPr="73866CC7">
        <w:rPr>
          <w:rFonts w:eastAsia="Calibri"/>
          <w:szCs w:val="24"/>
        </w:rPr>
        <w:t xml:space="preserve">, type, </w:t>
      </w:r>
      <w:proofErr w:type="spellStart"/>
      <w:proofErr w:type="gramStart"/>
      <w:r w:rsidRPr="73866CC7">
        <w:rPr>
          <w:rFonts w:eastAsia="Calibri"/>
          <w:szCs w:val="24"/>
        </w:rPr>
        <w:t>userID</w:t>
      </w:r>
      <w:proofErr w:type="spellEnd"/>
      <w:r w:rsidRPr="73866CC7">
        <w:rPr>
          <w:rFonts w:eastAsia="Calibri"/>
          <w:szCs w:val="24"/>
        </w:rPr>
        <w:t>;</w:t>
      </w:r>
      <w:proofErr w:type="gramEnd"/>
    </w:p>
    <w:p w14:paraId="285DF322" w14:textId="4BA312C5" w:rsidR="0ACF4820" w:rsidRDefault="68552F71" w:rsidP="73866CC7">
      <w:pPr>
        <w:rPr>
          <w:rFonts w:eastAsia="Calibri"/>
          <w:szCs w:val="24"/>
        </w:rPr>
      </w:pPr>
      <w:r w:rsidRPr="73866CC7">
        <w:rPr>
          <w:rFonts w:eastAsia="Calibri"/>
          <w:szCs w:val="24"/>
        </w:rPr>
        <w:t xml:space="preserve">    private int </w:t>
      </w:r>
      <w:proofErr w:type="gramStart"/>
      <w:r w:rsidRPr="73866CC7">
        <w:rPr>
          <w:rFonts w:eastAsia="Calibri"/>
          <w:szCs w:val="24"/>
        </w:rPr>
        <w:t>quantity;</w:t>
      </w:r>
      <w:proofErr w:type="gramEnd"/>
    </w:p>
    <w:p w14:paraId="4E057B12" w14:textId="7B66C46D" w:rsidR="0ACF4820" w:rsidRDefault="68552F71" w:rsidP="73866CC7">
      <w:pPr>
        <w:rPr>
          <w:rFonts w:eastAsia="Calibri"/>
          <w:szCs w:val="24"/>
        </w:rPr>
      </w:pPr>
      <w:r w:rsidRPr="73866CC7">
        <w:rPr>
          <w:rFonts w:eastAsia="Calibri"/>
          <w:szCs w:val="24"/>
        </w:rPr>
        <w:t xml:space="preserve">    private Connection con = </w:t>
      </w:r>
      <w:proofErr w:type="gramStart"/>
      <w:r w:rsidRPr="73866CC7">
        <w:rPr>
          <w:rFonts w:eastAsia="Calibri"/>
          <w:szCs w:val="24"/>
        </w:rPr>
        <w:t>null;</w:t>
      </w:r>
      <w:proofErr w:type="gramEnd"/>
    </w:p>
    <w:p w14:paraId="0A8EC7A2" w14:textId="589B5A9E" w:rsidR="0ACF4820" w:rsidRDefault="68552F71" w:rsidP="73866CC7">
      <w:pPr>
        <w:rPr>
          <w:rFonts w:eastAsia="Calibri"/>
          <w:szCs w:val="24"/>
        </w:rPr>
      </w:pPr>
      <w:r w:rsidRPr="73866CC7">
        <w:rPr>
          <w:rFonts w:eastAsia="Calibri"/>
          <w:szCs w:val="24"/>
        </w:rPr>
        <w:t xml:space="preserve">    private Statement </w:t>
      </w:r>
      <w:proofErr w:type="spellStart"/>
      <w:r w:rsidRPr="73866CC7">
        <w:rPr>
          <w:rFonts w:eastAsia="Calibri"/>
          <w:szCs w:val="24"/>
        </w:rPr>
        <w:t>statement</w:t>
      </w:r>
      <w:proofErr w:type="spellEnd"/>
      <w:r w:rsidRPr="73866CC7">
        <w:rPr>
          <w:rFonts w:eastAsia="Calibri"/>
          <w:szCs w:val="24"/>
        </w:rPr>
        <w:t xml:space="preserve"> = </w:t>
      </w:r>
      <w:proofErr w:type="gramStart"/>
      <w:r w:rsidRPr="73866CC7">
        <w:rPr>
          <w:rFonts w:eastAsia="Calibri"/>
          <w:szCs w:val="24"/>
        </w:rPr>
        <w:t>null;</w:t>
      </w:r>
      <w:proofErr w:type="gramEnd"/>
    </w:p>
    <w:p w14:paraId="15F04CA6" w14:textId="420E79AE" w:rsidR="0ACF4820" w:rsidRDefault="68552F71" w:rsidP="73866CC7">
      <w:pPr>
        <w:rPr>
          <w:rFonts w:eastAsia="Calibri"/>
          <w:szCs w:val="24"/>
        </w:rPr>
      </w:pPr>
      <w:r w:rsidRPr="73866CC7">
        <w:rPr>
          <w:rFonts w:eastAsia="Calibri"/>
          <w:szCs w:val="24"/>
        </w:rPr>
        <w:t xml:space="preserve"> </w:t>
      </w:r>
    </w:p>
    <w:p w14:paraId="06B7F5EF" w14:textId="774A2D47" w:rsidR="0ACF4820" w:rsidRDefault="68552F71" w:rsidP="73866CC7">
      <w:pPr>
        <w:rPr>
          <w:rFonts w:eastAsia="Calibri"/>
          <w:szCs w:val="24"/>
        </w:rPr>
      </w:pPr>
      <w:r w:rsidRPr="73866CC7">
        <w:rPr>
          <w:rFonts w:eastAsia="Calibri"/>
          <w:szCs w:val="24"/>
        </w:rPr>
        <w:t xml:space="preserve">    public Records() throws </w:t>
      </w:r>
      <w:proofErr w:type="spellStart"/>
      <w:r w:rsidRPr="73866CC7">
        <w:rPr>
          <w:rFonts w:eastAsia="Calibri"/>
          <w:szCs w:val="24"/>
        </w:rPr>
        <w:t>RemoteException</w:t>
      </w:r>
      <w:proofErr w:type="spellEnd"/>
      <w:r w:rsidRPr="73866CC7">
        <w:rPr>
          <w:rFonts w:eastAsia="Calibri"/>
          <w:szCs w:val="24"/>
        </w:rPr>
        <w:t>{</w:t>
      </w:r>
    </w:p>
    <w:p w14:paraId="3250872E" w14:textId="3188F85D" w:rsidR="0ACF4820" w:rsidRDefault="68552F71" w:rsidP="73866CC7">
      <w:pPr>
        <w:rPr>
          <w:rFonts w:eastAsia="Calibri"/>
          <w:szCs w:val="24"/>
        </w:rPr>
      </w:pPr>
      <w:r w:rsidRPr="73866CC7">
        <w:rPr>
          <w:rFonts w:eastAsia="Calibri"/>
          <w:szCs w:val="24"/>
        </w:rPr>
        <w:t xml:space="preserve">    }</w:t>
      </w:r>
    </w:p>
    <w:p w14:paraId="364A33F0" w14:textId="3872092A" w:rsidR="0ACF4820" w:rsidRDefault="68552F71" w:rsidP="73866CC7">
      <w:pPr>
        <w:rPr>
          <w:rFonts w:eastAsia="Calibri"/>
          <w:szCs w:val="24"/>
        </w:rPr>
      </w:pPr>
      <w:r w:rsidRPr="73866CC7">
        <w:rPr>
          <w:rFonts w:eastAsia="Calibri"/>
          <w:szCs w:val="24"/>
        </w:rPr>
        <w:t xml:space="preserve"> </w:t>
      </w:r>
    </w:p>
    <w:p w14:paraId="7E7DE88D" w14:textId="33570F6A" w:rsidR="0ACF4820" w:rsidRDefault="68552F71" w:rsidP="73866CC7">
      <w:pPr>
        <w:rPr>
          <w:rFonts w:eastAsia="Calibri"/>
          <w:szCs w:val="24"/>
        </w:rPr>
      </w:pPr>
      <w:r w:rsidRPr="73866CC7">
        <w:rPr>
          <w:rFonts w:eastAsia="Calibri"/>
          <w:szCs w:val="24"/>
        </w:rPr>
        <w:t xml:space="preserve">    @Override</w:t>
      </w:r>
    </w:p>
    <w:p w14:paraId="736D2462" w14:textId="5B78EE5D" w:rsidR="0ACF4820" w:rsidRDefault="68552F71" w:rsidP="73866CC7">
      <w:pPr>
        <w:rPr>
          <w:rFonts w:eastAsia="Calibri"/>
          <w:szCs w:val="24"/>
        </w:rPr>
      </w:pPr>
      <w:r w:rsidRPr="73866CC7">
        <w:rPr>
          <w:rFonts w:eastAsia="Calibri"/>
          <w:szCs w:val="24"/>
        </w:rPr>
        <w:t xml:space="preserve">    public String </w:t>
      </w:r>
      <w:proofErr w:type="spellStart"/>
      <w:r w:rsidRPr="73866CC7">
        <w:rPr>
          <w:rFonts w:eastAsia="Calibri"/>
          <w:szCs w:val="24"/>
        </w:rPr>
        <w:t>getProductName</w:t>
      </w:r>
      <w:proofErr w:type="spellEnd"/>
      <w:r w:rsidRPr="73866CC7">
        <w:rPr>
          <w:rFonts w:eastAsia="Calibri"/>
          <w:szCs w:val="24"/>
        </w:rPr>
        <w:t xml:space="preserve">() throws </w:t>
      </w:r>
      <w:proofErr w:type="spellStart"/>
      <w:r w:rsidRPr="73866CC7">
        <w:rPr>
          <w:rFonts w:eastAsia="Calibri"/>
          <w:szCs w:val="24"/>
        </w:rPr>
        <w:t>RemoteException</w:t>
      </w:r>
      <w:proofErr w:type="spellEnd"/>
      <w:r w:rsidRPr="73866CC7">
        <w:rPr>
          <w:rFonts w:eastAsia="Calibri"/>
          <w:szCs w:val="24"/>
        </w:rPr>
        <w:t>{</w:t>
      </w:r>
    </w:p>
    <w:p w14:paraId="034331D1" w14:textId="2D37F855" w:rsidR="0ACF4820" w:rsidRDefault="68552F71" w:rsidP="73866CC7">
      <w:pPr>
        <w:rPr>
          <w:rFonts w:eastAsia="Calibri"/>
          <w:szCs w:val="24"/>
        </w:rPr>
      </w:pPr>
      <w:r w:rsidRPr="73866CC7">
        <w:rPr>
          <w:rFonts w:eastAsia="Calibri"/>
          <w:szCs w:val="24"/>
        </w:rPr>
        <w:t xml:space="preserve">        return </w:t>
      </w:r>
      <w:proofErr w:type="spellStart"/>
      <w:proofErr w:type="gramStart"/>
      <w:r w:rsidRPr="73866CC7">
        <w:rPr>
          <w:rFonts w:eastAsia="Calibri"/>
          <w:szCs w:val="24"/>
        </w:rPr>
        <w:t>productName</w:t>
      </w:r>
      <w:proofErr w:type="spellEnd"/>
      <w:r w:rsidRPr="73866CC7">
        <w:rPr>
          <w:rFonts w:eastAsia="Calibri"/>
          <w:szCs w:val="24"/>
        </w:rPr>
        <w:t>;</w:t>
      </w:r>
      <w:proofErr w:type="gramEnd"/>
    </w:p>
    <w:p w14:paraId="06D8904E" w14:textId="17FA662F" w:rsidR="0ACF4820" w:rsidRDefault="68552F71" w:rsidP="73866CC7">
      <w:pPr>
        <w:rPr>
          <w:rFonts w:eastAsia="Calibri"/>
          <w:szCs w:val="24"/>
        </w:rPr>
      </w:pPr>
      <w:r w:rsidRPr="73866CC7">
        <w:rPr>
          <w:rFonts w:eastAsia="Calibri"/>
          <w:szCs w:val="24"/>
        </w:rPr>
        <w:t xml:space="preserve">    }</w:t>
      </w:r>
    </w:p>
    <w:p w14:paraId="532FDAAE" w14:textId="75727889" w:rsidR="0ACF4820" w:rsidRDefault="68552F71" w:rsidP="73866CC7">
      <w:pPr>
        <w:rPr>
          <w:rFonts w:eastAsia="Calibri"/>
          <w:szCs w:val="24"/>
        </w:rPr>
      </w:pPr>
      <w:r w:rsidRPr="73866CC7">
        <w:rPr>
          <w:rFonts w:eastAsia="Calibri"/>
          <w:szCs w:val="24"/>
        </w:rPr>
        <w:t xml:space="preserve"> </w:t>
      </w:r>
    </w:p>
    <w:p w14:paraId="1B89BFAB" w14:textId="5DE54F62" w:rsidR="0ACF4820" w:rsidRDefault="68552F71" w:rsidP="73866CC7">
      <w:pPr>
        <w:rPr>
          <w:rFonts w:eastAsia="Calibri"/>
          <w:szCs w:val="24"/>
        </w:rPr>
      </w:pPr>
      <w:r w:rsidRPr="73866CC7">
        <w:rPr>
          <w:rFonts w:eastAsia="Calibri"/>
          <w:szCs w:val="24"/>
        </w:rPr>
        <w:t xml:space="preserve">    @Override</w:t>
      </w:r>
    </w:p>
    <w:p w14:paraId="6D61A357" w14:textId="5A7EE6DB" w:rsidR="0ACF4820" w:rsidRDefault="68552F71" w:rsidP="73866CC7">
      <w:pPr>
        <w:rPr>
          <w:rFonts w:eastAsia="Calibri"/>
          <w:szCs w:val="24"/>
        </w:rPr>
      </w:pPr>
      <w:r w:rsidRPr="73866CC7">
        <w:rPr>
          <w:rFonts w:eastAsia="Calibri"/>
          <w:szCs w:val="24"/>
        </w:rPr>
        <w:t xml:space="preserve">    public String </w:t>
      </w:r>
      <w:proofErr w:type="spellStart"/>
      <w:r w:rsidRPr="73866CC7">
        <w:rPr>
          <w:rFonts w:eastAsia="Calibri"/>
          <w:szCs w:val="24"/>
        </w:rPr>
        <w:t>getType</w:t>
      </w:r>
      <w:proofErr w:type="spellEnd"/>
      <w:r w:rsidRPr="73866CC7">
        <w:rPr>
          <w:rFonts w:eastAsia="Calibri"/>
          <w:szCs w:val="24"/>
        </w:rPr>
        <w:t xml:space="preserve">() throws </w:t>
      </w:r>
      <w:proofErr w:type="spellStart"/>
      <w:r w:rsidRPr="73866CC7">
        <w:rPr>
          <w:rFonts w:eastAsia="Calibri"/>
          <w:szCs w:val="24"/>
        </w:rPr>
        <w:t>RemoteException</w:t>
      </w:r>
      <w:proofErr w:type="spellEnd"/>
      <w:r w:rsidRPr="73866CC7">
        <w:rPr>
          <w:rFonts w:eastAsia="Calibri"/>
          <w:szCs w:val="24"/>
        </w:rPr>
        <w:t>{</w:t>
      </w:r>
    </w:p>
    <w:p w14:paraId="180E2DF4" w14:textId="365DCBFA" w:rsidR="0ACF4820" w:rsidRDefault="68552F71" w:rsidP="73866CC7">
      <w:pPr>
        <w:rPr>
          <w:rFonts w:eastAsia="Calibri"/>
          <w:szCs w:val="24"/>
        </w:rPr>
      </w:pPr>
      <w:r w:rsidRPr="73866CC7">
        <w:rPr>
          <w:rFonts w:eastAsia="Calibri"/>
          <w:szCs w:val="24"/>
        </w:rPr>
        <w:t xml:space="preserve">        return </w:t>
      </w:r>
      <w:proofErr w:type="gramStart"/>
      <w:r w:rsidRPr="73866CC7">
        <w:rPr>
          <w:rFonts w:eastAsia="Calibri"/>
          <w:szCs w:val="24"/>
        </w:rPr>
        <w:t>type;</w:t>
      </w:r>
      <w:proofErr w:type="gramEnd"/>
    </w:p>
    <w:p w14:paraId="6DDCB139" w14:textId="38D13144" w:rsidR="0ACF4820" w:rsidRDefault="68552F71" w:rsidP="73866CC7">
      <w:pPr>
        <w:rPr>
          <w:rFonts w:eastAsia="Calibri"/>
          <w:szCs w:val="24"/>
        </w:rPr>
      </w:pPr>
      <w:r w:rsidRPr="73866CC7">
        <w:rPr>
          <w:rFonts w:eastAsia="Calibri"/>
          <w:szCs w:val="24"/>
        </w:rPr>
        <w:t xml:space="preserve">    }</w:t>
      </w:r>
    </w:p>
    <w:p w14:paraId="4F732DDC" w14:textId="395A479A" w:rsidR="0ACF4820" w:rsidRDefault="68552F71" w:rsidP="73866CC7">
      <w:pPr>
        <w:rPr>
          <w:rFonts w:eastAsia="Calibri"/>
          <w:szCs w:val="24"/>
        </w:rPr>
      </w:pPr>
      <w:r w:rsidRPr="73866CC7">
        <w:rPr>
          <w:rFonts w:eastAsia="Calibri"/>
          <w:szCs w:val="24"/>
        </w:rPr>
        <w:t xml:space="preserve"> </w:t>
      </w:r>
    </w:p>
    <w:p w14:paraId="309C00F2" w14:textId="52169B44" w:rsidR="0ACF4820" w:rsidRDefault="68552F71" w:rsidP="73866CC7">
      <w:pPr>
        <w:rPr>
          <w:rFonts w:eastAsia="Calibri"/>
          <w:szCs w:val="24"/>
        </w:rPr>
      </w:pPr>
      <w:r w:rsidRPr="73866CC7">
        <w:rPr>
          <w:rFonts w:eastAsia="Calibri"/>
          <w:szCs w:val="24"/>
        </w:rPr>
        <w:lastRenderedPageBreak/>
        <w:t xml:space="preserve">    @Override</w:t>
      </w:r>
    </w:p>
    <w:p w14:paraId="1AD4FBDC" w14:textId="3C5BA050" w:rsidR="0ACF4820" w:rsidRDefault="68552F71" w:rsidP="73866CC7">
      <w:pPr>
        <w:rPr>
          <w:rFonts w:eastAsia="Calibri"/>
          <w:szCs w:val="24"/>
        </w:rPr>
      </w:pPr>
      <w:r w:rsidRPr="73866CC7">
        <w:rPr>
          <w:rFonts w:eastAsia="Calibri"/>
          <w:szCs w:val="24"/>
        </w:rPr>
        <w:t xml:space="preserve">    public int </w:t>
      </w:r>
      <w:proofErr w:type="spellStart"/>
      <w:r w:rsidRPr="73866CC7">
        <w:rPr>
          <w:rFonts w:eastAsia="Calibri"/>
          <w:szCs w:val="24"/>
        </w:rPr>
        <w:t>getQuantity</w:t>
      </w:r>
      <w:proofErr w:type="spellEnd"/>
      <w:r w:rsidRPr="73866CC7">
        <w:rPr>
          <w:rFonts w:eastAsia="Calibri"/>
          <w:szCs w:val="24"/>
        </w:rPr>
        <w:t xml:space="preserve">() throws </w:t>
      </w:r>
      <w:proofErr w:type="spellStart"/>
      <w:r w:rsidRPr="73866CC7">
        <w:rPr>
          <w:rFonts w:eastAsia="Calibri"/>
          <w:szCs w:val="24"/>
        </w:rPr>
        <w:t>RemoteException</w:t>
      </w:r>
      <w:proofErr w:type="spellEnd"/>
      <w:r w:rsidRPr="73866CC7">
        <w:rPr>
          <w:rFonts w:eastAsia="Calibri"/>
          <w:szCs w:val="24"/>
        </w:rPr>
        <w:t>{</w:t>
      </w:r>
    </w:p>
    <w:p w14:paraId="70045546" w14:textId="37211318" w:rsidR="0ACF4820" w:rsidRDefault="68552F71" w:rsidP="73866CC7">
      <w:pPr>
        <w:rPr>
          <w:rFonts w:eastAsia="Calibri"/>
          <w:szCs w:val="24"/>
        </w:rPr>
      </w:pPr>
      <w:r w:rsidRPr="73866CC7">
        <w:rPr>
          <w:rFonts w:eastAsia="Calibri"/>
          <w:szCs w:val="24"/>
        </w:rPr>
        <w:t xml:space="preserve">        return </w:t>
      </w:r>
      <w:proofErr w:type="gramStart"/>
      <w:r w:rsidRPr="73866CC7">
        <w:rPr>
          <w:rFonts w:eastAsia="Calibri"/>
          <w:szCs w:val="24"/>
        </w:rPr>
        <w:t>quantity;</w:t>
      </w:r>
      <w:proofErr w:type="gramEnd"/>
    </w:p>
    <w:p w14:paraId="2360DAA5" w14:textId="3E86E8A9" w:rsidR="0ACF4820" w:rsidRDefault="68552F71" w:rsidP="73866CC7">
      <w:pPr>
        <w:rPr>
          <w:rFonts w:eastAsia="Calibri"/>
          <w:szCs w:val="24"/>
        </w:rPr>
      </w:pPr>
      <w:r w:rsidRPr="73866CC7">
        <w:rPr>
          <w:rFonts w:eastAsia="Calibri"/>
          <w:szCs w:val="24"/>
        </w:rPr>
        <w:t xml:space="preserve">    }</w:t>
      </w:r>
    </w:p>
    <w:p w14:paraId="750CB35F" w14:textId="081ED07A" w:rsidR="0ACF4820" w:rsidRDefault="68552F71" w:rsidP="73866CC7">
      <w:pPr>
        <w:rPr>
          <w:rFonts w:eastAsia="Calibri"/>
          <w:szCs w:val="24"/>
        </w:rPr>
      </w:pPr>
      <w:r w:rsidRPr="73866CC7">
        <w:rPr>
          <w:rFonts w:eastAsia="Calibri"/>
          <w:szCs w:val="24"/>
        </w:rPr>
        <w:t xml:space="preserve"> </w:t>
      </w:r>
    </w:p>
    <w:p w14:paraId="0623D701" w14:textId="7A7B175C" w:rsidR="0ACF4820" w:rsidRDefault="68552F71" w:rsidP="73866CC7">
      <w:pPr>
        <w:rPr>
          <w:rFonts w:eastAsia="Calibri"/>
          <w:szCs w:val="24"/>
        </w:rPr>
      </w:pPr>
      <w:r w:rsidRPr="73866CC7">
        <w:rPr>
          <w:rFonts w:eastAsia="Calibri"/>
          <w:szCs w:val="24"/>
        </w:rPr>
        <w:t xml:space="preserve">    @Override</w:t>
      </w:r>
    </w:p>
    <w:p w14:paraId="5F4B8147" w14:textId="41B071BF" w:rsidR="0ACF4820" w:rsidRDefault="68552F71" w:rsidP="73866CC7">
      <w:pPr>
        <w:rPr>
          <w:rFonts w:eastAsia="Calibri"/>
          <w:szCs w:val="24"/>
        </w:rPr>
      </w:pPr>
      <w:r w:rsidRPr="73866CC7">
        <w:rPr>
          <w:rFonts w:eastAsia="Calibri"/>
          <w:szCs w:val="24"/>
        </w:rPr>
        <w:t xml:space="preserve">    public </w:t>
      </w:r>
      <w:proofErr w:type="spellStart"/>
      <w:r w:rsidRPr="73866CC7">
        <w:rPr>
          <w:rFonts w:eastAsia="Calibri"/>
          <w:szCs w:val="24"/>
        </w:rPr>
        <w:t>boolean</w:t>
      </w:r>
      <w:proofErr w:type="spellEnd"/>
      <w:r w:rsidRPr="73866CC7">
        <w:rPr>
          <w:rFonts w:eastAsia="Calibri"/>
          <w:szCs w:val="24"/>
        </w:rPr>
        <w:t xml:space="preserve"> </w:t>
      </w:r>
      <w:proofErr w:type="spellStart"/>
      <w:r w:rsidRPr="73866CC7">
        <w:rPr>
          <w:rFonts w:eastAsia="Calibri"/>
          <w:szCs w:val="24"/>
        </w:rPr>
        <w:t>recordSales</w:t>
      </w:r>
      <w:proofErr w:type="spellEnd"/>
      <w:r w:rsidRPr="73866CC7">
        <w:rPr>
          <w:rFonts w:eastAsia="Calibri"/>
          <w:szCs w:val="24"/>
        </w:rPr>
        <w:t xml:space="preserve">(String </w:t>
      </w:r>
      <w:proofErr w:type="spellStart"/>
      <w:r w:rsidRPr="73866CC7">
        <w:rPr>
          <w:rFonts w:eastAsia="Calibri"/>
          <w:szCs w:val="24"/>
        </w:rPr>
        <w:t>productName</w:t>
      </w:r>
      <w:proofErr w:type="spellEnd"/>
      <w:r w:rsidRPr="73866CC7">
        <w:rPr>
          <w:rFonts w:eastAsia="Calibri"/>
          <w:szCs w:val="24"/>
        </w:rPr>
        <w:t xml:space="preserve">, int quantity, String </w:t>
      </w:r>
      <w:proofErr w:type="spellStart"/>
      <w:r w:rsidRPr="73866CC7">
        <w:rPr>
          <w:rFonts w:eastAsia="Calibri"/>
          <w:szCs w:val="24"/>
        </w:rPr>
        <w:t>userID</w:t>
      </w:r>
      <w:proofErr w:type="spellEnd"/>
      <w:r w:rsidRPr="73866CC7">
        <w:rPr>
          <w:rFonts w:eastAsia="Calibri"/>
          <w:szCs w:val="24"/>
        </w:rPr>
        <w:t xml:space="preserve">) throws </w:t>
      </w:r>
      <w:proofErr w:type="spellStart"/>
      <w:r w:rsidRPr="73866CC7">
        <w:rPr>
          <w:rFonts w:eastAsia="Calibri"/>
          <w:szCs w:val="24"/>
        </w:rPr>
        <w:t>RemoteException</w:t>
      </w:r>
      <w:proofErr w:type="spellEnd"/>
      <w:r w:rsidRPr="73866CC7">
        <w:rPr>
          <w:rFonts w:eastAsia="Calibri"/>
          <w:szCs w:val="24"/>
        </w:rPr>
        <w:t xml:space="preserve"> {</w:t>
      </w:r>
    </w:p>
    <w:p w14:paraId="0C558ECE" w14:textId="0D5874A1" w:rsidR="0ACF4820" w:rsidRDefault="68552F71" w:rsidP="73866CC7">
      <w:pPr>
        <w:rPr>
          <w:rFonts w:eastAsia="Calibri"/>
          <w:szCs w:val="24"/>
        </w:rPr>
      </w:pPr>
      <w:r w:rsidRPr="73866CC7">
        <w:rPr>
          <w:rFonts w:eastAsia="Calibri"/>
          <w:szCs w:val="24"/>
        </w:rPr>
        <w:t xml:space="preserve">        </w:t>
      </w:r>
      <w:proofErr w:type="spellStart"/>
      <w:r w:rsidRPr="73866CC7">
        <w:rPr>
          <w:rFonts w:eastAsia="Calibri"/>
          <w:szCs w:val="24"/>
        </w:rPr>
        <w:t>this.type</w:t>
      </w:r>
      <w:proofErr w:type="spellEnd"/>
      <w:r w:rsidRPr="73866CC7">
        <w:rPr>
          <w:rFonts w:eastAsia="Calibri"/>
          <w:szCs w:val="24"/>
        </w:rPr>
        <w:t xml:space="preserve"> = "sales</w:t>
      </w:r>
      <w:proofErr w:type="gramStart"/>
      <w:r w:rsidRPr="73866CC7">
        <w:rPr>
          <w:rFonts w:eastAsia="Calibri"/>
          <w:szCs w:val="24"/>
        </w:rPr>
        <w:t>";</w:t>
      </w:r>
      <w:proofErr w:type="gramEnd"/>
    </w:p>
    <w:p w14:paraId="37AA2D4D" w14:textId="1C6C0316" w:rsidR="0ACF4820" w:rsidRDefault="68552F71" w:rsidP="73866CC7">
      <w:pPr>
        <w:rPr>
          <w:rFonts w:eastAsia="Calibri"/>
          <w:szCs w:val="24"/>
        </w:rPr>
      </w:pPr>
      <w:r w:rsidRPr="73866CC7">
        <w:rPr>
          <w:rFonts w:eastAsia="Calibri"/>
          <w:szCs w:val="24"/>
        </w:rPr>
        <w:t xml:space="preserve">        </w:t>
      </w:r>
      <w:proofErr w:type="spellStart"/>
      <w:r w:rsidRPr="73866CC7">
        <w:rPr>
          <w:rFonts w:eastAsia="Calibri"/>
          <w:szCs w:val="24"/>
        </w:rPr>
        <w:t>boolean</w:t>
      </w:r>
      <w:proofErr w:type="spellEnd"/>
      <w:r w:rsidRPr="73866CC7">
        <w:rPr>
          <w:rFonts w:eastAsia="Calibri"/>
          <w:szCs w:val="24"/>
        </w:rPr>
        <w:t xml:space="preserve"> </w:t>
      </w:r>
      <w:proofErr w:type="spellStart"/>
      <w:r w:rsidRPr="73866CC7">
        <w:rPr>
          <w:rFonts w:eastAsia="Calibri"/>
          <w:szCs w:val="24"/>
        </w:rPr>
        <w:t>successFlag</w:t>
      </w:r>
      <w:proofErr w:type="spellEnd"/>
      <w:r w:rsidRPr="73866CC7">
        <w:rPr>
          <w:rFonts w:eastAsia="Calibri"/>
          <w:szCs w:val="24"/>
        </w:rPr>
        <w:t xml:space="preserve"> = </w:t>
      </w:r>
      <w:proofErr w:type="gramStart"/>
      <w:r w:rsidRPr="73866CC7">
        <w:rPr>
          <w:rFonts w:eastAsia="Calibri"/>
          <w:szCs w:val="24"/>
        </w:rPr>
        <w:t>false;</w:t>
      </w:r>
      <w:proofErr w:type="gramEnd"/>
    </w:p>
    <w:p w14:paraId="340A2716" w14:textId="68DE7A4B" w:rsidR="0ACF4820" w:rsidRDefault="68552F71" w:rsidP="73866CC7">
      <w:pPr>
        <w:rPr>
          <w:rFonts w:eastAsia="Calibri"/>
          <w:szCs w:val="24"/>
        </w:rPr>
      </w:pPr>
      <w:r w:rsidRPr="73866CC7">
        <w:rPr>
          <w:rFonts w:eastAsia="Calibri"/>
          <w:szCs w:val="24"/>
        </w:rPr>
        <w:t xml:space="preserve">        try{</w:t>
      </w:r>
    </w:p>
    <w:p w14:paraId="0838FA67" w14:textId="1A537243" w:rsidR="0ACF4820" w:rsidRDefault="68552F71" w:rsidP="73866CC7">
      <w:pPr>
        <w:rPr>
          <w:rFonts w:eastAsia="Calibri"/>
          <w:szCs w:val="24"/>
        </w:rPr>
      </w:pPr>
      <w:r w:rsidRPr="73866CC7">
        <w:rPr>
          <w:rFonts w:eastAsia="Calibri"/>
          <w:szCs w:val="24"/>
        </w:rPr>
        <w:t xml:space="preserve">            con = </w:t>
      </w:r>
      <w:proofErr w:type="spellStart"/>
      <w:r w:rsidRPr="73866CC7">
        <w:rPr>
          <w:rFonts w:eastAsia="Calibri"/>
          <w:szCs w:val="24"/>
        </w:rPr>
        <w:t>DriverManager.getConnection</w:t>
      </w:r>
      <w:proofErr w:type="spellEnd"/>
      <w:r w:rsidRPr="73866CC7">
        <w:rPr>
          <w:rFonts w:eastAsia="Calibri"/>
          <w:szCs w:val="24"/>
        </w:rPr>
        <w:t>("</w:t>
      </w:r>
      <w:proofErr w:type="spellStart"/>
      <w:r w:rsidRPr="73866CC7">
        <w:rPr>
          <w:rFonts w:eastAsia="Calibri"/>
          <w:szCs w:val="24"/>
        </w:rPr>
        <w:t>jdbc:derby</w:t>
      </w:r>
      <w:proofErr w:type="spellEnd"/>
      <w:r w:rsidRPr="73866CC7">
        <w:rPr>
          <w:rFonts w:eastAsia="Calibri"/>
          <w:szCs w:val="24"/>
        </w:rPr>
        <w:t>://localhost:1527/</w:t>
      </w:r>
      <w:proofErr w:type="spellStart"/>
      <w:r w:rsidRPr="73866CC7">
        <w:rPr>
          <w:rFonts w:eastAsia="Calibri"/>
          <w:szCs w:val="24"/>
        </w:rPr>
        <w:t>sunDB</w:t>
      </w:r>
      <w:proofErr w:type="spellEnd"/>
      <w:r w:rsidRPr="73866CC7">
        <w:rPr>
          <w:rFonts w:eastAsia="Calibri"/>
          <w:szCs w:val="24"/>
        </w:rPr>
        <w:t>", "app", "app"</w:t>
      </w:r>
      <w:proofErr w:type="gramStart"/>
      <w:r w:rsidRPr="73866CC7">
        <w:rPr>
          <w:rFonts w:eastAsia="Calibri"/>
          <w:szCs w:val="24"/>
        </w:rPr>
        <w:t>);</w:t>
      </w:r>
      <w:proofErr w:type="gramEnd"/>
    </w:p>
    <w:p w14:paraId="3E8C26CE" w14:textId="1900E1FA" w:rsidR="0ACF4820" w:rsidRDefault="68552F71" w:rsidP="73866CC7">
      <w:pPr>
        <w:rPr>
          <w:rFonts w:eastAsia="Calibri"/>
          <w:szCs w:val="24"/>
        </w:rPr>
      </w:pPr>
      <w:r w:rsidRPr="73866CC7">
        <w:rPr>
          <w:rFonts w:eastAsia="Calibri"/>
          <w:szCs w:val="24"/>
        </w:rPr>
        <w:t xml:space="preserve">            statement = </w:t>
      </w:r>
      <w:proofErr w:type="spellStart"/>
      <w:r w:rsidRPr="73866CC7">
        <w:rPr>
          <w:rFonts w:eastAsia="Calibri"/>
          <w:szCs w:val="24"/>
        </w:rPr>
        <w:t>con.createStatement</w:t>
      </w:r>
      <w:proofErr w:type="spellEnd"/>
      <w:r w:rsidRPr="73866CC7">
        <w:rPr>
          <w:rFonts w:eastAsia="Calibri"/>
          <w:szCs w:val="24"/>
        </w:rPr>
        <w:t>(</w:t>
      </w:r>
      <w:proofErr w:type="gramStart"/>
      <w:r w:rsidRPr="73866CC7">
        <w:rPr>
          <w:rFonts w:eastAsia="Calibri"/>
          <w:szCs w:val="24"/>
        </w:rPr>
        <w:t>);</w:t>
      </w:r>
      <w:proofErr w:type="gramEnd"/>
    </w:p>
    <w:p w14:paraId="4CF41199" w14:textId="79AE3D0C" w:rsidR="0ACF4820" w:rsidRDefault="68552F71" w:rsidP="73866CC7">
      <w:pPr>
        <w:rPr>
          <w:rFonts w:eastAsia="Calibri"/>
          <w:szCs w:val="24"/>
        </w:rPr>
      </w:pPr>
      <w:r w:rsidRPr="73866CC7">
        <w:rPr>
          <w:rFonts w:eastAsia="Calibri"/>
          <w:szCs w:val="24"/>
        </w:rPr>
        <w:t xml:space="preserve">            </w:t>
      </w:r>
      <w:proofErr w:type="spellStart"/>
      <w:r w:rsidRPr="73866CC7">
        <w:rPr>
          <w:rFonts w:eastAsia="Calibri"/>
          <w:szCs w:val="24"/>
        </w:rPr>
        <w:t>checkTableExistance</w:t>
      </w:r>
      <w:proofErr w:type="spellEnd"/>
      <w:r w:rsidRPr="73866CC7">
        <w:rPr>
          <w:rFonts w:eastAsia="Calibri"/>
          <w:szCs w:val="24"/>
        </w:rPr>
        <w:t>(</w:t>
      </w:r>
      <w:proofErr w:type="gramStart"/>
      <w:r w:rsidRPr="73866CC7">
        <w:rPr>
          <w:rFonts w:eastAsia="Calibri"/>
          <w:szCs w:val="24"/>
        </w:rPr>
        <w:t>);</w:t>
      </w:r>
      <w:proofErr w:type="gramEnd"/>
    </w:p>
    <w:p w14:paraId="4336BC1E" w14:textId="357F3C54" w:rsidR="0ACF4820" w:rsidRDefault="68552F71" w:rsidP="73866CC7">
      <w:pPr>
        <w:rPr>
          <w:rFonts w:eastAsia="Calibri"/>
          <w:szCs w:val="24"/>
        </w:rPr>
      </w:pPr>
      <w:r w:rsidRPr="73866CC7">
        <w:rPr>
          <w:rFonts w:eastAsia="Calibri"/>
          <w:szCs w:val="24"/>
        </w:rPr>
        <w:t xml:space="preserve">            </w:t>
      </w:r>
    </w:p>
    <w:p w14:paraId="3A71D6C3" w14:textId="5AD8B83E" w:rsidR="0ACF4820" w:rsidRDefault="68552F71" w:rsidP="73866CC7">
      <w:pPr>
        <w:rPr>
          <w:rFonts w:eastAsia="Calibri"/>
          <w:szCs w:val="24"/>
        </w:rPr>
      </w:pPr>
      <w:r w:rsidRPr="73866CC7">
        <w:rPr>
          <w:rFonts w:eastAsia="Calibri"/>
          <w:szCs w:val="24"/>
        </w:rPr>
        <w:t xml:space="preserve">            String </w:t>
      </w:r>
      <w:proofErr w:type="spellStart"/>
      <w:r w:rsidRPr="73866CC7">
        <w:rPr>
          <w:rFonts w:eastAsia="Calibri"/>
          <w:szCs w:val="24"/>
        </w:rPr>
        <w:t>sql</w:t>
      </w:r>
      <w:proofErr w:type="spellEnd"/>
      <w:r w:rsidRPr="73866CC7">
        <w:rPr>
          <w:rFonts w:eastAsia="Calibri"/>
          <w:szCs w:val="24"/>
        </w:rPr>
        <w:t xml:space="preserve"> = "INSERT INTO Records(ProductName, Type, Quantity, </w:t>
      </w:r>
      <w:proofErr w:type="spellStart"/>
      <w:r w:rsidRPr="73866CC7">
        <w:rPr>
          <w:rFonts w:eastAsia="Calibri"/>
          <w:szCs w:val="24"/>
        </w:rPr>
        <w:t>UserID</w:t>
      </w:r>
      <w:proofErr w:type="spellEnd"/>
      <w:r w:rsidRPr="73866CC7">
        <w:rPr>
          <w:rFonts w:eastAsia="Calibri"/>
          <w:szCs w:val="24"/>
        </w:rPr>
        <w:t xml:space="preserve">) VALUES " </w:t>
      </w:r>
    </w:p>
    <w:p w14:paraId="06B93C55" w14:textId="53F537BD" w:rsidR="0ACF4820" w:rsidRDefault="68552F71" w:rsidP="73866CC7">
      <w:pPr>
        <w:rPr>
          <w:rFonts w:eastAsia="Calibri"/>
          <w:szCs w:val="24"/>
        </w:rPr>
      </w:pPr>
      <w:r w:rsidRPr="73866CC7">
        <w:rPr>
          <w:rFonts w:eastAsia="Calibri"/>
          <w:szCs w:val="24"/>
        </w:rPr>
        <w:t xml:space="preserve">                    + "('" + </w:t>
      </w:r>
      <w:proofErr w:type="spellStart"/>
      <w:r w:rsidRPr="73866CC7">
        <w:rPr>
          <w:rFonts w:eastAsia="Calibri"/>
          <w:szCs w:val="24"/>
        </w:rPr>
        <w:t>productName</w:t>
      </w:r>
      <w:proofErr w:type="spellEnd"/>
      <w:r w:rsidRPr="73866CC7">
        <w:rPr>
          <w:rFonts w:eastAsia="Calibri"/>
          <w:szCs w:val="24"/>
        </w:rPr>
        <w:t xml:space="preserve"> + "'," </w:t>
      </w:r>
    </w:p>
    <w:p w14:paraId="4B47D90B" w14:textId="3ACF65D1" w:rsidR="0ACF4820" w:rsidRDefault="68552F71" w:rsidP="73866CC7">
      <w:pPr>
        <w:rPr>
          <w:rFonts w:eastAsia="Calibri"/>
          <w:szCs w:val="24"/>
        </w:rPr>
      </w:pPr>
      <w:r w:rsidRPr="73866CC7">
        <w:rPr>
          <w:rFonts w:eastAsia="Calibri"/>
          <w:szCs w:val="24"/>
        </w:rPr>
        <w:t xml:space="preserve">                    + " '" + </w:t>
      </w:r>
      <w:proofErr w:type="spellStart"/>
      <w:r w:rsidRPr="73866CC7">
        <w:rPr>
          <w:rFonts w:eastAsia="Calibri"/>
          <w:szCs w:val="24"/>
        </w:rPr>
        <w:t>this.type</w:t>
      </w:r>
      <w:proofErr w:type="spellEnd"/>
      <w:r w:rsidRPr="73866CC7">
        <w:rPr>
          <w:rFonts w:eastAsia="Calibri"/>
          <w:szCs w:val="24"/>
        </w:rPr>
        <w:t xml:space="preserve"> + "', " </w:t>
      </w:r>
    </w:p>
    <w:p w14:paraId="11186B2F" w14:textId="6DE0948E" w:rsidR="0ACF4820" w:rsidRDefault="68552F71" w:rsidP="73866CC7">
      <w:pPr>
        <w:rPr>
          <w:rFonts w:eastAsia="Calibri"/>
          <w:szCs w:val="24"/>
        </w:rPr>
      </w:pPr>
      <w:r w:rsidRPr="73866CC7">
        <w:rPr>
          <w:rFonts w:eastAsia="Calibri"/>
          <w:szCs w:val="24"/>
        </w:rPr>
        <w:t xml:space="preserve">                    + " " + </w:t>
      </w:r>
      <w:proofErr w:type="spellStart"/>
      <w:r w:rsidRPr="73866CC7">
        <w:rPr>
          <w:rFonts w:eastAsia="Calibri"/>
          <w:szCs w:val="24"/>
        </w:rPr>
        <w:t>String.valueOf</w:t>
      </w:r>
      <w:proofErr w:type="spellEnd"/>
      <w:r w:rsidRPr="73866CC7">
        <w:rPr>
          <w:rFonts w:eastAsia="Calibri"/>
          <w:szCs w:val="24"/>
        </w:rPr>
        <w:t xml:space="preserve">(quantity) + ", " </w:t>
      </w:r>
    </w:p>
    <w:p w14:paraId="2D172A2C" w14:textId="6A8D38D5" w:rsidR="0ACF4820" w:rsidRDefault="68552F71" w:rsidP="73866CC7">
      <w:pPr>
        <w:rPr>
          <w:rFonts w:eastAsia="Calibri"/>
          <w:szCs w:val="24"/>
        </w:rPr>
      </w:pPr>
      <w:r w:rsidRPr="73866CC7">
        <w:rPr>
          <w:rFonts w:eastAsia="Calibri"/>
          <w:szCs w:val="24"/>
        </w:rPr>
        <w:t xml:space="preserve">                    + " '" + </w:t>
      </w:r>
      <w:proofErr w:type="spellStart"/>
      <w:r w:rsidRPr="73866CC7">
        <w:rPr>
          <w:rFonts w:eastAsia="Calibri"/>
          <w:szCs w:val="24"/>
        </w:rPr>
        <w:t>userID</w:t>
      </w:r>
      <w:proofErr w:type="spellEnd"/>
      <w:r w:rsidRPr="73866CC7">
        <w:rPr>
          <w:rFonts w:eastAsia="Calibri"/>
          <w:szCs w:val="24"/>
        </w:rPr>
        <w:t xml:space="preserve"> + "')</w:t>
      </w:r>
      <w:proofErr w:type="gramStart"/>
      <w:r w:rsidRPr="73866CC7">
        <w:rPr>
          <w:rFonts w:eastAsia="Calibri"/>
          <w:szCs w:val="24"/>
        </w:rPr>
        <w:t>";</w:t>
      </w:r>
      <w:proofErr w:type="gramEnd"/>
    </w:p>
    <w:p w14:paraId="4B6F1581" w14:textId="7FFC0563" w:rsidR="0ACF4820" w:rsidRDefault="68552F71" w:rsidP="73866CC7">
      <w:pPr>
        <w:rPr>
          <w:rFonts w:eastAsia="Calibri"/>
          <w:szCs w:val="24"/>
        </w:rPr>
      </w:pPr>
      <w:r w:rsidRPr="73866CC7">
        <w:rPr>
          <w:rFonts w:eastAsia="Calibri"/>
          <w:szCs w:val="24"/>
        </w:rPr>
        <w:t xml:space="preserve">            Product </w:t>
      </w:r>
      <w:proofErr w:type="spellStart"/>
      <w:r w:rsidRPr="73866CC7">
        <w:rPr>
          <w:rFonts w:eastAsia="Calibri"/>
          <w:szCs w:val="24"/>
        </w:rPr>
        <w:t>tempProduct</w:t>
      </w:r>
      <w:proofErr w:type="spellEnd"/>
      <w:r w:rsidRPr="73866CC7">
        <w:rPr>
          <w:rFonts w:eastAsia="Calibri"/>
          <w:szCs w:val="24"/>
        </w:rPr>
        <w:t xml:space="preserve"> = new Product(</w:t>
      </w:r>
      <w:proofErr w:type="gramStart"/>
      <w:r w:rsidRPr="73866CC7">
        <w:rPr>
          <w:rFonts w:eastAsia="Calibri"/>
          <w:szCs w:val="24"/>
        </w:rPr>
        <w:t>);</w:t>
      </w:r>
      <w:proofErr w:type="gramEnd"/>
    </w:p>
    <w:p w14:paraId="2A4948B3" w14:textId="5E3307D1" w:rsidR="0ACF4820" w:rsidRDefault="68552F71" w:rsidP="73866CC7">
      <w:pPr>
        <w:rPr>
          <w:rFonts w:eastAsia="Calibri"/>
          <w:szCs w:val="24"/>
        </w:rPr>
      </w:pPr>
      <w:r w:rsidRPr="73866CC7">
        <w:rPr>
          <w:rFonts w:eastAsia="Calibri"/>
          <w:szCs w:val="24"/>
        </w:rPr>
        <w:t xml:space="preserve">            </w:t>
      </w:r>
      <w:proofErr w:type="spellStart"/>
      <w:r w:rsidRPr="73866CC7">
        <w:rPr>
          <w:rFonts w:eastAsia="Calibri"/>
          <w:szCs w:val="24"/>
        </w:rPr>
        <w:t>tempProduct.find</w:t>
      </w:r>
      <w:proofErr w:type="spellEnd"/>
      <w:r w:rsidRPr="73866CC7">
        <w:rPr>
          <w:rFonts w:eastAsia="Calibri"/>
          <w:szCs w:val="24"/>
        </w:rPr>
        <w:t>(</w:t>
      </w:r>
      <w:proofErr w:type="spellStart"/>
      <w:r w:rsidRPr="73866CC7">
        <w:rPr>
          <w:rFonts w:eastAsia="Calibri"/>
          <w:szCs w:val="24"/>
        </w:rPr>
        <w:t>productName</w:t>
      </w:r>
      <w:proofErr w:type="spellEnd"/>
      <w:proofErr w:type="gramStart"/>
      <w:r w:rsidRPr="73866CC7">
        <w:rPr>
          <w:rFonts w:eastAsia="Calibri"/>
          <w:szCs w:val="24"/>
        </w:rPr>
        <w:t>);</w:t>
      </w:r>
      <w:proofErr w:type="gramEnd"/>
    </w:p>
    <w:p w14:paraId="1287ECF4" w14:textId="65DE88BF" w:rsidR="0ACF4820" w:rsidRDefault="68552F71" w:rsidP="73866CC7">
      <w:pPr>
        <w:rPr>
          <w:rFonts w:eastAsia="Calibri"/>
          <w:szCs w:val="24"/>
        </w:rPr>
      </w:pPr>
      <w:r w:rsidRPr="73866CC7">
        <w:rPr>
          <w:rFonts w:eastAsia="Calibri"/>
          <w:szCs w:val="24"/>
        </w:rPr>
        <w:t xml:space="preserve">            if(</w:t>
      </w:r>
      <w:proofErr w:type="spellStart"/>
      <w:r w:rsidRPr="73866CC7">
        <w:rPr>
          <w:rFonts w:eastAsia="Calibri"/>
          <w:szCs w:val="24"/>
        </w:rPr>
        <w:t>tempProduct.getStock</w:t>
      </w:r>
      <w:proofErr w:type="spellEnd"/>
      <w:r w:rsidRPr="73866CC7">
        <w:rPr>
          <w:rFonts w:eastAsia="Calibri"/>
          <w:szCs w:val="24"/>
        </w:rPr>
        <w:t>() - quantity &gt;= 0){</w:t>
      </w:r>
    </w:p>
    <w:p w14:paraId="31593A08" w14:textId="35DC37B7" w:rsidR="0ACF4820" w:rsidRDefault="68552F71" w:rsidP="73866CC7">
      <w:pPr>
        <w:rPr>
          <w:rFonts w:eastAsia="Calibri"/>
          <w:szCs w:val="24"/>
        </w:rPr>
      </w:pPr>
      <w:r w:rsidRPr="73866CC7">
        <w:rPr>
          <w:rFonts w:eastAsia="Calibri"/>
          <w:szCs w:val="24"/>
        </w:rPr>
        <w:lastRenderedPageBreak/>
        <w:t xml:space="preserve">                </w:t>
      </w:r>
      <w:proofErr w:type="spellStart"/>
      <w:r w:rsidRPr="73866CC7">
        <w:rPr>
          <w:rFonts w:eastAsia="Calibri"/>
          <w:szCs w:val="24"/>
        </w:rPr>
        <w:t>tempProduct.setStock</w:t>
      </w:r>
      <w:proofErr w:type="spellEnd"/>
      <w:r w:rsidRPr="73866CC7">
        <w:rPr>
          <w:rFonts w:eastAsia="Calibri"/>
          <w:szCs w:val="24"/>
        </w:rPr>
        <w:t>(quantity * -1</w:t>
      </w:r>
      <w:proofErr w:type="gramStart"/>
      <w:r w:rsidRPr="73866CC7">
        <w:rPr>
          <w:rFonts w:eastAsia="Calibri"/>
          <w:szCs w:val="24"/>
        </w:rPr>
        <w:t>);</w:t>
      </w:r>
      <w:proofErr w:type="gramEnd"/>
    </w:p>
    <w:p w14:paraId="39ED4E39" w14:textId="3B3A32CB" w:rsidR="0ACF4820" w:rsidRDefault="68552F71" w:rsidP="73866CC7">
      <w:pPr>
        <w:rPr>
          <w:rFonts w:eastAsia="Calibri"/>
          <w:szCs w:val="24"/>
        </w:rPr>
      </w:pPr>
      <w:r w:rsidRPr="73866CC7">
        <w:rPr>
          <w:rFonts w:eastAsia="Calibri"/>
          <w:szCs w:val="24"/>
        </w:rPr>
        <w:t xml:space="preserve">                </w:t>
      </w:r>
      <w:proofErr w:type="spellStart"/>
      <w:r w:rsidRPr="73866CC7">
        <w:rPr>
          <w:rFonts w:eastAsia="Calibri"/>
          <w:szCs w:val="24"/>
        </w:rPr>
        <w:t>statement.executeUpdate</w:t>
      </w:r>
      <w:proofErr w:type="spellEnd"/>
      <w:r w:rsidRPr="73866CC7">
        <w:rPr>
          <w:rFonts w:eastAsia="Calibri"/>
          <w:szCs w:val="24"/>
        </w:rPr>
        <w:t>(</w:t>
      </w:r>
      <w:proofErr w:type="spellStart"/>
      <w:r w:rsidRPr="73866CC7">
        <w:rPr>
          <w:rFonts w:eastAsia="Calibri"/>
          <w:szCs w:val="24"/>
        </w:rPr>
        <w:t>sql</w:t>
      </w:r>
      <w:proofErr w:type="spellEnd"/>
      <w:proofErr w:type="gramStart"/>
      <w:r w:rsidRPr="73866CC7">
        <w:rPr>
          <w:rFonts w:eastAsia="Calibri"/>
          <w:szCs w:val="24"/>
        </w:rPr>
        <w:t>);</w:t>
      </w:r>
      <w:proofErr w:type="gramEnd"/>
    </w:p>
    <w:p w14:paraId="18DB9BCA" w14:textId="4E9CAA03" w:rsidR="0ACF4820" w:rsidRDefault="68552F71" w:rsidP="73866CC7">
      <w:pPr>
        <w:rPr>
          <w:rFonts w:eastAsia="Calibri"/>
          <w:szCs w:val="24"/>
        </w:rPr>
      </w:pPr>
      <w:r w:rsidRPr="73866CC7">
        <w:rPr>
          <w:rFonts w:eastAsia="Calibri"/>
          <w:szCs w:val="24"/>
        </w:rPr>
        <w:t xml:space="preserve">                </w:t>
      </w:r>
      <w:proofErr w:type="spellStart"/>
      <w:r w:rsidRPr="73866CC7">
        <w:rPr>
          <w:rFonts w:eastAsia="Calibri"/>
          <w:szCs w:val="24"/>
        </w:rPr>
        <w:t>successFlag</w:t>
      </w:r>
      <w:proofErr w:type="spellEnd"/>
      <w:r w:rsidRPr="73866CC7">
        <w:rPr>
          <w:rFonts w:eastAsia="Calibri"/>
          <w:szCs w:val="24"/>
        </w:rPr>
        <w:t xml:space="preserve"> = </w:t>
      </w:r>
      <w:proofErr w:type="gramStart"/>
      <w:r w:rsidRPr="73866CC7">
        <w:rPr>
          <w:rFonts w:eastAsia="Calibri"/>
          <w:szCs w:val="24"/>
        </w:rPr>
        <w:t>true;</w:t>
      </w:r>
      <w:proofErr w:type="gramEnd"/>
    </w:p>
    <w:p w14:paraId="216357B1" w14:textId="401E6A6F" w:rsidR="0ACF4820" w:rsidRDefault="68552F71" w:rsidP="73866CC7">
      <w:pPr>
        <w:rPr>
          <w:rFonts w:eastAsia="Calibri"/>
          <w:szCs w:val="24"/>
        </w:rPr>
      </w:pPr>
      <w:r w:rsidRPr="73866CC7">
        <w:rPr>
          <w:rFonts w:eastAsia="Calibri"/>
          <w:szCs w:val="24"/>
        </w:rPr>
        <w:t xml:space="preserve">            }else{</w:t>
      </w:r>
    </w:p>
    <w:p w14:paraId="43E2E08C" w14:textId="79CB4E20" w:rsidR="0ACF4820" w:rsidRDefault="68552F71" w:rsidP="73866CC7">
      <w:pPr>
        <w:rPr>
          <w:rFonts w:eastAsia="Calibri"/>
          <w:szCs w:val="24"/>
        </w:rPr>
      </w:pPr>
      <w:r w:rsidRPr="73866CC7">
        <w:rPr>
          <w:rFonts w:eastAsia="Calibri"/>
          <w:szCs w:val="24"/>
        </w:rPr>
        <w:t xml:space="preserve">                </w:t>
      </w:r>
      <w:proofErr w:type="spellStart"/>
      <w:r w:rsidRPr="73866CC7">
        <w:rPr>
          <w:rFonts w:eastAsia="Calibri"/>
          <w:szCs w:val="24"/>
        </w:rPr>
        <w:t>successFlag</w:t>
      </w:r>
      <w:proofErr w:type="spellEnd"/>
      <w:r w:rsidRPr="73866CC7">
        <w:rPr>
          <w:rFonts w:eastAsia="Calibri"/>
          <w:szCs w:val="24"/>
        </w:rPr>
        <w:t xml:space="preserve"> = </w:t>
      </w:r>
      <w:proofErr w:type="gramStart"/>
      <w:r w:rsidRPr="73866CC7">
        <w:rPr>
          <w:rFonts w:eastAsia="Calibri"/>
          <w:szCs w:val="24"/>
        </w:rPr>
        <w:t>false;</w:t>
      </w:r>
      <w:proofErr w:type="gramEnd"/>
    </w:p>
    <w:p w14:paraId="38455F2C" w14:textId="5FB87B86" w:rsidR="0ACF4820" w:rsidRDefault="68552F71" w:rsidP="73866CC7">
      <w:pPr>
        <w:rPr>
          <w:rFonts w:eastAsia="Calibri"/>
          <w:szCs w:val="24"/>
        </w:rPr>
      </w:pPr>
      <w:r w:rsidRPr="73866CC7">
        <w:rPr>
          <w:rFonts w:eastAsia="Calibri"/>
          <w:szCs w:val="24"/>
        </w:rPr>
        <w:t xml:space="preserve">                </w:t>
      </w:r>
      <w:proofErr w:type="spellStart"/>
      <w:r w:rsidRPr="73866CC7">
        <w:rPr>
          <w:rFonts w:eastAsia="Calibri"/>
          <w:szCs w:val="24"/>
        </w:rPr>
        <w:t>System.out.println</w:t>
      </w:r>
      <w:proofErr w:type="spellEnd"/>
      <w:r w:rsidRPr="73866CC7">
        <w:rPr>
          <w:rFonts w:eastAsia="Calibri"/>
          <w:szCs w:val="24"/>
        </w:rPr>
        <w:t>("Sales exceeded Stock"</w:t>
      </w:r>
      <w:proofErr w:type="gramStart"/>
      <w:r w:rsidRPr="73866CC7">
        <w:rPr>
          <w:rFonts w:eastAsia="Calibri"/>
          <w:szCs w:val="24"/>
        </w:rPr>
        <w:t>);</w:t>
      </w:r>
      <w:proofErr w:type="gramEnd"/>
    </w:p>
    <w:p w14:paraId="6325B13A" w14:textId="2B31336C" w:rsidR="0ACF4820" w:rsidRDefault="68552F71" w:rsidP="73866CC7">
      <w:pPr>
        <w:rPr>
          <w:rFonts w:eastAsia="Calibri"/>
          <w:szCs w:val="24"/>
        </w:rPr>
      </w:pPr>
      <w:r w:rsidRPr="73866CC7">
        <w:rPr>
          <w:rFonts w:eastAsia="Calibri"/>
          <w:szCs w:val="24"/>
        </w:rPr>
        <w:t xml:space="preserve">            }</w:t>
      </w:r>
    </w:p>
    <w:p w14:paraId="3CEC3DBC" w14:textId="1080062E" w:rsidR="0ACF4820" w:rsidRDefault="68552F71" w:rsidP="73866CC7">
      <w:pPr>
        <w:rPr>
          <w:rFonts w:eastAsia="Calibri"/>
          <w:szCs w:val="24"/>
        </w:rPr>
      </w:pPr>
      <w:r w:rsidRPr="73866CC7">
        <w:rPr>
          <w:rFonts w:eastAsia="Calibri"/>
          <w:szCs w:val="24"/>
        </w:rPr>
        <w:t xml:space="preserve">        }catch(</w:t>
      </w:r>
      <w:proofErr w:type="spellStart"/>
      <w:r w:rsidRPr="73866CC7">
        <w:rPr>
          <w:rFonts w:eastAsia="Calibri"/>
          <w:szCs w:val="24"/>
        </w:rPr>
        <w:t>SQLException</w:t>
      </w:r>
      <w:proofErr w:type="spellEnd"/>
      <w:r w:rsidRPr="73866CC7">
        <w:rPr>
          <w:rFonts w:eastAsia="Calibri"/>
          <w:szCs w:val="24"/>
        </w:rPr>
        <w:t xml:space="preserve"> e){</w:t>
      </w:r>
    </w:p>
    <w:p w14:paraId="0AE02E66" w14:textId="16DB6A56" w:rsidR="0ACF4820" w:rsidRDefault="68552F71" w:rsidP="73866CC7">
      <w:pPr>
        <w:rPr>
          <w:rFonts w:eastAsia="Calibri"/>
          <w:szCs w:val="24"/>
        </w:rPr>
      </w:pPr>
      <w:r w:rsidRPr="73866CC7">
        <w:rPr>
          <w:rFonts w:eastAsia="Calibri"/>
          <w:szCs w:val="24"/>
        </w:rPr>
        <w:t xml:space="preserve">            </w:t>
      </w:r>
      <w:proofErr w:type="spellStart"/>
      <w:r w:rsidRPr="73866CC7">
        <w:rPr>
          <w:rFonts w:eastAsia="Calibri"/>
          <w:szCs w:val="24"/>
        </w:rPr>
        <w:t>Logger.getLogger</w:t>
      </w:r>
      <w:proofErr w:type="spellEnd"/>
      <w:r w:rsidRPr="73866CC7">
        <w:rPr>
          <w:rFonts w:eastAsia="Calibri"/>
          <w:szCs w:val="24"/>
        </w:rPr>
        <w:t>(</w:t>
      </w:r>
      <w:proofErr w:type="spellStart"/>
      <w:r w:rsidRPr="73866CC7">
        <w:rPr>
          <w:rFonts w:eastAsia="Calibri"/>
          <w:szCs w:val="24"/>
        </w:rPr>
        <w:t>Assignment.class.getName</w:t>
      </w:r>
      <w:proofErr w:type="spellEnd"/>
      <w:r w:rsidRPr="73866CC7">
        <w:rPr>
          <w:rFonts w:eastAsia="Calibri"/>
          <w:szCs w:val="24"/>
        </w:rPr>
        <w:t>()).log(</w:t>
      </w:r>
      <w:proofErr w:type="spellStart"/>
      <w:r w:rsidRPr="73866CC7">
        <w:rPr>
          <w:rFonts w:eastAsia="Calibri"/>
          <w:szCs w:val="24"/>
        </w:rPr>
        <w:t>Level.SEVERE</w:t>
      </w:r>
      <w:proofErr w:type="spellEnd"/>
      <w:r w:rsidRPr="73866CC7">
        <w:rPr>
          <w:rFonts w:eastAsia="Calibri"/>
          <w:szCs w:val="24"/>
        </w:rPr>
        <w:t>, null, e</w:t>
      </w:r>
      <w:proofErr w:type="gramStart"/>
      <w:r w:rsidRPr="73866CC7">
        <w:rPr>
          <w:rFonts w:eastAsia="Calibri"/>
          <w:szCs w:val="24"/>
        </w:rPr>
        <w:t>);</w:t>
      </w:r>
      <w:proofErr w:type="gramEnd"/>
    </w:p>
    <w:p w14:paraId="07EE4C5C" w14:textId="7C1FE29A" w:rsidR="0ACF4820" w:rsidRDefault="68552F71" w:rsidP="73866CC7">
      <w:pPr>
        <w:rPr>
          <w:rFonts w:eastAsia="Calibri"/>
          <w:szCs w:val="24"/>
        </w:rPr>
      </w:pPr>
      <w:r w:rsidRPr="73866CC7">
        <w:rPr>
          <w:rFonts w:eastAsia="Calibri"/>
          <w:szCs w:val="24"/>
        </w:rPr>
        <w:t xml:space="preserve">            </w:t>
      </w:r>
      <w:proofErr w:type="spellStart"/>
      <w:r w:rsidRPr="73866CC7">
        <w:rPr>
          <w:rFonts w:eastAsia="Calibri"/>
          <w:szCs w:val="24"/>
        </w:rPr>
        <w:t>successFlag</w:t>
      </w:r>
      <w:proofErr w:type="spellEnd"/>
      <w:r w:rsidRPr="73866CC7">
        <w:rPr>
          <w:rFonts w:eastAsia="Calibri"/>
          <w:szCs w:val="24"/>
        </w:rPr>
        <w:t xml:space="preserve"> = false; // indicates other errors</w:t>
      </w:r>
    </w:p>
    <w:p w14:paraId="0F87F99D" w14:textId="7AFA8B7B" w:rsidR="0ACF4820" w:rsidRDefault="68552F71" w:rsidP="73866CC7">
      <w:pPr>
        <w:rPr>
          <w:rFonts w:eastAsia="Calibri"/>
          <w:szCs w:val="24"/>
        </w:rPr>
      </w:pPr>
      <w:r w:rsidRPr="73866CC7">
        <w:rPr>
          <w:rFonts w:eastAsia="Calibri"/>
          <w:szCs w:val="24"/>
        </w:rPr>
        <w:t xml:space="preserve">        }finally{</w:t>
      </w:r>
    </w:p>
    <w:p w14:paraId="53482F47" w14:textId="43276D35" w:rsidR="0ACF4820" w:rsidRDefault="68552F71" w:rsidP="73866CC7">
      <w:pPr>
        <w:rPr>
          <w:rFonts w:eastAsia="Calibri"/>
          <w:szCs w:val="24"/>
        </w:rPr>
      </w:pPr>
      <w:r w:rsidRPr="73866CC7">
        <w:rPr>
          <w:rFonts w:eastAsia="Calibri"/>
          <w:szCs w:val="24"/>
        </w:rPr>
        <w:t xml:space="preserve">            try{</w:t>
      </w:r>
      <w:proofErr w:type="spellStart"/>
      <w:r w:rsidRPr="73866CC7">
        <w:rPr>
          <w:rFonts w:eastAsia="Calibri"/>
          <w:szCs w:val="24"/>
        </w:rPr>
        <w:t>con.close</w:t>
      </w:r>
      <w:proofErr w:type="spellEnd"/>
      <w:r w:rsidRPr="73866CC7">
        <w:rPr>
          <w:rFonts w:eastAsia="Calibri"/>
          <w:szCs w:val="24"/>
        </w:rPr>
        <w:t>();}</w:t>
      </w:r>
    </w:p>
    <w:p w14:paraId="4D293178" w14:textId="6D459B32" w:rsidR="0ACF4820" w:rsidRDefault="68552F71" w:rsidP="73866CC7">
      <w:pPr>
        <w:rPr>
          <w:rFonts w:eastAsia="Calibri"/>
          <w:szCs w:val="24"/>
        </w:rPr>
      </w:pPr>
      <w:r w:rsidRPr="73866CC7">
        <w:rPr>
          <w:rFonts w:eastAsia="Calibri"/>
          <w:szCs w:val="24"/>
        </w:rPr>
        <w:t xml:space="preserve">            catch(</w:t>
      </w:r>
      <w:proofErr w:type="spellStart"/>
      <w:r w:rsidRPr="73866CC7">
        <w:rPr>
          <w:rFonts w:eastAsia="Calibri"/>
          <w:szCs w:val="24"/>
        </w:rPr>
        <w:t>SQLException</w:t>
      </w:r>
      <w:proofErr w:type="spellEnd"/>
      <w:r w:rsidRPr="73866CC7">
        <w:rPr>
          <w:rFonts w:eastAsia="Calibri"/>
          <w:szCs w:val="24"/>
        </w:rPr>
        <w:t xml:space="preserve"> ex){}</w:t>
      </w:r>
    </w:p>
    <w:p w14:paraId="0223A6A2" w14:textId="47B2A721" w:rsidR="0ACF4820" w:rsidRDefault="68552F71" w:rsidP="73866CC7">
      <w:pPr>
        <w:rPr>
          <w:rFonts w:eastAsia="Calibri"/>
          <w:szCs w:val="24"/>
        </w:rPr>
      </w:pPr>
      <w:r w:rsidRPr="73866CC7">
        <w:rPr>
          <w:rFonts w:eastAsia="Calibri"/>
          <w:szCs w:val="24"/>
        </w:rPr>
        <w:t xml:space="preserve">        }</w:t>
      </w:r>
    </w:p>
    <w:p w14:paraId="18153956" w14:textId="0AC3E8D6" w:rsidR="0ACF4820" w:rsidRDefault="68552F71" w:rsidP="73866CC7">
      <w:pPr>
        <w:rPr>
          <w:rFonts w:eastAsia="Calibri"/>
          <w:szCs w:val="24"/>
        </w:rPr>
      </w:pPr>
      <w:r w:rsidRPr="73866CC7">
        <w:rPr>
          <w:rFonts w:eastAsia="Calibri"/>
          <w:szCs w:val="24"/>
        </w:rPr>
        <w:t xml:space="preserve">        return </w:t>
      </w:r>
      <w:proofErr w:type="spellStart"/>
      <w:proofErr w:type="gramStart"/>
      <w:r w:rsidRPr="73866CC7">
        <w:rPr>
          <w:rFonts w:eastAsia="Calibri"/>
          <w:szCs w:val="24"/>
        </w:rPr>
        <w:t>successFlag</w:t>
      </w:r>
      <w:proofErr w:type="spellEnd"/>
      <w:r w:rsidRPr="73866CC7">
        <w:rPr>
          <w:rFonts w:eastAsia="Calibri"/>
          <w:szCs w:val="24"/>
        </w:rPr>
        <w:t>;</w:t>
      </w:r>
      <w:proofErr w:type="gramEnd"/>
    </w:p>
    <w:p w14:paraId="61952645" w14:textId="6DB9CC2A" w:rsidR="0ACF4820" w:rsidRDefault="68552F71" w:rsidP="73866CC7">
      <w:pPr>
        <w:rPr>
          <w:rFonts w:eastAsia="Calibri"/>
          <w:szCs w:val="24"/>
        </w:rPr>
      </w:pPr>
      <w:r w:rsidRPr="73866CC7">
        <w:rPr>
          <w:rFonts w:eastAsia="Calibri"/>
          <w:szCs w:val="24"/>
        </w:rPr>
        <w:t xml:space="preserve">    }</w:t>
      </w:r>
    </w:p>
    <w:p w14:paraId="503ED661" w14:textId="41317A13" w:rsidR="0ACF4820" w:rsidRDefault="68552F71" w:rsidP="73866CC7">
      <w:pPr>
        <w:rPr>
          <w:rFonts w:eastAsia="Calibri"/>
          <w:szCs w:val="24"/>
        </w:rPr>
      </w:pPr>
      <w:r w:rsidRPr="73866CC7">
        <w:rPr>
          <w:rFonts w:eastAsia="Calibri"/>
          <w:szCs w:val="24"/>
        </w:rPr>
        <w:t xml:space="preserve"> </w:t>
      </w:r>
    </w:p>
    <w:p w14:paraId="16E17371" w14:textId="34FB83A4" w:rsidR="0ACF4820" w:rsidRDefault="68552F71" w:rsidP="73866CC7">
      <w:pPr>
        <w:rPr>
          <w:rFonts w:eastAsia="Calibri"/>
          <w:szCs w:val="24"/>
        </w:rPr>
      </w:pPr>
      <w:r w:rsidRPr="73866CC7">
        <w:rPr>
          <w:rFonts w:eastAsia="Calibri"/>
          <w:szCs w:val="24"/>
        </w:rPr>
        <w:t xml:space="preserve">    @Override</w:t>
      </w:r>
    </w:p>
    <w:p w14:paraId="341BD966" w14:textId="505B68B9" w:rsidR="0ACF4820" w:rsidRDefault="68552F71" w:rsidP="73866CC7">
      <w:pPr>
        <w:rPr>
          <w:rFonts w:eastAsia="Calibri"/>
          <w:szCs w:val="24"/>
        </w:rPr>
      </w:pPr>
      <w:r w:rsidRPr="73866CC7">
        <w:rPr>
          <w:rFonts w:eastAsia="Calibri"/>
          <w:szCs w:val="24"/>
        </w:rPr>
        <w:t xml:space="preserve">    public </w:t>
      </w:r>
      <w:proofErr w:type="spellStart"/>
      <w:r w:rsidRPr="73866CC7">
        <w:rPr>
          <w:rFonts w:eastAsia="Calibri"/>
          <w:szCs w:val="24"/>
        </w:rPr>
        <w:t>boolean</w:t>
      </w:r>
      <w:proofErr w:type="spellEnd"/>
      <w:r w:rsidRPr="73866CC7">
        <w:rPr>
          <w:rFonts w:eastAsia="Calibri"/>
          <w:szCs w:val="24"/>
        </w:rPr>
        <w:t xml:space="preserve"> </w:t>
      </w:r>
      <w:proofErr w:type="spellStart"/>
      <w:r w:rsidRPr="73866CC7">
        <w:rPr>
          <w:rFonts w:eastAsia="Calibri"/>
          <w:szCs w:val="24"/>
        </w:rPr>
        <w:t>recordRestock</w:t>
      </w:r>
      <w:proofErr w:type="spellEnd"/>
      <w:r w:rsidRPr="73866CC7">
        <w:rPr>
          <w:rFonts w:eastAsia="Calibri"/>
          <w:szCs w:val="24"/>
        </w:rPr>
        <w:t xml:space="preserve">(String </w:t>
      </w:r>
      <w:proofErr w:type="spellStart"/>
      <w:r w:rsidRPr="73866CC7">
        <w:rPr>
          <w:rFonts w:eastAsia="Calibri"/>
          <w:szCs w:val="24"/>
        </w:rPr>
        <w:t>productName</w:t>
      </w:r>
      <w:proofErr w:type="spellEnd"/>
      <w:r w:rsidRPr="73866CC7">
        <w:rPr>
          <w:rFonts w:eastAsia="Calibri"/>
          <w:szCs w:val="24"/>
        </w:rPr>
        <w:t xml:space="preserve">, int quantity, String </w:t>
      </w:r>
      <w:proofErr w:type="spellStart"/>
      <w:r w:rsidRPr="73866CC7">
        <w:rPr>
          <w:rFonts w:eastAsia="Calibri"/>
          <w:szCs w:val="24"/>
        </w:rPr>
        <w:t>userID</w:t>
      </w:r>
      <w:proofErr w:type="spellEnd"/>
      <w:r w:rsidRPr="73866CC7">
        <w:rPr>
          <w:rFonts w:eastAsia="Calibri"/>
          <w:szCs w:val="24"/>
        </w:rPr>
        <w:t xml:space="preserve">) throws </w:t>
      </w:r>
      <w:proofErr w:type="spellStart"/>
      <w:r w:rsidRPr="73866CC7">
        <w:rPr>
          <w:rFonts w:eastAsia="Calibri"/>
          <w:szCs w:val="24"/>
        </w:rPr>
        <w:t>RemoteException</w:t>
      </w:r>
      <w:proofErr w:type="spellEnd"/>
      <w:r w:rsidRPr="73866CC7">
        <w:rPr>
          <w:rFonts w:eastAsia="Calibri"/>
          <w:szCs w:val="24"/>
        </w:rPr>
        <w:t>{</w:t>
      </w:r>
    </w:p>
    <w:p w14:paraId="4D4A469D" w14:textId="7D6D262B" w:rsidR="0ACF4820" w:rsidRDefault="68552F71" w:rsidP="73866CC7">
      <w:pPr>
        <w:rPr>
          <w:rFonts w:eastAsia="Calibri"/>
          <w:szCs w:val="24"/>
        </w:rPr>
      </w:pPr>
      <w:r w:rsidRPr="73866CC7">
        <w:rPr>
          <w:rFonts w:eastAsia="Calibri"/>
          <w:szCs w:val="24"/>
        </w:rPr>
        <w:t xml:space="preserve">        </w:t>
      </w:r>
      <w:proofErr w:type="spellStart"/>
      <w:r w:rsidRPr="73866CC7">
        <w:rPr>
          <w:rFonts w:eastAsia="Calibri"/>
          <w:szCs w:val="24"/>
        </w:rPr>
        <w:t>this.type</w:t>
      </w:r>
      <w:proofErr w:type="spellEnd"/>
      <w:r w:rsidRPr="73866CC7">
        <w:rPr>
          <w:rFonts w:eastAsia="Calibri"/>
          <w:szCs w:val="24"/>
        </w:rPr>
        <w:t xml:space="preserve"> = "restock</w:t>
      </w:r>
      <w:proofErr w:type="gramStart"/>
      <w:r w:rsidRPr="73866CC7">
        <w:rPr>
          <w:rFonts w:eastAsia="Calibri"/>
          <w:szCs w:val="24"/>
        </w:rPr>
        <w:t>";</w:t>
      </w:r>
      <w:proofErr w:type="gramEnd"/>
    </w:p>
    <w:p w14:paraId="51777085" w14:textId="1EB91049" w:rsidR="0ACF4820" w:rsidRDefault="68552F71" w:rsidP="73866CC7">
      <w:pPr>
        <w:rPr>
          <w:rFonts w:eastAsia="Calibri"/>
          <w:szCs w:val="24"/>
        </w:rPr>
      </w:pPr>
      <w:r w:rsidRPr="73866CC7">
        <w:rPr>
          <w:rFonts w:eastAsia="Calibri"/>
          <w:szCs w:val="24"/>
        </w:rPr>
        <w:t xml:space="preserve">        </w:t>
      </w:r>
      <w:proofErr w:type="spellStart"/>
      <w:r w:rsidRPr="73866CC7">
        <w:rPr>
          <w:rFonts w:eastAsia="Calibri"/>
          <w:szCs w:val="24"/>
        </w:rPr>
        <w:t>boolean</w:t>
      </w:r>
      <w:proofErr w:type="spellEnd"/>
      <w:r w:rsidRPr="73866CC7">
        <w:rPr>
          <w:rFonts w:eastAsia="Calibri"/>
          <w:szCs w:val="24"/>
        </w:rPr>
        <w:t xml:space="preserve"> </w:t>
      </w:r>
      <w:proofErr w:type="spellStart"/>
      <w:r w:rsidRPr="73866CC7">
        <w:rPr>
          <w:rFonts w:eastAsia="Calibri"/>
          <w:szCs w:val="24"/>
        </w:rPr>
        <w:t>successFlag</w:t>
      </w:r>
      <w:proofErr w:type="spellEnd"/>
      <w:r w:rsidRPr="73866CC7">
        <w:rPr>
          <w:rFonts w:eastAsia="Calibri"/>
          <w:szCs w:val="24"/>
        </w:rPr>
        <w:t xml:space="preserve"> = </w:t>
      </w:r>
      <w:proofErr w:type="gramStart"/>
      <w:r w:rsidRPr="73866CC7">
        <w:rPr>
          <w:rFonts w:eastAsia="Calibri"/>
          <w:szCs w:val="24"/>
        </w:rPr>
        <w:t>false;</w:t>
      </w:r>
      <w:proofErr w:type="gramEnd"/>
    </w:p>
    <w:p w14:paraId="6A692586" w14:textId="3EBD56A5" w:rsidR="0ACF4820" w:rsidRDefault="68552F71" w:rsidP="73866CC7">
      <w:pPr>
        <w:rPr>
          <w:rFonts w:eastAsia="Calibri"/>
          <w:szCs w:val="24"/>
        </w:rPr>
      </w:pPr>
      <w:r w:rsidRPr="73866CC7">
        <w:rPr>
          <w:rFonts w:eastAsia="Calibri"/>
          <w:szCs w:val="24"/>
        </w:rPr>
        <w:t xml:space="preserve">        try{</w:t>
      </w:r>
    </w:p>
    <w:p w14:paraId="1A8A1675" w14:textId="2396A7BE" w:rsidR="0ACF4820" w:rsidRDefault="68552F71" w:rsidP="73866CC7">
      <w:pPr>
        <w:rPr>
          <w:rFonts w:eastAsia="Calibri"/>
          <w:szCs w:val="24"/>
        </w:rPr>
      </w:pPr>
      <w:r w:rsidRPr="73866CC7">
        <w:rPr>
          <w:rFonts w:eastAsia="Calibri"/>
          <w:szCs w:val="24"/>
        </w:rPr>
        <w:t xml:space="preserve">            con = DriverManager.getConnection("jdbc:derby://localhost:1527/sample", "app", "app"</w:t>
      </w:r>
      <w:proofErr w:type="gramStart"/>
      <w:r w:rsidRPr="73866CC7">
        <w:rPr>
          <w:rFonts w:eastAsia="Calibri"/>
          <w:szCs w:val="24"/>
        </w:rPr>
        <w:t>);</w:t>
      </w:r>
      <w:proofErr w:type="gramEnd"/>
    </w:p>
    <w:p w14:paraId="5D383166" w14:textId="45FF18D9" w:rsidR="0ACF4820" w:rsidRDefault="68552F71" w:rsidP="73866CC7">
      <w:pPr>
        <w:rPr>
          <w:rFonts w:eastAsia="Calibri"/>
          <w:szCs w:val="24"/>
        </w:rPr>
      </w:pPr>
      <w:r w:rsidRPr="73866CC7">
        <w:rPr>
          <w:rFonts w:eastAsia="Calibri"/>
          <w:szCs w:val="24"/>
        </w:rPr>
        <w:lastRenderedPageBreak/>
        <w:t xml:space="preserve">            statement = </w:t>
      </w:r>
      <w:proofErr w:type="spellStart"/>
      <w:r w:rsidRPr="73866CC7">
        <w:rPr>
          <w:rFonts w:eastAsia="Calibri"/>
          <w:szCs w:val="24"/>
        </w:rPr>
        <w:t>con.createStatement</w:t>
      </w:r>
      <w:proofErr w:type="spellEnd"/>
      <w:r w:rsidRPr="73866CC7">
        <w:rPr>
          <w:rFonts w:eastAsia="Calibri"/>
          <w:szCs w:val="24"/>
        </w:rPr>
        <w:t>(</w:t>
      </w:r>
      <w:proofErr w:type="gramStart"/>
      <w:r w:rsidRPr="73866CC7">
        <w:rPr>
          <w:rFonts w:eastAsia="Calibri"/>
          <w:szCs w:val="24"/>
        </w:rPr>
        <w:t>);</w:t>
      </w:r>
      <w:proofErr w:type="gramEnd"/>
    </w:p>
    <w:p w14:paraId="53E49132" w14:textId="2D81D5E9" w:rsidR="0ACF4820" w:rsidRDefault="68552F71" w:rsidP="73866CC7">
      <w:pPr>
        <w:rPr>
          <w:rFonts w:eastAsia="Calibri"/>
          <w:szCs w:val="24"/>
        </w:rPr>
      </w:pPr>
      <w:r w:rsidRPr="73866CC7">
        <w:rPr>
          <w:rFonts w:eastAsia="Calibri"/>
          <w:szCs w:val="24"/>
        </w:rPr>
        <w:t xml:space="preserve">            </w:t>
      </w:r>
      <w:proofErr w:type="spellStart"/>
      <w:r w:rsidRPr="73866CC7">
        <w:rPr>
          <w:rFonts w:eastAsia="Calibri"/>
          <w:szCs w:val="24"/>
        </w:rPr>
        <w:t>checkTableExistance</w:t>
      </w:r>
      <w:proofErr w:type="spellEnd"/>
      <w:r w:rsidRPr="73866CC7">
        <w:rPr>
          <w:rFonts w:eastAsia="Calibri"/>
          <w:szCs w:val="24"/>
        </w:rPr>
        <w:t>(</w:t>
      </w:r>
      <w:proofErr w:type="gramStart"/>
      <w:r w:rsidRPr="73866CC7">
        <w:rPr>
          <w:rFonts w:eastAsia="Calibri"/>
          <w:szCs w:val="24"/>
        </w:rPr>
        <w:t>);</w:t>
      </w:r>
      <w:proofErr w:type="gramEnd"/>
    </w:p>
    <w:p w14:paraId="3D4FA4B9" w14:textId="48178FD3" w:rsidR="0ACF4820" w:rsidRDefault="68552F71" w:rsidP="73866CC7">
      <w:pPr>
        <w:rPr>
          <w:rFonts w:eastAsia="Calibri"/>
          <w:szCs w:val="24"/>
        </w:rPr>
      </w:pPr>
      <w:r w:rsidRPr="73866CC7">
        <w:rPr>
          <w:rFonts w:eastAsia="Calibri"/>
          <w:szCs w:val="24"/>
        </w:rPr>
        <w:t xml:space="preserve">            </w:t>
      </w:r>
    </w:p>
    <w:p w14:paraId="55F9082D" w14:textId="775BB3B9" w:rsidR="0ACF4820" w:rsidRDefault="68552F71" w:rsidP="73866CC7">
      <w:pPr>
        <w:rPr>
          <w:rFonts w:eastAsia="Calibri"/>
          <w:szCs w:val="24"/>
        </w:rPr>
      </w:pPr>
      <w:r w:rsidRPr="73866CC7">
        <w:rPr>
          <w:rFonts w:eastAsia="Calibri"/>
          <w:szCs w:val="24"/>
        </w:rPr>
        <w:t xml:space="preserve">            String </w:t>
      </w:r>
      <w:proofErr w:type="spellStart"/>
      <w:r w:rsidRPr="73866CC7">
        <w:rPr>
          <w:rFonts w:eastAsia="Calibri"/>
          <w:szCs w:val="24"/>
        </w:rPr>
        <w:t>sql</w:t>
      </w:r>
      <w:proofErr w:type="spellEnd"/>
      <w:r w:rsidRPr="73866CC7">
        <w:rPr>
          <w:rFonts w:eastAsia="Calibri"/>
          <w:szCs w:val="24"/>
        </w:rPr>
        <w:t xml:space="preserve"> = "INSERT INTO Records(ProductName, Type, Quantity, </w:t>
      </w:r>
      <w:proofErr w:type="spellStart"/>
      <w:r w:rsidRPr="73866CC7">
        <w:rPr>
          <w:rFonts w:eastAsia="Calibri"/>
          <w:szCs w:val="24"/>
        </w:rPr>
        <w:t>UserID</w:t>
      </w:r>
      <w:proofErr w:type="spellEnd"/>
      <w:r w:rsidRPr="73866CC7">
        <w:rPr>
          <w:rFonts w:eastAsia="Calibri"/>
          <w:szCs w:val="24"/>
        </w:rPr>
        <w:t xml:space="preserve">) VALUES " </w:t>
      </w:r>
    </w:p>
    <w:p w14:paraId="554B0800" w14:textId="15A23E11" w:rsidR="0ACF4820" w:rsidRDefault="68552F71" w:rsidP="73866CC7">
      <w:pPr>
        <w:rPr>
          <w:rFonts w:eastAsia="Calibri"/>
          <w:szCs w:val="24"/>
        </w:rPr>
      </w:pPr>
      <w:r w:rsidRPr="73866CC7">
        <w:rPr>
          <w:rFonts w:eastAsia="Calibri"/>
          <w:szCs w:val="24"/>
        </w:rPr>
        <w:t xml:space="preserve">                    + "('" + </w:t>
      </w:r>
      <w:proofErr w:type="spellStart"/>
      <w:r w:rsidRPr="73866CC7">
        <w:rPr>
          <w:rFonts w:eastAsia="Calibri"/>
          <w:szCs w:val="24"/>
        </w:rPr>
        <w:t>productName</w:t>
      </w:r>
      <w:proofErr w:type="spellEnd"/>
      <w:r w:rsidRPr="73866CC7">
        <w:rPr>
          <w:rFonts w:eastAsia="Calibri"/>
          <w:szCs w:val="24"/>
        </w:rPr>
        <w:t xml:space="preserve"> + "'," </w:t>
      </w:r>
    </w:p>
    <w:p w14:paraId="05CF048F" w14:textId="7F7C7BF3" w:rsidR="0ACF4820" w:rsidRDefault="68552F71" w:rsidP="73866CC7">
      <w:pPr>
        <w:rPr>
          <w:rFonts w:eastAsia="Calibri"/>
          <w:szCs w:val="24"/>
        </w:rPr>
      </w:pPr>
      <w:r w:rsidRPr="73866CC7">
        <w:rPr>
          <w:rFonts w:eastAsia="Calibri"/>
          <w:szCs w:val="24"/>
        </w:rPr>
        <w:t xml:space="preserve">                    + " '" + </w:t>
      </w:r>
      <w:proofErr w:type="spellStart"/>
      <w:r w:rsidRPr="73866CC7">
        <w:rPr>
          <w:rFonts w:eastAsia="Calibri"/>
          <w:szCs w:val="24"/>
        </w:rPr>
        <w:t>this.type</w:t>
      </w:r>
      <w:proofErr w:type="spellEnd"/>
      <w:r w:rsidRPr="73866CC7">
        <w:rPr>
          <w:rFonts w:eastAsia="Calibri"/>
          <w:szCs w:val="24"/>
        </w:rPr>
        <w:t xml:space="preserve"> + "', " </w:t>
      </w:r>
    </w:p>
    <w:p w14:paraId="0AB9727E" w14:textId="76CB5F62" w:rsidR="0ACF4820" w:rsidRDefault="68552F71" w:rsidP="73866CC7">
      <w:pPr>
        <w:rPr>
          <w:rFonts w:eastAsia="Calibri"/>
          <w:szCs w:val="24"/>
        </w:rPr>
      </w:pPr>
      <w:r w:rsidRPr="73866CC7">
        <w:rPr>
          <w:rFonts w:eastAsia="Calibri"/>
          <w:szCs w:val="24"/>
        </w:rPr>
        <w:t xml:space="preserve">                    + " " + </w:t>
      </w:r>
      <w:proofErr w:type="spellStart"/>
      <w:r w:rsidRPr="73866CC7">
        <w:rPr>
          <w:rFonts w:eastAsia="Calibri"/>
          <w:szCs w:val="24"/>
        </w:rPr>
        <w:t>String.valueOf</w:t>
      </w:r>
      <w:proofErr w:type="spellEnd"/>
      <w:r w:rsidRPr="73866CC7">
        <w:rPr>
          <w:rFonts w:eastAsia="Calibri"/>
          <w:szCs w:val="24"/>
        </w:rPr>
        <w:t xml:space="preserve">(quantity) + ", " </w:t>
      </w:r>
    </w:p>
    <w:p w14:paraId="54DF7D25" w14:textId="6AA79005" w:rsidR="0ACF4820" w:rsidRDefault="68552F71" w:rsidP="73866CC7">
      <w:pPr>
        <w:rPr>
          <w:rFonts w:eastAsia="Calibri"/>
          <w:szCs w:val="24"/>
        </w:rPr>
      </w:pPr>
      <w:r w:rsidRPr="73866CC7">
        <w:rPr>
          <w:rFonts w:eastAsia="Calibri"/>
          <w:szCs w:val="24"/>
        </w:rPr>
        <w:t xml:space="preserve">                    + " '" + </w:t>
      </w:r>
      <w:proofErr w:type="spellStart"/>
      <w:r w:rsidRPr="73866CC7">
        <w:rPr>
          <w:rFonts w:eastAsia="Calibri"/>
          <w:szCs w:val="24"/>
        </w:rPr>
        <w:t>userID</w:t>
      </w:r>
      <w:proofErr w:type="spellEnd"/>
      <w:r w:rsidRPr="73866CC7">
        <w:rPr>
          <w:rFonts w:eastAsia="Calibri"/>
          <w:szCs w:val="24"/>
        </w:rPr>
        <w:t xml:space="preserve"> + "')</w:t>
      </w:r>
      <w:proofErr w:type="gramStart"/>
      <w:r w:rsidRPr="73866CC7">
        <w:rPr>
          <w:rFonts w:eastAsia="Calibri"/>
          <w:szCs w:val="24"/>
        </w:rPr>
        <w:t>";</w:t>
      </w:r>
      <w:proofErr w:type="gramEnd"/>
    </w:p>
    <w:p w14:paraId="2777D004" w14:textId="56C1257F" w:rsidR="0ACF4820" w:rsidRDefault="68552F71" w:rsidP="73866CC7">
      <w:pPr>
        <w:rPr>
          <w:rFonts w:eastAsia="Calibri"/>
          <w:szCs w:val="24"/>
        </w:rPr>
      </w:pPr>
      <w:r w:rsidRPr="73866CC7">
        <w:rPr>
          <w:rFonts w:eastAsia="Calibri"/>
          <w:szCs w:val="24"/>
        </w:rPr>
        <w:t xml:space="preserve">            Product </w:t>
      </w:r>
      <w:proofErr w:type="spellStart"/>
      <w:r w:rsidRPr="73866CC7">
        <w:rPr>
          <w:rFonts w:eastAsia="Calibri"/>
          <w:szCs w:val="24"/>
        </w:rPr>
        <w:t>tempProduct</w:t>
      </w:r>
      <w:proofErr w:type="spellEnd"/>
      <w:r w:rsidRPr="73866CC7">
        <w:rPr>
          <w:rFonts w:eastAsia="Calibri"/>
          <w:szCs w:val="24"/>
        </w:rPr>
        <w:t xml:space="preserve"> = new Product(</w:t>
      </w:r>
      <w:proofErr w:type="gramStart"/>
      <w:r w:rsidRPr="73866CC7">
        <w:rPr>
          <w:rFonts w:eastAsia="Calibri"/>
          <w:szCs w:val="24"/>
        </w:rPr>
        <w:t>);</w:t>
      </w:r>
      <w:proofErr w:type="gramEnd"/>
    </w:p>
    <w:p w14:paraId="21C80CD6" w14:textId="09E98824" w:rsidR="0ACF4820" w:rsidRDefault="68552F71" w:rsidP="73866CC7">
      <w:pPr>
        <w:rPr>
          <w:rFonts w:eastAsia="Calibri"/>
          <w:szCs w:val="24"/>
        </w:rPr>
      </w:pPr>
      <w:r w:rsidRPr="73866CC7">
        <w:rPr>
          <w:rFonts w:eastAsia="Calibri"/>
          <w:szCs w:val="24"/>
        </w:rPr>
        <w:t xml:space="preserve">            </w:t>
      </w:r>
      <w:proofErr w:type="spellStart"/>
      <w:r w:rsidRPr="73866CC7">
        <w:rPr>
          <w:rFonts w:eastAsia="Calibri"/>
          <w:szCs w:val="24"/>
        </w:rPr>
        <w:t>tempProduct.find</w:t>
      </w:r>
      <w:proofErr w:type="spellEnd"/>
      <w:r w:rsidRPr="73866CC7">
        <w:rPr>
          <w:rFonts w:eastAsia="Calibri"/>
          <w:szCs w:val="24"/>
        </w:rPr>
        <w:t>(</w:t>
      </w:r>
      <w:proofErr w:type="spellStart"/>
      <w:r w:rsidRPr="73866CC7">
        <w:rPr>
          <w:rFonts w:eastAsia="Calibri"/>
          <w:szCs w:val="24"/>
        </w:rPr>
        <w:t>productName</w:t>
      </w:r>
      <w:proofErr w:type="spellEnd"/>
      <w:proofErr w:type="gramStart"/>
      <w:r w:rsidRPr="73866CC7">
        <w:rPr>
          <w:rFonts w:eastAsia="Calibri"/>
          <w:szCs w:val="24"/>
        </w:rPr>
        <w:t>);</w:t>
      </w:r>
      <w:proofErr w:type="gramEnd"/>
    </w:p>
    <w:p w14:paraId="42C978FB" w14:textId="13244236" w:rsidR="0ACF4820" w:rsidRDefault="68552F71" w:rsidP="73866CC7">
      <w:pPr>
        <w:rPr>
          <w:rFonts w:eastAsia="Calibri"/>
          <w:szCs w:val="24"/>
        </w:rPr>
      </w:pPr>
      <w:r w:rsidRPr="73866CC7">
        <w:rPr>
          <w:rFonts w:eastAsia="Calibri"/>
          <w:szCs w:val="24"/>
        </w:rPr>
        <w:t xml:space="preserve">            </w:t>
      </w:r>
      <w:proofErr w:type="spellStart"/>
      <w:r w:rsidRPr="73866CC7">
        <w:rPr>
          <w:rFonts w:eastAsia="Calibri"/>
          <w:szCs w:val="24"/>
        </w:rPr>
        <w:t>tempProduct.setStock</w:t>
      </w:r>
      <w:proofErr w:type="spellEnd"/>
      <w:r w:rsidRPr="73866CC7">
        <w:rPr>
          <w:rFonts w:eastAsia="Calibri"/>
          <w:szCs w:val="24"/>
        </w:rPr>
        <w:t>(quantity</w:t>
      </w:r>
      <w:proofErr w:type="gramStart"/>
      <w:r w:rsidRPr="73866CC7">
        <w:rPr>
          <w:rFonts w:eastAsia="Calibri"/>
          <w:szCs w:val="24"/>
        </w:rPr>
        <w:t>);</w:t>
      </w:r>
      <w:proofErr w:type="gramEnd"/>
    </w:p>
    <w:p w14:paraId="6D653F8C" w14:textId="043AD611" w:rsidR="0ACF4820" w:rsidRDefault="68552F71" w:rsidP="73866CC7">
      <w:pPr>
        <w:rPr>
          <w:rFonts w:eastAsia="Calibri"/>
          <w:szCs w:val="24"/>
        </w:rPr>
      </w:pPr>
      <w:r w:rsidRPr="73866CC7">
        <w:rPr>
          <w:rFonts w:eastAsia="Calibri"/>
          <w:szCs w:val="24"/>
        </w:rPr>
        <w:t xml:space="preserve">            </w:t>
      </w:r>
      <w:proofErr w:type="spellStart"/>
      <w:r w:rsidRPr="73866CC7">
        <w:rPr>
          <w:rFonts w:eastAsia="Calibri"/>
          <w:szCs w:val="24"/>
        </w:rPr>
        <w:t>statement.executeUpdate</w:t>
      </w:r>
      <w:proofErr w:type="spellEnd"/>
      <w:r w:rsidRPr="73866CC7">
        <w:rPr>
          <w:rFonts w:eastAsia="Calibri"/>
          <w:szCs w:val="24"/>
        </w:rPr>
        <w:t>(</w:t>
      </w:r>
      <w:proofErr w:type="spellStart"/>
      <w:r w:rsidRPr="73866CC7">
        <w:rPr>
          <w:rFonts w:eastAsia="Calibri"/>
          <w:szCs w:val="24"/>
        </w:rPr>
        <w:t>sql</w:t>
      </w:r>
      <w:proofErr w:type="spellEnd"/>
      <w:proofErr w:type="gramStart"/>
      <w:r w:rsidRPr="73866CC7">
        <w:rPr>
          <w:rFonts w:eastAsia="Calibri"/>
          <w:szCs w:val="24"/>
        </w:rPr>
        <w:t>);</w:t>
      </w:r>
      <w:proofErr w:type="gramEnd"/>
    </w:p>
    <w:p w14:paraId="163D1BC7" w14:textId="357E4FE0" w:rsidR="0ACF4820" w:rsidRDefault="68552F71" w:rsidP="73866CC7">
      <w:pPr>
        <w:rPr>
          <w:rFonts w:eastAsia="Calibri"/>
          <w:szCs w:val="24"/>
        </w:rPr>
      </w:pPr>
      <w:r w:rsidRPr="73866CC7">
        <w:rPr>
          <w:rFonts w:eastAsia="Calibri"/>
          <w:szCs w:val="24"/>
        </w:rPr>
        <w:t xml:space="preserve">            </w:t>
      </w:r>
      <w:proofErr w:type="spellStart"/>
      <w:r w:rsidRPr="73866CC7">
        <w:rPr>
          <w:rFonts w:eastAsia="Calibri"/>
          <w:szCs w:val="24"/>
        </w:rPr>
        <w:t>successFlag</w:t>
      </w:r>
      <w:proofErr w:type="spellEnd"/>
      <w:r w:rsidRPr="73866CC7">
        <w:rPr>
          <w:rFonts w:eastAsia="Calibri"/>
          <w:szCs w:val="24"/>
        </w:rPr>
        <w:t xml:space="preserve"> = </w:t>
      </w:r>
      <w:proofErr w:type="gramStart"/>
      <w:r w:rsidRPr="73866CC7">
        <w:rPr>
          <w:rFonts w:eastAsia="Calibri"/>
          <w:szCs w:val="24"/>
        </w:rPr>
        <w:t>true;</w:t>
      </w:r>
      <w:proofErr w:type="gramEnd"/>
    </w:p>
    <w:p w14:paraId="7E4ED1D5" w14:textId="69A5E256" w:rsidR="0ACF4820" w:rsidRDefault="68552F71" w:rsidP="73866CC7">
      <w:pPr>
        <w:rPr>
          <w:rFonts w:eastAsia="Calibri"/>
          <w:szCs w:val="24"/>
        </w:rPr>
      </w:pPr>
      <w:r w:rsidRPr="73866CC7">
        <w:rPr>
          <w:rFonts w:eastAsia="Calibri"/>
          <w:szCs w:val="24"/>
        </w:rPr>
        <w:t xml:space="preserve">        }catch(</w:t>
      </w:r>
      <w:proofErr w:type="spellStart"/>
      <w:r w:rsidRPr="73866CC7">
        <w:rPr>
          <w:rFonts w:eastAsia="Calibri"/>
          <w:szCs w:val="24"/>
        </w:rPr>
        <w:t>SQLException</w:t>
      </w:r>
      <w:proofErr w:type="spellEnd"/>
      <w:r w:rsidRPr="73866CC7">
        <w:rPr>
          <w:rFonts w:eastAsia="Calibri"/>
          <w:szCs w:val="24"/>
        </w:rPr>
        <w:t xml:space="preserve"> e){</w:t>
      </w:r>
    </w:p>
    <w:p w14:paraId="03713519" w14:textId="647A052C" w:rsidR="0ACF4820" w:rsidRDefault="68552F71" w:rsidP="73866CC7">
      <w:pPr>
        <w:rPr>
          <w:rFonts w:eastAsia="Calibri"/>
          <w:szCs w:val="24"/>
        </w:rPr>
      </w:pPr>
      <w:r w:rsidRPr="73866CC7">
        <w:rPr>
          <w:rFonts w:eastAsia="Calibri"/>
          <w:szCs w:val="24"/>
        </w:rPr>
        <w:t xml:space="preserve">            </w:t>
      </w:r>
      <w:proofErr w:type="spellStart"/>
      <w:r w:rsidRPr="73866CC7">
        <w:rPr>
          <w:rFonts w:eastAsia="Calibri"/>
          <w:szCs w:val="24"/>
        </w:rPr>
        <w:t>Logger.getLogger</w:t>
      </w:r>
      <w:proofErr w:type="spellEnd"/>
      <w:r w:rsidRPr="73866CC7">
        <w:rPr>
          <w:rFonts w:eastAsia="Calibri"/>
          <w:szCs w:val="24"/>
        </w:rPr>
        <w:t>(</w:t>
      </w:r>
      <w:proofErr w:type="spellStart"/>
      <w:r w:rsidRPr="73866CC7">
        <w:rPr>
          <w:rFonts w:eastAsia="Calibri"/>
          <w:szCs w:val="24"/>
        </w:rPr>
        <w:t>Assignment.class.getName</w:t>
      </w:r>
      <w:proofErr w:type="spellEnd"/>
      <w:r w:rsidRPr="73866CC7">
        <w:rPr>
          <w:rFonts w:eastAsia="Calibri"/>
          <w:szCs w:val="24"/>
        </w:rPr>
        <w:t>()).log(</w:t>
      </w:r>
      <w:proofErr w:type="spellStart"/>
      <w:r w:rsidRPr="73866CC7">
        <w:rPr>
          <w:rFonts w:eastAsia="Calibri"/>
          <w:szCs w:val="24"/>
        </w:rPr>
        <w:t>Level.SEVERE</w:t>
      </w:r>
      <w:proofErr w:type="spellEnd"/>
      <w:r w:rsidRPr="73866CC7">
        <w:rPr>
          <w:rFonts w:eastAsia="Calibri"/>
          <w:szCs w:val="24"/>
        </w:rPr>
        <w:t>, null, e</w:t>
      </w:r>
      <w:proofErr w:type="gramStart"/>
      <w:r w:rsidRPr="73866CC7">
        <w:rPr>
          <w:rFonts w:eastAsia="Calibri"/>
          <w:szCs w:val="24"/>
        </w:rPr>
        <w:t>);</w:t>
      </w:r>
      <w:proofErr w:type="gramEnd"/>
    </w:p>
    <w:p w14:paraId="2DCA2A22" w14:textId="31409305" w:rsidR="0ACF4820" w:rsidRDefault="68552F71" w:rsidP="73866CC7">
      <w:pPr>
        <w:rPr>
          <w:rFonts w:eastAsia="Calibri"/>
          <w:szCs w:val="24"/>
        </w:rPr>
      </w:pPr>
      <w:r w:rsidRPr="73866CC7">
        <w:rPr>
          <w:rFonts w:eastAsia="Calibri"/>
          <w:szCs w:val="24"/>
        </w:rPr>
        <w:t xml:space="preserve">            </w:t>
      </w:r>
      <w:proofErr w:type="spellStart"/>
      <w:r w:rsidRPr="73866CC7">
        <w:rPr>
          <w:rFonts w:eastAsia="Calibri"/>
          <w:szCs w:val="24"/>
        </w:rPr>
        <w:t>successFlag</w:t>
      </w:r>
      <w:proofErr w:type="spellEnd"/>
      <w:r w:rsidRPr="73866CC7">
        <w:rPr>
          <w:rFonts w:eastAsia="Calibri"/>
          <w:szCs w:val="24"/>
        </w:rPr>
        <w:t xml:space="preserve"> = false; // indicates other errors</w:t>
      </w:r>
    </w:p>
    <w:p w14:paraId="47DA482A" w14:textId="12527548" w:rsidR="0ACF4820" w:rsidRDefault="68552F71" w:rsidP="73866CC7">
      <w:pPr>
        <w:rPr>
          <w:rFonts w:eastAsia="Calibri"/>
          <w:szCs w:val="24"/>
        </w:rPr>
      </w:pPr>
      <w:r w:rsidRPr="73866CC7">
        <w:rPr>
          <w:rFonts w:eastAsia="Calibri"/>
          <w:szCs w:val="24"/>
        </w:rPr>
        <w:t xml:space="preserve">        }finally{</w:t>
      </w:r>
    </w:p>
    <w:p w14:paraId="5BE85705" w14:textId="2CEF2E20" w:rsidR="0ACF4820" w:rsidRDefault="68552F71" w:rsidP="73866CC7">
      <w:pPr>
        <w:rPr>
          <w:rFonts w:eastAsia="Calibri"/>
          <w:szCs w:val="24"/>
        </w:rPr>
      </w:pPr>
      <w:r w:rsidRPr="73866CC7">
        <w:rPr>
          <w:rFonts w:eastAsia="Calibri"/>
          <w:szCs w:val="24"/>
        </w:rPr>
        <w:t xml:space="preserve">            try{</w:t>
      </w:r>
      <w:proofErr w:type="spellStart"/>
      <w:r w:rsidRPr="73866CC7">
        <w:rPr>
          <w:rFonts w:eastAsia="Calibri"/>
          <w:szCs w:val="24"/>
        </w:rPr>
        <w:t>con.close</w:t>
      </w:r>
      <w:proofErr w:type="spellEnd"/>
      <w:r w:rsidRPr="73866CC7">
        <w:rPr>
          <w:rFonts w:eastAsia="Calibri"/>
          <w:szCs w:val="24"/>
        </w:rPr>
        <w:t>();}</w:t>
      </w:r>
    </w:p>
    <w:p w14:paraId="27419983" w14:textId="50ED3DCC" w:rsidR="0ACF4820" w:rsidRDefault="68552F71" w:rsidP="73866CC7">
      <w:pPr>
        <w:rPr>
          <w:rFonts w:eastAsia="Calibri"/>
          <w:szCs w:val="24"/>
        </w:rPr>
      </w:pPr>
      <w:r w:rsidRPr="73866CC7">
        <w:rPr>
          <w:rFonts w:eastAsia="Calibri"/>
          <w:szCs w:val="24"/>
        </w:rPr>
        <w:t xml:space="preserve">            catch(</w:t>
      </w:r>
      <w:proofErr w:type="spellStart"/>
      <w:r w:rsidRPr="73866CC7">
        <w:rPr>
          <w:rFonts w:eastAsia="Calibri"/>
          <w:szCs w:val="24"/>
        </w:rPr>
        <w:t>SQLException</w:t>
      </w:r>
      <w:proofErr w:type="spellEnd"/>
      <w:r w:rsidRPr="73866CC7">
        <w:rPr>
          <w:rFonts w:eastAsia="Calibri"/>
          <w:szCs w:val="24"/>
        </w:rPr>
        <w:t xml:space="preserve"> ex){}</w:t>
      </w:r>
    </w:p>
    <w:p w14:paraId="2579A54D" w14:textId="3E3D659F" w:rsidR="0ACF4820" w:rsidRDefault="68552F71" w:rsidP="73866CC7">
      <w:pPr>
        <w:rPr>
          <w:rFonts w:eastAsia="Calibri"/>
          <w:szCs w:val="24"/>
        </w:rPr>
      </w:pPr>
      <w:r w:rsidRPr="73866CC7">
        <w:rPr>
          <w:rFonts w:eastAsia="Calibri"/>
          <w:szCs w:val="24"/>
        </w:rPr>
        <w:t xml:space="preserve">        }</w:t>
      </w:r>
    </w:p>
    <w:p w14:paraId="55923FAD" w14:textId="336D3C7D" w:rsidR="0ACF4820" w:rsidRDefault="68552F71" w:rsidP="73866CC7">
      <w:pPr>
        <w:rPr>
          <w:rFonts w:eastAsia="Calibri"/>
          <w:szCs w:val="24"/>
        </w:rPr>
      </w:pPr>
      <w:r w:rsidRPr="73866CC7">
        <w:rPr>
          <w:rFonts w:eastAsia="Calibri"/>
          <w:szCs w:val="24"/>
        </w:rPr>
        <w:t xml:space="preserve">        return </w:t>
      </w:r>
      <w:proofErr w:type="spellStart"/>
      <w:proofErr w:type="gramStart"/>
      <w:r w:rsidRPr="73866CC7">
        <w:rPr>
          <w:rFonts w:eastAsia="Calibri"/>
          <w:szCs w:val="24"/>
        </w:rPr>
        <w:t>successFlag</w:t>
      </w:r>
      <w:proofErr w:type="spellEnd"/>
      <w:r w:rsidRPr="73866CC7">
        <w:rPr>
          <w:rFonts w:eastAsia="Calibri"/>
          <w:szCs w:val="24"/>
        </w:rPr>
        <w:t>;</w:t>
      </w:r>
      <w:proofErr w:type="gramEnd"/>
    </w:p>
    <w:p w14:paraId="309A0174" w14:textId="73D083E8" w:rsidR="0ACF4820" w:rsidRDefault="68552F71" w:rsidP="73866CC7">
      <w:pPr>
        <w:rPr>
          <w:rFonts w:eastAsia="Calibri"/>
          <w:szCs w:val="24"/>
        </w:rPr>
      </w:pPr>
      <w:r w:rsidRPr="73866CC7">
        <w:rPr>
          <w:rFonts w:eastAsia="Calibri"/>
          <w:szCs w:val="24"/>
        </w:rPr>
        <w:t xml:space="preserve">    }</w:t>
      </w:r>
    </w:p>
    <w:p w14:paraId="4D77357E" w14:textId="2F40F79C" w:rsidR="0ACF4820" w:rsidRDefault="68552F71" w:rsidP="73866CC7">
      <w:pPr>
        <w:rPr>
          <w:rFonts w:eastAsia="Calibri"/>
          <w:szCs w:val="24"/>
        </w:rPr>
      </w:pPr>
      <w:r w:rsidRPr="73866CC7">
        <w:rPr>
          <w:rFonts w:eastAsia="Calibri"/>
          <w:szCs w:val="24"/>
        </w:rPr>
        <w:t xml:space="preserve">    </w:t>
      </w:r>
    </w:p>
    <w:p w14:paraId="43811107" w14:textId="7647A989" w:rsidR="0ACF4820" w:rsidRDefault="68552F71" w:rsidP="73866CC7">
      <w:pPr>
        <w:rPr>
          <w:rFonts w:eastAsia="Calibri"/>
          <w:szCs w:val="24"/>
        </w:rPr>
      </w:pPr>
      <w:r w:rsidRPr="73866CC7">
        <w:rPr>
          <w:rFonts w:eastAsia="Calibri"/>
          <w:szCs w:val="24"/>
        </w:rPr>
        <w:t xml:space="preserve">    @Override</w:t>
      </w:r>
    </w:p>
    <w:p w14:paraId="7006026F" w14:textId="2C80DA08" w:rsidR="0ACF4820" w:rsidRDefault="68552F71" w:rsidP="73866CC7">
      <w:pPr>
        <w:rPr>
          <w:rFonts w:eastAsia="Calibri"/>
          <w:szCs w:val="24"/>
        </w:rPr>
      </w:pPr>
      <w:r w:rsidRPr="73866CC7">
        <w:rPr>
          <w:rFonts w:eastAsia="Calibri"/>
          <w:szCs w:val="24"/>
        </w:rPr>
        <w:lastRenderedPageBreak/>
        <w:t xml:space="preserve">    public </w:t>
      </w:r>
      <w:proofErr w:type="spellStart"/>
      <w:r w:rsidRPr="73866CC7">
        <w:rPr>
          <w:rFonts w:eastAsia="Calibri"/>
          <w:szCs w:val="24"/>
        </w:rPr>
        <w:t>boolean</w:t>
      </w:r>
      <w:proofErr w:type="spellEnd"/>
      <w:r w:rsidRPr="73866CC7">
        <w:rPr>
          <w:rFonts w:eastAsia="Calibri"/>
          <w:szCs w:val="24"/>
        </w:rPr>
        <w:t xml:space="preserve"> remove(Long id) throws </w:t>
      </w:r>
      <w:proofErr w:type="spellStart"/>
      <w:r w:rsidRPr="73866CC7">
        <w:rPr>
          <w:rFonts w:eastAsia="Calibri"/>
          <w:szCs w:val="24"/>
        </w:rPr>
        <w:t>RemoteException</w:t>
      </w:r>
      <w:proofErr w:type="spellEnd"/>
      <w:r w:rsidRPr="73866CC7">
        <w:rPr>
          <w:rFonts w:eastAsia="Calibri"/>
          <w:szCs w:val="24"/>
        </w:rPr>
        <w:t xml:space="preserve"> {</w:t>
      </w:r>
    </w:p>
    <w:p w14:paraId="71505ECA" w14:textId="1B7A8EDA" w:rsidR="0ACF4820" w:rsidRDefault="68552F71" w:rsidP="73866CC7">
      <w:pPr>
        <w:rPr>
          <w:rFonts w:eastAsia="Calibri"/>
          <w:szCs w:val="24"/>
        </w:rPr>
      </w:pPr>
      <w:r w:rsidRPr="73866CC7">
        <w:rPr>
          <w:rFonts w:eastAsia="Calibri"/>
          <w:szCs w:val="24"/>
        </w:rPr>
        <w:t xml:space="preserve">        </w:t>
      </w:r>
      <w:proofErr w:type="spellStart"/>
      <w:r w:rsidRPr="73866CC7">
        <w:rPr>
          <w:rFonts w:eastAsia="Calibri"/>
          <w:szCs w:val="24"/>
        </w:rPr>
        <w:t>boolean</w:t>
      </w:r>
      <w:proofErr w:type="spellEnd"/>
      <w:r w:rsidRPr="73866CC7">
        <w:rPr>
          <w:rFonts w:eastAsia="Calibri"/>
          <w:szCs w:val="24"/>
        </w:rPr>
        <w:t xml:space="preserve"> </w:t>
      </w:r>
      <w:proofErr w:type="spellStart"/>
      <w:r w:rsidRPr="73866CC7">
        <w:rPr>
          <w:rFonts w:eastAsia="Calibri"/>
          <w:szCs w:val="24"/>
        </w:rPr>
        <w:t>successFlag</w:t>
      </w:r>
      <w:proofErr w:type="spellEnd"/>
      <w:r w:rsidRPr="73866CC7">
        <w:rPr>
          <w:rFonts w:eastAsia="Calibri"/>
          <w:szCs w:val="24"/>
        </w:rPr>
        <w:t xml:space="preserve"> = </w:t>
      </w:r>
      <w:proofErr w:type="gramStart"/>
      <w:r w:rsidRPr="73866CC7">
        <w:rPr>
          <w:rFonts w:eastAsia="Calibri"/>
          <w:szCs w:val="24"/>
        </w:rPr>
        <w:t>false;</w:t>
      </w:r>
      <w:proofErr w:type="gramEnd"/>
    </w:p>
    <w:p w14:paraId="77077C6B" w14:textId="05E1696D" w:rsidR="0ACF4820" w:rsidRDefault="68552F71" w:rsidP="73866CC7">
      <w:pPr>
        <w:rPr>
          <w:rFonts w:eastAsia="Calibri"/>
          <w:szCs w:val="24"/>
        </w:rPr>
      </w:pPr>
      <w:r w:rsidRPr="73866CC7">
        <w:rPr>
          <w:rFonts w:eastAsia="Calibri"/>
          <w:szCs w:val="24"/>
        </w:rPr>
        <w:t xml:space="preserve">        find(id</w:t>
      </w:r>
      <w:proofErr w:type="gramStart"/>
      <w:r w:rsidRPr="73866CC7">
        <w:rPr>
          <w:rFonts w:eastAsia="Calibri"/>
          <w:szCs w:val="24"/>
        </w:rPr>
        <w:t>);</w:t>
      </w:r>
      <w:proofErr w:type="gramEnd"/>
    </w:p>
    <w:p w14:paraId="3CCE1471" w14:textId="733B1500" w:rsidR="0ACF4820" w:rsidRDefault="68552F71" w:rsidP="73866CC7">
      <w:pPr>
        <w:rPr>
          <w:rFonts w:eastAsia="Calibri"/>
          <w:szCs w:val="24"/>
        </w:rPr>
      </w:pPr>
      <w:r w:rsidRPr="73866CC7">
        <w:rPr>
          <w:rFonts w:eastAsia="Calibri"/>
          <w:szCs w:val="24"/>
        </w:rPr>
        <w:t xml:space="preserve">        try{</w:t>
      </w:r>
    </w:p>
    <w:p w14:paraId="41BBC016" w14:textId="2A63083E" w:rsidR="0ACF4820" w:rsidRDefault="68552F71" w:rsidP="73866CC7">
      <w:pPr>
        <w:rPr>
          <w:rFonts w:eastAsia="Calibri"/>
          <w:szCs w:val="24"/>
        </w:rPr>
      </w:pPr>
      <w:r w:rsidRPr="73866CC7">
        <w:rPr>
          <w:rFonts w:eastAsia="Calibri"/>
          <w:szCs w:val="24"/>
        </w:rPr>
        <w:t xml:space="preserve">            con = DriverManager.getConnection("jdbc:derby://localhost:1527/sample", "app", "app"</w:t>
      </w:r>
      <w:proofErr w:type="gramStart"/>
      <w:r w:rsidRPr="73866CC7">
        <w:rPr>
          <w:rFonts w:eastAsia="Calibri"/>
          <w:szCs w:val="24"/>
        </w:rPr>
        <w:t>);</w:t>
      </w:r>
      <w:proofErr w:type="gramEnd"/>
    </w:p>
    <w:p w14:paraId="4578B637" w14:textId="3B64BD34" w:rsidR="0ACF4820" w:rsidRDefault="68552F71" w:rsidP="73866CC7">
      <w:pPr>
        <w:rPr>
          <w:rFonts w:eastAsia="Calibri"/>
          <w:szCs w:val="24"/>
        </w:rPr>
      </w:pPr>
      <w:r w:rsidRPr="73866CC7">
        <w:rPr>
          <w:rFonts w:eastAsia="Calibri"/>
          <w:szCs w:val="24"/>
        </w:rPr>
        <w:t xml:space="preserve">            statement = </w:t>
      </w:r>
      <w:proofErr w:type="spellStart"/>
      <w:r w:rsidRPr="73866CC7">
        <w:rPr>
          <w:rFonts w:eastAsia="Calibri"/>
          <w:szCs w:val="24"/>
        </w:rPr>
        <w:t>con.createStatement</w:t>
      </w:r>
      <w:proofErr w:type="spellEnd"/>
      <w:r w:rsidRPr="73866CC7">
        <w:rPr>
          <w:rFonts w:eastAsia="Calibri"/>
          <w:szCs w:val="24"/>
        </w:rPr>
        <w:t>(</w:t>
      </w:r>
      <w:proofErr w:type="gramStart"/>
      <w:r w:rsidRPr="73866CC7">
        <w:rPr>
          <w:rFonts w:eastAsia="Calibri"/>
          <w:szCs w:val="24"/>
        </w:rPr>
        <w:t>);</w:t>
      </w:r>
      <w:proofErr w:type="gramEnd"/>
    </w:p>
    <w:p w14:paraId="1947ECE2" w14:textId="05C78539" w:rsidR="0ACF4820" w:rsidRDefault="68552F71" w:rsidP="73866CC7">
      <w:pPr>
        <w:rPr>
          <w:rFonts w:eastAsia="Calibri"/>
          <w:szCs w:val="24"/>
        </w:rPr>
      </w:pPr>
      <w:r w:rsidRPr="73866CC7">
        <w:rPr>
          <w:rFonts w:eastAsia="Calibri"/>
          <w:szCs w:val="24"/>
        </w:rPr>
        <w:t xml:space="preserve">            </w:t>
      </w:r>
      <w:proofErr w:type="spellStart"/>
      <w:r w:rsidRPr="73866CC7">
        <w:rPr>
          <w:rFonts w:eastAsia="Calibri"/>
          <w:szCs w:val="24"/>
        </w:rPr>
        <w:t>checkTableExistance</w:t>
      </w:r>
      <w:proofErr w:type="spellEnd"/>
      <w:r w:rsidRPr="73866CC7">
        <w:rPr>
          <w:rFonts w:eastAsia="Calibri"/>
          <w:szCs w:val="24"/>
        </w:rPr>
        <w:t>(</w:t>
      </w:r>
      <w:proofErr w:type="gramStart"/>
      <w:r w:rsidRPr="73866CC7">
        <w:rPr>
          <w:rFonts w:eastAsia="Calibri"/>
          <w:szCs w:val="24"/>
        </w:rPr>
        <w:t>);</w:t>
      </w:r>
      <w:proofErr w:type="gramEnd"/>
    </w:p>
    <w:p w14:paraId="79C25DFE" w14:textId="27C1400F" w:rsidR="0ACF4820" w:rsidRDefault="68552F71" w:rsidP="73866CC7">
      <w:pPr>
        <w:rPr>
          <w:rFonts w:eastAsia="Calibri"/>
          <w:szCs w:val="24"/>
        </w:rPr>
      </w:pPr>
      <w:r w:rsidRPr="73866CC7">
        <w:rPr>
          <w:rFonts w:eastAsia="Calibri"/>
          <w:szCs w:val="24"/>
        </w:rPr>
        <w:t xml:space="preserve">            </w:t>
      </w:r>
    </w:p>
    <w:p w14:paraId="2F7EFB60" w14:textId="6EFD3762" w:rsidR="0ACF4820" w:rsidRDefault="68552F71" w:rsidP="73866CC7">
      <w:pPr>
        <w:rPr>
          <w:rFonts w:eastAsia="Calibri"/>
          <w:szCs w:val="24"/>
        </w:rPr>
      </w:pPr>
      <w:r w:rsidRPr="73866CC7">
        <w:rPr>
          <w:rFonts w:eastAsia="Calibri"/>
          <w:szCs w:val="24"/>
        </w:rPr>
        <w:t xml:space="preserve">            String </w:t>
      </w:r>
      <w:proofErr w:type="spellStart"/>
      <w:r w:rsidRPr="73866CC7">
        <w:rPr>
          <w:rFonts w:eastAsia="Calibri"/>
          <w:szCs w:val="24"/>
        </w:rPr>
        <w:t>sql</w:t>
      </w:r>
      <w:proofErr w:type="spellEnd"/>
      <w:r w:rsidRPr="73866CC7">
        <w:rPr>
          <w:rFonts w:eastAsia="Calibri"/>
          <w:szCs w:val="24"/>
        </w:rPr>
        <w:t xml:space="preserve"> = "DELETE FROM Records WHERE ID = " + </w:t>
      </w:r>
      <w:proofErr w:type="gramStart"/>
      <w:r w:rsidRPr="73866CC7">
        <w:rPr>
          <w:rFonts w:eastAsia="Calibri"/>
          <w:szCs w:val="24"/>
        </w:rPr>
        <w:t>id;</w:t>
      </w:r>
      <w:proofErr w:type="gramEnd"/>
    </w:p>
    <w:p w14:paraId="325BF4B2" w14:textId="5C5B6772" w:rsidR="0ACF4820" w:rsidRDefault="68552F71" w:rsidP="73866CC7">
      <w:pPr>
        <w:rPr>
          <w:rFonts w:eastAsia="Calibri"/>
          <w:szCs w:val="24"/>
        </w:rPr>
      </w:pPr>
      <w:r w:rsidRPr="73866CC7">
        <w:rPr>
          <w:rFonts w:eastAsia="Calibri"/>
          <w:szCs w:val="24"/>
        </w:rPr>
        <w:t xml:space="preserve">            Product </w:t>
      </w:r>
      <w:proofErr w:type="spellStart"/>
      <w:r w:rsidRPr="73866CC7">
        <w:rPr>
          <w:rFonts w:eastAsia="Calibri"/>
          <w:szCs w:val="24"/>
        </w:rPr>
        <w:t>tempProduct</w:t>
      </w:r>
      <w:proofErr w:type="spellEnd"/>
      <w:r w:rsidRPr="73866CC7">
        <w:rPr>
          <w:rFonts w:eastAsia="Calibri"/>
          <w:szCs w:val="24"/>
        </w:rPr>
        <w:t xml:space="preserve"> = new Product(</w:t>
      </w:r>
      <w:proofErr w:type="gramStart"/>
      <w:r w:rsidRPr="73866CC7">
        <w:rPr>
          <w:rFonts w:eastAsia="Calibri"/>
          <w:szCs w:val="24"/>
        </w:rPr>
        <w:t>);</w:t>
      </w:r>
      <w:proofErr w:type="gramEnd"/>
    </w:p>
    <w:p w14:paraId="109DC856" w14:textId="28577E8C" w:rsidR="0ACF4820" w:rsidRDefault="68552F71" w:rsidP="73866CC7">
      <w:pPr>
        <w:rPr>
          <w:rFonts w:eastAsia="Calibri"/>
          <w:szCs w:val="24"/>
        </w:rPr>
      </w:pPr>
      <w:r w:rsidRPr="73866CC7">
        <w:rPr>
          <w:rFonts w:eastAsia="Calibri"/>
          <w:szCs w:val="24"/>
        </w:rPr>
        <w:t xml:space="preserve">            </w:t>
      </w:r>
      <w:proofErr w:type="spellStart"/>
      <w:r w:rsidRPr="73866CC7">
        <w:rPr>
          <w:rFonts w:eastAsia="Calibri"/>
          <w:szCs w:val="24"/>
        </w:rPr>
        <w:t>tempProduct.find</w:t>
      </w:r>
      <w:proofErr w:type="spellEnd"/>
      <w:r w:rsidRPr="73866CC7">
        <w:rPr>
          <w:rFonts w:eastAsia="Calibri"/>
          <w:szCs w:val="24"/>
        </w:rPr>
        <w:t>(</w:t>
      </w:r>
      <w:proofErr w:type="spellStart"/>
      <w:r w:rsidRPr="73866CC7">
        <w:rPr>
          <w:rFonts w:eastAsia="Calibri"/>
          <w:szCs w:val="24"/>
        </w:rPr>
        <w:t>this.productName</w:t>
      </w:r>
      <w:proofErr w:type="spellEnd"/>
      <w:proofErr w:type="gramStart"/>
      <w:r w:rsidRPr="73866CC7">
        <w:rPr>
          <w:rFonts w:eastAsia="Calibri"/>
          <w:szCs w:val="24"/>
        </w:rPr>
        <w:t>);</w:t>
      </w:r>
      <w:proofErr w:type="gramEnd"/>
    </w:p>
    <w:p w14:paraId="2605E14B" w14:textId="00E0FF73" w:rsidR="0ACF4820" w:rsidRDefault="68552F71" w:rsidP="73866CC7">
      <w:pPr>
        <w:rPr>
          <w:rFonts w:eastAsia="Calibri"/>
          <w:szCs w:val="24"/>
        </w:rPr>
      </w:pPr>
      <w:r w:rsidRPr="73866CC7">
        <w:rPr>
          <w:rFonts w:eastAsia="Calibri"/>
          <w:szCs w:val="24"/>
        </w:rPr>
        <w:t xml:space="preserve">            if(</w:t>
      </w:r>
      <w:proofErr w:type="spellStart"/>
      <w:r w:rsidRPr="73866CC7">
        <w:rPr>
          <w:rFonts w:eastAsia="Calibri"/>
          <w:szCs w:val="24"/>
        </w:rPr>
        <w:t>this.type.equals</w:t>
      </w:r>
      <w:proofErr w:type="spellEnd"/>
      <w:r w:rsidRPr="73866CC7">
        <w:rPr>
          <w:rFonts w:eastAsia="Calibri"/>
          <w:szCs w:val="24"/>
        </w:rPr>
        <w:t>("sales"))</w:t>
      </w:r>
    </w:p>
    <w:p w14:paraId="3D06DB9A" w14:textId="68030E3D" w:rsidR="0ACF4820" w:rsidRDefault="68552F71" w:rsidP="73866CC7">
      <w:pPr>
        <w:rPr>
          <w:rFonts w:eastAsia="Calibri"/>
          <w:szCs w:val="24"/>
        </w:rPr>
      </w:pPr>
      <w:r w:rsidRPr="73866CC7">
        <w:rPr>
          <w:rFonts w:eastAsia="Calibri"/>
          <w:szCs w:val="24"/>
        </w:rPr>
        <w:t xml:space="preserve">                </w:t>
      </w:r>
      <w:proofErr w:type="spellStart"/>
      <w:r w:rsidRPr="73866CC7">
        <w:rPr>
          <w:rFonts w:eastAsia="Calibri"/>
          <w:szCs w:val="24"/>
        </w:rPr>
        <w:t>tempProduct.setStock</w:t>
      </w:r>
      <w:proofErr w:type="spellEnd"/>
      <w:r w:rsidRPr="73866CC7">
        <w:rPr>
          <w:rFonts w:eastAsia="Calibri"/>
          <w:szCs w:val="24"/>
        </w:rPr>
        <w:t>(</w:t>
      </w:r>
      <w:proofErr w:type="spellStart"/>
      <w:r w:rsidRPr="73866CC7">
        <w:rPr>
          <w:rFonts w:eastAsia="Calibri"/>
          <w:szCs w:val="24"/>
        </w:rPr>
        <w:t>this.quantity</w:t>
      </w:r>
      <w:proofErr w:type="spellEnd"/>
      <w:proofErr w:type="gramStart"/>
      <w:r w:rsidRPr="73866CC7">
        <w:rPr>
          <w:rFonts w:eastAsia="Calibri"/>
          <w:szCs w:val="24"/>
        </w:rPr>
        <w:t>);</w:t>
      </w:r>
      <w:proofErr w:type="gramEnd"/>
    </w:p>
    <w:p w14:paraId="57150761" w14:textId="5BFF3112" w:rsidR="0ACF4820" w:rsidRDefault="68552F71" w:rsidP="73866CC7">
      <w:pPr>
        <w:rPr>
          <w:rFonts w:eastAsia="Calibri"/>
          <w:szCs w:val="24"/>
        </w:rPr>
      </w:pPr>
      <w:r w:rsidRPr="73866CC7">
        <w:rPr>
          <w:rFonts w:eastAsia="Calibri"/>
          <w:szCs w:val="24"/>
        </w:rPr>
        <w:t xml:space="preserve">            else if(</w:t>
      </w:r>
      <w:proofErr w:type="spellStart"/>
      <w:r w:rsidRPr="73866CC7">
        <w:rPr>
          <w:rFonts w:eastAsia="Calibri"/>
          <w:szCs w:val="24"/>
        </w:rPr>
        <w:t>this.type.equals</w:t>
      </w:r>
      <w:proofErr w:type="spellEnd"/>
      <w:r w:rsidRPr="73866CC7">
        <w:rPr>
          <w:rFonts w:eastAsia="Calibri"/>
          <w:szCs w:val="24"/>
        </w:rPr>
        <w:t>("restock"))</w:t>
      </w:r>
    </w:p>
    <w:p w14:paraId="4EBE0316" w14:textId="68BE054E" w:rsidR="0ACF4820" w:rsidRDefault="68552F71" w:rsidP="73866CC7">
      <w:pPr>
        <w:rPr>
          <w:rFonts w:eastAsia="Calibri"/>
          <w:szCs w:val="24"/>
        </w:rPr>
      </w:pPr>
      <w:r w:rsidRPr="73866CC7">
        <w:rPr>
          <w:rFonts w:eastAsia="Calibri"/>
          <w:szCs w:val="24"/>
        </w:rPr>
        <w:t xml:space="preserve">                </w:t>
      </w:r>
      <w:proofErr w:type="spellStart"/>
      <w:r w:rsidRPr="73866CC7">
        <w:rPr>
          <w:rFonts w:eastAsia="Calibri"/>
          <w:szCs w:val="24"/>
        </w:rPr>
        <w:t>tempProduct.setStock</w:t>
      </w:r>
      <w:proofErr w:type="spellEnd"/>
      <w:r w:rsidRPr="73866CC7">
        <w:rPr>
          <w:rFonts w:eastAsia="Calibri"/>
          <w:szCs w:val="24"/>
        </w:rPr>
        <w:t>(</w:t>
      </w:r>
      <w:proofErr w:type="spellStart"/>
      <w:r w:rsidRPr="73866CC7">
        <w:rPr>
          <w:rFonts w:eastAsia="Calibri"/>
          <w:szCs w:val="24"/>
        </w:rPr>
        <w:t>this.quantity</w:t>
      </w:r>
      <w:proofErr w:type="spellEnd"/>
      <w:r w:rsidRPr="73866CC7">
        <w:rPr>
          <w:rFonts w:eastAsia="Calibri"/>
          <w:szCs w:val="24"/>
        </w:rPr>
        <w:t xml:space="preserve"> * -1</w:t>
      </w:r>
      <w:proofErr w:type="gramStart"/>
      <w:r w:rsidRPr="73866CC7">
        <w:rPr>
          <w:rFonts w:eastAsia="Calibri"/>
          <w:szCs w:val="24"/>
        </w:rPr>
        <w:t>);</w:t>
      </w:r>
      <w:proofErr w:type="gramEnd"/>
    </w:p>
    <w:p w14:paraId="515D839C" w14:textId="402E2B1A" w:rsidR="0ACF4820" w:rsidRDefault="68552F71" w:rsidP="73866CC7">
      <w:pPr>
        <w:rPr>
          <w:rFonts w:eastAsia="Calibri"/>
          <w:szCs w:val="24"/>
        </w:rPr>
      </w:pPr>
      <w:r w:rsidRPr="73866CC7">
        <w:rPr>
          <w:rFonts w:eastAsia="Calibri"/>
          <w:szCs w:val="24"/>
        </w:rPr>
        <w:t xml:space="preserve">            </w:t>
      </w:r>
      <w:proofErr w:type="spellStart"/>
      <w:r w:rsidRPr="73866CC7">
        <w:rPr>
          <w:rFonts w:eastAsia="Calibri"/>
          <w:szCs w:val="24"/>
        </w:rPr>
        <w:t>System.out.println</w:t>
      </w:r>
      <w:proofErr w:type="spellEnd"/>
      <w:r w:rsidRPr="73866CC7">
        <w:rPr>
          <w:rFonts w:eastAsia="Calibri"/>
          <w:szCs w:val="24"/>
        </w:rPr>
        <w:t>(</w:t>
      </w:r>
      <w:proofErr w:type="spellStart"/>
      <w:r w:rsidRPr="73866CC7">
        <w:rPr>
          <w:rFonts w:eastAsia="Calibri"/>
          <w:szCs w:val="24"/>
        </w:rPr>
        <w:t>sql</w:t>
      </w:r>
      <w:proofErr w:type="spellEnd"/>
      <w:proofErr w:type="gramStart"/>
      <w:r w:rsidRPr="73866CC7">
        <w:rPr>
          <w:rFonts w:eastAsia="Calibri"/>
          <w:szCs w:val="24"/>
        </w:rPr>
        <w:t>);</w:t>
      </w:r>
      <w:proofErr w:type="gramEnd"/>
    </w:p>
    <w:p w14:paraId="1D7D3B42" w14:textId="7468252C" w:rsidR="0ACF4820" w:rsidRDefault="68552F71" w:rsidP="73866CC7">
      <w:pPr>
        <w:rPr>
          <w:rFonts w:eastAsia="Calibri"/>
          <w:szCs w:val="24"/>
        </w:rPr>
      </w:pPr>
      <w:r w:rsidRPr="73866CC7">
        <w:rPr>
          <w:rFonts w:eastAsia="Calibri"/>
          <w:szCs w:val="24"/>
        </w:rPr>
        <w:t xml:space="preserve">            </w:t>
      </w:r>
      <w:proofErr w:type="spellStart"/>
      <w:r w:rsidRPr="73866CC7">
        <w:rPr>
          <w:rFonts w:eastAsia="Calibri"/>
          <w:szCs w:val="24"/>
        </w:rPr>
        <w:t>statement.executeUpdate</w:t>
      </w:r>
      <w:proofErr w:type="spellEnd"/>
      <w:r w:rsidRPr="73866CC7">
        <w:rPr>
          <w:rFonts w:eastAsia="Calibri"/>
          <w:szCs w:val="24"/>
        </w:rPr>
        <w:t>(</w:t>
      </w:r>
      <w:proofErr w:type="spellStart"/>
      <w:r w:rsidRPr="73866CC7">
        <w:rPr>
          <w:rFonts w:eastAsia="Calibri"/>
          <w:szCs w:val="24"/>
        </w:rPr>
        <w:t>sql</w:t>
      </w:r>
      <w:proofErr w:type="spellEnd"/>
      <w:proofErr w:type="gramStart"/>
      <w:r w:rsidRPr="73866CC7">
        <w:rPr>
          <w:rFonts w:eastAsia="Calibri"/>
          <w:szCs w:val="24"/>
        </w:rPr>
        <w:t>);</w:t>
      </w:r>
      <w:proofErr w:type="gramEnd"/>
      <w:r w:rsidRPr="73866CC7">
        <w:rPr>
          <w:rFonts w:eastAsia="Calibri"/>
          <w:szCs w:val="24"/>
        </w:rPr>
        <w:t xml:space="preserve"> </w:t>
      </w:r>
    </w:p>
    <w:p w14:paraId="7E7594B2" w14:textId="728B7E96" w:rsidR="0ACF4820" w:rsidRDefault="68552F71" w:rsidP="73866CC7">
      <w:pPr>
        <w:rPr>
          <w:rFonts w:eastAsia="Calibri"/>
          <w:szCs w:val="24"/>
        </w:rPr>
      </w:pPr>
      <w:r w:rsidRPr="73866CC7">
        <w:rPr>
          <w:rFonts w:eastAsia="Calibri"/>
          <w:szCs w:val="24"/>
        </w:rPr>
        <w:t xml:space="preserve">            </w:t>
      </w:r>
    </w:p>
    <w:p w14:paraId="55DD700C" w14:textId="6B4ACEE5" w:rsidR="0ACF4820" w:rsidRDefault="68552F71" w:rsidP="73866CC7">
      <w:pPr>
        <w:rPr>
          <w:rFonts w:eastAsia="Calibri"/>
          <w:szCs w:val="24"/>
        </w:rPr>
      </w:pPr>
      <w:r w:rsidRPr="73866CC7">
        <w:rPr>
          <w:rFonts w:eastAsia="Calibri"/>
          <w:szCs w:val="24"/>
        </w:rPr>
        <w:t xml:space="preserve">            </w:t>
      </w:r>
      <w:proofErr w:type="spellStart"/>
      <w:r w:rsidRPr="73866CC7">
        <w:rPr>
          <w:rFonts w:eastAsia="Calibri"/>
          <w:szCs w:val="24"/>
        </w:rPr>
        <w:t>successFlag</w:t>
      </w:r>
      <w:proofErr w:type="spellEnd"/>
      <w:r w:rsidRPr="73866CC7">
        <w:rPr>
          <w:rFonts w:eastAsia="Calibri"/>
          <w:szCs w:val="24"/>
        </w:rPr>
        <w:t xml:space="preserve"> = </w:t>
      </w:r>
      <w:proofErr w:type="gramStart"/>
      <w:r w:rsidRPr="73866CC7">
        <w:rPr>
          <w:rFonts w:eastAsia="Calibri"/>
          <w:szCs w:val="24"/>
        </w:rPr>
        <w:t>true;</w:t>
      </w:r>
      <w:proofErr w:type="gramEnd"/>
    </w:p>
    <w:p w14:paraId="21CA4009" w14:textId="2306247F" w:rsidR="0ACF4820" w:rsidRDefault="68552F71" w:rsidP="73866CC7">
      <w:pPr>
        <w:rPr>
          <w:rFonts w:eastAsia="Calibri"/>
          <w:szCs w:val="24"/>
        </w:rPr>
      </w:pPr>
      <w:r w:rsidRPr="73866CC7">
        <w:rPr>
          <w:rFonts w:eastAsia="Calibri"/>
          <w:szCs w:val="24"/>
        </w:rPr>
        <w:t xml:space="preserve">        }catch(</w:t>
      </w:r>
      <w:proofErr w:type="spellStart"/>
      <w:r w:rsidRPr="73866CC7">
        <w:rPr>
          <w:rFonts w:eastAsia="Calibri"/>
          <w:szCs w:val="24"/>
        </w:rPr>
        <w:t>SQLException</w:t>
      </w:r>
      <w:proofErr w:type="spellEnd"/>
      <w:r w:rsidRPr="73866CC7">
        <w:rPr>
          <w:rFonts w:eastAsia="Calibri"/>
          <w:szCs w:val="24"/>
        </w:rPr>
        <w:t xml:space="preserve"> e){</w:t>
      </w:r>
    </w:p>
    <w:p w14:paraId="0E5A5414" w14:textId="7BD08FE8" w:rsidR="0ACF4820" w:rsidRDefault="68552F71" w:rsidP="73866CC7">
      <w:pPr>
        <w:rPr>
          <w:rFonts w:eastAsia="Calibri"/>
          <w:szCs w:val="24"/>
        </w:rPr>
      </w:pPr>
      <w:r w:rsidRPr="73866CC7">
        <w:rPr>
          <w:rFonts w:eastAsia="Calibri"/>
          <w:szCs w:val="24"/>
        </w:rPr>
        <w:t xml:space="preserve">            </w:t>
      </w:r>
      <w:proofErr w:type="spellStart"/>
      <w:r w:rsidRPr="73866CC7">
        <w:rPr>
          <w:rFonts w:eastAsia="Calibri"/>
          <w:szCs w:val="24"/>
        </w:rPr>
        <w:t>Logger.getLogger</w:t>
      </w:r>
      <w:proofErr w:type="spellEnd"/>
      <w:r w:rsidRPr="73866CC7">
        <w:rPr>
          <w:rFonts w:eastAsia="Calibri"/>
          <w:szCs w:val="24"/>
        </w:rPr>
        <w:t>(</w:t>
      </w:r>
      <w:proofErr w:type="spellStart"/>
      <w:r w:rsidRPr="73866CC7">
        <w:rPr>
          <w:rFonts w:eastAsia="Calibri"/>
          <w:szCs w:val="24"/>
        </w:rPr>
        <w:t>Assignment.class.getName</w:t>
      </w:r>
      <w:proofErr w:type="spellEnd"/>
      <w:r w:rsidRPr="73866CC7">
        <w:rPr>
          <w:rFonts w:eastAsia="Calibri"/>
          <w:szCs w:val="24"/>
        </w:rPr>
        <w:t>()).log(</w:t>
      </w:r>
      <w:proofErr w:type="spellStart"/>
      <w:r w:rsidRPr="73866CC7">
        <w:rPr>
          <w:rFonts w:eastAsia="Calibri"/>
          <w:szCs w:val="24"/>
        </w:rPr>
        <w:t>Level.SEVERE</w:t>
      </w:r>
      <w:proofErr w:type="spellEnd"/>
      <w:r w:rsidRPr="73866CC7">
        <w:rPr>
          <w:rFonts w:eastAsia="Calibri"/>
          <w:szCs w:val="24"/>
        </w:rPr>
        <w:t>, null, e</w:t>
      </w:r>
      <w:proofErr w:type="gramStart"/>
      <w:r w:rsidRPr="73866CC7">
        <w:rPr>
          <w:rFonts w:eastAsia="Calibri"/>
          <w:szCs w:val="24"/>
        </w:rPr>
        <w:t>);</w:t>
      </w:r>
      <w:proofErr w:type="gramEnd"/>
    </w:p>
    <w:p w14:paraId="6154D903" w14:textId="734332A1" w:rsidR="0ACF4820" w:rsidRDefault="68552F71" w:rsidP="73866CC7">
      <w:pPr>
        <w:rPr>
          <w:rFonts w:eastAsia="Calibri"/>
          <w:szCs w:val="24"/>
        </w:rPr>
      </w:pPr>
      <w:r w:rsidRPr="73866CC7">
        <w:rPr>
          <w:rFonts w:eastAsia="Calibri"/>
          <w:szCs w:val="24"/>
        </w:rPr>
        <w:t xml:space="preserve">            </w:t>
      </w:r>
      <w:proofErr w:type="spellStart"/>
      <w:r w:rsidRPr="73866CC7">
        <w:rPr>
          <w:rFonts w:eastAsia="Calibri"/>
          <w:szCs w:val="24"/>
        </w:rPr>
        <w:t>successFlag</w:t>
      </w:r>
      <w:proofErr w:type="spellEnd"/>
      <w:r w:rsidRPr="73866CC7">
        <w:rPr>
          <w:rFonts w:eastAsia="Calibri"/>
          <w:szCs w:val="24"/>
        </w:rPr>
        <w:t xml:space="preserve"> = </w:t>
      </w:r>
      <w:proofErr w:type="gramStart"/>
      <w:r w:rsidRPr="73866CC7">
        <w:rPr>
          <w:rFonts w:eastAsia="Calibri"/>
          <w:szCs w:val="24"/>
        </w:rPr>
        <w:t>false;</w:t>
      </w:r>
      <w:proofErr w:type="gramEnd"/>
    </w:p>
    <w:p w14:paraId="64A38978" w14:textId="256EAD31" w:rsidR="0ACF4820" w:rsidRDefault="68552F71" w:rsidP="73866CC7">
      <w:pPr>
        <w:rPr>
          <w:rFonts w:eastAsia="Calibri"/>
          <w:szCs w:val="24"/>
        </w:rPr>
      </w:pPr>
      <w:r w:rsidRPr="73866CC7">
        <w:rPr>
          <w:rFonts w:eastAsia="Calibri"/>
          <w:szCs w:val="24"/>
        </w:rPr>
        <w:t xml:space="preserve">        }catch(</w:t>
      </w:r>
      <w:proofErr w:type="spellStart"/>
      <w:r w:rsidRPr="73866CC7">
        <w:rPr>
          <w:rFonts w:eastAsia="Calibri"/>
          <w:szCs w:val="24"/>
        </w:rPr>
        <w:t>NullPointerException</w:t>
      </w:r>
      <w:proofErr w:type="spellEnd"/>
      <w:r w:rsidRPr="73866CC7">
        <w:rPr>
          <w:rFonts w:eastAsia="Calibri"/>
          <w:szCs w:val="24"/>
        </w:rPr>
        <w:t xml:space="preserve"> e){</w:t>
      </w:r>
    </w:p>
    <w:p w14:paraId="6419082F" w14:textId="405A8908" w:rsidR="0ACF4820" w:rsidRDefault="68552F71" w:rsidP="73866CC7">
      <w:pPr>
        <w:rPr>
          <w:rFonts w:eastAsia="Calibri"/>
          <w:szCs w:val="24"/>
        </w:rPr>
      </w:pPr>
      <w:r w:rsidRPr="73866CC7">
        <w:rPr>
          <w:rFonts w:eastAsia="Calibri"/>
          <w:szCs w:val="24"/>
        </w:rPr>
        <w:t xml:space="preserve">            </w:t>
      </w:r>
      <w:proofErr w:type="spellStart"/>
      <w:r w:rsidRPr="73866CC7">
        <w:rPr>
          <w:rFonts w:eastAsia="Calibri"/>
          <w:szCs w:val="24"/>
        </w:rPr>
        <w:t>Logger.getLogger</w:t>
      </w:r>
      <w:proofErr w:type="spellEnd"/>
      <w:r w:rsidRPr="73866CC7">
        <w:rPr>
          <w:rFonts w:eastAsia="Calibri"/>
          <w:szCs w:val="24"/>
        </w:rPr>
        <w:t>(</w:t>
      </w:r>
      <w:proofErr w:type="spellStart"/>
      <w:r w:rsidRPr="73866CC7">
        <w:rPr>
          <w:rFonts w:eastAsia="Calibri"/>
          <w:szCs w:val="24"/>
        </w:rPr>
        <w:t>Assignment.class.getName</w:t>
      </w:r>
      <w:proofErr w:type="spellEnd"/>
      <w:r w:rsidRPr="73866CC7">
        <w:rPr>
          <w:rFonts w:eastAsia="Calibri"/>
          <w:szCs w:val="24"/>
        </w:rPr>
        <w:t>()).log(</w:t>
      </w:r>
      <w:proofErr w:type="spellStart"/>
      <w:r w:rsidRPr="73866CC7">
        <w:rPr>
          <w:rFonts w:eastAsia="Calibri"/>
          <w:szCs w:val="24"/>
        </w:rPr>
        <w:t>Level.SEVERE</w:t>
      </w:r>
      <w:proofErr w:type="spellEnd"/>
      <w:r w:rsidRPr="73866CC7">
        <w:rPr>
          <w:rFonts w:eastAsia="Calibri"/>
          <w:szCs w:val="24"/>
        </w:rPr>
        <w:t>, null, e</w:t>
      </w:r>
      <w:proofErr w:type="gramStart"/>
      <w:r w:rsidRPr="73866CC7">
        <w:rPr>
          <w:rFonts w:eastAsia="Calibri"/>
          <w:szCs w:val="24"/>
        </w:rPr>
        <w:t>);</w:t>
      </w:r>
      <w:proofErr w:type="gramEnd"/>
    </w:p>
    <w:p w14:paraId="080452E4" w14:textId="3079CA73" w:rsidR="0ACF4820" w:rsidRDefault="68552F71" w:rsidP="73866CC7">
      <w:pPr>
        <w:rPr>
          <w:rFonts w:eastAsia="Calibri"/>
          <w:szCs w:val="24"/>
        </w:rPr>
      </w:pPr>
      <w:r w:rsidRPr="73866CC7">
        <w:rPr>
          <w:rFonts w:eastAsia="Calibri"/>
          <w:szCs w:val="24"/>
        </w:rPr>
        <w:lastRenderedPageBreak/>
        <w:t xml:space="preserve">            </w:t>
      </w:r>
      <w:proofErr w:type="spellStart"/>
      <w:r w:rsidRPr="73866CC7">
        <w:rPr>
          <w:rFonts w:eastAsia="Calibri"/>
          <w:szCs w:val="24"/>
        </w:rPr>
        <w:t>successFlag</w:t>
      </w:r>
      <w:proofErr w:type="spellEnd"/>
      <w:r w:rsidRPr="73866CC7">
        <w:rPr>
          <w:rFonts w:eastAsia="Calibri"/>
          <w:szCs w:val="24"/>
        </w:rPr>
        <w:t xml:space="preserve"> = </w:t>
      </w:r>
      <w:proofErr w:type="gramStart"/>
      <w:r w:rsidRPr="73866CC7">
        <w:rPr>
          <w:rFonts w:eastAsia="Calibri"/>
          <w:szCs w:val="24"/>
        </w:rPr>
        <w:t>false;</w:t>
      </w:r>
      <w:proofErr w:type="gramEnd"/>
    </w:p>
    <w:p w14:paraId="68312A5D" w14:textId="76E9780B" w:rsidR="0ACF4820" w:rsidRDefault="68552F71" w:rsidP="73866CC7">
      <w:pPr>
        <w:rPr>
          <w:rFonts w:eastAsia="Calibri"/>
          <w:szCs w:val="24"/>
        </w:rPr>
      </w:pPr>
      <w:r w:rsidRPr="73866CC7">
        <w:rPr>
          <w:rFonts w:eastAsia="Calibri"/>
          <w:szCs w:val="24"/>
        </w:rPr>
        <w:t xml:space="preserve">        }finally{</w:t>
      </w:r>
    </w:p>
    <w:p w14:paraId="59C3B0D0" w14:textId="206782BF" w:rsidR="0ACF4820" w:rsidRDefault="68552F71" w:rsidP="73866CC7">
      <w:pPr>
        <w:rPr>
          <w:rFonts w:eastAsia="Calibri"/>
          <w:szCs w:val="24"/>
        </w:rPr>
      </w:pPr>
      <w:r w:rsidRPr="73866CC7">
        <w:rPr>
          <w:rFonts w:eastAsia="Calibri"/>
          <w:szCs w:val="24"/>
        </w:rPr>
        <w:t xml:space="preserve">            try{</w:t>
      </w:r>
      <w:proofErr w:type="spellStart"/>
      <w:r w:rsidRPr="73866CC7">
        <w:rPr>
          <w:rFonts w:eastAsia="Calibri"/>
          <w:szCs w:val="24"/>
        </w:rPr>
        <w:t>con.close</w:t>
      </w:r>
      <w:proofErr w:type="spellEnd"/>
      <w:r w:rsidRPr="73866CC7">
        <w:rPr>
          <w:rFonts w:eastAsia="Calibri"/>
          <w:szCs w:val="24"/>
        </w:rPr>
        <w:t>();}</w:t>
      </w:r>
    </w:p>
    <w:p w14:paraId="6A2A5E40" w14:textId="07E490B7" w:rsidR="0ACF4820" w:rsidRDefault="68552F71" w:rsidP="73866CC7">
      <w:pPr>
        <w:rPr>
          <w:rFonts w:eastAsia="Calibri"/>
          <w:szCs w:val="24"/>
        </w:rPr>
      </w:pPr>
      <w:r w:rsidRPr="73866CC7">
        <w:rPr>
          <w:rFonts w:eastAsia="Calibri"/>
          <w:szCs w:val="24"/>
        </w:rPr>
        <w:t xml:space="preserve">            catch(</w:t>
      </w:r>
      <w:proofErr w:type="spellStart"/>
      <w:r w:rsidRPr="73866CC7">
        <w:rPr>
          <w:rFonts w:eastAsia="Calibri"/>
          <w:szCs w:val="24"/>
        </w:rPr>
        <w:t>SQLException</w:t>
      </w:r>
      <w:proofErr w:type="spellEnd"/>
      <w:r w:rsidRPr="73866CC7">
        <w:rPr>
          <w:rFonts w:eastAsia="Calibri"/>
          <w:szCs w:val="24"/>
        </w:rPr>
        <w:t xml:space="preserve"> ex){}</w:t>
      </w:r>
    </w:p>
    <w:p w14:paraId="3524C021" w14:textId="1707A414" w:rsidR="0ACF4820" w:rsidRDefault="68552F71" w:rsidP="73866CC7">
      <w:pPr>
        <w:rPr>
          <w:rFonts w:eastAsia="Calibri"/>
          <w:szCs w:val="24"/>
        </w:rPr>
      </w:pPr>
      <w:r w:rsidRPr="73866CC7">
        <w:rPr>
          <w:rFonts w:eastAsia="Calibri"/>
          <w:szCs w:val="24"/>
        </w:rPr>
        <w:t xml:space="preserve">        }</w:t>
      </w:r>
    </w:p>
    <w:p w14:paraId="171F8DDD" w14:textId="457F95BE" w:rsidR="0ACF4820" w:rsidRDefault="68552F71" w:rsidP="73866CC7">
      <w:pPr>
        <w:rPr>
          <w:rFonts w:eastAsia="Calibri"/>
          <w:szCs w:val="24"/>
        </w:rPr>
      </w:pPr>
      <w:r w:rsidRPr="73866CC7">
        <w:rPr>
          <w:rFonts w:eastAsia="Calibri"/>
          <w:szCs w:val="24"/>
        </w:rPr>
        <w:t xml:space="preserve">        return </w:t>
      </w:r>
      <w:proofErr w:type="spellStart"/>
      <w:proofErr w:type="gramStart"/>
      <w:r w:rsidRPr="73866CC7">
        <w:rPr>
          <w:rFonts w:eastAsia="Calibri"/>
          <w:szCs w:val="24"/>
        </w:rPr>
        <w:t>successFlag</w:t>
      </w:r>
      <w:proofErr w:type="spellEnd"/>
      <w:r w:rsidRPr="73866CC7">
        <w:rPr>
          <w:rFonts w:eastAsia="Calibri"/>
          <w:szCs w:val="24"/>
        </w:rPr>
        <w:t>;</w:t>
      </w:r>
      <w:proofErr w:type="gramEnd"/>
    </w:p>
    <w:p w14:paraId="0780D6F1" w14:textId="630A3CFD" w:rsidR="0ACF4820" w:rsidRDefault="68552F71" w:rsidP="73866CC7">
      <w:pPr>
        <w:rPr>
          <w:rFonts w:eastAsia="Calibri"/>
          <w:szCs w:val="24"/>
        </w:rPr>
      </w:pPr>
      <w:r w:rsidRPr="73866CC7">
        <w:rPr>
          <w:rFonts w:eastAsia="Calibri"/>
          <w:szCs w:val="24"/>
        </w:rPr>
        <w:t xml:space="preserve">    }</w:t>
      </w:r>
    </w:p>
    <w:p w14:paraId="6B6E6C05" w14:textId="707FB1A0" w:rsidR="0ACF4820" w:rsidRDefault="68552F71" w:rsidP="73866CC7">
      <w:pPr>
        <w:rPr>
          <w:rFonts w:eastAsia="Calibri"/>
          <w:szCs w:val="24"/>
        </w:rPr>
      </w:pPr>
      <w:r w:rsidRPr="73866CC7">
        <w:rPr>
          <w:rFonts w:eastAsia="Calibri"/>
          <w:szCs w:val="24"/>
        </w:rPr>
        <w:t xml:space="preserve"> </w:t>
      </w:r>
    </w:p>
    <w:p w14:paraId="203AA41B" w14:textId="2FCC8151" w:rsidR="0ACF4820" w:rsidRDefault="68552F71" w:rsidP="73866CC7">
      <w:pPr>
        <w:rPr>
          <w:rFonts w:eastAsia="Calibri"/>
          <w:szCs w:val="24"/>
        </w:rPr>
      </w:pPr>
      <w:r w:rsidRPr="73866CC7">
        <w:rPr>
          <w:rFonts w:eastAsia="Calibri"/>
          <w:szCs w:val="24"/>
        </w:rPr>
        <w:t xml:space="preserve">    @Override</w:t>
      </w:r>
    </w:p>
    <w:p w14:paraId="4A0ECE0A" w14:textId="5B4C7B2B" w:rsidR="0ACF4820" w:rsidRDefault="68552F71" w:rsidP="73866CC7">
      <w:pPr>
        <w:rPr>
          <w:rFonts w:eastAsia="Calibri"/>
          <w:szCs w:val="24"/>
        </w:rPr>
      </w:pPr>
      <w:r w:rsidRPr="73866CC7">
        <w:rPr>
          <w:rFonts w:eastAsia="Calibri"/>
          <w:szCs w:val="24"/>
        </w:rPr>
        <w:t xml:space="preserve">    public </w:t>
      </w:r>
      <w:proofErr w:type="spellStart"/>
      <w:r w:rsidRPr="73866CC7">
        <w:rPr>
          <w:rFonts w:eastAsia="Calibri"/>
          <w:szCs w:val="24"/>
        </w:rPr>
        <w:t>boolean</w:t>
      </w:r>
      <w:proofErr w:type="spellEnd"/>
      <w:r w:rsidRPr="73866CC7">
        <w:rPr>
          <w:rFonts w:eastAsia="Calibri"/>
          <w:szCs w:val="24"/>
        </w:rPr>
        <w:t xml:space="preserve"> find(Long id) throws </w:t>
      </w:r>
      <w:proofErr w:type="spellStart"/>
      <w:r w:rsidRPr="73866CC7">
        <w:rPr>
          <w:rFonts w:eastAsia="Calibri"/>
          <w:szCs w:val="24"/>
        </w:rPr>
        <w:t>RemoteException</w:t>
      </w:r>
      <w:proofErr w:type="spellEnd"/>
      <w:r w:rsidRPr="73866CC7">
        <w:rPr>
          <w:rFonts w:eastAsia="Calibri"/>
          <w:szCs w:val="24"/>
        </w:rPr>
        <w:t xml:space="preserve"> {</w:t>
      </w:r>
    </w:p>
    <w:p w14:paraId="7C41C309" w14:textId="7971671D" w:rsidR="0ACF4820" w:rsidRDefault="68552F71" w:rsidP="73866CC7">
      <w:pPr>
        <w:rPr>
          <w:rFonts w:eastAsia="Calibri"/>
          <w:szCs w:val="24"/>
        </w:rPr>
      </w:pPr>
      <w:r w:rsidRPr="73866CC7">
        <w:rPr>
          <w:rFonts w:eastAsia="Calibri"/>
          <w:szCs w:val="24"/>
        </w:rPr>
        <w:t xml:space="preserve">        </w:t>
      </w:r>
      <w:proofErr w:type="spellStart"/>
      <w:r w:rsidRPr="73866CC7">
        <w:rPr>
          <w:rFonts w:eastAsia="Calibri"/>
          <w:szCs w:val="24"/>
        </w:rPr>
        <w:t>boolean</w:t>
      </w:r>
      <w:proofErr w:type="spellEnd"/>
      <w:r w:rsidRPr="73866CC7">
        <w:rPr>
          <w:rFonts w:eastAsia="Calibri"/>
          <w:szCs w:val="24"/>
        </w:rPr>
        <w:t xml:space="preserve"> </w:t>
      </w:r>
      <w:proofErr w:type="spellStart"/>
      <w:r w:rsidRPr="73866CC7">
        <w:rPr>
          <w:rFonts w:eastAsia="Calibri"/>
          <w:szCs w:val="24"/>
        </w:rPr>
        <w:t>foundProduct</w:t>
      </w:r>
      <w:proofErr w:type="spellEnd"/>
      <w:r w:rsidRPr="73866CC7">
        <w:rPr>
          <w:rFonts w:eastAsia="Calibri"/>
          <w:szCs w:val="24"/>
        </w:rPr>
        <w:t xml:space="preserve"> = </w:t>
      </w:r>
      <w:proofErr w:type="gramStart"/>
      <w:r w:rsidRPr="73866CC7">
        <w:rPr>
          <w:rFonts w:eastAsia="Calibri"/>
          <w:szCs w:val="24"/>
        </w:rPr>
        <w:t>false;</w:t>
      </w:r>
      <w:proofErr w:type="gramEnd"/>
    </w:p>
    <w:p w14:paraId="7581C638" w14:textId="33FB7901" w:rsidR="0ACF4820" w:rsidRDefault="68552F71" w:rsidP="73866CC7">
      <w:pPr>
        <w:rPr>
          <w:rFonts w:eastAsia="Calibri"/>
          <w:szCs w:val="24"/>
        </w:rPr>
      </w:pPr>
      <w:r w:rsidRPr="73866CC7">
        <w:rPr>
          <w:rFonts w:eastAsia="Calibri"/>
          <w:szCs w:val="24"/>
        </w:rPr>
        <w:t xml:space="preserve">        try{</w:t>
      </w:r>
    </w:p>
    <w:p w14:paraId="2D717698" w14:textId="4449A704" w:rsidR="0ACF4820" w:rsidRDefault="68552F71" w:rsidP="73866CC7">
      <w:pPr>
        <w:rPr>
          <w:rFonts w:eastAsia="Calibri"/>
          <w:szCs w:val="24"/>
        </w:rPr>
      </w:pPr>
      <w:r w:rsidRPr="73866CC7">
        <w:rPr>
          <w:rFonts w:eastAsia="Calibri"/>
          <w:szCs w:val="24"/>
        </w:rPr>
        <w:t xml:space="preserve">            con = DriverManager.getConnection("jdbc:derby://localhost:1527/sample", "app", "app"</w:t>
      </w:r>
      <w:proofErr w:type="gramStart"/>
      <w:r w:rsidRPr="73866CC7">
        <w:rPr>
          <w:rFonts w:eastAsia="Calibri"/>
          <w:szCs w:val="24"/>
        </w:rPr>
        <w:t>);</w:t>
      </w:r>
      <w:proofErr w:type="gramEnd"/>
    </w:p>
    <w:p w14:paraId="2698E8F8" w14:textId="550A4D4E" w:rsidR="0ACF4820" w:rsidRDefault="68552F71" w:rsidP="73866CC7">
      <w:pPr>
        <w:rPr>
          <w:rFonts w:eastAsia="Calibri"/>
          <w:szCs w:val="24"/>
        </w:rPr>
      </w:pPr>
      <w:r w:rsidRPr="73866CC7">
        <w:rPr>
          <w:rFonts w:eastAsia="Calibri"/>
          <w:szCs w:val="24"/>
        </w:rPr>
        <w:t xml:space="preserve">            statement = </w:t>
      </w:r>
      <w:proofErr w:type="spellStart"/>
      <w:r w:rsidRPr="73866CC7">
        <w:rPr>
          <w:rFonts w:eastAsia="Calibri"/>
          <w:szCs w:val="24"/>
        </w:rPr>
        <w:t>con.createStatement</w:t>
      </w:r>
      <w:proofErr w:type="spellEnd"/>
      <w:r w:rsidRPr="73866CC7">
        <w:rPr>
          <w:rFonts w:eastAsia="Calibri"/>
          <w:szCs w:val="24"/>
        </w:rPr>
        <w:t>(</w:t>
      </w:r>
      <w:proofErr w:type="gramStart"/>
      <w:r w:rsidRPr="73866CC7">
        <w:rPr>
          <w:rFonts w:eastAsia="Calibri"/>
          <w:szCs w:val="24"/>
        </w:rPr>
        <w:t>);</w:t>
      </w:r>
      <w:proofErr w:type="gramEnd"/>
    </w:p>
    <w:p w14:paraId="7A2DA5B1" w14:textId="51AE407C" w:rsidR="0ACF4820" w:rsidRDefault="68552F71" w:rsidP="73866CC7">
      <w:pPr>
        <w:rPr>
          <w:rFonts w:eastAsia="Calibri"/>
          <w:szCs w:val="24"/>
        </w:rPr>
      </w:pPr>
      <w:r w:rsidRPr="73866CC7">
        <w:rPr>
          <w:rFonts w:eastAsia="Calibri"/>
          <w:szCs w:val="24"/>
        </w:rPr>
        <w:t xml:space="preserve">            </w:t>
      </w:r>
      <w:proofErr w:type="spellStart"/>
      <w:r w:rsidRPr="73866CC7">
        <w:rPr>
          <w:rFonts w:eastAsia="Calibri"/>
          <w:szCs w:val="24"/>
        </w:rPr>
        <w:t>checkTableExistance</w:t>
      </w:r>
      <w:proofErr w:type="spellEnd"/>
      <w:r w:rsidRPr="73866CC7">
        <w:rPr>
          <w:rFonts w:eastAsia="Calibri"/>
          <w:szCs w:val="24"/>
        </w:rPr>
        <w:t>(</w:t>
      </w:r>
      <w:proofErr w:type="gramStart"/>
      <w:r w:rsidRPr="73866CC7">
        <w:rPr>
          <w:rFonts w:eastAsia="Calibri"/>
          <w:szCs w:val="24"/>
        </w:rPr>
        <w:t>);</w:t>
      </w:r>
      <w:proofErr w:type="gramEnd"/>
    </w:p>
    <w:p w14:paraId="0388CC59" w14:textId="5203AD98" w:rsidR="0ACF4820" w:rsidRDefault="68552F71" w:rsidP="73866CC7">
      <w:pPr>
        <w:rPr>
          <w:rFonts w:eastAsia="Calibri"/>
          <w:szCs w:val="24"/>
        </w:rPr>
      </w:pPr>
      <w:r w:rsidRPr="73866CC7">
        <w:rPr>
          <w:rFonts w:eastAsia="Calibri"/>
          <w:szCs w:val="24"/>
        </w:rPr>
        <w:t xml:space="preserve">            </w:t>
      </w:r>
    </w:p>
    <w:p w14:paraId="5CBBEBE8" w14:textId="077EB674" w:rsidR="0ACF4820" w:rsidRDefault="68552F71" w:rsidP="73866CC7">
      <w:pPr>
        <w:rPr>
          <w:rFonts w:eastAsia="Calibri"/>
          <w:szCs w:val="24"/>
        </w:rPr>
      </w:pPr>
      <w:r w:rsidRPr="73866CC7">
        <w:rPr>
          <w:rFonts w:eastAsia="Calibri"/>
          <w:szCs w:val="24"/>
        </w:rPr>
        <w:t xml:space="preserve">            String </w:t>
      </w:r>
      <w:proofErr w:type="spellStart"/>
      <w:r w:rsidRPr="73866CC7">
        <w:rPr>
          <w:rFonts w:eastAsia="Calibri"/>
          <w:szCs w:val="24"/>
        </w:rPr>
        <w:t>sql</w:t>
      </w:r>
      <w:proofErr w:type="spellEnd"/>
      <w:r w:rsidRPr="73866CC7">
        <w:rPr>
          <w:rFonts w:eastAsia="Calibri"/>
          <w:szCs w:val="24"/>
        </w:rPr>
        <w:t xml:space="preserve"> = "Select ID, ProductName, Type, Quantity, </w:t>
      </w:r>
      <w:proofErr w:type="spellStart"/>
      <w:r w:rsidRPr="73866CC7">
        <w:rPr>
          <w:rFonts w:eastAsia="Calibri"/>
          <w:szCs w:val="24"/>
        </w:rPr>
        <w:t>UserID</w:t>
      </w:r>
      <w:proofErr w:type="spellEnd"/>
      <w:r w:rsidRPr="73866CC7">
        <w:rPr>
          <w:rFonts w:eastAsia="Calibri"/>
          <w:szCs w:val="24"/>
        </w:rPr>
        <w:t xml:space="preserve"> FROM Records</w:t>
      </w:r>
      <w:proofErr w:type="gramStart"/>
      <w:r w:rsidRPr="73866CC7">
        <w:rPr>
          <w:rFonts w:eastAsia="Calibri"/>
          <w:szCs w:val="24"/>
        </w:rPr>
        <w:t>";</w:t>
      </w:r>
      <w:proofErr w:type="gramEnd"/>
    </w:p>
    <w:p w14:paraId="1740AE17" w14:textId="659B8F0F" w:rsidR="0ACF4820" w:rsidRDefault="68552F71" w:rsidP="73866CC7">
      <w:pPr>
        <w:rPr>
          <w:rFonts w:eastAsia="Calibri"/>
          <w:szCs w:val="24"/>
        </w:rPr>
      </w:pPr>
      <w:r w:rsidRPr="73866CC7">
        <w:rPr>
          <w:rFonts w:eastAsia="Calibri"/>
          <w:szCs w:val="24"/>
        </w:rPr>
        <w:t xml:space="preserve">            </w:t>
      </w:r>
      <w:proofErr w:type="spellStart"/>
      <w:r w:rsidRPr="73866CC7">
        <w:rPr>
          <w:rFonts w:eastAsia="Calibri"/>
          <w:szCs w:val="24"/>
        </w:rPr>
        <w:t>ResultSet</w:t>
      </w:r>
      <w:proofErr w:type="spellEnd"/>
      <w:r w:rsidRPr="73866CC7">
        <w:rPr>
          <w:rFonts w:eastAsia="Calibri"/>
          <w:szCs w:val="24"/>
        </w:rPr>
        <w:t xml:space="preserve"> </w:t>
      </w:r>
      <w:proofErr w:type="spellStart"/>
      <w:r w:rsidRPr="73866CC7">
        <w:rPr>
          <w:rFonts w:eastAsia="Calibri"/>
          <w:szCs w:val="24"/>
        </w:rPr>
        <w:t>rs</w:t>
      </w:r>
      <w:proofErr w:type="spellEnd"/>
      <w:r w:rsidRPr="73866CC7">
        <w:rPr>
          <w:rFonts w:eastAsia="Calibri"/>
          <w:szCs w:val="24"/>
        </w:rPr>
        <w:t xml:space="preserve"> = </w:t>
      </w:r>
      <w:proofErr w:type="spellStart"/>
      <w:r w:rsidRPr="73866CC7">
        <w:rPr>
          <w:rFonts w:eastAsia="Calibri"/>
          <w:szCs w:val="24"/>
        </w:rPr>
        <w:t>statement.executeQuery</w:t>
      </w:r>
      <w:proofErr w:type="spellEnd"/>
      <w:r w:rsidRPr="73866CC7">
        <w:rPr>
          <w:rFonts w:eastAsia="Calibri"/>
          <w:szCs w:val="24"/>
        </w:rPr>
        <w:t>(</w:t>
      </w:r>
      <w:proofErr w:type="spellStart"/>
      <w:r w:rsidRPr="73866CC7">
        <w:rPr>
          <w:rFonts w:eastAsia="Calibri"/>
          <w:szCs w:val="24"/>
        </w:rPr>
        <w:t>sql</w:t>
      </w:r>
      <w:proofErr w:type="spellEnd"/>
      <w:proofErr w:type="gramStart"/>
      <w:r w:rsidRPr="73866CC7">
        <w:rPr>
          <w:rFonts w:eastAsia="Calibri"/>
          <w:szCs w:val="24"/>
        </w:rPr>
        <w:t>);</w:t>
      </w:r>
      <w:proofErr w:type="gramEnd"/>
      <w:r w:rsidRPr="73866CC7">
        <w:rPr>
          <w:rFonts w:eastAsia="Calibri"/>
          <w:szCs w:val="24"/>
        </w:rPr>
        <w:t xml:space="preserve"> </w:t>
      </w:r>
    </w:p>
    <w:p w14:paraId="44CB01F5" w14:textId="2A61630B" w:rsidR="0ACF4820" w:rsidRDefault="68552F71" w:rsidP="73866CC7">
      <w:pPr>
        <w:rPr>
          <w:rFonts w:eastAsia="Calibri"/>
          <w:szCs w:val="24"/>
        </w:rPr>
      </w:pPr>
      <w:r w:rsidRPr="73866CC7">
        <w:rPr>
          <w:rFonts w:eastAsia="Calibri"/>
          <w:szCs w:val="24"/>
        </w:rPr>
        <w:t xml:space="preserve">            while(</w:t>
      </w:r>
      <w:proofErr w:type="spellStart"/>
      <w:r w:rsidRPr="73866CC7">
        <w:rPr>
          <w:rFonts w:eastAsia="Calibri"/>
          <w:szCs w:val="24"/>
        </w:rPr>
        <w:t>rs.next</w:t>
      </w:r>
      <w:proofErr w:type="spellEnd"/>
      <w:r w:rsidRPr="73866CC7">
        <w:rPr>
          <w:rFonts w:eastAsia="Calibri"/>
          <w:szCs w:val="24"/>
        </w:rPr>
        <w:t>()){</w:t>
      </w:r>
    </w:p>
    <w:p w14:paraId="7DD8AE90" w14:textId="59D55A3A" w:rsidR="0ACF4820" w:rsidRDefault="68552F71" w:rsidP="73866CC7">
      <w:pPr>
        <w:rPr>
          <w:rFonts w:eastAsia="Calibri"/>
          <w:szCs w:val="24"/>
        </w:rPr>
      </w:pPr>
      <w:r w:rsidRPr="73866CC7">
        <w:rPr>
          <w:rFonts w:eastAsia="Calibri"/>
          <w:szCs w:val="24"/>
        </w:rPr>
        <w:t xml:space="preserve">                Long </w:t>
      </w:r>
      <w:proofErr w:type="spellStart"/>
      <w:r w:rsidRPr="73866CC7">
        <w:rPr>
          <w:rFonts w:eastAsia="Calibri"/>
          <w:szCs w:val="24"/>
        </w:rPr>
        <w:t>tempID</w:t>
      </w:r>
      <w:proofErr w:type="spellEnd"/>
      <w:r w:rsidRPr="73866CC7">
        <w:rPr>
          <w:rFonts w:eastAsia="Calibri"/>
          <w:szCs w:val="24"/>
        </w:rPr>
        <w:t xml:space="preserve"> = </w:t>
      </w:r>
      <w:proofErr w:type="spellStart"/>
      <w:r w:rsidRPr="73866CC7">
        <w:rPr>
          <w:rFonts w:eastAsia="Calibri"/>
          <w:szCs w:val="24"/>
        </w:rPr>
        <w:t>rs.getLong</w:t>
      </w:r>
      <w:proofErr w:type="spellEnd"/>
      <w:r w:rsidRPr="73866CC7">
        <w:rPr>
          <w:rFonts w:eastAsia="Calibri"/>
          <w:szCs w:val="24"/>
        </w:rPr>
        <w:t>("ID"</w:t>
      </w:r>
      <w:proofErr w:type="gramStart"/>
      <w:r w:rsidRPr="73866CC7">
        <w:rPr>
          <w:rFonts w:eastAsia="Calibri"/>
          <w:szCs w:val="24"/>
        </w:rPr>
        <w:t>);</w:t>
      </w:r>
      <w:proofErr w:type="gramEnd"/>
    </w:p>
    <w:p w14:paraId="10DAEBC0" w14:textId="0A293E2C" w:rsidR="0ACF4820" w:rsidRDefault="68552F71" w:rsidP="73866CC7">
      <w:pPr>
        <w:rPr>
          <w:rFonts w:eastAsia="Calibri"/>
          <w:szCs w:val="24"/>
        </w:rPr>
      </w:pPr>
      <w:r w:rsidRPr="73866CC7">
        <w:rPr>
          <w:rFonts w:eastAsia="Calibri"/>
          <w:szCs w:val="24"/>
        </w:rPr>
        <w:t xml:space="preserve">                if(</w:t>
      </w:r>
      <w:proofErr w:type="spellStart"/>
      <w:r w:rsidRPr="73866CC7">
        <w:rPr>
          <w:rFonts w:eastAsia="Calibri"/>
          <w:szCs w:val="24"/>
        </w:rPr>
        <w:t>Objects.equals</w:t>
      </w:r>
      <w:proofErr w:type="spellEnd"/>
      <w:r w:rsidRPr="73866CC7">
        <w:rPr>
          <w:rFonts w:eastAsia="Calibri"/>
          <w:szCs w:val="24"/>
        </w:rPr>
        <w:t>(</w:t>
      </w:r>
      <w:proofErr w:type="spellStart"/>
      <w:r w:rsidRPr="73866CC7">
        <w:rPr>
          <w:rFonts w:eastAsia="Calibri"/>
          <w:szCs w:val="24"/>
        </w:rPr>
        <w:t>tempID</w:t>
      </w:r>
      <w:proofErr w:type="spellEnd"/>
      <w:r w:rsidRPr="73866CC7">
        <w:rPr>
          <w:rFonts w:eastAsia="Calibri"/>
          <w:szCs w:val="24"/>
        </w:rPr>
        <w:t>, id)){</w:t>
      </w:r>
    </w:p>
    <w:p w14:paraId="1E976C2B" w14:textId="2449C8C1" w:rsidR="0ACF4820" w:rsidRDefault="68552F71" w:rsidP="73866CC7">
      <w:pPr>
        <w:rPr>
          <w:rFonts w:eastAsia="Calibri"/>
          <w:szCs w:val="24"/>
        </w:rPr>
      </w:pPr>
      <w:r w:rsidRPr="73866CC7">
        <w:rPr>
          <w:rFonts w:eastAsia="Calibri"/>
          <w:szCs w:val="24"/>
        </w:rPr>
        <w:t xml:space="preserve">                    </w:t>
      </w:r>
      <w:proofErr w:type="spellStart"/>
      <w:r w:rsidRPr="73866CC7">
        <w:rPr>
          <w:rFonts w:eastAsia="Calibri"/>
          <w:szCs w:val="24"/>
        </w:rPr>
        <w:t>foundProduct</w:t>
      </w:r>
      <w:proofErr w:type="spellEnd"/>
      <w:r w:rsidRPr="73866CC7">
        <w:rPr>
          <w:rFonts w:eastAsia="Calibri"/>
          <w:szCs w:val="24"/>
        </w:rPr>
        <w:t xml:space="preserve"> = </w:t>
      </w:r>
      <w:proofErr w:type="gramStart"/>
      <w:r w:rsidRPr="73866CC7">
        <w:rPr>
          <w:rFonts w:eastAsia="Calibri"/>
          <w:szCs w:val="24"/>
        </w:rPr>
        <w:t>true;</w:t>
      </w:r>
      <w:proofErr w:type="gramEnd"/>
    </w:p>
    <w:p w14:paraId="562B4F63" w14:textId="0E6AEF51" w:rsidR="0ACF4820" w:rsidRDefault="68552F71" w:rsidP="73866CC7">
      <w:pPr>
        <w:rPr>
          <w:rFonts w:eastAsia="Calibri"/>
          <w:szCs w:val="24"/>
        </w:rPr>
      </w:pPr>
      <w:r w:rsidRPr="73866CC7">
        <w:rPr>
          <w:rFonts w:eastAsia="Calibri"/>
          <w:szCs w:val="24"/>
        </w:rPr>
        <w:t xml:space="preserve">                    this.id = </w:t>
      </w:r>
      <w:proofErr w:type="spellStart"/>
      <w:proofErr w:type="gramStart"/>
      <w:r w:rsidRPr="73866CC7">
        <w:rPr>
          <w:rFonts w:eastAsia="Calibri"/>
          <w:szCs w:val="24"/>
        </w:rPr>
        <w:t>tempID</w:t>
      </w:r>
      <w:proofErr w:type="spellEnd"/>
      <w:r w:rsidRPr="73866CC7">
        <w:rPr>
          <w:rFonts w:eastAsia="Calibri"/>
          <w:szCs w:val="24"/>
        </w:rPr>
        <w:t>;</w:t>
      </w:r>
      <w:proofErr w:type="gramEnd"/>
    </w:p>
    <w:p w14:paraId="32C58AE4" w14:textId="435BFFA7" w:rsidR="0ACF4820" w:rsidRDefault="68552F71" w:rsidP="73866CC7">
      <w:pPr>
        <w:rPr>
          <w:rFonts w:eastAsia="Calibri"/>
          <w:szCs w:val="24"/>
        </w:rPr>
      </w:pPr>
      <w:r w:rsidRPr="73866CC7">
        <w:rPr>
          <w:rFonts w:eastAsia="Calibri"/>
          <w:szCs w:val="24"/>
        </w:rPr>
        <w:t xml:space="preserve">                    </w:t>
      </w:r>
      <w:proofErr w:type="spellStart"/>
      <w:r w:rsidRPr="73866CC7">
        <w:rPr>
          <w:rFonts w:eastAsia="Calibri"/>
          <w:szCs w:val="24"/>
        </w:rPr>
        <w:t>this.productName</w:t>
      </w:r>
      <w:proofErr w:type="spellEnd"/>
      <w:r w:rsidRPr="73866CC7">
        <w:rPr>
          <w:rFonts w:eastAsia="Calibri"/>
          <w:szCs w:val="24"/>
        </w:rPr>
        <w:t xml:space="preserve"> = </w:t>
      </w:r>
      <w:proofErr w:type="spellStart"/>
      <w:r w:rsidRPr="73866CC7">
        <w:rPr>
          <w:rFonts w:eastAsia="Calibri"/>
          <w:szCs w:val="24"/>
        </w:rPr>
        <w:t>rs.getString</w:t>
      </w:r>
      <w:proofErr w:type="spellEnd"/>
      <w:r w:rsidRPr="73866CC7">
        <w:rPr>
          <w:rFonts w:eastAsia="Calibri"/>
          <w:szCs w:val="24"/>
        </w:rPr>
        <w:t>("ProductName"</w:t>
      </w:r>
      <w:proofErr w:type="gramStart"/>
      <w:r w:rsidRPr="73866CC7">
        <w:rPr>
          <w:rFonts w:eastAsia="Calibri"/>
          <w:szCs w:val="24"/>
        </w:rPr>
        <w:t>);</w:t>
      </w:r>
      <w:proofErr w:type="gramEnd"/>
    </w:p>
    <w:p w14:paraId="3AABC84C" w14:textId="6596DEDC" w:rsidR="0ACF4820" w:rsidRDefault="68552F71" w:rsidP="73866CC7">
      <w:pPr>
        <w:rPr>
          <w:rFonts w:eastAsia="Calibri"/>
          <w:szCs w:val="24"/>
        </w:rPr>
      </w:pPr>
      <w:r w:rsidRPr="73866CC7">
        <w:rPr>
          <w:rFonts w:eastAsia="Calibri"/>
          <w:szCs w:val="24"/>
        </w:rPr>
        <w:lastRenderedPageBreak/>
        <w:t xml:space="preserve">                    </w:t>
      </w:r>
      <w:proofErr w:type="spellStart"/>
      <w:r w:rsidRPr="73866CC7">
        <w:rPr>
          <w:rFonts w:eastAsia="Calibri"/>
          <w:szCs w:val="24"/>
        </w:rPr>
        <w:t>this.type</w:t>
      </w:r>
      <w:proofErr w:type="spellEnd"/>
      <w:r w:rsidRPr="73866CC7">
        <w:rPr>
          <w:rFonts w:eastAsia="Calibri"/>
          <w:szCs w:val="24"/>
        </w:rPr>
        <w:t xml:space="preserve"> = </w:t>
      </w:r>
      <w:proofErr w:type="spellStart"/>
      <w:r w:rsidRPr="73866CC7">
        <w:rPr>
          <w:rFonts w:eastAsia="Calibri"/>
          <w:szCs w:val="24"/>
        </w:rPr>
        <w:t>rs.getString</w:t>
      </w:r>
      <w:proofErr w:type="spellEnd"/>
      <w:r w:rsidRPr="73866CC7">
        <w:rPr>
          <w:rFonts w:eastAsia="Calibri"/>
          <w:szCs w:val="24"/>
        </w:rPr>
        <w:t>("Type"</w:t>
      </w:r>
      <w:proofErr w:type="gramStart"/>
      <w:r w:rsidRPr="73866CC7">
        <w:rPr>
          <w:rFonts w:eastAsia="Calibri"/>
          <w:szCs w:val="24"/>
        </w:rPr>
        <w:t>);</w:t>
      </w:r>
      <w:proofErr w:type="gramEnd"/>
    </w:p>
    <w:p w14:paraId="24888F8E" w14:textId="06C73F19" w:rsidR="0ACF4820" w:rsidRDefault="68552F71" w:rsidP="73866CC7">
      <w:pPr>
        <w:rPr>
          <w:rFonts w:eastAsia="Calibri"/>
          <w:szCs w:val="24"/>
        </w:rPr>
      </w:pPr>
      <w:r w:rsidRPr="73866CC7">
        <w:rPr>
          <w:rFonts w:eastAsia="Calibri"/>
          <w:szCs w:val="24"/>
        </w:rPr>
        <w:t xml:space="preserve">                    </w:t>
      </w:r>
      <w:proofErr w:type="spellStart"/>
      <w:r w:rsidRPr="73866CC7">
        <w:rPr>
          <w:rFonts w:eastAsia="Calibri"/>
          <w:szCs w:val="24"/>
        </w:rPr>
        <w:t>this.quantity</w:t>
      </w:r>
      <w:proofErr w:type="spellEnd"/>
      <w:r w:rsidRPr="73866CC7">
        <w:rPr>
          <w:rFonts w:eastAsia="Calibri"/>
          <w:szCs w:val="24"/>
        </w:rPr>
        <w:t xml:space="preserve"> = </w:t>
      </w:r>
      <w:proofErr w:type="spellStart"/>
      <w:r w:rsidRPr="73866CC7">
        <w:rPr>
          <w:rFonts w:eastAsia="Calibri"/>
          <w:szCs w:val="24"/>
        </w:rPr>
        <w:t>rs.getInt</w:t>
      </w:r>
      <w:proofErr w:type="spellEnd"/>
      <w:r w:rsidRPr="73866CC7">
        <w:rPr>
          <w:rFonts w:eastAsia="Calibri"/>
          <w:szCs w:val="24"/>
        </w:rPr>
        <w:t>("Quantity"</w:t>
      </w:r>
      <w:proofErr w:type="gramStart"/>
      <w:r w:rsidRPr="73866CC7">
        <w:rPr>
          <w:rFonts w:eastAsia="Calibri"/>
          <w:szCs w:val="24"/>
        </w:rPr>
        <w:t>);</w:t>
      </w:r>
      <w:proofErr w:type="gramEnd"/>
    </w:p>
    <w:p w14:paraId="5544B362" w14:textId="4F4EB8B0" w:rsidR="0ACF4820" w:rsidRDefault="68552F71" w:rsidP="73866CC7">
      <w:pPr>
        <w:rPr>
          <w:rFonts w:eastAsia="Calibri"/>
          <w:szCs w:val="24"/>
        </w:rPr>
      </w:pPr>
      <w:r w:rsidRPr="73866CC7">
        <w:rPr>
          <w:rFonts w:eastAsia="Calibri"/>
          <w:szCs w:val="24"/>
        </w:rPr>
        <w:t xml:space="preserve">                    </w:t>
      </w:r>
      <w:proofErr w:type="spellStart"/>
      <w:r w:rsidRPr="73866CC7">
        <w:rPr>
          <w:rFonts w:eastAsia="Calibri"/>
          <w:szCs w:val="24"/>
        </w:rPr>
        <w:t>this.userID</w:t>
      </w:r>
      <w:proofErr w:type="spellEnd"/>
      <w:r w:rsidRPr="73866CC7">
        <w:rPr>
          <w:rFonts w:eastAsia="Calibri"/>
          <w:szCs w:val="24"/>
        </w:rPr>
        <w:t xml:space="preserve"> = </w:t>
      </w:r>
      <w:proofErr w:type="spellStart"/>
      <w:r w:rsidRPr="73866CC7">
        <w:rPr>
          <w:rFonts w:eastAsia="Calibri"/>
          <w:szCs w:val="24"/>
        </w:rPr>
        <w:t>rs.getString</w:t>
      </w:r>
      <w:proofErr w:type="spellEnd"/>
      <w:r w:rsidRPr="73866CC7">
        <w:rPr>
          <w:rFonts w:eastAsia="Calibri"/>
          <w:szCs w:val="24"/>
        </w:rPr>
        <w:t>("</w:t>
      </w:r>
      <w:proofErr w:type="spellStart"/>
      <w:r w:rsidRPr="73866CC7">
        <w:rPr>
          <w:rFonts w:eastAsia="Calibri"/>
          <w:szCs w:val="24"/>
        </w:rPr>
        <w:t>UserID</w:t>
      </w:r>
      <w:proofErr w:type="spellEnd"/>
      <w:r w:rsidRPr="73866CC7">
        <w:rPr>
          <w:rFonts w:eastAsia="Calibri"/>
          <w:szCs w:val="24"/>
        </w:rPr>
        <w:t>"</w:t>
      </w:r>
      <w:proofErr w:type="gramStart"/>
      <w:r w:rsidRPr="73866CC7">
        <w:rPr>
          <w:rFonts w:eastAsia="Calibri"/>
          <w:szCs w:val="24"/>
        </w:rPr>
        <w:t>);</w:t>
      </w:r>
      <w:proofErr w:type="gramEnd"/>
    </w:p>
    <w:p w14:paraId="5EA73BFA" w14:textId="3413C2DD" w:rsidR="0ACF4820" w:rsidRDefault="68552F71" w:rsidP="73866CC7">
      <w:pPr>
        <w:rPr>
          <w:rFonts w:eastAsia="Calibri"/>
          <w:szCs w:val="24"/>
        </w:rPr>
      </w:pPr>
      <w:r w:rsidRPr="73866CC7">
        <w:rPr>
          <w:rFonts w:eastAsia="Calibri"/>
          <w:szCs w:val="24"/>
        </w:rPr>
        <w:t xml:space="preserve">                    </w:t>
      </w:r>
      <w:proofErr w:type="gramStart"/>
      <w:r w:rsidRPr="73866CC7">
        <w:rPr>
          <w:rFonts w:eastAsia="Calibri"/>
          <w:szCs w:val="24"/>
        </w:rPr>
        <w:t>break;</w:t>
      </w:r>
      <w:proofErr w:type="gramEnd"/>
    </w:p>
    <w:p w14:paraId="68924C88" w14:textId="4D037B6C" w:rsidR="0ACF4820" w:rsidRDefault="68552F71" w:rsidP="73866CC7">
      <w:pPr>
        <w:rPr>
          <w:rFonts w:eastAsia="Calibri"/>
          <w:szCs w:val="24"/>
        </w:rPr>
      </w:pPr>
      <w:r w:rsidRPr="73866CC7">
        <w:rPr>
          <w:rFonts w:eastAsia="Calibri"/>
          <w:szCs w:val="24"/>
        </w:rPr>
        <w:t xml:space="preserve">                }</w:t>
      </w:r>
    </w:p>
    <w:p w14:paraId="0A126A82" w14:textId="2900967A" w:rsidR="0ACF4820" w:rsidRDefault="68552F71" w:rsidP="73866CC7">
      <w:pPr>
        <w:rPr>
          <w:rFonts w:eastAsia="Calibri"/>
          <w:szCs w:val="24"/>
        </w:rPr>
      </w:pPr>
      <w:r w:rsidRPr="73866CC7">
        <w:rPr>
          <w:rFonts w:eastAsia="Calibri"/>
          <w:szCs w:val="24"/>
        </w:rPr>
        <w:t xml:space="preserve">            }</w:t>
      </w:r>
    </w:p>
    <w:p w14:paraId="5BCDC2AC" w14:textId="7C32FD50" w:rsidR="0ACF4820" w:rsidRDefault="68552F71" w:rsidP="73866CC7">
      <w:pPr>
        <w:rPr>
          <w:rFonts w:eastAsia="Calibri"/>
          <w:szCs w:val="24"/>
        </w:rPr>
      </w:pPr>
      <w:r w:rsidRPr="73866CC7">
        <w:rPr>
          <w:rFonts w:eastAsia="Calibri"/>
          <w:szCs w:val="24"/>
        </w:rPr>
        <w:t xml:space="preserve">        }catch(</w:t>
      </w:r>
      <w:proofErr w:type="spellStart"/>
      <w:r w:rsidRPr="73866CC7">
        <w:rPr>
          <w:rFonts w:eastAsia="Calibri"/>
          <w:szCs w:val="24"/>
        </w:rPr>
        <w:t>SQLException</w:t>
      </w:r>
      <w:proofErr w:type="spellEnd"/>
      <w:r w:rsidRPr="73866CC7">
        <w:rPr>
          <w:rFonts w:eastAsia="Calibri"/>
          <w:szCs w:val="24"/>
        </w:rPr>
        <w:t xml:space="preserve"> e){</w:t>
      </w:r>
    </w:p>
    <w:p w14:paraId="320A9913" w14:textId="2937CEF7" w:rsidR="0ACF4820" w:rsidRDefault="68552F71" w:rsidP="73866CC7">
      <w:pPr>
        <w:rPr>
          <w:rFonts w:eastAsia="Calibri"/>
          <w:szCs w:val="24"/>
        </w:rPr>
      </w:pPr>
      <w:r w:rsidRPr="73866CC7">
        <w:rPr>
          <w:rFonts w:eastAsia="Calibri"/>
          <w:szCs w:val="24"/>
        </w:rPr>
        <w:t xml:space="preserve">            </w:t>
      </w:r>
      <w:proofErr w:type="spellStart"/>
      <w:r w:rsidRPr="73866CC7">
        <w:rPr>
          <w:rFonts w:eastAsia="Calibri"/>
          <w:szCs w:val="24"/>
        </w:rPr>
        <w:t>Logger.getLogger</w:t>
      </w:r>
      <w:proofErr w:type="spellEnd"/>
      <w:r w:rsidRPr="73866CC7">
        <w:rPr>
          <w:rFonts w:eastAsia="Calibri"/>
          <w:szCs w:val="24"/>
        </w:rPr>
        <w:t>(</w:t>
      </w:r>
      <w:proofErr w:type="spellStart"/>
      <w:r w:rsidRPr="73866CC7">
        <w:rPr>
          <w:rFonts w:eastAsia="Calibri"/>
          <w:szCs w:val="24"/>
        </w:rPr>
        <w:t>Assignment.class.getName</w:t>
      </w:r>
      <w:proofErr w:type="spellEnd"/>
      <w:r w:rsidRPr="73866CC7">
        <w:rPr>
          <w:rFonts w:eastAsia="Calibri"/>
          <w:szCs w:val="24"/>
        </w:rPr>
        <w:t>()).log(</w:t>
      </w:r>
      <w:proofErr w:type="spellStart"/>
      <w:r w:rsidRPr="73866CC7">
        <w:rPr>
          <w:rFonts w:eastAsia="Calibri"/>
          <w:szCs w:val="24"/>
        </w:rPr>
        <w:t>Level.SEVERE</w:t>
      </w:r>
      <w:proofErr w:type="spellEnd"/>
      <w:r w:rsidRPr="73866CC7">
        <w:rPr>
          <w:rFonts w:eastAsia="Calibri"/>
          <w:szCs w:val="24"/>
        </w:rPr>
        <w:t>, null, e</w:t>
      </w:r>
      <w:proofErr w:type="gramStart"/>
      <w:r w:rsidRPr="73866CC7">
        <w:rPr>
          <w:rFonts w:eastAsia="Calibri"/>
          <w:szCs w:val="24"/>
        </w:rPr>
        <w:t>);</w:t>
      </w:r>
      <w:proofErr w:type="gramEnd"/>
    </w:p>
    <w:p w14:paraId="578C9A5E" w14:textId="1D42448E" w:rsidR="0ACF4820" w:rsidRDefault="68552F71" w:rsidP="73866CC7">
      <w:pPr>
        <w:rPr>
          <w:rFonts w:eastAsia="Calibri"/>
          <w:szCs w:val="24"/>
        </w:rPr>
      </w:pPr>
      <w:r w:rsidRPr="73866CC7">
        <w:rPr>
          <w:rFonts w:eastAsia="Calibri"/>
          <w:szCs w:val="24"/>
        </w:rPr>
        <w:t xml:space="preserve">        }finally{</w:t>
      </w:r>
    </w:p>
    <w:p w14:paraId="3C3BB730" w14:textId="55B9B573" w:rsidR="0ACF4820" w:rsidRDefault="68552F71" w:rsidP="73866CC7">
      <w:pPr>
        <w:rPr>
          <w:rFonts w:eastAsia="Calibri"/>
          <w:szCs w:val="24"/>
        </w:rPr>
      </w:pPr>
      <w:r w:rsidRPr="73866CC7">
        <w:rPr>
          <w:rFonts w:eastAsia="Calibri"/>
          <w:szCs w:val="24"/>
        </w:rPr>
        <w:t xml:space="preserve">            try{</w:t>
      </w:r>
      <w:proofErr w:type="spellStart"/>
      <w:r w:rsidRPr="73866CC7">
        <w:rPr>
          <w:rFonts w:eastAsia="Calibri"/>
          <w:szCs w:val="24"/>
        </w:rPr>
        <w:t>con.close</w:t>
      </w:r>
      <w:proofErr w:type="spellEnd"/>
      <w:r w:rsidRPr="73866CC7">
        <w:rPr>
          <w:rFonts w:eastAsia="Calibri"/>
          <w:szCs w:val="24"/>
        </w:rPr>
        <w:t>();}</w:t>
      </w:r>
    </w:p>
    <w:p w14:paraId="5390423E" w14:textId="35E24D17" w:rsidR="0ACF4820" w:rsidRDefault="68552F71" w:rsidP="73866CC7">
      <w:pPr>
        <w:rPr>
          <w:rFonts w:eastAsia="Calibri"/>
          <w:szCs w:val="24"/>
        </w:rPr>
      </w:pPr>
      <w:r w:rsidRPr="73866CC7">
        <w:rPr>
          <w:rFonts w:eastAsia="Calibri"/>
          <w:szCs w:val="24"/>
        </w:rPr>
        <w:t xml:space="preserve">            catch(</w:t>
      </w:r>
      <w:proofErr w:type="spellStart"/>
      <w:r w:rsidRPr="73866CC7">
        <w:rPr>
          <w:rFonts w:eastAsia="Calibri"/>
          <w:szCs w:val="24"/>
        </w:rPr>
        <w:t>SQLException</w:t>
      </w:r>
      <w:proofErr w:type="spellEnd"/>
      <w:r w:rsidRPr="73866CC7">
        <w:rPr>
          <w:rFonts w:eastAsia="Calibri"/>
          <w:szCs w:val="24"/>
        </w:rPr>
        <w:t xml:space="preserve"> ex){}</w:t>
      </w:r>
    </w:p>
    <w:p w14:paraId="47876E0A" w14:textId="5361B5B7" w:rsidR="0ACF4820" w:rsidRDefault="68552F71" w:rsidP="73866CC7">
      <w:pPr>
        <w:rPr>
          <w:rFonts w:eastAsia="Calibri"/>
          <w:szCs w:val="24"/>
        </w:rPr>
      </w:pPr>
      <w:r w:rsidRPr="73866CC7">
        <w:rPr>
          <w:rFonts w:eastAsia="Calibri"/>
          <w:szCs w:val="24"/>
        </w:rPr>
        <w:t xml:space="preserve">        }</w:t>
      </w:r>
    </w:p>
    <w:p w14:paraId="64DFD608" w14:textId="3467F196" w:rsidR="0ACF4820" w:rsidRDefault="68552F71" w:rsidP="73866CC7">
      <w:pPr>
        <w:rPr>
          <w:rFonts w:eastAsia="Calibri"/>
          <w:szCs w:val="24"/>
        </w:rPr>
      </w:pPr>
      <w:r w:rsidRPr="73866CC7">
        <w:rPr>
          <w:rFonts w:eastAsia="Calibri"/>
          <w:szCs w:val="24"/>
        </w:rPr>
        <w:t xml:space="preserve">        return </w:t>
      </w:r>
      <w:proofErr w:type="spellStart"/>
      <w:proofErr w:type="gramStart"/>
      <w:r w:rsidRPr="73866CC7">
        <w:rPr>
          <w:rFonts w:eastAsia="Calibri"/>
          <w:szCs w:val="24"/>
        </w:rPr>
        <w:t>foundProduct</w:t>
      </w:r>
      <w:proofErr w:type="spellEnd"/>
      <w:r w:rsidRPr="73866CC7">
        <w:rPr>
          <w:rFonts w:eastAsia="Calibri"/>
          <w:szCs w:val="24"/>
        </w:rPr>
        <w:t>;</w:t>
      </w:r>
      <w:proofErr w:type="gramEnd"/>
    </w:p>
    <w:p w14:paraId="043B5396" w14:textId="427A3CAC" w:rsidR="0ACF4820" w:rsidRDefault="68552F71" w:rsidP="73866CC7">
      <w:pPr>
        <w:rPr>
          <w:rFonts w:eastAsia="Calibri"/>
          <w:szCs w:val="24"/>
        </w:rPr>
      </w:pPr>
      <w:r w:rsidRPr="73866CC7">
        <w:rPr>
          <w:rFonts w:eastAsia="Calibri"/>
          <w:szCs w:val="24"/>
        </w:rPr>
        <w:t xml:space="preserve">    }</w:t>
      </w:r>
    </w:p>
    <w:p w14:paraId="059FD382" w14:textId="5E25EFCA" w:rsidR="0ACF4820" w:rsidRDefault="68552F71" w:rsidP="73866CC7">
      <w:pPr>
        <w:rPr>
          <w:rFonts w:eastAsia="Calibri"/>
          <w:szCs w:val="24"/>
        </w:rPr>
      </w:pPr>
      <w:r w:rsidRPr="73866CC7">
        <w:rPr>
          <w:rFonts w:eastAsia="Calibri"/>
          <w:szCs w:val="24"/>
        </w:rPr>
        <w:t xml:space="preserve"> </w:t>
      </w:r>
    </w:p>
    <w:p w14:paraId="4712FFA3" w14:textId="02DA7CC9" w:rsidR="0ACF4820" w:rsidRDefault="68552F71" w:rsidP="73866CC7">
      <w:pPr>
        <w:rPr>
          <w:rFonts w:eastAsia="Calibri"/>
          <w:szCs w:val="24"/>
        </w:rPr>
      </w:pPr>
      <w:r w:rsidRPr="73866CC7">
        <w:rPr>
          <w:rFonts w:eastAsia="Calibri"/>
          <w:szCs w:val="24"/>
        </w:rPr>
        <w:t xml:space="preserve">    @Override</w:t>
      </w:r>
    </w:p>
    <w:p w14:paraId="6AE7E1FE" w14:textId="229DD726" w:rsidR="0ACF4820" w:rsidRDefault="68552F71" w:rsidP="73866CC7">
      <w:pPr>
        <w:rPr>
          <w:rFonts w:eastAsia="Calibri"/>
          <w:szCs w:val="24"/>
        </w:rPr>
      </w:pPr>
      <w:r w:rsidRPr="73866CC7">
        <w:rPr>
          <w:rFonts w:eastAsia="Calibri"/>
          <w:szCs w:val="24"/>
        </w:rPr>
        <w:t xml:space="preserve">    public Vector&lt;String&gt; </w:t>
      </w:r>
      <w:proofErr w:type="spellStart"/>
      <w:r w:rsidRPr="73866CC7">
        <w:rPr>
          <w:rFonts w:eastAsia="Calibri"/>
          <w:szCs w:val="24"/>
        </w:rPr>
        <w:t>findAll</w:t>
      </w:r>
      <w:proofErr w:type="spellEnd"/>
      <w:r w:rsidRPr="73866CC7">
        <w:rPr>
          <w:rFonts w:eastAsia="Calibri"/>
          <w:szCs w:val="24"/>
        </w:rPr>
        <w:t xml:space="preserve">() throws </w:t>
      </w:r>
      <w:proofErr w:type="spellStart"/>
      <w:r w:rsidRPr="73866CC7">
        <w:rPr>
          <w:rFonts w:eastAsia="Calibri"/>
          <w:szCs w:val="24"/>
        </w:rPr>
        <w:t>RemoteException</w:t>
      </w:r>
      <w:proofErr w:type="spellEnd"/>
      <w:r w:rsidRPr="73866CC7">
        <w:rPr>
          <w:rFonts w:eastAsia="Calibri"/>
          <w:szCs w:val="24"/>
        </w:rPr>
        <w:t xml:space="preserve"> {</w:t>
      </w:r>
    </w:p>
    <w:p w14:paraId="2B629A82" w14:textId="208543F0" w:rsidR="0ACF4820" w:rsidRDefault="68552F71" w:rsidP="73866CC7">
      <w:pPr>
        <w:rPr>
          <w:rFonts w:eastAsia="Calibri"/>
          <w:szCs w:val="24"/>
        </w:rPr>
      </w:pPr>
      <w:r w:rsidRPr="73866CC7">
        <w:rPr>
          <w:rFonts w:eastAsia="Calibri"/>
          <w:szCs w:val="24"/>
        </w:rPr>
        <w:t xml:space="preserve">        Vector&lt;String&gt; </w:t>
      </w:r>
      <w:proofErr w:type="spellStart"/>
      <w:r w:rsidRPr="73866CC7">
        <w:rPr>
          <w:rFonts w:eastAsia="Calibri"/>
          <w:szCs w:val="24"/>
        </w:rPr>
        <w:t>recordList</w:t>
      </w:r>
      <w:proofErr w:type="spellEnd"/>
      <w:r w:rsidRPr="73866CC7">
        <w:rPr>
          <w:rFonts w:eastAsia="Calibri"/>
          <w:szCs w:val="24"/>
        </w:rPr>
        <w:t xml:space="preserve"> = new Vector&lt;&gt;(</w:t>
      </w:r>
      <w:proofErr w:type="gramStart"/>
      <w:r w:rsidRPr="73866CC7">
        <w:rPr>
          <w:rFonts w:eastAsia="Calibri"/>
          <w:szCs w:val="24"/>
        </w:rPr>
        <w:t>);</w:t>
      </w:r>
      <w:proofErr w:type="gramEnd"/>
    </w:p>
    <w:p w14:paraId="62D0E121" w14:textId="3AF393BE" w:rsidR="0ACF4820" w:rsidRDefault="68552F71" w:rsidP="73866CC7">
      <w:pPr>
        <w:rPr>
          <w:rFonts w:eastAsia="Calibri"/>
          <w:szCs w:val="24"/>
        </w:rPr>
      </w:pPr>
      <w:r w:rsidRPr="73866CC7">
        <w:rPr>
          <w:rFonts w:eastAsia="Calibri"/>
          <w:szCs w:val="24"/>
        </w:rPr>
        <w:t xml:space="preserve">        try{</w:t>
      </w:r>
    </w:p>
    <w:p w14:paraId="3B9CC5A9" w14:textId="0DBFFFFC" w:rsidR="0ACF4820" w:rsidRDefault="68552F71" w:rsidP="73866CC7">
      <w:pPr>
        <w:rPr>
          <w:rFonts w:eastAsia="Calibri"/>
          <w:szCs w:val="24"/>
        </w:rPr>
      </w:pPr>
      <w:r w:rsidRPr="73866CC7">
        <w:rPr>
          <w:rFonts w:eastAsia="Calibri"/>
          <w:szCs w:val="24"/>
        </w:rPr>
        <w:t xml:space="preserve">            con = DriverManager.getConnection("jdbc:derby://localhost:1527/sample", "app", "app"</w:t>
      </w:r>
      <w:proofErr w:type="gramStart"/>
      <w:r w:rsidRPr="73866CC7">
        <w:rPr>
          <w:rFonts w:eastAsia="Calibri"/>
          <w:szCs w:val="24"/>
        </w:rPr>
        <w:t>);</w:t>
      </w:r>
      <w:proofErr w:type="gramEnd"/>
    </w:p>
    <w:p w14:paraId="3495126F" w14:textId="1ADD8E3F" w:rsidR="0ACF4820" w:rsidRDefault="68552F71" w:rsidP="73866CC7">
      <w:pPr>
        <w:rPr>
          <w:rFonts w:eastAsia="Calibri"/>
          <w:szCs w:val="24"/>
        </w:rPr>
      </w:pPr>
      <w:r w:rsidRPr="73866CC7">
        <w:rPr>
          <w:rFonts w:eastAsia="Calibri"/>
          <w:szCs w:val="24"/>
        </w:rPr>
        <w:t xml:space="preserve">            statement = </w:t>
      </w:r>
      <w:proofErr w:type="spellStart"/>
      <w:r w:rsidRPr="73866CC7">
        <w:rPr>
          <w:rFonts w:eastAsia="Calibri"/>
          <w:szCs w:val="24"/>
        </w:rPr>
        <w:t>con.createStatement</w:t>
      </w:r>
      <w:proofErr w:type="spellEnd"/>
      <w:r w:rsidRPr="73866CC7">
        <w:rPr>
          <w:rFonts w:eastAsia="Calibri"/>
          <w:szCs w:val="24"/>
        </w:rPr>
        <w:t>(</w:t>
      </w:r>
      <w:proofErr w:type="gramStart"/>
      <w:r w:rsidRPr="73866CC7">
        <w:rPr>
          <w:rFonts w:eastAsia="Calibri"/>
          <w:szCs w:val="24"/>
        </w:rPr>
        <w:t>);</w:t>
      </w:r>
      <w:proofErr w:type="gramEnd"/>
    </w:p>
    <w:p w14:paraId="3B744C68" w14:textId="7E7DB482" w:rsidR="0ACF4820" w:rsidRDefault="68552F71" w:rsidP="73866CC7">
      <w:pPr>
        <w:rPr>
          <w:rFonts w:eastAsia="Calibri"/>
          <w:szCs w:val="24"/>
        </w:rPr>
      </w:pPr>
      <w:r w:rsidRPr="73866CC7">
        <w:rPr>
          <w:rFonts w:eastAsia="Calibri"/>
          <w:szCs w:val="24"/>
        </w:rPr>
        <w:t xml:space="preserve">            </w:t>
      </w:r>
      <w:proofErr w:type="spellStart"/>
      <w:r w:rsidRPr="73866CC7">
        <w:rPr>
          <w:rFonts w:eastAsia="Calibri"/>
          <w:szCs w:val="24"/>
        </w:rPr>
        <w:t>checkTableExistance</w:t>
      </w:r>
      <w:proofErr w:type="spellEnd"/>
      <w:r w:rsidRPr="73866CC7">
        <w:rPr>
          <w:rFonts w:eastAsia="Calibri"/>
          <w:szCs w:val="24"/>
        </w:rPr>
        <w:t>(</w:t>
      </w:r>
      <w:proofErr w:type="gramStart"/>
      <w:r w:rsidRPr="73866CC7">
        <w:rPr>
          <w:rFonts w:eastAsia="Calibri"/>
          <w:szCs w:val="24"/>
        </w:rPr>
        <w:t>);</w:t>
      </w:r>
      <w:proofErr w:type="gramEnd"/>
    </w:p>
    <w:p w14:paraId="6B7C8676" w14:textId="780EBA04" w:rsidR="0ACF4820" w:rsidRDefault="68552F71" w:rsidP="73866CC7">
      <w:pPr>
        <w:rPr>
          <w:rFonts w:eastAsia="Calibri"/>
          <w:szCs w:val="24"/>
        </w:rPr>
      </w:pPr>
      <w:r w:rsidRPr="73866CC7">
        <w:rPr>
          <w:rFonts w:eastAsia="Calibri"/>
          <w:szCs w:val="24"/>
        </w:rPr>
        <w:t xml:space="preserve">            </w:t>
      </w:r>
    </w:p>
    <w:p w14:paraId="63FD0D5B" w14:textId="3D7B5EA2" w:rsidR="0ACF4820" w:rsidRDefault="68552F71" w:rsidP="73866CC7">
      <w:pPr>
        <w:rPr>
          <w:rFonts w:eastAsia="Calibri"/>
          <w:szCs w:val="24"/>
        </w:rPr>
      </w:pPr>
      <w:r w:rsidRPr="73866CC7">
        <w:rPr>
          <w:rFonts w:eastAsia="Calibri"/>
          <w:szCs w:val="24"/>
        </w:rPr>
        <w:t xml:space="preserve">            String </w:t>
      </w:r>
      <w:proofErr w:type="spellStart"/>
      <w:r w:rsidRPr="73866CC7">
        <w:rPr>
          <w:rFonts w:eastAsia="Calibri"/>
          <w:szCs w:val="24"/>
        </w:rPr>
        <w:t>sql</w:t>
      </w:r>
      <w:proofErr w:type="spellEnd"/>
      <w:r w:rsidRPr="73866CC7">
        <w:rPr>
          <w:rFonts w:eastAsia="Calibri"/>
          <w:szCs w:val="24"/>
        </w:rPr>
        <w:t xml:space="preserve"> = "Select ID, ProductName, Type, Quantity, </w:t>
      </w:r>
      <w:proofErr w:type="spellStart"/>
      <w:r w:rsidRPr="73866CC7">
        <w:rPr>
          <w:rFonts w:eastAsia="Calibri"/>
          <w:szCs w:val="24"/>
        </w:rPr>
        <w:t>UserID</w:t>
      </w:r>
      <w:proofErr w:type="spellEnd"/>
      <w:r w:rsidRPr="73866CC7">
        <w:rPr>
          <w:rFonts w:eastAsia="Calibri"/>
          <w:szCs w:val="24"/>
        </w:rPr>
        <w:t xml:space="preserve"> FROM Records</w:t>
      </w:r>
      <w:proofErr w:type="gramStart"/>
      <w:r w:rsidRPr="73866CC7">
        <w:rPr>
          <w:rFonts w:eastAsia="Calibri"/>
          <w:szCs w:val="24"/>
        </w:rPr>
        <w:t>";</w:t>
      </w:r>
      <w:proofErr w:type="gramEnd"/>
    </w:p>
    <w:p w14:paraId="6933261B" w14:textId="11681504" w:rsidR="0ACF4820" w:rsidRDefault="68552F71" w:rsidP="73866CC7">
      <w:pPr>
        <w:rPr>
          <w:rFonts w:eastAsia="Calibri"/>
          <w:szCs w:val="24"/>
        </w:rPr>
      </w:pPr>
      <w:r w:rsidRPr="73866CC7">
        <w:rPr>
          <w:rFonts w:eastAsia="Calibri"/>
          <w:szCs w:val="24"/>
        </w:rPr>
        <w:lastRenderedPageBreak/>
        <w:t xml:space="preserve">            </w:t>
      </w:r>
      <w:proofErr w:type="spellStart"/>
      <w:r w:rsidRPr="73866CC7">
        <w:rPr>
          <w:rFonts w:eastAsia="Calibri"/>
          <w:szCs w:val="24"/>
        </w:rPr>
        <w:t>ResultSet</w:t>
      </w:r>
      <w:proofErr w:type="spellEnd"/>
      <w:r w:rsidRPr="73866CC7">
        <w:rPr>
          <w:rFonts w:eastAsia="Calibri"/>
          <w:szCs w:val="24"/>
        </w:rPr>
        <w:t xml:space="preserve"> </w:t>
      </w:r>
      <w:proofErr w:type="spellStart"/>
      <w:r w:rsidRPr="73866CC7">
        <w:rPr>
          <w:rFonts w:eastAsia="Calibri"/>
          <w:szCs w:val="24"/>
        </w:rPr>
        <w:t>rs</w:t>
      </w:r>
      <w:proofErr w:type="spellEnd"/>
      <w:r w:rsidRPr="73866CC7">
        <w:rPr>
          <w:rFonts w:eastAsia="Calibri"/>
          <w:szCs w:val="24"/>
        </w:rPr>
        <w:t xml:space="preserve"> = </w:t>
      </w:r>
      <w:proofErr w:type="spellStart"/>
      <w:r w:rsidRPr="73866CC7">
        <w:rPr>
          <w:rFonts w:eastAsia="Calibri"/>
          <w:szCs w:val="24"/>
        </w:rPr>
        <w:t>statement.executeQuery</w:t>
      </w:r>
      <w:proofErr w:type="spellEnd"/>
      <w:r w:rsidRPr="73866CC7">
        <w:rPr>
          <w:rFonts w:eastAsia="Calibri"/>
          <w:szCs w:val="24"/>
        </w:rPr>
        <w:t>(</w:t>
      </w:r>
      <w:proofErr w:type="spellStart"/>
      <w:r w:rsidRPr="73866CC7">
        <w:rPr>
          <w:rFonts w:eastAsia="Calibri"/>
          <w:szCs w:val="24"/>
        </w:rPr>
        <w:t>sql</w:t>
      </w:r>
      <w:proofErr w:type="spellEnd"/>
      <w:proofErr w:type="gramStart"/>
      <w:r w:rsidRPr="73866CC7">
        <w:rPr>
          <w:rFonts w:eastAsia="Calibri"/>
          <w:szCs w:val="24"/>
        </w:rPr>
        <w:t>);</w:t>
      </w:r>
      <w:proofErr w:type="gramEnd"/>
      <w:r w:rsidRPr="73866CC7">
        <w:rPr>
          <w:rFonts w:eastAsia="Calibri"/>
          <w:szCs w:val="24"/>
        </w:rPr>
        <w:t xml:space="preserve"> </w:t>
      </w:r>
    </w:p>
    <w:p w14:paraId="04F68806" w14:textId="01ECA132" w:rsidR="0ACF4820" w:rsidRDefault="68552F71" w:rsidP="73866CC7">
      <w:pPr>
        <w:rPr>
          <w:rFonts w:eastAsia="Calibri"/>
          <w:szCs w:val="24"/>
        </w:rPr>
      </w:pPr>
      <w:r w:rsidRPr="73866CC7">
        <w:rPr>
          <w:rFonts w:eastAsia="Calibri"/>
          <w:szCs w:val="24"/>
        </w:rPr>
        <w:t xml:space="preserve">            while(</w:t>
      </w:r>
      <w:proofErr w:type="spellStart"/>
      <w:r w:rsidRPr="73866CC7">
        <w:rPr>
          <w:rFonts w:eastAsia="Calibri"/>
          <w:szCs w:val="24"/>
        </w:rPr>
        <w:t>rs.next</w:t>
      </w:r>
      <w:proofErr w:type="spellEnd"/>
      <w:r w:rsidRPr="73866CC7">
        <w:rPr>
          <w:rFonts w:eastAsia="Calibri"/>
          <w:szCs w:val="24"/>
        </w:rPr>
        <w:t>()){</w:t>
      </w:r>
    </w:p>
    <w:p w14:paraId="5869F393" w14:textId="08E4BD36" w:rsidR="0ACF4820" w:rsidRDefault="68552F71" w:rsidP="73866CC7">
      <w:pPr>
        <w:rPr>
          <w:rFonts w:eastAsia="Calibri"/>
          <w:szCs w:val="24"/>
        </w:rPr>
      </w:pPr>
      <w:r w:rsidRPr="73866CC7">
        <w:rPr>
          <w:rFonts w:eastAsia="Calibri"/>
          <w:szCs w:val="24"/>
        </w:rPr>
        <w:t xml:space="preserve">                Long </w:t>
      </w:r>
      <w:proofErr w:type="spellStart"/>
      <w:r w:rsidRPr="73866CC7">
        <w:rPr>
          <w:rFonts w:eastAsia="Calibri"/>
          <w:szCs w:val="24"/>
        </w:rPr>
        <w:t>tempID</w:t>
      </w:r>
      <w:proofErr w:type="spellEnd"/>
      <w:r w:rsidRPr="73866CC7">
        <w:rPr>
          <w:rFonts w:eastAsia="Calibri"/>
          <w:szCs w:val="24"/>
        </w:rPr>
        <w:t xml:space="preserve"> = </w:t>
      </w:r>
      <w:proofErr w:type="spellStart"/>
      <w:r w:rsidRPr="73866CC7">
        <w:rPr>
          <w:rFonts w:eastAsia="Calibri"/>
          <w:szCs w:val="24"/>
        </w:rPr>
        <w:t>rs.getLong</w:t>
      </w:r>
      <w:proofErr w:type="spellEnd"/>
      <w:r w:rsidRPr="73866CC7">
        <w:rPr>
          <w:rFonts w:eastAsia="Calibri"/>
          <w:szCs w:val="24"/>
        </w:rPr>
        <w:t>("ID"</w:t>
      </w:r>
      <w:proofErr w:type="gramStart"/>
      <w:r w:rsidRPr="73866CC7">
        <w:rPr>
          <w:rFonts w:eastAsia="Calibri"/>
          <w:szCs w:val="24"/>
        </w:rPr>
        <w:t>);</w:t>
      </w:r>
      <w:proofErr w:type="gramEnd"/>
    </w:p>
    <w:p w14:paraId="6CD2841E" w14:textId="6B4F17EE" w:rsidR="0ACF4820" w:rsidRDefault="68552F71" w:rsidP="73866CC7">
      <w:pPr>
        <w:rPr>
          <w:rFonts w:eastAsia="Calibri"/>
          <w:szCs w:val="24"/>
        </w:rPr>
      </w:pPr>
      <w:r w:rsidRPr="73866CC7">
        <w:rPr>
          <w:rFonts w:eastAsia="Calibri"/>
          <w:szCs w:val="24"/>
        </w:rPr>
        <w:t xml:space="preserve">                String </w:t>
      </w:r>
      <w:proofErr w:type="spellStart"/>
      <w:r w:rsidRPr="73866CC7">
        <w:rPr>
          <w:rFonts w:eastAsia="Calibri"/>
          <w:szCs w:val="24"/>
        </w:rPr>
        <w:t>tempName</w:t>
      </w:r>
      <w:proofErr w:type="spellEnd"/>
      <w:r w:rsidRPr="73866CC7">
        <w:rPr>
          <w:rFonts w:eastAsia="Calibri"/>
          <w:szCs w:val="24"/>
        </w:rPr>
        <w:t xml:space="preserve"> = </w:t>
      </w:r>
      <w:proofErr w:type="spellStart"/>
      <w:r w:rsidRPr="73866CC7">
        <w:rPr>
          <w:rFonts w:eastAsia="Calibri"/>
          <w:szCs w:val="24"/>
        </w:rPr>
        <w:t>rs.getString</w:t>
      </w:r>
      <w:proofErr w:type="spellEnd"/>
      <w:r w:rsidRPr="73866CC7">
        <w:rPr>
          <w:rFonts w:eastAsia="Calibri"/>
          <w:szCs w:val="24"/>
        </w:rPr>
        <w:t>("ProductName"</w:t>
      </w:r>
      <w:proofErr w:type="gramStart"/>
      <w:r w:rsidRPr="73866CC7">
        <w:rPr>
          <w:rFonts w:eastAsia="Calibri"/>
          <w:szCs w:val="24"/>
        </w:rPr>
        <w:t>);</w:t>
      </w:r>
      <w:proofErr w:type="gramEnd"/>
    </w:p>
    <w:p w14:paraId="57893F72" w14:textId="5EADC5EE" w:rsidR="0ACF4820" w:rsidRDefault="68552F71" w:rsidP="73866CC7">
      <w:pPr>
        <w:rPr>
          <w:rFonts w:eastAsia="Calibri"/>
          <w:szCs w:val="24"/>
        </w:rPr>
      </w:pPr>
      <w:r w:rsidRPr="73866CC7">
        <w:rPr>
          <w:rFonts w:eastAsia="Calibri"/>
          <w:szCs w:val="24"/>
        </w:rPr>
        <w:t xml:space="preserve">                String </w:t>
      </w:r>
      <w:proofErr w:type="spellStart"/>
      <w:r w:rsidRPr="73866CC7">
        <w:rPr>
          <w:rFonts w:eastAsia="Calibri"/>
          <w:szCs w:val="24"/>
        </w:rPr>
        <w:t>tempType</w:t>
      </w:r>
      <w:proofErr w:type="spellEnd"/>
      <w:r w:rsidRPr="73866CC7">
        <w:rPr>
          <w:rFonts w:eastAsia="Calibri"/>
          <w:szCs w:val="24"/>
        </w:rPr>
        <w:t xml:space="preserve"> = </w:t>
      </w:r>
      <w:proofErr w:type="spellStart"/>
      <w:r w:rsidRPr="73866CC7">
        <w:rPr>
          <w:rFonts w:eastAsia="Calibri"/>
          <w:szCs w:val="24"/>
        </w:rPr>
        <w:t>rs.getString</w:t>
      </w:r>
      <w:proofErr w:type="spellEnd"/>
      <w:r w:rsidRPr="73866CC7">
        <w:rPr>
          <w:rFonts w:eastAsia="Calibri"/>
          <w:szCs w:val="24"/>
        </w:rPr>
        <w:t>("Type"</w:t>
      </w:r>
      <w:proofErr w:type="gramStart"/>
      <w:r w:rsidRPr="73866CC7">
        <w:rPr>
          <w:rFonts w:eastAsia="Calibri"/>
          <w:szCs w:val="24"/>
        </w:rPr>
        <w:t>);</w:t>
      </w:r>
      <w:proofErr w:type="gramEnd"/>
    </w:p>
    <w:p w14:paraId="43EC255B" w14:textId="64080112" w:rsidR="0ACF4820" w:rsidRDefault="68552F71" w:rsidP="73866CC7">
      <w:pPr>
        <w:rPr>
          <w:rFonts w:eastAsia="Calibri"/>
          <w:szCs w:val="24"/>
        </w:rPr>
      </w:pPr>
      <w:r w:rsidRPr="73866CC7">
        <w:rPr>
          <w:rFonts w:eastAsia="Calibri"/>
          <w:szCs w:val="24"/>
        </w:rPr>
        <w:t xml:space="preserve">                int </w:t>
      </w:r>
      <w:proofErr w:type="spellStart"/>
      <w:r w:rsidRPr="73866CC7">
        <w:rPr>
          <w:rFonts w:eastAsia="Calibri"/>
          <w:szCs w:val="24"/>
        </w:rPr>
        <w:t>tempQuantity</w:t>
      </w:r>
      <w:proofErr w:type="spellEnd"/>
      <w:r w:rsidRPr="73866CC7">
        <w:rPr>
          <w:rFonts w:eastAsia="Calibri"/>
          <w:szCs w:val="24"/>
        </w:rPr>
        <w:t xml:space="preserve"> = </w:t>
      </w:r>
      <w:proofErr w:type="spellStart"/>
      <w:r w:rsidRPr="73866CC7">
        <w:rPr>
          <w:rFonts w:eastAsia="Calibri"/>
          <w:szCs w:val="24"/>
        </w:rPr>
        <w:t>rs.getInt</w:t>
      </w:r>
      <w:proofErr w:type="spellEnd"/>
      <w:r w:rsidRPr="73866CC7">
        <w:rPr>
          <w:rFonts w:eastAsia="Calibri"/>
          <w:szCs w:val="24"/>
        </w:rPr>
        <w:t>("Quantity"</w:t>
      </w:r>
      <w:proofErr w:type="gramStart"/>
      <w:r w:rsidRPr="73866CC7">
        <w:rPr>
          <w:rFonts w:eastAsia="Calibri"/>
          <w:szCs w:val="24"/>
        </w:rPr>
        <w:t>);</w:t>
      </w:r>
      <w:proofErr w:type="gramEnd"/>
    </w:p>
    <w:p w14:paraId="50EFF68C" w14:textId="01605A7D" w:rsidR="0ACF4820" w:rsidRDefault="68552F71" w:rsidP="73866CC7">
      <w:pPr>
        <w:rPr>
          <w:rFonts w:eastAsia="Calibri"/>
          <w:szCs w:val="24"/>
        </w:rPr>
      </w:pPr>
      <w:r w:rsidRPr="73866CC7">
        <w:rPr>
          <w:rFonts w:eastAsia="Calibri"/>
          <w:szCs w:val="24"/>
        </w:rPr>
        <w:t xml:space="preserve">                String </w:t>
      </w:r>
      <w:proofErr w:type="spellStart"/>
      <w:r w:rsidRPr="73866CC7">
        <w:rPr>
          <w:rFonts w:eastAsia="Calibri"/>
          <w:szCs w:val="24"/>
        </w:rPr>
        <w:t>tempUserID</w:t>
      </w:r>
      <w:proofErr w:type="spellEnd"/>
      <w:r w:rsidRPr="73866CC7">
        <w:rPr>
          <w:rFonts w:eastAsia="Calibri"/>
          <w:szCs w:val="24"/>
        </w:rPr>
        <w:t xml:space="preserve"> = </w:t>
      </w:r>
      <w:proofErr w:type="spellStart"/>
      <w:r w:rsidRPr="73866CC7">
        <w:rPr>
          <w:rFonts w:eastAsia="Calibri"/>
          <w:szCs w:val="24"/>
        </w:rPr>
        <w:t>rs.getString</w:t>
      </w:r>
      <w:proofErr w:type="spellEnd"/>
      <w:r w:rsidRPr="73866CC7">
        <w:rPr>
          <w:rFonts w:eastAsia="Calibri"/>
          <w:szCs w:val="24"/>
        </w:rPr>
        <w:t>("</w:t>
      </w:r>
      <w:proofErr w:type="spellStart"/>
      <w:r w:rsidRPr="73866CC7">
        <w:rPr>
          <w:rFonts w:eastAsia="Calibri"/>
          <w:szCs w:val="24"/>
        </w:rPr>
        <w:t>UserID</w:t>
      </w:r>
      <w:proofErr w:type="spellEnd"/>
      <w:r w:rsidRPr="73866CC7">
        <w:rPr>
          <w:rFonts w:eastAsia="Calibri"/>
          <w:szCs w:val="24"/>
        </w:rPr>
        <w:t>"</w:t>
      </w:r>
      <w:proofErr w:type="gramStart"/>
      <w:r w:rsidRPr="73866CC7">
        <w:rPr>
          <w:rFonts w:eastAsia="Calibri"/>
          <w:szCs w:val="24"/>
        </w:rPr>
        <w:t>);</w:t>
      </w:r>
      <w:proofErr w:type="gramEnd"/>
    </w:p>
    <w:p w14:paraId="292C2364" w14:textId="5188EE47" w:rsidR="0ACF4820" w:rsidRDefault="68552F71" w:rsidP="73866CC7">
      <w:pPr>
        <w:rPr>
          <w:rFonts w:eastAsia="Calibri"/>
          <w:szCs w:val="24"/>
        </w:rPr>
      </w:pPr>
      <w:r w:rsidRPr="73866CC7">
        <w:rPr>
          <w:rFonts w:eastAsia="Calibri"/>
          <w:szCs w:val="24"/>
        </w:rPr>
        <w:t xml:space="preserve">                </w:t>
      </w:r>
    </w:p>
    <w:p w14:paraId="2A7D3E64" w14:textId="07CC930B" w:rsidR="0ACF4820" w:rsidRDefault="68552F71" w:rsidP="73866CC7">
      <w:pPr>
        <w:rPr>
          <w:rFonts w:eastAsia="Calibri"/>
          <w:szCs w:val="24"/>
        </w:rPr>
      </w:pPr>
      <w:r w:rsidRPr="73866CC7">
        <w:rPr>
          <w:rFonts w:eastAsia="Calibri"/>
          <w:szCs w:val="24"/>
        </w:rPr>
        <w:t xml:space="preserve">                </w:t>
      </w:r>
      <w:proofErr w:type="spellStart"/>
      <w:r w:rsidRPr="73866CC7">
        <w:rPr>
          <w:rFonts w:eastAsia="Calibri"/>
          <w:szCs w:val="24"/>
        </w:rPr>
        <w:t>recordList.add</w:t>
      </w:r>
      <w:proofErr w:type="spellEnd"/>
      <w:r w:rsidRPr="73866CC7">
        <w:rPr>
          <w:rFonts w:eastAsia="Calibri"/>
          <w:szCs w:val="24"/>
        </w:rPr>
        <w:t>(</w:t>
      </w:r>
      <w:proofErr w:type="spellStart"/>
      <w:r w:rsidRPr="73866CC7">
        <w:rPr>
          <w:rFonts w:eastAsia="Calibri"/>
          <w:szCs w:val="24"/>
        </w:rPr>
        <w:t>String.valueOf</w:t>
      </w:r>
      <w:proofErr w:type="spellEnd"/>
      <w:r w:rsidRPr="73866CC7">
        <w:rPr>
          <w:rFonts w:eastAsia="Calibri"/>
          <w:szCs w:val="24"/>
        </w:rPr>
        <w:t>(</w:t>
      </w:r>
      <w:proofErr w:type="spellStart"/>
      <w:r w:rsidRPr="73866CC7">
        <w:rPr>
          <w:rFonts w:eastAsia="Calibri"/>
          <w:szCs w:val="24"/>
        </w:rPr>
        <w:t>tempID</w:t>
      </w:r>
      <w:proofErr w:type="spellEnd"/>
      <w:r w:rsidRPr="73866CC7">
        <w:rPr>
          <w:rFonts w:eastAsia="Calibri"/>
          <w:szCs w:val="24"/>
        </w:rPr>
        <w:t>)</w:t>
      </w:r>
      <w:proofErr w:type="gramStart"/>
      <w:r w:rsidRPr="73866CC7">
        <w:rPr>
          <w:rFonts w:eastAsia="Calibri"/>
          <w:szCs w:val="24"/>
        </w:rPr>
        <w:t>);</w:t>
      </w:r>
      <w:proofErr w:type="gramEnd"/>
    </w:p>
    <w:p w14:paraId="73C7B1A0" w14:textId="03812590" w:rsidR="0ACF4820" w:rsidRDefault="68552F71" w:rsidP="73866CC7">
      <w:pPr>
        <w:rPr>
          <w:rFonts w:eastAsia="Calibri"/>
          <w:szCs w:val="24"/>
        </w:rPr>
      </w:pPr>
      <w:r w:rsidRPr="73866CC7">
        <w:rPr>
          <w:rFonts w:eastAsia="Calibri"/>
          <w:szCs w:val="24"/>
        </w:rPr>
        <w:t xml:space="preserve">                </w:t>
      </w:r>
      <w:proofErr w:type="spellStart"/>
      <w:r w:rsidRPr="73866CC7">
        <w:rPr>
          <w:rFonts w:eastAsia="Calibri"/>
          <w:szCs w:val="24"/>
        </w:rPr>
        <w:t>recordList.add</w:t>
      </w:r>
      <w:proofErr w:type="spellEnd"/>
      <w:r w:rsidRPr="73866CC7">
        <w:rPr>
          <w:rFonts w:eastAsia="Calibri"/>
          <w:szCs w:val="24"/>
        </w:rPr>
        <w:t>(</w:t>
      </w:r>
      <w:proofErr w:type="spellStart"/>
      <w:r w:rsidRPr="73866CC7">
        <w:rPr>
          <w:rFonts w:eastAsia="Calibri"/>
          <w:szCs w:val="24"/>
        </w:rPr>
        <w:t>tempName</w:t>
      </w:r>
      <w:proofErr w:type="spellEnd"/>
      <w:proofErr w:type="gramStart"/>
      <w:r w:rsidRPr="73866CC7">
        <w:rPr>
          <w:rFonts w:eastAsia="Calibri"/>
          <w:szCs w:val="24"/>
        </w:rPr>
        <w:t>);</w:t>
      </w:r>
      <w:proofErr w:type="gramEnd"/>
    </w:p>
    <w:p w14:paraId="2FC8B1F7" w14:textId="545D0E41" w:rsidR="0ACF4820" w:rsidRDefault="68552F71" w:rsidP="73866CC7">
      <w:pPr>
        <w:rPr>
          <w:rFonts w:eastAsia="Calibri"/>
          <w:szCs w:val="24"/>
        </w:rPr>
      </w:pPr>
      <w:r w:rsidRPr="73866CC7">
        <w:rPr>
          <w:rFonts w:eastAsia="Calibri"/>
          <w:szCs w:val="24"/>
        </w:rPr>
        <w:t xml:space="preserve">                </w:t>
      </w:r>
      <w:proofErr w:type="spellStart"/>
      <w:r w:rsidRPr="73866CC7">
        <w:rPr>
          <w:rFonts w:eastAsia="Calibri"/>
          <w:szCs w:val="24"/>
        </w:rPr>
        <w:t>recordList.add</w:t>
      </w:r>
      <w:proofErr w:type="spellEnd"/>
      <w:r w:rsidRPr="73866CC7">
        <w:rPr>
          <w:rFonts w:eastAsia="Calibri"/>
          <w:szCs w:val="24"/>
        </w:rPr>
        <w:t>(</w:t>
      </w:r>
      <w:proofErr w:type="spellStart"/>
      <w:r w:rsidRPr="73866CC7">
        <w:rPr>
          <w:rFonts w:eastAsia="Calibri"/>
          <w:szCs w:val="24"/>
        </w:rPr>
        <w:t>tempType</w:t>
      </w:r>
      <w:proofErr w:type="spellEnd"/>
      <w:proofErr w:type="gramStart"/>
      <w:r w:rsidRPr="73866CC7">
        <w:rPr>
          <w:rFonts w:eastAsia="Calibri"/>
          <w:szCs w:val="24"/>
        </w:rPr>
        <w:t>);</w:t>
      </w:r>
      <w:proofErr w:type="gramEnd"/>
    </w:p>
    <w:p w14:paraId="68D2FFDE" w14:textId="086A2603" w:rsidR="0ACF4820" w:rsidRDefault="68552F71" w:rsidP="73866CC7">
      <w:pPr>
        <w:rPr>
          <w:rFonts w:eastAsia="Calibri"/>
          <w:szCs w:val="24"/>
        </w:rPr>
      </w:pPr>
      <w:r w:rsidRPr="73866CC7">
        <w:rPr>
          <w:rFonts w:eastAsia="Calibri"/>
          <w:szCs w:val="24"/>
        </w:rPr>
        <w:t xml:space="preserve">                </w:t>
      </w:r>
      <w:proofErr w:type="spellStart"/>
      <w:r w:rsidRPr="73866CC7">
        <w:rPr>
          <w:rFonts w:eastAsia="Calibri"/>
          <w:szCs w:val="24"/>
        </w:rPr>
        <w:t>recordList.add</w:t>
      </w:r>
      <w:proofErr w:type="spellEnd"/>
      <w:r w:rsidRPr="73866CC7">
        <w:rPr>
          <w:rFonts w:eastAsia="Calibri"/>
          <w:szCs w:val="24"/>
        </w:rPr>
        <w:t>(</w:t>
      </w:r>
      <w:proofErr w:type="spellStart"/>
      <w:r w:rsidRPr="73866CC7">
        <w:rPr>
          <w:rFonts w:eastAsia="Calibri"/>
          <w:szCs w:val="24"/>
        </w:rPr>
        <w:t>String.valueOf</w:t>
      </w:r>
      <w:proofErr w:type="spellEnd"/>
      <w:r w:rsidRPr="73866CC7">
        <w:rPr>
          <w:rFonts w:eastAsia="Calibri"/>
          <w:szCs w:val="24"/>
        </w:rPr>
        <w:t>(</w:t>
      </w:r>
      <w:proofErr w:type="spellStart"/>
      <w:r w:rsidRPr="73866CC7">
        <w:rPr>
          <w:rFonts w:eastAsia="Calibri"/>
          <w:szCs w:val="24"/>
        </w:rPr>
        <w:t>tempQuantity</w:t>
      </w:r>
      <w:proofErr w:type="spellEnd"/>
      <w:r w:rsidRPr="73866CC7">
        <w:rPr>
          <w:rFonts w:eastAsia="Calibri"/>
          <w:szCs w:val="24"/>
        </w:rPr>
        <w:t>)</w:t>
      </w:r>
      <w:proofErr w:type="gramStart"/>
      <w:r w:rsidRPr="73866CC7">
        <w:rPr>
          <w:rFonts w:eastAsia="Calibri"/>
          <w:szCs w:val="24"/>
        </w:rPr>
        <w:t>);</w:t>
      </w:r>
      <w:proofErr w:type="gramEnd"/>
    </w:p>
    <w:p w14:paraId="2229E139" w14:textId="1F7F37B6" w:rsidR="0ACF4820" w:rsidRDefault="68552F71" w:rsidP="73866CC7">
      <w:pPr>
        <w:rPr>
          <w:rFonts w:eastAsia="Calibri"/>
          <w:szCs w:val="24"/>
        </w:rPr>
      </w:pPr>
      <w:r w:rsidRPr="73866CC7">
        <w:rPr>
          <w:rFonts w:eastAsia="Calibri"/>
          <w:szCs w:val="24"/>
        </w:rPr>
        <w:t xml:space="preserve">                </w:t>
      </w:r>
      <w:proofErr w:type="spellStart"/>
      <w:r w:rsidRPr="73866CC7">
        <w:rPr>
          <w:rFonts w:eastAsia="Calibri"/>
          <w:szCs w:val="24"/>
        </w:rPr>
        <w:t>recordList.add</w:t>
      </w:r>
      <w:proofErr w:type="spellEnd"/>
      <w:r w:rsidRPr="73866CC7">
        <w:rPr>
          <w:rFonts w:eastAsia="Calibri"/>
          <w:szCs w:val="24"/>
        </w:rPr>
        <w:t>(</w:t>
      </w:r>
      <w:proofErr w:type="spellStart"/>
      <w:r w:rsidRPr="73866CC7">
        <w:rPr>
          <w:rFonts w:eastAsia="Calibri"/>
          <w:szCs w:val="24"/>
        </w:rPr>
        <w:t>tempUserID</w:t>
      </w:r>
      <w:proofErr w:type="spellEnd"/>
      <w:proofErr w:type="gramStart"/>
      <w:r w:rsidRPr="73866CC7">
        <w:rPr>
          <w:rFonts w:eastAsia="Calibri"/>
          <w:szCs w:val="24"/>
        </w:rPr>
        <w:t>);</w:t>
      </w:r>
      <w:proofErr w:type="gramEnd"/>
    </w:p>
    <w:p w14:paraId="733A927B" w14:textId="0C9BD990" w:rsidR="0ACF4820" w:rsidRDefault="68552F71" w:rsidP="73866CC7">
      <w:pPr>
        <w:rPr>
          <w:rFonts w:eastAsia="Calibri"/>
          <w:szCs w:val="24"/>
        </w:rPr>
      </w:pPr>
      <w:r w:rsidRPr="73866CC7">
        <w:rPr>
          <w:rFonts w:eastAsia="Calibri"/>
          <w:szCs w:val="24"/>
        </w:rPr>
        <w:t xml:space="preserve">            }</w:t>
      </w:r>
    </w:p>
    <w:p w14:paraId="2AC19A0A" w14:textId="24CD828B" w:rsidR="0ACF4820" w:rsidRDefault="68552F71" w:rsidP="73866CC7">
      <w:pPr>
        <w:rPr>
          <w:rFonts w:eastAsia="Calibri"/>
          <w:szCs w:val="24"/>
        </w:rPr>
      </w:pPr>
      <w:r w:rsidRPr="73866CC7">
        <w:rPr>
          <w:rFonts w:eastAsia="Calibri"/>
          <w:szCs w:val="24"/>
        </w:rPr>
        <w:t xml:space="preserve">        }catch(</w:t>
      </w:r>
      <w:proofErr w:type="spellStart"/>
      <w:r w:rsidRPr="73866CC7">
        <w:rPr>
          <w:rFonts w:eastAsia="Calibri"/>
          <w:szCs w:val="24"/>
        </w:rPr>
        <w:t>SQLException</w:t>
      </w:r>
      <w:proofErr w:type="spellEnd"/>
      <w:r w:rsidRPr="73866CC7">
        <w:rPr>
          <w:rFonts w:eastAsia="Calibri"/>
          <w:szCs w:val="24"/>
        </w:rPr>
        <w:t xml:space="preserve"> e){</w:t>
      </w:r>
    </w:p>
    <w:p w14:paraId="4429626F" w14:textId="5B119B92" w:rsidR="0ACF4820" w:rsidRDefault="68552F71" w:rsidP="73866CC7">
      <w:pPr>
        <w:rPr>
          <w:rFonts w:eastAsia="Calibri"/>
          <w:szCs w:val="24"/>
        </w:rPr>
      </w:pPr>
      <w:r w:rsidRPr="73866CC7">
        <w:rPr>
          <w:rFonts w:eastAsia="Calibri"/>
          <w:szCs w:val="24"/>
        </w:rPr>
        <w:t xml:space="preserve">            </w:t>
      </w:r>
      <w:proofErr w:type="spellStart"/>
      <w:r w:rsidRPr="73866CC7">
        <w:rPr>
          <w:rFonts w:eastAsia="Calibri"/>
          <w:szCs w:val="24"/>
        </w:rPr>
        <w:t>Logger.getLogger</w:t>
      </w:r>
      <w:proofErr w:type="spellEnd"/>
      <w:r w:rsidRPr="73866CC7">
        <w:rPr>
          <w:rFonts w:eastAsia="Calibri"/>
          <w:szCs w:val="24"/>
        </w:rPr>
        <w:t>(</w:t>
      </w:r>
      <w:proofErr w:type="spellStart"/>
      <w:r w:rsidRPr="73866CC7">
        <w:rPr>
          <w:rFonts w:eastAsia="Calibri"/>
          <w:szCs w:val="24"/>
        </w:rPr>
        <w:t>Assignment.class.getName</w:t>
      </w:r>
      <w:proofErr w:type="spellEnd"/>
      <w:r w:rsidRPr="73866CC7">
        <w:rPr>
          <w:rFonts w:eastAsia="Calibri"/>
          <w:szCs w:val="24"/>
        </w:rPr>
        <w:t>()).log(</w:t>
      </w:r>
      <w:proofErr w:type="spellStart"/>
      <w:r w:rsidRPr="73866CC7">
        <w:rPr>
          <w:rFonts w:eastAsia="Calibri"/>
          <w:szCs w:val="24"/>
        </w:rPr>
        <w:t>Level.SEVERE</w:t>
      </w:r>
      <w:proofErr w:type="spellEnd"/>
      <w:r w:rsidRPr="73866CC7">
        <w:rPr>
          <w:rFonts w:eastAsia="Calibri"/>
          <w:szCs w:val="24"/>
        </w:rPr>
        <w:t>, null, e</w:t>
      </w:r>
      <w:proofErr w:type="gramStart"/>
      <w:r w:rsidRPr="73866CC7">
        <w:rPr>
          <w:rFonts w:eastAsia="Calibri"/>
          <w:szCs w:val="24"/>
        </w:rPr>
        <w:t>);</w:t>
      </w:r>
      <w:proofErr w:type="gramEnd"/>
    </w:p>
    <w:p w14:paraId="580C11D1" w14:textId="0B143362" w:rsidR="0ACF4820" w:rsidRDefault="68552F71" w:rsidP="73866CC7">
      <w:pPr>
        <w:rPr>
          <w:rFonts w:eastAsia="Calibri"/>
          <w:szCs w:val="24"/>
        </w:rPr>
      </w:pPr>
      <w:r w:rsidRPr="73866CC7">
        <w:rPr>
          <w:rFonts w:eastAsia="Calibri"/>
          <w:szCs w:val="24"/>
        </w:rPr>
        <w:t xml:space="preserve">        }finally{</w:t>
      </w:r>
    </w:p>
    <w:p w14:paraId="2B9CA982" w14:textId="1DC2D180" w:rsidR="0ACF4820" w:rsidRDefault="68552F71" w:rsidP="73866CC7">
      <w:pPr>
        <w:rPr>
          <w:rFonts w:eastAsia="Calibri"/>
          <w:szCs w:val="24"/>
        </w:rPr>
      </w:pPr>
      <w:r w:rsidRPr="73866CC7">
        <w:rPr>
          <w:rFonts w:eastAsia="Calibri"/>
          <w:szCs w:val="24"/>
        </w:rPr>
        <w:t xml:space="preserve">            try{</w:t>
      </w:r>
      <w:proofErr w:type="spellStart"/>
      <w:r w:rsidRPr="73866CC7">
        <w:rPr>
          <w:rFonts w:eastAsia="Calibri"/>
          <w:szCs w:val="24"/>
        </w:rPr>
        <w:t>con.close</w:t>
      </w:r>
      <w:proofErr w:type="spellEnd"/>
      <w:r w:rsidRPr="73866CC7">
        <w:rPr>
          <w:rFonts w:eastAsia="Calibri"/>
          <w:szCs w:val="24"/>
        </w:rPr>
        <w:t>();}</w:t>
      </w:r>
    </w:p>
    <w:p w14:paraId="05C14B93" w14:textId="12C59745" w:rsidR="0ACF4820" w:rsidRDefault="68552F71" w:rsidP="73866CC7">
      <w:pPr>
        <w:rPr>
          <w:rFonts w:eastAsia="Calibri"/>
          <w:szCs w:val="24"/>
        </w:rPr>
      </w:pPr>
      <w:r w:rsidRPr="73866CC7">
        <w:rPr>
          <w:rFonts w:eastAsia="Calibri"/>
          <w:szCs w:val="24"/>
        </w:rPr>
        <w:t xml:space="preserve">            catch(</w:t>
      </w:r>
      <w:proofErr w:type="spellStart"/>
      <w:r w:rsidRPr="73866CC7">
        <w:rPr>
          <w:rFonts w:eastAsia="Calibri"/>
          <w:szCs w:val="24"/>
        </w:rPr>
        <w:t>SQLException</w:t>
      </w:r>
      <w:proofErr w:type="spellEnd"/>
      <w:r w:rsidRPr="73866CC7">
        <w:rPr>
          <w:rFonts w:eastAsia="Calibri"/>
          <w:szCs w:val="24"/>
        </w:rPr>
        <w:t xml:space="preserve"> ex){}</w:t>
      </w:r>
    </w:p>
    <w:p w14:paraId="723C4E06" w14:textId="2D974166" w:rsidR="0ACF4820" w:rsidRDefault="68552F71" w:rsidP="73866CC7">
      <w:pPr>
        <w:rPr>
          <w:rFonts w:eastAsia="Calibri"/>
          <w:szCs w:val="24"/>
        </w:rPr>
      </w:pPr>
      <w:r w:rsidRPr="73866CC7">
        <w:rPr>
          <w:rFonts w:eastAsia="Calibri"/>
          <w:szCs w:val="24"/>
        </w:rPr>
        <w:t xml:space="preserve">        }</w:t>
      </w:r>
    </w:p>
    <w:p w14:paraId="33BA5DCF" w14:textId="6FC9BB92" w:rsidR="0ACF4820" w:rsidRDefault="68552F71" w:rsidP="73866CC7">
      <w:pPr>
        <w:rPr>
          <w:rFonts w:eastAsia="Calibri"/>
          <w:szCs w:val="24"/>
        </w:rPr>
      </w:pPr>
      <w:r w:rsidRPr="73866CC7">
        <w:rPr>
          <w:rFonts w:eastAsia="Calibri"/>
          <w:szCs w:val="24"/>
        </w:rPr>
        <w:t xml:space="preserve">        return </w:t>
      </w:r>
      <w:proofErr w:type="spellStart"/>
      <w:proofErr w:type="gramStart"/>
      <w:r w:rsidRPr="73866CC7">
        <w:rPr>
          <w:rFonts w:eastAsia="Calibri"/>
          <w:szCs w:val="24"/>
        </w:rPr>
        <w:t>recordList</w:t>
      </w:r>
      <w:proofErr w:type="spellEnd"/>
      <w:r w:rsidRPr="73866CC7">
        <w:rPr>
          <w:rFonts w:eastAsia="Calibri"/>
          <w:szCs w:val="24"/>
        </w:rPr>
        <w:t>;</w:t>
      </w:r>
      <w:proofErr w:type="gramEnd"/>
    </w:p>
    <w:p w14:paraId="07E482F2" w14:textId="5DAA3E34" w:rsidR="0ACF4820" w:rsidRDefault="68552F71" w:rsidP="73866CC7">
      <w:pPr>
        <w:rPr>
          <w:rFonts w:eastAsia="Calibri"/>
          <w:szCs w:val="24"/>
        </w:rPr>
      </w:pPr>
      <w:r w:rsidRPr="73866CC7">
        <w:rPr>
          <w:rFonts w:eastAsia="Calibri"/>
          <w:szCs w:val="24"/>
        </w:rPr>
        <w:t xml:space="preserve">    }</w:t>
      </w:r>
    </w:p>
    <w:p w14:paraId="5CC19A01" w14:textId="58183D70" w:rsidR="0ACF4820" w:rsidRDefault="68552F71" w:rsidP="73866CC7">
      <w:pPr>
        <w:rPr>
          <w:rFonts w:eastAsia="Calibri"/>
          <w:szCs w:val="24"/>
        </w:rPr>
      </w:pPr>
      <w:r w:rsidRPr="73866CC7">
        <w:rPr>
          <w:rFonts w:eastAsia="Calibri"/>
          <w:szCs w:val="24"/>
        </w:rPr>
        <w:t xml:space="preserve">    </w:t>
      </w:r>
    </w:p>
    <w:p w14:paraId="3EC6C381" w14:textId="73D2FD58" w:rsidR="0ACF4820" w:rsidRDefault="68552F71" w:rsidP="73866CC7">
      <w:pPr>
        <w:rPr>
          <w:rFonts w:eastAsia="Calibri"/>
          <w:szCs w:val="24"/>
        </w:rPr>
      </w:pPr>
      <w:r w:rsidRPr="73866CC7">
        <w:rPr>
          <w:rFonts w:eastAsia="Calibri"/>
          <w:szCs w:val="24"/>
        </w:rPr>
        <w:t xml:space="preserve">    @Override</w:t>
      </w:r>
    </w:p>
    <w:p w14:paraId="3361BF59" w14:textId="06CB64A4" w:rsidR="0ACF4820" w:rsidRDefault="68552F71" w:rsidP="73866CC7">
      <w:pPr>
        <w:rPr>
          <w:rFonts w:eastAsia="Calibri"/>
          <w:szCs w:val="24"/>
        </w:rPr>
      </w:pPr>
      <w:r w:rsidRPr="73866CC7">
        <w:rPr>
          <w:rFonts w:eastAsia="Calibri"/>
          <w:szCs w:val="24"/>
        </w:rPr>
        <w:lastRenderedPageBreak/>
        <w:t xml:space="preserve">    public Vector&lt;String&gt; </w:t>
      </w:r>
      <w:proofErr w:type="spellStart"/>
      <w:r w:rsidRPr="73866CC7">
        <w:rPr>
          <w:rFonts w:eastAsia="Calibri"/>
          <w:szCs w:val="24"/>
        </w:rPr>
        <w:t>findAll_User_Record</w:t>
      </w:r>
      <w:proofErr w:type="spellEnd"/>
      <w:r w:rsidRPr="73866CC7">
        <w:rPr>
          <w:rFonts w:eastAsia="Calibri"/>
          <w:szCs w:val="24"/>
        </w:rPr>
        <w:t xml:space="preserve">(String </w:t>
      </w:r>
      <w:proofErr w:type="spellStart"/>
      <w:r w:rsidRPr="73866CC7">
        <w:rPr>
          <w:rFonts w:eastAsia="Calibri"/>
          <w:szCs w:val="24"/>
        </w:rPr>
        <w:t>salesExecID</w:t>
      </w:r>
      <w:proofErr w:type="spellEnd"/>
      <w:r w:rsidRPr="73866CC7">
        <w:rPr>
          <w:rFonts w:eastAsia="Calibri"/>
          <w:szCs w:val="24"/>
        </w:rPr>
        <w:t xml:space="preserve">) throws </w:t>
      </w:r>
      <w:proofErr w:type="spellStart"/>
      <w:r w:rsidRPr="73866CC7">
        <w:rPr>
          <w:rFonts w:eastAsia="Calibri"/>
          <w:szCs w:val="24"/>
        </w:rPr>
        <w:t>RemoteException</w:t>
      </w:r>
      <w:proofErr w:type="spellEnd"/>
      <w:r w:rsidRPr="73866CC7">
        <w:rPr>
          <w:rFonts w:eastAsia="Calibri"/>
          <w:szCs w:val="24"/>
        </w:rPr>
        <w:t>{</w:t>
      </w:r>
    </w:p>
    <w:p w14:paraId="419F00F0" w14:textId="792891EA" w:rsidR="0ACF4820" w:rsidRDefault="68552F71" w:rsidP="73866CC7">
      <w:pPr>
        <w:rPr>
          <w:rFonts w:eastAsia="Calibri"/>
          <w:szCs w:val="24"/>
        </w:rPr>
      </w:pPr>
      <w:r w:rsidRPr="73866CC7">
        <w:rPr>
          <w:rFonts w:eastAsia="Calibri"/>
          <w:szCs w:val="24"/>
        </w:rPr>
        <w:t xml:space="preserve">        Vector&lt;String&gt; </w:t>
      </w:r>
      <w:proofErr w:type="spellStart"/>
      <w:r w:rsidRPr="73866CC7">
        <w:rPr>
          <w:rFonts w:eastAsia="Calibri"/>
          <w:szCs w:val="24"/>
        </w:rPr>
        <w:t>recordList</w:t>
      </w:r>
      <w:proofErr w:type="spellEnd"/>
      <w:r w:rsidRPr="73866CC7">
        <w:rPr>
          <w:rFonts w:eastAsia="Calibri"/>
          <w:szCs w:val="24"/>
        </w:rPr>
        <w:t xml:space="preserve"> = new Vector&lt;&gt;(</w:t>
      </w:r>
      <w:proofErr w:type="gramStart"/>
      <w:r w:rsidRPr="73866CC7">
        <w:rPr>
          <w:rFonts w:eastAsia="Calibri"/>
          <w:szCs w:val="24"/>
        </w:rPr>
        <w:t>);</w:t>
      </w:r>
      <w:proofErr w:type="gramEnd"/>
    </w:p>
    <w:p w14:paraId="1070B939" w14:textId="71FADF97" w:rsidR="0ACF4820" w:rsidRDefault="68552F71" w:rsidP="73866CC7">
      <w:pPr>
        <w:rPr>
          <w:rFonts w:eastAsia="Calibri"/>
          <w:szCs w:val="24"/>
        </w:rPr>
      </w:pPr>
      <w:r w:rsidRPr="73866CC7">
        <w:rPr>
          <w:rFonts w:eastAsia="Calibri"/>
          <w:szCs w:val="24"/>
        </w:rPr>
        <w:t xml:space="preserve">        try{</w:t>
      </w:r>
    </w:p>
    <w:p w14:paraId="08F4B0A8" w14:textId="28981A1B" w:rsidR="0ACF4820" w:rsidRDefault="68552F71" w:rsidP="73866CC7">
      <w:pPr>
        <w:rPr>
          <w:rFonts w:eastAsia="Calibri"/>
          <w:szCs w:val="24"/>
        </w:rPr>
      </w:pPr>
      <w:r w:rsidRPr="73866CC7">
        <w:rPr>
          <w:rFonts w:eastAsia="Calibri"/>
          <w:szCs w:val="24"/>
        </w:rPr>
        <w:t xml:space="preserve">            con = DriverManager.getConnection("jdbc:derby://localhost:1527/sample", "app", "app"</w:t>
      </w:r>
      <w:proofErr w:type="gramStart"/>
      <w:r w:rsidRPr="73866CC7">
        <w:rPr>
          <w:rFonts w:eastAsia="Calibri"/>
          <w:szCs w:val="24"/>
        </w:rPr>
        <w:t>);</w:t>
      </w:r>
      <w:proofErr w:type="gramEnd"/>
    </w:p>
    <w:p w14:paraId="01D04BAF" w14:textId="1E8638D6" w:rsidR="0ACF4820" w:rsidRDefault="68552F71" w:rsidP="73866CC7">
      <w:pPr>
        <w:rPr>
          <w:rFonts w:eastAsia="Calibri"/>
          <w:szCs w:val="24"/>
        </w:rPr>
      </w:pPr>
      <w:r w:rsidRPr="73866CC7">
        <w:rPr>
          <w:rFonts w:eastAsia="Calibri"/>
          <w:szCs w:val="24"/>
        </w:rPr>
        <w:t xml:space="preserve">            statement = </w:t>
      </w:r>
      <w:proofErr w:type="spellStart"/>
      <w:r w:rsidRPr="73866CC7">
        <w:rPr>
          <w:rFonts w:eastAsia="Calibri"/>
          <w:szCs w:val="24"/>
        </w:rPr>
        <w:t>con.createStatement</w:t>
      </w:r>
      <w:proofErr w:type="spellEnd"/>
      <w:r w:rsidRPr="73866CC7">
        <w:rPr>
          <w:rFonts w:eastAsia="Calibri"/>
          <w:szCs w:val="24"/>
        </w:rPr>
        <w:t>(</w:t>
      </w:r>
      <w:proofErr w:type="gramStart"/>
      <w:r w:rsidRPr="73866CC7">
        <w:rPr>
          <w:rFonts w:eastAsia="Calibri"/>
          <w:szCs w:val="24"/>
        </w:rPr>
        <w:t>);</w:t>
      </w:r>
      <w:proofErr w:type="gramEnd"/>
    </w:p>
    <w:p w14:paraId="098AD4BF" w14:textId="770014AD" w:rsidR="0ACF4820" w:rsidRDefault="68552F71" w:rsidP="73866CC7">
      <w:pPr>
        <w:rPr>
          <w:rFonts w:eastAsia="Calibri"/>
          <w:szCs w:val="24"/>
        </w:rPr>
      </w:pPr>
      <w:r w:rsidRPr="73866CC7">
        <w:rPr>
          <w:rFonts w:eastAsia="Calibri"/>
          <w:szCs w:val="24"/>
        </w:rPr>
        <w:t xml:space="preserve">            </w:t>
      </w:r>
      <w:proofErr w:type="spellStart"/>
      <w:r w:rsidRPr="73866CC7">
        <w:rPr>
          <w:rFonts w:eastAsia="Calibri"/>
          <w:szCs w:val="24"/>
        </w:rPr>
        <w:t>checkTableExistance</w:t>
      </w:r>
      <w:proofErr w:type="spellEnd"/>
      <w:r w:rsidRPr="73866CC7">
        <w:rPr>
          <w:rFonts w:eastAsia="Calibri"/>
          <w:szCs w:val="24"/>
        </w:rPr>
        <w:t>(</w:t>
      </w:r>
      <w:proofErr w:type="gramStart"/>
      <w:r w:rsidRPr="73866CC7">
        <w:rPr>
          <w:rFonts w:eastAsia="Calibri"/>
          <w:szCs w:val="24"/>
        </w:rPr>
        <w:t>);</w:t>
      </w:r>
      <w:proofErr w:type="gramEnd"/>
    </w:p>
    <w:p w14:paraId="43CC1D7F" w14:textId="2621C2F8" w:rsidR="0ACF4820" w:rsidRDefault="68552F71" w:rsidP="73866CC7">
      <w:pPr>
        <w:rPr>
          <w:rFonts w:eastAsia="Calibri"/>
          <w:szCs w:val="24"/>
        </w:rPr>
      </w:pPr>
      <w:r w:rsidRPr="73866CC7">
        <w:rPr>
          <w:rFonts w:eastAsia="Calibri"/>
          <w:szCs w:val="24"/>
        </w:rPr>
        <w:t xml:space="preserve">            </w:t>
      </w:r>
    </w:p>
    <w:p w14:paraId="5AC3C1E4" w14:textId="6A84F239" w:rsidR="0ACF4820" w:rsidRDefault="68552F71" w:rsidP="73866CC7">
      <w:pPr>
        <w:rPr>
          <w:rFonts w:eastAsia="Calibri"/>
          <w:szCs w:val="24"/>
        </w:rPr>
      </w:pPr>
      <w:r w:rsidRPr="73866CC7">
        <w:rPr>
          <w:rFonts w:eastAsia="Calibri"/>
          <w:szCs w:val="24"/>
        </w:rPr>
        <w:t xml:space="preserve">            String </w:t>
      </w:r>
      <w:proofErr w:type="spellStart"/>
      <w:r w:rsidRPr="73866CC7">
        <w:rPr>
          <w:rFonts w:eastAsia="Calibri"/>
          <w:szCs w:val="24"/>
        </w:rPr>
        <w:t>sql</w:t>
      </w:r>
      <w:proofErr w:type="spellEnd"/>
      <w:r w:rsidRPr="73866CC7">
        <w:rPr>
          <w:rFonts w:eastAsia="Calibri"/>
          <w:szCs w:val="24"/>
        </w:rPr>
        <w:t xml:space="preserve"> = "Select ID, ProductName, Type, Quantity, </w:t>
      </w:r>
      <w:proofErr w:type="spellStart"/>
      <w:r w:rsidRPr="73866CC7">
        <w:rPr>
          <w:rFonts w:eastAsia="Calibri"/>
          <w:szCs w:val="24"/>
        </w:rPr>
        <w:t>UserID</w:t>
      </w:r>
      <w:proofErr w:type="spellEnd"/>
      <w:r w:rsidRPr="73866CC7">
        <w:rPr>
          <w:rFonts w:eastAsia="Calibri"/>
          <w:szCs w:val="24"/>
        </w:rPr>
        <w:t xml:space="preserve"> FROM Records</w:t>
      </w:r>
      <w:proofErr w:type="gramStart"/>
      <w:r w:rsidRPr="73866CC7">
        <w:rPr>
          <w:rFonts w:eastAsia="Calibri"/>
          <w:szCs w:val="24"/>
        </w:rPr>
        <w:t>";</w:t>
      </w:r>
      <w:proofErr w:type="gramEnd"/>
    </w:p>
    <w:p w14:paraId="6FFDA7EB" w14:textId="60B3A3E7" w:rsidR="0ACF4820" w:rsidRDefault="68552F71" w:rsidP="73866CC7">
      <w:pPr>
        <w:rPr>
          <w:rFonts w:eastAsia="Calibri"/>
          <w:szCs w:val="24"/>
        </w:rPr>
      </w:pPr>
      <w:r w:rsidRPr="73866CC7">
        <w:rPr>
          <w:rFonts w:eastAsia="Calibri"/>
          <w:szCs w:val="24"/>
        </w:rPr>
        <w:t xml:space="preserve">            </w:t>
      </w:r>
      <w:proofErr w:type="spellStart"/>
      <w:r w:rsidRPr="73866CC7">
        <w:rPr>
          <w:rFonts w:eastAsia="Calibri"/>
          <w:szCs w:val="24"/>
        </w:rPr>
        <w:t>ResultSet</w:t>
      </w:r>
      <w:proofErr w:type="spellEnd"/>
      <w:r w:rsidRPr="73866CC7">
        <w:rPr>
          <w:rFonts w:eastAsia="Calibri"/>
          <w:szCs w:val="24"/>
        </w:rPr>
        <w:t xml:space="preserve"> </w:t>
      </w:r>
      <w:proofErr w:type="spellStart"/>
      <w:r w:rsidRPr="73866CC7">
        <w:rPr>
          <w:rFonts w:eastAsia="Calibri"/>
          <w:szCs w:val="24"/>
        </w:rPr>
        <w:t>rs</w:t>
      </w:r>
      <w:proofErr w:type="spellEnd"/>
      <w:r w:rsidRPr="73866CC7">
        <w:rPr>
          <w:rFonts w:eastAsia="Calibri"/>
          <w:szCs w:val="24"/>
        </w:rPr>
        <w:t xml:space="preserve"> = </w:t>
      </w:r>
      <w:proofErr w:type="spellStart"/>
      <w:r w:rsidRPr="73866CC7">
        <w:rPr>
          <w:rFonts w:eastAsia="Calibri"/>
          <w:szCs w:val="24"/>
        </w:rPr>
        <w:t>statement.executeQuery</w:t>
      </w:r>
      <w:proofErr w:type="spellEnd"/>
      <w:r w:rsidRPr="73866CC7">
        <w:rPr>
          <w:rFonts w:eastAsia="Calibri"/>
          <w:szCs w:val="24"/>
        </w:rPr>
        <w:t>(</w:t>
      </w:r>
      <w:proofErr w:type="spellStart"/>
      <w:r w:rsidRPr="73866CC7">
        <w:rPr>
          <w:rFonts w:eastAsia="Calibri"/>
          <w:szCs w:val="24"/>
        </w:rPr>
        <w:t>sql</w:t>
      </w:r>
      <w:proofErr w:type="spellEnd"/>
      <w:proofErr w:type="gramStart"/>
      <w:r w:rsidRPr="73866CC7">
        <w:rPr>
          <w:rFonts w:eastAsia="Calibri"/>
          <w:szCs w:val="24"/>
        </w:rPr>
        <w:t>);</w:t>
      </w:r>
      <w:proofErr w:type="gramEnd"/>
      <w:r w:rsidRPr="73866CC7">
        <w:rPr>
          <w:rFonts w:eastAsia="Calibri"/>
          <w:szCs w:val="24"/>
        </w:rPr>
        <w:t xml:space="preserve"> </w:t>
      </w:r>
    </w:p>
    <w:p w14:paraId="28E94244" w14:textId="06CBD681" w:rsidR="0ACF4820" w:rsidRDefault="68552F71" w:rsidP="73866CC7">
      <w:pPr>
        <w:rPr>
          <w:rFonts w:eastAsia="Calibri"/>
          <w:szCs w:val="24"/>
        </w:rPr>
      </w:pPr>
      <w:r w:rsidRPr="73866CC7">
        <w:rPr>
          <w:rFonts w:eastAsia="Calibri"/>
          <w:szCs w:val="24"/>
        </w:rPr>
        <w:t xml:space="preserve">            while(</w:t>
      </w:r>
      <w:proofErr w:type="spellStart"/>
      <w:r w:rsidRPr="73866CC7">
        <w:rPr>
          <w:rFonts w:eastAsia="Calibri"/>
          <w:szCs w:val="24"/>
        </w:rPr>
        <w:t>rs.next</w:t>
      </w:r>
      <w:proofErr w:type="spellEnd"/>
      <w:r w:rsidRPr="73866CC7">
        <w:rPr>
          <w:rFonts w:eastAsia="Calibri"/>
          <w:szCs w:val="24"/>
        </w:rPr>
        <w:t>()){</w:t>
      </w:r>
    </w:p>
    <w:p w14:paraId="5B235A2F" w14:textId="7918BA96" w:rsidR="0ACF4820" w:rsidRDefault="68552F71" w:rsidP="73866CC7">
      <w:pPr>
        <w:rPr>
          <w:rFonts w:eastAsia="Calibri"/>
          <w:szCs w:val="24"/>
        </w:rPr>
      </w:pPr>
      <w:r w:rsidRPr="73866CC7">
        <w:rPr>
          <w:rFonts w:eastAsia="Calibri"/>
          <w:szCs w:val="24"/>
        </w:rPr>
        <w:t xml:space="preserve">                Long </w:t>
      </w:r>
      <w:proofErr w:type="spellStart"/>
      <w:r w:rsidRPr="73866CC7">
        <w:rPr>
          <w:rFonts w:eastAsia="Calibri"/>
          <w:szCs w:val="24"/>
        </w:rPr>
        <w:t>tempID</w:t>
      </w:r>
      <w:proofErr w:type="spellEnd"/>
      <w:r w:rsidRPr="73866CC7">
        <w:rPr>
          <w:rFonts w:eastAsia="Calibri"/>
          <w:szCs w:val="24"/>
        </w:rPr>
        <w:t xml:space="preserve"> = </w:t>
      </w:r>
      <w:proofErr w:type="spellStart"/>
      <w:r w:rsidRPr="73866CC7">
        <w:rPr>
          <w:rFonts w:eastAsia="Calibri"/>
          <w:szCs w:val="24"/>
        </w:rPr>
        <w:t>rs.getLong</w:t>
      </w:r>
      <w:proofErr w:type="spellEnd"/>
      <w:r w:rsidRPr="73866CC7">
        <w:rPr>
          <w:rFonts w:eastAsia="Calibri"/>
          <w:szCs w:val="24"/>
        </w:rPr>
        <w:t>("ID"</w:t>
      </w:r>
      <w:proofErr w:type="gramStart"/>
      <w:r w:rsidRPr="73866CC7">
        <w:rPr>
          <w:rFonts w:eastAsia="Calibri"/>
          <w:szCs w:val="24"/>
        </w:rPr>
        <w:t>);</w:t>
      </w:r>
      <w:proofErr w:type="gramEnd"/>
    </w:p>
    <w:p w14:paraId="6B224216" w14:textId="379DBBBE" w:rsidR="0ACF4820" w:rsidRDefault="68552F71" w:rsidP="73866CC7">
      <w:pPr>
        <w:rPr>
          <w:rFonts w:eastAsia="Calibri"/>
          <w:szCs w:val="24"/>
        </w:rPr>
      </w:pPr>
      <w:r w:rsidRPr="73866CC7">
        <w:rPr>
          <w:rFonts w:eastAsia="Calibri"/>
          <w:szCs w:val="24"/>
        </w:rPr>
        <w:t xml:space="preserve">                String </w:t>
      </w:r>
      <w:proofErr w:type="spellStart"/>
      <w:r w:rsidRPr="73866CC7">
        <w:rPr>
          <w:rFonts w:eastAsia="Calibri"/>
          <w:szCs w:val="24"/>
        </w:rPr>
        <w:t>tempName</w:t>
      </w:r>
      <w:proofErr w:type="spellEnd"/>
      <w:r w:rsidRPr="73866CC7">
        <w:rPr>
          <w:rFonts w:eastAsia="Calibri"/>
          <w:szCs w:val="24"/>
        </w:rPr>
        <w:t xml:space="preserve"> = </w:t>
      </w:r>
      <w:proofErr w:type="spellStart"/>
      <w:r w:rsidRPr="73866CC7">
        <w:rPr>
          <w:rFonts w:eastAsia="Calibri"/>
          <w:szCs w:val="24"/>
        </w:rPr>
        <w:t>rs.getString</w:t>
      </w:r>
      <w:proofErr w:type="spellEnd"/>
      <w:r w:rsidRPr="73866CC7">
        <w:rPr>
          <w:rFonts w:eastAsia="Calibri"/>
          <w:szCs w:val="24"/>
        </w:rPr>
        <w:t>("ProductName"</w:t>
      </w:r>
      <w:proofErr w:type="gramStart"/>
      <w:r w:rsidRPr="73866CC7">
        <w:rPr>
          <w:rFonts w:eastAsia="Calibri"/>
          <w:szCs w:val="24"/>
        </w:rPr>
        <w:t>);</w:t>
      </w:r>
      <w:proofErr w:type="gramEnd"/>
    </w:p>
    <w:p w14:paraId="4A5D13DB" w14:textId="7854FCBD" w:rsidR="0ACF4820" w:rsidRDefault="68552F71" w:rsidP="73866CC7">
      <w:pPr>
        <w:rPr>
          <w:rFonts w:eastAsia="Calibri"/>
          <w:szCs w:val="24"/>
        </w:rPr>
      </w:pPr>
      <w:r w:rsidRPr="73866CC7">
        <w:rPr>
          <w:rFonts w:eastAsia="Calibri"/>
          <w:szCs w:val="24"/>
        </w:rPr>
        <w:t xml:space="preserve">                String </w:t>
      </w:r>
      <w:proofErr w:type="spellStart"/>
      <w:r w:rsidRPr="73866CC7">
        <w:rPr>
          <w:rFonts w:eastAsia="Calibri"/>
          <w:szCs w:val="24"/>
        </w:rPr>
        <w:t>tempType</w:t>
      </w:r>
      <w:proofErr w:type="spellEnd"/>
      <w:r w:rsidRPr="73866CC7">
        <w:rPr>
          <w:rFonts w:eastAsia="Calibri"/>
          <w:szCs w:val="24"/>
        </w:rPr>
        <w:t xml:space="preserve"> = </w:t>
      </w:r>
      <w:proofErr w:type="spellStart"/>
      <w:r w:rsidRPr="73866CC7">
        <w:rPr>
          <w:rFonts w:eastAsia="Calibri"/>
          <w:szCs w:val="24"/>
        </w:rPr>
        <w:t>rs.getString</w:t>
      </w:r>
      <w:proofErr w:type="spellEnd"/>
      <w:r w:rsidRPr="73866CC7">
        <w:rPr>
          <w:rFonts w:eastAsia="Calibri"/>
          <w:szCs w:val="24"/>
        </w:rPr>
        <w:t>("Type"</w:t>
      </w:r>
      <w:proofErr w:type="gramStart"/>
      <w:r w:rsidRPr="73866CC7">
        <w:rPr>
          <w:rFonts w:eastAsia="Calibri"/>
          <w:szCs w:val="24"/>
        </w:rPr>
        <w:t>);</w:t>
      </w:r>
      <w:proofErr w:type="gramEnd"/>
    </w:p>
    <w:p w14:paraId="2AE0D0AE" w14:textId="384E77B0" w:rsidR="0ACF4820" w:rsidRDefault="68552F71" w:rsidP="73866CC7">
      <w:pPr>
        <w:rPr>
          <w:rFonts w:eastAsia="Calibri"/>
          <w:szCs w:val="24"/>
        </w:rPr>
      </w:pPr>
      <w:r w:rsidRPr="73866CC7">
        <w:rPr>
          <w:rFonts w:eastAsia="Calibri"/>
          <w:szCs w:val="24"/>
        </w:rPr>
        <w:t xml:space="preserve">                int </w:t>
      </w:r>
      <w:proofErr w:type="spellStart"/>
      <w:r w:rsidRPr="73866CC7">
        <w:rPr>
          <w:rFonts w:eastAsia="Calibri"/>
          <w:szCs w:val="24"/>
        </w:rPr>
        <w:t>tempQuantity</w:t>
      </w:r>
      <w:proofErr w:type="spellEnd"/>
      <w:r w:rsidRPr="73866CC7">
        <w:rPr>
          <w:rFonts w:eastAsia="Calibri"/>
          <w:szCs w:val="24"/>
        </w:rPr>
        <w:t xml:space="preserve"> = </w:t>
      </w:r>
      <w:proofErr w:type="spellStart"/>
      <w:r w:rsidRPr="73866CC7">
        <w:rPr>
          <w:rFonts w:eastAsia="Calibri"/>
          <w:szCs w:val="24"/>
        </w:rPr>
        <w:t>rs.getInt</w:t>
      </w:r>
      <w:proofErr w:type="spellEnd"/>
      <w:r w:rsidRPr="73866CC7">
        <w:rPr>
          <w:rFonts w:eastAsia="Calibri"/>
          <w:szCs w:val="24"/>
        </w:rPr>
        <w:t>("Quantity"</w:t>
      </w:r>
      <w:proofErr w:type="gramStart"/>
      <w:r w:rsidRPr="73866CC7">
        <w:rPr>
          <w:rFonts w:eastAsia="Calibri"/>
          <w:szCs w:val="24"/>
        </w:rPr>
        <w:t>);</w:t>
      </w:r>
      <w:proofErr w:type="gramEnd"/>
    </w:p>
    <w:p w14:paraId="2ADEB06E" w14:textId="376BF6A7" w:rsidR="0ACF4820" w:rsidRDefault="68552F71" w:rsidP="73866CC7">
      <w:pPr>
        <w:rPr>
          <w:rFonts w:eastAsia="Calibri"/>
          <w:szCs w:val="24"/>
        </w:rPr>
      </w:pPr>
      <w:r w:rsidRPr="73866CC7">
        <w:rPr>
          <w:rFonts w:eastAsia="Calibri"/>
          <w:szCs w:val="24"/>
        </w:rPr>
        <w:t xml:space="preserve">                String </w:t>
      </w:r>
      <w:proofErr w:type="spellStart"/>
      <w:r w:rsidRPr="73866CC7">
        <w:rPr>
          <w:rFonts w:eastAsia="Calibri"/>
          <w:szCs w:val="24"/>
        </w:rPr>
        <w:t>tempUserID</w:t>
      </w:r>
      <w:proofErr w:type="spellEnd"/>
      <w:r w:rsidRPr="73866CC7">
        <w:rPr>
          <w:rFonts w:eastAsia="Calibri"/>
          <w:szCs w:val="24"/>
        </w:rPr>
        <w:t xml:space="preserve"> = </w:t>
      </w:r>
      <w:proofErr w:type="spellStart"/>
      <w:r w:rsidRPr="73866CC7">
        <w:rPr>
          <w:rFonts w:eastAsia="Calibri"/>
          <w:szCs w:val="24"/>
        </w:rPr>
        <w:t>rs.getString</w:t>
      </w:r>
      <w:proofErr w:type="spellEnd"/>
      <w:r w:rsidRPr="73866CC7">
        <w:rPr>
          <w:rFonts w:eastAsia="Calibri"/>
          <w:szCs w:val="24"/>
        </w:rPr>
        <w:t>("</w:t>
      </w:r>
      <w:proofErr w:type="spellStart"/>
      <w:r w:rsidRPr="73866CC7">
        <w:rPr>
          <w:rFonts w:eastAsia="Calibri"/>
          <w:szCs w:val="24"/>
        </w:rPr>
        <w:t>UserID</w:t>
      </w:r>
      <w:proofErr w:type="spellEnd"/>
      <w:r w:rsidRPr="73866CC7">
        <w:rPr>
          <w:rFonts w:eastAsia="Calibri"/>
          <w:szCs w:val="24"/>
        </w:rPr>
        <w:t>"</w:t>
      </w:r>
      <w:proofErr w:type="gramStart"/>
      <w:r w:rsidRPr="73866CC7">
        <w:rPr>
          <w:rFonts w:eastAsia="Calibri"/>
          <w:szCs w:val="24"/>
        </w:rPr>
        <w:t>);</w:t>
      </w:r>
      <w:proofErr w:type="gramEnd"/>
    </w:p>
    <w:p w14:paraId="3F0310D7" w14:textId="5A762AB4" w:rsidR="0ACF4820" w:rsidRDefault="68552F71" w:rsidP="73866CC7">
      <w:pPr>
        <w:rPr>
          <w:rFonts w:eastAsia="Calibri"/>
          <w:szCs w:val="24"/>
        </w:rPr>
      </w:pPr>
      <w:r w:rsidRPr="73866CC7">
        <w:rPr>
          <w:rFonts w:eastAsia="Calibri"/>
          <w:szCs w:val="24"/>
        </w:rPr>
        <w:t xml:space="preserve">                </w:t>
      </w:r>
    </w:p>
    <w:p w14:paraId="04F03BCE" w14:textId="432EB41A" w:rsidR="0ACF4820" w:rsidRDefault="68552F71" w:rsidP="73866CC7">
      <w:pPr>
        <w:rPr>
          <w:rFonts w:eastAsia="Calibri"/>
          <w:szCs w:val="24"/>
        </w:rPr>
      </w:pPr>
      <w:r w:rsidRPr="73866CC7">
        <w:rPr>
          <w:rFonts w:eastAsia="Calibri"/>
          <w:szCs w:val="24"/>
        </w:rPr>
        <w:t xml:space="preserve">                if(</w:t>
      </w:r>
      <w:proofErr w:type="spellStart"/>
      <w:r w:rsidRPr="73866CC7">
        <w:rPr>
          <w:rFonts w:eastAsia="Calibri"/>
          <w:szCs w:val="24"/>
        </w:rPr>
        <w:t>tempUserID.equalsIgnoreCase</w:t>
      </w:r>
      <w:proofErr w:type="spellEnd"/>
      <w:r w:rsidRPr="73866CC7">
        <w:rPr>
          <w:rFonts w:eastAsia="Calibri"/>
          <w:szCs w:val="24"/>
        </w:rPr>
        <w:t>(</w:t>
      </w:r>
      <w:proofErr w:type="spellStart"/>
      <w:r w:rsidRPr="73866CC7">
        <w:rPr>
          <w:rFonts w:eastAsia="Calibri"/>
          <w:szCs w:val="24"/>
        </w:rPr>
        <w:t>salesExecID</w:t>
      </w:r>
      <w:proofErr w:type="spellEnd"/>
      <w:r w:rsidRPr="73866CC7">
        <w:rPr>
          <w:rFonts w:eastAsia="Calibri"/>
          <w:szCs w:val="24"/>
        </w:rPr>
        <w:t>)){</w:t>
      </w:r>
    </w:p>
    <w:p w14:paraId="66CC1A55" w14:textId="618BDEED" w:rsidR="0ACF4820" w:rsidRDefault="68552F71" w:rsidP="73866CC7">
      <w:pPr>
        <w:rPr>
          <w:rFonts w:eastAsia="Calibri"/>
          <w:szCs w:val="24"/>
        </w:rPr>
      </w:pPr>
      <w:r w:rsidRPr="73866CC7">
        <w:rPr>
          <w:rFonts w:eastAsia="Calibri"/>
          <w:szCs w:val="24"/>
        </w:rPr>
        <w:t xml:space="preserve">                    </w:t>
      </w:r>
      <w:proofErr w:type="spellStart"/>
      <w:r w:rsidRPr="73866CC7">
        <w:rPr>
          <w:rFonts w:eastAsia="Calibri"/>
          <w:szCs w:val="24"/>
        </w:rPr>
        <w:t>recordList.add</w:t>
      </w:r>
      <w:proofErr w:type="spellEnd"/>
      <w:r w:rsidRPr="73866CC7">
        <w:rPr>
          <w:rFonts w:eastAsia="Calibri"/>
          <w:szCs w:val="24"/>
        </w:rPr>
        <w:t>(</w:t>
      </w:r>
      <w:proofErr w:type="spellStart"/>
      <w:r w:rsidRPr="73866CC7">
        <w:rPr>
          <w:rFonts w:eastAsia="Calibri"/>
          <w:szCs w:val="24"/>
        </w:rPr>
        <w:t>String.valueOf</w:t>
      </w:r>
      <w:proofErr w:type="spellEnd"/>
      <w:r w:rsidRPr="73866CC7">
        <w:rPr>
          <w:rFonts w:eastAsia="Calibri"/>
          <w:szCs w:val="24"/>
        </w:rPr>
        <w:t>(</w:t>
      </w:r>
      <w:proofErr w:type="spellStart"/>
      <w:r w:rsidRPr="73866CC7">
        <w:rPr>
          <w:rFonts w:eastAsia="Calibri"/>
          <w:szCs w:val="24"/>
        </w:rPr>
        <w:t>tempID</w:t>
      </w:r>
      <w:proofErr w:type="spellEnd"/>
      <w:r w:rsidRPr="73866CC7">
        <w:rPr>
          <w:rFonts w:eastAsia="Calibri"/>
          <w:szCs w:val="24"/>
        </w:rPr>
        <w:t>)</w:t>
      </w:r>
      <w:proofErr w:type="gramStart"/>
      <w:r w:rsidRPr="73866CC7">
        <w:rPr>
          <w:rFonts w:eastAsia="Calibri"/>
          <w:szCs w:val="24"/>
        </w:rPr>
        <w:t>);</w:t>
      </w:r>
      <w:proofErr w:type="gramEnd"/>
    </w:p>
    <w:p w14:paraId="2D0452A3" w14:textId="5B557CC4" w:rsidR="0ACF4820" w:rsidRDefault="68552F71" w:rsidP="73866CC7">
      <w:pPr>
        <w:rPr>
          <w:rFonts w:eastAsia="Calibri"/>
          <w:szCs w:val="24"/>
        </w:rPr>
      </w:pPr>
      <w:r w:rsidRPr="73866CC7">
        <w:rPr>
          <w:rFonts w:eastAsia="Calibri"/>
          <w:szCs w:val="24"/>
        </w:rPr>
        <w:t xml:space="preserve">                    </w:t>
      </w:r>
      <w:proofErr w:type="spellStart"/>
      <w:r w:rsidRPr="73866CC7">
        <w:rPr>
          <w:rFonts w:eastAsia="Calibri"/>
          <w:szCs w:val="24"/>
        </w:rPr>
        <w:t>recordList.add</w:t>
      </w:r>
      <w:proofErr w:type="spellEnd"/>
      <w:r w:rsidRPr="73866CC7">
        <w:rPr>
          <w:rFonts w:eastAsia="Calibri"/>
          <w:szCs w:val="24"/>
        </w:rPr>
        <w:t>(</w:t>
      </w:r>
      <w:proofErr w:type="spellStart"/>
      <w:r w:rsidRPr="73866CC7">
        <w:rPr>
          <w:rFonts w:eastAsia="Calibri"/>
          <w:szCs w:val="24"/>
        </w:rPr>
        <w:t>tempName</w:t>
      </w:r>
      <w:proofErr w:type="spellEnd"/>
      <w:proofErr w:type="gramStart"/>
      <w:r w:rsidRPr="73866CC7">
        <w:rPr>
          <w:rFonts w:eastAsia="Calibri"/>
          <w:szCs w:val="24"/>
        </w:rPr>
        <w:t>);</w:t>
      </w:r>
      <w:proofErr w:type="gramEnd"/>
    </w:p>
    <w:p w14:paraId="61843920" w14:textId="4E5FFEF0" w:rsidR="0ACF4820" w:rsidRDefault="68552F71" w:rsidP="73866CC7">
      <w:pPr>
        <w:rPr>
          <w:rFonts w:eastAsia="Calibri"/>
          <w:szCs w:val="24"/>
        </w:rPr>
      </w:pPr>
      <w:r w:rsidRPr="73866CC7">
        <w:rPr>
          <w:rFonts w:eastAsia="Calibri"/>
          <w:szCs w:val="24"/>
        </w:rPr>
        <w:t xml:space="preserve">                    </w:t>
      </w:r>
      <w:proofErr w:type="spellStart"/>
      <w:r w:rsidRPr="73866CC7">
        <w:rPr>
          <w:rFonts w:eastAsia="Calibri"/>
          <w:szCs w:val="24"/>
        </w:rPr>
        <w:t>recordList.add</w:t>
      </w:r>
      <w:proofErr w:type="spellEnd"/>
      <w:r w:rsidRPr="73866CC7">
        <w:rPr>
          <w:rFonts w:eastAsia="Calibri"/>
          <w:szCs w:val="24"/>
        </w:rPr>
        <w:t>(</w:t>
      </w:r>
      <w:proofErr w:type="spellStart"/>
      <w:r w:rsidRPr="73866CC7">
        <w:rPr>
          <w:rFonts w:eastAsia="Calibri"/>
          <w:szCs w:val="24"/>
        </w:rPr>
        <w:t>tempType</w:t>
      </w:r>
      <w:proofErr w:type="spellEnd"/>
      <w:proofErr w:type="gramStart"/>
      <w:r w:rsidRPr="73866CC7">
        <w:rPr>
          <w:rFonts w:eastAsia="Calibri"/>
          <w:szCs w:val="24"/>
        </w:rPr>
        <w:t>);</w:t>
      </w:r>
      <w:proofErr w:type="gramEnd"/>
    </w:p>
    <w:p w14:paraId="0895622E" w14:textId="27552355" w:rsidR="0ACF4820" w:rsidRDefault="68552F71" w:rsidP="73866CC7">
      <w:pPr>
        <w:rPr>
          <w:rFonts w:eastAsia="Calibri"/>
          <w:szCs w:val="24"/>
        </w:rPr>
      </w:pPr>
      <w:r w:rsidRPr="73866CC7">
        <w:rPr>
          <w:rFonts w:eastAsia="Calibri"/>
          <w:szCs w:val="24"/>
        </w:rPr>
        <w:t xml:space="preserve">                    </w:t>
      </w:r>
      <w:proofErr w:type="spellStart"/>
      <w:r w:rsidRPr="73866CC7">
        <w:rPr>
          <w:rFonts w:eastAsia="Calibri"/>
          <w:szCs w:val="24"/>
        </w:rPr>
        <w:t>recordList.add</w:t>
      </w:r>
      <w:proofErr w:type="spellEnd"/>
      <w:r w:rsidRPr="73866CC7">
        <w:rPr>
          <w:rFonts w:eastAsia="Calibri"/>
          <w:szCs w:val="24"/>
        </w:rPr>
        <w:t>(</w:t>
      </w:r>
      <w:proofErr w:type="spellStart"/>
      <w:r w:rsidRPr="73866CC7">
        <w:rPr>
          <w:rFonts w:eastAsia="Calibri"/>
          <w:szCs w:val="24"/>
        </w:rPr>
        <w:t>String.valueOf</w:t>
      </w:r>
      <w:proofErr w:type="spellEnd"/>
      <w:r w:rsidRPr="73866CC7">
        <w:rPr>
          <w:rFonts w:eastAsia="Calibri"/>
          <w:szCs w:val="24"/>
        </w:rPr>
        <w:t>(</w:t>
      </w:r>
      <w:proofErr w:type="spellStart"/>
      <w:r w:rsidRPr="73866CC7">
        <w:rPr>
          <w:rFonts w:eastAsia="Calibri"/>
          <w:szCs w:val="24"/>
        </w:rPr>
        <w:t>tempQuantity</w:t>
      </w:r>
      <w:proofErr w:type="spellEnd"/>
      <w:r w:rsidRPr="73866CC7">
        <w:rPr>
          <w:rFonts w:eastAsia="Calibri"/>
          <w:szCs w:val="24"/>
        </w:rPr>
        <w:t>)</w:t>
      </w:r>
      <w:proofErr w:type="gramStart"/>
      <w:r w:rsidRPr="73866CC7">
        <w:rPr>
          <w:rFonts w:eastAsia="Calibri"/>
          <w:szCs w:val="24"/>
        </w:rPr>
        <w:t>);</w:t>
      </w:r>
      <w:proofErr w:type="gramEnd"/>
    </w:p>
    <w:p w14:paraId="5E6001B2" w14:textId="2541B8A9" w:rsidR="0ACF4820" w:rsidRDefault="68552F71" w:rsidP="73866CC7">
      <w:pPr>
        <w:rPr>
          <w:rFonts w:eastAsia="Calibri"/>
          <w:szCs w:val="24"/>
        </w:rPr>
      </w:pPr>
      <w:r w:rsidRPr="73866CC7">
        <w:rPr>
          <w:rFonts w:eastAsia="Calibri"/>
          <w:szCs w:val="24"/>
        </w:rPr>
        <w:t xml:space="preserve">                    </w:t>
      </w:r>
      <w:proofErr w:type="spellStart"/>
      <w:r w:rsidRPr="73866CC7">
        <w:rPr>
          <w:rFonts w:eastAsia="Calibri"/>
          <w:szCs w:val="24"/>
        </w:rPr>
        <w:t>recordList.add</w:t>
      </w:r>
      <w:proofErr w:type="spellEnd"/>
      <w:r w:rsidRPr="73866CC7">
        <w:rPr>
          <w:rFonts w:eastAsia="Calibri"/>
          <w:szCs w:val="24"/>
        </w:rPr>
        <w:t>(</w:t>
      </w:r>
      <w:proofErr w:type="spellStart"/>
      <w:r w:rsidRPr="73866CC7">
        <w:rPr>
          <w:rFonts w:eastAsia="Calibri"/>
          <w:szCs w:val="24"/>
        </w:rPr>
        <w:t>tempUserID</w:t>
      </w:r>
      <w:proofErr w:type="spellEnd"/>
      <w:proofErr w:type="gramStart"/>
      <w:r w:rsidRPr="73866CC7">
        <w:rPr>
          <w:rFonts w:eastAsia="Calibri"/>
          <w:szCs w:val="24"/>
        </w:rPr>
        <w:t>);</w:t>
      </w:r>
      <w:proofErr w:type="gramEnd"/>
    </w:p>
    <w:p w14:paraId="3FFDB6C3" w14:textId="217A7982" w:rsidR="0ACF4820" w:rsidRDefault="68552F71" w:rsidP="73866CC7">
      <w:pPr>
        <w:rPr>
          <w:rFonts w:eastAsia="Calibri"/>
          <w:szCs w:val="24"/>
        </w:rPr>
      </w:pPr>
      <w:r w:rsidRPr="73866CC7">
        <w:rPr>
          <w:rFonts w:eastAsia="Calibri"/>
          <w:szCs w:val="24"/>
        </w:rPr>
        <w:t xml:space="preserve">                }</w:t>
      </w:r>
    </w:p>
    <w:p w14:paraId="5B0D33F4" w14:textId="51949A59" w:rsidR="0ACF4820" w:rsidRDefault="68552F71" w:rsidP="73866CC7">
      <w:pPr>
        <w:rPr>
          <w:rFonts w:eastAsia="Calibri"/>
          <w:szCs w:val="24"/>
        </w:rPr>
      </w:pPr>
      <w:r w:rsidRPr="73866CC7">
        <w:rPr>
          <w:rFonts w:eastAsia="Calibri"/>
          <w:szCs w:val="24"/>
        </w:rPr>
        <w:lastRenderedPageBreak/>
        <w:t xml:space="preserve">            }</w:t>
      </w:r>
    </w:p>
    <w:p w14:paraId="7DECDC19" w14:textId="490C9121" w:rsidR="0ACF4820" w:rsidRDefault="68552F71" w:rsidP="73866CC7">
      <w:pPr>
        <w:rPr>
          <w:rFonts w:eastAsia="Calibri"/>
          <w:szCs w:val="24"/>
        </w:rPr>
      </w:pPr>
      <w:r w:rsidRPr="73866CC7">
        <w:rPr>
          <w:rFonts w:eastAsia="Calibri"/>
          <w:szCs w:val="24"/>
        </w:rPr>
        <w:t xml:space="preserve">        }catch(</w:t>
      </w:r>
      <w:proofErr w:type="spellStart"/>
      <w:r w:rsidRPr="73866CC7">
        <w:rPr>
          <w:rFonts w:eastAsia="Calibri"/>
          <w:szCs w:val="24"/>
        </w:rPr>
        <w:t>SQLException</w:t>
      </w:r>
      <w:proofErr w:type="spellEnd"/>
      <w:r w:rsidRPr="73866CC7">
        <w:rPr>
          <w:rFonts w:eastAsia="Calibri"/>
          <w:szCs w:val="24"/>
        </w:rPr>
        <w:t xml:space="preserve"> e){</w:t>
      </w:r>
    </w:p>
    <w:p w14:paraId="269AFE76" w14:textId="19293BF0" w:rsidR="0ACF4820" w:rsidRDefault="68552F71" w:rsidP="73866CC7">
      <w:pPr>
        <w:rPr>
          <w:rFonts w:eastAsia="Calibri"/>
          <w:szCs w:val="24"/>
        </w:rPr>
      </w:pPr>
      <w:r w:rsidRPr="73866CC7">
        <w:rPr>
          <w:rFonts w:eastAsia="Calibri"/>
          <w:szCs w:val="24"/>
        </w:rPr>
        <w:t xml:space="preserve">            </w:t>
      </w:r>
      <w:proofErr w:type="spellStart"/>
      <w:r w:rsidRPr="73866CC7">
        <w:rPr>
          <w:rFonts w:eastAsia="Calibri"/>
          <w:szCs w:val="24"/>
        </w:rPr>
        <w:t>Logger.getLogger</w:t>
      </w:r>
      <w:proofErr w:type="spellEnd"/>
      <w:r w:rsidRPr="73866CC7">
        <w:rPr>
          <w:rFonts w:eastAsia="Calibri"/>
          <w:szCs w:val="24"/>
        </w:rPr>
        <w:t>(</w:t>
      </w:r>
      <w:proofErr w:type="spellStart"/>
      <w:r w:rsidRPr="73866CC7">
        <w:rPr>
          <w:rFonts w:eastAsia="Calibri"/>
          <w:szCs w:val="24"/>
        </w:rPr>
        <w:t>Assignment.class.getName</w:t>
      </w:r>
      <w:proofErr w:type="spellEnd"/>
      <w:r w:rsidRPr="73866CC7">
        <w:rPr>
          <w:rFonts w:eastAsia="Calibri"/>
          <w:szCs w:val="24"/>
        </w:rPr>
        <w:t>()).log(</w:t>
      </w:r>
      <w:proofErr w:type="spellStart"/>
      <w:r w:rsidRPr="73866CC7">
        <w:rPr>
          <w:rFonts w:eastAsia="Calibri"/>
          <w:szCs w:val="24"/>
        </w:rPr>
        <w:t>Level.SEVERE</w:t>
      </w:r>
      <w:proofErr w:type="spellEnd"/>
      <w:r w:rsidRPr="73866CC7">
        <w:rPr>
          <w:rFonts w:eastAsia="Calibri"/>
          <w:szCs w:val="24"/>
        </w:rPr>
        <w:t>, null, e</w:t>
      </w:r>
      <w:proofErr w:type="gramStart"/>
      <w:r w:rsidRPr="73866CC7">
        <w:rPr>
          <w:rFonts w:eastAsia="Calibri"/>
          <w:szCs w:val="24"/>
        </w:rPr>
        <w:t>);</w:t>
      </w:r>
      <w:proofErr w:type="gramEnd"/>
    </w:p>
    <w:p w14:paraId="06D18D24" w14:textId="4AC4FD7F" w:rsidR="0ACF4820" w:rsidRDefault="68552F71" w:rsidP="73866CC7">
      <w:pPr>
        <w:rPr>
          <w:rFonts w:eastAsia="Calibri"/>
          <w:szCs w:val="24"/>
        </w:rPr>
      </w:pPr>
      <w:r w:rsidRPr="73866CC7">
        <w:rPr>
          <w:rFonts w:eastAsia="Calibri"/>
          <w:szCs w:val="24"/>
        </w:rPr>
        <w:t xml:space="preserve">        }finally{</w:t>
      </w:r>
    </w:p>
    <w:p w14:paraId="3EC78018" w14:textId="6866831C" w:rsidR="0ACF4820" w:rsidRDefault="68552F71" w:rsidP="73866CC7">
      <w:pPr>
        <w:rPr>
          <w:rFonts w:eastAsia="Calibri"/>
          <w:szCs w:val="24"/>
        </w:rPr>
      </w:pPr>
      <w:r w:rsidRPr="73866CC7">
        <w:rPr>
          <w:rFonts w:eastAsia="Calibri"/>
          <w:szCs w:val="24"/>
        </w:rPr>
        <w:t xml:space="preserve">            try{</w:t>
      </w:r>
      <w:proofErr w:type="spellStart"/>
      <w:r w:rsidRPr="73866CC7">
        <w:rPr>
          <w:rFonts w:eastAsia="Calibri"/>
          <w:szCs w:val="24"/>
        </w:rPr>
        <w:t>con.close</w:t>
      </w:r>
      <w:proofErr w:type="spellEnd"/>
      <w:r w:rsidRPr="73866CC7">
        <w:rPr>
          <w:rFonts w:eastAsia="Calibri"/>
          <w:szCs w:val="24"/>
        </w:rPr>
        <w:t>();}</w:t>
      </w:r>
    </w:p>
    <w:p w14:paraId="7872ADD5" w14:textId="4921892E" w:rsidR="0ACF4820" w:rsidRDefault="68552F71" w:rsidP="73866CC7">
      <w:pPr>
        <w:rPr>
          <w:rFonts w:eastAsia="Calibri"/>
          <w:szCs w:val="24"/>
        </w:rPr>
      </w:pPr>
      <w:r w:rsidRPr="73866CC7">
        <w:rPr>
          <w:rFonts w:eastAsia="Calibri"/>
          <w:szCs w:val="24"/>
        </w:rPr>
        <w:t xml:space="preserve">            catch(</w:t>
      </w:r>
      <w:proofErr w:type="spellStart"/>
      <w:r w:rsidRPr="73866CC7">
        <w:rPr>
          <w:rFonts w:eastAsia="Calibri"/>
          <w:szCs w:val="24"/>
        </w:rPr>
        <w:t>SQLException</w:t>
      </w:r>
      <w:proofErr w:type="spellEnd"/>
      <w:r w:rsidRPr="73866CC7">
        <w:rPr>
          <w:rFonts w:eastAsia="Calibri"/>
          <w:szCs w:val="24"/>
        </w:rPr>
        <w:t xml:space="preserve"> ex){}</w:t>
      </w:r>
    </w:p>
    <w:p w14:paraId="223F2E28" w14:textId="071CD5A6" w:rsidR="0ACF4820" w:rsidRDefault="68552F71" w:rsidP="73866CC7">
      <w:pPr>
        <w:rPr>
          <w:rFonts w:eastAsia="Calibri"/>
          <w:szCs w:val="24"/>
        </w:rPr>
      </w:pPr>
      <w:r w:rsidRPr="73866CC7">
        <w:rPr>
          <w:rFonts w:eastAsia="Calibri"/>
          <w:szCs w:val="24"/>
        </w:rPr>
        <w:t xml:space="preserve">        }</w:t>
      </w:r>
    </w:p>
    <w:p w14:paraId="233FED48" w14:textId="76514493" w:rsidR="0ACF4820" w:rsidRDefault="68552F71" w:rsidP="73866CC7">
      <w:pPr>
        <w:rPr>
          <w:rFonts w:eastAsia="Calibri"/>
          <w:szCs w:val="24"/>
        </w:rPr>
      </w:pPr>
      <w:r w:rsidRPr="73866CC7">
        <w:rPr>
          <w:rFonts w:eastAsia="Calibri"/>
          <w:szCs w:val="24"/>
        </w:rPr>
        <w:t xml:space="preserve">        return </w:t>
      </w:r>
      <w:proofErr w:type="spellStart"/>
      <w:proofErr w:type="gramStart"/>
      <w:r w:rsidRPr="73866CC7">
        <w:rPr>
          <w:rFonts w:eastAsia="Calibri"/>
          <w:szCs w:val="24"/>
        </w:rPr>
        <w:t>recordList</w:t>
      </w:r>
      <w:proofErr w:type="spellEnd"/>
      <w:r w:rsidRPr="73866CC7">
        <w:rPr>
          <w:rFonts w:eastAsia="Calibri"/>
          <w:szCs w:val="24"/>
        </w:rPr>
        <w:t>;</w:t>
      </w:r>
      <w:proofErr w:type="gramEnd"/>
    </w:p>
    <w:p w14:paraId="449FFC73" w14:textId="69379A7A" w:rsidR="0ACF4820" w:rsidRDefault="68552F71" w:rsidP="73866CC7">
      <w:pPr>
        <w:rPr>
          <w:rFonts w:eastAsia="Calibri"/>
          <w:szCs w:val="24"/>
        </w:rPr>
      </w:pPr>
      <w:r w:rsidRPr="73866CC7">
        <w:rPr>
          <w:rFonts w:eastAsia="Calibri"/>
          <w:szCs w:val="24"/>
        </w:rPr>
        <w:t xml:space="preserve">    }</w:t>
      </w:r>
    </w:p>
    <w:p w14:paraId="58D8BC02" w14:textId="68128D6D" w:rsidR="0ACF4820" w:rsidRDefault="68552F71" w:rsidP="73866CC7">
      <w:pPr>
        <w:rPr>
          <w:rFonts w:eastAsia="Calibri"/>
          <w:szCs w:val="24"/>
        </w:rPr>
      </w:pPr>
      <w:r w:rsidRPr="73866CC7">
        <w:rPr>
          <w:rFonts w:eastAsia="Calibri"/>
          <w:szCs w:val="24"/>
        </w:rPr>
        <w:t xml:space="preserve">    </w:t>
      </w:r>
    </w:p>
    <w:p w14:paraId="2A7CD066" w14:textId="02B512A2" w:rsidR="0ACF4820" w:rsidRDefault="68552F71" w:rsidP="73866CC7">
      <w:pPr>
        <w:rPr>
          <w:rFonts w:eastAsia="Calibri"/>
          <w:szCs w:val="24"/>
        </w:rPr>
      </w:pPr>
      <w:r w:rsidRPr="73866CC7">
        <w:rPr>
          <w:rFonts w:eastAsia="Calibri"/>
          <w:szCs w:val="24"/>
        </w:rPr>
        <w:t xml:space="preserve">    /* create table when table is not in database */</w:t>
      </w:r>
    </w:p>
    <w:p w14:paraId="59EBAAAC" w14:textId="2AE77C0D" w:rsidR="0ACF4820" w:rsidRDefault="68552F71" w:rsidP="73866CC7">
      <w:pPr>
        <w:rPr>
          <w:rFonts w:eastAsia="Calibri"/>
          <w:szCs w:val="24"/>
        </w:rPr>
      </w:pPr>
      <w:r w:rsidRPr="73866CC7">
        <w:rPr>
          <w:rFonts w:eastAsia="Calibri"/>
          <w:szCs w:val="24"/>
        </w:rPr>
        <w:t xml:space="preserve">    private void </w:t>
      </w:r>
      <w:proofErr w:type="spellStart"/>
      <w:r w:rsidRPr="73866CC7">
        <w:rPr>
          <w:rFonts w:eastAsia="Calibri"/>
          <w:szCs w:val="24"/>
        </w:rPr>
        <w:t>checkTableExistance</w:t>
      </w:r>
      <w:proofErr w:type="spellEnd"/>
      <w:r w:rsidRPr="73866CC7">
        <w:rPr>
          <w:rFonts w:eastAsia="Calibri"/>
          <w:szCs w:val="24"/>
        </w:rPr>
        <w:t>(){</w:t>
      </w:r>
    </w:p>
    <w:p w14:paraId="51418DBF" w14:textId="1BD69A90" w:rsidR="0ACF4820" w:rsidRDefault="68552F71" w:rsidP="73866CC7">
      <w:pPr>
        <w:rPr>
          <w:rFonts w:eastAsia="Calibri"/>
          <w:szCs w:val="24"/>
        </w:rPr>
      </w:pPr>
      <w:r w:rsidRPr="73866CC7">
        <w:rPr>
          <w:rFonts w:eastAsia="Calibri"/>
          <w:szCs w:val="24"/>
        </w:rPr>
        <w:t xml:space="preserve">        try{</w:t>
      </w:r>
    </w:p>
    <w:p w14:paraId="1131B477" w14:textId="64AF05BF" w:rsidR="0ACF4820" w:rsidRDefault="68552F71" w:rsidP="73866CC7">
      <w:pPr>
        <w:rPr>
          <w:rFonts w:eastAsia="Calibri"/>
          <w:szCs w:val="24"/>
        </w:rPr>
      </w:pPr>
      <w:r w:rsidRPr="73866CC7">
        <w:rPr>
          <w:rFonts w:eastAsia="Calibri"/>
          <w:szCs w:val="24"/>
        </w:rPr>
        <w:t xml:space="preserve">            String </w:t>
      </w:r>
      <w:proofErr w:type="spellStart"/>
      <w:r w:rsidRPr="73866CC7">
        <w:rPr>
          <w:rFonts w:eastAsia="Calibri"/>
          <w:szCs w:val="24"/>
        </w:rPr>
        <w:t>sql</w:t>
      </w:r>
      <w:proofErr w:type="spellEnd"/>
      <w:r w:rsidRPr="73866CC7">
        <w:rPr>
          <w:rFonts w:eastAsia="Calibri"/>
          <w:szCs w:val="24"/>
        </w:rPr>
        <w:t xml:space="preserve"> = "CREATE TABLE Records " </w:t>
      </w:r>
    </w:p>
    <w:p w14:paraId="1644CA54" w14:textId="287DBCD6" w:rsidR="0ACF4820" w:rsidRDefault="68552F71" w:rsidP="73866CC7">
      <w:pPr>
        <w:rPr>
          <w:rFonts w:eastAsia="Calibri"/>
          <w:szCs w:val="24"/>
        </w:rPr>
      </w:pPr>
      <w:r w:rsidRPr="73866CC7">
        <w:rPr>
          <w:rFonts w:eastAsia="Calibri"/>
          <w:szCs w:val="24"/>
        </w:rPr>
        <w:t xml:space="preserve">                    + "(ID BIGINT not NULL GENERATED ALWAYS AS IDENTITY (START WITH 1, INCREMENT BY 1), "</w:t>
      </w:r>
    </w:p>
    <w:p w14:paraId="19D74631" w14:textId="7D966339" w:rsidR="0ACF4820" w:rsidRDefault="68552F71" w:rsidP="73866CC7">
      <w:pPr>
        <w:rPr>
          <w:rFonts w:eastAsia="Calibri"/>
          <w:szCs w:val="24"/>
        </w:rPr>
      </w:pPr>
      <w:r w:rsidRPr="73866CC7">
        <w:rPr>
          <w:rFonts w:eastAsia="Calibri"/>
          <w:szCs w:val="24"/>
        </w:rPr>
        <w:t xml:space="preserve">                    + " ProductName VARCHAR(255), " </w:t>
      </w:r>
    </w:p>
    <w:p w14:paraId="298945EE" w14:textId="1117EA44" w:rsidR="0ACF4820" w:rsidRDefault="68552F71" w:rsidP="73866CC7">
      <w:pPr>
        <w:rPr>
          <w:rFonts w:eastAsia="Calibri"/>
          <w:szCs w:val="24"/>
        </w:rPr>
      </w:pPr>
      <w:r w:rsidRPr="73866CC7">
        <w:rPr>
          <w:rFonts w:eastAsia="Calibri"/>
          <w:szCs w:val="24"/>
        </w:rPr>
        <w:t xml:space="preserve">                    + " Type VARCHAR(255), " </w:t>
      </w:r>
    </w:p>
    <w:p w14:paraId="65EAF127" w14:textId="4D49B82F" w:rsidR="0ACF4820" w:rsidRDefault="68552F71" w:rsidP="73866CC7">
      <w:pPr>
        <w:rPr>
          <w:rFonts w:eastAsia="Calibri"/>
          <w:szCs w:val="24"/>
        </w:rPr>
      </w:pPr>
      <w:r w:rsidRPr="73866CC7">
        <w:rPr>
          <w:rFonts w:eastAsia="Calibri"/>
          <w:szCs w:val="24"/>
        </w:rPr>
        <w:t xml:space="preserve">                    + " Quantity INT, " </w:t>
      </w:r>
    </w:p>
    <w:p w14:paraId="17BE3E78" w14:textId="58808EF3" w:rsidR="0ACF4820" w:rsidRDefault="68552F71" w:rsidP="73866CC7">
      <w:pPr>
        <w:rPr>
          <w:rFonts w:eastAsia="Calibri"/>
          <w:szCs w:val="24"/>
        </w:rPr>
      </w:pPr>
      <w:r w:rsidRPr="73866CC7">
        <w:rPr>
          <w:rFonts w:eastAsia="Calibri"/>
          <w:szCs w:val="24"/>
        </w:rPr>
        <w:t xml:space="preserve">                    + " </w:t>
      </w:r>
      <w:proofErr w:type="spellStart"/>
      <w:r w:rsidRPr="73866CC7">
        <w:rPr>
          <w:rFonts w:eastAsia="Calibri"/>
          <w:szCs w:val="24"/>
        </w:rPr>
        <w:t>UserID</w:t>
      </w:r>
      <w:proofErr w:type="spellEnd"/>
      <w:r w:rsidRPr="73866CC7">
        <w:rPr>
          <w:rFonts w:eastAsia="Calibri"/>
          <w:szCs w:val="24"/>
        </w:rPr>
        <w:t xml:space="preserve"> VARCHAR(255), " </w:t>
      </w:r>
    </w:p>
    <w:p w14:paraId="356112D4" w14:textId="5084FF8B" w:rsidR="0ACF4820" w:rsidRDefault="68552F71" w:rsidP="73866CC7">
      <w:pPr>
        <w:rPr>
          <w:rFonts w:eastAsia="Calibri"/>
          <w:szCs w:val="24"/>
        </w:rPr>
      </w:pPr>
      <w:r w:rsidRPr="73866CC7">
        <w:rPr>
          <w:rFonts w:eastAsia="Calibri"/>
          <w:szCs w:val="24"/>
        </w:rPr>
        <w:t xml:space="preserve">                    + " PRIMARY KEY ( ID ))</w:t>
      </w:r>
      <w:proofErr w:type="gramStart"/>
      <w:r w:rsidRPr="73866CC7">
        <w:rPr>
          <w:rFonts w:eastAsia="Calibri"/>
          <w:szCs w:val="24"/>
        </w:rPr>
        <w:t>";</w:t>
      </w:r>
      <w:proofErr w:type="gramEnd"/>
    </w:p>
    <w:p w14:paraId="64CD4FB7" w14:textId="1DDF345A" w:rsidR="0ACF4820" w:rsidRDefault="68552F71" w:rsidP="73866CC7">
      <w:pPr>
        <w:rPr>
          <w:rFonts w:eastAsia="Calibri"/>
          <w:szCs w:val="24"/>
        </w:rPr>
      </w:pPr>
      <w:r w:rsidRPr="73866CC7">
        <w:rPr>
          <w:rFonts w:eastAsia="Calibri"/>
          <w:szCs w:val="24"/>
        </w:rPr>
        <w:t xml:space="preserve">            </w:t>
      </w:r>
      <w:proofErr w:type="spellStart"/>
      <w:r w:rsidRPr="73866CC7">
        <w:rPr>
          <w:rFonts w:eastAsia="Calibri"/>
          <w:szCs w:val="24"/>
        </w:rPr>
        <w:t>statement.executeUpdate</w:t>
      </w:r>
      <w:proofErr w:type="spellEnd"/>
      <w:r w:rsidRPr="73866CC7">
        <w:rPr>
          <w:rFonts w:eastAsia="Calibri"/>
          <w:szCs w:val="24"/>
        </w:rPr>
        <w:t>(</w:t>
      </w:r>
      <w:proofErr w:type="spellStart"/>
      <w:r w:rsidRPr="73866CC7">
        <w:rPr>
          <w:rFonts w:eastAsia="Calibri"/>
          <w:szCs w:val="24"/>
        </w:rPr>
        <w:t>sql</w:t>
      </w:r>
      <w:proofErr w:type="spellEnd"/>
      <w:proofErr w:type="gramStart"/>
      <w:r w:rsidRPr="73866CC7">
        <w:rPr>
          <w:rFonts w:eastAsia="Calibri"/>
          <w:szCs w:val="24"/>
        </w:rPr>
        <w:t>);</w:t>
      </w:r>
      <w:proofErr w:type="gramEnd"/>
    </w:p>
    <w:p w14:paraId="2DC46156" w14:textId="1142BA4D" w:rsidR="0ACF4820" w:rsidRDefault="68552F71" w:rsidP="73866CC7">
      <w:pPr>
        <w:rPr>
          <w:rFonts w:eastAsia="Calibri"/>
          <w:szCs w:val="24"/>
        </w:rPr>
      </w:pPr>
      <w:r w:rsidRPr="73866CC7">
        <w:rPr>
          <w:rFonts w:eastAsia="Calibri"/>
          <w:szCs w:val="24"/>
        </w:rPr>
        <w:t xml:space="preserve">        }catch (</w:t>
      </w:r>
      <w:proofErr w:type="spellStart"/>
      <w:r w:rsidRPr="73866CC7">
        <w:rPr>
          <w:rFonts w:eastAsia="Calibri"/>
          <w:szCs w:val="24"/>
        </w:rPr>
        <w:t>SQLException</w:t>
      </w:r>
      <w:proofErr w:type="spellEnd"/>
      <w:r w:rsidRPr="73866CC7">
        <w:rPr>
          <w:rFonts w:eastAsia="Calibri"/>
          <w:szCs w:val="24"/>
        </w:rPr>
        <w:t xml:space="preserve"> e){}</w:t>
      </w:r>
    </w:p>
    <w:p w14:paraId="169551F3" w14:textId="4665E017" w:rsidR="0ACF4820" w:rsidRDefault="68552F71" w:rsidP="73866CC7">
      <w:pPr>
        <w:rPr>
          <w:rFonts w:eastAsia="Calibri"/>
          <w:szCs w:val="24"/>
        </w:rPr>
      </w:pPr>
      <w:r w:rsidRPr="73866CC7">
        <w:rPr>
          <w:rFonts w:eastAsia="Calibri"/>
          <w:szCs w:val="24"/>
        </w:rPr>
        <w:t xml:space="preserve">    } </w:t>
      </w:r>
    </w:p>
    <w:p w14:paraId="7EDF5BEE" w14:textId="2C7A4D40" w:rsidR="0ACF4820" w:rsidRDefault="68552F71" w:rsidP="73866CC7">
      <w:pPr>
        <w:rPr>
          <w:rFonts w:eastAsia="Calibri"/>
          <w:szCs w:val="24"/>
        </w:rPr>
      </w:pPr>
      <w:r w:rsidRPr="73866CC7">
        <w:rPr>
          <w:rFonts w:eastAsia="Calibri"/>
          <w:szCs w:val="24"/>
        </w:rPr>
        <w:t>}</w:t>
      </w:r>
    </w:p>
    <w:p w14:paraId="3658D758" w14:textId="13214F1F" w:rsidR="0ACF4820" w:rsidRDefault="2B91AC0D" w:rsidP="001E5391">
      <w:pPr>
        <w:pStyle w:val="Heading4"/>
        <w:rPr>
          <w:rFonts w:eastAsia="Calibri"/>
        </w:rPr>
      </w:pPr>
      <w:r w:rsidRPr="73866CC7">
        <w:rPr>
          <w:rFonts w:eastAsia="Calibri"/>
        </w:rPr>
        <w:lastRenderedPageBreak/>
        <w:t>RecordsInterface.java</w:t>
      </w:r>
    </w:p>
    <w:p w14:paraId="75951164" w14:textId="32B47A86" w:rsidR="0ACF4820" w:rsidRDefault="2B91AC0D" w:rsidP="73866CC7">
      <w:pPr>
        <w:rPr>
          <w:rFonts w:eastAsia="Calibri"/>
          <w:szCs w:val="24"/>
        </w:rPr>
      </w:pPr>
      <w:r w:rsidRPr="73866CC7">
        <w:rPr>
          <w:rFonts w:eastAsia="Calibri"/>
          <w:szCs w:val="24"/>
        </w:rPr>
        <w:t xml:space="preserve">package </w:t>
      </w:r>
      <w:proofErr w:type="spellStart"/>
      <w:r w:rsidRPr="73866CC7">
        <w:rPr>
          <w:rFonts w:eastAsia="Calibri"/>
          <w:szCs w:val="24"/>
        </w:rPr>
        <w:t>main.</w:t>
      </w:r>
      <w:proofErr w:type="gramStart"/>
      <w:r w:rsidRPr="73866CC7">
        <w:rPr>
          <w:rFonts w:eastAsia="Calibri"/>
          <w:szCs w:val="24"/>
        </w:rPr>
        <w:t>model</w:t>
      </w:r>
      <w:proofErr w:type="spellEnd"/>
      <w:r w:rsidRPr="73866CC7">
        <w:rPr>
          <w:rFonts w:eastAsia="Calibri"/>
          <w:szCs w:val="24"/>
        </w:rPr>
        <w:t>;</w:t>
      </w:r>
      <w:proofErr w:type="gramEnd"/>
    </w:p>
    <w:p w14:paraId="1FC68176" w14:textId="2D6952A4" w:rsidR="0ACF4820" w:rsidRDefault="2B91AC0D" w:rsidP="73866CC7">
      <w:pPr>
        <w:rPr>
          <w:rFonts w:eastAsia="Calibri"/>
          <w:szCs w:val="24"/>
        </w:rPr>
      </w:pPr>
      <w:r w:rsidRPr="73866CC7">
        <w:rPr>
          <w:rFonts w:eastAsia="Calibri"/>
          <w:szCs w:val="24"/>
        </w:rPr>
        <w:t xml:space="preserve">import </w:t>
      </w:r>
      <w:proofErr w:type="spellStart"/>
      <w:r w:rsidRPr="73866CC7">
        <w:rPr>
          <w:rFonts w:eastAsia="Calibri"/>
          <w:szCs w:val="24"/>
        </w:rPr>
        <w:t>java.rmi.</w:t>
      </w:r>
      <w:proofErr w:type="gramStart"/>
      <w:r w:rsidRPr="73866CC7">
        <w:rPr>
          <w:rFonts w:eastAsia="Calibri"/>
          <w:szCs w:val="24"/>
        </w:rPr>
        <w:t>Remote</w:t>
      </w:r>
      <w:proofErr w:type="spellEnd"/>
      <w:r w:rsidRPr="73866CC7">
        <w:rPr>
          <w:rFonts w:eastAsia="Calibri"/>
          <w:szCs w:val="24"/>
        </w:rPr>
        <w:t>;</w:t>
      </w:r>
      <w:proofErr w:type="gramEnd"/>
    </w:p>
    <w:p w14:paraId="29506306" w14:textId="143E961C" w:rsidR="0ACF4820" w:rsidRDefault="2B91AC0D" w:rsidP="73866CC7">
      <w:pPr>
        <w:rPr>
          <w:rFonts w:eastAsia="Calibri"/>
          <w:szCs w:val="24"/>
        </w:rPr>
      </w:pPr>
      <w:r w:rsidRPr="73866CC7">
        <w:rPr>
          <w:rFonts w:eastAsia="Calibri"/>
          <w:szCs w:val="24"/>
        </w:rPr>
        <w:t xml:space="preserve">import </w:t>
      </w:r>
      <w:proofErr w:type="spellStart"/>
      <w:r w:rsidRPr="73866CC7">
        <w:rPr>
          <w:rFonts w:eastAsia="Calibri"/>
          <w:szCs w:val="24"/>
        </w:rPr>
        <w:t>java.rmi.</w:t>
      </w:r>
      <w:proofErr w:type="gramStart"/>
      <w:r w:rsidRPr="73866CC7">
        <w:rPr>
          <w:rFonts w:eastAsia="Calibri"/>
          <w:szCs w:val="24"/>
        </w:rPr>
        <w:t>RemoteException</w:t>
      </w:r>
      <w:proofErr w:type="spellEnd"/>
      <w:r w:rsidRPr="73866CC7">
        <w:rPr>
          <w:rFonts w:eastAsia="Calibri"/>
          <w:szCs w:val="24"/>
        </w:rPr>
        <w:t>;</w:t>
      </w:r>
      <w:proofErr w:type="gramEnd"/>
    </w:p>
    <w:p w14:paraId="44FBBAD2" w14:textId="76A52908" w:rsidR="0ACF4820" w:rsidRDefault="2B91AC0D" w:rsidP="73866CC7">
      <w:pPr>
        <w:rPr>
          <w:rFonts w:eastAsia="Calibri"/>
          <w:szCs w:val="24"/>
        </w:rPr>
      </w:pPr>
      <w:r w:rsidRPr="73866CC7">
        <w:rPr>
          <w:rFonts w:eastAsia="Calibri"/>
          <w:szCs w:val="24"/>
        </w:rPr>
        <w:t xml:space="preserve">import </w:t>
      </w:r>
      <w:proofErr w:type="spellStart"/>
      <w:r w:rsidRPr="73866CC7">
        <w:rPr>
          <w:rFonts w:eastAsia="Calibri"/>
          <w:szCs w:val="24"/>
        </w:rPr>
        <w:t>java.util.</w:t>
      </w:r>
      <w:proofErr w:type="gramStart"/>
      <w:r w:rsidRPr="73866CC7">
        <w:rPr>
          <w:rFonts w:eastAsia="Calibri"/>
          <w:szCs w:val="24"/>
        </w:rPr>
        <w:t>Vector</w:t>
      </w:r>
      <w:proofErr w:type="spellEnd"/>
      <w:r w:rsidRPr="73866CC7">
        <w:rPr>
          <w:rFonts w:eastAsia="Calibri"/>
          <w:szCs w:val="24"/>
        </w:rPr>
        <w:t>;</w:t>
      </w:r>
      <w:proofErr w:type="gramEnd"/>
    </w:p>
    <w:p w14:paraId="06A7275C" w14:textId="05267BC5" w:rsidR="0ACF4820" w:rsidRDefault="2B91AC0D" w:rsidP="73866CC7">
      <w:pPr>
        <w:rPr>
          <w:rFonts w:eastAsia="Calibri"/>
          <w:szCs w:val="24"/>
        </w:rPr>
      </w:pPr>
      <w:r w:rsidRPr="73866CC7">
        <w:rPr>
          <w:rFonts w:eastAsia="Calibri"/>
          <w:szCs w:val="24"/>
        </w:rPr>
        <w:t xml:space="preserve"> </w:t>
      </w:r>
    </w:p>
    <w:p w14:paraId="560DCFB3" w14:textId="7C607909" w:rsidR="0ACF4820" w:rsidRDefault="2B91AC0D" w:rsidP="73866CC7">
      <w:pPr>
        <w:rPr>
          <w:rFonts w:eastAsia="Calibri"/>
          <w:szCs w:val="24"/>
        </w:rPr>
      </w:pPr>
      <w:r w:rsidRPr="73866CC7">
        <w:rPr>
          <w:rFonts w:eastAsia="Calibri"/>
          <w:szCs w:val="24"/>
        </w:rPr>
        <w:t xml:space="preserve">public interface </w:t>
      </w:r>
      <w:proofErr w:type="spellStart"/>
      <w:r w:rsidRPr="73866CC7">
        <w:rPr>
          <w:rFonts w:eastAsia="Calibri"/>
          <w:szCs w:val="24"/>
        </w:rPr>
        <w:t>RecordsInterface</w:t>
      </w:r>
      <w:proofErr w:type="spellEnd"/>
      <w:r w:rsidRPr="73866CC7">
        <w:rPr>
          <w:rFonts w:eastAsia="Calibri"/>
          <w:szCs w:val="24"/>
        </w:rPr>
        <w:t xml:space="preserve"> extends Remote{</w:t>
      </w:r>
    </w:p>
    <w:p w14:paraId="5F426B1E" w14:textId="0C6EC9D6" w:rsidR="0ACF4820" w:rsidRDefault="2B91AC0D" w:rsidP="73866CC7">
      <w:pPr>
        <w:rPr>
          <w:rFonts w:eastAsia="Calibri"/>
          <w:szCs w:val="24"/>
        </w:rPr>
      </w:pPr>
      <w:r w:rsidRPr="73866CC7">
        <w:rPr>
          <w:rFonts w:eastAsia="Calibri"/>
          <w:szCs w:val="24"/>
        </w:rPr>
        <w:t xml:space="preserve">    </w:t>
      </w:r>
    </w:p>
    <w:p w14:paraId="04381E4B" w14:textId="4DC177EB" w:rsidR="0ACF4820" w:rsidRDefault="2B91AC0D" w:rsidP="73866CC7">
      <w:pPr>
        <w:rPr>
          <w:rFonts w:eastAsia="Calibri"/>
          <w:szCs w:val="24"/>
        </w:rPr>
      </w:pPr>
      <w:r w:rsidRPr="73866CC7">
        <w:rPr>
          <w:rFonts w:eastAsia="Calibri"/>
          <w:szCs w:val="24"/>
        </w:rPr>
        <w:t xml:space="preserve">    //Each Object should have these attributes</w:t>
      </w:r>
    </w:p>
    <w:p w14:paraId="436F1F21" w14:textId="25278270" w:rsidR="0ACF4820" w:rsidRDefault="2B91AC0D" w:rsidP="73866CC7">
      <w:pPr>
        <w:rPr>
          <w:rFonts w:eastAsia="Calibri"/>
          <w:szCs w:val="24"/>
        </w:rPr>
      </w:pPr>
      <w:r w:rsidRPr="73866CC7">
        <w:rPr>
          <w:rFonts w:eastAsia="Calibri"/>
          <w:szCs w:val="24"/>
        </w:rPr>
        <w:t xml:space="preserve">    //private Long </w:t>
      </w:r>
      <w:proofErr w:type="gramStart"/>
      <w:r w:rsidRPr="73866CC7">
        <w:rPr>
          <w:rFonts w:eastAsia="Calibri"/>
          <w:szCs w:val="24"/>
        </w:rPr>
        <w:t>id;</w:t>
      </w:r>
      <w:proofErr w:type="gramEnd"/>
    </w:p>
    <w:p w14:paraId="7D50773A" w14:textId="6277845E" w:rsidR="0ACF4820" w:rsidRDefault="2B91AC0D" w:rsidP="73866CC7">
      <w:pPr>
        <w:rPr>
          <w:rFonts w:eastAsia="Calibri"/>
          <w:szCs w:val="24"/>
        </w:rPr>
      </w:pPr>
      <w:r w:rsidRPr="73866CC7">
        <w:rPr>
          <w:rFonts w:eastAsia="Calibri"/>
          <w:szCs w:val="24"/>
        </w:rPr>
        <w:t xml:space="preserve">    //private String </w:t>
      </w:r>
      <w:proofErr w:type="spellStart"/>
      <w:r w:rsidRPr="73866CC7">
        <w:rPr>
          <w:rFonts w:eastAsia="Calibri"/>
          <w:szCs w:val="24"/>
        </w:rPr>
        <w:t>productName</w:t>
      </w:r>
      <w:proofErr w:type="spellEnd"/>
      <w:r w:rsidRPr="73866CC7">
        <w:rPr>
          <w:rFonts w:eastAsia="Calibri"/>
          <w:szCs w:val="24"/>
        </w:rPr>
        <w:t xml:space="preserve">, type, </w:t>
      </w:r>
      <w:proofErr w:type="spellStart"/>
      <w:proofErr w:type="gramStart"/>
      <w:r w:rsidRPr="73866CC7">
        <w:rPr>
          <w:rFonts w:eastAsia="Calibri"/>
          <w:szCs w:val="24"/>
        </w:rPr>
        <w:t>userID</w:t>
      </w:r>
      <w:proofErr w:type="spellEnd"/>
      <w:r w:rsidRPr="73866CC7">
        <w:rPr>
          <w:rFonts w:eastAsia="Calibri"/>
          <w:szCs w:val="24"/>
        </w:rPr>
        <w:t>;</w:t>
      </w:r>
      <w:proofErr w:type="gramEnd"/>
    </w:p>
    <w:p w14:paraId="79521375" w14:textId="6F75BA73" w:rsidR="0ACF4820" w:rsidRDefault="2B91AC0D" w:rsidP="73866CC7">
      <w:pPr>
        <w:rPr>
          <w:rFonts w:eastAsia="Calibri"/>
          <w:szCs w:val="24"/>
        </w:rPr>
      </w:pPr>
      <w:r w:rsidRPr="73866CC7">
        <w:rPr>
          <w:rFonts w:eastAsia="Calibri"/>
          <w:szCs w:val="24"/>
        </w:rPr>
        <w:t xml:space="preserve">    //private int </w:t>
      </w:r>
      <w:proofErr w:type="gramStart"/>
      <w:r w:rsidRPr="73866CC7">
        <w:rPr>
          <w:rFonts w:eastAsia="Calibri"/>
          <w:szCs w:val="24"/>
        </w:rPr>
        <w:t>quantity;</w:t>
      </w:r>
      <w:proofErr w:type="gramEnd"/>
    </w:p>
    <w:p w14:paraId="085474EA" w14:textId="76956C3A" w:rsidR="0ACF4820" w:rsidRDefault="2B91AC0D" w:rsidP="73866CC7">
      <w:pPr>
        <w:rPr>
          <w:rFonts w:eastAsia="Calibri"/>
          <w:szCs w:val="24"/>
        </w:rPr>
      </w:pPr>
      <w:r w:rsidRPr="73866CC7">
        <w:rPr>
          <w:rFonts w:eastAsia="Calibri"/>
          <w:szCs w:val="24"/>
        </w:rPr>
        <w:t xml:space="preserve">    </w:t>
      </w:r>
    </w:p>
    <w:p w14:paraId="19CF0833" w14:textId="414F3B2F" w:rsidR="0ACF4820" w:rsidRDefault="2B91AC0D" w:rsidP="73866CC7">
      <w:pPr>
        <w:rPr>
          <w:rFonts w:eastAsia="Calibri"/>
          <w:szCs w:val="24"/>
        </w:rPr>
      </w:pPr>
      <w:r w:rsidRPr="73866CC7">
        <w:rPr>
          <w:rFonts w:eastAsia="Calibri"/>
          <w:szCs w:val="24"/>
        </w:rPr>
        <w:t xml:space="preserve">    public String </w:t>
      </w:r>
      <w:proofErr w:type="spellStart"/>
      <w:r w:rsidRPr="73866CC7">
        <w:rPr>
          <w:rFonts w:eastAsia="Calibri"/>
          <w:szCs w:val="24"/>
        </w:rPr>
        <w:t>getProductName</w:t>
      </w:r>
      <w:proofErr w:type="spellEnd"/>
      <w:r w:rsidRPr="73866CC7">
        <w:rPr>
          <w:rFonts w:eastAsia="Calibri"/>
          <w:szCs w:val="24"/>
        </w:rPr>
        <w:t xml:space="preserve">() throws </w:t>
      </w:r>
      <w:proofErr w:type="spellStart"/>
      <w:proofErr w:type="gramStart"/>
      <w:r w:rsidRPr="73866CC7">
        <w:rPr>
          <w:rFonts w:eastAsia="Calibri"/>
          <w:szCs w:val="24"/>
        </w:rPr>
        <w:t>RemoteException</w:t>
      </w:r>
      <w:proofErr w:type="spellEnd"/>
      <w:r w:rsidRPr="73866CC7">
        <w:rPr>
          <w:rFonts w:eastAsia="Calibri"/>
          <w:szCs w:val="24"/>
        </w:rPr>
        <w:t>;</w:t>
      </w:r>
      <w:proofErr w:type="gramEnd"/>
      <w:r w:rsidRPr="73866CC7">
        <w:rPr>
          <w:rFonts w:eastAsia="Calibri"/>
          <w:szCs w:val="24"/>
        </w:rPr>
        <w:t xml:space="preserve">  </w:t>
      </w:r>
    </w:p>
    <w:p w14:paraId="6B00033F" w14:textId="43F4BDBD" w:rsidR="0ACF4820" w:rsidRDefault="2B91AC0D" w:rsidP="73866CC7">
      <w:pPr>
        <w:rPr>
          <w:rFonts w:eastAsia="Calibri"/>
          <w:szCs w:val="24"/>
        </w:rPr>
      </w:pPr>
      <w:r w:rsidRPr="73866CC7">
        <w:rPr>
          <w:rFonts w:eastAsia="Calibri"/>
          <w:szCs w:val="24"/>
        </w:rPr>
        <w:t xml:space="preserve"> </w:t>
      </w:r>
    </w:p>
    <w:p w14:paraId="2D746CB2" w14:textId="797F0069" w:rsidR="0ACF4820" w:rsidRDefault="2B91AC0D" w:rsidP="73866CC7">
      <w:pPr>
        <w:rPr>
          <w:rFonts w:eastAsia="Calibri"/>
          <w:szCs w:val="24"/>
        </w:rPr>
      </w:pPr>
      <w:r w:rsidRPr="73866CC7">
        <w:rPr>
          <w:rFonts w:eastAsia="Calibri"/>
          <w:szCs w:val="24"/>
        </w:rPr>
        <w:t xml:space="preserve">    public String </w:t>
      </w:r>
      <w:proofErr w:type="spellStart"/>
      <w:r w:rsidRPr="73866CC7">
        <w:rPr>
          <w:rFonts w:eastAsia="Calibri"/>
          <w:szCs w:val="24"/>
        </w:rPr>
        <w:t>getType</w:t>
      </w:r>
      <w:proofErr w:type="spellEnd"/>
      <w:r w:rsidRPr="73866CC7">
        <w:rPr>
          <w:rFonts w:eastAsia="Calibri"/>
          <w:szCs w:val="24"/>
        </w:rPr>
        <w:t xml:space="preserve">() throws </w:t>
      </w:r>
      <w:proofErr w:type="spellStart"/>
      <w:proofErr w:type="gramStart"/>
      <w:r w:rsidRPr="73866CC7">
        <w:rPr>
          <w:rFonts w:eastAsia="Calibri"/>
          <w:szCs w:val="24"/>
        </w:rPr>
        <w:t>RemoteException</w:t>
      </w:r>
      <w:proofErr w:type="spellEnd"/>
      <w:r w:rsidRPr="73866CC7">
        <w:rPr>
          <w:rFonts w:eastAsia="Calibri"/>
          <w:szCs w:val="24"/>
        </w:rPr>
        <w:t>;</w:t>
      </w:r>
      <w:proofErr w:type="gramEnd"/>
      <w:r w:rsidRPr="73866CC7">
        <w:rPr>
          <w:rFonts w:eastAsia="Calibri"/>
          <w:szCs w:val="24"/>
        </w:rPr>
        <w:t xml:space="preserve"> </w:t>
      </w:r>
    </w:p>
    <w:p w14:paraId="24FEE209" w14:textId="494C1080" w:rsidR="0ACF4820" w:rsidRDefault="2B91AC0D" w:rsidP="73866CC7">
      <w:pPr>
        <w:rPr>
          <w:rFonts w:eastAsia="Calibri"/>
          <w:szCs w:val="24"/>
        </w:rPr>
      </w:pPr>
      <w:r w:rsidRPr="73866CC7">
        <w:rPr>
          <w:rFonts w:eastAsia="Calibri"/>
          <w:szCs w:val="24"/>
        </w:rPr>
        <w:t xml:space="preserve"> </w:t>
      </w:r>
    </w:p>
    <w:p w14:paraId="77EE3F7F" w14:textId="3BAE742D" w:rsidR="0ACF4820" w:rsidRDefault="2B91AC0D" w:rsidP="73866CC7">
      <w:pPr>
        <w:rPr>
          <w:rFonts w:eastAsia="Calibri"/>
          <w:szCs w:val="24"/>
        </w:rPr>
      </w:pPr>
      <w:r w:rsidRPr="73866CC7">
        <w:rPr>
          <w:rFonts w:eastAsia="Calibri"/>
          <w:szCs w:val="24"/>
        </w:rPr>
        <w:t xml:space="preserve">    public int </w:t>
      </w:r>
      <w:proofErr w:type="spellStart"/>
      <w:r w:rsidRPr="73866CC7">
        <w:rPr>
          <w:rFonts w:eastAsia="Calibri"/>
          <w:szCs w:val="24"/>
        </w:rPr>
        <w:t>getQuantity</w:t>
      </w:r>
      <w:proofErr w:type="spellEnd"/>
      <w:r w:rsidRPr="73866CC7">
        <w:rPr>
          <w:rFonts w:eastAsia="Calibri"/>
          <w:szCs w:val="24"/>
        </w:rPr>
        <w:t xml:space="preserve">() throws </w:t>
      </w:r>
      <w:proofErr w:type="spellStart"/>
      <w:proofErr w:type="gramStart"/>
      <w:r w:rsidRPr="73866CC7">
        <w:rPr>
          <w:rFonts w:eastAsia="Calibri"/>
          <w:szCs w:val="24"/>
        </w:rPr>
        <w:t>RemoteException</w:t>
      </w:r>
      <w:proofErr w:type="spellEnd"/>
      <w:r w:rsidRPr="73866CC7">
        <w:rPr>
          <w:rFonts w:eastAsia="Calibri"/>
          <w:szCs w:val="24"/>
        </w:rPr>
        <w:t>;</w:t>
      </w:r>
      <w:proofErr w:type="gramEnd"/>
    </w:p>
    <w:p w14:paraId="7738454C" w14:textId="2FF7D4B8" w:rsidR="0ACF4820" w:rsidRDefault="2B91AC0D" w:rsidP="73866CC7">
      <w:pPr>
        <w:rPr>
          <w:rFonts w:eastAsia="Calibri"/>
          <w:szCs w:val="24"/>
        </w:rPr>
      </w:pPr>
      <w:r w:rsidRPr="73866CC7">
        <w:rPr>
          <w:rFonts w:eastAsia="Calibri"/>
          <w:szCs w:val="24"/>
        </w:rPr>
        <w:t xml:space="preserve">    </w:t>
      </w:r>
    </w:p>
    <w:p w14:paraId="4A1DAA7B" w14:textId="0F07803A" w:rsidR="0ACF4820" w:rsidRDefault="2B91AC0D" w:rsidP="73866CC7">
      <w:pPr>
        <w:rPr>
          <w:rFonts w:eastAsia="Calibri"/>
          <w:szCs w:val="24"/>
        </w:rPr>
      </w:pPr>
      <w:r w:rsidRPr="73866CC7">
        <w:rPr>
          <w:rFonts w:eastAsia="Calibri"/>
          <w:szCs w:val="24"/>
        </w:rPr>
        <w:t xml:space="preserve">    public </w:t>
      </w:r>
      <w:proofErr w:type="spellStart"/>
      <w:r w:rsidRPr="73866CC7">
        <w:rPr>
          <w:rFonts w:eastAsia="Calibri"/>
          <w:szCs w:val="24"/>
        </w:rPr>
        <w:t>boolean</w:t>
      </w:r>
      <w:proofErr w:type="spellEnd"/>
      <w:r w:rsidRPr="73866CC7">
        <w:rPr>
          <w:rFonts w:eastAsia="Calibri"/>
          <w:szCs w:val="24"/>
        </w:rPr>
        <w:t xml:space="preserve"> </w:t>
      </w:r>
      <w:proofErr w:type="spellStart"/>
      <w:r w:rsidRPr="73866CC7">
        <w:rPr>
          <w:rFonts w:eastAsia="Calibri"/>
          <w:szCs w:val="24"/>
        </w:rPr>
        <w:t>recordSales</w:t>
      </w:r>
      <w:proofErr w:type="spellEnd"/>
      <w:r w:rsidRPr="73866CC7">
        <w:rPr>
          <w:rFonts w:eastAsia="Calibri"/>
          <w:szCs w:val="24"/>
        </w:rPr>
        <w:t xml:space="preserve">(String </w:t>
      </w:r>
      <w:proofErr w:type="spellStart"/>
      <w:r w:rsidRPr="73866CC7">
        <w:rPr>
          <w:rFonts w:eastAsia="Calibri"/>
          <w:szCs w:val="24"/>
        </w:rPr>
        <w:t>productName</w:t>
      </w:r>
      <w:proofErr w:type="spellEnd"/>
      <w:r w:rsidRPr="73866CC7">
        <w:rPr>
          <w:rFonts w:eastAsia="Calibri"/>
          <w:szCs w:val="24"/>
        </w:rPr>
        <w:t xml:space="preserve">, int quantity, String </w:t>
      </w:r>
      <w:proofErr w:type="spellStart"/>
      <w:r w:rsidRPr="73866CC7">
        <w:rPr>
          <w:rFonts w:eastAsia="Calibri"/>
          <w:szCs w:val="24"/>
        </w:rPr>
        <w:t>userID</w:t>
      </w:r>
      <w:proofErr w:type="spellEnd"/>
      <w:r w:rsidRPr="73866CC7">
        <w:rPr>
          <w:rFonts w:eastAsia="Calibri"/>
          <w:szCs w:val="24"/>
        </w:rPr>
        <w:t xml:space="preserve">) throws </w:t>
      </w:r>
      <w:proofErr w:type="spellStart"/>
      <w:r w:rsidRPr="73866CC7">
        <w:rPr>
          <w:rFonts w:eastAsia="Calibri"/>
          <w:szCs w:val="24"/>
        </w:rPr>
        <w:t>RemoteException</w:t>
      </w:r>
      <w:proofErr w:type="spellEnd"/>
      <w:r w:rsidRPr="73866CC7">
        <w:rPr>
          <w:rFonts w:eastAsia="Calibri"/>
          <w:szCs w:val="24"/>
        </w:rPr>
        <w:t xml:space="preserve">; //record sales for </w:t>
      </w:r>
      <w:proofErr w:type="spellStart"/>
      <w:r w:rsidRPr="73866CC7">
        <w:rPr>
          <w:rFonts w:eastAsia="Calibri"/>
          <w:szCs w:val="24"/>
        </w:rPr>
        <w:t>SalesExec</w:t>
      </w:r>
      <w:proofErr w:type="spellEnd"/>
    </w:p>
    <w:p w14:paraId="6A7E71F9" w14:textId="022BF7DA" w:rsidR="0ACF4820" w:rsidRDefault="2B91AC0D" w:rsidP="73866CC7">
      <w:pPr>
        <w:rPr>
          <w:rFonts w:eastAsia="Calibri"/>
          <w:szCs w:val="24"/>
        </w:rPr>
      </w:pPr>
      <w:r w:rsidRPr="73866CC7">
        <w:rPr>
          <w:rFonts w:eastAsia="Calibri"/>
          <w:szCs w:val="24"/>
        </w:rPr>
        <w:t xml:space="preserve">     </w:t>
      </w:r>
    </w:p>
    <w:p w14:paraId="3E68B037" w14:textId="59951215" w:rsidR="0ACF4820" w:rsidRDefault="2B91AC0D" w:rsidP="73866CC7">
      <w:pPr>
        <w:rPr>
          <w:rFonts w:eastAsia="Calibri"/>
          <w:szCs w:val="24"/>
        </w:rPr>
      </w:pPr>
      <w:r w:rsidRPr="73866CC7">
        <w:rPr>
          <w:rFonts w:eastAsia="Calibri"/>
          <w:szCs w:val="24"/>
        </w:rPr>
        <w:t xml:space="preserve">    public </w:t>
      </w:r>
      <w:proofErr w:type="spellStart"/>
      <w:r w:rsidRPr="73866CC7">
        <w:rPr>
          <w:rFonts w:eastAsia="Calibri"/>
          <w:szCs w:val="24"/>
        </w:rPr>
        <w:t>boolean</w:t>
      </w:r>
      <w:proofErr w:type="spellEnd"/>
      <w:r w:rsidRPr="73866CC7">
        <w:rPr>
          <w:rFonts w:eastAsia="Calibri"/>
          <w:szCs w:val="24"/>
        </w:rPr>
        <w:t xml:space="preserve"> </w:t>
      </w:r>
      <w:proofErr w:type="spellStart"/>
      <w:r w:rsidRPr="73866CC7">
        <w:rPr>
          <w:rFonts w:eastAsia="Calibri"/>
          <w:szCs w:val="24"/>
        </w:rPr>
        <w:t>recordRestock</w:t>
      </w:r>
      <w:proofErr w:type="spellEnd"/>
      <w:r w:rsidRPr="73866CC7">
        <w:rPr>
          <w:rFonts w:eastAsia="Calibri"/>
          <w:szCs w:val="24"/>
        </w:rPr>
        <w:t xml:space="preserve">(String </w:t>
      </w:r>
      <w:proofErr w:type="spellStart"/>
      <w:r w:rsidRPr="73866CC7">
        <w:rPr>
          <w:rFonts w:eastAsia="Calibri"/>
          <w:szCs w:val="24"/>
        </w:rPr>
        <w:t>productName</w:t>
      </w:r>
      <w:proofErr w:type="spellEnd"/>
      <w:r w:rsidRPr="73866CC7">
        <w:rPr>
          <w:rFonts w:eastAsia="Calibri"/>
          <w:szCs w:val="24"/>
        </w:rPr>
        <w:t xml:space="preserve">, int quantity, String </w:t>
      </w:r>
      <w:proofErr w:type="spellStart"/>
      <w:r w:rsidRPr="73866CC7">
        <w:rPr>
          <w:rFonts w:eastAsia="Calibri"/>
          <w:szCs w:val="24"/>
        </w:rPr>
        <w:t>userID</w:t>
      </w:r>
      <w:proofErr w:type="spellEnd"/>
      <w:r w:rsidRPr="73866CC7">
        <w:rPr>
          <w:rFonts w:eastAsia="Calibri"/>
          <w:szCs w:val="24"/>
        </w:rPr>
        <w:t xml:space="preserve">) throws </w:t>
      </w:r>
      <w:proofErr w:type="spellStart"/>
      <w:r w:rsidRPr="73866CC7">
        <w:rPr>
          <w:rFonts w:eastAsia="Calibri"/>
          <w:szCs w:val="24"/>
        </w:rPr>
        <w:t>RemoteException</w:t>
      </w:r>
      <w:proofErr w:type="spellEnd"/>
      <w:r w:rsidRPr="73866CC7">
        <w:rPr>
          <w:rFonts w:eastAsia="Calibri"/>
          <w:szCs w:val="24"/>
        </w:rPr>
        <w:t xml:space="preserve">; //record quantity </w:t>
      </w:r>
    </w:p>
    <w:p w14:paraId="6E8194BD" w14:textId="56CA3F46" w:rsidR="0ACF4820" w:rsidRDefault="2B91AC0D" w:rsidP="73866CC7">
      <w:pPr>
        <w:rPr>
          <w:rFonts w:eastAsia="Calibri"/>
          <w:szCs w:val="24"/>
        </w:rPr>
      </w:pPr>
      <w:r w:rsidRPr="73866CC7">
        <w:rPr>
          <w:rFonts w:eastAsia="Calibri"/>
          <w:szCs w:val="24"/>
        </w:rPr>
        <w:t xml:space="preserve">    </w:t>
      </w:r>
    </w:p>
    <w:p w14:paraId="6102FD09" w14:textId="43ED764F" w:rsidR="0ACF4820" w:rsidRDefault="2B91AC0D" w:rsidP="73866CC7">
      <w:pPr>
        <w:rPr>
          <w:rFonts w:eastAsia="Calibri"/>
          <w:szCs w:val="24"/>
        </w:rPr>
      </w:pPr>
      <w:r w:rsidRPr="73866CC7">
        <w:rPr>
          <w:rFonts w:eastAsia="Calibri"/>
          <w:szCs w:val="24"/>
        </w:rPr>
        <w:lastRenderedPageBreak/>
        <w:t xml:space="preserve">    public </w:t>
      </w:r>
      <w:proofErr w:type="spellStart"/>
      <w:r w:rsidRPr="73866CC7">
        <w:rPr>
          <w:rFonts w:eastAsia="Calibri"/>
          <w:szCs w:val="24"/>
        </w:rPr>
        <w:t>boolean</w:t>
      </w:r>
      <w:proofErr w:type="spellEnd"/>
      <w:r w:rsidRPr="73866CC7">
        <w:rPr>
          <w:rFonts w:eastAsia="Calibri"/>
          <w:szCs w:val="24"/>
        </w:rPr>
        <w:t xml:space="preserve"> remove(Long id) throws </w:t>
      </w:r>
      <w:proofErr w:type="spellStart"/>
      <w:r w:rsidRPr="73866CC7">
        <w:rPr>
          <w:rFonts w:eastAsia="Calibri"/>
          <w:szCs w:val="24"/>
        </w:rPr>
        <w:t>RemoteException</w:t>
      </w:r>
      <w:proofErr w:type="spellEnd"/>
      <w:r w:rsidRPr="73866CC7">
        <w:rPr>
          <w:rFonts w:eastAsia="Calibri"/>
          <w:szCs w:val="24"/>
        </w:rPr>
        <w:t>; //Used by Admin to delete a record in a database. When a record is deleted, the table also gets updated</w:t>
      </w:r>
    </w:p>
    <w:p w14:paraId="1BED831A" w14:textId="0596E9D9" w:rsidR="0ACF4820" w:rsidRDefault="2B91AC0D" w:rsidP="73866CC7">
      <w:pPr>
        <w:rPr>
          <w:rFonts w:eastAsia="Calibri"/>
          <w:szCs w:val="24"/>
        </w:rPr>
      </w:pPr>
      <w:r w:rsidRPr="73866CC7">
        <w:rPr>
          <w:rFonts w:eastAsia="Calibri"/>
          <w:szCs w:val="24"/>
        </w:rPr>
        <w:t xml:space="preserve">    </w:t>
      </w:r>
    </w:p>
    <w:p w14:paraId="4FE69374" w14:textId="0A57C81D" w:rsidR="0ACF4820" w:rsidRDefault="2B91AC0D" w:rsidP="73866CC7">
      <w:pPr>
        <w:rPr>
          <w:rFonts w:eastAsia="Calibri"/>
          <w:szCs w:val="24"/>
        </w:rPr>
      </w:pPr>
      <w:r w:rsidRPr="73866CC7">
        <w:rPr>
          <w:rFonts w:eastAsia="Calibri"/>
          <w:szCs w:val="24"/>
        </w:rPr>
        <w:t xml:space="preserve">    public </w:t>
      </w:r>
      <w:proofErr w:type="spellStart"/>
      <w:r w:rsidRPr="73866CC7">
        <w:rPr>
          <w:rFonts w:eastAsia="Calibri"/>
          <w:szCs w:val="24"/>
        </w:rPr>
        <w:t>boolean</w:t>
      </w:r>
      <w:proofErr w:type="spellEnd"/>
      <w:r w:rsidRPr="73866CC7">
        <w:rPr>
          <w:rFonts w:eastAsia="Calibri"/>
          <w:szCs w:val="24"/>
        </w:rPr>
        <w:t xml:space="preserve"> find(Long id) throws </w:t>
      </w:r>
      <w:proofErr w:type="spellStart"/>
      <w:r w:rsidRPr="73866CC7">
        <w:rPr>
          <w:rFonts w:eastAsia="Calibri"/>
          <w:szCs w:val="24"/>
        </w:rPr>
        <w:t>RemoteException</w:t>
      </w:r>
      <w:proofErr w:type="spellEnd"/>
      <w:r w:rsidRPr="73866CC7">
        <w:rPr>
          <w:rFonts w:eastAsia="Calibri"/>
          <w:szCs w:val="24"/>
        </w:rPr>
        <w:t>; //find a whole item from its ID</w:t>
      </w:r>
    </w:p>
    <w:p w14:paraId="11473E64" w14:textId="74A2293F" w:rsidR="0ACF4820" w:rsidRDefault="2B91AC0D" w:rsidP="73866CC7">
      <w:pPr>
        <w:rPr>
          <w:rFonts w:eastAsia="Calibri"/>
          <w:szCs w:val="24"/>
        </w:rPr>
      </w:pPr>
      <w:r w:rsidRPr="73866CC7">
        <w:rPr>
          <w:rFonts w:eastAsia="Calibri"/>
          <w:szCs w:val="24"/>
        </w:rPr>
        <w:t xml:space="preserve">    </w:t>
      </w:r>
    </w:p>
    <w:p w14:paraId="70A001E7" w14:textId="77A9AB4B" w:rsidR="0ACF4820" w:rsidRDefault="2B91AC0D" w:rsidP="73866CC7">
      <w:pPr>
        <w:rPr>
          <w:rFonts w:eastAsia="Calibri"/>
          <w:szCs w:val="24"/>
        </w:rPr>
      </w:pPr>
      <w:r w:rsidRPr="73866CC7">
        <w:rPr>
          <w:rFonts w:eastAsia="Calibri"/>
          <w:szCs w:val="24"/>
        </w:rPr>
        <w:t xml:space="preserve">    public Vector&lt;String&gt; </w:t>
      </w:r>
      <w:proofErr w:type="spellStart"/>
      <w:r w:rsidRPr="73866CC7">
        <w:rPr>
          <w:rFonts w:eastAsia="Calibri"/>
          <w:szCs w:val="24"/>
        </w:rPr>
        <w:t>findAll</w:t>
      </w:r>
      <w:proofErr w:type="spellEnd"/>
      <w:r w:rsidRPr="73866CC7">
        <w:rPr>
          <w:rFonts w:eastAsia="Calibri"/>
          <w:szCs w:val="24"/>
        </w:rPr>
        <w:t xml:space="preserve">() throws </w:t>
      </w:r>
      <w:proofErr w:type="spellStart"/>
      <w:r w:rsidRPr="73866CC7">
        <w:rPr>
          <w:rFonts w:eastAsia="Calibri"/>
          <w:szCs w:val="24"/>
        </w:rPr>
        <w:t>RemoteException</w:t>
      </w:r>
      <w:proofErr w:type="spellEnd"/>
      <w:r w:rsidRPr="73866CC7">
        <w:rPr>
          <w:rFonts w:eastAsia="Calibri"/>
          <w:szCs w:val="24"/>
        </w:rPr>
        <w:t>; //ID is Long-Type Variable, Quantity is Int-Type Variable</w:t>
      </w:r>
    </w:p>
    <w:p w14:paraId="534FB42C" w14:textId="013E79D0" w:rsidR="0ACF4820" w:rsidRDefault="2B91AC0D" w:rsidP="73866CC7">
      <w:pPr>
        <w:rPr>
          <w:rFonts w:eastAsia="Calibri"/>
          <w:szCs w:val="24"/>
        </w:rPr>
      </w:pPr>
      <w:r w:rsidRPr="73866CC7">
        <w:rPr>
          <w:rFonts w:eastAsia="Calibri"/>
          <w:szCs w:val="24"/>
        </w:rPr>
        <w:t xml:space="preserve">    </w:t>
      </w:r>
    </w:p>
    <w:p w14:paraId="20777A37" w14:textId="029D7165" w:rsidR="0ACF4820" w:rsidRDefault="2B91AC0D" w:rsidP="73866CC7">
      <w:pPr>
        <w:rPr>
          <w:rFonts w:eastAsia="Calibri"/>
          <w:szCs w:val="24"/>
        </w:rPr>
      </w:pPr>
      <w:r w:rsidRPr="73866CC7">
        <w:rPr>
          <w:rFonts w:eastAsia="Calibri"/>
          <w:szCs w:val="24"/>
        </w:rPr>
        <w:t xml:space="preserve">    public Vector&lt;String&gt; </w:t>
      </w:r>
      <w:proofErr w:type="spellStart"/>
      <w:r w:rsidRPr="73866CC7">
        <w:rPr>
          <w:rFonts w:eastAsia="Calibri"/>
          <w:szCs w:val="24"/>
        </w:rPr>
        <w:t>findAll_User_Record</w:t>
      </w:r>
      <w:proofErr w:type="spellEnd"/>
      <w:r w:rsidRPr="73866CC7">
        <w:rPr>
          <w:rFonts w:eastAsia="Calibri"/>
          <w:szCs w:val="24"/>
        </w:rPr>
        <w:t xml:space="preserve">(String </w:t>
      </w:r>
      <w:proofErr w:type="spellStart"/>
      <w:r w:rsidRPr="73866CC7">
        <w:rPr>
          <w:rFonts w:eastAsia="Calibri"/>
          <w:szCs w:val="24"/>
        </w:rPr>
        <w:t>salesExecID</w:t>
      </w:r>
      <w:proofErr w:type="spellEnd"/>
      <w:r w:rsidRPr="73866CC7">
        <w:rPr>
          <w:rFonts w:eastAsia="Calibri"/>
          <w:szCs w:val="24"/>
        </w:rPr>
        <w:t xml:space="preserve">) throws </w:t>
      </w:r>
      <w:proofErr w:type="spellStart"/>
      <w:r w:rsidRPr="73866CC7">
        <w:rPr>
          <w:rFonts w:eastAsia="Calibri"/>
          <w:szCs w:val="24"/>
        </w:rPr>
        <w:t>RemoteException</w:t>
      </w:r>
      <w:proofErr w:type="spellEnd"/>
      <w:r w:rsidRPr="73866CC7">
        <w:rPr>
          <w:rFonts w:eastAsia="Calibri"/>
          <w:szCs w:val="24"/>
        </w:rPr>
        <w:t>; //ID is Long-Type Variable, Quantity is Int-Type Variable</w:t>
      </w:r>
    </w:p>
    <w:p w14:paraId="73C2189B" w14:textId="2CF5B57E" w:rsidR="0ACF4820" w:rsidRDefault="2B91AC0D" w:rsidP="73866CC7">
      <w:pPr>
        <w:rPr>
          <w:rFonts w:eastAsia="Calibri"/>
          <w:szCs w:val="24"/>
        </w:rPr>
      </w:pPr>
      <w:r w:rsidRPr="73866CC7">
        <w:rPr>
          <w:rFonts w:eastAsia="Calibri"/>
          <w:szCs w:val="24"/>
        </w:rPr>
        <w:t>}</w:t>
      </w:r>
    </w:p>
    <w:p w14:paraId="34EDEED2" w14:textId="741D28C5" w:rsidR="0ACF4820" w:rsidRDefault="29374979" w:rsidP="001E5391">
      <w:pPr>
        <w:pStyle w:val="Heading4"/>
        <w:rPr>
          <w:rFonts w:eastAsia="Calibri"/>
        </w:rPr>
      </w:pPr>
      <w:r w:rsidRPr="73866CC7">
        <w:rPr>
          <w:rFonts w:eastAsia="Calibri"/>
        </w:rPr>
        <w:t>SalesExec.</w:t>
      </w:r>
      <w:r w:rsidR="64751F00" w:rsidRPr="73866CC7">
        <w:rPr>
          <w:rFonts w:eastAsia="Calibri"/>
        </w:rPr>
        <w:t>java</w:t>
      </w:r>
    </w:p>
    <w:p w14:paraId="00AF3AB2" w14:textId="205A1C3E" w:rsidR="0ACF4820" w:rsidRDefault="64751F00" w:rsidP="73866CC7">
      <w:pPr>
        <w:rPr>
          <w:rFonts w:eastAsia="Calibri"/>
        </w:rPr>
      </w:pPr>
      <w:r w:rsidRPr="73866CC7">
        <w:rPr>
          <w:rFonts w:eastAsia="Calibri"/>
        </w:rPr>
        <w:t xml:space="preserve">package </w:t>
      </w:r>
      <w:proofErr w:type="spellStart"/>
      <w:r w:rsidRPr="73866CC7">
        <w:rPr>
          <w:rFonts w:eastAsia="Calibri"/>
        </w:rPr>
        <w:t>main.</w:t>
      </w:r>
      <w:proofErr w:type="gramStart"/>
      <w:r w:rsidRPr="73866CC7">
        <w:rPr>
          <w:rFonts w:eastAsia="Calibri"/>
        </w:rPr>
        <w:t>model</w:t>
      </w:r>
      <w:proofErr w:type="spellEnd"/>
      <w:r w:rsidRPr="73866CC7">
        <w:rPr>
          <w:rFonts w:eastAsia="Calibri"/>
        </w:rPr>
        <w:t>;</w:t>
      </w:r>
      <w:proofErr w:type="gramEnd"/>
    </w:p>
    <w:p w14:paraId="4ADBBEF2" w14:textId="73DD619B" w:rsidR="0ACF4820" w:rsidRDefault="64751F00" w:rsidP="73866CC7">
      <w:pPr>
        <w:rPr>
          <w:rFonts w:eastAsia="Calibri"/>
        </w:rPr>
      </w:pPr>
      <w:r w:rsidRPr="73866CC7">
        <w:rPr>
          <w:rFonts w:eastAsia="Calibri"/>
        </w:rPr>
        <w:t xml:space="preserve"> </w:t>
      </w:r>
    </w:p>
    <w:p w14:paraId="785888D3" w14:textId="5E55B58C" w:rsidR="0ACF4820" w:rsidRDefault="64751F00" w:rsidP="73866CC7">
      <w:pPr>
        <w:rPr>
          <w:rFonts w:eastAsia="Calibri"/>
        </w:rPr>
      </w:pPr>
      <w:r w:rsidRPr="73866CC7">
        <w:rPr>
          <w:rFonts w:eastAsia="Calibri"/>
        </w:rPr>
        <w:t xml:space="preserve">import </w:t>
      </w:r>
      <w:proofErr w:type="spellStart"/>
      <w:r w:rsidRPr="73866CC7">
        <w:rPr>
          <w:rFonts w:eastAsia="Calibri"/>
        </w:rPr>
        <w:t>java.rmi.</w:t>
      </w:r>
      <w:proofErr w:type="gramStart"/>
      <w:r w:rsidRPr="73866CC7">
        <w:rPr>
          <w:rFonts w:eastAsia="Calibri"/>
        </w:rPr>
        <w:t>RemoteException</w:t>
      </w:r>
      <w:proofErr w:type="spellEnd"/>
      <w:r w:rsidRPr="73866CC7">
        <w:rPr>
          <w:rFonts w:eastAsia="Calibri"/>
        </w:rPr>
        <w:t>;</w:t>
      </w:r>
      <w:proofErr w:type="gramEnd"/>
    </w:p>
    <w:p w14:paraId="5F1008F5" w14:textId="31BE9EBE" w:rsidR="0ACF4820" w:rsidRDefault="64751F00" w:rsidP="73866CC7">
      <w:pPr>
        <w:rPr>
          <w:rFonts w:eastAsia="Calibri"/>
        </w:rPr>
      </w:pPr>
      <w:r w:rsidRPr="73866CC7">
        <w:rPr>
          <w:rFonts w:eastAsia="Calibri"/>
        </w:rPr>
        <w:t xml:space="preserve">import </w:t>
      </w:r>
      <w:proofErr w:type="spellStart"/>
      <w:r w:rsidRPr="73866CC7">
        <w:rPr>
          <w:rFonts w:eastAsia="Calibri"/>
        </w:rPr>
        <w:t>java.rmi.server.</w:t>
      </w:r>
      <w:proofErr w:type="gramStart"/>
      <w:r w:rsidRPr="73866CC7">
        <w:rPr>
          <w:rFonts w:eastAsia="Calibri"/>
        </w:rPr>
        <w:t>UnicastRemoteObject</w:t>
      </w:r>
      <w:proofErr w:type="spellEnd"/>
      <w:r w:rsidRPr="73866CC7">
        <w:rPr>
          <w:rFonts w:eastAsia="Calibri"/>
        </w:rPr>
        <w:t>;</w:t>
      </w:r>
      <w:proofErr w:type="gramEnd"/>
    </w:p>
    <w:p w14:paraId="7559874C" w14:textId="41887E71" w:rsidR="0ACF4820" w:rsidRDefault="64751F00" w:rsidP="73866CC7">
      <w:pPr>
        <w:rPr>
          <w:rFonts w:eastAsia="Calibri"/>
        </w:rPr>
      </w:pPr>
      <w:r w:rsidRPr="73866CC7">
        <w:rPr>
          <w:rFonts w:eastAsia="Calibri"/>
        </w:rPr>
        <w:t xml:space="preserve">import </w:t>
      </w:r>
      <w:proofErr w:type="spellStart"/>
      <w:r w:rsidRPr="73866CC7">
        <w:rPr>
          <w:rFonts w:eastAsia="Calibri"/>
        </w:rPr>
        <w:t>java.sql.</w:t>
      </w:r>
      <w:proofErr w:type="gramStart"/>
      <w:r w:rsidRPr="73866CC7">
        <w:rPr>
          <w:rFonts w:eastAsia="Calibri"/>
        </w:rPr>
        <w:t>Connection</w:t>
      </w:r>
      <w:proofErr w:type="spellEnd"/>
      <w:r w:rsidRPr="73866CC7">
        <w:rPr>
          <w:rFonts w:eastAsia="Calibri"/>
        </w:rPr>
        <w:t>;</w:t>
      </w:r>
      <w:proofErr w:type="gramEnd"/>
    </w:p>
    <w:p w14:paraId="578E2CA0" w14:textId="754BA0CE" w:rsidR="0ACF4820" w:rsidRDefault="64751F00" w:rsidP="73866CC7">
      <w:pPr>
        <w:rPr>
          <w:rFonts w:eastAsia="Calibri"/>
        </w:rPr>
      </w:pPr>
      <w:r w:rsidRPr="73866CC7">
        <w:rPr>
          <w:rFonts w:eastAsia="Calibri"/>
        </w:rPr>
        <w:t xml:space="preserve">import </w:t>
      </w:r>
      <w:proofErr w:type="spellStart"/>
      <w:r w:rsidRPr="73866CC7">
        <w:rPr>
          <w:rFonts w:eastAsia="Calibri"/>
        </w:rPr>
        <w:t>java.sql.</w:t>
      </w:r>
      <w:proofErr w:type="gramStart"/>
      <w:r w:rsidRPr="73866CC7">
        <w:rPr>
          <w:rFonts w:eastAsia="Calibri"/>
        </w:rPr>
        <w:t>DriverManager</w:t>
      </w:r>
      <w:proofErr w:type="spellEnd"/>
      <w:r w:rsidRPr="73866CC7">
        <w:rPr>
          <w:rFonts w:eastAsia="Calibri"/>
        </w:rPr>
        <w:t>;</w:t>
      </w:r>
      <w:proofErr w:type="gramEnd"/>
    </w:p>
    <w:p w14:paraId="6107A696" w14:textId="03E43404" w:rsidR="0ACF4820" w:rsidRDefault="64751F00" w:rsidP="73866CC7">
      <w:pPr>
        <w:rPr>
          <w:rFonts w:eastAsia="Calibri"/>
        </w:rPr>
      </w:pPr>
      <w:r w:rsidRPr="73866CC7">
        <w:rPr>
          <w:rFonts w:eastAsia="Calibri"/>
        </w:rPr>
        <w:t xml:space="preserve">import </w:t>
      </w:r>
      <w:proofErr w:type="spellStart"/>
      <w:r w:rsidRPr="73866CC7">
        <w:rPr>
          <w:rFonts w:eastAsia="Calibri"/>
        </w:rPr>
        <w:t>java.sql.</w:t>
      </w:r>
      <w:proofErr w:type="gramStart"/>
      <w:r w:rsidRPr="73866CC7">
        <w:rPr>
          <w:rFonts w:eastAsia="Calibri"/>
        </w:rPr>
        <w:t>ResultSet</w:t>
      </w:r>
      <w:proofErr w:type="spellEnd"/>
      <w:r w:rsidRPr="73866CC7">
        <w:rPr>
          <w:rFonts w:eastAsia="Calibri"/>
        </w:rPr>
        <w:t>;</w:t>
      </w:r>
      <w:proofErr w:type="gramEnd"/>
    </w:p>
    <w:p w14:paraId="725E46E5" w14:textId="27B30D59" w:rsidR="0ACF4820" w:rsidRDefault="64751F00" w:rsidP="73866CC7">
      <w:pPr>
        <w:rPr>
          <w:rFonts w:eastAsia="Calibri"/>
        </w:rPr>
      </w:pPr>
      <w:r w:rsidRPr="73866CC7">
        <w:rPr>
          <w:rFonts w:eastAsia="Calibri"/>
        </w:rPr>
        <w:t xml:space="preserve">import </w:t>
      </w:r>
      <w:proofErr w:type="spellStart"/>
      <w:r w:rsidRPr="73866CC7">
        <w:rPr>
          <w:rFonts w:eastAsia="Calibri"/>
        </w:rPr>
        <w:t>java.sql.</w:t>
      </w:r>
      <w:proofErr w:type="gramStart"/>
      <w:r w:rsidRPr="73866CC7">
        <w:rPr>
          <w:rFonts w:eastAsia="Calibri"/>
        </w:rPr>
        <w:t>SQLException</w:t>
      </w:r>
      <w:proofErr w:type="spellEnd"/>
      <w:r w:rsidRPr="73866CC7">
        <w:rPr>
          <w:rFonts w:eastAsia="Calibri"/>
        </w:rPr>
        <w:t>;</w:t>
      </w:r>
      <w:proofErr w:type="gramEnd"/>
    </w:p>
    <w:p w14:paraId="54923497" w14:textId="3809F857" w:rsidR="0ACF4820" w:rsidRDefault="64751F00" w:rsidP="73866CC7">
      <w:pPr>
        <w:rPr>
          <w:rFonts w:eastAsia="Calibri"/>
        </w:rPr>
      </w:pPr>
      <w:r w:rsidRPr="73866CC7">
        <w:rPr>
          <w:rFonts w:eastAsia="Calibri"/>
        </w:rPr>
        <w:t xml:space="preserve">import </w:t>
      </w:r>
      <w:proofErr w:type="spellStart"/>
      <w:r w:rsidRPr="73866CC7">
        <w:rPr>
          <w:rFonts w:eastAsia="Calibri"/>
        </w:rPr>
        <w:t>java.sql.</w:t>
      </w:r>
      <w:proofErr w:type="gramStart"/>
      <w:r w:rsidRPr="73866CC7">
        <w:rPr>
          <w:rFonts w:eastAsia="Calibri"/>
        </w:rPr>
        <w:t>SQLIntegrityConstraintViolationException</w:t>
      </w:r>
      <w:proofErr w:type="spellEnd"/>
      <w:r w:rsidRPr="73866CC7">
        <w:rPr>
          <w:rFonts w:eastAsia="Calibri"/>
        </w:rPr>
        <w:t>;</w:t>
      </w:r>
      <w:proofErr w:type="gramEnd"/>
    </w:p>
    <w:p w14:paraId="1331CDA3" w14:textId="782597F9" w:rsidR="0ACF4820" w:rsidRDefault="64751F00" w:rsidP="73866CC7">
      <w:pPr>
        <w:rPr>
          <w:rFonts w:eastAsia="Calibri"/>
        </w:rPr>
      </w:pPr>
      <w:r w:rsidRPr="73866CC7">
        <w:rPr>
          <w:rFonts w:eastAsia="Calibri"/>
        </w:rPr>
        <w:t xml:space="preserve">import </w:t>
      </w:r>
      <w:proofErr w:type="spellStart"/>
      <w:r w:rsidRPr="73866CC7">
        <w:rPr>
          <w:rFonts w:eastAsia="Calibri"/>
        </w:rPr>
        <w:t>java.sql.</w:t>
      </w:r>
      <w:proofErr w:type="gramStart"/>
      <w:r w:rsidRPr="73866CC7">
        <w:rPr>
          <w:rFonts w:eastAsia="Calibri"/>
        </w:rPr>
        <w:t>Statement</w:t>
      </w:r>
      <w:proofErr w:type="spellEnd"/>
      <w:r w:rsidRPr="73866CC7">
        <w:rPr>
          <w:rFonts w:eastAsia="Calibri"/>
        </w:rPr>
        <w:t>;</w:t>
      </w:r>
      <w:proofErr w:type="gramEnd"/>
    </w:p>
    <w:p w14:paraId="772CE2B4" w14:textId="4D03D425" w:rsidR="0ACF4820" w:rsidRDefault="64751F00" w:rsidP="73866CC7">
      <w:pPr>
        <w:rPr>
          <w:rFonts w:eastAsia="Calibri"/>
        </w:rPr>
      </w:pPr>
      <w:r w:rsidRPr="73866CC7">
        <w:rPr>
          <w:rFonts w:eastAsia="Calibri"/>
        </w:rPr>
        <w:t xml:space="preserve">import </w:t>
      </w:r>
      <w:proofErr w:type="spellStart"/>
      <w:r w:rsidRPr="73866CC7">
        <w:rPr>
          <w:rFonts w:eastAsia="Calibri"/>
        </w:rPr>
        <w:t>java.util.</w:t>
      </w:r>
      <w:proofErr w:type="gramStart"/>
      <w:r w:rsidRPr="73866CC7">
        <w:rPr>
          <w:rFonts w:eastAsia="Calibri"/>
        </w:rPr>
        <w:t>Vector</w:t>
      </w:r>
      <w:proofErr w:type="spellEnd"/>
      <w:r w:rsidRPr="73866CC7">
        <w:rPr>
          <w:rFonts w:eastAsia="Calibri"/>
        </w:rPr>
        <w:t>;</w:t>
      </w:r>
      <w:proofErr w:type="gramEnd"/>
    </w:p>
    <w:p w14:paraId="13CDD20D" w14:textId="1F7D98F9" w:rsidR="0ACF4820" w:rsidRDefault="64751F00" w:rsidP="73866CC7">
      <w:pPr>
        <w:rPr>
          <w:rFonts w:eastAsia="Calibri"/>
        </w:rPr>
      </w:pPr>
      <w:r w:rsidRPr="73866CC7">
        <w:rPr>
          <w:rFonts w:eastAsia="Calibri"/>
        </w:rPr>
        <w:t xml:space="preserve">import </w:t>
      </w:r>
      <w:proofErr w:type="spellStart"/>
      <w:r w:rsidRPr="73866CC7">
        <w:rPr>
          <w:rFonts w:eastAsia="Calibri"/>
        </w:rPr>
        <w:t>java.util.logging.</w:t>
      </w:r>
      <w:proofErr w:type="gramStart"/>
      <w:r w:rsidRPr="73866CC7">
        <w:rPr>
          <w:rFonts w:eastAsia="Calibri"/>
        </w:rPr>
        <w:t>Level</w:t>
      </w:r>
      <w:proofErr w:type="spellEnd"/>
      <w:r w:rsidRPr="73866CC7">
        <w:rPr>
          <w:rFonts w:eastAsia="Calibri"/>
        </w:rPr>
        <w:t>;</w:t>
      </w:r>
      <w:proofErr w:type="gramEnd"/>
    </w:p>
    <w:p w14:paraId="51AC106B" w14:textId="095EA0BB" w:rsidR="0ACF4820" w:rsidRDefault="64751F00" w:rsidP="73866CC7">
      <w:pPr>
        <w:rPr>
          <w:rFonts w:eastAsia="Calibri"/>
        </w:rPr>
      </w:pPr>
      <w:r w:rsidRPr="73866CC7">
        <w:rPr>
          <w:rFonts w:eastAsia="Calibri"/>
        </w:rPr>
        <w:t xml:space="preserve">import </w:t>
      </w:r>
      <w:proofErr w:type="spellStart"/>
      <w:r w:rsidRPr="73866CC7">
        <w:rPr>
          <w:rFonts w:eastAsia="Calibri"/>
        </w:rPr>
        <w:t>java.util.logging.</w:t>
      </w:r>
      <w:proofErr w:type="gramStart"/>
      <w:r w:rsidRPr="73866CC7">
        <w:rPr>
          <w:rFonts w:eastAsia="Calibri"/>
        </w:rPr>
        <w:t>Logger</w:t>
      </w:r>
      <w:proofErr w:type="spellEnd"/>
      <w:r w:rsidRPr="73866CC7">
        <w:rPr>
          <w:rFonts w:eastAsia="Calibri"/>
        </w:rPr>
        <w:t>;</w:t>
      </w:r>
      <w:proofErr w:type="gramEnd"/>
    </w:p>
    <w:p w14:paraId="40BEB5FD" w14:textId="52CA1ED6" w:rsidR="0ACF4820" w:rsidRDefault="64751F00" w:rsidP="73866CC7">
      <w:pPr>
        <w:rPr>
          <w:rFonts w:eastAsia="Calibri"/>
        </w:rPr>
      </w:pPr>
      <w:r w:rsidRPr="73866CC7">
        <w:rPr>
          <w:rFonts w:eastAsia="Calibri"/>
        </w:rPr>
        <w:lastRenderedPageBreak/>
        <w:t xml:space="preserve">import </w:t>
      </w:r>
      <w:proofErr w:type="spellStart"/>
      <w:r w:rsidRPr="73866CC7">
        <w:rPr>
          <w:rFonts w:eastAsia="Calibri"/>
        </w:rPr>
        <w:t>main.</w:t>
      </w:r>
      <w:proofErr w:type="gramStart"/>
      <w:r w:rsidRPr="73866CC7">
        <w:rPr>
          <w:rFonts w:eastAsia="Calibri"/>
        </w:rPr>
        <w:t>RunServer</w:t>
      </w:r>
      <w:proofErr w:type="spellEnd"/>
      <w:r w:rsidRPr="73866CC7">
        <w:rPr>
          <w:rFonts w:eastAsia="Calibri"/>
        </w:rPr>
        <w:t>;</w:t>
      </w:r>
      <w:proofErr w:type="gramEnd"/>
    </w:p>
    <w:p w14:paraId="0C11FBA5" w14:textId="276D27BA" w:rsidR="0ACF4820" w:rsidRDefault="64751F00" w:rsidP="73866CC7">
      <w:pPr>
        <w:rPr>
          <w:rFonts w:eastAsia="Calibri"/>
        </w:rPr>
      </w:pPr>
      <w:r w:rsidRPr="73866CC7">
        <w:rPr>
          <w:rFonts w:eastAsia="Calibri"/>
        </w:rPr>
        <w:t xml:space="preserve"> </w:t>
      </w:r>
    </w:p>
    <w:p w14:paraId="68F23176" w14:textId="1C866B7B" w:rsidR="0ACF4820" w:rsidRDefault="64751F00" w:rsidP="73866CC7">
      <w:pPr>
        <w:rPr>
          <w:rFonts w:eastAsia="Calibri"/>
        </w:rPr>
      </w:pPr>
      <w:r w:rsidRPr="73866CC7">
        <w:rPr>
          <w:rFonts w:eastAsia="Calibri"/>
        </w:rPr>
        <w:t xml:space="preserve">public class </w:t>
      </w:r>
      <w:proofErr w:type="spellStart"/>
      <w:r w:rsidRPr="73866CC7">
        <w:rPr>
          <w:rFonts w:eastAsia="Calibri"/>
        </w:rPr>
        <w:t>SalesExec</w:t>
      </w:r>
      <w:proofErr w:type="spellEnd"/>
      <w:r w:rsidRPr="73866CC7">
        <w:rPr>
          <w:rFonts w:eastAsia="Calibri"/>
        </w:rPr>
        <w:t xml:space="preserve"> extends </w:t>
      </w:r>
      <w:proofErr w:type="spellStart"/>
      <w:r w:rsidRPr="73866CC7">
        <w:rPr>
          <w:rFonts w:eastAsia="Calibri"/>
        </w:rPr>
        <w:t>UnicastRemoteObject</w:t>
      </w:r>
      <w:proofErr w:type="spellEnd"/>
      <w:r w:rsidRPr="73866CC7">
        <w:rPr>
          <w:rFonts w:eastAsia="Calibri"/>
        </w:rPr>
        <w:t xml:space="preserve"> implements </w:t>
      </w:r>
      <w:proofErr w:type="spellStart"/>
      <w:r w:rsidRPr="73866CC7">
        <w:rPr>
          <w:rFonts w:eastAsia="Calibri"/>
        </w:rPr>
        <w:t>SalesExecInterface</w:t>
      </w:r>
      <w:proofErr w:type="spellEnd"/>
      <w:r w:rsidRPr="73866CC7">
        <w:rPr>
          <w:rFonts w:eastAsia="Calibri"/>
        </w:rPr>
        <w:t>{</w:t>
      </w:r>
    </w:p>
    <w:p w14:paraId="4836A327" w14:textId="102DD4E2" w:rsidR="0ACF4820" w:rsidRDefault="64751F00" w:rsidP="73866CC7">
      <w:pPr>
        <w:rPr>
          <w:rFonts w:eastAsia="Calibri"/>
        </w:rPr>
      </w:pPr>
      <w:r w:rsidRPr="73866CC7">
        <w:rPr>
          <w:rFonts w:eastAsia="Calibri"/>
        </w:rPr>
        <w:t xml:space="preserve">    private String id, </w:t>
      </w:r>
      <w:proofErr w:type="spellStart"/>
      <w:r w:rsidRPr="73866CC7">
        <w:rPr>
          <w:rFonts w:eastAsia="Calibri"/>
        </w:rPr>
        <w:t>firstName</w:t>
      </w:r>
      <w:proofErr w:type="spellEnd"/>
      <w:r w:rsidRPr="73866CC7">
        <w:rPr>
          <w:rFonts w:eastAsia="Calibri"/>
        </w:rPr>
        <w:t xml:space="preserve">, </w:t>
      </w:r>
      <w:proofErr w:type="spellStart"/>
      <w:r w:rsidRPr="73866CC7">
        <w:rPr>
          <w:rFonts w:eastAsia="Calibri"/>
        </w:rPr>
        <w:t>lastName</w:t>
      </w:r>
      <w:proofErr w:type="spellEnd"/>
      <w:r w:rsidRPr="73866CC7">
        <w:rPr>
          <w:rFonts w:eastAsia="Calibri"/>
        </w:rPr>
        <w:t xml:space="preserve">, </w:t>
      </w:r>
      <w:proofErr w:type="gramStart"/>
      <w:r w:rsidRPr="73866CC7">
        <w:rPr>
          <w:rFonts w:eastAsia="Calibri"/>
        </w:rPr>
        <w:t>password;</w:t>
      </w:r>
      <w:proofErr w:type="gramEnd"/>
    </w:p>
    <w:p w14:paraId="409BB020" w14:textId="454929A7" w:rsidR="0ACF4820" w:rsidRDefault="64751F00" w:rsidP="73866CC7">
      <w:pPr>
        <w:rPr>
          <w:rFonts w:eastAsia="Calibri"/>
        </w:rPr>
      </w:pPr>
      <w:r w:rsidRPr="73866CC7">
        <w:rPr>
          <w:rFonts w:eastAsia="Calibri"/>
        </w:rPr>
        <w:t xml:space="preserve">    private Connection con = </w:t>
      </w:r>
      <w:proofErr w:type="gramStart"/>
      <w:r w:rsidRPr="73866CC7">
        <w:rPr>
          <w:rFonts w:eastAsia="Calibri"/>
        </w:rPr>
        <w:t>null;</w:t>
      </w:r>
      <w:proofErr w:type="gramEnd"/>
    </w:p>
    <w:p w14:paraId="1CB2A6C9" w14:textId="70C466B2" w:rsidR="0ACF4820" w:rsidRDefault="64751F00" w:rsidP="73866CC7">
      <w:pPr>
        <w:rPr>
          <w:rFonts w:eastAsia="Calibri"/>
        </w:rPr>
      </w:pPr>
      <w:r w:rsidRPr="73866CC7">
        <w:rPr>
          <w:rFonts w:eastAsia="Calibri"/>
        </w:rPr>
        <w:t xml:space="preserve">    private Statement </w:t>
      </w:r>
      <w:proofErr w:type="spellStart"/>
      <w:r w:rsidRPr="73866CC7">
        <w:rPr>
          <w:rFonts w:eastAsia="Calibri"/>
        </w:rPr>
        <w:t>statement</w:t>
      </w:r>
      <w:proofErr w:type="spellEnd"/>
      <w:r w:rsidRPr="73866CC7">
        <w:rPr>
          <w:rFonts w:eastAsia="Calibri"/>
        </w:rPr>
        <w:t xml:space="preserve"> = </w:t>
      </w:r>
      <w:proofErr w:type="gramStart"/>
      <w:r w:rsidRPr="73866CC7">
        <w:rPr>
          <w:rFonts w:eastAsia="Calibri"/>
        </w:rPr>
        <w:t>null;</w:t>
      </w:r>
      <w:proofErr w:type="gramEnd"/>
    </w:p>
    <w:p w14:paraId="5AEBAD9C" w14:textId="2A28D22A" w:rsidR="0ACF4820" w:rsidRDefault="64751F00" w:rsidP="73866CC7">
      <w:pPr>
        <w:rPr>
          <w:rFonts w:eastAsia="Calibri"/>
        </w:rPr>
      </w:pPr>
      <w:r w:rsidRPr="73866CC7">
        <w:rPr>
          <w:rFonts w:eastAsia="Calibri"/>
        </w:rPr>
        <w:t xml:space="preserve"> </w:t>
      </w:r>
    </w:p>
    <w:p w14:paraId="044AB11E" w14:textId="00833CB0" w:rsidR="0ACF4820" w:rsidRDefault="64751F00" w:rsidP="73866CC7">
      <w:pPr>
        <w:rPr>
          <w:rFonts w:eastAsia="Calibri"/>
        </w:rPr>
      </w:pPr>
      <w:r w:rsidRPr="73866CC7">
        <w:rPr>
          <w:rFonts w:eastAsia="Calibri"/>
        </w:rPr>
        <w:t xml:space="preserve">    public </w:t>
      </w:r>
      <w:proofErr w:type="spellStart"/>
      <w:r w:rsidRPr="73866CC7">
        <w:rPr>
          <w:rFonts w:eastAsia="Calibri"/>
        </w:rPr>
        <w:t>SalesExec</w:t>
      </w:r>
      <w:proofErr w:type="spellEnd"/>
      <w:r w:rsidRPr="73866CC7">
        <w:rPr>
          <w:rFonts w:eastAsia="Calibri"/>
        </w:rPr>
        <w:t xml:space="preserve">() throws </w:t>
      </w:r>
      <w:proofErr w:type="spellStart"/>
      <w:r w:rsidRPr="73866CC7">
        <w:rPr>
          <w:rFonts w:eastAsia="Calibri"/>
        </w:rPr>
        <w:t>RemoteException</w:t>
      </w:r>
      <w:proofErr w:type="spellEnd"/>
      <w:r w:rsidRPr="73866CC7">
        <w:rPr>
          <w:rFonts w:eastAsia="Calibri"/>
        </w:rPr>
        <w:t>{}</w:t>
      </w:r>
    </w:p>
    <w:p w14:paraId="3AADB5EE" w14:textId="31132501" w:rsidR="0ACF4820" w:rsidRDefault="64751F00" w:rsidP="73866CC7">
      <w:pPr>
        <w:rPr>
          <w:rFonts w:eastAsia="Calibri"/>
        </w:rPr>
      </w:pPr>
      <w:r w:rsidRPr="73866CC7">
        <w:rPr>
          <w:rFonts w:eastAsia="Calibri"/>
        </w:rPr>
        <w:t xml:space="preserve"> </w:t>
      </w:r>
    </w:p>
    <w:p w14:paraId="746DB980" w14:textId="62A4BF54" w:rsidR="0ACF4820" w:rsidRDefault="64751F00" w:rsidP="73866CC7">
      <w:pPr>
        <w:rPr>
          <w:rFonts w:eastAsia="Calibri"/>
        </w:rPr>
      </w:pPr>
      <w:r w:rsidRPr="73866CC7">
        <w:rPr>
          <w:rFonts w:eastAsia="Calibri"/>
        </w:rPr>
        <w:t xml:space="preserve">    @Override</w:t>
      </w:r>
    </w:p>
    <w:p w14:paraId="5E6F9FCF" w14:textId="66AD9689" w:rsidR="0ACF4820" w:rsidRDefault="64751F00" w:rsidP="73866CC7">
      <w:pPr>
        <w:rPr>
          <w:rFonts w:eastAsia="Calibri"/>
        </w:rPr>
      </w:pPr>
      <w:r w:rsidRPr="73866CC7">
        <w:rPr>
          <w:rFonts w:eastAsia="Calibri"/>
        </w:rPr>
        <w:t xml:space="preserve">    public String </w:t>
      </w:r>
      <w:proofErr w:type="spellStart"/>
      <w:r w:rsidRPr="73866CC7">
        <w:rPr>
          <w:rFonts w:eastAsia="Calibri"/>
        </w:rPr>
        <w:t>getFirstName</w:t>
      </w:r>
      <w:proofErr w:type="spellEnd"/>
      <w:r w:rsidRPr="73866CC7">
        <w:rPr>
          <w:rFonts w:eastAsia="Calibri"/>
        </w:rPr>
        <w:t xml:space="preserve">() throws </w:t>
      </w:r>
      <w:proofErr w:type="spellStart"/>
      <w:r w:rsidRPr="73866CC7">
        <w:rPr>
          <w:rFonts w:eastAsia="Calibri"/>
        </w:rPr>
        <w:t>RemoteException</w:t>
      </w:r>
      <w:proofErr w:type="spellEnd"/>
      <w:r w:rsidRPr="73866CC7">
        <w:rPr>
          <w:rFonts w:eastAsia="Calibri"/>
        </w:rPr>
        <w:t>{</w:t>
      </w:r>
    </w:p>
    <w:p w14:paraId="6F21F9B6" w14:textId="676EDFD2" w:rsidR="0ACF4820" w:rsidRDefault="64751F00" w:rsidP="73866CC7">
      <w:pPr>
        <w:rPr>
          <w:rFonts w:eastAsia="Calibri"/>
        </w:rPr>
      </w:pPr>
      <w:r w:rsidRPr="73866CC7">
        <w:rPr>
          <w:rFonts w:eastAsia="Calibri"/>
        </w:rPr>
        <w:t xml:space="preserve">        return </w:t>
      </w:r>
      <w:proofErr w:type="spellStart"/>
      <w:proofErr w:type="gramStart"/>
      <w:r w:rsidRPr="73866CC7">
        <w:rPr>
          <w:rFonts w:eastAsia="Calibri"/>
        </w:rPr>
        <w:t>firstName</w:t>
      </w:r>
      <w:proofErr w:type="spellEnd"/>
      <w:r w:rsidRPr="73866CC7">
        <w:rPr>
          <w:rFonts w:eastAsia="Calibri"/>
        </w:rPr>
        <w:t>;</w:t>
      </w:r>
      <w:proofErr w:type="gramEnd"/>
    </w:p>
    <w:p w14:paraId="198A19BD" w14:textId="134C8427" w:rsidR="0ACF4820" w:rsidRDefault="64751F00" w:rsidP="73866CC7">
      <w:pPr>
        <w:rPr>
          <w:rFonts w:eastAsia="Calibri"/>
        </w:rPr>
      </w:pPr>
      <w:r w:rsidRPr="73866CC7">
        <w:rPr>
          <w:rFonts w:eastAsia="Calibri"/>
        </w:rPr>
        <w:t xml:space="preserve">    }</w:t>
      </w:r>
    </w:p>
    <w:p w14:paraId="73ADC786" w14:textId="05B4FF3F" w:rsidR="0ACF4820" w:rsidRDefault="64751F00" w:rsidP="73866CC7">
      <w:pPr>
        <w:rPr>
          <w:rFonts w:eastAsia="Calibri"/>
        </w:rPr>
      </w:pPr>
      <w:r w:rsidRPr="73866CC7">
        <w:rPr>
          <w:rFonts w:eastAsia="Calibri"/>
        </w:rPr>
        <w:t xml:space="preserve"> </w:t>
      </w:r>
    </w:p>
    <w:p w14:paraId="73C08770" w14:textId="45671E9A" w:rsidR="0ACF4820" w:rsidRDefault="64751F00" w:rsidP="73866CC7">
      <w:pPr>
        <w:rPr>
          <w:rFonts w:eastAsia="Calibri"/>
        </w:rPr>
      </w:pPr>
      <w:r w:rsidRPr="73866CC7">
        <w:rPr>
          <w:rFonts w:eastAsia="Calibri"/>
        </w:rPr>
        <w:t xml:space="preserve">    @Override</w:t>
      </w:r>
    </w:p>
    <w:p w14:paraId="00F48976" w14:textId="58EBA4A0" w:rsidR="0ACF4820" w:rsidRDefault="64751F00" w:rsidP="73866CC7">
      <w:pPr>
        <w:rPr>
          <w:rFonts w:eastAsia="Calibri"/>
        </w:rPr>
      </w:pPr>
      <w:r w:rsidRPr="73866CC7">
        <w:rPr>
          <w:rFonts w:eastAsia="Calibri"/>
        </w:rPr>
        <w:t xml:space="preserve">    public String </w:t>
      </w:r>
      <w:proofErr w:type="spellStart"/>
      <w:r w:rsidRPr="73866CC7">
        <w:rPr>
          <w:rFonts w:eastAsia="Calibri"/>
        </w:rPr>
        <w:t>getLastName</w:t>
      </w:r>
      <w:proofErr w:type="spellEnd"/>
      <w:r w:rsidRPr="73866CC7">
        <w:rPr>
          <w:rFonts w:eastAsia="Calibri"/>
        </w:rPr>
        <w:t xml:space="preserve">() throws </w:t>
      </w:r>
      <w:proofErr w:type="spellStart"/>
      <w:r w:rsidRPr="73866CC7">
        <w:rPr>
          <w:rFonts w:eastAsia="Calibri"/>
        </w:rPr>
        <w:t>RemoteException</w:t>
      </w:r>
      <w:proofErr w:type="spellEnd"/>
      <w:r w:rsidRPr="73866CC7">
        <w:rPr>
          <w:rFonts w:eastAsia="Calibri"/>
        </w:rPr>
        <w:t>{</w:t>
      </w:r>
    </w:p>
    <w:p w14:paraId="7CED7B2C" w14:textId="178C19A3" w:rsidR="0ACF4820" w:rsidRDefault="64751F00" w:rsidP="73866CC7">
      <w:pPr>
        <w:rPr>
          <w:rFonts w:eastAsia="Calibri"/>
        </w:rPr>
      </w:pPr>
      <w:r w:rsidRPr="73866CC7">
        <w:rPr>
          <w:rFonts w:eastAsia="Calibri"/>
        </w:rPr>
        <w:t xml:space="preserve">        return </w:t>
      </w:r>
      <w:proofErr w:type="spellStart"/>
      <w:proofErr w:type="gramStart"/>
      <w:r w:rsidRPr="73866CC7">
        <w:rPr>
          <w:rFonts w:eastAsia="Calibri"/>
        </w:rPr>
        <w:t>lastName</w:t>
      </w:r>
      <w:proofErr w:type="spellEnd"/>
      <w:r w:rsidRPr="73866CC7">
        <w:rPr>
          <w:rFonts w:eastAsia="Calibri"/>
        </w:rPr>
        <w:t>;</w:t>
      </w:r>
      <w:proofErr w:type="gramEnd"/>
    </w:p>
    <w:p w14:paraId="2137E89B" w14:textId="075CE6BE" w:rsidR="0ACF4820" w:rsidRDefault="64751F00" w:rsidP="73866CC7">
      <w:pPr>
        <w:rPr>
          <w:rFonts w:eastAsia="Calibri"/>
        </w:rPr>
      </w:pPr>
      <w:r w:rsidRPr="73866CC7">
        <w:rPr>
          <w:rFonts w:eastAsia="Calibri"/>
        </w:rPr>
        <w:t xml:space="preserve">    }</w:t>
      </w:r>
    </w:p>
    <w:p w14:paraId="3413A5FC" w14:textId="5DA41CDD" w:rsidR="0ACF4820" w:rsidRDefault="64751F00" w:rsidP="73866CC7">
      <w:pPr>
        <w:rPr>
          <w:rFonts w:eastAsia="Calibri"/>
        </w:rPr>
      </w:pPr>
      <w:r w:rsidRPr="73866CC7">
        <w:rPr>
          <w:rFonts w:eastAsia="Calibri"/>
        </w:rPr>
        <w:t xml:space="preserve"> </w:t>
      </w:r>
    </w:p>
    <w:p w14:paraId="1803F280" w14:textId="64DF31E7" w:rsidR="0ACF4820" w:rsidRDefault="64751F00" w:rsidP="73866CC7">
      <w:pPr>
        <w:rPr>
          <w:rFonts w:eastAsia="Calibri"/>
        </w:rPr>
      </w:pPr>
      <w:r w:rsidRPr="73866CC7">
        <w:rPr>
          <w:rFonts w:eastAsia="Calibri"/>
        </w:rPr>
        <w:t xml:space="preserve">    @Override</w:t>
      </w:r>
    </w:p>
    <w:p w14:paraId="58436ACE" w14:textId="05805F98" w:rsidR="0ACF4820" w:rsidRDefault="64751F00" w:rsidP="73866CC7">
      <w:pPr>
        <w:rPr>
          <w:rFonts w:eastAsia="Calibri"/>
        </w:rPr>
      </w:pPr>
      <w:r w:rsidRPr="73866CC7">
        <w:rPr>
          <w:rFonts w:eastAsia="Calibri"/>
        </w:rPr>
        <w:t xml:space="preserve">    public </w:t>
      </w:r>
      <w:proofErr w:type="spellStart"/>
      <w:r w:rsidRPr="73866CC7">
        <w:rPr>
          <w:rFonts w:eastAsia="Calibri"/>
        </w:rPr>
        <w:t>boolean</w:t>
      </w:r>
      <w:proofErr w:type="spellEnd"/>
      <w:r w:rsidRPr="73866CC7">
        <w:rPr>
          <w:rFonts w:eastAsia="Calibri"/>
        </w:rPr>
        <w:t xml:space="preserve"> login(String username, String password) throws </w:t>
      </w:r>
      <w:proofErr w:type="spellStart"/>
      <w:r w:rsidRPr="73866CC7">
        <w:rPr>
          <w:rFonts w:eastAsia="Calibri"/>
        </w:rPr>
        <w:t>RemoteException</w:t>
      </w:r>
      <w:proofErr w:type="spellEnd"/>
      <w:r w:rsidRPr="73866CC7">
        <w:rPr>
          <w:rFonts w:eastAsia="Calibri"/>
        </w:rPr>
        <w:t xml:space="preserve"> {</w:t>
      </w:r>
    </w:p>
    <w:p w14:paraId="3D9F3130" w14:textId="1CF24F20" w:rsidR="0ACF4820" w:rsidRDefault="64751F00" w:rsidP="73866CC7">
      <w:pPr>
        <w:rPr>
          <w:rFonts w:eastAsia="Calibri"/>
        </w:rPr>
      </w:pPr>
      <w:r w:rsidRPr="73866CC7">
        <w:rPr>
          <w:rFonts w:eastAsia="Calibri"/>
        </w:rPr>
        <w:t xml:space="preserve">        </w:t>
      </w:r>
      <w:proofErr w:type="spellStart"/>
      <w:r w:rsidRPr="73866CC7">
        <w:rPr>
          <w:rFonts w:eastAsia="Calibri"/>
        </w:rPr>
        <w:t>boolean</w:t>
      </w:r>
      <w:proofErr w:type="spellEnd"/>
      <w:r w:rsidRPr="73866CC7">
        <w:rPr>
          <w:rFonts w:eastAsia="Calibri"/>
        </w:rPr>
        <w:t xml:space="preserve"> </w:t>
      </w:r>
      <w:proofErr w:type="spellStart"/>
      <w:r w:rsidRPr="73866CC7">
        <w:rPr>
          <w:rFonts w:eastAsia="Calibri"/>
        </w:rPr>
        <w:t>foundUser</w:t>
      </w:r>
      <w:proofErr w:type="spellEnd"/>
      <w:r w:rsidRPr="73866CC7">
        <w:rPr>
          <w:rFonts w:eastAsia="Calibri"/>
        </w:rPr>
        <w:t xml:space="preserve"> = </w:t>
      </w:r>
      <w:proofErr w:type="gramStart"/>
      <w:r w:rsidRPr="73866CC7">
        <w:rPr>
          <w:rFonts w:eastAsia="Calibri"/>
        </w:rPr>
        <w:t>false;</w:t>
      </w:r>
      <w:proofErr w:type="gramEnd"/>
    </w:p>
    <w:p w14:paraId="039DD26E" w14:textId="566EBB48" w:rsidR="0ACF4820" w:rsidRDefault="64751F00" w:rsidP="73866CC7">
      <w:pPr>
        <w:rPr>
          <w:rFonts w:eastAsia="Calibri"/>
        </w:rPr>
      </w:pPr>
      <w:r w:rsidRPr="73866CC7">
        <w:rPr>
          <w:rFonts w:eastAsia="Calibri"/>
        </w:rPr>
        <w:t xml:space="preserve">        try{</w:t>
      </w:r>
    </w:p>
    <w:p w14:paraId="1AB0C3D3" w14:textId="11FF520D" w:rsidR="0ACF4820" w:rsidRDefault="64751F00" w:rsidP="73866CC7">
      <w:pPr>
        <w:rPr>
          <w:rFonts w:eastAsia="Calibri"/>
        </w:rPr>
      </w:pPr>
      <w:r w:rsidRPr="73866CC7">
        <w:rPr>
          <w:rFonts w:eastAsia="Calibri"/>
        </w:rPr>
        <w:t xml:space="preserve">            con = </w:t>
      </w:r>
      <w:proofErr w:type="spellStart"/>
      <w:r w:rsidRPr="73866CC7">
        <w:rPr>
          <w:rFonts w:eastAsia="Calibri"/>
        </w:rPr>
        <w:t>DriverManager.getConnection</w:t>
      </w:r>
      <w:proofErr w:type="spellEnd"/>
      <w:r w:rsidRPr="73866CC7">
        <w:rPr>
          <w:rFonts w:eastAsia="Calibri"/>
        </w:rPr>
        <w:t>("</w:t>
      </w:r>
      <w:proofErr w:type="spellStart"/>
      <w:r w:rsidRPr="73866CC7">
        <w:rPr>
          <w:rFonts w:eastAsia="Calibri"/>
        </w:rPr>
        <w:t>jdbc:derby</w:t>
      </w:r>
      <w:proofErr w:type="spellEnd"/>
      <w:r w:rsidRPr="73866CC7">
        <w:rPr>
          <w:rFonts w:eastAsia="Calibri"/>
        </w:rPr>
        <w:t>://localhost:1527/</w:t>
      </w:r>
      <w:proofErr w:type="spellStart"/>
      <w:r w:rsidRPr="73866CC7">
        <w:rPr>
          <w:rFonts w:eastAsia="Calibri"/>
        </w:rPr>
        <w:t>SunDB</w:t>
      </w:r>
      <w:proofErr w:type="spellEnd"/>
      <w:r w:rsidRPr="73866CC7">
        <w:rPr>
          <w:rFonts w:eastAsia="Calibri"/>
        </w:rPr>
        <w:t>", "app", "app"</w:t>
      </w:r>
      <w:proofErr w:type="gramStart"/>
      <w:r w:rsidRPr="73866CC7">
        <w:rPr>
          <w:rFonts w:eastAsia="Calibri"/>
        </w:rPr>
        <w:t>);</w:t>
      </w:r>
      <w:proofErr w:type="gramEnd"/>
    </w:p>
    <w:p w14:paraId="6271D188" w14:textId="7487DF98" w:rsidR="0ACF4820" w:rsidRDefault="64751F00" w:rsidP="73866CC7">
      <w:pPr>
        <w:rPr>
          <w:rFonts w:eastAsia="Calibri"/>
        </w:rPr>
      </w:pPr>
      <w:r w:rsidRPr="73866CC7">
        <w:rPr>
          <w:rFonts w:eastAsia="Calibri"/>
        </w:rPr>
        <w:lastRenderedPageBreak/>
        <w:t xml:space="preserve">            statement = </w:t>
      </w:r>
      <w:proofErr w:type="spellStart"/>
      <w:r w:rsidRPr="73866CC7">
        <w:rPr>
          <w:rFonts w:eastAsia="Calibri"/>
        </w:rPr>
        <w:t>con.createStatement</w:t>
      </w:r>
      <w:proofErr w:type="spellEnd"/>
      <w:r w:rsidRPr="73866CC7">
        <w:rPr>
          <w:rFonts w:eastAsia="Calibri"/>
        </w:rPr>
        <w:t>(</w:t>
      </w:r>
      <w:proofErr w:type="gramStart"/>
      <w:r w:rsidRPr="73866CC7">
        <w:rPr>
          <w:rFonts w:eastAsia="Calibri"/>
        </w:rPr>
        <w:t>);</w:t>
      </w:r>
      <w:proofErr w:type="gramEnd"/>
    </w:p>
    <w:p w14:paraId="0B80086D" w14:textId="090B5641" w:rsidR="0ACF4820" w:rsidRDefault="64751F00" w:rsidP="73866CC7">
      <w:pPr>
        <w:rPr>
          <w:rFonts w:eastAsia="Calibri"/>
        </w:rPr>
      </w:pPr>
      <w:r w:rsidRPr="73866CC7">
        <w:rPr>
          <w:rFonts w:eastAsia="Calibri"/>
        </w:rPr>
        <w:t xml:space="preserve">            </w:t>
      </w:r>
      <w:proofErr w:type="spellStart"/>
      <w:r w:rsidRPr="73866CC7">
        <w:rPr>
          <w:rFonts w:eastAsia="Calibri"/>
        </w:rPr>
        <w:t>checkTableExistance</w:t>
      </w:r>
      <w:proofErr w:type="spellEnd"/>
      <w:r w:rsidRPr="73866CC7">
        <w:rPr>
          <w:rFonts w:eastAsia="Calibri"/>
        </w:rPr>
        <w:t>(</w:t>
      </w:r>
      <w:proofErr w:type="gramStart"/>
      <w:r w:rsidRPr="73866CC7">
        <w:rPr>
          <w:rFonts w:eastAsia="Calibri"/>
        </w:rPr>
        <w:t>);</w:t>
      </w:r>
      <w:proofErr w:type="gramEnd"/>
    </w:p>
    <w:p w14:paraId="1EBCD95C" w14:textId="7976872D" w:rsidR="0ACF4820" w:rsidRDefault="64751F00" w:rsidP="73866CC7">
      <w:pPr>
        <w:rPr>
          <w:rFonts w:eastAsia="Calibri"/>
        </w:rPr>
      </w:pPr>
      <w:r w:rsidRPr="73866CC7">
        <w:rPr>
          <w:rFonts w:eastAsia="Calibri"/>
        </w:rPr>
        <w:t xml:space="preserve">            </w:t>
      </w:r>
    </w:p>
    <w:p w14:paraId="24684DEA" w14:textId="21ABB70E" w:rsidR="0ACF4820" w:rsidRDefault="64751F00" w:rsidP="73866CC7">
      <w:pPr>
        <w:rPr>
          <w:rFonts w:eastAsia="Calibri"/>
        </w:rPr>
      </w:pPr>
      <w:r w:rsidRPr="73866CC7">
        <w:rPr>
          <w:rFonts w:eastAsia="Calibri"/>
        </w:rPr>
        <w:t xml:space="preserve">            String </w:t>
      </w:r>
      <w:proofErr w:type="spellStart"/>
      <w:r w:rsidRPr="73866CC7">
        <w:rPr>
          <w:rFonts w:eastAsia="Calibri"/>
        </w:rPr>
        <w:t>sql</w:t>
      </w:r>
      <w:proofErr w:type="spellEnd"/>
      <w:r w:rsidRPr="73866CC7">
        <w:rPr>
          <w:rFonts w:eastAsia="Calibri"/>
        </w:rPr>
        <w:t xml:space="preserve"> = "Select ID, Password, FirstName, </w:t>
      </w:r>
      <w:proofErr w:type="spellStart"/>
      <w:r w:rsidRPr="73866CC7">
        <w:rPr>
          <w:rFonts w:eastAsia="Calibri"/>
        </w:rPr>
        <w:t>LastName</w:t>
      </w:r>
      <w:proofErr w:type="spellEnd"/>
      <w:r w:rsidRPr="73866CC7">
        <w:rPr>
          <w:rFonts w:eastAsia="Calibri"/>
        </w:rPr>
        <w:t xml:space="preserve"> FROM </w:t>
      </w:r>
      <w:proofErr w:type="spellStart"/>
      <w:r w:rsidRPr="73866CC7">
        <w:rPr>
          <w:rFonts w:eastAsia="Calibri"/>
        </w:rPr>
        <w:t>SalesExecutive</w:t>
      </w:r>
      <w:proofErr w:type="spellEnd"/>
      <w:proofErr w:type="gramStart"/>
      <w:r w:rsidRPr="73866CC7">
        <w:rPr>
          <w:rFonts w:eastAsia="Calibri"/>
        </w:rPr>
        <w:t>";</w:t>
      </w:r>
      <w:proofErr w:type="gramEnd"/>
    </w:p>
    <w:p w14:paraId="222D0748" w14:textId="48885352" w:rsidR="0ACF4820" w:rsidRDefault="64751F00" w:rsidP="73866CC7">
      <w:pPr>
        <w:rPr>
          <w:rFonts w:eastAsia="Calibri"/>
        </w:rPr>
      </w:pPr>
      <w:r w:rsidRPr="73866CC7">
        <w:rPr>
          <w:rFonts w:eastAsia="Calibri"/>
        </w:rPr>
        <w:t xml:space="preserve">            </w:t>
      </w:r>
      <w:proofErr w:type="spellStart"/>
      <w:r w:rsidRPr="73866CC7">
        <w:rPr>
          <w:rFonts w:eastAsia="Calibri"/>
        </w:rPr>
        <w:t>ResultSet</w:t>
      </w:r>
      <w:proofErr w:type="spellEnd"/>
      <w:r w:rsidRPr="73866CC7">
        <w:rPr>
          <w:rFonts w:eastAsia="Calibri"/>
        </w:rPr>
        <w:t xml:space="preserve"> </w:t>
      </w:r>
      <w:proofErr w:type="spellStart"/>
      <w:r w:rsidRPr="73866CC7">
        <w:rPr>
          <w:rFonts w:eastAsia="Calibri"/>
        </w:rPr>
        <w:t>rs</w:t>
      </w:r>
      <w:proofErr w:type="spellEnd"/>
      <w:r w:rsidRPr="73866CC7">
        <w:rPr>
          <w:rFonts w:eastAsia="Calibri"/>
        </w:rPr>
        <w:t xml:space="preserve"> = </w:t>
      </w:r>
      <w:proofErr w:type="spellStart"/>
      <w:r w:rsidRPr="73866CC7">
        <w:rPr>
          <w:rFonts w:eastAsia="Calibri"/>
        </w:rPr>
        <w:t>statement.executeQuery</w:t>
      </w:r>
      <w:proofErr w:type="spellEnd"/>
      <w:r w:rsidRPr="73866CC7">
        <w:rPr>
          <w:rFonts w:eastAsia="Calibri"/>
        </w:rPr>
        <w:t>(</w:t>
      </w:r>
      <w:proofErr w:type="spellStart"/>
      <w:r w:rsidRPr="73866CC7">
        <w:rPr>
          <w:rFonts w:eastAsia="Calibri"/>
        </w:rPr>
        <w:t>sql</w:t>
      </w:r>
      <w:proofErr w:type="spellEnd"/>
      <w:proofErr w:type="gramStart"/>
      <w:r w:rsidRPr="73866CC7">
        <w:rPr>
          <w:rFonts w:eastAsia="Calibri"/>
        </w:rPr>
        <w:t>);</w:t>
      </w:r>
      <w:proofErr w:type="gramEnd"/>
      <w:r w:rsidRPr="73866CC7">
        <w:rPr>
          <w:rFonts w:eastAsia="Calibri"/>
        </w:rPr>
        <w:t xml:space="preserve"> </w:t>
      </w:r>
    </w:p>
    <w:p w14:paraId="678E0235" w14:textId="2BC9D9FA" w:rsidR="0ACF4820" w:rsidRDefault="64751F00" w:rsidP="73866CC7">
      <w:pPr>
        <w:rPr>
          <w:rFonts w:eastAsia="Calibri"/>
        </w:rPr>
      </w:pPr>
      <w:r w:rsidRPr="73866CC7">
        <w:rPr>
          <w:rFonts w:eastAsia="Calibri"/>
        </w:rPr>
        <w:t xml:space="preserve">            while(</w:t>
      </w:r>
      <w:proofErr w:type="spellStart"/>
      <w:r w:rsidRPr="73866CC7">
        <w:rPr>
          <w:rFonts w:eastAsia="Calibri"/>
        </w:rPr>
        <w:t>rs.next</w:t>
      </w:r>
      <w:proofErr w:type="spellEnd"/>
      <w:r w:rsidRPr="73866CC7">
        <w:rPr>
          <w:rFonts w:eastAsia="Calibri"/>
        </w:rPr>
        <w:t>()){</w:t>
      </w:r>
    </w:p>
    <w:p w14:paraId="22AD5FEE" w14:textId="49C52F20" w:rsidR="0ACF4820" w:rsidRDefault="64751F00" w:rsidP="73866CC7">
      <w:pPr>
        <w:rPr>
          <w:rFonts w:eastAsia="Calibri"/>
        </w:rPr>
      </w:pPr>
      <w:r w:rsidRPr="73866CC7">
        <w:rPr>
          <w:rFonts w:eastAsia="Calibri"/>
        </w:rPr>
        <w:t xml:space="preserve">                String </w:t>
      </w:r>
      <w:proofErr w:type="spellStart"/>
      <w:r w:rsidRPr="73866CC7">
        <w:rPr>
          <w:rFonts w:eastAsia="Calibri"/>
        </w:rPr>
        <w:t>tempUserName</w:t>
      </w:r>
      <w:proofErr w:type="spellEnd"/>
      <w:r w:rsidRPr="73866CC7">
        <w:rPr>
          <w:rFonts w:eastAsia="Calibri"/>
        </w:rPr>
        <w:t xml:space="preserve"> = </w:t>
      </w:r>
      <w:proofErr w:type="spellStart"/>
      <w:r w:rsidRPr="73866CC7">
        <w:rPr>
          <w:rFonts w:eastAsia="Calibri"/>
        </w:rPr>
        <w:t>rs.getString</w:t>
      </w:r>
      <w:proofErr w:type="spellEnd"/>
      <w:r w:rsidRPr="73866CC7">
        <w:rPr>
          <w:rFonts w:eastAsia="Calibri"/>
        </w:rPr>
        <w:t>("ID"</w:t>
      </w:r>
      <w:proofErr w:type="gramStart"/>
      <w:r w:rsidRPr="73866CC7">
        <w:rPr>
          <w:rFonts w:eastAsia="Calibri"/>
        </w:rPr>
        <w:t>);</w:t>
      </w:r>
      <w:proofErr w:type="gramEnd"/>
    </w:p>
    <w:p w14:paraId="7FAD1C5E" w14:textId="2CAC5995" w:rsidR="0ACF4820" w:rsidRDefault="64751F00" w:rsidP="73866CC7">
      <w:pPr>
        <w:rPr>
          <w:rFonts w:eastAsia="Calibri"/>
        </w:rPr>
      </w:pPr>
      <w:r w:rsidRPr="73866CC7">
        <w:rPr>
          <w:rFonts w:eastAsia="Calibri"/>
        </w:rPr>
        <w:t xml:space="preserve">                String </w:t>
      </w:r>
      <w:proofErr w:type="spellStart"/>
      <w:r w:rsidRPr="73866CC7">
        <w:rPr>
          <w:rFonts w:eastAsia="Calibri"/>
        </w:rPr>
        <w:t>tempPassWord</w:t>
      </w:r>
      <w:proofErr w:type="spellEnd"/>
      <w:r w:rsidRPr="73866CC7">
        <w:rPr>
          <w:rFonts w:eastAsia="Calibri"/>
        </w:rPr>
        <w:t xml:space="preserve"> = </w:t>
      </w:r>
      <w:proofErr w:type="spellStart"/>
      <w:r w:rsidRPr="73866CC7">
        <w:rPr>
          <w:rFonts w:eastAsia="Calibri"/>
        </w:rPr>
        <w:t>rs.getString</w:t>
      </w:r>
      <w:proofErr w:type="spellEnd"/>
      <w:r w:rsidRPr="73866CC7">
        <w:rPr>
          <w:rFonts w:eastAsia="Calibri"/>
        </w:rPr>
        <w:t>("Password"</w:t>
      </w:r>
      <w:proofErr w:type="gramStart"/>
      <w:r w:rsidRPr="73866CC7">
        <w:rPr>
          <w:rFonts w:eastAsia="Calibri"/>
        </w:rPr>
        <w:t>);</w:t>
      </w:r>
      <w:proofErr w:type="gramEnd"/>
    </w:p>
    <w:p w14:paraId="4F6478AB" w14:textId="16467BBD" w:rsidR="0ACF4820" w:rsidRDefault="64751F00" w:rsidP="73866CC7">
      <w:pPr>
        <w:rPr>
          <w:rFonts w:eastAsia="Calibri"/>
        </w:rPr>
      </w:pPr>
      <w:r w:rsidRPr="73866CC7">
        <w:rPr>
          <w:rFonts w:eastAsia="Calibri"/>
        </w:rPr>
        <w:t xml:space="preserve">                if(</w:t>
      </w:r>
      <w:proofErr w:type="spellStart"/>
      <w:r w:rsidRPr="73866CC7">
        <w:rPr>
          <w:rFonts w:eastAsia="Calibri"/>
        </w:rPr>
        <w:t>tempUserName.equalsIgnoreCase</w:t>
      </w:r>
      <w:proofErr w:type="spellEnd"/>
      <w:r w:rsidRPr="73866CC7">
        <w:rPr>
          <w:rFonts w:eastAsia="Calibri"/>
        </w:rPr>
        <w:t xml:space="preserve">(username) &amp;&amp; </w:t>
      </w:r>
      <w:proofErr w:type="spellStart"/>
      <w:r w:rsidRPr="73866CC7">
        <w:rPr>
          <w:rFonts w:eastAsia="Calibri"/>
        </w:rPr>
        <w:t>tempPassWord.equals</w:t>
      </w:r>
      <w:proofErr w:type="spellEnd"/>
      <w:r w:rsidRPr="73866CC7">
        <w:rPr>
          <w:rFonts w:eastAsia="Calibri"/>
        </w:rPr>
        <w:t>(password)){</w:t>
      </w:r>
    </w:p>
    <w:p w14:paraId="719B85E6" w14:textId="503260B6" w:rsidR="0ACF4820" w:rsidRDefault="64751F00" w:rsidP="73866CC7">
      <w:pPr>
        <w:rPr>
          <w:rFonts w:eastAsia="Calibri"/>
        </w:rPr>
      </w:pPr>
      <w:r w:rsidRPr="73866CC7">
        <w:rPr>
          <w:rFonts w:eastAsia="Calibri"/>
        </w:rPr>
        <w:t xml:space="preserve">                    </w:t>
      </w:r>
      <w:proofErr w:type="spellStart"/>
      <w:r w:rsidRPr="73866CC7">
        <w:rPr>
          <w:rFonts w:eastAsia="Calibri"/>
        </w:rPr>
        <w:t>foundUser</w:t>
      </w:r>
      <w:proofErr w:type="spellEnd"/>
      <w:r w:rsidRPr="73866CC7">
        <w:rPr>
          <w:rFonts w:eastAsia="Calibri"/>
        </w:rPr>
        <w:t xml:space="preserve"> = </w:t>
      </w:r>
      <w:proofErr w:type="gramStart"/>
      <w:r w:rsidRPr="73866CC7">
        <w:rPr>
          <w:rFonts w:eastAsia="Calibri"/>
        </w:rPr>
        <w:t>true;</w:t>
      </w:r>
      <w:proofErr w:type="gramEnd"/>
    </w:p>
    <w:p w14:paraId="2ECDB2A4" w14:textId="372D69B1" w:rsidR="0ACF4820" w:rsidRDefault="64751F00" w:rsidP="73866CC7">
      <w:pPr>
        <w:rPr>
          <w:rFonts w:eastAsia="Calibri"/>
        </w:rPr>
      </w:pPr>
      <w:r w:rsidRPr="73866CC7">
        <w:rPr>
          <w:rFonts w:eastAsia="Calibri"/>
        </w:rPr>
        <w:t xml:space="preserve">                    </w:t>
      </w:r>
      <w:proofErr w:type="spellStart"/>
      <w:r w:rsidRPr="73866CC7">
        <w:rPr>
          <w:rFonts w:eastAsia="Calibri"/>
        </w:rPr>
        <w:t>this.firstName</w:t>
      </w:r>
      <w:proofErr w:type="spellEnd"/>
      <w:r w:rsidRPr="73866CC7">
        <w:rPr>
          <w:rFonts w:eastAsia="Calibri"/>
        </w:rPr>
        <w:t xml:space="preserve"> = </w:t>
      </w:r>
      <w:proofErr w:type="spellStart"/>
      <w:r w:rsidRPr="73866CC7">
        <w:rPr>
          <w:rFonts w:eastAsia="Calibri"/>
        </w:rPr>
        <w:t>rs.getString</w:t>
      </w:r>
      <w:proofErr w:type="spellEnd"/>
      <w:r w:rsidRPr="73866CC7">
        <w:rPr>
          <w:rFonts w:eastAsia="Calibri"/>
        </w:rPr>
        <w:t>("FirstName"</w:t>
      </w:r>
      <w:proofErr w:type="gramStart"/>
      <w:r w:rsidRPr="73866CC7">
        <w:rPr>
          <w:rFonts w:eastAsia="Calibri"/>
        </w:rPr>
        <w:t>);</w:t>
      </w:r>
      <w:proofErr w:type="gramEnd"/>
    </w:p>
    <w:p w14:paraId="30B84D4B" w14:textId="1240F597" w:rsidR="0ACF4820" w:rsidRDefault="64751F00" w:rsidP="73866CC7">
      <w:pPr>
        <w:rPr>
          <w:rFonts w:eastAsia="Calibri"/>
        </w:rPr>
      </w:pPr>
      <w:r w:rsidRPr="73866CC7">
        <w:rPr>
          <w:rFonts w:eastAsia="Calibri"/>
        </w:rPr>
        <w:t xml:space="preserve">                    </w:t>
      </w:r>
      <w:proofErr w:type="spellStart"/>
      <w:r w:rsidRPr="73866CC7">
        <w:rPr>
          <w:rFonts w:eastAsia="Calibri"/>
        </w:rPr>
        <w:t>this.lastName</w:t>
      </w:r>
      <w:proofErr w:type="spellEnd"/>
      <w:r w:rsidRPr="73866CC7">
        <w:rPr>
          <w:rFonts w:eastAsia="Calibri"/>
        </w:rPr>
        <w:t xml:space="preserve"> = </w:t>
      </w:r>
      <w:proofErr w:type="spellStart"/>
      <w:r w:rsidRPr="73866CC7">
        <w:rPr>
          <w:rFonts w:eastAsia="Calibri"/>
        </w:rPr>
        <w:t>rs.getString</w:t>
      </w:r>
      <w:proofErr w:type="spellEnd"/>
      <w:r w:rsidRPr="73866CC7">
        <w:rPr>
          <w:rFonts w:eastAsia="Calibri"/>
        </w:rPr>
        <w:t>("</w:t>
      </w:r>
      <w:proofErr w:type="spellStart"/>
      <w:r w:rsidRPr="73866CC7">
        <w:rPr>
          <w:rFonts w:eastAsia="Calibri"/>
        </w:rPr>
        <w:t>LastName</w:t>
      </w:r>
      <w:proofErr w:type="spellEnd"/>
      <w:r w:rsidRPr="73866CC7">
        <w:rPr>
          <w:rFonts w:eastAsia="Calibri"/>
        </w:rPr>
        <w:t>"</w:t>
      </w:r>
      <w:proofErr w:type="gramStart"/>
      <w:r w:rsidRPr="73866CC7">
        <w:rPr>
          <w:rFonts w:eastAsia="Calibri"/>
        </w:rPr>
        <w:t>);</w:t>
      </w:r>
      <w:proofErr w:type="gramEnd"/>
    </w:p>
    <w:p w14:paraId="0F28DC60" w14:textId="7A6F9859" w:rsidR="0ACF4820" w:rsidRDefault="64751F00" w:rsidP="73866CC7">
      <w:pPr>
        <w:rPr>
          <w:rFonts w:eastAsia="Calibri"/>
        </w:rPr>
      </w:pPr>
      <w:r w:rsidRPr="73866CC7">
        <w:rPr>
          <w:rFonts w:eastAsia="Calibri"/>
        </w:rPr>
        <w:t xml:space="preserve">                    </w:t>
      </w:r>
      <w:proofErr w:type="gramStart"/>
      <w:r w:rsidRPr="73866CC7">
        <w:rPr>
          <w:rFonts w:eastAsia="Calibri"/>
        </w:rPr>
        <w:t>break;</w:t>
      </w:r>
      <w:proofErr w:type="gramEnd"/>
    </w:p>
    <w:p w14:paraId="0FDBE145" w14:textId="16EA9EBE" w:rsidR="0ACF4820" w:rsidRDefault="64751F00" w:rsidP="73866CC7">
      <w:pPr>
        <w:rPr>
          <w:rFonts w:eastAsia="Calibri"/>
        </w:rPr>
      </w:pPr>
      <w:r w:rsidRPr="73866CC7">
        <w:rPr>
          <w:rFonts w:eastAsia="Calibri"/>
        </w:rPr>
        <w:t xml:space="preserve">                }</w:t>
      </w:r>
    </w:p>
    <w:p w14:paraId="71705180" w14:textId="55DA77DB" w:rsidR="0ACF4820" w:rsidRDefault="64751F00" w:rsidP="73866CC7">
      <w:pPr>
        <w:rPr>
          <w:rFonts w:eastAsia="Calibri"/>
        </w:rPr>
      </w:pPr>
      <w:r w:rsidRPr="73866CC7">
        <w:rPr>
          <w:rFonts w:eastAsia="Calibri"/>
        </w:rPr>
        <w:t xml:space="preserve">            }</w:t>
      </w:r>
    </w:p>
    <w:p w14:paraId="10F9FBD5" w14:textId="63576325" w:rsidR="0ACF4820" w:rsidRDefault="64751F00" w:rsidP="73866CC7">
      <w:pPr>
        <w:rPr>
          <w:rFonts w:eastAsia="Calibri"/>
        </w:rPr>
      </w:pPr>
      <w:r w:rsidRPr="73866CC7">
        <w:rPr>
          <w:rFonts w:eastAsia="Calibri"/>
        </w:rPr>
        <w:t xml:space="preserve">        }catch(</w:t>
      </w:r>
      <w:proofErr w:type="spellStart"/>
      <w:r w:rsidRPr="73866CC7">
        <w:rPr>
          <w:rFonts w:eastAsia="Calibri"/>
        </w:rPr>
        <w:t>SQLException</w:t>
      </w:r>
      <w:proofErr w:type="spellEnd"/>
      <w:r w:rsidRPr="73866CC7">
        <w:rPr>
          <w:rFonts w:eastAsia="Calibri"/>
        </w:rPr>
        <w:t xml:space="preserve"> e){</w:t>
      </w:r>
    </w:p>
    <w:p w14:paraId="4DA2D415" w14:textId="5AE84758" w:rsidR="0ACF4820" w:rsidRDefault="64751F00" w:rsidP="73866CC7">
      <w:pPr>
        <w:rPr>
          <w:rFonts w:eastAsia="Calibri"/>
        </w:rPr>
      </w:pPr>
      <w:r w:rsidRPr="73866CC7">
        <w:rPr>
          <w:rFonts w:eastAsia="Calibri"/>
        </w:rPr>
        <w:t xml:space="preserve">            </w:t>
      </w:r>
      <w:proofErr w:type="spellStart"/>
      <w:r w:rsidRPr="73866CC7">
        <w:rPr>
          <w:rFonts w:eastAsia="Calibri"/>
        </w:rPr>
        <w:t>Logger.getLogger</w:t>
      </w:r>
      <w:proofErr w:type="spellEnd"/>
      <w:r w:rsidRPr="73866CC7">
        <w:rPr>
          <w:rFonts w:eastAsia="Calibri"/>
        </w:rPr>
        <w:t>(</w:t>
      </w:r>
      <w:proofErr w:type="spellStart"/>
      <w:r w:rsidRPr="73866CC7">
        <w:rPr>
          <w:rFonts w:eastAsia="Calibri"/>
        </w:rPr>
        <w:t>RunServer.class.getName</w:t>
      </w:r>
      <w:proofErr w:type="spellEnd"/>
      <w:r w:rsidRPr="73866CC7">
        <w:rPr>
          <w:rFonts w:eastAsia="Calibri"/>
        </w:rPr>
        <w:t>()).log(</w:t>
      </w:r>
      <w:proofErr w:type="spellStart"/>
      <w:r w:rsidRPr="73866CC7">
        <w:rPr>
          <w:rFonts w:eastAsia="Calibri"/>
        </w:rPr>
        <w:t>Level.SEVERE</w:t>
      </w:r>
      <w:proofErr w:type="spellEnd"/>
      <w:r w:rsidRPr="73866CC7">
        <w:rPr>
          <w:rFonts w:eastAsia="Calibri"/>
        </w:rPr>
        <w:t>, null, e</w:t>
      </w:r>
      <w:proofErr w:type="gramStart"/>
      <w:r w:rsidRPr="73866CC7">
        <w:rPr>
          <w:rFonts w:eastAsia="Calibri"/>
        </w:rPr>
        <w:t>);</w:t>
      </w:r>
      <w:proofErr w:type="gramEnd"/>
    </w:p>
    <w:p w14:paraId="559E8F45" w14:textId="731E4EB6" w:rsidR="0ACF4820" w:rsidRDefault="64751F00" w:rsidP="73866CC7">
      <w:pPr>
        <w:rPr>
          <w:rFonts w:eastAsia="Calibri"/>
        </w:rPr>
      </w:pPr>
      <w:r w:rsidRPr="73866CC7">
        <w:rPr>
          <w:rFonts w:eastAsia="Calibri"/>
        </w:rPr>
        <w:t xml:space="preserve">        }finally{</w:t>
      </w:r>
    </w:p>
    <w:p w14:paraId="2FBCD225" w14:textId="4A9DFB37" w:rsidR="0ACF4820" w:rsidRDefault="64751F00" w:rsidP="73866CC7">
      <w:pPr>
        <w:rPr>
          <w:rFonts w:eastAsia="Calibri"/>
        </w:rPr>
      </w:pPr>
      <w:r w:rsidRPr="73866CC7">
        <w:rPr>
          <w:rFonts w:eastAsia="Calibri"/>
        </w:rPr>
        <w:t xml:space="preserve">            try{</w:t>
      </w:r>
      <w:proofErr w:type="spellStart"/>
      <w:r w:rsidRPr="73866CC7">
        <w:rPr>
          <w:rFonts w:eastAsia="Calibri"/>
        </w:rPr>
        <w:t>con.close</w:t>
      </w:r>
      <w:proofErr w:type="spellEnd"/>
      <w:r w:rsidRPr="73866CC7">
        <w:rPr>
          <w:rFonts w:eastAsia="Calibri"/>
        </w:rPr>
        <w:t>();}</w:t>
      </w:r>
    </w:p>
    <w:p w14:paraId="60D659C6" w14:textId="4BB108B5" w:rsidR="0ACF4820" w:rsidRDefault="64751F00" w:rsidP="73866CC7">
      <w:pPr>
        <w:rPr>
          <w:rFonts w:eastAsia="Calibri"/>
        </w:rPr>
      </w:pPr>
      <w:r w:rsidRPr="73866CC7">
        <w:rPr>
          <w:rFonts w:eastAsia="Calibri"/>
        </w:rPr>
        <w:t xml:space="preserve">            catch(</w:t>
      </w:r>
      <w:proofErr w:type="spellStart"/>
      <w:r w:rsidRPr="73866CC7">
        <w:rPr>
          <w:rFonts w:eastAsia="Calibri"/>
        </w:rPr>
        <w:t>SQLException</w:t>
      </w:r>
      <w:proofErr w:type="spellEnd"/>
      <w:r w:rsidRPr="73866CC7">
        <w:rPr>
          <w:rFonts w:eastAsia="Calibri"/>
        </w:rPr>
        <w:t xml:space="preserve"> ex){}</w:t>
      </w:r>
    </w:p>
    <w:p w14:paraId="7D1C78FE" w14:textId="7DAFD526" w:rsidR="0ACF4820" w:rsidRDefault="64751F00" w:rsidP="73866CC7">
      <w:pPr>
        <w:rPr>
          <w:rFonts w:eastAsia="Calibri"/>
        </w:rPr>
      </w:pPr>
      <w:r w:rsidRPr="73866CC7">
        <w:rPr>
          <w:rFonts w:eastAsia="Calibri"/>
        </w:rPr>
        <w:t xml:space="preserve">        }</w:t>
      </w:r>
    </w:p>
    <w:p w14:paraId="5FCB2BD8" w14:textId="353FB7E8" w:rsidR="0ACF4820" w:rsidRDefault="64751F00" w:rsidP="73866CC7">
      <w:pPr>
        <w:rPr>
          <w:rFonts w:eastAsia="Calibri"/>
        </w:rPr>
      </w:pPr>
      <w:r w:rsidRPr="73866CC7">
        <w:rPr>
          <w:rFonts w:eastAsia="Calibri"/>
        </w:rPr>
        <w:t xml:space="preserve">        return </w:t>
      </w:r>
      <w:proofErr w:type="spellStart"/>
      <w:proofErr w:type="gramStart"/>
      <w:r w:rsidRPr="73866CC7">
        <w:rPr>
          <w:rFonts w:eastAsia="Calibri"/>
        </w:rPr>
        <w:t>foundUser</w:t>
      </w:r>
      <w:proofErr w:type="spellEnd"/>
      <w:r w:rsidRPr="73866CC7">
        <w:rPr>
          <w:rFonts w:eastAsia="Calibri"/>
        </w:rPr>
        <w:t>;</w:t>
      </w:r>
      <w:proofErr w:type="gramEnd"/>
    </w:p>
    <w:p w14:paraId="69D02474" w14:textId="12A24C44" w:rsidR="0ACF4820" w:rsidRDefault="64751F00" w:rsidP="73866CC7">
      <w:pPr>
        <w:rPr>
          <w:rFonts w:eastAsia="Calibri"/>
        </w:rPr>
      </w:pPr>
      <w:r w:rsidRPr="73866CC7">
        <w:rPr>
          <w:rFonts w:eastAsia="Calibri"/>
        </w:rPr>
        <w:t xml:space="preserve">    }</w:t>
      </w:r>
    </w:p>
    <w:p w14:paraId="4D32B869" w14:textId="787630E8" w:rsidR="0ACF4820" w:rsidRDefault="64751F00" w:rsidP="73866CC7">
      <w:pPr>
        <w:rPr>
          <w:rFonts w:eastAsia="Calibri"/>
        </w:rPr>
      </w:pPr>
      <w:r w:rsidRPr="73866CC7">
        <w:rPr>
          <w:rFonts w:eastAsia="Calibri"/>
        </w:rPr>
        <w:t xml:space="preserve">    </w:t>
      </w:r>
    </w:p>
    <w:p w14:paraId="021A52DF" w14:textId="6C153ABC" w:rsidR="0ACF4820" w:rsidRDefault="64751F00" w:rsidP="73866CC7">
      <w:pPr>
        <w:rPr>
          <w:rFonts w:eastAsia="Calibri"/>
        </w:rPr>
      </w:pPr>
      <w:r w:rsidRPr="73866CC7">
        <w:rPr>
          <w:rFonts w:eastAsia="Calibri"/>
        </w:rPr>
        <w:lastRenderedPageBreak/>
        <w:t xml:space="preserve">    @Override</w:t>
      </w:r>
    </w:p>
    <w:p w14:paraId="05410139" w14:textId="19A3282E" w:rsidR="0ACF4820" w:rsidRDefault="64751F00" w:rsidP="73866CC7">
      <w:pPr>
        <w:rPr>
          <w:rFonts w:eastAsia="Calibri"/>
        </w:rPr>
      </w:pPr>
      <w:r w:rsidRPr="73866CC7">
        <w:rPr>
          <w:rFonts w:eastAsia="Calibri"/>
        </w:rPr>
        <w:t xml:space="preserve">    public int register(String id, String </w:t>
      </w:r>
      <w:proofErr w:type="spellStart"/>
      <w:r w:rsidRPr="73866CC7">
        <w:rPr>
          <w:rFonts w:eastAsia="Calibri"/>
        </w:rPr>
        <w:t>firstName</w:t>
      </w:r>
      <w:proofErr w:type="spellEnd"/>
      <w:r w:rsidRPr="73866CC7">
        <w:rPr>
          <w:rFonts w:eastAsia="Calibri"/>
        </w:rPr>
        <w:t xml:space="preserve">, String </w:t>
      </w:r>
      <w:proofErr w:type="spellStart"/>
      <w:r w:rsidRPr="73866CC7">
        <w:rPr>
          <w:rFonts w:eastAsia="Calibri"/>
        </w:rPr>
        <w:t>lastName</w:t>
      </w:r>
      <w:proofErr w:type="spellEnd"/>
      <w:r w:rsidRPr="73866CC7">
        <w:rPr>
          <w:rFonts w:eastAsia="Calibri"/>
        </w:rPr>
        <w:t xml:space="preserve">, String password) throws </w:t>
      </w:r>
      <w:proofErr w:type="spellStart"/>
      <w:r w:rsidRPr="73866CC7">
        <w:rPr>
          <w:rFonts w:eastAsia="Calibri"/>
        </w:rPr>
        <w:t>RemoteException</w:t>
      </w:r>
      <w:proofErr w:type="spellEnd"/>
      <w:r w:rsidRPr="73866CC7">
        <w:rPr>
          <w:rFonts w:eastAsia="Calibri"/>
        </w:rPr>
        <w:t>{</w:t>
      </w:r>
    </w:p>
    <w:p w14:paraId="71A5E750" w14:textId="29042092" w:rsidR="0ACF4820" w:rsidRDefault="64751F00" w:rsidP="73866CC7">
      <w:pPr>
        <w:rPr>
          <w:rFonts w:eastAsia="Calibri"/>
        </w:rPr>
      </w:pPr>
      <w:r w:rsidRPr="73866CC7">
        <w:rPr>
          <w:rFonts w:eastAsia="Calibri"/>
        </w:rPr>
        <w:t xml:space="preserve">        int </w:t>
      </w:r>
      <w:proofErr w:type="gramStart"/>
      <w:r w:rsidRPr="73866CC7">
        <w:rPr>
          <w:rFonts w:eastAsia="Calibri"/>
        </w:rPr>
        <w:t>indicator;</w:t>
      </w:r>
      <w:proofErr w:type="gramEnd"/>
    </w:p>
    <w:p w14:paraId="1FEE693B" w14:textId="01A21BA7" w:rsidR="0ACF4820" w:rsidRDefault="64751F00" w:rsidP="73866CC7">
      <w:pPr>
        <w:rPr>
          <w:rFonts w:eastAsia="Calibri"/>
        </w:rPr>
      </w:pPr>
      <w:r w:rsidRPr="73866CC7">
        <w:rPr>
          <w:rFonts w:eastAsia="Calibri"/>
        </w:rPr>
        <w:t xml:space="preserve">        try{</w:t>
      </w:r>
    </w:p>
    <w:p w14:paraId="2384CCCE" w14:textId="3300A332" w:rsidR="0ACF4820" w:rsidRDefault="64751F00" w:rsidP="73866CC7">
      <w:pPr>
        <w:rPr>
          <w:rFonts w:eastAsia="Calibri"/>
        </w:rPr>
      </w:pPr>
      <w:r w:rsidRPr="73866CC7">
        <w:rPr>
          <w:rFonts w:eastAsia="Calibri"/>
        </w:rPr>
        <w:t xml:space="preserve">            con = </w:t>
      </w:r>
      <w:proofErr w:type="spellStart"/>
      <w:r w:rsidRPr="73866CC7">
        <w:rPr>
          <w:rFonts w:eastAsia="Calibri"/>
        </w:rPr>
        <w:t>DriverManager.getConnection</w:t>
      </w:r>
      <w:proofErr w:type="spellEnd"/>
      <w:r w:rsidRPr="73866CC7">
        <w:rPr>
          <w:rFonts w:eastAsia="Calibri"/>
        </w:rPr>
        <w:t>("</w:t>
      </w:r>
      <w:proofErr w:type="spellStart"/>
      <w:r w:rsidRPr="73866CC7">
        <w:rPr>
          <w:rFonts w:eastAsia="Calibri"/>
        </w:rPr>
        <w:t>jdbc:derby</w:t>
      </w:r>
      <w:proofErr w:type="spellEnd"/>
      <w:r w:rsidRPr="73866CC7">
        <w:rPr>
          <w:rFonts w:eastAsia="Calibri"/>
        </w:rPr>
        <w:t>://localhost:1527/</w:t>
      </w:r>
      <w:proofErr w:type="spellStart"/>
      <w:r w:rsidRPr="73866CC7">
        <w:rPr>
          <w:rFonts w:eastAsia="Calibri"/>
        </w:rPr>
        <w:t>SunDB</w:t>
      </w:r>
      <w:proofErr w:type="spellEnd"/>
      <w:r w:rsidRPr="73866CC7">
        <w:rPr>
          <w:rFonts w:eastAsia="Calibri"/>
        </w:rPr>
        <w:t>", "app", "app"</w:t>
      </w:r>
      <w:proofErr w:type="gramStart"/>
      <w:r w:rsidRPr="73866CC7">
        <w:rPr>
          <w:rFonts w:eastAsia="Calibri"/>
        </w:rPr>
        <w:t>);</w:t>
      </w:r>
      <w:proofErr w:type="gramEnd"/>
    </w:p>
    <w:p w14:paraId="0284C0F5" w14:textId="6C08138F" w:rsidR="0ACF4820" w:rsidRDefault="64751F00" w:rsidP="73866CC7">
      <w:pPr>
        <w:rPr>
          <w:rFonts w:eastAsia="Calibri"/>
        </w:rPr>
      </w:pPr>
      <w:r w:rsidRPr="73866CC7">
        <w:rPr>
          <w:rFonts w:eastAsia="Calibri"/>
        </w:rPr>
        <w:t xml:space="preserve">            statement = </w:t>
      </w:r>
      <w:proofErr w:type="spellStart"/>
      <w:r w:rsidRPr="73866CC7">
        <w:rPr>
          <w:rFonts w:eastAsia="Calibri"/>
        </w:rPr>
        <w:t>con.createStatement</w:t>
      </w:r>
      <w:proofErr w:type="spellEnd"/>
      <w:r w:rsidRPr="73866CC7">
        <w:rPr>
          <w:rFonts w:eastAsia="Calibri"/>
        </w:rPr>
        <w:t>(</w:t>
      </w:r>
      <w:proofErr w:type="gramStart"/>
      <w:r w:rsidRPr="73866CC7">
        <w:rPr>
          <w:rFonts w:eastAsia="Calibri"/>
        </w:rPr>
        <w:t>);</w:t>
      </w:r>
      <w:proofErr w:type="gramEnd"/>
    </w:p>
    <w:p w14:paraId="32202A9A" w14:textId="1706DD55" w:rsidR="0ACF4820" w:rsidRDefault="64751F00" w:rsidP="73866CC7">
      <w:pPr>
        <w:rPr>
          <w:rFonts w:eastAsia="Calibri"/>
        </w:rPr>
      </w:pPr>
      <w:r w:rsidRPr="73866CC7">
        <w:rPr>
          <w:rFonts w:eastAsia="Calibri"/>
        </w:rPr>
        <w:t xml:space="preserve">            </w:t>
      </w:r>
      <w:proofErr w:type="spellStart"/>
      <w:r w:rsidRPr="73866CC7">
        <w:rPr>
          <w:rFonts w:eastAsia="Calibri"/>
        </w:rPr>
        <w:t>checkTableExistance</w:t>
      </w:r>
      <w:proofErr w:type="spellEnd"/>
      <w:r w:rsidRPr="73866CC7">
        <w:rPr>
          <w:rFonts w:eastAsia="Calibri"/>
        </w:rPr>
        <w:t>(</w:t>
      </w:r>
      <w:proofErr w:type="gramStart"/>
      <w:r w:rsidRPr="73866CC7">
        <w:rPr>
          <w:rFonts w:eastAsia="Calibri"/>
        </w:rPr>
        <w:t>);</w:t>
      </w:r>
      <w:proofErr w:type="gramEnd"/>
    </w:p>
    <w:p w14:paraId="6F05AFCB" w14:textId="6A84919E" w:rsidR="0ACF4820" w:rsidRDefault="64751F00" w:rsidP="73866CC7">
      <w:pPr>
        <w:rPr>
          <w:rFonts w:eastAsia="Calibri"/>
        </w:rPr>
      </w:pPr>
      <w:r w:rsidRPr="73866CC7">
        <w:rPr>
          <w:rFonts w:eastAsia="Calibri"/>
        </w:rPr>
        <w:t xml:space="preserve"> </w:t>
      </w:r>
    </w:p>
    <w:p w14:paraId="54702816" w14:textId="24BF16E7" w:rsidR="0ACF4820" w:rsidRDefault="64751F00" w:rsidP="73866CC7">
      <w:pPr>
        <w:rPr>
          <w:rFonts w:eastAsia="Calibri"/>
        </w:rPr>
      </w:pPr>
      <w:r w:rsidRPr="73866CC7">
        <w:rPr>
          <w:rFonts w:eastAsia="Calibri"/>
        </w:rPr>
        <w:t xml:space="preserve">            String </w:t>
      </w:r>
      <w:proofErr w:type="spellStart"/>
      <w:r w:rsidRPr="73866CC7">
        <w:rPr>
          <w:rFonts w:eastAsia="Calibri"/>
        </w:rPr>
        <w:t>sql</w:t>
      </w:r>
      <w:proofErr w:type="spellEnd"/>
      <w:r w:rsidRPr="73866CC7">
        <w:rPr>
          <w:rFonts w:eastAsia="Calibri"/>
        </w:rPr>
        <w:t xml:space="preserve"> = "INSERT INTO </w:t>
      </w:r>
      <w:proofErr w:type="spellStart"/>
      <w:r w:rsidRPr="73866CC7">
        <w:rPr>
          <w:rFonts w:eastAsia="Calibri"/>
        </w:rPr>
        <w:t>SalesExecutive</w:t>
      </w:r>
      <w:proofErr w:type="spellEnd"/>
      <w:r w:rsidRPr="73866CC7">
        <w:rPr>
          <w:rFonts w:eastAsia="Calibri"/>
        </w:rPr>
        <w:t xml:space="preserve"> VALUES " </w:t>
      </w:r>
    </w:p>
    <w:p w14:paraId="226C5443" w14:textId="1ED250B6" w:rsidR="0ACF4820" w:rsidRDefault="64751F00" w:rsidP="73866CC7">
      <w:pPr>
        <w:rPr>
          <w:rFonts w:eastAsia="Calibri"/>
        </w:rPr>
      </w:pPr>
      <w:r w:rsidRPr="73866CC7">
        <w:rPr>
          <w:rFonts w:eastAsia="Calibri"/>
        </w:rPr>
        <w:t xml:space="preserve">                    + "('" + id + "',"</w:t>
      </w:r>
    </w:p>
    <w:p w14:paraId="32CBA769" w14:textId="4BFBCC32" w:rsidR="0ACF4820" w:rsidRDefault="64751F00" w:rsidP="73866CC7">
      <w:pPr>
        <w:rPr>
          <w:rFonts w:eastAsia="Calibri"/>
        </w:rPr>
      </w:pPr>
      <w:r w:rsidRPr="73866CC7">
        <w:rPr>
          <w:rFonts w:eastAsia="Calibri"/>
        </w:rPr>
        <w:t xml:space="preserve">                    + " '" + password + "', " </w:t>
      </w:r>
    </w:p>
    <w:p w14:paraId="3C75BCE3" w14:textId="5D9DA818" w:rsidR="0ACF4820" w:rsidRDefault="64751F00" w:rsidP="73866CC7">
      <w:pPr>
        <w:rPr>
          <w:rFonts w:eastAsia="Calibri"/>
        </w:rPr>
      </w:pPr>
      <w:r w:rsidRPr="73866CC7">
        <w:rPr>
          <w:rFonts w:eastAsia="Calibri"/>
        </w:rPr>
        <w:t xml:space="preserve">                    + " '" + </w:t>
      </w:r>
      <w:proofErr w:type="spellStart"/>
      <w:r w:rsidRPr="73866CC7">
        <w:rPr>
          <w:rFonts w:eastAsia="Calibri"/>
        </w:rPr>
        <w:t>firstName</w:t>
      </w:r>
      <w:proofErr w:type="spellEnd"/>
      <w:r w:rsidRPr="73866CC7">
        <w:rPr>
          <w:rFonts w:eastAsia="Calibri"/>
        </w:rPr>
        <w:t xml:space="preserve"> + "', " </w:t>
      </w:r>
    </w:p>
    <w:p w14:paraId="3C8F2DC2" w14:textId="51B4ADCE" w:rsidR="0ACF4820" w:rsidRDefault="64751F00" w:rsidP="73866CC7">
      <w:pPr>
        <w:rPr>
          <w:rFonts w:eastAsia="Calibri"/>
        </w:rPr>
      </w:pPr>
      <w:r w:rsidRPr="73866CC7">
        <w:rPr>
          <w:rFonts w:eastAsia="Calibri"/>
        </w:rPr>
        <w:t xml:space="preserve">                    + " '" + </w:t>
      </w:r>
      <w:proofErr w:type="spellStart"/>
      <w:r w:rsidRPr="73866CC7">
        <w:rPr>
          <w:rFonts w:eastAsia="Calibri"/>
        </w:rPr>
        <w:t>lastName</w:t>
      </w:r>
      <w:proofErr w:type="spellEnd"/>
      <w:r w:rsidRPr="73866CC7">
        <w:rPr>
          <w:rFonts w:eastAsia="Calibri"/>
        </w:rPr>
        <w:t xml:space="preserve"> + "')</w:t>
      </w:r>
      <w:proofErr w:type="gramStart"/>
      <w:r w:rsidRPr="73866CC7">
        <w:rPr>
          <w:rFonts w:eastAsia="Calibri"/>
        </w:rPr>
        <w:t>";</w:t>
      </w:r>
      <w:proofErr w:type="gramEnd"/>
    </w:p>
    <w:p w14:paraId="72CFBD83" w14:textId="31EDF3E4" w:rsidR="0ACF4820" w:rsidRDefault="64751F00" w:rsidP="73866CC7">
      <w:pPr>
        <w:rPr>
          <w:rFonts w:eastAsia="Calibri"/>
        </w:rPr>
      </w:pPr>
      <w:r w:rsidRPr="73866CC7">
        <w:rPr>
          <w:rFonts w:eastAsia="Calibri"/>
        </w:rPr>
        <w:t xml:space="preserve">            </w:t>
      </w:r>
      <w:proofErr w:type="spellStart"/>
      <w:r w:rsidRPr="73866CC7">
        <w:rPr>
          <w:rFonts w:eastAsia="Calibri"/>
        </w:rPr>
        <w:t>statement.executeUpdate</w:t>
      </w:r>
      <w:proofErr w:type="spellEnd"/>
      <w:r w:rsidRPr="73866CC7">
        <w:rPr>
          <w:rFonts w:eastAsia="Calibri"/>
        </w:rPr>
        <w:t>(</w:t>
      </w:r>
      <w:proofErr w:type="spellStart"/>
      <w:r w:rsidRPr="73866CC7">
        <w:rPr>
          <w:rFonts w:eastAsia="Calibri"/>
        </w:rPr>
        <w:t>sql</w:t>
      </w:r>
      <w:proofErr w:type="spellEnd"/>
      <w:proofErr w:type="gramStart"/>
      <w:r w:rsidRPr="73866CC7">
        <w:rPr>
          <w:rFonts w:eastAsia="Calibri"/>
        </w:rPr>
        <w:t>);</w:t>
      </w:r>
      <w:proofErr w:type="gramEnd"/>
    </w:p>
    <w:p w14:paraId="176DEAC3" w14:textId="4288F21A" w:rsidR="0ACF4820" w:rsidRDefault="64751F00" w:rsidP="73866CC7">
      <w:pPr>
        <w:rPr>
          <w:rFonts w:eastAsia="Calibri"/>
        </w:rPr>
      </w:pPr>
      <w:r w:rsidRPr="73866CC7">
        <w:rPr>
          <w:rFonts w:eastAsia="Calibri"/>
        </w:rPr>
        <w:t xml:space="preserve">            indicator = </w:t>
      </w:r>
      <w:proofErr w:type="gramStart"/>
      <w:r w:rsidRPr="73866CC7">
        <w:rPr>
          <w:rFonts w:eastAsia="Calibri"/>
        </w:rPr>
        <w:t>0;</w:t>
      </w:r>
      <w:proofErr w:type="gramEnd"/>
    </w:p>
    <w:p w14:paraId="7E20A537" w14:textId="24EF491D" w:rsidR="0ACF4820" w:rsidRDefault="64751F00" w:rsidP="73866CC7">
      <w:pPr>
        <w:rPr>
          <w:rFonts w:eastAsia="Calibri"/>
        </w:rPr>
      </w:pPr>
      <w:r w:rsidRPr="73866CC7">
        <w:rPr>
          <w:rFonts w:eastAsia="Calibri"/>
        </w:rPr>
        <w:t xml:space="preserve">        }catch(</w:t>
      </w:r>
      <w:proofErr w:type="spellStart"/>
      <w:r w:rsidRPr="73866CC7">
        <w:rPr>
          <w:rFonts w:eastAsia="Calibri"/>
        </w:rPr>
        <w:t>SQLIntegrityConstraintViolationException</w:t>
      </w:r>
      <w:proofErr w:type="spellEnd"/>
      <w:r w:rsidRPr="73866CC7">
        <w:rPr>
          <w:rFonts w:eastAsia="Calibri"/>
        </w:rPr>
        <w:t xml:space="preserve"> e){</w:t>
      </w:r>
    </w:p>
    <w:p w14:paraId="6799D267" w14:textId="13211FA6" w:rsidR="0ACF4820" w:rsidRDefault="64751F00" w:rsidP="73866CC7">
      <w:pPr>
        <w:rPr>
          <w:rFonts w:eastAsia="Calibri"/>
        </w:rPr>
      </w:pPr>
      <w:r w:rsidRPr="73866CC7">
        <w:rPr>
          <w:rFonts w:eastAsia="Calibri"/>
        </w:rPr>
        <w:t xml:space="preserve">            indicator = 1; // indicates ID is taken</w:t>
      </w:r>
    </w:p>
    <w:p w14:paraId="12EB4A4A" w14:textId="03FE407A" w:rsidR="0ACF4820" w:rsidRDefault="64751F00" w:rsidP="73866CC7">
      <w:pPr>
        <w:rPr>
          <w:rFonts w:eastAsia="Calibri"/>
        </w:rPr>
      </w:pPr>
      <w:r w:rsidRPr="73866CC7">
        <w:rPr>
          <w:rFonts w:eastAsia="Calibri"/>
        </w:rPr>
        <w:t xml:space="preserve">        }catch(</w:t>
      </w:r>
      <w:proofErr w:type="spellStart"/>
      <w:r w:rsidRPr="73866CC7">
        <w:rPr>
          <w:rFonts w:eastAsia="Calibri"/>
        </w:rPr>
        <w:t>SQLException</w:t>
      </w:r>
      <w:proofErr w:type="spellEnd"/>
      <w:r w:rsidRPr="73866CC7">
        <w:rPr>
          <w:rFonts w:eastAsia="Calibri"/>
        </w:rPr>
        <w:t xml:space="preserve"> e){</w:t>
      </w:r>
    </w:p>
    <w:p w14:paraId="07F33B57" w14:textId="0C6A69CC" w:rsidR="0ACF4820" w:rsidRDefault="64751F00" w:rsidP="73866CC7">
      <w:pPr>
        <w:rPr>
          <w:rFonts w:eastAsia="Calibri"/>
        </w:rPr>
      </w:pPr>
      <w:r w:rsidRPr="73866CC7">
        <w:rPr>
          <w:rFonts w:eastAsia="Calibri"/>
        </w:rPr>
        <w:t xml:space="preserve">            </w:t>
      </w:r>
      <w:proofErr w:type="spellStart"/>
      <w:r w:rsidRPr="73866CC7">
        <w:rPr>
          <w:rFonts w:eastAsia="Calibri"/>
        </w:rPr>
        <w:t>Logger.getLogger</w:t>
      </w:r>
      <w:proofErr w:type="spellEnd"/>
      <w:r w:rsidRPr="73866CC7">
        <w:rPr>
          <w:rFonts w:eastAsia="Calibri"/>
        </w:rPr>
        <w:t>(</w:t>
      </w:r>
      <w:proofErr w:type="spellStart"/>
      <w:r w:rsidRPr="73866CC7">
        <w:rPr>
          <w:rFonts w:eastAsia="Calibri"/>
        </w:rPr>
        <w:t>RunServer.class.getName</w:t>
      </w:r>
      <w:proofErr w:type="spellEnd"/>
      <w:r w:rsidRPr="73866CC7">
        <w:rPr>
          <w:rFonts w:eastAsia="Calibri"/>
        </w:rPr>
        <w:t>()).log(</w:t>
      </w:r>
      <w:proofErr w:type="spellStart"/>
      <w:r w:rsidRPr="73866CC7">
        <w:rPr>
          <w:rFonts w:eastAsia="Calibri"/>
        </w:rPr>
        <w:t>Level.SEVERE</w:t>
      </w:r>
      <w:proofErr w:type="spellEnd"/>
      <w:r w:rsidRPr="73866CC7">
        <w:rPr>
          <w:rFonts w:eastAsia="Calibri"/>
        </w:rPr>
        <w:t>, null, e</w:t>
      </w:r>
      <w:proofErr w:type="gramStart"/>
      <w:r w:rsidRPr="73866CC7">
        <w:rPr>
          <w:rFonts w:eastAsia="Calibri"/>
        </w:rPr>
        <w:t>);</w:t>
      </w:r>
      <w:proofErr w:type="gramEnd"/>
    </w:p>
    <w:p w14:paraId="6EB283F4" w14:textId="763EF69C" w:rsidR="0ACF4820" w:rsidRDefault="64751F00" w:rsidP="73866CC7">
      <w:pPr>
        <w:rPr>
          <w:rFonts w:eastAsia="Calibri"/>
        </w:rPr>
      </w:pPr>
      <w:r w:rsidRPr="73866CC7">
        <w:rPr>
          <w:rFonts w:eastAsia="Calibri"/>
        </w:rPr>
        <w:t xml:space="preserve">            indicator = 2; // indicates other errors</w:t>
      </w:r>
    </w:p>
    <w:p w14:paraId="1130A5CE" w14:textId="70FE3C99" w:rsidR="0ACF4820" w:rsidRDefault="64751F00" w:rsidP="73866CC7">
      <w:pPr>
        <w:rPr>
          <w:rFonts w:eastAsia="Calibri"/>
        </w:rPr>
      </w:pPr>
      <w:r w:rsidRPr="73866CC7">
        <w:rPr>
          <w:rFonts w:eastAsia="Calibri"/>
        </w:rPr>
        <w:t xml:space="preserve">        }finally{</w:t>
      </w:r>
    </w:p>
    <w:p w14:paraId="46AD908E" w14:textId="599D9C0E" w:rsidR="0ACF4820" w:rsidRDefault="64751F00" w:rsidP="73866CC7">
      <w:pPr>
        <w:rPr>
          <w:rFonts w:eastAsia="Calibri"/>
        </w:rPr>
      </w:pPr>
      <w:r w:rsidRPr="73866CC7">
        <w:rPr>
          <w:rFonts w:eastAsia="Calibri"/>
        </w:rPr>
        <w:t xml:space="preserve">            try{</w:t>
      </w:r>
      <w:proofErr w:type="spellStart"/>
      <w:r w:rsidRPr="73866CC7">
        <w:rPr>
          <w:rFonts w:eastAsia="Calibri"/>
        </w:rPr>
        <w:t>con.close</w:t>
      </w:r>
      <w:proofErr w:type="spellEnd"/>
      <w:r w:rsidRPr="73866CC7">
        <w:rPr>
          <w:rFonts w:eastAsia="Calibri"/>
        </w:rPr>
        <w:t>();}</w:t>
      </w:r>
    </w:p>
    <w:p w14:paraId="2F72DFED" w14:textId="3EBD949F" w:rsidR="0ACF4820" w:rsidRDefault="64751F00" w:rsidP="73866CC7">
      <w:pPr>
        <w:rPr>
          <w:rFonts w:eastAsia="Calibri"/>
        </w:rPr>
      </w:pPr>
      <w:r w:rsidRPr="73866CC7">
        <w:rPr>
          <w:rFonts w:eastAsia="Calibri"/>
        </w:rPr>
        <w:t xml:space="preserve">            catch(</w:t>
      </w:r>
      <w:proofErr w:type="spellStart"/>
      <w:r w:rsidRPr="73866CC7">
        <w:rPr>
          <w:rFonts w:eastAsia="Calibri"/>
        </w:rPr>
        <w:t>SQLException</w:t>
      </w:r>
      <w:proofErr w:type="spellEnd"/>
      <w:r w:rsidRPr="73866CC7">
        <w:rPr>
          <w:rFonts w:eastAsia="Calibri"/>
        </w:rPr>
        <w:t xml:space="preserve"> ex){}</w:t>
      </w:r>
    </w:p>
    <w:p w14:paraId="70FCA3B4" w14:textId="7711B34E" w:rsidR="0ACF4820" w:rsidRDefault="64751F00" w:rsidP="73866CC7">
      <w:pPr>
        <w:rPr>
          <w:rFonts w:eastAsia="Calibri"/>
        </w:rPr>
      </w:pPr>
      <w:r w:rsidRPr="73866CC7">
        <w:rPr>
          <w:rFonts w:eastAsia="Calibri"/>
        </w:rPr>
        <w:lastRenderedPageBreak/>
        <w:t xml:space="preserve">        }</w:t>
      </w:r>
    </w:p>
    <w:p w14:paraId="26E1CE6B" w14:textId="7D6F3367" w:rsidR="0ACF4820" w:rsidRDefault="64751F00" w:rsidP="73866CC7">
      <w:pPr>
        <w:rPr>
          <w:rFonts w:eastAsia="Calibri"/>
        </w:rPr>
      </w:pPr>
      <w:r w:rsidRPr="73866CC7">
        <w:rPr>
          <w:rFonts w:eastAsia="Calibri"/>
        </w:rPr>
        <w:t xml:space="preserve">        return </w:t>
      </w:r>
      <w:proofErr w:type="gramStart"/>
      <w:r w:rsidRPr="73866CC7">
        <w:rPr>
          <w:rFonts w:eastAsia="Calibri"/>
        </w:rPr>
        <w:t>indicator;</w:t>
      </w:r>
      <w:proofErr w:type="gramEnd"/>
    </w:p>
    <w:p w14:paraId="34D40FB3" w14:textId="4695C1BE" w:rsidR="0ACF4820" w:rsidRDefault="64751F00" w:rsidP="73866CC7">
      <w:pPr>
        <w:rPr>
          <w:rFonts w:eastAsia="Calibri"/>
        </w:rPr>
      </w:pPr>
      <w:r w:rsidRPr="73866CC7">
        <w:rPr>
          <w:rFonts w:eastAsia="Calibri"/>
        </w:rPr>
        <w:t xml:space="preserve">    }</w:t>
      </w:r>
    </w:p>
    <w:p w14:paraId="0BFF3F90" w14:textId="69C7EC4B" w:rsidR="0ACF4820" w:rsidRDefault="64751F00" w:rsidP="73866CC7">
      <w:pPr>
        <w:rPr>
          <w:rFonts w:eastAsia="Calibri"/>
        </w:rPr>
      </w:pPr>
      <w:r w:rsidRPr="73866CC7">
        <w:rPr>
          <w:rFonts w:eastAsia="Calibri"/>
        </w:rPr>
        <w:t xml:space="preserve">    </w:t>
      </w:r>
    </w:p>
    <w:p w14:paraId="0C3949C7" w14:textId="50E61601" w:rsidR="0ACF4820" w:rsidRDefault="64751F00" w:rsidP="73866CC7">
      <w:pPr>
        <w:rPr>
          <w:rFonts w:eastAsia="Calibri"/>
        </w:rPr>
      </w:pPr>
      <w:r w:rsidRPr="73866CC7">
        <w:rPr>
          <w:rFonts w:eastAsia="Calibri"/>
        </w:rPr>
        <w:t xml:space="preserve">    @Override</w:t>
      </w:r>
    </w:p>
    <w:p w14:paraId="66BD5E72" w14:textId="0EED574A" w:rsidR="0ACF4820" w:rsidRDefault="64751F00" w:rsidP="73866CC7">
      <w:pPr>
        <w:rPr>
          <w:rFonts w:eastAsia="Calibri"/>
        </w:rPr>
      </w:pPr>
      <w:r w:rsidRPr="73866CC7">
        <w:rPr>
          <w:rFonts w:eastAsia="Calibri"/>
        </w:rPr>
        <w:t xml:space="preserve">    public </w:t>
      </w:r>
      <w:proofErr w:type="spellStart"/>
      <w:r w:rsidRPr="73866CC7">
        <w:rPr>
          <w:rFonts w:eastAsia="Calibri"/>
        </w:rPr>
        <w:t>boolean</w:t>
      </w:r>
      <w:proofErr w:type="spellEnd"/>
      <w:r w:rsidRPr="73866CC7">
        <w:rPr>
          <w:rFonts w:eastAsia="Calibri"/>
        </w:rPr>
        <w:t xml:space="preserve"> remove(String id) throws </w:t>
      </w:r>
      <w:proofErr w:type="spellStart"/>
      <w:r w:rsidRPr="73866CC7">
        <w:rPr>
          <w:rFonts w:eastAsia="Calibri"/>
        </w:rPr>
        <w:t>RemoteException</w:t>
      </w:r>
      <w:proofErr w:type="spellEnd"/>
      <w:r w:rsidRPr="73866CC7">
        <w:rPr>
          <w:rFonts w:eastAsia="Calibri"/>
        </w:rPr>
        <w:t>{</w:t>
      </w:r>
    </w:p>
    <w:p w14:paraId="0DDE758C" w14:textId="6003A514" w:rsidR="0ACF4820" w:rsidRDefault="64751F00" w:rsidP="73866CC7">
      <w:pPr>
        <w:rPr>
          <w:rFonts w:eastAsia="Calibri"/>
        </w:rPr>
      </w:pPr>
      <w:r w:rsidRPr="73866CC7">
        <w:rPr>
          <w:rFonts w:eastAsia="Calibri"/>
        </w:rPr>
        <w:t xml:space="preserve">        </w:t>
      </w:r>
      <w:proofErr w:type="spellStart"/>
      <w:r w:rsidRPr="73866CC7">
        <w:rPr>
          <w:rFonts w:eastAsia="Calibri"/>
        </w:rPr>
        <w:t>boolean</w:t>
      </w:r>
      <w:proofErr w:type="spellEnd"/>
      <w:r w:rsidRPr="73866CC7">
        <w:rPr>
          <w:rFonts w:eastAsia="Calibri"/>
        </w:rPr>
        <w:t xml:space="preserve"> </w:t>
      </w:r>
      <w:proofErr w:type="spellStart"/>
      <w:r w:rsidRPr="73866CC7">
        <w:rPr>
          <w:rFonts w:eastAsia="Calibri"/>
        </w:rPr>
        <w:t>successFlag</w:t>
      </w:r>
      <w:proofErr w:type="spellEnd"/>
      <w:r w:rsidRPr="73866CC7">
        <w:rPr>
          <w:rFonts w:eastAsia="Calibri"/>
        </w:rPr>
        <w:t xml:space="preserve"> = </w:t>
      </w:r>
      <w:proofErr w:type="gramStart"/>
      <w:r w:rsidRPr="73866CC7">
        <w:rPr>
          <w:rFonts w:eastAsia="Calibri"/>
        </w:rPr>
        <w:t>false;</w:t>
      </w:r>
      <w:proofErr w:type="gramEnd"/>
    </w:p>
    <w:p w14:paraId="570CA95A" w14:textId="46572E9A" w:rsidR="0ACF4820" w:rsidRDefault="64751F00" w:rsidP="73866CC7">
      <w:pPr>
        <w:rPr>
          <w:rFonts w:eastAsia="Calibri"/>
        </w:rPr>
      </w:pPr>
      <w:r w:rsidRPr="73866CC7">
        <w:rPr>
          <w:rFonts w:eastAsia="Calibri"/>
        </w:rPr>
        <w:t xml:space="preserve">        try{</w:t>
      </w:r>
    </w:p>
    <w:p w14:paraId="44C4D93E" w14:textId="667E70BF" w:rsidR="0ACF4820" w:rsidRDefault="64751F00" w:rsidP="73866CC7">
      <w:pPr>
        <w:rPr>
          <w:rFonts w:eastAsia="Calibri"/>
        </w:rPr>
      </w:pPr>
      <w:r w:rsidRPr="73866CC7">
        <w:rPr>
          <w:rFonts w:eastAsia="Calibri"/>
        </w:rPr>
        <w:t xml:space="preserve">            con = </w:t>
      </w:r>
      <w:proofErr w:type="spellStart"/>
      <w:r w:rsidRPr="73866CC7">
        <w:rPr>
          <w:rFonts w:eastAsia="Calibri"/>
        </w:rPr>
        <w:t>DriverManager.getConnection</w:t>
      </w:r>
      <w:proofErr w:type="spellEnd"/>
      <w:r w:rsidRPr="73866CC7">
        <w:rPr>
          <w:rFonts w:eastAsia="Calibri"/>
        </w:rPr>
        <w:t>("</w:t>
      </w:r>
      <w:proofErr w:type="spellStart"/>
      <w:r w:rsidRPr="73866CC7">
        <w:rPr>
          <w:rFonts w:eastAsia="Calibri"/>
        </w:rPr>
        <w:t>jdbc:derby</w:t>
      </w:r>
      <w:proofErr w:type="spellEnd"/>
      <w:r w:rsidRPr="73866CC7">
        <w:rPr>
          <w:rFonts w:eastAsia="Calibri"/>
        </w:rPr>
        <w:t>://localhost:1527/</w:t>
      </w:r>
      <w:proofErr w:type="spellStart"/>
      <w:r w:rsidRPr="73866CC7">
        <w:rPr>
          <w:rFonts w:eastAsia="Calibri"/>
        </w:rPr>
        <w:t>SunDB</w:t>
      </w:r>
      <w:proofErr w:type="spellEnd"/>
      <w:r w:rsidRPr="73866CC7">
        <w:rPr>
          <w:rFonts w:eastAsia="Calibri"/>
        </w:rPr>
        <w:t>", "app", "app"</w:t>
      </w:r>
      <w:proofErr w:type="gramStart"/>
      <w:r w:rsidRPr="73866CC7">
        <w:rPr>
          <w:rFonts w:eastAsia="Calibri"/>
        </w:rPr>
        <w:t>);</w:t>
      </w:r>
      <w:proofErr w:type="gramEnd"/>
    </w:p>
    <w:p w14:paraId="23D72335" w14:textId="4DB97D4E" w:rsidR="0ACF4820" w:rsidRDefault="64751F00" w:rsidP="73866CC7">
      <w:pPr>
        <w:rPr>
          <w:rFonts w:eastAsia="Calibri"/>
        </w:rPr>
      </w:pPr>
      <w:r w:rsidRPr="73866CC7">
        <w:rPr>
          <w:rFonts w:eastAsia="Calibri"/>
        </w:rPr>
        <w:t xml:space="preserve">            statement = </w:t>
      </w:r>
      <w:proofErr w:type="spellStart"/>
      <w:r w:rsidRPr="73866CC7">
        <w:rPr>
          <w:rFonts w:eastAsia="Calibri"/>
        </w:rPr>
        <w:t>con.createStatement</w:t>
      </w:r>
      <w:proofErr w:type="spellEnd"/>
      <w:r w:rsidRPr="73866CC7">
        <w:rPr>
          <w:rFonts w:eastAsia="Calibri"/>
        </w:rPr>
        <w:t>(</w:t>
      </w:r>
      <w:proofErr w:type="gramStart"/>
      <w:r w:rsidRPr="73866CC7">
        <w:rPr>
          <w:rFonts w:eastAsia="Calibri"/>
        </w:rPr>
        <w:t>);</w:t>
      </w:r>
      <w:proofErr w:type="gramEnd"/>
    </w:p>
    <w:p w14:paraId="392A1F25" w14:textId="754852AE" w:rsidR="0ACF4820" w:rsidRDefault="64751F00" w:rsidP="73866CC7">
      <w:pPr>
        <w:rPr>
          <w:rFonts w:eastAsia="Calibri"/>
        </w:rPr>
      </w:pPr>
      <w:r w:rsidRPr="73866CC7">
        <w:rPr>
          <w:rFonts w:eastAsia="Calibri"/>
        </w:rPr>
        <w:t xml:space="preserve">            </w:t>
      </w:r>
      <w:proofErr w:type="spellStart"/>
      <w:r w:rsidRPr="73866CC7">
        <w:rPr>
          <w:rFonts w:eastAsia="Calibri"/>
        </w:rPr>
        <w:t>checkTableExistance</w:t>
      </w:r>
      <w:proofErr w:type="spellEnd"/>
      <w:r w:rsidRPr="73866CC7">
        <w:rPr>
          <w:rFonts w:eastAsia="Calibri"/>
        </w:rPr>
        <w:t>(</w:t>
      </w:r>
      <w:proofErr w:type="gramStart"/>
      <w:r w:rsidRPr="73866CC7">
        <w:rPr>
          <w:rFonts w:eastAsia="Calibri"/>
        </w:rPr>
        <w:t>);</w:t>
      </w:r>
      <w:proofErr w:type="gramEnd"/>
    </w:p>
    <w:p w14:paraId="0DCCD981" w14:textId="22E26988" w:rsidR="0ACF4820" w:rsidRDefault="64751F00" w:rsidP="73866CC7">
      <w:pPr>
        <w:rPr>
          <w:rFonts w:eastAsia="Calibri"/>
        </w:rPr>
      </w:pPr>
      <w:r w:rsidRPr="73866CC7">
        <w:rPr>
          <w:rFonts w:eastAsia="Calibri"/>
        </w:rPr>
        <w:t xml:space="preserve">            </w:t>
      </w:r>
    </w:p>
    <w:p w14:paraId="40D2A5F0" w14:textId="7997AE47" w:rsidR="0ACF4820" w:rsidRDefault="64751F00" w:rsidP="73866CC7">
      <w:pPr>
        <w:rPr>
          <w:rFonts w:eastAsia="Calibri"/>
        </w:rPr>
      </w:pPr>
      <w:r w:rsidRPr="73866CC7">
        <w:rPr>
          <w:rFonts w:eastAsia="Calibri"/>
        </w:rPr>
        <w:t xml:space="preserve">            String </w:t>
      </w:r>
      <w:proofErr w:type="spellStart"/>
      <w:r w:rsidRPr="73866CC7">
        <w:rPr>
          <w:rFonts w:eastAsia="Calibri"/>
        </w:rPr>
        <w:t>sql</w:t>
      </w:r>
      <w:proofErr w:type="spellEnd"/>
      <w:r w:rsidRPr="73866CC7">
        <w:rPr>
          <w:rFonts w:eastAsia="Calibri"/>
        </w:rPr>
        <w:t xml:space="preserve"> = "DELETE FROM </w:t>
      </w:r>
      <w:proofErr w:type="spellStart"/>
      <w:r w:rsidRPr="73866CC7">
        <w:rPr>
          <w:rFonts w:eastAsia="Calibri"/>
        </w:rPr>
        <w:t>SalesExecutive</w:t>
      </w:r>
      <w:proofErr w:type="spellEnd"/>
      <w:r w:rsidRPr="73866CC7">
        <w:rPr>
          <w:rFonts w:eastAsia="Calibri"/>
        </w:rPr>
        <w:t xml:space="preserve"> WHERE ID = '" + id + "'</w:t>
      </w:r>
      <w:proofErr w:type="gramStart"/>
      <w:r w:rsidRPr="73866CC7">
        <w:rPr>
          <w:rFonts w:eastAsia="Calibri"/>
        </w:rPr>
        <w:t>";</w:t>
      </w:r>
      <w:proofErr w:type="gramEnd"/>
    </w:p>
    <w:p w14:paraId="6264FD6A" w14:textId="591FF540" w:rsidR="0ACF4820" w:rsidRDefault="64751F00" w:rsidP="73866CC7">
      <w:pPr>
        <w:rPr>
          <w:rFonts w:eastAsia="Calibri"/>
        </w:rPr>
      </w:pPr>
      <w:r w:rsidRPr="73866CC7">
        <w:rPr>
          <w:rFonts w:eastAsia="Calibri"/>
        </w:rPr>
        <w:t xml:space="preserve">            </w:t>
      </w:r>
      <w:proofErr w:type="spellStart"/>
      <w:r w:rsidRPr="73866CC7">
        <w:rPr>
          <w:rFonts w:eastAsia="Calibri"/>
        </w:rPr>
        <w:t>statement.executeUpdate</w:t>
      </w:r>
      <w:proofErr w:type="spellEnd"/>
      <w:r w:rsidRPr="73866CC7">
        <w:rPr>
          <w:rFonts w:eastAsia="Calibri"/>
        </w:rPr>
        <w:t>(</w:t>
      </w:r>
      <w:proofErr w:type="spellStart"/>
      <w:r w:rsidRPr="73866CC7">
        <w:rPr>
          <w:rFonts w:eastAsia="Calibri"/>
        </w:rPr>
        <w:t>sql</w:t>
      </w:r>
      <w:proofErr w:type="spellEnd"/>
      <w:proofErr w:type="gramStart"/>
      <w:r w:rsidRPr="73866CC7">
        <w:rPr>
          <w:rFonts w:eastAsia="Calibri"/>
        </w:rPr>
        <w:t>);</w:t>
      </w:r>
      <w:proofErr w:type="gramEnd"/>
      <w:r w:rsidRPr="73866CC7">
        <w:rPr>
          <w:rFonts w:eastAsia="Calibri"/>
        </w:rPr>
        <w:t xml:space="preserve"> </w:t>
      </w:r>
    </w:p>
    <w:p w14:paraId="32F2EF96" w14:textId="5BAE06F2" w:rsidR="0ACF4820" w:rsidRDefault="64751F00" w:rsidP="73866CC7">
      <w:pPr>
        <w:rPr>
          <w:rFonts w:eastAsia="Calibri"/>
        </w:rPr>
      </w:pPr>
      <w:r w:rsidRPr="73866CC7">
        <w:rPr>
          <w:rFonts w:eastAsia="Calibri"/>
        </w:rPr>
        <w:t xml:space="preserve">            </w:t>
      </w:r>
    </w:p>
    <w:p w14:paraId="642EFC41" w14:textId="75040749" w:rsidR="0ACF4820" w:rsidRDefault="64751F00" w:rsidP="73866CC7">
      <w:pPr>
        <w:rPr>
          <w:rFonts w:eastAsia="Calibri"/>
        </w:rPr>
      </w:pPr>
      <w:r w:rsidRPr="73866CC7">
        <w:rPr>
          <w:rFonts w:eastAsia="Calibri"/>
        </w:rPr>
        <w:t xml:space="preserve">            </w:t>
      </w:r>
      <w:proofErr w:type="spellStart"/>
      <w:r w:rsidRPr="73866CC7">
        <w:rPr>
          <w:rFonts w:eastAsia="Calibri"/>
        </w:rPr>
        <w:t>successFlag</w:t>
      </w:r>
      <w:proofErr w:type="spellEnd"/>
      <w:r w:rsidRPr="73866CC7">
        <w:rPr>
          <w:rFonts w:eastAsia="Calibri"/>
        </w:rPr>
        <w:t xml:space="preserve"> = </w:t>
      </w:r>
      <w:proofErr w:type="gramStart"/>
      <w:r w:rsidRPr="73866CC7">
        <w:rPr>
          <w:rFonts w:eastAsia="Calibri"/>
        </w:rPr>
        <w:t>true;</w:t>
      </w:r>
      <w:proofErr w:type="gramEnd"/>
    </w:p>
    <w:p w14:paraId="1C9A488F" w14:textId="56966AA2" w:rsidR="0ACF4820" w:rsidRDefault="64751F00" w:rsidP="73866CC7">
      <w:pPr>
        <w:rPr>
          <w:rFonts w:eastAsia="Calibri"/>
        </w:rPr>
      </w:pPr>
      <w:r w:rsidRPr="73866CC7">
        <w:rPr>
          <w:rFonts w:eastAsia="Calibri"/>
        </w:rPr>
        <w:t xml:space="preserve">        }catch(</w:t>
      </w:r>
      <w:proofErr w:type="spellStart"/>
      <w:r w:rsidRPr="73866CC7">
        <w:rPr>
          <w:rFonts w:eastAsia="Calibri"/>
        </w:rPr>
        <w:t>SQLException</w:t>
      </w:r>
      <w:proofErr w:type="spellEnd"/>
      <w:r w:rsidRPr="73866CC7">
        <w:rPr>
          <w:rFonts w:eastAsia="Calibri"/>
        </w:rPr>
        <w:t xml:space="preserve"> e){</w:t>
      </w:r>
    </w:p>
    <w:p w14:paraId="20192B00" w14:textId="6461E540" w:rsidR="0ACF4820" w:rsidRDefault="64751F00" w:rsidP="73866CC7">
      <w:pPr>
        <w:rPr>
          <w:rFonts w:eastAsia="Calibri"/>
        </w:rPr>
      </w:pPr>
      <w:r w:rsidRPr="73866CC7">
        <w:rPr>
          <w:rFonts w:eastAsia="Calibri"/>
        </w:rPr>
        <w:t xml:space="preserve">            </w:t>
      </w:r>
      <w:proofErr w:type="spellStart"/>
      <w:r w:rsidRPr="73866CC7">
        <w:rPr>
          <w:rFonts w:eastAsia="Calibri"/>
        </w:rPr>
        <w:t>Logger.getLogger</w:t>
      </w:r>
      <w:proofErr w:type="spellEnd"/>
      <w:r w:rsidRPr="73866CC7">
        <w:rPr>
          <w:rFonts w:eastAsia="Calibri"/>
        </w:rPr>
        <w:t>(</w:t>
      </w:r>
      <w:proofErr w:type="spellStart"/>
      <w:r w:rsidRPr="73866CC7">
        <w:rPr>
          <w:rFonts w:eastAsia="Calibri"/>
        </w:rPr>
        <w:t>RunServer.class.getName</w:t>
      </w:r>
      <w:proofErr w:type="spellEnd"/>
      <w:r w:rsidRPr="73866CC7">
        <w:rPr>
          <w:rFonts w:eastAsia="Calibri"/>
        </w:rPr>
        <w:t>()).log(</w:t>
      </w:r>
      <w:proofErr w:type="spellStart"/>
      <w:r w:rsidRPr="73866CC7">
        <w:rPr>
          <w:rFonts w:eastAsia="Calibri"/>
        </w:rPr>
        <w:t>Level.SEVERE</w:t>
      </w:r>
      <w:proofErr w:type="spellEnd"/>
      <w:r w:rsidRPr="73866CC7">
        <w:rPr>
          <w:rFonts w:eastAsia="Calibri"/>
        </w:rPr>
        <w:t>, null, e</w:t>
      </w:r>
      <w:proofErr w:type="gramStart"/>
      <w:r w:rsidRPr="73866CC7">
        <w:rPr>
          <w:rFonts w:eastAsia="Calibri"/>
        </w:rPr>
        <w:t>);</w:t>
      </w:r>
      <w:proofErr w:type="gramEnd"/>
    </w:p>
    <w:p w14:paraId="23CAD329" w14:textId="1EA5A94C" w:rsidR="0ACF4820" w:rsidRDefault="64751F00" w:rsidP="73866CC7">
      <w:pPr>
        <w:rPr>
          <w:rFonts w:eastAsia="Calibri"/>
        </w:rPr>
      </w:pPr>
      <w:r w:rsidRPr="73866CC7">
        <w:rPr>
          <w:rFonts w:eastAsia="Calibri"/>
        </w:rPr>
        <w:t xml:space="preserve">            </w:t>
      </w:r>
      <w:proofErr w:type="spellStart"/>
      <w:r w:rsidRPr="73866CC7">
        <w:rPr>
          <w:rFonts w:eastAsia="Calibri"/>
        </w:rPr>
        <w:t>successFlag</w:t>
      </w:r>
      <w:proofErr w:type="spellEnd"/>
      <w:r w:rsidRPr="73866CC7">
        <w:rPr>
          <w:rFonts w:eastAsia="Calibri"/>
        </w:rPr>
        <w:t xml:space="preserve"> = </w:t>
      </w:r>
      <w:proofErr w:type="gramStart"/>
      <w:r w:rsidRPr="73866CC7">
        <w:rPr>
          <w:rFonts w:eastAsia="Calibri"/>
        </w:rPr>
        <w:t>false;</w:t>
      </w:r>
      <w:proofErr w:type="gramEnd"/>
    </w:p>
    <w:p w14:paraId="25540836" w14:textId="0C856400" w:rsidR="0ACF4820" w:rsidRDefault="64751F00" w:rsidP="73866CC7">
      <w:pPr>
        <w:rPr>
          <w:rFonts w:eastAsia="Calibri"/>
        </w:rPr>
      </w:pPr>
      <w:r w:rsidRPr="73866CC7">
        <w:rPr>
          <w:rFonts w:eastAsia="Calibri"/>
        </w:rPr>
        <w:t xml:space="preserve">        }finally{</w:t>
      </w:r>
    </w:p>
    <w:p w14:paraId="0F35A205" w14:textId="3611F7F1" w:rsidR="0ACF4820" w:rsidRDefault="64751F00" w:rsidP="73866CC7">
      <w:pPr>
        <w:rPr>
          <w:rFonts w:eastAsia="Calibri"/>
        </w:rPr>
      </w:pPr>
      <w:r w:rsidRPr="73866CC7">
        <w:rPr>
          <w:rFonts w:eastAsia="Calibri"/>
        </w:rPr>
        <w:t xml:space="preserve">            try{</w:t>
      </w:r>
      <w:proofErr w:type="spellStart"/>
      <w:r w:rsidRPr="73866CC7">
        <w:rPr>
          <w:rFonts w:eastAsia="Calibri"/>
        </w:rPr>
        <w:t>con.close</w:t>
      </w:r>
      <w:proofErr w:type="spellEnd"/>
      <w:r w:rsidRPr="73866CC7">
        <w:rPr>
          <w:rFonts w:eastAsia="Calibri"/>
        </w:rPr>
        <w:t>();}</w:t>
      </w:r>
    </w:p>
    <w:p w14:paraId="4A6513A5" w14:textId="5CAABF83" w:rsidR="0ACF4820" w:rsidRDefault="64751F00" w:rsidP="73866CC7">
      <w:pPr>
        <w:rPr>
          <w:rFonts w:eastAsia="Calibri"/>
        </w:rPr>
      </w:pPr>
      <w:r w:rsidRPr="73866CC7">
        <w:rPr>
          <w:rFonts w:eastAsia="Calibri"/>
        </w:rPr>
        <w:t xml:space="preserve">            catch(</w:t>
      </w:r>
      <w:proofErr w:type="spellStart"/>
      <w:r w:rsidRPr="73866CC7">
        <w:rPr>
          <w:rFonts w:eastAsia="Calibri"/>
        </w:rPr>
        <w:t>SQLException</w:t>
      </w:r>
      <w:proofErr w:type="spellEnd"/>
      <w:r w:rsidRPr="73866CC7">
        <w:rPr>
          <w:rFonts w:eastAsia="Calibri"/>
        </w:rPr>
        <w:t xml:space="preserve"> ex){}</w:t>
      </w:r>
    </w:p>
    <w:p w14:paraId="313C9473" w14:textId="5CA94CC5" w:rsidR="0ACF4820" w:rsidRDefault="64751F00" w:rsidP="73866CC7">
      <w:pPr>
        <w:rPr>
          <w:rFonts w:eastAsia="Calibri"/>
        </w:rPr>
      </w:pPr>
      <w:r w:rsidRPr="73866CC7">
        <w:rPr>
          <w:rFonts w:eastAsia="Calibri"/>
        </w:rPr>
        <w:t xml:space="preserve">        }</w:t>
      </w:r>
    </w:p>
    <w:p w14:paraId="61F21D64" w14:textId="433A7B97" w:rsidR="0ACF4820" w:rsidRDefault="64751F00" w:rsidP="73866CC7">
      <w:pPr>
        <w:rPr>
          <w:rFonts w:eastAsia="Calibri"/>
        </w:rPr>
      </w:pPr>
      <w:r w:rsidRPr="73866CC7">
        <w:rPr>
          <w:rFonts w:eastAsia="Calibri"/>
        </w:rPr>
        <w:t xml:space="preserve">        return </w:t>
      </w:r>
      <w:proofErr w:type="spellStart"/>
      <w:proofErr w:type="gramStart"/>
      <w:r w:rsidRPr="73866CC7">
        <w:rPr>
          <w:rFonts w:eastAsia="Calibri"/>
        </w:rPr>
        <w:t>successFlag</w:t>
      </w:r>
      <w:proofErr w:type="spellEnd"/>
      <w:r w:rsidRPr="73866CC7">
        <w:rPr>
          <w:rFonts w:eastAsia="Calibri"/>
        </w:rPr>
        <w:t>;</w:t>
      </w:r>
      <w:proofErr w:type="gramEnd"/>
    </w:p>
    <w:p w14:paraId="3A4C5234" w14:textId="47053BF3" w:rsidR="0ACF4820" w:rsidRDefault="64751F00" w:rsidP="73866CC7">
      <w:pPr>
        <w:rPr>
          <w:rFonts w:eastAsia="Calibri"/>
        </w:rPr>
      </w:pPr>
      <w:r w:rsidRPr="73866CC7">
        <w:rPr>
          <w:rFonts w:eastAsia="Calibri"/>
        </w:rPr>
        <w:lastRenderedPageBreak/>
        <w:t xml:space="preserve">    }</w:t>
      </w:r>
    </w:p>
    <w:p w14:paraId="72C90FFF" w14:textId="5ECDE97A" w:rsidR="0ACF4820" w:rsidRDefault="64751F00" w:rsidP="73866CC7">
      <w:pPr>
        <w:rPr>
          <w:rFonts w:eastAsia="Calibri"/>
        </w:rPr>
      </w:pPr>
      <w:r w:rsidRPr="73866CC7">
        <w:rPr>
          <w:rFonts w:eastAsia="Calibri"/>
        </w:rPr>
        <w:t xml:space="preserve">    </w:t>
      </w:r>
    </w:p>
    <w:p w14:paraId="0F6CD393" w14:textId="088E0F9D" w:rsidR="0ACF4820" w:rsidRDefault="64751F00" w:rsidP="73866CC7">
      <w:pPr>
        <w:rPr>
          <w:rFonts w:eastAsia="Calibri"/>
        </w:rPr>
      </w:pPr>
      <w:r w:rsidRPr="73866CC7">
        <w:rPr>
          <w:rFonts w:eastAsia="Calibri"/>
        </w:rPr>
        <w:t xml:space="preserve">    @Override</w:t>
      </w:r>
    </w:p>
    <w:p w14:paraId="5805E5FD" w14:textId="3CE38B44" w:rsidR="0ACF4820" w:rsidRDefault="64751F00" w:rsidP="73866CC7">
      <w:pPr>
        <w:rPr>
          <w:rFonts w:eastAsia="Calibri"/>
        </w:rPr>
      </w:pPr>
      <w:r w:rsidRPr="73866CC7">
        <w:rPr>
          <w:rFonts w:eastAsia="Calibri"/>
        </w:rPr>
        <w:t xml:space="preserve">    public </w:t>
      </w:r>
      <w:proofErr w:type="spellStart"/>
      <w:r w:rsidRPr="73866CC7">
        <w:rPr>
          <w:rFonts w:eastAsia="Calibri"/>
        </w:rPr>
        <w:t>boolean</w:t>
      </w:r>
      <w:proofErr w:type="spellEnd"/>
      <w:r w:rsidRPr="73866CC7">
        <w:rPr>
          <w:rFonts w:eastAsia="Calibri"/>
        </w:rPr>
        <w:t xml:space="preserve"> find(String id) throws </w:t>
      </w:r>
      <w:proofErr w:type="spellStart"/>
      <w:r w:rsidRPr="73866CC7">
        <w:rPr>
          <w:rFonts w:eastAsia="Calibri"/>
        </w:rPr>
        <w:t>RemoteException</w:t>
      </w:r>
      <w:proofErr w:type="spellEnd"/>
      <w:r w:rsidRPr="73866CC7">
        <w:rPr>
          <w:rFonts w:eastAsia="Calibri"/>
        </w:rPr>
        <w:t xml:space="preserve"> {</w:t>
      </w:r>
    </w:p>
    <w:p w14:paraId="0CCE594D" w14:textId="656F4C6F" w:rsidR="0ACF4820" w:rsidRDefault="64751F00" w:rsidP="73866CC7">
      <w:pPr>
        <w:rPr>
          <w:rFonts w:eastAsia="Calibri"/>
        </w:rPr>
      </w:pPr>
      <w:r w:rsidRPr="73866CC7">
        <w:rPr>
          <w:rFonts w:eastAsia="Calibri"/>
        </w:rPr>
        <w:t xml:space="preserve">        </w:t>
      </w:r>
      <w:proofErr w:type="spellStart"/>
      <w:r w:rsidRPr="73866CC7">
        <w:rPr>
          <w:rFonts w:eastAsia="Calibri"/>
        </w:rPr>
        <w:t>boolean</w:t>
      </w:r>
      <w:proofErr w:type="spellEnd"/>
      <w:r w:rsidRPr="73866CC7">
        <w:rPr>
          <w:rFonts w:eastAsia="Calibri"/>
        </w:rPr>
        <w:t xml:space="preserve"> </w:t>
      </w:r>
      <w:proofErr w:type="spellStart"/>
      <w:r w:rsidRPr="73866CC7">
        <w:rPr>
          <w:rFonts w:eastAsia="Calibri"/>
        </w:rPr>
        <w:t>foundUser</w:t>
      </w:r>
      <w:proofErr w:type="spellEnd"/>
      <w:r w:rsidRPr="73866CC7">
        <w:rPr>
          <w:rFonts w:eastAsia="Calibri"/>
        </w:rPr>
        <w:t xml:space="preserve"> = </w:t>
      </w:r>
      <w:proofErr w:type="gramStart"/>
      <w:r w:rsidRPr="73866CC7">
        <w:rPr>
          <w:rFonts w:eastAsia="Calibri"/>
        </w:rPr>
        <w:t>false;</w:t>
      </w:r>
      <w:proofErr w:type="gramEnd"/>
    </w:p>
    <w:p w14:paraId="79F8CB5D" w14:textId="51C78663" w:rsidR="0ACF4820" w:rsidRDefault="64751F00" w:rsidP="73866CC7">
      <w:pPr>
        <w:rPr>
          <w:rFonts w:eastAsia="Calibri"/>
        </w:rPr>
      </w:pPr>
      <w:r w:rsidRPr="73866CC7">
        <w:rPr>
          <w:rFonts w:eastAsia="Calibri"/>
        </w:rPr>
        <w:t xml:space="preserve">        try{</w:t>
      </w:r>
    </w:p>
    <w:p w14:paraId="3D65C0E0" w14:textId="2640D00A" w:rsidR="0ACF4820" w:rsidRDefault="64751F00" w:rsidP="73866CC7">
      <w:pPr>
        <w:rPr>
          <w:rFonts w:eastAsia="Calibri"/>
        </w:rPr>
      </w:pPr>
      <w:r w:rsidRPr="73866CC7">
        <w:rPr>
          <w:rFonts w:eastAsia="Calibri"/>
        </w:rPr>
        <w:t xml:space="preserve">            con = </w:t>
      </w:r>
      <w:proofErr w:type="spellStart"/>
      <w:r w:rsidRPr="73866CC7">
        <w:rPr>
          <w:rFonts w:eastAsia="Calibri"/>
        </w:rPr>
        <w:t>DriverManager.getConnection</w:t>
      </w:r>
      <w:proofErr w:type="spellEnd"/>
      <w:r w:rsidRPr="73866CC7">
        <w:rPr>
          <w:rFonts w:eastAsia="Calibri"/>
        </w:rPr>
        <w:t>("</w:t>
      </w:r>
      <w:proofErr w:type="spellStart"/>
      <w:r w:rsidRPr="73866CC7">
        <w:rPr>
          <w:rFonts w:eastAsia="Calibri"/>
        </w:rPr>
        <w:t>jdbc:derby</w:t>
      </w:r>
      <w:proofErr w:type="spellEnd"/>
      <w:r w:rsidRPr="73866CC7">
        <w:rPr>
          <w:rFonts w:eastAsia="Calibri"/>
        </w:rPr>
        <w:t>://localhost:1527/</w:t>
      </w:r>
      <w:proofErr w:type="spellStart"/>
      <w:r w:rsidRPr="73866CC7">
        <w:rPr>
          <w:rFonts w:eastAsia="Calibri"/>
        </w:rPr>
        <w:t>SunDB</w:t>
      </w:r>
      <w:proofErr w:type="spellEnd"/>
      <w:r w:rsidRPr="73866CC7">
        <w:rPr>
          <w:rFonts w:eastAsia="Calibri"/>
        </w:rPr>
        <w:t>", "app", "app"</w:t>
      </w:r>
      <w:proofErr w:type="gramStart"/>
      <w:r w:rsidRPr="73866CC7">
        <w:rPr>
          <w:rFonts w:eastAsia="Calibri"/>
        </w:rPr>
        <w:t>);</w:t>
      </w:r>
      <w:proofErr w:type="gramEnd"/>
    </w:p>
    <w:p w14:paraId="33CCBB8D" w14:textId="3AA4993E" w:rsidR="0ACF4820" w:rsidRDefault="64751F00" w:rsidP="73866CC7">
      <w:pPr>
        <w:rPr>
          <w:rFonts w:eastAsia="Calibri"/>
        </w:rPr>
      </w:pPr>
      <w:r w:rsidRPr="73866CC7">
        <w:rPr>
          <w:rFonts w:eastAsia="Calibri"/>
        </w:rPr>
        <w:t xml:space="preserve">            statement = </w:t>
      </w:r>
      <w:proofErr w:type="spellStart"/>
      <w:r w:rsidRPr="73866CC7">
        <w:rPr>
          <w:rFonts w:eastAsia="Calibri"/>
        </w:rPr>
        <w:t>con.createStatement</w:t>
      </w:r>
      <w:proofErr w:type="spellEnd"/>
      <w:r w:rsidRPr="73866CC7">
        <w:rPr>
          <w:rFonts w:eastAsia="Calibri"/>
        </w:rPr>
        <w:t>(</w:t>
      </w:r>
      <w:proofErr w:type="gramStart"/>
      <w:r w:rsidRPr="73866CC7">
        <w:rPr>
          <w:rFonts w:eastAsia="Calibri"/>
        </w:rPr>
        <w:t>);</w:t>
      </w:r>
      <w:proofErr w:type="gramEnd"/>
    </w:p>
    <w:p w14:paraId="7A632500" w14:textId="4439A01C" w:rsidR="0ACF4820" w:rsidRDefault="64751F00" w:rsidP="73866CC7">
      <w:pPr>
        <w:rPr>
          <w:rFonts w:eastAsia="Calibri"/>
        </w:rPr>
      </w:pPr>
      <w:r w:rsidRPr="73866CC7">
        <w:rPr>
          <w:rFonts w:eastAsia="Calibri"/>
        </w:rPr>
        <w:t xml:space="preserve">            </w:t>
      </w:r>
      <w:proofErr w:type="spellStart"/>
      <w:r w:rsidRPr="73866CC7">
        <w:rPr>
          <w:rFonts w:eastAsia="Calibri"/>
        </w:rPr>
        <w:t>checkTableExistance</w:t>
      </w:r>
      <w:proofErr w:type="spellEnd"/>
      <w:r w:rsidRPr="73866CC7">
        <w:rPr>
          <w:rFonts w:eastAsia="Calibri"/>
        </w:rPr>
        <w:t>(</w:t>
      </w:r>
      <w:proofErr w:type="gramStart"/>
      <w:r w:rsidRPr="73866CC7">
        <w:rPr>
          <w:rFonts w:eastAsia="Calibri"/>
        </w:rPr>
        <w:t>);</w:t>
      </w:r>
      <w:proofErr w:type="gramEnd"/>
    </w:p>
    <w:p w14:paraId="2EC5DAED" w14:textId="6343C823" w:rsidR="0ACF4820" w:rsidRDefault="64751F00" w:rsidP="73866CC7">
      <w:pPr>
        <w:rPr>
          <w:rFonts w:eastAsia="Calibri"/>
        </w:rPr>
      </w:pPr>
      <w:r w:rsidRPr="73866CC7">
        <w:rPr>
          <w:rFonts w:eastAsia="Calibri"/>
        </w:rPr>
        <w:t xml:space="preserve">            </w:t>
      </w:r>
    </w:p>
    <w:p w14:paraId="1BB2D1D5" w14:textId="081EB107" w:rsidR="0ACF4820" w:rsidRDefault="64751F00" w:rsidP="73866CC7">
      <w:pPr>
        <w:rPr>
          <w:rFonts w:eastAsia="Calibri"/>
        </w:rPr>
      </w:pPr>
      <w:r w:rsidRPr="73866CC7">
        <w:rPr>
          <w:rFonts w:eastAsia="Calibri"/>
        </w:rPr>
        <w:t xml:space="preserve">            String </w:t>
      </w:r>
      <w:proofErr w:type="spellStart"/>
      <w:r w:rsidRPr="73866CC7">
        <w:rPr>
          <w:rFonts w:eastAsia="Calibri"/>
        </w:rPr>
        <w:t>sql</w:t>
      </w:r>
      <w:proofErr w:type="spellEnd"/>
      <w:r w:rsidRPr="73866CC7">
        <w:rPr>
          <w:rFonts w:eastAsia="Calibri"/>
        </w:rPr>
        <w:t xml:space="preserve"> = "Select ID, Password, FirstName, </w:t>
      </w:r>
      <w:proofErr w:type="spellStart"/>
      <w:r w:rsidRPr="73866CC7">
        <w:rPr>
          <w:rFonts w:eastAsia="Calibri"/>
        </w:rPr>
        <w:t>LastName</w:t>
      </w:r>
      <w:proofErr w:type="spellEnd"/>
      <w:r w:rsidRPr="73866CC7">
        <w:rPr>
          <w:rFonts w:eastAsia="Calibri"/>
        </w:rPr>
        <w:t xml:space="preserve"> FROM </w:t>
      </w:r>
      <w:proofErr w:type="spellStart"/>
      <w:r w:rsidRPr="73866CC7">
        <w:rPr>
          <w:rFonts w:eastAsia="Calibri"/>
        </w:rPr>
        <w:t>SalesExecutive</w:t>
      </w:r>
      <w:proofErr w:type="spellEnd"/>
      <w:proofErr w:type="gramStart"/>
      <w:r w:rsidRPr="73866CC7">
        <w:rPr>
          <w:rFonts w:eastAsia="Calibri"/>
        </w:rPr>
        <w:t>";</w:t>
      </w:r>
      <w:proofErr w:type="gramEnd"/>
    </w:p>
    <w:p w14:paraId="3AFCAD0A" w14:textId="28C19B84" w:rsidR="0ACF4820" w:rsidRDefault="64751F00" w:rsidP="73866CC7">
      <w:pPr>
        <w:rPr>
          <w:rFonts w:eastAsia="Calibri"/>
        </w:rPr>
      </w:pPr>
      <w:r w:rsidRPr="73866CC7">
        <w:rPr>
          <w:rFonts w:eastAsia="Calibri"/>
        </w:rPr>
        <w:t xml:space="preserve">            </w:t>
      </w:r>
      <w:proofErr w:type="spellStart"/>
      <w:r w:rsidRPr="73866CC7">
        <w:rPr>
          <w:rFonts w:eastAsia="Calibri"/>
        </w:rPr>
        <w:t>ResultSet</w:t>
      </w:r>
      <w:proofErr w:type="spellEnd"/>
      <w:r w:rsidRPr="73866CC7">
        <w:rPr>
          <w:rFonts w:eastAsia="Calibri"/>
        </w:rPr>
        <w:t xml:space="preserve"> </w:t>
      </w:r>
      <w:proofErr w:type="spellStart"/>
      <w:r w:rsidRPr="73866CC7">
        <w:rPr>
          <w:rFonts w:eastAsia="Calibri"/>
        </w:rPr>
        <w:t>rs</w:t>
      </w:r>
      <w:proofErr w:type="spellEnd"/>
      <w:r w:rsidRPr="73866CC7">
        <w:rPr>
          <w:rFonts w:eastAsia="Calibri"/>
        </w:rPr>
        <w:t xml:space="preserve"> = </w:t>
      </w:r>
      <w:proofErr w:type="spellStart"/>
      <w:r w:rsidRPr="73866CC7">
        <w:rPr>
          <w:rFonts w:eastAsia="Calibri"/>
        </w:rPr>
        <w:t>statement.executeQuery</w:t>
      </w:r>
      <w:proofErr w:type="spellEnd"/>
      <w:r w:rsidRPr="73866CC7">
        <w:rPr>
          <w:rFonts w:eastAsia="Calibri"/>
        </w:rPr>
        <w:t>(</w:t>
      </w:r>
      <w:proofErr w:type="spellStart"/>
      <w:r w:rsidRPr="73866CC7">
        <w:rPr>
          <w:rFonts w:eastAsia="Calibri"/>
        </w:rPr>
        <w:t>sql</w:t>
      </w:r>
      <w:proofErr w:type="spellEnd"/>
      <w:proofErr w:type="gramStart"/>
      <w:r w:rsidRPr="73866CC7">
        <w:rPr>
          <w:rFonts w:eastAsia="Calibri"/>
        </w:rPr>
        <w:t>);</w:t>
      </w:r>
      <w:proofErr w:type="gramEnd"/>
      <w:r w:rsidRPr="73866CC7">
        <w:rPr>
          <w:rFonts w:eastAsia="Calibri"/>
        </w:rPr>
        <w:t xml:space="preserve"> </w:t>
      </w:r>
    </w:p>
    <w:p w14:paraId="0F44563A" w14:textId="7411BEE8" w:rsidR="0ACF4820" w:rsidRDefault="64751F00" w:rsidP="73866CC7">
      <w:pPr>
        <w:rPr>
          <w:rFonts w:eastAsia="Calibri"/>
        </w:rPr>
      </w:pPr>
      <w:r w:rsidRPr="73866CC7">
        <w:rPr>
          <w:rFonts w:eastAsia="Calibri"/>
        </w:rPr>
        <w:t xml:space="preserve">            while(</w:t>
      </w:r>
      <w:proofErr w:type="spellStart"/>
      <w:r w:rsidRPr="73866CC7">
        <w:rPr>
          <w:rFonts w:eastAsia="Calibri"/>
        </w:rPr>
        <w:t>rs.next</w:t>
      </w:r>
      <w:proofErr w:type="spellEnd"/>
      <w:r w:rsidRPr="73866CC7">
        <w:rPr>
          <w:rFonts w:eastAsia="Calibri"/>
        </w:rPr>
        <w:t>()){</w:t>
      </w:r>
    </w:p>
    <w:p w14:paraId="29A8903A" w14:textId="14928501" w:rsidR="0ACF4820" w:rsidRDefault="64751F00" w:rsidP="73866CC7">
      <w:pPr>
        <w:rPr>
          <w:rFonts w:eastAsia="Calibri"/>
        </w:rPr>
      </w:pPr>
      <w:r w:rsidRPr="73866CC7">
        <w:rPr>
          <w:rFonts w:eastAsia="Calibri"/>
        </w:rPr>
        <w:t xml:space="preserve">                String </w:t>
      </w:r>
      <w:proofErr w:type="spellStart"/>
      <w:r w:rsidRPr="73866CC7">
        <w:rPr>
          <w:rFonts w:eastAsia="Calibri"/>
        </w:rPr>
        <w:t>tempUserName</w:t>
      </w:r>
      <w:proofErr w:type="spellEnd"/>
      <w:r w:rsidRPr="73866CC7">
        <w:rPr>
          <w:rFonts w:eastAsia="Calibri"/>
        </w:rPr>
        <w:t xml:space="preserve"> = </w:t>
      </w:r>
      <w:proofErr w:type="spellStart"/>
      <w:r w:rsidRPr="73866CC7">
        <w:rPr>
          <w:rFonts w:eastAsia="Calibri"/>
        </w:rPr>
        <w:t>rs.getString</w:t>
      </w:r>
      <w:proofErr w:type="spellEnd"/>
      <w:r w:rsidRPr="73866CC7">
        <w:rPr>
          <w:rFonts w:eastAsia="Calibri"/>
        </w:rPr>
        <w:t>("ID"</w:t>
      </w:r>
      <w:proofErr w:type="gramStart"/>
      <w:r w:rsidRPr="73866CC7">
        <w:rPr>
          <w:rFonts w:eastAsia="Calibri"/>
        </w:rPr>
        <w:t>);</w:t>
      </w:r>
      <w:proofErr w:type="gramEnd"/>
    </w:p>
    <w:p w14:paraId="34933D4E" w14:textId="15051A63" w:rsidR="0ACF4820" w:rsidRDefault="64751F00" w:rsidP="73866CC7">
      <w:pPr>
        <w:rPr>
          <w:rFonts w:eastAsia="Calibri"/>
        </w:rPr>
      </w:pPr>
      <w:r w:rsidRPr="73866CC7">
        <w:rPr>
          <w:rFonts w:eastAsia="Calibri"/>
        </w:rPr>
        <w:t xml:space="preserve">                if(</w:t>
      </w:r>
      <w:proofErr w:type="spellStart"/>
      <w:r w:rsidRPr="73866CC7">
        <w:rPr>
          <w:rFonts w:eastAsia="Calibri"/>
        </w:rPr>
        <w:t>tempUserName.equalsIgnoreCase</w:t>
      </w:r>
      <w:proofErr w:type="spellEnd"/>
      <w:r w:rsidRPr="73866CC7">
        <w:rPr>
          <w:rFonts w:eastAsia="Calibri"/>
        </w:rPr>
        <w:t>(id)){</w:t>
      </w:r>
    </w:p>
    <w:p w14:paraId="123C3D45" w14:textId="40E01DBB" w:rsidR="0ACF4820" w:rsidRDefault="64751F00" w:rsidP="73866CC7">
      <w:pPr>
        <w:rPr>
          <w:rFonts w:eastAsia="Calibri"/>
        </w:rPr>
      </w:pPr>
      <w:r w:rsidRPr="73866CC7">
        <w:rPr>
          <w:rFonts w:eastAsia="Calibri"/>
        </w:rPr>
        <w:t xml:space="preserve">                    </w:t>
      </w:r>
      <w:proofErr w:type="spellStart"/>
      <w:r w:rsidRPr="73866CC7">
        <w:rPr>
          <w:rFonts w:eastAsia="Calibri"/>
        </w:rPr>
        <w:t>foundUser</w:t>
      </w:r>
      <w:proofErr w:type="spellEnd"/>
      <w:r w:rsidRPr="73866CC7">
        <w:rPr>
          <w:rFonts w:eastAsia="Calibri"/>
        </w:rPr>
        <w:t xml:space="preserve"> = </w:t>
      </w:r>
      <w:proofErr w:type="gramStart"/>
      <w:r w:rsidRPr="73866CC7">
        <w:rPr>
          <w:rFonts w:eastAsia="Calibri"/>
        </w:rPr>
        <w:t>true;</w:t>
      </w:r>
      <w:proofErr w:type="gramEnd"/>
    </w:p>
    <w:p w14:paraId="0DD77729" w14:textId="4D7CDAE1" w:rsidR="0ACF4820" w:rsidRDefault="64751F00" w:rsidP="73866CC7">
      <w:pPr>
        <w:rPr>
          <w:rFonts w:eastAsia="Calibri"/>
        </w:rPr>
      </w:pPr>
      <w:r w:rsidRPr="73866CC7">
        <w:rPr>
          <w:rFonts w:eastAsia="Calibri"/>
        </w:rPr>
        <w:t xml:space="preserve">                    this.id = </w:t>
      </w:r>
      <w:proofErr w:type="spellStart"/>
      <w:proofErr w:type="gramStart"/>
      <w:r w:rsidRPr="73866CC7">
        <w:rPr>
          <w:rFonts w:eastAsia="Calibri"/>
        </w:rPr>
        <w:t>tempUserName</w:t>
      </w:r>
      <w:proofErr w:type="spellEnd"/>
      <w:r w:rsidRPr="73866CC7">
        <w:rPr>
          <w:rFonts w:eastAsia="Calibri"/>
        </w:rPr>
        <w:t>;</w:t>
      </w:r>
      <w:proofErr w:type="gramEnd"/>
    </w:p>
    <w:p w14:paraId="05BA3099" w14:textId="634B9053" w:rsidR="0ACF4820" w:rsidRDefault="64751F00" w:rsidP="73866CC7">
      <w:pPr>
        <w:rPr>
          <w:rFonts w:eastAsia="Calibri"/>
        </w:rPr>
      </w:pPr>
      <w:r w:rsidRPr="73866CC7">
        <w:rPr>
          <w:rFonts w:eastAsia="Calibri"/>
        </w:rPr>
        <w:t xml:space="preserve">                    </w:t>
      </w:r>
      <w:proofErr w:type="spellStart"/>
      <w:r w:rsidRPr="73866CC7">
        <w:rPr>
          <w:rFonts w:eastAsia="Calibri"/>
        </w:rPr>
        <w:t>this.password</w:t>
      </w:r>
      <w:proofErr w:type="spellEnd"/>
      <w:r w:rsidRPr="73866CC7">
        <w:rPr>
          <w:rFonts w:eastAsia="Calibri"/>
        </w:rPr>
        <w:t xml:space="preserve"> = </w:t>
      </w:r>
      <w:proofErr w:type="spellStart"/>
      <w:r w:rsidRPr="73866CC7">
        <w:rPr>
          <w:rFonts w:eastAsia="Calibri"/>
        </w:rPr>
        <w:t>rs.getString</w:t>
      </w:r>
      <w:proofErr w:type="spellEnd"/>
      <w:r w:rsidRPr="73866CC7">
        <w:rPr>
          <w:rFonts w:eastAsia="Calibri"/>
        </w:rPr>
        <w:t>("Password"</w:t>
      </w:r>
      <w:proofErr w:type="gramStart"/>
      <w:r w:rsidRPr="73866CC7">
        <w:rPr>
          <w:rFonts w:eastAsia="Calibri"/>
        </w:rPr>
        <w:t>);</w:t>
      </w:r>
      <w:proofErr w:type="gramEnd"/>
    </w:p>
    <w:p w14:paraId="73B700D3" w14:textId="1D18C647" w:rsidR="0ACF4820" w:rsidRDefault="64751F00" w:rsidP="73866CC7">
      <w:pPr>
        <w:rPr>
          <w:rFonts w:eastAsia="Calibri"/>
        </w:rPr>
      </w:pPr>
      <w:r w:rsidRPr="73866CC7">
        <w:rPr>
          <w:rFonts w:eastAsia="Calibri"/>
        </w:rPr>
        <w:t xml:space="preserve">                    </w:t>
      </w:r>
      <w:proofErr w:type="spellStart"/>
      <w:r w:rsidRPr="73866CC7">
        <w:rPr>
          <w:rFonts w:eastAsia="Calibri"/>
        </w:rPr>
        <w:t>this.firstName</w:t>
      </w:r>
      <w:proofErr w:type="spellEnd"/>
      <w:r w:rsidRPr="73866CC7">
        <w:rPr>
          <w:rFonts w:eastAsia="Calibri"/>
        </w:rPr>
        <w:t xml:space="preserve"> = </w:t>
      </w:r>
      <w:proofErr w:type="spellStart"/>
      <w:r w:rsidRPr="73866CC7">
        <w:rPr>
          <w:rFonts w:eastAsia="Calibri"/>
        </w:rPr>
        <w:t>rs.getString</w:t>
      </w:r>
      <w:proofErr w:type="spellEnd"/>
      <w:r w:rsidRPr="73866CC7">
        <w:rPr>
          <w:rFonts w:eastAsia="Calibri"/>
        </w:rPr>
        <w:t>("FirstName"</w:t>
      </w:r>
      <w:proofErr w:type="gramStart"/>
      <w:r w:rsidRPr="73866CC7">
        <w:rPr>
          <w:rFonts w:eastAsia="Calibri"/>
        </w:rPr>
        <w:t>);</w:t>
      </w:r>
      <w:proofErr w:type="gramEnd"/>
    </w:p>
    <w:p w14:paraId="035C54EF" w14:textId="47F1C9A4" w:rsidR="0ACF4820" w:rsidRDefault="64751F00" w:rsidP="73866CC7">
      <w:pPr>
        <w:rPr>
          <w:rFonts w:eastAsia="Calibri"/>
        </w:rPr>
      </w:pPr>
      <w:r w:rsidRPr="73866CC7">
        <w:rPr>
          <w:rFonts w:eastAsia="Calibri"/>
        </w:rPr>
        <w:t xml:space="preserve">                    </w:t>
      </w:r>
      <w:proofErr w:type="spellStart"/>
      <w:r w:rsidRPr="73866CC7">
        <w:rPr>
          <w:rFonts w:eastAsia="Calibri"/>
        </w:rPr>
        <w:t>this.lastName</w:t>
      </w:r>
      <w:proofErr w:type="spellEnd"/>
      <w:r w:rsidRPr="73866CC7">
        <w:rPr>
          <w:rFonts w:eastAsia="Calibri"/>
        </w:rPr>
        <w:t xml:space="preserve"> = </w:t>
      </w:r>
      <w:proofErr w:type="spellStart"/>
      <w:r w:rsidRPr="73866CC7">
        <w:rPr>
          <w:rFonts w:eastAsia="Calibri"/>
        </w:rPr>
        <w:t>rs.getString</w:t>
      </w:r>
      <w:proofErr w:type="spellEnd"/>
      <w:r w:rsidRPr="73866CC7">
        <w:rPr>
          <w:rFonts w:eastAsia="Calibri"/>
        </w:rPr>
        <w:t>("</w:t>
      </w:r>
      <w:proofErr w:type="spellStart"/>
      <w:r w:rsidRPr="73866CC7">
        <w:rPr>
          <w:rFonts w:eastAsia="Calibri"/>
        </w:rPr>
        <w:t>LastName</w:t>
      </w:r>
      <w:proofErr w:type="spellEnd"/>
      <w:r w:rsidRPr="73866CC7">
        <w:rPr>
          <w:rFonts w:eastAsia="Calibri"/>
        </w:rPr>
        <w:t>"</w:t>
      </w:r>
      <w:proofErr w:type="gramStart"/>
      <w:r w:rsidRPr="73866CC7">
        <w:rPr>
          <w:rFonts w:eastAsia="Calibri"/>
        </w:rPr>
        <w:t>);</w:t>
      </w:r>
      <w:proofErr w:type="gramEnd"/>
    </w:p>
    <w:p w14:paraId="2A5EDE23" w14:textId="484793E9" w:rsidR="0ACF4820" w:rsidRDefault="64751F00" w:rsidP="73866CC7">
      <w:pPr>
        <w:rPr>
          <w:rFonts w:eastAsia="Calibri"/>
        </w:rPr>
      </w:pPr>
      <w:r w:rsidRPr="73866CC7">
        <w:rPr>
          <w:rFonts w:eastAsia="Calibri"/>
        </w:rPr>
        <w:t xml:space="preserve">                    </w:t>
      </w:r>
      <w:proofErr w:type="gramStart"/>
      <w:r w:rsidRPr="73866CC7">
        <w:rPr>
          <w:rFonts w:eastAsia="Calibri"/>
        </w:rPr>
        <w:t>break;</w:t>
      </w:r>
      <w:proofErr w:type="gramEnd"/>
    </w:p>
    <w:p w14:paraId="5AEEF54D" w14:textId="025909FF" w:rsidR="0ACF4820" w:rsidRDefault="64751F00" w:rsidP="73866CC7">
      <w:pPr>
        <w:rPr>
          <w:rFonts w:eastAsia="Calibri"/>
        </w:rPr>
      </w:pPr>
      <w:r w:rsidRPr="73866CC7">
        <w:rPr>
          <w:rFonts w:eastAsia="Calibri"/>
        </w:rPr>
        <w:t xml:space="preserve">                }</w:t>
      </w:r>
    </w:p>
    <w:p w14:paraId="46279E57" w14:textId="5702CC16" w:rsidR="0ACF4820" w:rsidRDefault="64751F00" w:rsidP="73866CC7">
      <w:pPr>
        <w:rPr>
          <w:rFonts w:eastAsia="Calibri"/>
        </w:rPr>
      </w:pPr>
      <w:r w:rsidRPr="73866CC7">
        <w:rPr>
          <w:rFonts w:eastAsia="Calibri"/>
        </w:rPr>
        <w:t xml:space="preserve">            }</w:t>
      </w:r>
    </w:p>
    <w:p w14:paraId="61FDADD8" w14:textId="160F5915" w:rsidR="0ACF4820" w:rsidRDefault="64751F00" w:rsidP="73866CC7">
      <w:pPr>
        <w:rPr>
          <w:rFonts w:eastAsia="Calibri"/>
        </w:rPr>
      </w:pPr>
      <w:r w:rsidRPr="73866CC7">
        <w:rPr>
          <w:rFonts w:eastAsia="Calibri"/>
        </w:rPr>
        <w:t xml:space="preserve">        }catch(</w:t>
      </w:r>
      <w:proofErr w:type="spellStart"/>
      <w:r w:rsidRPr="73866CC7">
        <w:rPr>
          <w:rFonts w:eastAsia="Calibri"/>
        </w:rPr>
        <w:t>SQLException</w:t>
      </w:r>
      <w:proofErr w:type="spellEnd"/>
      <w:r w:rsidRPr="73866CC7">
        <w:rPr>
          <w:rFonts w:eastAsia="Calibri"/>
        </w:rPr>
        <w:t xml:space="preserve"> e){</w:t>
      </w:r>
    </w:p>
    <w:p w14:paraId="09C454A7" w14:textId="396E740C" w:rsidR="0ACF4820" w:rsidRDefault="64751F00" w:rsidP="73866CC7">
      <w:pPr>
        <w:rPr>
          <w:rFonts w:eastAsia="Calibri"/>
        </w:rPr>
      </w:pPr>
      <w:r w:rsidRPr="73866CC7">
        <w:rPr>
          <w:rFonts w:eastAsia="Calibri"/>
        </w:rPr>
        <w:lastRenderedPageBreak/>
        <w:t xml:space="preserve">            </w:t>
      </w:r>
      <w:proofErr w:type="spellStart"/>
      <w:r w:rsidRPr="73866CC7">
        <w:rPr>
          <w:rFonts w:eastAsia="Calibri"/>
        </w:rPr>
        <w:t>Logger.getLogger</w:t>
      </w:r>
      <w:proofErr w:type="spellEnd"/>
      <w:r w:rsidRPr="73866CC7">
        <w:rPr>
          <w:rFonts w:eastAsia="Calibri"/>
        </w:rPr>
        <w:t>(</w:t>
      </w:r>
      <w:proofErr w:type="spellStart"/>
      <w:r w:rsidRPr="73866CC7">
        <w:rPr>
          <w:rFonts w:eastAsia="Calibri"/>
        </w:rPr>
        <w:t>RunServer.class.getName</w:t>
      </w:r>
      <w:proofErr w:type="spellEnd"/>
      <w:r w:rsidRPr="73866CC7">
        <w:rPr>
          <w:rFonts w:eastAsia="Calibri"/>
        </w:rPr>
        <w:t>()).log(</w:t>
      </w:r>
      <w:proofErr w:type="spellStart"/>
      <w:r w:rsidRPr="73866CC7">
        <w:rPr>
          <w:rFonts w:eastAsia="Calibri"/>
        </w:rPr>
        <w:t>Level.SEVERE</w:t>
      </w:r>
      <w:proofErr w:type="spellEnd"/>
      <w:r w:rsidRPr="73866CC7">
        <w:rPr>
          <w:rFonts w:eastAsia="Calibri"/>
        </w:rPr>
        <w:t>, null, e</w:t>
      </w:r>
      <w:proofErr w:type="gramStart"/>
      <w:r w:rsidRPr="73866CC7">
        <w:rPr>
          <w:rFonts w:eastAsia="Calibri"/>
        </w:rPr>
        <w:t>);</w:t>
      </w:r>
      <w:proofErr w:type="gramEnd"/>
    </w:p>
    <w:p w14:paraId="05D1A99C" w14:textId="163A2603" w:rsidR="0ACF4820" w:rsidRDefault="64751F00" w:rsidP="73866CC7">
      <w:pPr>
        <w:rPr>
          <w:rFonts w:eastAsia="Calibri"/>
        </w:rPr>
      </w:pPr>
      <w:r w:rsidRPr="73866CC7">
        <w:rPr>
          <w:rFonts w:eastAsia="Calibri"/>
        </w:rPr>
        <w:t xml:space="preserve">        }finally{</w:t>
      </w:r>
    </w:p>
    <w:p w14:paraId="7D1A5FAB" w14:textId="28B36507" w:rsidR="0ACF4820" w:rsidRDefault="64751F00" w:rsidP="73866CC7">
      <w:pPr>
        <w:rPr>
          <w:rFonts w:eastAsia="Calibri"/>
        </w:rPr>
      </w:pPr>
      <w:r w:rsidRPr="73866CC7">
        <w:rPr>
          <w:rFonts w:eastAsia="Calibri"/>
        </w:rPr>
        <w:t xml:space="preserve">            try{</w:t>
      </w:r>
      <w:proofErr w:type="spellStart"/>
      <w:r w:rsidRPr="73866CC7">
        <w:rPr>
          <w:rFonts w:eastAsia="Calibri"/>
        </w:rPr>
        <w:t>con.close</w:t>
      </w:r>
      <w:proofErr w:type="spellEnd"/>
      <w:r w:rsidRPr="73866CC7">
        <w:rPr>
          <w:rFonts w:eastAsia="Calibri"/>
        </w:rPr>
        <w:t>();}</w:t>
      </w:r>
    </w:p>
    <w:p w14:paraId="75F8832A" w14:textId="30F8BE2A" w:rsidR="0ACF4820" w:rsidRDefault="64751F00" w:rsidP="73866CC7">
      <w:pPr>
        <w:rPr>
          <w:rFonts w:eastAsia="Calibri"/>
        </w:rPr>
      </w:pPr>
      <w:r w:rsidRPr="73866CC7">
        <w:rPr>
          <w:rFonts w:eastAsia="Calibri"/>
        </w:rPr>
        <w:t xml:space="preserve">            catch(</w:t>
      </w:r>
      <w:proofErr w:type="spellStart"/>
      <w:r w:rsidRPr="73866CC7">
        <w:rPr>
          <w:rFonts w:eastAsia="Calibri"/>
        </w:rPr>
        <w:t>SQLException</w:t>
      </w:r>
      <w:proofErr w:type="spellEnd"/>
      <w:r w:rsidRPr="73866CC7">
        <w:rPr>
          <w:rFonts w:eastAsia="Calibri"/>
        </w:rPr>
        <w:t xml:space="preserve"> ex){}</w:t>
      </w:r>
    </w:p>
    <w:p w14:paraId="0EDE5DE0" w14:textId="2C78E7F8" w:rsidR="0ACF4820" w:rsidRDefault="64751F00" w:rsidP="73866CC7">
      <w:pPr>
        <w:rPr>
          <w:rFonts w:eastAsia="Calibri"/>
        </w:rPr>
      </w:pPr>
      <w:r w:rsidRPr="73866CC7">
        <w:rPr>
          <w:rFonts w:eastAsia="Calibri"/>
        </w:rPr>
        <w:t xml:space="preserve">        }</w:t>
      </w:r>
    </w:p>
    <w:p w14:paraId="6F3D69C0" w14:textId="6DA2A434" w:rsidR="0ACF4820" w:rsidRDefault="64751F00" w:rsidP="73866CC7">
      <w:pPr>
        <w:rPr>
          <w:rFonts w:eastAsia="Calibri"/>
        </w:rPr>
      </w:pPr>
      <w:r w:rsidRPr="73866CC7">
        <w:rPr>
          <w:rFonts w:eastAsia="Calibri"/>
        </w:rPr>
        <w:t xml:space="preserve">        return </w:t>
      </w:r>
      <w:proofErr w:type="spellStart"/>
      <w:proofErr w:type="gramStart"/>
      <w:r w:rsidRPr="73866CC7">
        <w:rPr>
          <w:rFonts w:eastAsia="Calibri"/>
        </w:rPr>
        <w:t>foundUser</w:t>
      </w:r>
      <w:proofErr w:type="spellEnd"/>
      <w:r w:rsidRPr="73866CC7">
        <w:rPr>
          <w:rFonts w:eastAsia="Calibri"/>
        </w:rPr>
        <w:t>;</w:t>
      </w:r>
      <w:proofErr w:type="gramEnd"/>
    </w:p>
    <w:p w14:paraId="22BFA28C" w14:textId="390EBE5A" w:rsidR="0ACF4820" w:rsidRDefault="64751F00" w:rsidP="73866CC7">
      <w:pPr>
        <w:rPr>
          <w:rFonts w:eastAsia="Calibri"/>
        </w:rPr>
      </w:pPr>
      <w:r w:rsidRPr="73866CC7">
        <w:rPr>
          <w:rFonts w:eastAsia="Calibri"/>
        </w:rPr>
        <w:t xml:space="preserve">    }</w:t>
      </w:r>
    </w:p>
    <w:p w14:paraId="6B334796" w14:textId="6EFAE306" w:rsidR="0ACF4820" w:rsidRDefault="64751F00" w:rsidP="73866CC7">
      <w:pPr>
        <w:rPr>
          <w:rFonts w:eastAsia="Calibri"/>
        </w:rPr>
      </w:pPr>
      <w:r w:rsidRPr="73866CC7">
        <w:rPr>
          <w:rFonts w:eastAsia="Calibri"/>
        </w:rPr>
        <w:t xml:space="preserve"> </w:t>
      </w:r>
    </w:p>
    <w:p w14:paraId="588F2025" w14:textId="7F5A5707" w:rsidR="0ACF4820" w:rsidRDefault="64751F00" w:rsidP="73866CC7">
      <w:pPr>
        <w:rPr>
          <w:rFonts w:eastAsia="Calibri"/>
        </w:rPr>
      </w:pPr>
      <w:r w:rsidRPr="73866CC7">
        <w:rPr>
          <w:rFonts w:eastAsia="Calibri"/>
        </w:rPr>
        <w:t xml:space="preserve">    @Override</w:t>
      </w:r>
    </w:p>
    <w:p w14:paraId="5A2892DD" w14:textId="3A2C1C22" w:rsidR="0ACF4820" w:rsidRDefault="64751F00" w:rsidP="73866CC7">
      <w:pPr>
        <w:rPr>
          <w:rFonts w:eastAsia="Calibri"/>
        </w:rPr>
      </w:pPr>
      <w:r w:rsidRPr="73866CC7">
        <w:rPr>
          <w:rFonts w:eastAsia="Calibri"/>
        </w:rPr>
        <w:t xml:space="preserve">    public Vector&lt;String&gt; </w:t>
      </w:r>
      <w:proofErr w:type="spellStart"/>
      <w:r w:rsidRPr="73866CC7">
        <w:rPr>
          <w:rFonts w:eastAsia="Calibri"/>
        </w:rPr>
        <w:t>findAll</w:t>
      </w:r>
      <w:proofErr w:type="spellEnd"/>
      <w:r w:rsidRPr="73866CC7">
        <w:rPr>
          <w:rFonts w:eastAsia="Calibri"/>
        </w:rPr>
        <w:t xml:space="preserve">() throws </w:t>
      </w:r>
      <w:proofErr w:type="spellStart"/>
      <w:r w:rsidRPr="73866CC7">
        <w:rPr>
          <w:rFonts w:eastAsia="Calibri"/>
        </w:rPr>
        <w:t>RemoteException</w:t>
      </w:r>
      <w:proofErr w:type="spellEnd"/>
      <w:r w:rsidRPr="73866CC7">
        <w:rPr>
          <w:rFonts w:eastAsia="Calibri"/>
        </w:rPr>
        <w:t xml:space="preserve"> {</w:t>
      </w:r>
    </w:p>
    <w:p w14:paraId="1C73A4C6" w14:textId="64084E17" w:rsidR="0ACF4820" w:rsidRDefault="64751F00" w:rsidP="73866CC7">
      <w:pPr>
        <w:rPr>
          <w:rFonts w:eastAsia="Calibri"/>
        </w:rPr>
      </w:pPr>
      <w:r w:rsidRPr="73866CC7">
        <w:rPr>
          <w:rFonts w:eastAsia="Calibri"/>
        </w:rPr>
        <w:t xml:space="preserve">        Vector&lt;String&gt; </w:t>
      </w:r>
      <w:proofErr w:type="spellStart"/>
      <w:r w:rsidRPr="73866CC7">
        <w:rPr>
          <w:rFonts w:eastAsia="Calibri"/>
        </w:rPr>
        <w:t>salesExecList</w:t>
      </w:r>
      <w:proofErr w:type="spellEnd"/>
      <w:r w:rsidRPr="73866CC7">
        <w:rPr>
          <w:rFonts w:eastAsia="Calibri"/>
        </w:rPr>
        <w:t xml:space="preserve"> = new Vector&lt;&gt;(</w:t>
      </w:r>
      <w:proofErr w:type="gramStart"/>
      <w:r w:rsidRPr="73866CC7">
        <w:rPr>
          <w:rFonts w:eastAsia="Calibri"/>
        </w:rPr>
        <w:t>);</w:t>
      </w:r>
      <w:proofErr w:type="gramEnd"/>
    </w:p>
    <w:p w14:paraId="19399D98" w14:textId="45394AB9" w:rsidR="0ACF4820" w:rsidRDefault="64751F00" w:rsidP="73866CC7">
      <w:pPr>
        <w:rPr>
          <w:rFonts w:eastAsia="Calibri"/>
        </w:rPr>
      </w:pPr>
      <w:r w:rsidRPr="73866CC7">
        <w:rPr>
          <w:rFonts w:eastAsia="Calibri"/>
        </w:rPr>
        <w:t xml:space="preserve">        try{</w:t>
      </w:r>
    </w:p>
    <w:p w14:paraId="7E0E3F58" w14:textId="393CD9AE" w:rsidR="0ACF4820" w:rsidRDefault="64751F00" w:rsidP="73866CC7">
      <w:pPr>
        <w:rPr>
          <w:rFonts w:eastAsia="Calibri"/>
        </w:rPr>
      </w:pPr>
      <w:r w:rsidRPr="73866CC7">
        <w:rPr>
          <w:rFonts w:eastAsia="Calibri"/>
        </w:rPr>
        <w:t xml:space="preserve">            con = </w:t>
      </w:r>
      <w:proofErr w:type="spellStart"/>
      <w:r w:rsidRPr="73866CC7">
        <w:rPr>
          <w:rFonts w:eastAsia="Calibri"/>
        </w:rPr>
        <w:t>DriverManager.getConnection</w:t>
      </w:r>
      <w:proofErr w:type="spellEnd"/>
      <w:r w:rsidRPr="73866CC7">
        <w:rPr>
          <w:rFonts w:eastAsia="Calibri"/>
        </w:rPr>
        <w:t>("</w:t>
      </w:r>
      <w:proofErr w:type="spellStart"/>
      <w:r w:rsidRPr="73866CC7">
        <w:rPr>
          <w:rFonts w:eastAsia="Calibri"/>
        </w:rPr>
        <w:t>jdbc:derby</w:t>
      </w:r>
      <w:proofErr w:type="spellEnd"/>
      <w:r w:rsidRPr="73866CC7">
        <w:rPr>
          <w:rFonts w:eastAsia="Calibri"/>
        </w:rPr>
        <w:t>://localhost:1527/</w:t>
      </w:r>
      <w:proofErr w:type="spellStart"/>
      <w:r w:rsidRPr="73866CC7">
        <w:rPr>
          <w:rFonts w:eastAsia="Calibri"/>
        </w:rPr>
        <w:t>SunDB</w:t>
      </w:r>
      <w:proofErr w:type="spellEnd"/>
      <w:r w:rsidRPr="73866CC7">
        <w:rPr>
          <w:rFonts w:eastAsia="Calibri"/>
        </w:rPr>
        <w:t>", "app", "app"</w:t>
      </w:r>
      <w:proofErr w:type="gramStart"/>
      <w:r w:rsidRPr="73866CC7">
        <w:rPr>
          <w:rFonts w:eastAsia="Calibri"/>
        </w:rPr>
        <w:t>);</w:t>
      </w:r>
      <w:proofErr w:type="gramEnd"/>
    </w:p>
    <w:p w14:paraId="2D929E33" w14:textId="1AB294A8" w:rsidR="0ACF4820" w:rsidRDefault="64751F00" w:rsidP="73866CC7">
      <w:pPr>
        <w:rPr>
          <w:rFonts w:eastAsia="Calibri"/>
        </w:rPr>
      </w:pPr>
      <w:r w:rsidRPr="73866CC7">
        <w:rPr>
          <w:rFonts w:eastAsia="Calibri"/>
        </w:rPr>
        <w:t xml:space="preserve">            statement = </w:t>
      </w:r>
      <w:proofErr w:type="spellStart"/>
      <w:r w:rsidRPr="73866CC7">
        <w:rPr>
          <w:rFonts w:eastAsia="Calibri"/>
        </w:rPr>
        <w:t>con.createStatement</w:t>
      </w:r>
      <w:proofErr w:type="spellEnd"/>
      <w:r w:rsidRPr="73866CC7">
        <w:rPr>
          <w:rFonts w:eastAsia="Calibri"/>
        </w:rPr>
        <w:t>(</w:t>
      </w:r>
      <w:proofErr w:type="gramStart"/>
      <w:r w:rsidRPr="73866CC7">
        <w:rPr>
          <w:rFonts w:eastAsia="Calibri"/>
        </w:rPr>
        <w:t>);</w:t>
      </w:r>
      <w:proofErr w:type="gramEnd"/>
    </w:p>
    <w:p w14:paraId="3F14BA3F" w14:textId="1D396365" w:rsidR="0ACF4820" w:rsidRDefault="64751F00" w:rsidP="73866CC7">
      <w:pPr>
        <w:rPr>
          <w:rFonts w:eastAsia="Calibri"/>
        </w:rPr>
      </w:pPr>
      <w:r w:rsidRPr="73866CC7">
        <w:rPr>
          <w:rFonts w:eastAsia="Calibri"/>
        </w:rPr>
        <w:t xml:space="preserve">            </w:t>
      </w:r>
      <w:proofErr w:type="spellStart"/>
      <w:r w:rsidRPr="73866CC7">
        <w:rPr>
          <w:rFonts w:eastAsia="Calibri"/>
        </w:rPr>
        <w:t>checkTableExistance</w:t>
      </w:r>
      <w:proofErr w:type="spellEnd"/>
      <w:r w:rsidRPr="73866CC7">
        <w:rPr>
          <w:rFonts w:eastAsia="Calibri"/>
        </w:rPr>
        <w:t>(</w:t>
      </w:r>
      <w:proofErr w:type="gramStart"/>
      <w:r w:rsidRPr="73866CC7">
        <w:rPr>
          <w:rFonts w:eastAsia="Calibri"/>
        </w:rPr>
        <w:t>);</w:t>
      </w:r>
      <w:proofErr w:type="gramEnd"/>
    </w:p>
    <w:p w14:paraId="3A6C4646" w14:textId="213B0DC1" w:rsidR="0ACF4820" w:rsidRDefault="64751F00" w:rsidP="73866CC7">
      <w:pPr>
        <w:rPr>
          <w:rFonts w:eastAsia="Calibri"/>
        </w:rPr>
      </w:pPr>
      <w:r w:rsidRPr="73866CC7">
        <w:rPr>
          <w:rFonts w:eastAsia="Calibri"/>
        </w:rPr>
        <w:t xml:space="preserve">            </w:t>
      </w:r>
    </w:p>
    <w:p w14:paraId="75B943DE" w14:textId="7AC91B30" w:rsidR="0ACF4820" w:rsidRDefault="64751F00" w:rsidP="73866CC7">
      <w:pPr>
        <w:rPr>
          <w:rFonts w:eastAsia="Calibri"/>
        </w:rPr>
      </w:pPr>
      <w:r w:rsidRPr="73866CC7">
        <w:rPr>
          <w:rFonts w:eastAsia="Calibri"/>
        </w:rPr>
        <w:t xml:space="preserve">            String </w:t>
      </w:r>
      <w:proofErr w:type="spellStart"/>
      <w:r w:rsidRPr="73866CC7">
        <w:rPr>
          <w:rFonts w:eastAsia="Calibri"/>
        </w:rPr>
        <w:t>sql</w:t>
      </w:r>
      <w:proofErr w:type="spellEnd"/>
      <w:r w:rsidRPr="73866CC7">
        <w:rPr>
          <w:rFonts w:eastAsia="Calibri"/>
        </w:rPr>
        <w:t xml:space="preserve"> = "Select ID, Password, FirstName, </w:t>
      </w:r>
      <w:proofErr w:type="spellStart"/>
      <w:r w:rsidRPr="73866CC7">
        <w:rPr>
          <w:rFonts w:eastAsia="Calibri"/>
        </w:rPr>
        <w:t>LastName</w:t>
      </w:r>
      <w:proofErr w:type="spellEnd"/>
      <w:r w:rsidRPr="73866CC7">
        <w:rPr>
          <w:rFonts w:eastAsia="Calibri"/>
        </w:rPr>
        <w:t xml:space="preserve"> FROM </w:t>
      </w:r>
      <w:proofErr w:type="spellStart"/>
      <w:r w:rsidRPr="73866CC7">
        <w:rPr>
          <w:rFonts w:eastAsia="Calibri"/>
        </w:rPr>
        <w:t>SalesExecutive</w:t>
      </w:r>
      <w:proofErr w:type="spellEnd"/>
      <w:proofErr w:type="gramStart"/>
      <w:r w:rsidRPr="73866CC7">
        <w:rPr>
          <w:rFonts w:eastAsia="Calibri"/>
        </w:rPr>
        <w:t>";</w:t>
      </w:r>
      <w:proofErr w:type="gramEnd"/>
    </w:p>
    <w:p w14:paraId="5A8E6820" w14:textId="43C573EB" w:rsidR="0ACF4820" w:rsidRDefault="64751F00" w:rsidP="73866CC7">
      <w:pPr>
        <w:rPr>
          <w:rFonts w:eastAsia="Calibri"/>
        </w:rPr>
      </w:pPr>
      <w:r w:rsidRPr="73866CC7">
        <w:rPr>
          <w:rFonts w:eastAsia="Calibri"/>
        </w:rPr>
        <w:t xml:space="preserve">            </w:t>
      </w:r>
      <w:proofErr w:type="spellStart"/>
      <w:r w:rsidRPr="73866CC7">
        <w:rPr>
          <w:rFonts w:eastAsia="Calibri"/>
        </w:rPr>
        <w:t>ResultSet</w:t>
      </w:r>
      <w:proofErr w:type="spellEnd"/>
      <w:r w:rsidRPr="73866CC7">
        <w:rPr>
          <w:rFonts w:eastAsia="Calibri"/>
        </w:rPr>
        <w:t xml:space="preserve"> </w:t>
      </w:r>
      <w:proofErr w:type="spellStart"/>
      <w:r w:rsidRPr="73866CC7">
        <w:rPr>
          <w:rFonts w:eastAsia="Calibri"/>
        </w:rPr>
        <w:t>rs</w:t>
      </w:r>
      <w:proofErr w:type="spellEnd"/>
      <w:r w:rsidRPr="73866CC7">
        <w:rPr>
          <w:rFonts w:eastAsia="Calibri"/>
        </w:rPr>
        <w:t xml:space="preserve"> = </w:t>
      </w:r>
      <w:proofErr w:type="spellStart"/>
      <w:r w:rsidRPr="73866CC7">
        <w:rPr>
          <w:rFonts w:eastAsia="Calibri"/>
        </w:rPr>
        <w:t>statement.executeQuery</w:t>
      </w:r>
      <w:proofErr w:type="spellEnd"/>
      <w:r w:rsidRPr="73866CC7">
        <w:rPr>
          <w:rFonts w:eastAsia="Calibri"/>
        </w:rPr>
        <w:t>(</w:t>
      </w:r>
      <w:proofErr w:type="spellStart"/>
      <w:r w:rsidRPr="73866CC7">
        <w:rPr>
          <w:rFonts w:eastAsia="Calibri"/>
        </w:rPr>
        <w:t>sql</w:t>
      </w:r>
      <w:proofErr w:type="spellEnd"/>
      <w:proofErr w:type="gramStart"/>
      <w:r w:rsidRPr="73866CC7">
        <w:rPr>
          <w:rFonts w:eastAsia="Calibri"/>
        </w:rPr>
        <w:t>);</w:t>
      </w:r>
      <w:proofErr w:type="gramEnd"/>
      <w:r w:rsidRPr="73866CC7">
        <w:rPr>
          <w:rFonts w:eastAsia="Calibri"/>
        </w:rPr>
        <w:t xml:space="preserve"> </w:t>
      </w:r>
    </w:p>
    <w:p w14:paraId="44BA175C" w14:textId="7A61172E" w:rsidR="0ACF4820" w:rsidRDefault="64751F00" w:rsidP="73866CC7">
      <w:pPr>
        <w:rPr>
          <w:rFonts w:eastAsia="Calibri"/>
        </w:rPr>
      </w:pPr>
      <w:r w:rsidRPr="73866CC7">
        <w:rPr>
          <w:rFonts w:eastAsia="Calibri"/>
        </w:rPr>
        <w:t xml:space="preserve">            while(</w:t>
      </w:r>
      <w:proofErr w:type="spellStart"/>
      <w:r w:rsidRPr="73866CC7">
        <w:rPr>
          <w:rFonts w:eastAsia="Calibri"/>
        </w:rPr>
        <w:t>rs.next</w:t>
      </w:r>
      <w:proofErr w:type="spellEnd"/>
      <w:r w:rsidRPr="73866CC7">
        <w:rPr>
          <w:rFonts w:eastAsia="Calibri"/>
        </w:rPr>
        <w:t>()){</w:t>
      </w:r>
    </w:p>
    <w:p w14:paraId="45BC297E" w14:textId="16811B05" w:rsidR="0ACF4820" w:rsidRDefault="64751F00" w:rsidP="73866CC7">
      <w:pPr>
        <w:rPr>
          <w:rFonts w:eastAsia="Calibri"/>
        </w:rPr>
      </w:pPr>
      <w:r w:rsidRPr="73866CC7">
        <w:rPr>
          <w:rFonts w:eastAsia="Calibri"/>
        </w:rPr>
        <w:t xml:space="preserve">                String </w:t>
      </w:r>
      <w:proofErr w:type="spellStart"/>
      <w:r w:rsidRPr="73866CC7">
        <w:rPr>
          <w:rFonts w:eastAsia="Calibri"/>
        </w:rPr>
        <w:t>tempID</w:t>
      </w:r>
      <w:proofErr w:type="spellEnd"/>
      <w:r w:rsidRPr="73866CC7">
        <w:rPr>
          <w:rFonts w:eastAsia="Calibri"/>
        </w:rPr>
        <w:t xml:space="preserve"> = </w:t>
      </w:r>
      <w:proofErr w:type="spellStart"/>
      <w:r w:rsidRPr="73866CC7">
        <w:rPr>
          <w:rFonts w:eastAsia="Calibri"/>
        </w:rPr>
        <w:t>rs.getString</w:t>
      </w:r>
      <w:proofErr w:type="spellEnd"/>
      <w:r w:rsidRPr="73866CC7">
        <w:rPr>
          <w:rFonts w:eastAsia="Calibri"/>
        </w:rPr>
        <w:t>("ID"</w:t>
      </w:r>
      <w:proofErr w:type="gramStart"/>
      <w:r w:rsidRPr="73866CC7">
        <w:rPr>
          <w:rFonts w:eastAsia="Calibri"/>
        </w:rPr>
        <w:t>);</w:t>
      </w:r>
      <w:proofErr w:type="gramEnd"/>
    </w:p>
    <w:p w14:paraId="12E5C37B" w14:textId="7BDA746E" w:rsidR="0ACF4820" w:rsidRDefault="64751F00" w:rsidP="73866CC7">
      <w:pPr>
        <w:rPr>
          <w:rFonts w:eastAsia="Calibri"/>
        </w:rPr>
      </w:pPr>
      <w:r w:rsidRPr="73866CC7">
        <w:rPr>
          <w:rFonts w:eastAsia="Calibri"/>
        </w:rPr>
        <w:t xml:space="preserve">                //String </w:t>
      </w:r>
      <w:proofErr w:type="spellStart"/>
      <w:r w:rsidRPr="73866CC7">
        <w:rPr>
          <w:rFonts w:eastAsia="Calibri"/>
        </w:rPr>
        <w:t>tempPassword</w:t>
      </w:r>
      <w:proofErr w:type="spellEnd"/>
      <w:r w:rsidRPr="73866CC7">
        <w:rPr>
          <w:rFonts w:eastAsia="Calibri"/>
        </w:rPr>
        <w:t xml:space="preserve"> = </w:t>
      </w:r>
      <w:proofErr w:type="spellStart"/>
      <w:r w:rsidRPr="73866CC7">
        <w:rPr>
          <w:rFonts w:eastAsia="Calibri"/>
        </w:rPr>
        <w:t>rs.getString</w:t>
      </w:r>
      <w:proofErr w:type="spellEnd"/>
      <w:r w:rsidRPr="73866CC7">
        <w:rPr>
          <w:rFonts w:eastAsia="Calibri"/>
        </w:rPr>
        <w:t>("Password"</w:t>
      </w:r>
      <w:proofErr w:type="gramStart"/>
      <w:r w:rsidRPr="73866CC7">
        <w:rPr>
          <w:rFonts w:eastAsia="Calibri"/>
        </w:rPr>
        <w:t>);</w:t>
      </w:r>
      <w:proofErr w:type="gramEnd"/>
    </w:p>
    <w:p w14:paraId="6571B759" w14:textId="737C1806" w:rsidR="0ACF4820" w:rsidRDefault="64751F00" w:rsidP="73866CC7">
      <w:pPr>
        <w:rPr>
          <w:rFonts w:eastAsia="Calibri"/>
        </w:rPr>
      </w:pPr>
      <w:r w:rsidRPr="73866CC7">
        <w:rPr>
          <w:rFonts w:eastAsia="Calibri"/>
        </w:rPr>
        <w:t xml:space="preserve">                String </w:t>
      </w:r>
      <w:proofErr w:type="spellStart"/>
      <w:r w:rsidRPr="73866CC7">
        <w:rPr>
          <w:rFonts w:eastAsia="Calibri"/>
        </w:rPr>
        <w:t>tempFirstName</w:t>
      </w:r>
      <w:proofErr w:type="spellEnd"/>
      <w:r w:rsidRPr="73866CC7">
        <w:rPr>
          <w:rFonts w:eastAsia="Calibri"/>
        </w:rPr>
        <w:t xml:space="preserve"> = </w:t>
      </w:r>
      <w:proofErr w:type="spellStart"/>
      <w:r w:rsidRPr="73866CC7">
        <w:rPr>
          <w:rFonts w:eastAsia="Calibri"/>
        </w:rPr>
        <w:t>rs.getString</w:t>
      </w:r>
      <w:proofErr w:type="spellEnd"/>
      <w:r w:rsidRPr="73866CC7">
        <w:rPr>
          <w:rFonts w:eastAsia="Calibri"/>
        </w:rPr>
        <w:t>("FirstName"</w:t>
      </w:r>
      <w:proofErr w:type="gramStart"/>
      <w:r w:rsidRPr="73866CC7">
        <w:rPr>
          <w:rFonts w:eastAsia="Calibri"/>
        </w:rPr>
        <w:t>);</w:t>
      </w:r>
      <w:proofErr w:type="gramEnd"/>
    </w:p>
    <w:p w14:paraId="25D59525" w14:textId="025D1D33" w:rsidR="0ACF4820" w:rsidRDefault="64751F00" w:rsidP="73866CC7">
      <w:pPr>
        <w:rPr>
          <w:rFonts w:eastAsia="Calibri"/>
        </w:rPr>
      </w:pPr>
      <w:r w:rsidRPr="73866CC7">
        <w:rPr>
          <w:rFonts w:eastAsia="Calibri"/>
        </w:rPr>
        <w:t xml:space="preserve">                String </w:t>
      </w:r>
      <w:proofErr w:type="spellStart"/>
      <w:r w:rsidRPr="73866CC7">
        <w:rPr>
          <w:rFonts w:eastAsia="Calibri"/>
        </w:rPr>
        <w:t>tempLastName</w:t>
      </w:r>
      <w:proofErr w:type="spellEnd"/>
      <w:r w:rsidRPr="73866CC7">
        <w:rPr>
          <w:rFonts w:eastAsia="Calibri"/>
        </w:rPr>
        <w:t xml:space="preserve"> = </w:t>
      </w:r>
      <w:proofErr w:type="spellStart"/>
      <w:r w:rsidRPr="73866CC7">
        <w:rPr>
          <w:rFonts w:eastAsia="Calibri"/>
        </w:rPr>
        <w:t>rs.getString</w:t>
      </w:r>
      <w:proofErr w:type="spellEnd"/>
      <w:r w:rsidRPr="73866CC7">
        <w:rPr>
          <w:rFonts w:eastAsia="Calibri"/>
        </w:rPr>
        <w:t>("</w:t>
      </w:r>
      <w:proofErr w:type="spellStart"/>
      <w:r w:rsidRPr="73866CC7">
        <w:rPr>
          <w:rFonts w:eastAsia="Calibri"/>
        </w:rPr>
        <w:t>LastName</w:t>
      </w:r>
      <w:proofErr w:type="spellEnd"/>
      <w:r w:rsidRPr="73866CC7">
        <w:rPr>
          <w:rFonts w:eastAsia="Calibri"/>
        </w:rPr>
        <w:t>"</w:t>
      </w:r>
      <w:proofErr w:type="gramStart"/>
      <w:r w:rsidRPr="73866CC7">
        <w:rPr>
          <w:rFonts w:eastAsia="Calibri"/>
        </w:rPr>
        <w:t>);</w:t>
      </w:r>
      <w:proofErr w:type="gramEnd"/>
    </w:p>
    <w:p w14:paraId="5304C4A3" w14:textId="4CCFA6FE" w:rsidR="0ACF4820" w:rsidRDefault="64751F00" w:rsidP="73866CC7">
      <w:pPr>
        <w:rPr>
          <w:rFonts w:eastAsia="Calibri"/>
        </w:rPr>
      </w:pPr>
      <w:r w:rsidRPr="73866CC7">
        <w:rPr>
          <w:rFonts w:eastAsia="Calibri"/>
        </w:rPr>
        <w:t xml:space="preserve">                </w:t>
      </w:r>
    </w:p>
    <w:p w14:paraId="09203D68" w14:textId="4C2DB431" w:rsidR="0ACF4820" w:rsidRDefault="64751F00" w:rsidP="73866CC7">
      <w:pPr>
        <w:rPr>
          <w:rFonts w:eastAsia="Calibri"/>
        </w:rPr>
      </w:pPr>
      <w:r w:rsidRPr="73866CC7">
        <w:rPr>
          <w:rFonts w:eastAsia="Calibri"/>
        </w:rPr>
        <w:lastRenderedPageBreak/>
        <w:t xml:space="preserve">                </w:t>
      </w:r>
      <w:proofErr w:type="spellStart"/>
      <w:r w:rsidRPr="73866CC7">
        <w:rPr>
          <w:rFonts w:eastAsia="Calibri"/>
        </w:rPr>
        <w:t>salesExecList.add</w:t>
      </w:r>
      <w:proofErr w:type="spellEnd"/>
      <w:r w:rsidRPr="73866CC7">
        <w:rPr>
          <w:rFonts w:eastAsia="Calibri"/>
        </w:rPr>
        <w:t>(</w:t>
      </w:r>
      <w:proofErr w:type="spellStart"/>
      <w:r w:rsidRPr="73866CC7">
        <w:rPr>
          <w:rFonts w:eastAsia="Calibri"/>
        </w:rPr>
        <w:t>tempID</w:t>
      </w:r>
      <w:proofErr w:type="spellEnd"/>
      <w:proofErr w:type="gramStart"/>
      <w:r w:rsidRPr="73866CC7">
        <w:rPr>
          <w:rFonts w:eastAsia="Calibri"/>
        </w:rPr>
        <w:t>);</w:t>
      </w:r>
      <w:proofErr w:type="gramEnd"/>
    </w:p>
    <w:p w14:paraId="45B7AA2C" w14:textId="29C705D0" w:rsidR="0ACF4820" w:rsidRDefault="64751F00" w:rsidP="73866CC7">
      <w:pPr>
        <w:rPr>
          <w:rFonts w:eastAsia="Calibri"/>
        </w:rPr>
      </w:pPr>
      <w:r w:rsidRPr="73866CC7">
        <w:rPr>
          <w:rFonts w:eastAsia="Calibri"/>
        </w:rPr>
        <w:t xml:space="preserve">                //</w:t>
      </w:r>
      <w:proofErr w:type="spellStart"/>
      <w:r w:rsidRPr="73866CC7">
        <w:rPr>
          <w:rFonts w:eastAsia="Calibri"/>
        </w:rPr>
        <w:t>salesExecList.add</w:t>
      </w:r>
      <w:proofErr w:type="spellEnd"/>
      <w:r w:rsidRPr="73866CC7">
        <w:rPr>
          <w:rFonts w:eastAsia="Calibri"/>
        </w:rPr>
        <w:t>(</w:t>
      </w:r>
      <w:proofErr w:type="spellStart"/>
      <w:r w:rsidRPr="73866CC7">
        <w:rPr>
          <w:rFonts w:eastAsia="Calibri"/>
        </w:rPr>
        <w:t>tempPassword</w:t>
      </w:r>
      <w:proofErr w:type="spellEnd"/>
      <w:proofErr w:type="gramStart"/>
      <w:r w:rsidRPr="73866CC7">
        <w:rPr>
          <w:rFonts w:eastAsia="Calibri"/>
        </w:rPr>
        <w:t>);</w:t>
      </w:r>
      <w:proofErr w:type="gramEnd"/>
    </w:p>
    <w:p w14:paraId="6A8A4D2A" w14:textId="6F7C5FEA" w:rsidR="0ACF4820" w:rsidRDefault="64751F00" w:rsidP="73866CC7">
      <w:pPr>
        <w:rPr>
          <w:rFonts w:eastAsia="Calibri"/>
        </w:rPr>
      </w:pPr>
      <w:r w:rsidRPr="73866CC7">
        <w:rPr>
          <w:rFonts w:eastAsia="Calibri"/>
        </w:rPr>
        <w:t xml:space="preserve">                </w:t>
      </w:r>
      <w:proofErr w:type="spellStart"/>
      <w:r w:rsidRPr="73866CC7">
        <w:rPr>
          <w:rFonts w:eastAsia="Calibri"/>
        </w:rPr>
        <w:t>salesExecList.add</w:t>
      </w:r>
      <w:proofErr w:type="spellEnd"/>
      <w:r w:rsidRPr="73866CC7">
        <w:rPr>
          <w:rFonts w:eastAsia="Calibri"/>
        </w:rPr>
        <w:t>(</w:t>
      </w:r>
      <w:proofErr w:type="spellStart"/>
      <w:r w:rsidRPr="73866CC7">
        <w:rPr>
          <w:rFonts w:eastAsia="Calibri"/>
        </w:rPr>
        <w:t>tempFirstName</w:t>
      </w:r>
      <w:proofErr w:type="spellEnd"/>
      <w:proofErr w:type="gramStart"/>
      <w:r w:rsidRPr="73866CC7">
        <w:rPr>
          <w:rFonts w:eastAsia="Calibri"/>
        </w:rPr>
        <w:t>);</w:t>
      </w:r>
      <w:proofErr w:type="gramEnd"/>
    </w:p>
    <w:p w14:paraId="309FEEDB" w14:textId="2DBC60E1" w:rsidR="0ACF4820" w:rsidRDefault="64751F00" w:rsidP="73866CC7">
      <w:pPr>
        <w:rPr>
          <w:rFonts w:eastAsia="Calibri"/>
        </w:rPr>
      </w:pPr>
      <w:r w:rsidRPr="73866CC7">
        <w:rPr>
          <w:rFonts w:eastAsia="Calibri"/>
        </w:rPr>
        <w:t xml:space="preserve">                </w:t>
      </w:r>
      <w:proofErr w:type="spellStart"/>
      <w:r w:rsidRPr="73866CC7">
        <w:rPr>
          <w:rFonts w:eastAsia="Calibri"/>
        </w:rPr>
        <w:t>salesExecList.add</w:t>
      </w:r>
      <w:proofErr w:type="spellEnd"/>
      <w:r w:rsidRPr="73866CC7">
        <w:rPr>
          <w:rFonts w:eastAsia="Calibri"/>
        </w:rPr>
        <w:t>(</w:t>
      </w:r>
      <w:proofErr w:type="spellStart"/>
      <w:r w:rsidRPr="73866CC7">
        <w:rPr>
          <w:rFonts w:eastAsia="Calibri"/>
        </w:rPr>
        <w:t>tempLastName</w:t>
      </w:r>
      <w:proofErr w:type="spellEnd"/>
      <w:proofErr w:type="gramStart"/>
      <w:r w:rsidRPr="73866CC7">
        <w:rPr>
          <w:rFonts w:eastAsia="Calibri"/>
        </w:rPr>
        <w:t>);</w:t>
      </w:r>
      <w:proofErr w:type="gramEnd"/>
    </w:p>
    <w:p w14:paraId="7191AA3A" w14:textId="17859976" w:rsidR="0ACF4820" w:rsidRDefault="64751F00" w:rsidP="73866CC7">
      <w:pPr>
        <w:rPr>
          <w:rFonts w:eastAsia="Calibri"/>
        </w:rPr>
      </w:pPr>
      <w:r w:rsidRPr="73866CC7">
        <w:rPr>
          <w:rFonts w:eastAsia="Calibri"/>
        </w:rPr>
        <w:t xml:space="preserve">            }</w:t>
      </w:r>
    </w:p>
    <w:p w14:paraId="764D3AA3" w14:textId="2534E8D2" w:rsidR="0ACF4820" w:rsidRDefault="64751F00" w:rsidP="73866CC7">
      <w:pPr>
        <w:rPr>
          <w:rFonts w:eastAsia="Calibri"/>
        </w:rPr>
      </w:pPr>
      <w:r w:rsidRPr="73866CC7">
        <w:rPr>
          <w:rFonts w:eastAsia="Calibri"/>
        </w:rPr>
        <w:t xml:space="preserve">        }catch(</w:t>
      </w:r>
      <w:proofErr w:type="spellStart"/>
      <w:r w:rsidRPr="73866CC7">
        <w:rPr>
          <w:rFonts w:eastAsia="Calibri"/>
        </w:rPr>
        <w:t>SQLException</w:t>
      </w:r>
      <w:proofErr w:type="spellEnd"/>
      <w:r w:rsidRPr="73866CC7">
        <w:rPr>
          <w:rFonts w:eastAsia="Calibri"/>
        </w:rPr>
        <w:t xml:space="preserve"> e){</w:t>
      </w:r>
    </w:p>
    <w:p w14:paraId="20E2A791" w14:textId="64749B91" w:rsidR="0ACF4820" w:rsidRDefault="64751F00" w:rsidP="73866CC7">
      <w:pPr>
        <w:rPr>
          <w:rFonts w:eastAsia="Calibri"/>
        </w:rPr>
      </w:pPr>
      <w:r w:rsidRPr="73866CC7">
        <w:rPr>
          <w:rFonts w:eastAsia="Calibri"/>
        </w:rPr>
        <w:t xml:space="preserve">            </w:t>
      </w:r>
      <w:proofErr w:type="spellStart"/>
      <w:r w:rsidRPr="73866CC7">
        <w:rPr>
          <w:rFonts w:eastAsia="Calibri"/>
        </w:rPr>
        <w:t>Logger.getLogger</w:t>
      </w:r>
      <w:proofErr w:type="spellEnd"/>
      <w:r w:rsidRPr="73866CC7">
        <w:rPr>
          <w:rFonts w:eastAsia="Calibri"/>
        </w:rPr>
        <w:t>(</w:t>
      </w:r>
      <w:proofErr w:type="spellStart"/>
      <w:r w:rsidRPr="73866CC7">
        <w:rPr>
          <w:rFonts w:eastAsia="Calibri"/>
        </w:rPr>
        <w:t>RunServer.class.getName</w:t>
      </w:r>
      <w:proofErr w:type="spellEnd"/>
      <w:r w:rsidRPr="73866CC7">
        <w:rPr>
          <w:rFonts w:eastAsia="Calibri"/>
        </w:rPr>
        <w:t>()).log(</w:t>
      </w:r>
      <w:proofErr w:type="spellStart"/>
      <w:r w:rsidRPr="73866CC7">
        <w:rPr>
          <w:rFonts w:eastAsia="Calibri"/>
        </w:rPr>
        <w:t>Level.SEVERE</w:t>
      </w:r>
      <w:proofErr w:type="spellEnd"/>
      <w:r w:rsidRPr="73866CC7">
        <w:rPr>
          <w:rFonts w:eastAsia="Calibri"/>
        </w:rPr>
        <w:t>, null, e</w:t>
      </w:r>
      <w:proofErr w:type="gramStart"/>
      <w:r w:rsidRPr="73866CC7">
        <w:rPr>
          <w:rFonts w:eastAsia="Calibri"/>
        </w:rPr>
        <w:t>);</w:t>
      </w:r>
      <w:proofErr w:type="gramEnd"/>
    </w:p>
    <w:p w14:paraId="22DD51EB" w14:textId="3BA382B4" w:rsidR="0ACF4820" w:rsidRDefault="64751F00" w:rsidP="73866CC7">
      <w:pPr>
        <w:rPr>
          <w:rFonts w:eastAsia="Calibri"/>
        </w:rPr>
      </w:pPr>
      <w:r w:rsidRPr="73866CC7">
        <w:rPr>
          <w:rFonts w:eastAsia="Calibri"/>
        </w:rPr>
        <w:t xml:space="preserve">        }finally{</w:t>
      </w:r>
    </w:p>
    <w:p w14:paraId="7E9FA350" w14:textId="3CAE1DDA" w:rsidR="0ACF4820" w:rsidRDefault="64751F00" w:rsidP="73866CC7">
      <w:pPr>
        <w:rPr>
          <w:rFonts w:eastAsia="Calibri"/>
        </w:rPr>
      </w:pPr>
      <w:r w:rsidRPr="73866CC7">
        <w:rPr>
          <w:rFonts w:eastAsia="Calibri"/>
        </w:rPr>
        <w:t xml:space="preserve">            try{</w:t>
      </w:r>
      <w:proofErr w:type="spellStart"/>
      <w:r w:rsidRPr="73866CC7">
        <w:rPr>
          <w:rFonts w:eastAsia="Calibri"/>
        </w:rPr>
        <w:t>con.close</w:t>
      </w:r>
      <w:proofErr w:type="spellEnd"/>
      <w:r w:rsidRPr="73866CC7">
        <w:rPr>
          <w:rFonts w:eastAsia="Calibri"/>
        </w:rPr>
        <w:t>();}</w:t>
      </w:r>
    </w:p>
    <w:p w14:paraId="730D529C" w14:textId="33C9BDF2" w:rsidR="0ACF4820" w:rsidRDefault="64751F00" w:rsidP="73866CC7">
      <w:pPr>
        <w:rPr>
          <w:rFonts w:eastAsia="Calibri"/>
        </w:rPr>
      </w:pPr>
      <w:r w:rsidRPr="73866CC7">
        <w:rPr>
          <w:rFonts w:eastAsia="Calibri"/>
        </w:rPr>
        <w:t xml:space="preserve">            catch(</w:t>
      </w:r>
      <w:proofErr w:type="spellStart"/>
      <w:r w:rsidRPr="73866CC7">
        <w:rPr>
          <w:rFonts w:eastAsia="Calibri"/>
        </w:rPr>
        <w:t>SQLException</w:t>
      </w:r>
      <w:proofErr w:type="spellEnd"/>
      <w:r w:rsidRPr="73866CC7">
        <w:rPr>
          <w:rFonts w:eastAsia="Calibri"/>
        </w:rPr>
        <w:t xml:space="preserve"> ex){}</w:t>
      </w:r>
    </w:p>
    <w:p w14:paraId="060E7D90" w14:textId="38613571" w:rsidR="0ACF4820" w:rsidRDefault="64751F00" w:rsidP="73866CC7">
      <w:pPr>
        <w:rPr>
          <w:rFonts w:eastAsia="Calibri"/>
        </w:rPr>
      </w:pPr>
      <w:r w:rsidRPr="73866CC7">
        <w:rPr>
          <w:rFonts w:eastAsia="Calibri"/>
        </w:rPr>
        <w:t xml:space="preserve">        }</w:t>
      </w:r>
    </w:p>
    <w:p w14:paraId="65D24AF6" w14:textId="77768117" w:rsidR="0ACF4820" w:rsidRDefault="64751F00" w:rsidP="73866CC7">
      <w:pPr>
        <w:rPr>
          <w:rFonts w:eastAsia="Calibri"/>
        </w:rPr>
      </w:pPr>
      <w:r w:rsidRPr="73866CC7">
        <w:rPr>
          <w:rFonts w:eastAsia="Calibri"/>
        </w:rPr>
        <w:t xml:space="preserve">        return </w:t>
      </w:r>
      <w:proofErr w:type="spellStart"/>
      <w:proofErr w:type="gramStart"/>
      <w:r w:rsidRPr="73866CC7">
        <w:rPr>
          <w:rFonts w:eastAsia="Calibri"/>
        </w:rPr>
        <w:t>salesExecList</w:t>
      </w:r>
      <w:proofErr w:type="spellEnd"/>
      <w:r w:rsidRPr="73866CC7">
        <w:rPr>
          <w:rFonts w:eastAsia="Calibri"/>
        </w:rPr>
        <w:t>;</w:t>
      </w:r>
      <w:proofErr w:type="gramEnd"/>
    </w:p>
    <w:p w14:paraId="71974B6E" w14:textId="4C4C0886" w:rsidR="0ACF4820" w:rsidRDefault="64751F00" w:rsidP="73866CC7">
      <w:pPr>
        <w:rPr>
          <w:rFonts w:eastAsia="Calibri"/>
        </w:rPr>
      </w:pPr>
      <w:r w:rsidRPr="73866CC7">
        <w:rPr>
          <w:rFonts w:eastAsia="Calibri"/>
        </w:rPr>
        <w:t xml:space="preserve">    }</w:t>
      </w:r>
    </w:p>
    <w:p w14:paraId="5766F050" w14:textId="30C7BC03" w:rsidR="0ACF4820" w:rsidRDefault="64751F00" w:rsidP="73866CC7">
      <w:pPr>
        <w:rPr>
          <w:rFonts w:eastAsia="Calibri"/>
        </w:rPr>
      </w:pPr>
      <w:r w:rsidRPr="73866CC7">
        <w:rPr>
          <w:rFonts w:eastAsia="Calibri"/>
        </w:rPr>
        <w:t xml:space="preserve">    </w:t>
      </w:r>
    </w:p>
    <w:p w14:paraId="2D39EAB5" w14:textId="60223A28" w:rsidR="0ACF4820" w:rsidRDefault="64751F00" w:rsidP="73866CC7">
      <w:pPr>
        <w:rPr>
          <w:rFonts w:eastAsia="Calibri"/>
        </w:rPr>
      </w:pPr>
      <w:r w:rsidRPr="73866CC7">
        <w:rPr>
          <w:rFonts w:eastAsia="Calibri"/>
        </w:rPr>
        <w:t xml:space="preserve">    /* create table when table is not in database */</w:t>
      </w:r>
    </w:p>
    <w:p w14:paraId="77F3677C" w14:textId="30C7C47F" w:rsidR="0ACF4820" w:rsidRDefault="64751F00" w:rsidP="73866CC7">
      <w:pPr>
        <w:rPr>
          <w:rFonts w:eastAsia="Calibri"/>
        </w:rPr>
      </w:pPr>
      <w:r w:rsidRPr="73866CC7">
        <w:rPr>
          <w:rFonts w:eastAsia="Calibri"/>
        </w:rPr>
        <w:t xml:space="preserve">    private void </w:t>
      </w:r>
      <w:proofErr w:type="spellStart"/>
      <w:r w:rsidRPr="73866CC7">
        <w:rPr>
          <w:rFonts w:eastAsia="Calibri"/>
        </w:rPr>
        <w:t>checkTableExistance</w:t>
      </w:r>
      <w:proofErr w:type="spellEnd"/>
      <w:r w:rsidRPr="73866CC7">
        <w:rPr>
          <w:rFonts w:eastAsia="Calibri"/>
        </w:rPr>
        <w:t>(){</w:t>
      </w:r>
    </w:p>
    <w:p w14:paraId="5F9F89F2" w14:textId="1C6ACBAF" w:rsidR="0ACF4820" w:rsidRDefault="64751F00" w:rsidP="73866CC7">
      <w:pPr>
        <w:rPr>
          <w:rFonts w:eastAsia="Calibri"/>
        </w:rPr>
      </w:pPr>
      <w:r w:rsidRPr="73866CC7">
        <w:rPr>
          <w:rFonts w:eastAsia="Calibri"/>
        </w:rPr>
        <w:t xml:space="preserve">        try{</w:t>
      </w:r>
    </w:p>
    <w:p w14:paraId="44F1224D" w14:textId="70990774" w:rsidR="0ACF4820" w:rsidRDefault="64751F00" w:rsidP="73866CC7">
      <w:pPr>
        <w:rPr>
          <w:rFonts w:eastAsia="Calibri"/>
        </w:rPr>
      </w:pPr>
      <w:r w:rsidRPr="73866CC7">
        <w:rPr>
          <w:rFonts w:eastAsia="Calibri"/>
        </w:rPr>
        <w:t xml:space="preserve">            String </w:t>
      </w:r>
      <w:proofErr w:type="spellStart"/>
      <w:r w:rsidRPr="73866CC7">
        <w:rPr>
          <w:rFonts w:eastAsia="Calibri"/>
        </w:rPr>
        <w:t>sql</w:t>
      </w:r>
      <w:proofErr w:type="spellEnd"/>
      <w:r w:rsidRPr="73866CC7">
        <w:rPr>
          <w:rFonts w:eastAsia="Calibri"/>
        </w:rPr>
        <w:t xml:space="preserve"> = "CREATE TABLE </w:t>
      </w:r>
      <w:proofErr w:type="spellStart"/>
      <w:r w:rsidRPr="73866CC7">
        <w:rPr>
          <w:rFonts w:eastAsia="Calibri"/>
        </w:rPr>
        <w:t>SalesExecutive</w:t>
      </w:r>
      <w:proofErr w:type="spellEnd"/>
      <w:r w:rsidRPr="73866CC7">
        <w:rPr>
          <w:rFonts w:eastAsia="Calibri"/>
        </w:rPr>
        <w:t xml:space="preserve"> " </w:t>
      </w:r>
    </w:p>
    <w:p w14:paraId="2D3DF6B1" w14:textId="056E643D" w:rsidR="0ACF4820" w:rsidRDefault="64751F00" w:rsidP="73866CC7">
      <w:pPr>
        <w:rPr>
          <w:rFonts w:eastAsia="Calibri"/>
        </w:rPr>
      </w:pPr>
      <w:r w:rsidRPr="73866CC7">
        <w:rPr>
          <w:rFonts w:eastAsia="Calibri"/>
        </w:rPr>
        <w:t xml:space="preserve">                    + "(ID VARCHAR(255) not NULL, "</w:t>
      </w:r>
    </w:p>
    <w:p w14:paraId="379052E7" w14:textId="60AE92A4" w:rsidR="0ACF4820" w:rsidRDefault="64751F00" w:rsidP="73866CC7">
      <w:pPr>
        <w:rPr>
          <w:rFonts w:eastAsia="Calibri"/>
        </w:rPr>
      </w:pPr>
      <w:r w:rsidRPr="73866CC7">
        <w:rPr>
          <w:rFonts w:eastAsia="Calibri"/>
        </w:rPr>
        <w:t xml:space="preserve">                    + " Password VARCHAR(255), " </w:t>
      </w:r>
    </w:p>
    <w:p w14:paraId="649C74C7" w14:textId="6E40259B" w:rsidR="0ACF4820" w:rsidRDefault="64751F00" w:rsidP="73866CC7">
      <w:pPr>
        <w:rPr>
          <w:rFonts w:eastAsia="Calibri"/>
        </w:rPr>
      </w:pPr>
      <w:r w:rsidRPr="73866CC7">
        <w:rPr>
          <w:rFonts w:eastAsia="Calibri"/>
        </w:rPr>
        <w:t xml:space="preserve">                    + " FirstName VARCHAR(255), " </w:t>
      </w:r>
    </w:p>
    <w:p w14:paraId="5DAF17D7" w14:textId="7DD53A3A" w:rsidR="0ACF4820" w:rsidRDefault="64751F00" w:rsidP="73866CC7">
      <w:pPr>
        <w:rPr>
          <w:rFonts w:eastAsia="Calibri"/>
        </w:rPr>
      </w:pPr>
      <w:r w:rsidRPr="73866CC7">
        <w:rPr>
          <w:rFonts w:eastAsia="Calibri"/>
        </w:rPr>
        <w:t xml:space="preserve">                    + " </w:t>
      </w:r>
      <w:proofErr w:type="spellStart"/>
      <w:r w:rsidRPr="73866CC7">
        <w:rPr>
          <w:rFonts w:eastAsia="Calibri"/>
        </w:rPr>
        <w:t>LastName</w:t>
      </w:r>
      <w:proofErr w:type="spellEnd"/>
      <w:r w:rsidRPr="73866CC7">
        <w:rPr>
          <w:rFonts w:eastAsia="Calibri"/>
        </w:rPr>
        <w:t xml:space="preserve"> VARCHAR(255), "</w:t>
      </w:r>
    </w:p>
    <w:p w14:paraId="7D18681F" w14:textId="2B10E152" w:rsidR="0ACF4820" w:rsidRDefault="64751F00" w:rsidP="73866CC7">
      <w:pPr>
        <w:rPr>
          <w:rFonts w:eastAsia="Calibri"/>
        </w:rPr>
      </w:pPr>
      <w:r w:rsidRPr="73866CC7">
        <w:rPr>
          <w:rFonts w:eastAsia="Calibri"/>
        </w:rPr>
        <w:t xml:space="preserve">                    + " PRIMARY KEY ( id ))</w:t>
      </w:r>
      <w:proofErr w:type="gramStart"/>
      <w:r w:rsidRPr="73866CC7">
        <w:rPr>
          <w:rFonts w:eastAsia="Calibri"/>
        </w:rPr>
        <w:t>";</w:t>
      </w:r>
      <w:proofErr w:type="gramEnd"/>
    </w:p>
    <w:p w14:paraId="4C25B332" w14:textId="0E43C145" w:rsidR="0ACF4820" w:rsidRDefault="64751F00" w:rsidP="73866CC7">
      <w:pPr>
        <w:rPr>
          <w:rFonts w:eastAsia="Calibri"/>
        </w:rPr>
      </w:pPr>
      <w:r w:rsidRPr="73866CC7">
        <w:rPr>
          <w:rFonts w:eastAsia="Calibri"/>
        </w:rPr>
        <w:t xml:space="preserve">            </w:t>
      </w:r>
      <w:proofErr w:type="spellStart"/>
      <w:r w:rsidRPr="73866CC7">
        <w:rPr>
          <w:rFonts w:eastAsia="Calibri"/>
        </w:rPr>
        <w:t>System.out.println</w:t>
      </w:r>
      <w:proofErr w:type="spellEnd"/>
      <w:r w:rsidRPr="73866CC7">
        <w:rPr>
          <w:rFonts w:eastAsia="Calibri"/>
        </w:rPr>
        <w:t>(</w:t>
      </w:r>
      <w:proofErr w:type="spellStart"/>
      <w:r w:rsidRPr="73866CC7">
        <w:rPr>
          <w:rFonts w:eastAsia="Calibri"/>
        </w:rPr>
        <w:t>sql</w:t>
      </w:r>
      <w:proofErr w:type="spellEnd"/>
      <w:proofErr w:type="gramStart"/>
      <w:r w:rsidRPr="73866CC7">
        <w:rPr>
          <w:rFonts w:eastAsia="Calibri"/>
        </w:rPr>
        <w:t>);</w:t>
      </w:r>
      <w:proofErr w:type="gramEnd"/>
    </w:p>
    <w:p w14:paraId="3773B342" w14:textId="348C5703" w:rsidR="0ACF4820" w:rsidRDefault="64751F00" w:rsidP="73866CC7">
      <w:pPr>
        <w:rPr>
          <w:rFonts w:eastAsia="Calibri"/>
        </w:rPr>
      </w:pPr>
      <w:r w:rsidRPr="73866CC7">
        <w:rPr>
          <w:rFonts w:eastAsia="Calibri"/>
        </w:rPr>
        <w:lastRenderedPageBreak/>
        <w:t xml:space="preserve">            </w:t>
      </w:r>
      <w:proofErr w:type="spellStart"/>
      <w:r w:rsidRPr="73866CC7">
        <w:rPr>
          <w:rFonts w:eastAsia="Calibri"/>
        </w:rPr>
        <w:t>statement.executeUpdate</w:t>
      </w:r>
      <w:proofErr w:type="spellEnd"/>
      <w:r w:rsidRPr="73866CC7">
        <w:rPr>
          <w:rFonts w:eastAsia="Calibri"/>
        </w:rPr>
        <w:t>(</w:t>
      </w:r>
      <w:proofErr w:type="spellStart"/>
      <w:r w:rsidRPr="73866CC7">
        <w:rPr>
          <w:rFonts w:eastAsia="Calibri"/>
        </w:rPr>
        <w:t>sql</w:t>
      </w:r>
      <w:proofErr w:type="spellEnd"/>
      <w:proofErr w:type="gramStart"/>
      <w:r w:rsidRPr="73866CC7">
        <w:rPr>
          <w:rFonts w:eastAsia="Calibri"/>
        </w:rPr>
        <w:t>);</w:t>
      </w:r>
      <w:proofErr w:type="gramEnd"/>
    </w:p>
    <w:p w14:paraId="7E43BD74" w14:textId="33D3582A" w:rsidR="0ACF4820" w:rsidRDefault="64751F00" w:rsidP="73866CC7">
      <w:pPr>
        <w:rPr>
          <w:rFonts w:eastAsia="Calibri"/>
        </w:rPr>
      </w:pPr>
      <w:r w:rsidRPr="73866CC7">
        <w:rPr>
          <w:rFonts w:eastAsia="Calibri"/>
        </w:rPr>
        <w:t xml:space="preserve">        }catch (</w:t>
      </w:r>
      <w:proofErr w:type="spellStart"/>
      <w:r w:rsidRPr="73866CC7">
        <w:rPr>
          <w:rFonts w:eastAsia="Calibri"/>
        </w:rPr>
        <w:t>SQLException</w:t>
      </w:r>
      <w:proofErr w:type="spellEnd"/>
      <w:r w:rsidRPr="73866CC7">
        <w:rPr>
          <w:rFonts w:eastAsia="Calibri"/>
        </w:rPr>
        <w:t xml:space="preserve"> e){}</w:t>
      </w:r>
    </w:p>
    <w:p w14:paraId="7D47EF02" w14:textId="20ABFD3B" w:rsidR="0ACF4820" w:rsidRDefault="64751F00" w:rsidP="73866CC7">
      <w:pPr>
        <w:rPr>
          <w:rFonts w:eastAsia="Calibri"/>
        </w:rPr>
      </w:pPr>
      <w:r w:rsidRPr="73866CC7">
        <w:rPr>
          <w:rFonts w:eastAsia="Calibri"/>
        </w:rPr>
        <w:t xml:space="preserve">    } </w:t>
      </w:r>
    </w:p>
    <w:p w14:paraId="1A715059" w14:textId="0AFCC907" w:rsidR="0ACF4820" w:rsidRDefault="64751F00" w:rsidP="73866CC7">
      <w:pPr>
        <w:rPr>
          <w:rFonts w:eastAsia="Calibri"/>
        </w:rPr>
      </w:pPr>
      <w:r w:rsidRPr="73866CC7">
        <w:rPr>
          <w:rFonts w:eastAsia="Calibri"/>
        </w:rPr>
        <w:t xml:space="preserve">    </w:t>
      </w:r>
    </w:p>
    <w:p w14:paraId="0701477E" w14:textId="77A2D7C3" w:rsidR="0ACF4820" w:rsidRDefault="64751F00" w:rsidP="73866CC7">
      <w:pPr>
        <w:rPr>
          <w:rFonts w:eastAsia="Calibri"/>
        </w:rPr>
      </w:pPr>
      <w:r w:rsidRPr="73866CC7">
        <w:rPr>
          <w:rFonts w:eastAsia="Calibri"/>
        </w:rPr>
        <w:t>}</w:t>
      </w:r>
    </w:p>
    <w:p w14:paraId="76083BBE" w14:textId="373B352E" w:rsidR="0ACF4820" w:rsidRDefault="5DFD06C1" w:rsidP="001E5391">
      <w:pPr>
        <w:pStyle w:val="Heading4"/>
        <w:rPr>
          <w:rFonts w:eastAsia="Calibri"/>
        </w:rPr>
      </w:pPr>
      <w:r w:rsidRPr="73866CC7">
        <w:rPr>
          <w:rFonts w:eastAsia="Calibri"/>
        </w:rPr>
        <w:t>SalesExecInterface.java</w:t>
      </w:r>
    </w:p>
    <w:p w14:paraId="6142640F" w14:textId="1D725430" w:rsidR="0ACF4820" w:rsidRDefault="0F0DA923" w:rsidP="73866CC7">
      <w:pPr>
        <w:rPr>
          <w:rFonts w:eastAsia="Calibri"/>
        </w:rPr>
      </w:pPr>
      <w:r w:rsidRPr="73866CC7">
        <w:rPr>
          <w:rFonts w:eastAsia="Calibri"/>
        </w:rPr>
        <w:t xml:space="preserve"> </w:t>
      </w:r>
      <w:r w:rsidR="59F8584C" w:rsidRPr="73866CC7">
        <w:rPr>
          <w:rFonts w:eastAsia="Calibri"/>
        </w:rPr>
        <w:t xml:space="preserve">package </w:t>
      </w:r>
      <w:proofErr w:type="spellStart"/>
      <w:r w:rsidR="59F8584C" w:rsidRPr="73866CC7">
        <w:rPr>
          <w:rFonts w:eastAsia="Calibri"/>
        </w:rPr>
        <w:t>main.</w:t>
      </w:r>
      <w:proofErr w:type="gramStart"/>
      <w:r w:rsidR="59F8584C" w:rsidRPr="73866CC7">
        <w:rPr>
          <w:rFonts w:eastAsia="Calibri"/>
        </w:rPr>
        <w:t>model</w:t>
      </w:r>
      <w:proofErr w:type="spellEnd"/>
      <w:r w:rsidR="59F8584C" w:rsidRPr="73866CC7">
        <w:rPr>
          <w:rFonts w:eastAsia="Calibri"/>
        </w:rPr>
        <w:t>;</w:t>
      </w:r>
      <w:proofErr w:type="gramEnd"/>
    </w:p>
    <w:p w14:paraId="4864B044" w14:textId="6F324245" w:rsidR="0ACF4820" w:rsidRDefault="59F8584C" w:rsidP="73866CC7">
      <w:pPr>
        <w:rPr>
          <w:rFonts w:eastAsia="Calibri"/>
        </w:rPr>
      </w:pPr>
      <w:r w:rsidRPr="73866CC7">
        <w:rPr>
          <w:rFonts w:eastAsia="Calibri"/>
        </w:rPr>
        <w:t xml:space="preserve"> </w:t>
      </w:r>
    </w:p>
    <w:p w14:paraId="73386496" w14:textId="6CDEBC52" w:rsidR="0ACF4820" w:rsidRDefault="59F8584C" w:rsidP="73866CC7">
      <w:pPr>
        <w:rPr>
          <w:rFonts w:eastAsia="Calibri"/>
        </w:rPr>
      </w:pPr>
      <w:r w:rsidRPr="73866CC7">
        <w:rPr>
          <w:rFonts w:eastAsia="Calibri"/>
        </w:rPr>
        <w:t xml:space="preserve">import </w:t>
      </w:r>
      <w:proofErr w:type="spellStart"/>
      <w:r w:rsidRPr="73866CC7">
        <w:rPr>
          <w:rFonts w:eastAsia="Calibri"/>
        </w:rPr>
        <w:t>java.rmi.</w:t>
      </w:r>
      <w:proofErr w:type="gramStart"/>
      <w:r w:rsidRPr="73866CC7">
        <w:rPr>
          <w:rFonts w:eastAsia="Calibri"/>
        </w:rPr>
        <w:t>Remote</w:t>
      </w:r>
      <w:proofErr w:type="spellEnd"/>
      <w:r w:rsidRPr="73866CC7">
        <w:rPr>
          <w:rFonts w:eastAsia="Calibri"/>
        </w:rPr>
        <w:t>;</w:t>
      </w:r>
      <w:proofErr w:type="gramEnd"/>
    </w:p>
    <w:p w14:paraId="6EEEA1D8" w14:textId="21ADD7EF" w:rsidR="0ACF4820" w:rsidRDefault="59F8584C" w:rsidP="73866CC7">
      <w:pPr>
        <w:rPr>
          <w:rFonts w:eastAsia="Calibri"/>
        </w:rPr>
      </w:pPr>
      <w:r w:rsidRPr="73866CC7">
        <w:rPr>
          <w:rFonts w:eastAsia="Calibri"/>
        </w:rPr>
        <w:t xml:space="preserve">import </w:t>
      </w:r>
      <w:proofErr w:type="spellStart"/>
      <w:r w:rsidRPr="73866CC7">
        <w:rPr>
          <w:rFonts w:eastAsia="Calibri"/>
        </w:rPr>
        <w:t>java.rmi.</w:t>
      </w:r>
      <w:proofErr w:type="gramStart"/>
      <w:r w:rsidRPr="73866CC7">
        <w:rPr>
          <w:rFonts w:eastAsia="Calibri"/>
        </w:rPr>
        <w:t>RemoteException</w:t>
      </w:r>
      <w:proofErr w:type="spellEnd"/>
      <w:r w:rsidRPr="73866CC7">
        <w:rPr>
          <w:rFonts w:eastAsia="Calibri"/>
        </w:rPr>
        <w:t>;</w:t>
      </w:r>
      <w:proofErr w:type="gramEnd"/>
    </w:p>
    <w:p w14:paraId="65C2CAD0" w14:textId="004D074B" w:rsidR="0ACF4820" w:rsidRDefault="59F8584C" w:rsidP="73866CC7">
      <w:pPr>
        <w:rPr>
          <w:rFonts w:eastAsia="Calibri"/>
        </w:rPr>
      </w:pPr>
      <w:r w:rsidRPr="73866CC7">
        <w:rPr>
          <w:rFonts w:eastAsia="Calibri"/>
        </w:rPr>
        <w:t xml:space="preserve">import </w:t>
      </w:r>
      <w:proofErr w:type="spellStart"/>
      <w:r w:rsidRPr="73866CC7">
        <w:rPr>
          <w:rFonts w:eastAsia="Calibri"/>
        </w:rPr>
        <w:t>java.util.</w:t>
      </w:r>
      <w:proofErr w:type="gramStart"/>
      <w:r w:rsidRPr="73866CC7">
        <w:rPr>
          <w:rFonts w:eastAsia="Calibri"/>
        </w:rPr>
        <w:t>Vector</w:t>
      </w:r>
      <w:proofErr w:type="spellEnd"/>
      <w:r w:rsidRPr="73866CC7">
        <w:rPr>
          <w:rFonts w:eastAsia="Calibri"/>
        </w:rPr>
        <w:t>;</w:t>
      </w:r>
      <w:proofErr w:type="gramEnd"/>
    </w:p>
    <w:p w14:paraId="0D916D3E" w14:textId="45321026" w:rsidR="0ACF4820" w:rsidRDefault="59F8584C" w:rsidP="73866CC7">
      <w:pPr>
        <w:rPr>
          <w:rFonts w:eastAsia="Calibri"/>
        </w:rPr>
      </w:pPr>
      <w:r w:rsidRPr="73866CC7">
        <w:rPr>
          <w:rFonts w:eastAsia="Calibri"/>
        </w:rPr>
        <w:t xml:space="preserve"> </w:t>
      </w:r>
    </w:p>
    <w:p w14:paraId="1B4F8E53" w14:textId="135E8492" w:rsidR="0ACF4820" w:rsidRDefault="59F8584C" w:rsidP="73866CC7">
      <w:pPr>
        <w:rPr>
          <w:rFonts w:eastAsia="Calibri"/>
        </w:rPr>
      </w:pPr>
      <w:r w:rsidRPr="73866CC7">
        <w:rPr>
          <w:rFonts w:eastAsia="Calibri"/>
        </w:rPr>
        <w:t xml:space="preserve">public interface </w:t>
      </w:r>
      <w:proofErr w:type="spellStart"/>
      <w:r w:rsidRPr="73866CC7">
        <w:rPr>
          <w:rFonts w:eastAsia="Calibri"/>
        </w:rPr>
        <w:t>SalesExecInterface</w:t>
      </w:r>
      <w:proofErr w:type="spellEnd"/>
      <w:r w:rsidRPr="73866CC7">
        <w:rPr>
          <w:rFonts w:eastAsia="Calibri"/>
        </w:rPr>
        <w:t xml:space="preserve"> extends Remote{</w:t>
      </w:r>
    </w:p>
    <w:p w14:paraId="53103936" w14:textId="53C5B945" w:rsidR="0ACF4820" w:rsidRDefault="59F8584C" w:rsidP="73866CC7">
      <w:pPr>
        <w:rPr>
          <w:rFonts w:eastAsia="Calibri"/>
        </w:rPr>
      </w:pPr>
      <w:r w:rsidRPr="73866CC7">
        <w:rPr>
          <w:rFonts w:eastAsia="Calibri"/>
        </w:rPr>
        <w:t xml:space="preserve">    </w:t>
      </w:r>
    </w:p>
    <w:p w14:paraId="26D5CA67" w14:textId="50C1B377" w:rsidR="0ACF4820" w:rsidRDefault="59F8584C" w:rsidP="73866CC7">
      <w:pPr>
        <w:rPr>
          <w:rFonts w:eastAsia="Calibri"/>
        </w:rPr>
      </w:pPr>
      <w:r w:rsidRPr="73866CC7">
        <w:rPr>
          <w:rFonts w:eastAsia="Calibri"/>
        </w:rPr>
        <w:t xml:space="preserve">    //Each </w:t>
      </w:r>
      <w:proofErr w:type="spellStart"/>
      <w:r w:rsidRPr="73866CC7">
        <w:rPr>
          <w:rFonts w:eastAsia="Calibri"/>
        </w:rPr>
        <w:t>SalesExec</w:t>
      </w:r>
      <w:proofErr w:type="spellEnd"/>
      <w:r w:rsidRPr="73866CC7">
        <w:rPr>
          <w:rFonts w:eastAsia="Calibri"/>
        </w:rPr>
        <w:t xml:space="preserve"> has to have the following attributes</w:t>
      </w:r>
    </w:p>
    <w:p w14:paraId="2FFE484E" w14:textId="3E66C0B6" w:rsidR="0ACF4820" w:rsidRDefault="59F8584C" w:rsidP="73866CC7">
      <w:pPr>
        <w:rPr>
          <w:rFonts w:eastAsia="Calibri"/>
        </w:rPr>
      </w:pPr>
      <w:r w:rsidRPr="73866CC7">
        <w:rPr>
          <w:rFonts w:eastAsia="Calibri"/>
        </w:rPr>
        <w:t xml:space="preserve">    //private String id, </w:t>
      </w:r>
      <w:proofErr w:type="spellStart"/>
      <w:r w:rsidRPr="73866CC7">
        <w:rPr>
          <w:rFonts w:eastAsia="Calibri"/>
        </w:rPr>
        <w:t>firstName</w:t>
      </w:r>
      <w:proofErr w:type="spellEnd"/>
      <w:r w:rsidRPr="73866CC7">
        <w:rPr>
          <w:rFonts w:eastAsia="Calibri"/>
        </w:rPr>
        <w:t xml:space="preserve">, </w:t>
      </w:r>
      <w:proofErr w:type="spellStart"/>
      <w:r w:rsidRPr="73866CC7">
        <w:rPr>
          <w:rFonts w:eastAsia="Calibri"/>
        </w:rPr>
        <w:t>lastName</w:t>
      </w:r>
      <w:proofErr w:type="spellEnd"/>
      <w:r w:rsidRPr="73866CC7">
        <w:rPr>
          <w:rFonts w:eastAsia="Calibri"/>
        </w:rPr>
        <w:t xml:space="preserve">, </w:t>
      </w:r>
      <w:proofErr w:type="gramStart"/>
      <w:r w:rsidRPr="73866CC7">
        <w:rPr>
          <w:rFonts w:eastAsia="Calibri"/>
        </w:rPr>
        <w:t>password;</w:t>
      </w:r>
      <w:proofErr w:type="gramEnd"/>
    </w:p>
    <w:p w14:paraId="1773EC9B" w14:textId="296D2A3A" w:rsidR="0ACF4820" w:rsidRDefault="59F8584C" w:rsidP="73866CC7">
      <w:pPr>
        <w:rPr>
          <w:rFonts w:eastAsia="Calibri"/>
        </w:rPr>
      </w:pPr>
      <w:r w:rsidRPr="73866CC7">
        <w:rPr>
          <w:rFonts w:eastAsia="Calibri"/>
        </w:rPr>
        <w:t xml:space="preserve">    </w:t>
      </w:r>
    </w:p>
    <w:p w14:paraId="53DBD6D7" w14:textId="069AF7E2" w:rsidR="0ACF4820" w:rsidRDefault="59F8584C" w:rsidP="73866CC7">
      <w:pPr>
        <w:rPr>
          <w:rFonts w:eastAsia="Calibri"/>
        </w:rPr>
      </w:pPr>
      <w:r w:rsidRPr="73866CC7">
        <w:rPr>
          <w:rFonts w:eastAsia="Calibri"/>
        </w:rPr>
        <w:t xml:space="preserve">    public String </w:t>
      </w:r>
      <w:proofErr w:type="spellStart"/>
      <w:r w:rsidRPr="73866CC7">
        <w:rPr>
          <w:rFonts w:eastAsia="Calibri"/>
        </w:rPr>
        <w:t>getFirstName</w:t>
      </w:r>
      <w:proofErr w:type="spellEnd"/>
      <w:r w:rsidRPr="73866CC7">
        <w:rPr>
          <w:rFonts w:eastAsia="Calibri"/>
        </w:rPr>
        <w:t xml:space="preserve">() throws </w:t>
      </w:r>
      <w:proofErr w:type="spellStart"/>
      <w:proofErr w:type="gramStart"/>
      <w:r w:rsidRPr="73866CC7">
        <w:rPr>
          <w:rFonts w:eastAsia="Calibri"/>
        </w:rPr>
        <w:t>RemoteException</w:t>
      </w:r>
      <w:proofErr w:type="spellEnd"/>
      <w:r w:rsidRPr="73866CC7">
        <w:rPr>
          <w:rFonts w:eastAsia="Calibri"/>
        </w:rPr>
        <w:t>;</w:t>
      </w:r>
      <w:proofErr w:type="gramEnd"/>
    </w:p>
    <w:p w14:paraId="30748773" w14:textId="7A249000" w:rsidR="0ACF4820" w:rsidRDefault="59F8584C" w:rsidP="73866CC7">
      <w:pPr>
        <w:rPr>
          <w:rFonts w:eastAsia="Calibri"/>
        </w:rPr>
      </w:pPr>
      <w:r w:rsidRPr="73866CC7">
        <w:rPr>
          <w:rFonts w:eastAsia="Calibri"/>
        </w:rPr>
        <w:t xml:space="preserve"> </w:t>
      </w:r>
    </w:p>
    <w:p w14:paraId="02C46AA6" w14:textId="35FA4C67" w:rsidR="0ACF4820" w:rsidRDefault="59F8584C" w:rsidP="73866CC7">
      <w:pPr>
        <w:rPr>
          <w:rFonts w:eastAsia="Calibri"/>
        </w:rPr>
      </w:pPr>
      <w:r w:rsidRPr="73866CC7">
        <w:rPr>
          <w:rFonts w:eastAsia="Calibri"/>
        </w:rPr>
        <w:t xml:space="preserve">    public String </w:t>
      </w:r>
      <w:proofErr w:type="spellStart"/>
      <w:r w:rsidRPr="73866CC7">
        <w:rPr>
          <w:rFonts w:eastAsia="Calibri"/>
        </w:rPr>
        <w:t>getLastName</w:t>
      </w:r>
      <w:proofErr w:type="spellEnd"/>
      <w:r w:rsidRPr="73866CC7">
        <w:rPr>
          <w:rFonts w:eastAsia="Calibri"/>
        </w:rPr>
        <w:t xml:space="preserve">() throws </w:t>
      </w:r>
      <w:proofErr w:type="spellStart"/>
      <w:proofErr w:type="gramStart"/>
      <w:r w:rsidRPr="73866CC7">
        <w:rPr>
          <w:rFonts w:eastAsia="Calibri"/>
        </w:rPr>
        <w:t>RemoteException</w:t>
      </w:r>
      <w:proofErr w:type="spellEnd"/>
      <w:r w:rsidRPr="73866CC7">
        <w:rPr>
          <w:rFonts w:eastAsia="Calibri"/>
        </w:rPr>
        <w:t>;</w:t>
      </w:r>
      <w:proofErr w:type="gramEnd"/>
    </w:p>
    <w:p w14:paraId="1D7F0716" w14:textId="02E7DD01" w:rsidR="0ACF4820" w:rsidRDefault="59F8584C" w:rsidP="73866CC7">
      <w:pPr>
        <w:rPr>
          <w:rFonts w:eastAsia="Calibri"/>
        </w:rPr>
      </w:pPr>
      <w:r w:rsidRPr="73866CC7">
        <w:rPr>
          <w:rFonts w:eastAsia="Calibri"/>
        </w:rPr>
        <w:t xml:space="preserve">    </w:t>
      </w:r>
    </w:p>
    <w:p w14:paraId="03CE1A15" w14:textId="7B5E6620" w:rsidR="0ACF4820" w:rsidRDefault="59F8584C" w:rsidP="73866CC7">
      <w:pPr>
        <w:rPr>
          <w:rFonts w:eastAsia="Calibri"/>
        </w:rPr>
      </w:pPr>
      <w:r w:rsidRPr="73866CC7">
        <w:rPr>
          <w:rFonts w:eastAsia="Calibri"/>
        </w:rPr>
        <w:t xml:space="preserve">    public </w:t>
      </w:r>
      <w:proofErr w:type="spellStart"/>
      <w:r w:rsidRPr="73866CC7">
        <w:rPr>
          <w:rFonts w:eastAsia="Calibri"/>
        </w:rPr>
        <w:t>boolean</w:t>
      </w:r>
      <w:proofErr w:type="spellEnd"/>
      <w:r w:rsidRPr="73866CC7">
        <w:rPr>
          <w:rFonts w:eastAsia="Calibri"/>
        </w:rPr>
        <w:t xml:space="preserve"> login(String username, String password) throws </w:t>
      </w:r>
      <w:proofErr w:type="spellStart"/>
      <w:r w:rsidRPr="73866CC7">
        <w:rPr>
          <w:rFonts w:eastAsia="Calibri"/>
        </w:rPr>
        <w:t>RemoteException</w:t>
      </w:r>
      <w:proofErr w:type="spellEnd"/>
      <w:r w:rsidRPr="73866CC7">
        <w:rPr>
          <w:rFonts w:eastAsia="Calibri"/>
        </w:rPr>
        <w:t>; //</w:t>
      </w:r>
      <w:proofErr w:type="spellStart"/>
      <w:r w:rsidRPr="73866CC7">
        <w:rPr>
          <w:rFonts w:eastAsia="Calibri"/>
        </w:rPr>
        <w:t>Logn</w:t>
      </w:r>
      <w:proofErr w:type="spellEnd"/>
      <w:r w:rsidRPr="73866CC7">
        <w:rPr>
          <w:rFonts w:eastAsia="Calibri"/>
        </w:rPr>
        <w:t xml:space="preserve"> method for </w:t>
      </w:r>
      <w:proofErr w:type="spellStart"/>
      <w:r w:rsidRPr="73866CC7">
        <w:rPr>
          <w:rFonts w:eastAsia="Calibri"/>
        </w:rPr>
        <w:t>SalesExec</w:t>
      </w:r>
      <w:proofErr w:type="spellEnd"/>
    </w:p>
    <w:p w14:paraId="676C2C4C" w14:textId="0E7D6ACD" w:rsidR="0ACF4820" w:rsidRDefault="59F8584C" w:rsidP="73866CC7">
      <w:pPr>
        <w:rPr>
          <w:rFonts w:eastAsia="Calibri"/>
        </w:rPr>
      </w:pPr>
      <w:r w:rsidRPr="73866CC7">
        <w:rPr>
          <w:rFonts w:eastAsia="Calibri"/>
        </w:rPr>
        <w:t xml:space="preserve">    </w:t>
      </w:r>
    </w:p>
    <w:p w14:paraId="74F74C94" w14:textId="60DDA79C" w:rsidR="0ACF4820" w:rsidRDefault="59F8584C" w:rsidP="73866CC7">
      <w:pPr>
        <w:rPr>
          <w:rFonts w:eastAsia="Calibri"/>
        </w:rPr>
      </w:pPr>
      <w:r w:rsidRPr="73866CC7">
        <w:rPr>
          <w:rFonts w:eastAsia="Calibri"/>
        </w:rPr>
        <w:lastRenderedPageBreak/>
        <w:t xml:space="preserve">    /* 0 means safely registered, 1 means ID is taken, 2 means Other Errors (Check Error Log) */</w:t>
      </w:r>
    </w:p>
    <w:p w14:paraId="3F84BE5E" w14:textId="5A3B987A" w:rsidR="0ACF4820" w:rsidRDefault="59F8584C" w:rsidP="73866CC7">
      <w:pPr>
        <w:rPr>
          <w:rFonts w:eastAsia="Calibri"/>
        </w:rPr>
      </w:pPr>
      <w:r w:rsidRPr="73866CC7">
        <w:rPr>
          <w:rFonts w:eastAsia="Calibri"/>
        </w:rPr>
        <w:t xml:space="preserve">    public int register(String id, String </w:t>
      </w:r>
      <w:proofErr w:type="spellStart"/>
      <w:r w:rsidRPr="73866CC7">
        <w:rPr>
          <w:rFonts w:eastAsia="Calibri"/>
        </w:rPr>
        <w:t>firstName</w:t>
      </w:r>
      <w:proofErr w:type="spellEnd"/>
      <w:r w:rsidRPr="73866CC7">
        <w:rPr>
          <w:rFonts w:eastAsia="Calibri"/>
        </w:rPr>
        <w:t xml:space="preserve">, String </w:t>
      </w:r>
      <w:proofErr w:type="spellStart"/>
      <w:r w:rsidRPr="73866CC7">
        <w:rPr>
          <w:rFonts w:eastAsia="Calibri"/>
        </w:rPr>
        <w:t>lastName</w:t>
      </w:r>
      <w:proofErr w:type="spellEnd"/>
      <w:r w:rsidRPr="73866CC7">
        <w:rPr>
          <w:rFonts w:eastAsia="Calibri"/>
        </w:rPr>
        <w:t xml:space="preserve">, String password) throws </w:t>
      </w:r>
      <w:proofErr w:type="spellStart"/>
      <w:r w:rsidRPr="73866CC7">
        <w:rPr>
          <w:rFonts w:eastAsia="Calibri"/>
        </w:rPr>
        <w:t>RemoteException</w:t>
      </w:r>
      <w:proofErr w:type="spellEnd"/>
      <w:r w:rsidRPr="73866CC7">
        <w:rPr>
          <w:rFonts w:eastAsia="Calibri"/>
        </w:rPr>
        <w:t xml:space="preserve">; //Method for registering new </w:t>
      </w:r>
      <w:proofErr w:type="spellStart"/>
      <w:r w:rsidRPr="73866CC7">
        <w:rPr>
          <w:rFonts w:eastAsia="Calibri"/>
        </w:rPr>
        <w:t>SalesExec</w:t>
      </w:r>
      <w:proofErr w:type="spellEnd"/>
      <w:r w:rsidRPr="73866CC7">
        <w:rPr>
          <w:rFonts w:eastAsia="Calibri"/>
        </w:rPr>
        <w:t xml:space="preserve"> </w:t>
      </w:r>
    </w:p>
    <w:p w14:paraId="7024B1ED" w14:textId="21E7D2CC" w:rsidR="0ACF4820" w:rsidRDefault="59F8584C" w:rsidP="73866CC7">
      <w:pPr>
        <w:rPr>
          <w:rFonts w:eastAsia="Calibri"/>
        </w:rPr>
      </w:pPr>
      <w:r w:rsidRPr="73866CC7">
        <w:rPr>
          <w:rFonts w:eastAsia="Calibri"/>
        </w:rPr>
        <w:t xml:space="preserve">    </w:t>
      </w:r>
    </w:p>
    <w:p w14:paraId="45257E64" w14:textId="623A73F6" w:rsidR="0ACF4820" w:rsidRDefault="59F8584C" w:rsidP="73866CC7">
      <w:pPr>
        <w:rPr>
          <w:rFonts w:eastAsia="Calibri"/>
        </w:rPr>
      </w:pPr>
      <w:r w:rsidRPr="73866CC7">
        <w:rPr>
          <w:rFonts w:eastAsia="Calibri"/>
        </w:rPr>
        <w:t xml:space="preserve">    public </w:t>
      </w:r>
      <w:proofErr w:type="spellStart"/>
      <w:r w:rsidRPr="73866CC7">
        <w:rPr>
          <w:rFonts w:eastAsia="Calibri"/>
        </w:rPr>
        <w:t>boolean</w:t>
      </w:r>
      <w:proofErr w:type="spellEnd"/>
      <w:r w:rsidRPr="73866CC7">
        <w:rPr>
          <w:rFonts w:eastAsia="Calibri"/>
        </w:rPr>
        <w:t xml:space="preserve"> remove(String id) throws </w:t>
      </w:r>
      <w:proofErr w:type="spellStart"/>
      <w:r w:rsidRPr="73866CC7">
        <w:rPr>
          <w:rFonts w:eastAsia="Calibri"/>
        </w:rPr>
        <w:t>RemoteException</w:t>
      </w:r>
      <w:proofErr w:type="spellEnd"/>
      <w:r w:rsidRPr="73866CC7">
        <w:rPr>
          <w:rFonts w:eastAsia="Calibri"/>
        </w:rPr>
        <w:t xml:space="preserve">; //Used by admin to remove a </w:t>
      </w:r>
      <w:proofErr w:type="spellStart"/>
      <w:r w:rsidRPr="73866CC7">
        <w:rPr>
          <w:rFonts w:eastAsia="Calibri"/>
        </w:rPr>
        <w:t>SalesExec</w:t>
      </w:r>
      <w:proofErr w:type="spellEnd"/>
      <w:r w:rsidRPr="73866CC7">
        <w:rPr>
          <w:rFonts w:eastAsia="Calibri"/>
        </w:rPr>
        <w:t xml:space="preserve"> </w:t>
      </w:r>
    </w:p>
    <w:p w14:paraId="6C71779B" w14:textId="40DD2CA1" w:rsidR="0ACF4820" w:rsidRDefault="59F8584C" w:rsidP="73866CC7">
      <w:pPr>
        <w:rPr>
          <w:rFonts w:eastAsia="Calibri"/>
        </w:rPr>
      </w:pPr>
      <w:r w:rsidRPr="73866CC7">
        <w:rPr>
          <w:rFonts w:eastAsia="Calibri"/>
        </w:rPr>
        <w:t xml:space="preserve">    </w:t>
      </w:r>
    </w:p>
    <w:p w14:paraId="48339FE1" w14:textId="703B9C77" w:rsidR="0ACF4820" w:rsidRDefault="59F8584C" w:rsidP="73866CC7">
      <w:pPr>
        <w:rPr>
          <w:rFonts w:eastAsia="Calibri"/>
        </w:rPr>
      </w:pPr>
      <w:r w:rsidRPr="73866CC7">
        <w:rPr>
          <w:rFonts w:eastAsia="Calibri"/>
        </w:rPr>
        <w:t xml:space="preserve">    public </w:t>
      </w:r>
      <w:proofErr w:type="spellStart"/>
      <w:r w:rsidRPr="73866CC7">
        <w:rPr>
          <w:rFonts w:eastAsia="Calibri"/>
        </w:rPr>
        <w:t>boolean</w:t>
      </w:r>
      <w:proofErr w:type="spellEnd"/>
      <w:r w:rsidRPr="73866CC7">
        <w:rPr>
          <w:rFonts w:eastAsia="Calibri"/>
        </w:rPr>
        <w:t xml:space="preserve"> find(String id) throws </w:t>
      </w:r>
      <w:proofErr w:type="spellStart"/>
      <w:r w:rsidRPr="73866CC7">
        <w:rPr>
          <w:rFonts w:eastAsia="Calibri"/>
        </w:rPr>
        <w:t>RemoteException</w:t>
      </w:r>
      <w:proofErr w:type="spellEnd"/>
      <w:r w:rsidRPr="73866CC7">
        <w:rPr>
          <w:rFonts w:eastAsia="Calibri"/>
        </w:rPr>
        <w:t xml:space="preserve">; //Used to find a </w:t>
      </w:r>
      <w:proofErr w:type="spellStart"/>
      <w:r w:rsidRPr="73866CC7">
        <w:rPr>
          <w:rFonts w:eastAsia="Calibri"/>
        </w:rPr>
        <w:t>SalesExec</w:t>
      </w:r>
      <w:proofErr w:type="spellEnd"/>
    </w:p>
    <w:p w14:paraId="099C88AC" w14:textId="046F70EC" w:rsidR="0ACF4820" w:rsidRDefault="59F8584C" w:rsidP="73866CC7">
      <w:pPr>
        <w:rPr>
          <w:rFonts w:eastAsia="Calibri"/>
        </w:rPr>
      </w:pPr>
      <w:r w:rsidRPr="73866CC7">
        <w:rPr>
          <w:rFonts w:eastAsia="Calibri"/>
        </w:rPr>
        <w:t xml:space="preserve">    </w:t>
      </w:r>
    </w:p>
    <w:p w14:paraId="21C1F289" w14:textId="4460C9B7" w:rsidR="0ACF4820" w:rsidRDefault="59F8584C" w:rsidP="73866CC7">
      <w:pPr>
        <w:rPr>
          <w:rFonts w:eastAsia="Calibri"/>
        </w:rPr>
      </w:pPr>
      <w:r w:rsidRPr="73866CC7">
        <w:rPr>
          <w:rFonts w:eastAsia="Calibri"/>
        </w:rPr>
        <w:t xml:space="preserve">    public Vector&lt;String&gt; </w:t>
      </w:r>
      <w:proofErr w:type="spellStart"/>
      <w:r w:rsidRPr="73866CC7">
        <w:rPr>
          <w:rFonts w:eastAsia="Calibri"/>
        </w:rPr>
        <w:t>findAll</w:t>
      </w:r>
      <w:proofErr w:type="spellEnd"/>
      <w:r w:rsidRPr="73866CC7">
        <w:rPr>
          <w:rFonts w:eastAsia="Calibri"/>
        </w:rPr>
        <w:t xml:space="preserve">() throws </w:t>
      </w:r>
      <w:proofErr w:type="spellStart"/>
      <w:r w:rsidRPr="73866CC7">
        <w:rPr>
          <w:rFonts w:eastAsia="Calibri"/>
        </w:rPr>
        <w:t>RemoteException</w:t>
      </w:r>
      <w:proofErr w:type="spellEnd"/>
      <w:r w:rsidRPr="73866CC7">
        <w:rPr>
          <w:rFonts w:eastAsia="Calibri"/>
        </w:rPr>
        <w:t xml:space="preserve">; //Shows all </w:t>
      </w:r>
      <w:proofErr w:type="spellStart"/>
      <w:r w:rsidRPr="73866CC7">
        <w:rPr>
          <w:rFonts w:eastAsia="Calibri"/>
        </w:rPr>
        <w:t>SalesExec</w:t>
      </w:r>
      <w:proofErr w:type="spellEnd"/>
    </w:p>
    <w:p w14:paraId="73EFE8AD" w14:textId="491C1378" w:rsidR="0ACF4820" w:rsidRDefault="59F8584C" w:rsidP="73866CC7">
      <w:pPr>
        <w:rPr>
          <w:rFonts w:eastAsia="Calibri"/>
        </w:rPr>
      </w:pPr>
      <w:r w:rsidRPr="73866CC7">
        <w:rPr>
          <w:rFonts w:eastAsia="Calibri"/>
        </w:rPr>
        <w:t>}</w:t>
      </w:r>
    </w:p>
    <w:p w14:paraId="625A288B" w14:textId="67B039BC" w:rsidR="0ACF4820" w:rsidRDefault="0ACF4820" w:rsidP="5BC9B9F0">
      <w:pPr>
        <w:rPr>
          <w:rFonts w:eastAsia="Calibri"/>
          <w:szCs w:val="24"/>
        </w:rPr>
      </w:pPr>
    </w:p>
    <w:p w14:paraId="73881DC5" w14:textId="699DE6A6" w:rsidR="49599048" w:rsidRDefault="2085B60A" w:rsidP="00172CEC">
      <w:pPr>
        <w:pStyle w:val="Heading3"/>
        <w:numPr>
          <w:ilvl w:val="1"/>
          <w:numId w:val="33"/>
        </w:numPr>
      </w:pPr>
      <w:bookmarkStart w:id="24" w:name="_Toc66736270"/>
      <w:r>
        <w:t>Client</w:t>
      </w:r>
      <w:bookmarkEnd w:id="24"/>
    </w:p>
    <w:p w14:paraId="2DA64DD1" w14:textId="661A968F" w:rsidR="00286F68" w:rsidRDefault="00692F5A" w:rsidP="001E5391">
      <w:pPr>
        <w:pStyle w:val="Heading4"/>
        <w:numPr>
          <w:ilvl w:val="3"/>
          <w:numId w:val="38"/>
        </w:numPr>
      </w:pPr>
      <w:proofErr w:type="spellStart"/>
      <w:r w:rsidRPr="001E5391">
        <w:rPr>
          <w:rStyle w:val="Heading4Char"/>
        </w:rPr>
        <w:t>AddItemError</w:t>
      </w:r>
      <w:r w:rsidR="006F6EE2">
        <w:t>.form</w:t>
      </w:r>
      <w:proofErr w:type="spellEnd"/>
    </w:p>
    <w:p w14:paraId="411CAB7F" w14:textId="77777777" w:rsidR="007B190D" w:rsidRDefault="007B190D" w:rsidP="007B190D"/>
    <w:p w14:paraId="7ACC09A5" w14:textId="77777777" w:rsidR="00451A63" w:rsidRDefault="00451A63" w:rsidP="00451A63">
      <w:r>
        <w:t>&lt;?xml version="1.0" encoding="UTF-8" ?&gt;</w:t>
      </w:r>
    </w:p>
    <w:p w14:paraId="009B0524" w14:textId="77777777" w:rsidR="00451A63" w:rsidRDefault="00451A63" w:rsidP="00451A63"/>
    <w:p w14:paraId="5620F5D7" w14:textId="77777777" w:rsidR="00451A63" w:rsidRDefault="00451A63" w:rsidP="00451A63">
      <w:r>
        <w:t xml:space="preserve">&lt;Form version="1.3" </w:t>
      </w:r>
      <w:proofErr w:type="spellStart"/>
      <w:r>
        <w:t>maxVersion</w:t>
      </w:r>
      <w:proofErr w:type="spellEnd"/>
      <w:r>
        <w:t>="1.9" type="</w:t>
      </w:r>
      <w:proofErr w:type="spellStart"/>
      <w:r>
        <w:t>org.netbeans.modules.form.forminfo.JFrameFormInfo</w:t>
      </w:r>
      <w:proofErr w:type="spellEnd"/>
      <w:r>
        <w:t>"&gt;</w:t>
      </w:r>
    </w:p>
    <w:p w14:paraId="4984290D" w14:textId="77777777" w:rsidR="00451A63" w:rsidRDefault="00451A63" w:rsidP="00451A63">
      <w:r>
        <w:t xml:space="preserve">  &lt;Properties&gt;</w:t>
      </w:r>
    </w:p>
    <w:p w14:paraId="6E27A4E5" w14:textId="77777777" w:rsidR="00451A63" w:rsidRDefault="00451A63" w:rsidP="00451A63">
      <w:r>
        <w:t xml:space="preserve">    &lt;Property name="</w:t>
      </w:r>
      <w:proofErr w:type="spellStart"/>
      <w:r>
        <w:t>defaultCloseOperation</w:t>
      </w:r>
      <w:proofErr w:type="spellEnd"/>
      <w:r>
        <w:t>" type="int" value="3"/&gt;</w:t>
      </w:r>
    </w:p>
    <w:p w14:paraId="01EDE8D8" w14:textId="77777777" w:rsidR="00451A63" w:rsidRDefault="00451A63" w:rsidP="00451A63">
      <w:r>
        <w:t xml:space="preserve">  &lt;/Properties&gt;</w:t>
      </w:r>
    </w:p>
    <w:p w14:paraId="1F0A5F7E" w14:textId="77777777" w:rsidR="00451A63" w:rsidRDefault="00451A63" w:rsidP="00451A63">
      <w:r>
        <w:t xml:space="preserve">  &lt;</w:t>
      </w:r>
      <w:proofErr w:type="spellStart"/>
      <w:r>
        <w:t>SyntheticProperties</w:t>
      </w:r>
      <w:proofErr w:type="spellEnd"/>
      <w:r>
        <w:t>&gt;</w:t>
      </w:r>
    </w:p>
    <w:p w14:paraId="6BFE2104" w14:textId="77777777" w:rsidR="00451A63" w:rsidRDefault="00451A63" w:rsidP="00451A63">
      <w:r>
        <w:t xml:space="preserve">    &lt;</w:t>
      </w:r>
      <w:proofErr w:type="spellStart"/>
      <w:r>
        <w:t>SyntheticProperty</w:t>
      </w:r>
      <w:proofErr w:type="spellEnd"/>
      <w:r>
        <w:t xml:space="preserve"> name="</w:t>
      </w:r>
      <w:proofErr w:type="spellStart"/>
      <w:r>
        <w:t>formSizePolicy</w:t>
      </w:r>
      <w:proofErr w:type="spellEnd"/>
      <w:r>
        <w:t>" type="int" value="1"/&gt;</w:t>
      </w:r>
    </w:p>
    <w:p w14:paraId="0F4588CC" w14:textId="77777777" w:rsidR="00451A63" w:rsidRDefault="00451A63" w:rsidP="00451A63">
      <w:r>
        <w:t xml:space="preserve">    &lt;</w:t>
      </w:r>
      <w:proofErr w:type="spellStart"/>
      <w:r>
        <w:t>SyntheticProperty</w:t>
      </w:r>
      <w:proofErr w:type="spellEnd"/>
      <w:r>
        <w:t xml:space="preserve"> name="</w:t>
      </w:r>
      <w:proofErr w:type="spellStart"/>
      <w:r>
        <w:t>generateCenter</w:t>
      </w:r>
      <w:proofErr w:type="spellEnd"/>
      <w:r>
        <w:t>" type="</w:t>
      </w:r>
      <w:proofErr w:type="spellStart"/>
      <w:r>
        <w:t>boolean</w:t>
      </w:r>
      <w:proofErr w:type="spellEnd"/>
      <w:r>
        <w:t>" value="false"/&gt;</w:t>
      </w:r>
    </w:p>
    <w:p w14:paraId="799DB4C6" w14:textId="77777777" w:rsidR="00451A63" w:rsidRDefault="00451A63" w:rsidP="00451A63">
      <w:r>
        <w:lastRenderedPageBreak/>
        <w:t xml:space="preserve">  &lt;/</w:t>
      </w:r>
      <w:proofErr w:type="spellStart"/>
      <w:r>
        <w:t>SyntheticProperties</w:t>
      </w:r>
      <w:proofErr w:type="spellEnd"/>
      <w:r>
        <w:t>&gt;</w:t>
      </w:r>
    </w:p>
    <w:p w14:paraId="322D18C0" w14:textId="77777777" w:rsidR="00451A63" w:rsidRDefault="00451A63" w:rsidP="00451A63">
      <w:r>
        <w:t xml:space="preserve">  &lt;</w:t>
      </w:r>
      <w:proofErr w:type="spellStart"/>
      <w:r>
        <w:t>AuxValues</w:t>
      </w:r>
      <w:proofErr w:type="spellEnd"/>
      <w:r>
        <w:t>&gt;</w:t>
      </w:r>
    </w:p>
    <w:p w14:paraId="071B4B4E" w14:textId="77777777" w:rsidR="00451A63" w:rsidRDefault="00451A63" w:rsidP="00451A63">
      <w:r>
        <w:t xml:space="preserve">    &lt;</w:t>
      </w:r>
      <w:proofErr w:type="spellStart"/>
      <w:r>
        <w:t>AuxValue</w:t>
      </w:r>
      <w:proofErr w:type="spellEnd"/>
      <w:r>
        <w:t xml:space="preserve"> name="</w:t>
      </w:r>
      <w:proofErr w:type="spellStart"/>
      <w:r>
        <w:t>FormSettings_autoResourcing</w:t>
      </w:r>
      <w:proofErr w:type="spellEnd"/>
      <w:r>
        <w:t>" type="</w:t>
      </w:r>
      <w:proofErr w:type="spellStart"/>
      <w:r>
        <w:t>java.lang.Integer</w:t>
      </w:r>
      <w:proofErr w:type="spellEnd"/>
      <w:r>
        <w:t>" value="0"/&gt;</w:t>
      </w:r>
    </w:p>
    <w:p w14:paraId="3D24A2BD" w14:textId="77777777" w:rsidR="00451A63" w:rsidRDefault="00451A63" w:rsidP="00451A63">
      <w:r>
        <w:t xml:space="preserve">    &lt;</w:t>
      </w:r>
      <w:proofErr w:type="spellStart"/>
      <w:r>
        <w:t>AuxValue</w:t>
      </w:r>
      <w:proofErr w:type="spellEnd"/>
      <w:r>
        <w:t xml:space="preserve"> name="</w:t>
      </w:r>
      <w:proofErr w:type="spellStart"/>
      <w:r>
        <w:t>FormSettings_autoSetComponentName</w:t>
      </w:r>
      <w:proofErr w:type="spellEnd"/>
      <w:r>
        <w:t>" type="</w:t>
      </w:r>
      <w:proofErr w:type="spellStart"/>
      <w:r>
        <w:t>java.lang.Boolean</w:t>
      </w:r>
      <w:proofErr w:type="spellEnd"/>
      <w:r>
        <w:t>" value="false"/&gt;</w:t>
      </w:r>
    </w:p>
    <w:p w14:paraId="4183F75D" w14:textId="77777777" w:rsidR="00451A63" w:rsidRDefault="00451A63" w:rsidP="00451A63">
      <w:r>
        <w:t xml:space="preserve">    &lt;</w:t>
      </w:r>
      <w:proofErr w:type="spellStart"/>
      <w:r>
        <w:t>AuxValue</w:t>
      </w:r>
      <w:proofErr w:type="spellEnd"/>
      <w:r>
        <w:t xml:space="preserve"> name="</w:t>
      </w:r>
      <w:proofErr w:type="spellStart"/>
      <w:r>
        <w:t>FormSettings_generateFQN</w:t>
      </w:r>
      <w:proofErr w:type="spellEnd"/>
      <w:r>
        <w:t>" type="</w:t>
      </w:r>
      <w:proofErr w:type="spellStart"/>
      <w:r>
        <w:t>java.lang.Boolean</w:t>
      </w:r>
      <w:proofErr w:type="spellEnd"/>
      <w:r>
        <w:t>" value="true"/&gt;</w:t>
      </w:r>
    </w:p>
    <w:p w14:paraId="7EB5884B" w14:textId="77777777" w:rsidR="00451A63" w:rsidRDefault="00451A63" w:rsidP="00451A63">
      <w:r>
        <w:t xml:space="preserve">    &lt;</w:t>
      </w:r>
      <w:proofErr w:type="spellStart"/>
      <w:r>
        <w:t>AuxValue</w:t>
      </w:r>
      <w:proofErr w:type="spellEnd"/>
      <w:r>
        <w:t xml:space="preserve"> name="</w:t>
      </w:r>
      <w:proofErr w:type="spellStart"/>
      <w:r>
        <w:t>FormSettings_generateMnemonicsCode</w:t>
      </w:r>
      <w:proofErr w:type="spellEnd"/>
      <w:r>
        <w:t>" type="</w:t>
      </w:r>
      <w:proofErr w:type="spellStart"/>
      <w:r>
        <w:t>java.lang.Boolean</w:t>
      </w:r>
      <w:proofErr w:type="spellEnd"/>
      <w:r>
        <w:t>" value="false"/&gt;</w:t>
      </w:r>
    </w:p>
    <w:p w14:paraId="153A9976" w14:textId="77777777" w:rsidR="00451A63" w:rsidRDefault="00451A63" w:rsidP="00451A63">
      <w:r>
        <w:t xml:space="preserve">    &lt;</w:t>
      </w:r>
      <w:proofErr w:type="spellStart"/>
      <w:r>
        <w:t>AuxValue</w:t>
      </w:r>
      <w:proofErr w:type="spellEnd"/>
      <w:r>
        <w:t xml:space="preserve"> name="FormSettings_i18nAutoMode" type="</w:t>
      </w:r>
      <w:proofErr w:type="spellStart"/>
      <w:r>
        <w:t>java.lang.Boolean</w:t>
      </w:r>
      <w:proofErr w:type="spellEnd"/>
      <w:r>
        <w:t>" value="false"/&gt;</w:t>
      </w:r>
    </w:p>
    <w:p w14:paraId="041E1338" w14:textId="77777777" w:rsidR="00451A63" w:rsidRDefault="00451A63" w:rsidP="00451A63">
      <w:r>
        <w:t xml:space="preserve">    &lt;</w:t>
      </w:r>
      <w:proofErr w:type="spellStart"/>
      <w:r>
        <w:t>AuxValue</w:t>
      </w:r>
      <w:proofErr w:type="spellEnd"/>
      <w:r>
        <w:t xml:space="preserve"> name="</w:t>
      </w:r>
      <w:proofErr w:type="spellStart"/>
      <w:r>
        <w:t>FormSettings_layoutCodeTarget</w:t>
      </w:r>
      <w:proofErr w:type="spellEnd"/>
      <w:r>
        <w:t>" type="</w:t>
      </w:r>
      <w:proofErr w:type="spellStart"/>
      <w:r>
        <w:t>java.lang.Integer</w:t>
      </w:r>
      <w:proofErr w:type="spellEnd"/>
      <w:r>
        <w:t>" value="1"/&gt;</w:t>
      </w:r>
    </w:p>
    <w:p w14:paraId="10D40C89" w14:textId="77777777" w:rsidR="00451A63" w:rsidRDefault="00451A63" w:rsidP="00451A63">
      <w:r>
        <w:t xml:space="preserve">    &lt;</w:t>
      </w:r>
      <w:proofErr w:type="spellStart"/>
      <w:r>
        <w:t>AuxValue</w:t>
      </w:r>
      <w:proofErr w:type="spellEnd"/>
      <w:r>
        <w:t xml:space="preserve"> name="</w:t>
      </w:r>
      <w:proofErr w:type="spellStart"/>
      <w:r>
        <w:t>FormSettings_listenerGenerationStyle</w:t>
      </w:r>
      <w:proofErr w:type="spellEnd"/>
      <w:r>
        <w:t>" type="</w:t>
      </w:r>
      <w:proofErr w:type="spellStart"/>
      <w:r>
        <w:t>java.lang.Integer</w:t>
      </w:r>
      <w:proofErr w:type="spellEnd"/>
      <w:r>
        <w:t>" value="0"/&gt;</w:t>
      </w:r>
    </w:p>
    <w:p w14:paraId="31F1984C" w14:textId="77777777" w:rsidR="00451A63" w:rsidRDefault="00451A63" w:rsidP="00451A63">
      <w:r>
        <w:t xml:space="preserve">    &lt;</w:t>
      </w:r>
      <w:proofErr w:type="spellStart"/>
      <w:r>
        <w:t>AuxValue</w:t>
      </w:r>
      <w:proofErr w:type="spellEnd"/>
      <w:r>
        <w:t xml:space="preserve"> name="</w:t>
      </w:r>
      <w:proofErr w:type="spellStart"/>
      <w:r>
        <w:t>FormSettings_variablesLocal</w:t>
      </w:r>
      <w:proofErr w:type="spellEnd"/>
      <w:r>
        <w:t>" type="</w:t>
      </w:r>
      <w:proofErr w:type="spellStart"/>
      <w:r>
        <w:t>java.lang.Boolean</w:t>
      </w:r>
      <w:proofErr w:type="spellEnd"/>
      <w:r>
        <w:t>" value="false"/&gt;</w:t>
      </w:r>
    </w:p>
    <w:p w14:paraId="1C6C5BC0" w14:textId="77777777" w:rsidR="00451A63" w:rsidRDefault="00451A63" w:rsidP="00451A63">
      <w:r>
        <w:t xml:space="preserve">    &lt;</w:t>
      </w:r>
      <w:proofErr w:type="spellStart"/>
      <w:r>
        <w:t>AuxValue</w:t>
      </w:r>
      <w:proofErr w:type="spellEnd"/>
      <w:r>
        <w:t xml:space="preserve"> name="</w:t>
      </w:r>
      <w:proofErr w:type="spellStart"/>
      <w:r>
        <w:t>FormSettings_variablesModifier</w:t>
      </w:r>
      <w:proofErr w:type="spellEnd"/>
      <w:r>
        <w:t>" type="</w:t>
      </w:r>
      <w:proofErr w:type="spellStart"/>
      <w:r>
        <w:t>java.lang.Integer</w:t>
      </w:r>
      <w:proofErr w:type="spellEnd"/>
      <w:r>
        <w:t>" value="2"/&gt;</w:t>
      </w:r>
    </w:p>
    <w:p w14:paraId="04089AD0" w14:textId="77777777" w:rsidR="00451A63" w:rsidRDefault="00451A63" w:rsidP="00451A63">
      <w:r>
        <w:t xml:space="preserve">  &lt;/</w:t>
      </w:r>
      <w:proofErr w:type="spellStart"/>
      <w:r>
        <w:t>AuxValues</w:t>
      </w:r>
      <w:proofErr w:type="spellEnd"/>
      <w:r>
        <w:t>&gt;</w:t>
      </w:r>
    </w:p>
    <w:p w14:paraId="5927CAAB" w14:textId="77777777" w:rsidR="00451A63" w:rsidRDefault="00451A63" w:rsidP="00451A63"/>
    <w:p w14:paraId="6696E94C" w14:textId="77777777" w:rsidR="00451A63" w:rsidRDefault="00451A63" w:rsidP="00451A63">
      <w:r>
        <w:t xml:space="preserve">  &lt;Layout&gt;</w:t>
      </w:r>
    </w:p>
    <w:p w14:paraId="4680E705" w14:textId="77777777" w:rsidR="00451A63" w:rsidRDefault="00451A63" w:rsidP="00451A63">
      <w:r>
        <w:t xml:space="preserve">    &lt;</w:t>
      </w:r>
      <w:proofErr w:type="spellStart"/>
      <w:r>
        <w:t>DimensionLayout</w:t>
      </w:r>
      <w:proofErr w:type="spellEnd"/>
      <w:r>
        <w:t xml:space="preserve"> dim="0"&gt;</w:t>
      </w:r>
    </w:p>
    <w:p w14:paraId="5A2B7F8F" w14:textId="77777777" w:rsidR="00451A63" w:rsidRDefault="00451A63" w:rsidP="00451A63">
      <w:r>
        <w:t xml:space="preserve">      &lt;Group type="103" </w:t>
      </w:r>
      <w:proofErr w:type="spellStart"/>
      <w:r>
        <w:t>groupAlignment</w:t>
      </w:r>
      <w:proofErr w:type="spellEnd"/>
      <w:r>
        <w:t>="0" attributes="0"&gt;</w:t>
      </w:r>
    </w:p>
    <w:p w14:paraId="51C97B7F" w14:textId="77777777" w:rsidR="00451A63" w:rsidRDefault="00451A63" w:rsidP="00451A63">
      <w:r>
        <w:t xml:space="preserve">          &lt;Group type="102" alignment="1" attributes="0"&gt;</w:t>
      </w:r>
    </w:p>
    <w:p w14:paraId="39939C37" w14:textId="77777777" w:rsidR="00451A63" w:rsidRDefault="00451A63" w:rsidP="00451A63">
      <w:r>
        <w:t xml:space="preserve">              &lt;</w:t>
      </w:r>
      <w:proofErr w:type="spellStart"/>
      <w:r>
        <w:t>EmptySpace</w:t>
      </w:r>
      <w:proofErr w:type="spellEnd"/>
      <w:r>
        <w:t xml:space="preserve"> </w:t>
      </w:r>
      <w:proofErr w:type="spellStart"/>
      <w:r>
        <w:t>pref</w:t>
      </w:r>
      <w:proofErr w:type="spellEnd"/>
      <w:r>
        <w:t>="67" max="32767" attributes="0"/&gt;</w:t>
      </w:r>
    </w:p>
    <w:p w14:paraId="6EDCC517" w14:textId="77777777" w:rsidR="00451A63" w:rsidRDefault="00451A63" w:rsidP="00451A63">
      <w:r>
        <w:t xml:space="preserve">              &lt;Component id="jLabel2" min="-2" </w:t>
      </w:r>
      <w:proofErr w:type="spellStart"/>
      <w:r>
        <w:t>pref</w:t>
      </w:r>
      <w:proofErr w:type="spellEnd"/>
      <w:r>
        <w:t>="219" max="-2" attributes="0"/&gt;</w:t>
      </w:r>
    </w:p>
    <w:p w14:paraId="2681FEC4" w14:textId="77777777" w:rsidR="00451A63" w:rsidRDefault="00451A63" w:rsidP="00451A63">
      <w:r>
        <w:t xml:space="preserve">              &lt;</w:t>
      </w:r>
      <w:proofErr w:type="spellStart"/>
      <w:r>
        <w:t>EmptySpace</w:t>
      </w:r>
      <w:proofErr w:type="spellEnd"/>
      <w:r>
        <w:t xml:space="preserve"> min="-2" </w:t>
      </w:r>
      <w:proofErr w:type="spellStart"/>
      <w:r>
        <w:t>pref</w:t>
      </w:r>
      <w:proofErr w:type="spellEnd"/>
      <w:r>
        <w:t>="63" max="-2" attributes="0"/&gt;</w:t>
      </w:r>
    </w:p>
    <w:p w14:paraId="64175EF9" w14:textId="77777777" w:rsidR="00451A63" w:rsidRDefault="00451A63" w:rsidP="00451A63">
      <w:r>
        <w:t xml:space="preserve">          &lt;/Group&gt;</w:t>
      </w:r>
    </w:p>
    <w:p w14:paraId="6FA35204" w14:textId="77777777" w:rsidR="00451A63" w:rsidRDefault="00451A63" w:rsidP="00451A63">
      <w:r>
        <w:lastRenderedPageBreak/>
        <w:t xml:space="preserve">          &lt;Group type="102" attributes="0"&gt;</w:t>
      </w:r>
    </w:p>
    <w:p w14:paraId="678E624E" w14:textId="77777777" w:rsidR="00451A63" w:rsidRDefault="00451A63" w:rsidP="00451A63">
      <w:r>
        <w:t xml:space="preserve">              &lt;Group type="103" </w:t>
      </w:r>
      <w:proofErr w:type="spellStart"/>
      <w:r>
        <w:t>groupAlignment</w:t>
      </w:r>
      <w:proofErr w:type="spellEnd"/>
      <w:r>
        <w:t>="0" attributes="0"&gt;</w:t>
      </w:r>
    </w:p>
    <w:p w14:paraId="5C5E381B" w14:textId="77777777" w:rsidR="00451A63" w:rsidRDefault="00451A63" w:rsidP="00451A63">
      <w:r>
        <w:t xml:space="preserve">                  &lt;Group type="102" alignment="0" attributes="0"&gt;</w:t>
      </w:r>
    </w:p>
    <w:p w14:paraId="259B419F" w14:textId="77777777" w:rsidR="00451A63" w:rsidRDefault="00451A63" w:rsidP="00451A63">
      <w:r>
        <w:t xml:space="preserve">                      &lt;</w:t>
      </w:r>
      <w:proofErr w:type="spellStart"/>
      <w:r>
        <w:t>EmptySpace</w:t>
      </w:r>
      <w:proofErr w:type="spellEnd"/>
      <w:r>
        <w:t xml:space="preserve"> min="-2" </w:t>
      </w:r>
      <w:proofErr w:type="spellStart"/>
      <w:r>
        <w:t>pref</w:t>
      </w:r>
      <w:proofErr w:type="spellEnd"/>
      <w:r>
        <w:t>="147" max="-2" attributes="0"/&gt;</w:t>
      </w:r>
    </w:p>
    <w:p w14:paraId="5031341F" w14:textId="77777777" w:rsidR="00451A63" w:rsidRDefault="00451A63" w:rsidP="00451A63">
      <w:r>
        <w:t xml:space="preserve">                      &lt;Component id="jButton1" min="-2" max="-2" attributes="0"/&gt;</w:t>
      </w:r>
    </w:p>
    <w:p w14:paraId="0AA96E6B" w14:textId="77777777" w:rsidR="00451A63" w:rsidRDefault="00451A63" w:rsidP="00451A63">
      <w:r>
        <w:t xml:space="preserve">                  &lt;/Group&gt;</w:t>
      </w:r>
    </w:p>
    <w:p w14:paraId="20FDBA97" w14:textId="77777777" w:rsidR="00451A63" w:rsidRDefault="00451A63" w:rsidP="00451A63">
      <w:r>
        <w:t xml:space="preserve">                  &lt;Group type="102" alignment="0" attributes="0"&gt;</w:t>
      </w:r>
    </w:p>
    <w:p w14:paraId="40EC03C7" w14:textId="77777777" w:rsidR="00451A63" w:rsidRDefault="00451A63" w:rsidP="00451A63">
      <w:r>
        <w:t xml:space="preserve">                      &lt;</w:t>
      </w:r>
      <w:proofErr w:type="spellStart"/>
      <w:r>
        <w:t>EmptySpace</w:t>
      </w:r>
      <w:proofErr w:type="spellEnd"/>
      <w:r>
        <w:t xml:space="preserve"> min="-2" </w:t>
      </w:r>
      <w:proofErr w:type="spellStart"/>
      <w:r>
        <w:t>pref</w:t>
      </w:r>
      <w:proofErr w:type="spellEnd"/>
      <w:r>
        <w:t>="135" max="-2" attributes="0"/&gt;</w:t>
      </w:r>
    </w:p>
    <w:p w14:paraId="3959C9BA" w14:textId="77777777" w:rsidR="00451A63" w:rsidRDefault="00451A63" w:rsidP="00451A63">
      <w:r>
        <w:t xml:space="preserve">                      &lt;Component id="jLabel1" min="-2" max="-2" attributes="0"/&gt;</w:t>
      </w:r>
    </w:p>
    <w:p w14:paraId="449CB5A5" w14:textId="77777777" w:rsidR="00451A63" w:rsidRDefault="00451A63" w:rsidP="00451A63">
      <w:r>
        <w:t xml:space="preserve">                  &lt;/Group&gt;</w:t>
      </w:r>
    </w:p>
    <w:p w14:paraId="4AF142F2" w14:textId="77777777" w:rsidR="00451A63" w:rsidRDefault="00451A63" w:rsidP="00451A63">
      <w:r>
        <w:t xml:space="preserve">              &lt;/Group&gt;</w:t>
      </w:r>
    </w:p>
    <w:p w14:paraId="24A22D1C" w14:textId="77777777" w:rsidR="00451A63" w:rsidRDefault="00451A63" w:rsidP="00451A63">
      <w:r>
        <w:t xml:space="preserve">              &lt;</w:t>
      </w:r>
      <w:proofErr w:type="spellStart"/>
      <w:r>
        <w:t>EmptySpace</w:t>
      </w:r>
      <w:proofErr w:type="spellEnd"/>
      <w:r>
        <w:t xml:space="preserve"> max="32767" attributes="0"/&gt;</w:t>
      </w:r>
    </w:p>
    <w:p w14:paraId="7CA953ED" w14:textId="77777777" w:rsidR="00451A63" w:rsidRDefault="00451A63" w:rsidP="00451A63">
      <w:r>
        <w:t xml:space="preserve">          &lt;/Group&gt;</w:t>
      </w:r>
    </w:p>
    <w:p w14:paraId="07059340" w14:textId="77777777" w:rsidR="00451A63" w:rsidRDefault="00451A63" w:rsidP="00451A63">
      <w:r>
        <w:t xml:space="preserve">      &lt;/Group&gt;</w:t>
      </w:r>
    </w:p>
    <w:p w14:paraId="7BEEC44E" w14:textId="77777777" w:rsidR="00451A63" w:rsidRDefault="00451A63" w:rsidP="00451A63">
      <w:r>
        <w:t xml:space="preserve">    &lt;/</w:t>
      </w:r>
      <w:proofErr w:type="spellStart"/>
      <w:r>
        <w:t>DimensionLayout</w:t>
      </w:r>
      <w:proofErr w:type="spellEnd"/>
      <w:r>
        <w:t>&gt;</w:t>
      </w:r>
    </w:p>
    <w:p w14:paraId="11EDDE2C" w14:textId="77777777" w:rsidR="00451A63" w:rsidRDefault="00451A63" w:rsidP="00451A63">
      <w:r>
        <w:t xml:space="preserve">    &lt;</w:t>
      </w:r>
      <w:proofErr w:type="spellStart"/>
      <w:r>
        <w:t>DimensionLayout</w:t>
      </w:r>
      <w:proofErr w:type="spellEnd"/>
      <w:r>
        <w:t xml:space="preserve"> dim="1"&gt;</w:t>
      </w:r>
    </w:p>
    <w:p w14:paraId="6D70FEF2" w14:textId="77777777" w:rsidR="00451A63" w:rsidRDefault="00451A63" w:rsidP="00451A63">
      <w:r>
        <w:t xml:space="preserve">      &lt;Group type="103" </w:t>
      </w:r>
      <w:proofErr w:type="spellStart"/>
      <w:r>
        <w:t>groupAlignment</w:t>
      </w:r>
      <w:proofErr w:type="spellEnd"/>
      <w:r>
        <w:t>="0" attributes="0"&gt;</w:t>
      </w:r>
    </w:p>
    <w:p w14:paraId="22F17643" w14:textId="77777777" w:rsidR="00451A63" w:rsidRDefault="00451A63" w:rsidP="00451A63">
      <w:r>
        <w:t xml:space="preserve">          &lt;Group type="102" alignment="0" attributes="0"&gt;</w:t>
      </w:r>
    </w:p>
    <w:p w14:paraId="2452B4FE" w14:textId="77777777" w:rsidR="00451A63" w:rsidRDefault="00451A63" w:rsidP="00451A63">
      <w:r>
        <w:t xml:space="preserve">              &lt;</w:t>
      </w:r>
      <w:proofErr w:type="spellStart"/>
      <w:r>
        <w:t>EmptySpace</w:t>
      </w:r>
      <w:proofErr w:type="spellEnd"/>
      <w:r>
        <w:t xml:space="preserve"> max="-2" attributes="0"/&gt;</w:t>
      </w:r>
    </w:p>
    <w:p w14:paraId="13F64726" w14:textId="77777777" w:rsidR="00451A63" w:rsidRDefault="00451A63" w:rsidP="00451A63">
      <w:r>
        <w:t xml:space="preserve">              &lt;Component id="jLabel1" min="-2" </w:t>
      </w:r>
      <w:proofErr w:type="spellStart"/>
      <w:r>
        <w:t>pref</w:t>
      </w:r>
      <w:proofErr w:type="spellEnd"/>
      <w:r>
        <w:t>="25" max="-2" attributes="0"/&gt;</w:t>
      </w:r>
    </w:p>
    <w:p w14:paraId="6A142C3B" w14:textId="77777777" w:rsidR="00451A63" w:rsidRDefault="00451A63" w:rsidP="00451A63">
      <w:r>
        <w:t xml:space="preserve">              &lt;</w:t>
      </w:r>
      <w:proofErr w:type="spellStart"/>
      <w:r>
        <w:t>EmptySpace</w:t>
      </w:r>
      <w:proofErr w:type="spellEnd"/>
      <w:r>
        <w:t xml:space="preserve"> min="-2" </w:t>
      </w:r>
      <w:proofErr w:type="spellStart"/>
      <w:r>
        <w:t>pref</w:t>
      </w:r>
      <w:proofErr w:type="spellEnd"/>
      <w:r>
        <w:t>="17" max="-2" attributes="0"/&gt;</w:t>
      </w:r>
    </w:p>
    <w:p w14:paraId="22F1D2D0" w14:textId="77777777" w:rsidR="00451A63" w:rsidRDefault="00451A63" w:rsidP="00451A63">
      <w:r>
        <w:t xml:space="preserve">              &lt;Component id="jLabel2" min="-2" </w:t>
      </w:r>
      <w:proofErr w:type="spellStart"/>
      <w:r>
        <w:t>pref</w:t>
      </w:r>
      <w:proofErr w:type="spellEnd"/>
      <w:r>
        <w:t>="53" max="-2" attributes="0"/&gt;</w:t>
      </w:r>
    </w:p>
    <w:p w14:paraId="3231474F" w14:textId="77777777" w:rsidR="00451A63" w:rsidRDefault="00451A63" w:rsidP="00451A63">
      <w:r>
        <w:t xml:space="preserve">              &lt;</w:t>
      </w:r>
      <w:proofErr w:type="spellStart"/>
      <w:r>
        <w:t>EmptySpace</w:t>
      </w:r>
      <w:proofErr w:type="spellEnd"/>
      <w:r>
        <w:t xml:space="preserve"> type="unrelated" max="-2" attributes="0"/&gt;</w:t>
      </w:r>
    </w:p>
    <w:p w14:paraId="2789820F" w14:textId="77777777" w:rsidR="00451A63" w:rsidRDefault="00451A63" w:rsidP="00451A63">
      <w:r>
        <w:t xml:space="preserve">              &lt;Component id="jButton1" min="-2" max="-2" attributes="0"/&gt;</w:t>
      </w:r>
    </w:p>
    <w:p w14:paraId="614F438D" w14:textId="77777777" w:rsidR="00451A63" w:rsidRDefault="00451A63" w:rsidP="00451A63">
      <w:r>
        <w:lastRenderedPageBreak/>
        <w:t xml:space="preserve">              &lt;</w:t>
      </w:r>
      <w:proofErr w:type="spellStart"/>
      <w:r>
        <w:t>EmptySpace</w:t>
      </w:r>
      <w:proofErr w:type="spellEnd"/>
      <w:r>
        <w:t xml:space="preserve"> max="32767" attributes="0"/&gt;</w:t>
      </w:r>
    </w:p>
    <w:p w14:paraId="38DF6AB7" w14:textId="77777777" w:rsidR="00451A63" w:rsidRDefault="00451A63" w:rsidP="00451A63">
      <w:r>
        <w:t xml:space="preserve">          &lt;/Group&gt;</w:t>
      </w:r>
    </w:p>
    <w:p w14:paraId="6E0DB6EF" w14:textId="77777777" w:rsidR="00451A63" w:rsidRDefault="00451A63" w:rsidP="00451A63">
      <w:r>
        <w:t xml:space="preserve">      &lt;/Group&gt;</w:t>
      </w:r>
    </w:p>
    <w:p w14:paraId="1F2FE178" w14:textId="77777777" w:rsidR="00451A63" w:rsidRDefault="00451A63" w:rsidP="00451A63">
      <w:r>
        <w:t xml:space="preserve">    &lt;/</w:t>
      </w:r>
      <w:proofErr w:type="spellStart"/>
      <w:r>
        <w:t>DimensionLayout</w:t>
      </w:r>
      <w:proofErr w:type="spellEnd"/>
      <w:r>
        <w:t>&gt;</w:t>
      </w:r>
    </w:p>
    <w:p w14:paraId="0AE968C7" w14:textId="77777777" w:rsidR="00451A63" w:rsidRDefault="00451A63" w:rsidP="00451A63">
      <w:r>
        <w:t xml:space="preserve">  &lt;/Layout&gt;</w:t>
      </w:r>
    </w:p>
    <w:p w14:paraId="376545E7" w14:textId="77777777" w:rsidR="00451A63" w:rsidRDefault="00451A63" w:rsidP="00451A63">
      <w:r>
        <w:t xml:space="preserve">  &lt;</w:t>
      </w:r>
      <w:proofErr w:type="spellStart"/>
      <w:r>
        <w:t>SubComponents</w:t>
      </w:r>
      <w:proofErr w:type="spellEnd"/>
      <w:r>
        <w:t>&gt;</w:t>
      </w:r>
    </w:p>
    <w:p w14:paraId="43377DD1" w14:textId="77777777" w:rsidR="00451A63" w:rsidRDefault="00451A63" w:rsidP="00451A63">
      <w:r>
        <w:t xml:space="preserve">    &lt;Component class="</w:t>
      </w:r>
      <w:proofErr w:type="spellStart"/>
      <w:r>
        <w:t>javax.swing.JLabel</w:t>
      </w:r>
      <w:proofErr w:type="spellEnd"/>
      <w:r>
        <w:t>" name="jLabel1"&gt;</w:t>
      </w:r>
    </w:p>
    <w:p w14:paraId="42E29F08" w14:textId="77777777" w:rsidR="00451A63" w:rsidRDefault="00451A63" w:rsidP="00451A63">
      <w:r>
        <w:t xml:space="preserve">      &lt;Properties&gt;</w:t>
      </w:r>
    </w:p>
    <w:p w14:paraId="0AFBC329" w14:textId="77777777" w:rsidR="00451A63" w:rsidRDefault="00451A63" w:rsidP="00451A63">
      <w:r>
        <w:t xml:space="preserve">        &lt;Property name="font" type="</w:t>
      </w:r>
      <w:proofErr w:type="spellStart"/>
      <w:r>
        <w:t>java.awt.Font</w:t>
      </w:r>
      <w:proofErr w:type="spellEnd"/>
      <w:r>
        <w:t>" editor="</w:t>
      </w:r>
      <w:proofErr w:type="spellStart"/>
      <w:r>
        <w:t>org.netbeans.beaninfo.editors.FontEditor</w:t>
      </w:r>
      <w:proofErr w:type="spellEnd"/>
      <w:r>
        <w:t>"&gt;</w:t>
      </w:r>
    </w:p>
    <w:p w14:paraId="777AB9C8" w14:textId="77777777" w:rsidR="00451A63" w:rsidRDefault="00451A63" w:rsidP="00451A63">
      <w:r>
        <w:t xml:space="preserve">          &lt;Font name="Trebuchet MS" size="24" style="1"/&gt;</w:t>
      </w:r>
    </w:p>
    <w:p w14:paraId="3A362F35" w14:textId="77777777" w:rsidR="00451A63" w:rsidRDefault="00451A63" w:rsidP="00451A63">
      <w:r>
        <w:t xml:space="preserve">        &lt;/Property&gt;</w:t>
      </w:r>
    </w:p>
    <w:p w14:paraId="4BBDE057" w14:textId="77777777" w:rsidR="00451A63" w:rsidRDefault="00451A63" w:rsidP="00451A63">
      <w:r>
        <w:t xml:space="preserve">        &lt;Property name="text" type="</w:t>
      </w:r>
      <w:proofErr w:type="spellStart"/>
      <w:r>
        <w:t>java.lang.String</w:t>
      </w:r>
      <w:proofErr w:type="spellEnd"/>
      <w:r>
        <w:t>" value="ERROR"/&gt;</w:t>
      </w:r>
    </w:p>
    <w:p w14:paraId="4E544C83" w14:textId="77777777" w:rsidR="00451A63" w:rsidRDefault="00451A63" w:rsidP="00451A63">
      <w:r>
        <w:t xml:space="preserve">      &lt;/Properties&gt;</w:t>
      </w:r>
    </w:p>
    <w:p w14:paraId="13080E71" w14:textId="77777777" w:rsidR="00451A63" w:rsidRDefault="00451A63" w:rsidP="00451A63">
      <w:r>
        <w:t xml:space="preserve">    &lt;/Component&gt;</w:t>
      </w:r>
    </w:p>
    <w:p w14:paraId="371EB827" w14:textId="77777777" w:rsidR="00451A63" w:rsidRDefault="00451A63" w:rsidP="00451A63">
      <w:r>
        <w:t xml:space="preserve">    &lt;Component class="</w:t>
      </w:r>
      <w:proofErr w:type="spellStart"/>
      <w:r>
        <w:t>javax.swing.JLabel</w:t>
      </w:r>
      <w:proofErr w:type="spellEnd"/>
      <w:r>
        <w:t>" name="jLabel2"&gt;</w:t>
      </w:r>
    </w:p>
    <w:p w14:paraId="308B855D" w14:textId="77777777" w:rsidR="00451A63" w:rsidRDefault="00451A63" w:rsidP="00451A63">
      <w:r>
        <w:t xml:space="preserve">      &lt;Properties&gt;</w:t>
      </w:r>
    </w:p>
    <w:p w14:paraId="7388086A" w14:textId="77777777" w:rsidR="00451A63" w:rsidRDefault="00451A63" w:rsidP="00451A63">
      <w:r>
        <w:t xml:space="preserve">        &lt;Property name="font" type="</w:t>
      </w:r>
      <w:proofErr w:type="spellStart"/>
      <w:r>
        <w:t>java.awt.Font</w:t>
      </w:r>
      <w:proofErr w:type="spellEnd"/>
      <w:r>
        <w:t>" editor="</w:t>
      </w:r>
      <w:proofErr w:type="spellStart"/>
      <w:r>
        <w:t>org.netbeans.beaninfo.editors.FontEditor</w:t>
      </w:r>
      <w:proofErr w:type="spellEnd"/>
      <w:r>
        <w:t>"&gt;</w:t>
      </w:r>
    </w:p>
    <w:p w14:paraId="44B7BD39" w14:textId="77777777" w:rsidR="00451A63" w:rsidRDefault="00451A63" w:rsidP="00451A63">
      <w:r>
        <w:t xml:space="preserve">          &lt;Font name="Tahoma" size="12" style="0"/&gt;</w:t>
      </w:r>
    </w:p>
    <w:p w14:paraId="57E31124" w14:textId="77777777" w:rsidR="00451A63" w:rsidRDefault="00451A63" w:rsidP="00451A63">
      <w:r>
        <w:t xml:space="preserve">        &lt;/Property&gt;</w:t>
      </w:r>
    </w:p>
    <w:p w14:paraId="3D157F53" w14:textId="77777777" w:rsidR="00451A63" w:rsidRDefault="00451A63" w:rsidP="00451A63">
      <w:r>
        <w:t xml:space="preserve">        &lt;Property name="text" type="</w:t>
      </w:r>
      <w:proofErr w:type="spellStart"/>
      <w:r>
        <w:t>java.lang.String</w:t>
      </w:r>
      <w:proofErr w:type="spellEnd"/>
      <w:r>
        <w:t>" value="WRONG DATA TYPE USED IN PRICE"/&gt;</w:t>
      </w:r>
    </w:p>
    <w:p w14:paraId="7CC2668B" w14:textId="77777777" w:rsidR="00451A63" w:rsidRDefault="00451A63" w:rsidP="00451A63">
      <w:r>
        <w:t xml:space="preserve">      &lt;/Properties&gt;</w:t>
      </w:r>
    </w:p>
    <w:p w14:paraId="48E4E911" w14:textId="77777777" w:rsidR="00451A63" w:rsidRDefault="00451A63" w:rsidP="00451A63">
      <w:r>
        <w:t xml:space="preserve">    &lt;/Component&gt;</w:t>
      </w:r>
    </w:p>
    <w:p w14:paraId="10CE13B6" w14:textId="77777777" w:rsidR="00451A63" w:rsidRDefault="00451A63" w:rsidP="00451A63">
      <w:r>
        <w:lastRenderedPageBreak/>
        <w:t xml:space="preserve">    &lt;Component class="</w:t>
      </w:r>
      <w:proofErr w:type="spellStart"/>
      <w:r>
        <w:t>javax.swing.JButton</w:t>
      </w:r>
      <w:proofErr w:type="spellEnd"/>
      <w:r>
        <w:t>" name="jButton1"&gt;</w:t>
      </w:r>
    </w:p>
    <w:p w14:paraId="4CD6DB1F" w14:textId="77777777" w:rsidR="00451A63" w:rsidRDefault="00451A63" w:rsidP="00451A63">
      <w:r>
        <w:t xml:space="preserve">      &lt;Properties&gt;</w:t>
      </w:r>
    </w:p>
    <w:p w14:paraId="69A12254" w14:textId="77777777" w:rsidR="00451A63" w:rsidRDefault="00451A63" w:rsidP="00451A63">
      <w:r>
        <w:t xml:space="preserve">        &lt;Property name="text" type="</w:t>
      </w:r>
      <w:proofErr w:type="spellStart"/>
      <w:r>
        <w:t>java.lang.String</w:t>
      </w:r>
      <w:proofErr w:type="spellEnd"/>
      <w:r>
        <w:t>" value="Back"/&gt;</w:t>
      </w:r>
    </w:p>
    <w:p w14:paraId="65AEEA32" w14:textId="77777777" w:rsidR="00451A63" w:rsidRDefault="00451A63" w:rsidP="00451A63">
      <w:r>
        <w:t xml:space="preserve">      &lt;/Properties&gt;</w:t>
      </w:r>
    </w:p>
    <w:p w14:paraId="025B7FC5" w14:textId="77777777" w:rsidR="00451A63" w:rsidRDefault="00451A63" w:rsidP="00451A63">
      <w:r>
        <w:t xml:space="preserve">      &lt;Events&gt;</w:t>
      </w:r>
    </w:p>
    <w:p w14:paraId="0B4168DC" w14:textId="77777777" w:rsidR="00451A63" w:rsidRDefault="00451A63" w:rsidP="00451A63">
      <w:r>
        <w:t xml:space="preserve">        &lt;</w:t>
      </w:r>
      <w:proofErr w:type="spellStart"/>
      <w:r>
        <w:t>EventHandler</w:t>
      </w:r>
      <w:proofErr w:type="spellEnd"/>
      <w:r>
        <w:t xml:space="preserve"> event="</w:t>
      </w:r>
      <w:proofErr w:type="spellStart"/>
      <w:r>
        <w:t>actionPerformed</w:t>
      </w:r>
      <w:proofErr w:type="spellEnd"/>
      <w:r>
        <w:t>" listener="</w:t>
      </w:r>
      <w:proofErr w:type="spellStart"/>
      <w:r>
        <w:t>java.awt.event.ActionListener</w:t>
      </w:r>
      <w:proofErr w:type="spellEnd"/>
      <w:r>
        <w:t>" parameters="</w:t>
      </w:r>
      <w:proofErr w:type="spellStart"/>
      <w:r>
        <w:t>java.awt.event.ActionEvent</w:t>
      </w:r>
      <w:proofErr w:type="spellEnd"/>
      <w:r>
        <w:t>" handler="jButton1ActionPerformed"/&gt;</w:t>
      </w:r>
    </w:p>
    <w:p w14:paraId="67606D8E" w14:textId="77777777" w:rsidR="00451A63" w:rsidRDefault="00451A63" w:rsidP="00451A63">
      <w:r>
        <w:t xml:space="preserve">      &lt;/Events&gt;</w:t>
      </w:r>
    </w:p>
    <w:p w14:paraId="7957C2CE" w14:textId="77777777" w:rsidR="00451A63" w:rsidRDefault="00451A63" w:rsidP="00451A63">
      <w:r>
        <w:t xml:space="preserve">    &lt;/Component&gt;</w:t>
      </w:r>
    </w:p>
    <w:p w14:paraId="36D94EC6" w14:textId="77777777" w:rsidR="00451A63" w:rsidRDefault="00451A63" w:rsidP="00451A63">
      <w:r>
        <w:t xml:space="preserve">  &lt;/</w:t>
      </w:r>
      <w:proofErr w:type="spellStart"/>
      <w:r>
        <w:t>SubComponents</w:t>
      </w:r>
      <w:proofErr w:type="spellEnd"/>
      <w:r>
        <w:t>&gt;</w:t>
      </w:r>
    </w:p>
    <w:p w14:paraId="63A73380" w14:textId="49AFD82C" w:rsidR="00451A63" w:rsidRDefault="00451A63" w:rsidP="00451A63">
      <w:r>
        <w:t>&lt;/Form&gt;</w:t>
      </w:r>
    </w:p>
    <w:p w14:paraId="77D1551D" w14:textId="77777777" w:rsidR="00451A63" w:rsidRDefault="00451A63" w:rsidP="007B190D"/>
    <w:p w14:paraId="23447A04" w14:textId="08531DFE" w:rsidR="007B190D" w:rsidRDefault="003D4E0F" w:rsidP="001E5391">
      <w:pPr>
        <w:pStyle w:val="Heading4"/>
      </w:pPr>
      <w:r w:rsidRPr="003D4E0F">
        <w:t>AddItemError</w:t>
      </w:r>
      <w:r w:rsidR="007B190D">
        <w:t>.</w:t>
      </w:r>
      <w:r>
        <w:t>java</w:t>
      </w:r>
    </w:p>
    <w:p w14:paraId="3003655B" w14:textId="77777777" w:rsidR="007B190D" w:rsidRDefault="007B190D" w:rsidP="007B190D"/>
    <w:p w14:paraId="5CF0E08A" w14:textId="77777777" w:rsidR="006368C3" w:rsidRDefault="006368C3" w:rsidP="006368C3">
      <w:r>
        <w:t>/*</w:t>
      </w:r>
    </w:p>
    <w:p w14:paraId="1FE2F337" w14:textId="77777777" w:rsidR="006368C3" w:rsidRDefault="006368C3" w:rsidP="006368C3">
      <w:r>
        <w:t xml:space="preserve"> * To change this license header, choose License Headers in Project Properties.</w:t>
      </w:r>
    </w:p>
    <w:p w14:paraId="609939BA" w14:textId="77777777" w:rsidR="006368C3" w:rsidRDefault="006368C3" w:rsidP="006368C3">
      <w:r>
        <w:t xml:space="preserve"> * To change this template file, choose Tools | Templates</w:t>
      </w:r>
    </w:p>
    <w:p w14:paraId="71488FF9" w14:textId="77777777" w:rsidR="006368C3" w:rsidRDefault="006368C3" w:rsidP="006368C3">
      <w:r>
        <w:t xml:space="preserve"> * and open the template in the editor.</w:t>
      </w:r>
    </w:p>
    <w:p w14:paraId="07C849E2" w14:textId="77777777" w:rsidR="006368C3" w:rsidRDefault="006368C3" w:rsidP="006368C3">
      <w:r>
        <w:t xml:space="preserve"> */</w:t>
      </w:r>
    </w:p>
    <w:p w14:paraId="29C7117C" w14:textId="77777777" w:rsidR="006368C3" w:rsidRDefault="006368C3" w:rsidP="006368C3">
      <w:r>
        <w:t xml:space="preserve">package </w:t>
      </w:r>
      <w:proofErr w:type="gramStart"/>
      <w:r>
        <w:t>main;</w:t>
      </w:r>
      <w:proofErr w:type="gramEnd"/>
    </w:p>
    <w:p w14:paraId="54F6863B" w14:textId="77777777" w:rsidR="006368C3" w:rsidRDefault="006368C3" w:rsidP="006368C3"/>
    <w:p w14:paraId="10886A84" w14:textId="77777777" w:rsidR="006368C3" w:rsidRDefault="006368C3" w:rsidP="006368C3">
      <w:r>
        <w:t>/**</w:t>
      </w:r>
    </w:p>
    <w:p w14:paraId="5C6AFEB4" w14:textId="77777777" w:rsidR="006368C3" w:rsidRDefault="006368C3" w:rsidP="006368C3">
      <w:r>
        <w:t xml:space="preserve"> *</w:t>
      </w:r>
    </w:p>
    <w:p w14:paraId="0FBA1470" w14:textId="77777777" w:rsidR="006368C3" w:rsidRDefault="006368C3" w:rsidP="006368C3">
      <w:r>
        <w:t xml:space="preserve"> * @author M</w:t>
      </w:r>
    </w:p>
    <w:p w14:paraId="70AEC661" w14:textId="77777777" w:rsidR="006368C3" w:rsidRDefault="006368C3" w:rsidP="006368C3">
      <w:r>
        <w:t xml:space="preserve"> */</w:t>
      </w:r>
    </w:p>
    <w:p w14:paraId="7BFD7231" w14:textId="77777777" w:rsidR="006368C3" w:rsidRDefault="006368C3" w:rsidP="006368C3">
      <w:r>
        <w:lastRenderedPageBreak/>
        <w:t xml:space="preserve">public class </w:t>
      </w:r>
      <w:proofErr w:type="spellStart"/>
      <w:r>
        <w:t>AddItemError</w:t>
      </w:r>
      <w:proofErr w:type="spellEnd"/>
      <w:r>
        <w:t xml:space="preserve"> extends </w:t>
      </w:r>
      <w:proofErr w:type="spellStart"/>
      <w:r>
        <w:t>javax.swing.JFrame</w:t>
      </w:r>
      <w:proofErr w:type="spellEnd"/>
      <w:r>
        <w:t xml:space="preserve"> {</w:t>
      </w:r>
    </w:p>
    <w:p w14:paraId="4512C4DA" w14:textId="77777777" w:rsidR="006368C3" w:rsidRDefault="006368C3" w:rsidP="006368C3"/>
    <w:p w14:paraId="7C16AD31" w14:textId="77777777" w:rsidR="006368C3" w:rsidRDefault="006368C3" w:rsidP="006368C3">
      <w:r>
        <w:t xml:space="preserve">    /**</w:t>
      </w:r>
    </w:p>
    <w:p w14:paraId="0CFF3461" w14:textId="77777777" w:rsidR="006368C3" w:rsidRDefault="006368C3" w:rsidP="006368C3">
      <w:r>
        <w:t xml:space="preserve">     * Creates new form </w:t>
      </w:r>
      <w:proofErr w:type="spellStart"/>
      <w:r>
        <w:t>AddItemError</w:t>
      </w:r>
      <w:proofErr w:type="spellEnd"/>
    </w:p>
    <w:p w14:paraId="35891F37" w14:textId="77777777" w:rsidR="006368C3" w:rsidRDefault="006368C3" w:rsidP="006368C3">
      <w:r>
        <w:t xml:space="preserve">     */</w:t>
      </w:r>
    </w:p>
    <w:p w14:paraId="687F60BD" w14:textId="77777777" w:rsidR="006368C3" w:rsidRDefault="006368C3" w:rsidP="006368C3">
      <w:r>
        <w:t xml:space="preserve">    public </w:t>
      </w:r>
      <w:proofErr w:type="spellStart"/>
      <w:r>
        <w:t>AddItemError</w:t>
      </w:r>
      <w:proofErr w:type="spellEnd"/>
      <w:r>
        <w:t>() {</w:t>
      </w:r>
    </w:p>
    <w:p w14:paraId="79AF11BE" w14:textId="77777777" w:rsidR="006368C3" w:rsidRDefault="006368C3" w:rsidP="006368C3">
      <w:r>
        <w:t xml:space="preserve">        </w:t>
      </w:r>
      <w:proofErr w:type="spellStart"/>
      <w:r>
        <w:t>initComponents</w:t>
      </w:r>
      <w:proofErr w:type="spellEnd"/>
      <w:r>
        <w:t>(</w:t>
      </w:r>
      <w:proofErr w:type="gramStart"/>
      <w:r>
        <w:t>);</w:t>
      </w:r>
      <w:proofErr w:type="gramEnd"/>
    </w:p>
    <w:p w14:paraId="4C48931E" w14:textId="77777777" w:rsidR="006368C3" w:rsidRDefault="006368C3" w:rsidP="006368C3">
      <w:r>
        <w:t xml:space="preserve">    }</w:t>
      </w:r>
    </w:p>
    <w:p w14:paraId="1740D1B9" w14:textId="77777777" w:rsidR="006368C3" w:rsidRDefault="006368C3" w:rsidP="006368C3"/>
    <w:p w14:paraId="2CBA684C" w14:textId="77777777" w:rsidR="006368C3" w:rsidRDefault="006368C3" w:rsidP="006368C3">
      <w:r>
        <w:t xml:space="preserve">    /**</w:t>
      </w:r>
    </w:p>
    <w:p w14:paraId="063FE708" w14:textId="77777777" w:rsidR="006368C3" w:rsidRDefault="006368C3" w:rsidP="006368C3">
      <w:r>
        <w:t xml:space="preserve">     * This method is called from within the constructor to initialize the form.</w:t>
      </w:r>
    </w:p>
    <w:p w14:paraId="5C8ED2F4" w14:textId="77777777" w:rsidR="006368C3" w:rsidRDefault="006368C3" w:rsidP="006368C3">
      <w:r>
        <w:t xml:space="preserve">     * WARNING: Do NOT modify this code. The content of this method is always</w:t>
      </w:r>
    </w:p>
    <w:p w14:paraId="6E3FCB8E" w14:textId="77777777" w:rsidR="006368C3" w:rsidRDefault="006368C3" w:rsidP="006368C3">
      <w:r>
        <w:t xml:space="preserve">     * regenerated by the Form Editor.</w:t>
      </w:r>
    </w:p>
    <w:p w14:paraId="2070FC86" w14:textId="77777777" w:rsidR="006368C3" w:rsidRDefault="006368C3" w:rsidP="006368C3">
      <w:r>
        <w:t xml:space="preserve">     */</w:t>
      </w:r>
    </w:p>
    <w:p w14:paraId="299476ED" w14:textId="77777777" w:rsidR="006368C3" w:rsidRDefault="006368C3" w:rsidP="006368C3">
      <w:r>
        <w:t xml:space="preserve">    @SuppressWarnings("unchecked")</w:t>
      </w:r>
    </w:p>
    <w:p w14:paraId="3FA31832" w14:textId="77777777" w:rsidR="006368C3" w:rsidRDefault="006368C3" w:rsidP="006368C3">
      <w:r>
        <w:t xml:space="preserve">    // &lt;editor-fold </w:t>
      </w:r>
      <w:proofErr w:type="spellStart"/>
      <w:r>
        <w:t>defaultstate</w:t>
      </w:r>
      <w:proofErr w:type="spellEnd"/>
      <w:r>
        <w:t xml:space="preserve">="collapsed" </w:t>
      </w:r>
      <w:proofErr w:type="spellStart"/>
      <w:r>
        <w:t>desc</w:t>
      </w:r>
      <w:proofErr w:type="spellEnd"/>
      <w:r>
        <w:t>="Generated Code"&gt;//</w:t>
      </w:r>
      <w:proofErr w:type="spellStart"/>
      <w:r>
        <w:t>GEN-BEGIN:initComponents</w:t>
      </w:r>
      <w:proofErr w:type="spellEnd"/>
    </w:p>
    <w:p w14:paraId="6EE4158C" w14:textId="77777777" w:rsidR="006368C3" w:rsidRDefault="006368C3" w:rsidP="006368C3">
      <w:r>
        <w:t xml:space="preserve">    private void </w:t>
      </w:r>
      <w:proofErr w:type="spellStart"/>
      <w:r>
        <w:t>initComponents</w:t>
      </w:r>
      <w:proofErr w:type="spellEnd"/>
      <w:r>
        <w:t>() {</w:t>
      </w:r>
    </w:p>
    <w:p w14:paraId="3F1B7E77" w14:textId="77777777" w:rsidR="006368C3" w:rsidRDefault="006368C3" w:rsidP="006368C3"/>
    <w:p w14:paraId="1CCF7692" w14:textId="77777777" w:rsidR="006368C3" w:rsidRDefault="006368C3" w:rsidP="006368C3">
      <w:r>
        <w:t xml:space="preserve">        jLabel1 = new </w:t>
      </w:r>
      <w:proofErr w:type="spellStart"/>
      <w:r>
        <w:t>javax.swing.JLabel</w:t>
      </w:r>
      <w:proofErr w:type="spellEnd"/>
      <w:r>
        <w:t>(</w:t>
      </w:r>
      <w:proofErr w:type="gramStart"/>
      <w:r>
        <w:t>);</w:t>
      </w:r>
      <w:proofErr w:type="gramEnd"/>
    </w:p>
    <w:p w14:paraId="5E04829F" w14:textId="77777777" w:rsidR="006368C3" w:rsidRDefault="006368C3" w:rsidP="006368C3">
      <w:r>
        <w:t xml:space="preserve">        jLabel2 = new </w:t>
      </w:r>
      <w:proofErr w:type="spellStart"/>
      <w:r>
        <w:t>javax.swing.JLabel</w:t>
      </w:r>
      <w:proofErr w:type="spellEnd"/>
      <w:r>
        <w:t>(</w:t>
      </w:r>
      <w:proofErr w:type="gramStart"/>
      <w:r>
        <w:t>);</w:t>
      </w:r>
      <w:proofErr w:type="gramEnd"/>
    </w:p>
    <w:p w14:paraId="6E1407D1" w14:textId="77777777" w:rsidR="006368C3" w:rsidRDefault="006368C3" w:rsidP="006368C3">
      <w:r>
        <w:t xml:space="preserve">        jButton1 = new </w:t>
      </w:r>
      <w:proofErr w:type="spellStart"/>
      <w:r>
        <w:t>javax.swing.JButton</w:t>
      </w:r>
      <w:proofErr w:type="spellEnd"/>
      <w:r>
        <w:t>(</w:t>
      </w:r>
      <w:proofErr w:type="gramStart"/>
      <w:r>
        <w:t>);</w:t>
      </w:r>
      <w:proofErr w:type="gramEnd"/>
    </w:p>
    <w:p w14:paraId="117CD903" w14:textId="77777777" w:rsidR="006368C3" w:rsidRDefault="006368C3" w:rsidP="006368C3"/>
    <w:p w14:paraId="7D9DF3C5" w14:textId="77777777" w:rsidR="006368C3" w:rsidRDefault="006368C3" w:rsidP="006368C3">
      <w:r>
        <w:t xml:space="preserve">        setDefaultCloseOperation(javax.swing.WindowConstants.EXIT_ON_CLOSE</w:t>
      </w:r>
      <w:proofErr w:type="gramStart"/>
      <w:r>
        <w:t>);</w:t>
      </w:r>
      <w:proofErr w:type="gramEnd"/>
    </w:p>
    <w:p w14:paraId="2F9DC8CD" w14:textId="77777777" w:rsidR="006368C3" w:rsidRDefault="006368C3" w:rsidP="006368C3"/>
    <w:p w14:paraId="532D1A3E" w14:textId="77777777" w:rsidR="006368C3" w:rsidRDefault="006368C3" w:rsidP="006368C3">
      <w:r>
        <w:lastRenderedPageBreak/>
        <w:t xml:space="preserve">        jLabel1.setFont(new </w:t>
      </w:r>
      <w:proofErr w:type="spellStart"/>
      <w:r>
        <w:t>java.awt.Font</w:t>
      </w:r>
      <w:proofErr w:type="spellEnd"/>
      <w:r>
        <w:t>("Trebuchet MS", 1, 24)); // NOI18N</w:t>
      </w:r>
    </w:p>
    <w:p w14:paraId="04549817" w14:textId="77777777" w:rsidR="006368C3" w:rsidRDefault="006368C3" w:rsidP="006368C3">
      <w:r>
        <w:t xml:space="preserve">        jLabel1.setText("ERROR"</w:t>
      </w:r>
      <w:proofErr w:type="gramStart"/>
      <w:r>
        <w:t>);</w:t>
      </w:r>
      <w:proofErr w:type="gramEnd"/>
    </w:p>
    <w:p w14:paraId="3C5B5C7C" w14:textId="77777777" w:rsidR="006368C3" w:rsidRDefault="006368C3" w:rsidP="006368C3"/>
    <w:p w14:paraId="17F7C862" w14:textId="77777777" w:rsidR="006368C3" w:rsidRDefault="006368C3" w:rsidP="006368C3">
      <w:r>
        <w:t xml:space="preserve">        jLabel2.setFont(new </w:t>
      </w:r>
      <w:proofErr w:type="spellStart"/>
      <w:r>
        <w:t>java.awt.Font</w:t>
      </w:r>
      <w:proofErr w:type="spellEnd"/>
      <w:r>
        <w:t>("Tahoma", 0, 12)); // NOI18N</w:t>
      </w:r>
    </w:p>
    <w:p w14:paraId="17CF0815" w14:textId="77777777" w:rsidR="006368C3" w:rsidRDefault="006368C3" w:rsidP="006368C3">
      <w:r>
        <w:t xml:space="preserve">        jLabel2.setText("WRONG DATA TYPE USED IN PRICE"</w:t>
      </w:r>
      <w:proofErr w:type="gramStart"/>
      <w:r>
        <w:t>);</w:t>
      </w:r>
      <w:proofErr w:type="gramEnd"/>
    </w:p>
    <w:p w14:paraId="7C75D51B" w14:textId="77777777" w:rsidR="006368C3" w:rsidRDefault="006368C3" w:rsidP="006368C3"/>
    <w:p w14:paraId="4F7D77F3" w14:textId="77777777" w:rsidR="006368C3" w:rsidRDefault="006368C3" w:rsidP="006368C3">
      <w:r>
        <w:t xml:space="preserve">        jButton1.setText("Back"</w:t>
      </w:r>
      <w:proofErr w:type="gramStart"/>
      <w:r>
        <w:t>);</w:t>
      </w:r>
      <w:proofErr w:type="gramEnd"/>
    </w:p>
    <w:p w14:paraId="1B6F8AF5" w14:textId="77777777" w:rsidR="006368C3" w:rsidRDefault="006368C3" w:rsidP="006368C3">
      <w:r>
        <w:t xml:space="preserve">        jButton1.addActionListener(new </w:t>
      </w:r>
      <w:proofErr w:type="spellStart"/>
      <w:r>
        <w:t>java.awt.event.ActionListener</w:t>
      </w:r>
      <w:proofErr w:type="spellEnd"/>
      <w:r>
        <w:t>() {</w:t>
      </w:r>
    </w:p>
    <w:p w14:paraId="21329F24" w14:textId="77777777" w:rsidR="006368C3" w:rsidRDefault="006368C3" w:rsidP="006368C3">
      <w:r>
        <w:t xml:space="preserve">            public void </w:t>
      </w:r>
      <w:proofErr w:type="spellStart"/>
      <w:r>
        <w:t>actionPerformed</w:t>
      </w:r>
      <w:proofErr w:type="spellEnd"/>
      <w:r>
        <w:t>(</w:t>
      </w:r>
      <w:proofErr w:type="spellStart"/>
      <w:r>
        <w:t>java.awt.event.ActionEvent</w:t>
      </w:r>
      <w:proofErr w:type="spellEnd"/>
      <w:r>
        <w:t xml:space="preserve"> </w:t>
      </w:r>
      <w:proofErr w:type="spellStart"/>
      <w:r>
        <w:t>evt</w:t>
      </w:r>
      <w:proofErr w:type="spellEnd"/>
      <w:r>
        <w:t>) {</w:t>
      </w:r>
    </w:p>
    <w:p w14:paraId="2E0FDC28" w14:textId="77777777" w:rsidR="006368C3" w:rsidRDefault="006368C3" w:rsidP="006368C3">
      <w:r>
        <w:t xml:space="preserve">                jButton1ActionPerformed(</w:t>
      </w:r>
      <w:proofErr w:type="spellStart"/>
      <w:r>
        <w:t>evt</w:t>
      </w:r>
      <w:proofErr w:type="spellEnd"/>
      <w:proofErr w:type="gramStart"/>
      <w:r>
        <w:t>);</w:t>
      </w:r>
      <w:proofErr w:type="gramEnd"/>
    </w:p>
    <w:p w14:paraId="317DA739" w14:textId="77777777" w:rsidR="006368C3" w:rsidRDefault="006368C3" w:rsidP="006368C3">
      <w:r>
        <w:t xml:space="preserve">            }</w:t>
      </w:r>
    </w:p>
    <w:p w14:paraId="3C85147E" w14:textId="77777777" w:rsidR="006368C3" w:rsidRDefault="006368C3" w:rsidP="006368C3">
      <w:r>
        <w:t xml:space="preserve">        });</w:t>
      </w:r>
    </w:p>
    <w:p w14:paraId="586FF6FF" w14:textId="77777777" w:rsidR="006368C3" w:rsidRDefault="006368C3" w:rsidP="006368C3"/>
    <w:p w14:paraId="5A636A94" w14:textId="77777777" w:rsidR="006368C3" w:rsidRDefault="006368C3" w:rsidP="006368C3">
      <w:r>
        <w:t xml:space="preserve">        </w:t>
      </w:r>
      <w:proofErr w:type="spellStart"/>
      <w:r>
        <w:t>javax.swing.GroupLayout</w:t>
      </w:r>
      <w:proofErr w:type="spellEnd"/>
      <w:r>
        <w:t xml:space="preserve"> layout = new </w:t>
      </w:r>
      <w:proofErr w:type="spellStart"/>
      <w:r>
        <w:t>javax.swing.GroupLayout</w:t>
      </w:r>
      <w:proofErr w:type="spellEnd"/>
      <w:r>
        <w:t>(</w:t>
      </w:r>
      <w:proofErr w:type="spellStart"/>
      <w:r>
        <w:t>getContentPane</w:t>
      </w:r>
      <w:proofErr w:type="spellEnd"/>
      <w:r>
        <w:t>()</w:t>
      </w:r>
      <w:proofErr w:type="gramStart"/>
      <w:r>
        <w:t>);</w:t>
      </w:r>
      <w:proofErr w:type="gramEnd"/>
    </w:p>
    <w:p w14:paraId="32FC96B8" w14:textId="77777777" w:rsidR="006368C3" w:rsidRDefault="006368C3" w:rsidP="006368C3">
      <w:r>
        <w:t xml:space="preserve">        </w:t>
      </w:r>
      <w:proofErr w:type="spellStart"/>
      <w:r>
        <w:t>getContentPane</w:t>
      </w:r>
      <w:proofErr w:type="spellEnd"/>
      <w:r>
        <w:t>().</w:t>
      </w:r>
      <w:proofErr w:type="spellStart"/>
      <w:r>
        <w:t>setLayout</w:t>
      </w:r>
      <w:proofErr w:type="spellEnd"/>
      <w:r>
        <w:t>(layout</w:t>
      </w:r>
      <w:proofErr w:type="gramStart"/>
      <w:r>
        <w:t>);</w:t>
      </w:r>
      <w:proofErr w:type="gramEnd"/>
    </w:p>
    <w:p w14:paraId="1F2EDA5A" w14:textId="77777777" w:rsidR="006368C3" w:rsidRDefault="006368C3" w:rsidP="006368C3">
      <w:r>
        <w:t xml:space="preserve">        </w:t>
      </w:r>
      <w:proofErr w:type="spellStart"/>
      <w:r>
        <w:t>layout.setHorizontalGroup</w:t>
      </w:r>
      <w:proofErr w:type="spellEnd"/>
      <w:r>
        <w:t>(</w:t>
      </w:r>
    </w:p>
    <w:p w14:paraId="637B6970" w14:textId="77777777" w:rsidR="006368C3" w:rsidRDefault="006368C3" w:rsidP="006368C3">
      <w:r>
        <w:t xml:space="preserve">            layout.createParallelGroup(javax.swing.GroupLayout.Alignment.LEADING)</w:t>
      </w:r>
    </w:p>
    <w:p w14:paraId="1088D71D" w14:textId="77777777" w:rsidR="006368C3" w:rsidRDefault="006368C3" w:rsidP="006368C3">
      <w:r>
        <w:t xml:space="preserve">            .</w:t>
      </w:r>
      <w:proofErr w:type="spellStart"/>
      <w:r>
        <w:t>addGroup</w:t>
      </w:r>
      <w:proofErr w:type="spellEnd"/>
      <w:r>
        <w:t>(</w:t>
      </w:r>
      <w:proofErr w:type="spellStart"/>
      <w:r>
        <w:t>javax.swing.GroupLayout.Alignment.TRAILING</w:t>
      </w:r>
      <w:proofErr w:type="spellEnd"/>
      <w:r>
        <w:t xml:space="preserve">, </w:t>
      </w:r>
      <w:proofErr w:type="spellStart"/>
      <w:r>
        <w:t>layout.createSequentialGroup</w:t>
      </w:r>
      <w:proofErr w:type="spellEnd"/>
      <w:r>
        <w:t>()</w:t>
      </w:r>
    </w:p>
    <w:p w14:paraId="6CB13CD0" w14:textId="77777777" w:rsidR="006368C3" w:rsidRDefault="006368C3" w:rsidP="006368C3">
      <w:r>
        <w:t xml:space="preserve">                .</w:t>
      </w:r>
      <w:proofErr w:type="spellStart"/>
      <w:r>
        <w:t>addContainerGap</w:t>
      </w:r>
      <w:proofErr w:type="spellEnd"/>
      <w:r>
        <w:t xml:space="preserve">(67, </w:t>
      </w:r>
      <w:proofErr w:type="spellStart"/>
      <w:r>
        <w:t>Short.MAX_VALUE</w:t>
      </w:r>
      <w:proofErr w:type="spellEnd"/>
      <w:r>
        <w:t>)</w:t>
      </w:r>
    </w:p>
    <w:p w14:paraId="6676EA20" w14:textId="77777777" w:rsidR="006368C3" w:rsidRDefault="006368C3" w:rsidP="006368C3">
      <w:r>
        <w:t xml:space="preserve">                .</w:t>
      </w:r>
      <w:proofErr w:type="spellStart"/>
      <w:r>
        <w:t>addComponent</w:t>
      </w:r>
      <w:proofErr w:type="spellEnd"/>
      <w:r>
        <w:t xml:space="preserve">(jLabel2, </w:t>
      </w:r>
      <w:proofErr w:type="spellStart"/>
      <w:r>
        <w:t>javax.swing.GroupLayout.PREFERRED_SIZE</w:t>
      </w:r>
      <w:proofErr w:type="spellEnd"/>
      <w:r>
        <w:t xml:space="preserve">, 219, </w:t>
      </w:r>
      <w:proofErr w:type="spellStart"/>
      <w:r>
        <w:t>javax.swing.GroupLayout.PREFERRED_SIZE</w:t>
      </w:r>
      <w:proofErr w:type="spellEnd"/>
      <w:r>
        <w:t>)</w:t>
      </w:r>
    </w:p>
    <w:p w14:paraId="7B00C37C" w14:textId="77777777" w:rsidR="006368C3" w:rsidRDefault="006368C3" w:rsidP="006368C3">
      <w:r>
        <w:t xml:space="preserve">                .</w:t>
      </w:r>
      <w:proofErr w:type="spellStart"/>
      <w:r>
        <w:t>addGap</w:t>
      </w:r>
      <w:proofErr w:type="spellEnd"/>
      <w:r>
        <w:t>(63, 63, 63))</w:t>
      </w:r>
    </w:p>
    <w:p w14:paraId="67586188" w14:textId="77777777" w:rsidR="006368C3" w:rsidRDefault="006368C3" w:rsidP="006368C3">
      <w:r>
        <w:t xml:space="preserve">            .</w:t>
      </w:r>
      <w:proofErr w:type="spellStart"/>
      <w:r>
        <w:t>addGroup</w:t>
      </w:r>
      <w:proofErr w:type="spellEnd"/>
      <w:r>
        <w:t>(</w:t>
      </w:r>
      <w:proofErr w:type="spellStart"/>
      <w:r>
        <w:t>layout.createSequentialGroup</w:t>
      </w:r>
      <w:proofErr w:type="spellEnd"/>
      <w:r>
        <w:t>()</w:t>
      </w:r>
    </w:p>
    <w:p w14:paraId="44A2976A" w14:textId="77777777" w:rsidR="006368C3" w:rsidRDefault="006368C3" w:rsidP="006368C3">
      <w:r>
        <w:lastRenderedPageBreak/>
        <w:t xml:space="preserve">                .addGroup(layout.createParallelGroup(javax.swing.GroupLayout.Alignment.LEADING)</w:t>
      </w:r>
    </w:p>
    <w:p w14:paraId="2C97A4C3" w14:textId="77777777" w:rsidR="006368C3" w:rsidRDefault="006368C3" w:rsidP="006368C3">
      <w:r>
        <w:t xml:space="preserve">                    .</w:t>
      </w:r>
      <w:proofErr w:type="spellStart"/>
      <w:r>
        <w:t>addGroup</w:t>
      </w:r>
      <w:proofErr w:type="spellEnd"/>
      <w:r>
        <w:t>(</w:t>
      </w:r>
      <w:proofErr w:type="spellStart"/>
      <w:r>
        <w:t>layout.createSequentialGroup</w:t>
      </w:r>
      <w:proofErr w:type="spellEnd"/>
      <w:r>
        <w:t>()</w:t>
      </w:r>
    </w:p>
    <w:p w14:paraId="50988BDB" w14:textId="77777777" w:rsidR="006368C3" w:rsidRDefault="006368C3" w:rsidP="006368C3">
      <w:r>
        <w:t xml:space="preserve">                        .</w:t>
      </w:r>
      <w:proofErr w:type="spellStart"/>
      <w:r>
        <w:t>addGap</w:t>
      </w:r>
      <w:proofErr w:type="spellEnd"/>
      <w:r>
        <w:t>(147, 147, 147)</w:t>
      </w:r>
    </w:p>
    <w:p w14:paraId="073A212F" w14:textId="77777777" w:rsidR="006368C3" w:rsidRDefault="006368C3" w:rsidP="006368C3">
      <w:r>
        <w:t xml:space="preserve">                        .</w:t>
      </w:r>
      <w:proofErr w:type="spellStart"/>
      <w:r>
        <w:t>addComponent</w:t>
      </w:r>
      <w:proofErr w:type="spellEnd"/>
      <w:r>
        <w:t>(jButton1))</w:t>
      </w:r>
    </w:p>
    <w:p w14:paraId="5C17CCA2" w14:textId="77777777" w:rsidR="006368C3" w:rsidRDefault="006368C3" w:rsidP="006368C3">
      <w:r>
        <w:t xml:space="preserve">                    .</w:t>
      </w:r>
      <w:proofErr w:type="spellStart"/>
      <w:r>
        <w:t>addGroup</w:t>
      </w:r>
      <w:proofErr w:type="spellEnd"/>
      <w:r>
        <w:t>(</w:t>
      </w:r>
      <w:proofErr w:type="spellStart"/>
      <w:r>
        <w:t>layout.createSequentialGroup</w:t>
      </w:r>
      <w:proofErr w:type="spellEnd"/>
      <w:r>
        <w:t>()</w:t>
      </w:r>
    </w:p>
    <w:p w14:paraId="18124469" w14:textId="77777777" w:rsidR="006368C3" w:rsidRDefault="006368C3" w:rsidP="006368C3">
      <w:r>
        <w:t xml:space="preserve">                        .</w:t>
      </w:r>
      <w:proofErr w:type="spellStart"/>
      <w:r>
        <w:t>addGap</w:t>
      </w:r>
      <w:proofErr w:type="spellEnd"/>
      <w:r>
        <w:t>(135, 135, 135)</w:t>
      </w:r>
    </w:p>
    <w:p w14:paraId="0FD736A8" w14:textId="77777777" w:rsidR="006368C3" w:rsidRDefault="006368C3" w:rsidP="006368C3">
      <w:r>
        <w:t xml:space="preserve">                        .</w:t>
      </w:r>
      <w:proofErr w:type="spellStart"/>
      <w:r>
        <w:t>addComponent</w:t>
      </w:r>
      <w:proofErr w:type="spellEnd"/>
      <w:r>
        <w:t>(jLabel1)))</w:t>
      </w:r>
    </w:p>
    <w:p w14:paraId="4E587B96" w14:textId="77777777" w:rsidR="006368C3" w:rsidRDefault="006368C3" w:rsidP="006368C3">
      <w:r>
        <w:t xml:space="preserve">                .</w:t>
      </w:r>
      <w:proofErr w:type="spellStart"/>
      <w:r>
        <w:t>addContainerGap</w:t>
      </w:r>
      <w:proofErr w:type="spellEnd"/>
      <w:r>
        <w:t>(</w:t>
      </w:r>
      <w:proofErr w:type="spellStart"/>
      <w:r>
        <w:t>javax.swing.GroupLayout.DEFAULT_SIZE</w:t>
      </w:r>
      <w:proofErr w:type="spellEnd"/>
      <w:r>
        <w:t xml:space="preserve">, </w:t>
      </w:r>
      <w:proofErr w:type="spellStart"/>
      <w:r>
        <w:t>Short.MAX_VALUE</w:t>
      </w:r>
      <w:proofErr w:type="spellEnd"/>
      <w:r>
        <w:t>))</w:t>
      </w:r>
    </w:p>
    <w:p w14:paraId="3389F7F1" w14:textId="77777777" w:rsidR="006368C3" w:rsidRDefault="006368C3" w:rsidP="006368C3">
      <w:r>
        <w:t xml:space="preserve">        );</w:t>
      </w:r>
    </w:p>
    <w:p w14:paraId="4EF9B935" w14:textId="77777777" w:rsidR="006368C3" w:rsidRDefault="006368C3" w:rsidP="006368C3">
      <w:r>
        <w:t xml:space="preserve">        </w:t>
      </w:r>
      <w:proofErr w:type="spellStart"/>
      <w:r>
        <w:t>layout.setVerticalGroup</w:t>
      </w:r>
      <w:proofErr w:type="spellEnd"/>
      <w:r>
        <w:t>(</w:t>
      </w:r>
    </w:p>
    <w:p w14:paraId="5D430C3B" w14:textId="77777777" w:rsidR="006368C3" w:rsidRDefault="006368C3" w:rsidP="006368C3">
      <w:r>
        <w:t xml:space="preserve">            layout.createParallelGroup(javax.swing.GroupLayout.Alignment.LEADING)</w:t>
      </w:r>
    </w:p>
    <w:p w14:paraId="70391570" w14:textId="77777777" w:rsidR="006368C3" w:rsidRDefault="006368C3" w:rsidP="006368C3">
      <w:r>
        <w:t xml:space="preserve">            .</w:t>
      </w:r>
      <w:proofErr w:type="spellStart"/>
      <w:r>
        <w:t>addGroup</w:t>
      </w:r>
      <w:proofErr w:type="spellEnd"/>
      <w:r>
        <w:t>(</w:t>
      </w:r>
      <w:proofErr w:type="spellStart"/>
      <w:r>
        <w:t>layout.createSequentialGroup</w:t>
      </w:r>
      <w:proofErr w:type="spellEnd"/>
      <w:r>
        <w:t>()</w:t>
      </w:r>
    </w:p>
    <w:p w14:paraId="58F85A01" w14:textId="77777777" w:rsidR="006368C3" w:rsidRDefault="006368C3" w:rsidP="006368C3">
      <w:r>
        <w:t xml:space="preserve">                .</w:t>
      </w:r>
      <w:proofErr w:type="spellStart"/>
      <w:r>
        <w:t>addContainerGap</w:t>
      </w:r>
      <w:proofErr w:type="spellEnd"/>
      <w:r>
        <w:t>()</w:t>
      </w:r>
    </w:p>
    <w:p w14:paraId="4AA1BCFE" w14:textId="77777777" w:rsidR="006368C3" w:rsidRDefault="006368C3" w:rsidP="006368C3">
      <w:r>
        <w:t xml:space="preserve">                .</w:t>
      </w:r>
      <w:proofErr w:type="spellStart"/>
      <w:r>
        <w:t>addComponent</w:t>
      </w:r>
      <w:proofErr w:type="spellEnd"/>
      <w:r>
        <w:t xml:space="preserve">(jLabel1, </w:t>
      </w:r>
      <w:proofErr w:type="spellStart"/>
      <w:r>
        <w:t>javax.swing.GroupLayout.PREFERRED_SIZE</w:t>
      </w:r>
      <w:proofErr w:type="spellEnd"/>
      <w:r>
        <w:t xml:space="preserve">, 25, </w:t>
      </w:r>
      <w:proofErr w:type="spellStart"/>
      <w:r>
        <w:t>javax.swing.GroupLayout.PREFERRED_SIZE</w:t>
      </w:r>
      <w:proofErr w:type="spellEnd"/>
      <w:r>
        <w:t>)</w:t>
      </w:r>
    </w:p>
    <w:p w14:paraId="39DC33F1" w14:textId="77777777" w:rsidR="006368C3" w:rsidRDefault="006368C3" w:rsidP="006368C3">
      <w:r>
        <w:t xml:space="preserve">                .</w:t>
      </w:r>
      <w:proofErr w:type="spellStart"/>
      <w:r>
        <w:t>addGap</w:t>
      </w:r>
      <w:proofErr w:type="spellEnd"/>
      <w:r>
        <w:t>(17, 17, 17)</w:t>
      </w:r>
    </w:p>
    <w:p w14:paraId="4FC16BF5" w14:textId="77777777" w:rsidR="006368C3" w:rsidRDefault="006368C3" w:rsidP="006368C3">
      <w:r>
        <w:t xml:space="preserve">                .</w:t>
      </w:r>
      <w:proofErr w:type="spellStart"/>
      <w:r>
        <w:t>addComponent</w:t>
      </w:r>
      <w:proofErr w:type="spellEnd"/>
      <w:r>
        <w:t xml:space="preserve">(jLabel2, </w:t>
      </w:r>
      <w:proofErr w:type="spellStart"/>
      <w:r>
        <w:t>javax.swing.GroupLayout.PREFERRED_SIZE</w:t>
      </w:r>
      <w:proofErr w:type="spellEnd"/>
      <w:r>
        <w:t xml:space="preserve">, 53, </w:t>
      </w:r>
      <w:proofErr w:type="spellStart"/>
      <w:r>
        <w:t>javax.swing.GroupLayout.PREFERRED_SIZE</w:t>
      </w:r>
      <w:proofErr w:type="spellEnd"/>
      <w:r>
        <w:t>)</w:t>
      </w:r>
    </w:p>
    <w:p w14:paraId="4A5773D0" w14:textId="77777777" w:rsidR="006368C3" w:rsidRDefault="006368C3" w:rsidP="006368C3">
      <w:r>
        <w:t xml:space="preserve">                .addPreferredGap(javax.swing.LayoutStyle.ComponentPlacement.UNRELATED)</w:t>
      </w:r>
    </w:p>
    <w:p w14:paraId="1802DC4A" w14:textId="77777777" w:rsidR="006368C3" w:rsidRDefault="006368C3" w:rsidP="006368C3">
      <w:r>
        <w:t xml:space="preserve">                .</w:t>
      </w:r>
      <w:proofErr w:type="spellStart"/>
      <w:r>
        <w:t>addComponent</w:t>
      </w:r>
      <w:proofErr w:type="spellEnd"/>
      <w:r>
        <w:t>(jButton1)</w:t>
      </w:r>
    </w:p>
    <w:p w14:paraId="40C9C1AC" w14:textId="77777777" w:rsidR="006368C3" w:rsidRDefault="006368C3" w:rsidP="006368C3">
      <w:r>
        <w:t xml:space="preserve">                .</w:t>
      </w:r>
      <w:proofErr w:type="spellStart"/>
      <w:r>
        <w:t>addContainerGap</w:t>
      </w:r>
      <w:proofErr w:type="spellEnd"/>
      <w:r>
        <w:t>(</w:t>
      </w:r>
      <w:proofErr w:type="spellStart"/>
      <w:r>
        <w:t>javax.swing.GroupLayout.DEFAULT_SIZE</w:t>
      </w:r>
      <w:proofErr w:type="spellEnd"/>
      <w:r>
        <w:t xml:space="preserve">, </w:t>
      </w:r>
      <w:proofErr w:type="spellStart"/>
      <w:r>
        <w:t>Short.MAX_VALUE</w:t>
      </w:r>
      <w:proofErr w:type="spellEnd"/>
      <w:r>
        <w:t>))</w:t>
      </w:r>
    </w:p>
    <w:p w14:paraId="1717C591" w14:textId="77777777" w:rsidR="006368C3" w:rsidRDefault="006368C3" w:rsidP="006368C3">
      <w:r>
        <w:t xml:space="preserve">        );</w:t>
      </w:r>
    </w:p>
    <w:p w14:paraId="06031C9A" w14:textId="77777777" w:rsidR="006368C3" w:rsidRDefault="006368C3" w:rsidP="006368C3"/>
    <w:p w14:paraId="406CFA04" w14:textId="77777777" w:rsidR="006368C3" w:rsidRDefault="006368C3" w:rsidP="006368C3">
      <w:r>
        <w:lastRenderedPageBreak/>
        <w:t xml:space="preserve">        pack(</w:t>
      </w:r>
      <w:proofErr w:type="gramStart"/>
      <w:r>
        <w:t>);</w:t>
      </w:r>
      <w:proofErr w:type="gramEnd"/>
    </w:p>
    <w:p w14:paraId="2FC03C87" w14:textId="77777777" w:rsidR="006368C3" w:rsidRDefault="006368C3" w:rsidP="006368C3">
      <w:r>
        <w:t xml:space="preserve">    }// &lt;/editor-fold&gt;//</w:t>
      </w:r>
      <w:proofErr w:type="spellStart"/>
      <w:r>
        <w:t>GEN-END:initComponents</w:t>
      </w:r>
      <w:proofErr w:type="spellEnd"/>
    </w:p>
    <w:p w14:paraId="7CDECF0C" w14:textId="77777777" w:rsidR="006368C3" w:rsidRDefault="006368C3" w:rsidP="006368C3"/>
    <w:p w14:paraId="0AB9EE8E" w14:textId="77777777" w:rsidR="006368C3" w:rsidRDefault="006368C3" w:rsidP="006368C3">
      <w:r>
        <w:t xml:space="preserve">    private void jButton1ActionPerformed(</w:t>
      </w:r>
      <w:proofErr w:type="spellStart"/>
      <w:r>
        <w:t>java.awt.event.ActionEvent</w:t>
      </w:r>
      <w:proofErr w:type="spellEnd"/>
      <w:r>
        <w:t xml:space="preserve"> </w:t>
      </w:r>
      <w:proofErr w:type="spellStart"/>
      <w:r>
        <w:t>evt</w:t>
      </w:r>
      <w:proofErr w:type="spellEnd"/>
      <w:r>
        <w:t>) {//GEN-FIRST:event_jButton1ActionPerformed</w:t>
      </w:r>
    </w:p>
    <w:p w14:paraId="1A018658" w14:textId="77777777" w:rsidR="006368C3" w:rsidRDefault="006368C3" w:rsidP="006368C3">
      <w:r>
        <w:t xml:space="preserve">        dispose(</w:t>
      </w:r>
      <w:proofErr w:type="gramStart"/>
      <w:r>
        <w:t>);</w:t>
      </w:r>
      <w:proofErr w:type="gramEnd"/>
    </w:p>
    <w:p w14:paraId="478B9FC1" w14:textId="77777777" w:rsidR="006368C3" w:rsidRDefault="006368C3" w:rsidP="006368C3">
      <w:r>
        <w:t xml:space="preserve">        new </w:t>
      </w:r>
      <w:proofErr w:type="spellStart"/>
      <w:r>
        <w:t>AdminAddItem</w:t>
      </w:r>
      <w:proofErr w:type="spellEnd"/>
      <w:r>
        <w:t>().show(</w:t>
      </w:r>
      <w:proofErr w:type="gramStart"/>
      <w:r>
        <w:t>);</w:t>
      </w:r>
      <w:proofErr w:type="gramEnd"/>
    </w:p>
    <w:p w14:paraId="527C9B62" w14:textId="77777777" w:rsidR="006368C3" w:rsidRDefault="006368C3" w:rsidP="006368C3">
      <w:r>
        <w:t xml:space="preserve">    }//GEN-LAST:event_jButton1ActionPerformed</w:t>
      </w:r>
    </w:p>
    <w:p w14:paraId="1161EA80" w14:textId="77777777" w:rsidR="006368C3" w:rsidRDefault="006368C3" w:rsidP="006368C3"/>
    <w:p w14:paraId="746DF98D" w14:textId="77777777" w:rsidR="006368C3" w:rsidRDefault="006368C3" w:rsidP="006368C3">
      <w:r>
        <w:t xml:space="preserve">    /**</w:t>
      </w:r>
    </w:p>
    <w:p w14:paraId="3A0B9A3F" w14:textId="77777777" w:rsidR="006368C3" w:rsidRDefault="006368C3" w:rsidP="006368C3">
      <w:r>
        <w:t xml:space="preserve">     * @param </w:t>
      </w:r>
      <w:proofErr w:type="spellStart"/>
      <w:r>
        <w:t>args</w:t>
      </w:r>
      <w:proofErr w:type="spellEnd"/>
      <w:r>
        <w:t xml:space="preserve"> the command line arguments</w:t>
      </w:r>
    </w:p>
    <w:p w14:paraId="6A293ED2" w14:textId="77777777" w:rsidR="006368C3" w:rsidRDefault="006368C3" w:rsidP="006368C3">
      <w:r>
        <w:t xml:space="preserve">     */</w:t>
      </w:r>
    </w:p>
    <w:p w14:paraId="4B5BF99F" w14:textId="77777777" w:rsidR="006368C3" w:rsidRDefault="006368C3" w:rsidP="006368C3">
      <w:r>
        <w:t xml:space="preserve">    public static void main(String </w:t>
      </w:r>
      <w:proofErr w:type="spellStart"/>
      <w:r>
        <w:t>args</w:t>
      </w:r>
      <w:proofErr w:type="spellEnd"/>
      <w:r>
        <w:t>[]) {</w:t>
      </w:r>
    </w:p>
    <w:p w14:paraId="228421DB" w14:textId="77777777" w:rsidR="006368C3" w:rsidRDefault="006368C3" w:rsidP="006368C3">
      <w:r>
        <w:t xml:space="preserve">        /* Set the Nimbus look and feel */</w:t>
      </w:r>
    </w:p>
    <w:p w14:paraId="421380E9" w14:textId="77777777" w:rsidR="006368C3" w:rsidRDefault="006368C3" w:rsidP="006368C3">
      <w:r>
        <w:t xml:space="preserve">        //&lt;editor-fold </w:t>
      </w:r>
      <w:proofErr w:type="spellStart"/>
      <w:r>
        <w:t>defaultstate</w:t>
      </w:r>
      <w:proofErr w:type="spellEnd"/>
      <w:r>
        <w:t xml:space="preserve">="collapsed" </w:t>
      </w:r>
      <w:proofErr w:type="spellStart"/>
      <w:r>
        <w:t>desc</w:t>
      </w:r>
      <w:proofErr w:type="spellEnd"/>
      <w:r>
        <w:t>=" Look and feel setting code (optional) "&gt;</w:t>
      </w:r>
    </w:p>
    <w:p w14:paraId="014546E3" w14:textId="77777777" w:rsidR="006368C3" w:rsidRDefault="006368C3" w:rsidP="006368C3">
      <w:r>
        <w:t xml:space="preserve">        /* If Nimbus (introduced in Java SE 6) is not available, stay with the default look and feel.</w:t>
      </w:r>
    </w:p>
    <w:p w14:paraId="59BD1694" w14:textId="77777777" w:rsidR="006368C3" w:rsidRDefault="006368C3" w:rsidP="006368C3">
      <w:r>
        <w:t xml:space="preserve">         * For details see http://download.oracle.com/javase/tutorial/uiswing/lookandfeel/plaf.html </w:t>
      </w:r>
    </w:p>
    <w:p w14:paraId="46181ABC" w14:textId="77777777" w:rsidR="006368C3" w:rsidRDefault="006368C3" w:rsidP="006368C3">
      <w:r>
        <w:t xml:space="preserve">         */</w:t>
      </w:r>
    </w:p>
    <w:p w14:paraId="25C683FA" w14:textId="77777777" w:rsidR="006368C3" w:rsidRDefault="006368C3" w:rsidP="006368C3">
      <w:r>
        <w:t xml:space="preserve">        try {</w:t>
      </w:r>
    </w:p>
    <w:p w14:paraId="4BC1D3F4" w14:textId="77777777" w:rsidR="006368C3" w:rsidRDefault="006368C3" w:rsidP="006368C3">
      <w:r>
        <w:t xml:space="preserve">            for (</w:t>
      </w:r>
      <w:proofErr w:type="spellStart"/>
      <w:r>
        <w:t>javax.swing.UIManager.LookAndFeelInfo</w:t>
      </w:r>
      <w:proofErr w:type="spellEnd"/>
      <w:r>
        <w:t xml:space="preserve"> info : </w:t>
      </w:r>
      <w:proofErr w:type="spellStart"/>
      <w:r>
        <w:t>javax.swing.UIManager.getInstalledLookAndFeels</w:t>
      </w:r>
      <w:proofErr w:type="spellEnd"/>
      <w:r>
        <w:t>()) {</w:t>
      </w:r>
    </w:p>
    <w:p w14:paraId="65ED1214" w14:textId="77777777" w:rsidR="006368C3" w:rsidRDefault="006368C3" w:rsidP="006368C3">
      <w:r>
        <w:t xml:space="preserve">                if ("</w:t>
      </w:r>
      <w:proofErr w:type="spellStart"/>
      <w:r>
        <w:t>Nimbus".equals</w:t>
      </w:r>
      <w:proofErr w:type="spellEnd"/>
      <w:r>
        <w:t>(</w:t>
      </w:r>
      <w:proofErr w:type="spellStart"/>
      <w:r>
        <w:t>info.getName</w:t>
      </w:r>
      <w:proofErr w:type="spellEnd"/>
      <w:r>
        <w:t>())) {</w:t>
      </w:r>
    </w:p>
    <w:p w14:paraId="52DB6C52" w14:textId="77777777" w:rsidR="006368C3" w:rsidRDefault="006368C3" w:rsidP="006368C3">
      <w:r>
        <w:t xml:space="preserve">                    </w:t>
      </w:r>
      <w:proofErr w:type="spellStart"/>
      <w:r>
        <w:t>javax.swing.UIManager.setLookAndFeel</w:t>
      </w:r>
      <w:proofErr w:type="spellEnd"/>
      <w:r>
        <w:t>(</w:t>
      </w:r>
      <w:proofErr w:type="spellStart"/>
      <w:r>
        <w:t>info.getClassName</w:t>
      </w:r>
      <w:proofErr w:type="spellEnd"/>
      <w:r>
        <w:t>()</w:t>
      </w:r>
      <w:proofErr w:type="gramStart"/>
      <w:r>
        <w:t>);</w:t>
      </w:r>
      <w:proofErr w:type="gramEnd"/>
    </w:p>
    <w:p w14:paraId="46D76493" w14:textId="77777777" w:rsidR="006368C3" w:rsidRDefault="006368C3" w:rsidP="006368C3">
      <w:r>
        <w:t xml:space="preserve">                    </w:t>
      </w:r>
      <w:proofErr w:type="gramStart"/>
      <w:r>
        <w:t>break;</w:t>
      </w:r>
      <w:proofErr w:type="gramEnd"/>
    </w:p>
    <w:p w14:paraId="503A2CA0" w14:textId="77777777" w:rsidR="006368C3" w:rsidRDefault="006368C3" w:rsidP="006368C3">
      <w:r>
        <w:lastRenderedPageBreak/>
        <w:t xml:space="preserve">                }</w:t>
      </w:r>
    </w:p>
    <w:p w14:paraId="62CECC11" w14:textId="77777777" w:rsidR="006368C3" w:rsidRDefault="006368C3" w:rsidP="006368C3">
      <w:r>
        <w:t xml:space="preserve">            }</w:t>
      </w:r>
    </w:p>
    <w:p w14:paraId="32778F21" w14:textId="77777777" w:rsidR="006368C3" w:rsidRDefault="006368C3" w:rsidP="006368C3">
      <w:r>
        <w:t xml:space="preserve">        } catch (</w:t>
      </w:r>
      <w:proofErr w:type="spellStart"/>
      <w:r>
        <w:t>ClassNotFoundException</w:t>
      </w:r>
      <w:proofErr w:type="spellEnd"/>
      <w:r>
        <w:t xml:space="preserve"> ex) {</w:t>
      </w:r>
    </w:p>
    <w:p w14:paraId="2FBAAE7F" w14:textId="77777777" w:rsidR="006368C3" w:rsidRDefault="006368C3" w:rsidP="006368C3">
      <w:r>
        <w:t xml:space="preserve">            java.util.logging.Logger.getLogger(AddItemError.class.getName()).log(java.util.logging.Level.SEVERE, null, ex</w:t>
      </w:r>
      <w:proofErr w:type="gramStart"/>
      <w:r>
        <w:t>);</w:t>
      </w:r>
      <w:proofErr w:type="gramEnd"/>
    </w:p>
    <w:p w14:paraId="27C4F8E2" w14:textId="77777777" w:rsidR="006368C3" w:rsidRDefault="006368C3" w:rsidP="006368C3">
      <w:r>
        <w:t xml:space="preserve">        } catch (</w:t>
      </w:r>
      <w:proofErr w:type="spellStart"/>
      <w:r>
        <w:t>InstantiationException</w:t>
      </w:r>
      <w:proofErr w:type="spellEnd"/>
      <w:r>
        <w:t xml:space="preserve"> ex) {</w:t>
      </w:r>
    </w:p>
    <w:p w14:paraId="4A8CB929" w14:textId="77777777" w:rsidR="006368C3" w:rsidRDefault="006368C3" w:rsidP="006368C3">
      <w:r>
        <w:t xml:space="preserve">            java.util.logging.Logger.getLogger(AddItemError.class.getName()).log(java.util.logging.Level.SEVERE, null, ex</w:t>
      </w:r>
      <w:proofErr w:type="gramStart"/>
      <w:r>
        <w:t>);</w:t>
      </w:r>
      <w:proofErr w:type="gramEnd"/>
    </w:p>
    <w:p w14:paraId="13A8498A" w14:textId="77777777" w:rsidR="006368C3" w:rsidRDefault="006368C3" w:rsidP="006368C3">
      <w:r>
        <w:t xml:space="preserve">        } catch (</w:t>
      </w:r>
      <w:proofErr w:type="spellStart"/>
      <w:r>
        <w:t>IllegalAccessException</w:t>
      </w:r>
      <w:proofErr w:type="spellEnd"/>
      <w:r>
        <w:t xml:space="preserve"> ex) {</w:t>
      </w:r>
    </w:p>
    <w:p w14:paraId="3A19FF56" w14:textId="77777777" w:rsidR="006368C3" w:rsidRDefault="006368C3" w:rsidP="006368C3">
      <w:r>
        <w:t xml:space="preserve">            java.util.logging.Logger.getLogger(AddItemError.class.getName()).log(java.util.logging.Level.SEVERE, null, ex</w:t>
      </w:r>
      <w:proofErr w:type="gramStart"/>
      <w:r>
        <w:t>);</w:t>
      </w:r>
      <w:proofErr w:type="gramEnd"/>
    </w:p>
    <w:p w14:paraId="126555AB" w14:textId="77777777" w:rsidR="006368C3" w:rsidRDefault="006368C3" w:rsidP="006368C3">
      <w:r>
        <w:t xml:space="preserve">        } catch (</w:t>
      </w:r>
      <w:proofErr w:type="spellStart"/>
      <w:r>
        <w:t>javax.swing.UnsupportedLookAndFeelException</w:t>
      </w:r>
      <w:proofErr w:type="spellEnd"/>
      <w:r>
        <w:t xml:space="preserve"> ex) {</w:t>
      </w:r>
    </w:p>
    <w:p w14:paraId="54944947" w14:textId="77777777" w:rsidR="006368C3" w:rsidRDefault="006368C3" w:rsidP="006368C3">
      <w:r>
        <w:t xml:space="preserve">            java.util.logging.Logger.getLogger(AddItemError.class.getName()).log(java.util.logging.Level.SEVERE, null, ex</w:t>
      </w:r>
      <w:proofErr w:type="gramStart"/>
      <w:r>
        <w:t>);</w:t>
      </w:r>
      <w:proofErr w:type="gramEnd"/>
    </w:p>
    <w:p w14:paraId="57CBFF8F" w14:textId="77777777" w:rsidR="006368C3" w:rsidRDefault="006368C3" w:rsidP="006368C3">
      <w:r>
        <w:t xml:space="preserve">        }</w:t>
      </w:r>
    </w:p>
    <w:p w14:paraId="4817F7D3" w14:textId="77777777" w:rsidR="006368C3" w:rsidRDefault="006368C3" w:rsidP="006368C3">
      <w:r>
        <w:t xml:space="preserve">        //&lt;/editor-fold&gt;</w:t>
      </w:r>
    </w:p>
    <w:p w14:paraId="5A8B428D" w14:textId="77777777" w:rsidR="006368C3" w:rsidRDefault="006368C3" w:rsidP="006368C3"/>
    <w:p w14:paraId="2B850074" w14:textId="77777777" w:rsidR="006368C3" w:rsidRDefault="006368C3" w:rsidP="006368C3">
      <w:r>
        <w:t xml:space="preserve">        /* Create and display the form */</w:t>
      </w:r>
    </w:p>
    <w:p w14:paraId="286F24D4" w14:textId="77777777" w:rsidR="006368C3" w:rsidRDefault="006368C3" w:rsidP="006368C3">
      <w:r>
        <w:t xml:space="preserve">        </w:t>
      </w:r>
      <w:proofErr w:type="spellStart"/>
      <w:r>
        <w:t>java.awt.EventQueue.invokeLater</w:t>
      </w:r>
      <w:proofErr w:type="spellEnd"/>
      <w:r>
        <w:t>(new Runnable() {</w:t>
      </w:r>
    </w:p>
    <w:p w14:paraId="4AE4A5D1" w14:textId="77777777" w:rsidR="006368C3" w:rsidRDefault="006368C3" w:rsidP="006368C3">
      <w:r>
        <w:t xml:space="preserve">            public void run() {</w:t>
      </w:r>
    </w:p>
    <w:p w14:paraId="40BA23BC" w14:textId="77777777" w:rsidR="006368C3" w:rsidRDefault="006368C3" w:rsidP="006368C3">
      <w:r>
        <w:t xml:space="preserve">                new </w:t>
      </w:r>
      <w:proofErr w:type="spellStart"/>
      <w:r>
        <w:t>AddItemError</w:t>
      </w:r>
      <w:proofErr w:type="spellEnd"/>
      <w:r>
        <w:t>().</w:t>
      </w:r>
      <w:proofErr w:type="spellStart"/>
      <w:r>
        <w:t>setVisible</w:t>
      </w:r>
      <w:proofErr w:type="spellEnd"/>
      <w:r>
        <w:t>(true</w:t>
      </w:r>
      <w:proofErr w:type="gramStart"/>
      <w:r>
        <w:t>);</w:t>
      </w:r>
      <w:proofErr w:type="gramEnd"/>
    </w:p>
    <w:p w14:paraId="3FF9B0D9" w14:textId="77777777" w:rsidR="006368C3" w:rsidRDefault="006368C3" w:rsidP="006368C3">
      <w:r>
        <w:t xml:space="preserve">            }</w:t>
      </w:r>
    </w:p>
    <w:p w14:paraId="69024E98" w14:textId="77777777" w:rsidR="006368C3" w:rsidRDefault="006368C3" w:rsidP="006368C3">
      <w:r>
        <w:t xml:space="preserve">        });</w:t>
      </w:r>
    </w:p>
    <w:p w14:paraId="188E0E4A" w14:textId="77777777" w:rsidR="006368C3" w:rsidRDefault="006368C3" w:rsidP="006368C3">
      <w:r>
        <w:lastRenderedPageBreak/>
        <w:t xml:space="preserve">    }</w:t>
      </w:r>
    </w:p>
    <w:p w14:paraId="1CC6E408" w14:textId="77777777" w:rsidR="006368C3" w:rsidRDefault="006368C3" w:rsidP="006368C3"/>
    <w:p w14:paraId="1526D4C2" w14:textId="77777777" w:rsidR="006368C3" w:rsidRDefault="006368C3" w:rsidP="006368C3">
      <w:r>
        <w:t xml:space="preserve">    // Variables declaration - do not modify//</w:t>
      </w:r>
      <w:proofErr w:type="spellStart"/>
      <w:r>
        <w:t>GEN-BEGIN:variables</w:t>
      </w:r>
      <w:proofErr w:type="spellEnd"/>
    </w:p>
    <w:p w14:paraId="0DBCE5C1" w14:textId="77777777" w:rsidR="006368C3" w:rsidRDefault="006368C3" w:rsidP="006368C3">
      <w:r>
        <w:t xml:space="preserve">    private </w:t>
      </w:r>
      <w:proofErr w:type="spellStart"/>
      <w:r>
        <w:t>javax.swing.JButton</w:t>
      </w:r>
      <w:proofErr w:type="spellEnd"/>
      <w:r>
        <w:t xml:space="preserve"> </w:t>
      </w:r>
      <w:proofErr w:type="gramStart"/>
      <w:r>
        <w:t>jButton1;</w:t>
      </w:r>
      <w:proofErr w:type="gramEnd"/>
    </w:p>
    <w:p w14:paraId="22C6D756" w14:textId="77777777" w:rsidR="006368C3" w:rsidRDefault="006368C3" w:rsidP="006368C3">
      <w:r>
        <w:t xml:space="preserve">    private </w:t>
      </w:r>
      <w:proofErr w:type="spellStart"/>
      <w:r>
        <w:t>javax.swing.JLabel</w:t>
      </w:r>
      <w:proofErr w:type="spellEnd"/>
      <w:r>
        <w:t xml:space="preserve"> </w:t>
      </w:r>
      <w:proofErr w:type="gramStart"/>
      <w:r>
        <w:t>jLabel1;</w:t>
      </w:r>
      <w:proofErr w:type="gramEnd"/>
    </w:p>
    <w:p w14:paraId="413FB6E3" w14:textId="77777777" w:rsidR="006368C3" w:rsidRDefault="006368C3" w:rsidP="006368C3">
      <w:r>
        <w:t xml:space="preserve">    private </w:t>
      </w:r>
      <w:proofErr w:type="spellStart"/>
      <w:r>
        <w:t>javax.swing.JLabel</w:t>
      </w:r>
      <w:proofErr w:type="spellEnd"/>
      <w:r>
        <w:t xml:space="preserve"> </w:t>
      </w:r>
      <w:proofErr w:type="gramStart"/>
      <w:r>
        <w:t>jLabel2;</w:t>
      </w:r>
      <w:proofErr w:type="gramEnd"/>
    </w:p>
    <w:p w14:paraId="44580898" w14:textId="77777777" w:rsidR="006368C3" w:rsidRDefault="006368C3" w:rsidP="006368C3">
      <w:r>
        <w:t xml:space="preserve">    // End of variables declaration//</w:t>
      </w:r>
      <w:proofErr w:type="spellStart"/>
      <w:r>
        <w:t>GEN-END:variables</w:t>
      </w:r>
      <w:proofErr w:type="spellEnd"/>
    </w:p>
    <w:p w14:paraId="0AEF4014" w14:textId="004E78CD" w:rsidR="00451A63" w:rsidRDefault="006368C3" w:rsidP="006368C3">
      <w:r>
        <w:t>}</w:t>
      </w:r>
    </w:p>
    <w:p w14:paraId="3DEC02FA" w14:textId="77777777" w:rsidR="00451A63" w:rsidRDefault="00451A63" w:rsidP="007B190D"/>
    <w:p w14:paraId="29915682" w14:textId="5313A1BE" w:rsidR="007B190D" w:rsidRDefault="00E54370" w:rsidP="001E5391">
      <w:pPr>
        <w:pStyle w:val="Heading4"/>
      </w:pPr>
      <w:proofErr w:type="spellStart"/>
      <w:r w:rsidRPr="00E54370">
        <w:t>AddStock.form</w:t>
      </w:r>
      <w:proofErr w:type="spellEnd"/>
    </w:p>
    <w:p w14:paraId="6FD5650E" w14:textId="2AB90D13" w:rsidR="00E54370" w:rsidRDefault="00E54370" w:rsidP="00E54370"/>
    <w:p w14:paraId="09FA8A61" w14:textId="2AB90D13" w:rsidR="00F63A1F" w:rsidRDefault="00F63A1F" w:rsidP="00F63A1F">
      <w:r>
        <w:t>&lt;?xml version="1.0" encoding="UTF-8" ?&gt;</w:t>
      </w:r>
    </w:p>
    <w:p w14:paraId="6B9B5F29" w14:textId="2AB90D13" w:rsidR="00F63A1F" w:rsidRDefault="00F63A1F" w:rsidP="00F63A1F"/>
    <w:p w14:paraId="429EA360" w14:textId="2AB90D13" w:rsidR="00F63A1F" w:rsidRDefault="00F63A1F" w:rsidP="00F63A1F">
      <w:r>
        <w:t xml:space="preserve">&lt;Form version="1.3" </w:t>
      </w:r>
      <w:proofErr w:type="spellStart"/>
      <w:r>
        <w:t>maxVersion</w:t>
      </w:r>
      <w:proofErr w:type="spellEnd"/>
      <w:r>
        <w:t>="1.9" type="</w:t>
      </w:r>
      <w:proofErr w:type="spellStart"/>
      <w:r>
        <w:t>org.netbeans.modules.form.forminfo.JFrameFormInfo</w:t>
      </w:r>
      <w:proofErr w:type="spellEnd"/>
      <w:r>
        <w:t>"&gt;</w:t>
      </w:r>
    </w:p>
    <w:p w14:paraId="5AEE80E6" w14:textId="2AB90D13" w:rsidR="00F63A1F" w:rsidRDefault="00F63A1F" w:rsidP="00F63A1F">
      <w:r>
        <w:t xml:space="preserve">  &lt;Properties&gt;</w:t>
      </w:r>
    </w:p>
    <w:p w14:paraId="0AD3EE65" w14:textId="2AB90D13" w:rsidR="00F63A1F" w:rsidRDefault="00F63A1F" w:rsidP="00F63A1F">
      <w:r>
        <w:t xml:space="preserve">    &lt;Property name="</w:t>
      </w:r>
      <w:proofErr w:type="spellStart"/>
      <w:r>
        <w:t>defaultCloseOperation</w:t>
      </w:r>
      <w:proofErr w:type="spellEnd"/>
      <w:r>
        <w:t>" type="int" value="3"/&gt;</w:t>
      </w:r>
    </w:p>
    <w:p w14:paraId="7F6D4F50" w14:textId="2AB90D13" w:rsidR="00F63A1F" w:rsidRDefault="00F63A1F" w:rsidP="00F63A1F">
      <w:r>
        <w:t xml:space="preserve">  &lt;/Properties&gt;</w:t>
      </w:r>
    </w:p>
    <w:p w14:paraId="1F8899DD" w14:textId="2AB90D13" w:rsidR="00F63A1F" w:rsidRDefault="00F63A1F" w:rsidP="00F63A1F">
      <w:r>
        <w:t xml:space="preserve">  &lt;</w:t>
      </w:r>
      <w:proofErr w:type="spellStart"/>
      <w:r>
        <w:t>SyntheticProperties</w:t>
      </w:r>
      <w:proofErr w:type="spellEnd"/>
      <w:r>
        <w:t>&gt;</w:t>
      </w:r>
    </w:p>
    <w:p w14:paraId="5683790B" w14:textId="2AB90D13" w:rsidR="00F63A1F" w:rsidRDefault="00F63A1F" w:rsidP="00F63A1F">
      <w:r>
        <w:t xml:space="preserve">    &lt;</w:t>
      </w:r>
      <w:proofErr w:type="spellStart"/>
      <w:r>
        <w:t>SyntheticProperty</w:t>
      </w:r>
      <w:proofErr w:type="spellEnd"/>
      <w:r>
        <w:t xml:space="preserve"> name="</w:t>
      </w:r>
      <w:proofErr w:type="spellStart"/>
      <w:r>
        <w:t>formSizePolicy</w:t>
      </w:r>
      <w:proofErr w:type="spellEnd"/>
      <w:r>
        <w:t>" type="int" value="1"/&gt;</w:t>
      </w:r>
    </w:p>
    <w:p w14:paraId="0CC778F6" w14:textId="2AB90D13" w:rsidR="00F63A1F" w:rsidRDefault="00F63A1F" w:rsidP="00F63A1F">
      <w:r>
        <w:t xml:space="preserve">    &lt;</w:t>
      </w:r>
      <w:proofErr w:type="spellStart"/>
      <w:r>
        <w:t>SyntheticProperty</w:t>
      </w:r>
      <w:proofErr w:type="spellEnd"/>
      <w:r>
        <w:t xml:space="preserve"> name="</w:t>
      </w:r>
      <w:proofErr w:type="spellStart"/>
      <w:r>
        <w:t>generateCenter</w:t>
      </w:r>
      <w:proofErr w:type="spellEnd"/>
      <w:r>
        <w:t>" type="</w:t>
      </w:r>
      <w:proofErr w:type="spellStart"/>
      <w:r>
        <w:t>boolean</w:t>
      </w:r>
      <w:proofErr w:type="spellEnd"/>
      <w:r>
        <w:t>" value="false"/&gt;</w:t>
      </w:r>
    </w:p>
    <w:p w14:paraId="5B78204D" w14:textId="2AB90D13" w:rsidR="00F63A1F" w:rsidRDefault="00F63A1F" w:rsidP="00F63A1F">
      <w:r>
        <w:t xml:space="preserve">  &lt;/</w:t>
      </w:r>
      <w:proofErr w:type="spellStart"/>
      <w:r>
        <w:t>SyntheticProperties</w:t>
      </w:r>
      <w:proofErr w:type="spellEnd"/>
      <w:r>
        <w:t>&gt;</w:t>
      </w:r>
    </w:p>
    <w:p w14:paraId="2A7C06E3" w14:textId="2AB90D13" w:rsidR="00F63A1F" w:rsidRDefault="00F63A1F" w:rsidP="00F63A1F">
      <w:r>
        <w:t xml:space="preserve">  &lt;</w:t>
      </w:r>
      <w:proofErr w:type="spellStart"/>
      <w:r>
        <w:t>AuxValues</w:t>
      </w:r>
      <w:proofErr w:type="spellEnd"/>
      <w:r>
        <w:t>&gt;</w:t>
      </w:r>
    </w:p>
    <w:p w14:paraId="7320EEEE" w14:textId="2AB90D13" w:rsidR="00F63A1F" w:rsidRDefault="00F63A1F" w:rsidP="00F63A1F">
      <w:r>
        <w:t xml:space="preserve">    &lt;</w:t>
      </w:r>
      <w:proofErr w:type="spellStart"/>
      <w:r>
        <w:t>AuxValue</w:t>
      </w:r>
      <w:proofErr w:type="spellEnd"/>
      <w:r>
        <w:t xml:space="preserve"> name="</w:t>
      </w:r>
      <w:proofErr w:type="spellStart"/>
      <w:r>
        <w:t>FormSettings_autoResourcing</w:t>
      </w:r>
      <w:proofErr w:type="spellEnd"/>
      <w:r>
        <w:t>" type="</w:t>
      </w:r>
      <w:proofErr w:type="spellStart"/>
      <w:r>
        <w:t>java.lang.Integer</w:t>
      </w:r>
      <w:proofErr w:type="spellEnd"/>
      <w:r>
        <w:t>" value="0"/&gt;</w:t>
      </w:r>
    </w:p>
    <w:p w14:paraId="517B10B4" w14:textId="15C78AA0" w:rsidR="00F63A1F" w:rsidRDefault="00F63A1F" w:rsidP="00F63A1F">
      <w:r>
        <w:lastRenderedPageBreak/>
        <w:t xml:space="preserve">    &lt;</w:t>
      </w:r>
      <w:proofErr w:type="spellStart"/>
      <w:r>
        <w:t>AuxValue</w:t>
      </w:r>
      <w:proofErr w:type="spellEnd"/>
      <w:r>
        <w:t xml:space="preserve"> name="</w:t>
      </w:r>
      <w:proofErr w:type="spellStart"/>
      <w:r>
        <w:t>FormSettings_autoSetComponentName</w:t>
      </w:r>
      <w:proofErr w:type="spellEnd"/>
      <w:r>
        <w:t>" type="</w:t>
      </w:r>
      <w:proofErr w:type="spellStart"/>
      <w:r>
        <w:t>java.lang.Boolean</w:t>
      </w:r>
      <w:proofErr w:type="spellEnd"/>
      <w:r>
        <w:t>" value="false"/&gt;</w:t>
      </w:r>
    </w:p>
    <w:p w14:paraId="793CA71F" w14:textId="15C78AA0" w:rsidR="00F63A1F" w:rsidRDefault="00F63A1F" w:rsidP="00F63A1F">
      <w:r>
        <w:t xml:space="preserve">    &lt;</w:t>
      </w:r>
      <w:proofErr w:type="spellStart"/>
      <w:r>
        <w:t>AuxValue</w:t>
      </w:r>
      <w:proofErr w:type="spellEnd"/>
      <w:r>
        <w:t xml:space="preserve"> name="</w:t>
      </w:r>
      <w:proofErr w:type="spellStart"/>
      <w:r>
        <w:t>FormSettings_generateFQN</w:t>
      </w:r>
      <w:proofErr w:type="spellEnd"/>
      <w:r>
        <w:t>" type="</w:t>
      </w:r>
      <w:proofErr w:type="spellStart"/>
      <w:r>
        <w:t>java.lang.Boolean</w:t>
      </w:r>
      <w:proofErr w:type="spellEnd"/>
      <w:r>
        <w:t>" value="true"/&gt;</w:t>
      </w:r>
    </w:p>
    <w:p w14:paraId="26E45962" w14:textId="15C78AA0" w:rsidR="00F63A1F" w:rsidRDefault="00F63A1F" w:rsidP="00F63A1F">
      <w:r>
        <w:t xml:space="preserve">    &lt;</w:t>
      </w:r>
      <w:proofErr w:type="spellStart"/>
      <w:r>
        <w:t>AuxValue</w:t>
      </w:r>
      <w:proofErr w:type="spellEnd"/>
      <w:r>
        <w:t xml:space="preserve"> name="</w:t>
      </w:r>
      <w:proofErr w:type="spellStart"/>
      <w:r>
        <w:t>FormSettings_generateMnemonicsCode</w:t>
      </w:r>
      <w:proofErr w:type="spellEnd"/>
      <w:r>
        <w:t>" type="</w:t>
      </w:r>
      <w:proofErr w:type="spellStart"/>
      <w:r>
        <w:t>java.lang.Boolean</w:t>
      </w:r>
      <w:proofErr w:type="spellEnd"/>
      <w:r>
        <w:t>" value="false"/&gt;</w:t>
      </w:r>
    </w:p>
    <w:p w14:paraId="2145C7AA" w14:textId="15C78AA0" w:rsidR="00F63A1F" w:rsidRDefault="00F63A1F" w:rsidP="00F63A1F">
      <w:r>
        <w:t xml:space="preserve">    &lt;</w:t>
      </w:r>
      <w:proofErr w:type="spellStart"/>
      <w:r>
        <w:t>AuxValue</w:t>
      </w:r>
      <w:proofErr w:type="spellEnd"/>
      <w:r>
        <w:t xml:space="preserve"> name="FormSettings_i18nAutoMode" type="</w:t>
      </w:r>
      <w:proofErr w:type="spellStart"/>
      <w:r>
        <w:t>java.lang.Boolean</w:t>
      </w:r>
      <w:proofErr w:type="spellEnd"/>
      <w:r>
        <w:t>" value="false"/&gt;</w:t>
      </w:r>
    </w:p>
    <w:p w14:paraId="0D098E0B" w14:textId="15C78AA0" w:rsidR="00F63A1F" w:rsidRDefault="00F63A1F" w:rsidP="00F63A1F">
      <w:r>
        <w:t xml:space="preserve">    &lt;</w:t>
      </w:r>
      <w:proofErr w:type="spellStart"/>
      <w:r>
        <w:t>AuxValue</w:t>
      </w:r>
      <w:proofErr w:type="spellEnd"/>
      <w:r>
        <w:t xml:space="preserve"> name="</w:t>
      </w:r>
      <w:proofErr w:type="spellStart"/>
      <w:r>
        <w:t>FormSettings_layoutCodeTarget</w:t>
      </w:r>
      <w:proofErr w:type="spellEnd"/>
      <w:r>
        <w:t>" type="</w:t>
      </w:r>
      <w:proofErr w:type="spellStart"/>
      <w:r>
        <w:t>java.lang.Integer</w:t>
      </w:r>
      <w:proofErr w:type="spellEnd"/>
      <w:r>
        <w:t>" value="1"/&gt;</w:t>
      </w:r>
    </w:p>
    <w:p w14:paraId="429AE1D6" w14:textId="15C78AA0" w:rsidR="00F63A1F" w:rsidRDefault="00F63A1F" w:rsidP="00F63A1F">
      <w:r>
        <w:t xml:space="preserve">    &lt;</w:t>
      </w:r>
      <w:proofErr w:type="spellStart"/>
      <w:r>
        <w:t>AuxValue</w:t>
      </w:r>
      <w:proofErr w:type="spellEnd"/>
      <w:r>
        <w:t xml:space="preserve"> name="</w:t>
      </w:r>
      <w:proofErr w:type="spellStart"/>
      <w:r>
        <w:t>FormSettings_listenerGenerationStyle</w:t>
      </w:r>
      <w:proofErr w:type="spellEnd"/>
      <w:r>
        <w:t>" type="</w:t>
      </w:r>
      <w:proofErr w:type="spellStart"/>
      <w:r>
        <w:t>java.lang.Integer</w:t>
      </w:r>
      <w:proofErr w:type="spellEnd"/>
      <w:r>
        <w:t>" value="0"/&gt;</w:t>
      </w:r>
    </w:p>
    <w:p w14:paraId="4AD69E2A" w14:textId="15C78AA0" w:rsidR="00F63A1F" w:rsidRDefault="00F63A1F" w:rsidP="00F63A1F">
      <w:r>
        <w:t xml:space="preserve">    &lt;</w:t>
      </w:r>
      <w:proofErr w:type="spellStart"/>
      <w:r>
        <w:t>AuxValue</w:t>
      </w:r>
      <w:proofErr w:type="spellEnd"/>
      <w:r>
        <w:t xml:space="preserve"> name="</w:t>
      </w:r>
      <w:proofErr w:type="spellStart"/>
      <w:r>
        <w:t>FormSettings_variablesLocal</w:t>
      </w:r>
      <w:proofErr w:type="spellEnd"/>
      <w:r>
        <w:t>" type="</w:t>
      </w:r>
      <w:proofErr w:type="spellStart"/>
      <w:r>
        <w:t>java.lang.Boolean</w:t>
      </w:r>
      <w:proofErr w:type="spellEnd"/>
      <w:r>
        <w:t>" value="false"/&gt;</w:t>
      </w:r>
    </w:p>
    <w:p w14:paraId="267E9FC7" w14:textId="15C78AA0" w:rsidR="00F63A1F" w:rsidRDefault="00F63A1F" w:rsidP="00F63A1F">
      <w:r>
        <w:t xml:space="preserve">    &lt;</w:t>
      </w:r>
      <w:proofErr w:type="spellStart"/>
      <w:r>
        <w:t>AuxValue</w:t>
      </w:r>
      <w:proofErr w:type="spellEnd"/>
      <w:r>
        <w:t xml:space="preserve"> name="</w:t>
      </w:r>
      <w:proofErr w:type="spellStart"/>
      <w:r>
        <w:t>FormSettings_variablesModifier</w:t>
      </w:r>
      <w:proofErr w:type="spellEnd"/>
      <w:r>
        <w:t>" type="</w:t>
      </w:r>
      <w:proofErr w:type="spellStart"/>
      <w:r>
        <w:t>java.lang.Integer</w:t>
      </w:r>
      <w:proofErr w:type="spellEnd"/>
      <w:r>
        <w:t>" value="2"/&gt;</w:t>
      </w:r>
    </w:p>
    <w:p w14:paraId="62C46C0F" w14:textId="15C78AA0" w:rsidR="00F63A1F" w:rsidRDefault="00F63A1F" w:rsidP="00F63A1F">
      <w:r>
        <w:t xml:space="preserve">  &lt;/</w:t>
      </w:r>
      <w:proofErr w:type="spellStart"/>
      <w:r>
        <w:t>AuxValues</w:t>
      </w:r>
      <w:proofErr w:type="spellEnd"/>
      <w:r>
        <w:t>&gt;</w:t>
      </w:r>
    </w:p>
    <w:p w14:paraId="24726254" w14:textId="15C78AA0" w:rsidR="00F63A1F" w:rsidRDefault="00F63A1F" w:rsidP="00F63A1F"/>
    <w:p w14:paraId="5332F30D" w14:textId="15C78AA0" w:rsidR="00F63A1F" w:rsidRDefault="00F63A1F" w:rsidP="00F63A1F">
      <w:r>
        <w:t xml:space="preserve">  &lt;Layout&gt;</w:t>
      </w:r>
    </w:p>
    <w:p w14:paraId="64A31EF3" w14:textId="15C78AA0" w:rsidR="00F63A1F" w:rsidRDefault="00F63A1F" w:rsidP="00F63A1F">
      <w:r>
        <w:t xml:space="preserve">    &lt;</w:t>
      </w:r>
      <w:proofErr w:type="spellStart"/>
      <w:r>
        <w:t>DimensionLayout</w:t>
      </w:r>
      <w:proofErr w:type="spellEnd"/>
      <w:r>
        <w:t xml:space="preserve"> dim="0"&gt;</w:t>
      </w:r>
    </w:p>
    <w:p w14:paraId="60E73953" w14:textId="15C78AA0" w:rsidR="00F63A1F" w:rsidRDefault="00F63A1F" w:rsidP="00F63A1F">
      <w:r>
        <w:t xml:space="preserve">      &lt;Group type="103" </w:t>
      </w:r>
      <w:proofErr w:type="spellStart"/>
      <w:r>
        <w:t>groupAlignment</w:t>
      </w:r>
      <w:proofErr w:type="spellEnd"/>
      <w:r>
        <w:t>="0" attributes="0"&gt;</w:t>
      </w:r>
    </w:p>
    <w:p w14:paraId="218F1852" w14:textId="15C78AA0" w:rsidR="00F63A1F" w:rsidRDefault="00F63A1F" w:rsidP="00F63A1F">
      <w:r>
        <w:t xml:space="preserve">          &lt;Group type="102" alignment="0" attributes="0"&gt;</w:t>
      </w:r>
    </w:p>
    <w:p w14:paraId="09A4BC3D" w14:textId="15C78AA0" w:rsidR="00F63A1F" w:rsidRDefault="00F63A1F" w:rsidP="00F63A1F">
      <w:r>
        <w:t xml:space="preserve">              &lt;Component id="jPanel1" min="-2" max="-2" attributes="0"/&gt;</w:t>
      </w:r>
    </w:p>
    <w:p w14:paraId="0FD6175A" w14:textId="15C78AA0" w:rsidR="00F63A1F" w:rsidRDefault="00F63A1F" w:rsidP="00F63A1F">
      <w:r>
        <w:t xml:space="preserve">              &lt;</w:t>
      </w:r>
      <w:proofErr w:type="spellStart"/>
      <w:r>
        <w:t>EmptySpace</w:t>
      </w:r>
      <w:proofErr w:type="spellEnd"/>
      <w:r>
        <w:t xml:space="preserve"> min="0" </w:t>
      </w:r>
      <w:proofErr w:type="spellStart"/>
      <w:r>
        <w:t>pref</w:t>
      </w:r>
      <w:proofErr w:type="spellEnd"/>
      <w:r>
        <w:t>="0" max="32767" attributes="0"/&gt;</w:t>
      </w:r>
    </w:p>
    <w:p w14:paraId="234A8B19" w14:textId="15C78AA0" w:rsidR="00F63A1F" w:rsidRDefault="00F63A1F" w:rsidP="00F63A1F">
      <w:r>
        <w:t xml:space="preserve">          &lt;/Group&gt;</w:t>
      </w:r>
    </w:p>
    <w:p w14:paraId="7DC708C8" w14:textId="15C78AA0" w:rsidR="00F63A1F" w:rsidRDefault="00F63A1F" w:rsidP="00F63A1F">
      <w:r>
        <w:t xml:space="preserve">      &lt;/Group&gt;</w:t>
      </w:r>
    </w:p>
    <w:p w14:paraId="57A8E487" w14:textId="15C78AA0" w:rsidR="00F63A1F" w:rsidRDefault="00F63A1F" w:rsidP="00F63A1F">
      <w:r>
        <w:t xml:space="preserve">    &lt;/</w:t>
      </w:r>
      <w:proofErr w:type="spellStart"/>
      <w:r>
        <w:t>DimensionLayout</w:t>
      </w:r>
      <w:proofErr w:type="spellEnd"/>
      <w:r>
        <w:t>&gt;</w:t>
      </w:r>
    </w:p>
    <w:p w14:paraId="05540343" w14:textId="15C78AA0" w:rsidR="00F63A1F" w:rsidRDefault="00F63A1F" w:rsidP="00F63A1F">
      <w:r>
        <w:t xml:space="preserve">    &lt;</w:t>
      </w:r>
      <w:proofErr w:type="spellStart"/>
      <w:r>
        <w:t>DimensionLayout</w:t>
      </w:r>
      <w:proofErr w:type="spellEnd"/>
      <w:r>
        <w:t xml:space="preserve"> dim="1"&gt;</w:t>
      </w:r>
    </w:p>
    <w:p w14:paraId="030DCA41" w14:textId="15C78AA0" w:rsidR="00F63A1F" w:rsidRDefault="00F63A1F" w:rsidP="00F63A1F">
      <w:r>
        <w:t xml:space="preserve">      &lt;Group type="103" </w:t>
      </w:r>
      <w:proofErr w:type="spellStart"/>
      <w:r>
        <w:t>groupAlignment</w:t>
      </w:r>
      <w:proofErr w:type="spellEnd"/>
      <w:r>
        <w:t>="0" attributes="0"&gt;</w:t>
      </w:r>
    </w:p>
    <w:p w14:paraId="4314D9D5" w14:textId="15C78AA0" w:rsidR="00F63A1F" w:rsidRDefault="00F63A1F" w:rsidP="00F63A1F">
      <w:r>
        <w:lastRenderedPageBreak/>
        <w:t xml:space="preserve">          &lt;Group type="102" alignment="0" attributes="0"&gt;</w:t>
      </w:r>
    </w:p>
    <w:p w14:paraId="11F59F65" w14:textId="15C78AA0" w:rsidR="00F63A1F" w:rsidRDefault="00F63A1F" w:rsidP="00F63A1F">
      <w:r>
        <w:t xml:space="preserve">              &lt;Component id="jPanel1" min="-2" max="-2" attributes="0"/&gt;</w:t>
      </w:r>
    </w:p>
    <w:p w14:paraId="16F09619" w14:textId="15C78AA0" w:rsidR="00F63A1F" w:rsidRDefault="00F63A1F" w:rsidP="00F63A1F">
      <w:r>
        <w:t xml:space="preserve">              &lt;</w:t>
      </w:r>
      <w:proofErr w:type="spellStart"/>
      <w:r>
        <w:t>EmptySpace</w:t>
      </w:r>
      <w:proofErr w:type="spellEnd"/>
      <w:r>
        <w:t xml:space="preserve"> min="0" </w:t>
      </w:r>
      <w:proofErr w:type="spellStart"/>
      <w:r>
        <w:t>pref</w:t>
      </w:r>
      <w:proofErr w:type="spellEnd"/>
      <w:r>
        <w:t>="0" max="32767" attributes="0"/&gt;</w:t>
      </w:r>
    </w:p>
    <w:p w14:paraId="26BAFD99" w14:textId="15C78AA0" w:rsidR="00F63A1F" w:rsidRDefault="00F63A1F" w:rsidP="00F63A1F">
      <w:r>
        <w:t xml:space="preserve">          &lt;/Group&gt;</w:t>
      </w:r>
    </w:p>
    <w:p w14:paraId="6E9F991E" w14:textId="15C78AA0" w:rsidR="00F63A1F" w:rsidRDefault="00F63A1F" w:rsidP="00F63A1F">
      <w:r>
        <w:t xml:space="preserve">      &lt;/Group&gt;</w:t>
      </w:r>
    </w:p>
    <w:p w14:paraId="7BC1F920" w14:textId="15C78AA0" w:rsidR="00F63A1F" w:rsidRDefault="00F63A1F" w:rsidP="00F63A1F">
      <w:r>
        <w:t xml:space="preserve">    &lt;/</w:t>
      </w:r>
      <w:proofErr w:type="spellStart"/>
      <w:r>
        <w:t>DimensionLayout</w:t>
      </w:r>
      <w:proofErr w:type="spellEnd"/>
      <w:r>
        <w:t>&gt;</w:t>
      </w:r>
    </w:p>
    <w:p w14:paraId="5B7F29C0" w14:textId="15C78AA0" w:rsidR="00F63A1F" w:rsidRDefault="00F63A1F" w:rsidP="00F63A1F">
      <w:r>
        <w:t xml:space="preserve">  &lt;/Layout&gt;</w:t>
      </w:r>
    </w:p>
    <w:p w14:paraId="38717E98" w14:textId="15C78AA0" w:rsidR="00F63A1F" w:rsidRDefault="00F63A1F" w:rsidP="00F63A1F">
      <w:r>
        <w:t xml:space="preserve">  &lt;</w:t>
      </w:r>
      <w:proofErr w:type="spellStart"/>
      <w:r>
        <w:t>SubComponents</w:t>
      </w:r>
      <w:proofErr w:type="spellEnd"/>
      <w:r>
        <w:t>&gt;</w:t>
      </w:r>
    </w:p>
    <w:p w14:paraId="751270DF" w14:textId="15C78AA0" w:rsidR="00F63A1F" w:rsidRDefault="00F63A1F" w:rsidP="00F63A1F">
      <w:r>
        <w:t xml:space="preserve">    &lt;Container class="</w:t>
      </w:r>
      <w:proofErr w:type="spellStart"/>
      <w:r>
        <w:t>javax.swing.JPanel</w:t>
      </w:r>
      <w:proofErr w:type="spellEnd"/>
      <w:r>
        <w:t>" name="jPanel1"&gt;</w:t>
      </w:r>
    </w:p>
    <w:p w14:paraId="5F810B2E" w14:textId="15C78AA0" w:rsidR="00F63A1F" w:rsidRDefault="00F63A1F" w:rsidP="00F63A1F">
      <w:r>
        <w:t xml:space="preserve">      &lt;Properties&gt;</w:t>
      </w:r>
    </w:p>
    <w:p w14:paraId="7496BA66" w14:textId="15C78AA0" w:rsidR="00F63A1F" w:rsidRDefault="00F63A1F" w:rsidP="00F63A1F">
      <w:r>
        <w:t xml:space="preserve">        &lt;Property name="background" type="</w:t>
      </w:r>
      <w:proofErr w:type="spellStart"/>
      <w:r>
        <w:t>java.awt.Color</w:t>
      </w:r>
      <w:proofErr w:type="spellEnd"/>
      <w:r>
        <w:t>" editor="</w:t>
      </w:r>
      <w:proofErr w:type="spellStart"/>
      <w:r>
        <w:t>org.netbeans.beaninfo.editors.ColorEditor</w:t>
      </w:r>
      <w:proofErr w:type="spellEnd"/>
      <w:r>
        <w:t>"&gt;</w:t>
      </w:r>
    </w:p>
    <w:p w14:paraId="5579E153" w14:textId="15C78AA0" w:rsidR="00F63A1F" w:rsidRDefault="00F63A1F" w:rsidP="00F63A1F">
      <w:r>
        <w:t xml:space="preserve">          &lt;</w:t>
      </w:r>
      <w:proofErr w:type="spellStart"/>
      <w:r>
        <w:t>Color</w:t>
      </w:r>
      <w:proofErr w:type="spellEnd"/>
      <w:r>
        <w:t xml:space="preserve"> blue="d2" green="d2" red="b4" type="</w:t>
      </w:r>
      <w:proofErr w:type="spellStart"/>
      <w:r>
        <w:t>rgb</w:t>
      </w:r>
      <w:proofErr w:type="spellEnd"/>
      <w:r>
        <w:t>"/&gt;</w:t>
      </w:r>
    </w:p>
    <w:p w14:paraId="3FC61A2C" w14:textId="15C78AA0" w:rsidR="00F63A1F" w:rsidRDefault="00F63A1F" w:rsidP="00F63A1F">
      <w:r>
        <w:t xml:space="preserve">        &lt;/Property&gt;</w:t>
      </w:r>
    </w:p>
    <w:p w14:paraId="2DE6EED7" w14:textId="15C78AA0" w:rsidR="00F63A1F" w:rsidRDefault="00F63A1F" w:rsidP="00F63A1F">
      <w:r>
        <w:t xml:space="preserve">      &lt;/Properties&gt;</w:t>
      </w:r>
    </w:p>
    <w:p w14:paraId="0F657451" w14:textId="15C78AA0" w:rsidR="00F63A1F" w:rsidRDefault="00F63A1F" w:rsidP="00F63A1F"/>
    <w:p w14:paraId="422C0278" w14:textId="15C78AA0" w:rsidR="00F63A1F" w:rsidRDefault="00F63A1F" w:rsidP="00F63A1F">
      <w:r>
        <w:t xml:space="preserve">      &lt;Layout&gt;</w:t>
      </w:r>
    </w:p>
    <w:p w14:paraId="2D679488" w14:textId="15C78AA0" w:rsidR="00F63A1F" w:rsidRDefault="00F63A1F" w:rsidP="00F63A1F">
      <w:r>
        <w:t xml:space="preserve">        &lt;</w:t>
      </w:r>
      <w:proofErr w:type="spellStart"/>
      <w:r>
        <w:t>DimensionLayout</w:t>
      </w:r>
      <w:proofErr w:type="spellEnd"/>
      <w:r>
        <w:t xml:space="preserve"> dim="0"&gt;</w:t>
      </w:r>
    </w:p>
    <w:p w14:paraId="79B9DE33" w14:textId="15C78AA0" w:rsidR="00F63A1F" w:rsidRDefault="00F63A1F" w:rsidP="00F63A1F">
      <w:r>
        <w:t xml:space="preserve">          &lt;Group type="103" </w:t>
      </w:r>
      <w:proofErr w:type="spellStart"/>
      <w:r>
        <w:t>groupAlignment</w:t>
      </w:r>
      <w:proofErr w:type="spellEnd"/>
      <w:r>
        <w:t>="0" attributes="0"&gt;</w:t>
      </w:r>
    </w:p>
    <w:p w14:paraId="6A8E3E97" w14:textId="15C78AA0" w:rsidR="00F63A1F" w:rsidRDefault="00F63A1F" w:rsidP="00F63A1F">
      <w:r>
        <w:t xml:space="preserve">              &lt;Group type="102" attributes="0"&gt;</w:t>
      </w:r>
    </w:p>
    <w:p w14:paraId="6E040EA1" w14:textId="15C78AA0" w:rsidR="00F63A1F" w:rsidRDefault="00F63A1F" w:rsidP="00F63A1F">
      <w:r>
        <w:t xml:space="preserve">                  &lt;</w:t>
      </w:r>
      <w:proofErr w:type="spellStart"/>
      <w:r>
        <w:t>EmptySpace</w:t>
      </w:r>
      <w:proofErr w:type="spellEnd"/>
      <w:r>
        <w:t xml:space="preserve"> max="-2" attributes="0"/&gt;</w:t>
      </w:r>
    </w:p>
    <w:p w14:paraId="2CB22648" w14:textId="15C78AA0" w:rsidR="00F63A1F" w:rsidRDefault="00F63A1F" w:rsidP="00F63A1F">
      <w:r>
        <w:t xml:space="preserve">                  &lt;Group type="103" </w:t>
      </w:r>
      <w:proofErr w:type="spellStart"/>
      <w:r>
        <w:t>groupAlignment</w:t>
      </w:r>
      <w:proofErr w:type="spellEnd"/>
      <w:r>
        <w:t>="0" attributes="0"&gt;</w:t>
      </w:r>
    </w:p>
    <w:p w14:paraId="4973724B" w14:textId="15C78AA0" w:rsidR="00F63A1F" w:rsidRDefault="00F63A1F" w:rsidP="00F63A1F">
      <w:r>
        <w:t xml:space="preserve">                      &lt;Group type="102" alignment="0" attributes="0"&gt;</w:t>
      </w:r>
    </w:p>
    <w:p w14:paraId="6CF494CA" w14:textId="15C78AA0" w:rsidR="00F63A1F" w:rsidRDefault="00F63A1F" w:rsidP="00F63A1F">
      <w:r>
        <w:t xml:space="preserve">                          &lt;Component id="qty" min="-2" </w:t>
      </w:r>
      <w:proofErr w:type="spellStart"/>
      <w:r>
        <w:t>pref</w:t>
      </w:r>
      <w:proofErr w:type="spellEnd"/>
      <w:r>
        <w:t>="137" max="-2" attributes="0"/&gt;</w:t>
      </w:r>
    </w:p>
    <w:p w14:paraId="7DFCF8A6" w14:textId="15C78AA0" w:rsidR="00F63A1F" w:rsidRDefault="00F63A1F" w:rsidP="00F63A1F">
      <w:r>
        <w:t xml:space="preserve">                          &lt;</w:t>
      </w:r>
      <w:proofErr w:type="spellStart"/>
      <w:r>
        <w:t>EmptySpace</w:t>
      </w:r>
      <w:proofErr w:type="spellEnd"/>
      <w:r>
        <w:t xml:space="preserve"> min="-2" </w:t>
      </w:r>
      <w:proofErr w:type="spellStart"/>
      <w:r>
        <w:t>pref</w:t>
      </w:r>
      <w:proofErr w:type="spellEnd"/>
      <w:r>
        <w:t>="39" max="-2" attributes="0"/&gt;</w:t>
      </w:r>
    </w:p>
    <w:p w14:paraId="6CDBEE77" w14:textId="15C78AA0" w:rsidR="00F63A1F" w:rsidRDefault="00F63A1F" w:rsidP="00F63A1F">
      <w:r>
        <w:lastRenderedPageBreak/>
        <w:t xml:space="preserve">                          &lt;Group type="103" </w:t>
      </w:r>
      <w:proofErr w:type="spellStart"/>
      <w:r>
        <w:t>groupAlignment</w:t>
      </w:r>
      <w:proofErr w:type="spellEnd"/>
      <w:r>
        <w:t>="0" attributes="0"&gt;</w:t>
      </w:r>
    </w:p>
    <w:p w14:paraId="4C58364D" w14:textId="15C78AA0" w:rsidR="00F63A1F" w:rsidRDefault="00F63A1F" w:rsidP="00F63A1F">
      <w:r>
        <w:t xml:space="preserve">                              &lt;Component id="</w:t>
      </w:r>
      <w:proofErr w:type="spellStart"/>
      <w:r>
        <w:t>backBtn</w:t>
      </w:r>
      <w:proofErr w:type="spellEnd"/>
      <w:r>
        <w:t xml:space="preserve">" min="-2" </w:t>
      </w:r>
      <w:proofErr w:type="spellStart"/>
      <w:r>
        <w:t>pref</w:t>
      </w:r>
      <w:proofErr w:type="spellEnd"/>
      <w:r>
        <w:t>="160" max="-2" attributes="0"/&gt;</w:t>
      </w:r>
    </w:p>
    <w:p w14:paraId="6F28178A" w14:textId="15C78AA0" w:rsidR="00F63A1F" w:rsidRDefault="00F63A1F" w:rsidP="00F63A1F">
      <w:r>
        <w:t xml:space="preserve">                              &lt;Component id="addStockBtn1" min="-2" </w:t>
      </w:r>
      <w:proofErr w:type="spellStart"/>
      <w:r>
        <w:t>pref</w:t>
      </w:r>
      <w:proofErr w:type="spellEnd"/>
      <w:r>
        <w:t>="160" max="-2" attributes="0"/&gt;</w:t>
      </w:r>
    </w:p>
    <w:p w14:paraId="701BF4BA" w14:textId="15C78AA0" w:rsidR="00F63A1F" w:rsidRDefault="00F63A1F" w:rsidP="00F63A1F">
      <w:r>
        <w:t xml:space="preserve">                          &lt;/Group&gt;</w:t>
      </w:r>
    </w:p>
    <w:p w14:paraId="7B887D7A" w14:textId="15C78AA0" w:rsidR="00F63A1F" w:rsidRDefault="00F63A1F" w:rsidP="00F63A1F">
      <w:r>
        <w:t xml:space="preserve">                      &lt;/Group&gt;</w:t>
      </w:r>
    </w:p>
    <w:p w14:paraId="3E429F8A" w14:textId="15C78AA0" w:rsidR="00F63A1F" w:rsidRDefault="00F63A1F" w:rsidP="00F63A1F">
      <w:r>
        <w:t xml:space="preserve">                      &lt;Group type="102" alignment="0" attributes="0"&gt;</w:t>
      </w:r>
    </w:p>
    <w:p w14:paraId="1CEF5278" w14:textId="15C78AA0" w:rsidR="00F63A1F" w:rsidRDefault="00F63A1F" w:rsidP="00F63A1F">
      <w:r>
        <w:t xml:space="preserve">                          &lt;Group type="103" </w:t>
      </w:r>
      <w:proofErr w:type="spellStart"/>
      <w:r>
        <w:t>groupAlignment</w:t>
      </w:r>
      <w:proofErr w:type="spellEnd"/>
      <w:r>
        <w:t>="1" attributes="0"&gt;</w:t>
      </w:r>
    </w:p>
    <w:p w14:paraId="243B7733" w14:textId="15C78AA0" w:rsidR="00F63A1F" w:rsidRDefault="00F63A1F" w:rsidP="00F63A1F">
      <w:r>
        <w:t xml:space="preserve">                              &lt;Group type="102" alignment="0" attributes="0"&gt;</w:t>
      </w:r>
    </w:p>
    <w:p w14:paraId="18589C72" w14:textId="15C78AA0" w:rsidR="00F63A1F" w:rsidRDefault="00F63A1F" w:rsidP="00F63A1F">
      <w:r>
        <w:t xml:space="preserve">                                  &lt;</w:t>
      </w:r>
      <w:proofErr w:type="spellStart"/>
      <w:r>
        <w:t>EmptySpace</w:t>
      </w:r>
      <w:proofErr w:type="spellEnd"/>
      <w:r>
        <w:t xml:space="preserve"> min="-2" </w:t>
      </w:r>
      <w:proofErr w:type="spellStart"/>
      <w:r>
        <w:t>pref</w:t>
      </w:r>
      <w:proofErr w:type="spellEnd"/>
      <w:r>
        <w:t>="11" max="-2" attributes="0"/&gt;</w:t>
      </w:r>
    </w:p>
    <w:p w14:paraId="1A768EBE" w14:textId="15C78AA0" w:rsidR="00F63A1F" w:rsidRDefault="00F63A1F" w:rsidP="00F63A1F">
      <w:r>
        <w:t xml:space="preserve">                                  &lt;Component id="jLabel2" min="-2" max="-2" attributes="0"/&gt;</w:t>
      </w:r>
    </w:p>
    <w:p w14:paraId="514ED3E2" w14:textId="15C78AA0" w:rsidR="00F63A1F" w:rsidRDefault="00F63A1F" w:rsidP="00F63A1F">
      <w:r>
        <w:t xml:space="preserve">                              &lt;/Group&gt;</w:t>
      </w:r>
    </w:p>
    <w:p w14:paraId="58235C2B" w14:textId="15C78AA0" w:rsidR="00F63A1F" w:rsidRDefault="00F63A1F" w:rsidP="00F63A1F">
      <w:r>
        <w:t xml:space="preserve">                              &lt;Component id="</w:t>
      </w:r>
      <w:proofErr w:type="spellStart"/>
      <w:r>
        <w:t>pname</w:t>
      </w:r>
      <w:proofErr w:type="spellEnd"/>
      <w:r>
        <w:t xml:space="preserve">" min="-2" </w:t>
      </w:r>
      <w:proofErr w:type="spellStart"/>
      <w:r>
        <w:t>pref</w:t>
      </w:r>
      <w:proofErr w:type="spellEnd"/>
      <w:r>
        <w:t>="268" max="-2" attributes="0"/&gt;</w:t>
      </w:r>
    </w:p>
    <w:p w14:paraId="5F93BA02" w14:textId="15C78AA0" w:rsidR="00F63A1F" w:rsidRDefault="00F63A1F" w:rsidP="00F63A1F">
      <w:r>
        <w:t xml:space="preserve">                          &lt;/Group&gt;</w:t>
      </w:r>
    </w:p>
    <w:p w14:paraId="4153B724" w14:textId="15C78AA0" w:rsidR="00F63A1F" w:rsidRDefault="00F63A1F" w:rsidP="00F63A1F">
      <w:r>
        <w:t xml:space="preserve">                          &lt;</w:t>
      </w:r>
      <w:proofErr w:type="spellStart"/>
      <w:r>
        <w:t>EmptySpace</w:t>
      </w:r>
      <w:proofErr w:type="spellEnd"/>
      <w:r>
        <w:t xml:space="preserve"> type="unrelated" max="-2" attributes="0"/&gt;</w:t>
      </w:r>
    </w:p>
    <w:p w14:paraId="43A5C6CE" w14:textId="15C78AA0" w:rsidR="00F63A1F" w:rsidRDefault="00F63A1F" w:rsidP="00F63A1F">
      <w:r>
        <w:t xml:space="preserve">                          &lt;Component id="found" min="-2" max="-2" attributes="0"/&gt;</w:t>
      </w:r>
    </w:p>
    <w:p w14:paraId="49C8A7CC" w14:textId="15C78AA0" w:rsidR="00F63A1F" w:rsidRDefault="00F63A1F" w:rsidP="00F63A1F">
      <w:r>
        <w:t xml:space="preserve">                      &lt;/Group&gt;</w:t>
      </w:r>
    </w:p>
    <w:p w14:paraId="31DA2A95" w14:textId="15C78AA0" w:rsidR="00F63A1F" w:rsidRDefault="00F63A1F" w:rsidP="00F63A1F">
      <w:r>
        <w:t xml:space="preserve">                  &lt;/Group&gt;</w:t>
      </w:r>
    </w:p>
    <w:p w14:paraId="19A05812" w14:textId="15C78AA0" w:rsidR="00F63A1F" w:rsidRDefault="00F63A1F" w:rsidP="00F63A1F">
      <w:r>
        <w:t xml:space="preserve">                  &lt;</w:t>
      </w:r>
      <w:proofErr w:type="spellStart"/>
      <w:r>
        <w:t>EmptySpace</w:t>
      </w:r>
      <w:proofErr w:type="spellEnd"/>
      <w:r>
        <w:t xml:space="preserve"> </w:t>
      </w:r>
      <w:proofErr w:type="spellStart"/>
      <w:r>
        <w:t>pref</w:t>
      </w:r>
      <w:proofErr w:type="spellEnd"/>
      <w:r>
        <w:t>="23" max="32767" attributes="0"/&gt;</w:t>
      </w:r>
    </w:p>
    <w:p w14:paraId="375F5805" w14:textId="15C78AA0" w:rsidR="00F63A1F" w:rsidRDefault="00F63A1F" w:rsidP="00F63A1F">
      <w:r>
        <w:t xml:space="preserve">              &lt;/Group&gt;</w:t>
      </w:r>
    </w:p>
    <w:p w14:paraId="5FC09B78" w14:textId="15C78AA0" w:rsidR="00F63A1F" w:rsidRDefault="00F63A1F" w:rsidP="00F63A1F">
      <w:r>
        <w:t xml:space="preserve">              &lt;Group type="103" </w:t>
      </w:r>
      <w:proofErr w:type="spellStart"/>
      <w:r>
        <w:t>rootIndex</w:t>
      </w:r>
      <w:proofErr w:type="spellEnd"/>
      <w:r>
        <w:t xml:space="preserve">="1" </w:t>
      </w:r>
      <w:proofErr w:type="spellStart"/>
      <w:r>
        <w:t>groupAlignment</w:t>
      </w:r>
      <w:proofErr w:type="spellEnd"/>
      <w:r>
        <w:t>="0" attributes="0"&gt;</w:t>
      </w:r>
    </w:p>
    <w:p w14:paraId="7B193AC2" w14:textId="15C78AA0" w:rsidR="00F63A1F" w:rsidRDefault="00F63A1F" w:rsidP="00F63A1F">
      <w:r>
        <w:t xml:space="preserve">                  &lt;Group type="102" alignment="0" attributes="0"&gt;</w:t>
      </w:r>
    </w:p>
    <w:p w14:paraId="11F02176" w14:textId="15C78AA0" w:rsidR="00F63A1F" w:rsidRDefault="00F63A1F" w:rsidP="00F63A1F">
      <w:r>
        <w:t xml:space="preserve">                      &lt;</w:t>
      </w:r>
      <w:proofErr w:type="spellStart"/>
      <w:r>
        <w:t>EmptySpace</w:t>
      </w:r>
      <w:proofErr w:type="spellEnd"/>
      <w:r>
        <w:t xml:space="preserve"> min="-2" </w:t>
      </w:r>
      <w:proofErr w:type="spellStart"/>
      <w:r>
        <w:t>pref</w:t>
      </w:r>
      <w:proofErr w:type="spellEnd"/>
      <w:r>
        <w:t>="20" max="-2" attributes="0"/&gt;</w:t>
      </w:r>
    </w:p>
    <w:p w14:paraId="44405E72" w14:textId="15C78AA0" w:rsidR="00F63A1F" w:rsidRDefault="00F63A1F" w:rsidP="00F63A1F">
      <w:r>
        <w:t xml:space="preserve">                      &lt;Component id="jLabel3" min="-2" max="-2" attributes="0"/&gt;</w:t>
      </w:r>
    </w:p>
    <w:p w14:paraId="74740631" w14:textId="15C78AA0" w:rsidR="00F63A1F" w:rsidRDefault="00F63A1F" w:rsidP="00F63A1F">
      <w:r>
        <w:lastRenderedPageBreak/>
        <w:t xml:space="preserve">                      &lt;</w:t>
      </w:r>
      <w:proofErr w:type="spellStart"/>
      <w:r>
        <w:t>EmptySpace</w:t>
      </w:r>
      <w:proofErr w:type="spellEnd"/>
      <w:r>
        <w:t xml:space="preserve"> </w:t>
      </w:r>
      <w:proofErr w:type="spellStart"/>
      <w:r>
        <w:t>pref</w:t>
      </w:r>
      <w:proofErr w:type="spellEnd"/>
      <w:r>
        <w:t>="277" max="32767" attributes="0"/&gt;</w:t>
      </w:r>
    </w:p>
    <w:p w14:paraId="221E6A48" w14:textId="15C78AA0" w:rsidR="00F63A1F" w:rsidRDefault="00F63A1F" w:rsidP="00F63A1F">
      <w:r>
        <w:t xml:space="preserve">                  &lt;/Group&gt;</w:t>
      </w:r>
    </w:p>
    <w:p w14:paraId="03E015F7" w14:textId="15C78AA0" w:rsidR="00F63A1F" w:rsidRDefault="00F63A1F" w:rsidP="00F63A1F">
      <w:r>
        <w:t xml:space="preserve">              &lt;/Group&gt;</w:t>
      </w:r>
    </w:p>
    <w:p w14:paraId="46B754FC" w14:textId="15C78AA0" w:rsidR="00F63A1F" w:rsidRDefault="00F63A1F" w:rsidP="00F63A1F">
      <w:r>
        <w:t xml:space="preserve">          &lt;/Group&gt;</w:t>
      </w:r>
    </w:p>
    <w:p w14:paraId="0244207E" w14:textId="15C78AA0" w:rsidR="00F63A1F" w:rsidRDefault="00F63A1F" w:rsidP="00F63A1F">
      <w:r>
        <w:t xml:space="preserve">        &lt;/</w:t>
      </w:r>
      <w:proofErr w:type="spellStart"/>
      <w:r>
        <w:t>DimensionLayout</w:t>
      </w:r>
      <w:proofErr w:type="spellEnd"/>
      <w:r>
        <w:t>&gt;</w:t>
      </w:r>
    </w:p>
    <w:p w14:paraId="0A9F2631" w14:textId="15C78AA0" w:rsidR="00F63A1F" w:rsidRDefault="00F63A1F" w:rsidP="00F63A1F">
      <w:r>
        <w:t xml:space="preserve">        &lt;</w:t>
      </w:r>
      <w:proofErr w:type="spellStart"/>
      <w:r>
        <w:t>DimensionLayout</w:t>
      </w:r>
      <w:proofErr w:type="spellEnd"/>
      <w:r>
        <w:t xml:space="preserve"> dim="1"&gt;</w:t>
      </w:r>
    </w:p>
    <w:p w14:paraId="1688E3EC" w14:textId="15C78AA0" w:rsidR="00F63A1F" w:rsidRDefault="00F63A1F" w:rsidP="00F63A1F">
      <w:r>
        <w:t xml:space="preserve">          &lt;Group type="103" </w:t>
      </w:r>
      <w:proofErr w:type="spellStart"/>
      <w:r>
        <w:t>groupAlignment</w:t>
      </w:r>
      <w:proofErr w:type="spellEnd"/>
      <w:r>
        <w:t>="0" attributes="0"&gt;</w:t>
      </w:r>
    </w:p>
    <w:p w14:paraId="1C9C8F19" w14:textId="15C78AA0" w:rsidR="00F63A1F" w:rsidRDefault="00F63A1F" w:rsidP="00F63A1F">
      <w:r>
        <w:t xml:space="preserve">              &lt;Group type="102" alignment="0" attributes="0"&gt;</w:t>
      </w:r>
    </w:p>
    <w:p w14:paraId="3D2A696B" w14:textId="15C78AA0" w:rsidR="00F63A1F" w:rsidRDefault="00F63A1F" w:rsidP="00F63A1F">
      <w:r>
        <w:t xml:space="preserve">                  &lt;</w:t>
      </w:r>
      <w:proofErr w:type="spellStart"/>
      <w:r>
        <w:t>EmptySpace</w:t>
      </w:r>
      <w:proofErr w:type="spellEnd"/>
      <w:r>
        <w:t xml:space="preserve"> min="-2" </w:t>
      </w:r>
      <w:proofErr w:type="spellStart"/>
      <w:r>
        <w:t>pref</w:t>
      </w:r>
      <w:proofErr w:type="spellEnd"/>
      <w:r>
        <w:t>="46" max="-2" attributes="0"/&gt;</w:t>
      </w:r>
    </w:p>
    <w:p w14:paraId="1F1AF9F7" w14:textId="15C78AA0" w:rsidR="00F63A1F" w:rsidRDefault="00F63A1F" w:rsidP="00F63A1F">
      <w:r>
        <w:t xml:space="preserve">                  &lt;Group type="103" </w:t>
      </w:r>
      <w:proofErr w:type="spellStart"/>
      <w:r>
        <w:t>groupAlignment</w:t>
      </w:r>
      <w:proofErr w:type="spellEnd"/>
      <w:r>
        <w:t>="3" attributes="0"&gt;</w:t>
      </w:r>
    </w:p>
    <w:p w14:paraId="68F42A7B" w14:textId="15C78AA0" w:rsidR="00F63A1F" w:rsidRDefault="00F63A1F" w:rsidP="00F63A1F">
      <w:r>
        <w:t xml:space="preserve">                      &lt;Component id="</w:t>
      </w:r>
      <w:proofErr w:type="spellStart"/>
      <w:r>
        <w:t>pname</w:t>
      </w:r>
      <w:proofErr w:type="spellEnd"/>
      <w:r>
        <w:t xml:space="preserve">" alignment="3" min="-2" </w:t>
      </w:r>
      <w:proofErr w:type="spellStart"/>
      <w:r>
        <w:t>pref</w:t>
      </w:r>
      <w:proofErr w:type="spellEnd"/>
      <w:r>
        <w:t>="42" max="-2" attributes="0"/&gt;</w:t>
      </w:r>
    </w:p>
    <w:p w14:paraId="7A0EA1E6" w14:textId="15C78AA0" w:rsidR="00F63A1F" w:rsidRDefault="00F63A1F" w:rsidP="00F63A1F">
      <w:r>
        <w:t xml:space="preserve">                      &lt;Component id="found" alignment="3" min="-2" </w:t>
      </w:r>
      <w:proofErr w:type="spellStart"/>
      <w:r>
        <w:t>pref</w:t>
      </w:r>
      <w:proofErr w:type="spellEnd"/>
      <w:r>
        <w:t>="42" max="-2" attributes="0"/&gt;</w:t>
      </w:r>
    </w:p>
    <w:p w14:paraId="1E65E001" w14:textId="15C78AA0" w:rsidR="00F63A1F" w:rsidRDefault="00F63A1F" w:rsidP="00F63A1F">
      <w:r>
        <w:t xml:space="preserve">                  &lt;/Group&gt;</w:t>
      </w:r>
    </w:p>
    <w:p w14:paraId="454F4C1F" w14:textId="15C78AA0" w:rsidR="00F63A1F" w:rsidRDefault="00F63A1F" w:rsidP="00F63A1F">
      <w:r>
        <w:t xml:space="preserve">                  &lt;</w:t>
      </w:r>
      <w:proofErr w:type="spellStart"/>
      <w:r>
        <w:t>EmptySpace</w:t>
      </w:r>
      <w:proofErr w:type="spellEnd"/>
      <w:r>
        <w:t xml:space="preserve"> type="separate" max="-2" attributes="0"/&gt;</w:t>
      </w:r>
    </w:p>
    <w:p w14:paraId="0E281F3A" w14:textId="15C78AA0" w:rsidR="00F63A1F" w:rsidRDefault="00F63A1F" w:rsidP="00F63A1F">
      <w:r>
        <w:t xml:space="preserve">                  &lt;Group type="103" </w:t>
      </w:r>
      <w:proofErr w:type="spellStart"/>
      <w:r>
        <w:t>groupAlignment</w:t>
      </w:r>
      <w:proofErr w:type="spellEnd"/>
      <w:r>
        <w:t>="0" attributes="0"&gt;</w:t>
      </w:r>
    </w:p>
    <w:p w14:paraId="34429F01" w14:textId="15C78AA0" w:rsidR="00F63A1F" w:rsidRDefault="00F63A1F" w:rsidP="00F63A1F">
      <w:r>
        <w:t xml:space="preserve">                      &lt;Group type="102" attributes="0"&gt;</w:t>
      </w:r>
    </w:p>
    <w:p w14:paraId="7ADAC645" w14:textId="15C78AA0" w:rsidR="00F63A1F" w:rsidRDefault="00F63A1F" w:rsidP="00F63A1F">
      <w:r>
        <w:t xml:space="preserve">                          &lt;Component id="jLabel2" min="-2" max="-2" attributes="0"/&gt;</w:t>
      </w:r>
    </w:p>
    <w:p w14:paraId="35F54E43" w14:textId="15C78AA0" w:rsidR="00F63A1F" w:rsidRDefault="00F63A1F" w:rsidP="00F63A1F">
      <w:r>
        <w:t xml:space="preserve">                          &lt;</w:t>
      </w:r>
      <w:proofErr w:type="spellStart"/>
      <w:r>
        <w:t>EmptySpace</w:t>
      </w:r>
      <w:proofErr w:type="spellEnd"/>
      <w:r>
        <w:t xml:space="preserve"> type="separate" max="-2" attributes="0"/&gt;</w:t>
      </w:r>
    </w:p>
    <w:p w14:paraId="1EC82A4C" w14:textId="15C78AA0" w:rsidR="00F63A1F" w:rsidRDefault="00F63A1F" w:rsidP="00F63A1F">
      <w:r>
        <w:t xml:space="preserve">                          &lt;Component id="qty" min="-2" </w:t>
      </w:r>
      <w:proofErr w:type="spellStart"/>
      <w:r>
        <w:t>pref</w:t>
      </w:r>
      <w:proofErr w:type="spellEnd"/>
      <w:r>
        <w:t>="42" max="-2" attributes="0"/&gt;</w:t>
      </w:r>
    </w:p>
    <w:p w14:paraId="000B63CE" w14:textId="15C78AA0" w:rsidR="00F63A1F" w:rsidRDefault="00F63A1F" w:rsidP="00F63A1F">
      <w:r>
        <w:t xml:space="preserve">                          &lt;</w:t>
      </w:r>
      <w:proofErr w:type="spellStart"/>
      <w:r>
        <w:t>EmptySpace</w:t>
      </w:r>
      <w:proofErr w:type="spellEnd"/>
      <w:r>
        <w:t xml:space="preserve"> max="32767" attributes="0"/&gt;</w:t>
      </w:r>
    </w:p>
    <w:p w14:paraId="5000802B" w14:textId="15C78AA0" w:rsidR="00F63A1F" w:rsidRDefault="00F63A1F" w:rsidP="00F63A1F">
      <w:r>
        <w:t xml:space="preserve">                      &lt;/Group&gt;</w:t>
      </w:r>
    </w:p>
    <w:p w14:paraId="3E41E384" w14:textId="15C78AA0" w:rsidR="00F63A1F" w:rsidRDefault="00F63A1F" w:rsidP="00F63A1F">
      <w:r>
        <w:t xml:space="preserve">                      &lt;Group type="102" alignment="0" attributes="0"&gt;</w:t>
      </w:r>
    </w:p>
    <w:p w14:paraId="00C203AB" w14:textId="15C78AA0" w:rsidR="00F63A1F" w:rsidRDefault="00F63A1F" w:rsidP="00F63A1F">
      <w:r>
        <w:t xml:space="preserve">                          &lt;</w:t>
      </w:r>
      <w:proofErr w:type="spellStart"/>
      <w:r>
        <w:t>EmptySpace</w:t>
      </w:r>
      <w:proofErr w:type="spellEnd"/>
      <w:r>
        <w:t xml:space="preserve"> min="0" </w:t>
      </w:r>
      <w:proofErr w:type="spellStart"/>
      <w:r>
        <w:t>pref</w:t>
      </w:r>
      <w:proofErr w:type="spellEnd"/>
      <w:r>
        <w:t>="44" max="32767" attributes="0"/&gt;</w:t>
      </w:r>
    </w:p>
    <w:p w14:paraId="2E1359E4" w14:textId="15C78AA0" w:rsidR="00F63A1F" w:rsidRDefault="00F63A1F" w:rsidP="00F63A1F">
      <w:r>
        <w:lastRenderedPageBreak/>
        <w:t xml:space="preserve">                          &lt;Component id="addStockBtn1" min="-2" </w:t>
      </w:r>
      <w:proofErr w:type="spellStart"/>
      <w:r>
        <w:t>pref</w:t>
      </w:r>
      <w:proofErr w:type="spellEnd"/>
      <w:r>
        <w:t>="46" max="-2" attributes="0"/&gt;</w:t>
      </w:r>
    </w:p>
    <w:p w14:paraId="376C3E18" w14:textId="15C78AA0" w:rsidR="00F63A1F" w:rsidRDefault="00F63A1F" w:rsidP="00F63A1F">
      <w:r>
        <w:t xml:space="preserve">                          &lt;</w:t>
      </w:r>
      <w:proofErr w:type="spellStart"/>
      <w:r>
        <w:t>EmptySpace</w:t>
      </w:r>
      <w:proofErr w:type="spellEnd"/>
      <w:r>
        <w:t xml:space="preserve"> type="separate" max="-2" attributes="0"/&gt;</w:t>
      </w:r>
    </w:p>
    <w:p w14:paraId="4E9701E3" w14:textId="15C78AA0" w:rsidR="00F63A1F" w:rsidRDefault="00F63A1F" w:rsidP="00F63A1F">
      <w:r>
        <w:t xml:space="preserve">                          &lt;Component id="</w:t>
      </w:r>
      <w:proofErr w:type="spellStart"/>
      <w:r>
        <w:t>backBtn</w:t>
      </w:r>
      <w:proofErr w:type="spellEnd"/>
      <w:r>
        <w:t xml:space="preserve">" min="-2" </w:t>
      </w:r>
      <w:proofErr w:type="spellStart"/>
      <w:r>
        <w:t>pref</w:t>
      </w:r>
      <w:proofErr w:type="spellEnd"/>
      <w:r>
        <w:t>="46" max="-2" attributes="0"/&gt;</w:t>
      </w:r>
    </w:p>
    <w:p w14:paraId="1230377C" w14:textId="15C78AA0" w:rsidR="00F63A1F" w:rsidRDefault="00F63A1F" w:rsidP="00F63A1F">
      <w:r>
        <w:t xml:space="preserve">                      &lt;/Group&gt;</w:t>
      </w:r>
    </w:p>
    <w:p w14:paraId="5ECD579A" w14:textId="15C78AA0" w:rsidR="00F63A1F" w:rsidRDefault="00F63A1F" w:rsidP="00F63A1F">
      <w:r>
        <w:t xml:space="preserve">                  &lt;/Group&gt;</w:t>
      </w:r>
    </w:p>
    <w:p w14:paraId="06A69AB2" w14:textId="15C78AA0" w:rsidR="00F63A1F" w:rsidRDefault="00F63A1F" w:rsidP="00F63A1F">
      <w:r>
        <w:t xml:space="preserve">              &lt;/Group&gt;</w:t>
      </w:r>
    </w:p>
    <w:p w14:paraId="408959C8" w14:textId="15C78AA0" w:rsidR="00F63A1F" w:rsidRDefault="00F63A1F" w:rsidP="00F63A1F">
      <w:r>
        <w:t xml:space="preserve">              &lt;Group type="103" </w:t>
      </w:r>
      <w:proofErr w:type="spellStart"/>
      <w:r>
        <w:t>rootIndex</w:t>
      </w:r>
      <w:proofErr w:type="spellEnd"/>
      <w:r>
        <w:t xml:space="preserve">="1" </w:t>
      </w:r>
      <w:proofErr w:type="spellStart"/>
      <w:r>
        <w:t>groupAlignment</w:t>
      </w:r>
      <w:proofErr w:type="spellEnd"/>
      <w:r>
        <w:t>="0" attributes="0"&gt;</w:t>
      </w:r>
    </w:p>
    <w:p w14:paraId="7046338E" w14:textId="15C78AA0" w:rsidR="00F63A1F" w:rsidRDefault="00F63A1F" w:rsidP="00F63A1F">
      <w:r>
        <w:t xml:space="preserve">                  &lt;Group type="102" alignment="0" attributes="0"&gt;</w:t>
      </w:r>
    </w:p>
    <w:p w14:paraId="5034CFFD" w14:textId="15C78AA0" w:rsidR="00F63A1F" w:rsidRDefault="00F63A1F" w:rsidP="00F63A1F">
      <w:r>
        <w:t xml:space="preserve">                      &lt;</w:t>
      </w:r>
      <w:proofErr w:type="spellStart"/>
      <w:r>
        <w:t>EmptySpace</w:t>
      </w:r>
      <w:proofErr w:type="spellEnd"/>
      <w:r>
        <w:t xml:space="preserve"> min="-2" </w:t>
      </w:r>
      <w:proofErr w:type="spellStart"/>
      <w:r>
        <w:t>pref</w:t>
      </w:r>
      <w:proofErr w:type="spellEnd"/>
      <w:r>
        <w:t>="21" max="-2" attributes="0"/&gt;</w:t>
      </w:r>
    </w:p>
    <w:p w14:paraId="151BEB10" w14:textId="15C78AA0" w:rsidR="00F63A1F" w:rsidRDefault="00F63A1F" w:rsidP="00F63A1F">
      <w:r>
        <w:t xml:space="preserve">                      &lt;Component id="jLabel3" min="-2" max="-2" attributes="0"/&gt;</w:t>
      </w:r>
    </w:p>
    <w:p w14:paraId="6B158998" w14:textId="15C78AA0" w:rsidR="00F63A1F" w:rsidRDefault="00F63A1F" w:rsidP="00F63A1F">
      <w:r>
        <w:t xml:space="preserve">                      &lt;</w:t>
      </w:r>
      <w:proofErr w:type="spellStart"/>
      <w:r>
        <w:t>EmptySpace</w:t>
      </w:r>
      <w:proofErr w:type="spellEnd"/>
      <w:r>
        <w:t xml:space="preserve"> </w:t>
      </w:r>
      <w:proofErr w:type="spellStart"/>
      <w:r>
        <w:t>pref</w:t>
      </w:r>
      <w:proofErr w:type="spellEnd"/>
      <w:r>
        <w:t>="210" max="32767" attributes="0"/&gt;</w:t>
      </w:r>
    </w:p>
    <w:p w14:paraId="344C82AE" w14:textId="15C78AA0" w:rsidR="00F63A1F" w:rsidRDefault="00F63A1F" w:rsidP="00F63A1F">
      <w:r>
        <w:t xml:space="preserve">                  &lt;/Group&gt;</w:t>
      </w:r>
    </w:p>
    <w:p w14:paraId="763E2DCA" w14:textId="15C78AA0" w:rsidR="00F63A1F" w:rsidRDefault="00F63A1F" w:rsidP="00F63A1F">
      <w:r>
        <w:t xml:space="preserve">              &lt;/Group&gt;</w:t>
      </w:r>
    </w:p>
    <w:p w14:paraId="4A6FA3C1" w14:textId="15C78AA0" w:rsidR="00F63A1F" w:rsidRDefault="00F63A1F" w:rsidP="00F63A1F">
      <w:r>
        <w:t xml:space="preserve">          &lt;/Group&gt;</w:t>
      </w:r>
    </w:p>
    <w:p w14:paraId="37EA093E" w14:textId="15C78AA0" w:rsidR="00F63A1F" w:rsidRDefault="00F63A1F" w:rsidP="00F63A1F">
      <w:r>
        <w:t xml:space="preserve">        &lt;/</w:t>
      </w:r>
      <w:proofErr w:type="spellStart"/>
      <w:r>
        <w:t>DimensionLayout</w:t>
      </w:r>
      <w:proofErr w:type="spellEnd"/>
      <w:r>
        <w:t>&gt;</w:t>
      </w:r>
    </w:p>
    <w:p w14:paraId="2871591B" w14:textId="15C78AA0" w:rsidR="00F63A1F" w:rsidRDefault="00F63A1F" w:rsidP="00F63A1F">
      <w:r>
        <w:t xml:space="preserve">      &lt;/Layout&gt;</w:t>
      </w:r>
    </w:p>
    <w:p w14:paraId="1F742286" w14:textId="15C78AA0" w:rsidR="00F63A1F" w:rsidRDefault="00F63A1F" w:rsidP="00F63A1F">
      <w:r>
        <w:t xml:space="preserve">      &lt;</w:t>
      </w:r>
      <w:proofErr w:type="spellStart"/>
      <w:r>
        <w:t>SubComponents</w:t>
      </w:r>
      <w:proofErr w:type="spellEnd"/>
      <w:r>
        <w:t>&gt;</w:t>
      </w:r>
    </w:p>
    <w:p w14:paraId="455D2D9F" w14:textId="15C78AA0" w:rsidR="00F63A1F" w:rsidRDefault="00F63A1F" w:rsidP="00F63A1F">
      <w:r>
        <w:t xml:space="preserve">        &lt;Component class="</w:t>
      </w:r>
      <w:proofErr w:type="spellStart"/>
      <w:r>
        <w:t>javax.swing.JLabel</w:t>
      </w:r>
      <w:proofErr w:type="spellEnd"/>
      <w:r>
        <w:t>" name="jLabel2"&gt;</w:t>
      </w:r>
    </w:p>
    <w:p w14:paraId="22ABF66B" w14:textId="15C78AA0" w:rsidR="00F63A1F" w:rsidRDefault="00F63A1F" w:rsidP="00F63A1F">
      <w:r>
        <w:t xml:space="preserve">          &lt;Properties&gt;</w:t>
      </w:r>
    </w:p>
    <w:p w14:paraId="3A192F8D" w14:textId="15C78AA0" w:rsidR="00F63A1F" w:rsidRDefault="00F63A1F" w:rsidP="00F63A1F">
      <w:r>
        <w:t xml:space="preserve">            &lt;Property name="font" type="</w:t>
      </w:r>
      <w:proofErr w:type="spellStart"/>
      <w:r>
        <w:t>java.awt.Font</w:t>
      </w:r>
      <w:proofErr w:type="spellEnd"/>
      <w:r>
        <w:t>" editor="</w:t>
      </w:r>
      <w:proofErr w:type="spellStart"/>
      <w:r>
        <w:t>org.netbeans.beaninfo.editors.FontEditor</w:t>
      </w:r>
      <w:proofErr w:type="spellEnd"/>
      <w:r>
        <w:t>"&gt;</w:t>
      </w:r>
    </w:p>
    <w:p w14:paraId="73421567" w14:textId="15C78AA0" w:rsidR="00F63A1F" w:rsidRDefault="00F63A1F" w:rsidP="00F63A1F">
      <w:r>
        <w:t xml:space="preserve">              &lt;Font name="Tahoma" size="24" style="0"/&gt;</w:t>
      </w:r>
    </w:p>
    <w:p w14:paraId="493C00CF" w14:textId="15C78AA0" w:rsidR="00F63A1F" w:rsidRDefault="00F63A1F" w:rsidP="00F63A1F">
      <w:r>
        <w:t xml:space="preserve">            &lt;/Property&gt;</w:t>
      </w:r>
    </w:p>
    <w:p w14:paraId="1DF7F0B9" w14:textId="15C78AA0" w:rsidR="00F63A1F" w:rsidRDefault="00F63A1F" w:rsidP="00F63A1F">
      <w:r>
        <w:t xml:space="preserve">            &lt;Property name="text" type="</w:t>
      </w:r>
      <w:proofErr w:type="spellStart"/>
      <w:r>
        <w:t>java.lang.String</w:t>
      </w:r>
      <w:proofErr w:type="spellEnd"/>
      <w:r>
        <w:t>" value="Amount"/&gt;</w:t>
      </w:r>
    </w:p>
    <w:p w14:paraId="4BDAB5C9" w14:textId="15C78AA0" w:rsidR="00F63A1F" w:rsidRDefault="00F63A1F" w:rsidP="00F63A1F">
      <w:r>
        <w:lastRenderedPageBreak/>
        <w:t xml:space="preserve">          &lt;/Properties&gt;</w:t>
      </w:r>
    </w:p>
    <w:p w14:paraId="207CABED" w14:textId="15C78AA0" w:rsidR="00F63A1F" w:rsidRDefault="00F63A1F" w:rsidP="00F63A1F">
      <w:r>
        <w:t xml:space="preserve">        &lt;/Component&gt;</w:t>
      </w:r>
    </w:p>
    <w:p w14:paraId="69DC56A5" w14:textId="15C78AA0" w:rsidR="00F63A1F" w:rsidRDefault="00F63A1F" w:rsidP="00F63A1F">
      <w:r>
        <w:t xml:space="preserve">        &lt;Component class="</w:t>
      </w:r>
      <w:proofErr w:type="spellStart"/>
      <w:r>
        <w:t>javax.swing.JTextField</w:t>
      </w:r>
      <w:proofErr w:type="spellEnd"/>
      <w:r>
        <w:t>" name="</w:t>
      </w:r>
      <w:proofErr w:type="spellStart"/>
      <w:r>
        <w:t>pname</w:t>
      </w:r>
      <w:proofErr w:type="spellEnd"/>
      <w:r>
        <w:t>"&gt;</w:t>
      </w:r>
    </w:p>
    <w:p w14:paraId="44F4F6F2" w14:textId="15C78AA0" w:rsidR="00F63A1F" w:rsidRDefault="00F63A1F" w:rsidP="00F63A1F">
      <w:r>
        <w:t xml:space="preserve">          &lt;Events&gt;</w:t>
      </w:r>
    </w:p>
    <w:p w14:paraId="04B27730" w14:textId="15C78AA0" w:rsidR="00F63A1F" w:rsidRDefault="00F63A1F" w:rsidP="00F63A1F">
      <w:r>
        <w:t xml:space="preserve">            &lt;</w:t>
      </w:r>
      <w:proofErr w:type="spellStart"/>
      <w:r>
        <w:t>EventHandler</w:t>
      </w:r>
      <w:proofErr w:type="spellEnd"/>
      <w:r>
        <w:t xml:space="preserve"> event="</w:t>
      </w:r>
      <w:proofErr w:type="spellStart"/>
      <w:r>
        <w:t>actionPerformed</w:t>
      </w:r>
      <w:proofErr w:type="spellEnd"/>
      <w:r>
        <w:t>" listener="</w:t>
      </w:r>
      <w:proofErr w:type="spellStart"/>
      <w:r>
        <w:t>java.awt.event.ActionListener</w:t>
      </w:r>
      <w:proofErr w:type="spellEnd"/>
      <w:r>
        <w:t>" parameters="</w:t>
      </w:r>
      <w:proofErr w:type="spellStart"/>
      <w:r>
        <w:t>java.awt.event.ActionEvent</w:t>
      </w:r>
      <w:proofErr w:type="spellEnd"/>
      <w:r>
        <w:t>" handler="</w:t>
      </w:r>
      <w:proofErr w:type="spellStart"/>
      <w:r>
        <w:t>pnameActionPerformed</w:t>
      </w:r>
      <w:proofErr w:type="spellEnd"/>
      <w:r>
        <w:t>"/&gt;</w:t>
      </w:r>
    </w:p>
    <w:p w14:paraId="4D9314AC" w14:textId="15C78AA0" w:rsidR="00F63A1F" w:rsidRDefault="00F63A1F" w:rsidP="00F63A1F">
      <w:r>
        <w:t xml:space="preserve">          &lt;/Events&gt;</w:t>
      </w:r>
    </w:p>
    <w:p w14:paraId="1E8CF915" w14:textId="15C78AA0" w:rsidR="00F63A1F" w:rsidRDefault="00F63A1F" w:rsidP="00F63A1F">
      <w:r>
        <w:t xml:space="preserve">          &lt;</w:t>
      </w:r>
      <w:proofErr w:type="spellStart"/>
      <w:r>
        <w:t>AuxValues</w:t>
      </w:r>
      <w:proofErr w:type="spellEnd"/>
      <w:r>
        <w:t>&gt;</w:t>
      </w:r>
    </w:p>
    <w:p w14:paraId="213C5201" w14:textId="15C78AA0" w:rsidR="00F63A1F" w:rsidRDefault="00F63A1F" w:rsidP="00F63A1F">
      <w:r>
        <w:t xml:space="preserve">            &lt;</w:t>
      </w:r>
      <w:proofErr w:type="spellStart"/>
      <w:r>
        <w:t>AuxValue</w:t>
      </w:r>
      <w:proofErr w:type="spellEnd"/>
      <w:r>
        <w:t xml:space="preserve"> name="</w:t>
      </w:r>
      <w:proofErr w:type="spellStart"/>
      <w:r>
        <w:t>JavaCodeGenerator_VariableModifier</w:t>
      </w:r>
      <w:proofErr w:type="spellEnd"/>
      <w:r>
        <w:t>" type="</w:t>
      </w:r>
      <w:proofErr w:type="spellStart"/>
      <w:r>
        <w:t>java.lang.Integer</w:t>
      </w:r>
      <w:proofErr w:type="spellEnd"/>
      <w:r>
        <w:t>" value="9"/&gt;</w:t>
      </w:r>
    </w:p>
    <w:p w14:paraId="2222ACC2" w14:textId="15C78AA0" w:rsidR="00F63A1F" w:rsidRDefault="00F63A1F" w:rsidP="00F63A1F">
      <w:r>
        <w:t xml:space="preserve">          &lt;/</w:t>
      </w:r>
      <w:proofErr w:type="spellStart"/>
      <w:r>
        <w:t>AuxValues</w:t>
      </w:r>
      <w:proofErr w:type="spellEnd"/>
      <w:r>
        <w:t>&gt;</w:t>
      </w:r>
    </w:p>
    <w:p w14:paraId="274A5164" w14:textId="15C78AA0" w:rsidR="00F63A1F" w:rsidRDefault="00F63A1F" w:rsidP="00F63A1F">
      <w:r>
        <w:t xml:space="preserve">        &lt;/Component&gt;</w:t>
      </w:r>
    </w:p>
    <w:p w14:paraId="692124AB" w14:textId="15C78AA0" w:rsidR="00F63A1F" w:rsidRDefault="00F63A1F" w:rsidP="00F63A1F">
      <w:r>
        <w:t xml:space="preserve">        &lt;Component class="</w:t>
      </w:r>
      <w:proofErr w:type="spellStart"/>
      <w:r>
        <w:t>javax.swing.JLabel</w:t>
      </w:r>
      <w:proofErr w:type="spellEnd"/>
      <w:r>
        <w:t>" name="jLabel3"&gt;</w:t>
      </w:r>
    </w:p>
    <w:p w14:paraId="3788AEEE" w14:textId="15C78AA0" w:rsidR="00F63A1F" w:rsidRDefault="00F63A1F" w:rsidP="00F63A1F">
      <w:r>
        <w:t xml:space="preserve">          &lt;Properties&gt;</w:t>
      </w:r>
    </w:p>
    <w:p w14:paraId="11ABAF24" w14:textId="15C78AA0" w:rsidR="00F63A1F" w:rsidRDefault="00F63A1F" w:rsidP="00F63A1F">
      <w:r>
        <w:t xml:space="preserve">            &lt;Property name="font" type="</w:t>
      </w:r>
      <w:proofErr w:type="spellStart"/>
      <w:r>
        <w:t>java.awt.Font</w:t>
      </w:r>
      <w:proofErr w:type="spellEnd"/>
      <w:r>
        <w:t>" editor="</w:t>
      </w:r>
      <w:proofErr w:type="spellStart"/>
      <w:r>
        <w:t>org.netbeans.beaninfo.editors.FontEditor</w:t>
      </w:r>
      <w:proofErr w:type="spellEnd"/>
      <w:r>
        <w:t>"&gt;</w:t>
      </w:r>
    </w:p>
    <w:p w14:paraId="026AA0EB" w14:textId="15C78AA0" w:rsidR="00F63A1F" w:rsidRDefault="00F63A1F" w:rsidP="00F63A1F">
      <w:r>
        <w:t xml:space="preserve">              &lt;Font name="Tahoma" size="24" style="0"/&gt;</w:t>
      </w:r>
    </w:p>
    <w:p w14:paraId="4FAC0A9F" w14:textId="15C78AA0" w:rsidR="00F63A1F" w:rsidRDefault="00F63A1F" w:rsidP="00F63A1F">
      <w:r>
        <w:t xml:space="preserve">            &lt;/Property&gt;</w:t>
      </w:r>
    </w:p>
    <w:p w14:paraId="162058E6" w14:textId="15C78AA0" w:rsidR="00F63A1F" w:rsidRDefault="00F63A1F" w:rsidP="00F63A1F">
      <w:r>
        <w:t xml:space="preserve">            &lt;Property name="text" type="</w:t>
      </w:r>
      <w:proofErr w:type="spellStart"/>
      <w:r>
        <w:t>java.lang.String</w:t>
      </w:r>
      <w:proofErr w:type="spellEnd"/>
      <w:r>
        <w:t>" value="Product name"/&gt;</w:t>
      </w:r>
    </w:p>
    <w:p w14:paraId="71FF1F95" w14:textId="15C78AA0" w:rsidR="00F63A1F" w:rsidRDefault="00F63A1F" w:rsidP="00F63A1F">
      <w:r>
        <w:t xml:space="preserve">          &lt;/Properties&gt;</w:t>
      </w:r>
    </w:p>
    <w:p w14:paraId="636B8186" w14:textId="15C78AA0" w:rsidR="00F63A1F" w:rsidRDefault="00F63A1F" w:rsidP="00F63A1F">
      <w:r>
        <w:t xml:space="preserve">        &lt;/Component&gt;</w:t>
      </w:r>
    </w:p>
    <w:p w14:paraId="2E54EF30" w14:textId="15C78AA0" w:rsidR="00F63A1F" w:rsidRDefault="00F63A1F" w:rsidP="00F63A1F">
      <w:r>
        <w:t xml:space="preserve">        &lt;Component class="</w:t>
      </w:r>
      <w:proofErr w:type="spellStart"/>
      <w:r>
        <w:t>javax.swing.JTextField</w:t>
      </w:r>
      <w:proofErr w:type="spellEnd"/>
      <w:r>
        <w:t>" name="qty"&gt;</w:t>
      </w:r>
    </w:p>
    <w:p w14:paraId="0B68C16F" w14:textId="15C78AA0" w:rsidR="00F63A1F" w:rsidRDefault="00F63A1F" w:rsidP="00F63A1F">
      <w:r>
        <w:t xml:space="preserve">          &lt;Events&gt;</w:t>
      </w:r>
    </w:p>
    <w:p w14:paraId="4CD16D41" w14:textId="15C78AA0" w:rsidR="00F63A1F" w:rsidRDefault="00F63A1F" w:rsidP="00F63A1F">
      <w:r>
        <w:t xml:space="preserve">            &lt;</w:t>
      </w:r>
      <w:proofErr w:type="spellStart"/>
      <w:r>
        <w:t>EventHandler</w:t>
      </w:r>
      <w:proofErr w:type="spellEnd"/>
      <w:r>
        <w:t xml:space="preserve"> event="</w:t>
      </w:r>
      <w:proofErr w:type="spellStart"/>
      <w:r>
        <w:t>actionPerformed</w:t>
      </w:r>
      <w:proofErr w:type="spellEnd"/>
      <w:r>
        <w:t>" listener="</w:t>
      </w:r>
      <w:proofErr w:type="spellStart"/>
      <w:r>
        <w:t>java.awt.event.ActionListener</w:t>
      </w:r>
      <w:proofErr w:type="spellEnd"/>
      <w:r>
        <w:t>" parameters="</w:t>
      </w:r>
      <w:proofErr w:type="spellStart"/>
      <w:r>
        <w:t>java.awt.event.ActionEvent</w:t>
      </w:r>
      <w:proofErr w:type="spellEnd"/>
      <w:r>
        <w:t>" handler="</w:t>
      </w:r>
      <w:proofErr w:type="spellStart"/>
      <w:r>
        <w:t>qtyActionPerformed</w:t>
      </w:r>
      <w:proofErr w:type="spellEnd"/>
      <w:r>
        <w:t>"/&gt;</w:t>
      </w:r>
    </w:p>
    <w:p w14:paraId="19593DB8" w14:textId="15C78AA0" w:rsidR="00F63A1F" w:rsidRDefault="00F63A1F" w:rsidP="00F63A1F">
      <w:r>
        <w:lastRenderedPageBreak/>
        <w:t xml:space="preserve">          &lt;/Events&gt;</w:t>
      </w:r>
    </w:p>
    <w:p w14:paraId="0FA16CED" w14:textId="15C78AA0" w:rsidR="00F63A1F" w:rsidRDefault="00F63A1F" w:rsidP="00F63A1F">
      <w:r>
        <w:t xml:space="preserve">          &lt;</w:t>
      </w:r>
      <w:proofErr w:type="spellStart"/>
      <w:r>
        <w:t>AuxValues</w:t>
      </w:r>
      <w:proofErr w:type="spellEnd"/>
      <w:r>
        <w:t>&gt;</w:t>
      </w:r>
    </w:p>
    <w:p w14:paraId="3EDC729A" w14:textId="15C78AA0" w:rsidR="00F63A1F" w:rsidRDefault="00F63A1F" w:rsidP="00F63A1F">
      <w:r>
        <w:t xml:space="preserve">            &lt;</w:t>
      </w:r>
      <w:proofErr w:type="spellStart"/>
      <w:r>
        <w:t>AuxValue</w:t>
      </w:r>
      <w:proofErr w:type="spellEnd"/>
      <w:r>
        <w:t xml:space="preserve"> name="</w:t>
      </w:r>
      <w:proofErr w:type="spellStart"/>
      <w:r>
        <w:t>JavaCodeGenerator_VariableModifier</w:t>
      </w:r>
      <w:proofErr w:type="spellEnd"/>
      <w:r>
        <w:t>" type="</w:t>
      </w:r>
      <w:proofErr w:type="spellStart"/>
      <w:r>
        <w:t>java.lang.Integer</w:t>
      </w:r>
      <w:proofErr w:type="spellEnd"/>
      <w:r>
        <w:t>" value="9"/&gt;</w:t>
      </w:r>
    </w:p>
    <w:p w14:paraId="2A2541C2" w14:textId="15C78AA0" w:rsidR="00F63A1F" w:rsidRDefault="00F63A1F" w:rsidP="00F63A1F">
      <w:r>
        <w:t xml:space="preserve">          &lt;/</w:t>
      </w:r>
      <w:proofErr w:type="spellStart"/>
      <w:r>
        <w:t>AuxValues</w:t>
      </w:r>
      <w:proofErr w:type="spellEnd"/>
      <w:r>
        <w:t>&gt;</w:t>
      </w:r>
    </w:p>
    <w:p w14:paraId="725871B6" w14:textId="15C78AA0" w:rsidR="00F63A1F" w:rsidRDefault="00F63A1F" w:rsidP="00F63A1F">
      <w:r>
        <w:t xml:space="preserve">        &lt;/Component&gt;</w:t>
      </w:r>
    </w:p>
    <w:p w14:paraId="460F42D6" w14:textId="15C78AA0" w:rsidR="00F63A1F" w:rsidRDefault="00F63A1F" w:rsidP="00F63A1F">
      <w:r>
        <w:t xml:space="preserve">        &lt;Component class="</w:t>
      </w:r>
      <w:proofErr w:type="spellStart"/>
      <w:r>
        <w:t>javax.swing.JButton</w:t>
      </w:r>
      <w:proofErr w:type="spellEnd"/>
      <w:r>
        <w:t>" name="</w:t>
      </w:r>
      <w:proofErr w:type="spellStart"/>
      <w:r>
        <w:t>backBtn</w:t>
      </w:r>
      <w:proofErr w:type="spellEnd"/>
      <w:r>
        <w:t>"&gt;</w:t>
      </w:r>
    </w:p>
    <w:p w14:paraId="5283DEFD" w14:textId="15C78AA0" w:rsidR="00F63A1F" w:rsidRDefault="00F63A1F" w:rsidP="00F63A1F">
      <w:r>
        <w:t xml:space="preserve">          &lt;Properties&gt;</w:t>
      </w:r>
    </w:p>
    <w:p w14:paraId="280E622F" w14:textId="15C78AA0" w:rsidR="00F63A1F" w:rsidRDefault="00F63A1F" w:rsidP="00F63A1F">
      <w:r>
        <w:t xml:space="preserve">            &lt;Property name="background" type="</w:t>
      </w:r>
      <w:proofErr w:type="spellStart"/>
      <w:r>
        <w:t>java.awt.Color</w:t>
      </w:r>
      <w:proofErr w:type="spellEnd"/>
      <w:r>
        <w:t>" editor="</w:t>
      </w:r>
      <w:proofErr w:type="spellStart"/>
      <w:r>
        <w:t>org.netbeans.beaninfo.editors.ColorEditor</w:t>
      </w:r>
      <w:proofErr w:type="spellEnd"/>
      <w:r>
        <w:t>"&gt;</w:t>
      </w:r>
    </w:p>
    <w:p w14:paraId="4AD9697C" w14:textId="15C78AA0" w:rsidR="00F63A1F" w:rsidRDefault="00F63A1F" w:rsidP="00F63A1F">
      <w:r>
        <w:t xml:space="preserve">              &lt;</w:t>
      </w:r>
      <w:proofErr w:type="spellStart"/>
      <w:r>
        <w:t>Color</w:t>
      </w:r>
      <w:proofErr w:type="spellEnd"/>
      <w:r>
        <w:t xml:space="preserve"> blue="88" green="73" red="3c" type="</w:t>
      </w:r>
      <w:proofErr w:type="spellStart"/>
      <w:r>
        <w:t>rgb</w:t>
      </w:r>
      <w:proofErr w:type="spellEnd"/>
      <w:r>
        <w:t>"/&gt;</w:t>
      </w:r>
    </w:p>
    <w:p w14:paraId="11B08DAC" w14:textId="15C78AA0" w:rsidR="00F63A1F" w:rsidRDefault="00F63A1F" w:rsidP="00F63A1F">
      <w:r>
        <w:t xml:space="preserve">            &lt;/Property&gt;</w:t>
      </w:r>
    </w:p>
    <w:p w14:paraId="3D37A7DF" w14:textId="15C78AA0" w:rsidR="00F63A1F" w:rsidRDefault="00F63A1F" w:rsidP="00F63A1F">
      <w:r>
        <w:t xml:space="preserve">            &lt;Property name="font" type="</w:t>
      </w:r>
      <w:proofErr w:type="spellStart"/>
      <w:r>
        <w:t>java.awt.Font</w:t>
      </w:r>
      <w:proofErr w:type="spellEnd"/>
      <w:r>
        <w:t>" editor="</w:t>
      </w:r>
      <w:proofErr w:type="spellStart"/>
      <w:r>
        <w:t>org.netbeans.beaninfo.editors.FontEditor</w:t>
      </w:r>
      <w:proofErr w:type="spellEnd"/>
      <w:r>
        <w:t>"&gt;</w:t>
      </w:r>
    </w:p>
    <w:p w14:paraId="1B2FEC2F" w14:textId="15C78AA0" w:rsidR="00F63A1F" w:rsidRDefault="00F63A1F" w:rsidP="00F63A1F">
      <w:r>
        <w:t xml:space="preserve">              &lt;Font name="Tahoma" size="14" style="0"/&gt;</w:t>
      </w:r>
    </w:p>
    <w:p w14:paraId="18847635" w14:textId="15C78AA0" w:rsidR="00F63A1F" w:rsidRDefault="00F63A1F" w:rsidP="00F63A1F">
      <w:r>
        <w:t xml:space="preserve">            &lt;/Property&gt;</w:t>
      </w:r>
    </w:p>
    <w:p w14:paraId="2CB78C66" w14:textId="15C78AA0" w:rsidR="00F63A1F" w:rsidRDefault="00F63A1F" w:rsidP="00F63A1F">
      <w:r>
        <w:t xml:space="preserve">            &lt;Property name="foreground" type="</w:t>
      </w:r>
      <w:proofErr w:type="spellStart"/>
      <w:r>
        <w:t>java.awt.Color</w:t>
      </w:r>
      <w:proofErr w:type="spellEnd"/>
      <w:r>
        <w:t>" editor="</w:t>
      </w:r>
      <w:proofErr w:type="spellStart"/>
      <w:r>
        <w:t>org.netbeans.beaninfo.editors.ColorEditor</w:t>
      </w:r>
      <w:proofErr w:type="spellEnd"/>
      <w:r>
        <w:t>"&gt;</w:t>
      </w:r>
    </w:p>
    <w:p w14:paraId="1891E0ED" w14:textId="15C78AA0" w:rsidR="00F63A1F" w:rsidRDefault="00F63A1F" w:rsidP="00F63A1F">
      <w:r>
        <w:t xml:space="preserve">              &lt;</w:t>
      </w:r>
      <w:proofErr w:type="spellStart"/>
      <w:r>
        <w:t>Color</w:t>
      </w:r>
      <w:proofErr w:type="spellEnd"/>
      <w:r>
        <w:t xml:space="preserve"> blue="ff" green="ff" red="ff" type="</w:t>
      </w:r>
      <w:proofErr w:type="spellStart"/>
      <w:r>
        <w:t>rgb</w:t>
      </w:r>
      <w:proofErr w:type="spellEnd"/>
      <w:r>
        <w:t>"/&gt;</w:t>
      </w:r>
    </w:p>
    <w:p w14:paraId="2F6E9C98" w14:textId="15C78AA0" w:rsidR="00F63A1F" w:rsidRDefault="00F63A1F" w:rsidP="00F63A1F">
      <w:r>
        <w:t xml:space="preserve">            &lt;/Property&gt;</w:t>
      </w:r>
    </w:p>
    <w:p w14:paraId="417A4B69" w14:textId="15C78AA0" w:rsidR="00F63A1F" w:rsidRDefault="00F63A1F" w:rsidP="00F63A1F">
      <w:r>
        <w:t xml:space="preserve">            &lt;Property name="text" type="</w:t>
      </w:r>
      <w:proofErr w:type="spellStart"/>
      <w:r>
        <w:t>java.lang.String</w:t>
      </w:r>
      <w:proofErr w:type="spellEnd"/>
      <w:r>
        <w:t>" value="Back"/&gt;</w:t>
      </w:r>
    </w:p>
    <w:p w14:paraId="0BABCCF8" w14:textId="15C78AA0" w:rsidR="00F63A1F" w:rsidRDefault="00F63A1F" w:rsidP="00F63A1F">
      <w:r>
        <w:t xml:space="preserve">          &lt;/Properties&gt;</w:t>
      </w:r>
    </w:p>
    <w:p w14:paraId="58E3070E" w14:textId="15C78AA0" w:rsidR="00F63A1F" w:rsidRDefault="00F63A1F" w:rsidP="00F63A1F">
      <w:r>
        <w:t xml:space="preserve">          &lt;Events&gt;</w:t>
      </w:r>
    </w:p>
    <w:p w14:paraId="1892906F" w14:textId="15C78AA0" w:rsidR="00F63A1F" w:rsidRDefault="00F63A1F" w:rsidP="00F63A1F">
      <w:r>
        <w:t xml:space="preserve">            &lt;</w:t>
      </w:r>
      <w:proofErr w:type="spellStart"/>
      <w:r>
        <w:t>EventHandler</w:t>
      </w:r>
      <w:proofErr w:type="spellEnd"/>
      <w:r>
        <w:t xml:space="preserve"> event="</w:t>
      </w:r>
      <w:proofErr w:type="spellStart"/>
      <w:r>
        <w:t>actionPerformed</w:t>
      </w:r>
      <w:proofErr w:type="spellEnd"/>
      <w:r>
        <w:t>" listener="</w:t>
      </w:r>
      <w:proofErr w:type="spellStart"/>
      <w:r>
        <w:t>java.awt.event.ActionListener</w:t>
      </w:r>
      <w:proofErr w:type="spellEnd"/>
      <w:r>
        <w:t>" parameters="</w:t>
      </w:r>
      <w:proofErr w:type="spellStart"/>
      <w:r>
        <w:t>java.awt.event.ActionEvent</w:t>
      </w:r>
      <w:proofErr w:type="spellEnd"/>
      <w:r>
        <w:t>" handler="</w:t>
      </w:r>
      <w:proofErr w:type="spellStart"/>
      <w:r>
        <w:t>backBtnActionPerformed</w:t>
      </w:r>
      <w:proofErr w:type="spellEnd"/>
      <w:r>
        <w:t>"/&gt;</w:t>
      </w:r>
    </w:p>
    <w:p w14:paraId="49BBBED3" w14:textId="15C78AA0" w:rsidR="00F63A1F" w:rsidRDefault="00F63A1F" w:rsidP="00F63A1F">
      <w:r>
        <w:t xml:space="preserve">          &lt;/Events&gt;</w:t>
      </w:r>
    </w:p>
    <w:p w14:paraId="42948FF3" w14:textId="15C78AA0" w:rsidR="00F63A1F" w:rsidRDefault="00F63A1F" w:rsidP="00F63A1F">
      <w:r>
        <w:lastRenderedPageBreak/>
        <w:t xml:space="preserve">          &lt;</w:t>
      </w:r>
      <w:proofErr w:type="spellStart"/>
      <w:r>
        <w:t>AuxValues</w:t>
      </w:r>
      <w:proofErr w:type="spellEnd"/>
      <w:r>
        <w:t>&gt;</w:t>
      </w:r>
    </w:p>
    <w:p w14:paraId="58633B50" w14:textId="15C78AA0" w:rsidR="00F63A1F" w:rsidRDefault="00F63A1F" w:rsidP="00F63A1F">
      <w:r>
        <w:t xml:space="preserve">            &lt;</w:t>
      </w:r>
      <w:proofErr w:type="spellStart"/>
      <w:r>
        <w:t>AuxValue</w:t>
      </w:r>
      <w:proofErr w:type="spellEnd"/>
      <w:r>
        <w:t xml:space="preserve"> name="</w:t>
      </w:r>
      <w:proofErr w:type="spellStart"/>
      <w:r>
        <w:t>JavaCodeGenerator_VariableModifier</w:t>
      </w:r>
      <w:proofErr w:type="spellEnd"/>
      <w:r>
        <w:t>" type="</w:t>
      </w:r>
      <w:proofErr w:type="spellStart"/>
      <w:r>
        <w:t>java.lang.Integer</w:t>
      </w:r>
      <w:proofErr w:type="spellEnd"/>
      <w:r>
        <w:t>" value="9"/&gt;</w:t>
      </w:r>
    </w:p>
    <w:p w14:paraId="71E74453" w14:textId="15C78AA0" w:rsidR="00F63A1F" w:rsidRDefault="00F63A1F" w:rsidP="00F63A1F">
      <w:r>
        <w:t xml:space="preserve">          &lt;/</w:t>
      </w:r>
      <w:proofErr w:type="spellStart"/>
      <w:r>
        <w:t>AuxValues</w:t>
      </w:r>
      <w:proofErr w:type="spellEnd"/>
      <w:r>
        <w:t>&gt;</w:t>
      </w:r>
    </w:p>
    <w:p w14:paraId="5035234E" w14:textId="15C78AA0" w:rsidR="00F63A1F" w:rsidRDefault="00F63A1F" w:rsidP="00F63A1F">
      <w:r>
        <w:t xml:space="preserve">        &lt;/Component&gt;</w:t>
      </w:r>
    </w:p>
    <w:p w14:paraId="21984A9E" w14:textId="15C78AA0" w:rsidR="00F63A1F" w:rsidRDefault="00F63A1F" w:rsidP="00F63A1F">
      <w:r>
        <w:t xml:space="preserve">        &lt;Component class="</w:t>
      </w:r>
      <w:proofErr w:type="spellStart"/>
      <w:r>
        <w:t>javax.swing.JButton</w:t>
      </w:r>
      <w:proofErr w:type="spellEnd"/>
      <w:r>
        <w:t>" name="addStockBtn1"&gt;</w:t>
      </w:r>
    </w:p>
    <w:p w14:paraId="6A735CB9" w14:textId="15C78AA0" w:rsidR="00F63A1F" w:rsidRDefault="00F63A1F" w:rsidP="00F63A1F">
      <w:r>
        <w:t xml:space="preserve">          &lt;Properties&gt;</w:t>
      </w:r>
    </w:p>
    <w:p w14:paraId="66B9106D" w14:textId="15C78AA0" w:rsidR="00F63A1F" w:rsidRDefault="00F63A1F" w:rsidP="00F63A1F">
      <w:r>
        <w:t xml:space="preserve">            &lt;Property name="background" type="</w:t>
      </w:r>
      <w:proofErr w:type="spellStart"/>
      <w:r>
        <w:t>java.awt.Color</w:t>
      </w:r>
      <w:proofErr w:type="spellEnd"/>
      <w:r>
        <w:t>" editor="</w:t>
      </w:r>
      <w:proofErr w:type="spellStart"/>
      <w:r>
        <w:t>org.netbeans.beaninfo.editors.ColorEditor</w:t>
      </w:r>
      <w:proofErr w:type="spellEnd"/>
      <w:r>
        <w:t>"&gt;</w:t>
      </w:r>
    </w:p>
    <w:p w14:paraId="64B82307" w14:textId="15C78AA0" w:rsidR="00F63A1F" w:rsidRDefault="00F63A1F" w:rsidP="00F63A1F">
      <w:r>
        <w:t xml:space="preserve">              &lt;</w:t>
      </w:r>
      <w:proofErr w:type="spellStart"/>
      <w:r>
        <w:t>Color</w:t>
      </w:r>
      <w:proofErr w:type="spellEnd"/>
      <w:r>
        <w:t xml:space="preserve"> blue="88" green="73" red="3c" type="</w:t>
      </w:r>
      <w:proofErr w:type="spellStart"/>
      <w:r>
        <w:t>rgb</w:t>
      </w:r>
      <w:proofErr w:type="spellEnd"/>
      <w:r>
        <w:t>"/&gt;</w:t>
      </w:r>
    </w:p>
    <w:p w14:paraId="07249FEF" w14:textId="15C78AA0" w:rsidR="00F63A1F" w:rsidRDefault="00F63A1F" w:rsidP="00F63A1F">
      <w:r>
        <w:t xml:space="preserve">            &lt;/Property&gt;</w:t>
      </w:r>
    </w:p>
    <w:p w14:paraId="231845E1" w14:textId="15C78AA0" w:rsidR="00F63A1F" w:rsidRDefault="00F63A1F" w:rsidP="00F63A1F">
      <w:r>
        <w:t xml:space="preserve">            &lt;Property name="font" type="</w:t>
      </w:r>
      <w:proofErr w:type="spellStart"/>
      <w:r>
        <w:t>java.awt.Font</w:t>
      </w:r>
      <w:proofErr w:type="spellEnd"/>
      <w:r>
        <w:t>" editor="</w:t>
      </w:r>
      <w:proofErr w:type="spellStart"/>
      <w:r>
        <w:t>org.netbeans.beaninfo.editors.FontEditor</w:t>
      </w:r>
      <w:proofErr w:type="spellEnd"/>
      <w:r>
        <w:t>"&gt;</w:t>
      </w:r>
    </w:p>
    <w:p w14:paraId="753D8919" w14:textId="15C78AA0" w:rsidR="00F63A1F" w:rsidRDefault="00F63A1F" w:rsidP="00F63A1F">
      <w:r>
        <w:t xml:space="preserve">              &lt;Font name="Tahoma" size="14" style="0"/&gt;</w:t>
      </w:r>
    </w:p>
    <w:p w14:paraId="54C18568" w14:textId="15C78AA0" w:rsidR="00F63A1F" w:rsidRDefault="00F63A1F" w:rsidP="00F63A1F">
      <w:r>
        <w:t xml:space="preserve">            &lt;/Property&gt;</w:t>
      </w:r>
    </w:p>
    <w:p w14:paraId="1F27D467" w14:textId="15C78AA0" w:rsidR="00F63A1F" w:rsidRDefault="00F63A1F" w:rsidP="00F63A1F">
      <w:r>
        <w:t xml:space="preserve">            &lt;Property name="foreground" type="</w:t>
      </w:r>
      <w:proofErr w:type="spellStart"/>
      <w:r>
        <w:t>java.awt.Color</w:t>
      </w:r>
      <w:proofErr w:type="spellEnd"/>
      <w:r>
        <w:t>" editor="</w:t>
      </w:r>
      <w:proofErr w:type="spellStart"/>
      <w:r>
        <w:t>org.netbeans.beaninfo.editors.ColorEditor</w:t>
      </w:r>
      <w:proofErr w:type="spellEnd"/>
      <w:r>
        <w:t>"&gt;</w:t>
      </w:r>
    </w:p>
    <w:p w14:paraId="560C434A" w14:textId="15C78AA0" w:rsidR="00F63A1F" w:rsidRDefault="00F63A1F" w:rsidP="00F63A1F">
      <w:r>
        <w:t xml:space="preserve">              &lt;</w:t>
      </w:r>
      <w:proofErr w:type="spellStart"/>
      <w:r>
        <w:t>Color</w:t>
      </w:r>
      <w:proofErr w:type="spellEnd"/>
      <w:r>
        <w:t xml:space="preserve"> blue="ff" green="ff" red="ff" type="</w:t>
      </w:r>
      <w:proofErr w:type="spellStart"/>
      <w:r>
        <w:t>rgb</w:t>
      </w:r>
      <w:proofErr w:type="spellEnd"/>
      <w:r>
        <w:t>"/&gt;</w:t>
      </w:r>
    </w:p>
    <w:p w14:paraId="2F7E5FDA" w14:textId="15C78AA0" w:rsidR="00F63A1F" w:rsidRDefault="00F63A1F" w:rsidP="00F63A1F">
      <w:r>
        <w:t xml:space="preserve">            &lt;/Property&gt;</w:t>
      </w:r>
    </w:p>
    <w:p w14:paraId="1E2FEC3D" w14:textId="15C78AA0" w:rsidR="00F63A1F" w:rsidRDefault="00F63A1F" w:rsidP="00F63A1F">
      <w:r>
        <w:t xml:space="preserve">            &lt;Property name="text" type="</w:t>
      </w:r>
      <w:proofErr w:type="spellStart"/>
      <w:r>
        <w:t>java.lang.String</w:t>
      </w:r>
      <w:proofErr w:type="spellEnd"/>
      <w:r>
        <w:t>" value="Add Stock"/&gt;</w:t>
      </w:r>
    </w:p>
    <w:p w14:paraId="2F86A2EC" w14:textId="15C78AA0" w:rsidR="00F63A1F" w:rsidRDefault="00F63A1F" w:rsidP="00F63A1F">
      <w:r>
        <w:t xml:space="preserve">          &lt;/Properties&gt;</w:t>
      </w:r>
    </w:p>
    <w:p w14:paraId="5B250B81" w14:textId="15C78AA0" w:rsidR="00F63A1F" w:rsidRDefault="00F63A1F" w:rsidP="00F63A1F">
      <w:r>
        <w:t xml:space="preserve">          &lt;Events&gt;</w:t>
      </w:r>
    </w:p>
    <w:p w14:paraId="3737308D" w14:textId="15C78AA0" w:rsidR="00F63A1F" w:rsidRDefault="00F63A1F" w:rsidP="00F63A1F">
      <w:r>
        <w:t xml:space="preserve">            &lt;</w:t>
      </w:r>
      <w:proofErr w:type="spellStart"/>
      <w:r>
        <w:t>EventHandler</w:t>
      </w:r>
      <w:proofErr w:type="spellEnd"/>
      <w:r>
        <w:t xml:space="preserve"> event="</w:t>
      </w:r>
      <w:proofErr w:type="spellStart"/>
      <w:r>
        <w:t>actionPerformed</w:t>
      </w:r>
      <w:proofErr w:type="spellEnd"/>
      <w:r>
        <w:t>" listener="</w:t>
      </w:r>
      <w:proofErr w:type="spellStart"/>
      <w:r>
        <w:t>java.awt.event.ActionListener</w:t>
      </w:r>
      <w:proofErr w:type="spellEnd"/>
      <w:r>
        <w:t>" parameters="</w:t>
      </w:r>
      <w:proofErr w:type="spellStart"/>
      <w:r>
        <w:t>java.awt.event.ActionEvent</w:t>
      </w:r>
      <w:proofErr w:type="spellEnd"/>
      <w:r>
        <w:t>" handler="addStockBtn1ActionPerformed"/&gt;</w:t>
      </w:r>
    </w:p>
    <w:p w14:paraId="5B4E5F26" w14:textId="15C78AA0" w:rsidR="00F63A1F" w:rsidRDefault="00F63A1F" w:rsidP="00F63A1F">
      <w:r>
        <w:t xml:space="preserve">          &lt;/Events&gt;</w:t>
      </w:r>
    </w:p>
    <w:p w14:paraId="68A50B0C" w14:textId="15C78AA0" w:rsidR="00F63A1F" w:rsidRDefault="00F63A1F" w:rsidP="00F63A1F">
      <w:r>
        <w:t xml:space="preserve">          &lt;</w:t>
      </w:r>
      <w:proofErr w:type="spellStart"/>
      <w:r>
        <w:t>AuxValues</w:t>
      </w:r>
      <w:proofErr w:type="spellEnd"/>
      <w:r>
        <w:t>&gt;</w:t>
      </w:r>
    </w:p>
    <w:p w14:paraId="1EA5A7D3" w14:textId="15C78AA0" w:rsidR="00F63A1F" w:rsidRDefault="00F63A1F" w:rsidP="00F63A1F">
      <w:r>
        <w:lastRenderedPageBreak/>
        <w:t xml:space="preserve">            &lt;</w:t>
      </w:r>
      <w:proofErr w:type="spellStart"/>
      <w:r>
        <w:t>AuxValue</w:t>
      </w:r>
      <w:proofErr w:type="spellEnd"/>
      <w:r>
        <w:t xml:space="preserve"> name="</w:t>
      </w:r>
      <w:proofErr w:type="spellStart"/>
      <w:r>
        <w:t>JavaCodeGenerator_VariableModifier</w:t>
      </w:r>
      <w:proofErr w:type="spellEnd"/>
      <w:r>
        <w:t>" type="</w:t>
      </w:r>
      <w:proofErr w:type="spellStart"/>
      <w:r>
        <w:t>java.lang.Integer</w:t>
      </w:r>
      <w:proofErr w:type="spellEnd"/>
      <w:r>
        <w:t>" value="9"/&gt;</w:t>
      </w:r>
    </w:p>
    <w:p w14:paraId="542402AC" w14:textId="15C78AA0" w:rsidR="00F63A1F" w:rsidRDefault="00F63A1F" w:rsidP="00F63A1F">
      <w:r>
        <w:t xml:space="preserve">          &lt;/</w:t>
      </w:r>
      <w:proofErr w:type="spellStart"/>
      <w:r>
        <w:t>AuxValues</w:t>
      </w:r>
      <w:proofErr w:type="spellEnd"/>
      <w:r>
        <w:t>&gt;</w:t>
      </w:r>
    </w:p>
    <w:p w14:paraId="04876318" w14:textId="15C78AA0" w:rsidR="00F63A1F" w:rsidRDefault="00F63A1F" w:rsidP="00F63A1F">
      <w:r>
        <w:t xml:space="preserve">        &lt;/Component&gt;</w:t>
      </w:r>
    </w:p>
    <w:p w14:paraId="58F144B1" w14:textId="15C78AA0" w:rsidR="00F63A1F" w:rsidRDefault="00F63A1F" w:rsidP="00F63A1F">
      <w:r>
        <w:t xml:space="preserve">        &lt;Component class="</w:t>
      </w:r>
      <w:proofErr w:type="spellStart"/>
      <w:r>
        <w:t>javax.swing.JLabel</w:t>
      </w:r>
      <w:proofErr w:type="spellEnd"/>
      <w:r>
        <w:t>" name="found"&gt;</w:t>
      </w:r>
    </w:p>
    <w:p w14:paraId="3AE52440" w14:textId="15C78AA0" w:rsidR="00F63A1F" w:rsidRDefault="00F63A1F" w:rsidP="00F63A1F">
      <w:r>
        <w:t xml:space="preserve">          &lt;Properties&gt;</w:t>
      </w:r>
    </w:p>
    <w:p w14:paraId="03AC7EF3" w14:textId="15C78AA0" w:rsidR="00F63A1F" w:rsidRDefault="00F63A1F" w:rsidP="00F63A1F">
      <w:r>
        <w:t xml:space="preserve">            &lt;Property name="background" type="</w:t>
      </w:r>
      <w:proofErr w:type="spellStart"/>
      <w:r>
        <w:t>java.awt.Color</w:t>
      </w:r>
      <w:proofErr w:type="spellEnd"/>
      <w:r>
        <w:t>" editor="</w:t>
      </w:r>
      <w:proofErr w:type="spellStart"/>
      <w:r>
        <w:t>org.netbeans.beaninfo.editors.ColorEditor</w:t>
      </w:r>
      <w:proofErr w:type="spellEnd"/>
      <w:r>
        <w:t>"&gt;</w:t>
      </w:r>
    </w:p>
    <w:p w14:paraId="0B8EDFA3" w14:textId="15C78AA0" w:rsidR="00F63A1F" w:rsidRDefault="00F63A1F" w:rsidP="00F63A1F">
      <w:r>
        <w:t xml:space="preserve">              &lt;</w:t>
      </w:r>
      <w:proofErr w:type="spellStart"/>
      <w:r>
        <w:t>Color</w:t>
      </w:r>
      <w:proofErr w:type="spellEnd"/>
      <w:r>
        <w:t xml:space="preserve"> blue="0" green="33" red="ff" type="</w:t>
      </w:r>
      <w:proofErr w:type="spellStart"/>
      <w:r>
        <w:t>rgb</w:t>
      </w:r>
      <w:proofErr w:type="spellEnd"/>
      <w:r>
        <w:t>"/&gt;</w:t>
      </w:r>
    </w:p>
    <w:p w14:paraId="03261BE7" w14:textId="15C78AA0" w:rsidR="00F63A1F" w:rsidRDefault="00F63A1F" w:rsidP="00F63A1F">
      <w:r>
        <w:t xml:space="preserve">            &lt;/Property&gt;</w:t>
      </w:r>
    </w:p>
    <w:p w14:paraId="68091C6C" w14:textId="15C78AA0" w:rsidR="00F63A1F" w:rsidRDefault="00F63A1F" w:rsidP="00F63A1F">
      <w:r>
        <w:t xml:space="preserve">            &lt;Property name="text" type="</w:t>
      </w:r>
      <w:proofErr w:type="spellStart"/>
      <w:r>
        <w:t>java.lang.String</w:t>
      </w:r>
      <w:proofErr w:type="spellEnd"/>
      <w:r>
        <w:t>" value="Product not found try again"/&gt;</w:t>
      </w:r>
    </w:p>
    <w:p w14:paraId="40943B38" w14:textId="15C78AA0" w:rsidR="00F63A1F" w:rsidRDefault="00F63A1F" w:rsidP="00F63A1F">
      <w:r>
        <w:t xml:space="preserve">          &lt;/Properties&gt;</w:t>
      </w:r>
    </w:p>
    <w:p w14:paraId="11B0B7FA" w14:textId="15C78AA0" w:rsidR="00F63A1F" w:rsidRDefault="00F63A1F" w:rsidP="00F63A1F">
      <w:r>
        <w:t xml:space="preserve">        &lt;/Component&gt;</w:t>
      </w:r>
    </w:p>
    <w:p w14:paraId="438EA320" w14:textId="15C78AA0" w:rsidR="00F63A1F" w:rsidRDefault="00F63A1F" w:rsidP="00F63A1F">
      <w:r>
        <w:t xml:space="preserve">      &lt;/</w:t>
      </w:r>
      <w:proofErr w:type="spellStart"/>
      <w:r>
        <w:t>SubComponents</w:t>
      </w:r>
      <w:proofErr w:type="spellEnd"/>
      <w:r>
        <w:t>&gt;</w:t>
      </w:r>
    </w:p>
    <w:p w14:paraId="5214CA08" w14:textId="15C78AA0" w:rsidR="00F63A1F" w:rsidRDefault="00F63A1F" w:rsidP="00F63A1F">
      <w:r>
        <w:t xml:space="preserve">    &lt;/Container&gt;</w:t>
      </w:r>
    </w:p>
    <w:p w14:paraId="029772B8" w14:textId="15C78AA0" w:rsidR="00F63A1F" w:rsidRDefault="00F63A1F" w:rsidP="00F63A1F">
      <w:r>
        <w:t xml:space="preserve">  &lt;/</w:t>
      </w:r>
      <w:proofErr w:type="spellStart"/>
      <w:r>
        <w:t>SubComponents</w:t>
      </w:r>
      <w:proofErr w:type="spellEnd"/>
      <w:r>
        <w:t>&gt;</w:t>
      </w:r>
    </w:p>
    <w:p w14:paraId="6213EE74" w14:textId="0718C035" w:rsidR="00E54370" w:rsidRPr="00E54370" w:rsidRDefault="00F63A1F" w:rsidP="00F63A1F">
      <w:r>
        <w:t>&lt;/Form&gt;</w:t>
      </w:r>
    </w:p>
    <w:p w14:paraId="275957FD" w14:textId="77777777" w:rsidR="007B190D" w:rsidRPr="007B190D" w:rsidRDefault="007B190D" w:rsidP="007B190D"/>
    <w:p w14:paraId="657F9F0B" w14:textId="103D2E1D" w:rsidR="007B190D" w:rsidRDefault="001C5138" w:rsidP="001E5391">
      <w:pPr>
        <w:pStyle w:val="Heading4"/>
      </w:pPr>
      <w:r w:rsidRPr="001C5138">
        <w:t>AddStock</w:t>
      </w:r>
      <w:r>
        <w:t>.java</w:t>
      </w:r>
    </w:p>
    <w:p w14:paraId="639BDEB2" w14:textId="103D2E1D" w:rsidR="001C5138" w:rsidRDefault="001C5138" w:rsidP="001C5138"/>
    <w:p w14:paraId="2448BB41" w14:textId="103D2E1D" w:rsidR="001C5138" w:rsidRDefault="001C5138" w:rsidP="001C5138">
      <w:r>
        <w:t>/*</w:t>
      </w:r>
    </w:p>
    <w:p w14:paraId="154475AC" w14:textId="103D2E1D" w:rsidR="001C5138" w:rsidRDefault="001C5138" w:rsidP="001C5138">
      <w:r>
        <w:t xml:space="preserve"> * To change this license header, choose License Headers in Project Properties.</w:t>
      </w:r>
    </w:p>
    <w:p w14:paraId="7E62FEC7" w14:textId="103D2E1D" w:rsidR="001C5138" w:rsidRDefault="001C5138" w:rsidP="001C5138">
      <w:r>
        <w:t xml:space="preserve"> * To change this template file, choose Tools | Templates</w:t>
      </w:r>
    </w:p>
    <w:p w14:paraId="36D51A72" w14:textId="103D2E1D" w:rsidR="001C5138" w:rsidRDefault="001C5138" w:rsidP="001C5138">
      <w:r>
        <w:t xml:space="preserve"> * and open the template in the editor.</w:t>
      </w:r>
    </w:p>
    <w:p w14:paraId="28644E86" w14:textId="103D2E1D" w:rsidR="001C5138" w:rsidRDefault="001C5138" w:rsidP="001C5138">
      <w:r>
        <w:t xml:space="preserve"> */</w:t>
      </w:r>
    </w:p>
    <w:p w14:paraId="2B252C9E" w14:textId="103D2E1D" w:rsidR="001C5138" w:rsidRDefault="001C5138" w:rsidP="001C5138">
      <w:r>
        <w:lastRenderedPageBreak/>
        <w:t xml:space="preserve">package </w:t>
      </w:r>
      <w:proofErr w:type="gramStart"/>
      <w:r>
        <w:t>main;</w:t>
      </w:r>
      <w:proofErr w:type="gramEnd"/>
    </w:p>
    <w:p w14:paraId="4C2D7D3E" w14:textId="103D2E1D" w:rsidR="001C5138" w:rsidRDefault="001C5138" w:rsidP="001C5138"/>
    <w:p w14:paraId="082A972F" w14:textId="103D2E1D" w:rsidR="001C5138" w:rsidRDefault="001C5138" w:rsidP="001C5138">
      <w:r>
        <w:t xml:space="preserve">import </w:t>
      </w:r>
      <w:proofErr w:type="spellStart"/>
      <w:r>
        <w:t>java.rmi.</w:t>
      </w:r>
      <w:proofErr w:type="gramStart"/>
      <w:r>
        <w:t>NotBoundException</w:t>
      </w:r>
      <w:proofErr w:type="spellEnd"/>
      <w:r>
        <w:t>;</w:t>
      </w:r>
      <w:proofErr w:type="gramEnd"/>
    </w:p>
    <w:p w14:paraId="64F68983" w14:textId="103D2E1D" w:rsidR="001C5138" w:rsidRDefault="001C5138" w:rsidP="001C5138">
      <w:r>
        <w:t xml:space="preserve">import </w:t>
      </w:r>
      <w:proofErr w:type="spellStart"/>
      <w:r>
        <w:t>java.rmi.</w:t>
      </w:r>
      <w:proofErr w:type="gramStart"/>
      <w:r>
        <w:t>RemoteException</w:t>
      </w:r>
      <w:proofErr w:type="spellEnd"/>
      <w:r>
        <w:t>;</w:t>
      </w:r>
      <w:proofErr w:type="gramEnd"/>
    </w:p>
    <w:p w14:paraId="61066392" w14:textId="103D2E1D" w:rsidR="001C5138" w:rsidRDefault="001C5138" w:rsidP="001C5138">
      <w:r>
        <w:t xml:space="preserve">import </w:t>
      </w:r>
      <w:proofErr w:type="spellStart"/>
      <w:r>
        <w:t>java.rmi.registry.</w:t>
      </w:r>
      <w:proofErr w:type="gramStart"/>
      <w:r>
        <w:t>LocateRegistry</w:t>
      </w:r>
      <w:proofErr w:type="spellEnd"/>
      <w:r>
        <w:t>;</w:t>
      </w:r>
      <w:proofErr w:type="gramEnd"/>
    </w:p>
    <w:p w14:paraId="4D26B0FA" w14:textId="103D2E1D" w:rsidR="001C5138" w:rsidRDefault="001C5138" w:rsidP="001C5138">
      <w:r>
        <w:t xml:space="preserve">import </w:t>
      </w:r>
      <w:proofErr w:type="spellStart"/>
      <w:r>
        <w:t>java.rmi.registry.</w:t>
      </w:r>
      <w:proofErr w:type="gramStart"/>
      <w:r>
        <w:t>Registry</w:t>
      </w:r>
      <w:proofErr w:type="spellEnd"/>
      <w:r>
        <w:t>;</w:t>
      </w:r>
      <w:proofErr w:type="gramEnd"/>
    </w:p>
    <w:p w14:paraId="606057F6" w14:textId="103D2E1D" w:rsidR="001C5138" w:rsidRDefault="001C5138" w:rsidP="001C5138">
      <w:r>
        <w:t xml:space="preserve">import </w:t>
      </w:r>
      <w:proofErr w:type="spellStart"/>
      <w:r>
        <w:t>java.util.logging.</w:t>
      </w:r>
      <w:proofErr w:type="gramStart"/>
      <w:r>
        <w:t>Level</w:t>
      </w:r>
      <w:proofErr w:type="spellEnd"/>
      <w:r>
        <w:t>;</w:t>
      </w:r>
      <w:proofErr w:type="gramEnd"/>
    </w:p>
    <w:p w14:paraId="6B1B5CD8" w14:textId="103D2E1D" w:rsidR="001C5138" w:rsidRDefault="001C5138" w:rsidP="001C5138">
      <w:r>
        <w:t xml:space="preserve">import </w:t>
      </w:r>
      <w:proofErr w:type="spellStart"/>
      <w:r>
        <w:t>java.util.logging.</w:t>
      </w:r>
      <w:proofErr w:type="gramStart"/>
      <w:r>
        <w:t>Logger</w:t>
      </w:r>
      <w:proofErr w:type="spellEnd"/>
      <w:r>
        <w:t>;</w:t>
      </w:r>
      <w:proofErr w:type="gramEnd"/>
    </w:p>
    <w:p w14:paraId="13C5BA91" w14:textId="103D2E1D" w:rsidR="001C5138" w:rsidRDefault="001C5138" w:rsidP="001C5138">
      <w:r>
        <w:t xml:space="preserve">import </w:t>
      </w:r>
      <w:proofErr w:type="spellStart"/>
      <w:r>
        <w:t>javax.swing.</w:t>
      </w:r>
      <w:proofErr w:type="gramStart"/>
      <w:r>
        <w:t>JOptionPane</w:t>
      </w:r>
      <w:proofErr w:type="spellEnd"/>
      <w:r>
        <w:t>;</w:t>
      </w:r>
      <w:proofErr w:type="gramEnd"/>
    </w:p>
    <w:p w14:paraId="2392F5F7" w14:textId="103D2E1D" w:rsidR="001C5138" w:rsidRDefault="001C5138" w:rsidP="001C5138">
      <w:r>
        <w:t xml:space="preserve">import </w:t>
      </w:r>
      <w:proofErr w:type="spellStart"/>
      <w:r>
        <w:t>main.model.</w:t>
      </w:r>
      <w:proofErr w:type="gramStart"/>
      <w:r>
        <w:t>ProductInterface</w:t>
      </w:r>
      <w:proofErr w:type="spellEnd"/>
      <w:r>
        <w:t>;</w:t>
      </w:r>
      <w:proofErr w:type="gramEnd"/>
    </w:p>
    <w:p w14:paraId="57F2BB6D" w14:textId="103D2E1D" w:rsidR="001C5138" w:rsidRDefault="001C5138" w:rsidP="001C5138">
      <w:r>
        <w:t xml:space="preserve">import </w:t>
      </w:r>
      <w:proofErr w:type="spellStart"/>
      <w:r>
        <w:t>main.model.</w:t>
      </w:r>
      <w:proofErr w:type="gramStart"/>
      <w:r>
        <w:t>RecordsInterface</w:t>
      </w:r>
      <w:proofErr w:type="spellEnd"/>
      <w:r>
        <w:t>;</w:t>
      </w:r>
      <w:proofErr w:type="gramEnd"/>
    </w:p>
    <w:p w14:paraId="160D355E" w14:textId="103D2E1D" w:rsidR="001C5138" w:rsidRDefault="001C5138" w:rsidP="001C5138"/>
    <w:p w14:paraId="13C518CA" w14:textId="103D2E1D" w:rsidR="001C5138" w:rsidRDefault="001C5138" w:rsidP="001C5138"/>
    <w:p w14:paraId="0B54B55C" w14:textId="103D2E1D" w:rsidR="001C5138" w:rsidRDefault="001C5138" w:rsidP="001C5138">
      <w:r>
        <w:t xml:space="preserve">public class </w:t>
      </w:r>
      <w:proofErr w:type="spellStart"/>
      <w:r>
        <w:t>AddStock</w:t>
      </w:r>
      <w:proofErr w:type="spellEnd"/>
      <w:r>
        <w:t xml:space="preserve"> extends </w:t>
      </w:r>
      <w:proofErr w:type="spellStart"/>
      <w:r>
        <w:t>javax.swing.JFrame</w:t>
      </w:r>
      <w:proofErr w:type="spellEnd"/>
      <w:r>
        <w:t xml:space="preserve"> {</w:t>
      </w:r>
    </w:p>
    <w:p w14:paraId="4BBE31D5" w14:textId="103D2E1D" w:rsidR="001C5138" w:rsidRDefault="001C5138" w:rsidP="001C5138">
      <w:r>
        <w:t xml:space="preserve">    </w:t>
      </w:r>
    </w:p>
    <w:p w14:paraId="5A8AA70C" w14:textId="103D2E1D" w:rsidR="001C5138" w:rsidRDefault="001C5138" w:rsidP="001C5138">
      <w:r>
        <w:t xml:space="preserve">    /**</w:t>
      </w:r>
    </w:p>
    <w:p w14:paraId="14375C11" w14:textId="103D2E1D" w:rsidR="001C5138" w:rsidRDefault="001C5138" w:rsidP="001C5138">
      <w:r>
        <w:t xml:space="preserve">     * Creates new form </w:t>
      </w:r>
      <w:proofErr w:type="spellStart"/>
      <w:r>
        <w:t>AddStock</w:t>
      </w:r>
      <w:proofErr w:type="spellEnd"/>
    </w:p>
    <w:p w14:paraId="2AD3B073" w14:textId="103D2E1D" w:rsidR="001C5138" w:rsidRDefault="001C5138" w:rsidP="001C5138">
      <w:r>
        <w:t xml:space="preserve">     */</w:t>
      </w:r>
    </w:p>
    <w:p w14:paraId="1624EF11" w14:textId="103D2E1D" w:rsidR="001C5138" w:rsidRDefault="001C5138" w:rsidP="001C5138">
      <w:r>
        <w:t xml:space="preserve">    public </w:t>
      </w:r>
      <w:proofErr w:type="spellStart"/>
      <w:r>
        <w:t>AddStock</w:t>
      </w:r>
      <w:proofErr w:type="spellEnd"/>
      <w:r>
        <w:t>() {</w:t>
      </w:r>
    </w:p>
    <w:p w14:paraId="21F41700" w14:textId="103D2E1D" w:rsidR="001C5138" w:rsidRDefault="001C5138" w:rsidP="001C5138">
      <w:r>
        <w:t xml:space="preserve">        </w:t>
      </w:r>
      <w:proofErr w:type="spellStart"/>
      <w:r>
        <w:t>initComponents</w:t>
      </w:r>
      <w:proofErr w:type="spellEnd"/>
      <w:r>
        <w:t>(</w:t>
      </w:r>
      <w:proofErr w:type="gramStart"/>
      <w:r>
        <w:t>);</w:t>
      </w:r>
      <w:proofErr w:type="gramEnd"/>
    </w:p>
    <w:p w14:paraId="2C231AD7" w14:textId="103D2E1D" w:rsidR="001C5138" w:rsidRDefault="001C5138" w:rsidP="001C5138">
      <w:r>
        <w:t xml:space="preserve">        </w:t>
      </w:r>
      <w:proofErr w:type="spellStart"/>
      <w:r>
        <w:t>found.setVisible</w:t>
      </w:r>
      <w:proofErr w:type="spellEnd"/>
      <w:r>
        <w:t>(false</w:t>
      </w:r>
      <w:proofErr w:type="gramStart"/>
      <w:r>
        <w:t>);</w:t>
      </w:r>
      <w:proofErr w:type="gramEnd"/>
    </w:p>
    <w:p w14:paraId="59C97AA7" w14:textId="103D2E1D" w:rsidR="001C5138" w:rsidRDefault="001C5138" w:rsidP="001C5138">
      <w:r>
        <w:t xml:space="preserve">    }</w:t>
      </w:r>
    </w:p>
    <w:p w14:paraId="21733CA0" w14:textId="103D2E1D" w:rsidR="001C5138" w:rsidRDefault="001C5138" w:rsidP="001C5138">
      <w:r>
        <w:t xml:space="preserve">    </w:t>
      </w:r>
    </w:p>
    <w:p w14:paraId="5CE98570" w14:textId="103D2E1D" w:rsidR="001C5138" w:rsidRDefault="001C5138" w:rsidP="001C5138">
      <w:r>
        <w:t xml:space="preserve">    </w:t>
      </w:r>
    </w:p>
    <w:p w14:paraId="05B10630" w14:textId="103D2E1D" w:rsidR="001C5138" w:rsidRDefault="001C5138" w:rsidP="001C5138">
      <w:r>
        <w:lastRenderedPageBreak/>
        <w:t xml:space="preserve">    private String </w:t>
      </w:r>
      <w:proofErr w:type="gramStart"/>
      <w:r>
        <w:t>username;</w:t>
      </w:r>
      <w:proofErr w:type="gramEnd"/>
    </w:p>
    <w:p w14:paraId="73471383" w14:textId="103D2E1D" w:rsidR="001C5138" w:rsidRDefault="001C5138" w:rsidP="001C5138">
      <w:r>
        <w:t xml:space="preserve">    private String </w:t>
      </w:r>
      <w:proofErr w:type="spellStart"/>
      <w:proofErr w:type="gramStart"/>
      <w:r>
        <w:t>userlast</w:t>
      </w:r>
      <w:proofErr w:type="spellEnd"/>
      <w:r>
        <w:t>;</w:t>
      </w:r>
      <w:proofErr w:type="gramEnd"/>
    </w:p>
    <w:p w14:paraId="08C46BA6" w14:textId="103D2E1D" w:rsidR="001C5138" w:rsidRDefault="001C5138" w:rsidP="001C5138">
      <w:r>
        <w:t xml:space="preserve">    private String </w:t>
      </w:r>
      <w:proofErr w:type="spellStart"/>
      <w:proofErr w:type="gramStart"/>
      <w:r>
        <w:t>uuser</w:t>
      </w:r>
      <w:proofErr w:type="spellEnd"/>
      <w:r>
        <w:t>;</w:t>
      </w:r>
      <w:proofErr w:type="gramEnd"/>
    </w:p>
    <w:p w14:paraId="726277DF" w14:textId="103D2E1D" w:rsidR="001C5138" w:rsidRDefault="001C5138" w:rsidP="001C5138">
      <w:r>
        <w:t xml:space="preserve">    private int </w:t>
      </w:r>
      <w:proofErr w:type="gramStart"/>
      <w:r>
        <w:t>quantity;</w:t>
      </w:r>
      <w:proofErr w:type="gramEnd"/>
    </w:p>
    <w:p w14:paraId="469DAB89" w14:textId="103D2E1D" w:rsidR="001C5138" w:rsidRDefault="001C5138" w:rsidP="001C5138">
      <w:r>
        <w:t xml:space="preserve">    </w:t>
      </w:r>
    </w:p>
    <w:p w14:paraId="29CA749F" w14:textId="103D2E1D" w:rsidR="001C5138" w:rsidRDefault="001C5138" w:rsidP="001C5138">
      <w:r>
        <w:t xml:space="preserve">    public </w:t>
      </w:r>
      <w:proofErr w:type="spellStart"/>
      <w:r>
        <w:t>AddStock</w:t>
      </w:r>
      <w:proofErr w:type="spellEnd"/>
      <w:r>
        <w:t xml:space="preserve">(String </w:t>
      </w:r>
      <w:proofErr w:type="spellStart"/>
      <w:r>
        <w:t>finame,String</w:t>
      </w:r>
      <w:proofErr w:type="spellEnd"/>
      <w:r>
        <w:t xml:space="preserve"> </w:t>
      </w:r>
      <w:proofErr w:type="spellStart"/>
      <w:r>
        <w:t>liname</w:t>
      </w:r>
      <w:proofErr w:type="spellEnd"/>
      <w:r>
        <w:t>, String user) {</w:t>
      </w:r>
    </w:p>
    <w:p w14:paraId="56E8C709" w14:textId="103D2E1D" w:rsidR="001C5138" w:rsidRDefault="001C5138" w:rsidP="001C5138">
      <w:r>
        <w:t xml:space="preserve">        </w:t>
      </w:r>
      <w:proofErr w:type="spellStart"/>
      <w:r>
        <w:t>initComponents</w:t>
      </w:r>
      <w:proofErr w:type="spellEnd"/>
      <w:r>
        <w:t>(</w:t>
      </w:r>
      <w:proofErr w:type="gramStart"/>
      <w:r>
        <w:t>);</w:t>
      </w:r>
      <w:proofErr w:type="gramEnd"/>
    </w:p>
    <w:p w14:paraId="3B2884DA" w14:textId="103D2E1D" w:rsidR="001C5138" w:rsidRDefault="001C5138" w:rsidP="001C5138">
      <w:r>
        <w:t xml:space="preserve">        </w:t>
      </w:r>
      <w:proofErr w:type="spellStart"/>
      <w:r>
        <w:t>found.setVisible</w:t>
      </w:r>
      <w:proofErr w:type="spellEnd"/>
      <w:r>
        <w:t>(false</w:t>
      </w:r>
      <w:proofErr w:type="gramStart"/>
      <w:r>
        <w:t>);</w:t>
      </w:r>
      <w:proofErr w:type="gramEnd"/>
    </w:p>
    <w:p w14:paraId="1C7D7E35" w14:textId="103D2E1D" w:rsidR="001C5138" w:rsidRDefault="001C5138" w:rsidP="001C5138">
      <w:r>
        <w:t xml:space="preserve">        username = </w:t>
      </w:r>
      <w:proofErr w:type="spellStart"/>
      <w:proofErr w:type="gramStart"/>
      <w:r>
        <w:t>finame</w:t>
      </w:r>
      <w:proofErr w:type="spellEnd"/>
      <w:r>
        <w:t>;</w:t>
      </w:r>
      <w:proofErr w:type="gramEnd"/>
    </w:p>
    <w:p w14:paraId="155F7705" w14:textId="103D2E1D" w:rsidR="001C5138" w:rsidRDefault="001C5138" w:rsidP="001C5138">
      <w:r>
        <w:t xml:space="preserve">        </w:t>
      </w:r>
      <w:proofErr w:type="spellStart"/>
      <w:r>
        <w:t>userlast</w:t>
      </w:r>
      <w:proofErr w:type="spellEnd"/>
      <w:r>
        <w:t xml:space="preserve"> = </w:t>
      </w:r>
      <w:proofErr w:type="spellStart"/>
      <w:proofErr w:type="gramStart"/>
      <w:r>
        <w:t>liname</w:t>
      </w:r>
      <w:proofErr w:type="spellEnd"/>
      <w:r>
        <w:t>;</w:t>
      </w:r>
      <w:proofErr w:type="gramEnd"/>
    </w:p>
    <w:p w14:paraId="0A65C466" w14:textId="103D2E1D" w:rsidR="001C5138" w:rsidRDefault="001C5138" w:rsidP="001C5138">
      <w:r>
        <w:t xml:space="preserve">        </w:t>
      </w:r>
      <w:proofErr w:type="spellStart"/>
      <w:r>
        <w:t>uuser</w:t>
      </w:r>
      <w:proofErr w:type="spellEnd"/>
      <w:r>
        <w:t xml:space="preserve"> = </w:t>
      </w:r>
      <w:proofErr w:type="gramStart"/>
      <w:r>
        <w:t>user;</w:t>
      </w:r>
      <w:proofErr w:type="gramEnd"/>
    </w:p>
    <w:p w14:paraId="7D2C3EC3" w14:textId="103D2E1D" w:rsidR="001C5138" w:rsidRDefault="001C5138" w:rsidP="001C5138">
      <w:r>
        <w:t xml:space="preserve">    }  </w:t>
      </w:r>
    </w:p>
    <w:p w14:paraId="2570CA82" w14:textId="103D2E1D" w:rsidR="001C5138" w:rsidRDefault="001C5138" w:rsidP="001C5138"/>
    <w:p w14:paraId="7315A6E1" w14:textId="103D2E1D" w:rsidR="001C5138" w:rsidRDefault="001C5138" w:rsidP="001C5138">
      <w:r>
        <w:t xml:space="preserve">    /**</w:t>
      </w:r>
    </w:p>
    <w:p w14:paraId="20AFF4C9" w14:textId="103D2E1D" w:rsidR="001C5138" w:rsidRDefault="001C5138" w:rsidP="001C5138">
      <w:r>
        <w:t xml:space="preserve">     * This method is called from within the constructor to initialize the form.</w:t>
      </w:r>
    </w:p>
    <w:p w14:paraId="194E7DFE" w14:textId="103D2E1D" w:rsidR="001C5138" w:rsidRDefault="001C5138" w:rsidP="001C5138">
      <w:r>
        <w:t xml:space="preserve">     * WARNING: Do NOT modify this code. The content of this method is always</w:t>
      </w:r>
    </w:p>
    <w:p w14:paraId="73442AE0" w14:textId="103D2E1D" w:rsidR="001C5138" w:rsidRDefault="001C5138" w:rsidP="001C5138">
      <w:r>
        <w:t xml:space="preserve">     * regenerated by the Form Editor.</w:t>
      </w:r>
    </w:p>
    <w:p w14:paraId="192DB6A8" w14:textId="103D2E1D" w:rsidR="001C5138" w:rsidRDefault="001C5138" w:rsidP="001C5138">
      <w:r>
        <w:t xml:space="preserve">     */</w:t>
      </w:r>
    </w:p>
    <w:p w14:paraId="09C51870" w14:textId="103D2E1D" w:rsidR="001C5138" w:rsidRDefault="001C5138" w:rsidP="001C5138">
      <w:r>
        <w:t xml:space="preserve">    @SuppressWarnings("unchecked")</w:t>
      </w:r>
    </w:p>
    <w:p w14:paraId="69472626" w14:textId="103D2E1D" w:rsidR="001C5138" w:rsidRDefault="001C5138" w:rsidP="001C5138">
      <w:r>
        <w:t xml:space="preserve">    // &lt;editor-fold </w:t>
      </w:r>
      <w:proofErr w:type="spellStart"/>
      <w:r>
        <w:t>defaultstate</w:t>
      </w:r>
      <w:proofErr w:type="spellEnd"/>
      <w:r>
        <w:t xml:space="preserve">="collapsed" </w:t>
      </w:r>
      <w:proofErr w:type="spellStart"/>
      <w:r>
        <w:t>desc</w:t>
      </w:r>
      <w:proofErr w:type="spellEnd"/>
      <w:r>
        <w:t>="Generated Code"&gt;//</w:t>
      </w:r>
      <w:proofErr w:type="spellStart"/>
      <w:r>
        <w:t>GEN-BEGIN:initComponents</w:t>
      </w:r>
      <w:proofErr w:type="spellEnd"/>
    </w:p>
    <w:p w14:paraId="698F791D" w14:textId="103D2E1D" w:rsidR="001C5138" w:rsidRDefault="001C5138" w:rsidP="001C5138">
      <w:r>
        <w:t xml:space="preserve">    private void </w:t>
      </w:r>
      <w:proofErr w:type="spellStart"/>
      <w:r>
        <w:t>initComponents</w:t>
      </w:r>
      <w:proofErr w:type="spellEnd"/>
      <w:r>
        <w:t>() {</w:t>
      </w:r>
    </w:p>
    <w:p w14:paraId="40262A4C" w14:textId="103D2E1D" w:rsidR="001C5138" w:rsidRDefault="001C5138" w:rsidP="001C5138"/>
    <w:p w14:paraId="13317A82" w14:textId="103D2E1D" w:rsidR="001C5138" w:rsidRDefault="001C5138" w:rsidP="001C5138">
      <w:r>
        <w:t xml:space="preserve">        jPanel1 = new </w:t>
      </w:r>
      <w:proofErr w:type="spellStart"/>
      <w:r>
        <w:t>javax.swing.JPanel</w:t>
      </w:r>
      <w:proofErr w:type="spellEnd"/>
      <w:r>
        <w:t>(</w:t>
      </w:r>
      <w:proofErr w:type="gramStart"/>
      <w:r>
        <w:t>);</w:t>
      </w:r>
      <w:proofErr w:type="gramEnd"/>
    </w:p>
    <w:p w14:paraId="6C3578FB" w14:textId="103D2E1D" w:rsidR="001C5138" w:rsidRDefault="001C5138" w:rsidP="001C5138">
      <w:r>
        <w:t xml:space="preserve">        jLabel2 = new </w:t>
      </w:r>
      <w:proofErr w:type="spellStart"/>
      <w:r>
        <w:t>javax.swing.JLabel</w:t>
      </w:r>
      <w:proofErr w:type="spellEnd"/>
      <w:r>
        <w:t>(</w:t>
      </w:r>
      <w:proofErr w:type="gramStart"/>
      <w:r>
        <w:t>);</w:t>
      </w:r>
      <w:proofErr w:type="gramEnd"/>
    </w:p>
    <w:p w14:paraId="5A6F3862" w14:textId="103D2E1D" w:rsidR="001C5138" w:rsidRDefault="001C5138" w:rsidP="001C5138">
      <w:r>
        <w:lastRenderedPageBreak/>
        <w:t xml:space="preserve">        </w:t>
      </w:r>
      <w:proofErr w:type="spellStart"/>
      <w:r>
        <w:t>pname</w:t>
      </w:r>
      <w:proofErr w:type="spellEnd"/>
      <w:r>
        <w:t xml:space="preserve"> = new </w:t>
      </w:r>
      <w:proofErr w:type="spellStart"/>
      <w:r>
        <w:t>javax.swing.JTextField</w:t>
      </w:r>
      <w:proofErr w:type="spellEnd"/>
      <w:r>
        <w:t>(</w:t>
      </w:r>
      <w:proofErr w:type="gramStart"/>
      <w:r>
        <w:t>);</w:t>
      </w:r>
      <w:proofErr w:type="gramEnd"/>
    </w:p>
    <w:p w14:paraId="77D2E389" w14:textId="103D2E1D" w:rsidR="001C5138" w:rsidRDefault="001C5138" w:rsidP="001C5138">
      <w:r>
        <w:t xml:space="preserve">        jLabel3 = new </w:t>
      </w:r>
      <w:proofErr w:type="spellStart"/>
      <w:r>
        <w:t>javax.swing.JLabel</w:t>
      </w:r>
      <w:proofErr w:type="spellEnd"/>
      <w:r>
        <w:t>(</w:t>
      </w:r>
      <w:proofErr w:type="gramStart"/>
      <w:r>
        <w:t>);</w:t>
      </w:r>
      <w:proofErr w:type="gramEnd"/>
    </w:p>
    <w:p w14:paraId="706FFA19" w14:textId="103D2E1D" w:rsidR="001C5138" w:rsidRDefault="001C5138" w:rsidP="001C5138">
      <w:r>
        <w:t xml:space="preserve">        qty = new </w:t>
      </w:r>
      <w:proofErr w:type="spellStart"/>
      <w:r>
        <w:t>javax.swing.JTextField</w:t>
      </w:r>
      <w:proofErr w:type="spellEnd"/>
      <w:r>
        <w:t>(</w:t>
      </w:r>
      <w:proofErr w:type="gramStart"/>
      <w:r>
        <w:t>);</w:t>
      </w:r>
      <w:proofErr w:type="gramEnd"/>
    </w:p>
    <w:p w14:paraId="12DA90B0" w14:textId="103D2E1D" w:rsidR="001C5138" w:rsidRDefault="001C5138" w:rsidP="001C5138">
      <w:r>
        <w:t xml:space="preserve">        </w:t>
      </w:r>
      <w:proofErr w:type="spellStart"/>
      <w:r>
        <w:t>backBtn</w:t>
      </w:r>
      <w:proofErr w:type="spellEnd"/>
      <w:r>
        <w:t xml:space="preserve"> = new </w:t>
      </w:r>
      <w:proofErr w:type="spellStart"/>
      <w:r>
        <w:t>javax.swing.JButton</w:t>
      </w:r>
      <w:proofErr w:type="spellEnd"/>
      <w:r>
        <w:t>(</w:t>
      </w:r>
      <w:proofErr w:type="gramStart"/>
      <w:r>
        <w:t>);</w:t>
      </w:r>
      <w:proofErr w:type="gramEnd"/>
    </w:p>
    <w:p w14:paraId="65ED704D" w14:textId="103D2E1D" w:rsidR="001C5138" w:rsidRDefault="001C5138" w:rsidP="001C5138">
      <w:r>
        <w:t xml:space="preserve">        addStockBtn1 = new </w:t>
      </w:r>
      <w:proofErr w:type="spellStart"/>
      <w:r>
        <w:t>javax.swing.JButton</w:t>
      </w:r>
      <w:proofErr w:type="spellEnd"/>
      <w:r>
        <w:t>(</w:t>
      </w:r>
      <w:proofErr w:type="gramStart"/>
      <w:r>
        <w:t>);</w:t>
      </w:r>
      <w:proofErr w:type="gramEnd"/>
    </w:p>
    <w:p w14:paraId="60FA14EF" w14:textId="103D2E1D" w:rsidR="001C5138" w:rsidRDefault="001C5138" w:rsidP="001C5138">
      <w:r>
        <w:t xml:space="preserve">        found = new </w:t>
      </w:r>
      <w:proofErr w:type="spellStart"/>
      <w:r>
        <w:t>javax.swing.JLabel</w:t>
      </w:r>
      <w:proofErr w:type="spellEnd"/>
      <w:r>
        <w:t>(</w:t>
      </w:r>
      <w:proofErr w:type="gramStart"/>
      <w:r>
        <w:t>);</w:t>
      </w:r>
      <w:proofErr w:type="gramEnd"/>
    </w:p>
    <w:p w14:paraId="7502024B" w14:textId="103D2E1D" w:rsidR="001C5138" w:rsidRDefault="001C5138" w:rsidP="001C5138"/>
    <w:p w14:paraId="691EDF8B" w14:textId="103D2E1D" w:rsidR="001C5138" w:rsidRDefault="001C5138" w:rsidP="001C5138">
      <w:r>
        <w:t xml:space="preserve">        setDefaultCloseOperation(javax.swing.WindowConstants.EXIT_ON_CLOSE</w:t>
      </w:r>
      <w:proofErr w:type="gramStart"/>
      <w:r>
        <w:t>);</w:t>
      </w:r>
      <w:proofErr w:type="gramEnd"/>
    </w:p>
    <w:p w14:paraId="6072D1B4" w14:textId="103D2E1D" w:rsidR="001C5138" w:rsidRDefault="001C5138" w:rsidP="001C5138"/>
    <w:p w14:paraId="2FE3CA0C" w14:textId="103D2E1D" w:rsidR="001C5138" w:rsidRDefault="001C5138" w:rsidP="001C5138">
      <w:r>
        <w:t xml:space="preserve">        jPanel1.setBackground(new </w:t>
      </w:r>
      <w:proofErr w:type="spellStart"/>
      <w:r>
        <w:t>java.awt.Color</w:t>
      </w:r>
      <w:proofErr w:type="spellEnd"/>
      <w:r>
        <w:t>(180, 210, 210)</w:t>
      </w:r>
      <w:proofErr w:type="gramStart"/>
      <w:r>
        <w:t>);</w:t>
      </w:r>
      <w:proofErr w:type="gramEnd"/>
    </w:p>
    <w:p w14:paraId="50CAF82A" w14:textId="103D2E1D" w:rsidR="001C5138" w:rsidRDefault="001C5138" w:rsidP="001C5138"/>
    <w:p w14:paraId="159F39E1" w14:textId="103D2E1D" w:rsidR="001C5138" w:rsidRDefault="001C5138" w:rsidP="001C5138">
      <w:r>
        <w:t xml:space="preserve">        jLabel2.setFont(new </w:t>
      </w:r>
      <w:proofErr w:type="spellStart"/>
      <w:r>
        <w:t>java.awt.Font</w:t>
      </w:r>
      <w:proofErr w:type="spellEnd"/>
      <w:r>
        <w:t>("Tahoma", 0, 24)); // NOI18N</w:t>
      </w:r>
    </w:p>
    <w:p w14:paraId="187C1F51" w14:textId="103D2E1D" w:rsidR="001C5138" w:rsidRDefault="001C5138" w:rsidP="001C5138">
      <w:r>
        <w:t xml:space="preserve">        jLabel2.setText("Amount"</w:t>
      </w:r>
      <w:proofErr w:type="gramStart"/>
      <w:r>
        <w:t>);</w:t>
      </w:r>
      <w:proofErr w:type="gramEnd"/>
    </w:p>
    <w:p w14:paraId="6CCA3134" w14:textId="103D2E1D" w:rsidR="001C5138" w:rsidRDefault="001C5138" w:rsidP="001C5138"/>
    <w:p w14:paraId="23CE7C5F" w14:textId="103D2E1D" w:rsidR="001C5138" w:rsidRDefault="001C5138" w:rsidP="001C5138">
      <w:r>
        <w:t xml:space="preserve">        </w:t>
      </w:r>
      <w:proofErr w:type="spellStart"/>
      <w:r>
        <w:t>pname.addActionListener</w:t>
      </w:r>
      <w:proofErr w:type="spellEnd"/>
      <w:r>
        <w:t xml:space="preserve">(new </w:t>
      </w:r>
      <w:proofErr w:type="spellStart"/>
      <w:r>
        <w:t>java.awt.event.ActionListener</w:t>
      </w:r>
      <w:proofErr w:type="spellEnd"/>
      <w:r>
        <w:t>() {</w:t>
      </w:r>
    </w:p>
    <w:p w14:paraId="43861251" w14:textId="103D2E1D" w:rsidR="001C5138" w:rsidRDefault="001C5138" w:rsidP="001C5138">
      <w:r>
        <w:t xml:space="preserve">            public void </w:t>
      </w:r>
      <w:proofErr w:type="spellStart"/>
      <w:r>
        <w:t>actionPerformed</w:t>
      </w:r>
      <w:proofErr w:type="spellEnd"/>
      <w:r>
        <w:t>(</w:t>
      </w:r>
      <w:proofErr w:type="spellStart"/>
      <w:r>
        <w:t>java.awt.event.ActionEvent</w:t>
      </w:r>
      <w:proofErr w:type="spellEnd"/>
      <w:r>
        <w:t xml:space="preserve"> </w:t>
      </w:r>
      <w:proofErr w:type="spellStart"/>
      <w:r>
        <w:t>evt</w:t>
      </w:r>
      <w:proofErr w:type="spellEnd"/>
      <w:r>
        <w:t>) {</w:t>
      </w:r>
    </w:p>
    <w:p w14:paraId="0979840C" w14:textId="103D2E1D" w:rsidR="001C5138" w:rsidRDefault="001C5138" w:rsidP="001C5138">
      <w:r>
        <w:t xml:space="preserve">                </w:t>
      </w:r>
      <w:proofErr w:type="spellStart"/>
      <w:r>
        <w:t>pnameActionPerformed</w:t>
      </w:r>
      <w:proofErr w:type="spellEnd"/>
      <w:r>
        <w:t>(</w:t>
      </w:r>
      <w:proofErr w:type="spellStart"/>
      <w:r>
        <w:t>evt</w:t>
      </w:r>
      <w:proofErr w:type="spellEnd"/>
      <w:proofErr w:type="gramStart"/>
      <w:r>
        <w:t>);</w:t>
      </w:r>
      <w:proofErr w:type="gramEnd"/>
    </w:p>
    <w:p w14:paraId="15CB72F0" w14:textId="103D2E1D" w:rsidR="001C5138" w:rsidRDefault="001C5138" w:rsidP="001C5138">
      <w:r>
        <w:t xml:space="preserve">            }</w:t>
      </w:r>
    </w:p>
    <w:p w14:paraId="39052BF7" w14:textId="103D2E1D" w:rsidR="001C5138" w:rsidRDefault="001C5138" w:rsidP="001C5138">
      <w:r>
        <w:t xml:space="preserve">        });</w:t>
      </w:r>
    </w:p>
    <w:p w14:paraId="16748736" w14:textId="103D2E1D" w:rsidR="001C5138" w:rsidRDefault="001C5138" w:rsidP="001C5138"/>
    <w:p w14:paraId="0F73EC5A" w14:textId="103D2E1D" w:rsidR="001C5138" w:rsidRDefault="001C5138" w:rsidP="001C5138">
      <w:r>
        <w:t xml:space="preserve">        jLabel3.setFont(new </w:t>
      </w:r>
      <w:proofErr w:type="spellStart"/>
      <w:r>
        <w:t>java.awt.Font</w:t>
      </w:r>
      <w:proofErr w:type="spellEnd"/>
      <w:r>
        <w:t>("Tahoma", 0, 24)); // NOI18N</w:t>
      </w:r>
    </w:p>
    <w:p w14:paraId="6D3EE1FA" w14:textId="103D2E1D" w:rsidR="001C5138" w:rsidRDefault="001C5138" w:rsidP="001C5138">
      <w:r>
        <w:t xml:space="preserve">        jLabel3.setText("Product name"</w:t>
      </w:r>
      <w:proofErr w:type="gramStart"/>
      <w:r>
        <w:t>);</w:t>
      </w:r>
      <w:proofErr w:type="gramEnd"/>
    </w:p>
    <w:p w14:paraId="2070373F" w14:textId="103D2E1D" w:rsidR="001C5138" w:rsidRDefault="001C5138" w:rsidP="001C5138"/>
    <w:p w14:paraId="0C043672" w14:textId="103D2E1D" w:rsidR="001C5138" w:rsidRDefault="001C5138" w:rsidP="001C5138">
      <w:r>
        <w:t xml:space="preserve">        </w:t>
      </w:r>
      <w:proofErr w:type="spellStart"/>
      <w:r>
        <w:t>qty.addActionListener</w:t>
      </w:r>
      <w:proofErr w:type="spellEnd"/>
      <w:r>
        <w:t xml:space="preserve">(new </w:t>
      </w:r>
      <w:proofErr w:type="spellStart"/>
      <w:r>
        <w:t>java.awt.event.ActionListener</w:t>
      </w:r>
      <w:proofErr w:type="spellEnd"/>
      <w:r>
        <w:t>() {</w:t>
      </w:r>
    </w:p>
    <w:p w14:paraId="18A95CA1" w14:textId="103D2E1D" w:rsidR="001C5138" w:rsidRDefault="001C5138" w:rsidP="001C5138">
      <w:r>
        <w:lastRenderedPageBreak/>
        <w:t xml:space="preserve">            public void </w:t>
      </w:r>
      <w:proofErr w:type="spellStart"/>
      <w:r>
        <w:t>actionPerformed</w:t>
      </w:r>
      <w:proofErr w:type="spellEnd"/>
      <w:r>
        <w:t>(</w:t>
      </w:r>
      <w:proofErr w:type="spellStart"/>
      <w:r>
        <w:t>java.awt.event.ActionEvent</w:t>
      </w:r>
      <w:proofErr w:type="spellEnd"/>
      <w:r>
        <w:t xml:space="preserve"> </w:t>
      </w:r>
      <w:proofErr w:type="spellStart"/>
      <w:r>
        <w:t>evt</w:t>
      </w:r>
      <w:proofErr w:type="spellEnd"/>
      <w:r>
        <w:t>) {</w:t>
      </w:r>
    </w:p>
    <w:p w14:paraId="34533C38" w14:textId="103D2E1D" w:rsidR="001C5138" w:rsidRDefault="001C5138" w:rsidP="001C5138">
      <w:r>
        <w:t xml:space="preserve">                </w:t>
      </w:r>
      <w:proofErr w:type="spellStart"/>
      <w:r>
        <w:t>qtyActionPerformed</w:t>
      </w:r>
      <w:proofErr w:type="spellEnd"/>
      <w:r>
        <w:t>(</w:t>
      </w:r>
      <w:proofErr w:type="spellStart"/>
      <w:r>
        <w:t>evt</w:t>
      </w:r>
      <w:proofErr w:type="spellEnd"/>
      <w:proofErr w:type="gramStart"/>
      <w:r>
        <w:t>);</w:t>
      </w:r>
      <w:proofErr w:type="gramEnd"/>
    </w:p>
    <w:p w14:paraId="7839FEDE" w14:textId="103D2E1D" w:rsidR="001C5138" w:rsidRDefault="001C5138" w:rsidP="001C5138">
      <w:r>
        <w:t xml:space="preserve">            }</w:t>
      </w:r>
    </w:p>
    <w:p w14:paraId="63F37246" w14:textId="103D2E1D" w:rsidR="001C5138" w:rsidRDefault="001C5138" w:rsidP="001C5138">
      <w:r>
        <w:t xml:space="preserve">        });</w:t>
      </w:r>
    </w:p>
    <w:p w14:paraId="0D73C95D" w14:textId="103D2E1D" w:rsidR="001C5138" w:rsidRDefault="001C5138" w:rsidP="001C5138"/>
    <w:p w14:paraId="2E00B7C6" w14:textId="103D2E1D" w:rsidR="001C5138" w:rsidRDefault="001C5138" w:rsidP="001C5138">
      <w:r>
        <w:t xml:space="preserve">        </w:t>
      </w:r>
      <w:proofErr w:type="spellStart"/>
      <w:r>
        <w:t>backBtn.setBackground</w:t>
      </w:r>
      <w:proofErr w:type="spellEnd"/>
      <w:r>
        <w:t xml:space="preserve">(new </w:t>
      </w:r>
      <w:proofErr w:type="spellStart"/>
      <w:r>
        <w:t>java.awt.Color</w:t>
      </w:r>
      <w:proofErr w:type="spellEnd"/>
      <w:r>
        <w:t>(60, 115, 136)</w:t>
      </w:r>
      <w:proofErr w:type="gramStart"/>
      <w:r>
        <w:t>);</w:t>
      </w:r>
      <w:proofErr w:type="gramEnd"/>
    </w:p>
    <w:p w14:paraId="6C96E93D" w14:textId="103D2E1D" w:rsidR="001C5138" w:rsidRDefault="001C5138" w:rsidP="001C5138">
      <w:r>
        <w:t xml:space="preserve">        </w:t>
      </w:r>
      <w:proofErr w:type="spellStart"/>
      <w:r>
        <w:t>backBtn.setFont</w:t>
      </w:r>
      <w:proofErr w:type="spellEnd"/>
      <w:r>
        <w:t xml:space="preserve">(new </w:t>
      </w:r>
      <w:proofErr w:type="spellStart"/>
      <w:r>
        <w:t>java.awt.Font</w:t>
      </w:r>
      <w:proofErr w:type="spellEnd"/>
      <w:r>
        <w:t>("Tahoma", 0, 14)); // NOI18N</w:t>
      </w:r>
    </w:p>
    <w:p w14:paraId="747EBFD8" w14:textId="103D2E1D" w:rsidR="001C5138" w:rsidRDefault="001C5138" w:rsidP="001C5138">
      <w:r>
        <w:t xml:space="preserve">        </w:t>
      </w:r>
      <w:proofErr w:type="spellStart"/>
      <w:r>
        <w:t>backBtn.setForeground</w:t>
      </w:r>
      <w:proofErr w:type="spellEnd"/>
      <w:r>
        <w:t xml:space="preserve">(new </w:t>
      </w:r>
      <w:proofErr w:type="spellStart"/>
      <w:r>
        <w:t>java.awt.Color</w:t>
      </w:r>
      <w:proofErr w:type="spellEnd"/>
      <w:r>
        <w:t>(255, 255, 255)</w:t>
      </w:r>
      <w:proofErr w:type="gramStart"/>
      <w:r>
        <w:t>);</w:t>
      </w:r>
      <w:proofErr w:type="gramEnd"/>
    </w:p>
    <w:p w14:paraId="3D92B6E2" w14:textId="103D2E1D" w:rsidR="001C5138" w:rsidRDefault="001C5138" w:rsidP="001C5138">
      <w:r>
        <w:t xml:space="preserve">        </w:t>
      </w:r>
      <w:proofErr w:type="spellStart"/>
      <w:r>
        <w:t>backBtn.setText</w:t>
      </w:r>
      <w:proofErr w:type="spellEnd"/>
      <w:r>
        <w:t>("Back"</w:t>
      </w:r>
      <w:proofErr w:type="gramStart"/>
      <w:r>
        <w:t>);</w:t>
      </w:r>
      <w:proofErr w:type="gramEnd"/>
    </w:p>
    <w:p w14:paraId="407EC7DB" w14:textId="103D2E1D" w:rsidR="001C5138" w:rsidRDefault="001C5138" w:rsidP="001C5138">
      <w:r>
        <w:t xml:space="preserve">        </w:t>
      </w:r>
      <w:proofErr w:type="spellStart"/>
      <w:r>
        <w:t>backBtn.addActionListener</w:t>
      </w:r>
      <w:proofErr w:type="spellEnd"/>
      <w:r>
        <w:t xml:space="preserve">(new </w:t>
      </w:r>
      <w:proofErr w:type="spellStart"/>
      <w:r>
        <w:t>java.awt.event.ActionListener</w:t>
      </w:r>
      <w:proofErr w:type="spellEnd"/>
      <w:r>
        <w:t>() {</w:t>
      </w:r>
    </w:p>
    <w:p w14:paraId="5AC5E889" w14:textId="103D2E1D" w:rsidR="001C5138" w:rsidRDefault="001C5138" w:rsidP="001C5138">
      <w:r>
        <w:t xml:space="preserve">            public void </w:t>
      </w:r>
      <w:proofErr w:type="spellStart"/>
      <w:r>
        <w:t>actionPerformed</w:t>
      </w:r>
      <w:proofErr w:type="spellEnd"/>
      <w:r>
        <w:t>(</w:t>
      </w:r>
      <w:proofErr w:type="spellStart"/>
      <w:r>
        <w:t>java.awt.event.ActionEvent</w:t>
      </w:r>
      <w:proofErr w:type="spellEnd"/>
      <w:r>
        <w:t xml:space="preserve"> </w:t>
      </w:r>
      <w:proofErr w:type="spellStart"/>
      <w:r>
        <w:t>evt</w:t>
      </w:r>
      <w:proofErr w:type="spellEnd"/>
      <w:r>
        <w:t>) {</w:t>
      </w:r>
    </w:p>
    <w:p w14:paraId="7576B0A6" w14:textId="103D2E1D" w:rsidR="001C5138" w:rsidRDefault="001C5138" w:rsidP="001C5138">
      <w:r>
        <w:t xml:space="preserve">                </w:t>
      </w:r>
      <w:proofErr w:type="spellStart"/>
      <w:r>
        <w:t>backBtnActionPerformed</w:t>
      </w:r>
      <w:proofErr w:type="spellEnd"/>
      <w:r>
        <w:t>(</w:t>
      </w:r>
      <w:proofErr w:type="spellStart"/>
      <w:r>
        <w:t>evt</w:t>
      </w:r>
      <w:proofErr w:type="spellEnd"/>
      <w:proofErr w:type="gramStart"/>
      <w:r>
        <w:t>);</w:t>
      </w:r>
      <w:proofErr w:type="gramEnd"/>
    </w:p>
    <w:p w14:paraId="6563CB2F" w14:textId="103D2E1D" w:rsidR="001C5138" w:rsidRDefault="001C5138" w:rsidP="001C5138">
      <w:r>
        <w:t xml:space="preserve">            }</w:t>
      </w:r>
    </w:p>
    <w:p w14:paraId="4076C615" w14:textId="103D2E1D" w:rsidR="001C5138" w:rsidRDefault="001C5138" w:rsidP="001C5138">
      <w:r>
        <w:t xml:space="preserve">        });</w:t>
      </w:r>
    </w:p>
    <w:p w14:paraId="2799DEB5" w14:textId="103D2E1D" w:rsidR="001C5138" w:rsidRDefault="001C5138" w:rsidP="001C5138"/>
    <w:p w14:paraId="55019FBE" w14:textId="103D2E1D" w:rsidR="001C5138" w:rsidRDefault="001C5138" w:rsidP="001C5138">
      <w:r>
        <w:t xml:space="preserve">        addStockBtn1.setBackground(new </w:t>
      </w:r>
      <w:proofErr w:type="spellStart"/>
      <w:r>
        <w:t>java.awt.Color</w:t>
      </w:r>
      <w:proofErr w:type="spellEnd"/>
      <w:r>
        <w:t>(60, 115, 136)</w:t>
      </w:r>
      <w:proofErr w:type="gramStart"/>
      <w:r>
        <w:t>);</w:t>
      </w:r>
      <w:proofErr w:type="gramEnd"/>
    </w:p>
    <w:p w14:paraId="3A5A1BA2" w14:textId="103D2E1D" w:rsidR="001C5138" w:rsidRDefault="001C5138" w:rsidP="001C5138">
      <w:r>
        <w:t xml:space="preserve">        addStockBtn1.setFont(new </w:t>
      </w:r>
      <w:proofErr w:type="spellStart"/>
      <w:r>
        <w:t>java.awt.Font</w:t>
      </w:r>
      <w:proofErr w:type="spellEnd"/>
      <w:r>
        <w:t>("Tahoma", 0, 14)); // NOI18N</w:t>
      </w:r>
    </w:p>
    <w:p w14:paraId="2DE2E700" w14:textId="103D2E1D" w:rsidR="001C5138" w:rsidRDefault="001C5138" w:rsidP="001C5138">
      <w:r>
        <w:t xml:space="preserve">        addStockBtn1.setForeground(new </w:t>
      </w:r>
      <w:proofErr w:type="spellStart"/>
      <w:r>
        <w:t>java.awt.Color</w:t>
      </w:r>
      <w:proofErr w:type="spellEnd"/>
      <w:r>
        <w:t>(255, 255, 255)</w:t>
      </w:r>
      <w:proofErr w:type="gramStart"/>
      <w:r>
        <w:t>);</w:t>
      </w:r>
      <w:proofErr w:type="gramEnd"/>
    </w:p>
    <w:p w14:paraId="74C4B9F9" w14:textId="103D2E1D" w:rsidR="001C5138" w:rsidRDefault="001C5138" w:rsidP="001C5138">
      <w:r>
        <w:t xml:space="preserve">        addStockBtn1.setText("Add Stock"</w:t>
      </w:r>
      <w:proofErr w:type="gramStart"/>
      <w:r>
        <w:t>);</w:t>
      </w:r>
      <w:proofErr w:type="gramEnd"/>
    </w:p>
    <w:p w14:paraId="3A1F7088" w14:textId="103D2E1D" w:rsidR="001C5138" w:rsidRDefault="001C5138" w:rsidP="001C5138">
      <w:r>
        <w:t xml:space="preserve">        addStockBtn1.addActionListener(new </w:t>
      </w:r>
      <w:proofErr w:type="spellStart"/>
      <w:r>
        <w:t>java.awt.event.ActionListener</w:t>
      </w:r>
      <w:proofErr w:type="spellEnd"/>
      <w:r>
        <w:t>() {</w:t>
      </w:r>
    </w:p>
    <w:p w14:paraId="632CDA9C" w14:textId="103D2E1D" w:rsidR="001C5138" w:rsidRDefault="001C5138" w:rsidP="001C5138">
      <w:r>
        <w:t xml:space="preserve">            public void </w:t>
      </w:r>
      <w:proofErr w:type="spellStart"/>
      <w:r>
        <w:t>actionPerformed</w:t>
      </w:r>
      <w:proofErr w:type="spellEnd"/>
      <w:r>
        <w:t>(</w:t>
      </w:r>
      <w:proofErr w:type="spellStart"/>
      <w:r>
        <w:t>java.awt.event.ActionEvent</w:t>
      </w:r>
      <w:proofErr w:type="spellEnd"/>
      <w:r>
        <w:t xml:space="preserve"> </w:t>
      </w:r>
      <w:proofErr w:type="spellStart"/>
      <w:r>
        <w:t>evt</w:t>
      </w:r>
      <w:proofErr w:type="spellEnd"/>
      <w:r>
        <w:t>) {</w:t>
      </w:r>
    </w:p>
    <w:p w14:paraId="4ACB7E45" w14:textId="103D2E1D" w:rsidR="001C5138" w:rsidRDefault="001C5138" w:rsidP="001C5138">
      <w:r>
        <w:t xml:space="preserve">                addStockBtn1ActionPerformed(</w:t>
      </w:r>
      <w:proofErr w:type="spellStart"/>
      <w:r>
        <w:t>evt</w:t>
      </w:r>
      <w:proofErr w:type="spellEnd"/>
      <w:proofErr w:type="gramStart"/>
      <w:r>
        <w:t>);</w:t>
      </w:r>
      <w:proofErr w:type="gramEnd"/>
    </w:p>
    <w:p w14:paraId="7BB7F09C" w14:textId="103D2E1D" w:rsidR="001C5138" w:rsidRDefault="001C5138" w:rsidP="001C5138">
      <w:r>
        <w:t xml:space="preserve">            }</w:t>
      </w:r>
    </w:p>
    <w:p w14:paraId="5A967ED1" w14:textId="103D2E1D" w:rsidR="001C5138" w:rsidRDefault="001C5138" w:rsidP="001C5138">
      <w:r>
        <w:t xml:space="preserve">        });</w:t>
      </w:r>
    </w:p>
    <w:p w14:paraId="5A8BF25D" w14:textId="103D2E1D" w:rsidR="001C5138" w:rsidRDefault="001C5138" w:rsidP="001C5138"/>
    <w:p w14:paraId="45DDBCD7" w14:textId="103D2E1D" w:rsidR="001C5138" w:rsidRDefault="001C5138" w:rsidP="001C5138">
      <w:r>
        <w:t xml:space="preserve">        </w:t>
      </w:r>
      <w:proofErr w:type="spellStart"/>
      <w:r>
        <w:t>found.setBackground</w:t>
      </w:r>
      <w:proofErr w:type="spellEnd"/>
      <w:r>
        <w:t xml:space="preserve">(new </w:t>
      </w:r>
      <w:proofErr w:type="spellStart"/>
      <w:r>
        <w:t>java.awt.Color</w:t>
      </w:r>
      <w:proofErr w:type="spellEnd"/>
      <w:r>
        <w:t>(255, 51, 0)</w:t>
      </w:r>
      <w:proofErr w:type="gramStart"/>
      <w:r>
        <w:t>);</w:t>
      </w:r>
      <w:proofErr w:type="gramEnd"/>
    </w:p>
    <w:p w14:paraId="66A262E3" w14:textId="103D2E1D" w:rsidR="001C5138" w:rsidRDefault="001C5138" w:rsidP="001C5138">
      <w:r>
        <w:t xml:space="preserve">        </w:t>
      </w:r>
      <w:proofErr w:type="spellStart"/>
      <w:r>
        <w:t>found.setText</w:t>
      </w:r>
      <w:proofErr w:type="spellEnd"/>
      <w:r>
        <w:t>("Product not found try again"</w:t>
      </w:r>
      <w:proofErr w:type="gramStart"/>
      <w:r>
        <w:t>);</w:t>
      </w:r>
      <w:proofErr w:type="gramEnd"/>
    </w:p>
    <w:p w14:paraId="7EB8960C" w14:textId="103D2E1D" w:rsidR="001C5138" w:rsidRDefault="001C5138" w:rsidP="001C5138"/>
    <w:p w14:paraId="0A6146AB" w14:textId="103D2E1D" w:rsidR="001C5138" w:rsidRDefault="001C5138" w:rsidP="001C5138">
      <w:r>
        <w:t xml:space="preserve">        </w:t>
      </w:r>
      <w:proofErr w:type="spellStart"/>
      <w:r>
        <w:t>javax.swing.GroupLayout</w:t>
      </w:r>
      <w:proofErr w:type="spellEnd"/>
      <w:r>
        <w:t xml:space="preserve"> jPanel1Layout = new </w:t>
      </w:r>
      <w:proofErr w:type="spellStart"/>
      <w:r>
        <w:t>javax.swing.GroupLayout</w:t>
      </w:r>
      <w:proofErr w:type="spellEnd"/>
      <w:r>
        <w:t>(jPanel1</w:t>
      </w:r>
      <w:proofErr w:type="gramStart"/>
      <w:r>
        <w:t>);</w:t>
      </w:r>
      <w:proofErr w:type="gramEnd"/>
    </w:p>
    <w:p w14:paraId="50E0CEC9" w14:textId="103D2E1D" w:rsidR="001C5138" w:rsidRDefault="001C5138" w:rsidP="001C5138">
      <w:r>
        <w:t xml:space="preserve">        jPanel1.setLayout(jPanel1Layout</w:t>
      </w:r>
      <w:proofErr w:type="gramStart"/>
      <w:r>
        <w:t>);</w:t>
      </w:r>
      <w:proofErr w:type="gramEnd"/>
    </w:p>
    <w:p w14:paraId="5B69C57E" w14:textId="103D2E1D" w:rsidR="001C5138" w:rsidRDefault="001C5138" w:rsidP="001C5138">
      <w:r>
        <w:t xml:space="preserve">        jPanel1Layout.setHorizontalGroup(</w:t>
      </w:r>
    </w:p>
    <w:p w14:paraId="03CA4FC3" w14:textId="103D2E1D" w:rsidR="001C5138" w:rsidRDefault="001C5138" w:rsidP="001C5138">
      <w:r>
        <w:t xml:space="preserve">            jPanel1Layout.createParallelGroup(javax.swing.GroupLayout.Alignment.LEADING)</w:t>
      </w:r>
    </w:p>
    <w:p w14:paraId="0362AF48" w14:textId="103D2E1D" w:rsidR="001C5138" w:rsidRDefault="001C5138" w:rsidP="001C5138">
      <w:r>
        <w:t xml:space="preserve">            .</w:t>
      </w:r>
      <w:proofErr w:type="spellStart"/>
      <w:r>
        <w:t>addGroup</w:t>
      </w:r>
      <w:proofErr w:type="spellEnd"/>
      <w:r>
        <w:t>(jPanel1Layout.createSequentialGroup()</w:t>
      </w:r>
    </w:p>
    <w:p w14:paraId="7BEAFC8C" w14:textId="103D2E1D" w:rsidR="001C5138" w:rsidRDefault="001C5138" w:rsidP="001C5138">
      <w:r>
        <w:t xml:space="preserve">                .</w:t>
      </w:r>
      <w:proofErr w:type="spellStart"/>
      <w:r>
        <w:t>addContainerGap</w:t>
      </w:r>
      <w:proofErr w:type="spellEnd"/>
      <w:r>
        <w:t>()</w:t>
      </w:r>
    </w:p>
    <w:p w14:paraId="00E78B30" w14:textId="103D2E1D" w:rsidR="001C5138" w:rsidRDefault="001C5138" w:rsidP="001C5138">
      <w:r>
        <w:t xml:space="preserve">                .addGroup(jPanel1Layout.createParallelGroup(javax.swing.GroupLayout.Alignment.LEADING)</w:t>
      </w:r>
    </w:p>
    <w:p w14:paraId="4DD35B85" w14:textId="103D2E1D" w:rsidR="001C5138" w:rsidRDefault="001C5138" w:rsidP="001C5138">
      <w:r>
        <w:t xml:space="preserve">                    .</w:t>
      </w:r>
      <w:proofErr w:type="spellStart"/>
      <w:r>
        <w:t>addGroup</w:t>
      </w:r>
      <w:proofErr w:type="spellEnd"/>
      <w:r>
        <w:t>(jPanel1Layout.createSequentialGroup()</w:t>
      </w:r>
    </w:p>
    <w:p w14:paraId="406AE82A" w14:textId="103D2E1D" w:rsidR="001C5138" w:rsidRDefault="001C5138" w:rsidP="001C5138">
      <w:r>
        <w:t xml:space="preserve">                        .</w:t>
      </w:r>
      <w:proofErr w:type="spellStart"/>
      <w:r>
        <w:t>addComponent</w:t>
      </w:r>
      <w:proofErr w:type="spellEnd"/>
      <w:r>
        <w:t xml:space="preserve">(qty, </w:t>
      </w:r>
      <w:proofErr w:type="spellStart"/>
      <w:r>
        <w:t>javax.swing.GroupLayout.PREFERRED_SIZE</w:t>
      </w:r>
      <w:proofErr w:type="spellEnd"/>
      <w:r>
        <w:t xml:space="preserve">, 137, </w:t>
      </w:r>
      <w:proofErr w:type="spellStart"/>
      <w:r>
        <w:t>javax.swing.GroupLayout.PREFERRED_SIZE</w:t>
      </w:r>
      <w:proofErr w:type="spellEnd"/>
      <w:r>
        <w:t>)</w:t>
      </w:r>
    </w:p>
    <w:p w14:paraId="6059794F" w14:textId="103D2E1D" w:rsidR="001C5138" w:rsidRDefault="001C5138" w:rsidP="001C5138">
      <w:r>
        <w:t xml:space="preserve">                        .</w:t>
      </w:r>
      <w:proofErr w:type="spellStart"/>
      <w:r>
        <w:t>addGap</w:t>
      </w:r>
      <w:proofErr w:type="spellEnd"/>
      <w:r>
        <w:t>(39, 39, 39)</w:t>
      </w:r>
    </w:p>
    <w:p w14:paraId="638FB4AC" w14:textId="103D2E1D" w:rsidR="001C5138" w:rsidRDefault="001C5138" w:rsidP="001C5138">
      <w:r>
        <w:t xml:space="preserve">                        .addGroup(jPanel1Layout.createParallelGroup(javax.swing.GroupLayout.Alignment.LEADING)</w:t>
      </w:r>
    </w:p>
    <w:p w14:paraId="1B1316AF" w14:textId="3E2A80D5" w:rsidR="001C5138" w:rsidRDefault="001C5138" w:rsidP="001C5138">
      <w:r>
        <w:t xml:space="preserve">                            .</w:t>
      </w:r>
      <w:proofErr w:type="spellStart"/>
      <w:r>
        <w:t>addComponent</w:t>
      </w:r>
      <w:proofErr w:type="spellEnd"/>
      <w:r>
        <w:t>(</w:t>
      </w:r>
      <w:proofErr w:type="spellStart"/>
      <w:r>
        <w:t>backBtn</w:t>
      </w:r>
      <w:proofErr w:type="spellEnd"/>
      <w:r>
        <w:t xml:space="preserve">, </w:t>
      </w:r>
      <w:proofErr w:type="spellStart"/>
      <w:r>
        <w:t>javax.swing.GroupLayout.PREFERRED_SIZE</w:t>
      </w:r>
      <w:proofErr w:type="spellEnd"/>
      <w:r>
        <w:t xml:space="preserve">, 160, </w:t>
      </w:r>
      <w:proofErr w:type="spellStart"/>
      <w:r>
        <w:t>javax.swing.GroupLayout.PREFERRED_SIZE</w:t>
      </w:r>
      <w:proofErr w:type="spellEnd"/>
      <w:r>
        <w:t>)</w:t>
      </w:r>
    </w:p>
    <w:p w14:paraId="4659F624" w14:textId="3E2A80D5" w:rsidR="001C5138" w:rsidRDefault="001C5138" w:rsidP="001C5138">
      <w:r>
        <w:t xml:space="preserve">                            .</w:t>
      </w:r>
      <w:proofErr w:type="spellStart"/>
      <w:r>
        <w:t>addComponent</w:t>
      </w:r>
      <w:proofErr w:type="spellEnd"/>
      <w:r>
        <w:t xml:space="preserve">(addStockBtn1, </w:t>
      </w:r>
      <w:proofErr w:type="spellStart"/>
      <w:r>
        <w:t>javax.swing.GroupLayout.PREFERRED_SIZE</w:t>
      </w:r>
      <w:proofErr w:type="spellEnd"/>
      <w:r>
        <w:t xml:space="preserve">, 160, </w:t>
      </w:r>
      <w:proofErr w:type="spellStart"/>
      <w:r>
        <w:t>javax.swing.GroupLayout.PREFERRED_SIZE</w:t>
      </w:r>
      <w:proofErr w:type="spellEnd"/>
      <w:r>
        <w:t>)))</w:t>
      </w:r>
    </w:p>
    <w:p w14:paraId="04449042" w14:textId="3E2A80D5" w:rsidR="001C5138" w:rsidRDefault="001C5138" w:rsidP="001C5138">
      <w:r>
        <w:t xml:space="preserve">                    .</w:t>
      </w:r>
      <w:proofErr w:type="spellStart"/>
      <w:r>
        <w:t>addGroup</w:t>
      </w:r>
      <w:proofErr w:type="spellEnd"/>
      <w:r>
        <w:t>(jPanel1Layout.createSequentialGroup()</w:t>
      </w:r>
    </w:p>
    <w:p w14:paraId="555EEAE6" w14:textId="3E2A80D5" w:rsidR="001C5138" w:rsidRDefault="001C5138" w:rsidP="001C5138">
      <w:r>
        <w:lastRenderedPageBreak/>
        <w:t xml:space="preserve">                        .addGroup(jPanel1Layout.createParallelGroup(javax.swing.GroupLayout.Alignment.TRAILING)</w:t>
      </w:r>
    </w:p>
    <w:p w14:paraId="356658DD" w14:textId="3E2A80D5" w:rsidR="001C5138" w:rsidRDefault="001C5138" w:rsidP="001C5138">
      <w:r>
        <w:t xml:space="preserve">                            .</w:t>
      </w:r>
      <w:proofErr w:type="spellStart"/>
      <w:r>
        <w:t>addGroup</w:t>
      </w:r>
      <w:proofErr w:type="spellEnd"/>
      <w:r>
        <w:t>(</w:t>
      </w:r>
      <w:proofErr w:type="spellStart"/>
      <w:r>
        <w:t>javax.swing.GroupLayout.Alignment.LEADING</w:t>
      </w:r>
      <w:proofErr w:type="spellEnd"/>
      <w:r>
        <w:t>, jPanel1Layout.createSequentialGroup()</w:t>
      </w:r>
    </w:p>
    <w:p w14:paraId="326BF1EC" w14:textId="3E2A80D5" w:rsidR="001C5138" w:rsidRDefault="001C5138" w:rsidP="001C5138">
      <w:r>
        <w:t xml:space="preserve">                                .</w:t>
      </w:r>
      <w:proofErr w:type="spellStart"/>
      <w:r>
        <w:t>addGap</w:t>
      </w:r>
      <w:proofErr w:type="spellEnd"/>
      <w:r>
        <w:t>(11, 11, 11)</w:t>
      </w:r>
    </w:p>
    <w:p w14:paraId="722CCA31" w14:textId="3E2A80D5" w:rsidR="001C5138" w:rsidRDefault="001C5138" w:rsidP="001C5138">
      <w:r>
        <w:t xml:space="preserve">                                .</w:t>
      </w:r>
      <w:proofErr w:type="spellStart"/>
      <w:r>
        <w:t>addComponent</w:t>
      </w:r>
      <w:proofErr w:type="spellEnd"/>
      <w:r>
        <w:t>(jLabel2))</w:t>
      </w:r>
    </w:p>
    <w:p w14:paraId="3B55A360" w14:textId="3E2A80D5" w:rsidR="001C5138" w:rsidRDefault="001C5138" w:rsidP="001C5138">
      <w:r>
        <w:t xml:space="preserve">                            .</w:t>
      </w:r>
      <w:proofErr w:type="spellStart"/>
      <w:r>
        <w:t>addComponent</w:t>
      </w:r>
      <w:proofErr w:type="spellEnd"/>
      <w:r>
        <w:t>(</w:t>
      </w:r>
      <w:proofErr w:type="spellStart"/>
      <w:r>
        <w:t>pname</w:t>
      </w:r>
      <w:proofErr w:type="spellEnd"/>
      <w:r>
        <w:t xml:space="preserve">, </w:t>
      </w:r>
      <w:proofErr w:type="spellStart"/>
      <w:r>
        <w:t>javax.swing.GroupLayout.PREFERRED_SIZE</w:t>
      </w:r>
      <w:proofErr w:type="spellEnd"/>
      <w:r>
        <w:t xml:space="preserve">, 268, </w:t>
      </w:r>
      <w:proofErr w:type="spellStart"/>
      <w:r>
        <w:t>javax.swing.GroupLayout.PREFERRED_SIZE</w:t>
      </w:r>
      <w:proofErr w:type="spellEnd"/>
      <w:r>
        <w:t>))</w:t>
      </w:r>
    </w:p>
    <w:p w14:paraId="5F69712A" w14:textId="3E2A80D5" w:rsidR="001C5138" w:rsidRDefault="001C5138" w:rsidP="001C5138">
      <w:r>
        <w:t xml:space="preserve">                        .addPreferredGap(javax.swing.LayoutStyle.ComponentPlacement.UNRELATED)</w:t>
      </w:r>
    </w:p>
    <w:p w14:paraId="6B27498C" w14:textId="3E2A80D5" w:rsidR="001C5138" w:rsidRDefault="001C5138" w:rsidP="001C5138">
      <w:r>
        <w:t xml:space="preserve">                        .</w:t>
      </w:r>
      <w:proofErr w:type="spellStart"/>
      <w:r>
        <w:t>addComponent</w:t>
      </w:r>
      <w:proofErr w:type="spellEnd"/>
      <w:r>
        <w:t>(found)))</w:t>
      </w:r>
    </w:p>
    <w:p w14:paraId="5D3D7246" w14:textId="3E2A80D5" w:rsidR="001C5138" w:rsidRDefault="001C5138" w:rsidP="001C5138">
      <w:r>
        <w:t xml:space="preserve">                .</w:t>
      </w:r>
      <w:proofErr w:type="spellStart"/>
      <w:r>
        <w:t>addContainerGap</w:t>
      </w:r>
      <w:proofErr w:type="spellEnd"/>
      <w:r>
        <w:t xml:space="preserve">(23, </w:t>
      </w:r>
      <w:proofErr w:type="spellStart"/>
      <w:r>
        <w:t>Short.MAX_VALUE</w:t>
      </w:r>
      <w:proofErr w:type="spellEnd"/>
      <w:r>
        <w:t>))</w:t>
      </w:r>
    </w:p>
    <w:p w14:paraId="1955CF5C" w14:textId="3E2A80D5" w:rsidR="001C5138" w:rsidRDefault="001C5138" w:rsidP="001C5138">
      <w:r>
        <w:t xml:space="preserve">            .addGroup(jPanel1Layout.createParallelGroup(javax.swing.GroupLayout.Alignment.LEADING)</w:t>
      </w:r>
    </w:p>
    <w:p w14:paraId="0C00AD6E" w14:textId="3E2A80D5" w:rsidR="001C5138" w:rsidRDefault="001C5138" w:rsidP="001C5138">
      <w:r>
        <w:t xml:space="preserve">                .</w:t>
      </w:r>
      <w:proofErr w:type="spellStart"/>
      <w:r>
        <w:t>addGroup</w:t>
      </w:r>
      <w:proofErr w:type="spellEnd"/>
      <w:r>
        <w:t>(jPanel1Layout.createSequentialGroup()</w:t>
      </w:r>
    </w:p>
    <w:p w14:paraId="110A007F" w14:textId="3E2A80D5" w:rsidR="001C5138" w:rsidRDefault="001C5138" w:rsidP="001C5138">
      <w:r>
        <w:t xml:space="preserve">                    .</w:t>
      </w:r>
      <w:proofErr w:type="spellStart"/>
      <w:r>
        <w:t>addGap</w:t>
      </w:r>
      <w:proofErr w:type="spellEnd"/>
      <w:r>
        <w:t>(20, 20, 20)</w:t>
      </w:r>
    </w:p>
    <w:p w14:paraId="47C1D011" w14:textId="3E2A80D5" w:rsidR="001C5138" w:rsidRDefault="001C5138" w:rsidP="001C5138">
      <w:r>
        <w:t xml:space="preserve">                    .</w:t>
      </w:r>
      <w:proofErr w:type="spellStart"/>
      <w:r>
        <w:t>addComponent</w:t>
      </w:r>
      <w:proofErr w:type="spellEnd"/>
      <w:r>
        <w:t>(jLabel3)</w:t>
      </w:r>
    </w:p>
    <w:p w14:paraId="71580466" w14:textId="3E2A80D5" w:rsidR="001C5138" w:rsidRDefault="001C5138" w:rsidP="001C5138">
      <w:r>
        <w:t xml:space="preserve">                    .</w:t>
      </w:r>
      <w:proofErr w:type="spellStart"/>
      <w:r>
        <w:t>addContainerGap</w:t>
      </w:r>
      <w:proofErr w:type="spellEnd"/>
      <w:r>
        <w:t xml:space="preserve">(277, </w:t>
      </w:r>
      <w:proofErr w:type="spellStart"/>
      <w:r>
        <w:t>Short.MAX_VALUE</w:t>
      </w:r>
      <w:proofErr w:type="spellEnd"/>
      <w:r>
        <w:t>)))</w:t>
      </w:r>
    </w:p>
    <w:p w14:paraId="58ADB04B" w14:textId="3E2A80D5" w:rsidR="001C5138" w:rsidRDefault="001C5138" w:rsidP="001C5138">
      <w:r>
        <w:t xml:space="preserve">        );</w:t>
      </w:r>
    </w:p>
    <w:p w14:paraId="1A51152D" w14:textId="3E2A80D5" w:rsidR="001C5138" w:rsidRDefault="001C5138" w:rsidP="001C5138">
      <w:r>
        <w:t xml:space="preserve">        jPanel1Layout.setVerticalGroup(</w:t>
      </w:r>
    </w:p>
    <w:p w14:paraId="33A6105A" w14:textId="3E2A80D5" w:rsidR="001C5138" w:rsidRDefault="001C5138" w:rsidP="001C5138">
      <w:r>
        <w:t xml:space="preserve">            jPanel1Layout.createParallelGroup(javax.swing.GroupLayout.Alignment.LEADING)</w:t>
      </w:r>
    </w:p>
    <w:p w14:paraId="04CE1E99" w14:textId="3E2A80D5" w:rsidR="001C5138" w:rsidRDefault="001C5138" w:rsidP="001C5138">
      <w:r>
        <w:t xml:space="preserve">            .</w:t>
      </w:r>
      <w:proofErr w:type="spellStart"/>
      <w:r>
        <w:t>addGroup</w:t>
      </w:r>
      <w:proofErr w:type="spellEnd"/>
      <w:r>
        <w:t>(jPanel1Layout.createSequentialGroup()</w:t>
      </w:r>
    </w:p>
    <w:p w14:paraId="72787526" w14:textId="3E2A80D5" w:rsidR="001C5138" w:rsidRDefault="001C5138" w:rsidP="001C5138">
      <w:r>
        <w:t xml:space="preserve">                .</w:t>
      </w:r>
      <w:proofErr w:type="spellStart"/>
      <w:r>
        <w:t>addGap</w:t>
      </w:r>
      <w:proofErr w:type="spellEnd"/>
      <w:r>
        <w:t>(46, 46, 46)</w:t>
      </w:r>
    </w:p>
    <w:p w14:paraId="12331B08" w14:textId="3E2A80D5" w:rsidR="001C5138" w:rsidRDefault="001C5138" w:rsidP="001C5138">
      <w:r>
        <w:lastRenderedPageBreak/>
        <w:t xml:space="preserve">                .addGroup(jPanel1Layout.createParallelGroup(javax.swing.GroupLayout.Alignment.BASELINE)</w:t>
      </w:r>
    </w:p>
    <w:p w14:paraId="4DA0CEDB" w14:textId="3E2A80D5" w:rsidR="001C5138" w:rsidRDefault="001C5138" w:rsidP="001C5138">
      <w:r>
        <w:t xml:space="preserve">                    .</w:t>
      </w:r>
      <w:proofErr w:type="spellStart"/>
      <w:r>
        <w:t>addComponent</w:t>
      </w:r>
      <w:proofErr w:type="spellEnd"/>
      <w:r>
        <w:t>(</w:t>
      </w:r>
      <w:proofErr w:type="spellStart"/>
      <w:r>
        <w:t>pname</w:t>
      </w:r>
      <w:proofErr w:type="spellEnd"/>
      <w:r>
        <w:t xml:space="preserve">, </w:t>
      </w:r>
      <w:proofErr w:type="spellStart"/>
      <w:r>
        <w:t>javax.swing.GroupLayout.PREFERRED_SIZE</w:t>
      </w:r>
      <w:proofErr w:type="spellEnd"/>
      <w:r>
        <w:t xml:space="preserve">, 42, </w:t>
      </w:r>
      <w:proofErr w:type="spellStart"/>
      <w:r>
        <w:t>javax.swing.GroupLayout.PREFERRED_SIZE</w:t>
      </w:r>
      <w:proofErr w:type="spellEnd"/>
      <w:r>
        <w:t>)</w:t>
      </w:r>
    </w:p>
    <w:p w14:paraId="2D2C964E" w14:textId="3E2A80D5" w:rsidR="001C5138" w:rsidRDefault="001C5138" w:rsidP="001C5138">
      <w:r>
        <w:t xml:space="preserve">                    .</w:t>
      </w:r>
      <w:proofErr w:type="spellStart"/>
      <w:r>
        <w:t>addComponent</w:t>
      </w:r>
      <w:proofErr w:type="spellEnd"/>
      <w:r>
        <w:t xml:space="preserve">(found, </w:t>
      </w:r>
      <w:proofErr w:type="spellStart"/>
      <w:r>
        <w:t>javax.swing.GroupLayout.PREFERRED_SIZE</w:t>
      </w:r>
      <w:proofErr w:type="spellEnd"/>
      <w:r>
        <w:t xml:space="preserve">, 42, </w:t>
      </w:r>
      <w:proofErr w:type="spellStart"/>
      <w:r>
        <w:t>javax.swing.GroupLayout.PREFERRED_SIZE</w:t>
      </w:r>
      <w:proofErr w:type="spellEnd"/>
      <w:r>
        <w:t>))</w:t>
      </w:r>
    </w:p>
    <w:p w14:paraId="228EF3A6" w14:textId="3E2A80D5" w:rsidR="001C5138" w:rsidRDefault="001C5138" w:rsidP="001C5138">
      <w:r>
        <w:t xml:space="preserve">                .</w:t>
      </w:r>
      <w:proofErr w:type="spellStart"/>
      <w:r>
        <w:t>addGap</w:t>
      </w:r>
      <w:proofErr w:type="spellEnd"/>
      <w:r>
        <w:t>(18, 18, 18)</w:t>
      </w:r>
    </w:p>
    <w:p w14:paraId="6125DB74" w14:textId="3E2A80D5" w:rsidR="001C5138" w:rsidRDefault="001C5138" w:rsidP="001C5138">
      <w:r>
        <w:t xml:space="preserve">                .addGroup(jPanel1Layout.createParallelGroup(javax.swing.GroupLayout.Alignment.LEADING)</w:t>
      </w:r>
    </w:p>
    <w:p w14:paraId="0460DB2B" w14:textId="3E2A80D5" w:rsidR="001C5138" w:rsidRDefault="001C5138" w:rsidP="001C5138">
      <w:r>
        <w:t xml:space="preserve">                    .</w:t>
      </w:r>
      <w:proofErr w:type="spellStart"/>
      <w:r>
        <w:t>addGroup</w:t>
      </w:r>
      <w:proofErr w:type="spellEnd"/>
      <w:r>
        <w:t>(jPanel1Layout.createSequentialGroup()</w:t>
      </w:r>
    </w:p>
    <w:p w14:paraId="12C4B4ED" w14:textId="3E2A80D5" w:rsidR="001C5138" w:rsidRDefault="001C5138" w:rsidP="001C5138">
      <w:r>
        <w:t xml:space="preserve">                        .</w:t>
      </w:r>
      <w:proofErr w:type="spellStart"/>
      <w:r>
        <w:t>addComponent</w:t>
      </w:r>
      <w:proofErr w:type="spellEnd"/>
      <w:r>
        <w:t>(jLabel2)</w:t>
      </w:r>
    </w:p>
    <w:p w14:paraId="1F5D9355" w14:textId="3E2A80D5" w:rsidR="001C5138" w:rsidRDefault="001C5138" w:rsidP="001C5138">
      <w:r>
        <w:t xml:space="preserve">                        .</w:t>
      </w:r>
      <w:proofErr w:type="spellStart"/>
      <w:r>
        <w:t>addGap</w:t>
      </w:r>
      <w:proofErr w:type="spellEnd"/>
      <w:r>
        <w:t>(18, 18, 18)</w:t>
      </w:r>
    </w:p>
    <w:p w14:paraId="63E9F64C" w14:textId="3E2A80D5" w:rsidR="001C5138" w:rsidRDefault="001C5138" w:rsidP="001C5138">
      <w:r>
        <w:t xml:space="preserve">                        .</w:t>
      </w:r>
      <w:proofErr w:type="spellStart"/>
      <w:r>
        <w:t>addComponent</w:t>
      </w:r>
      <w:proofErr w:type="spellEnd"/>
      <w:r>
        <w:t xml:space="preserve">(qty, </w:t>
      </w:r>
      <w:proofErr w:type="spellStart"/>
      <w:r>
        <w:t>javax.swing.GroupLayout.PREFERRED_SIZE</w:t>
      </w:r>
      <w:proofErr w:type="spellEnd"/>
      <w:r>
        <w:t xml:space="preserve">, 42, </w:t>
      </w:r>
      <w:proofErr w:type="spellStart"/>
      <w:r>
        <w:t>javax.swing.GroupLayout.PREFERRED_SIZE</w:t>
      </w:r>
      <w:proofErr w:type="spellEnd"/>
      <w:r>
        <w:t>)</w:t>
      </w:r>
    </w:p>
    <w:p w14:paraId="219ABA52" w14:textId="3E2A80D5" w:rsidR="001C5138" w:rsidRDefault="001C5138" w:rsidP="001C5138">
      <w:r>
        <w:t xml:space="preserve">                        .</w:t>
      </w:r>
      <w:proofErr w:type="spellStart"/>
      <w:r>
        <w:t>addContainerGap</w:t>
      </w:r>
      <w:proofErr w:type="spellEnd"/>
      <w:r>
        <w:t>())</w:t>
      </w:r>
    </w:p>
    <w:p w14:paraId="47EAA72B" w14:textId="3E2A80D5" w:rsidR="001C5138" w:rsidRDefault="001C5138" w:rsidP="001C5138">
      <w:r>
        <w:t xml:space="preserve">                    .</w:t>
      </w:r>
      <w:proofErr w:type="spellStart"/>
      <w:r>
        <w:t>addGroup</w:t>
      </w:r>
      <w:proofErr w:type="spellEnd"/>
      <w:r>
        <w:t>(jPanel1Layout.createSequentialGroup()</w:t>
      </w:r>
    </w:p>
    <w:p w14:paraId="101BEC20" w14:textId="3E2A80D5" w:rsidR="001C5138" w:rsidRDefault="001C5138" w:rsidP="001C5138">
      <w:r>
        <w:t xml:space="preserve">                        .</w:t>
      </w:r>
      <w:proofErr w:type="spellStart"/>
      <w:r>
        <w:t>addGap</w:t>
      </w:r>
      <w:proofErr w:type="spellEnd"/>
      <w:r>
        <w:t xml:space="preserve">(0, 44, </w:t>
      </w:r>
      <w:proofErr w:type="spellStart"/>
      <w:r>
        <w:t>Short.MAX_VALUE</w:t>
      </w:r>
      <w:proofErr w:type="spellEnd"/>
      <w:r>
        <w:t>)</w:t>
      </w:r>
    </w:p>
    <w:p w14:paraId="1A3E3063" w14:textId="3E2A80D5" w:rsidR="001C5138" w:rsidRDefault="001C5138" w:rsidP="001C5138">
      <w:r>
        <w:t xml:space="preserve">                        .</w:t>
      </w:r>
      <w:proofErr w:type="spellStart"/>
      <w:r>
        <w:t>addComponent</w:t>
      </w:r>
      <w:proofErr w:type="spellEnd"/>
      <w:r>
        <w:t xml:space="preserve">(addStockBtn1, </w:t>
      </w:r>
      <w:proofErr w:type="spellStart"/>
      <w:r>
        <w:t>javax.swing.GroupLayout.PREFERRED_SIZE</w:t>
      </w:r>
      <w:proofErr w:type="spellEnd"/>
      <w:r>
        <w:t xml:space="preserve">, 46, </w:t>
      </w:r>
      <w:proofErr w:type="spellStart"/>
      <w:r>
        <w:t>javax.swing.GroupLayout.PREFERRED_SIZE</w:t>
      </w:r>
      <w:proofErr w:type="spellEnd"/>
      <w:r>
        <w:t>)</w:t>
      </w:r>
    </w:p>
    <w:p w14:paraId="5ED3189C" w14:textId="3E2A80D5" w:rsidR="001C5138" w:rsidRDefault="001C5138" w:rsidP="001C5138">
      <w:r>
        <w:t xml:space="preserve">                        .</w:t>
      </w:r>
      <w:proofErr w:type="spellStart"/>
      <w:r>
        <w:t>addGap</w:t>
      </w:r>
      <w:proofErr w:type="spellEnd"/>
      <w:r>
        <w:t>(18, 18, 18)</w:t>
      </w:r>
    </w:p>
    <w:p w14:paraId="6363FFEC" w14:textId="3E2A80D5" w:rsidR="001C5138" w:rsidRDefault="001C5138" w:rsidP="001C5138">
      <w:r>
        <w:t xml:space="preserve">                        .</w:t>
      </w:r>
      <w:proofErr w:type="spellStart"/>
      <w:r>
        <w:t>addComponent</w:t>
      </w:r>
      <w:proofErr w:type="spellEnd"/>
      <w:r>
        <w:t>(</w:t>
      </w:r>
      <w:proofErr w:type="spellStart"/>
      <w:r>
        <w:t>backBtn</w:t>
      </w:r>
      <w:proofErr w:type="spellEnd"/>
      <w:r>
        <w:t xml:space="preserve">, </w:t>
      </w:r>
      <w:proofErr w:type="spellStart"/>
      <w:r>
        <w:t>javax.swing.GroupLayout.PREFERRED_SIZE</w:t>
      </w:r>
      <w:proofErr w:type="spellEnd"/>
      <w:r>
        <w:t xml:space="preserve">, 46, </w:t>
      </w:r>
      <w:proofErr w:type="spellStart"/>
      <w:r>
        <w:t>javax.swing.GroupLayout.PREFERRED_SIZE</w:t>
      </w:r>
      <w:proofErr w:type="spellEnd"/>
      <w:r>
        <w:t>))))</w:t>
      </w:r>
    </w:p>
    <w:p w14:paraId="0E5DE61E" w14:textId="3E2A80D5" w:rsidR="001C5138" w:rsidRDefault="001C5138" w:rsidP="001C5138">
      <w:r>
        <w:t xml:space="preserve">            .addGroup(jPanel1Layout.createParallelGroup(javax.swing.GroupLayout.Alignment.LEADING)</w:t>
      </w:r>
    </w:p>
    <w:p w14:paraId="4351B728" w14:textId="3E2A80D5" w:rsidR="001C5138" w:rsidRDefault="001C5138" w:rsidP="001C5138">
      <w:r>
        <w:lastRenderedPageBreak/>
        <w:t xml:space="preserve">                .</w:t>
      </w:r>
      <w:proofErr w:type="spellStart"/>
      <w:r>
        <w:t>addGroup</w:t>
      </w:r>
      <w:proofErr w:type="spellEnd"/>
      <w:r>
        <w:t>(jPanel1Layout.createSequentialGroup()</w:t>
      </w:r>
    </w:p>
    <w:p w14:paraId="30EC6475" w14:textId="3E2A80D5" w:rsidR="001C5138" w:rsidRDefault="001C5138" w:rsidP="001C5138">
      <w:r>
        <w:t xml:space="preserve">                    .</w:t>
      </w:r>
      <w:proofErr w:type="spellStart"/>
      <w:r>
        <w:t>addGap</w:t>
      </w:r>
      <w:proofErr w:type="spellEnd"/>
      <w:r>
        <w:t>(21, 21, 21)</w:t>
      </w:r>
    </w:p>
    <w:p w14:paraId="77D697B2" w14:textId="3E2A80D5" w:rsidR="001C5138" w:rsidRDefault="001C5138" w:rsidP="001C5138">
      <w:r>
        <w:t xml:space="preserve">                    .</w:t>
      </w:r>
      <w:proofErr w:type="spellStart"/>
      <w:r>
        <w:t>addComponent</w:t>
      </w:r>
      <w:proofErr w:type="spellEnd"/>
      <w:r>
        <w:t>(jLabel3)</w:t>
      </w:r>
    </w:p>
    <w:p w14:paraId="7E867488" w14:textId="3E2A80D5" w:rsidR="001C5138" w:rsidRDefault="001C5138" w:rsidP="001C5138">
      <w:r>
        <w:t xml:space="preserve">                    .</w:t>
      </w:r>
      <w:proofErr w:type="spellStart"/>
      <w:r>
        <w:t>addContainerGap</w:t>
      </w:r>
      <w:proofErr w:type="spellEnd"/>
      <w:r>
        <w:t xml:space="preserve">(210, </w:t>
      </w:r>
      <w:proofErr w:type="spellStart"/>
      <w:r>
        <w:t>Short.MAX_VALUE</w:t>
      </w:r>
      <w:proofErr w:type="spellEnd"/>
      <w:r>
        <w:t>)))</w:t>
      </w:r>
    </w:p>
    <w:p w14:paraId="073182C4" w14:textId="3E2A80D5" w:rsidR="001C5138" w:rsidRDefault="001C5138" w:rsidP="001C5138">
      <w:r>
        <w:t xml:space="preserve">        );</w:t>
      </w:r>
    </w:p>
    <w:p w14:paraId="11724856" w14:textId="3E2A80D5" w:rsidR="001C5138" w:rsidRDefault="001C5138" w:rsidP="001C5138"/>
    <w:p w14:paraId="684DC862" w14:textId="3E2A80D5" w:rsidR="001C5138" w:rsidRDefault="001C5138" w:rsidP="001C5138">
      <w:r>
        <w:t xml:space="preserve">        </w:t>
      </w:r>
      <w:proofErr w:type="spellStart"/>
      <w:r>
        <w:t>javax.swing.GroupLayout</w:t>
      </w:r>
      <w:proofErr w:type="spellEnd"/>
      <w:r>
        <w:t xml:space="preserve"> layout = new </w:t>
      </w:r>
      <w:proofErr w:type="spellStart"/>
      <w:r>
        <w:t>javax.swing.GroupLayout</w:t>
      </w:r>
      <w:proofErr w:type="spellEnd"/>
      <w:r>
        <w:t>(</w:t>
      </w:r>
      <w:proofErr w:type="spellStart"/>
      <w:r>
        <w:t>getContentPane</w:t>
      </w:r>
      <w:proofErr w:type="spellEnd"/>
      <w:r>
        <w:t>()</w:t>
      </w:r>
      <w:proofErr w:type="gramStart"/>
      <w:r>
        <w:t>);</w:t>
      </w:r>
      <w:proofErr w:type="gramEnd"/>
    </w:p>
    <w:p w14:paraId="0B0D39D6" w14:textId="3E2A80D5" w:rsidR="001C5138" w:rsidRDefault="001C5138" w:rsidP="001C5138">
      <w:r>
        <w:t xml:space="preserve">        </w:t>
      </w:r>
      <w:proofErr w:type="spellStart"/>
      <w:r>
        <w:t>getContentPane</w:t>
      </w:r>
      <w:proofErr w:type="spellEnd"/>
      <w:r>
        <w:t>().</w:t>
      </w:r>
      <w:proofErr w:type="spellStart"/>
      <w:r>
        <w:t>setLayout</w:t>
      </w:r>
      <w:proofErr w:type="spellEnd"/>
      <w:r>
        <w:t>(layout</w:t>
      </w:r>
      <w:proofErr w:type="gramStart"/>
      <w:r>
        <w:t>);</w:t>
      </w:r>
      <w:proofErr w:type="gramEnd"/>
    </w:p>
    <w:p w14:paraId="15707F3E" w14:textId="3E2A80D5" w:rsidR="001C5138" w:rsidRDefault="001C5138" w:rsidP="001C5138">
      <w:r>
        <w:t xml:space="preserve">        </w:t>
      </w:r>
      <w:proofErr w:type="spellStart"/>
      <w:r>
        <w:t>layout.setHorizontalGroup</w:t>
      </w:r>
      <w:proofErr w:type="spellEnd"/>
      <w:r>
        <w:t>(</w:t>
      </w:r>
    </w:p>
    <w:p w14:paraId="17CE1F5B" w14:textId="3E2A80D5" w:rsidR="001C5138" w:rsidRDefault="001C5138" w:rsidP="001C5138">
      <w:r>
        <w:t xml:space="preserve">            layout.createParallelGroup(javax.swing.GroupLayout.Alignment.LEADING)</w:t>
      </w:r>
    </w:p>
    <w:p w14:paraId="59959184" w14:textId="3E2A80D5" w:rsidR="001C5138" w:rsidRDefault="001C5138" w:rsidP="001C5138">
      <w:r>
        <w:t xml:space="preserve">            .</w:t>
      </w:r>
      <w:proofErr w:type="spellStart"/>
      <w:r>
        <w:t>addGroup</w:t>
      </w:r>
      <w:proofErr w:type="spellEnd"/>
      <w:r>
        <w:t>(</w:t>
      </w:r>
      <w:proofErr w:type="spellStart"/>
      <w:r>
        <w:t>layout.createSequentialGroup</w:t>
      </w:r>
      <w:proofErr w:type="spellEnd"/>
      <w:r>
        <w:t>()</w:t>
      </w:r>
    </w:p>
    <w:p w14:paraId="59FC5C47" w14:textId="3E2A80D5" w:rsidR="001C5138" w:rsidRDefault="001C5138" w:rsidP="001C5138">
      <w:r>
        <w:t xml:space="preserve">                .</w:t>
      </w:r>
      <w:proofErr w:type="spellStart"/>
      <w:r>
        <w:t>addComponent</w:t>
      </w:r>
      <w:proofErr w:type="spellEnd"/>
      <w:r>
        <w:t xml:space="preserve">(jPanel1, </w:t>
      </w:r>
      <w:proofErr w:type="spellStart"/>
      <w:r>
        <w:t>javax.swing.GroupLayout.PREFERRED_SIZE</w:t>
      </w:r>
      <w:proofErr w:type="spellEnd"/>
      <w:r>
        <w:t xml:space="preserve">, </w:t>
      </w:r>
      <w:proofErr w:type="spellStart"/>
      <w:r>
        <w:t>javax.swing.GroupLayout.DEFAULT_SIZE</w:t>
      </w:r>
      <w:proofErr w:type="spellEnd"/>
      <w:r>
        <w:t xml:space="preserve">, </w:t>
      </w:r>
      <w:proofErr w:type="spellStart"/>
      <w:r>
        <w:t>javax.swing.GroupLayout.PREFERRED_SIZE</w:t>
      </w:r>
      <w:proofErr w:type="spellEnd"/>
      <w:r>
        <w:t>)</w:t>
      </w:r>
    </w:p>
    <w:p w14:paraId="416CFC24" w14:textId="3E2A80D5" w:rsidR="001C5138" w:rsidRDefault="001C5138" w:rsidP="001C5138">
      <w:r>
        <w:t xml:space="preserve">                .</w:t>
      </w:r>
      <w:proofErr w:type="spellStart"/>
      <w:r>
        <w:t>addGap</w:t>
      </w:r>
      <w:proofErr w:type="spellEnd"/>
      <w:r>
        <w:t xml:space="preserve">(0, 0, </w:t>
      </w:r>
      <w:proofErr w:type="spellStart"/>
      <w:r>
        <w:t>Short.MAX_VALUE</w:t>
      </w:r>
      <w:proofErr w:type="spellEnd"/>
      <w:r>
        <w:t>))</w:t>
      </w:r>
    </w:p>
    <w:p w14:paraId="0D11BD95" w14:textId="3E2A80D5" w:rsidR="001C5138" w:rsidRDefault="001C5138" w:rsidP="001C5138">
      <w:r>
        <w:t xml:space="preserve">        );</w:t>
      </w:r>
    </w:p>
    <w:p w14:paraId="7CA2C20F" w14:textId="3E2A80D5" w:rsidR="001C5138" w:rsidRDefault="001C5138" w:rsidP="001C5138">
      <w:r>
        <w:t xml:space="preserve">        </w:t>
      </w:r>
      <w:proofErr w:type="spellStart"/>
      <w:r>
        <w:t>layout.setVerticalGroup</w:t>
      </w:r>
      <w:proofErr w:type="spellEnd"/>
      <w:r>
        <w:t>(</w:t>
      </w:r>
    </w:p>
    <w:p w14:paraId="0AFBBDDA" w14:textId="3E2A80D5" w:rsidR="001C5138" w:rsidRDefault="001C5138" w:rsidP="001C5138">
      <w:r>
        <w:t xml:space="preserve">            layout.createParallelGroup(javax.swing.GroupLayout.Alignment.LEADING)</w:t>
      </w:r>
    </w:p>
    <w:p w14:paraId="76AF062B" w14:textId="3E2A80D5" w:rsidR="001C5138" w:rsidRDefault="001C5138" w:rsidP="001C5138">
      <w:r>
        <w:t xml:space="preserve">            .</w:t>
      </w:r>
      <w:proofErr w:type="spellStart"/>
      <w:r>
        <w:t>addGroup</w:t>
      </w:r>
      <w:proofErr w:type="spellEnd"/>
      <w:r>
        <w:t>(</w:t>
      </w:r>
      <w:proofErr w:type="spellStart"/>
      <w:r>
        <w:t>layout.createSequentialGroup</w:t>
      </w:r>
      <w:proofErr w:type="spellEnd"/>
      <w:r>
        <w:t>()</w:t>
      </w:r>
    </w:p>
    <w:p w14:paraId="338CA5BE" w14:textId="3E2A80D5" w:rsidR="001C5138" w:rsidRDefault="001C5138" w:rsidP="001C5138">
      <w:r>
        <w:t xml:space="preserve">                .</w:t>
      </w:r>
      <w:proofErr w:type="spellStart"/>
      <w:r>
        <w:t>addComponent</w:t>
      </w:r>
      <w:proofErr w:type="spellEnd"/>
      <w:r>
        <w:t xml:space="preserve">(jPanel1, </w:t>
      </w:r>
      <w:proofErr w:type="spellStart"/>
      <w:r>
        <w:t>javax.swing.GroupLayout.PREFERRED_SIZE</w:t>
      </w:r>
      <w:proofErr w:type="spellEnd"/>
      <w:r>
        <w:t xml:space="preserve">, </w:t>
      </w:r>
      <w:proofErr w:type="spellStart"/>
      <w:r>
        <w:t>javax.swing.GroupLayout.DEFAULT_SIZE</w:t>
      </w:r>
      <w:proofErr w:type="spellEnd"/>
      <w:r>
        <w:t xml:space="preserve">, </w:t>
      </w:r>
      <w:proofErr w:type="spellStart"/>
      <w:r>
        <w:t>javax.swing.GroupLayout.PREFERRED_SIZE</w:t>
      </w:r>
      <w:proofErr w:type="spellEnd"/>
      <w:r>
        <w:t>)</w:t>
      </w:r>
    </w:p>
    <w:p w14:paraId="35BF4942" w14:textId="3E2A80D5" w:rsidR="001C5138" w:rsidRDefault="001C5138" w:rsidP="001C5138">
      <w:r>
        <w:t xml:space="preserve">                .</w:t>
      </w:r>
      <w:proofErr w:type="spellStart"/>
      <w:r>
        <w:t>addGap</w:t>
      </w:r>
      <w:proofErr w:type="spellEnd"/>
      <w:r>
        <w:t xml:space="preserve">(0, 0, </w:t>
      </w:r>
      <w:proofErr w:type="spellStart"/>
      <w:r>
        <w:t>Short.MAX_VALUE</w:t>
      </w:r>
      <w:proofErr w:type="spellEnd"/>
      <w:r>
        <w:t>))</w:t>
      </w:r>
    </w:p>
    <w:p w14:paraId="066A3DA6" w14:textId="3E2A80D5" w:rsidR="001C5138" w:rsidRDefault="001C5138" w:rsidP="001C5138">
      <w:r>
        <w:t xml:space="preserve">        );</w:t>
      </w:r>
    </w:p>
    <w:p w14:paraId="34CBC686" w14:textId="3E2A80D5" w:rsidR="001C5138" w:rsidRDefault="001C5138" w:rsidP="001C5138"/>
    <w:p w14:paraId="088BC585" w14:textId="3E2A80D5" w:rsidR="001C5138" w:rsidRDefault="001C5138" w:rsidP="001C5138">
      <w:r>
        <w:t xml:space="preserve">        pack(</w:t>
      </w:r>
      <w:proofErr w:type="gramStart"/>
      <w:r>
        <w:t>);</w:t>
      </w:r>
      <w:proofErr w:type="gramEnd"/>
    </w:p>
    <w:p w14:paraId="752533B0" w14:textId="3E2A80D5" w:rsidR="001C5138" w:rsidRDefault="001C5138" w:rsidP="001C5138">
      <w:r>
        <w:t xml:space="preserve">    }// &lt;/editor-fold&gt;//</w:t>
      </w:r>
      <w:proofErr w:type="spellStart"/>
      <w:r>
        <w:t>GEN-END:initComponents</w:t>
      </w:r>
      <w:proofErr w:type="spellEnd"/>
    </w:p>
    <w:p w14:paraId="2F3CE5DE" w14:textId="3E2A80D5" w:rsidR="001C5138" w:rsidRDefault="001C5138" w:rsidP="001C5138"/>
    <w:p w14:paraId="4E4B4419" w14:textId="3E2A80D5" w:rsidR="001C5138" w:rsidRDefault="001C5138" w:rsidP="001C5138">
      <w:r>
        <w:t xml:space="preserve">    private void </w:t>
      </w:r>
      <w:proofErr w:type="spellStart"/>
      <w:r>
        <w:t>pnameActionPerformed</w:t>
      </w:r>
      <w:proofErr w:type="spellEnd"/>
      <w:r>
        <w:t>(</w:t>
      </w:r>
      <w:proofErr w:type="spellStart"/>
      <w:r>
        <w:t>java.awt.event.ActionEvent</w:t>
      </w:r>
      <w:proofErr w:type="spellEnd"/>
      <w:r>
        <w:t xml:space="preserve"> </w:t>
      </w:r>
      <w:proofErr w:type="spellStart"/>
      <w:r>
        <w:t>evt</w:t>
      </w:r>
      <w:proofErr w:type="spellEnd"/>
      <w:r>
        <w:t>) {//</w:t>
      </w:r>
      <w:proofErr w:type="spellStart"/>
      <w:r>
        <w:t>GEN-FIRST:event_pnameActionPerformed</w:t>
      </w:r>
      <w:proofErr w:type="spellEnd"/>
    </w:p>
    <w:p w14:paraId="388053BE" w14:textId="3E2A80D5" w:rsidR="001C5138" w:rsidRDefault="001C5138" w:rsidP="001C5138">
      <w:r>
        <w:t xml:space="preserve">        // TODO add your handling code here:</w:t>
      </w:r>
    </w:p>
    <w:p w14:paraId="2E195FA4" w14:textId="3E2A80D5" w:rsidR="001C5138" w:rsidRDefault="001C5138" w:rsidP="001C5138">
      <w:r>
        <w:t xml:space="preserve">    }//</w:t>
      </w:r>
      <w:proofErr w:type="spellStart"/>
      <w:r>
        <w:t>GEN-LAST:event_pnameActionPerformed</w:t>
      </w:r>
      <w:proofErr w:type="spellEnd"/>
    </w:p>
    <w:p w14:paraId="1E76D239" w14:textId="3E2A80D5" w:rsidR="001C5138" w:rsidRDefault="001C5138" w:rsidP="001C5138"/>
    <w:p w14:paraId="4F6B9EA9" w14:textId="3E2A80D5" w:rsidR="001C5138" w:rsidRDefault="001C5138" w:rsidP="001C5138">
      <w:r>
        <w:t xml:space="preserve">    private void </w:t>
      </w:r>
      <w:proofErr w:type="spellStart"/>
      <w:r>
        <w:t>qtyActionPerformed</w:t>
      </w:r>
      <w:proofErr w:type="spellEnd"/>
      <w:r>
        <w:t>(</w:t>
      </w:r>
      <w:proofErr w:type="spellStart"/>
      <w:r>
        <w:t>java.awt.event.ActionEvent</w:t>
      </w:r>
      <w:proofErr w:type="spellEnd"/>
      <w:r>
        <w:t xml:space="preserve"> </w:t>
      </w:r>
      <w:proofErr w:type="spellStart"/>
      <w:r>
        <w:t>evt</w:t>
      </w:r>
      <w:proofErr w:type="spellEnd"/>
      <w:r>
        <w:t>) {//</w:t>
      </w:r>
      <w:proofErr w:type="spellStart"/>
      <w:r>
        <w:t>GEN-FIRST:event_qtyActionPerformed</w:t>
      </w:r>
      <w:proofErr w:type="spellEnd"/>
    </w:p>
    <w:p w14:paraId="6EB29DF2" w14:textId="3E2A80D5" w:rsidR="001C5138" w:rsidRDefault="001C5138" w:rsidP="001C5138">
      <w:r>
        <w:t xml:space="preserve">        // TODO add your handling code here:</w:t>
      </w:r>
    </w:p>
    <w:p w14:paraId="556243F9" w14:textId="3E2A80D5" w:rsidR="001C5138" w:rsidRDefault="001C5138" w:rsidP="001C5138">
      <w:r>
        <w:t xml:space="preserve">    }//</w:t>
      </w:r>
      <w:proofErr w:type="spellStart"/>
      <w:r>
        <w:t>GEN-LAST:event_qtyActionPerformed</w:t>
      </w:r>
      <w:proofErr w:type="spellEnd"/>
    </w:p>
    <w:p w14:paraId="35D6996D" w14:textId="3E2A80D5" w:rsidR="001C5138" w:rsidRDefault="001C5138" w:rsidP="001C5138"/>
    <w:p w14:paraId="04C8A8A4" w14:textId="3E2A80D5" w:rsidR="001C5138" w:rsidRDefault="001C5138" w:rsidP="001C5138">
      <w:r>
        <w:t xml:space="preserve">    private void </w:t>
      </w:r>
      <w:proofErr w:type="spellStart"/>
      <w:r>
        <w:t>backBtnActionPerformed</w:t>
      </w:r>
      <w:proofErr w:type="spellEnd"/>
      <w:r>
        <w:t>(</w:t>
      </w:r>
      <w:proofErr w:type="spellStart"/>
      <w:r>
        <w:t>java.awt.event.ActionEvent</w:t>
      </w:r>
      <w:proofErr w:type="spellEnd"/>
      <w:r>
        <w:t xml:space="preserve"> </w:t>
      </w:r>
      <w:proofErr w:type="spellStart"/>
      <w:r>
        <w:t>evt</w:t>
      </w:r>
      <w:proofErr w:type="spellEnd"/>
      <w:r>
        <w:t>) {//</w:t>
      </w:r>
      <w:proofErr w:type="spellStart"/>
      <w:r>
        <w:t>GEN-FIRST:event_backBtnActionPerformed</w:t>
      </w:r>
      <w:proofErr w:type="spellEnd"/>
    </w:p>
    <w:p w14:paraId="20FA5E57" w14:textId="3E2A80D5" w:rsidR="001C5138" w:rsidRDefault="001C5138" w:rsidP="001C5138">
      <w:r>
        <w:t xml:space="preserve">        dispose(</w:t>
      </w:r>
      <w:proofErr w:type="gramStart"/>
      <w:r>
        <w:t>);</w:t>
      </w:r>
      <w:proofErr w:type="gramEnd"/>
    </w:p>
    <w:p w14:paraId="40020360" w14:textId="3E2A80D5" w:rsidR="001C5138" w:rsidRDefault="001C5138" w:rsidP="001C5138">
      <w:r>
        <w:t xml:space="preserve">        new </w:t>
      </w:r>
      <w:proofErr w:type="spellStart"/>
      <w:r>
        <w:t>AdminProfilePage</w:t>
      </w:r>
      <w:proofErr w:type="spellEnd"/>
      <w:r>
        <w:t>(</w:t>
      </w:r>
      <w:proofErr w:type="spellStart"/>
      <w:r>
        <w:t>username,userlast,uuser</w:t>
      </w:r>
      <w:proofErr w:type="spellEnd"/>
      <w:r>
        <w:t>).show(</w:t>
      </w:r>
      <w:proofErr w:type="gramStart"/>
      <w:r>
        <w:t>);</w:t>
      </w:r>
      <w:proofErr w:type="gramEnd"/>
    </w:p>
    <w:p w14:paraId="28485690" w14:textId="3E2A80D5" w:rsidR="001C5138" w:rsidRDefault="001C5138" w:rsidP="001C5138">
      <w:r>
        <w:t xml:space="preserve">    }//</w:t>
      </w:r>
      <w:proofErr w:type="spellStart"/>
      <w:r>
        <w:t>GEN-LAST:event_backBtnActionPerformed</w:t>
      </w:r>
      <w:proofErr w:type="spellEnd"/>
    </w:p>
    <w:p w14:paraId="7A2DA03C" w14:textId="3E2A80D5" w:rsidR="001C5138" w:rsidRDefault="001C5138" w:rsidP="001C5138"/>
    <w:p w14:paraId="43691A67" w14:textId="3E2A80D5" w:rsidR="001C5138" w:rsidRDefault="001C5138" w:rsidP="001C5138">
      <w:r>
        <w:t xml:space="preserve">    private void addStockBtn1ActionPerformed(</w:t>
      </w:r>
      <w:proofErr w:type="spellStart"/>
      <w:r>
        <w:t>java.awt.event.ActionEvent</w:t>
      </w:r>
      <w:proofErr w:type="spellEnd"/>
      <w:r>
        <w:t xml:space="preserve"> </w:t>
      </w:r>
      <w:proofErr w:type="spellStart"/>
      <w:r>
        <w:t>evt</w:t>
      </w:r>
      <w:proofErr w:type="spellEnd"/>
      <w:r>
        <w:t>) {//GEN-FIRST:event_addStockBtn1ActionPerformed</w:t>
      </w:r>
    </w:p>
    <w:p w14:paraId="3226BDF5" w14:textId="3E2A80D5" w:rsidR="001C5138" w:rsidRDefault="001C5138" w:rsidP="001C5138">
      <w:r>
        <w:t xml:space="preserve">       </w:t>
      </w:r>
    </w:p>
    <w:p w14:paraId="13521FFF" w14:textId="3E2A80D5" w:rsidR="001C5138" w:rsidRDefault="001C5138" w:rsidP="001C5138">
      <w:r>
        <w:t xml:space="preserve">        try {</w:t>
      </w:r>
    </w:p>
    <w:p w14:paraId="50A231C2" w14:textId="3E2A80D5" w:rsidR="001C5138" w:rsidRDefault="001C5138" w:rsidP="001C5138">
      <w:r>
        <w:t xml:space="preserve">            Registry </w:t>
      </w:r>
      <w:proofErr w:type="spellStart"/>
      <w:r>
        <w:t>registry</w:t>
      </w:r>
      <w:proofErr w:type="spellEnd"/>
      <w:r>
        <w:t xml:space="preserve"> = </w:t>
      </w:r>
      <w:proofErr w:type="spellStart"/>
      <w:r>
        <w:t>LocateRegistry.getRegistry</w:t>
      </w:r>
      <w:proofErr w:type="spellEnd"/>
      <w:r>
        <w:t>("localhost",1099</w:t>
      </w:r>
      <w:proofErr w:type="gramStart"/>
      <w:r>
        <w:t>);</w:t>
      </w:r>
      <w:proofErr w:type="gramEnd"/>
    </w:p>
    <w:p w14:paraId="795BBB30" w14:textId="3E2A80D5" w:rsidR="001C5138" w:rsidRDefault="001C5138" w:rsidP="001C5138">
      <w:r>
        <w:t xml:space="preserve">            </w:t>
      </w:r>
      <w:proofErr w:type="spellStart"/>
      <w:r>
        <w:t>RecordsInterface</w:t>
      </w:r>
      <w:proofErr w:type="spellEnd"/>
      <w:r>
        <w:t xml:space="preserve"> restock = (</w:t>
      </w:r>
      <w:proofErr w:type="spellStart"/>
      <w:r>
        <w:t>RecordsInterface</w:t>
      </w:r>
      <w:proofErr w:type="spellEnd"/>
      <w:r>
        <w:t>)</w:t>
      </w:r>
      <w:proofErr w:type="spellStart"/>
      <w:r>
        <w:t>registry.lookup</w:t>
      </w:r>
      <w:proofErr w:type="spellEnd"/>
      <w:r>
        <w:t>("Records"</w:t>
      </w:r>
      <w:proofErr w:type="gramStart"/>
      <w:r>
        <w:t>);</w:t>
      </w:r>
      <w:proofErr w:type="gramEnd"/>
    </w:p>
    <w:p w14:paraId="4F2906DD" w14:textId="3E2A80D5" w:rsidR="001C5138" w:rsidRDefault="001C5138" w:rsidP="001C5138">
      <w:r>
        <w:t xml:space="preserve">            </w:t>
      </w:r>
      <w:proofErr w:type="spellStart"/>
      <w:r>
        <w:t>ProductInterface</w:t>
      </w:r>
      <w:proofErr w:type="spellEnd"/>
      <w:r>
        <w:t xml:space="preserve"> product = (</w:t>
      </w:r>
      <w:proofErr w:type="spellStart"/>
      <w:r>
        <w:t>ProductInterface</w:t>
      </w:r>
      <w:proofErr w:type="spellEnd"/>
      <w:r>
        <w:t>)</w:t>
      </w:r>
      <w:proofErr w:type="spellStart"/>
      <w:r>
        <w:t>registry.lookup</w:t>
      </w:r>
      <w:proofErr w:type="spellEnd"/>
      <w:r>
        <w:t>("Product"</w:t>
      </w:r>
      <w:proofErr w:type="gramStart"/>
      <w:r>
        <w:t>);</w:t>
      </w:r>
      <w:proofErr w:type="gramEnd"/>
    </w:p>
    <w:p w14:paraId="73F931CF" w14:textId="3E2A80D5" w:rsidR="001C5138" w:rsidRDefault="001C5138" w:rsidP="001C5138">
      <w:r>
        <w:t xml:space="preserve">            String name = </w:t>
      </w:r>
      <w:proofErr w:type="spellStart"/>
      <w:r>
        <w:t>pname.getText</w:t>
      </w:r>
      <w:proofErr w:type="spellEnd"/>
      <w:r>
        <w:t>(</w:t>
      </w:r>
      <w:proofErr w:type="gramStart"/>
      <w:r>
        <w:t>);</w:t>
      </w:r>
      <w:proofErr w:type="gramEnd"/>
    </w:p>
    <w:p w14:paraId="39F8D71F" w14:textId="3E2A80D5" w:rsidR="001C5138" w:rsidRDefault="001C5138" w:rsidP="001C5138">
      <w:r>
        <w:lastRenderedPageBreak/>
        <w:t xml:space="preserve">            try{</w:t>
      </w:r>
    </w:p>
    <w:p w14:paraId="1A61A318" w14:textId="3E2A80D5" w:rsidR="001C5138" w:rsidRDefault="001C5138" w:rsidP="001C5138">
      <w:r>
        <w:t xml:space="preserve">                </w:t>
      </w:r>
      <w:proofErr w:type="spellStart"/>
      <w:r>
        <w:t>Integer.parseInt</w:t>
      </w:r>
      <w:proofErr w:type="spellEnd"/>
      <w:r>
        <w:t>(</w:t>
      </w:r>
      <w:proofErr w:type="spellStart"/>
      <w:r>
        <w:t>qty.getText</w:t>
      </w:r>
      <w:proofErr w:type="spellEnd"/>
      <w:r>
        <w:t>()</w:t>
      </w:r>
      <w:proofErr w:type="gramStart"/>
      <w:r>
        <w:t>);</w:t>
      </w:r>
      <w:proofErr w:type="gramEnd"/>
    </w:p>
    <w:p w14:paraId="2EBA9999" w14:textId="3E2A80D5" w:rsidR="001C5138" w:rsidRDefault="001C5138" w:rsidP="001C5138">
      <w:r>
        <w:t xml:space="preserve">                quantity = </w:t>
      </w:r>
      <w:proofErr w:type="spellStart"/>
      <w:r>
        <w:t>Integer.parseInt</w:t>
      </w:r>
      <w:proofErr w:type="spellEnd"/>
      <w:r>
        <w:t>(</w:t>
      </w:r>
      <w:proofErr w:type="spellStart"/>
      <w:r>
        <w:t>qty.getText</w:t>
      </w:r>
      <w:proofErr w:type="spellEnd"/>
      <w:r>
        <w:t>()</w:t>
      </w:r>
      <w:proofErr w:type="gramStart"/>
      <w:r>
        <w:t>);</w:t>
      </w:r>
      <w:proofErr w:type="gramEnd"/>
    </w:p>
    <w:p w14:paraId="47A3602B" w14:textId="3E2A80D5" w:rsidR="001C5138" w:rsidRDefault="001C5138" w:rsidP="001C5138">
      <w:r>
        <w:t xml:space="preserve">                if(</w:t>
      </w:r>
      <w:proofErr w:type="spellStart"/>
      <w:r>
        <w:t>product.find</w:t>
      </w:r>
      <w:proofErr w:type="spellEnd"/>
      <w:r>
        <w:t>(name)){</w:t>
      </w:r>
    </w:p>
    <w:p w14:paraId="61AD2670" w14:textId="3E2A80D5" w:rsidR="001C5138" w:rsidRDefault="001C5138" w:rsidP="001C5138">
      <w:r>
        <w:t xml:space="preserve">                    </w:t>
      </w:r>
      <w:proofErr w:type="spellStart"/>
      <w:r>
        <w:t>found.setVisible</w:t>
      </w:r>
      <w:proofErr w:type="spellEnd"/>
      <w:r>
        <w:t>(false</w:t>
      </w:r>
      <w:proofErr w:type="gramStart"/>
      <w:r>
        <w:t>);</w:t>
      </w:r>
      <w:proofErr w:type="gramEnd"/>
    </w:p>
    <w:p w14:paraId="4AA88834" w14:textId="3E2A80D5" w:rsidR="001C5138" w:rsidRDefault="001C5138" w:rsidP="001C5138">
      <w:r>
        <w:t xml:space="preserve">                    </w:t>
      </w:r>
      <w:proofErr w:type="spellStart"/>
      <w:r>
        <w:t>restock.recordRestock</w:t>
      </w:r>
      <w:proofErr w:type="spellEnd"/>
      <w:r>
        <w:t>(</w:t>
      </w:r>
      <w:proofErr w:type="spellStart"/>
      <w:r>
        <w:t>name,quantity,uuser</w:t>
      </w:r>
      <w:proofErr w:type="spellEnd"/>
      <w:proofErr w:type="gramStart"/>
      <w:r>
        <w:t>);</w:t>
      </w:r>
      <w:proofErr w:type="gramEnd"/>
    </w:p>
    <w:p w14:paraId="3E7E13D9" w14:textId="3E2A80D5" w:rsidR="001C5138" w:rsidRDefault="001C5138" w:rsidP="001C5138">
      <w:r>
        <w:t xml:space="preserve">                    dispose(</w:t>
      </w:r>
      <w:proofErr w:type="gramStart"/>
      <w:r>
        <w:t>);</w:t>
      </w:r>
      <w:proofErr w:type="gramEnd"/>
    </w:p>
    <w:p w14:paraId="05CC4753" w14:textId="3E2A80D5" w:rsidR="001C5138" w:rsidRDefault="001C5138" w:rsidP="001C5138">
      <w:r>
        <w:t xml:space="preserve">                    new </w:t>
      </w:r>
      <w:proofErr w:type="spellStart"/>
      <w:r>
        <w:t>AdminViewItems</w:t>
      </w:r>
      <w:proofErr w:type="spellEnd"/>
      <w:r>
        <w:t>(</w:t>
      </w:r>
      <w:proofErr w:type="spellStart"/>
      <w:r>
        <w:t>username,userlast,uuser</w:t>
      </w:r>
      <w:proofErr w:type="spellEnd"/>
      <w:r>
        <w:t>).show(</w:t>
      </w:r>
      <w:proofErr w:type="gramStart"/>
      <w:r>
        <w:t>);</w:t>
      </w:r>
      <w:proofErr w:type="gramEnd"/>
    </w:p>
    <w:p w14:paraId="08D8E651" w14:textId="3E2A80D5" w:rsidR="001C5138" w:rsidRDefault="001C5138" w:rsidP="001C5138">
      <w:r>
        <w:t xml:space="preserve">                }else{</w:t>
      </w:r>
    </w:p>
    <w:p w14:paraId="04085685" w14:textId="3E2A80D5" w:rsidR="001C5138" w:rsidRDefault="001C5138" w:rsidP="001C5138">
      <w:r>
        <w:t xml:space="preserve">                    </w:t>
      </w:r>
      <w:proofErr w:type="spellStart"/>
      <w:r>
        <w:t>found.setVisible</w:t>
      </w:r>
      <w:proofErr w:type="spellEnd"/>
      <w:r>
        <w:t>(true</w:t>
      </w:r>
      <w:proofErr w:type="gramStart"/>
      <w:r>
        <w:t>);</w:t>
      </w:r>
      <w:proofErr w:type="gramEnd"/>
    </w:p>
    <w:p w14:paraId="4EEBDC6B" w14:textId="3E2A80D5" w:rsidR="001C5138" w:rsidRDefault="001C5138" w:rsidP="001C5138">
      <w:r>
        <w:t xml:space="preserve">                }</w:t>
      </w:r>
    </w:p>
    <w:p w14:paraId="4973E63D" w14:textId="3E2A80D5" w:rsidR="001C5138" w:rsidRDefault="001C5138" w:rsidP="001C5138">
      <w:r>
        <w:t xml:space="preserve">            }catch (</w:t>
      </w:r>
      <w:proofErr w:type="spellStart"/>
      <w:r>
        <w:t>NumberFormatException</w:t>
      </w:r>
      <w:proofErr w:type="spellEnd"/>
      <w:r>
        <w:t xml:space="preserve"> e) {</w:t>
      </w:r>
    </w:p>
    <w:p w14:paraId="7E54852D" w14:textId="3E2A80D5" w:rsidR="001C5138" w:rsidRDefault="001C5138" w:rsidP="001C5138">
      <w:r>
        <w:t xml:space="preserve">                dispose(</w:t>
      </w:r>
      <w:proofErr w:type="gramStart"/>
      <w:r>
        <w:t>);</w:t>
      </w:r>
      <w:proofErr w:type="gramEnd"/>
    </w:p>
    <w:p w14:paraId="0B861972" w14:textId="3E2A80D5" w:rsidR="001C5138" w:rsidRDefault="001C5138" w:rsidP="001C5138">
      <w:r>
        <w:t xml:space="preserve">                new </w:t>
      </w:r>
      <w:proofErr w:type="spellStart"/>
      <w:r>
        <w:t>StockIntError</w:t>
      </w:r>
      <w:proofErr w:type="spellEnd"/>
      <w:r>
        <w:t>(</w:t>
      </w:r>
      <w:proofErr w:type="spellStart"/>
      <w:r>
        <w:t>username,userlast,uuser</w:t>
      </w:r>
      <w:proofErr w:type="spellEnd"/>
      <w:r>
        <w:t>).show(</w:t>
      </w:r>
      <w:proofErr w:type="gramStart"/>
      <w:r>
        <w:t>);</w:t>
      </w:r>
      <w:proofErr w:type="gramEnd"/>
    </w:p>
    <w:p w14:paraId="328AD4E6" w14:textId="3E2A80D5" w:rsidR="001C5138" w:rsidRDefault="001C5138" w:rsidP="001C5138">
      <w:r>
        <w:t xml:space="preserve">            }</w:t>
      </w:r>
    </w:p>
    <w:p w14:paraId="13165506" w14:textId="3E2A80D5" w:rsidR="001C5138" w:rsidRDefault="001C5138" w:rsidP="001C5138"/>
    <w:p w14:paraId="5AC87602" w14:textId="3E2A80D5" w:rsidR="001C5138" w:rsidRDefault="001C5138" w:rsidP="001C5138">
      <w:r>
        <w:t xml:space="preserve">        } catch (</w:t>
      </w:r>
      <w:proofErr w:type="spellStart"/>
      <w:r>
        <w:t>RemoteException</w:t>
      </w:r>
      <w:proofErr w:type="spellEnd"/>
      <w:r>
        <w:t xml:space="preserve"> ex) {</w:t>
      </w:r>
    </w:p>
    <w:p w14:paraId="576418B8" w14:textId="3E2A80D5" w:rsidR="001C5138" w:rsidRDefault="001C5138" w:rsidP="001C5138">
      <w:r>
        <w:t xml:space="preserve">            Logger.getLogger(SalesRegsitrationPage.class.getName()).log(Level.SEVERE, null, ex</w:t>
      </w:r>
      <w:proofErr w:type="gramStart"/>
      <w:r>
        <w:t>);</w:t>
      </w:r>
      <w:proofErr w:type="gramEnd"/>
    </w:p>
    <w:p w14:paraId="36153D8F" w14:textId="3E2A80D5" w:rsidR="001C5138" w:rsidRDefault="001C5138" w:rsidP="001C5138">
      <w:r>
        <w:t xml:space="preserve">        } catch (</w:t>
      </w:r>
      <w:proofErr w:type="spellStart"/>
      <w:r>
        <w:t>NotBoundException</w:t>
      </w:r>
      <w:proofErr w:type="spellEnd"/>
      <w:r>
        <w:t xml:space="preserve"> ex) {</w:t>
      </w:r>
    </w:p>
    <w:p w14:paraId="67E7744F" w14:textId="3E2A80D5" w:rsidR="001C5138" w:rsidRDefault="001C5138" w:rsidP="001C5138">
      <w:r>
        <w:t xml:space="preserve">            Logger.getLogger(SalesRegsitrationPage.class.getName()).log(Level.SEVERE, null, ex</w:t>
      </w:r>
      <w:proofErr w:type="gramStart"/>
      <w:r>
        <w:t>);</w:t>
      </w:r>
      <w:proofErr w:type="gramEnd"/>
    </w:p>
    <w:p w14:paraId="3565E0FA" w14:textId="3E2A80D5" w:rsidR="001C5138" w:rsidRDefault="001C5138" w:rsidP="001C5138">
      <w:r>
        <w:t xml:space="preserve">        }</w:t>
      </w:r>
    </w:p>
    <w:p w14:paraId="2074AE57" w14:textId="3E2A80D5" w:rsidR="001C5138" w:rsidRDefault="001C5138" w:rsidP="001C5138">
      <w:r>
        <w:t xml:space="preserve">    }//GEN-LAST:event_addStockBtn1ActionPerformed</w:t>
      </w:r>
    </w:p>
    <w:p w14:paraId="3750F914" w14:textId="3E2A80D5" w:rsidR="001C5138" w:rsidRDefault="001C5138" w:rsidP="001C5138"/>
    <w:p w14:paraId="387033F5" w14:textId="3E2A80D5" w:rsidR="001C5138" w:rsidRDefault="001C5138" w:rsidP="001C5138">
      <w:r>
        <w:lastRenderedPageBreak/>
        <w:t xml:space="preserve">    /**</w:t>
      </w:r>
    </w:p>
    <w:p w14:paraId="4386009E" w14:textId="3E2A80D5" w:rsidR="001C5138" w:rsidRDefault="001C5138" w:rsidP="001C5138">
      <w:r>
        <w:t xml:space="preserve">     * @param </w:t>
      </w:r>
      <w:proofErr w:type="spellStart"/>
      <w:r>
        <w:t>args</w:t>
      </w:r>
      <w:proofErr w:type="spellEnd"/>
      <w:r>
        <w:t xml:space="preserve"> the command line arguments</w:t>
      </w:r>
    </w:p>
    <w:p w14:paraId="06D2733C" w14:textId="3E2A80D5" w:rsidR="001C5138" w:rsidRDefault="001C5138" w:rsidP="001C5138">
      <w:r>
        <w:t xml:space="preserve">     */</w:t>
      </w:r>
    </w:p>
    <w:p w14:paraId="529B835C" w14:textId="3E2A80D5" w:rsidR="001C5138" w:rsidRDefault="001C5138" w:rsidP="001C5138">
      <w:r>
        <w:t xml:space="preserve">    public static void main(String </w:t>
      </w:r>
      <w:proofErr w:type="spellStart"/>
      <w:r>
        <w:t>args</w:t>
      </w:r>
      <w:proofErr w:type="spellEnd"/>
      <w:r>
        <w:t>[]) {</w:t>
      </w:r>
    </w:p>
    <w:p w14:paraId="330B53F6" w14:textId="3E2A80D5" w:rsidR="001C5138" w:rsidRDefault="001C5138" w:rsidP="001C5138">
      <w:r>
        <w:t xml:space="preserve">        /* Set the Nimbus look and feel */</w:t>
      </w:r>
    </w:p>
    <w:p w14:paraId="54A0E1A7" w14:textId="3E2A80D5" w:rsidR="001C5138" w:rsidRDefault="001C5138" w:rsidP="001C5138">
      <w:r>
        <w:t xml:space="preserve">        //&lt;editor-fold </w:t>
      </w:r>
      <w:proofErr w:type="spellStart"/>
      <w:r>
        <w:t>defaultstate</w:t>
      </w:r>
      <w:proofErr w:type="spellEnd"/>
      <w:r>
        <w:t xml:space="preserve">="collapsed" </w:t>
      </w:r>
      <w:proofErr w:type="spellStart"/>
      <w:r>
        <w:t>desc</w:t>
      </w:r>
      <w:proofErr w:type="spellEnd"/>
      <w:r>
        <w:t>=" Look and feel setting code (optional) "&gt;</w:t>
      </w:r>
    </w:p>
    <w:p w14:paraId="3AFDA2FA" w14:textId="3E2A80D5" w:rsidR="001C5138" w:rsidRDefault="001C5138" w:rsidP="001C5138">
      <w:r>
        <w:t xml:space="preserve">        /* If Nimbus (introduced in Java SE 6) is not available, stay with the default look and feel.</w:t>
      </w:r>
    </w:p>
    <w:p w14:paraId="2F622C75" w14:textId="3E2A80D5" w:rsidR="001C5138" w:rsidRDefault="001C5138" w:rsidP="001C5138">
      <w:r>
        <w:t xml:space="preserve">         * For details see http://download.oracle.com/javase/tutorial/uiswing/lookandfeel/plaf.html </w:t>
      </w:r>
    </w:p>
    <w:p w14:paraId="645063F6" w14:textId="3E2A80D5" w:rsidR="001C5138" w:rsidRDefault="001C5138" w:rsidP="001C5138">
      <w:r>
        <w:t xml:space="preserve">         */</w:t>
      </w:r>
    </w:p>
    <w:p w14:paraId="7B17BDF0" w14:textId="3E2A80D5" w:rsidR="001C5138" w:rsidRDefault="001C5138" w:rsidP="001C5138">
      <w:r>
        <w:t xml:space="preserve">        try {</w:t>
      </w:r>
    </w:p>
    <w:p w14:paraId="58DE9DC4" w14:textId="3E2A80D5" w:rsidR="001C5138" w:rsidRDefault="001C5138" w:rsidP="001C5138">
      <w:r>
        <w:t xml:space="preserve">            for (</w:t>
      </w:r>
      <w:proofErr w:type="spellStart"/>
      <w:r>
        <w:t>javax.swing.UIManager.LookAndFeelInfo</w:t>
      </w:r>
      <w:proofErr w:type="spellEnd"/>
      <w:r>
        <w:t xml:space="preserve"> info : </w:t>
      </w:r>
      <w:proofErr w:type="spellStart"/>
      <w:r>
        <w:t>javax.swing.UIManager.getInstalledLookAndFeels</w:t>
      </w:r>
      <w:proofErr w:type="spellEnd"/>
      <w:r>
        <w:t>()) {</w:t>
      </w:r>
    </w:p>
    <w:p w14:paraId="6F575286" w14:textId="3E2A80D5" w:rsidR="001C5138" w:rsidRDefault="001C5138" w:rsidP="001C5138">
      <w:r>
        <w:t xml:space="preserve">                if ("</w:t>
      </w:r>
      <w:proofErr w:type="spellStart"/>
      <w:r>
        <w:t>Nimbus".equals</w:t>
      </w:r>
      <w:proofErr w:type="spellEnd"/>
      <w:r>
        <w:t>(</w:t>
      </w:r>
      <w:proofErr w:type="spellStart"/>
      <w:r>
        <w:t>info.getName</w:t>
      </w:r>
      <w:proofErr w:type="spellEnd"/>
      <w:r>
        <w:t>())) {</w:t>
      </w:r>
    </w:p>
    <w:p w14:paraId="0405D538" w14:textId="3E2A80D5" w:rsidR="001C5138" w:rsidRDefault="001C5138" w:rsidP="001C5138">
      <w:r>
        <w:t xml:space="preserve">                    </w:t>
      </w:r>
      <w:proofErr w:type="spellStart"/>
      <w:r>
        <w:t>javax.swing.UIManager.setLookAndFeel</w:t>
      </w:r>
      <w:proofErr w:type="spellEnd"/>
      <w:r>
        <w:t>(</w:t>
      </w:r>
      <w:proofErr w:type="spellStart"/>
      <w:r>
        <w:t>info.getClassName</w:t>
      </w:r>
      <w:proofErr w:type="spellEnd"/>
      <w:r>
        <w:t>()</w:t>
      </w:r>
      <w:proofErr w:type="gramStart"/>
      <w:r>
        <w:t>);</w:t>
      </w:r>
      <w:proofErr w:type="gramEnd"/>
    </w:p>
    <w:p w14:paraId="6ED1869B" w14:textId="3E2A80D5" w:rsidR="001C5138" w:rsidRDefault="001C5138" w:rsidP="001C5138">
      <w:r>
        <w:t xml:space="preserve">                    </w:t>
      </w:r>
      <w:proofErr w:type="gramStart"/>
      <w:r>
        <w:t>break;</w:t>
      </w:r>
      <w:proofErr w:type="gramEnd"/>
    </w:p>
    <w:p w14:paraId="7725CA29" w14:textId="3E2A80D5" w:rsidR="001C5138" w:rsidRDefault="001C5138" w:rsidP="001C5138">
      <w:r>
        <w:t xml:space="preserve">                }</w:t>
      </w:r>
    </w:p>
    <w:p w14:paraId="7FC98FC9" w14:textId="3E2A80D5" w:rsidR="001C5138" w:rsidRDefault="001C5138" w:rsidP="001C5138">
      <w:r>
        <w:t xml:space="preserve">            }</w:t>
      </w:r>
    </w:p>
    <w:p w14:paraId="729E0CD3" w14:textId="3E2A80D5" w:rsidR="001C5138" w:rsidRDefault="001C5138" w:rsidP="001C5138">
      <w:r>
        <w:t xml:space="preserve">        } catch (</w:t>
      </w:r>
      <w:proofErr w:type="spellStart"/>
      <w:r>
        <w:t>ClassNotFoundException</w:t>
      </w:r>
      <w:proofErr w:type="spellEnd"/>
      <w:r>
        <w:t xml:space="preserve"> ex) {</w:t>
      </w:r>
    </w:p>
    <w:p w14:paraId="345EEFC4" w14:textId="3E2A80D5" w:rsidR="001C5138" w:rsidRDefault="001C5138" w:rsidP="001C5138">
      <w:r>
        <w:t xml:space="preserve">            java.util.logging.Logger.getLogger(AddStock.class.getName()).log(java.util.logging.Level.SEVERE, null, ex</w:t>
      </w:r>
      <w:proofErr w:type="gramStart"/>
      <w:r>
        <w:t>);</w:t>
      </w:r>
      <w:proofErr w:type="gramEnd"/>
    </w:p>
    <w:p w14:paraId="39210872" w14:textId="3E2A80D5" w:rsidR="001C5138" w:rsidRDefault="001C5138" w:rsidP="001C5138">
      <w:r>
        <w:t xml:space="preserve">        } catch (</w:t>
      </w:r>
      <w:proofErr w:type="spellStart"/>
      <w:r>
        <w:t>InstantiationException</w:t>
      </w:r>
      <w:proofErr w:type="spellEnd"/>
      <w:r>
        <w:t xml:space="preserve"> ex) {</w:t>
      </w:r>
    </w:p>
    <w:p w14:paraId="434DD9E0" w14:textId="3E2A80D5" w:rsidR="001C5138" w:rsidRDefault="001C5138" w:rsidP="001C5138">
      <w:r>
        <w:t xml:space="preserve">            java.util.logging.Logger.getLogger(AddStock.class.getName()).log(java.util.logging.Level.SEVERE, null, ex</w:t>
      </w:r>
      <w:proofErr w:type="gramStart"/>
      <w:r>
        <w:t>);</w:t>
      </w:r>
      <w:proofErr w:type="gramEnd"/>
    </w:p>
    <w:p w14:paraId="1CAC45C3" w14:textId="3E2A80D5" w:rsidR="001C5138" w:rsidRDefault="001C5138" w:rsidP="001C5138">
      <w:r>
        <w:lastRenderedPageBreak/>
        <w:t xml:space="preserve">        } catch (</w:t>
      </w:r>
      <w:proofErr w:type="spellStart"/>
      <w:r>
        <w:t>IllegalAccessException</w:t>
      </w:r>
      <w:proofErr w:type="spellEnd"/>
      <w:r>
        <w:t xml:space="preserve"> ex) {</w:t>
      </w:r>
    </w:p>
    <w:p w14:paraId="17FD0616" w14:textId="3E2A80D5" w:rsidR="001C5138" w:rsidRDefault="001C5138" w:rsidP="001C5138">
      <w:r>
        <w:t xml:space="preserve">            java.util.logging.Logger.getLogger(AddStock.class.getName()).log(java.util.logging.Level.SEVERE, null, ex</w:t>
      </w:r>
      <w:proofErr w:type="gramStart"/>
      <w:r>
        <w:t>);</w:t>
      </w:r>
      <w:proofErr w:type="gramEnd"/>
    </w:p>
    <w:p w14:paraId="60DF2EF7" w14:textId="3E2A80D5" w:rsidR="001C5138" w:rsidRDefault="001C5138" w:rsidP="001C5138">
      <w:r>
        <w:t xml:space="preserve">        } catch (</w:t>
      </w:r>
      <w:proofErr w:type="spellStart"/>
      <w:r>
        <w:t>javax.swing.UnsupportedLookAndFeelException</w:t>
      </w:r>
      <w:proofErr w:type="spellEnd"/>
      <w:r>
        <w:t xml:space="preserve"> ex) {</w:t>
      </w:r>
    </w:p>
    <w:p w14:paraId="6D19A3AD" w14:textId="3E2A80D5" w:rsidR="001C5138" w:rsidRDefault="001C5138" w:rsidP="001C5138">
      <w:r>
        <w:t xml:space="preserve">            java.util.logging.Logger.getLogger(AddStock.class.getName()).log(java.util.logging.Level.SEVERE, null, ex</w:t>
      </w:r>
      <w:proofErr w:type="gramStart"/>
      <w:r>
        <w:t>);</w:t>
      </w:r>
      <w:proofErr w:type="gramEnd"/>
    </w:p>
    <w:p w14:paraId="0BA91DE9" w14:textId="3E2A80D5" w:rsidR="001C5138" w:rsidRDefault="001C5138" w:rsidP="001C5138">
      <w:r>
        <w:t xml:space="preserve">        }</w:t>
      </w:r>
    </w:p>
    <w:p w14:paraId="71ED2312" w14:textId="3E2A80D5" w:rsidR="001C5138" w:rsidRDefault="001C5138" w:rsidP="001C5138">
      <w:r>
        <w:t xml:space="preserve">        //&lt;/editor-fold&gt;</w:t>
      </w:r>
    </w:p>
    <w:p w14:paraId="316768EB" w14:textId="3E2A80D5" w:rsidR="001C5138" w:rsidRDefault="001C5138" w:rsidP="001C5138"/>
    <w:p w14:paraId="6730D11E" w14:textId="3E2A80D5" w:rsidR="001C5138" w:rsidRDefault="001C5138" w:rsidP="001C5138">
      <w:r>
        <w:t xml:space="preserve">        /* Create and display the form */</w:t>
      </w:r>
    </w:p>
    <w:p w14:paraId="56D34C41" w14:textId="3E2A80D5" w:rsidR="001C5138" w:rsidRDefault="001C5138" w:rsidP="001C5138">
      <w:r>
        <w:t xml:space="preserve">        </w:t>
      </w:r>
      <w:proofErr w:type="spellStart"/>
      <w:r>
        <w:t>java.awt.EventQueue.invokeLater</w:t>
      </w:r>
      <w:proofErr w:type="spellEnd"/>
      <w:r>
        <w:t>(new Runnable() {</w:t>
      </w:r>
    </w:p>
    <w:p w14:paraId="03214A16" w14:textId="3E2A80D5" w:rsidR="001C5138" w:rsidRDefault="001C5138" w:rsidP="001C5138">
      <w:r>
        <w:t xml:space="preserve">            public void run() {</w:t>
      </w:r>
    </w:p>
    <w:p w14:paraId="2F23D3C2" w14:textId="3E2A80D5" w:rsidR="001C5138" w:rsidRDefault="001C5138" w:rsidP="001C5138">
      <w:r>
        <w:t xml:space="preserve">                new </w:t>
      </w:r>
      <w:proofErr w:type="spellStart"/>
      <w:r>
        <w:t>AddStock</w:t>
      </w:r>
      <w:proofErr w:type="spellEnd"/>
      <w:r>
        <w:t>().</w:t>
      </w:r>
      <w:proofErr w:type="spellStart"/>
      <w:r>
        <w:t>setVisible</w:t>
      </w:r>
      <w:proofErr w:type="spellEnd"/>
      <w:r>
        <w:t>(true</w:t>
      </w:r>
      <w:proofErr w:type="gramStart"/>
      <w:r>
        <w:t>);</w:t>
      </w:r>
      <w:proofErr w:type="gramEnd"/>
    </w:p>
    <w:p w14:paraId="0C7F81F0" w14:textId="3E2A80D5" w:rsidR="001C5138" w:rsidRDefault="001C5138" w:rsidP="001C5138">
      <w:r>
        <w:t xml:space="preserve">            }</w:t>
      </w:r>
    </w:p>
    <w:p w14:paraId="12A8911B" w14:textId="3E2A80D5" w:rsidR="001C5138" w:rsidRDefault="001C5138" w:rsidP="001C5138">
      <w:r>
        <w:t xml:space="preserve">        });</w:t>
      </w:r>
    </w:p>
    <w:p w14:paraId="67D38622" w14:textId="3E2A80D5" w:rsidR="001C5138" w:rsidRDefault="001C5138" w:rsidP="001C5138">
      <w:r>
        <w:t xml:space="preserve">    }</w:t>
      </w:r>
    </w:p>
    <w:p w14:paraId="38CDB193" w14:textId="3E2A80D5" w:rsidR="001C5138" w:rsidRDefault="001C5138" w:rsidP="001C5138"/>
    <w:p w14:paraId="46222B78" w14:textId="3E2A80D5" w:rsidR="001C5138" w:rsidRDefault="001C5138" w:rsidP="001C5138">
      <w:r>
        <w:t xml:space="preserve">    // Variables declaration - do not modify//</w:t>
      </w:r>
      <w:proofErr w:type="spellStart"/>
      <w:r>
        <w:t>GEN-BEGIN:variables</w:t>
      </w:r>
      <w:proofErr w:type="spellEnd"/>
    </w:p>
    <w:p w14:paraId="27EA76FB" w14:textId="3E2A80D5" w:rsidR="001C5138" w:rsidRDefault="001C5138" w:rsidP="001C5138">
      <w:r>
        <w:t xml:space="preserve">    public static </w:t>
      </w:r>
      <w:proofErr w:type="spellStart"/>
      <w:r>
        <w:t>javax.swing.JButton</w:t>
      </w:r>
      <w:proofErr w:type="spellEnd"/>
      <w:r>
        <w:t xml:space="preserve"> </w:t>
      </w:r>
      <w:proofErr w:type="gramStart"/>
      <w:r>
        <w:t>addStockBtn1;</w:t>
      </w:r>
      <w:proofErr w:type="gramEnd"/>
    </w:p>
    <w:p w14:paraId="68E35399" w14:textId="3E2A80D5" w:rsidR="001C5138" w:rsidRDefault="001C5138" w:rsidP="001C5138">
      <w:r>
        <w:t xml:space="preserve">    public static </w:t>
      </w:r>
      <w:proofErr w:type="spellStart"/>
      <w:r>
        <w:t>javax.swing.JButton</w:t>
      </w:r>
      <w:proofErr w:type="spellEnd"/>
      <w:r>
        <w:t xml:space="preserve"> </w:t>
      </w:r>
      <w:proofErr w:type="spellStart"/>
      <w:proofErr w:type="gramStart"/>
      <w:r>
        <w:t>backBtn</w:t>
      </w:r>
      <w:proofErr w:type="spellEnd"/>
      <w:r>
        <w:t>;</w:t>
      </w:r>
      <w:proofErr w:type="gramEnd"/>
    </w:p>
    <w:p w14:paraId="740AFB4E" w14:textId="3E2A80D5" w:rsidR="001C5138" w:rsidRDefault="001C5138" w:rsidP="001C5138">
      <w:r>
        <w:t xml:space="preserve">    private </w:t>
      </w:r>
      <w:proofErr w:type="spellStart"/>
      <w:r>
        <w:t>javax.swing.JLabel</w:t>
      </w:r>
      <w:proofErr w:type="spellEnd"/>
      <w:r>
        <w:t xml:space="preserve"> </w:t>
      </w:r>
      <w:proofErr w:type="gramStart"/>
      <w:r>
        <w:t>found;</w:t>
      </w:r>
      <w:proofErr w:type="gramEnd"/>
    </w:p>
    <w:p w14:paraId="6457E0A9" w14:textId="3E2A80D5" w:rsidR="001C5138" w:rsidRDefault="001C5138" w:rsidP="001C5138">
      <w:r>
        <w:t xml:space="preserve">    private </w:t>
      </w:r>
      <w:proofErr w:type="spellStart"/>
      <w:r>
        <w:t>javax.swing.JLabel</w:t>
      </w:r>
      <w:proofErr w:type="spellEnd"/>
      <w:r>
        <w:t xml:space="preserve"> </w:t>
      </w:r>
      <w:proofErr w:type="gramStart"/>
      <w:r>
        <w:t>jLabel2;</w:t>
      </w:r>
      <w:proofErr w:type="gramEnd"/>
    </w:p>
    <w:p w14:paraId="1A52A104" w14:textId="3E2A80D5" w:rsidR="001C5138" w:rsidRDefault="001C5138" w:rsidP="001C5138">
      <w:r>
        <w:t xml:space="preserve">    private </w:t>
      </w:r>
      <w:proofErr w:type="spellStart"/>
      <w:r>
        <w:t>javax.swing.JLabel</w:t>
      </w:r>
      <w:proofErr w:type="spellEnd"/>
      <w:r>
        <w:t xml:space="preserve"> </w:t>
      </w:r>
      <w:proofErr w:type="gramStart"/>
      <w:r>
        <w:t>jLabel3;</w:t>
      </w:r>
      <w:proofErr w:type="gramEnd"/>
    </w:p>
    <w:p w14:paraId="6EF7E653" w14:textId="3E2A80D5" w:rsidR="001C5138" w:rsidRDefault="001C5138" w:rsidP="001C5138">
      <w:r>
        <w:lastRenderedPageBreak/>
        <w:t xml:space="preserve">    private </w:t>
      </w:r>
      <w:proofErr w:type="spellStart"/>
      <w:r>
        <w:t>javax.swing.JPanel</w:t>
      </w:r>
      <w:proofErr w:type="spellEnd"/>
      <w:r>
        <w:t xml:space="preserve"> </w:t>
      </w:r>
      <w:proofErr w:type="gramStart"/>
      <w:r>
        <w:t>jPanel1;</w:t>
      </w:r>
      <w:proofErr w:type="gramEnd"/>
    </w:p>
    <w:p w14:paraId="374BF01E" w14:textId="3E2A80D5" w:rsidR="001C5138" w:rsidRDefault="001C5138" w:rsidP="001C5138">
      <w:r>
        <w:t xml:space="preserve">    public static </w:t>
      </w:r>
      <w:proofErr w:type="spellStart"/>
      <w:r>
        <w:t>javax.swing.JTextField</w:t>
      </w:r>
      <w:proofErr w:type="spellEnd"/>
      <w:r>
        <w:t xml:space="preserve"> </w:t>
      </w:r>
      <w:proofErr w:type="spellStart"/>
      <w:proofErr w:type="gramStart"/>
      <w:r>
        <w:t>pname</w:t>
      </w:r>
      <w:proofErr w:type="spellEnd"/>
      <w:r>
        <w:t>;</w:t>
      </w:r>
      <w:proofErr w:type="gramEnd"/>
    </w:p>
    <w:p w14:paraId="77479360" w14:textId="3E2A80D5" w:rsidR="001C5138" w:rsidRDefault="001C5138" w:rsidP="001C5138">
      <w:r>
        <w:t xml:space="preserve">    public static </w:t>
      </w:r>
      <w:proofErr w:type="spellStart"/>
      <w:r>
        <w:t>javax.swing.JTextField</w:t>
      </w:r>
      <w:proofErr w:type="spellEnd"/>
      <w:r>
        <w:t xml:space="preserve"> </w:t>
      </w:r>
      <w:proofErr w:type="gramStart"/>
      <w:r>
        <w:t>qty;</w:t>
      </w:r>
      <w:proofErr w:type="gramEnd"/>
    </w:p>
    <w:p w14:paraId="0FEDB9F9" w14:textId="3E2A80D5" w:rsidR="001C5138" w:rsidRDefault="001C5138" w:rsidP="001C5138">
      <w:r>
        <w:t xml:space="preserve">    // End of variables declaration//</w:t>
      </w:r>
      <w:proofErr w:type="spellStart"/>
      <w:r>
        <w:t>GEN-END:variables</w:t>
      </w:r>
      <w:proofErr w:type="spellEnd"/>
    </w:p>
    <w:p w14:paraId="44D7524C" w14:textId="3E2A80D5" w:rsidR="001C5138" w:rsidRPr="001C5138" w:rsidRDefault="001C5138" w:rsidP="001C5138">
      <w:r>
        <w:t>}</w:t>
      </w:r>
    </w:p>
    <w:p w14:paraId="0512D1BC" w14:textId="77777777" w:rsidR="00602145" w:rsidRDefault="00602145" w:rsidP="00455742"/>
    <w:p w14:paraId="2ED6B802" w14:textId="77777777" w:rsidR="007B190D" w:rsidRDefault="007B190D" w:rsidP="001E5391">
      <w:pPr>
        <w:pStyle w:val="Heading4"/>
      </w:pPr>
      <w:proofErr w:type="spellStart"/>
      <w:r w:rsidRPr="006F6EE2">
        <w:t>AdminAddExecutivePage</w:t>
      </w:r>
      <w:r>
        <w:t>.form</w:t>
      </w:r>
      <w:proofErr w:type="spellEnd"/>
    </w:p>
    <w:p w14:paraId="2514ED0C" w14:textId="77777777" w:rsidR="007B190D" w:rsidRDefault="007B190D" w:rsidP="00455742"/>
    <w:p w14:paraId="009AF09A" w14:textId="77777777" w:rsidR="001B48D9" w:rsidRDefault="001B48D9" w:rsidP="001B48D9">
      <w:r>
        <w:t>&lt;?xml version="1.0" encoding="UTF-8" ?&gt;</w:t>
      </w:r>
    </w:p>
    <w:p w14:paraId="530CE7E9" w14:textId="77777777" w:rsidR="001B48D9" w:rsidRDefault="001B48D9" w:rsidP="001B48D9"/>
    <w:p w14:paraId="3129B6AE" w14:textId="77777777" w:rsidR="001B48D9" w:rsidRDefault="001B48D9" w:rsidP="001B48D9">
      <w:r>
        <w:t xml:space="preserve">&lt;Form version="1.3" </w:t>
      </w:r>
      <w:proofErr w:type="spellStart"/>
      <w:r>
        <w:t>maxVersion</w:t>
      </w:r>
      <w:proofErr w:type="spellEnd"/>
      <w:r>
        <w:t>="1.9" type="</w:t>
      </w:r>
      <w:proofErr w:type="spellStart"/>
      <w:r>
        <w:t>org.netbeans.modules.form.forminfo.JFrameFormInfo</w:t>
      </w:r>
      <w:proofErr w:type="spellEnd"/>
      <w:r>
        <w:t>"&gt;</w:t>
      </w:r>
    </w:p>
    <w:p w14:paraId="2851F8C5" w14:textId="77777777" w:rsidR="001B48D9" w:rsidRDefault="001B48D9" w:rsidP="001B48D9">
      <w:r>
        <w:t xml:space="preserve">  &lt;Properties&gt;</w:t>
      </w:r>
    </w:p>
    <w:p w14:paraId="6BC162F3" w14:textId="77777777" w:rsidR="001B48D9" w:rsidRDefault="001B48D9" w:rsidP="001B48D9">
      <w:r>
        <w:t xml:space="preserve">    &lt;Property name="</w:t>
      </w:r>
      <w:proofErr w:type="spellStart"/>
      <w:r>
        <w:t>defaultCloseOperation</w:t>
      </w:r>
      <w:proofErr w:type="spellEnd"/>
      <w:r>
        <w:t>" type="int" value="3"/&gt;</w:t>
      </w:r>
    </w:p>
    <w:p w14:paraId="74FDE5C2" w14:textId="77777777" w:rsidR="001B48D9" w:rsidRDefault="001B48D9" w:rsidP="001B48D9">
      <w:r>
        <w:t xml:space="preserve">  &lt;/Properties&gt;</w:t>
      </w:r>
    </w:p>
    <w:p w14:paraId="4B642974" w14:textId="77777777" w:rsidR="001B48D9" w:rsidRDefault="001B48D9" w:rsidP="001B48D9">
      <w:r>
        <w:t xml:space="preserve">  &lt;</w:t>
      </w:r>
      <w:proofErr w:type="spellStart"/>
      <w:r>
        <w:t>SyntheticProperties</w:t>
      </w:r>
      <w:proofErr w:type="spellEnd"/>
      <w:r>
        <w:t>&gt;</w:t>
      </w:r>
    </w:p>
    <w:p w14:paraId="5C972938" w14:textId="77777777" w:rsidR="001B48D9" w:rsidRDefault="001B48D9" w:rsidP="001B48D9">
      <w:r>
        <w:t xml:space="preserve">    &lt;</w:t>
      </w:r>
      <w:proofErr w:type="spellStart"/>
      <w:r>
        <w:t>SyntheticProperty</w:t>
      </w:r>
      <w:proofErr w:type="spellEnd"/>
      <w:r>
        <w:t xml:space="preserve"> name="</w:t>
      </w:r>
      <w:proofErr w:type="spellStart"/>
      <w:r>
        <w:t>formSizePolicy</w:t>
      </w:r>
      <w:proofErr w:type="spellEnd"/>
      <w:r>
        <w:t>" type="int" value="1"/&gt;</w:t>
      </w:r>
    </w:p>
    <w:p w14:paraId="2E1540A2" w14:textId="77777777" w:rsidR="001B48D9" w:rsidRDefault="001B48D9" w:rsidP="001B48D9">
      <w:r>
        <w:t xml:space="preserve">    &lt;</w:t>
      </w:r>
      <w:proofErr w:type="spellStart"/>
      <w:r>
        <w:t>SyntheticProperty</w:t>
      </w:r>
      <w:proofErr w:type="spellEnd"/>
      <w:r>
        <w:t xml:space="preserve"> name="</w:t>
      </w:r>
      <w:proofErr w:type="spellStart"/>
      <w:r>
        <w:t>generateCenter</w:t>
      </w:r>
      <w:proofErr w:type="spellEnd"/>
      <w:r>
        <w:t>" type="</w:t>
      </w:r>
      <w:proofErr w:type="spellStart"/>
      <w:r>
        <w:t>boolean</w:t>
      </w:r>
      <w:proofErr w:type="spellEnd"/>
      <w:r>
        <w:t>" value="false"/&gt;</w:t>
      </w:r>
    </w:p>
    <w:p w14:paraId="005D40ED" w14:textId="77777777" w:rsidR="001B48D9" w:rsidRDefault="001B48D9" w:rsidP="001B48D9">
      <w:r>
        <w:t xml:space="preserve">  &lt;/</w:t>
      </w:r>
      <w:proofErr w:type="spellStart"/>
      <w:r>
        <w:t>SyntheticProperties</w:t>
      </w:r>
      <w:proofErr w:type="spellEnd"/>
      <w:r>
        <w:t>&gt;</w:t>
      </w:r>
    </w:p>
    <w:p w14:paraId="14906ECF" w14:textId="77777777" w:rsidR="001B48D9" w:rsidRDefault="001B48D9" w:rsidP="001B48D9">
      <w:r>
        <w:t xml:space="preserve">  &lt;</w:t>
      </w:r>
      <w:proofErr w:type="spellStart"/>
      <w:r>
        <w:t>AuxValues</w:t>
      </w:r>
      <w:proofErr w:type="spellEnd"/>
      <w:r>
        <w:t>&gt;</w:t>
      </w:r>
    </w:p>
    <w:p w14:paraId="03F7C336" w14:textId="77777777" w:rsidR="001B48D9" w:rsidRDefault="001B48D9" w:rsidP="001B48D9">
      <w:r>
        <w:t xml:space="preserve">    &lt;</w:t>
      </w:r>
      <w:proofErr w:type="spellStart"/>
      <w:r>
        <w:t>AuxValue</w:t>
      </w:r>
      <w:proofErr w:type="spellEnd"/>
      <w:r>
        <w:t xml:space="preserve"> name="</w:t>
      </w:r>
      <w:proofErr w:type="spellStart"/>
      <w:r>
        <w:t>FormSettings_autoResourcing</w:t>
      </w:r>
      <w:proofErr w:type="spellEnd"/>
      <w:r>
        <w:t>" type="</w:t>
      </w:r>
      <w:proofErr w:type="spellStart"/>
      <w:r>
        <w:t>java.lang.Integer</w:t>
      </w:r>
      <w:proofErr w:type="spellEnd"/>
      <w:r>
        <w:t>" value="0"/&gt;</w:t>
      </w:r>
    </w:p>
    <w:p w14:paraId="53089F73" w14:textId="77777777" w:rsidR="001B48D9" w:rsidRDefault="001B48D9" w:rsidP="001B48D9">
      <w:r>
        <w:t xml:space="preserve">    &lt;</w:t>
      </w:r>
      <w:proofErr w:type="spellStart"/>
      <w:r>
        <w:t>AuxValue</w:t>
      </w:r>
      <w:proofErr w:type="spellEnd"/>
      <w:r>
        <w:t xml:space="preserve"> name="</w:t>
      </w:r>
      <w:proofErr w:type="spellStart"/>
      <w:r>
        <w:t>FormSettings_autoSetComponentName</w:t>
      </w:r>
      <w:proofErr w:type="spellEnd"/>
      <w:r>
        <w:t>" type="</w:t>
      </w:r>
      <w:proofErr w:type="spellStart"/>
      <w:r>
        <w:t>java.lang.Boolean</w:t>
      </w:r>
      <w:proofErr w:type="spellEnd"/>
      <w:r>
        <w:t>" value="false"/&gt;</w:t>
      </w:r>
    </w:p>
    <w:p w14:paraId="0CD9F0F4" w14:textId="77777777" w:rsidR="001B48D9" w:rsidRDefault="001B48D9" w:rsidP="001B48D9">
      <w:r>
        <w:t xml:space="preserve">    &lt;</w:t>
      </w:r>
      <w:proofErr w:type="spellStart"/>
      <w:r>
        <w:t>AuxValue</w:t>
      </w:r>
      <w:proofErr w:type="spellEnd"/>
      <w:r>
        <w:t xml:space="preserve"> name="</w:t>
      </w:r>
      <w:proofErr w:type="spellStart"/>
      <w:r>
        <w:t>FormSettings_generateFQN</w:t>
      </w:r>
      <w:proofErr w:type="spellEnd"/>
      <w:r>
        <w:t>" type="</w:t>
      </w:r>
      <w:proofErr w:type="spellStart"/>
      <w:r>
        <w:t>java.lang.Boolean</w:t>
      </w:r>
      <w:proofErr w:type="spellEnd"/>
      <w:r>
        <w:t>" value="true"/&gt;</w:t>
      </w:r>
    </w:p>
    <w:p w14:paraId="1FFD7518" w14:textId="77777777" w:rsidR="001B48D9" w:rsidRDefault="001B48D9" w:rsidP="001B48D9">
      <w:r>
        <w:lastRenderedPageBreak/>
        <w:t xml:space="preserve">    &lt;</w:t>
      </w:r>
      <w:proofErr w:type="spellStart"/>
      <w:r>
        <w:t>AuxValue</w:t>
      </w:r>
      <w:proofErr w:type="spellEnd"/>
      <w:r>
        <w:t xml:space="preserve"> name="</w:t>
      </w:r>
      <w:proofErr w:type="spellStart"/>
      <w:r>
        <w:t>FormSettings_generateMnemonicsCode</w:t>
      </w:r>
      <w:proofErr w:type="spellEnd"/>
      <w:r>
        <w:t>" type="</w:t>
      </w:r>
      <w:proofErr w:type="spellStart"/>
      <w:r>
        <w:t>java.lang.Boolean</w:t>
      </w:r>
      <w:proofErr w:type="spellEnd"/>
      <w:r>
        <w:t>" value="false"/&gt;</w:t>
      </w:r>
    </w:p>
    <w:p w14:paraId="5981D2E3" w14:textId="77777777" w:rsidR="001B48D9" w:rsidRDefault="001B48D9" w:rsidP="001B48D9">
      <w:r>
        <w:t xml:space="preserve">    &lt;</w:t>
      </w:r>
      <w:proofErr w:type="spellStart"/>
      <w:r>
        <w:t>AuxValue</w:t>
      </w:r>
      <w:proofErr w:type="spellEnd"/>
      <w:r>
        <w:t xml:space="preserve"> name="FormSettings_i18nAutoMode" type="</w:t>
      </w:r>
      <w:proofErr w:type="spellStart"/>
      <w:r>
        <w:t>java.lang.Boolean</w:t>
      </w:r>
      <w:proofErr w:type="spellEnd"/>
      <w:r>
        <w:t>" value="false"/&gt;</w:t>
      </w:r>
    </w:p>
    <w:p w14:paraId="64843F01" w14:textId="77777777" w:rsidR="001B48D9" w:rsidRDefault="001B48D9" w:rsidP="001B48D9">
      <w:r>
        <w:t xml:space="preserve">    &lt;</w:t>
      </w:r>
      <w:proofErr w:type="spellStart"/>
      <w:r>
        <w:t>AuxValue</w:t>
      </w:r>
      <w:proofErr w:type="spellEnd"/>
      <w:r>
        <w:t xml:space="preserve"> name="</w:t>
      </w:r>
      <w:proofErr w:type="spellStart"/>
      <w:r>
        <w:t>FormSettings_layoutCodeTarget</w:t>
      </w:r>
      <w:proofErr w:type="spellEnd"/>
      <w:r>
        <w:t>" type="</w:t>
      </w:r>
      <w:proofErr w:type="spellStart"/>
      <w:r>
        <w:t>java.lang.Integer</w:t>
      </w:r>
      <w:proofErr w:type="spellEnd"/>
      <w:r>
        <w:t>" value="1"/&gt;</w:t>
      </w:r>
    </w:p>
    <w:p w14:paraId="407202D3" w14:textId="77777777" w:rsidR="001B48D9" w:rsidRDefault="001B48D9" w:rsidP="001B48D9">
      <w:r>
        <w:t xml:space="preserve">    &lt;</w:t>
      </w:r>
      <w:proofErr w:type="spellStart"/>
      <w:r>
        <w:t>AuxValue</w:t>
      </w:r>
      <w:proofErr w:type="spellEnd"/>
      <w:r>
        <w:t xml:space="preserve"> name="</w:t>
      </w:r>
      <w:proofErr w:type="spellStart"/>
      <w:r>
        <w:t>FormSettings_listenerGenerationStyle</w:t>
      </w:r>
      <w:proofErr w:type="spellEnd"/>
      <w:r>
        <w:t>" type="</w:t>
      </w:r>
      <w:proofErr w:type="spellStart"/>
      <w:r>
        <w:t>java.lang.Integer</w:t>
      </w:r>
      <w:proofErr w:type="spellEnd"/>
      <w:r>
        <w:t>" value="0"/&gt;</w:t>
      </w:r>
    </w:p>
    <w:p w14:paraId="70E31CFC" w14:textId="77777777" w:rsidR="001B48D9" w:rsidRDefault="001B48D9" w:rsidP="001B48D9">
      <w:r>
        <w:t xml:space="preserve">    &lt;</w:t>
      </w:r>
      <w:proofErr w:type="spellStart"/>
      <w:r>
        <w:t>AuxValue</w:t>
      </w:r>
      <w:proofErr w:type="spellEnd"/>
      <w:r>
        <w:t xml:space="preserve"> name="</w:t>
      </w:r>
      <w:proofErr w:type="spellStart"/>
      <w:r>
        <w:t>FormSettings_variablesLocal</w:t>
      </w:r>
      <w:proofErr w:type="spellEnd"/>
      <w:r>
        <w:t>" type="</w:t>
      </w:r>
      <w:proofErr w:type="spellStart"/>
      <w:r>
        <w:t>java.lang.Boolean</w:t>
      </w:r>
      <w:proofErr w:type="spellEnd"/>
      <w:r>
        <w:t>" value="false"/&gt;</w:t>
      </w:r>
    </w:p>
    <w:p w14:paraId="53DBE290" w14:textId="77777777" w:rsidR="001B48D9" w:rsidRDefault="001B48D9" w:rsidP="001B48D9">
      <w:r>
        <w:t xml:space="preserve">    &lt;</w:t>
      </w:r>
      <w:proofErr w:type="spellStart"/>
      <w:r>
        <w:t>AuxValue</w:t>
      </w:r>
      <w:proofErr w:type="spellEnd"/>
      <w:r>
        <w:t xml:space="preserve"> name="</w:t>
      </w:r>
      <w:proofErr w:type="spellStart"/>
      <w:r>
        <w:t>FormSettings_variablesModifier</w:t>
      </w:r>
      <w:proofErr w:type="spellEnd"/>
      <w:r>
        <w:t>" type="</w:t>
      </w:r>
      <w:proofErr w:type="spellStart"/>
      <w:r>
        <w:t>java.lang.Integer</w:t>
      </w:r>
      <w:proofErr w:type="spellEnd"/>
      <w:r>
        <w:t>" value="2"/&gt;</w:t>
      </w:r>
    </w:p>
    <w:p w14:paraId="358F8142" w14:textId="77777777" w:rsidR="001B48D9" w:rsidRDefault="001B48D9" w:rsidP="001B48D9">
      <w:r>
        <w:t xml:space="preserve">  &lt;/</w:t>
      </w:r>
      <w:proofErr w:type="spellStart"/>
      <w:r>
        <w:t>AuxValues</w:t>
      </w:r>
      <w:proofErr w:type="spellEnd"/>
      <w:r>
        <w:t>&gt;</w:t>
      </w:r>
    </w:p>
    <w:p w14:paraId="5D5E9DBC" w14:textId="77777777" w:rsidR="001B48D9" w:rsidRDefault="001B48D9" w:rsidP="001B48D9"/>
    <w:p w14:paraId="11D6308F" w14:textId="77777777" w:rsidR="001B48D9" w:rsidRDefault="001B48D9" w:rsidP="001B48D9">
      <w:r>
        <w:t xml:space="preserve">  &lt;Layout&gt;</w:t>
      </w:r>
    </w:p>
    <w:p w14:paraId="611189B5" w14:textId="77777777" w:rsidR="001B48D9" w:rsidRDefault="001B48D9" w:rsidP="001B48D9">
      <w:r>
        <w:t xml:space="preserve">    &lt;</w:t>
      </w:r>
      <w:proofErr w:type="spellStart"/>
      <w:r>
        <w:t>DimensionLayout</w:t>
      </w:r>
      <w:proofErr w:type="spellEnd"/>
      <w:r>
        <w:t xml:space="preserve"> dim="0"&gt;</w:t>
      </w:r>
    </w:p>
    <w:p w14:paraId="78DCC196" w14:textId="77777777" w:rsidR="001B48D9" w:rsidRDefault="001B48D9" w:rsidP="001B48D9">
      <w:r>
        <w:t xml:space="preserve">      &lt;Group type="103" </w:t>
      </w:r>
      <w:proofErr w:type="spellStart"/>
      <w:r>
        <w:t>groupAlignment</w:t>
      </w:r>
      <w:proofErr w:type="spellEnd"/>
      <w:r>
        <w:t>="0" attributes="0"&gt;</w:t>
      </w:r>
    </w:p>
    <w:p w14:paraId="47FB99B8" w14:textId="77777777" w:rsidR="001B48D9" w:rsidRDefault="001B48D9" w:rsidP="001B48D9">
      <w:r>
        <w:t xml:space="preserve">          &lt;Component id="jPanel1" alignment="0" max="32767" attributes="0"/&gt;</w:t>
      </w:r>
    </w:p>
    <w:p w14:paraId="1A44F5FF" w14:textId="77777777" w:rsidR="001B48D9" w:rsidRDefault="001B48D9" w:rsidP="001B48D9">
      <w:r>
        <w:t xml:space="preserve">      &lt;/Group&gt;</w:t>
      </w:r>
    </w:p>
    <w:p w14:paraId="629DFC6B" w14:textId="77777777" w:rsidR="001B48D9" w:rsidRDefault="001B48D9" w:rsidP="001B48D9">
      <w:r>
        <w:t xml:space="preserve">    &lt;/</w:t>
      </w:r>
      <w:proofErr w:type="spellStart"/>
      <w:r>
        <w:t>DimensionLayout</w:t>
      </w:r>
      <w:proofErr w:type="spellEnd"/>
      <w:r>
        <w:t>&gt;</w:t>
      </w:r>
    </w:p>
    <w:p w14:paraId="61E98B55" w14:textId="77777777" w:rsidR="001B48D9" w:rsidRDefault="001B48D9" w:rsidP="001B48D9">
      <w:r>
        <w:t xml:space="preserve">    &lt;</w:t>
      </w:r>
      <w:proofErr w:type="spellStart"/>
      <w:r>
        <w:t>DimensionLayout</w:t>
      </w:r>
      <w:proofErr w:type="spellEnd"/>
      <w:r>
        <w:t xml:space="preserve"> dim="1"&gt;</w:t>
      </w:r>
    </w:p>
    <w:p w14:paraId="57931C63" w14:textId="77777777" w:rsidR="001B48D9" w:rsidRDefault="001B48D9" w:rsidP="001B48D9">
      <w:r>
        <w:t xml:space="preserve">      &lt;Group type="103" </w:t>
      </w:r>
      <w:proofErr w:type="spellStart"/>
      <w:r>
        <w:t>groupAlignment</w:t>
      </w:r>
      <w:proofErr w:type="spellEnd"/>
      <w:r>
        <w:t>="0" attributes="0"&gt;</w:t>
      </w:r>
    </w:p>
    <w:p w14:paraId="41B4DA01" w14:textId="77777777" w:rsidR="001B48D9" w:rsidRDefault="001B48D9" w:rsidP="001B48D9">
      <w:r>
        <w:t xml:space="preserve">          &lt;Group type="102" alignment="0" attributes="0"&gt;</w:t>
      </w:r>
    </w:p>
    <w:p w14:paraId="521C429C" w14:textId="77777777" w:rsidR="001B48D9" w:rsidRDefault="001B48D9" w:rsidP="001B48D9">
      <w:r>
        <w:t xml:space="preserve">              &lt;Component id="jPanel1" min="-2" max="-2" attributes="0"/&gt;</w:t>
      </w:r>
    </w:p>
    <w:p w14:paraId="21344A3E" w14:textId="77777777" w:rsidR="001B48D9" w:rsidRDefault="001B48D9" w:rsidP="001B48D9">
      <w:r>
        <w:t xml:space="preserve">              &lt;</w:t>
      </w:r>
      <w:proofErr w:type="spellStart"/>
      <w:r>
        <w:t>EmptySpace</w:t>
      </w:r>
      <w:proofErr w:type="spellEnd"/>
      <w:r>
        <w:t xml:space="preserve"> min="0" </w:t>
      </w:r>
      <w:proofErr w:type="spellStart"/>
      <w:r>
        <w:t>pref</w:t>
      </w:r>
      <w:proofErr w:type="spellEnd"/>
      <w:r>
        <w:t>="42" max="32767" attributes="0"/&gt;</w:t>
      </w:r>
    </w:p>
    <w:p w14:paraId="6E10F1C1" w14:textId="77777777" w:rsidR="001B48D9" w:rsidRDefault="001B48D9" w:rsidP="001B48D9">
      <w:r>
        <w:t xml:space="preserve">          &lt;/Group&gt;</w:t>
      </w:r>
    </w:p>
    <w:p w14:paraId="1B177306" w14:textId="77777777" w:rsidR="001B48D9" w:rsidRDefault="001B48D9" w:rsidP="001B48D9">
      <w:r>
        <w:t xml:space="preserve">      &lt;/Group&gt;</w:t>
      </w:r>
    </w:p>
    <w:p w14:paraId="6DA47509" w14:textId="77777777" w:rsidR="001B48D9" w:rsidRDefault="001B48D9" w:rsidP="001B48D9">
      <w:r>
        <w:lastRenderedPageBreak/>
        <w:t xml:space="preserve">    &lt;/</w:t>
      </w:r>
      <w:proofErr w:type="spellStart"/>
      <w:r>
        <w:t>DimensionLayout</w:t>
      </w:r>
      <w:proofErr w:type="spellEnd"/>
      <w:r>
        <w:t>&gt;</w:t>
      </w:r>
    </w:p>
    <w:p w14:paraId="592ABB86" w14:textId="77777777" w:rsidR="001B48D9" w:rsidRDefault="001B48D9" w:rsidP="001B48D9">
      <w:r>
        <w:t xml:space="preserve">  &lt;/Layout&gt;</w:t>
      </w:r>
    </w:p>
    <w:p w14:paraId="5768FB30" w14:textId="77777777" w:rsidR="001B48D9" w:rsidRDefault="001B48D9" w:rsidP="001B48D9">
      <w:r>
        <w:t xml:space="preserve">  &lt;</w:t>
      </w:r>
      <w:proofErr w:type="spellStart"/>
      <w:r>
        <w:t>SubComponents</w:t>
      </w:r>
      <w:proofErr w:type="spellEnd"/>
      <w:r>
        <w:t>&gt;</w:t>
      </w:r>
    </w:p>
    <w:p w14:paraId="717955C6" w14:textId="77777777" w:rsidR="001B48D9" w:rsidRDefault="001B48D9" w:rsidP="001B48D9">
      <w:r>
        <w:t xml:space="preserve">    &lt;Container class="</w:t>
      </w:r>
      <w:proofErr w:type="spellStart"/>
      <w:r>
        <w:t>javax.swing.JPanel</w:t>
      </w:r>
      <w:proofErr w:type="spellEnd"/>
      <w:r>
        <w:t>" name="jPanel1"&gt;</w:t>
      </w:r>
    </w:p>
    <w:p w14:paraId="56DC7800" w14:textId="77777777" w:rsidR="001B48D9" w:rsidRDefault="001B48D9" w:rsidP="001B48D9">
      <w:r>
        <w:t xml:space="preserve">      &lt;Properties&gt;</w:t>
      </w:r>
    </w:p>
    <w:p w14:paraId="62F48791" w14:textId="77777777" w:rsidR="001B48D9" w:rsidRDefault="001B48D9" w:rsidP="001B48D9">
      <w:r>
        <w:t xml:space="preserve">        &lt;Property name="background" type="</w:t>
      </w:r>
      <w:proofErr w:type="spellStart"/>
      <w:r>
        <w:t>java.awt.Color</w:t>
      </w:r>
      <w:proofErr w:type="spellEnd"/>
      <w:r>
        <w:t>" editor="</w:t>
      </w:r>
      <w:proofErr w:type="spellStart"/>
      <w:r>
        <w:t>org.netbeans.beaninfo.editors.ColorEditor</w:t>
      </w:r>
      <w:proofErr w:type="spellEnd"/>
      <w:r>
        <w:t>"&gt;</w:t>
      </w:r>
    </w:p>
    <w:p w14:paraId="5A01B146" w14:textId="77777777" w:rsidR="001B48D9" w:rsidRDefault="001B48D9" w:rsidP="001B48D9">
      <w:r>
        <w:t xml:space="preserve">          &lt;</w:t>
      </w:r>
      <w:proofErr w:type="spellStart"/>
      <w:r>
        <w:t>Color</w:t>
      </w:r>
      <w:proofErr w:type="spellEnd"/>
      <w:r>
        <w:t xml:space="preserve"> blue="d2" green="d2" red="b4" type="</w:t>
      </w:r>
      <w:proofErr w:type="spellStart"/>
      <w:r>
        <w:t>rgb</w:t>
      </w:r>
      <w:proofErr w:type="spellEnd"/>
      <w:r>
        <w:t>"/&gt;</w:t>
      </w:r>
    </w:p>
    <w:p w14:paraId="0DFA9DFA" w14:textId="77777777" w:rsidR="001B48D9" w:rsidRDefault="001B48D9" w:rsidP="001B48D9">
      <w:r>
        <w:t xml:space="preserve">        &lt;/Property&gt;</w:t>
      </w:r>
    </w:p>
    <w:p w14:paraId="628B479A" w14:textId="77777777" w:rsidR="001B48D9" w:rsidRDefault="001B48D9" w:rsidP="001B48D9">
      <w:r>
        <w:t xml:space="preserve">      &lt;/Properties&gt;</w:t>
      </w:r>
    </w:p>
    <w:p w14:paraId="1446B93D" w14:textId="77777777" w:rsidR="001B48D9" w:rsidRDefault="001B48D9" w:rsidP="001B48D9"/>
    <w:p w14:paraId="783D07EA" w14:textId="77777777" w:rsidR="001B48D9" w:rsidRDefault="001B48D9" w:rsidP="001B48D9">
      <w:r>
        <w:t xml:space="preserve">      &lt;Layout&gt;</w:t>
      </w:r>
    </w:p>
    <w:p w14:paraId="58658308" w14:textId="77777777" w:rsidR="001B48D9" w:rsidRDefault="001B48D9" w:rsidP="001B48D9">
      <w:r>
        <w:t xml:space="preserve">        &lt;</w:t>
      </w:r>
      <w:proofErr w:type="spellStart"/>
      <w:r>
        <w:t>DimensionLayout</w:t>
      </w:r>
      <w:proofErr w:type="spellEnd"/>
      <w:r>
        <w:t xml:space="preserve"> dim="0"&gt;</w:t>
      </w:r>
    </w:p>
    <w:p w14:paraId="4960C0D1" w14:textId="77777777" w:rsidR="001B48D9" w:rsidRDefault="001B48D9" w:rsidP="001B48D9">
      <w:r>
        <w:t xml:space="preserve">          &lt;Group type="103" </w:t>
      </w:r>
      <w:proofErr w:type="spellStart"/>
      <w:r>
        <w:t>groupAlignment</w:t>
      </w:r>
      <w:proofErr w:type="spellEnd"/>
      <w:r>
        <w:t>="0" attributes="0"&gt;</w:t>
      </w:r>
    </w:p>
    <w:p w14:paraId="1FD1F5E2" w14:textId="77777777" w:rsidR="001B48D9" w:rsidRDefault="001B48D9" w:rsidP="001B48D9">
      <w:r>
        <w:t xml:space="preserve">              &lt;Group type="102" alignment="1" attributes="0"&gt;</w:t>
      </w:r>
    </w:p>
    <w:p w14:paraId="54D29E6A" w14:textId="77777777" w:rsidR="001B48D9" w:rsidRDefault="001B48D9" w:rsidP="001B48D9">
      <w:r>
        <w:t xml:space="preserve">                  &lt;</w:t>
      </w:r>
      <w:proofErr w:type="spellStart"/>
      <w:r>
        <w:t>EmptySpace</w:t>
      </w:r>
      <w:proofErr w:type="spellEnd"/>
      <w:r>
        <w:t xml:space="preserve"> </w:t>
      </w:r>
      <w:proofErr w:type="spellStart"/>
      <w:r>
        <w:t>pref</w:t>
      </w:r>
      <w:proofErr w:type="spellEnd"/>
      <w:r>
        <w:t>="97" max="32767" attributes="0"/&gt;</w:t>
      </w:r>
    </w:p>
    <w:p w14:paraId="2F143501" w14:textId="77777777" w:rsidR="001B48D9" w:rsidRDefault="001B48D9" w:rsidP="001B48D9">
      <w:r>
        <w:t xml:space="preserve">                  &lt;Group type="103" </w:t>
      </w:r>
      <w:proofErr w:type="spellStart"/>
      <w:r>
        <w:t>groupAlignment</w:t>
      </w:r>
      <w:proofErr w:type="spellEnd"/>
      <w:r>
        <w:t>="0" attributes="0"&gt;</w:t>
      </w:r>
    </w:p>
    <w:p w14:paraId="354241CD" w14:textId="77777777" w:rsidR="001B48D9" w:rsidRDefault="001B48D9" w:rsidP="001B48D9">
      <w:r>
        <w:t xml:space="preserve">                      &lt;Component id="</w:t>
      </w:r>
      <w:proofErr w:type="spellStart"/>
      <w:r>
        <w:t>addSalesPasswordTxt</w:t>
      </w:r>
      <w:proofErr w:type="spellEnd"/>
      <w:r>
        <w:t xml:space="preserve">" min="-2" </w:t>
      </w:r>
      <w:proofErr w:type="spellStart"/>
      <w:r>
        <w:t>pref</w:t>
      </w:r>
      <w:proofErr w:type="spellEnd"/>
      <w:r>
        <w:t>="224" max="-2" attributes="0"/&gt;</w:t>
      </w:r>
    </w:p>
    <w:p w14:paraId="49E33887" w14:textId="77777777" w:rsidR="001B48D9" w:rsidRDefault="001B48D9" w:rsidP="001B48D9">
      <w:r>
        <w:t xml:space="preserve">                      &lt;Component id="jLabel8" alignment="0" min="-2" max="-2" attributes="0"/&gt;</w:t>
      </w:r>
    </w:p>
    <w:p w14:paraId="2CFC71D4" w14:textId="77777777" w:rsidR="001B48D9" w:rsidRDefault="001B48D9" w:rsidP="001B48D9">
      <w:r>
        <w:t xml:space="preserve">                      &lt;Component id="addSalesIDTxt1" alignment="0" min="-2" </w:t>
      </w:r>
      <w:proofErr w:type="spellStart"/>
      <w:r>
        <w:t>pref</w:t>
      </w:r>
      <w:proofErr w:type="spellEnd"/>
      <w:r>
        <w:t>="224" max="-2" attributes="0"/&gt;</w:t>
      </w:r>
    </w:p>
    <w:p w14:paraId="6BA7A33C" w14:textId="77777777" w:rsidR="001B48D9" w:rsidRDefault="001B48D9" w:rsidP="001B48D9">
      <w:r>
        <w:t xml:space="preserve">                      &lt;Component id="jLabel7" alignment="0" min="-2" max="-2" attributes="0"/&gt;</w:t>
      </w:r>
    </w:p>
    <w:p w14:paraId="192E311B" w14:textId="77777777" w:rsidR="001B48D9" w:rsidRDefault="001B48D9" w:rsidP="001B48D9">
      <w:r>
        <w:t xml:space="preserve">                      &lt;Component id="</w:t>
      </w:r>
      <w:proofErr w:type="spellStart"/>
      <w:r>
        <w:t>addSalesLNameTxt</w:t>
      </w:r>
      <w:proofErr w:type="spellEnd"/>
      <w:r>
        <w:t xml:space="preserve">" min="-2" </w:t>
      </w:r>
      <w:proofErr w:type="spellStart"/>
      <w:r>
        <w:t>pref</w:t>
      </w:r>
      <w:proofErr w:type="spellEnd"/>
      <w:r>
        <w:t>="224" max="-2" attributes="0"/&gt;</w:t>
      </w:r>
    </w:p>
    <w:p w14:paraId="1C1E9979" w14:textId="77777777" w:rsidR="001B48D9" w:rsidRDefault="001B48D9" w:rsidP="001B48D9">
      <w:r>
        <w:lastRenderedPageBreak/>
        <w:t xml:space="preserve">                      &lt;Component id="jLabel6" min="-2" max="-2" attributes="0"/&gt;</w:t>
      </w:r>
    </w:p>
    <w:p w14:paraId="5CF2876E" w14:textId="77777777" w:rsidR="001B48D9" w:rsidRDefault="001B48D9" w:rsidP="001B48D9">
      <w:r>
        <w:t xml:space="preserve">                      &lt;Component id="jLabel4" min="-2" max="-2" attributes="0"/&gt;</w:t>
      </w:r>
    </w:p>
    <w:p w14:paraId="5F4263F2" w14:textId="77777777" w:rsidR="001B48D9" w:rsidRDefault="001B48D9" w:rsidP="001B48D9">
      <w:r>
        <w:t xml:space="preserve">                      &lt;Component id="</w:t>
      </w:r>
      <w:proofErr w:type="spellStart"/>
      <w:r>
        <w:t>addSalesFNameTxt</w:t>
      </w:r>
      <w:proofErr w:type="spellEnd"/>
      <w:r>
        <w:t xml:space="preserve">" min="-2" </w:t>
      </w:r>
      <w:proofErr w:type="spellStart"/>
      <w:r>
        <w:t>pref</w:t>
      </w:r>
      <w:proofErr w:type="spellEnd"/>
      <w:r>
        <w:t>="224" max="-2" attributes="0"/&gt;</w:t>
      </w:r>
    </w:p>
    <w:p w14:paraId="110124B7" w14:textId="77777777" w:rsidR="001B48D9" w:rsidRDefault="001B48D9" w:rsidP="001B48D9">
      <w:r>
        <w:t xml:space="preserve">                      &lt;Component id="jLabel5" min="-2" max="-2" attributes="0"/&gt;</w:t>
      </w:r>
    </w:p>
    <w:p w14:paraId="73EA463C" w14:textId="77777777" w:rsidR="001B48D9" w:rsidRDefault="001B48D9" w:rsidP="001B48D9">
      <w:r>
        <w:t xml:space="preserve">                  &lt;/Group&gt;</w:t>
      </w:r>
    </w:p>
    <w:p w14:paraId="7D95701E" w14:textId="77777777" w:rsidR="001B48D9" w:rsidRDefault="001B48D9" w:rsidP="001B48D9">
      <w:r>
        <w:t xml:space="preserve">                  &lt;</w:t>
      </w:r>
      <w:proofErr w:type="spellStart"/>
      <w:r>
        <w:t>EmptySpace</w:t>
      </w:r>
      <w:proofErr w:type="spellEnd"/>
      <w:r>
        <w:t xml:space="preserve"> min="-2" </w:t>
      </w:r>
      <w:proofErr w:type="spellStart"/>
      <w:r>
        <w:t>pref</w:t>
      </w:r>
      <w:proofErr w:type="spellEnd"/>
      <w:r>
        <w:t>="58" max="-2" attributes="0"/&gt;</w:t>
      </w:r>
    </w:p>
    <w:p w14:paraId="68FB26B5" w14:textId="77777777" w:rsidR="001B48D9" w:rsidRDefault="001B48D9" w:rsidP="001B48D9">
      <w:r>
        <w:t xml:space="preserve">              &lt;/Group&gt;</w:t>
      </w:r>
    </w:p>
    <w:p w14:paraId="0608D8AE" w14:textId="77777777" w:rsidR="001B48D9" w:rsidRDefault="001B48D9" w:rsidP="001B48D9">
      <w:r>
        <w:t xml:space="preserve">              &lt;Group type="102" attributes="0"&gt;</w:t>
      </w:r>
    </w:p>
    <w:p w14:paraId="1C6D4668" w14:textId="77777777" w:rsidR="001B48D9" w:rsidRDefault="001B48D9" w:rsidP="001B48D9">
      <w:r>
        <w:t xml:space="preserve">                  &lt;Group type="103" </w:t>
      </w:r>
      <w:proofErr w:type="spellStart"/>
      <w:r>
        <w:t>groupAlignment</w:t>
      </w:r>
      <w:proofErr w:type="spellEnd"/>
      <w:r>
        <w:t>="0" attributes="0"&gt;</w:t>
      </w:r>
    </w:p>
    <w:p w14:paraId="2732CA4A" w14:textId="77777777" w:rsidR="001B48D9" w:rsidRDefault="001B48D9" w:rsidP="001B48D9">
      <w:r>
        <w:t xml:space="preserve">                      &lt;Group type="102" attributes="0"&gt;</w:t>
      </w:r>
    </w:p>
    <w:p w14:paraId="62874FCC" w14:textId="77777777" w:rsidR="001B48D9" w:rsidRDefault="001B48D9" w:rsidP="001B48D9">
      <w:r>
        <w:t xml:space="preserve">                          &lt;</w:t>
      </w:r>
      <w:proofErr w:type="spellStart"/>
      <w:r>
        <w:t>EmptySpace</w:t>
      </w:r>
      <w:proofErr w:type="spellEnd"/>
      <w:r>
        <w:t xml:space="preserve"> min="-2" </w:t>
      </w:r>
      <w:proofErr w:type="spellStart"/>
      <w:r>
        <w:t>pref</w:t>
      </w:r>
      <w:proofErr w:type="spellEnd"/>
      <w:r>
        <w:t>="27" max="-2" attributes="0"/&gt;</w:t>
      </w:r>
    </w:p>
    <w:p w14:paraId="7C0D39EB" w14:textId="77777777" w:rsidR="001B48D9" w:rsidRDefault="001B48D9" w:rsidP="001B48D9">
      <w:r>
        <w:t xml:space="preserve">                          &lt;Component id="</w:t>
      </w:r>
      <w:proofErr w:type="spellStart"/>
      <w:r>
        <w:t>adminAddSalesbackBtn</w:t>
      </w:r>
      <w:proofErr w:type="spellEnd"/>
      <w:r>
        <w:t xml:space="preserve">" min="-2" </w:t>
      </w:r>
      <w:proofErr w:type="spellStart"/>
      <w:r>
        <w:t>pref</w:t>
      </w:r>
      <w:proofErr w:type="spellEnd"/>
      <w:r>
        <w:t>="115" max="-2" attributes="0"/&gt;</w:t>
      </w:r>
    </w:p>
    <w:p w14:paraId="2273F365" w14:textId="77777777" w:rsidR="001B48D9" w:rsidRDefault="001B48D9" w:rsidP="001B48D9">
      <w:r>
        <w:t xml:space="preserve">                      &lt;/Group&gt;</w:t>
      </w:r>
    </w:p>
    <w:p w14:paraId="554D2974" w14:textId="77777777" w:rsidR="001B48D9" w:rsidRDefault="001B48D9" w:rsidP="001B48D9">
      <w:r>
        <w:t xml:space="preserve">                      &lt;Group type="102" alignment="0" attributes="0"&gt;</w:t>
      </w:r>
    </w:p>
    <w:p w14:paraId="0C3C3716" w14:textId="77777777" w:rsidR="001B48D9" w:rsidRDefault="001B48D9" w:rsidP="001B48D9">
      <w:r>
        <w:t xml:space="preserve">                          &lt;</w:t>
      </w:r>
      <w:proofErr w:type="spellStart"/>
      <w:r>
        <w:t>EmptySpace</w:t>
      </w:r>
      <w:proofErr w:type="spellEnd"/>
      <w:r>
        <w:t xml:space="preserve"> min="-2" </w:t>
      </w:r>
      <w:proofErr w:type="spellStart"/>
      <w:r>
        <w:t>pref</w:t>
      </w:r>
      <w:proofErr w:type="spellEnd"/>
      <w:r>
        <w:t>="147" max="-2" attributes="0"/&gt;</w:t>
      </w:r>
    </w:p>
    <w:p w14:paraId="7D1A08B3" w14:textId="77777777" w:rsidR="001B48D9" w:rsidRDefault="001B48D9" w:rsidP="001B48D9">
      <w:r>
        <w:t xml:space="preserve">                          &lt;Component id="</w:t>
      </w:r>
      <w:proofErr w:type="spellStart"/>
      <w:r>
        <w:t>addItem</w:t>
      </w:r>
      <w:proofErr w:type="spellEnd"/>
      <w:r>
        <w:t xml:space="preserve">" min="-2" </w:t>
      </w:r>
      <w:proofErr w:type="spellStart"/>
      <w:r>
        <w:t>pref</w:t>
      </w:r>
      <w:proofErr w:type="spellEnd"/>
      <w:r>
        <w:t>="115" max="-2" attributes="0"/&gt;</w:t>
      </w:r>
    </w:p>
    <w:p w14:paraId="6ACCC6B1" w14:textId="77777777" w:rsidR="001B48D9" w:rsidRDefault="001B48D9" w:rsidP="001B48D9">
      <w:r>
        <w:t xml:space="preserve">                      &lt;/Group&gt;</w:t>
      </w:r>
    </w:p>
    <w:p w14:paraId="4CEF6451" w14:textId="77777777" w:rsidR="001B48D9" w:rsidRDefault="001B48D9" w:rsidP="001B48D9">
      <w:r>
        <w:t xml:space="preserve">                  &lt;/Group&gt;</w:t>
      </w:r>
    </w:p>
    <w:p w14:paraId="16E8668C" w14:textId="77777777" w:rsidR="001B48D9" w:rsidRDefault="001B48D9" w:rsidP="001B48D9">
      <w:r>
        <w:t xml:space="preserve">                  &lt;</w:t>
      </w:r>
      <w:proofErr w:type="spellStart"/>
      <w:r>
        <w:t>EmptySpace</w:t>
      </w:r>
      <w:proofErr w:type="spellEnd"/>
      <w:r>
        <w:t xml:space="preserve"> max="32767" attributes="0"/&gt;</w:t>
      </w:r>
    </w:p>
    <w:p w14:paraId="6CB2CAA5" w14:textId="77777777" w:rsidR="001B48D9" w:rsidRDefault="001B48D9" w:rsidP="001B48D9">
      <w:r>
        <w:t xml:space="preserve">              &lt;/Group&gt;</w:t>
      </w:r>
    </w:p>
    <w:p w14:paraId="22150837" w14:textId="77777777" w:rsidR="001B48D9" w:rsidRDefault="001B48D9" w:rsidP="001B48D9">
      <w:r>
        <w:t xml:space="preserve">          &lt;/Group&gt;</w:t>
      </w:r>
    </w:p>
    <w:p w14:paraId="1BE8EB97" w14:textId="77777777" w:rsidR="001B48D9" w:rsidRDefault="001B48D9" w:rsidP="001B48D9">
      <w:r>
        <w:t xml:space="preserve">        &lt;/</w:t>
      </w:r>
      <w:proofErr w:type="spellStart"/>
      <w:r>
        <w:t>DimensionLayout</w:t>
      </w:r>
      <w:proofErr w:type="spellEnd"/>
      <w:r>
        <w:t>&gt;</w:t>
      </w:r>
    </w:p>
    <w:p w14:paraId="51A2CFE1" w14:textId="77777777" w:rsidR="001B48D9" w:rsidRDefault="001B48D9" w:rsidP="001B48D9">
      <w:r>
        <w:t xml:space="preserve">        &lt;</w:t>
      </w:r>
      <w:proofErr w:type="spellStart"/>
      <w:r>
        <w:t>DimensionLayout</w:t>
      </w:r>
      <w:proofErr w:type="spellEnd"/>
      <w:r>
        <w:t xml:space="preserve"> dim="1"&gt;</w:t>
      </w:r>
    </w:p>
    <w:p w14:paraId="6E0DC446" w14:textId="77777777" w:rsidR="001B48D9" w:rsidRDefault="001B48D9" w:rsidP="001B48D9">
      <w:r>
        <w:lastRenderedPageBreak/>
        <w:t xml:space="preserve">          &lt;Group type="103" </w:t>
      </w:r>
      <w:proofErr w:type="spellStart"/>
      <w:r>
        <w:t>groupAlignment</w:t>
      </w:r>
      <w:proofErr w:type="spellEnd"/>
      <w:r>
        <w:t>="0" attributes="0"&gt;</w:t>
      </w:r>
    </w:p>
    <w:p w14:paraId="212FB3F5" w14:textId="77777777" w:rsidR="001B48D9" w:rsidRDefault="001B48D9" w:rsidP="001B48D9">
      <w:r>
        <w:t xml:space="preserve">              &lt;Group type="102" alignment="0" attributes="0"&gt;</w:t>
      </w:r>
    </w:p>
    <w:p w14:paraId="3E1781AA" w14:textId="77777777" w:rsidR="001B48D9" w:rsidRDefault="001B48D9" w:rsidP="001B48D9">
      <w:r>
        <w:t xml:space="preserve">                  &lt;</w:t>
      </w:r>
      <w:proofErr w:type="spellStart"/>
      <w:r>
        <w:t>EmptySpace</w:t>
      </w:r>
      <w:proofErr w:type="spellEnd"/>
      <w:r>
        <w:t xml:space="preserve"> min="-2" </w:t>
      </w:r>
      <w:proofErr w:type="spellStart"/>
      <w:r>
        <w:t>pref</w:t>
      </w:r>
      <w:proofErr w:type="spellEnd"/>
      <w:r>
        <w:t>="22" max="-2" attributes="0"/&gt;</w:t>
      </w:r>
    </w:p>
    <w:p w14:paraId="26D6316C" w14:textId="77777777" w:rsidR="001B48D9" w:rsidRDefault="001B48D9" w:rsidP="001B48D9">
      <w:r>
        <w:t xml:space="preserve">                  &lt;Component id="jLabel5" min="-2" max="-2" attributes="0"/&gt;</w:t>
      </w:r>
    </w:p>
    <w:p w14:paraId="0232CDD6" w14:textId="77777777" w:rsidR="001B48D9" w:rsidRDefault="001B48D9" w:rsidP="001B48D9">
      <w:r>
        <w:t xml:space="preserve">                  &lt;</w:t>
      </w:r>
      <w:proofErr w:type="spellStart"/>
      <w:r>
        <w:t>EmptySpace</w:t>
      </w:r>
      <w:proofErr w:type="spellEnd"/>
      <w:r>
        <w:t xml:space="preserve"> min="-2" </w:t>
      </w:r>
      <w:proofErr w:type="spellStart"/>
      <w:r>
        <w:t>pref</w:t>
      </w:r>
      <w:proofErr w:type="spellEnd"/>
      <w:r>
        <w:t>="41" max="-2" attributes="0"/&gt;</w:t>
      </w:r>
    </w:p>
    <w:p w14:paraId="720F36CC" w14:textId="77777777" w:rsidR="001B48D9" w:rsidRDefault="001B48D9" w:rsidP="001B48D9">
      <w:r>
        <w:t xml:space="preserve">                  &lt;Component id="jLabel4" min="-2" max="-2" attributes="0"/&gt;</w:t>
      </w:r>
    </w:p>
    <w:p w14:paraId="4CB628D2" w14:textId="77777777" w:rsidR="001B48D9" w:rsidRDefault="001B48D9" w:rsidP="001B48D9">
      <w:r>
        <w:t xml:space="preserve">                  &lt;</w:t>
      </w:r>
      <w:proofErr w:type="spellStart"/>
      <w:r>
        <w:t>EmptySpace</w:t>
      </w:r>
      <w:proofErr w:type="spellEnd"/>
      <w:r>
        <w:t xml:space="preserve"> type="unrelated" max="-2" attributes="0"/&gt;</w:t>
      </w:r>
    </w:p>
    <w:p w14:paraId="0348E2AD" w14:textId="77777777" w:rsidR="001B48D9" w:rsidRDefault="001B48D9" w:rsidP="001B48D9">
      <w:r>
        <w:t xml:space="preserve">                  &lt;Component id="</w:t>
      </w:r>
      <w:proofErr w:type="spellStart"/>
      <w:r>
        <w:t>addSalesFNameTxt</w:t>
      </w:r>
      <w:proofErr w:type="spellEnd"/>
      <w:r>
        <w:t xml:space="preserve">" min="-2" </w:t>
      </w:r>
      <w:proofErr w:type="spellStart"/>
      <w:r>
        <w:t>pref</w:t>
      </w:r>
      <w:proofErr w:type="spellEnd"/>
      <w:r>
        <w:t>="43" max="-2" attributes="0"/&gt;</w:t>
      </w:r>
    </w:p>
    <w:p w14:paraId="1E2CA6EB" w14:textId="77777777" w:rsidR="001B48D9" w:rsidRDefault="001B48D9" w:rsidP="001B48D9">
      <w:r>
        <w:t xml:space="preserve">                  &lt;</w:t>
      </w:r>
      <w:proofErr w:type="spellStart"/>
      <w:r>
        <w:t>EmptySpace</w:t>
      </w:r>
      <w:proofErr w:type="spellEnd"/>
      <w:r>
        <w:t xml:space="preserve"> type="unrelated" max="-2" attributes="0"/&gt;</w:t>
      </w:r>
    </w:p>
    <w:p w14:paraId="320C5553" w14:textId="77777777" w:rsidR="001B48D9" w:rsidRDefault="001B48D9" w:rsidP="001B48D9">
      <w:r>
        <w:t xml:space="preserve">                  &lt;Component id="jLabel6" min="-2" max="-2" attributes="0"/&gt;</w:t>
      </w:r>
    </w:p>
    <w:p w14:paraId="1E32145E" w14:textId="77777777" w:rsidR="001B48D9" w:rsidRDefault="001B48D9" w:rsidP="001B48D9">
      <w:r>
        <w:t xml:space="preserve">                  &lt;</w:t>
      </w:r>
      <w:proofErr w:type="spellStart"/>
      <w:r>
        <w:t>EmptySpace</w:t>
      </w:r>
      <w:proofErr w:type="spellEnd"/>
      <w:r>
        <w:t xml:space="preserve"> type="unrelated" max="-2" attributes="0"/&gt;</w:t>
      </w:r>
    </w:p>
    <w:p w14:paraId="02440B01" w14:textId="77777777" w:rsidR="001B48D9" w:rsidRDefault="001B48D9" w:rsidP="001B48D9">
      <w:r>
        <w:t xml:space="preserve">                  &lt;Component id="</w:t>
      </w:r>
      <w:proofErr w:type="spellStart"/>
      <w:r>
        <w:t>addSalesLNameTxt</w:t>
      </w:r>
      <w:proofErr w:type="spellEnd"/>
      <w:r>
        <w:t xml:space="preserve">" min="-2" </w:t>
      </w:r>
      <w:proofErr w:type="spellStart"/>
      <w:r>
        <w:t>pref</w:t>
      </w:r>
      <w:proofErr w:type="spellEnd"/>
      <w:r>
        <w:t>="43" max="-2" attributes="0"/&gt;</w:t>
      </w:r>
    </w:p>
    <w:p w14:paraId="0766E954" w14:textId="77777777" w:rsidR="001B48D9" w:rsidRDefault="001B48D9" w:rsidP="001B48D9">
      <w:r>
        <w:t xml:space="preserve">                  &lt;</w:t>
      </w:r>
      <w:proofErr w:type="spellStart"/>
      <w:r>
        <w:t>EmptySpace</w:t>
      </w:r>
      <w:proofErr w:type="spellEnd"/>
      <w:r>
        <w:t xml:space="preserve"> max="-2" attributes="0"/&gt;</w:t>
      </w:r>
    </w:p>
    <w:p w14:paraId="1211E555" w14:textId="77777777" w:rsidR="001B48D9" w:rsidRDefault="001B48D9" w:rsidP="001B48D9">
      <w:r>
        <w:t xml:space="preserve">                  &lt;Component id="jLabel7" min="-2" max="-2" attributes="0"/&gt;</w:t>
      </w:r>
    </w:p>
    <w:p w14:paraId="53979F9F" w14:textId="77777777" w:rsidR="001B48D9" w:rsidRDefault="001B48D9" w:rsidP="001B48D9">
      <w:r>
        <w:t xml:space="preserve">                  &lt;</w:t>
      </w:r>
      <w:proofErr w:type="spellStart"/>
      <w:r>
        <w:t>EmptySpace</w:t>
      </w:r>
      <w:proofErr w:type="spellEnd"/>
      <w:r>
        <w:t xml:space="preserve"> type="unrelated" max="-2" attributes="0"/&gt;</w:t>
      </w:r>
    </w:p>
    <w:p w14:paraId="7AD378BA" w14:textId="77777777" w:rsidR="001B48D9" w:rsidRDefault="001B48D9" w:rsidP="001B48D9">
      <w:r>
        <w:t xml:space="preserve">                  &lt;Component id="addSalesIDTxt1" min="-2" </w:t>
      </w:r>
      <w:proofErr w:type="spellStart"/>
      <w:r>
        <w:t>pref</w:t>
      </w:r>
      <w:proofErr w:type="spellEnd"/>
      <w:r>
        <w:t>="43" max="-2" attributes="0"/&gt;</w:t>
      </w:r>
    </w:p>
    <w:p w14:paraId="1DCB778D" w14:textId="77777777" w:rsidR="001B48D9" w:rsidRDefault="001B48D9" w:rsidP="001B48D9">
      <w:r>
        <w:t xml:space="preserve">                  &lt;</w:t>
      </w:r>
      <w:proofErr w:type="spellStart"/>
      <w:r>
        <w:t>EmptySpace</w:t>
      </w:r>
      <w:proofErr w:type="spellEnd"/>
      <w:r>
        <w:t xml:space="preserve"> type="unrelated" max="-2" attributes="0"/&gt;</w:t>
      </w:r>
    </w:p>
    <w:p w14:paraId="21B618FE" w14:textId="77777777" w:rsidR="001B48D9" w:rsidRDefault="001B48D9" w:rsidP="001B48D9">
      <w:r>
        <w:t xml:space="preserve">                  &lt;Component id="jLabel8" min="-2" max="-2" attributes="0"/&gt;</w:t>
      </w:r>
    </w:p>
    <w:p w14:paraId="61E987A9" w14:textId="77777777" w:rsidR="001B48D9" w:rsidRDefault="001B48D9" w:rsidP="001B48D9">
      <w:r>
        <w:t xml:space="preserve">                  &lt;</w:t>
      </w:r>
      <w:proofErr w:type="spellStart"/>
      <w:r>
        <w:t>EmptySpace</w:t>
      </w:r>
      <w:proofErr w:type="spellEnd"/>
      <w:r>
        <w:t xml:space="preserve"> max="-2" attributes="0"/&gt;</w:t>
      </w:r>
    </w:p>
    <w:p w14:paraId="570651DC" w14:textId="77777777" w:rsidR="001B48D9" w:rsidRDefault="001B48D9" w:rsidP="001B48D9">
      <w:r>
        <w:t xml:space="preserve">                  &lt;Component id="</w:t>
      </w:r>
      <w:proofErr w:type="spellStart"/>
      <w:r>
        <w:t>addSalesPasswordTxt</w:t>
      </w:r>
      <w:proofErr w:type="spellEnd"/>
      <w:r>
        <w:t xml:space="preserve">" min="-2" </w:t>
      </w:r>
      <w:proofErr w:type="spellStart"/>
      <w:r>
        <w:t>pref</w:t>
      </w:r>
      <w:proofErr w:type="spellEnd"/>
      <w:r>
        <w:t>="47" max="-2" attributes="0"/&gt;</w:t>
      </w:r>
    </w:p>
    <w:p w14:paraId="287F3B3E" w14:textId="77777777" w:rsidR="001B48D9" w:rsidRDefault="001B48D9" w:rsidP="001B48D9">
      <w:r>
        <w:t xml:space="preserve">                  &lt;</w:t>
      </w:r>
      <w:proofErr w:type="spellStart"/>
      <w:r>
        <w:t>EmptySpace</w:t>
      </w:r>
      <w:proofErr w:type="spellEnd"/>
      <w:r>
        <w:t xml:space="preserve"> type="unrelated" max="-2" attributes="0"/&gt;</w:t>
      </w:r>
    </w:p>
    <w:p w14:paraId="34107697" w14:textId="77777777" w:rsidR="001B48D9" w:rsidRDefault="001B48D9" w:rsidP="001B48D9">
      <w:r>
        <w:t xml:space="preserve">                  &lt;Component id="</w:t>
      </w:r>
      <w:proofErr w:type="spellStart"/>
      <w:r>
        <w:t>addItem</w:t>
      </w:r>
      <w:proofErr w:type="spellEnd"/>
      <w:r>
        <w:t xml:space="preserve">" min="-2" </w:t>
      </w:r>
      <w:proofErr w:type="spellStart"/>
      <w:r>
        <w:t>pref</w:t>
      </w:r>
      <w:proofErr w:type="spellEnd"/>
      <w:r>
        <w:t>="41" max="-2" attributes="0"/&gt;</w:t>
      </w:r>
    </w:p>
    <w:p w14:paraId="76A25A1D" w14:textId="77777777" w:rsidR="001B48D9" w:rsidRDefault="001B48D9" w:rsidP="001B48D9">
      <w:r>
        <w:lastRenderedPageBreak/>
        <w:t xml:space="preserve">                  &lt;</w:t>
      </w:r>
      <w:proofErr w:type="spellStart"/>
      <w:r>
        <w:t>EmptySpace</w:t>
      </w:r>
      <w:proofErr w:type="spellEnd"/>
      <w:r>
        <w:t xml:space="preserve"> min="-2" </w:t>
      </w:r>
      <w:proofErr w:type="spellStart"/>
      <w:r>
        <w:t>pref</w:t>
      </w:r>
      <w:proofErr w:type="spellEnd"/>
      <w:r>
        <w:t>="26" max="-2" attributes="0"/&gt;</w:t>
      </w:r>
    </w:p>
    <w:p w14:paraId="4D6813E1" w14:textId="77777777" w:rsidR="001B48D9" w:rsidRDefault="001B48D9" w:rsidP="001B48D9">
      <w:r>
        <w:t xml:space="preserve">                  &lt;Component id="</w:t>
      </w:r>
      <w:proofErr w:type="spellStart"/>
      <w:r>
        <w:t>adminAddSalesbackBtn</w:t>
      </w:r>
      <w:proofErr w:type="spellEnd"/>
      <w:r>
        <w:t xml:space="preserve">" min="-2" </w:t>
      </w:r>
      <w:proofErr w:type="spellStart"/>
      <w:r>
        <w:t>pref</w:t>
      </w:r>
      <w:proofErr w:type="spellEnd"/>
      <w:r>
        <w:t>="41" max="-2" attributes="0"/&gt;</w:t>
      </w:r>
    </w:p>
    <w:p w14:paraId="2CCF76A1" w14:textId="77777777" w:rsidR="001B48D9" w:rsidRDefault="001B48D9" w:rsidP="001B48D9">
      <w:r>
        <w:t xml:space="preserve">                  &lt;</w:t>
      </w:r>
      <w:proofErr w:type="spellStart"/>
      <w:r>
        <w:t>EmptySpace</w:t>
      </w:r>
      <w:proofErr w:type="spellEnd"/>
      <w:r>
        <w:t xml:space="preserve"> </w:t>
      </w:r>
      <w:proofErr w:type="spellStart"/>
      <w:r>
        <w:t>pref</w:t>
      </w:r>
      <w:proofErr w:type="spellEnd"/>
      <w:r>
        <w:t>="44" max="32767" attributes="0"/&gt;</w:t>
      </w:r>
    </w:p>
    <w:p w14:paraId="2E06DACD" w14:textId="77777777" w:rsidR="001B48D9" w:rsidRDefault="001B48D9" w:rsidP="001B48D9">
      <w:r>
        <w:t xml:space="preserve">              &lt;/Group&gt;</w:t>
      </w:r>
    </w:p>
    <w:p w14:paraId="5804BBEB" w14:textId="77777777" w:rsidR="001B48D9" w:rsidRDefault="001B48D9" w:rsidP="001B48D9">
      <w:r>
        <w:t xml:space="preserve">          &lt;/Group&gt;</w:t>
      </w:r>
    </w:p>
    <w:p w14:paraId="48AA1138" w14:textId="77777777" w:rsidR="001B48D9" w:rsidRDefault="001B48D9" w:rsidP="001B48D9">
      <w:r>
        <w:t xml:space="preserve">        &lt;/</w:t>
      </w:r>
      <w:proofErr w:type="spellStart"/>
      <w:r>
        <w:t>DimensionLayout</w:t>
      </w:r>
      <w:proofErr w:type="spellEnd"/>
      <w:r>
        <w:t>&gt;</w:t>
      </w:r>
    </w:p>
    <w:p w14:paraId="3F636BEF" w14:textId="77777777" w:rsidR="001B48D9" w:rsidRDefault="001B48D9" w:rsidP="001B48D9">
      <w:r>
        <w:t xml:space="preserve">      &lt;/Layout&gt;</w:t>
      </w:r>
    </w:p>
    <w:p w14:paraId="64307A73" w14:textId="77777777" w:rsidR="001B48D9" w:rsidRDefault="001B48D9" w:rsidP="001B48D9">
      <w:r>
        <w:t xml:space="preserve">      &lt;</w:t>
      </w:r>
      <w:proofErr w:type="spellStart"/>
      <w:r>
        <w:t>SubComponents</w:t>
      </w:r>
      <w:proofErr w:type="spellEnd"/>
      <w:r>
        <w:t>&gt;</w:t>
      </w:r>
    </w:p>
    <w:p w14:paraId="32D68AAF" w14:textId="77777777" w:rsidR="001B48D9" w:rsidRDefault="001B48D9" w:rsidP="001B48D9">
      <w:r>
        <w:t xml:space="preserve">        &lt;Component class="</w:t>
      </w:r>
      <w:proofErr w:type="spellStart"/>
      <w:r>
        <w:t>javax.swing.JLabel</w:t>
      </w:r>
      <w:proofErr w:type="spellEnd"/>
      <w:r>
        <w:t>" name="jLabel4"&gt;</w:t>
      </w:r>
    </w:p>
    <w:p w14:paraId="6B932D8B" w14:textId="77777777" w:rsidR="001B48D9" w:rsidRDefault="001B48D9" w:rsidP="001B48D9">
      <w:r>
        <w:t xml:space="preserve">          &lt;Properties&gt;</w:t>
      </w:r>
    </w:p>
    <w:p w14:paraId="084722C3" w14:textId="77777777" w:rsidR="001B48D9" w:rsidRDefault="001B48D9" w:rsidP="001B48D9">
      <w:r>
        <w:t xml:space="preserve">            &lt;Property name="font" type="</w:t>
      </w:r>
      <w:proofErr w:type="spellStart"/>
      <w:r>
        <w:t>java.awt.Font</w:t>
      </w:r>
      <w:proofErr w:type="spellEnd"/>
      <w:r>
        <w:t>" editor="</w:t>
      </w:r>
      <w:proofErr w:type="spellStart"/>
      <w:r>
        <w:t>org.netbeans.beaninfo.editors.FontEditor</w:t>
      </w:r>
      <w:proofErr w:type="spellEnd"/>
      <w:r>
        <w:t>"&gt;</w:t>
      </w:r>
    </w:p>
    <w:p w14:paraId="2C0D50A8" w14:textId="77777777" w:rsidR="001B48D9" w:rsidRDefault="001B48D9" w:rsidP="001B48D9">
      <w:r>
        <w:t xml:space="preserve">              &lt;Font name="Tahoma" size="24" style="0"/&gt;</w:t>
      </w:r>
    </w:p>
    <w:p w14:paraId="15DC1141" w14:textId="77777777" w:rsidR="001B48D9" w:rsidRDefault="001B48D9" w:rsidP="001B48D9">
      <w:r>
        <w:t xml:space="preserve">            &lt;/Property&gt;</w:t>
      </w:r>
    </w:p>
    <w:p w14:paraId="368EA462" w14:textId="77777777" w:rsidR="001B48D9" w:rsidRDefault="001B48D9" w:rsidP="001B48D9">
      <w:r>
        <w:t xml:space="preserve">            &lt;Property name="text" type="</w:t>
      </w:r>
      <w:proofErr w:type="spellStart"/>
      <w:r>
        <w:t>java.lang.String</w:t>
      </w:r>
      <w:proofErr w:type="spellEnd"/>
      <w:r>
        <w:t>" value="First Name"/&gt;</w:t>
      </w:r>
    </w:p>
    <w:p w14:paraId="19451F2B" w14:textId="77777777" w:rsidR="001B48D9" w:rsidRDefault="001B48D9" w:rsidP="001B48D9">
      <w:r>
        <w:t xml:space="preserve">          &lt;/Properties&gt;</w:t>
      </w:r>
    </w:p>
    <w:p w14:paraId="0BC966C0" w14:textId="77777777" w:rsidR="001B48D9" w:rsidRDefault="001B48D9" w:rsidP="001B48D9">
      <w:r>
        <w:t xml:space="preserve">        &lt;/Component&gt;</w:t>
      </w:r>
    </w:p>
    <w:p w14:paraId="48779B15" w14:textId="77777777" w:rsidR="001B48D9" w:rsidRDefault="001B48D9" w:rsidP="001B48D9">
      <w:r>
        <w:t xml:space="preserve">        &lt;Component class="</w:t>
      </w:r>
      <w:proofErr w:type="spellStart"/>
      <w:r>
        <w:t>javax.swing.JLabel</w:t>
      </w:r>
      <w:proofErr w:type="spellEnd"/>
      <w:r>
        <w:t>" name="jLabel5"&gt;</w:t>
      </w:r>
    </w:p>
    <w:p w14:paraId="2F854B79" w14:textId="77777777" w:rsidR="001B48D9" w:rsidRDefault="001B48D9" w:rsidP="001B48D9">
      <w:r>
        <w:t xml:space="preserve">          &lt;Properties&gt;</w:t>
      </w:r>
    </w:p>
    <w:p w14:paraId="27AD2871" w14:textId="77777777" w:rsidR="001B48D9" w:rsidRDefault="001B48D9" w:rsidP="001B48D9">
      <w:r>
        <w:t xml:space="preserve">            &lt;Property name="font" type="</w:t>
      </w:r>
      <w:proofErr w:type="spellStart"/>
      <w:r>
        <w:t>java.awt.Font</w:t>
      </w:r>
      <w:proofErr w:type="spellEnd"/>
      <w:r>
        <w:t>" editor="</w:t>
      </w:r>
      <w:proofErr w:type="spellStart"/>
      <w:r>
        <w:t>org.netbeans.beaninfo.editors.FontEditor</w:t>
      </w:r>
      <w:proofErr w:type="spellEnd"/>
      <w:r>
        <w:t>"&gt;</w:t>
      </w:r>
    </w:p>
    <w:p w14:paraId="38F53578" w14:textId="77777777" w:rsidR="001B48D9" w:rsidRDefault="001B48D9" w:rsidP="001B48D9">
      <w:r>
        <w:t xml:space="preserve">              &lt;Font name="Tahoma" size="24" style="0"/&gt;</w:t>
      </w:r>
    </w:p>
    <w:p w14:paraId="3210FBD6" w14:textId="77777777" w:rsidR="001B48D9" w:rsidRDefault="001B48D9" w:rsidP="001B48D9">
      <w:r>
        <w:t xml:space="preserve">            &lt;/Property&gt;</w:t>
      </w:r>
    </w:p>
    <w:p w14:paraId="5099FFE8" w14:textId="77777777" w:rsidR="001B48D9" w:rsidRDefault="001B48D9" w:rsidP="001B48D9">
      <w:r>
        <w:t xml:space="preserve">            &lt;Property name="text" type="</w:t>
      </w:r>
      <w:proofErr w:type="spellStart"/>
      <w:r>
        <w:t>java.lang.String</w:t>
      </w:r>
      <w:proofErr w:type="spellEnd"/>
      <w:r>
        <w:t>" value="Add New Sales Executive"/&gt;</w:t>
      </w:r>
    </w:p>
    <w:p w14:paraId="3EFB45D7" w14:textId="77777777" w:rsidR="001B48D9" w:rsidRDefault="001B48D9" w:rsidP="001B48D9">
      <w:r>
        <w:lastRenderedPageBreak/>
        <w:t xml:space="preserve">          &lt;/Properties&gt;</w:t>
      </w:r>
    </w:p>
    <w:p w14:paraId="48B32BC9" w14:textId="77777777" w:rsidR="001B48D9" w:rsidRDefault="001B48D9" w:rsidP="001B48D9">
      <w:r>
        <w:t xml:space="preserve">        &lt;/Component&gt;</w:t>
      </w:r>
    </w:p>
    <w:p w14:paraId="1CA3A054" w14:textId="77777777" w:rsidR="001B48D9" w:rsidRDefault="001B48D9" w:rsidP="001B48D9">
      <w:r>
        <w:t xml:space="preserve">        &lt;Component class="</w:t>
      </w:r>
      <w:proofErr w:type="spellStart"/>
      <w:r>
        <w:t>javax.swing.JTextField</w:t>
      </w:r>
      <w:proofErr w:type="spellEnd"/>
      <w:r>
        <w:t>" name="</w:t>
      </w:r>
      <w:proofErr w:type="spellStart"/>
      <w:r>
        <w:t>addSalesFNameTxt</w:t>
      </w:r>
      <w:proofErr w:type="spellEnd"/>
      <w:r>
        <w:t>"&gt;</w:t>
      </w:r>
    </w:p>
    <w:p w14:paraId="4C4A75FB" w14:textId="77777777" w:rsidR="001B48D9" w:rsidRDefault="001B48D9" w:rsidP="001B48D9">
      <w:r>
        <w:t xml:space="preserve">          &lt;Events&gt;</w:t>
      </w:r>
    </w:p>
    <w:p w14:paraId="5F9CF240" w14:textId="77777777" w:rsidR="001B48D9" w:rsidRDefault="001B48D9" w:rsidP="001B48D9">
      <w:r>
        <w:t xml:space="preserve">            &lt;</w:t>
      </w:r>
      <w:proofErr w:type="spellStart"/>
      <w:r>
        <w:t>EventHandler</w:t>
      </w:r>
      <w:proofErr w:type="spellEnd"/>
      <w:r>
        <w:t xml:space="preserve"> event="</w:t>
      </w:r>
      <w:proofErr w:type="spellStart"/>
      <w:r>
        <w:t>actionPerformed</w:t>
      </w:r>
      <w:proofErr w:type="spellEnd"/>
      <w:r>
        <w:t>" listener="</w:t>
      </w:r>
      <w:proofErr w:type="spellStart"/>
      <w:r>
        <w:t>java.awt.event.ActionListener</w:t>
      </w:r>
      <w:proofErr w:type="spellEnd"/>
      <w:r>
        <w:t>" parameters="</w:t>
      </w:r>
      <w:proofErr w:type="spellStart"/>
      <w:r>
        <w:t>java.awt.event.ActionEvent</w:t>
      </w:r>
      <w:proofErr w:type="spellEnd"/>
      <w:r>
        <w:t>" handler="</w:t>
      </w:r>
      <w:proofErr w:type="spellStart"/>
      <w:r>
        <w:t>addSalesFNameTxtActionPerformed</w:t>
      </w:r>
      <w:proofErr w:type="spellEnd"/>
      <w:r>
        <w:t>"/&gt;</w:t>
      </w:r>
    </w:p>
    <w:p w14:paraId="230679D0" w14:textId="77777777" w:rsidR="001B48D9" w:rsidRDefault="001B48D9" w:rsidP="001B48D9">
      <w:r>
        <w:t xml:space="preserve">          &lt;/Events&gt;</w:t>
      </w:r>
    </w:p>
    <w:p w14:paraId="4A7BDE01" w14:textId="77777777" w:rsidR="001B48D9" w:rsidRDefault="001B48D9" w:rsidP="001B48D9">
      <w:r>
        <w:t xml:space="preserve">          &lt;</w:t>
      </w:r>
      <w:proofErr w:type="spellStart"/>
      <w:r>
        <w:t>AuxValues</w:t>
      </w:r>
      <w:proofErr w:type="spellEnd"/>
      <w:r>
        <w:t>&gt;</w:t>
      </w:r>
    </w:p>
    <w:p w14:paraId="0D00A41C" w14:textId="77777777" w:rsidR="001B48D9" w:rsidRDefault="001B48D9" w:rsidP="001B48D9">
      <w:r>
        <w:t xml:space="preserve">            &lt;</w:t>
      </w:r>
      <w:proofErr w:type="spellStart"/>
      <w:r>
        <w:t>AuxValue</w:t>
      </w:r>
      <w:proofErr w:type="spellEnd"/>
      <w:r>
        <w:t xml:space="preserve"> name="</w:t>
      </w:r>
      <w:proofErr w:type="spellStart"/>
      <w:r>
        <w:t>JavaCodeGenerator_VariableModifier</w:t>
      </w:r>
      <w:proofErr w:type="spellEnd"/>
      <w:r>
        <w:t>" type="</w:t>
      </w:r>
      <w:proofErr w:type="spellStart"/>
      <w:r>
        <w:t>java.lang.Integer</w:t>
      </w:r>
      <w:proofErr w:type="spellEnd"/>
      <w:r>
        <w:t>" value="9"/&gt;</w:t>
      </w:r>
    </w:p>
    <w:p w14:paraId="6CA46E2E" w14:textId="77777777" w:rsidR="001B48D9" w:rsidRDefault="001B48D9" w:rsidP="001B48D9">
      <w:r>
        <w:t xml:space="preserve">          &lt;/</w:t>
      </w:r>
      <w:proofErr w:type="spellStart"/>
      <w:r>
        <w:t>AuxValues</w:t>
      </w:r>
      <w:proofErr w:type="spellEnd"/>
      <w:r>
        <w:t>&gt;</w:t>
      </w:r>
    </w:p>
    <w:p w14:paraId="7B23DAC3" w14:textId="77777777" w:rsidR="001B48D9" w:rsidRDefault="001B48D9" w:rsidP="001B48D9">
      <w:r>
        <w:t xml:space="preserve">        &lt;/Component&gt;</w:t>
      </w:r>
    </w:p>
    <w:p w14:paraId="298C5504" w14:textId="77777777" w:rsidR="001B48D9" w:rsidRDefault="001B48D9" w:rsidP="001B48D9">
      <w:r>
        <w:t xml:space="preserve">        &lt;Component class="</w:t>
      </w:r>
      <w:proofErr w:type="spellStart"/>
      <w:r>
        <w:t>javax.swing.JButton</w:t>
      </w:r>
      <w:proofErr w:type="spellEnd"/>
      <w:r>
        <w:t>" name="</w:t>
      </w:r>
      <w:proofErr w:type="spellStart"/>
      <w:r>
        <w:t>adminAddSalesbackBtn</w:t>
      </w:r>
      <w:proofErr w:type="spellEnd"/>
      <w:r>
        <w:t>"&gt;</w:t>
      </w:r>
    </w:p>
    <w:p w14:paraId="07A63CC5" w14:textId="77777777" w:rsidR="001B48D9" w:rsidRDefault="001B48D9" w:rsidP="001B48D9">
      <w:r>
        <w:t xml:space="preserve">          &lt;Properties&gt;</w:t>
      </w:r>
    </w:p>
    <w:p w14:paraId="0F75FB88" w14:textId="77777777" w:rsidR="001B48D9" w:rsidRDefault="001B48D9" w:rsidP="001B48D9">
      <w:r>
        <w:t xml:space="preserve">            &lt;Property name="background" type="</w:t>
      </w:r>
      <w:proofErr w:type="spellStart"/>
      <w:r>
        <w:t>java.awt.Color</w:t>
      </w:r>
      <w:proofErr w:type="spellEnd"/>
      <w:r>
        <w:t>" editor="</w:t>
      </w:r>
      <w:proofErr w:type="spellStart"/>
      <w:r>
        <w:t>org.netbeans.beaninfo.editors.ColorEditor</w:t>
      </w:r>
      <w:proofErr w:type="spellEnd"/>
      <w:r>
        <w:t>"&gt;</w:t>
      </w:r>
    </w:p>
    <w:p w14:paraId="3C3F3918" w14:textId="77777777" w:rsidR="001B48D9" w:rsidRDefault="001B48D9" w:rsidP="001B48D9">
      <w:r>
        <w:t xml:space="preserve">              &lt;</w:t>
      </w:r>
      <w:proofErr w:type="spellStart"/>
      <w:r>
        <w:t>Color</w:t>
      </w:r>
      <w:proofErr w:type="spellEnd"/>
      <w:r>
        <w:t xml:space="preserve"> blue="88" green="73" red="3c" type="</w:t>
      </w:r>
      <w:proofErr w:type="spellStart"/>
      <w:r>
        <w:t>rgb</w:t>
      </w:r>
      <w:proofErr w:type="spellEnd"/>
      <w:r>
        <w:t>"/&gt;</w:t>
      </w:r>
    </w:p>
    <w:p w14:paraId="607E1965" w14:textId="77777777" w:rsidR="001B48D9" w:rsidRDefault="001B48D9" w:rsidP="001B48D9">
      <w:r>
        <w:t xml:space="preserve">            &lt;/Property&gt;</w:t>
      </w:r>
    </w:p>
    <w:p w14:paraId="60A12310" w14:textId="77777777" w:rsidR="001B48D9" w:rsidRDefault="001B48D9" w:rsidP="001B48D9">
      <w:r>
        <w:t xml:space="preserve">            &lt;Property name="font" type="</w:t>
      </w:r>
      <w:proofErr w:type="spellStart"/>
      <w:r>
        <w:t>java.awt.Font</w:t>
      </w:r>
      <w:proofErr w:type="spellEnd"/>
      <w:r>
        <w:t>" editor="</w:t>
      </w:r>
      <w:proofErr w:type="spellStart"/>
      <w:r>
        <w:t>org.netbeans.beaninfo.editors.FontEditor</w:t>
      </w:r>
      <w:proofErr w:type="spellEnd"/>
      <w:r>
        <w:t>"&gt;</w:t>
      </w:r>
    </w:p>
    <w:p w14:paraId="20CB01D1" w14:textId="77777777" w:rsidR="001B48D9" w:rsidRDefault="001B48D9" w:rsidP="001B48D9">
      <w:r>
        <w:t xml:space="preserve">              &lt;Font name="Tahoma" size="14" style="0"/&gt;</w:t>
      </w:r>
    </w:p>
    <w:p w14:paraId="27118312" w14:textId="77777777" w:rsidR="001B48D9" w:rsidRDefault="001B48D9" w:rsidP="001B48D9">
      <w:r>
        <w:t xml:space="preserve">            &lt;/Property&gt;</w:t>
      </w:r>
    </w:p>
    <w:p w14:paraId="65DE22B4" w14:textId="77777777" w:rsidR="001B48D9" w:rsidRDefault="001B48D9" w:rsidP="001B48D9">
      <w:r>
        <w:t xml:space="preserve">            &lt;Property name="foreground" type="</w:t>
      </w:r>
      <w:proofErr w:type="spellStart"/>
      <w:r>
        <w:t>java.awt.Color</w:t>
      </w:r>
      <w:proofErr w:type="spellEnd"/>
      <w:r>
        <w:t>" editor="</w:t>
      </w:r>
      <w:proofErr w:type="spellStart"/>
      <w:r>
        <w:t>org.netbeans.beaninfo.editors.ColorEditor</w:t>
      </w:r>
      <w:proofErr w:type="spellEnd"/>
      <w:r>
        <w:t>"&gt;</w:t>
      </w:r>
    </w:p>
    <w:p w14:paraId="15E63314" w14:textId="77777777" w:rsidR="001B48D9" w:rsidRDefault="001B48D9" w:rsidP="001B48D9">
      <w:r>
        <w:t xml:space="preserve">              &lt;</w:t>
      </w:r>
      <w:proofErr w:type="spellStart"/>
      <w:r>
        <w:t>Color</w:t>
      </w:r>
      <w:proofErr w:type="spellEnd"/>
      <w:r>
        <w:t xml:space="preserve"> blue="ff" green="ff" red="ff" type="</w:t>
      </w:r>
      <w:proofErr w:type="spellStart"/>
      <w:r>
        <w:t>rgb</w:t>
      </w:r>
      <w:proofErr w:type="spellEnd"/>
      <w:r>
        <w:t>"/&gt;</w:t>
      </w:r>
    </w:p>
    <w:p w14:paraId="3B423805" w14:textId="77777777" w:rsidR="001B48D9" w:rsidRDefault="001B48D9" w:rsidP="001B48D9">
      <w:r>
        <w:t xml:space="preserve">            &lt;/Property&gt;</w:t>
      </w:r>
    </w:p>
    <w:p w14:paraId="766BE2AB" w14:textId="77777777" w:rsidR="001B48D9" w:rsidRDefault="001B48D9" w:rsidP="001B48D9">
      <w:r>
        <w:lastRenderedPageBreak/>
        <w:t xml:space="preserve">            &lt;Property name="text" type="</w:t>
      </w:r>
      <w:proofErr w:type="spellStart"/>
      <w:r>
        <w:t>java.lang.String</w:t>
      </w:r>
      <w:proofErr w:type="spellEnd"/>
      <w:r>
        <w:t>" value="Back"/&gt;</w:t>
      </w:r>
    </w:p>
    <w:p w14:paraId="23E3A592" w14:textId="77777777" w:rsidR="001B48D9" w:rsidRDefault="001B48D9" w:rsidP="001B48D9">
      <w:r>
        <w:t xml:space="preserve">          &lt;/Properties&gt;</w:t>
      </w:r>
    </w:p>
    <w:p w14:paraId="6F5397CB" w14:textId="77777777" w:rsidR="001B48D9" w:rsidRDefault="001B48D9" w:rsidP="001B48D9">
      <w:r>
        <w:t xml:space="preserve">          &lt;Events&gt;</w:t>
      </w:r>
    </w:p>
    <w:p w14:paraId="74F34B11" w14:textId="77777777" w:rsidR="001B48D9" w:rsidRDefault="001B48D9" w:rsidP="001B48D9">
      <w:r>
        <w:t xml:space="preserve">            &lt;</w:t>
      </w:r>
      <w:proofErr w:type="spellStart"/>
      <w:r>
        <w:t>EventHandler</w:t>
      </w:r>
      <w:proofErr w:type="spellEnd"/>
      <w:r>
        <w:t xml:space="preserve"> event="</w:t>
      </w:r>
      <w:proofErr w:type="spellStart"/>
      <w:r>
        <w:t>actionPerformed</w:t>
      </w:r>
      <w:proofErr w:type="spellEnd"/>
      <w:r>
        <w:t>" listener="</w:t>
      </w:r>
      <w:proofErr w:type="spellStart"/>
      <w:r>
        <w:t>java.awt.event.ActionListener</w:t>
      </w:r>
      <w:proofErr w:type="spellEnd"/>
      <w:r>
        <w:t>" parameters="</w:t>
      </w:r>
      <w:proofErr w:type="spellStart"/>
      <w:r>
        <w:t>java.awt.event.ActionEvent</w:t>
      </w:r>
      <w:proofErr w:type="spellEnd"/>
      <w:r>
        <w:t>" handler="</w:t>
      </w:r>
      <w:proofErr w:type="spellStart"/>
      <w:r>
        <w:t>adminAddSalesbackBtnActionPerformed</w:t>
      </w:r>
      <w:proofErr w:type="spellEnd"/>
      <w:r>
        <w:t>"/&gt;</w:t>
      </w:r>
    </w:p>
    <w:p w14:paraId="3493C2FD" w14:textId="77777777" w:rsidR="001B48D9" w:rsidRDefault="001B48D9" w:rsidP="001B48D9">
      <w:r>
        <w:t xml:space="preserve">          &lt;/Events&gt;</w:t>
      </w:r>
    </w:p>
    <w:p w14:paraId="23AC2879" w14:textId="77777777" w:rsidR="001B48D9" w:rsidRDefault="001B48D9" w:rsidP="001B48D9">
      <w:r>
        <w:t xml:space="preserve">          &lt;</w:t>
      </w:r>
      <w:proofErr w:type="spellStart"/>
      <w:r>
        <w:t>AuxValues</w:t>
      </w:r>
      <w:proofErr w:type="spellEnd"/>
      <w:r>
        <w:t>&gt;</w:t>
      </w:r>
    </w:p>
    <w:p w14:paraId="1E996527" w14:textId="77777777" w:rsidR="001B48D9" w:rsidRDefault="001B48D9" w:rsidP="001B48D9">
      <w:r>
        <w:t xml:space="preserve">            &lt;</w:t>
      </w:r>
      <w:proofErr w:type="spellStart"/>
      <w:r>
        <w:t>AuxValue</w:t>
      </w:r>
      <w:proofErr w:type="spellEnd"/>
      <w:r>
        <w:t xml:space="preserve"> name="</w:t>
      </w:r>
      <w:proofErr w:type="spellStart"/>
      <w:r>
        <w:t>JavaCodeGenerator_VariableModifier</w:t>
      </w:r>
      <w:proofErr w:type="spellEnd"/>
      <w:r>
        <w:t>" type="</w:t>
      </w:r>
      <w:proofErr w:type="spellStart"/>
      <w:r>
        <w:t>java.lang.Integer</w:t>
      </w:r>
      <w:proofErr w:type="spellEnd"/>
      <w:r>
        <w:t>" value="9"/&gt;</w:t>
      </w:r>
    </w:p>
    <w:p w14:paraId="7DCA4FAC" w14:textId="77777777" w:rsidR="001B48D9" w:rsidRDefault="001B48D9" w:rsidP="001B48D9">
      <w:r>
        <w:t xml:space="preserve">          &lt;/</w:t>
      </w:r>
      <w:proofErr w:type="spellStart"/>
      <w:r>
        <w:t>AuxValues</w:t>
      </w:r>
      <w:proofErr w:type="spellEnd"/>
      <w:r>
        <w:t>&gt;</w:t>
      </w:r>
    </w:p>
    <w:p w14:paraId="555F76C3" w14:textId="77777777" w:rsidR="001B48D9" w:rsidRDefault="001B48D9" w:rsidP="001B48D9">
      <w:r>
        <w:t xml:space="preserve">        &lt;/Component&gt;</w:t>
      </w:r>
    </w:p>
    <w:p w14:paraId="4A5C0BA7" w14:textId="77777777" w:rsidR="001B48D9" w:rsidRDefault="001B48D9" w:rsidP="001B48D9">
      <w:r>
        <w:t xml:space="preserve">        &lt;Component class="</w:t>
      </w:r>
      <w:proofErr w:type="spellStart"/>
      <w:r>
        <w:t>javax.swing.JButton</w:t>
      </w:r>
      <w:proofErr w:type="spellEnd"/>
      <w:r>
        <w:t>" name="</w:t>
      </w:r>
      <w:proofErr w:type="spellStart"/>
      <w:r>
        <w:t>addItem</w:t>
      </w:r>
      <w:proofErr w:type="spellEnd"/>
      <w:r>
        <w:t>"&gt;</w:t>
      </w:r>
    </w:p>
    <w:p w14:paraId="4837E653" w14:textId="77777777" w:rsidR="001B48D9" w:rsidRDefault="001B48D9" w:rsidP="001B48D9">
      <w:r>
        <w:t xml:space="preserve">          &lt;Properties&gt;</w:t>
      </w:r>
    </w:p>
    <w:p w14:paraId="238BE422" w14:textId="77777777" w:rsidR="001B48D9" w:rsidRDefault="001B48D9" w:rsidP="001B48D9">
      <w:r>
        <w:t xml:space="preserve">            &lt;Property name="background" type="</w:t>
      </w:r>
      <w:proofErr w:type="spellStart"/>
      <w:r>
        <w:t>java.awt.Color</w:t>
      </w:r>
      <w:proofErr w:type="spellEnd"/>
      <w:r>
        <w:t>" editor="</w:t>
      </w:r>
      <w:proofErr w:type="spellStart"/>
      <w:r>
        <w:t>org.netbeans.beaninfo.editors.ColorEditor</w:t>
      </w:r>
      <w:proofErr w:type="spellEnd"/>
      <w:r>
        <w:t>"&gt;</w:t>
      </w:r>
    </w:p>
    <w:p w14:paraId="48BBA7FF" w14:textId="77777777" w:rsidR="001B48D9" w:rsidRDefault="001B48D9" w:rsidP="001B48D9">
      <w:r>
        <w:t xml:space="preserve">              &lt;</w:t>
      </w:r>
      <w:proofErr w:type="spellStart"/>
      <w:r>
        <w:t>Color</w:t>
      </w:r>
      <w:proofErr w:type="spellEnd"/>
      <w:r>
        <w:t xml:space="preserve"> blue="88" green="73" red="3c" type="</w:t>
      </w:r>
      <w:proofErr w:type="spellStart"/>
      <w:r>
        <w:t>rgb</w:t>
      </w:r>
      <w:proofErr w:type="spellEnd"/>
      <w:r>
        <w:t>"/&gt;</w:t>
      </w:r>
    </w:p>
    <w:p w14:paraId="6228AB97" w14:textId="77777777" w:rsidR="001B48D9" w:rsidRDefault="001B48D9" w:rsidP="001B48D9">
      <w:r>
        <w:t xml:space="preserve">            &lt;/Property&gt;</w:t>
      </w:r>
    </w:p>
    <w:p w14:paraId="4D4BA469" w14:textId="77777777" w:rsidR="001B48D9" w:rsidRDefault="001B48D9" w:rsidP="001B48D9">
      <w:r>
        <w:t xml:space="preserve">            &lt;Property name="font" type="</w:t>
      </w:r>
      <w:proofErr w:type="spellStart"/>
      <w:r>
        <w:t>java.awt.Font</w:t>
      </w:r>
      <w:proofErr w:type="spellEnd"/>
      <w:r>
        <w:t>" editor="</w:t>
      </w:r>
      <w:proofErr w:type="spellStart"/>
      <w:r>
        <w:t>org.netbeans.beaninfo.editors.FontEditor</w:t>
      </w:r>
      <w:proofErr w:type="spellEnd"/>
      <w:r>
        <w:t>"&gt;</w:t>
      </w:r>
    </w:p>
    <w:p w14:paraId="69EF20D7" w14:textId="77777777" w:rsidR="001B48D9" w:rsidRDefault="001B48D9" w:rsidP="001B48D9">
      <w:r>
        <w:t xml:space="preserve">              &lt;Font name="Tahoma" size="14" style="0"/&gt;</w:t>
      </w:r>
    </w:p>
    <w:p w14:paraId="15CBCA00" w14:textId="77777777" w:rsidR="001B48D9" w:rsidRDefault="001B48D9" w:rsidP="001B48D9">
      <w:r>
        <w:t xml:space="preserve">            &lt;/Property&gt;</w:t>
      </w:r>
    </w:p>
    <w:p w14:paraId="46111912" w14:textId="77777777" w:rsidR="001B48D9" w:rsidRDefault="001B48D9" w:rsidP="001B48D9">
      <w:r>
        <w:t xml:space="preserve">            &lt;Property name="foreground" type="</w:t>
      </w:r>
      <w:proofErr w:type="spellStart"/>
      <w:r>
        <w:t>java.awt.Color</w:t>
      </w:r>
      <w:proofErr w:type="spellEnd"/>
      <w:r>
        <w:t>" editor="</w:t>
      </w:r>
      <w:proofErr w:type="spellStart"/>
      <w:r>
        <w:t>org.netbeans.beaninfo.editors.ColorEditor</w:t>
      </w:r>
      <w:proofErr w:type="spellEnd"/>
      <w:r>
        <w:t>"&gt;</w:t>
      </w:r>
    </w:p>
    <w:p w14:paraId="18FBB4CA" w14:textId="77777777" w:rsidR="001B48D9" w:rsidRDefault="001B48D9" w:rsidP="001B48D9">
      <w:r>
        <w:t xml:space="preserve">              &lt;</w:t>
      </w:r>
      <w:proofErr w:type="spellStart"/>
      <w:r>
        <w:t>Color</w:t>
      </w:r>
      <w:proofErr w:type="spellEnd"/>
      <w:r>
        <w:t xml:space="preserve"> blue="ff" green="ff" red="ff" type="</w:t>
      </w:r>
      <w:proofErr w:type="spellStart"/>
      <w:r>
        <w:t>rgb</w:t>
      </w:r>
      <w:proofErr w:type="spellEnd"/>
      <w:r>
        <w:t>"/&gt;</w:t>
      </w:r>
    </w:p>
    <w:p w14:paraId="0B53566B" w14:textId="77777777" w:rsidR="001B48D9" w:rsidRDefault="001B48D9" w:rsidP="001B48D9">
      <w:r>
        <w:t xml:space="preserve">            &lt;/Property&gt;</w:t>
      </w:r>
    </w:p>
    <w:p w14:paraId="172700B8" w14:textId="77777777" w:rsidR="001B48D9" w:rsidRDefault="001B48D9" w:rsidP="001B48D9">
      <w:r>
        <w:lastRenderedPageBreak/>
        <w:t xml:space="preserve">            &lt;Property name="text" type="</w:t>
      </w:r>
      <w:proofErr w:type="spellStart"/>
      <w:r>
        <w:t>java.lang.String</w:t>
      </w:r>
      <w:proofErr w:type="spellEnd"/>
      <w:r>
        <w:t>" value="Add"/&gt;</w:t>
      </w:r>
    </w:p>
    <w:p w14:paraId="4E534F03" w14:textId="77777777" w:rsidR="001B48D9" w:rsidRDefault="001B48D9" w:rsidP="001B48D9">
      <w:r>
        <w:t xml:space="preserve">          &lt;/Properties&gt;</w:t>
      </w:r>
    </w:p>
    <w:p w14:paraId="6D0AFA75" w14:textId="77777777" w:rsidR="001B48D9" w:rsidRDefault="001B48D9" w:rsidP="001B48D9">
      <w:r>
        <w:t xml:space="preserve">          &lt;Events&gt;</w:t>
      </w:r>
    </w:p>
    <w:p w14:paraId="59374893" w14:textId="77777777" w:rsidR="001B48D9" w:rsidRDefault="001B48D9" w:rsidP="001B48D9">
      <w:r>
        <w:t xml:space="preserve">            &lt;</w:t>
      </w:r>
      <w:proofErr w:type="spellStart"/>
      <w:r>
        <w:t>EventHandler</w:t>
      </w:r>
      <w:proofErr w:type="spellEnd"/>
      <w:r>
        <w:t xml:space="preserve"> event="</w:t>
      </w:r>
      <w:proofErr w:type="spellStart"/>
      <w:r>
        <w:t>actionPerformed</w:t>
      </w:r>
      <w:proofErr w:type="spellEnd"/>
      <w:r>
        <w:t>" listener="</w:t>
      </w:r>
      <w:proofErr w:type="spellStart"/>
      <w:r>
        <w:t>java.awt.event.ActionListener</w:t>
      </w:r>
      <w:proofErr w:type="spellEnd"/>
      <w:r>
        <w:t>" parameters="</w:t>
      </w:r>
      <w:proofErr w:type="spellStart"/>
      <w:r>
        <w:t>java.awt.event.ActionEvent</w:t>
      </w:r>
      <w:proofErr w:type="spellEnd"/>
      <w:r>
        <w:t>" handler="</w:t>
      </w:r>
      <w:proofErr w:type="spellStart"/>
      <w:r>
        <w:t>addItemActionPerformed</w:t>
      </w:r>
      <w:proofErr w:type="spellEnd"/>
      <w:r>
        <w:t>"/&gt;</w:t>
      </w:r>
    </w:p>
    <w:p w14:paraId="38E802CC" w14:textId="77777777" w:rsidR="001B48D9" w:rsidRDefault="001B48D9" w:rsidP="001B48D9">
      <w:r>
        <w:t xml:space="preserve">          &lt;/Events&gt;</w:t>
      </w:r>
    </w:p>
    <w:p w14:paraId="37C02C51" w14:textId="77777777" w:rsidR="001B48D9" w:rsidRDefault="001B48D9" w:rsidP="001B48D9">
      <w:r>
        <w:t xml:space="preserve">          &lt;</w:t>
      </w:r>
      <w:proofErr w:type="spellStart"/>
      <w:r>
        <w:t>AuxValues</w:t>
      </w:r>
      <w:proofErr w:type="spellEnd"/>
      <w:r>
        <w:t>&gt;</w:t>
      </w:r>
    </w:p>
    <w:p w14:paraId="627101F4" w14:textId="77777777" w:rsidR="001B48D9" w:rsidRDefault="001B48D9" w:rsidP="001B48D9">
      <w:r>
        <w:t xml:space="preserve">            &lt;</w:t>
      </w:r>
      <w:proofErr w:type="spellStart"/>
      <w:r>
        <w:t>AuxValue</w:t>
      </w:r>
      <w:proofErr w:type="spellEnd"/>
      <w:r>
        <w:t xml:space="preserve"> name="</w:t>
      </w:r>
      <w:proofErr w:type="spellStart"/>
      <w:r>
        <w:t>JavaCodeGenerator_VariableModifier</w:t>
      </w:r>
      <w:proofErr w:type="spellEnd"/>
      <w:r>
        <w:t>" type="</w:t>
      </w:r>
      <w:proofErr w:type="spellStart"/>
      <w:r>
        <w:t>java.lang.Integer</w:t>
      </w:r>
      <w:proofErr w:type="spellEnd"/>
      <w:r>
        <w:t>" value="9"/&gt;</w:t>
      </w:r>
    </w:p>
    <w:p w14:paraId="2464E860" w14:textId="77777777" w:rsidR="001B48D9" w:rsidRDefault="001B48D9" w:rsidP="001B48D9">
      <w:r>
        <w:t xml:space="preserve">          &lt;/</w:t>
      </w:r>
      <w:proofErr w:type="spellStart"/>
      <w:r>
        <w:t>AuxValues</w:t>
      </w:r>
      <w:proofErr w:type="spellEnd"/>
      <w:r>
        <w:t>&gt;</w:t>
      </w:r>
    </w:p>
    <w:p w14:paraId="4E337295" w14:textId="77777777" w:rsidR="001B48D9" w:rsidRDefault="001B48D9" w:rsidP="001B48D9">
      <w:r>
        <w:t xml:space="preserve">        &lt;/Component&gt;</w:t>
      </w:r>
    </w:p>
    <w:p w14:paraId="26BF9173" w14:textId="77777777" w:rsidR="001B48D9" w:rsidRDefault="001B48D9" w:rsidP="001B48D9">
      <w:r>
        <w:t xml:space="preserve">        &lt;Component class="</w:t>
      </w:r>
      <w:proofErr w:type="spellStart"/>
      <w:r>
        <w:t>javax.swing.JLabel</w:t>
      </w:r>
      <w:proofErr w:type="spellEnd"/>
      <w:r>
        <w:t>" name="jLabel6"&gt;</w:t>
      </w:r>
    </w:p>
    <w:p w14:paraId="1E3BC205" w14:textId="77777777" w:rsidR="001B48D9" w:rsidRDefault="001B48D9" w:rsidP="001B48D9">
      <w:r>
        <w:t xml:space="preserve">          &lt;Properties&gt;</w:t>
      </w:r>
    </w:p>
    <w:p w14:paraId="758EFA1A" w14:textId="77777777" w:rsidR="001B48D9" w:rsidRDefault="001B48D9" w:rsidP="001B48D9">
      <w:r>
        <w:t xml:space="preserve">            &lt;Property name="font" type="</w:t>
      </w:r>
      <w:proofErr w:type="spellStart"/>
      <w:r>
        <w:t>java.awt.Font</w:t>
      </w:r>
      <w:proofErr w:type="spellEnd"/>
      <w:r>
        <w:t>" editor="</w:t>
      </w:r>
      <w:proofErr w:type="spellStart"/>
      <w:r>
        <w:t>org.netbeans.beaninfo.editors.FontEditor</w:t>
      </w:r>
      <w:proofErr w:type="spellEnd"/>
      <w:r>
        <w:t>"&gt;</w:t>
      </w:r>
    </w:p>
    <w:p w14:paraId="091DB1CF" w14:textId="77777777" w:rsidR="001B48D9" w:rsidRDefault="001B48D9" w:rsidP="001B48D9">
      <w:r>
        <w:t xml:space="preserve">              &lt;Font name="Tahoma" size="24" style="0"/&gt;</w:t>
      </w:r>
    </w:p>
    <w:p w14:paraId="533AF723" w14:textId="77777777" w:rsidR="001B48D9" w:rsidRDefault="001B48D9" w:rsidP="001B48D9">
      <w:r>
        <w:t xml:space="preserve">            &lt;/Property&gt;</w:t>
      </w:r>
    </w:p>
    <w:p w14:paraId="1827E89D" w14:textId="77777777" w:rsidR="001B48D9" w:rsidRDefault="001B48D9" w:rsidP="001B48D9">
      <w:r>
        <w:t xml:space="preserve">            &lt;Property name="text" type="</w:t>
      </w:r>
      <w:proofErr w:type="spellStart"/>
      <w:r>
        <w:t>java.lang.String</w:t>
      </w:r>
      <w:proofErr w:type="spellEnd"/>
      <w:r>
        <w:t>" value="Last Name"/&gt;</w:t>
      </w:r>
    </w:p>
    <w:p w14:paraId="4E137BEB" w14:textId="77777777" w:rsidR="001B48D9" w:rsidRDefault="001B48D9" w:rsidP="001B48D9">
      <w:r>
        <w:t xml:space="preserve">          &lt;/Properties&gt;</w:t>
      </w:r>
    </w:p>
    <w:p w14:paraId="5C85B8A4" w14:textId="77777777" w:rsidR="001B48D9" w:rsidRDefault="001B48D9" w:rsidP="001B48D9">
      <w:r>
        <w:t xml:space="preserve">        &lt;/Component&gt;</w:t>
      </w:r>
    </w:p>
    <w:p w14:paraId="1109565B" w14:textId="77777777" w:rsidR="001B48D9" w:rsidRDefault="001B48D9" w:rsidP="001B48D9">
      <w:r>
        <w:t xml:space="preserve">        &lt;Component class="</w:t>
      </w:r>
      <w:proofErr w:type="spellStart"/>
      <w:r>
        <w:t>javax.swing.JTextField</w:t>
      </w:r>
      <w:proofErr w:type="spellEnd"/>
      <w:r>
        <w:t>" name="</w:t>
      </w:r>
      <w:proofErr w:type="spellStart"/>
      <w:r>
        <w:t>addSalesLNameTxt</w:t>
      </w:r>
      <w:proofErr w:type="spellEnd"/>
      <w:r>
        <w:t>"&gt;</w:t>
      </w:r>
    </w:p>
    <w:p w14:paraId="2E428E51" w14:textId="77777777" w:rsidR="001B48D9" w:rsidRDefault="001B48D9" w:rsidP="001B48D9">
      <w:r>
        <w:t xml:space="preserve">          &lt;Events&gt;</w:t>
      </w:r>
    </w:p>
    <w:p w14:paraId="4A5A882D" w14:textId="77777777" w:rsidR="001B48D9" w:rsidRDefault="001B48D9" w:rsidP="001B48D9">
      <w:r>
        <w:t xml:space="preserve">            &lt;</w:t>
      </w:r>
      <w:proofErr w:type="spellStart"/>
      <w:r>
        <w:t>EventHandler</w:t>
      </w:r>
      <w:proofErr w:type="spellEnd"/>
      <w:r>
        <w:t xml:space="preserve"> event="</w:t>
      </w:r>
      <w:proofErr w:type="spellStart"/>
      <w:r>
        <w:t>actionPerformed</w:t>
      </w:r>
      <w:proofErr w:type="spellEnd"/>
      <w:r>
        <w:t>" listener="</w:t>
      </w:r>
      <w:proofErr w:type="spellStart"/>
      <w:r>
        <w:t>java.awt.event.ActionListener</w:t>
      </w:r>
      <w:proofErr w:type="spellEnd"/>
      <w:r>
        <w:t>" parameters="</w:t>
      </w:r>
      <w:proofErr w:type="spellStart"/>
      <w:r>
        <w:t>java.awt.event.ActionEvent</w:t>
      </w:r>
      <w:proofErr w:type="spellEnd"/>
      <w:r>
        <w:t>" handler="</w:t>
      </w:r>
      <w:proofErr w:type="spellStart"/>
      <w:r>
        <w:t>addSalesLNameTxtActionPerformed</w:t>
      </w:r>
      <w:proofErr w:type="spellEnd"/>
      <w:r>
        <w:t>"/&gt;</w:t>
      </w:r>
    </w:p>
    <w:p w14:paraId="0E26FC85" w14:textId="77777777" w:rsidR="001B48D9" w:rsidRDefault="001B48D9" w:rsidP="001B48D9">
      <w:r>
        <w:t xml:space="preserve">          &lt;/Events&gt;</w:t>
      </w:r>
    </w:p>
    <w:p w14:paraId="08B22973" w14:textId="77777777" w:rsidR="001B48D9" w:rsidRDefault="001B48D9" w:rsidP="001B48D9">
      <w:r>
        <w:lastRenderedPageBreak/>
        <w:t xml:space="preserve">          &lt;</w:t>
      </w:r>
      <w:proofErr w:type="spellStart"/>
      <w:r>
        <w:t>AuxValues</w:t>
      </w:r>
      <w:proofErr w:type="spellEnd"/>
      <w:r>
        <w:t>&gt;</w:t>
      </w:r>
    </w:p>
    <w:p w14:paraId="35ECDDEB" w14:textId="77777777" w:rsidR="001B48D9" w:rsidRDefault="001B48D9" w:rsidP="001B48D9">
      <w:r>
        <w:t xml:space="preserve">            &lt;</w:t>
      </w:r>
      <w:proofErr w:type="spellStart"/>
      <w:r>
        <w:t>AuxValue</w:t>
      </w:r>
      <w:proofErr w:type="spellEnd"/>
      <w:r>
        <w:t xml:space="preserve"> name="</w:t>
      </w:r>
      <w:proofErr w:type="spellStart"/>
      <w:r>
        <w:t>JavaCodeGenerator_VariableModifier</w:t>
      </w:r>
      <w:proofErr w:type="spellEnd"/>
      <w:r>
        <w:t>" type="</w:t>
      </w:r>
      <w:proofErr w:type="spellStart"/>
      <w:r>
        <w:t>java.lang.Integer</w:t>
      </w:r>
      <w:proofErr w:type="spellEnd"/>
      <w:r>
        <w:t>" value="9"/&gt;</w:t>
      </w:r>
    </w:p>
    <w:p w14:paraId="5B0A629A" w14:textId="77777777" w:rsidR="001B48D9" w:rsidRDefault="001B48D9" w:rsidP="001B48D9">
      <w:r>
        <w:t xml:space="preserve">          &lt;/</w:t>
      </w:r>
      <w:proofErr w:type="spellStart"/>
      <w:r>
        <w:t>AuxValues</w:t>
      </w:r>
      <w:proofErr w:type="spellEnd"/>
      <w:r>
        <w:t>&gt;</w:t>
      </w:r>
    </w:p>
    <w:p w14:paraId="38758CCE" w14:textId="77777777" w:rsidR="001B48D9" w:rsidRDefault="001B48D9" w:rsidP="001B48D9">
      <w:r>
        <w:t xml:space="preserve">        &lt;/Component&gt;</w:t>
      </w:r>
    </w:p>
    <w:p w14:paraId="10A79308" w14:textId="77777777" w:rsidR="001B48D9" w:rsidRDefault="001B48D9" w:rsidP="001B48D9">
      <w:r>
        <w:t xml:space="preserve">        &lt;Component class="</w:t>
      </w:r>
      <w:proofErr w:type="spellStart"/>
      <w:r>
        <w:t>javax.swing.JLabel</w:t>
      </w:r>
      <w:proofErr w:type="spellEnd"/>
      <w:r>
        <w:t>" name="jLabel7"&gt;</w:t>
      </w:r>
    </w:p>
    <w:p w14:paraId="07C0455E" w14:textId="77777777" w:rsidR="001B48D9" w:rsidRDefault="001B48D9" w:rsidP="001B48D9">
      <w:r>
        <w:t xml:space="preserve">          &lt;Properties&gt;</w:t>
      </w:r>
    </w:p>
    <w:p w14:paraId="7631E81C" w14:textId="77777777" w:rsidR="001B48D9" w:rsidRDefault="001B48D9" w:rsidP="001B48D9">
      <w:r>
        <w:t xml:space="preserve">            &lt;Property name="font" type="</w:t>
      </w:r>
      <w:proofErr w:type="spellStart"/>
      <w:r>
        <w:t>java.awt.Font</w:t>
      </w:r>
      <w:proofErr w:type="spellEnd"/>
      <w:r>
        <w:t>" editor="</w:t>
      </w:r>
      <w:proofErr w:type="spellStart"/>
      <w:r>
        <w:t>org.netbeans.beaninfo.editors.FontEditor</w:t>
      </w:r>
      <w:proofErr w:type="spellEnd"/>
      <w:r>
        <w:t>"&gt;</w:t>
      </w:r>
    </w:p>
    <w:p w14:paraId="73A26684" w14:textId="77777777" w:rsidR="001B48D9" w:rsidRDefault="001B48D9" w:rsidP="001B48D9">
      <w:r>
        <w:t xml:space="preserve">              &lt;Font name="Tahoma" size="24" style="0"/&gt;</w:t>
      </w:r>
    </w:p>
    <w:p w14:paraId="3843C8F8" w14:textId="77777777" w:rsidR="001B48D9" w:rsidRDefault="001B48D9" w:rsidP="001B48D9">
      <w:r>
        <w:t xml:space="preserve">            &lt;/Property&gt;</w:t>
      </w:r>
    </w:p>
    <w:p w14:paraId="1B81A50B" w14:textId="77777777" w:rsidR="001B48D9" w:rsidRDefault="001B48D9" w:rsidP="001B48D9">
      <w:r>
        <w:t xml:space="preserve">            &lt;Property name="text" type="</w:t>
      </w:r>
      <w:proofErr w:type="spellStart"/>
      <w:r>
        <w:t>java.lang.String</w:t>
      </w:r>
      <w:proofErr w:type="spellEnd"/>
      <w:r>
        <w:t>" value="IC/Passport ID"/&gt;</w:t>
      </w:r>
    </w:p>
    <w:p w14:paraId="57A54D65" w14:textId="77777777" w:rsidR="001B48D9" w:rsidRDefault="001B48D9" w:rsidP="001B48D9">
      <w:r>
        <w:t xml:space="preserve">          &lt;/Properties&gt;</w:t>
      </w:r>
    </w:p>
    <w:p w14:paraId="7B96F095" w14:textId="77777777" w:rsidR="001B48D9" w:rsidRDefault="001B48D9" w:rsidP="001B48D9">
      <w:r>
        <w:t xml:space="preserve">        &lt;/Component&gt;</w:t>
      </w:r>
    </w:p>
    <w:p w14:paraId="68987C9D" w14:textId="77777777" w:rsidR="001B48D9" w:rsidRDefault="001B48D9" w:rsidP="001B48D9">
      <w:r>
        <w:t xml:space="preserve">        &lt;Component class="</w:t>
      </w:r>
      <w:proofErr w:type="spellStart"/>
      <w:r>
        <w:t>javax.swing.JTextField</w:t>
      </w:r>
      <w:proofErr w:type="spellEnd"/>
      <w:r>
        <w:t>" name="addSalesIDTxt1"&gt;</w:t>
      </w:r>
    </w:p>
    <w:p w14:paraId="3CF16FDF" w14:textId="77777777" w:rsidR="001B48D9" w:rsidRDefault="001B48D9" w:rsidP="001B48D9">
      <w:r>
        <w:t xml:space="preserve">          &lt;Events&gt;</w:t>
      </w:r>
    </w:p>
    <w:p w14:paraId="155D99E0" w14:textId="77777777" w:rsidR="001B48D9" w:rsidRDefault="001B48D9" w:rsidP="001B48D9">
      <w:r>
        <w:t xml:space="preserve">            &lt;</w:t>
      </w:r>
      <w:proofErr w:type="spellStart"/>
      <w:r>
        <w:t>EventHandler</w:t>
      </w:r>
      <w:proofErr w:type="spellEnd"/>
      <w:r>
        <w:t xml:space="preserve"> event="</w:t>
      </w:r>
      <w:proofErr w:type="spellStart"/>
      <w:r>
        <w:t>actionPerformed</w:t>
      </w:r>
      <w:proofErr w:type="spellEnd"/>
      <w:r>
        <w:t>" listener="</w:t>
      </w:r>
      <w:proofErr w:type="spellStart"/>
      <w:r>
        <w:t>java.awt.event.ActionListener</w:t>
      </w:r>
      <w:proofErr w:type="spellEnd"/>
      <w:r>
        <w:t>" parameters="</w:t>
      </w:r>
      <w:proofErr w:type="spellStart"/>
      <w:r>
        <w:t>java.awt.event.ActionEvent</w:t>
      </w:r>
      <w:proofErr w:type="spellEnd"/>
      <w:r>
        <w:t>" handler="addSalesIDTxt1ActionPerformed"/&gt;</w:t>
      </w:r>
    </w:p>
    <w:p w14:paraId="42E4F460" w14:textId="77777777" w:rsidR="001B48D9" w:rsidRDefault="001B48D9" w:rsidP="001B48D9">
      <w:r>
        <w:t xml:space="preserve">          &lt;/Events&gt;</w:t>
      </w:r>
    </w:p>
    <w:p w14:paraId="647FE415" w14:textId="77777777" w:rsidR="001B48D9" w:rsidRDefault="001B48D9" w:rsidP="001B48D9">
      <w:r>
        <w:t xml:space="preserve">          &lt;</w:t>
      </w:r>
      <w:proofErr w:type="spellStart"/>
      <w:r>
        <w:t>AuxValues</w:t>
      </w:r>
      <w:proofErr w:type="spellEnd"/>
      <w:r>
        <w:t>&gt;</w:t>
      </w:r>
    </w:p>
    <w:p w14:paraId="195DF856" w14:textId="77777777" w:rsidR="001B48D9" w:rsidRDefault="001B48D9" w:rsidP="001B48D9">
      <w:r>
        <w:t xml:space="preserve">            &lt;</w:t>
      </w:r>
      <w:proofErr w:type="spellStart"/>
      <w:r>
        <w:t>AuxValue</w:t>
      </w:r>
      <w:proofErr w:type="spellEnd"/>
      <w:r>
        <w:t xml:space="preserve"> name="</w:t>
      </w:r>
      <w:proofErr w:type="spellStart"/>
      <w:r>
        <w:t>JavaCodeGenerator_VariableModifier</w:t>
      </w:r>
      <w:proofErr w:type="spellEnd"/>
      <w:r>
        <w:t>" type="</w:t>
      </w:r>
      <w:proofErr w:type="spellStart"/>
      <w:r>
        <w:t>java.lang.Integer</w:t>
      </w:r>
      <w:proofErr w:type="spellEnd"/>
      <w:r>
        <w:t>" value="9"/&gt;</w:t>
      </w:r>
    </w:p>
    <w:p w14:paraId="450CB4A3" w14:textId="77777777" w:rsidR="001B48D9" w:rsidRDefault="001B48D9" w:rsidP="001B48D9">
      <w:r>
        <w:t xml:space="preserve">          &lt;/</w:t>
      </w:r>
      <w:proofErr w:type="spellStart"/>
      <w:r>
        <w:t>AuxValues</w:t>
      </w:r>
      <w:proofErr w:type="spellEnd"/>
      <w:r>
        <w:t>&gt;</w:t>
      </w:r>
    </w:p>
    <w:p w14:paraId="137AB04D" w14:textId="77777777" w:rsidR="001B48D9" w:rsidRDefault="001B48D9" w:rsidP="001B48D9">
      <w:r>
        <w:t xml:space="preserve">        &lt;/Component&gt;</w:t>
      </w:r>
    </w:p>
    <w:p w14:paraId="64CA40B4" w14:textId="77777777" w:rsidR="001B48D9" w:rsidRDefault="001B48D9" w:rsidP="001B48D9">
      <w:r>
        <w:t xml:space="preserve">        &lt;Component class="</w:t>
      </w:r>
      <w:proofErr w:type="spellStart"/>
      <w:r>
        <w:t>javax.swing.JLabel</w:t>
      </w:r>
      <w:proofErr w:type="spellEnd"/>
      <w:r>
        <w:t>" name="jLabel8"&gt;</w:t>
      </w:r>
    </w:p>
    <w:p w14:paraId="3E212536" w14:textId="77777777" w:rsidR="001B48D9" w:rsidRDefault="001B48D9" w:rsidP="001B48D9">
      <w:r>
        <w:lastRenderedPageBreak/>
        <w:t xml:space="preserve">          &lt;Properties&gt;</w:t>
      </w:r>
    </w:p>
    <w:p w14:paraId="189D7112" w14:textId="77777777" w:rsidR="001B48D9" w:rsidRDefault="001B48D9" w:rsidP="001B48D9">
      <w:r>
        <w:t xml:space="preserve">            &lt;Property name="font" type="</w:t>
      </w:r>
      <w:proofErr w:type="spellStart"/>
      <w:r>
        <w:t>java.awt.Font</w:t>
      </w:r>
      <w:proofErr w:type="spellEnd"/>
      <w:r>
        <w:t>" editor="</w:t>
      </w:r>
      <w:proofErr w:type="spellStart"/>
      <w:r>
        <w:t>org.netbeans.beaninfo.editors.FontEditor</w:t>
      </w:r>
      <w:proofErr w:type="spellEnd"/>
      <w:r>
        <w:t>"&gt;</w:t>
      </w:r>
    </w:p>
    <w:p w14:paraId="6B077AF4" w14:textId="77777777" w:rsidR="001B48D9" w:rsidRDefault="001B48D9" w:rsidP="001B48D9">
      <w:r>
        <w:t xml:space="preserve">              &lt;Font name="Tahoma" size="24" style="0"/&gt;</w:t>
      </w:r>
    </w:p>
    <w:p w14:paraId="1904E46B" w14:textId="77777777" w:rsidR="001B48D9" w:rsidRDefault="001B48D9" w:rsidP="001B48D9">
      <w:r>
        <w:t xml:space="preserve">            &lt;/Property&gt;</w:t>
      </w:r>
    </w:p>
    <w:p w14:paraId="6BBBA76C" w14:textId="77777777" w:rsidR="001B48D9" w:rsidRDefault="001B48D9" w:rsidP="001B48D9">
      <w:r>
        <w:t xml:space="preserve">            &lt;Property name="text" type="</w:t>
      </w:r>
      <w:proofErr w:type="spellStart"/>
      <w:r>
        <w:t>java.lang.String</w:t>
      </w:r>
      <w:proofErr w:type="spellEnd"/>
      <w:r>
        <w:t>" value="Password"/&gt;</w:t>
      </w:r>
    </w:p>
    <w:p w14:paraId="1912D02D" w14:textId="77777777" w:rsidR="001B48D9" w:rsidRDefault="001B48D9" w:rsidP="001B48D9">
      <w:r>
        <w:t xml:space="preserve">          &lt;/Properties&gt;</w:t>
      </w:r>
    </w:p>
    <w:p w14:paraId="01C8FE3B" w14:textId="77777777" w:rsidR="001B48D9" w:rsidRDefault="001B48D9" w:rsidP="001B48D9">
      <w:r>
        <w:t xml:space="preserve">        &lt;/Component&gt;</w:t>
      </w:r>
    </w:p>
    <w:p w14:paraId="16CDD389" w14:textId="77777777" w:rsidR="001B48D9" w:rsidRDefault="001B48D9" w:rsidP="001B48D9">
      <w:r>
        <w:t xml:space="preserve">        &lt;Component class="</w:t>
      </w:r>
      <w:proofErr w:type="spellStart"/>
      <w:r>
        <w:t>javax.swing.JPasswordField</w:t>
      </w:r>
      <w:proofErr w:type="spellEnd"/>
      <w:r>
        <w:t>" name="</w:t>
      </w:r>
      <w:proofErr w:type="spellStart"/>
      <w:r>
        <w:t>addSalesPasswordTxt</w:t>
      </w:r>
      <w:proofErr w:type="spellEnd"/>
      <w:r>
        <w:t>"&gt;</w:t>
      </w:r>
    </w:p>
    <w:p w14:paraId="7138E7CA" w14:textId="77777777" w:rsidR="001B48D9" w:rsidRDefault="001B48D9" w:rsidP="001B48D9">
      <w:r>
        <w:t xml:space="preserve">          &lt;</w:t>
      </w:r>
      <w:proofErr w:type="spellStart"/>
      <w:r>
        <w:t>AuxValues</w:t>
      </w:r>
      <w:proofErr w:type="spellEnd"/>
      <w:r>
        <w:t>&gt;</w:t>
      </w:r>
    </w:p>
    <w:p w14:paraId="2F2129FE" w14:textId="77777777" w:rsidR="001B48D9" w:rsidRDefault="001B48D9" w:rsidP="001B48D9">
      <w:r>
        <w:t xml:space="preserve">            &lt;</w:t>
      </w:r>
      <w:proofErr w:type="spellStart"/>
      <w:r>
        <w:t>AuxValue</w:t>
      </w:r>
      <w:proofErr w:type="spellEnd"/>
      <w:r>
        <w:t xml:space="preserve"> name="</w:t>
      </w:r>
      <w:proofErr w:type="spellStart"/>
      <w:r>
        <w:t>JavaCodeGenerator_VariableModifier</w:t>
      </w:r>
      <w:proofErr w:type="spellEnd"/>
      <w:r>
        <w:t>" type="</w:t>
      </w:r>
      <w:proofErr w:type="spellStart"/>
      <w:r>
        <w:t>java.lang.Integer</w:t>
      </w:r>
      <w:proofErr w:type="spellEnd"/>
      <w:r>
        <w:t>" value="9"/&gt;</w:t>
      </w:r>
    </w:p>
    <w:p w14:paraId="2654C79F" w14:textId="77777777" w:rsidR="001B48D9" w:rsidRDefault="001B48D9" w:rsidP="001B48D9">
      <w:r>
        <w:t xml:space="preserve">          &lt;/</w:t>
      </w:r>
      <w:proofErr w:type="spellStart"/>
      <w:r>
        <w:t>AuxValues</w:t>
      </w:r>
      <w:proofErr w:type="spellEnd"/>
      <w:r>
        <w:t>&gt;</w:t>
      </w:r>
    </w:p>
    <w:p w14:paraId="1D7AEA24" w14:textId="77777777" w:rsidR="001B48D9" w:rsidRDefault="001B48D9" w:rsidP="001B48D9">
      <w:r>
        <w:t xml:space="preserve">        &lt;/Component&gt;</w:t>
      </w:r>
    </w:p>
    <w:p w14:paraId="0F753695" w14:textId="77777777" w:rsidR="001B48D9" w:rsidRDefault="001B48D9" w:rsidP="001B48D9">
      <w:r>
        <w:t xml:space="preserve">      &lt;/</w:t>
      </w:r>
      <w:proofErr w:type="spellStart"/>
      <w:r>
        <w:t>SubComponents</w:t>
      </w:r>
      <w:proofErr w:type="spellEnd"/>
      <w:r>
        <w:t>&gt;</w:t>
      </w:r>
    </w:p>
    <w:p w14:paraId="1EBB9AE4" w14:textId="77777777" w:rsidR="001B48D9" w:rsidRDefault="001B48D9" w:rsidP="001B48D9">
      <w:r>
        <w:t xml:space="preserve">    &lt;/Container&gt;</w:t>
      </w:r>
    </w:p>
    <w:p w14:paraId="1E31EF7A" w14:textId="77777777" w:rsidR="001B48D9" w:rsidRDefault="001B48D9" w:rsidP="001B48D9">
      <w:r>
        <w:t xml:space="preserve">  &lt;/</w:t>
      </w:r>
      <w:proofErr w:type="spellStart"/>
      <w:r>
        <w:t>SubComponents</w:t>
      </w:r>
      <w:proofErr w:type="spellEnd"/>
      <w:r>
        <w:t>&gt;</w:t>
      </w:r>
    </w:p>
    <w:p w14:paraId="118B83C5" w14:textId="7CBCDC34" w:rsidR="001B48D9" w:rsidRDefault="001B48D9" w:rsidP="001B48D9">
      <w:r>
        <w:t>&lt;/Form&gt;</w:t>
      </w:r>
    </w:p>
    <w:p w14:paraId="411EE78A" w14:textId="77777777" w:rsidR="001B48D9" w:rsidRDefault="001B48D9" w:rsidP="00455742"/>
    <w:p w14:paraId="4429BC35" w14:textId="30199CBE" w:rsidR="007B190D" w:rsidRDefault="007B190D" w:rsidP="001E5391">
      <w:pPr>
        <w:pStyle w:val="Heading4"/>
      </w:pPr>
      <w:r w:rsidRPr="006F6EE2">
        <w:t>AdminAddExecutivePage</w:t>
      </w:r>
      <w:r>
        <w:t>.</w:t>
      </w:r>
      <w:r w:rsidR="001B48D9">
        <w:t>java</w:t>
      </w:r>
    </w:p>
    <w:p w14:paraId="2C1730C9" w14:textId="77777777" w:rsidR="001B48D9" w:rsidRDefault="001B48D9" w:rsidP="001B48D9"/>
    <w:p w14:paraId="78EC5A1F" w14:textId="77777777" w:rsidR="008E5AFD" w:rsidRDefault="008E5AFD" w:rsidP="008E5AFD"/>
    <w:p w14:paraId="1E4A5A04" w14:textId="77777777" w:rsidR="008E5AFD" w:rsidRDefault="008E5AFD" w:rsidP="008E5AFD">
      <w:r>
        <w:t xml:space="preserve">package </w:t>
      </w:r>
      <w:proofErr w:type="gramStart"/>
      <w:r>
        <w:t>main;</w:t>
      </w:r>
      <w:proofErr w:type="gramEnd"/>
    </w:p>
    <w:p w14:paraId="256BFD95" w14:textId="77777777" w:rsidR="008E5AFD" w:rsidRDefault="008E5AFD" w:rsidP="008E5AFD"/>
    <w:p w14:paraId="3AEC0476" w14:textId="77777777" w:rsidR="008E5AFD" w:rsidRDefault="008E5AFD" w:rsidP="008E5AFD">
      <w:r>
        <w:t xml:space="preserve">import </w:t>
      </w:r>
      <w:proofErr w:type="spellStart"/>
      <w:r>
        <w:t>java.rmi.</w:t>
      </w:r>
      <w:proofErr w:type="gramStart"/>
      <w:r>
        <w:t>NotBoundException</w:t>
      </w:r>
      <w:proofErr w:type="spellEnd"/>
      <w:r>
        <w:t>;</w:t>
      </w:r>
      <w:proofErr w:type="gramEnd"/>
    </w:p>
    <w:p w14:paraId="0B73F9B6" w14:textId="77777777" w:rsidR="008E5AFD" w:rsidRDefault="008E5AFD" w:rsidP="008E5AFD">
      <w:r>
        <w:lastRenderedPageBreak/>
        <w:t xml:space="preserve">import </w:t>
      </w:r>
      <w:proofErr w:type="spellStart"/>
      <w:r>
        <w:t>java.rmi.</w:t>
      </w:r>
      <w:proofErr w:type="gramStart"/>
      <w:r>
        <w:t>RemoteException</w:t>
      </w:r>
      <w:proofErr w:type="spellEnd"/>
      <w:r>
        <w:t>;</w:t>
      </w:r>
      <w:proofErr w:type="gramEnd"/>
    </w:p>
    <w:p w14:paraId="7B3F8298" w14:textId="77777777" w:rsidR="008E5AFD" w:rsidRDefault="008E5AFD" w:rsidP="008E5AFD">
      <w:r>
        <w:t xml:space="preserve">import </w:t>
      </w:r>
      <w:proofErr w:type="spellStart"/>
      <w:r>
        <w:t>java.rmi.registry.</w:t>
      </w:r>
      <w:proofErr w:type="gramStart"/>
      <w:r>
        <w:t>LocateRegistry</w:t>
      </w:r>
      <w:proofErr w:type="spellEnd"/>
      <w:r>
        <w:t>;</w:t>
      </w:r>
      <w:proofErr w:type="gramEnd"/>
    </w:p>
    <w:p w14:paraId="4E820C5C" w14:textId="77777777" w:rsidR="008E5AFD" w:rsidRDefault="008E5AFD" w:rsidP="008E5AFD">
      <w:r>
        <w:t xml:space="preserve">import </w:t>
      </w:r>
      <w:proofErr w:type="spellStart"/>
      <w:r>
        <w:t>java.rmi.registry.</w:t>
      </w:r>
      <w:proofErr w:type="gramStart"/>
      <w:r>
        <w:t>Registry</w:t>
      </w:r>
      <w:proofErr w:type="spellEnd"/>
      <w:r>
        <w:t>;</w:t>
      </w:r>
      <w:proofErr w:type="gramEnd"/>
    </w:p>
    <w:p w14:paraId="6E210B19" w14:textId="77777777" w:rsidR="008E5AFD" w:rsidRDefault="008E5AFD" w:rsidP="008E5AFD">
      <w:r>
        <w:t xml:space="preserve">import </w:t>
      </w:r>
      <w:proofErr w:type="spellStart"/>
      <w:r>
        <w:t>java.util.logging.</w:t>
      </w:r>
      <w:proofErr w:type="gramStart"/>
      <w:r>
        <w:t>Level</w:t>
      </w:r>
      <w:proofErr w:type="spellEnd"/>
      <w:r>
        <w:t>;</w:t>
      </w:r>
      <w:proofErr w:type="gramEnd"/>
    </w:p>
    <w:p w14:paraId="04B3AA95" w14:textId="77777777" w:rsidR="008E5AFD" w:rsidRDefault="008E5AFD" w:rsidP="008E5AFD">
      <w:r>
        <w:t xml:space="preserve">import </w:t>
      </w:r>
      <w:proofErr w:type="spellStart"/>
      <w:r>
        <w:t>java.util.logging.</w:t>
      </w:r>
      <w:proofErr w:type="gramStart"/>
      <w:r>
        <w:t>Logger</w:t>
      </w:r>
      <w:proofErr w:type="spellEnd"/>
      <w:r>
        <w:t>;</w:t>
      </w:r>
      <w:proofErr w:type="gramEnd"/>
    </w:p>
    <w:p w14:paraId="7BA3CA33" w14:textId="77777777" w:rsidR="008E5AFD" w:rsidRDefault="008E5AFD" w:rsidP="008E5AFD">
      <w:r>
        <w:t xml:space="preserve">import static </w:t>
      </w:r>
      <w:proofErr w:type="spellStart"/>
      <w:r>
        <w:t>main.SalesRegsitrationPage.</w:t>
      </w:r>
      <w:proofErr w:type="gramStart"/>
      <w:r>
        <w:t>fNameRegister</w:t>
      </w:r>
      <w:proofErr w:type="spellEnd"/>
      <w:r>
        <w:t>;</w:t>
      </w:r>
      <w:proofErr w:type="gramEnd"/>
    </w:p>
    <w:p w14:paraId="55910FF2" w14:textId="77777777" w:rsidR="008E5AFD" w:rsidRDefault="008E5AFD" w:rsidP="008E5AFD">
      <w:r>
        <w:t xml:space="preserve">import static </w:t>
      </w:r>
      <w:proofErr w:type="spellStart"/>
      <w:r>
        <w:t>main.SalesRegsitrationPage.</w:t>
      </w:r>
      <w:proofErr w:type="gramStart"/>
      <w:r>
        <w:t>lNameRegister</w:t>
      </w:r>
      <w:proofErr w:type="spellEnd"/>
      <w:r>
        <w:t>;</w:t>
      </w:r>
      <w:proofErr w:type="gramEnd"/>
    </w:p>
    <w:p w14:paraId="391D95D9" w14:textId="77777777" w:rsidR="008E5AFD" w:rsidRDefault="008E5AFD" w:rsidP="008E5AFD">
      <w:r>
        <w:t xml:space="preserve">import static </w:t>
      </w:r>
      <w:proofErr w:type="spellStart"/>
      <w:r>
        <w:t>main.SalesRegsitrationPage.</w:t>
      </w:r>
      <w:proofErr w:type="gramStart"/>
      <w:r>
        <w:t>passportRegister</w:t>
      </w:r>
      <w:proofErr w:type="spellEnd"/>
      <w:r>
        <w:t>;</w:t>
      </w:r>
      <w:proofErr w:type="gramEnd"/>
    </w:p>
    <w:p w14:paraId="3F0A84FE" w14:textId="77777777" w:rsidR="008E5AFD" w:rsidRDefault="008E5AFD" w:rsidP="008E5AFD">
      <w:r>
        <w:t xml:space="preserve">import static </w:t>
      </w:r>
      <w:proofErr w:type="spellStart"/>
      <w:r>
        <w:t>main.SalesRegsitrationPage.</w:t>
      </w:r>
      <w:proofErr w:type="gramStart"/>
      <w:r>
        <w:t>passwordRegister</w:t>
      </w:r>
      <w:proofErr w:type="spellEnd"/>
      <w:r>
        <w:t>;</w:t>
      </w:r>
      <w:proofErr w:type="gramEnd"/>
    </w:p>
    <w:p w14:paraId="119CD1FA" w14:textId="77777777" w:rsidR="008E5AFD" w:rsidRDefault="008E5AFD" w:rsidP="008E5AFD">
      <w:r>
        <w:t xml:space="preserve">import </w:t>
      </w:r>
      <w:proofErr w:type="spellStart"/>
      <w:r>
        <w:t>main.model.</w:t>
      </w:r>
      <w:proofErr w:type="gramStart"/>
      <w:r>
        <w:t>SalesExecInterface</w:t>
      </w:r>
      <w:proofErr w:type="spellEnd"/>
      <w:r>
        <w:t>;</w:t>
      </w:r>
      <w:proofErr w:type="gramEnd"/>
    </w:p>
    <w:p w14:paraId="48302528" w14:textId="77777777" w:rsidR="008E5AFD" w:rsidRDefault="008E5AFD" w:rsidP="008E5AFD"/>
    <w:p w14:paraId="7A0E585A" w14:textId="77777777" w:rsidR="008E5AFD" w:rsidRDefault="008E5AFD" w:rsidP="008E5AFD">
      <w:r>
        <w:t xml:space="preserve"> </w:t>
      </w:r>
    </w:p>
    <w:p w14:paraId="13607952" w14:textId="77777777" w:rsidR="008E5AFD" w:rsidRDefault="008E5AFD" w:rsidP="008E5AFD">
      <w:r>
        <w:t xml:space="preserve">public class </w:t>
      </w:r>
      <w:proofErr w:type="spellStart"/>
      <w:r>
        <w:t>AdminAddExecutivePage</w:t>
      </w:r>
      <w:proofErr w:type="spellEnd"/>
      <w:r>
        <w:t xml:space="preserve"> extends </w:t>
      </w:r>
      <w:proofErr w:type="spellStart"/>
      <w:r>
        <w:t>javax.swing.JFrame</w:t>
      </w:r>
      <w:proofErr w:type="spellEnd"/>
      <w:r>
        <w:t xml:space="preserve"> {</w:t>
      </w:r>
    </w:p>
    <w:p w14:paraId="771B05BE" w14:textId="77777777" w:rsidR="008E5AFD" w:rsidRDefault="008E5AFD" w:rsidP="008E5AFD"/>
    <w:p w14:paraId="62B84AC0" w14:textId="77777777" w:rsidR="008E5AFD" w:rsidRDefault="008E5AFD" w:rsidP="008E5AFD">
      <w:r>
        <w:t xml:space="preserve">     </w:t>
      </w:r>
    </w:p>
    <w:p w14:paraId="531883FC" w14:textId="77777777" w:rsidR="008E5AFD" w:rsidRDefault="008E5AFD" w:rsidP="008E5AFD">
      <w:r>
        <w:t xml:space="preserve">    public </w:t>
      </w:r>
      <w:proofErr w:type="spellStart"/>
      <w:r>
        <w:t>AdminAddExecutivePage</w:t>
      </w:r>
      <w:proofErr w:type="spellEnd"/>
      <w:r>
        <w:t>() {</w:t>
      </w:r>
    </w:p>
    <w:p w14:paraId="6E8C4B63" w14:textId="77777777" w:rsidR="008E5AFD" w:rsidRDefault="008E5AFD" w:rsidP="008E5AFD">
      <w:r>
        <w:t xml:space="preserve">        </w:t>
      </w:r>
      <w:proofErr w:type="spellStart"/>
      <w:r>
        <w:t>initComponents</w:t>
      </w:r>
      <w:proofErr w:type="spellEnd"/>
      <w:r>
        <w:t>(</w:t>
      </w:r>
      <w:proofErr w:type="gramStart"/>
      <w:r>
        <w:t>);</w:t>
      </w:r>
      <w:proofErr w:type="gramEnd"/>
    </w:p>
    <w:p w14:paraId="173503F0" w14:textId="77777777" w:rsidR="008E5AFD" w:rsidRDefault="008E5AFD" w:rsidP="008E5AFD">
      <w:r>
        <w:t xml:space="preserve">    }</w:t>
      </w:r>
    </w:p>
    <w:p w14:paraId="67E4C21C" w14:textId="77777777" w:rsidR="008E5AFD" w:rsidRDefault="008E5AFD" w:rsidP="008E5AFD">
      <w:r>
        <w:t xml:space="preserve">    </w:t>
      </w:r>
    </w:p>
    <w:p w14:paraId="4DF7A7A7" w14:textId="77777777" w:rsidR="008E5AFD" w:rsidRDefault="008E5AFD" w:rsidP="008E5AFD">
      <w:r>
        <w:t xml:space="preserve">    private String </w:t>
      </w:r>
      <w:proofErr w:type="gramStart"/>
      <w:r>
        <w:t>username;</w:t>
      </w:r>
      <w:proofErr w:type="gramEnd"/>
    </w:p>
    <w:p w14:paraId="30E798B2" w14:textId="77777777" w:rsidR="008E5AFD" w:rsidRDefault="008E5AFD" w:rsidP="008E5AFD">
      <w:r>
        <w:t xml:space="preserve">    private String </w:t>
      </w:r>
      <w:proofErr w:type="spellStart"/>
      <w:proofErr w:type="gramStart"/>
      <w:r>
        <w:t>userlast</w:t>
      </w:r>
      <w:proofErr w:type="spellEnd"/>
      <w:r>
        <w:t>;</w:t>
      </w:r>
      <w:proofErr w:type="gramEnd"/>
    </w:p>
    <w:p w14:paraId="3FD9B523" w14:textId="77777777" w:rsidR="008E5AFD" w:rsidRDefault="008E5AFD" w:rsidP="008E5AFD">
      <w:r>
        <w:t xml:space="preserve">    private String </w:t>
      </w:r>
      <w:proofErr w:type="spellStart"/>
      <w:proofErr w:type="gramStart"/>
      <w:r>
        <w:t>uuser</w:t>
      </w:r>
      <w:proofErr w:type="spellEnd"/>
      <w:r>
        <w:t>;</w:t>
      </w:r>
      <w:proofErr w:type="gramEnd"/>
    </w:p>
    <w:p w14:paraId="1E06DCB4" w14:textId="77777777" w:rsidR="008E5AFD" w:rsidRDefault="008E5AFD" w:rsidP="008E5AFD">
      <w:r>
        <w:t xml:space="preserve">    </w:t>
      </w:r>
    </w:p>
    <w:p w14:paraId="084DA8D4" w14:textId="77777777" w:rsidR="008E5AFD" w:rsidRDefault="008E5AFD" w:rsidP="008E5AFD">
      <w:r>
        <w:t xml:space="preserve">    public </w:t>
      </w:r>
      <w:proofErr w:type="spellStart"/>
      <w:r>
        <w:t>AdminAddExecutivePage</w:t>
      </w:r>
      <w:proofErr w:type="spellEnd"/>
      <w:r>
        <w:t xml:space="preserve">(String </w:t>
      </w:r>
      <w:proofErr w:type="spellStart"/>
      <w:r>
        <w:t>finame,String</w:t>
      </w:r>
      <w:proofErr w:type="spellEnd"/>
      <w:r>
        <w:t xml:space="preserve"> </w:t>
      </w:r>
      <w:proofErr w:type="spellStart"/>
      <w:r>
        <w:t>liname</w:t>
      </w:r>
      <w:proofErr w:type="spellEnd"/>
      <w:r>
        <w:t>, String user) {</w:t>
      </w:r>
    </w:p>
    <w:p w14:paraId="265292C7" w14:textId="77777777" w:rsidR="008E5AFD" w:rsidRDefault="008E5AFD" w:rsidP="008E5AFD">
      <w:r>
        <w:lastRenderedPageBreak/>
        <w:t xml:space="preserve">        </w:t>
      </w:r>
      <w:proofErr w:type="spellStart"/>
      <w:r>
        <w:t>initComponents</w:t>
      </w:r>
      <w:proofErr w:type="spellEnd"/>
      <w:r>
        <w:t>(</w:t>
      </w:r>
      <w:proofErr w:type="gramStart"/>
      <w:r>
        <w:t>);</w:t>
      </w:r>
      <w:proofErr w:type="gramEnd"/>
    </w:p>
    <w:p w14:paraId="48D593E4" w14:textId="77777777" w:rsidR="008E5AFD" w:rsidRDefault="008E5AFD" w:rsidP="008E5AFD">
      <w:r>
        <w:t xml:space="preserve">        username = </w:t>
      </w:r>
      <w:proofErr w:type="spellStart"/>
      <w:proofErr w:type="gramStart"/>
      <w:r>
        <w:t>finame</w:t>
      </w:r>
      <w:proofErr w:type="spellEnd"/>
      <w:r>
        <w:t>;</w:t>
      </w:r>
      <w:proofErr w:type="gramEnd"/>
    </w:p>
    <w:p w14:paraId="44976320" w14:textId="77777777" w:rsidR="008E5AFD" w:rsidRDefault="008E5AFD" w:rsidP="008E5AFD">
      <w:r>
        <w:t xml:space="preserve">        </w:t>
      </w:r>
      <w:proofErr w:type="spellStart"/>
      <w:r>
        <w:t>userlast</w:t>
      </w:r>
      <w:proofErr w:type="spellEnd"/>
      <w:r>
        <w:t xml:space="preserve"> = </w:t>
      </w:r>
      <w:proofErr w:type="spellStart"/>
      <w:proofErr w:type="gramStart"/>
      <w:r>
        <w:t>liname</w:t>
      </w:r>
      <w:proofErr w:type="spellEnd"/>
      <w:r>
        <w:t>;</w:t>
      </w:r>
      <w:proofErr w:type="gramEnd"/>
    </w:p>
    <w:p w14:paraId="7EC29F88" w14:textId="77777777" w:rsidR="008E5AFD" w:rsidRDefault="008E5AFD" w:rsidP="008E5AFD">
      <w:r>
        <w:t xml:space="preserve">        </w:t>
      </w:r>
      <w:proofErr w:type="spellStart"/>
      <w:r>
        <w:t>uuser</w:t>
      </w:r>
      <w:proofErr w:type="spellEnd"/>
      <w:r>
        <w:t xml:space="preserve"> = </w:t>
      </w:r>
      <w:proofErr w:type="gramStart"/>
      <w:r>
        <w:t>user;</w:t>
      </w:r>
      <w:proofErr w:type="gramEnd"/>
    </w:p>
    <w:p w14:paraId="0B6F2D9A" w14:textId="77777777" w:rsidR="008E5AFD" w:rsidRDefault="008E5AFD" w:rsidP="008E5AFD">
      <w:r>
        <w:t xml:space="preserve">    }  </w:t>
      </w:r>
    </w:p>
    <w:p w14:paraId="433536E6" w14:textId="77777777" w:rsidR="008E5AFD" w:rsidRDefault="008E5AFD" w:rsidP="008E5AFD">
      <w:r>
        <w:t xml:space="preserve"> </w:t>
      </w:r>
    </w:p>
    <w:p w14:paraId="6B87FA1B" w14:textId="77777777" w:rsidR="008E5AFD" w:rsidRDefault="008E5AFD" w:rsidP="008E5AFD">
      <w:r>
        <w:t xml:space="preserve">    @SuppressWarnings("unchecked")</w:t>
      </w:r>
    </w:p>
    <w:p w14:paraId="5A92D4DE" w14:textId="77777777" w:rsidR="008E5AFD" w:rsidRDefault="008E5AFD" w:rsidP="008E5AFD">
      <w:r>
        <w:t xml:space="preserve">    // &lt;editor-fold </w:t>
      </w:r>
      <w:proofErr w:type="spellStart"/>
      <w:r>
        <w:t>defaultstate</w:t>
      </w:r>
      <w:proofErr w:type="spellEnd"/>
      <w:r>
        <w:t xml:space="preserve">="collapsed" </w:t>
      </w:r>
      <w:proofErr w:type="spellStart"/>
      <w:r>
        <w:t>desc</w:t>
      </w:r>
      <w:proofErr w:type="spellEnd"/>
      <w:r>
        <w:t>="Generated Code"&gt;//</w:t>
      </w:r>
      <w:proofErr w:type="spellStart"/>
      <w:r>
        <w:t>GEN-BEGIN:initComponents</w:t>
      </w:r>
      <w:proofErr w:type="spellEnd"/>
    </w:p>
    <w:p w14:paraId="4DFD3A9D" w14:textId="77777777" w:rsidR="008E5AFD" w:rsidRDefault="008E5AFD" w:rsidP="008E5AFD">
      <w:r>
        <w:t xml:space="preserve">    private void </w:t>
      </w:r>
      <w:proofErr w:type="spellStart"/>
      <w:r>
        <w:t>initComponents</w:t>
      </w:r>
      <w:proofErr w:type="spellEnd"/>
      <w:r>
        <w:t>() {</w:t>
      </w:r>
    </w:p>
    <w:p w14:paraId="06BE7D71" w14:textId="77777777" w:rsidR="008E5AFD" w:rsidRDefault="008E5AFD" w:rsidP="008E5AFD"/>
    <w:p w14:paraId="54DF1AD0" w14:textId="77777777" w:rsidR="008E5AFD" w:rsidRDefault="008E5AFD" w:rsidP="008E5AFD">
      <w:r>
        <w:t xml:space="preserve">        jPanel1 = new </w:t>
      </w:r>
      <w:proofErr w:type="spellStart"/>
      <w:r>
        <w:t>javax.swing.JPanel</w:t>
      </w:r>
      <w:proofErr w:type="spellEnd"/>
      <w:r>
        <w:t>(</w:t>
      </w:r>
      <w:proofErr w:type="gramStart"/>
      <w:r>
        <w:t>);</w:t>
      </w:r>
      <w:proofErr w:type="gramEnd"/>
    </w:p>
    <w:p w14:paraId="0E147156" w14:textId="77777777" w:rsidR="008E5AFD" w:rsidRDefault="008E5AFD" w:rsidP="008E5AFD">
      <w:r>
        <w:t xml:space="preserve">        jLabel4 = new </w:t>
      </w:r>
      <w:proofErr w:type="spellStart"/>
      <w:r>
        <w:t>javax.swing.JLabel</w:t>
      </w:r>
      <w:proofErr w:type="spellEnd"/>
      <w:r>
        <w:t>(</w:t>
      </w:r>
      <w:proofErr w:type="gramStart"/>
      <w:r>
        <w:t>);</w:t>
      </w:r>
      <w:proofErr w:type="gramEnd"/>
    </w:p>
    <w:p w14:paraId="414CA691" w14:textId="77777777" w:rsidR="008E5AFD" w:rsidRDefault="008E5AFD" w:rsidP="008E5AFD">
      <w:r>
        <w:t xml:space="preserve">        jLabel5 = new </w:t>
      </w:r>
      <w:proofErr w:type="spellStart"/>
      <w:r>
        <w:t>javax.swing.JLabel</w:t>
      </w:r>
      <w:proofErr w:type="spellEnd"/>
      <w:r>
        <w:t>(</w:t>
      </w:r>
      <w:proofErr w:type="gramStart"/>
      <w:r>
        <w:t>);</w:t>
      </w:r>
      <w:proofErr w:type="gramEnd"/>
    </w:p>
    <w:p w14:paraId="349ED69A" w14:textId="77777777" w:rsidR="008E5AFD" w:rsidRDefault="008E5AFD" w:rsidP="008E5AFD">
      <w:r>
        <w:t xml:space="preserve">        </w:t>
      </w:r>
      <w:proofErr w:type="spellStart"/>
      <w:r>
        <w:t>addSalesFNameTxt</w:t>
      </w:r>
      <w:proofErr w:type="spellEnd"/>
      <w:r>
        <w:t xml:space="preserve"> = new </w:t>
      </w:r>
      <w:proofErr w:type="spellStart"/>
      <w:r>
        <w:t>javax.swing.JTextField</w:t>
      </w:r>
      <w:proofErr w:type="spellEnd"/>
      <w:r>
        <w:t>(</w:t>
      </w:r>
      <w:proofErr w:type="gramStart"/>
      <w:r>
        <w:t>);</w:t>
      </w:r>
      <w:proofErr w:type="gramEnd"/>
    </w:p>
    <w:p w14:paraId="4C9BA830" w14:textId="77777777" w:rsidR="008E5AFD" w:rsidRDefault="008E5AFD" w:rsidP="008E5AFD">
      <w:r>
        <w:t xml:space="preserve">        </w:t>
      </w:r>
      <w:proofErr w:type="spellStart"/>
      <w:r>
        <w:t>adminAddSalesbackBtn</w:t>
      </w:r>
      <w:proofErr w:type="spellEnd"/>
      <w:r>
        <w:t xml:space="preserve"> = new </w:t>
      </w:r>
      <w:proofErr w:type="spellStart"/>
      <w:r>
        <w:t>javax.swing.JButton</w:t>
      </w:r>
      <w:proofErr w:type="spellEnd"/>
      <w:r>
        <w:t>(</w:t>
      </w:r>
      <w:proofErr w:type="gramStart"/>
      <w:r>
        <w:t>);</w:t>
      </w:r>
      <w:proofErr w:type="gramEnd"/>
    </w:p>
    <w:p w14:paraId="0A9015E7" w14:textId="77777777" w:rsidR="008E5AFD" w:rsidRDefault="008E5AFD" w:rsidP="008E5AFD">
      <w:r>
        <w:t xml:space="preserve">        </w:t>
      </w:r>
      <w:proofErr w:type="spellStart"/>
      <w:r>
        <w:t>addItem</w:t>
      </w:r>
      <w:proofErr w:type="spellEnd"/>
      <w:r>
        <w:t xml:space="preserve"> = new </w:t>
      </w:r>
      <w:proofErr w:type="spellStart"/>
      <w:r>
        <w:t>javax.swing.JButton</w:t>
      </w:r>
      <w:proofErr w:type="spellEnd"/>
      <w:r>
        <w:t>(</w:t>
      </w:r>
      <w:proofErr w:type="gramStart"/>
      <w:r>
        <w:t>);</w:t>
      </w:r>
      <w:proofErr w:type="gramEnd"/>
    </w:p>
    <w:p w14:paraId="54A4F7F0" w14:textId="77777777" w:rsidR="008E5AFD" w:rsidRDefault="008E5AFD" w:rsidP="008E5AFD">
      <w:r>
        <w:t xml:space="preserve">        jLabel6 = new </w:t>
      </w:r>
      <w:proofErr w:type="spellStart"/>
      <w:r>
        <w:t>javax.swing.JLabel</w:t>
      </w:r>
      <w:proofErr w:type="spellEnd"/>
      <w:r>
        <w:t>(</w:t>
      </w:r>
      <w:proofErr w:type="gramStart"/>
      <w:r>
        <w:t>);</w:t>
      </w:r>
      <w:proofErr w:type="gramEnd"/>
    </w:p>
    <w:p w14:paraId="57C894CB" w14:textId="77777777" w:rsidR="008E5AFD" w:rsidRDefault="008E5AFD" w:rsidP="008E5AFD">
      <w:r>
        <w:t xml:space="preserve">        </w:t>
      </w:r>
      <w:proofErr w:type="spellStart"/>
      <w:r>
        <w:t>addSalesLNameTxt</w:t>
      </w:r>
      <w:proofErr w:type="spellEnd"/>
      <w:r>
        <w:t xml:space="preserve"> = new </w:t>
      </w:r>
      <w:proofErr w:type="spellStart"/>
      <w:r>
        <w:t>javax.swing.JTextField</w:t>
      </w:r>
      <w:proofErr w:type="spellEnd"/>
      <w:r>
        <w:t>(</w:t>
      </w:r>
      <w:proofErr w:type="gramStart"/>
      <w:r>
        <w:t>);</w:t>
      </w:r>
      <w:proofErr w:type="gramEnd"/>
    </w:p>
    <w:p w14:paraId="45010B15" w14:textId="77777777" w:rsidR="008E5AFD" w:rsidRDefault="008E5AFD" w:rsidP="008E5AFD">
      <w:r>
        <w:t xml:space="preserve">        jLabel7 = new </w:t>
      </w:r>
      <w:proofErr w:type="spellStart"/>
      <w:r>
        <w:t>javax.swing.JLabel</w:t>
      </w:r>
      <w:proofErr w:type="spellEnd"/>
      <w:r>
        <w:t>(</w:t>
      </w:r>
      <w:proofErr w:type="gramStart"/>
      <w:r>
        <w:t>);</w:t>
      </w:r>
      <w:proofErr w:type="gramEnd"/>
    </w:p>
    <w:p w14:paraId="54130E94" w14:textId="77777777" w:rsidR="008E5AFD" w:rsidRDefault="008E5AFD" w:rsidP="008E5AFD">
      <w:r>
        <w:t xml:space="preserve">        addSalesIDTxt1 = new </w:t>
      </w:r>
      <w:proofErr w:type="spellStart"/>
      <w:r>
        <w:t>javax.swing.JTextField</w:t>
      </w:r>
      <w:proofErr w:type="spellEnd"/>
      <w:r>
        <w:t>(</w:t>
      </w:r>
      <w:proofErr w:type="gramStart"/>
      <w:r>
        <w:t>);</w:t>
      </w:r>
      <w:proofErr w:type="gramEnd"/>
    </w:p>
    <w:p w14:paraId="7A231775" w14:textId="77777777" w:rsidR="008E5AFD" w:rsidRDefault="008E5AFD" w:rsidP="008E5AFD">
      <w:r>
        <w:t xml:space="preserve">        jLabel8 = new </w:t>
      </w:r>
      <w:proofErr w:type="spellStart"/>
      <w:r>
        <w:t>javax.swing.JLabel</w:t>
      </w:r>
      <w:proofErr w:type="spellEnd"/>
      <w:r>
        <w:t>(</w:t>
      </w:r>
      <w:proofErr w:type="gramStart"/>
      <w:r>
        <w:t>);</w:t>
      </w:r>
      <w:proofErr w:type="gramEnd"/>
    </w:p>
    <w:p w14:paraId="2F47DF96" w14:textId="77777777" w:rsidR="008E5AFD" w:rsidRDefault="008E5AFD" w:rsidP="008E5AFD">
      <w:r>
        <w:t xml:space="preserve">        </w:t>
      </w:r>
      <w:proofErr w:type="spellStart"/>
      <w:r>
        <w:t>addSalesPasswordTxt</w:t>
      </w:r>
      <w:proofErr w:type="spellEnd"/>
      <w:r>
        <w:t xml:space="preserve"> = new </w:t>
      </w:r>
      <w:proofErr w:type="spellStart"/>
      <w:r>
        <w:t>javax.swing.JPasswordField</w:t>
      </w:r>
      <w:proofErr w:type="spellEnd"/>
      <w:r>
        <w:t>(</w:t>
      </w:r>
      <w:proofErr w:type="gramStart"/>
      <w:r>
        <w:t>);</w:t>
      </w:r>
      <w:proofErr w:type="gramEnd"/>
    </w:p>
    <w:p w14:paraId="73594F89" w14:textId="77777777" w:rsidR="008E5AFD" w:rsidRDefault="008E5AFD" w:rsidP="008E5AFD"/>
    <w:p w14:paraId="444D3700" w14:textId="77777777" w:rsidR="008E5AFD" w:rsidRDefault="008E5AFD" w:rsidP="008E5AFD">
      <w:r>
        <w:t xml:space="preserve">        setDefaultCloseOperation(javax.swing.WindowConstants.EXIT_ON_CLOSE</w:t>
      </w:r>
      <w:proofErr w:type="gramStart"/>
      <w:r>
        <w:t>);</w:t>
      </w:r>
      <w:proofErr w:type="gramEnd"/>
    </w:p>
    <w:p w14:paraId="6143DB22" w14:textId="77777777" w:rsidR="008E5AFD" w:rsidRDefault="008E5AFD" w:rsidP="008E5AFD"/>
    <w:p w14:paraId="033A82EB" w14:textId="77777777" w:rsidR="008E5AFD" w:rsidRDefault="008E5AFD" w:rsidP="008E5AFD">
      <w:r>
        <w:t xml:space="preserve">        jPanel1.setBackground(new </w:t>
      </w:r>
      <w:proofErr w:type="spellStart"/>
      <w:r>
        <w:t>java.awt.Color</w:t>
      </w:r>
      <w:proofErr w:type="spellEnd"/>
      <w:r>
        <w:t>(180, 210, 210)</w:t>
      </w:r>
      <w:proofErr w:type="gramStart"/>
      <w:r>
        <w:t>);</w:t>
      </w:r>
      <w:proofErr w:type="gramEnd"/>
    </w:p>
    <w:p w14:paraId="76BD237F" w14:textId="77777777" w:rsidR="008E5AFD" w:rsidRDefault="008E5AFD" w:rsidP="008E5AFD"/>
    <w:p w14:paraId="5107ACD5" w14:textId="77777777" w:rsidR="008E5AFD" w:rsidRDefault="008E5AFD" w:rsidP="008E5AFD">
      <w:r>
        <w:t xml:space="preserve">        jLabel4.setFont(new </w:t>
      </w:r>
      <w:proofErr w:type="spellStart"/>
      <w:r>
        <w:t>java.awt.Font</w:t>
      </w:r>
      <w:proofErr w:type="spellEnd"/>
      <w:r>
        <w:t>("Tahoma", 0, 24)); // NOI18N</w:t>
      </w:r>
    </w:p>
    <w:p w14:paraId="2E7E554D" w14:textId="77777777" w:rsidR="008E5AFD" w:rsidRDefault="008E5AFD" w:rsidP="008E5AFD">
      <w:r>
        <w:t xml:space="preserve">        jLabel4.setText("First Name"</w:t>
      </w:r>
      <w:proofErr w:type="gramStart"/>
      <w:r>
        <w:t>);</w:t>
      </w:r>
      <w:proofErr w:type="gramEnd"/>
    </w:p>
    <w:p w14:paraId="3F9B305B" w14:textId="77777777" w:rsidR="008E5AFD" w:rsidRDefault="008E5AFD" w:rsidP="008E5AFD"/>
    <w:p w14:paraId="3F9AF48A" w14:textId="77777777" w:rsidR="008E5AFD" w:rsidRDefault="008E5AFD" w:rsidP="008E5AFD">
      <w:r>
        <w:t xml:space="preserve">        jLabel5.setFont(new </w:t>
      </w:r>
      <w:proofErr w:type="spellStart"/>
      <w:r>
        <w:t>java.awt.Font</w:t>
      </w:r>
      <w:proofErr w:type="spellEnd"/>
      <w:r>
        <w:t>("Tahoma", 0, 24)); // NOI18N</w:t>
      </w:r>
    </w:p>
    <w:p w14:paraId="36A43809" w14:textId="77777777" w:rsidR="008E5AFD" w:rsidRDefault="008E5AFD" w:rsidP="008E5AFD">
      <w:r>
        <w:t xml:space="preserve">        jLabel5.setText("Add New Sales Executive"</w:t>
      </w:r>
      <w:proofErr w:type="gramStart"/>
      <w:r>
        <w:t>);</w:t>
      </w:r>
      <w:proofErr w:type="gramEnd"/>
    </w:p>
    <w:p w14:paraId="55068C4E" w14:textId="77777777" w:rsidR="008E5AFD" w:rsidRDefault="008E5AFD" w:rsidP="008E5AFD"/>
    <w:p w14:paraId="774180C5" w14:textId="77777777" w:rsidR="008E5AFD" w:rsidRDefault="008E5AFD" w:rsidP="008E5AFD">
      <w:r>
        <w:t xml:space="preserve">        </w:t>
      </w:r>
      <w:proofErr w:type="spellStart"/>
      <w:r>
        <w:t>addSalesFNameTxt.addActionListener</w:t>
      </w:r>
      <w:proofErr w:type="spellEnd"/>
      <w:r>
        <w:t xml:space="preserve">(new </w:t>
      </w:r>
      <w:proofErr w:type="spellStart"/>
      <w:r>
        <w:t>java.awt.event.ActionListener</w:t>
      </w:r>
      <w:proofErr w:type="spellEnd"/>
      <w:r>
        <w:t>() {</w:t>
      </w:r>
    </w:p>
    <w:p w14:paraId="26F6101C" w14:textId="77777777" w:rsidR="008E5AFD" w:rsidRDefault="008E5AFD" w:rsidP="008E5AFD">
      <w:r>
        <w:t xml:space="preserve">            public void </w:t>
      </w:r>
      <w:proofErr w:type="spellStart"/>
      <w:r>
        <w:t>actionPerformed</w:t>
      </w:r>
      <w:proofErr w:type="spellEnd"/>
      <w:r>
        <w:t>(</w:t>
      </w:r>
      <w:proofErr w:type="spellStart"/>
      <w:r>
        <w:t>java.awt.event.ActionEvent</w:t>
      </w:r>
      <w:proofErr w:type="spellEnd"/>
      <w:r>
        <w:t xml:space="preserve"> </w:t>
      </w:r>
      <w:proofErr w:type="spellStart"/>
      <w:r>
        <w:t>evt</w:t>
      </w:r>
      <w:proofErr w:type="spellEnd"/>
      <w:r>
        <w:t>) {</w:t>
      </w:r>
    </w:p>
    <w:p w14:paraId="48D4D677" w14:textId="77777777" w:rsidR="008E5AFD" w:rsidRDefault="008E5AFD" w:rsidP="008E5AFD">
      <w:r>
        <w:t xml:space="preserve">                </w:t>
      </w:r>
      <w:proofErr w:type="spellStart"/>
      <w:r>
        <w:t>addSalesFNameTxtActionPerformed</w:t>
      </w:r>
      <w:proofErr w:type="spellEnd"/>
      <w:r>
        <w:t>(</w:t>
      </w:r>
      <w:proofErr w:type="spellStart"/>
      <w:r>
        <w:t>evt</w:t>
      </w:r>
      <w:proofErr w:type="spellEnd"/>
      <w:proofErr w:type="gramStart"/>
      <w:r>
        <w:t>);</w:t>
      </w:r>
      <w:proofErr w:type="gramEnd"/>
    </w:p>
    <w:p w14:paraId="28347A55" w14:textId="77777777" w:rsidR="008E5AFD" w:rsidRDefault="008E5AFD" w:rsidP="008E5AFD">
      <w:r>
        <w:t xml:space="preserve">            }</w:t>
      </w:r>
    </w:p>
    <w:p w14:paraId="0045E653" w14:textId="77777777" w:rsidR="008E5AFD" w:rsidRDefault="008E5AFD" w:rsidP="008E5AFD">
      <w:r>
        <w:t xml:space="preserve">        });</w:t>
      </w:r>
    </w:p>
    <w:p w14:paraId="14A1B0A8" w14:textId="77777777" w:rsidR="008E5AFD" w:rsidRDefault="008E5AFD" w:rsidP="008E5AFD"/>
    <w:p w14:paraId="1A02E0D8" w14:textId="77777777" w:rsidR="008E5AFD" w:rsidRDefault="008E5AFD" w:rsidP="008E5AFD">
      <w:r>
        <w:t xml:space="preserve">        </w:t>
      </w:r>
      <w:proofErr w:type="spellStart"/>
      <w:r>
        <w:t>adminAddSalesbackBtn.setBackground</w:t>
      </w:r>
      <w:proofErr w:type="spellEnd"/>
      <w:r>
        <w:t xml:space="preserve">(new </w:t>
      </w:r>
      <w:proofErr w:type="spellStart"/>
      <w:r>
        <w:t>java.awt.Color</w:t>
      </w:r>
      <w:proofErr w:type="spellEnd"/>
      <w:r>
        <w:t>(60, 115, 136)</w:t>
      </w:r>
      <w:proofErr w:type="gramStart"/>
      <w:r>
        <w:t>);</w:t>
      </w:r>
      <w:proofErr w:type="gramEnd"/>
    </w:p>
    <w:p w14:paraId="7B788F12" w14:textId="77777777" w:rsidR="008E5AFD" w:rsidRDefault="008E5AFD" w:rsidP="008E5AFD">
      <w:r>
        <w:t xml:space="preserve">        </w:t>
      </w:r>
      <w:proofErr w:type="spellStart"/>
      <w:r>
        <w:t>adminAddSalesbackBtn.setFont</w:t>
      </w:r>
      <w:proofErr w:type="spellEnd"/>
      <w:r>
        <w:t xml:space="preserve">(new </w:t>
      </w:r>
      <w:proofErr w:type="spellStart"/>
      <w:r>
        <w:t>java.awt.Font</w:t>
      </w:r>
      <w:proofErr w:type="spellEnd"/>
      <w:r>
        <w:t>("Tahoma", 0, 14)); // NOI18N</w:t>
      </w:r>
    </w:p>
    <w:p w14:paraId="5B15984F" w14:textId="77777777" w:rsidR="008E5AFD" w:rsidRDefault="008E5AFD" w:rsidP="008E5AFD">
      <w:r>
        <w:t xml:space="preserve">        </w:t>
      </w:r>
      <w:proofErr w:type="spellStart"/>
      <w:r>
        <w:t>adminAddSalesbackBtn.setForeground</w:t>
      </w:r>
      <w:proofErr w:type="spellEnd"/>
      <w:r>
        <w:t xml:space="preserve">(new </w:t>
      </w:r>
      <w:proofErr w:type="spellStart"/>
      <w:r>
        <w:t>java.awt.Color</w:t>
      </w:r>
      <w:proofErr w:type="spellEnd"/>
      <w:r>
        <w:t>(255, 255, 255)</w:t>
      </w:r>
      <w:proofErr w:type="gramStart"/>
      <w:r>
        <w:t>);</w:t>
      </w:r>
      <w:proofErr w:type="gramEnd"/>
    </w:p>
    <w:p w14:paraId="6680FAF8" w14:textId="77777777" w:rsidR="008E5AFD" w:rsidRDefault="008E5AFD" w:rsidP="008E5AFD">
      <w:r>
        <w:t xml:space="preserve">        </w:t>
      </w:r>
      <w:proofErr w:type="spellStart"/>
      <w:r>
        <w:t>adminAddSalesbackBtn.setText</w:t>
      </w:r>
      <w:proofErr w:type="spellEnd"/>
      <w:r>
        <w:t>("Back"</w:t>
      </w:r>
      <w:proofErr w:type="gramStart"/>
      <w:r>
        <w:t>);</w:t>
      </w:r>
      <w:proofErr w:type="gramEnd"/>
    </w:p>
    <w:p w14:paraId="7D28E7FD" w14:textId="77777777" w:rsidR="008E5AFD" w:rsidRDefault="008E5AFD" w:rsidP="008E5AFD">
      <w:r>
        <w:t xml:space="preserve">        </w:t>
      </w:r>
      <w:proofErr w:type="spellStart"/>
      <w:r>
        <w:t>adminAddSalesbackBtn.addActionListener</w:t>
      </w:r>
      <w:proofErr w:type="spellEnd"/>
      <w:r>
        <w:t xml:space="preserve">(new </w:t>
      </w:r>
      <w:proofErr w:type="spellStart"/>
      <w:r>
        <w:t>java.awt.event.ActionListener</w:t>
      </w:r>
      <w:proofErr w:type="spellEnd"/>
      <w:r>
        <w:t>() {</w:t>
      </w:r>
    </w:p>
    <w:p w14:paraId="2558C455" w14:textId="77777777" w:rsidR="008E5AFD" w:rsidRDefault="008E5AFD" w:rsidP="008E5AFD">
      <w:r>
        <w:t xml:space="preserve">            public void </w:t>
      </w:r>
      <w:proofErr w:type="spellStart"/>
      <w:r>
        <w:t>actionPerformed</w:t>
      </w:r>
      <w:proofErr w:type="spellEnd"/>
      <w:r>
        <w:t>(</w:t>
      </w:r>
      <w:proofErr w:type="spellStart"/>
      <w:r>
        <w:t>java.awt.event.ActionEvent</w:t>
      </w:r>
      <w:proofErr w:type="spellEnd"/>
      <w:r>
        <w:t xml:space="preserve"> </w:t>
      </w:r>
      <w:proofErr w:type="spellStart"/>
      <w:r>
        <w:t>evt</w:t>
      </w:r>
      <w:proofErr w:type="spellEnd"/>
      <w:r>
        <w:t>) {</w:t>
      </w:r>
    </w:p>
    <w:p w14:paraId="5970A840" w14:textId="77777777" w:rsidR="008E5AFD" w:rsidRDefault="008E5AFD" w:rsidP="008E5AFD">
      <w:r>
        <w:t xml:space="preserve">                </w:t>
      </w:r>
      <w:proofErr w:type="spellStart"/>
      <w:r>
        <w:t>adminAddSalesbackBtnActionPerformed</w:t>
      </w:r>
      <w:proofErr w:type="spellEnd"/>
      <w:r>
        <w:t>(</w:t>
      </w:r>
      <w:proofErr w:type="spellStart"/>
      <w:r>
        <w:t>evt</w:t>
      </w:r>
      <w:proofErr w:type="spellEnd"/>
      <w:proofErr w:type="gramStart"/>
      <w:r>
        <w:t>);</w:t>
      </w:r>
      <w:proofErr w:type="gramEnd"/>
    </w:p>
    <w:p w14:paraId="51F38201" w14:textId="77777777" w:rsidR="008E5AFD" w:rsidRDefault="008E5AFD" w:rsidP="008E5AFD">
      <w:r>
        <w:t xml:space="preserve">            }</w:t>
      </w:r>
    </w:p>
    <w:p w14:paraId="05CF49A4" w14:textId="77777777" w:rsidR="008E5AFD" w:rsidRDefault="008E5AFD" w:rsidP="008E5AFD">
      <w:r>
        <w:t xml:space="preserve">        });</w:t>
      </w:r>
    </w:p>
    <w:p w14:paraId="7C48D3EB" w14:textId="77777777" w:rsidR="008E5AFD" w:rsidRDefault="008E5AFD" w:rsidP="008E5AFD"/>
    <w:p w14:paraId="10F6D92F" w14:textId="77777777" w:rsidR="008E5AFD" w:rsidRDefault="008E5AFD" w:rsidP="008E5AFD">
      <w:r>
        <w:t xml:space="preserve">        </w:t>
      </w:r>
      <w:proofErr w:type="spellStart"/>
      <w:r>
        <w:t>addItem.setBackground</w:t>
      </w:r>
      <w:proofErr w:type="spellEnd"/>
      <w:r>
        <w:t xml:space="preserve">(new </w:t>
      </w:r>
      <w:proofErr w:type="spellStart"/>
      <w:r>
        <w:t>java.awt.Color</w:t>
      </w:r>
      <w:proofErr w:type="spellEnd"/>
      <w:r>
        <w:t>(60, 115, 136)</w:t>
      </w:r>
      <w:proofErr w:type="gramStart"/>
      <w:r>
        <w:t>);</w:t>
      </w:r>
      <w:proofErr w:type="gramEnd"/>
    </w:p>
    <w:p w14:paraId="68F68875" w14:textId="77777777" w:rsidR="008E5AFD" w:rsidRDefault="008E5AFD" w:rsidP="008E5AFD">
      <w:r>
        <w:t xml:space="preserve">        </w:t>
      </w:r>
      <w:proofErr w:type="spellStart"/>
      <w:r>
        <w:t>addItem.setFont</w:t>
      </w:r>
      <w:proofErr w:type="spellEnd"/>
      <w:r>
        <w:t xml:space="preserve">(new </w:t>
      </w:r>
      <w:proofErr w:type="spellStart"/>
      <w:r>
        <w:t>java.awt.Font</w:t>
      </w:r>
      <w:proofErr w:type="spellEnd"/>
      <w:r>
        <w:t>("Tahoma", 0, 14)); // NOI18N</w:t>
      </w:r>
    </w:p>
    <w:p w14:paraId="54DDED09" w14:textId="77777777" w:rsidR="008E5AFD" w:rsidRDefault="008E5AFD" w:rsidP="008E5AFD">
      <w:r>
        <w:t xml:space="preserve">        </w:t>
      </w:r>
      <w:proofErr w:type="spellStart"/>
      <w:r>
        <w:t>addItem.setForeground</w:t>
      </w:r>
      <w:proofErr w:type="spellEnd"/>
      <w:r>
        <w:t xml:space="preserve">(new </w:t>
      </w:r>
      <w:proofErr w:type="spellStart"/>
      <w:r>
        <w:t>java.awt.Color</w:t>
      </w:r>
      <w:proofErr w:type="spellEnd"/>
      <w:r>
        <w:t>(255, 255, 255)</w:t>
      </w:r>
      <w:proofErr w:type="gramStart"/>
      <w:r>
        <w:t>);</w:t>
      </w:r>
      <w:proofErr w:type="gramEnd"/>
    </w:p>
    <w:p w14:paraId="60DB47C3" w14:textId="77777777" w:rsidR="008E5AFD" w:rsidRDefault="008E5AFD" w:rsidP="008E5AFD">
      <w:r>
        <w:t xml:space="preserve">        </w:t>
      </w:r>
      <w:proofErr w:type="spellStart"/>
      <w:r>
        <w:t>addItem.setText</w:t>
      </w:r>
      <w:proofErr w:type="spellEnd"/>
      <w:r>
        <w:t>("Add"</w:t>
      </w:r>
      <w:proofErr w:type="gramStart"/>
      <w:r>
        <w:t>);</w:t>
      </w:r>
      <w:proofErr w:type="gramEnd"/>
    </w:p>
    <w:p w14:paraId="575CE758" w14:textId="77777777" w:rsidR="008E5AFD" w:rsidRDefault="008E5AFD" w:rsidP="008E5AFD">
      <w:r>
        <w:t xml:space="preserve">        </w:t>
      </w:r>
      <w:proofErr w:type="spellStart"/>
      <w:r>
        <w:t>addItem.addActionListener</w:t>
      </w:r>
      <w:proofErr w:type="spellEnd"/>
      <w:r>
        <w:t xml:space="preserve">(new </w:t>
      </w:r>
      <w:proofErr w:type="spellStart"/>
      <w:r>
        <w:t>java.awt.event.ActionListener</w:t>
      </w:r>
      <w:proofErr w:type="spellEnd"/>
      <w:r>
        <w:t>() {</w:t>
      </w:r>
    </w:p>
    <w:p w14:paraId="2223FD34" w14:textId="77777777" w:rsidR="008E5AFD" w:rsidRDefault="008E5AFD" w:rsidP="008E5AFD">
      <w:r>
        <w:t xml:space="preserve">            public void </w:t>
      </w:r>
      <w:proofErr w:type="spellStart"/>
      <w:r>
        <w:t>actionPerformed</w:t>
      </w:r>
      <w:proofErr w:type="spellEnd"/>
      <w:r>
        <w:t>(</w:t>
      </w:r>
      <w:proofErr w:type="spellStart"/>
      <w:r>
        <w:t>java.awt.event.ActionEvent</w:t>
      </w:r>
      <w:proofErr w:type="spellEnd"/>
      <w:r>
        <w:t xml:space="preserve"> </w:t>
      </w:r>
      <w:proofErr w:type="spellStart"/>
      <w:r>
        <w:t>evt</w:t>
      </w:r>
      <w:proofErr w:type="spellEnd"/>
      <w:r>
        <w:t>) {</w:t>
      </w:r>
    </w:p>
    <w:p w14:paraId="59B56C63" w14:textId="77777777" w:rsidR="008E5AFD" w:rsidRDefault="008E5AFD" w:rsidP="008E5AFD">
      <w:r>
        <w:t xml:space="preserve">                </w:t>
      </w:r>
      <w:proofErr w:type="spellStart"/>
      <w:r>
        <w:t>addItemActionPerformed</w:t>
      </w:r>
      <w:proofErr w:type="spellEnd"/>
      <w:r>
        <w:t>(</w:t>
      </w:r>
      <w:proofErr w:type="spellStart"/>
      <w:r>
        <w:t>evt</w:t>
      </w:r>
      <w:proofErr w:type="spellEnd"/>
      <w:proofErr w:type="gramStart"/>
      <w:r>
        <w:t>);</w:t>
      </w:r>
      <w:proofErr w:type="gramEnd"/>
    </w:p>
    <w:p w14:paraId="200BEA28" w14:textId="77777777" w:rsidR="008E5AFD" w:rsidRDefault="008E5AFD" w:rsidP="008E5AFD">
      <w:r>
        <w:t xml:space="preserve">            }</w:t>
      </w:r>
    </w:p>
    <w:p w14:paraId="0422D25B" w14:textId="77777777" w:rsidR="008E5AFD" w:rsidRDefault="008E5AFD" w:rsidP="008E5AFD">
      <w:r>
        <w:t xml:space="preserve">        });</w:t>
      </w:r>
    </w:p>
    <w:p w14:paraId="46ECAE05" w14:textId="77777777" w:rsidR="008E5AFD" w:rsidRDefault="008E5AFD" w:rsidP="008E5AFD"/>
    <w:p w14:paraId="00DCE22B" w14:textId="77777777" w:rsidR="008E5AFD" w:rsidRDefault="008E5AFD" w:rsidP="008E5AFD">
      <w:r>
        <w:t xml:space="preserve">        jLabel6.setFont(new </w:t>
      </w:r>
      <w:proofErr w:type="spellStart"/>
      <w:r>
        <w:t>java.awt.Font</w:t>
      </w:r>
      <w:proofErr w:type="spellEnd"/>
      <w:r>
        <w:t>("Tahoma", 0, 24)); // NOI18N</w:t>
      </w:r>
    </w:p>
    <w:p w14:paraId="34DD31C3" w14:textId="77777777" w:rsidR="008E5AFD" w:rsidRDefault="008E5AFD" w:rsidP="008E5AFD">
      <w:r>
        <w:t xml:space="preserve">        jLabel6.setText("Last Name"</w:t>
      </w:r>
      <w:proofErr w:type="gramStart"/>
      <w:r>
        <w:t>);</w:t>
      </w:r>
      <w:proofErr w:type="gramEnd"/>
    </w:p>
    <w:p w14:paraId="24CACAC7" w14:textId="77777777" w:rsidR="008E5AFD" w:rsidRDefault="008E5AFD" w:rsidP="008E5AFD"/>
    <w:p w14:paraId="12D1F778" w14:textId="77777777" w:rsidR="008E5AFD" w:rsidRDefault="008E5AFD" w:rsidP="008E5AFD">
      <w:r>
        <w:t xml:space="preserve">        </w:t>
      </w:r>
      <w:proofErr w:type="spellStart"/>
      <w:r>
        <w:t>addSalesLNameTxt.addActionListener</w:t>
      </w:r>
      <w:proofErr w:type="spellEnd"/>
      <w:r>
        <w:t xml:space="preserve">(new </w:t>
      </w:r>
      <w:proofErr w:type="spellStart"/>
      <w:r>
        <w:t>java.awt.event.ActionListener</w:t>
      </w:r>
      <w:proofErr w:type="spellEnd"/>
      <w:r>
        <w:t>() {</w:t>
      </w:r>
    </w:p>
    <w:p w14:paraId="1C0F7726" w14:textId="77777777" w:rsidR="008E5AFD" w:rsidRDefault="008E5AFD" w:rsidP="008E5AFD">
      <w:r>
        <w:t xml:space="preserve">            public void </w:t>
      </w:r>
      <w:proofErr w:type="spellStart"/>
      <w:r>
        <w:t>actionPerformed</w:t>
      </w:r>
      <w:proofErr w:type="spellEnd"/>
      <w:r>
        <w:t>(</w:t>
      </w:r>
      <w:proofErr w:type="spellStart"/>
      <w:r>
        <w:t>java.awt.event.ActionEvent</w:t>
      </w:r>
      <w:proofErr w:type="spellEnd"/>
      <w:r>
        <w:t xml:space="preserve"> </w:t>
      </w:r>
      <w:proofErr w:type="spellStart"/>
      <w:r>
        <w:t>evt</w:t>
      </w:r>
      <w:proofErr w:type="spellEnd"/>
      <w:r>
        <w:t>) {</w:t>
      </w:r>
    </w:p>
    <w:p w14:paraId="185A9FA5" w14:textId="77777777" w:rsidR="008E5AFD" w:rsidRDefault="008E5AFD" w:rsidP="008E5AFD">
      <w:r>
        <w:t xml:space="preserve">                </w:t>
      </w:r>
      <w:proofErr w:type="spellStart"/>
      <w:r>
        <w:t>addSalesLNameTxtActionPerformed</w:t>
      </w:r>
      <w:proofErr w:type="spellEnd"/>
      <w:r>
        <w:t>(</w:t>
      </w:r>
      <w:proofErr w:type="spellStart"/>
      <w:r>
        <w:t>evt</w:t>
      </w:r>
      <w:proofErr w:type="spellEnd"/>
      <w:proofErr w:type="gramStart"/>
      <w:r>
        <w:t>);</w:t>
      </w:r>
      <w:proofErr w:type="gramEnd"/>
    </w:p>
    <w:p w14:paraId="67AB4CED" w14:textId="77777777" w:rsidR="008E5AFD" w:rsidRDefault="008E5AFD" w:rsidP="008E5AFD">
      <w:r>
        <w:t xml:space="preserve">            }</w:t>
      </w:r>
    </w:p>
    <w:p w14:paraId="31B30956" w14:textId="77777777" w:rsidR="008E5AFD" w:rsidRDefault="008E5AFD" w:rsidP="008E5AFD">
      <w:r>
        <w:t xml:space="preserve">        });</w:t>
      </w:r>
    </w:p>
    <w:p w14:paraId="3C79F352" w14:textId="77777777" w:rsidR="008E5AFD" w:rsidRDefault="008E5AFD" w:rsidP="008E5AFD"/>
    <w:p w14:paraId="2D786AC8" w14:textId="77777777" w:rsidR="008E5AFD" w:rsidRDefault="008E5AFD" w:rsidP="008E5AFD">
      <w:r>
        <w:t xml:space="preserve">        jLabel7.setFont(new </w:t>
      </w:r>
      <w:proofErr w:type="spellStart"/>
      <w:r>
        <w:t>java.awt.Font</w:t>
      </w:r>
      <w:proofErr w:type="spellEnd"/>
      <w:r>
        <w:t>("Tahoma", 0, 24)); // NOI18N</w:t>
      </w:r>
    </w:p>
    <w:p w14:paraId="7FA533E6" w14:textId="77777777" w:rsidR="008E5AFD" w:rsidRDefault="008E5AFD" w:rsidP="008E5AFD">
      <w:r>
        <w:t xml:space="preserve">        jLabel7.setText("IC/Passport ID"</w:t>
      </w:r>
      <w:proofErr w:type="gramStart"/>
      <w:r>
        <w:t>);</w:t>
      </w:r>
      <w:proofErr w:type="gramEnd"/>
    </w:p>
    <w:p w14:paraId="7FC4F610" w14:textId="77777777" w:rsidR="008E5AFD" w:rsidRDefault="008E5AFD" w:rsidP="008E5AFD"/>
    <w:p w14:paraId="4220B93A" w14:textId="77777777" w:rsidR="008E5AFD" w:rsidRDefault="008E5AFD" w:rsidP="008E5AFD">
      <w:r>
        <w:t xml:space="preserve">        addSalesIDTxt1.addActionListener(new </w:t>
      </w:r>
      <w:proofErr w:type="spellStart"/>
      <w:r>
        <w:t>java.awt.event.ActionListener</w:t>
      </w:r>
      <w:proofErr w:type="spellEnd"/>
      <w:r>
        <w:t>() {</w:t>
      </w:r>
    </w:p>
    <w:p w14:paraId="7C6EB1D2" w14:textId="77777777" w:rsidR="008E5AFD" w:rsidRDefault="008E5AFD" w:rsidP="008E5AFD">
      <w:r>
        <w:lastRenderedPageBreak/>
        <w:t xml:space="preserve">            public void </w:t>
      </w:r>
      <w:proofErr w:type="spellStart"/>
      <w:r>
        <w:t>actionPerformed</w:t>
      </w:r>
      <w:proofErr w:type="spellEnd"/>
      <w:r>
        <w:t>(</w:t>
      </w:r>
      <w:proofErr w:type="spellStart"/>
      <w:r>
        <w:t>java.awt.event.ActionEvent</w:t>
      </w:r>
      <w:proofErr w:type="spellEnd"/>
      <w:r>
        <w:t xml:space="preserve"> </w:t>
      </w:r>
      <w:proofErr w:type="spellStart"/>
      <w:r>
        <w:t>evt</w:t>
      </w:r>
      <w:proofErr w:type="spellEnd"/>
      <w:r>
        <w:t>) {</w:t>
      </w:r>
    </w:p>
    <w:p w14:paraId="3DA8B7A1" w14:textId="77777777" w:rsidR="008E5AFD" w:rsidRDefault="008E5AFD" w:rsidP="008E5AFD">
      <w:r>
        <w:t xml:space="preserve">                addSalesIDTxt1ActionPerformed(</w:t>
      </w:r>
      <w:proofErr w:type="spellStart"/>
      <w:r>
        <w:t>evt</w:t>
      </w:r>
      <w:proofErr w:type="spellEnd"/>
      <w:proofErr w:type="gramStart"/>
      <w:r>
        <w:t>);</w:t>
      </w:r>
      <w:proofErr w:type="gramEnd"/>
    </w:p>
    <w:p w14:paraId="0C997C86" w14:textId="77777777" w:rsidR="008E5AFD" w:rsidRDefault="008E5AFD" w:rsidP="008E5AFD">
      <w:r>
        <w:t xml:space="preserve">            }</w:t>
      </w:r>
    </w:p>
    <w:p w14:paraId="774ADCC5" w14:textId="77777777" w:rsidR="008E5AFD" w:rsidRDefault="008E5AFD" w:rsidP="008E5AFD">
      <w:r>
        <w:t xml:space="preserve">        });</w:t>
      </w:r>
    </w:p>
    <w:p w14:paraId="0E046556" w14:textId="77777777" w:rsidR="008E5AFD" w:rsidRDefault="008E5AFD" w:rsidP="008E5AFD"/>
    <w:p w14:paraId="59B039C8" w14:textId="77777777" w:rsidR="008E5AFD" w:rsidRDefault="008E5AFD" w:rsidP="008E5AFD">
      <w:r>
        <w:t xml:space="preserve">        jLabel8.setFont(new </w:t>
      </w:r>
      <w:proofErr w:type="spellStart"/>
      <w:r>
        <w:t>java.awt.Font</w:t>
      </w:r>
      <w:proofErr w:type="spellEnd"/>
      <w:r>
        <w:t>("Tahoma", 0, 24)); // NOI18N</w:t>
      </w:r>
    </w:p>
    <w:p w14:paraId="58A58792" w14:textId="77777777" w:rsidR="008E5AFD" w:rsidRDefault="008E5AFD" w:rsidP="008E5AFD">
      <w:r>
        <w:t xml:space="preserve">        jLabel8.setText("Password"</w:t>
      </w:r>
      <w:proofErr w:type="gramStart"/>
      <w:r>
        <w:t>);</w:t>
      </w:r>
      <w:proofErr w:type="gramEnd"/>
    </w:p>
    <w:p w14:paraId="614EC4AD" w14:textId="77777777" w:rsidR="008E5AFD" w:rsidRDefault="008E5AFD" w:rsidP="008E5AFD"/>
    <w:p w14:paraId="25DC1C7B" w14:textId="77777777" w:rsidR="008E5AFD" w:rsidRDefault="008E5AFD" w:rsidP="008E5AFD">
      <w:r>
        <w:t xml:space="preserve">        </w:t>
      </w:r>
      <w:proofErr w:type="spellStart"/>
      <w:r>
        <w:t>javax.swing.GroupLayout</w:t>
      </w:r>
      <w:proofErr w:type="spellEnd"/>
      <w:r>
        <w:t xml:space="preserve"> jPanel1Layout = new </w:t>
      </w:r>
      <w:proofErr w:type="spellStart"/>
      <w:r>
        <w:t>javax.swing.GroupLayout</w:t>
      </w:r>
      <w:proofErr w:type="spellEnd"/>
      <w:r>
        <w:t>(jPanel1</w:t>
      </w:r>
      <w:proofErr w:type="gramStart"/>
      <w:r>
        <w:t>);</w:t>
      </w:r>
      <w:proofErr w:type="gramEnd"/>
    </w:p>
    <w:p w14:paraId="083D6949" w14:textId="77777777" w:rsidR="008E5AFD" w:rsidRDefault="008E5AFD" w:rsidP="008E5AFD">
      <w:r>
        <w:t xml:space="preserve">        jPanel1.setLayout(jPanel1Layout</w:t>
      </w:r>
      <w:proofErr w:type="gramStart"/>
      <w:r>
        <w:t>);</w:t>
      </w:r>
      <w:proofErr w:type="gramEnd"/>
    </w:p>
    <w:p w14:paraId="36FCDDC0" w14:textId="77777777" w:rsidR="008E5AFD" w:rsidRDefault="008E5AFD" w:rsidP="008E5AFD">
      <w:r>
        <w:t xml:space="preserve">        jPanel1Layout.setHorizontalGroup(</w:t>
      </w:r>
    </w:p>
    <w:p w14:paraId="1DD3EC7D" w14:textId="77777777" w:rsidR="008E5AFD" w:rsidRDefault="008E5AFD" w:rsidP="008E5AFD">
      <w:r>
        <w:t xml:space="preserve">            jPanel1Layout.createParallelGroup(javax.swing.GroupLayout.Alignment.LEADING)</w:t>
      </w:r>
    </w:p>
    <w:p w14:paraId="662433CD" w14:textId="77777777" w:rsidR="008E5AFD" w:rsidRDefault="008E5AFD" w:rsidP="008E5AFD">
      <w:r>
        <w:t xml:space="preserve">            .</w:t>
      </w:r>
      <w:proofErr w:type="spellStart"/>
      <w:r>
        <w:t>addGroup</w:t>
      </w:r>
      <w:proofErr w:type="spellEnd"/>
      <w:r>
        <w:t>(</w:t>
      </w:r>
      <w:proofErr w:type="spellStart"/>
      <w:r>
        <w:t>javax.swing.GroupLayout.Alignment.TRAILING</w:t>
      </w:r>
      <w:proofErr w:type="spellEnd"/>
      <w:r>
        <w:t>, jPanel1Layout.createSequentialGroup()</w:t>
      </w:r>
    </w:p>
    <w:p w14:paraId="15E428C0" w14:textId="77777777" w:rsidR="008E5AFD" w:rsidRDefault="008E5AFD" w:rsidP="008E5AFD">
      <w:r>
        <w:t xml:space="preserve">                .</w:t>
      </w:r>
      <w:proofErr w:type="spellStart"/>
      <w:r>
        <w:t>addContainerGap</w:t>
      </w:r>
      <w:proofErr w:type="spellEnd"/>
      <w:r>
        <w:t xml:space="preserve">(97, </w:t>
      </w:r>
      <w:proofErr w:type="spellStart"/>
      <w:r>
        <w:t>Short.MAX_VALUE</w:t>
      </w:r>
      <w:proofErr w:type="spellEnd"/>
      <w:r>
        <w:t>)</w:t>
      </w:r>
    </w:p>
    <w:p w14:paraId="6CFC0917" w14:textId="77777777" w:rsidR="008E5AFD" w:rsidRDefault="008E5AFD" w:rsidP="008E5AFD">
      <w:r>
        <w:t xml:space="preserve">                .addGroup(jPanel1Layout.createParallelGroup(javax.swing.GroupLayout.Alignment.LEADING)</w:t>
      </w:r>
    </w:p>
    <w:p w14:paraId="1BF5B22A" w14:textId="77777777" w:rsidR="008E5AFD" w:rsidRDefault="008E5AFD" w:rsidP="008E5AFD">
      <w:r>
        <w:t xml:space="preserve">                    .</w:t>
      </w:r>
      <w:proofErr w:type="spellStart"/>
      <w:r>
        <w:t>addComponent</w:t>
      </w:r>
      <w:proofErr w:type="spellEnd"/>
      <w:r>
        <w:t>(</w:t>
      </w:r>
      <w:proofErr w:type="spellStart"/>
      <w:r>
        <w:t>addSalesPasswordTxt</w:t>
      </w:r>
      <w:proofErr w:type="spellEnd"/>
      <w:r>
        <w:t xml:space="preserve">, </w:t>
      </w:r>
      <w:proofErr w:type="spellStart"/>
      <w:r>
        <w:t>javax.swing.GroupLayout.PREFERRED_SIZE</w:t>
      </w:r>
      <w:proofErr w:type="spellEnd"/>
      <w:r>
        <w:t xml:space="preserve">, 224, </w:t>
      </w:r>
      <w:proofErr w:type="spellStart"/>
      <w:r>
        <w:t>javax.swing.GroupLayout.PREFERRED_SIZE</w:t>
      </w:r>
      <w:proofErr w:type="spellEnd"/>
      <w:r>
        <w:t>)</w:t>
      </w:r>
    </w:p>
    <w:p w14:paraId="3BC0C402" w14:textId="77777777" w:rsidR="008E5AFD" w:rsidRDefault="008E5AFD" w:rsidP="008E5AFD">
      <w:r>
        <w:t xml:space="preserve">                    .</w:t>
      </w:r>
      <w:proofErr w:type="spellStart"/>
      <w:r>
        <w:t>addComponent</w:t>
      </w:r>
      <w:proofErr w:type="spellEnd"/>
      <w:r>
        <w:t>(jLabel8)</w:t>
      </w:r>
    </w:p>
    <w:p w14:paraId="6D2C56E4" w14:textId="77777777" w:rsidR="008E5AFD" w:rsidRDefault="008E5AFD" w:rsidP="008E5AFD">
      <w:r>
        <w:t xml:space="preserve">                    .</w:t>
      </w:r>
      <w:proofErr w:type="spellStart"/>
      <w:r>
        <w:t>addComponent</w:t>
      </w:r>
      <w:proofErr w:type="spellEnd"/>
      <w:r>
        <w:t xml:space="preserve">(addSalesIDTxt1, </w:t>
      </w:r>
      <w:proofErr w:type="spellStart"/>
      <w:r>
        <w:t>javax.swing.GroupLayout.PREFERRED_SIZE</w:t>
      </w:r>
      <w:proofErr w:type="spellEnd"/>
      <w:r>
        <w:t xml:space="preserve">, 224, </w:t>
      </w:r>
      <w:proofErr w:type="spellStart"/>
      <w:r>
        <w:t>javax.swing.GroupLayout.PREFERRED_SIZE</w:t>
      </w:r>
      <w:proofErr w:type="spellEnd"/>
      <w:r>
        <w:t>)</w:t>
      </w:r>
    </w:p>
    <w:p w14:paraId="590E64AF" w14:textId="77777777" w:rsidR="008E5AFD" w:rsidRDefault="008E5AFD" w:rsidP="008E5AFD">
      <w:r>
        <w:t xml:space="preserve">                    .</w:t>
      </w:r>
      <w:proofErr w:type="spellStart"/>
      <w:r>
        <w:t>addComponent</w:t>
      </w:r>
      <w:proofErr w:type="spellEnd"/>
      <w:r>
        <w:t>(jLabel7)</w:t>
      </w:r>
    </w:p>
    <w:p w14:paraId="18397128" w14:textId="77777777" w:rsidR="008E5AFD" w:rsidRDefault="008E5AFD" w:rsidP="008E5AFD">
      <w:r>
        <w:lastRenderedPageBreak/>
        <w:t xml:space="preserve">                    .</w:t>
      </w:r>
      <w:proofErr w:type="spellStart"/>
      <w:r>
        <w:t>addComponent</w:t>
      </w:r>
      <w:proofErr w:type="spellEnd"/>
      <w:r>
        <w:t>(</w:t>
      </w:r>
      <w:proofErr w:type="spellStart"/>
      <w:r>
        <w:t>addSalesLNameTxt</w:t>
      </w:r>
      <w:proofErr w:type="spellEnd"/>
      <w:r>
        <w:t xml:space="preserve">, </w:t>
      </w:r>
      <w:proofErr w:type="spellStart"/>
      <w:r>
        <w:t>javax.swing.GroupLayout.PREFERRED_SIZE</w:t>
      </w:r>
      <w:proofErr w:type="spellEnd"/>
      <w:r>
        <w:t xml:space="preserve">, 224, </w:t>
      </w:r>
      <w:proofErr w:type="spellStart"/>
      <w:r>
        <w:t>javax.swing.GroupLayout.PREFERRED_SIZE</w:t>
      </w:r>
      <w:proofErr w:type="spellEnd"/>
      <w:r>
        <w:t>)</w:t>
      </w:r>
    </w:p>
    <w:p w14:paraId="6EB6CE5D" w14:textId="77777777" w:rsidR="008E5AFD" w:rsidRDefault="008E5AFD" w:rsidP="008E5AFD">
      <w:r>
        <w:t xml:space="preserve">                    .</w:t>
      </w:r>
      <w:proofErr w:type="spellStart"/>
      <w:r>
        <w:t>addComponent</w:t>
      </w:r>
      <w:proofErr w:type="spellEnd"/>
      <w:r>
        <w:t>(jLabel6)</w:t>
      </w:r>
    </w:p>
    <w:p w14:paraId="7617C6E2" w14:textId="77777777" w:rsidR="008E5AFD" w:rsidRDefault="008E5AFD" w:rsidP="008E5AFD">
      <w:r>
        <w:t xml:space="preserve">                    .</w:t>
      </w:r>
      <w:proofErr w:type="spellStart"/>
      <w:r>
        <w:t>addComponent</w:t>
      </w:r>
      <w:proofErr w:type="spellEnd"/>
      <w:r>
        <w:t>(jLabel4)</w:t>
      </w:r>
    </w:p>
    <w:p w14:paraId="0935CB1C" w14:textId="77777777" w:rsidR="008E5AFD" w:rsidRDefault="008E5AFD" w:rsidP="008E5AFD">
      <w:r>
        <w:t xml:space="preserve">                    .</w:t>
      </w:r>
      <w:proofErr w:type="spellStart"/>
      <w:r>
        <w:t>addComponent</w:t>
      </w:r>
      <w:proofErr w:type="spellEnd"/>
      <w:r>
        <w:t>(</w:t>
      </w:r>
      <w:proofErr w:type="spellStart"/>
      <w:r>
        <w:t>addSalesFNameTxt</w:t>
      </w:r>
      <w:proofErr w:type="spellEnd"/>
      <w:r>
        <w:t xml:space="preserve">, </w:t>
      </w:r>
      <w:proofErr w:type="spellStart"/>
      <w:r>
        <w:t>javax.swing.GroupLayout.PREFERRED_SIZE</w:t>
      </w:r>
      <w:proofErr w:type="spellEnd"/>
      <w:r>
        <w:t xml:space="preserve">, 224, </w:t>
      </w:r>
      <w:proofErr w:type="spellStart"/>
      <w:r>
        <w:t>javax.swing.GroupLayout.PREFERRED_SIZE</w:t>
      </w:r>
      <w:proofErr w:type="spellEnd"/>
      <w:r>
        <w:t>)</w:t>
      </w:r>
    </w:p>
    <w:p w14:paraId="6FBDA026" w14:textId="77777777" w:rsidR="008E5AFD" w:rsidRDefault="008E5AFD" w:rsidP="008E5AFD">
      <w:r>
        <w:t xml:space="preserve">                    .</w:t>
      </w:r>
      <w:proofErr w:type="spellStart"/>
      <w:r>
        <w:t>addComponent</w:t>
      </w:r>
      <w:proofErr w:type="spellEnd"/>
      <w:r>
        <w:t>(jLabel5))</w:t>
      </w:r>
    </w:p>
    <w:p w14:paraId="58B5CDBC" w14:textId="77777777" w:rsidR="008E5AFD" w:rsidRDefault="008E5AFD" w:rsidP="008E5AFD">
      <w:r>
        <w:t xml:space="preserve">                .</w:t>
      </w:r>
      <w:proofErr w:type="spellStart"/>
      <w:r>
        <w:t>addGap</w:t>
      </w:r>
      <w:proofErr w:type="spellEnd"/>
      <w:r>
        <w:t>(58, 58, 58))</w:t>
      </w:r>
    </w:p>
    <w:p w14:paraId="51A28FEB" w14:textId="77777777" w:rsidR="008E5AFD" w:rsidRDefault="008E5AFD" w:rsidP="008E5AFD">
      <w:r>
        <w:t xml:space="preserve">            .</w:t>
      </w:r>
      <w:proofErr w:type="spellStart"/>
      <w:r>
        <w:t>addGroup</w:t>
      </w:r>
      <w:proofErr w:type="spellEnd"/>
      <w:r>
        <w:t>(jPanel1Layout.createSequentialGroup()</w:t>
      </w:r>
    </w:p>
    <w:p w14:paraId="6478166A" w14:textId="77777777" w:rsidR="008E5AFD" w:rsidRDefault="008E5AFD" w:rsidP="008E5AFD">
      <w:r>
        <w:t xml:space="preserve">                .addGroup(jPanel1Layout.createParallelGroup(javax.swing.GroupLayout.Alignment.LEADING)</w:t>
      </w:r>
    </w:p>
    <w:p w14:paraId="6E00DDDC" w14:textId="77777777" w:rsidR="008E5AFD" w:rsidRDefault="008E5AFD" w:rsidP="008E5AFD">
      <w:r>
        <w:t xml:space="preserve">                    .</w:t>
      </w:r>
      <w:proofErr w:type="spellStart"/>
      <w:r>
        <w:t>addGroup</w:t>
      </w:r>
      <w:proofErr w:type="spellEnd"/>
      <w:r>
        <w:t>(jPanel1Layout.createSequentialGroup()</w:t>
      </w:r>
    </w:p>
    <w:p w14:paraId="324C3CB4" w14:textId="77777777" w:rsidR="008E5AFD" w:rsidRDefault="008E5AFD" w:rsidP="008E5AFD">
      <w:r>
        <w:t xml:space="preserve">                        .</w:t>
      </w:r>
      <w:proofErr w:type="spellStart"/>
      <w:r>
        <w:t>addGap</w:t>
      </w:r>
      <w:proofErr w:type="spellEnd"/>
      <w:r>
        <w:t>(27, 27, 27)</w:t>
      </w:r>
    </w:p>
    <w:p w14:paraId="31C1A1EE" w14:textId="77777777" w:rsidR="008E5AFD" w:rsidRDefault="008E5AFD" w:rsidP="008E5AFD">
      <w:r>
        <w:t xml:space="preserve">                        .</w:t>
      </w:r>
      <w:proofErr w:type="spellStart"/>
      <w:r>
        <w:t>addComponent</w:t>
      </w:r>
      <w:proofErr w:type="spellEnd"/>
      <w:r>
        <w:t>(</w:t>
      </w:r>
      <w:proofErr w:type="spellStart"/>
      <w:r>
        <w:t>adminAddSalesbackBtn</w:t>
      </w:r>
      <w:proofErr w:type="spellEnd"/>
      <w:r>
        <w:t xml:space="preserve">, </w:t>
      </w:r>
      <w:proofErr w:type="spellStart"/>
      <w:r>
        <w:t>javax.swing.GroupLayout.PREFERRED_SIZE</w:t>
      </w:r>
      <w:proofErr w:type="spellEnd"/>
      <w:r>
        <w:t xml:space="preserve">, 115, </w:t>
      </w:r>
      <w:proofErr w:type="spellStart"/>
      <w:r>
        <w:t>javax.swing.GroupLayout.PREFERRED_SIZE</w:t>
      </w:r>
      <w:proofErr w:type="spellEnd"/>
      <w:r>
        <w:t>))</w:t>
      </w:r>
    </w:p>
    <w:p w14:paraId="6C6DE773" w14:textId="77777777" w:rsidR="008E5AFD" w:rsidRDefault="008E5AFD" w:rsidP="008E5AFD">
      <w:r>
        <w:t xml:space="preserve">                    .</w:t>
      </w:r>
      <w:proofErr w:type="spellStart"/>
      <w:r>
        <w:t>addGroup</w:t>
      </w:r>
      <w:proofErr w:type="spellEnd"/>
      <w:r>
        <w:t>(jPanel1Layout.createSequentialGroup()</w:t>
      </w:r>
    </w:p>
    <w:p w14:paraId="4F550543" w14:textId="77777777" w:rsidR="008E5AFD" w:rsidRDefault="008E5AFD" w:rsidP="008E5AFD">
      <w:r>
        <w:t xml:space="preserve">                        .</w:t>
      </w:r>
      <w:proofErr w:type="spellStart"/>
      <w:r>
        <w:t>addGap</w:t>
      </w:r>
      <w:proofErr w:type="spellEnd"/>
      <w:r>
        <w:t>(147, 147, 147)</w:t>
      </w:r>
    </w:p>
    <w:p w14:paraId="0BB7B721" w14:textId="77777777" w:rsidR="008E5AFD" w:rsidRDefault="008E5AFD" w:rsidP="008E5AFD">
      <w:r>
        <w:t xml:space="preserve">                        .</w:t>
      </w:r>
      <w:proofErr w:type="spellStart"/>
      <w:r>
        <w:t>addComponent</w:t>
      </w:r>
      <w:proofErr w:type="spellEnd"/>
      <w:r>
        <w:t>(</w:t>
      </w:r>
      <w:proofErr w:type="spellStart"/>
      <w:r>
        <w:t>addItem</w:t>
      </w:r>
      <w:proofErr w:type="spellEnd"/>
      <w:r>
        <w:t xml:space="preserve">, </w:t>
      </w:r>
      <w:proofErr w:type="spellStart"/>
      <w:r>
        <w:t>javax.swing.GroupLayout.PREFERRED_SIZE</w:t>
      </w:r>
      <w:proofErr w:type="spellEnd"/>
      <w:r>
        <w:t xml:space="preserve">, 115, </w:t>
      </w:r>
      <w:proofErr w:type="spellStart"/>
      <w:r>
        <w:t>javax.swing.GroupLayout.PREFERRED_SIZE</w:t>
      </w:r>
      <w:proofErr w:type="spellEnd"/>
      <w:r>
        <w:t>)))</w:t>
      </w:r>
    </w:p>
    <w:p w14:paraId="21F93406" w14:textId="77777777" w:rsidR="008E5AFD" w:rsidRDefault="008E5AFD" w:rsidP="008E5AFD">
      <w:r>
        <w:t xml:space="preserve">                .</w:t>
      </w:r>
      <w:proofErr w:type="spellStart"/>
      <w:r>
        <w:t>addContainerGap</w:t>
      </w:r>
      <w:proofErr w:type="spellEnd"/>
      <w:r>
        <w:t>(</w:t>
      </w:r>
      <w:proofErr w:type="spellStart"/>
      <w:r>
        <w:t>javax.swing.GroupLayout.DEFAULT_SIZE</w:t>
      </w:r>
      <w:proofErr w:type="spellEnd"/>
      <w:r>
        <w:t xml:space="preserve">, </w:t>
      </w:r>
      <w:proofErr w:type="spellStart"/>
      <w:r>
        <w:t>Short.MAX_VALUE</w:t>
      </w:r>
      <w:proofErr w:type="spellEnd"/>
      <w:r>
        <w:t>))</w:t>
      </w:r>
    </w:p>
    <w:p w14:paraId="704D8525" w14:textId="77777777" w:rsidR="008E5AFD" w:rsidRDefault="008E5AFD" w:rsidP="008E5AFD">
      <w:r>
        <w:t xml:space="preserve">        );</w:t>
      </w:r>
    </w:p>
    <w:p w14:paraId="68F9DAC5" w14:textId="77777777" w:rsidR="008E5AFD" w:rsidRDefault="008E5AFD" w:rsidP="008E5AFD">
      <w:r>
        <w:t xml:space="preserve">        jPanel1Layout.setVerticalGroup(</w:t>
      </w:r>
    </w:p>
    <w:p w14:paraId="544A9AFF" w14:textId="77777777" w:rsidR="008E5AFD" w:rsidRDefault="008E5AFD" w:rsidP="008E5AFD">
      <w:r>
        <w:lastRenderedPageBreak/>
        <w:t xml:space="preserve">            jPanel1Layout.createParallelGroup(javax.swing.GroupLayout.Alignment.LEADING)</w:t>
      </w:r>
    </w:p>
    <w:p w14:paraId="4D2903E6" w14:textId="77777777" w:rsidR="008E5AFD" w:rsidRDefault="008E5AFD" w:rsidP="008E5AFD">
      <w:r>
        <w:t xml:space="preserve">            .</w:t>
      </w:r>
      <w:proofErr w:type="spellStart"/>
      <w:r>
        <w:t>addGroup</w:t>
      </w:r>
      <w:proofErr w:type="spellEnd"/>
      <w:r>
        <w:t>(jPanel1Layout.createSequentialGroup()</w:t>
      </w:r>
    </w:p>
    <w:p w14:paraId="39877189" w14:textId="77777777" w:rsidR="008E5AFD" w:rsidRDefault="008E5AFD" w:rsidP="008E5AFD">
      <w:r>
        <w:t xml:space="preserve">                .</w:t>
      </w:r>
      <w:proofErr w:type="spellStart"/>
      <w:r>
        <w:t>addGap</w:t>
      </w:r>
      <w:proofErr w:type="spellEnd"/>
      <w:r>
        <w:t>(22, 22, 22)</w:t>
      </w:r>
    </w:p>
    <w:p w14:paraId="1C1B6C97" w14:textId="77777777" w:rsidR="008E5AFD" w:rsidRDefault="008E5AFD" w:rsidP="008E5AFD">
      <w:r>
        <w:t xml:space="preserve">                .</w:t>
      </w:r>
      <w:proofErr w:type="spellStart"/>
      <w:r>
        <w:t>addComponent</w:t>
      </w:r>
      <w:proofErr w:type="spellEnd"/>
      <w:r>
        <w:t>(jLabel5)</w:t>
      </w:r>
    </w:p>
    <w:p w14:paraId="63218BD5" w14:textId="77777777" w:rsidR="008E5AFD" w:rsidRDefault="008E5AFD" w:rsidP="008E5AFD">
      <w:r>
        <w:t xml:space="preserve">                .</w:t>
      </w:r>
      <w:proofErr w:type="spellStart"/>
      <w:r>
        <w:t>addGap</w:t>
      </w:r>
      <w:proofErr w:type="spellEnd"/>
      <w:r>
        <w:t>(41, 41, 41)</w:t>
      </w:r>
    </w:p>
    <w:p w14:paraId="18FE6650" w14:textId="77777777" w:rsidR="008E5AFD" w:rsidRDefault="008E5AFD" w:rsidP="008E5AFD">
      <w:r>
        <w:t xml:space="preserve">                .</w:t>
      </w:r>
      <w:proofErr w:type="spellStart"/>
      <w:r>
        <w:t>addComponent</w:t>
      </w:r>
      <w:proofErr w:type="spellEnd"/>
      <w:r>
        <w:t>(jLabel4)</w:t>
      </w:r>
    </w:p>
    <w:p w14:paraId="72A7CF2B" w14:textId="77777777" w:rsidR="008E5AFD" w:rsidRDefault="008E5AFD" w:rsidP="008E5AFD">
      <w:r>
        <w:t xml:space="preserve">                .addPreferredGap(javax.swing.LayoutStyle.ComponentPlacement.UNRELATED)</w:t>
      </w:r>
    </w:p>
    <w:p w14:paraId="2AC3A919" w14:textId="77777777" w:rsidR="008E5AFD" w:rsidRDefault="008E5AFD" w:rsidP="008E5AFD">
      <w:r>
        <w:t xml:space="preserve">                .</w:t>
      </w:r>
      <w:proofErr w:type="spellStart"/>
      <w:r>
        <w:t>addComponent</w:t>
      </w:r>
      <w:proofErr w:type="spellEnd"/>
      <w:r>
        <w:t>(</w:t>
      </w:r>
      <w:proofErr w:type="spellStart"/>
      <w:r>
        <w:t>addSalesFNameTxt</w:t>
      </w:r>
      <w:proofErr w:type="spellEnd"/>
      <w:r>
        <w:t xml:space="preserve">, </w:t>
      </w:r>
      <w:proofErr w:type="spellStart"/>
      <w:r>
        <w:t>javax.swing.GroupLayout.PREFERRED_SIZE</w:t>
      </w:r>
      <w:proofErr w:type="spellEnd"/>
      <w:r>
        <w:t xml:space="preserve">, 43, </w:t>
      </w:r>
      <w:proofErr w:type="spellStart"/>
      <w:r>
        <w:t>javax.swing.GroupLayout.PREFERRED_SIZE</w:t>
      </w:r>
      <w:proofErr w:type="spellEnd"/>
      <w:r>
        <w:t>)</w:t>
      </w:r>
    </w:p>
    <w:p w14:paraId="2F3ADCF4" w14:textId="77777777" w:rsidR="008E5AFD" w:rsidRDefault="008E5AFD" w:rsidP="008E5AFD">
      <w:r>
        <w:t xml:space="preserve">                .addPreferredGap(javax.swing.LayoutStyle.ComponentPlacement.UNRELATED)</w:t>
      </w:r>
    </w:p>
    <w:p w14:paraId="003B5150" w14:textId="77777777" w:rsidR="008E5AFD" w:rsidRDefault="008E5AFD" w:rsidP="008E5AFD">
      <w:r>
        <w:t xml:space="preserve">                .</w:t>
      </w:r>
      <w:proofErr w:type="spellStart"/>
      <w:r>
        <w:t>addComponent</w:t>
      </w:r>
      <w:proofErr w:type="spellEnd"/>
      <w:r>
        <w:t>(jLabel6)</w:t>
      </w:r>
    </w:p>
    <w:p w14:paraId="7EAB2747" w14:textId="77777777" w:rsidR="008E5AFD" w:rsidRDefault="008E5AFD" w:rsidP="008E5AFD">
      <w:r>
        <w:t xml:space="preserve">                .addPreferredGap(javax.swing.LayoutStyle.ComponentPlacement.UNRELATED)</w:t>
      </w:r>
    </w:p>
    <w:p w14:paraId="070EB7FF" w14:textId="77777777" w:rsidR="008E5AFD" w:rsidRDefault="008E5AFD" w:rsidP="008E5AFD">
      <w:r>
        <w:t xml:space="preserve">                .</w:t>
      </w:r>
      <w:proofErr w:type="spellStart"/>
      <w:r>
        <w:t>addComponent</w:t>
      </w:r>
      <w:proofErr w:type="spellEnd"/>
      <w:r>
        <w:t>(</w:t>
      </w:r>
      <w:proofErr w:type="spellStart"/>
      <w:r>
        <w:t>addSalesLNameTxt</w:t>
      </w:r>
      <w:proofErr w:type="spellEnd"/>
      <w:r>
        <w:t xml:space="preserve">, </w:t>
      </w:r>
      <w:proofErr w:type="spellStart"/>
      <w:r>
        <w:t>javax.swing.GroupLayout.PREFERRED_SIZE</w:t>
      </w:r>
      <w:proofErr w:type="spellEnd"/>
      <w:r>
        <w:t xml:space="preserve">, 43, </w:t>
      </w:r>
      <w:proofErr w:type="spellStart"/>
      <w:r>
        <w:t>javax.swing.GroupLayout.PREFERRED_SIZE</w:t>
      </w:r>
      <w:proofErr w:type="spellEnd"/>
      <w:r>
        <w:t>)</w:t>
      </w:r>
    </w:p>
    <w:p w14:paraId="5AB57466" w14:textId="77777777" w:rsidR="008E5AFD" w:rsidRDefault="008E5AFD" w:rsidP="008E5AFD">
      <w:r>
        <w:t xml:space="preserve">                .addPreferredGap(javax.swing.LayoutStyle.ComponentPlacement.RELATED)</w:t>
      </w:r>
    </w:p>
    <w:p w14:paraId="7E3F40D2" w14:textId="77777777" w:rsidR="008E5AFD" w:rsidRDefault="008E5AFD" w:rsidP="008E5AFD">
      <w:r>
        <w:t xml:space="preserve">                .</w:t>
      </w:r>
      <w:proofErr w:type="spellStart"/>
      <w:r>
        <w:t>addComponent</w:t>
      </w:r>
      <w:proofErr w:type="spellEnd"/>
      <w:r>
        <w:t>(jLabel7)</w:t>
      </w:r>
    </w:p>
    <w:p w14:paraId="5BA6BB56" w14:textId="77777777" w:rsidR="008E5AFD" w:rsidRDefault="008E5AFD" w:rsidP="008E5AFD">
      <w:r>
        <w:t xml:space="preserve">                .addPreferredGap(javax.swing.LayoutStyle.ComponentPlacement.UNRELATED)</w:t>
      </w:r>
    </w:p>
    <w:p w14:paraId="266DC69C" w14:textId="77777777" w:rsidR="008E5AFD" w:rsidRDefault="008E5AFD" w:rsidP="008E5AFD">
      <w:r>
        <w:t xml:space="preserve">                .</w:t>
      </w:r>
      <w:proofErr w:type="spellStart"/>
      <w:r>
        <w:t>addComponent</w:t>
      </w:r>
      <w:proofErr w:type="spellEnd"/>
      <w:r>
        <w:t xml:space="preserve">(addSalesIDTxt1, </w:t>
      </w:r>
      <w:proofErr w:type="spellStart"/>
      <w:r>
        <w:t>javax.swing.GroupLayout.PREFERRED_SIZE</w:t>
      </w:r>
      <w:proofErr w:type="spellEnd"/>
      <w:r>
        <w:t xml:space="preserve">, 43, </w:t>
      </w:r>
      <w:proofErr w:type="spellStart"/>
      <w:r>
        <w:t>javax.swing.GroupLayout.PREFERRED_SIZE</w:t>
      </w:r>
      <w:proofErr w:type="spellEnd"/>
      <w:r>
        <w:t>)</w:t>
      </w:r>
    </w:p>
    <w:p w14:paraId="5C690585" w14:textId="77777777" w:rsidR="008E5AFD" w:rsidRDefault="008E5AFD" w:rsidP="008E5AFD">
      <w:r>
        <w:t xml:space="preserve">                .addPreferredGap(javax.swing.LayoutStyle.ComponentPlacement.UNRELATED)</w:t>
      </w:r>
    </w:p>
    <w:p w14:paraId="440597A8" w14:textId="77777777" w:rsidR="008E5AFD" w:rsidRDefault="008E5AFD" w:rsidP="008E5AFD">
      <w:r>
        <w:t xml:space="preserve">                .</w:t>
      </w:r>
      <w:proofErr w:type="spellStart"/>
      <w:r>
        <w:t>addComponent</w:t>
      </w:r>
      <w:proofErr w:type="spellEnd"/>
      <w:r>
        <w:t>(jLabel8)</w:t>
      </w:r>
    </w:p>
    <w:p w14:paraId="2597E7CB" w14:textId="77777777" w:rsidR="008E5AFD" w:rsidRDefault="008E5AFD" w:rsidP="008E5AFD">
      <w:r>
        <w:t xml:space="preserve">                .addPreferredGap(javax.swing.LayoutStyle.ComponentPlacement.RELATED)</w:t>
      </w:r>
    </w:p>
    <w:p w14:paraId="4FA40F77" w14:textId="77777777" w:rsidR="008E5AFD" w:rsidRDefault="008E5AFD" w:rsidP="008E5AFD">
      <w:r>
        <w:lastRenderedPageBreak/>
        <w:t xml:space="preserve">                .</w:t>
      </w:r>
      <w:proofErr w:type="spellStart"/>
      <w:r>
        <w:t>addComponent</w:t>
      </w:r>
      <w:proofErr w:type="spellEnd"/>
      <w:r>
        <w:t>(</w:t>
      </w:r>
      <w:proofErr w:type="spellStart"/>
      <w:r>
        <w:t>addSalesPasswordTxt</w:t>
      </w:r>
      <w:proofErr w:type="spellEnd"/>
      <w:r>
        <w:t xml:space="preserve">, </w:t>
      </w:r>
      <w:proofErr w:type="spellStart"/>
      <w:r>
        <w:t>javax.swing.GroupLayout.PREFERRED_SIZE</w:t>
      </w:r>
      <w:proofErr w:type="spellEnd"/>
      <w:r>
        <w:t xml:space="preserve">, 47, </w:t>
      </w:r>
      <w:proofErr w:type="spellStart"/>
      <w:r>
        <w:t>javax.swing.GroupLayout.PREFERRED_SIZE</w:t>
      </w:r>
      <w:proofErr w:type="spellEnd"/>
      <w:r>
        <w:t>)</w:t>
      </w:r>
    </w:p>
    <w:p w14:paraId="63F23553" w14:textId="77777777" w:rsidR="008E5AFD" w:rsidRDefault="008E5AFD" w:rsidP="008E5AFD">
      <w:r>
        <w:t xml:space="preserve">                .addPreferredGap(javax.swing.LayoutStyle.ComponentPlacement.UNRELATED)</w:t>
      </w:r>
    </w:p>
    <w:p w14:paraId="5DF49CF9" w14:textId="77777777" w:rsidR="008E5AFD" w:rsidRDefault="008E5AFD" w:rsidP="008E5AFD">
      <w:r>
        <w:t xml:space="preserve">                .</w:t>
      </w:r>
      <w:proofErr w:type="spellStart"/>
      <w:r>
        <w:t>addComponent</w:t>
      </w:r>
      <w:proofErr w:type="spellEnd"/>
      <w:r>
        <w:t>(</w:t>
      </w:r>
      <w:proofErr w:type="spellStart"/>
      <w:r>
        <w:t>addItem</w:t>
      </w:r>
      <w:proofErr w:type="spellEnd"/>
      <w:r>
        <w:t xml:space="preserve">, </w:t>
      </w:r>
      <w:proofErr w:type="spellStart"/>
      <w:r>
        <w:t>javax.swing.GroupLayout.PREFERRED_SIZE</w:t>
      </w:r>
      <w:proofErr w:type="spellEnd"/>
      <w:r>
        <w:t xml:space="preserve">, 41, </w:t>
      </w:r>
      <w:proofErr w:type="spellStart"/>
      <w:r>
        <w:t>javax.swing.GroupLayout.PREFERRED_SIZE</w:t>
      </w:r>
      <w:proofErr w:type="spellEnd"/>
      <w:r>
        <w:t>)</w:t>
      </w:r>
    </w:p>
    <w:p w14:paraId="0C36E4E9" w14:textId="77777777" w:rsidR="008E5AFD" w:rsidRDefault="008E5AFD" w:rsidP="008E5AFD">
      <w:r>
        <w:t xml:space="preserve">                .</w:t>
      </w:r>
      <w:proofErr w:type="spellStart"/>
      <w:r>
        <w:t>addGap</w:t>
      </w:r>
      <w:proofErr w:type="spellEnd"/>
      <w:r>
        <w:t>(26, 26, 26)</w:t>
      </w:r>
    </w:p>
    <w:p w14:paraId="30F87A10" w14:textId="77777777" w:rsidR="008E5AFD" w:rsidRDefault="008E5AFD" w:rsidP="008E5AFD">
      <w:r>
        <w:t xml:space="preserve">                .</w:t>
      </w:r>
      <w:proofErr w:type="spellStart"/>
      <w:r>
        <w:t>addComponent</w:t>
      </w:r>
      <w:proofErr w:type="spellEnd"/>
      <w:r>
        <w:t>(</w:t>
      </w:r>
      <w:proofErr w:type="spellStart"/>
      <w:r>
        <w:t>adminAddSalesbackBtn</w:t>
      </w:r>
      <w:proofErr w:type="spellEnd"/>
      <w:r>
        <w:t xml:space="preserve">, </w:t>
      </w:r>
      <w:proofErr w:type="spellStart"/>
      <w:r>
        <w:t>javax.swing.GroupLayout.PREFERRED_SIZE</w:t>
      </w:r>
      <w:proofErr w:type="spellEnd"/>
      <w:r>
        <w:t xml:space="preserve">, 41, </w:t>
      </w:r>
      <w:proofErr w:type="spellStart"/>
      <w:r>
        <w:t>javax.swing.GroupLayout.PREFERRED_SIZE</w:t>
      </w:r>
      <w:proofErr w:type="spellEnd"/>
      <w:r>
        <w:t>)</w:t>
      </w:r>
    </w:p>
    <w:p w14:paraId="476F933A" w14:textId="77777777" w:rsidR="008E5AFD" w:rsidRDefault="008E5AFD" w:rsidP="008E5AFD">
      <w:r>
        <w:t xml:space="preserve">                .</w:t>
      </w:r>
      <w:proofErr w:type="spellStart"/>
      <w:r>
        <w:t>addContainerGap</w:t>
      </w:r>
      <w:proofErr w:type="spellEnd"/>
      <w:r>
        <w:t xml:space="preserve">(44, </w:t>
      </w:r>
      <w:proofErr w:type="spellStart"/>
      <w:r>
        <w:t>Short.MAX_VALUE</w:t>
      </w:r>
      <w:proofErr w:type="spellEnd"/>
      <w:r>
        <w:t>))</w:t>
      </w:r>
    </w:p>
    <w:p w14:paraId="1E6FE2A0" w14:textId="77777777" w:rsidR="008E5AFD" w:rsidRDefault="008E5AFD" w:rsidP="008E5AFD">
      <w:r>
        <w:t xml:space="preserve">        );</w:t>
      </w:r>
    </w:p>
    <w:p w14:paraId="4555E3B3" w14:textId="77777777" w:rsidR="008E5AFD" w:rsidRDefault="008E5AFD" w:rsidP="008E5AFD"/>
    <w:p w14:paraId="0B0D2020" w14:textId="77777777" w:rsidR="008E5AFD" w:rsidRDefault="008E5AFD" w:rsidP="008E5AFD">
      <w:r>
        <w:t xml:space="preserve">        </w:t>
      </w:r>
      <w:proofErr w:type="spellStart"/>
      <w:r>
        <w:t>javax.swing.GroupLayout</w:t>
      </w:r>
      <w:proofErr w:type="spellEnd"/>
      <w:r>
        <w:t xml:space="preserve"> layout = new </w:t>
      </w:r>
      <w:proofErr w:type="spellStart"/>
      <w:r>
        <w:t>javax.swing.GroupLayout</w:t>
      </w:r>
      <w:proofErr w:type="spellEnd"/>
      <w:r>
        <w:t>(</w:t>
      </w:r>
      <w:proofErr w:type="spellStart"/>
      <w:r>
        <w:t>getContentPane</w:t>
      </w:r>
      <w:proofErr w:type="spellEnd"/>
      <w:r>
        <w:t>()</w:t>
      </w:r>
      <w:proofErr w:type="gramStart"/>
      <w:r>
        <w:t>);</w:t>
      </w:r>
      <w:proofErr w:type="gramEnd"/>
    </w:p>
    <w:p w14:paraId="119613CA" w14:textId="77777777" w:rsidR="008E5AFD" w:rsidRDefault="008E5AFD" w:rsidP="008E5AFD">
      <w:r>
        <w:t xml:space="preserve">        </w:t>
      </w:r>
      <w:proofErr w:type="spellStart"/>
      <w:r>
        <w:t>getContentPane</w:t>
      </w:r>
      <w:proofErr w:type="spellEnd"/>
      <w:r>
        <w:t>().</w:t>
      </w:r>
      <w:proofErr w:type="spellStart"/>
      <w:r>
        <w:t>setLayout</w:t>
      </w:r>
      <w:proofErr w:type="spellEnd"/>
      <w:r>
        <w:t>(layout</w:t>
      </w:r>
      <w:proofErr w:type="gramStart"/>
      <w:r>
        <w:t>);</w:t>
      </w:r>
      <w:proofErr w:type="gramEnd"/>
    </w:p>
    <w:p w14:paraId="4581EDA5" w14:textId="77777777" w:rsidR="008E5AFD" w:rsidRDefault="008E5AFD" w:rsidP="008E5AFD">
      <w:r>
        <w:t xml:space="preserve">        </w:t>
      </w:r>
      <w:proofErr w:type="spellStart"/>
      <w:r>
        <w:t>layout.setHorizontalGroup</w:t>
      </w:r>
      <w:proofErr w:type="spellEnd"/>
      <w:r>
        <w:t>(</w:t>
      </w:r>
    </w:p>
    <w:p w14:paraId="2486B4CD" w14:textId="77777777" w:rsidR="008E5AFD" w:rsidRDefault="008E5AFD" w:rsidP="008E5AFD">
      <w:r>
        <w:t xml:space="preserve">            layout.createParallelGroup(javax.swing.GroupLayout.Alignment.LEADING)</w:t>
      </w:r>
    </w:p>
    <w:p w14:paraId="5ED2D87D" w14:textId="77777777" w:rsidR="008E5AFD" w:rsidRDefault="008E5AFD" w:rsidP="008E5AFD">
      <w:r>
        <w:t xml:space="preserve">            .</w:t>
      </w:r>
      <w:proofErr w:type="spellStart"/>
      <w:r>
        <w:t>addComponent</w:t>
      </w:r>
      <w:proofErr w:type="spellEnd"/>
      <w:r>
        <w:t xml:space="preserve">(jPanel1, </w:t>
      </w:r>
      <w:proofErr w:type="spellStart"/>
      <w:r>
        <w:t>javax.swing.GroupLayout.DEFAULT_SIZE</w:t>
      </w:r>
      <w:proofErr w:type="spellEnd"/>
      <w:r>
        <w:t xml:space="preserve">, </w:t>
      </w:r>
      <w:proofErr w:type="spellStart"/>
      <w:r>
        <w:t>javax.swing.GroupLayout.DEFAULT_SIZE</w:t>
      </w:r>
      <w:proofErr w:type="spellEnd"/>
      <w:r>
        <w:t xml:space="preserve">, </w:t>
      </w:r>
      <w:proofErr w:type="spellStart"/>
      <w:r>
        <w:t>Short.MAX_VALUE</w:t>
      </w:r>
      <w:proofErr w:type="spellEnd"/>
      <w:r>
        <w:t>)</w:t>
      </w:r>
    </w:p>
    <w:p w14:paraId="59C82034" w14:textId="77777777" w:rsidR="008E5AFD" w:rsidRDefault="008E5AFD" w:rsidP="008E5AFD">
      <w:r>
        <w:t xml:space="preserve">        );</w:t>
      </w:r>
    </w:p>
    <w:p w14:paraId="6D886133" w14:textId="77777777" w:rsidR="008E5AFD" w:rsidRDefault="008E5AFD" w:rsidP="008E5AFD">
      <w:r>
        <w:t xml:space="preserve">        </w:t>
      </w:r>
      <w:proofErr w:type="spellStart"/>
      <w:r>
        <w:t>layout.setVerticalGroup</w:t>
      </w:r>
      <w:proofErr w:type="spellEnd"/>
      <w:r>
        <w:t>(</w:t>
      </w:r>
    </w:p>
    <w:p w14:paraId="2405DA77" w14:textId="77777777" w:rsidR="008E5AFD" w:rsidRDefault="008E5AFD" w:rsidP="008E5AFD">
      <w:r>
        <w:t xml:space="preserve">            layout.createParallelGroup(javax.swing.GroupLayout.Alignment.LEADING)</w:t>
      </w:r>
    </w:p>
    <w:p w14:paraId="0F9AC14E" w14:textId="77777777" w:rsidR="008E5AFD" w:rsidRDefault="008E5AFD" w:rsidP="008E5AFD">
      <w:r>
        <w:t xml:space="preserve">            .</w:t>
      </w:r>
      <w:proofErr w:type="spellStart"/>
      <w:r>
        <w:t>addGroup</w:t>
      </w:r>
      <w:proofErr w:type="spellEnd"/>
      <w:r>
        <w:t>(</w:t>
      </w:r>
      <w:proofErr w:type="spellStart"/>
      <w:r>
        <w:t>layout.createSequentialGroup</w:t>
      </w:r>
      <w:proofErr w:type="spellEnd"/>
      <w:r>
        <w:t>()</w:t>
      </w:r>
    </w:p>
    <w:p w14:paraId="3EF6780C" w14:textId="77777777" w:rsidR="008E5AFD" w:rsidRDefault="008E5AFD" w:rsidP="008E5AFD">
      <w:r>
        <w:t xml:space="preserve">                .</w:t>
      </w:r>
      <w:proofErr w:type="spellStart"/>
      <w:r>
        <w:t>addComponent</w:t>
      </w:r>
      <w:proofErr w:type="spellEnd"/>
      <w:r>
        <w:t xml:space="preserve">(jPanel1, </w:t>
      </w:r>
      <w:proofErr w:type="spellStart"/>
      <w:r>
        <w:t>javax.swing.GroupLayout.PREFERRED_SIZE</w:t>
      </w:r>
      <w:proofErr w:type="spellEnd"/>
      <w:r>
        <w:t xml:space="preserve">, </w:t>
      </w:r>
      <w:proofErr w:type="spellStart"/>
      <w:r>
        <w:t>javax.swing.GroupLayout.DEFAULT_SIZE</w:t>
      </w:r>
      <w:proofErr w:type="spellEnd"/>
      <w:r>
        <w:t xml:space="preserve">, </w:t>
      </w:r>
      <w:proofErr w:type="spellStart"/>
      <w:r>
        <w:t>javax.swing.GroupLayout.PREFERRED_SIZE</w:t>
      </w:r>
      <w:proofErr w:type="spellEnd"/>
      <w:r>
        <w:t>)</w:t>
      </w:r>
    </w:p>
    <w:p w14:paraId="10682C5E" w14:textId="77777777" w:rsidR="008E5AFD" w:rsidRDefault="008E5AFD" w:rsidP="008E5AFD">
      <w:r>
        <w:t xml:space="preserve">                .</w:t>
      </w:r>
      <w:proofErr w:type="spellStart"/>
      <w:r>
        <w:t>addGap</w:t>
      </w:r>
      <w:proofErr w:type="spellEnd"/>
      <w:r>
        <w:t xml:space="preserve">(0, 42, </w:t>
      </w:r>
      <w:proofErr w:type="spellStart"/>
      <w:r>
        <w:t>Short.MAX_VALUE</w:t>
      </w:r>
      <w:proofErr w:type="spellEnd"/>
      <w:r>
        <w:t>))</w:t>
      </w:r>
    </w:p>
    <w:p w14:paraId="077ADAFC" w14:textId="77777777" w:rsidR="008E5AFD" w:rsidRDefault="008E5AFD" w:rsidP="008E5AFD">
      <w:r>
        <w:lastRenderedPageBreak/>
        <w:t xml:space="preserve">        );</w:t>
      </w:r>
    </w:p>
    <w:p w14:paraId="0F2F97F1" w14:textId="77777777" w:rsidR="008E5AFD" w:rsidRDefault="008E5AFD" w:rsidP="008E5AFD"/>
    <w:p w14:paraId="2FE4BA57" w14:textId="77777777" w:rsidR="008E5AFD" w:rsidRDefault="008E5AFD" w:rsidP="008E5AFD">
      <w:r>
        <w:t xml:space="preserve">        pack(</w:t>
      </w:r>
      <w:proofErr w:type="gramStart"/>
      <w:r>
        <w:t>);</w:t>
      </w:r>
      <w:proofErr w:type="gramEnd"/>
    </w:p>
    <w:p w14:paraId="74CD6183" w14:textId="77777777" w:rsidR="008E5AFD" w:rsidRDefault="008E5AFD" w:rsidP="008E5AFD">
      <w:r>
        <w:t xml:space="preserve">    }// &lt;/editor-fold&gt;//</w:t>
      </w:r>
      <w:proofErr w:type="spellStart"/>
      <w:r>
        <w:t>GEN-END:initComponents</w:t>
      </w:r>
      <w:proofErr w:type="spellEnd"/>
    </w:p>
    <w:p w14:paraId="0622CA7E" w14:textId="77777777" w:rsidR="008E5AFD" w:rsidRDefault="008E5AFD" w:rsidP="008E5AFD"/>
    <w:p w14:paraId="7FBEE676" w14:textId="77777777" w:rsidR="008E5AFD" w:rsidRDefault="008E5AFD" w:rsidP="008E5AFD">
      <w:r>
        <w:t xml:space="preserve">    private void </w:t>
      </w:r>
      <w:proofErr w:type="spellStart"/>
      <w:r>
        <w:t>addSalesFNameTxtActionPerformed</w:t>
      </w:r>
      <w:proofErr w:type="spellEnd"/>
      <w:r>
        <w:t>(</w:t>
      </w:r>
      <w:proofErr w:type="spellStart"/>
      <w:r>
        <w:t>java.awt.event.ActionEvent</w:t>
      </w:r>
      <w:proofErr w:type="spellEnd"/>
      <w:r>
        <w:t xml:space="preserve"> </w:t>
      </w:r>
      <w:proofErr w:type="spellStart"/>
      <w:r>
        <w:t>evt</w:t>
      </w:r>
      <w:proofErr w:type="spellEnd"/>
      <w:r>
        <w:t>) {//</w:t>
      </w:r>
      <w:proofErr w:type="spellStart"/>
      <w:r>
        <w:t>GEN-FIRST:event_addSalesFNameTxtActionPerformed</w:t>
      </w:r>
      <w:proofErr w:type="spellEnd"/>
    </w:p>
    <w:p w14:paraId="599C40E4" w14:textId="77777777" w:rsidR="008E5AFD" w:rsidRDefault="008E5AFD" w:rsidP="008E5AFD">
      <w:r>
        <w:t xml:space="preserve">        // TODO add your handling code here:</w:t>
      </w:r>
    </w:p>
    <w:p w14:paraId="5A7246C4" w14:textId="77777777" w:rsidR="008E5AFD" w:rsidRDefault="008E5AFD" w:rsidP="008E5AFD">
      <w:r>
        <w:t xml:space="preserve">    }//</w:t>
      </w:r>
      <w:proofErr w:type="spellStart"/>
      <w:r>
        <w:t>GEN-LAST:event_addSalesFNameTxtActionPerformed</w:t>
      </w:r>
      <w:proofErr w:type="spellEnd"/>
    </w:p>
    <w:p w14:paraId="6D11A22B" w14:textId="77777777" w:rsidR="008E5AFD" w:rsidRDefault="008E5AFD" w:rsidP="008E5AFD"/>
    <w:p w14:paraId="58874B13" w14:textId="77777777" w:rsidR="008E5AFD" w:rsidRDefault="008E5AFD" w:rsidP="008E5AFD">
      <w:r>
        <w:t xml:space="preserve">    private void </w:t>
      </w:r>
      <w:proofErr w:type="spellStart"/>
      <w:r>
        <w:t>adminAddSalesbackBtnActionPerformed</w:t>
      </w:r>
      <w:proofErr w:type="spellEnd"/>
      <w:r>
        <w:t>(</w:t>
      </w:r>
      <w:proofErr w:type="spellStart"/>
      <w:r>
        <w:t>java.awt.event.ActionEvent</w:t>
      </w:r>
      <w:proofErr w:type="spellEnd"/>
      <w:r>
        <w:t xml:space="preserve"> </w:t>
      </w:r>
      <w:proofErr w:type="spellStart"/>
      <w:r>
        <w:t>evt</w:t>
      </w:r>
      <w:proofErr w:type="spellEnd"/>
      <w:r>
        <w:t>) {//</w:t>
      </w:r>
      <w:proofErr w:type="spellStart"/>
      <w:r>
        <w:t>GEN-FIRST:event_adminAddSalesbackBtnActionPerformed</w:t>
      </w:r>
      <w:proofErr w:type="spellEnd"/>
    </w:p>
    <w:p w14:paraId="5957F0B1" w14:textId="77777777" w:rsidR="008E5AFD" w:rsidRDefault="008E5AFD" w:rsidP="008E5AFD">
      <w:r>
        <w:t xml:space="preserve">        dispose(</w:t>
      </w:r>
      <w:proofErr w:type="gramStart"/>
      <w:r>
        <w:t>);</w:t>
      </w:r>
      <w:proofErr w:type="gramEnd"/>
    </w:p>
    <w:p w14:paraId="1DB99982" w14:textId="77777777" w:rsidR="008E5AFD" w:rsidRDefault="008E5AFD" w:rsidP="008E5AFD">
      <w:r>
        <w:t xml:space="preserve">        new </w:t>
      </w:r>
      <w:proofErr w:type="spellStart"/>
      <w:r>
        <w:t>AdminProfilePage</w:t>
      </w:r>
      <w:proofErr w:type="spellEnd"/>
      <w:r>
        <w:t>(</w:t>
      </w:r>
      <w:proofErr w:type="spellStart"/>
      <w:r>
        <w:t>username,userlast,uuser</w:t>
      </w:r>
      <w:proofErr w:type="spellEnd"/>
      <w:r>
        <w:t>).show(</w:t>
      </w:r>
      <w:proofErr w:type="gramStart"/>
      <w:r>
        <w:t>);</w:t>
      </w:r>
      <w:proofErr w:type="gramEnd"/>
    </w:p>
    <w:p w14:paraId="7442D695" w14:textId="77777777" w:rsidR="008E5AFD" w:rsidRDefault="008E5AFD" w:rsidP="008E5AFD">
      <w:r>
        <w:t xml:space="preserve">    }//</w:t>
      </w:r>
      <w:proofErr w:type="spellStart"/>
      <w:r>
        <w:t>GEN-LAST:event_adminAddSalesbackBtnActionPerformed</w:t>
      </w:r>
      <w:proofErr w:type="spellEnd"/>
    </w:p>
    <w:p w14:paraId="432F0179" w14:textId="77777777" w:rsidR="008E5AFD" w:rsidRDefault="008E5AFD" w:rsidP="008E5AFD"/>
    <w:p w14:paraId="7D5855CC" w14:textId="77777777" w:rsidR="008E5AFD" w:rsidRDefault="008E5AFD" w:rsidP="008E5AFD">
      <w:r>
        <w:t xml:space="preserve">    private void </w:t>
      </w:r>
      <w:proofErr w:type="spellStart"/>
      <w:r>
        <w:t>addItemActionPerformed</w:t>
      </w:r>
      <w:proofErr w:type="spellEnd"/>
      <w:r>
        <w:t>(</w:t>
      </w:r>
      <w:proofErr w:type="spellStart"/>
      <w:r>
        <w:t>java.awt.event.ActionEvent</w:t>
      </w:r>
      <w:proofErr w:type="spellEnd"/>
      <w:r>
        <w:t xml:space="preserve"> </w:t>
      </w:r>
      <w:proofErr w:type="spellStart"/>
      <w:r>
        <w:t>evt</w:t>
      </w:r>
      <w:proofErr w:type="spellEnd"/>
      <w:r>
        <w:t>) {//</w:t>
      </w:r>
      <w:proofErr w:type="spellStart"/>
      <w:r>
        <w:t>GEN-FIRST:event_addItemActionPerformed</w:t>
      </w:r>
      <w:proofErr w:type="spellEnd"/>
    </w:p>
    <w:p w14:paraId="40E060F4" w14:textId="77777777" w:rsidR="008E5AFD" w:rsidRDefault="008E5AFD" w:rsidP="008E5AFD">
      <w:r>
        <w:t xml:space="preserve">        try {</w:t>
      </w:r>
    </w:p>
    <w:p w14:paraId="7AF45591" w14:textId="77777777" w:rsidR="008E5AFD" w:rsidRDefault="008E5AFD" w:rsidP="008E5AFD">
      <w:r>
        <w:t xml:space="preserve">            Registry </w:t>
      </w:r>
      <w:proofErr w:type="spellStart"/>
      <w:r>
        <w:t>registry</w:t>
      </w:r>
      <w:proofErr w:type="spellEnd"/>
      <w:r>
        <w:t xml:space="preserve"> = </w:t>
      </w:r>
      <w:proofErr w:type="spellStart"/>
      <w:r>
        <w:t>LocateRegistry.getRegistry</w:t>
      </w:r>
      <w:proofErr w:type="spellEnd"/>
      <w:r>
        <w:t>("localhost",1099</w:t>
      </w:r>
      <w:proofErr w:type="gramStart"/>
      <w:r>
        <w:t>);</w:t>
      </w:r>
      <w:proofErr w:type="gramEnd"/>
    </w:p>
    <w:p w14:paraId="0A838F38" w14:textId="77777777" w:rsidR="008E5AFD" w:rsidRDefault="008E5AFD" w:rsidP="008E5AFD">
      <w:r>
        <w:t xml:space="preserve">            </w:t>
      </w:r>
      <w:proofErr w:type="spellStart"/>
      <w:r>
        <w:t>SalesExecInterface</w:t>
      </w:r>
      <w:proofErr w:type="spellEnd"/>
      <w:r>
        <w:t xml:space="preserve"> exec = (</w:t>
      </w:r>
      <w:proofErr w:type="spellStart"/>
      <w:r>
        <w:t>SalesExecInterface</w:t>
      </w:r>
      <w:proofErr w:type="spellEnd"/>
      <w:r>
        <w:t>)</w:t>
      </w:r>
      <w:proofErr w:type="spellStart"/>
      <w:r>
        <w:t>registry.lookup</w:t>
      </w:r>
      <w:proofErr w:type="spellEnd"/>
      <w:r>
        <w:t>("</w:t>
      </w:r>
      <w:proofErr w:type="spellStart"/>
      <w:r>
        <w:t>SalesExec</w:t>
      </w:r>
      <w:proofErr w:type="spellEnd"/>
      <w:r>
        <w:t>"</w:t>
      </w:r>
      <w:proofErr w:type="gramStart"/>
      <w:r>
        <w:t>);</w:t>
      </w:r>
      <w:proofErr w:type="gramEnd"/>
    </w:p>
    <w:p w14:paraId="741A0E6A" w14:textId="77777777" w:rsidR="008E5AFD" w:rsidRDefault="008E5AFD" w:rsidP="008E5AFD">
      <w:r>
        <w:t xml:space="preserve">            String </w:t>
      </w:r>
      <w:proofErr w:type="spellStart"/>
      <w:r>
        <w:t>fName</w:t>
      </w:r>
      <w:proofErr w:type="spellEnd"/>
      <w:r>
        <w:t xml:space="preserve"> = </w:t>
      </w:r>
      <w:proofErr w:type="spellStart"/>
      <w:r>
        <w:t>addSalesFNameTxt.getText</w:t>
      </w:r>
      <w:proofErr w:type="spellEnd"/>
      <w:r>
        <w:t>(</w:t>
      </w:r>
      <w:proofErr w:type="gramStart"/>
      <w:r>
        <w:t>);</w:t>
      </w:r>
      <w:proofErr w:type="gramEnd"/>
    </w:p>
    <w:p w14:paraId="26A7E5C1" w14:textId="77777777" w:rsidR="008E5AFD" w:rsidRDefault="008E5AFD" w:rsidP="008E5AFD">
      <w:r>
        <w:t xml:space="preserve">            String </w:t>
      </w:r>
      <w:proofErr w:type="spellStart"/>
      <w:r>
        <w:t>lName</w:t>
      </w:r>
      <w:proofErr w:type="spellEnd"/>
      <w:r>
        <w:t xml:space="preserve"> = </w:t>
      </w:r>
      <w:proofErr w:type="spellStart"/>
      <w:r>
        <w:t>addSalesLNameTxt.getText</w:t>
      </w:r>
      <w:proofErr w:type="spellEnd"/>
      <w:r>
        <w:t>(</w:t>
      </w:r>
      <w:proofErr w:type="gramStart"/>
      <w:r>
        <w:t>);</w:t>
      </w:r>
      <w:proofErr w:type="gramEnd"/>
    </w:p>
    <w:p w14:paraId="1225F0A9" w14:textId="77777777" w:rsidR="008E5AFD" w:rsidRDefault="008E5AFD" w:rsidP="008E5AFD">
      <w:r>
        <w:t xml:space="preserve">            String </w:t>
      </w:r>
      <w:proofErr w:type="spellStart"/>
      <w:r>
        <w:t>pNo</w:t>
      </w:r>
      <w:proofErr w:type="spellEnd"/>
      <w:r>
        <w:t xml:space="preserve"> = addSalesIDTxt1.getText(</w:t>
      </w:r>
      <w:proofErr w:type="gramStart"/>
      <w:r>
        <w:t>);</w:t>
      </w:r>
      <w:proofErr w:type="gramEnd"/>
    </w:p>
    <w:p w14:paraId="548E4B2D" w14:textId="77777777" w:rsidR="008E5AFD" w:rsidRDefault="008E5AFD" w:rsidP="008E5AFD">
      <w:r>
        <w:t xml:space="preserve">            String </w:t>
      </w:r>
      <w:proofErr w:type="spellStart"/>
      <w:r>
        <w:t>pwd</w:t>
      </w:r>
      <w:proofErr w:type="spellEnd"/>
      <w:r>
        <w:t xml:space="preserve"> = </w:t>
      </w:r>
      <w:proofErr w:type="spellStart"/>
      <w:r>
        <w:t>addSalesPasswordTxt.getText</w:t>
      </w:r>
      <w:proofErr w:type="spellEnd"/>
      <w:r>
        <w:t>(</w:t>
      </w:r>
      <w:proofErr w:type="gramStart"/>
      <w:r>
        <w:t>);</w:t>
      </w:r>
      <w:proofErr w:type="gramEnd"/>
    </w:p>
    <w:p w14:paraId="71E6D7A2" w14:textId="77777777" w:rsidR="008E5AFD" w:rsidRDefault="008E5AFD" w:rsidP="008E5AFD">
      <w:r>
        <w:lastRenderedPageBreak/>
        <w:t xml:space="preserve">            </w:t>
      </w:r>
      <w:proofErr w:type="spellStart"/>
      <w:r>
        <w:t>exec.register</w:t>
      </w:r>
      <w:proofErr w:type="spellEnd"/>
      <w:r>
        <w:t>(</w:t>
      </w:r>
      <w:proofErr w:type="spellStart"/>
      <w:r>
        <w:t>pNo,fName,lName,pwd</w:t>
      </w:r>
      <w:proofErr w:type="spellEnd"/>
      <w:proofErr w:type="gramStart"/>
      <w:r>
        <w:t>);</w:t>
      </w:r>
      <w:proofErr w:type="gramEnd"/>
    </w:p>
    <w:p w14:paraId="3FEB5D55" w14:textId="77777777" w:rsidR="008E5AFD" w:rsidRDefault="008E5AFD" w:rsidP="008E5AFD">
      <w:r>
        <w:t xml:space="preserve">        } catch (</w:t>
      </w:r>
      <w:proofErr w:type="spellStart"/>
      <w:r>
        <w:t>RemoteException</w:t>
      </w:r>
      <w:proofErr w:type="spellEnd"/>
      <w:r>
        <w:t xml:space="preserve"> ex) {</w:t>
      </w:r>
    </w:p>
    <w:p w14:paraId="43686CE8" w14:textId="77777777" w:rsidR="008E5AFD" w:rsidRDefault="008E5AFD" w:rsidP="008E5AFD">
      <w:r>
        <w:t xml:space="preserve">            Logger.getLogger(SalesRegsitrationPage.class.getName()).log(Level.SEVERE, null, ex</w:t>
      </w:r>
      <w:proofErr w:type="gramStart"/>
      <w:r>
        <w:t>);</w:t>
      </w:r>
      <w:proofErr w:type="gramEnd"/>
    </w:p>
    <w:p w14:paraId="1826D0C2" w14:textId="77777777" w:rsidR="008E5AFD" w:rsidRDefault="008E5AFD" w:rsidP="008E5AFD">
      <w:r>
        <w:t xml:space="preserve">        } catch (</w:t>
      </w:r>
      <w:proofErr w:type="spellStart"/>
      <w:r>
        <w:t>NotBoundException</w:t>
      </w:r>
      <w:proofErr w:type="spellEnd"/>
      <w:r>
        <w:t xml:space="preserve"> ex) {</w:t>
      </w:r>
    </w:p>
    <w:p w14:paraId="2423591A" w14:textId="77777777" w:rsidR="008E5AFD" w:rsidRDefault="008E5AFD" w:rsidP="008E5AFD">
      <w:r>
        <w:t xml:space="preserve">            Logger.getLogger(SalesRegsitrationPage.class.getName()).log(Level.SEVERE, null, ex</w:t>
      </w:r>
      <w:proofErr w:type="gramStart"/>
      <w:r>
        <w:t>);</w:t>
      </w:r>
      <w:proofErr w:type="gramEnd"/>
    </w:p>
    <w:p w14:paraId="7B1DFDE1" w14:textId="77777777" w:rsidR="008E5AFD" w:rsidRDefault="008E5AFD" w:rsidP="008E5AFD">
      <w:r>
        <w:t xml:space="preserve">        }</w:t>
      </w:r>
    </w:p>
    <w:p w14:paraId="48A18CDC" w14:textId="77777777" w:rsidR="008E5AFD" w:rsidRDefault="008E5AFD" w:rsidP="008E5AFD">
      <w:r>
        <w:t xml:space="preserve">    }//</w:t>
      </w:r>
      <w:proofErr w:type="spellStart"/>
      <w:r>
        <w:t>GEN-LAST:event_addItemActionPerformed</w:t>
      </w:r>
      <w:proofErr w:type="spellEnd"/>
    </w:p>
    <w:p w14:paraId="78A5B1F4" w14:textId="77777777" w:rsidR="008E5AFD" w:rsidRDefault="008E5AFD" w:rsidP="008E5AFD"/>
    <w:p w14:paraId="07A8DC46" w14:textId="77777777" w:rsidR="008E5AFD" w:rsidRDefault="008E5AFD" w:rsidP="008E5AFD">
      <w:r>
        <w:t xml:space="preserve">    private void </w:t>
      </w:r>
      <w:proofErr w:type="spellStart"/>
      <w:r>
        <w:t>addSalesLNameTxtActionPerformed</w:t>
      </w:r>
      <w:proofErr w:type="spellEnd"/>
      <w:r>
        <w:t>(</w:t>
      </w:r>
      <w:proofErr w:type="spellStart"/>
      <w:r>
        <w:t>java.awt.event.ActionEvent</w:t>
      </w:r>
      <w:proofErr w:type="spellEnd"/>
      <w:r>
        <w:t xml:space="preserve"> </w:t>
      </w:r>
      <w:proofErr w:type="spellStart"/>
      <w:r>
        <w:t>evt</w:t>
      </w:r>
      <w:proofErr w:type="spellEnd"/>
      <w:r>
        <w:t>) {//</w:t>
      </w:r>
      <w:proofErr w:type="spellStart"/>
      <w:r>
        <w:t>GEN-FIRST:event_addSalesLNameTxtActionPerformed</w:t>
      </w:r>
      <w:proofErr w:type="spellEnd"/>
    </w:p>
    <w:p w14:paraId="74171C01" w14:textId="77777777" w:rsidR="008E5AFD" w:rsidRDefault="008E5AFD" w:rsidP="008E5AFD">
      <w:r>
        <w:t xml:space="preserve">        // TODO add your handling code here:</w:t>
      </w:r>
    </w:p>
    <w:p w14:paraId="359A4382" w14:textId="77777777" w:rsidR="008E5AFD" w:rsidRDefault="008E5AFD" w:rsidP="008E5AFD">
      <w:r>
        <w:t xml:space="preserve">    }//</w:t>
      </w:r>
      <w:proofErr w:type="spellStart"/>
      <w:r>
        <w:t>GEN-LAST:event_addSalesLNameTxtActionPerformed</w:t>
      </w:r>
      <w:proofErr w:type="spellEnd"/>
    </w:p>
    <w:p w14:paraId="7A1C907D" w14:textId="77777777" w:rsidR="008E5AFD" w:rsidRDefault="008E5AFD" w:rsidP="008E5AFD"/>
    <w:p w14:paraId="34E00971" w14:textId="77777777" w:rsidR="008E5AFD" w:rsidRDefault="008E5AFD" w:rsidP="008E5AFD">
      <w:r>
        <w:t xml:space="preserve">    private void addSalesIDTxt1ActionPerformed(</w:t>
      </w:r>
      <w:proofErr w:type="spellStart"/>
      <w:r>
        <w:t>java.awt.event.ActionEvent</w:t>
      </w:r>
      <w:proofErr w:type="spellEnd"/>
      <w:r>
        <w:t xml:space="preserve"> </w:t>
      </w:r>
      <w:proofErr w:type="spellStart"/>
      <w:r>
        <w:t>evt</w:t>
      </w:r>
      <w:proofErr w:type="spellEnd"/>
      <w:r>
        <w:t>) {//GEN-FIRST:event_addSalesIDTxt1ActionPerformed</w:t>
      </w:r>
    </w:p>
    <w:p w14:paraId="11D6FB9C" w14:textId="77777777" w:rsidR="008E5AFD" w:rsidRDefault="008E5AFD" w:rsidP="008E5AFD">
      <w:r>
        <w:t xml:space="preserve">        // TODO add your handling code here:</w:t>
      </w:r>
    </w:p>
    <w:p w14:paraId="7F7F550D" w14:textId="77777777" w:rsidR="008E5AFD" w:rsidRDefault="008E5AFD" w:rsidP="008E5AFD">
      <w:r>
        <w:t xml:space="preserve">    }//GEN-LAST:event_addSalesIDTxt1ActionPerformed</w:t>
      </w:r>
    </w:p>
    <w:p w14:paraId="52EEDB91" w14:textId="77777777" w:rsidR="008E5AFD" w:rsidRDefault="008E5AFD" w:rsidP="008E5AFD">
      <w:r>
        <w:t xml:space="preserve"> </w:t>
      </w:r>
    </w:p>
    <w:p w14:paraId="306A2FA8" w14:textId="77777777" w:rsidR="008E5AFD" w:rsidRDefault="008E5AFD" w:rsidP="008E5AFD">
      <w:r>
        <w:t xml:space="preserve">    public static void main(String </w:t>
      </w:r>
      <w:proofErr w:type="spellStart"/>
      <w:r>
        <w:t>args</w:t>
      </w:r>
      <w:proofErr w:type="spellEnd"/>
      <w:r>
        <w:t>[]) {</w:t>
      </w:r>
    </w:p>
    <w:p w14:paraId="74B2FBAC" w14:textId="77777777" w:rsidR="008E5AFD" w:rsidRDefault="008E5AFD" w:rsidP="008E5AFD">
      <w:r>
        <w:t xml:space="preserve">        </w:t>
      </w:r>
    </w:p>
    <w:p w14:paraId="116DE5CE" w14:textId="77777777" w:rsidR="008E5AFD" w:rsidRDefault="008E5AFD" w:rsidP="008E5AFD">
      <w:r>
        <w:t xml:space="preserve">        </w:t>
      </w:r>
      <w:proofErr w:type="spellStart"/>
      <w:r>
        <w:t>java.awt.EventQueue.invokeLater</w:t>
      </w:r>
      <w:proofErr w:type="spellEnd"/>
      <w:r>
        <w:t>(new Runnable() {</w:t>
      </w:r>
    </w:p>
    <w:p w14:paraId="4015CE1A" w14:textId="77777777" w:rsidR="008E5AFD" w:rsidRDefault="008E5AFD" w:rsidP="008E5AFD">
      <w:r>
        <w:t xml:space="preserve">            public void run() {</w:t>
      </w:r>
    </w:p>
    <w:p w14:paraId="1F90931D" w14:textId="77777777" w:rsidR="008E5AFD" w:rsidRDefault="008E5AFD" w:rsidP="008E5AFD">
      <w:r>
        <w:t xml:space="preserve">                new </w:t>
      </w:r>
      <w:proofErr w:type="spellStart"/>
      <w:r>
        <w:t>AdminAddExecutivePage</w:t>
      </w:r>
      <w:proofErr w:type="spellEnd"/>
      <w:r>
        <w:t>().</w:t>
      </w:r>
      <w:proofErr w:type="spellStart"/>
      <w:r>
        <w:t>setVisible</w:t>
      </w:r>
      <w:proofErr w:type="spellEnd"/>
      <w:r>
        <w:t>(true</w:t>
      </w:r>
      <w:proofErr w:type="gramStart"/>
      <w:r>
        <w:t>);</w:t>
      </w:r>
      <w:proofErr w:type="gramEnd"/>
    </w:p>
    <w:p w14:paraId="086886F2" w14:textId="77777777" w:rsidR="008E5AFD" w:rsidRDefault="008E5AFD" w:rsidP="008E5AFD">
      <w:r>
        <w:lastRenderedPageBreak/>
        <w:t xml:space="preserve">            }</w:t>
      </w:r>
    </w:p>
    <w:p w14:paraId="2D0DA95D" w14:textId="77777777" w:rsidR="008E5AFD" w:rsidRDefault="008E5AFD" w:rsidP="008E5AFD">
      <w:r>
        <w:t xml:space="preserve">        });</w:t>
      </w:r>
    </w:p>
    <w:p w14:paraId="00271826" w14:textId="77777777" w:rsidR="008E5AFD" w:rsidRDefault="008E5AFD" w:rsidP="008E5AFD">
      <w:r>
        <w:t xml:space="preserve">    }</w:t>
      </w:r>
    </w:p>
    <w:p w14:paraId="76D62897" w14:textId="77777777" w:rsidR="008E5AFD" w:rsidRDefault="008E5AFD" w:rsidP="008E5AFD"/>
    <w:p w14:paraId="10E0314E" w14:textId="77777777" w:rsidR="008E5AFD" w:rsidRDefault="008E5AFD" w:rsidP="008E5AFD">
      <w:r>
        <w:t xml:space="preserve">    // Variables declaration - do not modify//</w:t>
      </w:r>
      <w:proofErr w:type="spellStart"/>
      <w:r>
        <w:t>GEN-BEGIN:variables</w:t>
      </w:r>
      <w:proofErr w:type="spellEnd"/>
    </w:p>
    <w:p w14:paraId="03D0365C" w14:textId="77777777" w:rsidR="008E5AFD" w:rsidRDefault="008E5AFD" w:rsidP="008E5AFD">
      <w:r>
        <w:t xml:space="preserve">    public static </w:t>
      </w:r>
      <w:proofErr w:type="spellStart"/>
      <w:r>
        <w:t>javax.swing.JButton</w:t>
      </w:r>
      <w:proofErr w:type="spellEnd"/>
      <w:r>
        <w:t xml:space="preserve"> </w:t>
      </w:r>
      <w:proofErr w:type="spellStart"/>
      <w:proofErr w:type="gramStart"/>
      <w:r>
        <w:t>addItem</w:t>
      </w:r>
      <w:proofErr w:type="spellEnd"/>
      <w:r>
        <w:t>;</w:t>
      </w:r>
      <w:proofErr w:type="gramEnd"/>
    </w:p>
    <w:p w14:paraId="65C223AA" w14:textId="77777777" w:rsidR="008E5AFD" w:rsidRDefault="008E5AFD" w:rsidP="008E5AFD">
      <w:r>
        <w:t xml:space="preserve">    public static </w:t>
      </w:r>
      <w:proofErr w:type="spellStart"/>
      <w:r>
        <w:t>javax.swing.JTextField</w:t>
      </w:r>
      <w:proofErr w:type="spellEnd"/>
      <w:r>
        <w:t xml:space="preserve"> </w:t>
      </w:r>
      <w:proofErr w:type="spellStart"/>
      <w:proofErr w:type="gramStart"/>
      <w:r>
        <w:t>addSalesFNameTxt</w:t>
      </w:r>
      <w:proofErr w:type="spellEnd"/>
      <w:r>
        <w:t>;</w:t>
      </w:r>
      <w:proofErr w:type="gramEnd"/>
    </w:p>
    <w:p w14:paraId="63DF0C18" w14:textId="77777777" w:rsidR="008E5AFD" w:rsidRDefault="008E5AFD" w:rsidP="008E5AFD">
      <w:r>
        <w:t xml:space="preserve">    public static </w:t>
      </w:r>
      <w:proofErr w:type="spellStart"/>
      <w:r>
        <w:t>javax.swing.JTextField</w:t>
      </w:r>
      <w:proofErr w:type="spellEnd"/>
      <w:r>
        <w:t xml:space="preserve"> </w:t>
      </w:r>
      <w:proofErr w:type="gramStart"/>
      <w:r>
        <w:t>addSalesIDTxt1;</w:t>
      </w:r>
      <w:proofErr w:type="gramEnd"/>
    </w:p>
    <w:p w14:paraId="7EDFDEAA" w14:textId="77777777" w:rsidR="008E5AFD" w:rsidRDefault="008E5AFD" w:rsidP="008E5AFD">
      <w:r>
        <w:t xml:space="preserve">    public static </w:t>
      </w:r>
      <w:proofErr w:type="spellStart"/>
      <w:r>
        <w:t>javax.swing.JTextField</w:t>
      </w:r>
      <w:proofErr w:type="spellEnd"/>
      <w:r>
        <w:t xml:space="preserve"> </w:t>
      </w:r>
      <w:proofErr w:type="spellStart"/>
      <w:proofErr w:type="gramStart"/>
      <w:r>
        <w:t>addSalesLNameTxt</w:t>
      </w:r>
      <w:proofErr w:type="spellEnd"/>
      <w:r>
        <w:t>;</w:t>
      </w:r>
      <w:proofErr w:type="gramEnd"/>
    </w:p>
    <w:p w14:paraId="6D6E19D0" w14:textId="77777777" w:rsidR="008E5AFD" w:rsidRDefault="008E5AFD" w:rsidP="008E5AFD">
      <w:r>
        <w:t xml:space="preserve">    public static </w:t>
      </w:r>
      <w:proofErr w:type="spellStart"/>
      <w:r>
        <w:t>javax.swing.JPasswordField</w:t>
      </w:r>
      <w:proofErr w:type="spellEnd"/>
      <w:r>
        <w:t xml:space="preserve"> </w:t>
      </w:r>
      <w:proofErr w:type="spellStart"/>
      <w:proofErr w:type="gramStart"/>
      <w:r>
        <w:t>addSalesPasswordTxt</w:t>
      </w:r>
      <w:proofErr w:type="spellEnd"/>
      <w:r>
        <w:t>;</w:t>
      </w:r>
      <w:proofErr w:type="gramEnd"/>
    </w:p>
    <w:p w14:paraId="33E13CB8" w14:textId="77777777" w:rsidR="008E5AFD" w:rsidRDefault="008E5AFD" w:rsidP="008E5AFD">
      <w:r>
        <w:t xml:space="preserve">    public static </w:t>
      </w:r>
      <w:proofErr w:type="spellStart"/>
      <w:r>
        <w:t>javax.swing.JButton</w:t>
      </w:r>
      <w:proofErr w:type="spellEnd"/>
      <w:r>
        <w:t xml:space="preserve"> </w:t>
      </w:r>
      <w:proofErr w:type="spellStart"/>
      <w:proofErr w:type="gramStart"/>
      <w:r>
        <w:t>adminAddSalesbackBtn</w:t>
      </w:r>
      <w:proofErr w:type="spellEnd"/>
      <w:r>
        <w:t>;</w:t>
      </w:r>
      <w:proofErr w:type="gramEnd"/>
    </w:p>
    <w:p w14:paraId="62E337EF" w14:textId="77777777" w:rsidR="008E5AFD" w:rsidRDefault="008E5AFD" w:rsidP="008E5AFD">
      <w:r>
        <w:t xml:space="preserve">    private </w:t>
      </w:r>
      <w:proofErr w:type="spellStart"/>
      <w:r>
        <w:t>javax.swing.JLabel</w:t>
      </w:r>
      <w:proofErr w:type="spellEnd"/>
      <w:r>
        <w:t xml:space="preserve"> </w:t>
      </w:r>
      <w:proofErr w:type="gramStart"/>
      <w:r>
        <w:t>jLabel4;</w:t>
      </w:r>
      <w:proofErr w:type="gramEnd"/>
    </w:p>
    <w:p w14:paraId="41E5A48A" w14:textId="77777777" w:rsidR="008E5AFD" w:rsidRDefault="008E5AFD" w:rsidP="008E5AFD">
      <w:r>
        <w:t xml:space="preserve">    private </w:t>
      </w:r>
      <w:proofErr w:type="spellStart"/>
      <w:r>
        <w:t>javax.swing.JLabel</w:t>
      </w:r>
      <w:proofErr w:type="spellEnd"/>
      <w:r>
        <w:t xml:space="preserve"> </w:t>
      </w:r>
      <w:proofErr w:type="gramStart"/>
      <w:r>
        <w:t>jLabel5;</w:t>
      </w:r>
      <w:proofErr w:type="gramEnd"/>
    </w:p>
    <w:p w14:paraId="21E61E5F" w14:textId="77777777" w:rsidR="008E5AFD" w:rsidRDefault="008E5AFD" w:rsidP="008E5AFD">
      <w:r>
        <w:t xml:space="preserve">    private </w:t>
      </w:r>
      <w:proofErr w:type="spellStart"/>
      <w:r>
        <w:t>javax.swing.JLabel</w:t>
      </w:r>
      <w:proofErr w:type="spellEnd"/>
      <w:r>
        <w:t xml:space="preserve"> </w:t>
      </w:r>
      <w:proofErr w:type="gramStart"/>
      <w:r>
        <w:t>jLabel6;</w:t>
      </w:r>
      <w:proofErr w:type="gramEnd"/>
    </w:p>
    <w:p w14:paraId="1427ECFE" w14:textId="77777777" w:rsidR="008E5AFD" w:rsidRDefault="008E5AFD" w:rsidP="008E5AFD">
      <w:r>
        <w:t xml:space="preserve">    private </w:t>
      </w:r>
      <w:proofErr w:type="spellStart"/>
      <w:r>
        <w:t>javax.swing.JLabel</w:t>
      </w:r>
      <w:proofErr w:type="spellEnd"/>
      <w:r>
        <w:t xml:space="preserve"> </w:t>
      </w:r>
      <w:proofErr w:type="gramStart"/>
      <w:r>
        <w:t>jLabel7;</w:t>
      </w:r>
      <w:proofErr w:type="gramEnd"/>
    </w:p>
    <w:p w14:paraId="5ABB94E1" w14:textId="77777777" w:rsidR="008E5AFD" w:rsidRDefault="008E5AFD" w:rsidP="008E5AFD">
      <w:r>
        <w:t xml:space="preserve">    private </w:t>
      </w:r>
      <w:proofErr w:type="spellStart"/>
      <w:r>
        <w:t>javax.swing.JLabel</w:t>
      </w:r>
      <w:proofErr w:type="spellEnd"/>
      <w:r>
        <w:t xml:space="preserve"> </w:t>
      </w:r>
      <w:proofErr w:type="gramStart"/>
      <w:r>
        <w:t>jLabel8;</w:t>
      </w:r>
      <w:proofErr w:type="gramEnd"/>
    </w:p>
    <w:p w14:paraId="694B55F3" w14:textId="77777777" w:rsidR="008E5AFD" w:rsidRDefault="008E5AFD" w:rsidP="008E5AFD">
      <w:r>
        <w:t xml:space="preserve">    private </w:t>
      </w:r>
      <w:proofErr w:type="spellStart"/>
      <w:r>
        <w:t>javax.swing.JPanel</w:t>
      </w:r>
      <w:proofErr w:type="spellEnd"/>
      <w:r>
        <w:t xml:space="preserve"> </w:t>
      </w:r>
      <w:proofErr w:type="gramStart"/>
      <w:r>
        <w:t>jPanel1;</w:t>
      </w:r>
      <w:proofErr w:type="gramEnd"/>
    </w:p>
    <w:p w14:paraId="0A2D3FCB" w14:textId="77777777" w:rsidR="008E5AFD" w:rsidRDefault="008E5AFD" w:rsidP="008E5AFD">
      <w:r>
        <w:t xml:space="preserve">    // End of variables declaration//</w:t>
      </w:r>
      <w:proofErr w:type="spellStart"/>
      <w:r>
        <w:t>GEN-END:variables</w:t>
      </w:r>
      <w:proofErr w:type="spellEnd"/>
    </w:p>
    <w:p w14:paraId="65786606" w14:textId="04F51389" w:rsidR="001B48D9" w:rsidRPr="001B48D9" w:rsidRDefault="008E5AFD" w:rsidP="008E5AFD">
      <w:r>
        <w:t>}</w:t>
      </w:r>
    </w:p>
    <w:p w14:paraId="733E9D69" w14:textId="77777777" w:rsidR="007B190D" w:rsidRDefault="007B190D" w:rsidP="00455742"/>
    <w:p w14:paraId="7D6ECF7D" w14:textId="472559FF" w:rsidR="007B190D" w:rsidRDefault="002A05A6" w:rsidP="001E5391">
      <w:pPr>
        <w:pStyle w:val="Heading4"/>
      </w:pPr>
      <w:proofErr w:type="spellStart"/>
      <w:r w:rsidRPr="002A05A6">
        <w:t>AdminAddItem.form</w:t>
      </w:r>
      <w:proofErr w:type="spellEnd"/>
    </w:p>
    <w:p w14:paraId="1E2E9DF7" w14:textId="77777777" w:rsidR="007B190D" w:rsidRDefault="007B190D" w:rsidP="00455742"/>
    <w:p w14:paraId="015C24DD" w14:textId="77777777" w:rsidR="00D234AD" w:rsidRDefault="00D234AD" w:rsidP="00D234AD">
      <w:r>
        <w:t>&lt;?xml version="1.0" encoding="UTF-8" ?&gt;</w:t>
      </w:r>
    </w:p>
    <w:p w14:paraId="46FEEBAE" w14:textId="77777777" w:rsidR="00D234AD" w:rsidRDefault="00D234AD" w:rsidP="00D234AD"/>
    <w:p w14:paraId="3CA4514C" w14:textId="77777777" w:rsidR="00D234AD" w:rsidRDefault="00D234AD" w:rsidP="00D234AD">
      <w:r>
        <w:lastRenderedPageBreak/>
        <w:t xml:space="preserve">&lt;Form version="1.3" </w:t>
      </w:r>
      <w:proofErr w:type="spellStart"/>
      <w:r>
        <w:t>maxVersion</w:t>
      </w:r>
      <w:proofErr w:type="spellEnd"/>
      <w:r>
        <w:t>="1.9" type="</w:t>
      </w:r>
      <w:proofErr w:type="spellStart"/>
      <w:r>
        <w:t>org.netbeans.modules.form.forminfo.JFrameFormInfo</w:t>
      </w:r>
      <w:proofErr w:type="spellEnd"/>
      <w:r>
        <w:t>"&gt;</w:t>
      </w:r>
    </w:p>
    <w:p w14:paraId="06CFA2CF" w14:textId="77777777" w:rsidR="00D234AD" w:rsidRDefault="00D234AD" w:rsidP="00D234AD">
      <w:r>
        <w:t xml:space="preserve">  &lt;Properties&gt;</w:t>
      </w:r>
    </w:p>
    <w:p w14:paraId="66A59CA3" w14:textId="77777777" w:rsidR="00D234AD" w:rsidRDefault="00D234AD" w:rsidP="00D234AD">
      <w:r>
        <w:t xml:space="preserve">    &lt;Property name="</w:t>
      </w:r>
      <w:proofErr w:type="spellStart"/>
      <w:r>
        <w:t>defaultCloseOperation</w:t>
      </w:r>
      <w:proofErr w:type="spellEnd"/>
      <w:r>
        <w:t>" type="int" value="3"/&gt;</w:t>
      </w:r>
    </w:p>
    <w:p w14:paraId="7A771751" w14:textId="77777777" w:rsidR="00D234AD" w:rsidRDefault="00D234AD" w:rsidP="00D234AD">
      <w:r>
        <w:t xml:space="preserve">  &lt;/Properties&gt;</w:t>
      </w:r>
    </w:p>
    <w:p w14:paraId="45C6732A" w14:textId="77777777" w:rsidR="00D234AD" w:rsidRDefault="00D234AD" w:rsidP="00D234AD">
      <w:r>
        <w:t xml:space="preserve">  &lt;</w:t>
      </w:r>
      <w:proofErr w:type="spellStart"/>
      <w:r>
        <w:t>SyntheticProperties</w:t>
      </w:r>
      <w:proofErr w:type="spellEnd"/>
      <w:r>
        <w:t>&gt;</w:t>
      </w:r>
    </w:p>
    <w:p w14:paraId="693CEC18" w14:textId="77777777" w:rsidR="00D234AD" w:rsidRDefault="00D234AD" w:rsidP="00D234AD">
      <w:r>
        <w:t xml:space="preserve">    &lt;</w:t>
      </w:r>
      <w:proofErr w:type="spellStart"/>
      <w:r>
        <w:t>SyntheticProperty</w:t>
      </w:r>
      <w:proofErr w:type="spellEnd"/>
      <w:r>
        <w:t xml:space="preserve"> name="</w:t>
      </w:r>
      <w:proofErr w:type="spellStart"/>
      <w:r>
        <w:t>formSizePolicy</w:t>
      </w:r>
      <w:proofErr w:type="spellEnd"/>
      <w:r>
        <w:t>" type="int" value="1"/&gt;</w:t>
      </w:r>
    </w:p>
    <w:p w14:paraId="613A4CC1" w14:textId="77777777" w:rsidR="00D234AD" w:rsidRDefault="00D234AD" w:rsidP="00D234AD">
      <w:r>
        <w:t xml:space="preserve">    &lt;</w:t>
      </w:r>
      <w:proofErr w:type="spellStart"/>
      <w:r>
        <w:t>SyntheticProperty</w:t>
      </w:r>
      <w:proofErr w:type="spellEnd"/>
      <w:r>
        <w:t xml:space="preserve"> name="</w:t>
      </w:r>
      <w:proofErr w:type="spellStart"/>
      <w:r>
        <w:t>generateCenter</w:t>
      </w:r>
      <w:proofErr w:type="spellEnd"/>
      <w:r>
        <w:t>" type="</w:t>
      </w:r>
      <w:proofErr w:type="spellStart"/>
      <w:r>
        <w:t>boolean</w:t>
      </w:r>
      <w:proofErr w:type="spellEnd"/>
      <w:r>
        <w:t>" value="false"/&gt;</w:t>
      </w:r>
    </w:p>
    <w:p w14:paraId="149F6181" w14:textId="77777777" w:rsidR="00D234AD" w:rsidRDefault="00D234AD" w:rsidP="00D234AD">
      <w:r>
        <w:t xml:space="preserve">  &lt;/</w:t>
      </w:r>
      <w:proofErr w:type="spellStart"/>
      <w:r>
        <w:t>SyntheticProperties</w:t>
      </w:r>
      <w:proofErr w:type="spellEnd"/>
      <w:r>
        <w:t>&gt;</w:t>
      </w:r>
    </w:p>
    <w:p w14:paraId="416C6017" w14:textId="77777777" w:rsidR="00D234AD" w:rsidRDefault="00D234AD" w:rsidP="00D234AD">
      <w:r>
        <w:t xml:space="preserve">  &lt;</w:t>
      </w:r>
      <w:proofErr w:type="spellStart"/>
      <w:r>
        <w:t>AuxValues</w:t>
      </w:r>
      <w:proofErr w:type="spellEnd"/>
      <w:r>
        <w:t>&gt;</w:t>
      </w:r>
    </w:p>
    <w:p w14:paraId="75AF1E1B" w14:textId="77777777" w:rsidR="00D234AD" w:rsidRDefault="00D234AD" w:rsidP="00D234AD">
      <w:r>
        <w:t xml:space="preserve">    &lt;</w:t>
      </w:r>
      <w:proofErr w:type="spellStart"/>
      <w:r>
        <w:t>AuxValue</w:t>
      </w:r>
      <w:proofErr w:type="spellEnd"/>
      <w:r>
        <w:t xml:space="preserve"> name="</w:t>
      </w:r>
      <w:proofErr w:type="spellStart"/>
      <w:r>
        <w:t>FormSettings_autoResourcing</w:t>
      </w:r>
      <w:proofErr w:type="spellEnd"/>
      <w:r>
        <w:t>" type="</w:t>
      </w:r>
      <w:proofErr w:type="spellStart"/>
      <w:r>
        <w:t>java.lang.Integer</w:t>
      </w:r>
      <w:proofErr w:type="spellEnd"/>
      <w:r>
        <w:t>" value="0"/&gt;</w:t>
      </w:r>
    </w:p>
    <w:p w14:paraId="5A22E426" w14:textId="77777777" w:rsidR="00D234AD" w:rsidRDefault="00D234AD" w:rsidP="00D234AD">
      <w:r>
        <w:t xml:space="preserve">    &lt;</w:t>
      </w:r>
      <w:proofErr w:type="spellStart"/>
      <w:r>
        <w:t>AuxValue</w:t>
      </w:r>
      <w:proofErr w:type="spellEnd"/>
      <w:r>
        <w:t xml:space="preserve"> name="</w:t>
      </w:r>
      <w:proofErr w:type="spellStart"/>
      <w:r>
        <w:t>FormSettings_autoSetComponentName</w:t>
      </w:r>
      <w:proofErr w:type="spellEnd"/>
      <w:r>
        <w:t>" type="</w:t>
      </w:r>
      <w:proofErr w:type="spellStart"/>
      <w:r>
        <w:t>java.lang.Boolean</w:t>
      </w:r>
      <w:proofErr w:type="spellEnd"/>
      <w:r>
        <w:t>" value="false"/&gt;</w:t>
      </w:r>
    </w:p>
    <w:p w14:paraId="079766D7" w14:textId="77777777" w:rsidR="00D234AD" w:rsidRDefault="00D234AD" w:rsidP="00D234AD">
      <w:r>
        <w:t xml:space="preserve">    &lt;</w:t>
      </w:r>
      <w:proofErr w:type="spellStart"/>
      <w:r>
        <w:t>AuxValue</w:t>
      </w:r>
      <w:proofErr w:type="spellEnd"/>
      <w:r>
        <w:t xml:space="preserve"> name="</w:t>
      </w:r>
      <w:proofErr w:type="spellStart"/>
      <w:r>
        <w:t>FormSettings_generateFQN</w:t>
      </w:r>
      <w:proofErr w:type="spellEnd"/>
      <w:r>
        <w:t>" type="</w:t>
      </w:r>
      <w:proofErr w:type="spellStart"/>
      <w:r>
        <w:t>java.lang.Boolean</w:t>
      </w:r>
      <w:proofErr w:type="spellEnd"/>
      <w:r>
        <w:t>" value="true"/&gt;</w:t>
      </w:r>
    </w:p>
    <w:p w14:paraId="56510232" w14:textId="77777777" w:rsidR="00D234AD" w:rsidRDefault="00D234AD" w:rsidP="00D234AD">
      <w:r>
        <w:t xml:space="preserve">    &lt;</w:t>
      </w:r>
      <w:proofErr w:type="spellStart"/>
      <w:r>
        <w:t>AuxValue</w:t>
      </w:r>
      <w:proofErr w:type="spellEnd"/>
      <w:r>
        <w:t xml:space="preserve"> name="</w:t>
      </w:r>
      <w:proofErr w:type="spellStart"/>
      <w:r>
        <w:t>FormSettings_generateMnemonicsCode</w:t>
      </w:r>
      <w:proofErr w:type="spellEnd"/>
      <w:r>
        <w:t>" type="</w:t>
      </w:r>
      <w:proofErr w:type="spellStart"/>
      <w:r>
        <w:t>java.lang.Boolean</w:t>
      </w:r>
      <w:proofErr w:type="spellEnd"/>
      <w:r>
        <w:t>" value="false"/&gt;</w:t>
      </w:r>
    </w:p>
    <w:p w14:paraId="7CCE2BED" w14:textId="77777777" w:rsidR="00D234AD" w:rsidRDefault="00D234AD" w:rsidP="00D234AD">
      <w:r>
        <w:t xml:space="preserve">    &lt;</w:t>
      </w:r>
      <w:proofErr w:type="spellStart"/>
      <w:r>
        <w:t>AuxValue</w:t>
      </w:r>
      <w:proofErr w:type="spellEnd"/>
      <w:r>
        <w:t xml:space="preserve"> name="FormSettings_i18nAutoMode" type="</w:t>
      </w:r>
      <w:proofErr w:type="spellStart"/>
      <w:r>
        <w:t>java.lang.Boolean</w:t>
      </w:r>
      <w:proofErr w:type="spellEnd"/>
      <w:r>
        <w:t>" value="false"/&gt;</w:t>
      </w:r>
    </w:p>
    <w:p w14:paraId="0C78154B" w14:textId="77777777" w:rsidR="00D234AD" w:rsidRDefault="00D234AD" w:rsidP="00D234AD">
      <w:r>
        <w:t xml:space="preserve">    &lt;</w:t>
      </w:r>
      <w:proofErr w:type="spellStart"/>
      <w:r>
        <w:t>AuxValue</w:t>
      </w:r>
      <w:proofErr w:type="spellEnd"/>
      <w:r>
        <w:t xml:space="preserve"> name="</w:t>
      </w:r>
      <w:proofErr w:type="spellStart"/>
      <w:r>
        <w:t>FormSettings_layoutCodeTarget</w:t>
      </w:r>
      <w:proofErr w:type="spellEnd"/>
      <w:r>
        <w:t>" type="</w:t>
      </w:r>
      <w:proofErr w:type="spellStart"/>
      <w:r>
        <w:t>java.lang.Integer</w:t>
      </w:r>
      <w:proofErr w:type="spellEnd"/>
      <w:r>
        <w:t>" value="1"/&gt;</w:t>
      </w:r>
    </w:p>
    <w:p w14:paraId="75D58AD3" w14:textId="77777777" w:rsidR="00D234AD" w:rsidRDefault="00D234AD" w:rsidP="00D234AD">
      <w:r>
        <w:t xml:space="preserve">    &lt;</w:t>
      </w:r>
      <w:proofErr w:type="spellStart"/>
      <w:r>
        <w:t>AuxValue</w:t>
      </w:r>
      <w:proofErr w:type="spellEnd"/>
      <w:r>
        <w:t xml:space="preserve"> name="</w:t>
      </w:r>
      <w:proofErr w:type="spellStart"/>
      <w:r>
        <w:t>FormSettings_listenerGenerationStyle</w:t>
      </w:r>
      <w:proofErr w:type="spellEnd"/>
      <w:r>
        <w:t>" type="</w:t>
      </w:r>
      <w:proofErr w:type="spellStart"/>
      <w:r>
        <w:t>java.lang.Integer</w:t>
      </w:r>
      <w:proofErr w:type="spellEnd"/>
      <w:r>
        <w:t>" value="0"/&gt;</w:t>
      </w:r>
    </w:p>
    <w:p w14:paraId="1C3BC3C8" w14:textId="77777777" w:rsidR="00D234AD" w:rsidRDefault="00D234AD" w:rsidP="00D234AD">
      <w:r>
        <w:t xml:space="preserve">    &lt;</w:t>
      </w:r>
      <w:proofErr w:type="spellStart"/>
      <w:r>
        <w:t>AuxValue</w:t>
      </w:r>
      <w:proofErr w:type="spellEnd"/>
      <w:r>
        <w:t xml:space="preserve"> name="</w:t>
      </w:r>
      <w:proofErr w:type="spellStart"/>
      <w:r>
        <w:t>FormSettings_variablesLocal</w:t>
      </w:r>
      <w:proofErr w:type="spellEnd"/>
      <w:r>
        <w:t>" type="</w:t>
      </w:r>
      <w:proofErr w:type="spellStart"/>
      <w:r>
        <w:t>java.lang.Boolean</w:t>
      </w:r>
      <w:proofErr w:type="spellEnd"/>
      <w:r>
        <w:t>" value="false"/&gt;</w:t>
      </w:r>
    </w:p>
    <w:p w14:paraId="3BD27E56" w14:textId="77777777" w:rsidR="00D234AD" w:rsidRDefault="00D234AD" w:rsidP="00D234AD">
      <w:r>
        <w:t xml:space="preserve">    &lt;</w:t>
      </w:r>
      <w:proofErr w:type="spellStart"/>
      <w:r>
        <w:t>AuxValue</w:t>
      </w:r>
      <w:proofErr w:type="spellEnd"/>
      <w:r>
        <w:t xml:space="preserve"> name="</w:t>
      </w:r>
      <w:proofErr w:type="spellStart"/>
      <w:r>
        <w:t>FormSettings_variablesModifier</w:t>
      </w:r>
      <w:proofErr w:type="spellEnd"/>
      <w:r>
        <w:t>" type="</w:t>
      </w:r>
      <w:proofErr w:type="spellStart"/>
      <w:r>
        <w:t>java.lang.Integer</w:t>
      </w:r>
      <w:proofErr w:type="spellEnd"/>
      <w:r>
        <w:t>" value="2"/&gt;</w:t>
      </w:r>
    </w:p>
    <w:p w14:paraId="1545894E" w14:textId="77777777" w:rsidR="00D234AD" w:rsidRDefault="00D234AD" w:rsidP="00D234AD">
      <w:r>
        <w:t xml:space="preserve">  &lt;/</w:t>
      </w:r>
      <w:proofErr w:type="spellStart"/>
      <w:r>
        <w:t>AuxValues</w:t>
      </w:r>
      <w:proofErr w:type="spellEnd"/>
      <w:r>
        <w:t>&gt;</w:t>
      </w:r>
    </w:p>
    <w:p w14:paraId="27B12392" w14:textId="77777777" w:rsidR="00D234AD" w:rsidRDefault="00D234AD" w:rsidP="00D234AD"/>
    <w:p w14:paraId="51AE4E49" w14:textId="77777777" w:rsidR="00D234AD" w:rsidRDefault="00D234AD" w:rsidP="00D234AD">
      <w:r>
        <w:lastRenderedPageBreak/>
        <w:t xml:space="preserve">  &lt;Layout&gt;</w:t>
      </w:r>
    </w:p>
    <w:p w14:paraId="26FE33D7" w14:textId="77777777" w:rsidR="00D234AD" w:rsidRDefault="00D234AD" w:rsidP="00D234AD">
      <w:r>
        <w:t xml:space="preserve">    &lt;</w:t>
      </w:r>
      <w:proofErr w:type="spellStart"/>
      <w:r>
        <w:t>DimensionLayout</w:t>
      </w:r>
      <w:proofErr w:type="spellEnd"/>
      <w:r>
        <w:t xml:space="preserve"> dim="0"&gt;</w:t>
      </w:r>
    </w:p>
    <w:p w14:paraId="01179979" w14:textId="77777777" w:rsidR="00D234AD" w:rsidRDefault="00D234AD" w:rsidP="00D234AD">
      <w:r>
        <w:t xml:space="preserve">      &lt;Group type="103" </w:t>
      </w:r>
      <w:proofErr w:type="spellStart"/>
      <w:r>
        <w:t>groupAlignment</w:t>
      </w:r>
      <w:proofErr w:type="spellEnd"/>
      <w:r>
        <w:t>="0" attributes="0"&gt;</w:t>
      </w:r>
    </w:p>
    <w:p w14:paraId="01676CAF" w14:textId="77777777" w:rsidR="00D234AD" w:rsidRDefault="00D234AD" w:rsidP="00D234AD">
      <w:r>
        <w:t xml:space="preserve">          &lt;Component id="jPanel1" alignment="1" max="32767" attributes="0"/&gt;</w:t>
      </w:r>
    </w:p>
    <w:p w14:paraId="77C1321D" w14:textId="77777777" w:rsidR="00D234AD" w:rsidRDefault="00D234AD" w:rsidP="00D234AD">
      <w:r>
        <w:t xml:space="preserve">      &lt;/Group&gt;</w:t>
      </w:r>
    </w:p>
    <w:p w14:paraId="49AC853F" w14:textId="77777777" w:rsidR="00D234AD" w:rsidRDefault="00D234AD" w:rsidP="00D234AD">
      <w:r>
        <w:t xml:space="preserve">    &lt;/</w:t>
      </w:r>
      <w:proofErr w:type="spellStart"/>
      <w:r>
        <w:t>DimensionLayout</w:t>
      </w:r>
      <w:proofErr w:type="spellEnd"/>
      <w:r>
        <w:t>&gt;</w:t>
      </w:r>
    </w:p>
    <w:p w14:paraId="7A809308" w14:textId="77777777" w:rsidR="00D234AD" w:rsidRDefault="00D234AD" w:rsidP="00D234AD">
      <w:r>
        <w:t xml:space="preserve">    &lt;</w:t>
      </w:r>
      <w:proofErr w:type="spellStart"/>
      <w:r>
        <w:t>DimensionLayout</w:t>
      </w:r>
      <w:proofErr w:type="spellEnd"/>
      <w:r>
        <w:t xml:space="preserve"> dim="1"&gt;</w:t>
      </w:r>
    </w:p>
    <w:p w14:paraId="31958F3F" w14:textId="77777777" w:rsidR="00D234AD" w:rsidRDefault="00D234AD" w:rsidP="00D234AD">
      <w:r>
        <w:t xml:space="preserve">      &lt;Group type="103" </w:t>
      </w:r>
      <w:proofErr w:type="spellStart"/>
      <w:r>
        <w:t>groupAlignment</w:t>
      </w:r>
      <w:proofErr w:type="spellEnd"/>
      <w:r>
        <w:t>="0" attributes="0"&gt;</w:t>
      </w:r>
    </w:p>
    <w:p w14:paraId="51A528BF" w14:textId="77777777" w:rsidR="00D234AD" w:rsidRDefault="00D234AD" w:rsidP="00D234AD">
      <w:r>
        <w:t xml:space="preserve">          &lt;Component id="jPanel1" alignment="1" max="32767" attributes="0"/&gt;</w:t>
      </w:r>
    </w:p>
    <w:p w14:paraId="4818FE74" w14:textId="77777777" w:rsidR="00D234AD" w:rsidRDefault="00D234AD" w:rsidP="00D234AD">
      <w:r>
        <w:t xml:space="preserve">      &lt;/Group&gt;</w:t>
      </w:r>
    </w:p>
    <w:p w14:paraId="01E68488" w14:textId="77777777" w:rsidR="00D234AD" w:rsidRDefault="00D234AD" w:rsidP="00D234AD">
      <w:r>
        <w:t xml:space="preserve">    &lt;/</w:t>
      </w:r>
      <w:proofErr w:type="spellStart"/>
      <w:r>
        <w:t>DimensionLayout</w:t>
      </w:r>
      <w:proofErr w:type="spellEnd"/>
      <w:r>
        <w:t>&gt;</w:t>
      </w:r>
    </w:p>
    <w:p w14:paraId="03770776" w14:textId="77777777" w:rsidR="00D234AD" w:rsidRDefault="00D234AD" w:rsidP="00D234AD">
      <w:r>
        <w:t xml:space="preserve">  &lt;/Layout&gt;</w:t>
      </w:r>
    </w:p>
    <w:p w14:paraId="0865FA3D" w14:textId="77777777" w:rsidR="00D234AD" w:rsidRDefault="00D234AD" w:rsidP="00D234AD">
      <w:r>
        <w:t xml:space="preserve">  &lt;</w:t>
      </w:r>
      <w:proofErr w:type="spellStart"/>
      <w:r>
        <w:t>SubComponents</w:t>
      </w:r>
      <w:proofErr w:type="spellEnd"/>
      <w:r>
        <w:t>&gt;</w:t>
      </w:r>
    </w:p>
    <w:p w14:paraId="4B3D9B64" w14:textId="77777777" w:rsidR="00D234AD" w:rsidRDefault="00D234AD" w:rsidP="00D234AD">
      <w:r>
        <w:t xml:space="preserve">    &lt;Container class="</w:t>
      </w:r>
      <w:proofErr w:type="spellStart"/>
      <w:r>
        <w:t>javax.swing.JPanel</w:t>
      </w:r>
      <w:proofErr w:type="spellEnd"/>
      <w:r>
        <w:t>" name="jPanel1"&gt;</w:t>
      </w:r>
    </w:p>
    <w:p w14:paraId="157F207A" w14:textId="77777777" w:rsidR="00D234AD" w:rsidRDefault="00D234AD" w:rsidP="00D234AD">
      <w:r>
        <w:t xml:space="preserve">      &lt;Properties&gt;</w:t>
      </w:r>
    </w:p>
    <w:p w14:paraId="490DB067" w14:textId="77777777" w:rsidR="00D234AD" w:rsidRDefault="00D234AD" w:rsidP="00D234AD">
      <w:r>
        <w:t xml:space="preserve">        &lt;Property name="background" type="</w:t>
      </w:r>
      <w:proofErr w:type="spellStart"/>
      <w:r>
        <w:t>java.awt.Color</w:t>
      </w:r>
      <w:proofErr w:type="spellEnd"/>
      <w:r>
        <w:t>" editor="</w:t>
      </w:r>
      <w:proofErr w:type="spellStart"/>
      <w:r>
        <w:t>org.netbeans.beaninfo.editors.ColorEditor</w:t>
      </w:r>
      <w:proofErr w:type="spellEnd"/>
      <w:r>
        <w:t>"&gt;</w:t>
      </w:r>
    </w:p>
    <w:p w14:paraId="2D352F38" w14:textId="77777777" w:rsidR="00D234AD" w:rsidRDefault="00D234AD" w:rsidP="00D234AD">
      <w:r>
        <w:t xml:space="preserve">          &lt;</w:t>
      </w:r>
      <w:proofErr w:type="spellStart"/>
      <w:r>
        <w:t>Color</w:t>
      </w:r>
      <w:proofErr w:type="spellEnd"/>
      <w:r>
        <w:t xml:space="preserve"> blue="d2" green="d2" red="b4" type="</w:t>
      </w:r>
      <w:proofErr w:type="spellStart"/>
      <w:r>
        <w:t>rgb</w:t>
      </w:r>
      <w:proofErr w:type="spellEnd"/>
      <w:r>
        <w:t>"/&gt;</w:t>
      </w:r>
    </w:p>
    <w:p w14:paraId="6C613BFA" w14:textId="77777777" w:rsidR="00D234AD" w:rsidRDefault="00D234AD" w:rsidP="00D234AD">
      <w:r>
        <w:t xml:space="preserve">        &lt;/Property&gt;</w:t>
      </w:r>
    </w:p>
    <w:p w14:paraId="6946CE58" w14:textId="77777777" w:rsidR="00D234AD" w:rsidRDefault="00D234AD" w:rsidP="00D234AD">
      <w:r>
        <w:t xml:space="preserve">      &lt;/Properties&gt;</w:t>
      </w:r>
    </w:p>
    <w:p w14:paraId="5C66EECB" w14:textId="77777777" w:rsidR="00D234AD" w:rsidRDefault="00D234AD" w:rsidP="00D234AD"/>
    <w:p w14:paraId="73E3C001" w14:textId="77777777" w:rsidR="00D234AD" w:rsidRDefault="00D234AD" w:rsidP="00D234AD">
      <w:r>
        <w:t xml:space="preserve">      &lt;Layout&gt;</w:t>
      </w:r>
    </w:p>
    <w:p w14:paraId="0349D38A" w14:textId="77777777" w:rsidR="00D234AD" w:rsidRDefault="00D234AD" w:rsidP="00D234AD">
      <w:r>
        <w:t xml:space="preserve">        &lt;</w:t>
      </w:r>
      <w:proofErr w:type="spellStart"/>
      <w:r>
        <w:t>DimensionLayout</w:t>
      </w:r>
      <w:proofErr w:type="spellEnd"/>
      <w:r>
        <w:t xml:space="preserve"> dim="0"&gt;</w:t>
      </w:r>
    </w:p>
    <w:p w14:paraId="4244FB46" w14:textId="77777777" w:rsidR="00D234AD" w:rsidRDefault="00D234AD" w:rsidP="00D234AD">
      <w:r>
        <w:t xml:space="preserve">          &lt;Group type="103" </w:t>
      </w:r>
      <w:proofErr w:type="spellStart"/>
      <w:r>
        <w:t>groupAlignment</w:t>
      </w:r>
      <w:proofErr w:type="spellEnd"/>
      <w:r>
        <w:t>="0" attributes="0"&gt;</w:t>
      </w:r>
    </w:p>
    <w:p w14:paraId="6B68715D" w14:textId="77777777" w:rsidR="00D234AD" w:rsidRDefault="00D234AD" w:rsidP="00D234AD">
      <w:r>
        <w:t xml:space="preserve">              &lt;Group type="102" alignment="1" attributes="0"&gt;</w:t>
      </w:r>
    </w:p>
    <w:p w14:paraId="20D1F1D3" w14:textId="77777777" w:rsidR="00D234AD" w:rsidRDefault="00D234AD" w:rsidP="00D234AD">
      <w:r>
        <w:lastRenderedPageBreak/>
        <w:t xml:space="preserve">                  &lt;</w:t>
      </w:r>
      <w:proofErr w:type="spellStart"/>
      <w:r>
        <w:t>EmptySpace</w:t>
      </w:r>
      <w:proofErr w:type="spellEnd"/>
      <w:r>
        <w:t xml:space="preserve"> min="0" </w:t>
      </w:r>
      <w:proofErr w:type="spellStart"/>
      <w:r>
        <w:t>pref</w:t>
      </w:r>
      <w:proofErr w:type="spellEnd"/>
      <w:r>
        <w:t>="0" max="32767" attributes="0"/&gt;</w:t>
      </w:r>
    </w:p>
    <w:p w14:paraId="3136FB01" w14:textId="77777777" w:rsidR="00D234AD" w:rsidRDefault="00D234AD" w:rsidP="00D234AD">
      <w:r>
        <w:t xml:space="preserve">                  &lt;Component id="</w:t>
      </w:r>
      <w:proofErr w:type="spellStart"/>
      <w:r>
        <w:t>Iprice</w:t>
      </w:r>
      <w:proofErr w:type="spellEnd"/>
      <w:r>
        <w:t xml:space="preserve">" min="-2" </w:t>
      </w:r>
      <w:proofErr w:type="spellStart"/>
      <w:r>
        <w:t>pref</w:t>
      </w:r>
      <w:proofErr w:type="spellEnd"/>
      <w:r>
        <w:t>="268" max="-2" attributes="0"/&gt;</w:t>
      </w:r>
    </w:p>
    <w:p w14:paraId="2548168E" w14:textId="77777777" w:rsidR="00D234AD" w:rsidRDefault="00D234AD" w:rsidP="00D234AD">
      <w:r>
        <w:t xml:space="preserve">                  &lt;</w:t>
      </w:r>
      <w:proofErr w:type="spellStart"/>
      <w:r>
        <w:t>EmptySpace</w:t>
      </w:r>
      <w:proofErr w:type="spellEnd"/>
      <w:r>
        <w:t xml:space="preserve"> min="-2" </w:t>
      </w:r>
      <w:proofErr w:type="spellStart"/>
      <w:r>
        <w:t>pref</w:t>
      </w:r>
      <w:proofErr w:type="spellEnd"/>
      <w:r>
        <w:t>="77" max="-2" attributes="0"/&gt;</w:t>
      </w:r>
    </w:p>
    <w:p w14:paraId="5995FA1C" w14:textId="77777777" w:rsidR="00D234AD" w:rsidRDefault="00D234AD" w:rsidP="00D234AD">
      <w:r>
        <w:t xml:space="preserve">              &lt;/Group&gt;</w:t>
      </w:r>
    </w:p>
    <w:p w14:paraId="69A8EAAC" w14:textId="77777777" w:rsidR="00D234AD" w:rsidRDefault="00D234AD" w:rsidP="00D234AD">
      <w:r>
        <w:t xml:space="preserve">              &lt;Group type="102" alignment="1" attributes="0"&gt;</w:t>
      </w:r>
    </w:p>
    <w:p w14:paraId="103FB4E9" w14:textId="77777777" w:rsidR="00D234AD" w:rsidRDefault="00D234AD" w:rsidP="00D234AD">
      <w:r>
        <w:t xml:space="preserve">                  &lt;</w:t>
      </w:r>
      <w:proofErr w:type="spellStart"/>
      <w:r>
        <w:t>EmptySpace</w:t>
      </w:r>
      <w:proofErr w:type="spellEnd"/>
      <w:r>
        <w:t xml:space="preserve"> min="0" </w:t>
      </w:r>
      <w:proofErr w:type="spellStart"/>
      <w:r>
        <w:t>pref</w:t>
      </w:r>
      <w:proofErr w:type="spellEnd"/>
      <w:r>
        <w:t>="0" max="32767" attributes="0"/&gt;</w:t>
      </w:r>
    </w:p>
    <w:p w14:paraId="770BFBC0" w14:textId="77777777" w:rsidR="00D234AD" w:rsidRDefault="00D234AD" w:rsidP="00D234AD">
      <w:r>
        <w:t xml:space="preserve">                  &lt;Component id="</w:t>
      </w:r>
      <w:proofErr w:type="spellStart"/>
      <w:r>
        <w:t>iType</w:t>
      </w:r>
      <w:proofErr w:type="spellEnd"/>
      <w:r>
        <w:t xml:space="preserve">" min="-2" </w:t>
      </w:r>
      <w:proofErr w:type="spellStart"/>
      <w:r>
        <w:t>pref</w:t>
      </w:r>
      <w:proofErr w:type="spellEnd"/>
      <w:r>
        <w:t>="277" max="-2" attributes="0"/&gt;</w:t>
      </w:r>
    </w:p>
    <w:p w14:paraId="21C5DBEE" w14:textId="77777777" w:rsidR="00D234AD" w:rsidRDefault="00D234AD" w:rsidP="00D234AD">
      <w:r>
        <w:t xml:space="preserve">                  &lt;</w:t>
      </w:r>
      <w:proofErr w:type="spellStart"/>
      <w:r>
        <w:t>EmptySpace</w:t>
      </w:r>
      <w:proofErr w:type="spellEnd"/>
      <w:r>
        <w:t xml:space="preserve"> max="32767" attributes="0"/&gt;</w:t>
      </w:r>
    </w:p>
    <w:p w14:paraId="3E92F195" w14:textId="77777777" w:rsidR="00D234AD" w:rsidRDefault="00D234AD" w:rsidP="00D234AD">
      <w:r>
        <w:t xml:space="preserve">              &lt;/Group&gt;</w:t>
      </w:r>
    </w:p>
    <w:p w14:paraId="264ABCD8" w14:textId="77777777" w:rsidR="00D234AD" w:rsidRDefault="00D234AD" w:rsidP="00D234AD">
      <w:r>
        <w:t xml:space="preserve">              &lt;Group type="102" alignment="0" attributes="0"&gt;</w:t>
      </w:r>
    </w:p>
    <w:p w14:paraId="1C3B6A89" w14:textId="77777777" w:rsidR="00D234AD" w:rsidRDefault="00D234AD" w:rsidP="00D234AD">
      <w:r>
        <w:t xml:space="preserve">                  &lt;Group type="103" </w:t>
      </w:r>
      <w:proofErr w:type="spellStart"/>
      <w:r>
        <w:t>groupAlignment</w:t>
      </w:r>
      <w:proofErr w:type="spellEnd"/>
      <w:r>
        <w:t>="1" attributes="0"&gt;</w:t>
      </w:r>
    </w:p>
    <w:p w14:paraId="2E72C8DC" w14:textId="77777777" w:rsidR="00D234AD" w:rsidRDefault="00D234AD" w:rsidP="00D234AD">
      <w:r>
        <w:t xml:space="preserve">                      &lt;Component id="found" min="-2" max="-2" attributes="0"/&gt;</w:t>
      </w:r>
    </w:p>
    <w:p w14:paraId="04907784" w14:textId="77777777" w:rsidR="00D234AD" w:rsidRDefault="00D234AD" w:rsidP="00D234AD">
      <w:r>
        <w:t xml:space="preserve">                      &lt;Group type="103" </w:t>
      </w:r>
      <w:proofErr w:type="spellStart"/>
      <w:r>
        <w:t>groupAlignment</w:t>
      </w:r>
      <w:proofErr w:type="spellEnd"/>
      <w:r>
        <w:t>="1" attributes="0"&gt;</w:t>
      </w:r>
    </w:p>
    <w:p w14:paraId="3545C364" w14:textId="77777777" w:rsidR="00D234AD" w:rsidRDefault="00D234AD" w:rsidP="00D234AD">
      <w:r>
        <w:t xml:space="preserve">                          &lt;Group type="102" alignment="0" attributes="0"&gt;</w:t>
      </w:r>
    </w:p>
    <w:p w14:paraId="5065B542" w14:textId="77777777" w:rsidR="00D234AD" w:rsidRDefault="00D234AD" w:rsidP="00D234AD">
      <w:r>
        <w:t xml:space="preserve">                              &lt;</w:t>
      </w:r>
      <w:proofErr w:type="spellStart"/>
      <w:r>
        <w:t>EmptySpace</w:t>
      </w:r>
      <w:proofErr w:type="spellEnd"/>
      <w:r>
        <w:t xml:space="preserve"> min="-2" </w:t>
      </w:r>
      <w:proofErr w:type="spellStart"/>
      <w:r>
        <w:t>pref</w:t>
      </w:r>
      <w:proofErr w:type="spellEnd"/>
      <w:r>
        <w:t>="110" max="-2" attributes="0"/&gt;</w:t>
      </w:r>
    </w:p>
    <w:p w14:paraId="68E78E53" w14:textId="77777777" w:rsidR="00D234AD" w:rsidRDefault="00D234AD" w:rsidP="00D234AD">
      <w:r>
        <w:t xml:space="preserve">                              &lt;Component id="</w:t>
      </w:r>
      <w:proofErr w:type="spellStart"/>
      <w:r>
        <w:t>signInBtn</w:t>
      </w:r>
      <w:proofErr w:type="spellEnd"/>
      <w:r>
        <w:t xml:space="preserve">" min="-2" </w:t>
      </w:r>
      <w:proofErr w:type="spellStart"/>
      <w:r>
        <w:t>pref</w:t>
      </w:r>
      <w:proofErr w:type="spellEnd"/>
      <w:r>
        <w:t>="145" max="-2" attributes="0"/&gt;</w:t>
      </w:r>
    </w:p>
    <w:p w14:paraId="164BEED4" w14:textId="77777777" w:rsidR="00D234AD" w:rsidRDefault="00D234AD" w:rsidP="00D234AD">
      <w:r>
        <w:t xml:space="preserve">                          &lt;/Group&gt;</w:t>
      </w:r>
    </w:p>
    <w:p w14:paraId="7A160B56" w14:textId="77777777" w:rsidR="00D234AD" w:rsidRDefault="00D234AD" w:rsidP="00D234AD">
      <w:r>
        <w:t xml:space="preserve">                          &lt;Group type="102" alignment="0" attributes="0"&gt;</w:t>
      </w:r>
    </w:p>
    <w:p w14:paraId="3ABDD7A8" w14:textId="77777777" w:rsidR="00D234AD" w:rsidRDefault="00D234AD" w:rsidP="00D234AD">
      <w:r>
        <w:t xml:space="preserve">                              &lt;</w:t>
      </w:r>
      <w:proofErr w:type="spellStart"/>
      <w:r>
        <w:t>EmptySpace</w:t>
      </w:r>
      <w:proofErr w:type="spellEnd"/>
      <w:r>
        <w:t xml:space="preserve"> min="-2" </w:t>
      </w:r>
      <w:proofErr w:type="spellStart"/>
      <w:r>
        <w:t>pref</w:t>
      </w:r>
      <w:proofErr w:type="spellEnd"/>
      <w:r>
        <w:t>="66" max="-2" attributes="0"/&gt;</w:t>
      </w:r>
    </w:p>
    <w:p w14:paraId="200713C9" w14:textId="77777777" w:rsidR="00D234AD" w:rsidRDefault="00D234AD" w:rsidP="00D234AD">
      <w:r>
        <w:t xml:space="preserve">                              &lt;Group type="103" </w:t>
      </w:r>
      <w:proofErr w:type="spellStart"/>
      <w:r>
        <w:t>groupAlignment</w:t>
      </w:r>
      <w:proofErr w:type="spellEnd"/>
      <w:r>
        <w:t>="0" attributes="0"&gt;</w:t>
      </w:r>
    </w:p>
    <w:p w14:paraId="4A8ED1FF" w14:textId="77777777" w:rsidR="00D234AD" w:rsidRDefault="00D234AD" w:rsidP="00D234AD">
      <w:r>
        <w:t xml:space="preserve">                                  &lt;Component id="jLabel4" min="-2" max="-2" attributes="0"/&gt;</w:t>
      </w:r>
    </w:p>
    <w:p w14:paraId="641B0484" w14:textId="77777777" w:rsidR="00D234AD" w:rsidRDefault="00D234AD" w:rsidP="00D234AD">
      <w:r>
        <w:t xml:space="preserve">                                  &lt;Component id="jLabel3" min="-2" max="-2" attributes="0"/&gt;</w:t>
      </w:r>
    </w:p>
    <w:p w14:paraId="7B8936D5" w14:textId="77777777" w:rsidR="00D234AD" w:rsidRDefault="00D234AD" w:rsidP="00D234AD">
      <w:r>
        <w:t xml:space="preserve">                              &lt;/Group&gt;</w:t>
      </w:r>
    </w:p>
    <w:p w14:paraId="5A098562" w14:textId="77777777" w:rsidR="00D234AD" w:rsidRDefault="00D234AD" w:rsidP="00D234AD">
      <w:r>
        <w:t xml:space="preserve">                          &lt;/Group&gt;</w:t>
      </w:r>
    </w:p>
    <w:p w14:paraId="3A4EF21E" w14:textId="77777777" w:rsidR="00D234AD" w:rsidRDefault="00D234AD" w:rsidP="00D234AD">
      <w:r>
        <w:lastRenderedPageBreak/>
        <w:t xml:space="preserve">                      &lt;/Group&gt;</w:t>
      </w:r>
    </w:p>
    <w:p w14:paraId="01AB49DC" w14:textId="77777777" w:rsidR="00D234AD" w:rsidRDefault="00D234AD" w:rsidP="00D234AD">
      <w:r>
        <w:t xml:space="preserve">                  &lt;/Group&gt;</w:t>
      </w:r>
    </w:p>
    <w:p w14:paraId="233D320C" w14:textId="77777777" w:rsidR="00D234AD" w:rsidRDefault="00D234AD" w:rsidP="00D234AD">
      <w:r>
        <w:t xml:space="preserve">                  &lt;</w:t>
      </w:r>
      <w:proofErr w:type="spellStart"/>
      <w:r>
        <w:t>EmptySpace</w:t>
      </w:r>
      <w:proofErr w:type="spellEnd"/>
      <w:r>
        <w:t xml:space="preserve"> </w:t>
      </w:r>
      <w:proofErr w:type="spellStart"/>
      <w:r>
        <w:t>pref</w:t>
      </w:r>
      <w:proofErr w:type="spellEnd"/>
      <w:r>
        <w:t>="87" max="32767" attributes="0"/&gt;</w:t>
      </w:r>
    </w:p>
    <w:p w14:paraId="7DB5C7E1" w14:textId="77777777" w:rsidR="00D234AD" w:rsidRDefault="00D234AD" w:rsidP="00D234AD">
      <w:r>
        <w:t xml:space="preserve">                  &lt;Component id="</w:t>
      </w:r>
      <w:proofErr w:type="spellStart"/>
      <w:r>
        <w:t>backBtn</w:t>
      </w:r>
      <w:proofErr w:type="spellEnd"/>
      <w:r>
        <w:t xml:space="preserve">" min="-2" </w:t>
      </w:r>
      <w:proofErr w:type="spellStart"/>
      <w:r>
        <w:t>pref</w:t>
      </w:r>
      <w:proofErr w:type="spellEnd"/>
      <w:r>
        <w:t>="72" max="-2" attributes="0"/&gt;</w:t>
      </w:r>
    </w:p>
    <w:p w14:paraId="41C20B8F" w14:textId="77777777" w:rsidR="00D234AD" w:rsidRDefault="00D234AD" w:rsidP="00D234AD">
      <w:r>
        <w:t xml:space="preserve">                  &lt;</w:t>
      </w:r>
      <w:proofErr w:type="spellStart"/>
      <w:r>
        <w:t>EmptySpace</w:t>
      </w:r>
      <w:proofErr w:type="spellEnd"/>
      <w:r>
        <w:t xml:space="preserve"> max="-2" attributes="0"/&gt;</w:t>
      </w:r>
    </w:p>
    <w:p w14:paraId="4C423A80" w14:textId="77777777" w:rsidR="00D234AD" w:rsidRDefault="00D234AD" w:rsidP="00D234AD">
      <w:r>
        <w:t xml:space="preserve">              &lt;/Group&gt;</w:t>
      </w:r>
    </w:p>
    <w:p w14:paraId="23CB1A44" w14:textId="77777777" w:rsidR="00D234AD" w:rsidRDefault="00D234AD" w:rsidP="00D234AD">
      <w:r>
        <w:t xml:space="preserve">              &lt;Group type="103" </w:t>
      </w:r>
      <w:proofErr w:type="spellStart"/>
      <w:r>
        <w:t>rootIndex</w:t>
      </w:r>
      <w:proofErr w:type="spellEnd"/>
      <w:r>
        <w:t xml:space="preserve">="1" </w:t>
      </w:r>
      <w:proofErr w:type="spellStart"/>
      <w:r>
        <w:t>groupAlignment</w:t>
      </w:r>
      <w:proofErr w:type="spellEnd"/>
      <w:r>
        <w:t>="0" attributes="0"&gt;</w:t>
      </w:r>
    </w:p>
    <w:p w14:paraId="41BB6D68" w14:textId="77777777" w:rsidR="00D234AD" w:rsidRDefault="00D234AD" w:rsidP="00D234AD">
      <w:r>
        <w:t xml:space="preserve">                  &lt;Group type="102" attributes="0"&gt;</w:t>
      </w:r>
    </w:p>
    <w:p w14:paraId="4E610C4B" w14:textId="77777777" w:rsidR="00D234AD" w:rsidRDefault="00D234AD" w:rsidP="00D234AD">
      <w:r>
        <w:t xml:space="preserve">                      &lt;</w:t>
      </w:r>
      <w:proofErr w:type="spellStart"/>
      <w:r>
        <w:t>EmptySpace</w:t>
      </w:r>
      <w:proofErr w:type="spellEnd"/>
      <w:r>
        <w:t xml:space="preserve"> min="-2" </w:t>
      </w:r>
      <w:proofErr w:type="spellStart"/>
      <w:r>
        <w:t>pref</w:t>
      </w:r>
      <w:proofErr w:type="spellEnd"/>
      <w:r>
        <w:t>="66" max="-2" attributes="0"/&gt;</w:t>
      </w:r>
    </w:p>
    <w:p w14:paraId="7C216718" w14:textId="77777777" w:rsidR="00D234AD" w:rsidRDefault="00D234AD" w:rsidP="00D234AD">
      <w:r>
        <w:t xml:space="preserve">                      &lt;Component id="jLabel2" min="-2" max="-2" attributes="0"/&gt;</w:t>
      </w:r>
    </w:p>
    <w:p w14:paraId="287CF95C" w14:textId="77777777" w:rsidR="00D234AD" w:rsidRDefault="00D234AD" w:rsidP="00D234AD">
      <w:r>
        <w:t xml:space="preserve">                      &lt;</w:t>
      </w:r>
      <w:proofErr w:type="spellStart"/>
      <w:r>
        <w:t>EmptySpace</w:t>
      </w:r>
      <w:proofErr w:type="spellEnd"/>
      <w:r>
        <w:t xml:space="preserve"> </w:t>
      </w:r>
      <w:proofErr w:type="spellStart"/>
      <w:r>
        <w:t>pref</w:t>
      </w:r>
      <w:proofErr w:type="spellEnd"/>
      <w:r>
        <w:t>="187" max="32767" attributes="0"/&gt;</w:t>
      </w:r>
    </w:p>
    <w:p w14:paraId="5D76F8CA" w14:textId="77777777" w:rsidR="00D234AD" w:rsidRDefault="00D234AD" w:rsidP="00D234AD">
      <w:r>
        <w:t xml:space="preserve">                  &lt;/Group&gt;</w:t>
      </w:r>
    </w:p>
    <w:p w14:paraId="38334A54" w14:textId="77777777" w:rsidR="00D234AD" w:rsidRDefault="00D234AD" w:rsidP="00D234AD">
      <w:r>
        <w:t xml:space="preserve">              &lt;/Group&gt;</w:t>
      </w:r>
    </w:p>
    <w:p w14:paraId="22B75667" w14:textId="77777777" w:rsidR="00D234AD" w:rsidRDefault="00D234AD" w:rsidP="00D234AD">
      <w:r>
        <w:t xml:space="preserve">              &lt;Group type="103" </w:t>
      </w:r>
      <w:proofErr w:type="spellStart"/>
      <w:r>
        <w:t>rootIndex</w:t>
      </w:r>
      <w:proofErr w:type="spellEnd"/>
      <w:r>
        <w:t xml:space="preserve">="2" </w:t>
      </w:r>
      <w:proofErr w:type="spellStart"/>
      <w:r>
        <w:t>groupAlignment</w:t>
      </w:r>
      <w:proofErr w:type="spellEnd"/>
      <w:r>
        <w:t>="0" attributes="0"&gt;</w:t>
      </w:r>
    </w:p>
    <w:p w14:paraId="6E7A77BF" w14:textId="77777777" w:rsidR="00D234AD" w:rsidRDefault="00D234AD" w:rsidP="00D234AD">
      <w:r>
        <w:t xml:space="preserve">                  &lt;Group type="102" alignment="0" attributes="0"&gt;</w:t>
      </w:r>
    </w:p>
    <w:p w14:paraId="6B50BB6B" w14:textId="77777777" w:rsidR="00D234AD" w:rsidRDefault="00D234AD" w:rsidP="00D234AD">
      <w:r>
        <w:t xml:space="preserve">                      &lt;</w:t>
      </w:r>
      <w:proofErr w:type="spellStart"/>
      <w:r>
        <w:t>EmptySpace</w:t>
      </w:r>
      <w:proofErr w:type="spellEnd"/>
      <w:r>
        <w:t xml:space="preserve"> min="-2" </w:t>
      </w:r>
      <w:proofErr w:type="spellStart"/>
      <w:r>
        <w:t>pref</w:t>
      </w:r>
      <w:proofErr w:type="spellEnd"/>
      <w:r>
        <w:t>="76" max="-2" attributes="0"/&gt;</w:t>
      </w:r>
    </w:p>
    <w:p w14:paraId="1332DA68" w14:textId="77777777" w:rsidR="00D234AD" w:rsidRDefault="00D234AD" w:rsidP="00D234AD">
      <w:r>
        <w:t xml:space="preserve">                      &lt;Component id="idTxt1" min="-2" </w:t>
      </w:r>
      <w:proofErr w:type="spellStart"/>
      <w:r>
        <w:t>pref</w:t>
      </w:r>
      <w:proofErr w:type="spellEnd"/>
      <w:r>
        <w:t>="268" max="-2" attributes="0"/&gt;</w:t>
      </w:r>
    </w:p>
    <w:p w14:paraId="20F175DD" w14:textId="77777777" w:rsidR="00D234AD" w:rsidRDefault="00D234AD" w:rsidP="00D234AD">
      <w:r>
        <w:t xml:space="preserve">                      &lt;</w:t>
      </w:r>
      <w:proofErr w:type="spellStart"/>
      <w:r>
        <w:t>EmptySpace</w:t>
      </w:r>
      <w:proofErr w:type="spellEnd"/>
      <w:r>
        <w:t xml:space="preserve"> </w:t>
      </w:r>
      <w:proofErr w:type="spellStart"/>
      <w:r>
        <w:t>pref</w:t>
      </w:r>
      <w:proofErr w:type="spellEnd"/>
      <w:r>
        <w:t>="80" max="32767" attributes="0"/&gt;</w:t>
      </w:r>
    </w:p>
    <w:p w14:paraId="6A436DF5" w14:textId="77777777" w:rsidR="00D234AD" w:rsidRDefault="00D234AD" w:rsidP="00D234AD">
      <w:r>
        <w:t xml:space="preserve">                  &lt;/Group&gt;</w:t>
      </w:r>
    </w:p>
    <w:p w14:paraId="37DE4591" w14:textId="77777777" w:rsidR="00D234AD" w:rsidRDefault="00D234AD" w:rsidP="00D234AD">
      <w:r>
        <w:t xml:space="preserve">              &lt;/Group&gt;</w:t>
      </w:r>
    </w:p>
    <w:p w14:paraId="651FA54A" w14:textId="77777777" w:rsidR="00D234AD" w:rsidRDefault="00D234AD" w:rsidP="00D234AD">
      <w:r>
        <w:t xml:space="preserve">          &lt;/Group&gt;</w:t>
      </w:r>
    </w:p>
    <w:p w14:paraId="0A14EB04" w14:textId="77777777" w:rsidR="00D234AD" w:rsidRDefault="00D234AD" w:rsidP="00D234AD">
      <w:r>
        <w:t xml:space="preserve">        &lt;/</w:t>
      </w:r>
      <w:proofErr w:type="spellStart"/>
      <w:r>
        <w:t>DimensionLayout</w:t>
      </w:r>
      <w:proofErr w:type="spellEnd"/>
      <w:r>
        <w:t>&gt;</w:t>
      </w:r>
    </w:p>
    <w:p w14:paraId="5F88B7D7" w14:textId="77777777" w:rsidR="00D234AD" w:rsidRDefault="00D234AD" w:rsidP="00D234AD">
      <w:r>
        <w:t xml:space="preserve">        &lt;</w:t>
      </w:r>
      <w:proofErr w:type="spellStart"/>
      <w:r>
        <w:t>DimensionLayout</w:t>
      </w:r>
      <w:proofErr w:type="spellEnd"/>
      <w:r>
        <w:t xml:space="preserve"> dim="1"&gt;</w:t>
      </w:r>
    </w:p>
    <w:p w14:paraId="1B01A693" w14:textId="77777777" w:rsidR="00D234AD" w:rsidRDefault="00D234AD" w:rsidP="00D234AD">
      <w:r>
        <w:t xml:space="preserve">          &lt;Group type="103" </w:t>
      </w:r>
      <w:proofErr w:type="spellStart"/>
      <w:r>
        <w:t>groupAlignment</w:t>
      </w:r>
      <w:proofErr w:type="spellEnd"/>
      <w:r>
        <w:t>="0" attributes="0"&gt;</w:t>
      </w:r>
    </w:p>
    <w:p w14:paraId="2960055C" w14:textId="77777777" w:rsidR="00D234AD" w:rsidRDefault="00D234AD" w:rsidP="00D234AD">
      <w:r>
        <w:lastRenderedPageBreak/>
        <w:t xml:space="preserve">              &lt;Group type="102" alignment="0" attributes="0"&gt;</w:t>
      </w:r>
    </w:p>
    <w:p w14:paraId="63BA577D" w14:textId="77777777" w:rsidR="00D234AD" w:rsidRDefault="00D234AD" w:rsidP="00D234AD">
      <w:r>
        <w:t xml:space="preserve">                  &lt;</w:t>
      </w:r>
      <w:proofErr w:type="spellStart"/>
      <w:r>
        <w:t>EmptySpace</w:t>
      </w:r>
      <w:proofErr w:type="spellEnd"/>
      <w:r>
        <w:t xml:space="preserve"> min="-2" </w:t>
      </w:r>
      <w:proofErr w:type="spellStart"/>
      <w:r>
        <w:t>pref</w:t>
      </w:r>
      <w:proofErr w:type="spellEnd"/>
      <w:r>
        <w:t>="107" max="-2" attributes="0"/&gt;</w:t>
      </w:r>
    </w:p>
    <w:p w14:paraId="7EBB31AB" w14:textId="77777777" w:rsidR="00D234AD" w:rsidRDefault="00D234AD" w:rsidP="00D234AD">
      <w:r>
        <w:t xml:space="preserve">                  &lt;Component id="jLabel4" min="-2" max="-2" attributes="0"/&gt;</w:t>
      </w:r>
    </w:p>
    <w:p w14:paraId="6E6D7676" w14:textId="77777777" w:rsidR="00D234AD" w:rsidRDefault="00D234AD" w:rsidP="00D234AD">
      <w:r>
        <w:t xml:space="preserve">                  &lt;</w:t>
      </w:r>
      <w:proofErr w:type="spellStart"/>
      <w:r>
        <w:t>EmptySpace</w:t>
      </w:r>
      <w:proofErr w:type="spellEnd"/>
      <w:r>
        <w:t xml:space="preserve"> min="-2" </w:t>
      </w:r>
      <w:proofErr w:type="spellStart"/>
      <w:r>
        <w:t>pref</w:t>
      </w:r>
      <w:proofErr w:type="spellEnd"/>
      <w:r>
        <w:t>="24" max="-2" attributes="0"/&gt;</w:t>
      </w:r>
    </w:p>
    <w:p w14:paraId="78668B1E" w14:textId="77777777" w:rsidR="00D234AD" w:rsidRDefault="00D234AD" w:rsidP="00D234AD">
      <w:r>
        <w:t xml:space="preserve">                  &lt;Component id="</w:t>
      </w:r>
      <w:proofErr w:type="spellStart"/>
      <w:r>
        <w:t>Iprice</w:t>
      </w:r>
      <w:proofErr w:type="spellEnd"/>
      <w:r>
        <w:t xml:space="preserve">" min="-2" </w:t>
      </w:r>
      <w:proofErr w:type="spellStart"/>
      <w:r>
        <w:t>pref</w:t>
      </w:r>
      <w:proofErr w:type="spellEnd"/>
      <w:r>
        <w:t>="42" max="-2" attributes="0"/&gt;</w:t>
      </w:r>
    </w:p>
    <w:p w14:paraId="10F400A7" w14:textId="77777777" w:rsidR="00D234AD" w:rsidRDefault="00D234AD" w:rsidP="00D234AD">
      <w:r>
        <w:t xml:space="preserve">                  &lt;</w:t>
      </w:r>
      <w:proofErr w:type="spellStart"/>
      <w:r>
        <w:t>EmptySpace</w:t>
      </w:r>
      <w:proofErr w:type="spellEnd"/>
      <w:r>
        <w:t xml:space="preserve"> type="unrelated" max="-2" attributes="0"/&gt;</w:t>
      </w:r>
    </w:p>
    <w:p w14:paraId="7BC9B8CB" w14:textId="77777777" w:rsidR="00D234AD" w:rsidRDefault="00D234AD" w:rsidP="00D234AD">
      <w:r>
        <w:t xml:space="preserve">                  &lt;Component id="jLabel3" min="-2" max="-2" attributes="0"/&gt;</w:t>
      </w:r>
    </w:p>
    <w:p w14:paraId="04C33172" w14:textId="77777777" w:rsidR="00D234AD" w:rsidRDefault="00D234AD" w:rsidP="00D234AD">
      <w:r>
        <w:t xml:space="preserve">                  &lt;</w:t>
      </w:r>
      <w:proofErr w:type="spellStart"/>
      <w:r>
        <w:t>EmptySpace</w:t>
      </w:r>
      <w:proofErr w:type="spellEnd"/>
      <w:r>
        <w:t xml:space="preserve"> type="separate" max="-2" attributes="0"/&gt;</w:t>
      </w:r>
    </w:p>
    <w:p w14:paraId="4F4C92E4" w14:textId="77777777" w:rsidR="00D234AD" w:rsidRDefault="00D234AD" w:rsidP="00D234AD">
      <w:r>
        <w:t xml:space="preserve">                  &lt;Component id="</w:t>
      </w:r>
      <w:proofErr w:type="spellStart"/>
      <w:r>
        <w:t>iType</w:t>
      </w:r>
      <w:proofErr w:type="spellEnd"/>
      <w:r>
        <w:t xml:space="preserve">" min="-2" </w:t>
      </w:r>
      <w:proofErr w:type="spellStart"/>
      <w:r>
        <w:t>pref</w:t>
      </w:r>
      <w:proofErr w:type="spellEnd"/>
      <w:r>
        <w:t>="43" max="-2" attributes="0"/&gt;</w:t>
      </w:r>
    </w:p>
    <w:p w14:paraId="47AC22AC" w14:textId="77777777" w:rsidR="00D234AD" w:rsidRDefault="00D234AD" w:rsidP="00D234AD">
      <w:r>
        <w:t xml:space="preserve">                  &lt;</w:t>
      </w:r>
      <w:proofErr w:type="spellStart"/>
      <w:r>
        <w:t>EmptySpace</w:t>
      </w:r>
      <w:proofErr w:type="spellEnd"/>
      <w:r>
        <w:t xml:space="preserve"> max="-2" attributes="0"/&gt;</w:t>
      </w:r>
    </w:p>
    <w:p w14:paraId="31BB0544" w14:textId="77777777" w:rsidR="00D234AD" w:rsidRDefault="00D234AD" w:rsidP="00D234AD">
      <w:r>
        <w:t xml:space="preserve">                  &lt;Component id="found" min="-2" </w:t>
      </w:r>
      <w:proofErr w:type="spellStart"/>
      <w:r>
        <w:t>pref</w:t>
      </w:r>
      <w:proofErr w:type="spellEnd"/>
      <w:r>
        <w:t>="42" max="-2" attributes="0"/&gt;</w:t>
      </w:r>
    </w:p>
    <w:p w14:paraId="6EC5C0F1" w14:textId="77777777" w:rsidR="00D234AD" w:rsidRDefault="00D234AD" w:rsidP="00D234AD">
      <w:r>
        <w:t xml:space="preserve">                  &lt;</w:t>
      </w:r>
      <w:proofErr w:type="spellStart"/>
      <w:r>
        <w:t>EmptySpace</w:t>
      </w:r>
      <w:proofErr w:type="spellEnd"/>
      <w:r>
        <w:t xml:space="preserve"> max="32767" attributes="0"/&gt;</w:t>
      </w:r>
    </w:p>
    <w:p w14:paraId="3387C314" w14:textId="77777777" w:rsidR="00D234AD" w:rsidRDefault="00D234AD" w:rsidP="00D234AD">
      <w:r>
        <w:t xml:space="preserve">                  &lt;Group type="103" </w:t>
      </w:r>
      <w:proofErr w:type="spellStart"/>
      <w:r>
        <w:t>groupAlignment</w:t>
      </w:r>
      <w:proofErr w:type="spellEnd"/>
      <w:r>
        <w:t>="1" attributes="0"&gt;</w:t>
      </w:r>
    </w:p>
    <w:p w14:paraId="7A53B4E6" w14:textId="77777777" w:rsidR="00D234AD" w:rsidRDefault="00D234AD" w:rsidP="00D234AD">
      <w:r>
        <w:t xml:space="preserve">                      &lt;Component id="</w:t>
      </w:r>
      <w:proofErr w:type="spellStart"/>
      <w:r>
        <w:t>backBtn</w:t>
      </w:r>
      <w:proofErr w:type="spellEnd"/>
      <w:r>
        <w:t xml:space="preserve">" min="-2" </w:t>
      </w:r>
      <w:proofErr w:type="spellStart"/>
      <w:r>
        <w:t>pref</w:t>
      </w:r>
      <w:proofErr w:type="spellEnd"/>
      <w:r>
        <w:t>="32" max="-2" attributes="0"/&gt;</w:t>
      </w:r>
    </w:p>
    <w:p w14:paraId="784FC533" w14:textId="77777777" w:rsidR="00D234AD" w:rsidRDefault="00D234AD" w:rsidP="00D234AD">
      <w:r>
        <w:t xml:space="preserve">                      &lt;Component id="</w:t>
      </w:r>
      <w:proofErr w:type="spellStart"/>
      <w:r>
        <w:t>signInBtn</w:t>
      </w:r>
      <w:proofErr w:type="spellEnd"/>
      <w:r>
        <w:t xml:space="preserve">" min="-2" </w:t>
      </w:r>
      <w:proofErr w:type="spellStart"/>
      <w:r>
        <w:t>pref</w:t>
      </w:r>
      <w:proofErr w:type="spellEnd"/>
      <w:r>
        <w:t>="47" max="-2" attributes="0"/&gt;</w:t>
      </w:r>
    </w:p>
    <w:p w14:paraId="274D3A3A" w14:textId="77777777" w:rsidR="00D234AD" w:rsidRDefault="00D234AD" w:rsidP="00D234AD">
      <w:r>
        <w:t xml:space="preserve">                  &lt;/Group&gt;</w:t>
      </w:r>
    </w:p>
    <w:p w14:paraId="58BF90EB" w14:textId="77777777" w:rsidR="00D234AD" w:rsidRDefault="00D234AD" w:rsidP="00D234AD">
      <w:r>
        <w:t xml:space="preserve">              &lt;/Group&gt;</w:t>
      </w:r>
    </w:p>
    <w:p w14:paraId="48277D02" w14:textId="77777777" w:rsidR="00D234AD" w:rsidRDefault="00D234AD" w:rsidP="00D234AD">
      <w:r>
        <w:t xml:space="preserve">              &lt;Group type="103" </w:t>
      </w:r>
      <w:proofErr w:type="spellStart"/>
      <w:r>
        <w:t>rootIndex</w:t>
      </w:r>
      <w:proofErr w:type="spellEnd"/>
      <w:r>
        <w:t xml:space="preserve">="1" </w:t>
      </w:r>
      <w:proofErr w:type="spellStart"/>
      <w:r>
        <w:t>groupAlignment</w:t>
      </w:r>
      <w:proofErr w:type="spellEnd"/>
      <w:r>
        <w:t>="0" attributes="0"&gt;</w:t>
      </w:r>
    </w:p>
    <w:p w14:paraId="2DF39650" w14:textId="77777777" w:rsidR="00D234AD" w:rsidRDefault="00D234AD" w:rsidP="00D234AD">
      <w:r>
        <w:t xml:space="preserve">                  &lt;Group type="102" alignment="0" attributes="0"&gt;</w:t>
      </w:r>
    </w:p>
    <w:p w14:paraId="74DA33B5" w14:textId="77777777" w:rsidR="00D234AD" w:rsidRDefault="00D234AD" w:rsidP="00D234AD">
      <w:r>
        <w:t xml:space="preserve">                      &lt;</w:t>
      </w:r>
      <w:proofErr w:type="spellStart"/>
      <w:r>
        <w:t>EmptySpace</w:t>
      </w:r>
      <w:proofErr w:type="spellEnd"/>
      <w:r>
        <w:t xml:space="preserve"> min="-2" </w:t>
      </w:r>
      <w:proofErr w:type="spellStart"/>
      <w:r>
        <w:t>pref</w:t>
      </w:r>
      <w:proofErr w:type="spellEnd"/>
      <w:r>
        <w:t>="7" max="-2" attributes="0"/&gt;</w:t>
      </w:r>
    </w:p>
    <w:p w14:paraId="71FE8CE1" w14:textId="77777777" w:rsidR="00D234AD" w:rsidRDefault="00D234AD" w:rsidP="00D234AD">
      <w:r>
        <w:t xml:space="preserve">                      &lt;Component id="jLabel2" min="-2" max="-2" attributes="0"/&gt;</w:t>
      </w:r>
    </w:p>
    <w:p w14:paraId="4D6F83C1" w14:textId="77777777" w:rsidR="00D234AD" w:rsidRDefault="00D234AD" w:rsidP="00D234AD">
      <w:r>
        <w:t xml:space="preserve">                      &lt;</w:t>
      </w:r>
      <w:proofErr w:type="spellStart"/>
      <w:r>
        <w:t>EmptySpace</w:t>
      </w:r>
      <w:proofErr w:type="spellEnd"/>
      <w:r>
        <w:t xml:space="preserve"> </w:t>
      </w:r>
      <w:proofErr w:type="spellStart"/>
      <w:r>
        <w:t>pref</w:t>
      </w:r>
      <w:proofErr w:type="spellEnd"/>
      <w:r>
        <w:t>="347" max="32767" attributes="0"/&gt;</w:t>
      </w:r>
    </w:p>
    <w:p w14:paraId="4A1E723B" w14:textId="77777777" w:rsidR="00D234AD" w:rsidRDefault="00D234AD" w:rsidP="00D234AD">
      <w:r>
        <w:t xml:space="preserve">                  &lt;/Group&gt;</w:t>
      </w:r>
    </w:p>
    <w:p w14:paraId="0D112996" w14:textId="77777777" w:rsidR="00D234AD" w:rsidRDefault="00D234AD" w:rsidP="00D234AD">
      <w:r>
        <w:t xml:space="preserve">              &lt;/Group&gt;</w:t>
      </w:r>
    </w:p>
    <w:p w14:paraId="66752566" w14:textId="77777777" w:rsidR="00D234AD" w:rsidRDefault="00D234AD" w:rsidP="00D234AD">
      <w:r>
        <w:lastRenderedPageBreak/>
        <w:t xml:space="preserve">              &lt;Group type="103" </w:t>
      </w:r>
      <w:proofErr w:type="spellStart"/>
      <w:r>
        <w:t>rootIndex</w:t>
      </w:r>
      <w:proofErr w:type="spellEnd"/>
      <w:r>
        <w:t xml:space="preserve">="2" </w:t>
      </w:r>
      <w:proofErr w:type="spellStart"/>
      <w:r>
        <w:t>groupAlignment</w:t>
      </w:r>
      <w:proofErr w:type="spellEnd"/>
      <w:r>
        <w:t>="0" attributes="0"&gt;</w:t>
      </w:r>
    </w:p>
    <w:p w14:paraId="3728A5F4" w14:textId="77777777" w:rsidR="00D234AD" w:rsidRDefault="00D234AD" w:rsidP="00D234AD">
      <w:r>
        <w:t xml:space="preserve">                  &lt;Group type="102" alignment="0" attributes="0"&gt;</w:t>
      </w:r>
    </w:p>
    <w:p w14:paraId="2D734AB2" w14:textId="77777777" w:rsidR="00D234AD" w:rsidRDefault="00D234AD" w:rsidP="00D234AD">
      <w:r>
        <w:t xml:space="preserve">                      &lt;</w:t>
      </w:r>
      <w:proofErr w:type="spellStart"/>
      <w:r>
        <w:t>EmptySpace</w:t>
      </w:r>
      <w:proofErr w:type="spellEnd"/>
      <w:r>
        <w:t xml:space="preserve"> min="-2" </w:t>
      </w:r>
      <w:proofErr w:type="spellStart"/>
      <w:r>
        <w:t>pref</w:t>
      </w:r>
      <w:proofErr w:type="spellEnd"/>
      <w:r>
        <w:t>="52" max="-2" attributes="0"/&gt;</w:t>
      </w:r>
    </w:p>
    <w:p w14:paraId="3B056C53" w14:textId="77777777" w:rsidR="00D234AD" w:rsidRDefault="00D234AD" w:rsidP="00D234AD">
      <w:r>
        <w:t xml:space="preserve">                      &lt;Component id="idTxt1" min="-2" </w:t>
      </w:r>
      <w:proofErr w:type="spellStart"/>
      <w:r>
        <w:t>pref</w:t>
      </w:r>
      <w:proofErr w:type="spellEnd"/>
      <w:r>
        <w:t>="42" max="-2" attributes="0"/&gt;</w:t>
      </w:r>
    </w:p>
    <w:p w14:paraId="5A1987F0" w14:textId="77777777" w:rsidR="00D234AD" w:rsidRDefault="00D234AD" w:rsidP="00D234AD">
      <w:r>
        <w:t xml:space="preserve">                      &lt;</w:t>
      </w:r>
      <w:proofErr w:type="spellStart"/>
      <w:r>
        <w:t>EmptySpace</w:t>
      </w:r>
      <w:proofErr w:type="spellEnd"/>
      <w:r>
        <w:t xml:space="preserve"> </w:t>
      </w:r>
      <w:proofErr w:type="spellStart"/>
      <w:r>
        <w:t>pref</w:t>
      </w:r>
      <w:proofErr w:type="spellEnd"/>
      <w:r>
        <w:t>="289" max="32767" attributes="0"/&gt;</w:t>
      </w:r>
    </w:p>
    <w:p w14:paraId="2080EF96" w14:textId="77777777" w:rsidR="00D234AD" w:rsidRDefault="00D234AD" w:rsidP="00D234AD">
      <w:r>
        <w:t xml:space="preserve">                  &lt;/Group&gt;</w:t>
      </w:r>
    </w:p>
    <w:p w14:paraId="0D740877" w14:textId="77777777" w:rsidR="00D234AD" w:rsidRDefault="00D234AD" w:rsidP="00D234AD">
      <w:r>
        <w:t xml:space="preserve">              &lt;/Group&gt;</w:t>
      </w:r>
    </w:p>
    <w:p w14:paraId="37756ED5" w14:textId="77777777" w:rsidR="00D234AD" w:rsidRDefault="00D234AD" w:rsidP="00D234AD">
      <w:r>
        <w:t xml:space="preserve">          &lt;/Group&gt;</w:t>
      </w:r>
    </w:p>
    <w:p w14:paraId="2F29C4A9" w14:textId="77777777" w:rsidR="00D234AD" w:rsidRDefault="00D234AD" w:rsidP="00D234AD">
      <w:r>
        <w:t xml:space="preserve">        &lt;/</w:t>
      </w:r>
      <w:proofErr w:type="spellStart"/>
      <w:r>
        <w:t>DimensionLayout</w:t>
      </w:r>
      <w:proofErr w:type="spellEnd"/>
      <w:r>
        <w:t>&gt;</w:t>
      </w:r>
    </w:p>
    <w:p w14:paraId="706A54B8" w14:textId="77777777" w:rsidR="00D234AD" w:rsidRDefault="00D234AD" w:rsidP="00D234AD">
      <w:r>
        <w:t xml:space="preserve">      &lt;/Layout&gt;</w:t>
      </w:r>
    </w:p>
    <w:p w14:paraId="3A410211" w14:textId="77777777" w:rsidR="00D234AD" w:rsidRDefault="00D234AD" w:rsidP="00D234AD">
      <w:r>
        <w:t xml:space="preserve">      &lt;</w:t>
      </w:r>
      <w:proofErr w:type="spellStart"/>
      <w:r>
        <w:t>SubComponents</w:t>
      </w:r>
      <w:proofErr w:type="spellEnd"/>
      <w:r>
        <w:t>&gt;</w:t>
      </w:r>
    </w:p>
    <w:p w14:paraId="6AF91D51" w14:textId="77777777" w:rsidR="00D234AD" w:rsidRDefault="00D234AD" w:rsidP="00D234AD">
      <w:r>
        <w:t xml:space="preserve">        &lt;Component class="</w:t>
      </w:r>
      <w:proofErr w:type="spellStart"/>
      <w:r>
        <w:t>javax.swing.JLabel</w:t>
      </w:r>
      <w:proofErr w:type="spellEnd"/>
      <w:r>
        <w:t>" name="jLabel2"&gt;</w:t>
      </w:r>
    </w:p>
    <w:p w14:paraId="71E68FC7" w14:textId="77777777" w:rsidR="00D234AD" w:rsidRDefault="00D234AD" w:rsidP="00D234AD">
      <w:r>
        <w:t xml:space="preserve">          &lt;Properties&gt;</w:t>
      </w:r>
    </w:p>
    <w:p w14:paraId="3526C01A" w14:textId="77777777" w:rsidR="00D234AD" w:rsidRDefault="00D234AD" w:rsidP="00D234AD">
      <w:r>
        <w:t xml:space="preserve">            &lt;Property name="font" type="</w:t>
      </w:r>
      <w:proofErr w:type="spellStart"/>
      <w:r>
        <w:t>java.awt.Font</w:t>
      </w:r>
      <w:proofErr w:type="spellEnd"/>
      <w:r>
        <w:t>" editor="</w:t>
      </w:r>
      <w:proofErr w:type="spellStart"/>
      <w:r>
        <w:t>org.netbeans.beaninfo.editors.FontEditor</w:t>
      </w:r>
      <w:proofErr w:type="spellEnd"/>
      <w:r>
        <w:t>"&gt;</w:t>
      </w:r>
    </w:p>
    <w:p w14:paraId="2AA47432" w14:textId="77777777" w:rsidR="00D234AD" w:rsidRDefault="00D234AD" w:rsidP="00D234AD">
      <w:r>
        <w:t xml:space="preserve">              &lt;Font name="Tahoma" size="24" style="0"/&gt;</w:t>
      </w:r>
    </w:p>
    <w:p w14:paraId="020A7856" w14:textId="77777777" w:rsidR="00D234AD" w:rsidRDefault="00D234AD" w:rsidP="00D234AD">
      <w:r>
        <w:t xml:space="preserve">            &lt;/Property&gt;</w:t>
      </w:r>
    </w:p>
    <w:p w14:paraId="66B72A5F" w14:textId="77777777" w:rsidR="00D234AD" w:rsidRDefault="00D234AD" w:rsidP="00D234AD">
      <w:r>
        <w:t xml:space="preserve">            &lt;Property name="text" type="</w:t>
      </w:r>
      <w:proofErr w:type="spellStart"/>
      <w:r>
        <w:t>java.lang.String</w:t>
      </w:r>
      <w:proofErr w:type="spellEnd"/>
      <w:r>
        <w:t>" value="Product name"/&gt;</w:t>
      </w:r>
    </w:p>
    <w:p w14:paraId="1BE16205" w14:textId="77777777" w:rsidR="00D234AD" w:rsidRDefault="00D234AD" w:rsidP="00D234AD">
      <w:r>
        <w:t xml:space="preserve">          &lt;/Properties&gt;</w:t>
      </w:r>
    </w:p>
    <w:p w14:paraId="307A2CB0" w14:textId="77777777" w:rsidR="00D234AD" w:rsidRDefault="00D234AD" w:rsidP="00D234AD">
      <w:r>
        <w:t xml:space="preserve">        &lt;/Component&gt;</w:t>
      </w:r>
    </w:p>
    <w:p w14:paraId="5A1131BB" w14:textId="77777777" w:rsidR="00D234AD" w:rsidRDefault="00D234AD" w:rsidP="00D234AD">
      <w:r>
        <w:t xml:space="preserve">        &lt;Component class="</w:t>
      </w:r>
      <w:proofErr w:type="spellStart"/>
      <w:r>
        <w:t>javax.swing.JTextField</w:t>
      </w:r>
      <w:proofErr w:type="spellEnd"/>
      <w:r>
        <w:t>" name="</w:t>
      </w:r>
      <w:proofErr w:type="spellStart"/>
      <w:r>
        <w:t>Iprice</w:t>
      </w:r>
      <w:proofErr w:type="spellEnd"/>
      <w:r>
        <w:t>"&gt;</w:t>
      </w:r>
    </w:p>
    <w:p w14:paraId="60ADABF2" w14:textId="77777777" w:rsidR="00D234AD" w:rsidRDefault="00D234AD" w:rsidP="00D234AD">
      <w:r>
        <w:t xml:space="preserve">          &lt;Events&gt;</w:t>
      </w:r>
    </w:p>
    <w:p w14:paraId="01AA5B07" w14:textId="77777777" w:rsidR="00D234AD" w:rsidRDefault="00D234AD" w:rsidP="00D234AD">
      <w:r>
        <w:t xml:space="preserve">            &lt;</w:t>
      </w:r>
      <w:proofErr w:type="spellStart"/>
      <w:r>
        <w:t>EventHandler</w:t>
      </w:r>
      <w:proofErr w:type="spellEnd"/>
      <w:r>
        <w:t xml:space="preserve"> event="</w:t>
      </w:r>
      <w:proofErr w:type="spellStart"/>
      <w:r>
        <w:t>actionPerformed</w:t>
      </w:r>
      <w:proofErr w:type="spellEnd"/>
      <w:r>
        <w:t>" listener="</w:t>
      </w:r>
      <w:proofErr w:type="spellStart"/>
      <w:r>
        <w:t>java.awt.event.ActionListener</w:t>
      </w:r>
      <w:proofErr w:type="spellEnd"/>
      <w:r>
        <w:t>" parameters="</w:t>
      </w:r>
      <w:proofErr w:type="spellStart"/>
      <w:r>
        <w:t>java.awt.event.ActionEvent</w:t>
      </w:r>
      <w:proofErr w:type="spellEnd"/>
      <w:r>
        <w:t>" handler="</w:t>
      </w:r>
      <w:proofErr w:type="spellStart"/>
      <w:r>
        <w:t>IpriceActionPerformed</w:t>
      </w:r>
      <w:proofErr w:type="spellEnd"/>
      <w:r>
        <w:t>"/&gt;</w:t>
      </w:r>
    </w:p>
    <w:p w14:paraId="7F72D589" w14:textId="77777777" w:rsidR="00D234AD" w:rsidRDefault="00D234AD" w:rsidP="00D234AD">
      <w:r>
        <w:t xml:space="preserve">          &lt;/Events&gt;</w:t>
      </w:r>
    </w:p>
    <w:p w14:paraId="7376D93C" w14:textId="77777777" w:rsidR="00D234AD" w:rsidRDefault="00D234AD" w:rsidP="00D234AD">
      <w:r>
        <w:lastRenderedPageBreak/>
        <w:t xml:space="preserve">          &lt;</w:t>
      </w:r>
      <w:proofErr w:type="spellStart"/>
      <w:r>
        <w:t>AuxValues</w:t>
      </w:r>
      <w:proofErr w:type="spellEnd"/>
      <w:r>
        <w:t>&gt;</w:t>
      </w:r>
    </w:p>
    <w:p w14:paraId="3178D0E7" w14:textId="77777777" w:rsidR="00D234AD" w:rsidRDefault="00D234AD" w:rsidP="00D234AD">
      <w:r>
        <w:t xml:space="preserve">            &lt;</w:t>
      </w:r>
      <w:proofErr w:type="spellStart"/>
      <w:r>
        <w:t>AuxValue</w:t>
      </w:r>
      <w:proofErr w:type="spellEnd"/>
      <w:r>
        <w:t xml:space="preserve"> name="</w:t>
      </w:r>
      <w:proofErr w:type="spellStart"/>
      <w:r>
        <w:t>JavaCodeGenerator_VariableModifier</w:t>
      </w:r>
      <w:proofErr w:type="spellEnd"/>
      <w:r>
        <w:t>" type="</w:t>
      </w:r>
      <w:proofErr w:type="spellStart"/>
      <w:r>
        <w:t>java.lang.Integer</w:t>
      </w:r>
      <w:proofErr w:type="spellEnd"/>
      <w:r>
        <w:t>" value="9"/&gt;</w:t>
      </w:r>
    </w:p>
    <w:p w14:paraId="02F2FC5F" w14:textId="77777777" w:rsidR="00D234AD" w:rsidRDefault="00D234AD" w:rsidP="00D234AD">
      <w:r>
        <w:t xml:space="preserve">          &lt;/</w:t>
      </w:r>
      <w:proofErr w:type="spellStart"/>
      <w:r>
        <w:t>AuxValues</w:t>
      </w:r>
      <w:proofErr w:type="spellEnd"/>
      <w:r>
        <w:t>&gt;</w:t>
      </w:r>
    </w:p>
    <w:p w14:paraId="3EC882CE" w14:textId="77777777" w:rsidR="00D234AD" w:rsidRDefault="00D234AD" w:rsidP="00D234AD">
      <w:r>
        <w:t xml:space="preserve">        &lt;/Component&gt;</w:t>
      </w:r>
    </w:p>
    <w:p w14:paraId="2D4EFED1" w14:textId="77777777" w:rsidR="00D234AD" w:rsidRDefault="00D234AD" w:rsidP="00D234AD">
      <w:r>
        <w:t xml:space="preserve">        &lt;Component class="</w:t>
      </w:r>
      <w:proofErr w:type="spellStart"/>
      <w:r>
        <w:t>javax.swing.JLabel</w:t>
      </w:r>
      <w:proofErr w:type="spellEnd"/>
      <w:r>
        <w:t>" name="jLabel3"&gt;</w:t>
      </w:r>
    </w:p>
    <w:p w14:paraId="4A926A92" w14:textId="77777777" w:rsidR="00D234AD" w:rsidRDefault="00D234AD" w:rsidP="00D234AD">
      <w:r>
        <w:t xml:space="preserve">          &lt;Properties&gt;</w:t>
      </w:r>
    </w:p>
    <w:p w14:paraId="6E0F4A4A" w14:textId="77777777" w:rsidR="00D234AD" w:rsidRDefault="00D234AD" w:rsidP="00D234AD">
      <w:r>
        <w:t xml:space="preserve">            &lt;Property name="font" type="</w:t>
      </w:r>
      <w:proofErr w:type="spellStart"/>
      <w:r>
        <w:t>java.awt.Font</w:t>
      </w:r>
      <w:proofErr w:type="spellEnd"/>
      <w:r>
        <w:t>" editor="</w:t>
      </w:r>
      <w:proofErr w:type="spellStart"/>
      <w:r>
        <w:t>org.netbeans.beaninfo.editors.FontEditor</w:t>
      </w:r>
      <w:proofErr w:type="spellEnd"/>
      <w:r>
        <w:t>"&gt;</w:t>
      </w:r>
    </w:p>
    <w:p w14:paraId="5BA1DE42" w14:textId="77777777" w:rsidR="00D234AD" w:rsidRDefault="00D234AD" w:rsidP="00D234AD">
      <w:r>
        <w:t xml:space="preserve">              &lt;Font name="Tahoma" size="24" style="0"/&gt;</w:t>
      </w:r>
    </w:p>
    <w:p w14:paraId="6BD88109" w14:textId="77777777" w:rsidR="00D234AD" w:rsidRDefault="00D234AD" w:rsidP="00D234AD">
      <w:r>
        <w:t xml:space="preserve">            &lt;/Property&gt;</w:t>
      </w:r>
    </w:p>
    <w:p w14:paraId="6BDB2828" w14:textId="77777777" w:rsidR="00D234AD" w:rsidRDefault="00D234AD" w:rsidP="00D234AD">
      <w:r>
        <w:t xml:space="preserve">            &lt;Property name="text" type="</w:t>
      </w:r>
      <w:proofErr w:type="spellStart"/>
      <w:r>
        <w:t>java.lang.String</w:t>
      </w:r>
      <w:proofErr w:type="spellEnd"/>
      <w:r>
        <w:t>" value="Item type"/&gt;</w:t>
      </w:r>
    </w:p>
    <w:p w14:paraId="51A08A54" w14:textId="77777777" w:rsidR="00D234AD" w:rsidRDefault="00D234AD" w:rsidP="00D234AD">
      <w:r>
        <w:t xml:space="preserve">          &lt;/Properties&gt;</w:t>
      </w:r>
    </w:p>
    <w:p w14:paraId="16E7A5D7" w14:textId="77777777" w:rsidR="00D234AD" w:rsidRDefault="00D234AD" w:rsidP="00D234AD">
      <w:r>
        <w:t xml:space="preserve">        &lt;/Component&gt;</w:t>
      </w:r>
    </w:p>
    <w:p w14:paraId="4FD1DD1B" w14:textId="77777777" w:rsidR="00D234AD" w:rsidRDefault="00D234AD" w:rsidP="00D234AD">
      <w:r>
        <w:t xml:space="preserve">        &lt;Component class="</w:t>
      </w:r>
      <w:proofErr w:type="spellStart"/>
      <w:r>
        <w:t>javax.swing.JButton</w:t>
      </w:r>
      <w:proofErr w:type="spellEnd"/>
      <w:r>
        <w:t>" name="</w:t>
      </w:r>
      <w:proofErr w:type="spellStart"/>
      <w:r>
        <w:t>signInBtn</w:t>
      </w:r>
      <w:proofErr w:type="spellEnd"/>
      <w:r>
        <w:t>"&gt;</w:t>
      </w:r>
    </w:p>
    <w:p w14:paraId="411C30E5" w14:textId="77777777" w:rsidR="00D234AD" w:rsidRDefault="00D234AD" w:rsidP="00D234AD">
      <w:r>
        <w:t xml:space="preserve">          &lt;Properties&gt;</w:t>
      </w:r>
    </w:p>
    <w:p w14:paraId="718CA418" w14:textId="77777777" w:rsidR="00D234AD" w:rsidRDefault="00D234AD" w:rsidP="00D234AD">
      <w:r>
        <w:t xml:space="preserve">            &lt;Property name="background" type="</w:t>
      </w:r>
      <w:proofErr w:type="spellStart"/>
      <w:r>
        <w:t>java.awt.Color</w:t>
      </w:r>
      <w:proofErr w:type="spellEnd"/>
      <w:r>
        <w:t>" editor="</w:t>
      </w:r>
      <w:proofErr w:type="spellStart"/>
      <w:r>
        <w:t>org.netbeans.beaninfo.editors.ColorEditor</w:t>
      </w:r>
      <w:proofErr w:type="spellEnd"/>
      <w:r>
        <w:t>"&gt;</w:t>
      </w:r>
    </w:p>
    <w:p w14:paraId="3B8023EE" w14:textId="77777777" w:rsidR="00D234AD" w:rsidRDefault="00D234AD" w:rsidP="00D234AD">
      <w:r>
        <w:t xml:space="preserve">              &lt;</w:t>
      </w:r>
      <w:proofErr w:type="spellStart"/>
      <w:r>
        <w:t>Color</w:t>
      </w:r>
      <w:proofErr w:type="spellEnd"/>
      <w:r>
        <w:t xml:space="preserve"> blue="88" green="73" red="3c" type="</w:t>
      </w:r>
      <w:proofErr w:type="spellStart"/>
      <w:r>
        <w:t>rgb</w:t>
      </w:r>
      <w:proofErr w:type="spellEnd"/>
      <w:r>
        <w:t>"/&gt;</w:t>
      </w:r>
    </w:p>
    <w:p w14:paraId="3DEF3B00" w14:textId="77777777" w:rsidR="00D234AD" w:rsidRDefault="00D234AD" w:rsidP="00D234AD">
      <w:r>
        <w:t xml:space="preserve">            &lt;/Property&gt;</w:t>
      </w:r>
    </w:p>
    <w:p w14:paraId="1DB74B2A" w14:textId="77777777" w:rsidR="00D234AD" w:rsidRDefault="00D234AD" w:rsidP="00D234AD">
      <w:r>
        <w:t xml:space="preserve">            &lt;Property name="font" type="</w:t>
      </w:r>
      <w:proofErr w:type="spellStart"/>
      <w:r>
        <w:t>java.awt.Font</w:t>
      </w:r>
      <w:proofErr w:type="spellEnd"/>
      <w:r>
        <w:t>" editor="</w:t>
      </w:r>
      <w:proofErr w:type="spellStart"/>
      <w:r>
        <w:t>org.netbeans.beaninfo.editors.FontEditor</w:t>
      </w:r>
      <w:proofErr w:type="spellEnd"/>
      <w:r>
        <w:t>"&gt;</w:t>
      </w:r>
    </w:p>
    <w:p w14:paraId="1BCB4DC5" w14:textId="77777777" w:rsidR="00D234AD" w:rsidRDefault="00D234AD" w:rsidP="00D234AD">
      <w:r>
        <w:t xml:space="preserve">              &lt;Font name="Tahoma" size="14" style="1"/&gt;</w:t>
      </w:r>
    </w:p>
    <w:p w14:paraId="61734B4B" w14:textId="77777777" w:rsidR="00D234AD" w:rsidRDefault="00D234AD" w:rsidP="00D234AD">
      <w:r>
        <w:t xml:space="preserve">            &lt;/Property&gt;</w:t>
      </w:r>
    </w:p>
    <w:p w14:paraId="1F1C5616" w14:textId="77777777" w:rsidR="00D234AD" w:rsidRDefault="00D234AD" w:rsidP="00D234AD">
      <w:r>
        <w:t xml:space="preserve">            &lt;Property name="foreground" type="</w:t>
      </w:r>
      <w:proofErr w:type="spellStart"/>
      <w:r>
        <w:t>java.awt.Color</w:t>
      </w:r>
      <w:proofErr w:type="spellEnd"/>
      <w:r>
        <w:t>" editor="</w:t>
      </w:r>
      <w:proofErr w:type="spellStart"/>
      <w:r>
        <w:t>org.netbeans.beaninfo.editors.ColorEditor</w:t>
      </w:r>
      <w:proofErr w:type="spellEnd"/>
      <w:r>
        <w:t>"&gt;</w:t>
      </w:r>
    </w:p>
    <w:p w14:paraId="1D1F5BAB" w14:textId="77777777" w:rsidR="00D234AD" w:rsidRDefault="00D234AD" w:rsidP="00D234AD">
      <w:r>
        <w:lastRenderedPageBreak/>
        <w:t xml:space="preserve">              &lt;</w:t>
      </w:r>
      <w:proofErr w:type="spellStart"/>
      <w:r>
        <w:t>Color</w:t>
      </w:r>
      <w:proofErr w:type="spellEnd"/>
      <w:r>
        <w:t xml:space="preserve"> blue="ff" green="ff" red="ff" type="</w:t>
      </w:r>
      <w:proofErr w:type="spellStart"/>
      <w:r>
        <w:t>rgb</w:t>
      </w:r>
      <w:proofErr w:type="spellEnd"/>
      <w:r>
        <w:t>"/&gt;</w:t>
      </w:r>
    </w:p>
    <w:p w14:paraId="570C6225" w14:textId="77777777" w:rsidR="00D234AD" w:rsidRDefault="00D234AD" w:rsidP="00D234AD">
      <w:r>
        <w:t xml:space="preserve">            &lt;/Property&gt;</w:t>
      </w:r>
    </w:p>
    <w:p w14:paraId="111E1A08" w14:textId="77777777" w:rsidR="00D234AD" w:rsidRDefault="00D234AD" w:rsidP="00D234AD">
      <w:r>
        <w:t xml:space="preserve">            &lt;Property name="text" type="</w:t>
      </w:r>
      <w:proofErr w:type="spellStart"/>
      <w:r>
        <w:t>java.lang.String</w:t>
      </w:r>
      <w:proofErr w:type="spellEnd"/>
      <w:r>
        <w:t>" value="Add"/&gt;</w:t>
      </w:r>
    </w:p>
    <w:p w14:paraId="4AD970A9" w14:textId="77777777" w:rsidR="00D234AD" w:rsidRDefault="00D234AD" w:rsidP="00D234AD">
      <w:r>
        <w:t xml:space="preserve">          &lt;/Properties&gt;</w:t>
      </w:r>
    </w:p>
    <w:p w14:paraId="12C3CF60" w14:textId="77777777" w:rsidR="00D234AD" w:rsidRDefault="00D234AD" w:rsidP="00D234AD">
      <w:r>
        <w:t xml:space="preserve">          &lt;Events&gt;</w:t>
      </w:r>
    </w:p>
    <w:p w14:paraId="7CF75064" w14:textId="77777777" w:rsidR="00D234AD" w:rsidRDefault="00D234AD" w:rsidP="00D234AD">
      <w:r>
        <w:t xml:space="preserve">            &lt;</w:t>
      </w:r>
      <w:proofErr w:type="spellStart"/>
      <w:r>
        <w:t>EventHandler</w:t>
      </w:r>
      <w:proofErr w:type="spellEnd"/>
      <w:r>
        <w:t xml:space="preserve"> event="</w:t>
      </w:r>
      <w:proofErr w:type="spellStart"/>
      <w:r>
        <w:t>actionPerformed</w:t>
      </w:r>
      <w:proofErr w:type="spellEnd"/>
      <w:r>
        <w:t>" listener="</w:t>
      </w:r>
      <w:proofErr w:type="spellStart"/>
      <w:r>
        <w:t>java.awt.event.ActionListener</w:t>
      </w:r>
      <w:proofErr w:type="spellEnd"/>
      <w:r>
        <w:t>" parameters="</w:t>
      </w:r>
      <w:proofErr w:type="spellStart"/>
      <w:r>
        <w:t>java.awt.event.ActionEvent</w:t>
      </w:r>
      <w:proofErr w:type="spellEnd"/>
      <w:r>
        <w:t>" handler="</w:t>
      </w:r>
      <w:proofErr w:type="spellStart"/>
      <w:r>
        <w:t>signInBtnActionPerformed</w:t>
      </w:r>
      <w:proofErr w:type="spellEnd"/>
      <w:r>
        <w:t>"/&gt;</w:t>
      </w:r>
    </w:p>
    <w:p w14:paraId="36D40736" w14:textId="77777777" w:rsidR="00D234AD" w:rsidRDefault="00D234AD" w:rsidP="00D234AD">
      <w:r>
        <w:t xml:space="preserve">          &lt;/Events&gt;</w:t>
      </w:r>
    </w:p>
    <w:p w14:paraId="7F257842" w14:textId="77777777" w:rsidR="00D234AD" w:rsidRDefault="00D234AD" w:rsidP="00D234AD">
      <w:r>
        <w:t xml:space="preserve">          &lt;</w:t>
      </w:r>
      <w:proofErr w:type="spellStart"/>
      <w:r>
        <w:t>AuxValues</w:t>
      </w:r>
      <w:proofErr w:type="spellEnd"/>
      <w:r>
        <w:t>&gt;</w:t>
      </w:r>
    </w:p>
    <w:p w14:paraId="5B836D6B" w14:textId="77777777" w:rsidR="00D234AD" w:rsidRDefault="00D234AD" w:rsidP="00D234AD">
      <w:r>
        <w:t xml:space="preserve">            &lt;</w:t>
      </w:r>
      <w:proofErr w:type="spellStart"/>
      <w:r>
        <w:t>AuxValue</w:t>
      </w:r>
      <w:proofErr w:type="spellEnd"/>
      <w:r>
        <w:t xml:space="preserve"> name="</w:t>
      </w:r>
      <w:proofErr w:type="spellStart"/>
      <w:r>
        <w:t>JavaCodeGenerator_VariableModifier</w:t>
      </w:r>
      <w:proofErr w:type="spellEnd"/>
      <w:r>
        <w:t>" type="</w:t>
      </w:r>
      <w:proofErr w:type="spellStart"/>
      <w:r>
        <w:t>java.lang.Integer</w:t>
      </w:r>
      <w:proofErr w:type="spellEnd"/>
      <w:r>
        <w:t>" value="9"/&gt;</w:t>
      </w:r>
    </w:p>
    <w:p w14:paraId="5C097C02" w14:textId="77777777" w:rsidR="00D234AD" w:rsidRDefault="00D234AD" w:rsidP="00D234AD">
      <w:r>
        <w:t xml:space="preserve">          &lt;/</w:t>
      </w:r>
      <w:proofErr w:type="spellStart"/>
      <w:r>
        <w:t>AuxValues</w:t>
      </w:r>
      <w:proofErr w:type="spellEnd"/>
      <w:r>
        <w:t>&gt;</w:t>
      </w:r>
    </w:p>
    <w:p w14:paraId="72E74645" w14:textId="77777777" w:rsidR="00D234AD" w:rsidRDefault="00D234AD" w:rsidP="00D234AD">
      <w:r>
        <w:t xml:space="preserve">        &lt;/Component&gt;</w:t>
      </w:r>
    </w:p>
    <w:p w14:paraId="2D7FB456" w14:textId="77777777" w:rsidR="00D234AD" w:rsidRDefault="00D234AD" w:rsidP="00D234AD">
      <w:r>
        <w:t xml:space="preserve">        &lt;Component class="</w:t>
      </w:r>
      <w:proofErr w:type="spellStart"/>
      <w:r>
        <w:t>javax.swing.JComboBox</w:t>
      </w:r>
      <w:proofErr w:type="spellEnd"/>
      <w:r>
        <w:t>" name="</w:t>
      </w:r>
      <w:proofErr w:type="spellStart"/>
      <w:r>
        <w:t>iType</w:t>
      </w:r>
      <w:proofErr w:type="spellEnd"/>
      <w:r>
        <w:t>"&gt;</w:t>
      </w:r>
    </w:p>
    <w:p w14:paraId="1736170B" w14:textId="77777777" w:rsidR="00D234AD" w:rsidRDefault="00D234AD" w:rsidP="00D234AD">
      <w:r>
        <w:t xml:space="preserve">          &lt;Properties&gt;</w:t>
      </w:r>
    </w:p>
    <w:p w14:paraId="111EC5A2" w14:textId="77777777" w:rsidR="00D234AD" w:rsidRDefault="00D234AD" w:rsidP="00D234AD">
      <w:r>
        <w:t xml:space="preserve">            &lt;Property name="model" type="</w:t>
      </w:r>
      <w:proofErr w:type="spellStart"/>
      <w:r>
        <w:t>javax.swing.ComboBoxModel</w:t>
      </w:r>
      <w:proofErr w:type="spellEnd"/>
      <w:r>
        <w:t>" editor="org.netbeans.modules.form.editors2.ComboBoxModelEditor"&gt;</w:t>
      </w:r>
    </w:p>
    <w:p w14:paraId="64909A03" w14:textId="77777777" w:rsidR="00D234AD" w:rsidRDefault="00D234AD" w:rsidP="00D234AD">
      <w:r>
        <w:t xml:space="preserve">              &lt;</w:t>
      </w:r>
      <w:proofErr w:type="spellStart"/>
      <w:r>
        <w:t>StringArray</w:t>
      </w:r>
      <w:proofErr w:type="spellEnd"/>
      <w:r>
        <w:t xml:space="preserve"> count="4"&gt;</w:t>
      </w:r>
    </w:p>
    <w:p w14:paraId="1A714DD8" w14:textId="77777777" w:rsidR="00D234AD" w:rsidRDefault="00D234AD" w:rsidP="00D234AD">
      <w:r>
        <w:t xml:space="preserve">                &lt;</w:t>
      </w:r>
      <w:proofErr w:type="spellStart"/>
      <w:r>
        <w:t>StringItem</w:t>
      </w:r>
      <w:proofErr w:type="spellEnd"/>
      <w:r>
        <w:t xml:space="preserve"> index="0" value="Fruits"/&gt;</w:t>
      </w:r>
    </w:p>
    <w:p w14:paraId="07C40867" w14:textId="77777777" w:rsidR="00D234AD" w:rsidRDefault="00D234AD" w:rsidP="00D234AD">
      <w:r>
        <w:t xml:space="preserve">                &lt;</w:t>
      </w:r>
      <w:proofErr w:type="spellStart"/>
      <w:r>
        <w:t>StringItem</w:t>
      </w:r>
      <w:proofErr w:type="spellEnd"/>
      <w:r>
        <w:t xml:space="preserve"> index="1" value="Dairy products"/&gt;</w:t>
      </w:r>
    </w:p>
    <w:p w14:paraId="0682FBFD" w14:textId="77777777" w:rsidR="00D234AD" w:rsidRDefault="00D234AD" w:rsidP="00D234AD">
      <w:r>
        <w:t xml:space="preserve">                &lt;</w:t>
      </w:r>
      <w:proofErr w:type="spellStart"/>
      <w:r>
        <w:t>StringItem</w:t>
      </w:r>
      <w:proofErr w:type="spellEnd"/>
      <w:r>
        <w:t xml:space="preserve"> index="2" value="Cereal"/&gt;</w:t>
      </w:r>
    </w:p>
    <w:p w14:paraId="6A09BE99" w14:textId="77777777" w:rsidR="00D234AD" w:rsidRDefault="00D234AD" w:rsidP="00D234AD">
      <w:r>
        <w:t xml:space="preserve">                &lt;</w:t>
      </w:r>
      <w:proofErr w:type="spellStart"/>
      <w:r>
        <w:t>StringItem</w:t>
      </w:r>
      <w:proofErr w:type="spellEnd"/>
      <w:r>
        <w:t xml:space="preserve"> index="3" value="Vegetables"/&gt;</w:t>
      </w:r>
    </w:p>
    <w:p w14:paraId="12E1DB70" w14:textId="77777777" w:rsidR="00D234AD" w:rsidRDefault="00D234AD" w:rsidP="00D234AD">
      <w:r>
        <w:t xml:space="preserve">              &lt;/</w:t>
      </w:r>
      <w:proofErr w:type="spellStart"/>
      <w:r>
        <w:t>StringArray</w:t>
      </w:r>
      <w:proofErr w:type="spellEnd"/>
      <w:r>
        <w:t>&gt;</w:t>
      </w:r>
    </w:p>
    <w:p w14:paraId="7DAC01B8" w14:textId="77777777" w:rsidR="00D234AD" w:rsidRDefault="00D234AD" w:rsidP="00D234AD">
      <w:r>
        <w:t xml:space="preserve">            &lt;/Property&gt;</w:t>
      </w:r>
    </w:p>
    <w:p w14:paraId="4ACAEC39" w14:textId="77777777" w:rsidR="00D234AD" w:rsidRDefault="00D234AD" w:rsidP="00D234AD">
      <w:r>
        <w:t xml:space="preserve">          &lt;/Properties&gt;</w:t>
      </w:r>
    </w:p>
    <w:p w14:paraId="65D534A0" w14:textId="77777777" w:rsidR="00D234AD" w:rsidRDefault="00D234AD" w:rsidP="00D234AD">
      <w:r>
        <w:lastRenderedPageBreak/>
        <w:t xml:space="preserve">          &lt;</w:t>
      </w:r>
      <w:proofErr w:type="spellStart"/>
      <w:r>
        <w:t>AuxValues</w:t>
      </w:r>
      <w:proofErr w:type="spellEnd"/>
      <w:r>
        <w:t>&gt;</w:t>
      </w:r>
    </w:p>
    <w:p w14:paraId="3F50C9DF" w14:textId="77777777" w:rsidR="00D234AD" w:rsidRDefault="00D234AD" w:rsidP="00D234AD">
      <w:r>
        <w:t xml:space="preserve">            &lt;</w:t>
      </w:r>
      <w:proofErr w:type="spellStart"/>
      <w:r>
        <w:t>AuxValue</w:t>
      </w:r>
      <w:proofErr w:type="spellEnd"/>
      <w:r>
        <w:t xml:space="preserve"> name="</w:t>
      </w:r>
      <w:proofErr w:type="spellStart"/>
      <w:r>
        <w:t>JavaCodeGenerator_TypeParameters</w:t>
      </w:r>
      <w:proofErr w:type="spellEnd"/>
      <w:r>
        <w:t>" type="</w:t>
      </w:r>
      <w:proofErr w:type="spellStart"/>
      <w:r>
        <w:t>java.lang.String</w:t>
      </w:r>
      <w:proofErr w:type="spellEnd"/>
      <w:r>
        <w:t>" value="&amp;</w:t>
      </w:r>
      <w:proofErr w:type="spellStart"/>
      <w:r>
        <w:t>lt;String&amp;gt</w:t>
      </w:r>
      <w:proofErr w:type="spellEnd"/>
      <w:r>
        <w:t>;"/&gt;</w:t>
      </w:r>
    </w:p>
    <w:p w14:paraId="195D517F" w14:textId="77777777" w:rsidR="00D234AD" w:rsidRDefault="00D234AD" w:rsidP="00D234AD">
      <w:r>
        <w:t xml:space="preserve">          &lt;/</w:t>
      </w:r>
      <w:proofErr w:type="spellStart"/>
      <w:r>
        <w:t>AuxValues</w:t>
      </w:r>
      <w:proofErr w:type="spellEnd"/>
      <w:r>
        <w:t>&gt;</w:t>
      </w:r>
    </w:p>
    <w:p w14:paraId="2C0C34AD" w14:textId="77777777" w:rsidR="00D234AD" w:rsidRDefault="00D234AD" w:rsidP="00D234AD">
      <w:r>
        <w:t xml:space="preserve">        &lt;/Component&gt;</w:t>
      </w:r>
    </w:p>
    <w:p w14:paraId="6B4DABE2" w14:textId="77777777" w:rsidR="00D234AD" w:rsidRDefault="00D234AD" w:rsidP="00D234AD">
      <w:r>
        <w:t xml:space="preserve">        &lt;Component class="</w:t>
      </w:r>
      <w:proofErr w:type="spellStart"/>
      <w:r>
        <w:t>javax.swing.JLabel</w:t>
      </w:r>
      <w:proofErr w:type="spellEnd"/>
      <w:r>
        <w:t>" name="jLabel4"&gt;</w:t>
      </w:r>
    </w:p>
    <w:p w14:paraId="1DC7F18B" w14:textId="77777777" w:rsidR="00D234AD" w:rsidRDefault="00D234AD" w:rsidP="00D234AD">
      <w:r>
        <w:t xml:space="preserve">          &lt;Properties&gt;</w:t>
      </w:r>
    </w:p>
    <w:p w14:paraId="1A8A1F77" w14:textId="77777777" w:rsidR="00D234AD" w:rsidRDefault="00D234AD" w:rsidP="00D234AD">
      <w:r>
        <w:t xml:space="preserve">            &lt;Property name="font" type="</w:t>
      </w:r>
      <w:proofErr w:type="spellStart"/>
      <w:r>
        <w:t>java.awt.Font</w:t>
      </w:r>
      <w:proofErr w:type="spellEnd"/>
      <w:r>
        <w:t>" editor="</w:t>
      </w:r>
      <w:proofErr w:type="spellStart"/>
      <w:r>
        <w:t>org.netbeans.beaninfo.editors.FontEditor</w:t>
      </w:r>
      <w:proofErr w:type="spellEnd"/>
      <w:r>
        <w:t>"&gt;</w:t>
      </w:r>
    </w:p>
    <w:p w14:paraId="3FE5D406" w14:textId="77777777" w:rsidR="00D234AD" w:rsidRDefault="00D234AD" w:rsidP="00D234AD">
      <w:r>
        <w:t xml:space="preserve">              &lt;Font name="Tahoma" size="24" style="0"/&gt;</w:t>
      </w:r>
    </w:p>
    <w:p w14:paraId="6F03C211" w14:textId="77777777" w:rsidR="00D234AD" w:rsidRDefault="00D234AD" w:rsidP="00D234AD">
      <w:r>
        <w:t xml:space="preserve">            &lt;/Property&gt;</w:t>
      </w:r>
    </w:p>
    <w:p w14:paraId="7E3908D9" w14:textId="77777777" w:rsidR="00D234AD" w:rsidRDefault="00D234AD" w:rsidP="00D234AD">
      <w:r>
        <w:t xml:space="preserve">            &lt;Property name="text" type="</w:t>
      </w:r>
      <w:proofErr w:type="spellStart"/>
      <w:r>
        <w:t>java.lang.String</w:t>
      </w:r>
      <w:proofErr w:type="spellEnd"/>
      <w:r>
        <w:t>" value="Item Price"/&gt;</w:t>
      </w:r>
    </w:p>
    <w:p w14:paraId="6D1564A4" w14:textId="77777777" w:rsidR="00D234AD" w:rsidRDefault="00D234AD" w:rsidP="00D234AD">
      <w:r>
        <w:t xml:space="preserve">          &lt;/Properties&gt;</w:t>
      </w:r>
    </w:p>
    <w:p w14:paraId="68C2D280" w14:textId="77777777" w:rsidR="00D234AD" w:rsidRDefault="00D234AD" w:rsidP="00D234AD">
      <w:r>
        <w:t xml:space="preserve">        &lt;/Component&gt;</w:t>
      </w:r>
    </w:p>
    <w:p w14:paraId="15125A22" w14:textId="77777777" w:rsidR="00D234AD" w:rsidRDefault="00D234AD" w:rsidP="00D234AD">
      <w:r>
        <w:t xml:space="preserve">        &lt;Component class="</w:t>
      </w:r>
      <w:proofErr w:type="spellStart"/>
      <w:r>
        <w:t>javax.swing.JButton</w:t>
      </w:r>
      <w:proofErr w:type="spellEnd"/>
      <w:r>
        <w:t>" name="</w:t>
      </w:r>
      <w:proofErr w:type="spellStart"/>
      <w:r>
        <w:t>backBtn</w:t>
      </w:r>
      <w:proofErr w:type="spellEnd"/>
      <w:r>
        <w:t>"&gt;</w:t>
      </w:r>
    </w:p>
    <w:p w14:paraId="7C1897D3" w14:textId="77777777" w:rsidR="00D234AD" w:rsidRDefault="00D234AD" w:rsidP="00D234AD">
      <w:r>
        <w:t xml:space="preserve">          &lt;Properties&gt;</w:t>
      </w:r>
    </w:p>
    <w:p w14:paraId="568572CF" w14:textId="77777777" w:rsidR="00D234AD" w:rsidRDefault="00D234AD" w:rsidP="00D234AD">
      <w:r>
        <w:t xml:space="preserve">            &lt;Property name="text" type="</w:t>
      </w:r>
      <w:proofErr w:type="spellStart"/>
      <w:r>
        <w:t>java.lang.String</w:t>
      </w:r>
      <w:proofErr w:type="spellEnd"/>
      <w:r>
        <w:t>" value="Back"/&gt;</w:t>
      </w:r>
    </w:p>
    <w:p w14:paraId="58926476" w14:textId="77777777" w:rsidR="00D234AD" w:rsidRDefault="00D234AD" w:rsidP="00D234AD">
      <w:r>
        <w:t xml:space="preserve">          &lt;/Properties&gt;</w:t>
      </w:r>
    </w:p>
    <w:p w14:paraId="0324E6FA" w14:textId="77777777" w:rsidR="00D234AD" w:rsidRDefault="00D234AD" w:rsidP="00D234AD">
      <w:r>
        <w:t xml:space="preserve">          &lt;Events&gt;</w:t>
      </w:r>
    </w:p>
    <w:p w14:paraId="39BDABB5" w14:textId="77777777" w:rsidR="00D234AD" w:rsidRDefault="00D234AD" w:rsidP="00D234AD">
      <w:r>
        <w:t xml:space="preserve">            &lt;</w:t>
      </w:r>
      <w:proofErr w:type="spellStart"/>
      <w:r>
        <w:t>EventHandler</w:t>
      </w:r>
      <w:proofErr w:type="spellEnd"/>
      <w:r>
        <w:t xml:space="preserve"> event="</w:t>
      </w:r>
      <w:proofErr w:type="spellStart"/>
      <w:r>
        <w:t>actionPerformed</w:t>
      </w:r>
      <w:proofErr w:type="spellEnd"/>
      <w:r>
        <w:t>" listener="</w:t>
      </w:r>
      <w:proofErr w:type="spellStart"/>
      <w:r>
        <w:t>java.awt.event.ActionListener</w:t>
      </w:r>
      <w:proofErr w:type="spellEnd"/>
      <w:r>
        <w:t>" parameters="</w:t>
      </w:r>
      <w:proofErr w:type="spellStart"/>
      <w:r>
        <w:t>java.awt.event.ActionEvent</w:t>
      </w:r>
      <w:proofErr w:type="spellEnd"/>
      <w:r>
        <w:t>" handler="</w:t>
      </w:r>
      <w:proofErr w:type="spellStart"/>
      <w:r>
        <w:t>backBtnActionPerformed</w:t>
      </w:r>
      <w:proofErr w:type="spellEnd"/>
      <w:r>
        <w:t>"/&gt;</w:t>
      </w:r>
    </w:p>
    <w:p w14:paraId="3C712303" w14:textId="77777777" w:rsidR="00D234AD" w:rsidRDefault="00D234AD" w:rsidP="00D234AD">
      <w:r>
        <w:t xml:space="preserve">          &lt;/Events&gt;</w:t>
      </w:r>
    </w:p>
    <w:p w14:paraId="5B58F5EA" w14:textId="77777777" w:rsidR="00D234AD" w:rsidRDefault="00D234AD" w:rsidP="00D234AD">
      <w:r>
        <w:t xml:space="preserve">        &lt;/Component&gt;</w:t>
      </w:r>
    </w:p>
    <w:p w14:paraId="7EDF0B50" w14:textId="77777777" w:rsidR="00D234AD" w:rsidRDefault="00D234AD" w:rsidP="00D234AD">
      <w:r>
        <w:t xml:space="preserve">        &lt;Component class="</w:t>
      </w:r>
      <w:proofErr w:type="spellStart"/>
      <w:r>
        <w:t>javax.swing.JTextField</w:t>
      </w:r>
      <w:proofErr w:type="spellEnd"/>
      <w:r>
        <w:t>" name="idTxt1"&gt;</w:t>
      </w:r>
    </w:p>
    <w:p w14:paraId="4DC1FF30" w14:textId="77777777" w:rsidR="00D234AD" w:rsidRDefault="00D234AD" w:rsidP="00D234AD">
      <w:r>
        <w:t xml:space="preserve">          &lt;Events&gt;</w:t>
      </w:r>
    </w:p>
    <w:p w14:paraId="2667A97C" w14:textId="77777777" w:rsidR="00D234AD" w:rsidRDefault="00D234AD" w:rsidP="00D234AD">
      <w:r>
        <w:lastRenderedPageBreak/>
        <w:t xml:space="preserve">            &lt;</w:t>
      </w:r>
      <w:proofErr w:type="spellStart"/>
      <w:r>
        <w:t>EventHandler</w:t>
      </w:r>
      <w:proofErr w:type="spellEnd"/>
      <w:r>
        <w:t xml:space="preserve"> event="</w:t>
      </w:r>
      <w:proofErr w:type="spellStart"/>
      <w:r>
        <w:t>actionPerformed</w:t>
      </w:r>
      <w:proofErr w:type="spellEnd"/>
      <w:r>
        <w:t>" listener="</w:t>
      </w:r>
      <w:proofErr w:type="spellStart"/>
      <w:r>
        <w:t>java.awt.event.ActionListener</w:t>
      </w:r>
      <w:proofErr w:type="spellEnd"/>
      <w:r>
        <w:t>" parameters="</w:t>
      </w:r>
      <w:proofErr w:type="spellStart"/>
      <w:r>
        <w:t>java.awt.event.ActionEvent</w:t>
      </w:r>
      <w:proofErr w:type="spellEnd"/>
      <w:r>
        <w:t>" handler="idTxt1ActionPerformed"/&gt;</w:t>
      </w:r>
    </w:p>
    <w:p w14:paraId="71DDB3BD" w14:textId="77777777" w:rsidR="00D234AD" w:rsidRDefault="00D234AD" w:rsidP="00D234AD">
      <w:r>
        <w:t xml:space="preserve">          &lt;/Events&gt;</w:t>
      </w:r>
    </w:p>
    <w:p w14:paraId="6145549E" w14:textId="77777777" w:rsidR="00D234AD" w:rsidRDefault="00D234AD" w:rsidP="00D234AD">
      <w:r>
        <w:t xml:space="preserve">          &lt;</w:t>
      </w:r>
      <w:proofErr w:type="spellStart"/>
      <w:r>
        <w:t>AuxValues</w:t>
      </w:r>
      <w:proofErr w:type="spellEnd"/>
      <w:r>
        <w:t>&gt;</w:t>
      </w:r>
    </w:p>
    <w:p w14:paraId="3BCC0E16" w14:textId="77777777" w:rsidR="00D234AD" w:rsidRDefault="00D234AD" w:rsidP="00D234AD">
      <w:r>
        <w:t xml:space="preserve">            &lt;</w:t>
      </w:r>
      <w:proofErr w:type="spellStart"/>
      <w:r>
        <w:t>AuxValue</w:t>
      </w:r>
      <w:proofErr w:type="spellEnd"/>
      <w:r>
        <w:t xml:space="preserve"> name="</w:t>
      </w:r>
      <w:proofErr w:type="spellStart"/>
      <w:r>
        <w:t>JavaCodeGenerator_VariableModifier</w:t>
      </w:r>
      <w:proofErr w:type="spellEnd"/>
      <w:r>
        <w:t>" type="</w:t>
      </w:r>
      <w:proofErr w:type="spellStart"/>
      <w:r>
        <w:t>java.lang.Integer</w:t>
      </w:r>
      <w:proofErr w:type="spellEnd"/>
      <w:r>
        <w:t>" value="9"/&gt;</w:t>
      </w:r>
    </w:p>
    <w:p w14:paraId="1E452FEC" w14:textId="77777777" w:rsidR="00D234AD" w:rsidRDefault="00D234AD" w:rsidP="00D234AD">
      <w:r>
        <w:t xml:space="preserve">          &lt;/</w:t>
      </w:r>
      <w:proofErr w:type="spellStart"/>
      <w:r>
        <w:t>AuxValues</w:t>
      </w:r>
      <w:proofErr w:type="spellEnd"/>
      <w:r>
        <w:t>&gt;</w:t>
      </w:r>
    </w:p>
    <w:p w14:paraId="5F4C209D" w14:textId="77777777" w:rsidR="00D234AD" w:rsidRDefault="00D234AD" w:rsidP="00D234AD">
      <w:r>
        <w:t xml:space="preserve">        &lt;/Component&gt;</w:t>
      </w:r>
    </w:p>
    <w:p w14:paraId="068C0380" w14:textId="77777777" w:rsidR="00D234AD" w:rsidRDefault="00D234AD" w:rsidP="00D234AD">
      <w:r>
        <w:t xml:space="preserve">        &lt;Component class="</w:t>
      </w:r>
      <w:proofErr w:type="spellStart"/>
      <w:r>
        <w:t>javax.swing.JLabel</w:t>
      </w:r>
      <w:proofErr w:type="spellEnd"/>
      <w:r>
        <w:t>" name="found"&gt;</w:t>
      </w:r>
    </w:p>
    <w:p w14:paraId="446EFE85" w14:textId="77777777" w:rsidR="00D234AD" w:rsidRDefault="00D234AD" w:rsidP="00D234AD">
      <w:r>
        <w:t xml:space="preserve">          &lt;Properties&gt;</w:t>
      </w:r>
    </w:p>
    <w:p w14:paraId="712716EB" w14:textId="77777777" w:rsidR="00D234AD" w:rsidRDefault="00D234AD" w:rsidP="00D234AD">
      <w:r>
        <w:t xml:space="preserve">            &lt;Property name="background" type="</w:t>
      </w:r>
      <w:proofErr w:type="spellStart"/>
      <w:r>
        <w:t>java.awt.Color</w:t>
      </w:r>
      <w:proofErr w:type="spellEnd"/>
      <w:r>
        <w:t>" editor="</w:t>
      </w:r>
      <w:proofErr w:type="spellStart"/>
      <w:r>
        <w:t>org.netbeans.beaninfo.editors.ColorEditor</w:t>
      </w:r>
      <w:proofErr w:type="spellEnd"/>
      <w:r>
        <w:t>"&gt;</w:t>
      </w:r>
    </w:p>
    <w:p w14:paraId="03A73713" w14:textId="77777777" w:rsidR="00D234AD" w:rsidRDefault="00D234AD" w:rsidP="00D234AD">
      <w:r>
        <w:t xml:space="preserve">              &lt;</w:t>
      </w:r>
      <w:proofErr w:type="spellStart"/>
      <w:r>
        <w:t>Color</w:t>
      </w:r>
      <w:proofErr w:type="spellEnd"/>
      <w:r>
        <w:t xml:space="preserve"> blue="0" green="33" red="ff" type="</w:t>
      </w:r>
      <w:proofErr w:type="spellStart"/>
      <w:r>
        <w:t>rgb</w:t>
      </w:r>
      <w:proofErr w:type="spellEnd"/>
      <w:r>
        <w:t>"/&gt;</w:t>
      </w:r>
    </w:p>
    <w:p w14:paraId="40F89790" w14:textId="77777777" w:rsidR="00D234AD" w:rsidRDefault="00D234AD" w:rsidP="00D234AD">
      <w:r>
        <w:t xml:space="preserve">            &lt;/Property&gt;</w:t>
      </w:r>
    </w:p>
    <w:p w14:paraId="1BDB49FA" w14:textId="77777777" w:rsidR="00D234AD" w:rsidRDefault="00D234AD" w:rsidP="00D234AD">
      <w:r>
        <w:t xml:space="preserve">            &lt;Property name="text" type="</w:t>
      </w:r>
      <w:proofErr w:type="spellStart"/>
      <w:r>
        <w:t>java.lang.String</w:t>
      </w:r>
      <w:proofErr w:type="spellEnd"/>
      <w:r>
        <w:t xml:space="preserve">" value="Product not </w:t>
      </w:r>
      <w:proofErr w:type="spellStart"/>
      <w:r>
        <w:t>addeed</w:t>
      </w:r>
      <w:proofErr w:type="spellEnd"/>
      <w:r>
        <w:t>"/&gt;</w:t>
      </w:r>
    </w:p>
    <w:p w14:paraId="46B1CD6B" w14:textId="77777777" w:rsidR="00D234AD" w:rsidRDefault="00D234AD" w:rsidP="00D234AD">
      <w:r>
        <w:t xml:space="preserve">          &lt;/Properties&gt;</w:t>
      </w:r>
    </w:p>
    <w:p w14:paraId="2E22544B" w14:textId="77777777" w:rsidR="00D234AD" w:rsidRDefault="00D234AD" w:rsidP="00D234AD">
      <w:r>
        <w:t xml:space="preserve">        &lt;/Component&gt;</w:t>
      </w:r>
    </w:p>
    <w:p w14:paraId="76089397" w14:textId="77777777" w:rsidR="00D234AD" w:rsidRDefault="00D234AD" w:rsidP="00D234AD">
      <w:r>
        <w:t xml:space="preserve">      &lt;/</w:t>
      </w:r>
      <w:proofErr w:type="spellStart"/>
      <w:r>
        <w:t>SubComponents</w:t>
      </w:r>
      <w:proofErr w:type="spellEnd"/>
      <w:r>
        <w:t>&gt;</w:t>
      </w:r>
    </w:p>
    <w:p w14:paraId="4212F999" w14:textId="77777777" w:rsidR="00D234AD" w:rsidRDefault="00D234AD" w:rsidP="00D234AD">
      <w:r>
        <w:t xml:space="preserve">    &lt;/Container&gt;</w:t>
      </w:r>
    </w:p>
    <w:p w14:paraId="6CFE323A" w14:textId="77777777" w:rsidR="00D234AD" w:rsidRDefault="00D234AD" w:rsidP="00D234AD">
      <w:r>
        <w:t xml:space="preserve">  &lt;/</w:t>
      </w:r>
      <w:proofErr w:type="spellStart"/>
      <w:r>
        <w:t>SubComponents</w:t>
      </w:r>
      <w:proofErr w:type="spellEnd"/>
      <w:r>
        <w:t>&gt;</w:t>
      </w:r>
    </w:p>
    <w:p w14:paraId="28022F65" w14:textId="6ED9DE7E" w:rsidR="00D234AD" w:rsidRDefault="00D234AD" w:rsidP="00D234AD">
      <w:r>
        <w:t>&lt;/Form&gt;</w:t>
      </w:r>
    </w:p>
    <w:p w14:paraId="302F67D5" w14:textId="77777777" w:rsidR="00D234AD" w:rsidRDefault="00D234AD" w:rsidP="00455742"/>
    <w:p w14:paraId="58050DBD" w14:textId="2C1DC75D" w:rsidR="007B190D" w:rsidRDefault="002A05A6" w:rsidP="001E5391">
      <w:pPr>
        <w:pStyle w:val="Heading4"/>
      </w:pPr>
      <w:r w:rsidRPr="002A05A6">
        <w:t>AdminAddItem</w:t>
      </w:r>
      <w:r w:rsidR="007B190D">
        <w:t>.</w:t>
      </w:r>
      <w:r>
        <w:t>java</w:t>
      </w:r>
    </w:p>
    <w:p w14:paraId="5D48D58E" w14:textId="2C1DC75D" w:rsidR="0055085B" w:rsidRDefault="0055085B" w:rsidP="0055085B"/>
    <w:p w14:paraId="3F3C5AC2" w14:textId="2C1DC75D" w:rsidR="0055085B" w:rsidRDefault="0055085B" w:rsidP="0055085B">
      <w:r>
        <w:t>/*</w:t>
      </w:r>
    </w:p>
    <w:p w14:paraId="09728837" w14:textId="2C1DC75D" w:rsidR="0055085B" w:rsidRDefault="0055085B" w:rsidP="0055085B">
      <w:r>
        <w:lastRenderedPageBreak/>
        <w:t xml:space="preserve"> * To change this license header, choose License Headers in Project Properties.</w:t>
      </w:r>
    </w:p>
    <w:p w14:paraId="09E06141" w14:textId="2C1DC75D" w:rsidR="0055085B" w:rsidRDefault="0055085B" w:rsidP="0055085B">
      <w:r>
        <w:t xml:space="preserve"> * To change this template file, choose Tools | Templates</w:t>
      </w:r>
    </w:p>
    <w:p w14:paraId="7FFFA1B9" w14:textId="2C1DC75D" w:rsidR="0055085B" w:rsidRDefault="0055085B" w:rsidP="0055085B">
      <w:r>
        <w:t xml:space="preserve"> * and open the template in the editor.</w:t>
      </w:r>
    </w:p>
    <w:p w14:paraId="0CEC2F5F" w14:textId="2C1DC75D" w:rsidR="0055085B" w:rsidRDefault="0055085B" w:rsidP="0055085B">
      <w:r>
        <w:t xml:space="preserve"> */</w:t>
      </w:r>
    </w:p>
    <w:p w14:paraId="5BE1F80C" w14:textId="2C1DC75D" w:rsidR="0055085B" w:rsidRDefault="0055085B" w:rsidP="0055085B">
      <w:r>
        <w:t xml:space="preserve">package </w:t>
      </w:r>
      <w:proofErr w:type="gramStart"/>
      <w:r>
        <w:t>main;</w:t>
      </w:r>
      <w:proofErr w:type="gramEnd"/>
    </w:p>
    <w:p w14:paraId="06F5C878" w14:textId="2C1DC75D" w:rsidR="0055085B" w:rsidRDefault="0055085B" w:rsidP="0055085B"/>
    <w:p w14:paraId="1E184A7C" w14:textId="2C1DC75D" w:rsidR="0055085B" w:rsidRDefault="0055085B" w:rsidP="0055085B">
      <w:r>
        <w:t xml:space="preserve">import </w:t>
      </w:r>
      <w:proofErr w:type="spellStart"/>
      <w:r>
        <w:t>java.rmi.</w:t>
      </w:r>
      <w:proofErr w:type="gramStart"/>
      <w:r>
        <w:t>NotBoundException</w:t>
      </w:r>
      <w:proofErr w:type="spellEnd"/>
      <w:r>
        <w:t>;</w:t>
      </w:r>
      <w:proofErr w:type="gramEnd"/>
    </w:p>
    <w:p w14:paraId="24EE34F1" w14:textId="2C1DC75D" w:rsidR="0055085B" w:rsidRDefault="0055085B" w:rsidP="0055085B">
      <w:r>
        <w:t xml:space="preserve">import </w:t>
      </w:r>
      <w:proofErr w:type="spellStart"/>
      <w:r>
        <w:t>java.rmi.</w:t>
      </w:r>
      <w:proofErr w:type="gramStart"/>
      <w:r>
        <w:t>RemoteException</w:t>
      </w:r>
      <w:proofErr w:type="spellEnd"/>
      <w:r>
        <w:t>;</w:t>
      </w:r>
      <w:proofErr w:type="gramEnd"/>
    </w:p>
    <w:p w14:paraId="6171B660" w14:textId="2C1DC75D" w:rsidR="0055085B" w:rsidRDefault="0055085B" w:rsidP="0055085B">
      <w:r>
        <w:t xml:space="preserve">import </w:t>
      </w:r>
      <w:proofErr w:type="spellStart"/>
      <w:r>
        <w:t>java.rmi.registry.</w:t>
      </w:r>
      <w:proofErr w:type="gramStart"/>
      <w:r>
        <w:t>LocateRegistry</w:t>
      </w:r>
      <w:proofErr w:type="spellEnd"/>
      <w:r>
        <w:t>;</w:t>
      </w:r>
      <w:proofErr w:type="gramEnd"/>
    </w:p>
    <w:p w14:paraId="626E5CE3" w14:textId="2C1DC75D" w:rsidR="0055085B" w:rsidRDefault="0055085B" w:rsidP="0055085B">
      <w:r>
        <w:t xml:space="preserve">import </w:t>
      </w:r>
      <w:proofErr w:type="spellStart"/>
      <w:r>
        <w:t>java.rmi.registry.</w:t>
      </w:r>
      <w:proofErr w:type="gramStart"/>
      <w:r>
        <w:t>Registry</w:t>
      </w:r>
      <w:proofErr w:type="spellEnd"/>
      <w:r>
        <w:t>;</w:t>
      </w:r>
      <w:proofErr w:type="gramEnd"/>
    </w:p>
    <w:p w14:paraId="3EEE4C67" w14:textId="2C1DC75D" w:rsidR="0055085B" w:rsidRDefault="0055085B" w:rsidP="0055085B">
      <w:r>
        <w:t xml:space="preserve">import </w:t>
      </w:r>
      <w:proofErr w:type="spellStart"/>
      <w:r>
        <w:t>java.util.logging.</w:t>
      </w:r>
      <w:proofErr w:type="gramStart"/>
      <w:r>
        <w:t>Level</w:t>
      </w:r>
      <w:proofErr w:type="spellEnd"/>
      <w:r>
        <w:t>;</w:t>
      </w:r>
      <w:proofErr w:type="gramEnd"/>
    </w:p>
    <w:p w14:paraId="56F5E063" w14:textId="2C1DC75D" w:rsidR="0055085B" w:rsidRDefault="0055085B" w:rsidP="0055085B">
      <w:r>
        <w:t xml:space="preserve">import </w:t>
      </w:r>
      <w:proofErr w:type="spellStart"/>
      <w:r>
        <w:t>java.util.logging.</w:t>
      </w:r>
      <w:proofErr w:type="gramStart"/>
      <w:r>
        <w:t>Logger</w:t>
      </w:r>
      <w:proofErr w:type="spellEnd"/>
      <w:r>
        <w:t>;</w:t>
      </w:r>
      <w:proofErr w:type="gramEnd"/>
    </w:p>
    <w:p w14:paraId="31AE0F0E" w14:textId="2C1DC75D" w:rsidR="0055085B" w:rsidRDefault="0055085B" w:rsidP="0055085B">
      <w:r>
        <w:t xml:space="preserve">import </w:t>
      </w:r>
      <w:proofErr w:type="spellStart"/>
      <w:r>
        <w:t>main.model.</w:t>
      </w:r>
      <w:proofErr w:type="gramStart"/>
      <w:r>
        <w:t>ProductInterface</w:t>
      </w:r>
      <w:proofErr w:type="spellEnd"/>
      <w:r>
        <w:t>;</w:t>
      </w:r>
      <w:proofErr w:type="gramEnd"/>
    </w:p>
    <w:p w14:paraId="7D8464CC" w14:textId="2C1DC75D" w:rsidR="0055085B" w:rsidRDefault="0055085B" w:rsidP="0055085B"/>
    <w:p w14:paraId="5B1BE8B5" w14:textId="2C1DC75D" w:rsidR="0055085B" w:rsidRDefault="0055085B" w:rsidP="0055085B">
      <w:r>
        <w:t>/**</w:t>
      </w:r>
    </w:p>
    <w:p w14:paraId="58BB58AB" w14:textId="2C1DC75D" w:rsidR="0055085B" w:rsidRDefault="0055085B" w:rsidP="0055085B">
      <w:r>
        <w:t xml:space="preserve"> *</w:t>
      </w:r>
    </w:p>
    <w:p w14:paraId="26458E0F" w14:textId="2C1DC75D" w:rsidR="0055085B" w:rsidRDefault="0055085B" w:rsidP="0055085B">
      <w:r>
        <w:t xml:space="preserve"> * @author M</w:t>
      </w:r>
    </w:p>
    <w:p w14:paraId="5567AB8A" w14:textId="2C1DC75D" w:rsidR="0055085B" w:rsidRDefault="0055085B" w:rsidP="0055085B">
      <w:r>
        <w:t xml:space="preserve"> */</w:t>
      </w:r>
    </w:p>
    <w:p w14:paraId="052CC206" w14:textId="2C1DC75D" w:rsidR="0055085B" w:rsidRDefault="0055085B" w:rsidP="0055085B">
      <w:r>
        <w:t xml:space="preserve">public class </w:t>
      </w:r>
      <w:proofErr w:type="spellStart"/>
      <w:r>
        <w:t>AdminAddItem</w:t>
      </w:r>
      <w:proofErr w:type="spellEnd"/>
      <w:r>
        <w:t xml:space="preserve"> extends </w:t>
      </w:r>
      <w:proofErr w:type="spellStart"/>
      <w:r>
        <w:t>javax.swing.JFrame</w:t>
      </w:r>
      <w:proofErr w:type="spellEnd"/>
      <w:r>
        <w:t xml:space="preserve"> {</w:t>
      </w:r>
    </w:p>
    <w:p w14:paraId="211C2172" w14:textId="2C1DC75D" w:rsidR="0055085B" w:rsidRDefault="0055085B" w:rsidP="0055085B"/>
    <w:p w14:paraId="4F3BCDE8" w14:textId="2C1DC75D" w:rsidR="0055085B" w:rsidRDefault="0055085B" w:rsidP="0055085B">
      <w:r>
        <w:t xml:space="preserve">    /**</w:t>
      </w:r>
    </w:p>
    <w:p w14:paraId="44571FAA" w14:textId="2C1DC75D" w:rsidR="0055085B" w:rsidRDefault="0055085B" w:rsidP="0055085B">
      <w:r>
        <w:t xml:space="preserve">     * Creates new form </w:t>
      </w:r>
      <w:proofErr w:type="spellStart"/>
      <w:r>
        <w:t>AdminAddItem</w:t>
      </w:r>
      <w:proofErr w:type="spellEnd"/>
    </w:p>
    <w:p w14:paraId="5D668330" w14:textId="2C1DC75D" w:rsidR="0055085B" w:rsidRDefault="0055085B" w:rsidP="0055085B">
      <w:r>
        <w:t xml:space="preserve">     */</w:t>
      </w:r>
    </w:p>
    <w:p w14:paraId="40C3BEC0" w14:textId="2C1DC75D" w:rsidR="0055085B" w:rsidRDefault="0055085B" w:rsidP="0055085B">
      <w:r>
        <w:t xml:space="preserve">    public </w:t>
      </w:r>
      <w:proofErr w:type="spellStart"/>
      <w:r>
        <w:t>AdminAddItem</w:t>
      </w:r>
      <w:proofErr w:type="spellEnd"/>
      <w:r>
        <w:t>() {</w:t>
      </w:r>
    </w:p>
    <w:p w14:paraId="30799E52" w14:textId="2C1DC75D" w:rsidR="0055085B" w:rsidRDefault="0055085B" w:rsidP="0055085B">
      <w:r>
        <w:lastRenderedPageBreak/>
        <w:t xml:space="preserve">        </w:t>
      </w:r>
      <w:proofErr w:type="spellStart"/>
      <w:r>
        <w:t>initComponents</w:t>
      </w:r>
      <w:proofErr w:type="spellEnd"/>
      <w:r>
        <w:t>(</w:t>
      </w:r>
      <w:proofErr w:type="gramStart"/>
      <w:r>
        <w:t>);</w:t>
      </w:r>
      <w:proofErr w:type="gramEnd"/>
    </w:p>
    <w:p w14:paraId="44BB9012" w14:textId="2C1DC75D" w:rsidR="0055085B" w:rsidRDefault="0055085B" w:rsidP="0055085B">
      <w:r>
        <w:t xml:space="preserve">        </w:t>
      </w:r>
      <w:proofErr w:type="spellStart"/>
      <w:r>
        <w:t>found.setVisible</w:t>
      </w:r>
      <w:proofErr w:type="spellEnd"/>
      <w:r>
        <w:t>(false</w:t>
      </w:r>
      <w:proofErr w:type="gramStart"/>
      <w:r>
        <w:t>);</w:t>
      </w:r>
      <w:proofErr w:type="gramEnd"/>
    </w:p>
    <w:p w14:paraId="6A92EC09" w14:textId="2C1DC75D" w:rsidR="0055085B" w:rsidRDefault="0055085B" w:rsidP="0055085B">
      <w:r>
        <w:t xml:space="preserve">    }</w:t>
      </w:r>
    </w:p>
    <w:p w14:paraId="21760BE2" w14:textId="2C1DC75D" w:rsidR="0055085B" w:rsidRDefault="0055085B" w:rsidP="0055085B">
      <w:r>
        <w:t xml:space="preserve">    </w:t>
      </w:r>
    </w:p>
    <w:p w14:paraId="48B2A52F" w14:textId="2C1DC75D" w:rsidR="0055085B" w:rsidRDefault="0055085B" w:rsidP="0055085B">
      <w:r>
        <w:t xml:space="preserve">    private String </w:t>
      </w:r>
      <w:proofErr w:type="gramStart"/>
      <w:r>
        <w:t>username;</w:t>
      </w:r>
      <w:proofErr w:type="gramEnd"/>
    </w:p>
    <w:p w14:paraId="0877CBE0" w14:textId="2C1DC75D" w:rsidR="0055085B" w:rsidRDefault="0055085B" w:rsidP="0055085B">
      <w:r>
        <w:t xml:space="preserve">    private String </w:t>
      </w:r>
      <w:proofErr w:type="spellStart"/>
      <w:proofErr w:type="gramStart"/>
      <w:r>
        <w:t>userlast</w:t>
      </w:r>
      <w:proofErr w:type="spellEnd"/>
      <w:r>
        <w:t>;</w:t>
      </w:r>
      <w:proofErr w:type="gramEnd"/>
    </w:p>
    <w:p w14:paraId="76D51502" w14:textId="2C1DC75D" w:rsidR="0055085B" w:rsidRDefault="0055085B" w:rsidP="0055085B">
      <w:r>
        <w:t xml:space="preserve">    private String </w:t>
      </w:r>
      <w:proofErr w:type="spellStart"/>
      <w:proofErr w:type="gramStart"/>
      <w:r>
        <w:t>uuser</w:t>
      </w:r>
      <w:proofErr w:type="spellEnd"/>
      <w:r>
        <w:t>;</w:t>
      </w:r>
      <w:proofErr w:type="gramEnd"/>
    </w:p>
    <w:p w14:paraId="6793D640" w14:textId="2C1DC75D" w:rsidR="0055085B" w:rsidRDefault="0055085B" w:rsidP="0055085B">
      <w:r>
        <w:t xml:space="preserve">    private double </w:t>
      </w:r>
      <w:proofErr w:type="spellStart"/>
      <w:proofErr w:type="gramStart"/>
      <w:r>
        <w:t>iPrice</w:t>
      </w:r>
      <w:proofErr w:type="spellEnd"/>
      <w:r>
        <w:t>;</w:t>
      </w:r>
      <w:proofErr w:type="gramEnd"/>
    </w:p>
    <w:p w14:paraId="2D8F3E13" w14:textId="2C1DC75D" w:rsidR="0055085B" w:rsidRDefault="0055085B" w:rsidP="0055085B">
      <w:r>
        <w:t xml:space="preserve">    </w:t>
      </w:r>
    </w:p>
    <w:p w14:paraId="6B4D3D29" w14:textId="2C1DC75D" w:rsidR="0055085B" w:rsidRDefault="0055085B" w:rsidP="0055085B">
      <w:r>
        <w:t xml:space="preserve">    public </w:t>
      </w:r>
      <w:proofErr w:type="spellStart"/>
      <w:r>
        <w:t>AdminAddItem</w:t>
      </w:r>
      <w:proofErr w:type="spellEnd"/>
      <w:r>
        <w:t xml:space="preserve">(String </w:t>
      </w:r>
      <w:proofErr w:type="spellStart"/>
      <w:r>
        <w:t>finame,String</w:t>
      </w:r>
      <w:proofErr w:type="spellEnd"/>
      <w:r>
        <w:t xml:space="preserve"> </w:t>
      </w:r>
      <w:proofErr w:type="spellStart"/>
      <w:r>
        <w:t>liname</w:t>
      </w:r>
      <w:proofErr w:type="spellEnd"/>
      <w:r>
        <w:t>, String user) {</w:t>
      </w:r>
    </w:p>
    <w:p w14:paraId="0D303B12" w14:textId="2C1DC75D" w:rsidR="0055085B" w:rsidRDefault="0055085B" w:rsidP="0055085B">
      <w:r>
        <w:t xml:space="preserve">        </w:t>
      </w:r>
      <w:proofErr w:type="spellStart"/>
      <w:r>
        <w:t>initComponents</w:t>
      </w:r>
      <w:proofErr w:type="spellEnd"/>
      <w:r>
        <w:t>(</w:t>
      </w:r>
      <w:proofErr w:type="gramStart"/>
      <w:r>
        <w:t>);</w:t>
      </w:r>
      <w:proofErr w:type="gramEnd"/>
    </w:p>
    <w:p w14:paraId="0E56C7AE" w14:textId="2C1DC75D" w:rsidR="0055085B" w:rsidRDefault="0055085B" w:rsidP="0055085B">
      <w:r>
        <w:t xml:space="preserve">        </w:t>
      </w:r>
      <w:proofErr w:type="spellStart"/>
      <w:r>
        <w:t>found.setVisible</w:t>
      </w:r>
      <w:proofErr w:type="spellEnd"/>
      <w:r>
        <w:t>(false</w:t>
      </w:r>
      <w:proofErr w:type="gramStart"/>
      <w:r>
        <w:t>);</w:t>
      </w:r>
      <w:proofErr w:type="gramEnd"/>
    </w:p>
    <w:p w14:paraId="32372325" w14:textId="2C1DC75D" w:rsidR="0055085B" w:rsidRDefault="0055085B" w:rsidP="0055085B">
      <w:r>
        <w:t xml:space="preserve">        username = </w:t>
      </w:r>
      <w:proofErr w:type="spellStart"/>
      <w:proofErr w:type="gramStart"/>
      <w:r>
        <w:t>finame</w:t>
      </w:r>
      <w:proofErr w:type="spellEnd"/>
      <w:r>
        <w:t>;</w:t>
      </w:r>
      <w:proofErr w:type="gramEnd"/>
    </w:p>
    <w:p w14:paraId="084C207B" w14:textId="2C1DC75D" w:rsidR="0055085B" w:rsidRDefault="0055085B" w:rsidP="0055085B">
      <w:r>
        <w:t xml:space="preserve">        </w:t>
      </w:r>
      <w:proofErr w:type="spellStart"/>
      <w:r>
        <w:t>userlast</w:t>
      </w:r>
      <w:proofErr w:type="spellEnd"/>
      <w:r>
        <w:t xml:space="preserve"> = </w:t>
      </w:r>
      <w:proofErr w:type="spellStart"/>
      <w:proofErr w:type="gramStart"/>
      <w:r>
        <w:t>liname</w:t>
      </w:r>
      <w:proofErr w:type="spellEnd"/>
      <w:r>
        <w:t>;</w:t>
      </w:r>
      <w:proofErr w:type="gramEnd"/>
    </w:p>
    <w:p w14:paraId="6B86C095" w14:textId="2C1DC75D" w:rsidR="0055085B" w:rsidRDefault="0055085B" w:rsidP="0055085B">
      <w:r>
        <w:t xml:space="preserve">        </w:t>
      </w:r>
      <w:proofErr w:type="spellStart"/>
      <w:r>
        <w:t>uuser</w:t>
      </w:r>
      <w:proofErr w:type="spellEnd"/>
      <w:r>
        <w:t xml:space="preserve"> = </w:t>
      </w:r>
      <w:proofErr w:type="gramStart"/>
      <w:r>
        <w:t>user;</w:t>
      </w:r>
      <w:proofErr w:type="gramEnd"/>
    </w:p>
    <w:p w14:paraId="2B971349" w14:textId="2C1DC75D" w:rsidR="0055085B" w:rsidRDefault="0055085B" w:rsidP="0055085B">
      <w:r>
        <w:t xml:space="preserve">    }  </w:t>
      </w:r>
    </w:p>
    <w:p w14:paraId="5DCB946F" w14:textId="2C1DC75D" w:rsidR="0055085B" w:rsidRDefault="0055085B" w:rsidP="0055085B"/>
    <w:p w14:paraId="660A5A03" w14:textId="2C1DC75D" w:rsidR="0055085B" w:rsidRDefault="0055085B" w:rsidP="0055085B">
      <w:r>
        <w:t xml:space="preserve">    /**</w:t>
      </w:r>
    </w:p>
    <w:p w14:paraId="362C1050" w14:textId="2C1DC75D" w:rsidR="0055085B" w:rsidRDefault="0055085B" w:rsidP="0055085B">
      <w:r>
        <w:t xml:space="preserve">     * This method is called from within the constructor to initialize the form.</w:t>
      </w:r>
    </w:p>
    <w:p w14:paraId="537AA421" w14:textId="2C1DC75D" w:rsidR="0055085B" w:rsidRDefault="0055085B" w:rsidP="0055085B">
      <w:r>
        <w:t xml:space="preserve">     * WARNING: Do NOT modify this code. The content of this method is always</w:t>
      </w:r>
    </w:p>
    <w:p w14:paraId="22F76261" w14:textId="2C1DC75D" w:rsidR="0055085B" w:rsidRDefault="0055085B" w:rsidP="0055085B">
      <w:r>
        <w:t xml:space="preserve">     * regenerated by the Form Editor.</w:t>
      </w:r>
    </w:p>
    <w:p w14:paraId="0785D54B" w14:textId="2C1DC75D" w:rsidR="0055085B" w:rsidRDefault="0055085B" w:rsidP="0055085B">
      <w:r>
        <w:t xml:space="preserve">     */</w:t>
      </w:r>
    </w:p>
    <w:p w14:paraId="34545E9C" w14:textId="2C1DC75D" w:rsidR="0055085B" w:rsidRDefault="0055085B" w:rsidP="0055085B">
      <w:r>
        <w:t xml:space="preserve">    @SuppressWarnings("unchecked")</w:t>
      </w:r>
    </w:p>
    <w:p w14:paraId="23BE61A3" w14:textId="2C1DC75D" w:rsidR="0055085B" w:rsidRDefault="0055085B" w:rsidP="0055085B">
      <w:r>
        <w:t xml:space="preserve">    // &lt;editor-fold </w:t>
      </w:r>
      <w:proofErr w:type="spellStart"/>
      <w:r>
        <w:t>defaultstate</w:t>
      </w:r>
      <w:proofErr w:type="spellEnd"/>
      <w:r>
        <w:t xml:space="preserve">="collapsed" </w:t>
      </w:r>
      <w:proofErr w:type="spellStart"/>
      <w:r>
        <w:t>desc</w:t>
      </w:r>
      <w:proofErr w:type="spellEnd"/>
      <w:r>
        <w:t>="Generated Code"&gt;//</w:t>
      </w:r>
      <w:proofErr w:type="spellStart"/>
      <w:r>
        <w:t>GEN-BEGIN:initComponents</w:t>
      </w:r>
      <w:proofErr w:type="spellEnd"/>
    </w:p>
    <w:p w14:paraId="59B47152" w14:textId="2C1DC75D" w:rsidR="0055085B" w:rsidRDefault="0055085B" w:rsidP="0055085B">
      <w:r>
        <w:lastRenderedPageBreak/>
        <w:t xml:space="preserve">    private void </w:t>
      </w:r>
      <w:proofErr w:type="spellStart"/>
      <w:r>
        <w:t>initComponents</w:t>
      </w:r>
      <w:proofErr w:type="spellEnd"/>
      <w:r>
        <w:t>() {</w:t>
      </w:r>
    </w:p>
    <w:p w14:paraId="7A6C3F16" w14:textId="2C1DC75D" w:rsidR="0055085B" w:rsidRDefault="0055085B" w:rsidP="0055085B"/>
    <w:p w14:paraId="25BD2934" w14:textId="2C1DC75D" w:rsidR="0055085B" w:rsidRDefault="0055085B" w:rsidP="0055085B">
      <w:r>
        <w:t xml:space="preserve">        jPanel1 = new </w:t>
      </w:r>
      <w:proofErr w:type="spellStart"/>
      <w:r>
        <w:t>javax.swing.JPanel</w:t>
      </w:r>
      <w:proofErr w:type="spellEnd"/>
      <w:r>
        <w:t>(</w:t>
      </w:r>
      <w:proofErr w:type="gramStart"/>
      <w:r>
        <w:t>);</w:t>
      </w:r>
      <w:proofErr w:type="gramEnd"/>
    </w:p>
    <w:p w14:paraId="64E26D41" w14:textId="2C1DC75D" w:rsidR="0055085B" w:rsidRDefault="0055085B" w:rsidP="0055085B">
      <w:r>
        <w:t xml:space="preserve">        jLabel2 = new </w:t>
      </w:r>
      <w:proofErr w:type="spellStart"/>
      <w:r>
        <w:t>javax.swing.JLabel</w:t>
      </w:r>
      <w:proofErr w:type="spellEnd"/>
      <w:r>
        <w:t>(</w:t>
      </w:r>
      <w:proofErr w:type="gramStart"/>
      <w:r>
        <w:t>);</w:t>
      </w:r>
      <w:proofErr w:type="gramEnd"/>
    </w:p>
    <w:p w14:paraId="5D864DBF" w14:textId="2C1DC75D" w:rsidR="0055085B" w:rsidRDefault="0055085B" w:rsidP="0055085B">
      <w:r>
        <w:t xml:space="preserve">        </w:t>
      </w:r>
      <w:proofErr w:type="spellStart"/>
      <w:r>
        <w:t>Iprice</w:t>
      </w:r>
      <w:proofErr w:type="spellEnd"/>
      <w:r>
        <w:t xml:space="preserve"> = new </w:t>
      </w:r>
      <w:proofErr w:type="spellStart"/>
      <w:r>
        <w:t>javax.swing.JTextField</w:t>
      </w:r>
      <w:proofErr w:type="spellEnd"/>
      <w:r>
        <w:t>(</w:t>
      </w:r>
      <w:proofErr w:type="gramStart"/>
      <w:r>
        <w:t>);</w:t>
      </w:r>
      <w:proofErr w:type="gramEnd"/>
    </w:p>
    <w:p w14:paraId="04619140" w14:textId="2C1DC75D" w:rsidR="0055085B" w:rsidRDefault="0055085B" w:rsidP="0055085B">
      <w:r>
        <w:t xml:space="preserve">        jLabel3 = new </w:t>
      </w:r>
      <w:proofErr w:type="spellStart"/>
      <w:r>
        <w:t>javax.swing.JLabel</w:t>
      </w:r>
      <w:proofErr w:type="spellEnd"/>
      <w:r>
        <w:t>(</w:t>
      </w:r>
      <w:proofErr w:type="gramStart"/>
      <w:r>
        <w:t>);</w:t>
      </w:r>
      <w:proofErr w:type="gramEnd"/>
    </w:p>
    <w:p w14:paraId="2E0DF734" w14:textId="2C1DC75D" w:rsidR="0055085B" w:rsidRDefault="0055085B" w:rsidP="0055085B">
      <w:r>
        <w:t xml:space="preserve">        </w:t>
      </w:r>
      <w:proofErr w:type="spellStart"/>
      <w:r>
        <w:t>signInBtn</w:t>
      </w:r>
      <w:proofErr w:type="spellEnd"/>
      <w:r>
        <w:t xml:space="preserve"> = new </w:t>
      </w:r>
      <w:proofErr w:type="spellStart"/>
      <w:r>
        <w:t>javax.swing.JButton</w:t>
      </w:r>
      <w:proofErr w:type="spellEnd"/>
      <w:r>
        <w:t>(</w:t>
      </w:r>
      <w:proofErr w:type="gramStart"/>
      <w:r>
        <w:t>);</w:t>
      </w:r>
      <w:proofErr w:type="gramEnd"/>
    </w:p>
    <w:p w14:paraId="68D14D25" w14:textId="2C1DC75D" w:rsidR="0055085B" w:rsidRDefault="0055085B" w:rsidP="0055085B">
      <w:r>
        <w:t xml:space="preserve">        </w:t>
      </w:r>
      <w:proofErr w:type="spellStart"/>
      <w:r>
        <w:t>iType</w:t>
      </w:r>
      <w:proofErr w:type="spellEnd"/>
      <w:r>
        <w:t xml:space="preserve"> = new </w:t>
      </w:r>
      <w:proofErr w:type="spellStart"/>
      <w:r>
        <w:t>javax.swing.JComboBox</w:t>
      </w:r>
      <w:proofErr w:type="spellEnd"/>
      <w:r>
        <w:t>&lt;&gt;(</w:t>
      </w:r>
      <w:proofErr w:type="gramStart"/>
      <w:r>
        <w:t>);</w:t>
      </w:r>
      <w:proofErr w:type="gramEnd"/>
    </w:p>
    <w:p w14:paraId="40897AAE" w14:textId="2C1DC75D" w:rsidR="0055085B" w:rsidRDefault="0055085B" w:rsidP="0055085B">
      <w:r>
        <w:t xml:space="preserve">        jLabel4 = new </w:t>
      </w:r>
      <w:proofErr w:type="spellStart"/>
      <w:r>
        <w:t>javax.swing.JLabel</w:t>
      </w:r>
      <w:proofErr w:type="spellEnd"/>
      <w:r>
        <w:t>(</w:t>
      </w:r>
      <w:proofErr w:type="gramStart"/>
      <w:r>
        <w:t>);</w:t>
      </w:r>
      <w:proofErr w:type="gramEnd"/>
    </w:p>
    <w:p w14:paraId="753430D0" w14:textId="2C1DC75D" w:rsidR="0055085B" w:rsidRDefault="0055085B" w:rsidP="0055085B">
      <w:r>
        <w:t xml:space="preserve">        </w:t>
      </w:r>
      <w:proofErr w:type="spellStart"/>
      <w:r>
        <w:t>backBtn</w:t>
      </w:r>
      <w:proofErr w:type="spellEnd"/>
      <w:r>
        <w:t xml:space="preserve"> = new </w:t>
      </w:r>
      <w:proofErr w:type="spellStart"/>
      <w:r>
        <w:t>javax.swing.JButton</w:t>
      </w:r>
      <w:proofErr w:type="spellEnd"/>
      <w:r>
        <w:t>(</w:t>
      </w:r>
      <w:proofErr w:type="gramStart"/>
      <w:r>
        <w:t>);</w:t>
      </w:r>
      <w:proofErr w:type="gramEnd"/>
    </w:p>
    <w:p w14:paraId="6E417FF7" w14:textId="2C1DC75D" w:rsidR="0055085B" w:rsidRDefault="0055085B" w:rsidP="0055085B">
      <w:r>
        <w:t xml:space="preserve">        idTxt1 = new </w:t>
      </w:r>
      <w:proofErr w:type="spellStart"/>
      <w:r>
        <w:t>javax.swing.JTextField</w:t>
      </w:r>
      <w:proofErr w:type="spellEnd"/>
      <w:r>
        <w:t>(</w:t>
      </w:r>
      <w:proofErr w:type="gramStart"/>
      <w:r>
        <w:t>);</w:t>
      </w:r>
      <w:proofErr w:type="gramEnd"/>
    </w:p>
    <w:p w14:paraId="61D70FDA" w14:textId="2C1DC75D" w:rsidR="0055085B" w:rsidRDefault="0055085B" w:rsidP="0055085B">
      <w:r>
        <w:t xml:space="preserve">        found = new </w:t>
      </w:r>
      <w:proofErr w:type="spellStart"/>
      <w:r>
        <w:t>javax.swing.JLabel</w:t>
      </w:r>
      <w:proofErr w:type="spellEnd"/>
      <w:r>
        <w:t>(</w:t>
      </w:r>
      <w:proofErr w:type="gramStart"/>
      <w:r>
        <w:t>);</w:t>
      </w:r>
      <w:proofErr w:type="gramEnd"/>
    </w:p>
    <w:p w14:paraId="12881868" w14:textId="2C1DC75D" w:rsidR="0055085B" w:rsidRDefault="0055085B" w:rsidP="0055085B"/>
    <w:p w14:paraId="0A1D0B14" w14:textId="2C1DC75D" w:rsidR="0055085B" w:rsidRDefault="0055085B" w:rsidP="0055085B">
      <w:r>
        <w:t xml:space="preserve">        setDefaultCloseOperation(javax.swing.WindowConstants.EXIT_ON_CLOSE</w:t>
      </w:r>
      <w:proofErr w:type="gramStart"/>
      <w:r>
        <w:t>);</w:t>
      </w:r>
      <w:proofErr w:type="gramEnd"/>
    </w:p>
    <w:p w14:paraId="173EA1B6" w14:textId="2C1DC75D" w:rsidR="0055085B" w:rsidRDefault="0055085B" w:rsidP="0055085B"/>
    <w:p w14:paraId="58CE735F" w14:textId="2C1DC75D" w:rsidR="0055085B" w:rsidRDefault="0055085B" w:rsidP="0055085B">
      <w:r>
        <w:t xml:space="preserve">        jPanel1.setBackground(new </w:t>
      </w:r>
      <w:proofErr w:type="spellStart"/>
      <w:r>
        <w:t>java.awt.Color</w:t>
      </w:r>
      <w:proofErr w:type="spellEnd"/>
      <w:r>
        <w:t>(180, 210, 210)</w:t>
      </w:r>
      <w:proofErr w:type="gramStart"/>
      <w:r>
        <w:t>);</w:t>
      </w:r>
      <w:proofErr w:type="gramEnd"/>
    </w:p>
    <w:p w14:paraId="032CDC75" w14:textId="2C1DC75D" w:rsidR="0055085B" w:rsidRDefault="0055085B" w:rsidP="0055085B"/>
    <w:p w14:paraId="6B1218EB" w14:textId="2C1DC75D" w:rsidR="0055085B" w:rsidRDefault="0055085B" w:rsidP="0055085B">
      <w:r>
        <w:t xml:space="preserve">        jLabel2.setFont(new </w:t>
      </w:r>
      <w:proofErr w:type="spellStart"/>
      <w:r>
        <w:t>java.awt.Font</w:t>
      </w:r>
      <w:proofErr w:type="spellEnd"/>
      <w:r>
        <w:t>("Tahoma", 0, 24)); // NOI18N</w:t>
      </w:r>
    </w:p>
    <w:p w14:paraId="3052D3DB" w14:textId="2C1DC75D" w:rsidR="0055085B" w:rsidRDefault="0055085B" w:rsidP="0055085B">
      <w:r>
        <w:t xml:space="preserve">        jLabel2.setText("Product name"</w:t>
      </w:r>
      <w:proofErr w:type="gramStart"/>
      <w:r>
        <w:t>);</w:t>
      </w:r>
      <w:proofErr w:type="gramEnd"/>
    </w:p>
    <w:p w14:paraId="749632ED" w14:textId="2C1DC75D" w:rsidR="0055085B" w:rsidRDefault="0055085B" w:rsidP="0055085B"/>
    <w:p w14:paraId="412C9B0B" w14:textId="2C1DC75D" w:rsidR="0055085B" w:rsidRDefault="0055085B" w:rsidP="0055085B">
      <w:r>
        <w:t xml:space="preserve">        </w:t>
      </w:r>
      <w:proofErr w:type="spellStart"/>
      <w:r>
        <w:t>Iprice.addActionListener</w:t>
      </w:r>
      <w:proofErr w:type="spellEnd"/>
      <w:r>
        <w:t xml:space="preserve">(new </w:t>
      </w:r>
      <w:proofErr w:type="spellStart"/>
      <w:r>
        <w:t>java.awt.event.ActionListener</w:t>
      </w:r>
      <w:proofErr w:type="spellEnd"/>
      <w:r>
        <w:t>() {</w:t>
      </w:r>
    </w:p>
    <w:p w14:paraId="6744D307" w14:textId="2C1DC75D" w:rsidR="0055085B" w:rsidRDefault="0055085B" w:rsidP="0055085B">
      <w:r>
        <w:t xml:space="preserve">            public void </w:t>
      </w:r>
      <w:proofErr w:type="spellStart"/>
      <w:r>
        <w:t>actionPerformed</w:t>
      </w:r>
      <w:proofErr w:type="spellEnd"/>
      <w:r>
        <w:t>(</w:t>
      </w:r>
      <w:proofErr w:type="spellStart"/>
      <w:r>
        <w:t>java.awt.event.ActionEvent</w:t>
      </w:r>
      <w:proofErr w:type="spellEnd"/>
      <w:r>
        <w:t xml:space="preserve"> </w:t>
      </w:r>
      <w:proofErr w:type="spellStart"/>
      <w:r>
        <w:t>evt</w:t>
      </w:r>
      <w:proofErr w:type="spellEnd"/>
      <w:r>
        <w:t>) {</w:t>
      </w:r>
    </w:p>
    <w:p w14:paraId="5660B22C" w14:textId="2C1DC75D" w:rsidR="0055085B" w:rsidRDefault="0055085B" w:rsidP="0055085B">
      <w:r>
        <w:t xml:space="preserve">                </w:t>
      </w:r>
      <w:proofErr w:type="spellStart"/>
      <w:r>
        <w:t>IpriceActionPerformed</w:t>
      </w:r>
      <w:proofErr w:type="spellEnd"/>
      <w:r>
        <w:t>(</w:t>
      </w:r>
      <w:proofErr w:type="spellStart"/>
      <w:r>
        <w:t>evt</w:t>
      </w:r>
      <w:proofErr w:type="spellEnd"/>
      <w:proofErr w:type="gramStart"/>
      <w:r>
        <w:t>);</w:t>
      </w:r>
      <w:proofErr w:type="gramEnd"/>
    </w:p>
    <w:p w14:paraId="56A01AC6" w14:textId="2C1DC75D" w:rsidR="0055085B" w:rsidRDefault="0055085B" w:rsidP="0055085B">
      <w:r>
        <w:t xml:space="preserve">            }</w:t>
      </w:r>
    </w:p>
    <w:p w14:paraId="57300122" w14:textId="2C1DC75D" w:rsidR="0055085B" w:rsidRDefault="0055085B" w:rsidP="0055085B">
      <w:r>
        <w:lastRenderedPageBreak/>
        <w:t xml:space="preserve">        });</w:t>
      </w:r>
    </w:p>
    <w:p w14:paraId="67A86212" w14:textId="2C1DC75D" w:rsidR="0055085B" w:rsidRDefault="0055085B" w:rsidP="0055085B"/>
    <w:p w14:paraId="41C73BE2" w14:textId="2C1DC75D" w:rsidR="0055085B" w:rsidRDefault="0055085B" w:rsidP="0055085B">
      <w:r>
        <w:t xml:space="preserve">        jLabel3.setFont(new </w:t>
      </w:r>
      <w:proofErr w:type="spellStart"/>
      <w:r>
        <w:t>java.awt.Font</w:t>
      </w:r>
      <w:proofErr w:type="spellEnd"/>
      <w:r>
        <w:t>("Tahoma", 0, 24)); // NOI18N</w:t>
      </w:r>
    </w:p>
    <w:p w14:paraId="135123CC" w14:textId="2C1DC75D" w:rsidR="0055085B" w:rsidRDefault="0055085B" w:rsidP="0055085B">
      <w:r>
        <w:t xml:space="preserve">        jLabel3.setText("Item type"</w:t>
      </w:r>
      <w:proofErr w:type="gramStart"/>
      <w:r>
        <w:t>);</w:t>
      </w:r>
      <w:proofErr w:type="gramEnd"/>
    </w:p>
    <w:p w14:paraId="2AD702A8" w14:textId="2C1DC75D" w:rsidR="0055085B" w:rsidRDefault="0055085B" w:rsidP="0055085B"/>
    <w:p w14:paraId="158DADB1" w14:textId="2C1DC75D" w:rsidR="0055085B" w:rsidRDefault="0055085B" w:rsidP="0055085B">
      <w:r>
        <w:t xml:space="preserve">        </w:t>
      </w:r>
      <w:proofErr w:type="spellStart"/>
      <w:r>
        <w:t>signInBtn.setBackground</w:t>
      </w:r>
      <w:proofErr w:type="spellEnd"/>
      <w:r>
        <w:t xml:space="preserve">(new </w:t>
      </w:r>
      <w:proofErr w:type="spellStart"/>
      <w:r>
        <w:t>java.awt.Color</w:t>
      </w:r>
      <w:proofErr w:type="spellEnd"/>
      <w:r>
        <w:t>(60, 115, 136)</w:t>
      </w:r>
      <w:proofErr w:type="gramStart"/>
      <w:r>
        <w:t>);</w:t>
      </w:r>
      <w:proofErr w:type="gramEnd"/>
    </w:p>
    <w:p w14:paraId="774D1DCA" w14:textId="2C1DC75D" w:rsidR="0055085B" w:rsidRDefault="0055085B" w:rsidP="0055085B">
      <w:r>
        <w:t xml:space="preserve">        </w:t>
      </w:r>
      <w:proofErr w:type="spellStart"/>
      <w:r>
        <w:t>signInBtn.setFont</w:t>
      </w:r>
      <w:proofErr w:type="spellEnd"/>
      <w:r>
        <w:t xml:space="preserve">(new </w:t>
      </w:r>
      <w:proofErr w:type="spellStart"/>
      <w:r>
        <w:t>java.awt.Font</w:t>
      </w:r>
      <w:proofErr w:type="spellEnd"/>
      <w:r>
        <w:t>("Tahoma", 1, 14)); // NOI18N</w:t>
      </w:r>
    </w:p>
    <w:p w14:paraId="647CBAF4" w14:textId="2C1DC75D" w:rsidR="0055085B" w:rsidRDefault="0055085B" w:rsidP="0055085B">
      <w:r>
        <w:t xml:space="preserve">        </w:t>
      </w:r>
      <w:proofErr w:type="spellStart"/>
      <w:r>
        <w:t>signInBtn.setForeground</w:t>
      </w:r>
      <w:proofErr w:type="spellEnd"/>
      <w:r>
        <w:t xml:space="preserve">(new </w:t>
      </w:r>
      <w:proofErr w:type="spellStart"/>
      <w:r>
        <w:t>java.awt.Color</w:t>
      </w:r>
      <w:proofErr w:type="spellEnd"/>
      <w:r>
        <w:t>(255, 255, 255)</w:t>
      </w:r>
      <w:proofErr w:type="gramStart"/>
      <w:r>
        <w:t>);</w:t>
      </w:r>
      <w:proofErr w:type="gramEnd"/>
    </w:p>
    <w:p w14:paraId="201D0420" w14:textId="2C1DC75D" w:rsidR="0055085B" w:rsidRDefault="0055085B" w:rsidP="0055085B">
      <w:r>
        <w:t xml:space="preserve">        </w:t>
      </w:r>
      <w:proofErr w:type="spellStart"/>
      <w:r>
        <w:t>signInBtn.setText</w:t>
      </w:r>
      <w:proofErr w:type="spellEnd"/>
      <w:r>
        <w:t>("Add"</w:t>
      </w:r>
      <w:proofErr w:type="gramStart"/>
      <w:r>
        <w:t>);</w:t>
      </w:r>
      <w:proofErr w:type="gramEnd"/>
    </w:p>
    <w:p w14:paraId="1433FF2B" w14:textId="2C1DC75D" w:rsidR="0055085B" w:rsidRDefault="0055085B" w:rsidP="0055085B">
      <w:r>
        <w:t xml:space="preserve">        </w:t>
      </w:r>
      <w:proofErr w:type="spellStart"/>
      <w:r>
        <w:t>signInBtn.addActionListener</w:t>
      </w:r>
      <w:proofErr w:type="spellEnd"/>
      <w:r>
        <w:t xml:space="preserve">(new </w:t>
      </w:r>
      <w:proofErr w:type="spellStart"/>
      <w:r>
        <w:t>java.awt.event.ActionListener</w:t>
      </w:r>
      <w:proofErr w:type="spellEnd"/>
      <w:r>
        <w:t>() {</w:t>
      </w:r>
    </w:p>
    <w:p w14:paraId="29D0C94C" w14:textId="2C1DC75D" w:rsidR="0055085B" w:rsidRDefault="0055085B" w:rsidP="0055085B">
      <w:r>
        <w:t xml:space="preserve">            public void </w:t>
      </w:r>
      <w:proofErr w:type="spellStart"/>
      <w:r>
        <w:t>actionPerformed</w:t>
      </w:r>
      <w:proofErr w:type="spellEnd"/>
      <w:r>
        <w:t>(</w:t>
      </w:r>
      <w:proofErr w:type="spellStart"/>
      <w:r>
        <w:t>java.awt.event.ActionEvent</w:t>
      </w:r>
      <w:proofErr w:type="spellEnd"/>
      <w:r>
        <w:t xml:space="preserve"> </w:t>
      </w:r>
      <w:proofErr w:type="spellStart"/>
      <w:r>
        <w:t>evt</w:t>
      </w:r>
      <w:proofErr w:type="spellEnd"/>
      <w:r>
        <w:t>) {</w:t>
      </w:r>
    </w:p>
    <w:p w14:paraId="49C736AF" w14:textId="2C1DC75D" w:rsidR="0055085B" w:rsidRDefault="0055085B" w:rsidP="0055085B">
      <w:r>
        <w:t xml:space="preserve">                </w:t>
      </w:r>
      <w:proofErr w:type="spellStart"/>
      <w:r>
        <w:t>signInBtnActionPerformed</w:t>
      </w:r>
      <w:proofErr w:type="spellEnd"/>
      <w:r>
        <w:t>(</w:t>
      </w:r>
      <w:proofErr w:type="spellStart"/>
      <w:r>
        <w:t>evt</w:t>
      </w:r>
      <w:proofErr w:type="spellEnd"/>
      <w:proofErr w:type="gramStart"/>
      <w:r>
        <w:t>);</w:t>
      </w:r>
      <w:proofErr w:type="gramEnd"/>
    </w:p>
    <w:p w14:paraId="7A89BBC0" w14:textId="2C1DC75D" w:rsidR="0055085B" w:rsidRDefault="0055085B" w:rsidP="0055085B">
      <w:r>
        <w:t xml:space="preserve">            }</w:t>
      </w:r>
    </w:p>
    <w:p w14:paraId="10F4AF56" w14:textId="2C1DC75D" w:rsidR="0055085B" w:rsidRDefault="0055085B" w:rsidP="0055085B">
      <w:r>
        <w:t xml:space="preserve">        });</w:t>
      </w:r>
    </w:p>
    <w:p w14:paraId="15F73004" w14:textId="2C1DC75D" w:rsidR="0055085B" w:rsidRDefault="0055085B" w:rsidP="0055085B"/>
    <w:p w14:paraId="46F9BEA7" w14:textId="2C1DC75D" w:rsidR="0055085B" w:rsidRDefault="0055085B" w:rsidP="0055085B">
      <w:r>
        <w:t xml:space="preserve">        </w:t>
      </w:r>
      <w:proofErr w:type="spellStart"/>
      <w:r>
        <w:t>iType.setModel</w:t>
      </w:r>
      <w:proofErr w:type="spellEnd"/>
      <w:r>
        <w:t xml:space="preserve">(new </w:t>
      </w:r>
      <w:proofErr w:type="spellStart"/>
      <w:r>
        <w:t>javax.swing.DefaultComboBoxModel</w:t>
      </w:r>
      <w:proofErr w:type="spellEnd"/>
      <w:r>
        <w:t>&lt;&gt;(new String[] { "Fruits", "Dairy products", "Cereal", "Vegetables" })</w:t>
      </w:r>
      <w:proofErr w:type="gramStart"/>
      <w:r>
        <w:t>);</w:t>
      </w:r>
      <w:proofErr w:type="gramEnd"/>
    </w:p>
    <w:p w14:paraId="7613E528" w14:textId="2C1DC75D" w:rsidR="0055085B" w:rsidRDefault="0055085B" w:rsidP="0055085B"/>
    <w:p w14:paraId="744B1D39" w14:textId="2C1DC75D" w:rsidR="0055085B" w:rsidRDefault="0055085B" w:rsidP="0055085B">
      <w:r>
        <w:t xml:space="preserve">        jLabel4.setFont(new </w:t>
      </w:r>
      <w:proofErr w:type="spellStart"/>
      <w:r>
        <w:t>java.awt.Font</w:t>
      </w:r>
      <w:proofErr w:type="spellEnd"/>
      <w:r>
        <w:t>("Tahoma", 0, 24)); // NOI18N</w:t>
      </w:r>
    </w:p>
    <w:p w14:paraId="00AD10EB" w14:textId="2C1DC75D" w:rsidR="0055085B" w:rsidRDefault="0055085B" w:rsidP="0055085B">
      <w:r>
        <w:t xml:space="preserve">        jLabel4.setText("Item Price"</w:t>
      </w:r>
      <w:proofErr w:type="gramStart"/>
      <w:r>
        <w:t>);</w:t>
      </w:r>
      <w:proofErr w:type="gramEnd"/>
    </w:p>
    <w:p w14:paraId="0A6EA891" w14:textId="2C1DC75D" w:rsidR="0055085B" w:rsidRDefault="0055085B" w:rsidP="0055085B"/>
    <w:p w14:paraId="5245880F" w14:textId="2C1DC75D" w:rsidR="0055085B" w:rsidRDefault="0055085B" w:rsidP="0055085B">
      <w:r>
        <w:t xml:space="preserve">        </w:t>
      </w:r>
      <w:proofErr w:type="spellStart"/>
      <w:r>
        <w:t>backBtn.setText</w:t>
      </w:r>
      <w:proofErr w:type="spellEnd"/>
      <w:r>
        <w:t>("Back"</w:t>
      </w:r>
      <w:proofErr w:type="gramStart"/>
      <w:r>
        <w:t>);</w:t>
      </w:r>
      <w:proofErr w:type="gramEnd"/>
    </w:p>
    <w:p w14:paraId="5081946F" w14:textId="2C1DC75D" w:rsidR="0055085B" w:rsidRDefault="0055085B" w:rsidP="0055085B">
      <w:r>
        <w:t xml:space="preserve">        </w:t>
      </w:r>
      <w:proofErr w:type="spellStart"/>
      <w:r>
        <w:t>backBtn.addActionListener</w:t>
      </w:r>
      <w:proofErr w:type="spellEnd"/>
      <w:r>
        <w:t xml:space="preserve">(new </w:t>
      </w:r>
      <w:proofErr w:type="spellStart"/>
      <w:r>
        <w:t>java.awt.event.ActionListener</w:t>
      </w:r>
      <w:proofErr w:type="spellEnd"/>
      <w:r>
        <w:t>() {</w:t>
      </w:r>
    </w:p>
    <w:p w14:paraId="1628348D" w14:textId="2C1DC75D" w:rsidR="0055085B" w:rsidRDefault="0055085B" w:rsidP="0055085B">
      <w:r>
        <w:t xml:space="preserve">            public void </w:t>
      </w:r>
      <w:proofErr w:type="spellStart"/>
      <w:r>
        <w:t>actionPerformed</w:t>
      </w:r>
      <w:proofErr w:type="spellEnd"/>
      <w:r>
        <w:t>(</w:t>
      </w:r>
      <w:proofErr w:type="spellStart"/>
      <w:r>
        <w:t>java.awt.event.ActionEvent</w:t>
      </w:r>
      <w:proofErr w:type="spellEnd"/>
      <w:r>
        <w:t xml:space="preserve"> </w:t>
      </w:r>
      <w:proofErr w:type="spellStart"/>
      <w:r>
        <w:t>evt</w:t>
      </w:r>
      <w:proofErr w:type="spellEnd"/>
      <w:r>
        <w:t>) {</w:t>
      </w:r>
    </w:p>
    <w:p w14:paraId="1F74D0FA" w14:textId="2C1DC75D" w:rsidR="0055085B" w:rsidRDefault="0055085B" w:rsidP="0055085B">
      <w:r>
        <w:t xml:space="preserve">                </w:t>
      </w:r>
      <w:proofErr w:type="spellStart"/>
      <w:r>
        <w:t>backBtnActionPerformed</w:t>
      </w:r>
      <w:proofErr w:type="spellEnd"/>
      <w:r>
        <w:t>(</w:t>
      </w:r>
      <w:proofErr w:type="spellStart"/>
      <w:r>
        <w:t>evt</w:t>
      </w:r>
      <w:proofErr w:type="spellEnd"/>
      <w:proofErr w:type="gramStart"/>
      <w:r>
        <w:t>);</w:t>
      </w:r>
      <w:proofErr w:type="gramEnd"/>
    </w:p>
    <w:p w14:paraId="5F81D2CC" w14:textId="2C1DC75D" w:rsidR="0055085B" w:rsidRDefault="0055085B" w:rsidP="0055085B">
      <w:r>
        <w:lastRenderedPageBreak/>
        <w:t xml:space="preserve">            }</w:t>
      </w:r>
    </w:p>
    <w:p w14:paraId="1280BCFF" w14:textId="2C1DC75D" w:rsidR="0055085B" w:rsidRDefault="0055085B" w:rsidP="0055085B">
      <w:r>
        <w:t xml:space="preserve">        });</w:t>
      </w:r>
    </w:p>
    <w:p w14:paraId="6FDF30CA" w14:textId="2C1DC75D" w:rsidR="0055085B" w:rsidRDefault="0055085B" w:rsidP="0055085B"/>
    <w:p w14:paraId="605FB163" w14:textId="2C1DC75D" w:rsidR="0055085B" w:rsidRDefault="0055085B" w:rsidP="0055085B">
      <w:r>
        <w:t xml:space="preserve">        idTxt1.addActionListener(new </w:t>
      </w:r>
      <w:proofErr w:type="spellStart"/>
      <w:r>
        <w:t>java.awt.event.ActionListener</w:t>
      </w:r>
      <w:proofErr w:type="spellEnd"/>
      <w:r>
        <w:t>() {</w:t>
      </w:r>
    </w:p>
    <w:p w14:paraId="5225147B" w14:textId="2C1DC75D" w:rsidR="0055085B" w:rsidRDefault="0055085B" w:rsidP="0055085B">
      <w:r>
        <w:t xml:space="preserve">            public void </w:t>
      </w:r>
      <w:proofErr w:type="spellStart"/>
      <w:r>
        <w:t>actionPerformed</w:t>
      </w:r>
      <w:proofErr w:type="spellEnd"/>
      <w:r>
        <w:t>(</w:t>
      </w:r>
      <w:proofErr w:type="spellStart"/>
      <w:r>
        <w:t>java.awt.event.ActionEvent</w:t>
      </w:r>
      <w:proofErr w:type="spellEnd"/>
      <w:r>
        <w:t xml:space="preserve"> </w:t>
      </w:r>
      <w:proofErr w:type="spellStart"/>
      <w:r>
        <w:t>evt</w:t>
      </w:r>
      <w:proofErr w:type="spellEnd"/>
      <w:r>
        <w:t>) {</w:t>
      </w:r>
    </w:p>
    <w:p w14:paraId="738F93A3" w14:textId="2C1DC75D" w:rsidR="0055085B" w:rsidRDefault="0055085B" w:rsidP="0055085B">
      <w:r>
        <w:t xml:space="preserve">                idTxt1ActionPerformed(</w:t>
      </w:r>
      <w:proofErr w:type="spellStart"/>
      <w:r>
        <w:t>evt</w:t>
      </w:r>
      <w:proofErr w:type="spellEnd"/>
      <w:proofErr w:type="gramStart"/>
      <w:r>
        <w:t>);</w:t>
      </w:r>
      <w:proofErr w:type="gramEnd"/>
    </w:p>
    <w:p w14:paraId="661FD610" w14:textId="2C1DC75D" w:rsidR="0055085B" w:rsidRDefault="0055085B" w:rsidP="0055085B">
      <w:r>
        <w:t xml:space="preserve">            }</w:t>
      </w:r>
    </w:p>
    <w:p w14:paraId="6E641BC5" w14:textId="2C1DC75D" w:rsidR="0055085B" w:rsidRDefault="0055085B" w:rsidP="0055085B">
      <w:r>
        <w:t xml:space="preserve">        });</w:t>
      </w:r>
    </w:p>
    <w:p w14:paraId="118A4D5B" w14:textId="2C1DC75D" w:rsidR="0055085B" w:rsidRDefault="0055085B" w:rsidP="0055085B"/>
    <w:p w14:paraId="01C6480C" w14:textId="2C1DC75D" w:rsidR="0055085B" w:rsidRDefault="0055085B" w:rsidP="0055085B">
      <w:r>
        <w:t xml:space="preserve">        </w:t>
      </w:r>
      <w:proofErr w:type="spellStart"/>
      <w:r>
        <w:t>found.setBackground</w:t>
      </w:r>
      <w:proofErr w:type="spellEnd"/>
      <w:r>
        <w:t xml:space="preserve">(new </w:t>
      </w:r>
      <w:proofErr w:type="spellStart"/>
      <w:r>
        <w:t>java.awt.Color</w:t>
      </w:r>
      <w:proofErr w:type="spellEnd"/>
      <w:r>
        <w:t>(255, 51, 0)</w:t>
      </w:r>
      <w:proofErr w:type="gramStart"/>
      <w:r>
        <w:t>);</w:t>
      </w:r>
      <w:proofErr w:type="gramEnd"/>
    </w:p>
    <w:p w14:paraId="2EC69960" w14:textId="2C1DC75D" w:rsidR="0055085B" w:rsidRDefault="0055085B" w:rsidP="0055085B">
      <w:r>
        <w:t xml:space="preserve">        </w:t>
      </w:r>
      <w:proofErr w:type="spellStart"/>
      <w:r>
        <w:t>found.setText</w:t>
      </w:r>
      <w:proofErr w:type="spellEnd"/>
      <w:r>
        <w:t xml:space="preserve">("Product not </w:t>
      </w:r>
      <w:proofErr w:type="spellStart"/>
      <w:r>
        <w:t>addeed</w:t>
      </w:r>
      <w:proofErr w:type="spellEnd"/>
      <w:r>
        <w:t>"</w:t>
      </w:r>
      <w:proofErr w:type="gramStart"/>
      <w:r>
        <w:t>);</w:t>
      </w:r>
      <w:proofErr w:type="gramEnd"/>
    </w:p>
    <w:p w14:paraId="13F6C761" w14:textId="2C1DC75D" w:rsidR="0055085B" w:rsidRDefault="0055085B" w:rsidP="0055085B"/>
    <w:p w14:paraId="7D4B9400" w14:textId="2C1DC75D" w:rsidR="0055085B" w:rsidRDefault="0055085B" w:rsidP="0055085B">
      <w:r>
        <w:t xml:space="preserve">        </w:t>
      </w:r>
      <w:proofErr w:type="spellStart"/>
      <w:r>
        <w:t>javax.swing.GroupLayout</w:t>
      </w:r>
      <w:proofErr w:type="spellEnd"/>
      <w:r>
        <w:t xml:space="preserve"> jPanel1Layout = new </w:t>
      </w:r>
      <w:proofErr w:type="spellStart"/>
      <w:r>
        <w:t>javax.swing.GroupLayout</w:t>
      </w:r>
      <w:proofErr w:type="spellEnd"/>
      <w:r>
        <w:t>(jPanel1</w:t>
      </w:r>
      <w:proofErr w:type="gramStart"/>
      <w:r>
        <w:t>);</w:t>
      </w:r>
      <w:proofErr w:type="gramEnd"/>
    </w:p>
    <w:p w14:paraId="5779B3F1" w14:textId="2C1DC75D" w:rsidR="0055085B" w:rsidRDefault="0055085B" w:rsidP="0055085B">
      <w:r>
        <w:t xml:space="preserve">        jPanel1.setLayout(jPanel1Layout</w:t>
      </w:r>
      <w:proofErr w:type="gramStart"/>
      <w:r>
        <w:t>);</w:t>
      </w:r>
      <w:proofErr w:type="gramEnd"/>
    </w:p>
    <w:p w14:paraId="72F90CC6" w14:textId="2C1DC75D" w:rsidR="0055085B" w:rsidRDefault="0055085B" w:rsidP="0055085B">
      <w:r>
        <w:t xml:space="preserve">        jPanel1Layout.setHorizontalGroup(</w:t>
      </w:r>
    </w:p>
    <w:p w14:paraId="576BFB2B" w14:textId="2C1DC75D" w:rsidR="0055085B" w:rsidRDefault="0055085B" w:rsidP="0055085B">
      <w:r>
        <w:t xml:space="preserve">            jPanel1Layout.createParallelGroup(javax.swing.GroupLayout.Alignment.LEADING)</w:t>
      </w:r>
    </w:p>
    <w:p w14:paraId="648F888B" w14:textId="2C1DC75D" w:rsidR="0055085B" w:rsidRDefault="0055085B" w:rsidP="0055085B">
      <w:r>
        <w:t xml:space="preserve">            .</w:t>
      </w:r>
      <w:proofErr w:type="spellStart"/>
      <w:r>
        <w:t>addGroup</w:t>
      </w:r>
      <w:proofErr w:type="spellEnd"/>
      <w:r>
        <w:t>(</w:t>
      </w:r>
      <w:proofErr w:type="spellStart"/>
      <w:r>
        <w:t>javax.swing.GroupLayout.Alignment.TRAILING</w:t>
      </w:r>
      <w:proofErr w:type="spellEnd"/>
      <w:r>
        <w:t>, jPanel1Layout.createSequentialGroup()</w:t>
      </w:r>
    </w:p>
    <w:p w14:paraId="71763A39" w14:textId="2C1DC75D" w:rsidR="0055085B" w:rsidRDefault="0055085B" w:rsidP="0055085B">
      <w:r>
        <w:t xml:space="preserve">                .</w:t>
      </w:r>
      <w:proofErr w:type="spellStart"/>
      <w:r>
        <w:t>addGap</w:t>
      </w:r>
      <w:proofErr w:type="spellEnd"/>
      <w:r>
        <w:t xml:space="preserve">(0, 0, </w:t>
      </w:r>
      <w:proofErr w:type="spellStart"/>
      <w:r>
        <w:t>Short.MAX_VALUE</w:t>
      </w:r>
      <w:proofErr w:type="spellEnd"/>
      <w:r>
        <w:t>)</w:t>
      </w:r>
    </w:p>
    <w:p w14:paraId="5FA494F7" w14:textId="2C1DC75D" w:rsidR="0055085B" w:rsidRDefault="0055085B" w:rsidP="0055085B">
      <w:r>
        <w:t xml:space="preserve">                .</w:t>
      </w:r>
      <w:proofErr w:type="spellStart"/>
      <w:r>
        <w:t>addComponent</w:t>
      </w:r>
      <w:proofErr w:type="spellEnd"/>
      <w:r>
        <w:t>(</w:t>
      </w:r>
      <w:proofErr w:type="spellStart"/>
      <w:r>
        <w:t>Iprice</w:t>
      </w:r>
      <w:proofErr w:type="spellEnd"/>
      <w:r>
        <w:t xml:space="preserve">, </w:t>
      </w:r>
      <w:proofErr w:type="spellStart"/>
      <w:r>
        <w:t>javax.swing.GroupLayout.PREFERRED_SIZE</w:t>
      </w:r>
      <w:proofErr w:type="spellEnd"/>
      <w:r>
        <w:t xml:space="preserve">, 268, </w:t>
      </w:r>
      <w:proofErr w:type="spellStart"/>
      <w:r>
        <w:t>javax.swing.GroupLayout.PREFERRED_SIZE</w:t>
      </w:r>
      <w:proofErr w:type="spellEnd"/>
      <w:r>
        <w:t>)</w:t>
      </w:r>
    </w:p>
    <w:p w14:paraId="47F3B61A" w14:textId="2C1DC75D" w:rsidR="0055085B" w:rsidRDefault="0055085B" w:rsidP="0055085B">
      <w:r>
        <w:t xml:space="preserve">                .</w:t>
      </w:r>
      <w:proofErr w:type="spellStart"/>
      <w:r>
        <w:t>addGap</w:t>
      </w:r>
      <w:proofErr w:type="spellEnd"/>
      <w:r>
        <w:t>(77, 77, 77))</w:t>
      </w:r>
    </w:p>
    <w:p w14:paraId="6B9DCC46" w14:textId="2C1DC75D" w:rsidR="0055085B" w:rsidRDefault="0055085B" w:rsidP="0055085B">
      <w:r>
        <w:t xml:space="preserve">            .</w:t>
      </w:r>
      <w:proofErr w:type="spellStart"/>
      <w:r>
        <w:t>addGroup</w:t>
      </w:r>
      <w:proofErr w:type="spellEnd"/>
      <w:r>
        <w:t>(</w:t>
      </w:r>
      <w:proofErr w:type="spellStart"/>
      <w:r>
        <w:t>javax.swing.GroupLayout.Alignment.TRAILING</w:t>
      </w:r>
      <w:proofErr w:type="spellEnd"/>
      <w:r>
        <w:t>, jPanel1Layout.createSequentialGroup()</w:t>
      </w:r>
    </w:p>
    <w:p w14:paraId="1FB2888D" w14:textId="2C1DC75D" w:rsidR="0055085B" w:rsidRDefault="0055085B" w:rsidP="0055085B">
      <w:r>
        <w:t xml:space="preserve">                .</w:t>
      </w:r>
      <w:proofErr w:type="spellStart"/>
      <w:r>
        <w:t>addGap</w:t>
      </w:r>
      <w:proofErr w:type="spellEnd"/>
      <w:r>
        <w:t xml:space="preserve">(0, 0, </w:t>
      </w:r>
      <w:proofErr w:type="spellStart"/>
      <w:r>
        <w:t>Short.MAX_VALUE</w:t>
      </w:r>
      <w:proofErr w:type="spellEnd"/>
      <w:r>
        <w:t>)</w:t>
      </w:r>
    </w:p>
    <w:p w14:paraId="1F2D4B16" w14:textId="2C1DC75D" w:rsidR="0055085B" w:rsidRDefault="0055085B" w:rsidP="0055085B">
      <w:r>
        <w:lastRenderedPageBreak/>
        <w:t xml:space="preserve">                .</w:t>
      </w:r>
      <w:proofErr w:type="spellStart"/>
      <w:r>
        <w:t>addComponent</w:t>
      </w:r>
      <w:proofErr w:type="spellEnd"/>
      <w:r>
        <w:t>(</w:t>
      </w:r>
      <w:proofErr w:type="spellStart"/>
      <w:r>
        <w:t>iType</w:t>
      </w:r>
      <w:proofErr w:type="spellEnd"/>
      <w:r>
        <w:t xml:space="preserve">, </w:t>
      </w:r>
      <w:proofErr w:type="spellStart"/>
      <w:r>
        <w:t>javax.swing.GroupLayout.PREFERRED_SIZE</w:t>
      </w:r>
      <w:proofErr w:type="spellEnd"/>
      <w:r>
        <w:t xml:space="preserve">, 277, </w:t>
      </w:r>
      <w:proofErr w:type="spellStart"/>
      <w:r>
        <w:t>javax.swing.GroupLayout.PREFERRED_SIZE</w:t>
      </w:r>
      <w:proofErr w:type="spellEnd"/>
      <w:r>
        <w:t>)</w:t>
      </w:r>
    </w:p>
    <w:p w14:paraId="27A657DF" w14:textId="2C1DC75D" w:rsidR="0055085B" w:rsidRDefault="0055085B" w:rsidP="0055085B">
      <w:r>
        <w:t xml:space="preserve">                .</w:t>
      </w:r>
      <w:proofErr w:type="spellStart"/>
      <w:r>
        <w:t>addContainerGap</w:t>
      </w:r>
      <w:proofErr w:type="spellEnd"/>
      <w:r>
        <w:t>(</w:t>
      </w:r>
      <w:proofErr w:type="spellStart"/>
      <w:r>
        <w:t>javax.swing.GroupLayout.DEFAULT_SIZE</w:t>
      </w:r>
      <w:proofErr w:type="spellEnd"/>
      <w:r>
        <w:t xml:space="preserve">, </w:t>
      </w:r>
      <w:proofErr w:type="spellStart"/>
      <w:r>
        <w:t>Short.MAX_VALUE</w:t>
      </w:r>
      <w:proofErr w:type="spellEnd"/>
      <w:r>
        <w:t>))</w:t>
      </w:r>
    </w:p>
    <w:p w14:paraId="3385C76D" w14:textId="2C1DC75D" w:rsidR="0055085B" w:rsidRDefault="0055085B" w:rsidP="0055085B">
      <w:r>
        <w:t xml:space="preserve">            .</w:t>
      </w:r>
      <w:proofErr w:type="spellStart"/>
      <w:r>
        <w:t>addGroup</w:t>
      </w:r>
      <w:proofErr w:type="spellEnd"/>
      <w:r>
        <w:t>(jPanel1Layout.createSequentialGroup()</w:t>
      </w:r>
    </w:p>
    <w:p w14:paraId="2E406A07" w14:textId="2C1DC75D" w:rsidR="0055085B" w:rsidRDefault="0055085B" w:rsidP="0055085B">
      <w:r>
        <w:t xml:space="preserve">                .addGroup(jPanel1Layout.createParallelGroup(javax.swing.GroupLayout.Alignment.TRAILING)</w:t>
      </w:r>
    </w:p>
    <w:p w14:paraId="783068AE" w14:textId="2C1DC75D" w:rsidR="0055085B" w:rsidRDefault="0055085B" w:rsidP="0055085B">
      <w:r>
        <w:t xml:space="preserve">                    .</w:t>
      </w:r>
      <w:proofErr w:type="spellStart"/>
      <w:r>
        <w:t>addComponent</w:t>
      </w:r>
      <w:proofErr w:type="spellEnd"/>
      <w:r>
        <w:t>(found)</w:t>
      </w:r>
    </w:p>
    <w:p w14:paraId="742CC8C1" w14:textId="2C1DC75D" w:rsidR="0055085B" w:rsidRDefault="0055085B" w:rsidP="0055085B">
      <w:r>
        <w:t xml:space="preserve">                    .addGroup(jPanel1Layout.createParallelGroup(javax.swing.GroupLayout.Alignment.TRAILING)</w:t>
      </w:r>
    </w:p>
    <w:p w14:paraId="751E8387" w14:textId="2C1DC75D" w:rsidR="0055085B" w:rsidRDefault="0055085B" w:rsidP="0055085B">
      <w:r>
        <w:t xml:space="preserve">                        .</w:t>
      </w:r>
      <w:proofErr w:type="spellStart"/>
      <w:r>
        <w:t>addGroup</w:t>
      </w:r>
      <w:proofErr w:type="spellEnd"/>
      <w:r>
        <w:t>(</w:t>
      </w:r>
      <w:proofErr w:type="spellStart"/>
      <w:r>
        <w:t>javax.swing.GroupLayout.Alignment.LEADING</w:t>
      </w:r>
      <w:proofErr w:type="spellEnd"/>
      <w:r>
        <w:t>, jPanel1Layout.createSequentialGroup()</w:t>
      </w:r>
    </w:p>
    <w:p w14:paraId="2EA8D625" w14:textId="2C1DC75D" w:rsidR="0055085B" w:rsidRDefault="0055085B" w:rsidP="0055085B">
      <w:r>
        <w:t xml:space="preserve">                            .</w:t>
      </w:r>
      <w:proofErr w:type="spellStart"/>
      <w:r>
        <w:t>addGap</w:t>
      </w:r>
      <w:proofErr w:type="spellEnd"/>
      <w:r>
        <w:t>(110, 110, 110)</w:t>
      </w:r>
    </w:p>
    <w:p w14:paraId="1E2C05E9" w14:textId="2C1DC75D" w:rsidR="0055085B" w:rsidRDefault="0055085B" w:rsidP="0055085B">
      <w:r>
        <w:t xml:space="preserve">                            .</w:t>
      </w:r>
      <w:proofErr w:type="spellStart"/>
      <w:r>
        <w:t>addComponent</w:t>
      </w:r>
      <w:proofErr w:type="spellEnd"/>
      <w:r>
        <w:t>(</w:t>
      </w:r>
      <w:proofErr w:type="spellStart"/>
      <w:r>
        <w:t>signInBtn</w:t>
      </w:r>
      <w:proofErr w:type="spellEnd"/>
      <w:r>
        <w:t xml:space="preserve">, </w:t>
      </w:r>
      <w:proofErr w:type="spellStart"/>
      <w:r>
        <w:t>javax.swing.GroupLayout.PREFERRED_SIZE</w:t>
      </w:r>
      <w:proofErr w:type="spellEnd"/>
      <w:r>
        <w:t xml:space="preserve">, 145, </w:t>
      </w:r>
      <w:proofErr w:type="spellStart"/>
      <w:r>
        <w:t>javax.swing.GroupLayout.PREFERRED_SIZE</w:t>
      </w:r>
      <w:proofErr w:type="spellEnd"/>
      <w:r>
        <w:t>))</w:t>
      </w:r>
    </w:p>
    <w:p w14:paraId="19EB8587" w14:textId="2C1DC75D" w:rsidR="0055085B" w:rsidRDefault="0055085B" w:rsidP="0055085B">
      <w:r>
        <w:t xml:space="preserve">                        .</w:t>
      </w:r>
      <w:proofErr w:type="spellStart"/>
      <w:r>
        <w:t>addGroup</w:t>
      </w:r>
      <w:proofErr w:type="spellEnd"/>
      <w:r>
        <w:t>(</w:t>
      </w:r>
      <w:proofErr w:type="spellStart"/>
      <w:r>
        <w:t>javax.swing.GroupLayout.Alignment.LEADING</w:t>
      </w:r>
      <w:proofErr w:type="spellEnd"/>
      <w:r>
        <w:t>, jPanel1Layout.createSequentialGroup()</w:t>
      </w:r>
    </w:p>
    <w:p w14:paraId="7B6E4343" w14:textId="2C1DC75D" w:rsidR="0055085B" w:rsidRDefault="0055085B" w:rsidP="0055085B">
      <w:r>
        <w:t xml:space="preserve">                            .</w:t>
      </w:r>
      <w:proofErr w:type="spellStart"/>
      <w:r>
        <w:t>addGap</w:t>
      </w:r>
      <w:proofErr w:type="spellEnd"/>
      <w:r>
        <w:t>(66, 66, 66)</w:t>
      </w:r>
    </w:p>
    <w:p w14:paraId="50175C85" w14:textId="2C1DC75D" w:rsidR="0055085B" w:rsidRDefault="0055085B" w:rsidP="0055085B">
      <w:r>
        <w:t xml:space="preserve">                            .addGroup(jPanel1Layout.createParallelGroup(javax.swing.GroupLayout.Alignment.LEADING)</w:t>
      </w:r>
    </w:p>
    <w:p w14:paraId="2B454BD6" w14:textId="2C1DC75D" w:rsidR="0055085B" w:rsidRDefault="0055085B" w:rsidP="0055085B">
      <w:r>
        <w:t xml:space="preserve">                                .</w:t>
      </w:r>
      <w:proofErr w:type="spellStart"/>
      <w:r>
        <w:t>addComponent</w:t>
      </w:r>
      <w:proofErr w:type="spellEnd"/>
      <w:r>
        <w:t>(jLabel4)</w:t>
      </w:r>
    </w:p>
    <w:p w14:paraId="1C7B0B57" w14:textId="2C1DC75D" w:rsidR="0055085B" w:rsidRDefault="0055085B" w:rsidP="0055085B">
      <w:r>
        <w:t xml:space="preserve">                                .</w:t>
      </w:r>
      <w:proofErr w:type="spellStart"/>
      <w:r>
        <w:t>addComponent</w:t>
      </w:r>
      <w:proofErr w:type="spellEnd"/>
      <w:r>
        <w:t>(jLabel3)))))</w:t>
      </w:r>
    </w:p>
    <w:p w14:paraId="376EBDBB" w14:textId="2C1DC75D" w:rsidR="0055085B" w:rsidRDefault="0055085B" w:rsidP="0055085B">
      <w:r>
        <w:t xml:space="preserve">                .addPreferredGap(javax.swing.LayoutStyle.ComponentPlacement.RELATED, 87, </w:t>
      </w:r>
      <w:proofErr w:type="spellStart"/>
      <w:r>
        <w:t>Short.MAX_VALUE</w:t>
      </w:r>
      <w:proofErr w:type="spellEnd"/>
      <w:r>
        <w:t>)</w:t>
      </w:r>
    </w:p>
    <w:p w14:paraId="2E718075" w14:textId="2C1DC75D" w:rsidR="0055085B" w:rsidRDefault="0055085B" w:rsidP="0055085B">
      <w:r>
        <w:lastRenderedPageBreak/>
        <w:t xml:space="preserve">                .</w:t>
      </w:r>
      <w:proofErr w:type="spellStart"/>
      <w:r>
        <w:t>addComponent</w:t>
      </w:r>
      <w:proofErr w:type="spellEnd"/>
      <w:r>
        <w:t>(</w:t>
      </w:r>
      <w:proofErr w:type="spellStart"/>
      <w:r>
        <w:t>backBtn</w:t>
      </w:r>
      <w:proofErr w:type="spellEnd"/>
      <w:r>
        <w:t xml:space="preserve">, </w:t>
      </w:r>
      <w:proofErr w:type="spellStart"/>
      <w:r>
        <w:t>javax.swing.GroupLayout.PREFERRED_SIZE</w:t>
      </w:r>
      <w:proofErr w:type="spellEnd"/>
      <w:r>
        <w:t xml:space="preserve">, 72, </w:t>
      </w:r>
      <w:proofErr w:type="spellStart"/>
      <w:r>
        <w:t>javax.swing.GroupLayout.PREFERRED_SIZE</w:t>
      </w:r>
      <w:proofErr w:type="spellEnd"/>
      <w:r>
        <w:t>)</w:t>
      </w:r>
    </w:p>
    <w:p w14:paraId="5359D3F5" w14:textId="2C1DC75D" w:rsidR="0055085B" w:rsidRDefault="0055085B" w:rsidP="0055085B">
      <w:r>
        <w:t xml:space="preserve">                .</w:t>
      </w:r>
      <w:proofErr w:type="spellStart"/>
      <w:r>
        <w:t>addContainerGap</w:t>
      </w:r>
      <w:proofErr w:type="spellEnd"/>
      <w:r>
        <w:t>())</w:t>
      </w:r>
    </w:p>
    <w:p w14:paraId="38253479" w14:textId="2C1DC75D" w:rsidR="0055085B" w:rsidRDefault="0055085B" w:rsidP="0055085B">
      <w:r>
        <w:t xml:space="preserve">            .addGroup(jPanel1Layout.createParallelGroup(javax.swing.GroupLayout.Alignment.LEADING)</w:t>
      </w:r>
    </w:p>
    <w:p w14:paraId="065AD0F7" w14:textId="2C1DC75D" w:rsidR="0055085B" w:rsidRDefault="0055085B" w:rsidP="0055085B">
      <w:r>
        <w:t xml:space="preserve">                .</w:t>
      </w:r>
      <w:proofErr w:type="spellStart"/>
      <w:r>
        <w:t>addGroup</w:t>
      </w:r>
      <w:proofErr w:type="spellEnd"/>
      <w:r>
        <w:t>(jPanel1Layout.createSequentialGroup()</w:t>
      </w:r>
    </w:p>
    <w:p w14:paraId="650F4063" w14:textId="2C1DC75D" w:rsidR="0055085B" w:rsidRDefault="0055085B" w:rsidP="0055085B">
      <w:r>
        <w:t xml:space="preserve">                    .</w:t>
      </w:r>
      <w:proofErr w:type="spellStart"/>
      <w:r>
        <w:t>addGap</w:t>
      </w:r>
      <w:proofErr w:type="spellEnd"/>
      <w:r>
        <w:t>(66, 66, 66)</w:t>
      </w:r>
    </w:p>
    <w:p w14:paraId="1525F9B3" w14:textId="2C1DC75D" w:rsidR="0055085B" w:rsidRDefault="0055085B" w:rsidP="0055085B">
      <w:r>
        <w:t xml:space="preserve">                    .</w:t>
      </w:r>
      <w:proofErr w:type="spellStart"/>
      <w:r>
        <w:t>addComponent</w:t>
      </w:r>
      <w:proofErr w:type="spellEnd"/>
      <w:r>
        <w:t>(jLabel2)</w:t>
      </w:r>
    </w:p>
    <w:p w14:paraId="6CE8F26F" w14:textId="2C1DC75D" w:rsidR="0055085B" w:rsidRDefault="0055085B" w:rsidP="0055085B">
      <w:r>
        <w:t xml:space="preserve">                    .</w:t>
      </w:r>
      <w:proofErr w:type="spellStart"/>
      <w:r>
        <w:t>addContainerGap</w:t>
      </w:r>
      <w:proofErr w:type="spellEnd"/>
      <w:r>
        <w:t xml:space="preserve">(187, </w:t>
      </w:r>
      <w:proofErr w:type="spellStart"/>
      <w:r>
        <w:t>Short.MAX_VALUE</w:t>
      </w:r>
      <w:proofErr w:type="spellEnd"/>
      <w:r>
        <w:t>)))</w:t>
      </w:r>
    </w:p>
    <w:p w14:paraId="3FA9852F" w14:textId="2C1DC75D" w:rsidR="0055085B" w:rsidRDefault="0055085B" w:rsidP="0055085B">
      <w:r>
        <w:t xml:space="preserve">            .addGroup(jPanel1Layout.createParallelGroup(javax.swing.GroupLayout.Alignment.LEADING)</w:t>
      </w:r>
    </w:p>
    <w:p w14:paraId="65673576" w14:textId="2C1DC75D" w:rsidR="0055085B" w:rsidRDefault="0055085B" w:rsidP="0055085B">
      <w:r>
        <w:t xml:space="preserve">                .</w:t>
      </w:r>
      <w:proofErr w:type="spellStart"/>
      <w:r>
        <w:t>addGroup</w:t>
      </w:r>
      <w:proofErr w:type="spellEnd"/>
      <w:r>
        <w:t>(jPanel1Layout.createSequentialGroup()</w:t>
      </w:r>
    </w:p>
    <w:p w14:paraId="437AE475" w14:textId="2C1DC75D" w:rsidR="0055085B" w:rsidRDefault="0055085B" w:rsidP="0055085B">
      <w:r>
        <w:t xml:space="preserve">                    .</w:t>
      </w:r>
      <w:proofErr w:type="spellStart"/>
      <w:r>
        <w:t>addGap</w:t>
      </w:r>
      <w:proofErr w:type="spellEnd"/>
      <w:r>
        <w:t>(76, 76, 76)</w:t>
      </w:r>
    </w:p>
    <w:p w14:paraId="5C9B2841" w14:textId="2C1DC75D" w:rsidR="0055085B" w:rsidRDefault="0055085B" w:rsidP="0055085B">
      <w:r>
        <w:t xml:space="preserve">                    .</w:t>
      </w:r>
      <w:proofErr w:type="spellStart"/>
      <w:r>
        <w:t>addComponent</w:t>
      </w:r>
      <w:proofErr w:type="spellEnd"/>
      <w:r>
        <w:t xml:space="preserve">(idTxt1, </w:t>
      </w:r>
      <w:proofErr w:type="spellStart"/>
      <w:r>
        <w:t>javax.swing.GroupLayout.PREFERRED_SIZE</w:t>
      </w:r>
      <w:proofErr w:type="spellEnd"/>
      <w:r>
        <w:t xml:space="preserve">, 268, </w:t>
      </w:r>
      <w:proofErr w:type="spellStart"/>
      <w:r>
        <w:t>javax.swing.GroupLayout.PREFERRED_SIZE</w:t>
      </w:r>
      <w:proofErr w:type="spellEnd"/>
      <w:r>
        <w:t>)</w:t>
      </w:r>
    </w:p>
    <w:p w14:paraId="476437F4" w14:textId="2C1DC75D" w:rsidR="0055085B" w:rsidRDefault="0055085B" w:rsidP="0055085B">
      <w:r>
        <w:t xml:space="preserve">                    .</w:t>
      </w:r>
      <w:proofErr w:type="spellStart"/>
      <w:r>
        <w:t>addContainerGap</w:t>
      </w:r>
      <w:proofErr w:type="spellEnd"/>
      <w:r>
        <w:t xml:space="preserve">(80, </w:t>
      </w:r>
      <w:proofErr w:type="spellStart"/>
      <w:r>
        <w:t>Short.MAX_VALUE</w:t>
      </w:r>
      <w:proofErr w:type="spellEnd"/>
      <w:r>
        <w:t>)))</w:t>
      </w:r>
    </w:p>
    <w:p w14:paraId="6AC36C85" w14:textId="2C1DC75D" w:rsidR="0055085B" w:rsidRDefault="0055085B" w:rsidP="0055085B">
      <w:r>
        <w:t xml:space="preserve">        );</w:t>
      </w:r>
    </w:p>
    <w:p w14:paraId="66272532" w14:textId="2C1DC75D" w:rsidR="0055085B" w:rsidRDefault="0055085B" w:rsidP="0055085B">
      <w:r>
        <w:t xml:space="preserve">        jPanel1Layout.setVerticalGroup(</w:t>
      </w:r>
    </w:p>
    <w:p w14:paraId="06CAEB2D" w14:textId="2C1DC75D" w:rsidR="0055085B" w:rsidRDefault="0055085B" w:rsidP="0055085B">
      <w:r>
        <w:t xml:space="preserve">            jPanel1Layout.createParallelGroup(javax.swing.GroupLayout.Alignment.LEADING)</w:t>
      </w:r>
    </w:p>
    <w:p w14:paraId="31ACC210" w14:textId="2C1DC75D" w:rsidR="0055085B" w:rsidRDefault="0055085B" w:rsidP="0055085B">
      <w:r>
        <w:t xml:space="preserve">            .</w:t>
      </w:r>
      <w:proofErr w:type="spellStart"/>
      <w:r>
        <w:t>addGroup</w:t>
      </w:r>
      <w:proofErr w:type="spellEnd"/>
      <w:r>
        <w:t>(jPanel1Layout.createSequentialGroup()</w:t>
      </w:r>
    </w:p>
    <w:p w14:paraId="4B9DB9CD" w14:textId="2C1DC75D" w:rsidR="0055085B" w:rsidRDefault="0055085B" w:rsidP="0055085B">
      <w:r>
        <w:t xml:space="preserve">                .</w:t>
      </w:r>
      <w:proofErr w:type="spellStart"/>
      <w:r>
        <w:t>addGap</w:t>
      </w:r>
      <w:proofErr w:type="spellEnd"/>
      <w:r>
        <w:t>(107, 107, 107)</w:t>
      </w:r>
    </w:p>
    <w:p w14:paraId="7CEDCD14" w14:textId="2C1DC75D" w:rsidR="0055085B" w:rsidRDefault="0055085B" w:rsidP="0055085B">
      <w:r>
        <w:t xml:space="preserve">                .</w:t>
      </w:r>
      <w:proofErr w:type="spellStart"/>
      <w:r>
        <w:t>addComponent</w:t>
      </w:r>
      <w:proofErr w:type="spellEnd"/>
      <w:r>
        <w:t>(jLabel4)</w:t>
      </w:r>
    </w:p>
    <w:p w14:paraId="49E16FC7" w14:textId="2C1DC75D" w:rsidR="0055085B" w:rsidRDefault="0055085B" w:rsidP="0055085B">
      <w:r>
        <w:t xml:space="preserve">                .</w:t>
      </w:r>
      <w:proofErr w:type="spellStart"/>
      <w:r>
        <w:t>addGap</w:t>
      </w:r>
      <w:proofErr w:type="spellEnd"/>
      <w:r>
        <w:t>(24, 24, 24)</w:t>
      </w:r>
    </w:p>
    <w:p w14:paraId="6889F457" w14:textId="2C1DC75D" w:rsidR="0055085B" w:rsidRDefault="0055085B" w:rsidP="0055085B">
      <w:r>
        <w:lastRenderedPageBreak/>
        <w:t xml:space="preserve">                .</w:t>
      </w:r>
      <w:proofErr w:type="spellStart"/>
      <w:r>
        <w:t>addComponent</w:t>
      </w:r>
      <w:proofErr w:type="spellEnd"/>
      <w:r>
        <w:t>(</w:t>
      </w:r>
      <w:proofErr w:type="spellStart"/>
      <w:r>
        <w:t>Iprice</w:t>
      </w:r>
      <w:proofErr w:type="spellEnd"/>
      <w:r>
        <w:t xml:space="preserve">, </w:t>
      </w:r>
      <w:proofErr w:type="spellStart"/>
      <w:r>
        <w:t>javax.swing.GroupLayout.PREFERRED_SIZE</w:t>
      </w:r>
      <w:proofErr w:type="spellEnd"/>
      <w:r>
        <w:t xml:space="preserve">, 42, </w:t>
      </w:r>
      <w:proofErr w:type="spellStart"/>
      <w:r>
        <w:t>javax.swing.GroupLayout.PREFERRED_SIZE</w:t>
      </w:r>
      <w:proofErr w:type="spellEnd"/>
      <w:r>
        <w:t>)</w:t>
      </w:r>
    </w:p>
    <w:p w14:paraId="0F6F9FA6" w14:textId="2C1DC75D" w:rsidR="0055085B" w:rsidRDefault="0055085B" w:rsidP="0055085B">
      <w:r>
        <w:t xml:space="preserve">                .addPreferredGap(javax.swing.LayoutStyle.ComponentPlacement.UNRELATED)</w:t>
      </w:r>
    </w:p>
    <w:p w14:paraId="484C6850" w14:textId="2C1DC75D" w:rsidR="0055085B" w:rsidRDefault="0055085B" w:rsidP="0055085B">
      <w:r>
        <w:t xml:space="preserve">                .</w:t>
      </w:r>
      <w:proofErr w:type="spellStart"/>
      <w:r>
        <w:t>addComponent</w:t>
      </w:r>
      <w:proofErr w:type="spellEnd"/>
      <w:r>
        <w:t>(jLabel3)</w:t>
      </w:r>
    </w:p>
    <w:p w14:paraId="364AAA11" w14:textId="2C1DC75D" w:rsidR="0055085B" w:rsidRDefault="0055085B" w:rsidP="0055085B">
      <w:r>
        <w:t xml:space="preserve">                .</w:t>
      </w:r>
      <w:proofErr w:type="spellStart"/>
      <w:r>
        <w:t>addGap</w:t>
      </w:r>
      <w:proofErr w:type="spellEnd"/>
      <w:r>
        <w:t>(18, 18, 18)</w:t>
      </w:r>
    </w:p>
    <w:p w14:paraId="696B2251" w14:textId="2C1DC75D" w:rsidR="0055085B" w:rsidRDefault="0055085B" w:rsidP="0055085B">
      <w:r>
        <w:t xml:space="preserve">                .</w:t>
      </w:r>
      <w:proofErr w:type="spellStart"/>
      <w:r>
        <w:t>addComponent</w:t>
      </w:r>
      <w:proofErr w:type="spellEnd"/>
      <w:r>
        <w:t>(</w:t>
      </w:r>
      <w:proofErr w:type="spellStart"/>
      <w:r>
        <w:t>iType</w:t>
      </w:r>
      <w:proofErr w:type="spellEnd"/>
      <w:r>
        <w:t xml:space="preserve">, </w:t>
      </w:r>
      <w:proofErr w:type="spellStart"/>
      <w:r>
        <w:t>javax.swing.GroupLayout.PREFERRED_SIZE</w:t>
      </w:r>
      <w:proofErr w:type="spellEnd"/>
      <w:r>
        <w:t xml:space="preserve">, 43, </w:t>
      </w:r>
      <w:proofErr w:type="spellStart"/>
      <w:r>
        <w:t>javax.swing.GroupLayout.PREFERRED_SIZE</w:t>
      </w:r>
      <w:proofErr w:type="spellEnd"/>
      <w:r>
        <w:t>)</w:t>
      </w:r>
    </w:p>
    <w:p w14:paraId="4E107CF4" w14:textId="2C1DC75D" w:rsidR="0055085B" w:rsidRDefault="0055085B" w:rsidP="0055085B">
      <w:r>
        <w:t xml:space="preserve">                .addPreferredGap(javax.swing.LayoutStyle.ComponentPlacement.RELATED)</w:t>
      </w:r>
    </w:p>
    <w:p w14:paraId="69967C52" w14:textId="2C1DC75D" w:rsidR="0055085B" w:rsidRDefault="0055085B" w:rsidP="0055085B">
      <w:r>
        <w:t xml:space="preserve">                .</w:t>
      </w:r>
      <w:proofErr w:type="spellStart"/>
      <w:r>
        <w:t>addComponent</w:t>
      </w:r>
      <w:proofErr w:type="spellEnd"/>
      <w:r>
        <w:t xml:space="preserve">(found, </w:t>
      </w:r>
      <w:proofErr w:type="spellStart"/>
      <w:r>
        <w:t>javax.swing.GroupLayout.PREFERRED_SIZE</w:t>
      </w:r>
      <w:proofErr w:type="spellEnd"/>
      <w:r>
        <w:t xml:space="preserve">, 42, </w:t>
      </w:r>
      <w:proofErr w:type="spellStart"/>
      <w:r>
        <w:t>javax.swing.GroupLayout.PREFERRED_SIZE</w:t>
      </w:r>
      <w:proofErr w:type="spellEnd"/>
      <w:r>
        <w:t>)</w:t>
      </w:r>
    </w:p>
    <w:p w14:paraId="4D2C5444" w14:textId="2C1DC75D" w:rsidR="0055085B" w:rsidRDefault="0055085B" w:rsidP="0055085B">
      <w:r>
        <w:t xml:space="preserve">                .addPreferredGap(javax.swing.LayoutStyle.ComponentPlacement.RELATED, </w:t>
      </w:r>
      <w:proofErr w:type="spellStart"/>
      <w:r>
        <w:t>javax.swing.GroupLayout.DEFAULT_SIZE</w:t>
      </w:r>
      <w:proofErr w:type="spellEnd"/>
      <w:r>
        <w:t xml:space="preserve">, </w:t>
      </w:r>
      <w:proofErr w:type="spellStart"/>
      <w:r>
        <w:t>Short.MAX_VALUE</w:t>
      </w:r>
      <w:proofErr w:type="spellEnd"/>
      <w:r>
        <w:t>)</w:t>
      </w:r>
    </w:p>
    <w:p w14:paraId="38A9A5EC" w14:textId="2C1DC75D" w:rsidR="0055085B" w:rsidRDefault="0055085B" w:rsidP="0055085B">
      <w:r>
        <w:t xml:space="preserve">                .addGroup(jPanel1Layout.createParallelGroup(javax.swing.GroupLayout.Alignment.TRAILING)</w:t>
      </w:r>
    </w:p>
    <w:p w14:paraId="5F4F13D1" w14:textId="2C1DC75D" w:rsidR="0055085B" w:rsidRDefault="0055085B" w:rsidP="0055085B">
      <w:r>
        <w:t xml:space="preserve">                    .</w:t>
      </w:r>
      <w:proofErr w:type="spellStart"/>
      <w:r>
        <w:t>addComponent</w:t>
      </w:r>
      <w:proofErr w:type="spellEnd"/>
      <w:r>
        <w:t>(</w:t>
      </w:r>
      <w:proofErr w:type="spellStart"/>
      <w:r>
        <w:t>backBtn</w:t>
      </w:r>
      <w:proofErr w:type="spellEnd"/>
      <w:r>
        <w:t xml:space="preserve">, </w:t>
      </w:r>
      <w:proofErr w:type="spellStart"/>
      <w:r>
        <w:t>javax.swing.GroupLayout.PREFERRED_SIZE</w:t>
      </w:r>
      <w:proofErr w:type="spellEnd"/>
      <w:r>
        <w:t xml:space="preserve">, 32, </w:t>
      </w:r>
      <w:proofErr w:type="spellStart"/>
      <w:r>
        <w:t>javax.swing.GroupLayout.PREFERRED_SIZE</w:t>
      </w:r>
      <w:proofErr w:type="spellEnd"/>
      <w:r>
        <w:t>)</w:t>
      </w:r>
    </w:p>
    <w:p w14:paraId="77B824E5" w14:textId="2C1DC75D" w:rsidR="0055085B" w:rsidRDefault="0055085B" w:rsidP="0055085B">
      <w:r>
        <w:t xml:space="preserve">                    .</w:t>
      </w:r>
      <w:proofErr w:type="spellStart"/>
      <w:r>
        <w:t>addComponent</w:t>
      </w:r>
      <w:proofErr w:type="spellEnd"/>
      <w:r>
        <w:t>(</w:t>
      </w:r>
      <w:proofErr w:type="spellStart"/>
      <w:r>
        <w:t>signInBtn</w:t>
      </w:r>
      <w:proofErr w:type="spellEnd"/>
      <w:r>
        <w:t xml:space="preserve">, </w:t>
      </w:r>
      <w:proofErr w:type="spellStart"/>
      <w:r>
        <w:t>javax.swing.GroupLayout.PREFERRED_SIZE</w:t>
      </w:r>
      <w:proofErr w:type="spellEnd"/>
      <w:r>
        <w:t xml:space="preserve">, 47, </w:t>
      </w:r>
      <w:proofErr w:type="spellStart"/>
      <w:r>
        <w:t>javax.swing.GroupLayout.PREFERRED_SIZE</w:t>
      </w:r>
      <w:proofErr w:type="spellEnd"/>
      <w:r>
        <w:t>)))</w:t>
      </w:r>
    </w:p>
    <w:p w14:paraId="6E6C5B93" w14:textId="2C1DC75D" w:rsidR="0055085B" w:rsidRDefault="0055085B" w:rsidP="0055085B">
      <w:r>
        <w:t xml:space="preserve">            .addGroup(jPanel1Layout.createParallelGroup(javax.swing.GroupLayout.Alignment.LEADING)</w:t>
      </w:r>
    </w:p>
    <w:p w14:paraId="4E02164E" w14:textId="2C1DC75D" w:rsidR="0055085B" w:rsidRDefault="0055085B" w:rsidP="0055085B">
      <w:r>
        <w:t xml:space="preserve">                .</w:t>
      </w:r>
      <w:proofErr w:type="spellStart"/>
      <w:r>
        <w:t>addGroup</w:t>
      </w:r>
      <w:proofErr w:type="spellEnd"/>
      <w:r>
        <w:t>(jPanel1Layout.createSequentialGroup()</w:t>
      </w:r>
    </w:p>
    <w:p w14:paraId="411E8A93" w14:textId="2C1DC75D" w:rsidR="0055085B" w:rsidRDefault="0055085B" w:rsidP="0055085B">
      <w:r>
        <w:t xml:space="preserve">                    .</w:t>
      </w:r>
      <w:proofErr w:type="spellStart"/>
      <w:r>
        <w:t>addGap</w:t>
      </w:r>
      <w:proofErr w:type="spellEnd"/>
      <w:r>
        <w:t>(7, 7, 7)</w:t>
      </w:r>
    </w:p>
    <w:p w14:paraId="4BB6F3E1" w14:textId="2C1DC75D" w:rsidR="0055085B" w:rsidRDefault="0055085B" w:rsidP="0055085B">
      <w:r>
        <w:t xml:space="preserve">                    .</w:t>
      </w:r>
      <w:proofErr w:type="spellStart"/>
      <w:r>
        <w:t>addComponent</w:t>
      </w:r>
      <w:proofErr w:type="spellEnd"/>
      <w:r>
        <w:t>(jLabel2)</w:t>
      </w:r>
    </w:p>
    <w:p w14:paraId="44B6EDB5" w14:textId="2C1DC75D" w:rsidR="0055085B" w:rsidRDefault="0055085B" w:rsidP="0055085B">
      <w:r>
        <w:t xml:space="preserve">                    .</w:t>
      </w:r>
      <w:proofErr w:type="spellStart"/>
      <w:r>
        <w:t>addContainerGap</w:t>
      </w:r>
      <w:proofErr w:type="spellEnd"/>
      <w:r>
        <w:t xml:space="preserve">(347, </w:t>
      </w:r>
      <w:proofErr w:type="spellStart"/>
      <w:r>
        <w:t>Short.MAX_VALUE</w:t>
      </w:r>
      <w:proofErr w:type="spellEnd"/>
      <w:r>
        <w:t>)))</w:t>
      </w:r>
    </w:p>
    <w:p w14:paraId="38CA12F8" w14:textId="2C1DC75D" w:rsidR="0055085B" w:rsidRDefault="0055085B" w:rsidP="0055085B">
      <w:r>
        <w:lastRenderedPageBreak/>
        <w:t xml:space="preserve">            .addGroup(jPanel1Layout.createParallelGroup(javax.swing.GroupLayout.Alignment.LEADING)</w:t>
      </w:r>
    </w:p>
    <w:p w14:paraId="3B46823F" w14:textId="2C1DC75D" w:rsidR="0055085B" w:rsidRDefault="0055085B" w:rsidP="0055085B">
      <w:r>
        <w:t xml:space="preserve">                .</w:t>
      </w:r>
      <w:proofErr w:type="spellStart"/>
      <w:r>
        <w:t>addGroup</w:t>
      </w:r>
      <w:proofErr w:type="spellEnd"/>
      <w:r>
        <w:t>(jPanel1Layout.createSequentialGroup()</w:t>
      </w:r>
    </w:p>
    <w:p w14:paraId="1AFF6FAC" w14:textId="2C1DC75D" w:rsidR="0055085B" w:rsidRDefault="0055085B" w:rsidP="0055085B">
      <w:r>
        <w:t xml:space="preserve">                    .</w:t>
      </w:r>
      <w:proofErr w:type="spellStart"/>
      <w:r>
        <w:t>addGap</w:t>
      </w:r>
      <w:proofErr w:type="spellEnd"/>
      <w:r>
        <w:t>(52, 52, 52)</w:t>
      </w:r>
    </w:p>
    <w:p w14:paraId="546BE995" w14:textId="2C1DC75D" w:rsidR="0055085B" w:rsidRDefault="0055085B" w:rsidP="0055085B">
      <w:r>
        <w:t xml:space="preserve">                    .</w:t>
      </w:r>
      <w:proofErr w:type="spellStart"/>
      <w:r>
        <w:t>addComponent</w:t>
      </w:r>
      <w:proofErr w:type="spellEnd"/>
      <w:r>
        <w:t xml:space="preserve">(idTxt1, </w:t>
      </w:r>
      <w:proofErr w:type="spellStart"/>
      <w:r>
        <w:t>javax.swing.GroupLayout.PREFERRED_SIZE</w:t>
      </w:r>
      <w:proofErr w:type="spellEnd"/>
      <w:r>
        <w:t xml:space="preserve">, 42, </w:t>
      </w:r>
      <w:proofErr w:type="spellStart"/>
      <w:r>
        <w:t>javax.swing.GroupLayout.PREFERRED_SIZE</w:t>
      </w:r>
      <w:proofErr w:type="spellEnd"/>
      <w:r>
        <w:t>)</w:t>
      </w:r>
    </w:p>
    <w:p w14:paraId="4AECD9A3" w14:textId="2C1DC75D" w:rsidR="0055085B" w:rsidRDefault="0055085B" w:rsidP="0055085B">
      <w:r>
        <w:t xml:space="preserve">                    .</w:t>
      </w:r>
      <w:proofErr w:type="spellStart"/>
      <w:r>
        <w:t>addContainerGap</w:t>
      </w:r>
      <w:proofErr w:type="spellEnd"/>
      <w:r>
        <w:t xml:space="preserve">(289, </w:t>
      </w:r>
      <w:proofErr w:type="spellStart"/>
      <w:r>
        <w:t>Short.MAX_VALUE</w:t>
      </w:r>
      <w:proofErr w:type="spellEnd"/>
      <w:r>
        <w:t>)))</w:t>
      </w:r>
    </w:p>
    <w:p w14:paraId="7B661A41" w14:textId="2C1DC75D" w:rsidR="0055085B" w:rsidRDefault="0055085B" w:rsidP="0055085B">
      <w:r>
        <w:t xml:space="preserve">        );</w:t>
      </w:r>
    </w:p>
    <w:p w14:paraId="170A19DD" w14:textId="2C1DC75D" w:rsidR="0055085B" w:rsidRDefault="0055085B" w:rsidP="0055085B"/>
    <w:p w14:paraId="798EFCA3" w14:textId="2C1DC75D" w:rsidR="0055085B" w:rsidRDefault="0055085B" w:rsidP="0055085B">
      <w:r>
        <w:t xml:space="preserve">        </w:t>
      </w:r>
      <w:proofErr w:type="spellStart"/>
      <w:r>
        <w:t>javax.swing.GroupLayout</w:t>
      </w:r>
      <w:proofErr w:type="spellEnd"/>
      <w:r>
        <w:t xml:space="preserve"> layout = new </w:t>
      </w:r>
      <w:proofErr w:type="spellStart"/>
      <w:r>
        <w:t>javax.swing.GroupLayout</w:t>
      </w:r>
      <w:proofErr w:type="spellEnd"/>
      <w:r>
        <w:t>(</w:t>
      </w:r>
      <w:proofErr w:type="spellStart"/>
      <w:r>
        <w:t>getContentPane</w:t>
      </w:r>
      <w:proofErr w:type="spellEnd"/>
      <w:r>
        <w:t>()</w:t>
      </w:r>
      <w:proofErr w:type="gramStart"/>
      <w:r>
        <w:t>);</w:t>
      </w:r>
      <w:proofErr w:type="gramEnd"/>
    </w:p>
    <w:p w14:paraId="7D7EF2BF" w14:textId="2C1DC75D" w:rsidR="0055085B" w:rsidRDefault="0055085B" w:rsidP="0055085B">
      <w:r>
        <w:t xml:space="preserve">        </w:t>
      </w:r>
      <w:proofErr w:type="spellStart"/>
      <w:r>
        <w:t>getContentPane</w:t>
      </w:r>
      <w:proofErr w:type="spellEnd"/>
      <w:r>
        <w:t>().</w:t>
      </w:r>
      <w:proofErr w:type="spellStart"/>
      <w:r>
        <w:t>setLayout</w:t>
      </w:r>
      <w:proofErr w:type="spellEnd"/>
      <w:r>
        <w:t>(layout</w:t>
      </w:r>
      <w:proofErr w:type="gramStart"/>
      <w:r>
        <w:t>);</w:t>
      </w:r>
      <w:proofErr w:type="gramEnd"/>
    </w:p>
    <w:p w14:paraId="0A337B35" w14:textId="2C1DC75D" w:rsidR="0055085B" w:rsidRDefault="0055085B" w:rsidP="0055085B">
      <w:r>
        <w:t xml:space="preserve">        </w:t>
      </w:r>
      <w:proofErr w:type="spellStart"/>
      <w:r>
        <w:t>layout.setHorizontalGroup</w:t>
      </w:r>
      <w:proofErr w:type="spellEnd"/>
      <w:r>
        <w:t>(</w:t>
      </w:r>
    </w:p>
    <w:p w14:paraId="740A506E" w14:textId="2C1DC75D" w:rsidR="0055085B" w:rsidRDefault="0055085B" w:rsidP="0055085B">
      <w:r>
        <w:t xml:space="preserve">            layout.createParallelGroup(javax.swing.GroupLayout.Alignment.LEADING)</w:t>
      </w:r>
    </w:p>
    <w:p w14:paraId="4ABC844C" w14:textId="2C1DC75D" w:rsidR="0055085B" w:rsidRDefault="0055085B" w:rsidP="0055085B">
      <w:r>
        <w:t xml:space="preserve">            .</w:t>
      </w:r>
      <w:proofErr w:type="spellStart"/>
      <w:r>
        <w:t>addComponent</w:t>
      </w:r>
      <w:proofErr w:type="spellEnd"/>
      <w:r>
        <w:t xml:space="preserve">(jPanel1, </w:t>
      </w:r>
      <w:proofErr w:type="spellStart"/>
      <w:r>
        <w:t>javax.swing.GroupLayout.Alignment.TRAILING</w:t>
      </w:r>
      <w:proofErr w:type="spellEnd"/>
      <w:r>
        <w:t xml:space="preserve">, </w:t>
      </w:r>
      <w:proofErr w:type="spellStart"/>
      <w:r>
        <w:t>javax.swing.GroupLayout.DEFAULT_SIZE</w:t>
      </w:r>
      <w:proofErr w:type="spellEnd"/>
      <w:r>
        <w:t xml:space="preserve">, </w:t>
      </w:r>
      <w:proofErr w:type="spellStart"/>
      <w:r>
        <w:t>javax.swing.GroupLayout.DEFAULT_SIZE</w:t>
      </w:r>
      <w:proofErr w:type="spellEnd"/>
      <w:r>
        <w:t xml:space="preserve">, </w:t>
      </w:r>
      <w:proofErr w:type="spellStart"/>
      <w:r>
        <w:t>Short.MAX_VALUE</w:t>
      </w:r>
      <w:proofErr w:type="spellEnd"/>
      <w:r>
        <w:t>)</w:t>
      </w:r>
    </w:p>
    <w:p w14:paraId="3D2C26A9" w14:textId="2C1DC75D" w:rsidR="0055085B" w:rsidRDefault="0055085B" w:rsidP="0055085B">
      <w:r>
        <w:t xml:space="preserve">        );</w:t>
      </w:r>
    </w:p>
    <w:p w14:paraId="61D3ED12" w14:textId="2C1DC75D" w:rsidR="0055085B" w:rsidRDefault="0055085B" w:rsidP="0055085B">
      <w:r>
        <w:t xml:space="preserve">        </w:t>
      </w:r>
      <w:proofErr w:type="spellStart"/>
      <w:r>
        <w:t>layout.setVerticalGroup</w:t>
      </w:r>
      <w:proofErr w:type="spellEnd"/>
      <w:r>
        <w:t>(</w:t>
      </w:r>
    </w:p>
    <w:p w14:paraId="1A3AB6EA" w14:textId="2C1DC75D" w:rsidR="0055085B" w:rsidRDefault="0055085B" w:rsidP="0055085B">
      <w:r>
        <w:t xml:space="preserve">            layout.createParallelGroup(javax.swing.GroupLayout.Alignment.LEADING)</w:t>
      </w:r>
    </w:p>
    <w:p w14:paraId="5987EDA6" w14:textId="2C1DC75D" w:rsidR="0055085B" w:rsidRDefault="0055085B" w:rsidP="0055085B">
      <w:r>
        <w:t xml:space="preserve">            .</w:t>
      </w:r>
      <w:proofErr w:type="spellStart"/>
      <w:r>
        <w:t>addComponent</w:t>
      </w:r>
      <w:proofErr w:type="spellEnd"/>
      <w:r>
        <w:t xml:space="preserve">(jPanel1, </w:t>
      </w:r>
      <w:proofErr w:type="spellStart"/>
      <w:r>
        <w:t>javax.swing.GroupLayout.Alignment.TRAILING</w:t>
      </w:r>
      <w:proofErr w:type="spellEnd"/>
      <w:r>
        <w:t xml:space="preserve">, </w:t>
      </w:r>
      <w:proofErr w:type="spellStart"/>
      <w:r>
        <w:t>javax.swing.GroupLayout.DEFAULT_SIZE</w:t>
      </w:r>
      <w:proofErr w:type="spellEnd"/>
      <w:r>
        <w:t xml:space="preserve">, </w:t>
      </w:r>
      <w:proofErr w:type="spellStart"/>
      <w:r>
        <w:t>javax.swing.GroupLayout.DEFAULT_SIZE</w:t>
      </w:r>
      <w:proofErr w:type="spellEnd"/>
      <w:r>
        <w:t xml:space="preserve">, </w:t>
      </w:r>
      <w:proofErr w:type="spellStart"/>
      <w:r>
        <w:t>Short.MAX_VALUE</w:t>
      </w:r>
      <w:proofErr w:type="spellEnd"/>
      <w:r>
        <w:t>)</w:t>
      </w:r>
    </w:p>
    <w:p w14:paraId="4EB4CD73" w14:textId="2C1DC75D" w:rsidR="0055085B" w:rsidRDefault="0055085B" w:rsidP="0055085B">
      <w:r>
        <w:t xml:space="preserve">        );</w:t>
      </w:r>
    </w:p>
    <w:p w14:paraId="093A8DF2" w14:textId="2C1DC75D" w:rsidR="0055085B" w:rsidRDefault="0055085B" w:rsidP="0055085B"/>
    <w:p w14:paraId="2664363C" w14:textId="2C1DC75D" w:rsidR="0055085B" w:rsidRDefault="0055085B" w:rsidP="0055085B">
      <w:r>
        <w:t xml:space="preserve">        pack(</w:t>
      </w:r>
      <w:proofErr w:type="gramStart"/>
      <w:r>
        <w:t>);</w:t>
      </w:r>
      <w:proofErr w:type="gramEnd"/>
    </w:p>
    <w:p w14:paraId="6D8173E9" w14:textId="2C1DC75D" w:rsidR="0055085B" w:rsidRDefault="0055085B" w:rsidP="0055085B">
      <w:r>
        <w:lastRenderedPageBreak/>
        <w:t xml:space="preserve">    }// &lt;/editor-fold&gt;//</w:t>
      </w:r>
      <w:proofErr w:type="spellStart"/>
      <w:r>
        <w:t>GEN-END:initComponents</w:t>
      </w:r>
      <w:proofErr w:type="spellEnd"/>
    </w:p>
    <w:p w14:paraId="1A48A2DD" w14:textId="2C1DC75D" w:rsidR="0055085B" w:rsidRDefault="0055085B" w:rsidP="0055085B"/>
    <w:p w14:paraId="6F9CBD71" w14:textId="2C1DC75D" w:rsidR="0055085B" w:rsidRDefault="0055085B" w:rsidP="0055085B">
      <w:r>
        <w:t xml:space="preserve">    private void </w:t>
      </w:r>
      <w:proofErr w:type="spellStart"/>
      <w:r>
        <w:t>IpriceActionPerformed</w:t>
      </w:r>
      <w:proofErr w:type="spellEnd"/>
      <w:r>
        <w:t>(</w:t>
      </w:r>
      <w:proofErr w:type="spellStart"/>
      <w:r>
        <w:t>java.awt.event.ActionEvent</w:t>
      </w:r>
      <w:proofErr w:type="spellEnd"/>
      <w:r>
        <w:t xml:space="preserve"> </w:t>
      </w:r>
      <w:proofErr w:type="spellStart"/>
      <w:r>
        <w:t>evt</w:t>
      </w:r>
      <w:proofErr w:type="spellEnd"/>
      <w:r>
        <w:t>) {//</w:t>
      </w:r>
      <w:proofErr w:type="spellStart"/>
      <w:r>
        <w:t>GEN-FIRST:event_IpriceActionPerformed</w:t>
      </w:r>
      <w:proofErr w:type="spellEnd"/>
    </w:p>
    <w:p w14:paraId="6B1C8AFD" w14:textId="2C1DC75D" w:rsidR="0055085B" w:rsidRDefault="0055085B" w:rsidP="0055085B">
      <w:r>
        <w:t xml:space="preserve">        // TODO add your handling code here:</w:t>
      </w:r>
    </w:p>
    <w:p w14:paraId="410CFE53" w14:textId="2C1DC75D" w:rsidR="0055085B" w:rsidRDefault="0055085B" w:rsidP="0055085B">
      <w:r>
        <w:t xml:space="preserve">    }//</w:t>
      </w:r>
      <w:proofErr w:type="spellStart"/>
      <w:r>
        <w:t>GEN-LAST:event_IpriceActionPerformed</w:t>
      </w:r>
      <w:proofErr w:type="spellEnd"/>
    </w:p>
    <w:p w14:paraId="2A859E14" w14:textId="2C1DC75D" w:rsidR="0055085B" w:rsidRDefault="0055085B" w:rsidP="0055085B"/>
    <w:p w14:paraId="630E3CA1" w14:textId="2C1DC75D" w:rsidR="0055085B" w:rsidRDefault="0055085B" w:rsidP="0055085B">
      <w:r>
        <w:t xml:space="preserve">    private void </w:t>
      </w:r>
      <w:proofErr w:type="spellStart"/>
      <w:r>
        <w:t>signInBtnActionPerformed</w:t>
      </w:r>
      <w:proofErr w:type="spellEnd"/>
      <w:r>
        <w:t>(</w:t>
      </w:r>
      <w:proofErr w:type="spellStart"/>
      <w:r>
        <w:t>java.awt.event.ActionEvent</w:t>
      </w:r>
      <w:proofErr w:type="spellEnd"/>
      <w:r>
        <w:t xml:space="preserve"> </w:t>
      </w:r>
      <w:proofErr w:type="spellStart"/>
      <w:r>
        <w:t>evt</w:t>
      </w:r>
      <w:proofErr w:type="spellEnd"/>
      <w:r>
        <w:t>) {//</w:t>
      </w:r>
      <w:proofErr w:type="spellStart"/>
      <w:r>
        <w:t>GEN-FIRST:event_signInBtnActionPerformed</w:t>
      </w:r>
      <w:proofErr w:type="spellEnd"/>
    </w:p>
    <w:p w14:paraId="3438E4C0" w14:textId="2C1DC75D" w:rsidR="0055085B" w:rsidRDefault="0055085B" w:rsidP="0055085B">
      <w:r>
        <w:t xml:space="preserve">        try {</w:t>
      </w:r>
    </w:p>
    <w:p w14:paraId="05AC61AF" w14:textId="2C1DC75D" w:rsidR="0055085B" w:rsidRDefault="0055085B" w:rsidP="0055085B">
      <w:r>
        <w:t xml:space="preserve">            Registry </w:t>
      </w:r>
      <w:proofErr w:type="spellStart"/>
      <w:r>
        <w:t>registry</w:t>
      </w:r>
      <w:proofErr w:type="spellEnd"/>
      <w:r>
        <w:t xml:space="preserve"> = </w:t>
      </w:r>
      <w:proofErr w:type="spellStart"/>
      <w:r>
        <w:t>LocateRegistry.getRegistry</w:t>
      </w:r>
      <w:proofErr w:type="spellEnd"/>
      <w:r>
        <w:t>("localhost",1099</w:t>
      </w:r>
      <w:proofErr w:type="gramStart"/>
      <w:r>
        <w:t>);</w:t>
      </w:r>
      <w:proofErr w:type="gramEnd"/>
    </w:p>
    <w:p w14:paraId="412C3870" w14:textId="2C1DC75D" w:rsidR="0055085B" w:rsidRDefault="0055085B" w:rsidP="0055085B">
      <w:r>
        <w:t xml:space="preserve">            </w:t>
      </w:r>
      <w:proofErr w:type="spellStart"/>
      <w:r>
        <w:t>ProductInterface</w:t>
      </w:r>
      <w:proofErr w:type="spellEnd"/>
      <w:r>
        <w:t xml:space="preserve"> product = (</w:t>
      </w:r>
      <w:proofErr w:type="spellStart"/>
      <w:r>
        <w:t>ProductInterface</w:t>
      </w:r>
      <w:proofErr w:type="spellEnd"/>
      <w:r>
        <w:t>)</w:t>
      </w:r>
      <w:proofErr w:type="spellStart"/>
      <w:r>
        <w:t>registry.lookup</w:t>
      </w:r>
      <w:proofErr w:type="spellEnd"/>
      <w:r>
        <w:t>("Product"</w:t>
      </w:r>
      <w:proofErr w:type="gramStart"/>
      <w:r>
        <w:t>);</w:t>
      </w:r>
      <w:proofErr w:type="gramEnd"/>
    </w:p>
    <w:p w14:paraId="587DED90" w14:textId="2C1DC75D" w:rsidR="0055085B" w:rsidRDefault="0055085B" w:rsidP="0055085B">
      <w:r>
        <w:t xml:space="preserve">            String </w:t>
      </w:r>
      <w:proofErr w:type="spellStart"/>
      <w:r>
        <w:t>iId</w:t>
      </w:r>
      <w:proofErr w:type="spellEnd"/>
      <w:r>
        <w:t xml:space="preserve"> = idTxt1.getText(</w:t>
      </w:r>
      <w:proofErr w:type="gramStart"/>
      <w:r>
        <w:t>);</w:t>
      </w:r>
      <w:proofErr w:type="gramEnd"/>
    </w:p>
    <w:p w14:paraId="720F9516" w14:textId="2C1DC75D" w:rsidR="0055085B" w:rsidRDefault="0055085B" w:rsidP="0055085B">
      <w:r>
        <w:t xml:space="preserve">            try{</w:t>
      </w:r>
    </w:p>
    <w:p w14:paraId="5AD75CC9" w14:textId="2C1DC75D" w:rsidR="0055085B" w:rsidRDefault="0055085B" w:rsidP="0055085B">
      <w:r>
        <w:t xml:space="preserve">                </w:t>
      </w:r>
      <w:proofErr w:type="spellStart"/>
      <w:r>
        <w:t>Double.parseDouble</w:t>
      </w:r>
      <w:proofErr w:type="spellEnd"/>
      <w:r>
        <w:t>(</w:t>
      </w:r>
      <w:proofErr w:type="spellStart"/>
      <w:r>
        <w:t>Iprice.getText</w:t>
      </w:r>
      <w:proofErr w:type="spellEnd"/>
      <w:r>
        <w:t>()</w:t>
      </w:r>
      <w:proofErr w:type="gramStart"/>
      <w:r>
        <w:t>);</w:t>
      </w:r>
      <w:proofErr w:type="gramEnd"/>
    </w:p>
    <w:p w14:paraId="130F6529" w14:textId="2C1DC75D" w:rsidR="0055085B" w:rsidRDefault="0055085B" w:rsidP="0055085B">
      <w:r>
        <w:t xml:space="preserve">                </w:t>
      </w:r>
      <w:proofErr w:type="spellStart"/>
      <w:r>
        <w:t>iPrice</w:t>
      </w:r>
      <w:proofErr w:type="spellEnd"/>
      <w:r>
        <w:t xml:space="preserve"> = </w:t>
      </w:r>
      <w:proofErr w:type="spellStart"/>
      <w:r>
        <w:t>Double.parseDouble</w:t>
      </w:r>
      <w:proofErr w:type="spellEnd"/>
      <w:r>
        <w:t>(</w:t>
      </w:r>
      <w:proofErr w:type="spellStart"/>
      <w:r>
        <w:t>Iprice.getText</w:t>
      </w:r>
      <w:proofErr w:type="spellEnd"/>
      <w:r>
        <w:t>()</w:t>
      </w:r>
      <w:proofErr w:type="gramStart"/>
      <w:r>
        <w:t>);</w:t>
      </w:r>
      <w:proofErr w:type="gramEnd"/>
    </w:p>
    <w:p w14:paraId="50A89D13" w14:textId="2C1DC75D" w:rsidR="0055085B" w:rsidRDefault="0055085B" w:rsidP="0055085B">
      <w:r>
        <w:t xml:space="preserve">            }catch (Exception e){</w:t>
      </w:r>
    </w:p>
    <w:p w14:paraId="6F9ED12B" w14:textId="2C1DC75D" w:rsidR="0055085B" w:rsidRDefault="0055085B" w:rsidP="0055085B">
      <w:r>
        <w:t xml:space="preserve">                 dispose(</w:t>
      </w:r>
      <w:proofErr w:type="gramStart"/>
      <w:r>
        <w:t>);</w:t>
      </w:r>
      <w:proofErr w:type="gramEnd"/>
    </w:p>
    <w:p w14:paraId="3ACB54B5" w14:textId="2C1DC75D" w:rsidR="0055085B" w:rsidRDefault="0055085B" w:rsidP="0055085B">
      <w:r>
        <w:t xml:space="preserve">                 new </w:t>
      </w:r>
      <w:proofErr w:type="spellStart"/>
      <w:r>
        <w:t>AddItemError</w:t>
      </w:r>
      <w:proofErr w:type="spellEnd"/>
      <w:r>
        <w:t>().show(</w:t>
      </w:r>
      <w:proofErr w:type="gramStart"/>
      <w:r>
        <w:t>);</w:t>
      </w:r>
      <w:proofErr w:type="gramEnd"/>
    </w:p>
    <w:p w14:paraId="257D87C9" w14:textId="2C1DC75D" w:rsidR="0055085B" w:rsidRDefault="0055085B" w:rsidP="0055085B">
      <w:r>
        <w:t xml:space="preserve">            }</w:t>
      </w:r>
    </w:p>
    <w:p w14:paraId="5BCEF04D" w14:textId="2C1DC75D" w:rsidR="0055085B" w:rsidRDefault="0055085B" w:rsidP="0055085B">
      <w:r>
        <w:t xml:space="preserve">            String </w:t>
      </w:r>
      <w:proofErr w:type="spellStart"/>
      <w:r>
        <w:t>iCategory</w:t>
      </w:r>
      <w:proofErr w:type="spellEnd"/>
      <w:r>
        <w:t xml:space="preserve"> = (String)</w:t>
      </w:r>
      <w:proofErr w:type="spellStart"/>
      <w:r>
        <w:t>iType.getSelectedItem</w:t>
      </w:r>
      <w:proofErr w:type="spellEnd"/>
      <w:r>
        <w:t>(</w:t>
      </w:r>
      <w:proofErr w:type="gramStart"/>
      <w:r>
        <w:t>);</w:t>
      </w:r>
      <w:proofErr w:type="gramEnd"/>
    </w:p>
    <w:p w14:paraId="2CE5A259" w14:textId="2C1DC75D" w:rsidR="0055085B" w:rsidRDefault="0055085B" w:rsidP="0055085B">
      <w:r>
        <w:t xml:space="preserve">            if(</w:t>
      </w:r>
      <w:proofErr w:type="spellStart"/>
      <w:r>
        <w:t>product.register</w:t>
      </w:r>
      <w:proofErr w:type="spellEnd"/>
      <w:r>
        <w:t>(iId,iCategory,0,iPrice)==0){</w:t>
      </w:r>
    </w:p>
    <w:p w14:paraId="00920B26" w14:textId="2C1DC75D" w:rsidR="0055085B" w:rsidRDefault="0055085B" w:rsidP="0055085B">
      <w:r>
        <w:t xml:space="preserve">                </w:t>
      </w:r>
      <w:proofErr w:type="spellStart"/>
      <w:r>
        <w:t>found.setVisible</w:t>
      </w:r>
      <w:proofErr w:type="spellEnd"/>
      <w:r>
        <w:t>(false</w:t>
      </w:r>
      <w:proofErr w:type="gramStart"/>
      <w:r>
        <w:t>);</w:t>
      </w:r>
      <w:proofErr w:type="gramEnd"/>
    </w:p>
    <w:p w14:paraId="7DC269F9" w14:textId="2C1DC75D" w:rsidR="0055085B" w:rsidRDefault="0055085B" w:rsidP="0055085B">
      <w:r>
        <w:t xml:space="preserve">                </w:t>
      </w:r>
      <w:proofErr w:type="spellStart"/>
      <w:r>
        <w:t>product.register</w:t>
      </w:r>
      <w:proofErr w:type="spellEnd"/>
      <w:r>
        <w:t>(iId,iCategory,0,iPrice</w:t>
      </w:r>
      <w:proofErr w:type="gramStart"/>
      <w:r>
        <w:t>);</w:t>
      </w:r>
      <w:proofErr w:type="gramEnd"/>
    </w:p>
    <w:p w14:paraId="26686601" w14:textId="2C1DC75D" w:rsidR="0055085B" w:rsidRDefault="0055085B" w:rsidP="0055085B">
      <w:r>
        <w:t xml:space="preserve">                dispose(</w:t>
      </w:r>
      <w:proofErr w:type="gramStart"/>
      <w:r>
        <w:t>);</w:t>
      </w:r>
      <w:proofErr w:type="gramEnd"/>
    </w:p>
    <w:p w14:paraId="0E1DECA3" w14:textId="2C1DC75D" w:rsidR="0055085B" w:rsidRDefault="0055085B" w:rsidP="0055085B">
      <w:r>
        <w:lastRenderedPageBreak/>
        <w:t xml:space="preserve">                new </w:t>
      </w:r>
      <w:proofErr w:type="spellStart"/>
      <w:r>
        <w:t>AdminViewItems</w:t>
      </w:r>
      <w:proofErr w:type="spellEnd"/>
      <w:r>
        <w:t>(</w:t>
      </w:r>
      <w:proofErr w:type="spellStart"/>
      <w:r>
        <w:t>username,userlast,uuser</w:t>
      </w:r>
      <w:proofErr w:type="spellEnd"/>
      <w:r>
        <w:t>).show(</w:t>
      </w:r>
      <w:proofErr w:type="gramStart"/>
      <w:r>
        <w:t>);</w:t>
      </w:r>
      <w:proofErr w:type="gramEnd"/>
    </w:p>
    <w:p w14:paraId="2D0BEC80" w14:textId="2C1DC75D" w:rsidR="0055085B" w:rsidRDefault="0055085B" w:rsidP="0055085B">
      <w:r>
        <w:t xml:space="preserve">            }else{</w:t>
      </w:r>
    </w:p>
    <w:p w14:paraId="3D7CC8AF" w14:textId="2C1DC75D" w:rsidR="0055085B" w:rsidRDefault="0055085B" w:rsidP="0055085B">
      <w:r>
        <w:t xml:space="preserve">                </w:t>
      </w:r>
      <w:proofErr w:type="spellStart"/>
      <w:r>
        <w:t>found.setVisible</w:t>
      </w:r>
      <w:proofErr w:type="spellEnd"/>
      <w:r>
        <w:t>(true</w:t>
      </w:r>
      <w:proofErr w:type="gramStart"/>
      <w:r>
        <w:t>);</w:t>
      </w:r>
      <w:proofErr w:type="gramEnd"/>
    </w:p>
    <w:p w14:paraId="772BC7C6" w14:textId="2C1DC75D" w:rsidR="0055085B" w:rsidRDefault="0055085B" w:rsidP="0055085B">
      <w:r>
        <w:t xml:space="preserve">            }</w:t>
      </w:r>
    </w:p>
    <w:p w14:paraId="659BEDD7" w14:textId="2C1DC75D" w:rsidR="0055085B" w:rsidRDefault="0055085B" w:rsidP="0055085B">
      <w:r>
        <w:t xml:space="preserve">            </w:t>
      </w:r>
    </w:p>
    <w:p w14:paraId="2A003523" w14:textId="2C1DC75D" w:rsidR="0055085B" w:rsidRDefault="0055085B" w:rsidP="0055085B">
      <w:r>
        <w:t xml:space="preserve">            </w:t>
      </w:r>
    </w:p>
    <w:p w14:paraId="650345FF" w14:textId="2C1DC75D" w:rsidR="0055085B" w:rsidRDefault="0055085B" w:rsidP="0055085B">
      <w:r>
        <w:t xml:space="preserve">        } catch (</w:t>
      </w:r>
      <w:proofErr w:type="spellStart"/>
      <w:r>
        <w:t>RemoteException</w:t>
      </w:r>
      <w:proofErr w:type="spellEnd"/>
      <w:r>
        <w:t xml:space="preserve"> ex) {</w:t>
      </w:r>
    </w:p>
    <w:p w14:paraId="49A13003" w14:textId="2C1DC75D" w:rsidR="0055085B" w:rsidRDefault="0055085B" w:rsidP="0055085B">
      <w:r>
        <w:t xml:space="preserve">            Logger.getLogger(SalesRegsitrationPage.class.getName()).log(Level.SEVERE, null, ex</w:t>
      </w:r>
      <w:proofErr w:type="gramStart"/>
      <w:r>
        <w:t>);</w:t>
      </w:r>
      <w:proofErr w:type="gramEnd"/>
    </w:p>
    <w:p w14:paraId="47BBBDE7" w14:textId="2C1DC75D" w:rsidR="0055085B" w:rsidRDefault="0055085B" w:rsidP="0055085B">
      <w:r>
        <w:t xml:space="preserve">        } catch (</w:t>
      </w:r>
      <w:proofErr w:type="spellStart"/>
      <w:r>
        <w:t>NotBoundException</w:t>
      </w:r>
      <w:proofErr w:type="spellEnd"/>
      <w:r>
        <w:t xml:space="preserve"> ex) {</w:t>
      </w:r>
    </w:p>
    <w:p w14:paraId="08712675" w14:textId="2C1DC75D" w:rsidR="0055085B" w:rsidRDefault="0055085B" w:rsidP="0055085B">
      <w:r>
        <w:t xml:space="preserve">            Logger.getLogger(SalesRegsitrationPage.class.getName()).log(Level.SEVERE, null, ex</w:t>
      </w:r>
      <w:proofErr w:type="gramStart"/>
      <w:r>
        <w:t>);</w:t>
      </w:r>
      <w:proofErr w:type="gramEnd"/>
    </w:p>
    <w:p w14:paraId="77DCFA51" w14:textId="2C1DC75D" w:rsidR="0055085B" w:rsidRDefault="0055085B" w:rsidP="0055085B">
      <w:r>
        <w:t xml:space="preserve">        }</w:t>
      </w:r>
    </w:p>
    <w:p w14:paraId="737BEEE2" w14:textId="2C1DC75D" w:rsidR="0055085B" w:rsidRDefault="0055085B" w:rsidP="0055085B">
      <w:r>
        <w:t xml:space="preserve">    }//</w:t>
      </w:r>
      <w:proofErr w:type="spellStart"/>
      <w:r>
        <w:t>GEN-LAST:event_signInBtnActionPerformed</w:t>
      </w:r>
      <w:proofErr w:type="spellEnd"/>
    </w:p>
    <w:p w14:paraId="74883EDF" w14:textId="2C1DC75D" w:rsidR="0055085B" w:rsidRDefault="0055085B" w:rsidP="0055085B"/>
    <w:p w14:paraId="29E0EB12" w14:textId="2C1DC75D" w:rsidR="0055085B" w:rsidRDefault="0055085B" w:rsidP="0055085B">
      <w:r>
        <w:t xml:space="preserve">    private void </w:t>
      </w:r>
      <w:proofErr w:type="spellStart"/>
      <w:r>
        <w:t>backBtnActionPerformed</w:t>
      </w:r>
      <w:proofErr w:type="spellEnd"/>
      <w:r>
        <w:t>(</w:t>
      </w:r>
      <w:proofErr w:type="spellStart"/>
      <w:r>
        <w:t>java.awt.event.ActionEvent</w:t>
      </w:r>
      <w:proofErr w:type="spellEnd"/>
      <w:r>
        <w:t xml:space="preserve"> </w:t>
      </w:r>
      <w:proofErr w:type="spellStart"/>
      <w:r>
        <w:t>evt</w:t>
      </w:r>
      <w:proofErr w:type="spellEnd"/>
      <w:r>
        <w:t>) {//</w:t>
      </w:r>
      <w:proofErr w:type="spellStart"/>
      <w:r>
        <w:t>GEN-FIRST:event_backBtnActionPerformed</w:t>
      </w:r>
      <w:proofErr w:type="spellEnd"/>
    </w:p>
    <w:p w14:paraId="34A6E755" w14:textId="2C1DC75D" w:rsidR="0055085B" w:rsidRDefault="0055085B" w:rsidP="0055085B">
      <w:r>
        <w:t xml:space="preserve">        dispose(</w:t>
      </w:r>
      <w:proofErr w:type="gramStart"/>
      <w:r>
        <w:t>);</w:t>
      </w:r>
      <w:proofErr w:type="gramEnd"/>
    </w:p>
    <w:p w14:paraId="020580E6" w14:textId="2C1DC75D" w:rsidR="0055085B" w:rsidRDefault="0055085B" w:rsidP="0055085B">
      <w:r>
        <w:t xml:space="preserve">        new </w:t>
      </w:r>
      <w:proofErr w:type="spellStart"/>
      <w:r>
        <w:t>AdminProfilePage</w:t>
      </w:r>
      <w:proofErr w:type="spellEnd"/>
      <w:r>
        <w:t>(</w:t>
      </w:r>
      <w:proofErr w:type="spellStart"/>
      <w:r>
        <w:t>username,userlast,uuser</w:t>
      </w:r>
      <w:proofErr w:type="spellEnd"/>
      <w:r>
        <w:t>).show(</w:t>
      </w:r>
      <w:proofErr w:type="gramStart"/>
      <w:r>
        <w:t>);</w:t>
      </w:r>
      <w:proofErr w:type="gramEnd"/>
    </w:p>
    <w:p w14:paraId="282EA2F1" w14:textId="2C1DC75D" w:rsidR="0055085B" w:rsidRDefault="0055085B" w:rsidP="0055085B">
      <w:r>
        <w:t xml:space="preserve">    }//</w:t>
      </w:r>
      <w:proofErr w:type="spellStart"/>
      <w:r>
        <w:t>GEN-LAST:event_backBtnActionPerformed</w:t>
      </w:r>
      <w:proofErr w:type="spellEnd"/>
    </w:p>
    <w:p w14:paraId="202DB18D" w14:textId="2C1DC75D" w:rsidR="0055085B" w:rsidRDefault="0055085B" w:rsidP="0055085B"/>
    <w:p w14:paraId="140128F8" w14:textId="2C1DC75D" w:rsidR="0055085B" w:rsidRDefault="0055085B" w:rsidP="0055085B">
      <w:r>
        <w:t xml:space="preserve">    private void idTxt1ActionPerformed(</w:t>
      </w:r>
      <w:proofErr w:type="spellStart"/>
      <w:r>
        <w:t>java.awt.event.ActionEvent</w:t>
      </w:r>
      <w:proofErr w:type="spellEnd"/>
      <w:r>
        <w:t xml:space="preserve"> </w:t>
      </w:r>
      <w:proofErr w:type="spellStart"/>
      <w:r>
        <w:t>evt</w:t>
      </w:r>
      <w:proofErr w:type="spellEnd"/>
      <w:r>
        <w:t>) {//GEN-FIRST:event_idTxt1ActionPerformed</w:t>
      </w:r>
    </w:p>
    <w:p w14:paraId="0B8D7528" w14:textId="2C1DC75D" w:rsidR="0055085B" w:rsidRDefault="0055085B" w:rsidP="0055085B">
      <w:r>
        <w:t xml:space="preserve">        // TODO add your handling code here:</w:t>
      </w:r>
    </w:p>
    <w:p w14:paraId="4CD448D0" w14:textId="2C1DC75D" w:rsidR="0055085B" w:rsidRDefault="0055085B" w:rsidP="0055085B">
      <w:r>
        <w:t xml:space="preserve">    }//GEN-LAST:event_idTxt1ActionPerformed</w:t>
      </w:r>
    </w:p>
    <w:p w14:paraId="06FA1FC5" w14:textId="2C1DC75D" w:rsidR="0055085B" w:rsidRDefault="0055085B" w:rsidP="0055085B"/>
    <w:p w14:paraId="44A171A1" w14:textId="2C1DC75D" w:rsidR="0055085B" w:rsidRDefault="0055085B" w:rsidP="0055085B">
      <w:r>
        <w:t xml:space="preserve">    /**</w:t>
      </w:r>
    </w:p>
    <w:p w14:paraId="0090F5A6" w14:textId="2C1DC75D" w:rsidR="0055085B" w:rsidRDefault="0055085B" w:rsidP="0055085B">
      <w:r>
        <w:t xml:space="preserve">     * @param </w:t>
      </w:r>
      <w:proofErr w:type="spellStart"/>
      <w:r>
        <w:t>args</w:t>
      </w:r>
      <w:proofErr w:type="spellEnd"/>
      <w:r>
        <w:t xml:space="preserve"> the command line arguments</w:t>
      </w:r>
    </w:p>
    <w:p w14:paraId="542C91B5" w14:textId="2C1DC75D" w:rsidR="0055085B" w:rsidRDefault="0055085B" w:rsidP="0055085B">
      <w:r>
        <w:t xml:space="preserve">     */</w:t>
      </w:r>
    </w:p>
    <w:p w14:paraId="4CDEB3A2" w14:textId="2C1DC75D" w:rsidR="0055085B" w:rsidRDefault="0055085B" w:rsidP="0055085B">
      <w:r>
        <w:t xml:space="preserve">    public static void main(String </w:t>
      </w:r>
      <w:proofErr w:type="spellStart"/>
      <w:r>
        <w:t>args</w:t>
      </w:r>
      <w:proofErr w:type="spellEnd"/>
      <w:r>
        <w:t>[]) {</w:t>
      </w:r>
    </w:p>
    <w:p w14:paraId="169E1BDB" w14:textId="2C1DC75D" w:rsidR="0055085B" w:rsidRDefault="0055085B" w:rsidP="0055085B">
      <w:r>
        <w:t xml:space="preserve">        /* Set the Nimbus look and feel */</w:t>
      </w:r>
    </w:p>
    <w:p w14:paraId="4A9F5768" w14:textId="2C1DC75D" w:rsidR="0055085B" w:rsidRDefault="0055085B" w:rsidP="0055085B">
      <w:r>
        <w:t xml:space="preserve">        //&lt;editor-fold </w:t>
      </w:r>
      <w:proofErr w:type="spellStart"/>
      <w:r>
        <w:t>defaultstate</w:t>
      </w:r>
      <w:proofErr w:type="spellEnd"/>
      <w:r>
        <w:t xml:space="preserve">="collapsed" </w:t>
      </w:r>
      <w:proofErr w:type="spellStart"/>
      <w:r>
        <w:t>desc</w:t>
      </w:r>
      <w:proofErr w:type="spellEnd"/>
      <w:r>
        <w:t>=" Look and feel setting code (optional) "&gt;</w:t>
      </w:r>
    </w:p>
    <w:p w14:paraId="5DE9091F" w14:textId="2C1DC75D" w:rsidR="0055085B" w:rsidRDefault="0055085B" w:rsidP="0055085B">
      <w:r>
        <w:t xml:space="preserve">        /* If Nimbus (introduced in Java SE 6) is not available, stay with the default look and feel.</w:t>
      </w:r>
    </w:p>
    <w:p w14:paraId="500FCA05" w14:textId="2C1DC75D" w:rsidR="0055085B" w:rsidRDefault="0055085B" w:rsidP="0055085B">
      <w:r>
        <w:t xml:space="preserve">         * For details see http://download.oracle.com/javase/tutorial/uiswing/lookandfeel/plaf.html </w:t>
      </w:r>
    </w:p>
    <w:p w14:paraId="08C600E7" w14:textId="2C1DC75D" w:rsidR="0055085B" w:rsidRDefault="0055085B" w:rsidP="0055085B">
      <w:r>
        <w:t xml:space="preserve">         */</w:t>
      </w:r>
    </w:p>
    <w:p w14:paraId="2F1D64A7" w14:textId="2C1DC75D" w:rsidR="0055085B" w:rsidRDefault="0055085B" w:rsidP="0055085B">
      <w:r>
        <w:t xml:space="preserve">        try {</w:t>
      </w:r>
    </w:p>
    <w:p w14:paraId="15AB2021" w14:textId="2C1DC75D" w:rsidR="0055085B" w:rsidRDefault="0055085B" w:rsidP="0055085B">
      <w:r>
        <w:t xml:space="preserve">            for (</w:t>
      </w:r>
      <w:proofErr w:type="spellStart"/>
      <w:r>
        <w:t>javax.swing.UIManager.LookAndFeelInfo</w:t>
      </w:r>
      <w:proofErr w:type="spellEnd"/>
      <w:r>
        <w:t xml:space="preserve"> info : </w:t>
      </w:r>
      <w:proofErr w:type="spellStart"/>
      <w:r>
        <w:t>javax.swing.UIManager.getInstalledLookAndFeels</w:t>
      </w:r>
      <w:proofErr w:type="spellEnd"/>
      <w:r>
        <w:t>()) {</w:t>
      </w:r>
    </w:p>
    <w:p w14:paraId="60FC5413" w14:textId="2C1DC75D" w:rsidR="0055085B" w:rsidRDefault="0055085B" w:rsidP="0055085B">
      <w:r>
        <w:t xml:space="preserve">                if ("</w:t>
      </w:r>
      <w:proofErr w:type="spellStart"/>
      <w:r>
        <w:t>Nimbus".equals</w:t>
      </w:r>
      <w:proofErr w:type="spellEnd"/>
      <w:r>
        <w:t>(</w:t>
      </w:r>
      <w:proofErr w:type="spellStart"/>
      <w:r>
        <w:t>info.getName</w:t>
      </w:r>
      <w:proofErr w:type="spellEnd"/>
      <w:r>
        <w:t>())) {</w:t>
      </w:r>
    </w:p>
    <w:p w14:paraId="4B323EAF" w14:textId="2C1DC75D" w:rsidR="0055085B" w:rsidRDefault="0055085B" w:rsidP="0055085B">
      <w:r>
        <w:t xml:space="preserve">                    </w:t>
      </w:r>
      <w:proofErr w:type="spellStart"/>
      <w:r>
        <w:t>javax.swing.UIManager.setLookAndFeel</w:t>
      </w:r>
      <w:proofErr w:type="spellEnd"/>
      <w:r>
        <w:t>(</w:t>
      </w:r>
      <w:proofErr w:type="spellStart"/>
      <w:r>
        <w:t>info.getClassName</w:t>
      </w:r>
      <w:proofErr w:type="spellEnd"/>
      <w:r>
        <w:t>()</w:t>
      </w:r>
      <w:proofErr w:type="gramStart"/>
      <w:r>
        <w:t>);</w:t>
      </w:r>
      <w:proofErr w:type="gramEnd"/>
    </w:p>
    <w:p w14:paraId="619B9AFC" w14:textId="2C1DC75D" w:rsidR="0055085B" w:rsidRDefault="0055085B" w:rsidP="0055085B">
      <w:r>
        <w:t xml:space="preserve">                    </w:t>
      </w:r>
      <w:proofErr w:type="gramStart"/>
      <w:r>
        <w:t>break;</w:t>
      </w:r>
      <w:proofErr w:type="gramEnd"/>
    </w:p>
    <w:p w14:paraId="2995A677" w14:textId="2C1DC75D" w:rsidR="0055085B" w:rsidRDefault="0055085B" w:rsidP="0055085B">
      <w:r>
        <w:t xml:space="preserve">                }</w:t>
      </w:r>
    </w:p>
    <w:p w14:paraId="6D1FF2CD" w14:textId="2C1DC75D" w:rsidR="0055085B" w:rsidRDefault="0055085B" w:rsidP="0055085B">
      <w:r>
        <w:t xml:space="preserve">            }</w:t>
      </w:r>
    </w:p>
    <w:p w14:paraId="7DB29EED" w14:textId="2C1DC75D" w:rsidR="0055085B" w:rsidRDefault="0055085B" w:rsidP="0055085B">
      <w:r>
        <w:t xml:space="preserve">        } catch (</w:t>
      </w:r>
      <w:proofErr w:type="spellStart"/>
      <w:r>
        <w:t>ClassNotFoundException</w:t>
      </w:r>
      <w:proofErr w:type="spellEnd"/>
      <w:r>
        <w:t xml:space="preserve"> ex) {</w:t>
      </w:r>
    </w:p>
    <w:p w14:paraId="4887DF0F" w14:textId="2C1DC75D" w:rsidR="0055085B" w:rsidRDefault="0055085B" w:rsidP="0055085B">
      <w:r>
        <w:t xml:space="preserve">            java.util.logging.Logger.getLogger(AdminAddItem.class.getName()).log(java.util.logging.Level.SEVERE, null, ex</w:t>
      </w:r>
      <w:proofErr w:type="gramStart"/>
      <w:r>
        <w:t>);</w:t>
      </w:r>
      <w:proofErr w:type="gramEnd"/>
    </w:p>
    <w:p w14:paraId="1F85311F" w14:textId="2C1DC75D" w:rsidR="0055085B" w:rsidRDefault="0055085B" w:rsidP="0055085B">
      <w:r>
        <w:t xml:space="preserve">        } catch (</w:t>
      </w:r>
      <w:proofErr w:type="spellStart"/>
      <w:r>
        <w:t>InstantiationException</w:t>
      </w:r>
      <w:proofErr w:type="spellEnd"/>
      <w:r>
        <w:t xml:space="preserve"> ex) {</w:t>
      </w:r>
    </w:p>
    <w:p w14:paraId="53BA309A" w14:textId="2C1DC75D" w:rsidR="0055085B" w:rsidRDefault="0055085B" w:rsidP="0055085B">
      <w:r>
        <w:lastRenderedPageBreak/>
        <w:t xml:space="preserve">            java.util.logging.Logger.getLogger(AdminAddItem.class.getName()).log(java.util.logging.Level.SEVERE, null, ex</w:t>
      </w:r>
      <w:proofErr w:type="gramStart"/>
      <w:r>
        <w:t>);</w:t>
      </w:r>
      <w:proofErr w:type="gramEnd"/>
    </w:p>
    <w:p w14:paraId="28E76295" w14:textId="2C1DC75D" w:rsidR="0055085B" w:rsidRDefault="0055085B" w:rsidP="0055085B">
      <w:r>
        <w:t xml:space="preserve">        } catch (</w:t>
      </w:r>
      <w:proofErr w:type="spellStart"/>
      <w:r>
        <w:t>IllegalAccessException</w:t>
      </w:r>
      <w:proofErr w:type="spellEnd"/>
      <w:r>
        <w:t xml:space="preserve"> ex) {</w:t>
      </w:r>
    </w:p>
    <w:p w14:paraId="4FBDB16A" w14:textId="2C1DC75D" w:rsidR="0055085B" w:rsidRDefault="0055085B" w:rsidP="0055085B">
      <w:r>
        <w:t xml:space="preserve">            java.util.logging.Logger.getLogger(AdminAddItem.class.getName()).log(java.util.logging.Level.SEVERE, null, ex</w:t>
      </w:r>
      <w:proofErr w:type="gramStart"/>
      <w:r>
        <w:t>);</w:t>
      </w:r>
      <w:proofErr w:type="gramEnd"/>
    </w:p>
    <w:p w14:paraId="3B4C0DB1" w14:textId="2C1DC75D" w:rsidR="0055085B" w:rsidRDefault="0055085B" w:rsidP="0055085B">
      <w:r>
        <w:t xml:space="preserve">        } catch (</w:t>
      </w:r>
      <w:proofErr w:type="spellStart"/>
      <w:r>
        <w:t>javax.swing.UnsupportedLookAndFeelException</w:t>
      </w:r>
      <w:proofErr w:type="spellEnd"/>
      <w:r>
        <w:t xml:space="preserve"> ex) {</w:t>
      </w:r>
    </w:p>
    <w:p w14:paraId="6FB62580" w14:textId="2C1DC75D" w:rsidR="0055085B" w:rsidRDefault="0055085B" w:rsidP="0055085B">
      <w:r>
        <w:t xml:space="preserve">            java.util.logging.Logger.getLogger(AdminAddItem.class.getName()).log(java.util.logging.Level.SEVERE, null, ex</w:t>
      </w:r>
      <w:proofErr w:type="gramStart"/>
      <w:r>
        <w:t>);</w:t>
      </w:r>
      <w:proofErr w:type="gramEnd"/>
    </w:p>
    <w:p w14:paraId="39C99669" w14:textId="2C1DC75D" w:rsidR="0055085B" w:rsidRDefault="0055085B" w:rsidP="0055085B">
      <w:r>
        <w:t xml:space="preserve">        }</w:t>
      </w:r>
    </w:p>
    <w:p w14:paraId="059C1E2D" w14:textId="2C1DC75D" w:rsidR="0055085B" w:rsidRDefault="0055085B" w:rsidP="0055085B">
      <w:r>
        <w:t xml:space="preserve">        //&lt;/editor-fold&gt;</w:t>
      </w:r>
    </w:p>
    <w:p w14:paraId="513E6AA1" w14:textId="2C1DC75D" w:rsidR="0055085B" w:rsidRDefault="0055085B" w:rsidP="0055085B"/>
    <w:p w14:paraId="628D8ADD" w14:textId="2C1DC75D" w:rsidR="0055085B" w:rsidRDefault="0055085B" w:rsidP="0055085B">
      <w:r>
        <w:t xml:space="preserve">        /* Create and display the form */</w:t>
      </w:r>
    </w:p>
    <w:p w14:paraId="6B151B19" w14:textId="2C1DC75D" w:rsidR="0055085B" w:rsidRDefault="0055085B" w:rsidP="0055085B">
      <w:r>
        <w:t xml:space="preserve">        </w:t>
      </w:r>
      <w:proofErr w:type="spellStart"/>
      <w:r>
        <w:t>java.awt.EventQueue.invokeLater</w:t>
      </w:r>
      <w:proofErr w:type="spellEnd"/>
      <w:r>
        <w:t>(new Runnable() {</w:t>
      </w:r>
    </w:p>
    <w:p w14:paraId="23BD6D9E" w14:textId="2C1DC75D" w:rsidR="0055085B" w:rsidRDefault="0055085B" w:rsidP="0055085B">
      <w:r>
        <w:t xml:space="preserve">            public void run() {</w:t>
      </w:r>
    </w:p>
    <w:p w14:paraId="352310A7" w14:textId="2C1DC75D" w:rsidR="0055085B" w:rsidRDefault="0055085B" w:rsidP="0055085B">
      <w:r>
        <w:t xml:space="preserve">                new </w:t>
      </w:r>
      <w:proofErr w:type="spellStart"/>
      <w:r>
        <w:t>AdminAddItem</w:t>
      </w:r>
      <w:proofErr w:type="spellEnd"/>
      <w:r>
        <w:t>().</w:t>
      </w:r>
      <w:proofErr w:type="spellStart"/>
      <w:r>
        <w:t>setVisible</w:t>
      </w:r>
      <w:proofErr w:type="spellEnd"/>
      <w:r>
        <w:t>(true</w:t>
      </w:r>
      <w:proofErr w:type="gramStart"/>
      <w:r>
        <w:t>);</w:t>
      </w:r>
      <w:proofErr w:type="gramEnd"/>
    </w:p>
    <w:p w14:paraId="1D42B0BC" w14:textId="2C1DC75D" w:rsidR="0055085B" w:rsidRDefault="0055085B" w:rsidP="0055085B">
      <w:r>
        <w:t xml:space="preserve">            }</w:t>
      </w:r>
    </w:p>
    <w:p w14:paraId="2282DC83" w14:textId="2C1DC75D" w:rsidR="0055085B" w:rsidRDefault="0055085B" w:rsidP="0055085B">
      <w:r>
        <w:t xml:space="preserve">        });</w:t>
      </w:r>
    </w:p>
    <w:p w14:paraId="11525A9F" w14:textId="2C1DC75D" w:rsidR="0055085B" w:rsidRDefault="0055085B" w:rsidP="0055085B">
      <w:r>
        <w:t xml:space="preserve">    }</w:t>
      </w:r>
    </w:p>
    <w:p w14:paraId="1F6B2EC0" w14:textId="5A0B1A15" w:rsidR="0055085B" w:rsidRDefault="0055085B" w:rsidP="0055085B"/>
    <w:p w14:paraId="6DED3CEF" w14:textId="5A0B1A15" w:rsidR="0055085B" w:rsidRDefault="0055085B" w:rsidP="0055085B">
      <w:r>
        <w:t xml:space="preserve">    // Variables declaration - do not modify//</w:t>
      </w:r>
      <w:proofErr w:type="spellStart"/>
      <w:r>
        <w:t>GEN-BEGIN:variables</w:t>
      </w:r>
      <w:proofErr w:type="spellEnd"/>
    </w:p>
    <w:p w14:paraId="41479E13" w14:textId="5A0B1A15" w:rsidR="0055085B" w:rsidRDefault="0055085B" w:rsidP="0055085B">
      <w:r>
        <w:t xml:space="preserve">    public static </w:t>
      </w:r>
      <w:proofErr w:type="spellStart"/>
      <w:r>
        <w:t>javax.swing.JTextField</w:t>
      </w:r>
      <w:proofErr w:type="spellEnd"/>
      <w:r>
        <w:t xml:space="preserve"> </w:t>
      </w:r>
      <w:proofErr w:type="spellStart"/>
      <w:proofErr w:type="gramStart"/>
      <w:r>
        <w:t>Iprice</w:t>
      </w:r>
      <w:proofErr w:type="spellEnd"/>
      <w:r>
        <w:t>;</w:t>
      </w:r>
      <w:proofErr w:type="gramEnd"/>
    </w:p>
    <w:p w14:paraId="7388257A" w14:textId="5A0B1A15" w:rsidR="0055085B" w:rsidRDefault="0055085B" w:rsidP="0055085B">
      <w:r>
        <w:t xml:space="preserve">    private </w:t>
      </w:r>
      <w:proofErr w:type="spellStart"/>
      <w:r>
        <w:t>javax.swing.JButton</w:t>
      </w:r>
      <w:proofErr w:type="spellEnd"/>
      <w:r>
        <w:t xml:space="preserve"> </w:t>
      </w:r>
      <w:proofErr w:type="spellStart"/>
      <w:proofErr w:type="gramStart"/>
      <w:r>
        <w:t>backBtn</w:t>
      </w:r>
      <w:proofErr w:type="spellEnd"/>
      <w:r>
        <w:t>;</w:t>
      </w:r>
      <w:proofErr w:type="gramEnd"/>
    </w:p>
    <w:p w14:paraId="4912ACB6" w14:textId="5A0B1A15" w:rsidR="0055085B" w:rsidRDefault="0055085B" w:rsidP="0055085B">
      <w:r>
        <w:t xml:space="preserve">    private </w:t>
      </w:r>
      <w:proofErr w:type="spellStart"/>
      <w:r>
        <w:t>javax.swing.JLabel</w:t>
      </w:r>
      <w:proofErr w:type="spellEnd"/>
      <w:r>
        <w:t xml:space="preserve"> </w:t>
      </w:r>
      <w:proofErr w:type="gramStart"/>
      <w:r>
        <w:t>found;</w:t>
      </w:r>
      <w:proofErr w:type="gramEnd"/>
    </w:p>
    <w:p w14:paraId="6C789177" w14:textId="5A0B1A15" w:rsidR="0055085B" w:rsidRDefault="0055085B" w:rsidP="0055085B">
      <w:r>
        <w:lastRenderedPageBreak/>
        <w:t xml:space="preserve">    private </w:t>
      </w:r>
      <w:proofErr w:type="spellStart"/>
      <w:r>
        <w:t>javax.swing.JComboBox</w:t>
      </w:r>
      <w:proofErr w:type="spellEnd"/>
      <w:r>
        <w:t xml:space="preserve">&lt;String&gt; </w:t>
      </w:r>
      <w:proofErr w:type="spellStart"/>
      <w:proofErr w:type="gramStart"/>
      <w:r>
        <w:t>iType</w:t>
      </w:r>
      <w:proofErr w:type="spellEnd"/>
      <w:r>
        <w:t>;</w:t>
      </w:r>
      <w:proofErr w:type="gramEnd"/>
    </w:p>
    <w:p w14:paraId="687169C7" w14:textId="5A0B1A15" w:rsidR="0055085B" w:rsidRDefault="0055085B" w:rsidP="0055085B">
      <w:r>
        <w:t xml:space="preserve">    public static </w:t>
      </w:r>
      <w:proofErr w:type="spellStart"/>
      <w:r>
        <w:t>javax.swing.JTextField</w:t>
      </w:r>
      <w:proofErr w:type="spellEnd"/>
      <w:r>
        <w:t xml:space="preserve"> </w:t>
      </w:r>
      <w:proofErr w:type="gramStart"/>
      <w:r>
        <w:t>idTxt1;</w:t>
      </w:r>
      <w:proofErr w:type="gramEnd"/>
    </w:p>
    <w:p w14:paraId="61F3F8B1" w14:textId="5A0B1A15" w:rsidR="0055085B" w:rsidRDefault="0055085B" w:rsidP="0055085B">
      <w:r>
        <w:t xml:space="preserve">    private </w:t>
      </w:r>
      <w:proofErr w:type="spellStart"/>
      <w:r>
        <w:t>javax.swing.JLabel</w:t>
      </w:r>
      <w:proofErr w:type="spellEnd"/>
      <w:r>
        <w:t xml:space="preserve"> </w:t>
      </w:r>
      <w:proofErr w:type="gramStart"/>
      <w:r>
        <w:t>jLabel2;</w:t>
      </w:r>
      <w:proofErr w:type="gramEnd"/>
    </w:p>
    <w:p w14:paraId="679892BD" w14:textId="5A0B1A15" w:rsidR="0055085B" w:rsidRDefault="0055085B" w:rsidP="0055085B">
      <w:r>
        <w:t xml:space="preserve">    private </w:t>
      </w:r>
      <w:proofErr w:type="spellStart"/>
      <w:r>
        <w:t>javax.swing.JLabel</w:t>
      </w:r>
      <w:proofErr w:type="spellEnd"/>
      <w:r>
        <w:t xml:space="preserve"> </w:t>
      </w:r>
      <w:proofErr w:type="gramStart"/>
      <w:r>
        <w:t>jLabel3;</w:t>
      </w:r>
      <w:proofErr w:type="gramEnd"/>
    </w:p>
    <w:p w14:paraId="634240D6" w14:textId="5A0B1A15" w:rsidR="0055085B" w:rsidRDefault="0055085B" w:rsidP="0055085B">
      <w:r>
        <w:t xml:space="preserve">    private </w:t>
      </w:r>
      <w:proofErr w:type="spellStart"/>
      <w:r>
        <w:t>javax.swing.JLabel</w:t>
      </w:r>
      <w:proofErr w:type="spellEnd"/>
      <w:r>
        <w:t xml:space="preserve"> </w:t>
      </w:r>
      <w:proofErr w:type="gramStart"/>
      <w:r>
        <w:t>jLabel4;</w:t>
      </w:r>
      <w:proofErr w:type="gramEnd"/>
    </w:p>
    <w:p w14:paraId="7FBE4C52" w14:textId="5A0B1A15" w:rsidR="0055085B" w:rsidRDefault="0055085B" w:rsidP="0055085B">
      <w:r>
        <w:t xml:space="preserve">    private </w:t>
      </w:r>
      <w:proofErr w:type="spellStart"/>
      <w:r>
        <w:t>javax.swing.JPanel</w:t>
      </w:r>
      <w:proofErr w:type="spellEnd"/>
      <w:r>
        <w:t xml:space="preserve"> </w:t>
      </w:r>
      <w:proofErr w:type="gramStart"/>
      <w:r>
        <w:t>jPanel1;</w:t>
      </w:r>
      <w:proofErr w:type="gramEnd"/>
    </w:p>
    <w:p w14:paraId="4282EC49" w14:textId="5A0B1A15" w:rsidR="0055085B" w:rsidRDefault="0055085B" w:rsidP="0055085B">
      <w:r>
        <w:t xml:space="preserve">    public static </w:t>
      </w:r>
      <w:proofErr w:type="spellStart"/>
      <w:r>
        <w:t>javax.swing.JButton</w:t>
      </w:r>
      <w:proofErr w:type="spellEnd"/>
      <w:r>
        <w:t xml:space="preserve"> </w:t>
      </w:r>
      <w:proofErr w:type="spellStart"/>
      <w:proofErr w:type="gramStart"/>
      <w:r>
        <w:t>signInBtn</w:t>
      </w:r>
      <w:proofErr w:type="spellEnd"/>
      <w:r>
        <w:t>;</w:t>
      </w:r>
      <w:proofErr w:type="gramEnd"/>
    </w:p>
    <w:p w14:paraId="33AF8828" w14:textId="5A0B1A15" w:rsidR="0055085B" w:rsidRDefault="0055085B" w:rsidP="0055085B">
      <w:r>
        <w:t xml:space="preserve">    // End of variables declaration//</w:t>
      </w:r>
      <w:proofErr w:type="spellStart"/>
      <w:r>
        <w:t>GEN-END:variables</w:t>
      </w:r>
      <w:proofErr w:type="spellEnd"/>
    </w:p>
    <w:p w14:paraId="759A241D" w14:textId="5A0B1A15" w:rsidR="0055085B" w:rsidRPr="0055085B" w:rsidRDefault="0055085B" w:rsidP="0055085B">
      <w:r>
        <w:t>}</w:t>
      </w:r>
    </w:p>
    <w:p w14:paraId="6657F955" w14:textId="77777777" w:rsidR="007B190D" w:rsidRDefault="007B190D" w:rsidP="00455742"/>
    <w:p w14:paraId="094F49DA" w14:textId="77777777" w:rsidR="00576D1E" w:rsidRDefault="00576D1E" w:rsidP="00455742"/>
    <w:p w14:paraId="2122ABAC" w14:textId="563AE0F0" w:rsidR="007B190D" w:rsidRDefault="00576D1E" w:rsidP="001E5391">
      <w:pPr>
        <w:pStyle w:val="Heading4"/>
      </w:pPr>
      <w:proofErr w:type="spellStart"/>
      <w:r w:rsidRPr="00576D1E">
        <w:t>AdminErrorLogin</w:t>
      </w:r>
      <w:r w:rsidR="007B190D">
        <w:t>.form</w:t>
      </w:r>
      <w:proofErr w:type="spellEnd"/>
    </w:p>
    <w:p w14:paraId="79BD6A53" w14:textId="77777777" w:rsidR="001A617E" w:rsidRDefault="001A617E" w:rsidP="001A617E"/>
    <w:p w14:paraId="1867FFFD" w14:textId="77777777" w:rsidR="001A617E" w:rsidRDefault="001A617E" w:rsidP="001A617E">
      <w:r>
        <w:t>&lt;?xml version="1.0" encoding="UTF-8" ?&gt;</w:t>
      </w:r>
    </w:p>
    <w:p w14:paraId="68D442DB" w14:textId="77777777" w:rsidR="001A617E" w:rsidRDefault="001A617E" w:rsidP="001A617E"/>
    <w:p w14:paraId="3215C35F" w14:textId="77777777" w:rsidR="001A617E" w:rsidRDefault="001A617E" w:rsidP="001A617E">
      <w:r>
        <w:t xml:space="preserve">&lt;Form version="1.3" </w:t>
      </w:r>
      <w:proofErr w:type="spellStart"/>
      <w:r>
        <w:t>maxVersion</w:t>
      </w:r>
      <w:proofErr w:type="spellEnd"/>
      <w:r>
        <w:t>="1.9" type="</w:t>
      </w:r>
      <w:proofErr w:type="spellStart"/>
      <w:r>
        <w:t>org.netbeans.modules.form.forminfo.JFrameFormInfo</w:t>
      </w:r>
      <w:proofErr w:type="spellEnd"/>
      <w:r>
        <w:t>"&gt;</w:t>
      </w:r>
    </w:p>
    <w:p w14:paraId="07F4D800" w14:textId="77777777" w:rsidR="001A617E" w:rsidRDefault="001A617E" w:rsidP="001A617E">
      <w:r>
        <w:t xml:space="preserve">  &lt;Properties&gt;</w:t>
      </w:r>
    </w:p>
    <w:p w14:paraId="570F2C39" w14:textId="77777777" w:rsidR="001A617E" w:rsidRDefault="001A617E" w:rsidP="001A617E">
      <w:r>
        <w:t xml:space="preserve">    &lt;Property name="</w:t>
      </w:r>
      <w:proofErr w:type="spellStart"/>
      <w:r>
        <w:t>defaultCloseOperation</w:t>
      </w:r>
      <w:proofErr w:type="spellEnd"/>
      <w:r>
        <w:t>" type="int" value="3"/&gt;</w:t>
      </w:r>
    </w:p>
    <w:p w14:paraId="7C2077B2" w14:textId="77777777" w:rsidR="001A617E" w:rsidRDefault="001A617E" w:rsidP="001A617E">
      <w:r>
        <w:t xml:space="preserve">  &lt;/Properties&gt;</w:t>
      </w:r>
    </w:p>
    <w:p w14:paraId="049CE493" w14:textId="77777777" w:rsidR="001A617E" w:rsidRDefault="001A617E" w:rsidP="001A617E">
      <w:r>
        <w:t xml:space="preserve">  &lt;</w:t>
      </w:r>
      <w:proofErr w:type="spellStart"/>
      <w:r>
        <w:t>SyntheticProperties</w:t>
      </w:r>
      <w:proofErr w:type="spellEnd"/>
      <w:r>
        <w:t>&gt;</w:t>
      </w:r>
    </w:p>
    <w:p w14:paraId="11F98717" w14:textId="77777777" w:rsidR="001A617E" w:rsidRDefault="001A617E" w:rsidP="001A617E">
      <w:r>
        <w:t xml:space="preserve">    &lt;</w:t>
      </w:r>
      <w:proofErr w:type="spellStart"/>
      <w:r>
        <w:t>SyntheticProperty</w:t>
      </w:r>
      <w:proofErr w:type="spellEnd"/>
      <w:r>
        <w:t xml:space="preserve"> name="</w:t>
      </w:r>
      <w:proofErr w:type="spellStart"/>
      <w:r>
        <w:t>formSizePolicy</w:t>
      </w:r>
      <w:proofErr w:type="spellEnd"/>
      <w:r>
        <w:t>" type="int" value="1"/&gt;</w:t>
      </w:r>
    </w:p>
    <w:p w14:paraId="2CC02CDD" w14:textId="77777777" w:rsidR="001A617E" w:rsidRDefault="001A617E" w:rsidP="001A617E">
      <w:r>
        <w:t xml:space="preserve">    &lt;</w:t>
      </w:r>
      <w:proofErr w:type="spellStart"/>
      <w:r>
        <w:t>SyntheticProperty</w:t>
      </w:r>
      <w:proofErr w:type="spellEnd"/>
      <w:r>
        <w:t xml:space="preserve"> name="</w:t>
      </w:r>
      <w:proofErr w:type="spellStart"/>
      <w:r>
        <w:t>generateCenter</w:t>
      </w:r>
      <w:proofErr w:type="spellEnd"/>
      <w:r>
        <w:t>" type="</w:t>
      </w:r>
      <w:proofErr w:type="spellStart"/>
      <w:r>
        <w:t>boolean</w:t>
      </w:r>
      <w:proofErr w:type="spellEnd"/>
      <w:r>
        <w:t>" value="false"/&gt;</w:t>
      </w:r>
    </w:p>
    <w:p w14:paraId="6385D3E7" w14:textId="77777777" w:rsidR="001A617E" w:rsidRDefault="001A617E" w:rsidP="001A617E">
      <w:r>
        <w:t xml:space="preserve">  &lt;/</w:t>
      </w:r>
      <w:proofErr w:type="spellStart"/>
      <w:r>
        <w:t>SyntheticProperties</w:t>
      </w:r>
      <w:proofErr w:type="spellEnd"/>
      <w:r>
        <w:t>&gt;</w:t>
      </w:r>
    </w:p>
    <w:p w14:paraId="201F38E9" w14:textId="77777777" w:rsidR="001A617E" w:rsidRDefault="001A617E" w:rsidP="001A617E">
      <w:r>
        <w:t xml:space="preserve">  &lt;</w:t>
      </w:r>
      <w:proofErr w:type="spellStart"/>
      <w:r>
        <w:t>AuxValues</w:t>
      </w:r>
      <w:proofErr w:type="spellEnd"/>
      <w:r>
        <w:t>&gt;</w:t>
      </w:r>
    </w:p>
    <w:p w14:paraId="68D6FD03" w14:textId="77777777" w:rsidR="001A617E" w:rsidRDefault="001A617E" w:rsidP="001A617E">
      <w:r>
        <w:lastRenderedPageBreak/>
        <w:t xml:space="preserve">    &lt;</w:t>
      </w:r>
      <w:proofErr w:type="spellStart"/>
      <w:r>
        <w:t>AuxValue</w:t>
      </w:r>
      <w:proofErr w:type="spellEnd"/>
      <w:r>
        <w:t xml:space="preserve"> name="</w:t>
      </w:r>
      <w:proofErr w:type="spellStart"/>
      <w:r>
        <w:t>FormSettings_autoResourcing</w:t>
      </w:r>
      <w:proofErr w:type="spellEnd"/>
      <w:r>
        <w:t>" type="</w:t>
      </w:r>
      <w:proofErr w:type="spellStart"/>
      <w:r>
        <w:t>java.lang.Integer</w:t>
      </w:r>
      <w:proofErr w:type="spellEnd"/>
      <w:r>
        <w:t>" value="0"/&gt;</w:t>
      </w:r>
    </w:p>
    <w:p w14:paraId="1AB5490A" w14:textId="77777777" w:rsidR="001A617E" w:rsidRDefault="001A617E" w:rsidP="001A617E">
      <w:r>
        <w:t xml:space="preserve">    &lt;</w:t>
      </w:r>
      <w:proofErr w:type="spellStart"/>
      <w:r>
        <w:t>AuxValue</w:t>
      </w:r>
      <w:proofErr w:type="spellEnd"/>
      <w:r>
        <w:t xml:space="preserve"> name="</w:t>
      </w:r>
      <w:proofErr w:type="spellStart"/>
      <w:r>
        <w:t>FormSettings_autoSetComponentName</w:t>
      </w:r>
      <w:proofErr w:type="spellEnd"/>
      <w:r>
        <w:t>" type="</w:t>
      </w:r>
      <w:proofErr w:type="spellStart"/>
      <w:r>
        <w:t>java.lang.Boolean</w:t>
      </w:r>
      <w:proofErr w:type="spellEnd"/>
      <w:r>
        <w:t>" value="false"/&gt;</w:t>
      </w:r>
    </w:p>
    <w:p w14:paraId="37BFBC28" w14:textId="77777777" w:rsidR="001A617E" w:rsidRDefault="001A617E" w:rsidP="001A617E">
      <w:r>
        <w:t xml:space="preserve">    &lt;</w:t>
      </w:r>
      <w:proofErr w:type="spellStart"/>
      <w:r>
        <w:t>AuxValue</w:t>
      </w:r>
      <w:proofErr w:type="spellEnd"/>
      <w:r>
        <w:t xml:space="preserve"> name="</w:t>
      </w:r>
      <w:proofErr w:type="spellStart"/>
      <w:r>
        <w:t>FormSettings_generateFQN</w:t>
      </w:r>
      <w:proofErr w:type="spellEnd"/>
      <w:r>
        <w:t>" type="</w:t>
      </w:r>
      <w:proofErr w:type="spellStart"/>
      <w:r>
        <w:t>java.lang.Boolean</w:t>
      </w:r>
      <w:proofErr w:type="spellEnd"/>
      <w:r>
        <w:t>" value="true"/&gt;</w:t>
      </w:r>
    </w:p>
    <w:p w14:paraId="51A214DC" w14:textId="77777777" w:rsidR="001A617E" w:rsidRDefault="001A617E" w:rsidP="001A617E">
      <w:r>
        <w:t xml:space="preserve">    &lt;</w:t>
      </w:r>
      <w:proofErr w:type="spellStart"/>
      <w:r>
        <w:t>AuxValue</w:t>
      </w:r>
      <w:proofErr w:type="spellEnd"/>
      <w:r>
        <w:t xml:space="preserve"> name="</w:t>
      </w:r>
      <w:proofErr w:type="spellStart"/>
      <w:r>
        <w:t>FormSettings_generateMnemonicsCode</w:t>
      </w:r>
      <w:proofErr w:type="spellEnd"/>
      <w:r>
        <w:t>" type="</w:t>
      </w:r>
      <w:proofErr w:type="spellStart"/>
      <w:r>
        <w:t>java.lang.Boolean</w:t>
      </w:r>
      <w:proofErr w:type="spellEnd"/>
      <w:r>
        <w:t>" value="false"/&gt;</w:t>
      </w:r>
    </w:p>
    <w:p w14:paraId="52071CF4" w14:textId="77777777" w:rsidR="001A617E" w:rsidRDefault="001A617E" w:rsidP="001A617E">
      <w:r>
        <w:t xml:space="preserve">    &lt;</w:t>
      </w:r>
      <w:proofErr w:type="spellStart"/>
      <w:r>
        <w:t>AuxValue</w:t>
      </w:r>
      <w:proofErr w:type="spellEnd"/>
      <w:r>
        <w:t xml:space="preserve"> name="FormSettings_i18nAutoMode" type="</w:t>
      </w:r>
      <w:proofErr w:type="spellStart"/>
      <w:r>
        <w:t>java.lang.Boolean</w:t>
      </w:r>
      <w:proofErr w:type="spellEnd"/>
      <w:r>
        <w:t>" value="false"/&gt;</w:t>
      </w:r>
    </w:p>
    <w:p w14:paraId="75EE9F18" w14:textId="77777777" w:rsidR="001A617E" w:rsidRDefault="001A617E" w:rsidP="001A617E">
      <w:r>
        <w:t xml:space="preserve">    &lt;</w:t>
      </w:r>
      <w:proofErr w:type="spellStart"/>
      <w:r>
        <w:t>AuxValue</w:t>
      </w:r>
      <w:proofErr w:type="spellEnd"/>
      <w:r>
        <w:t xml:space="preserve"> name="</w:t>
      </w:r>
      <w:proofErr w:type="spellStart"/>
      <w:r>
        <w:t>FormSettings_layoutCodeTarget</w:t>
      </w:r>
      <w:proofErr w:type="spellEnd"/>
      <w:r>
        <w:t>" type="</w:t>
      </w:r>
      <w:proofErr w:type="spellStart"/>
      <w:r>
        <w:t>java.lang.Integer</w:t>
      </w:r>
      <w:proofErr w:type="spellEnd"/>
      <w:r>
        <w:t>" value="1"/&gt;</w:t>
      </w:r>
    </w:p>
    <w:p w14:paraId="5E5A4F7B" w14:textId="77777777" w:rsidR="001A617E" w:rsidRDefault="001A617E" w:rsidP="001A617E">
      <w:r>
        <w:t xml:space="preserve">    &lt;</w:t>
      </w:r>
      <w:proofErr w:type="spellStart"/>
      <w:r>
        <w:t>AuxValue</w:t>
      </w:r>
      <w:proofErr w:type="spellEnd"/>
      <w:r>
        <w:t xml:space="preserve"> name="</w:t>
      </w:r>
      <w:proofErr w:type="spellStart"/>
      <w:r>
        <w:t>FormSettings_listenerGenerationStyle</w:t>
      </w:r>
      <w:proofErr w:type="spellEnd"/>
      <w:r>
        <w:t>" type="</w:t>
      </w:r>
      <w:proofErr w:type="spellStart"/>
      <w:r>
        <w:t>java.lang.Integer</w:t>
      </w:r>
      <w:proofErr w:type="spellEnd"/>
      <w:r>
        <w:t>" value="0"/&gt;</w:t>
      </w:r>
    </w:p>
    <w:p w14:paraId="49A813F3" w14:textId="77777777" w:rsidR="001A617E" w:rsidRDefault="001A617E" w:rsidP="001A617E">
      <w:r>
        <w:t xml:space="preserve">    &lt;</w:t>
      </w:r>
      <w:proofErr w:type="spellStart"/>
      <w:r>
        <w:t>AuxValue</w:t>
      </w:r>
      <w:proofErr w:type="spellEnd"/>
      <w:r>
        <w:t xml:space="preserve"> name="</w:t>
      </w:r>
      <w:proofErr w:type="spellStart"/>
      <w:r>
        <w:t>FormSettings_variablesLocal</w:t>
      </w:r>
      <w:proofErr w:type="spellEnd"/>
      <w:r>
        <w:t>" type="</w:t>
      </w:r>
      <w:proofErr w:type="spellStart"/>
      <w:r>
        <w:t>java.lang.Boolean</w:t>
      </w:r>
      <w:proofErr w:type="spellEnd"/>
      <w:r>
        <w:t>" value="false"/&gt;</w:t>
      </w:r>
    </w:p>
    <w:p w14:paraId="50122B31" w14:textId="77777777" w:rsidR="001A617E" w:rsidRDefault="001A617E" w:rsidP="001A617E">
      <w:r>
        <w:t xml:space="preserve">    &lt;</w:t>
      </w:r>
      <w:proofErr w:type="spellStart"/>
      <w:r>
        <w:t>AuxValue</w:t>
      </w:r>
      <w:proofErr w:type="spellEnd"/>
      <w:r>
        <w:t xml:space="preserve"> name="</w:t>
      </w:r>
      <w:proofErr w:type="spellStart"/>
      <w:r>
        <w:t>FormSettings_variablesModifier</w:t>
      </w:r>
      <w:proofErr w:type="spellEnd"/>
      <w:r>
        <w:t>" type="</w:t>
      </w:r>
      <w:proofErr w:type="spellStart"/>
      <w:r>
        <w:t>java.lang.Integer</w:t>
      </w:r>
      <w:proofErr w:type="spellEnd"/>
      <w:r>
        <w:t>" value="2"/&gt;</w:t>
      </w:r>
    </w:p>
    <w:p w14:paraId="640FCF70" w14:textId="77777777" w:rsidR="001A617E" w:rsidRDefault="001A617E" w:rsidP="001A617E">
      <w:r>
        <w:t xml:space="preserve">  &lt;/</w:t>
      </w:r>
      <w:proofErr w:type="spellStart"/>
      <w:r>
        <w:t>AuxValues</w:t>
      </w:r>
      <w:proofErr w:type="spellEnd"/>
      <w:r>
        <w:t>&gt;</w:t>
      </w:r>
    </w:p>
    <w:p w14:paraId="4D95F752" w14:textId="77777777" w:rsidR="001A617E" w:rsidRDefault="001A617E" w:rsidP="001A617E"/>
    <w:p w14:paraId="0D3DD364" w14:textId="77777777" w:rsidR="001A617E" w:rsidRDefault="001A617E" w:rsidP="001A617E">
      <w:r>
        <w:t xml:space="preserve">  &lt;Layout&gt;</w:t>
      </w:r>
    </w:p>
    <w:p w14:paraId="17E36B90" w14:textId="77777777" w:rsidR="001A617E" w:rsidRDefault="001A617E" w:rsidP="001A617E">
      <w:r>
        <w:t xml:space="preserve">    &lt;</w:t>
      </w:r>
      <w:proofErr w:type="spellStart"/>
      <w:r>
        <w:t>DimensionLayout</w:t>
      </w:r>
      <w:proofErr w:type="spellEnd"/>
      <w:r>
        <w:t xml:space="preserve"> dim="0"&gt;</w:t>
      </w:r>
    </w:p>
    <w:p w14:paraId="0AA22AB0" w14:textId="77777777" w:rsidR="001A617E" w:rsidRDefault="001A617E" w:rsidP="001A617E">
      <w:r>
        <w:t xml:space="preserve">      &lt;Group type="103" </w:t>
      </w:r>
      <w:proofErr w:type="spellStart"/>
      <w:r>
        <w:t>groupAlignment</w:t>
      </w:r>
      <w:proofErr w:type="spellEnd"/>
      <w:r>
        <w:t>="0" attributes="0"&gt;</w:t>
      </w:r>
    </w:p>
    <w:p w14:paraId="0A4C5E55" w14:textId="77777777" w:rsidR="001A617E" w:rsidRDefault="001A617E" w:rsidP="001A617E">
      <w:r>
        <w:t xml:space="preserve">          &lt;Component id="jPanel1" alignment="0" max="32767" attributes="0"/&gt;</w:t>
      </w:r>
    </w:p>
    <w:p w14:paraId="2ECBA5CB" w14:textId="77777777" w:rsidR="001A617E" w:rsidRDefault="001A617E" w:rsidP="001A617E">
      <w:r>
        <w:t xml:space="preserve">      &lt;/Group&gt;</w:t>
      </w:r>
    </w:p>
    <w:p w14:paraId="55A41817" w14:textId="77777777" w:rsidR="001A617E" w:rsidRDefault="001A617E" w:rsidP="001A617E">
      <w:r>
        <w:t xml:space="preserve">    &lt;/</w:t>
      </w:r>
      <w:proofErr w:type="spellStart"/>
      <w:r>
        <w:t>DimensionLayout</w:t>
      </w:r>
      <w:proofErr w:type="spellEnd"/>
      <w:r>
        <w:t>&gt;</w:t>
      </w:r>
    </w:p>
    <w:p w14:paraId="133CFECD" w14:textId="77777777" w:rsidR="001A617E" w:rsidRDefault="001A617E" w:rsidP="001A617E">
      <w:r>
        <w:t xml:space="preserve">    &lt;</w:t>
      </w:r>
      <w:proofErr w:type="spellStart"/>
      <w:r>
        <w:t>DimensionLayout</w:t>
      </w:r>
      <w:proofErr w:type="spellEnd"/>
      <w:r>
        <w:t xml:space="preserve"> dim="1"&gt;</w:t>
      </w:r>
    </w:p>
    <w:p w14:paraId="2607CD26" w14:textId="77777777" w:rsidR="001A617E" w:rsidRDefault="001A617E" w:rsidP="001A617E">
      <w:r>
        <w:t xml:space="preserve">      &lt;Group type="103" </w:t>
      </w:r>
      <w:proofErr w:type="spellStart"/>
      <w:r>
        <w:t>groupAlignment</w:t>
      </w:r>
      <w:proofErr w:type="spellEnd"/>
      <w:r>
        <w:t>="0" attributes="0"&gt;</w:t>
      </w:r>
    </w:p>
    <w:p w14:paraId="1455FA02" w14:textId="77777777" w:rsidR="001A617E" w:rsidRDefault="001A617E" w:rsidP="001A617E">
      <w:r>
        <w:t xml:space="preserve">          &lt;Component id="jPanel1" alignment="0" max="32767" attributes="0"/&gt;</w:t>
      </w:r>
    </w:p>
    <w:p w14:paraId="4164D1FA" w14:textId="77777777" w:rsidR="001A617E" w:rsidRDefault="001A617E" w:rsidP="001A617E">
      <w:r>
        <w:t xml:space="preserve">      &lt;/Group&gt;</w:t>
      </w:r>
    </w:p>
    <w:p w14:paraId="53D846F3" w14:textId="77777777" w:rsidR="001A617E" w:rsidRDefault="001A617E" w:rsidP="001A617E">
      <w:r>
        <w:lastRenderedPageBreak/>
        <w:t xml:space="preserve">    &lt;/</w:t>
      </w:r>
      <w:proofErr w:type="spellStart"/>
      <w:r>
        <w:t>DimensionLayout</w:t>
      </w:r>
      <w:proofErr w:type="spellEnd"/>
      <w:r>
        <w:t>&gt;</w:t>
      </w:r>
    </w:p>
    <w:p w14:paraId="2B26BE08" w14:textId="77777777" w:rsidR="001A617E" w:rsidRDefault="001A617E" w:rsidP="001A617E">
      <w:r>
        <w:t xml:space="preserve">  &lt;/Layout&gt;</w:t>
      </w:r>
    </w:p>
    <w:p w14:paraId="08550603" w14:textId="77777777" w:rsidR="001A617E" w:rsidRDefault="001A617E" w:rsidP="001A617E">
      <w:r>
        <w:t xml:space="preserve">  &lt;</w:t>
      </w:r>
      <w:proofErr w:type="spellStart"/>
      <w:r>
        <w:t>SubComponents</w:t>
      </w:r>
      <w:proofErr w:type="spellEnd"/>
      <w:r>
        <w:t>&gt;</w:t>
      </w:r>
    </w:p>
    <w:p w14:paraId="40D4510B" w14:textId="77777777" w:rsidR="001A617E" w:rsidRDefault="001A617E" w:rsidP="001A617E">
      <w:r>
        <w:t xml:space="preserve">    &lt;Container class="</w:t>
      </w:r>
      <w:proofErr w:type="spellStart"/>
      <w:r>
        <w:t>javax.swing.JPanel</w:t>
      </w:r>
      <w:proofErr w:type="spellEnd"/>
      <w:r>
        <w:t>" name="jPanel1"&gt;</w:t>
      </w:r>
    </w:p>
    <w:p w14:paraId="2C35F66D" w14:textId="77777777" w:rsidR="001A617E" w:rsidRDefault="001A617E" w:rsidP="001A617E"/>
    <w:p w14:paraId="2D3B8EDD" w14:textId="77777777" w:rsidR="001A617E" w:rsidRDefault="001A617E" w:rsidP="001A617E">
      <w:r>
        <w:t xml:space="preserve">      &lt;Layout&gt;</w:t>
      </w:r>
    </w:p>
    <w:p w14:paraId="60E470E7" w14:textId="77777777" w:rsidR="001A617E" w:rsidRDefault="001A617E" w:rsidP="001A617E">
      <w:r>
        <w:t xml:space="preserve">        &lt;</w:t>
      </w:r>
      <w:proofErr w:type="spellStart"/>
      <w:r>
        <w:t>DimensionLayout</w:t>
      </w:r>
      <w:proofErr w:type="spellEnd"/>
      <w:r>
        <w:t xml:space="preserve"> dim="0"&gt;</w:t>
      </w:r>
    </w:p>
    <w:p w14:paraId="36CC25BC" w14:textId="77777777" w:rsidR="001A617E" w:rsidRDefault="001A617E" w:rsidP="001A617E">
      <w:r>
        <w:t xml:space="preserve">          &lt;Group type="103" </w:t>
      </w:r>
      <w:proofErr w:type="spellStart"/>
      <w:r>
        <w:t>groupAlignment</w:t>
      </w:r>
      <w:proofErr w:type="spellEnd"/>
      <w:r>
        <w:t>="0" attributes="0"&gt;</w:t>
      </w:r>
    </w:p>
    <w:p w14:paraId="50D072A4" w14:textId="77777777" w:rsidR="001A617E" w:rsidRDefault="001A617E" w:rsidP="001A617E">
      <w:r>
        <w:t xml:space="preserve">              &lt;Group type="102" alignment="1" attributes="0"&gt;</w:t>
      </w:r>
    </w:p>
    <w:p w14:paraId="67CAD325" w14:textId="77777777" w:rsidR="001A617E" w:rsidRDefault="001A617E" w:rsidP="001A617E">
      <w:r>
        <w:t xml:space="preserve">                  &lt;</w:t>
      </w:r>
      <w:proofErr w:type="spellStart"/>
      <w:r>
        <w:t>EmptySpace</w:t>
      </w:r>
      <w:proofErr w:type="spellEnd"/>
      <w:r>
        <w:t xml:space="preserve"> min="0" </w:t>
      </w:r>
      <w:proofErr w:type="spellStart"/>
      <w:r>
        <w:t>pref</w:t>
      </w:r>
      <w:proofErr w:type="spellEnd"/>
      <w:r>
        <w:t>="37" max="32767" attributes="0"/&gt;</w:t>
      </w:r>
    </w:p>
    <w:p w14:paraId="6B131CEA" w14:textId="77777777" w:rsidR="001A617E" w:rsidRDefault="001A617E" w:rsidP="001A617E">
      <w:r>
        <w:t xml:space="preserve">                  &lt;Component id="jLabel2" min="-2" </w:t>
      </w:r>
      <w:proofErr w:type="spellStart"/>
      <w:r>
        <w:t>pref</w:t>
      </w:r>
      <w:proofErr w:type="spellEnd"/>
      <w:r>
        <w:t>="277" max="-2" attributes="0"/&gt;</w:t>
      </w:r>
    </w:p>
    <w:p w14:paraId="57491B1E" w14:textId="77777777" w:rsidR="001A617E" w:rsidRDefault="001A617E" w:rsidP="001A617E">
      <w:r>
        <w:t xml:space="preserve">                  &lt;</w:t>
      </w:r>
      <w:proofErr w:type="spellStart"/>
      <w:r>
        <w:t>EmptySpace</w:t>
      </w:r>
      <w:proofErr w:type="spellEnd"/>
      <w:r>
        <w:t xml:space="preserve"> min="-2" </w:t>
      </w:r>
      <w:proofErr w:type="spellStart"/>
      <w:r>
        <w:t>pref</w:t>
      </w:r>
      <w:proofErr w:type="spellEnd"/>
      <w:r>
        <w:t>="20" max="-2" attributes="0"/&gt;</w:t>
      </w:r>
    </w:p>
    <w:p w14:paraId="2AA22D22" w14:textId="77777777" w:rsidR="001A617E" w:rsidRDefault="001A617E" w:rsidP="001A617E">
      <w:r>
        <w:t xml:space="preserve">              &lt;/Group&gt;</w:t>
      </w:r>
    </w:p>
    <w:p w14:paraId="2AAA4606" w14:textId="77777777" w:rsidR="001A617E" w:rsidRDefault="001A617E" w:rsidP="001A617E">
      <w:r>
        <w:t xml:space="preserve">              &lt;Group type="102" attributes="0"&gt;</w:t>
      </w:r>
    </w:p>
    <w:p w14:paraId="614D1165" w14:textId="77777777" w:rsidR="001A617E" w:rsidRDefault="001A617E" w:rsidP="001A617E">
      <w:r>
        <w:t xml:space="preserve">                  &lt;Group type="103" </w:t>
      </w:r>
      <w:proofErr w:type="spellStart"/>
      <w:r>
        <w:t>groupAlignment</w:t>
      </w:r>
      <w:proofErr w:type="spellEnd"/>
      <w:r>
        <w:t>="0" attributes="0"&gt;</w:t>
      </w:r>
    </w:p>
    <w:p w14:paraId="64A138E4" w14:textId="77777777" w:rsidR="001A617E" w:rsidRDefault="001A617E" w:rsidP="001A617E">
      <w:r>
        <w:t xml:space="preserve">                      &lt;Group type="102" attributes="0"&gt;</w:t>
      </w:r>
    </w:p>
    <w:p w14:paraId="18105D92" w14:textId="77777777" w:rsidR="001A617E" w:rsidRDefault="001A617E" w:rsidP="001A617E">
      <w:r>
        <w:t xml:space="preserve">                          &lt;</w:t>
      </w:r>
      <w:proofErr w:type="spellStart"/>
      <w:r>
        <w:t>EmptySpace</w:t>
      </w:r>
      <w:proofErr w:type="spellEnd"/>
      <w:r>
        <w:t xml:space="preserve"> min="-2" </w:t>
      </w:r>
      <w:proofErr w:type="spellStart"/>
      <w:r>
        <w:t>pref</w:t>
      </w:r>
      <w:proofErr w:type="spellEnd"/>
      <w:r>
        <w:t>="126" max="-2" attributes="0"/&gt;</w:t>
      </w:r>
    </w:p>
    <w:p w14:paraId="46E25C3E" w14:textId="77777777" w:rsidR="001A617E" w:rsidRDefault="001A617E" w:rsidP="001A617E">
      <w:r>
        <w:t xml:space="preserve">                          &lt;Component id="jButton1" min="-2" max="-2" attributes="0"/&gt;</w:t>
      </w:r>
    </w:p>
    <w:p w14:paraId="74F984D2" w14:textId="77777777" w:rsidR="001A617E" w:rsidRDefault="001A617E" w:rsidP="001A617E">
      <w:r>
        <w:t xml:space="preserve">                      &lt;/Group&gt;</w:t>
      </w:r>
    </w:p>
    <w:p w14:paraId="23696560" w14:textId="77777777" w:rsidR="001A617E" w:rsidRDefault="001A617E" w:rsidP="001A617E">
      <w:r>
        <w:t xml:space="preserve">                      &lt;Group type="102" alignment="0" attributes="0"&gt;</w:t>
      </w:r>
    </w:p>
    <w:p w14:paraId="1D62DBBC" w14:textId="77777777" w:rsidR="001A617E" w:rsidRDefault="001A617E" w:rsidP="001A617E">
      <w:r>
        <w:t xml:space="preserve">                          &lt;</w:t>
      </w:r>
      <w:proofErr w:type="spellStart"/>
      <w:r>
        <w:t>EmptySpace</w:t>
      </w:r>
      <w:proofErr w:type="spellEnd"/>
      <w:r>
        <w:t xml:space="preserve"> min="-2" </w:t>
      </w:r>
      <w:proofErr w:type="spellStart"/>
      <w:r>
        <w:t>pref</w:t>
      </w:r>
      <w:proofErr w:type="spellEnd"/>
      <w:r>
        <w:t>="121" max="-2" attributes="0"/&gt;</w:t>
      </w:r>
    </w:p>
    <w:p w14:paraId="74947630" w14:textId="77777777" w:rsidR="001A617E" w:rsidRDefault="001A617E" w:rsidP="001A617E">
      <w:r>
        <w:t xml:space="preserve">                          &lt;Component id="jLabel1" min="-2" max="-2" attributes="0"/&gt;</w:t>
      </w:r>
    </w:p>
    <w:p w14:paraId="7E8706CB" w14:textId="77777777" w:rsidR="001A617E" w:rsidRDefault="001A617E" w:rsidP="001A617E">
      <w:r>
        <w:t xml:space="preserve">                      &lt;/Group&gt;</w:t>
      </w:r>
    </w:p>
    <w:p w14:paraId="1D1CA796" w14:textId="77777777" w:rsidR="001A617E" w:rsidRDefault="001A617E" w:rsidP="001A617E">
      <w:r>
        <w:t xml:space="preserve">                  &lt;/Group&gt;</w:t>
      </w:r>
    </w:p>
    <w:p w14:paraId="6F55F97C" w14:textId="77777777" w:rsidR="001A617E" w:rsidRDefault="001A617E" w:rsidP="001A617E">
      <w:r>
        <w:lastRenderedPageBreak/>
        <w:t xml:space="preserve">                  &lt;</w:t>
      </w:r>
      <w:proofErr w:type="spellStart"/>
      <w:r>
        <w:t>EmptySpace</w:t>
      </w:r>
      <w:proofErr w:type="spellEnd"/>
      <w:r>
        <w:t xml:space="preserve"> max="32767" attributes="0"/&gt;</w:t>
      </w:r>
    </w:p>
    <w:p w14:paraId="5050FBA3" w14:textId="77777777" w:rsidR="001A617E" w:rsidRDefault="001A617E" w:rsidP="001A617E">
      <w:r>
        <w:t xml:space="preserve">              &lt;/Group&gt;</w:t>
      </w:r>
    </w:p>
    <w:p w14:paraId="4DD28424" w14:textId="77777777" w:rsidR="001A617E" w:rsidRDefault="001A617E" w:rsidP="001A617E">
      <w:r>
        <w:t xml:space="preserve">          &lt;/Group&gt;</w:t>
      </w:r>
    </w:p>
    <w:p w14:paraId="20243072" w14:textId="77777777" w:rsidR="001A617E" w:rsidRDefault="001A617E" w:rsidP="001A617E">
      <w:r>
        <w:t xml:space="preserve">        &lt;/</w:t>
      </w:r>
      <w:proofErr w:type="spellStart"/>
      <w:r>
        <w:t>DimensionLayout</w:t>
      </w:r>
      <w:proofErr w:type="spellEnd"/>
      <w:r>
        <w:t>&gt;</w:t>
      </w:r>
    </w:p>
    <w:p w14:paraId="27635750" w14:textId="77777777" w:rsidR="001A617E" w:rsidRDefault="001A617E" w:rsidP="001A617E">
      <w:r>
        <w:t xml:space="preserve">        &lt;</w:t>
      </w:r>
      <w:proofErr w:type="spellStart"/>
      <w:r>
        <w:t>DimensionLayout</w:t>
      </w:r>
      <w:proofErr w:type="spellEnd"/>
      <w:r>
        <w:t xml:space="preserve"> dim="1"&gt;</w:t>
      </w:r>
    </w:p>
    <w:p w14:paraId="29195FFF" w14:textId="77777777" w:rsidR="001A617E" w:rsidRDefault="001A617E" w:rsidP="001A617E">
      <w:r>
        <w:t xml:space="preserve">          &lt;Group type="103" </w:t>
      </w:r>
      <w:proofErr w:type="spellStart"/>
      <w:r>
        <w:t>groupAlignment</w:t>
      </w:r>
      <w:proofErr w:type="spellEnd"/>
      <w:r>
        <w:t>="0" attributes="0"&gt;</w:t>
      </w:r>
    </w:p>
    <w:p w14:paraId="4D847B80" w14:textId="77777777" w:rsidR="001A617E" w:rsidRDefault="001A617E" w:rsidP="001A617E">
      <w:r>
        <w:t xml:space="preserve">              &lt;Group type="102" alignment="0" attributes="0"&gt;</w:t>
      </w:r>
    </w:p>
    <w:p w14:paraId="6E82AA60" w14:textId="77777777" w:rsidR="001A617E" w:rsidRDefault="001A617E" w:rsidP="001A617E">
      <w:r>
        <w:t xml:space="preserve">                  &lt;</w:t>
      </w:r>
      <w:proofErr w:type="spellStart"/>
      <w:r>
        <w:t>EmptySpace</w:t>
      </w:r>
      <w:proofErr w:type="spellEnd"/>
      <w:r>
        <w:t xml:space="preserve"> min="-2" </w:t>
      </w:r>
      <w:proofErr w:type="spellStart"/>
      <w:r>
        <w:t>pref</w:t>
      </w:r>
      <w:proofErr w:type="spellEnd"/>
      <w:r>
        <w:t>="6" max="-2" attributes="0"/&gt;</w:t>
      </w:r>
    </w:p>
    <w:p w14:paraId="25CF0CA7" w14:textId="77777777" w:rsidR="001A617E" w:rsidRDefault="001A617E" w:rsidP="001A617E">
      <w:r>
        <w:t xml:space="preserve">                  &lt;Component id="jLabel1" min="-2" </w:t>
      </w:r>
      <w:proofErr w:type="spellStart"/>
      <w:r>
        <w:t>pref</w:t>
      </w:r>
      <w:proofErr w:type="spellEnd"/>
      <w:r>
        <w:t>="25" max="-2" attributes="0"/&gt;</w:t>
      </w:r>
    </w:p>
    <w:p w14:paraId="13252C2D" w14:textId="77777777" w:rsidR="001A617E" w:rsidRDefault="001A617E" w:rsidP="001A617E">
      <w:r>
        <w:t xml:space="preserve">                  &lt;</w:t>
      </w:r>
      <w:proofErr w:type="spellStart"/>
      <w:r>
        <w:t>EmptySpace</w:t>
      </w:r>
      <w:proofErr w:type="spellEnd"/>
      <w:r>
        <w:t xml:space="preserve"> type="unrelated" max="-2" attributes="0"/&gt;</w:t>
      </w:r>
    </w:p>
    <w:p w14:paraId="141C7518" w14:textId="77777777" w:rsidR="001A617E" w:rsidRDefault="001A617E" w:rsidP="001A617E">
      <w:r>
        <w:t xml:space="preserve">                  &lt;Component id="jLabel2" min="-2" </w:t>
      </w:r>
      <w:proofErr w:type="spellStart"/>
      <w:r>
        <w:t>pref</w:t>
      </w:r>
      <w:proofErr w:type="spellEnd"/>
      <w:r>
        <w:t>="53" max="-2" attributes="0"/&gt;</w:t>
      </w:r>
    </w:p>
    <w:p w14:paraId="22C4DCC8" w14:textId="77777777" w:rsidR="001A617E" w:rsidRDefault="001A617E" w:rsidP="001A617E">
      <w:r>
        <w:t xml:space="preserve">                  &lt;</w:t>
      </w:r>
      <w:proofErr w:type="spellStart"/>
      <w:r>
        <w:t>EmptySpace</w:t>
      </w:r>
      <w:proofErr w:type="spellEnd"/>
      <w:r>
        <w:t xml:space="preserve"> max="-2" attributes="0"/&gt;</w:t>
      </w:r>
    </w:p>
    <w:p w14:paraId="7556ADEF" w14:textId="77777777" w:rsidR="001A617E" w:rsidRDefault="001A617E" w:rsidP="001A617E">
      <w:r>
        <w:t xml:space="preserve">                  &lt;Component id="jButton1" min="-2" max="-2" attributes="0"/&gt;</w:t>
      </w:r>
    </w:p>
    <w:p w14:paraId="195B9C64" w14:textId="77777777" w:rsidR="001A617E" w:rsidRDefault="001A617E" w:rsidP="001A617E">
      <w:r>
        <w:t xml:space="preserve">                  &lt;</w:t>
      </w:r>
      <w:proofErr w:type="spellStart"/>
      <w:r>
        <w:t>EmptySpace</w:t>
      </w:r>
      <w:proofErr w:type="spellEnd"/>
      <w:r>
        <w:t xml:space="preserve"> max="32767" attributes="0"/&gt;</w:t>
      </w:r>
    </w:p>
    <w:p w14:paraId="6A8B77D3" w14:textId="77777777" w:rsidR="001A617E" w:rsidRDefault="001A617E" w:rsidP="001A617E">
      <w:r>
        <w:t xml:space="preserve">              &lt;/Group&gt;</w:t>
      </w:r>
    </w:p>
    <w:p w14:paraId="0380CF25" w14:textId="77777777" w:rsidR="001A617E" w:rsidRDefault="001A617E" w:rsidP="001A617E">
      <w:r>
        <w:t xml:space="preserve">          &lt;/Group&gt;</w:t>
      </w:r>
    </w:p>
    <w:p w14:paraId="7F976AB8" w14:textId="77777777" w:rsidR="001A617E" w:rsidRDefault="001A617E" w:rsidP="001A617E">
      <w:r>
        <w:t xml:space="preserve">        &lt;/</w:t>
      </w:r>
      <w:proofErr w:type="spellStart"/>
      <w:r>
        <w:t>DimensionLayout</w:t>
      </w:r>
      <w:proofErr w:type="spellEnd"/>
      <w:r>
        <w:t>&gt;</w:t>
      </w:r>
    </w:p>
    <w:p w14:paraId="6EE62275" w14:textId="77777777" w:rsidR="001A617E" w:rsidRDefault="001A617E" w:rsidP="001A617E">
      <w:r>
        <w:t xml:space="preserve">      &lt;/Layout&gt;</w:t>
      </w:r>
    </w:p>
    <w:p w14:paraId="0DC4C809" w14:textId="77777777" w:rsidR="001A617E" w:rsidRDefault="001A617E" w:rsidP="001A617E">
      <w:r>
        <w:t xml:space="preserve">      &lt;</w:t>
      </w:r>
      <w:proofErr w:type="spellStart"/>
      <w:r>
        <w:t>SubComponents</w:t>
      </w:r>
      <w:proofErr w:type="spellEnd"/>
      <w:r>
        <w:t>&gt;</w:t>
      </w:r>
    </w:p>
    <w:p w14:paraId="513AB98A" w14:textId="77777777" w:rsidR="001A617E" w:rsidRDefault="001A617E" w:rsidP="001A617E">
      <w:r>
        <w:t xml:space="preserve">        &lt;Component class="</w:t>
      </w:r>
      <w:proofErr w:type="spellStart"/>
      <w:r>
        <w:t>javax.swing.JLabel</w:t>
      </w:r>
      <w:proofErr w:type="spellEnd"/>
      <w:r>
        <w:t>" name="jLabel1"&gt;</w:t>
      </w:r>
    </w:p>
    <w:p w14:paraId="54ECCCC8" w14:textId="77777777" w:rsidR="001A617E" w:rsidRDefault="001A617E" w:rsidP="001A617E">
      <w:r>
        <w:t xml:space="preserve">          &lt;Properties&gt;</w:t>
      </w:r>
    </w:p>
    <w:p w14:paraId="1B78F2D8" w14:textId="77777777" w:rsidR="001A617E" w:rsidRDefault="001A617E" w:rsidP="001A617E">
      <w:r>
        <w:t xml:space="preserve">            &lt;Property name="font" type="</w:t>
      </w:r>
      <w:proofErr w:type="spellStart"/>
      <w:r>
        <w:t>java.awt.Font</w:t>
      </w:r>
      <w:proofErr w:type="spellEnd"/>
      <w:r>
        <w:t>" editor="</w:t>
      </w:r>
      <w:proofErr w:type="spellStart"/>
      <w:r>
        <w:t>org.netbeans.beaninfo.editors.FontEditor</w:t>
      </w:r>
      <w:proofErr w:type="spellEnd"/>
      <w:r>
        <w:t>"&gt;</w:t>
      </w:r>
    </w:p>
    <w:p w14:paraId="0A090850" w14:textId="77777777" w:rsidR="001A617E" w:rsidRDefault="001A617E" w:rsidP="001A617E">
      <w:r>
        <w:t xml:space="preserve">              &lt;Font name="Trebuchet MS" size="24" style="1"/&gt;</w:t>
      </w:r>
    </w:p>
    <w:p w14:paraId="17908F40" w14:textId="77777777" w:rsidR="001A617E" w:rsidRDefault="001A617E" w:rsidP="001A617E">
      <w:r>
        <w:t xml:space="preserve">            &lt;/Property&gt;</w:t>
      </w:r>
    </w:p>
    <w:p w14:paraId="1FD447D8" w14:textId="77777777" w:rsidR="001A617E" w:rsidRDefault="001A617E" w:rsidP="001A617E">
      <w:r>
        <w:lastRenderedPageBreak/>
        <w:t xml:space="preserve">            &lt;Property name="text" type="</w:t>
      </w:r>
      <w:proofErr w:type="spellStart"/>
      <w:r>
        <w:t>java.lang.String</w:t>
      </w:r>
      <w:proofErr w:type="spellEnd"/>
      <w:r>
        <w:t>" value="ERROR"/&gt;</w:t>
      </w:r>
    </w:p>
    <w:p w14:paraId="2DD4E8C9" w14:textId="77777777" w:rsidR="001A617E" w:rsidRDefault="001A617E" w:rsidP="001A617E">
      <w:r>
        <w:t xml:space="preserve">          &lt;/Properties&gt;</w:t>
      </w:r>
    </w:p>
    <w:p w14:paraId="5BF32D27" w14:textId="77777777" w:rsidR="001A617E" w:rsidRDefault="001A617E" w:rsidP="001A617E">
      <w:r>
        <w:t xml:space="preserve">        &lt;/Component&gt;</w:t>
      </w:r>
    </w:p>
    <w:p w14:paraId="1B180B9C" w14:textId="77777777" w:rsidR="001A617E" w:rsidRDefault="001A617E" w:rsidP="001A617E">
      <w:r>
        <w:t xml:space="preserve">        &lt;Component class="</w:t>
      </w:r>
      <w:proofErr w:type="spellStart"/>
      <w:r>
        <w:t>javax.swing.JLabel</w:t>
      </w:r>
      <w:proofErr w:type="spellEnd"/>
      <w:r>
        <w:t>" name="jLabel2"&gt;</w:t>
      </w:r>
    </w:p>
    <w:p w14:paraId="04821C5E" w14:textId="77777777" w:rsidR="001A617E" w:rsidRDefault="001A617E" w:rsidP="001A617E">
      <w:r>
        <w:t xml:space="preserve">          &lt;Properties&gt;</w:t>
      </w:r>
    </w:p>
    <w:p w14:paraId="0E86FA93" w14:textId="77777777" w:rsidR="001A617E" w:rsidRDefault="001A617E" w:rsidP="001A617E">
      <w:r>
        <w:t xml:space="preserve">            &lt;Property name="font" type="</w:t>
      </w:r>
      <w:proofErr w:type="spellStart"/>
      <w:r>
        <w:t>java.awt.Font</w:t>
      </w:r>
      <w:proofErr w:type="spellEnd"/>
      <w:r>
        <w:t>" editor="</w:t>
      </w:r>
      <w:proofErr w:type="spellStart"/>
      <w:r>
        <w:t>org.netbeans.beaninfo.editors.FontEditor</w:t>
      </w:r>
      <w:proofErr w:type="spellEnd"/>
      <w:r>
        <w:t>"&gt;</w:t>
      </w:r>
    </w:p>
    <w:p w14:paraId="6B478442" w14:textId="77777777" w:rsidR="001A617E" w:rsidRDefault="001A617E" w:rsidP="001A617E">
      <w:r>
        <w:t xml:space="preserve">              &lt;Font name="Tahoma" size="12" style="0"/&gt;</w:t>
      </w:r>
    </w:p>
    <w:p w14:paraId="31A9D449" w14:textId="77777777" w:rsidR="001A617E" w:rsidRDefault="001A617E" w:rsidP="001A617E">
      <w:r>
        <w:t xml:space="preserve">            &lt;/Property&gt;</w:t>
      </w:r>
    </w:p>
    <w:p w14:paraId="5B41B52E" w14:textId="77777777" w:rsidR="001A617E" w:rsidRDefault="001A617E" w:rsidP="001A617E">
      <w:r>
        <w:t xml:space="preserve">            &lt;Property name="text" type="</w:t>
      </w:r>
      <w:proofErr w:type="spellStart"/>
      <w:r>
        <w:t>java.lang.String</w:t>
      </w:r>
      <w:proofErr w:type="spellEnd"/>
      <w:r>
        <w:t>" value="WRONG CREDENTIALS PLEASE TRY AGAIN"/&gt;</w:t>
      </w:r>
    </w:p>
    <w:p w14:paraId="02D09C8D" w14:textId="77777777" w:rsidR="001A617E" w:rsidRDefault="001A617E" w:rsidP="001A617E">
      <w:r>
        <w:t xml:space="preserve">          &lt;/Properties&gt;</w:t>
      </w:r>
    </w:p>
    <w:p w14:paraId="181283D9" w14:textId="77777777" w:rsidR="001A617E" w:rsidRDefault="001A617E" w:rsidP="001A617E">
      <w:r>
        <w:t xml:space="preserve">        &lt;/Component&gt;</w:t>
      </w:r>
    </w:p>
    <w:p w14:paraId="1958DF46" w14:textId="77777777" w:rsidR="001A617E" w:rsidRDefault="001A617E" w:rsidP="001A617E">
      <w:r>
        <w:t xml:space="preserve">        &lt;Component class="</w:t>
      </w:r>
      <w:proofErr w:type="spellStart"/>
      <w:r>
        <w:t>javax.swing.JButton</w:t>
      </w:r>
      <w:proofErr w:type="spellEnd"/>
      <w:r>
        <w:t>" name="jButton1"&gt;</w:t>
      </w:r>
    </w:p>
    <w:p w14:paraId="017A36D5" w14:textId="77777777" w:rsidR="001A617E" w:rsidRDefault="001A617E" w:rsidP="001A617E">
      <w:r>
        <w:t xml:space="preserve">          &lt;Properties&gt;</w:t>
      </w:r>
    </w:p>
    <w:p w14:paraId="489637E9" w14:textId="77777777" w:rsidR="001A617E" w:rsidRDefault="001A617E" w:rsidP="001A617E">
      <w:r>
        <w:t xml:space="preserve">            &lt;Property name="text" type="</w:t>
      </w:r>
      <w:proofErr w:type="spellStart"/>
      <w:r>
        <w:t>java.lang.String</w:t>
      </w:r>
      <w:proofErr w:type="spellEnd"/>
      <w:r>
        <w:t>" value="BACK"/&gt;</w:t>
      </w:r>
    </w:p>
    <w:p w14:paraId="45EBB7C4" w14:textId="77777777" w:rsidR="001A617E" w:rsidRDefault="001A617E" w:rsidP="001A617E">
      <w:r>
        <w:t xml:space="preserve">          &lt;/Properties&gt;</w:t>
      </w:r>
    </w:p>
    <w:p w14:paraId="7EF5C280" w14:textId="77777777" w:rsidR="001A617E" w:rsidRDefault="001A617E" w:rsidP="001A617E">
      <w:r>
        <w:t xml:space="preserve">          &lt;Events&gt;</w:t>
      </w:r>
    </w:p>
    <w:p w14:paraId="3533A2B6" w14:textId="77777777" w:rsidR="001A617E" w:rsidRDefault="001A617E" w:rsidP="001A617E">
      <w:r>
        <w:t xml:space="preserve">            &lt;</w:t>
      </w:r>
      <w:proofErr w:type="spellStart"/>
      <w:r>
        <w:t>EventHandler</w:t>
      </w:r>
      <w:proofErr w:type="spellEnd"/>
      <w:r>
        <w:t xml:space="preserve"> event="</w:t>
      </w:r>
      <w:proofErr w:type="spellStart"/>
      <w:r>
        <w:t>actionPerformed</w:t>
      </w:r>
      <w:proofErr w:type="spellEnd"/>
      <w:r>
        <w:t>" listener="</w:t>
      </w:r>
      <w:proofErr w:type="spellStart"/>
      <w:r>
        <w:t>java.awt.event.ActionListener</w:t>
      </w:r>
      <w:proofErr w:type="spellEnd"/>
      <w:r>
        <w:t>" parameters="</w:t>
      </w:r>
      <w:proofErr w:type="spellStart"/>
      <w:r>
        <w:t>java.awt.event.ActionEvent</w:t>
      </w:r>
      <w:proofErr w:type="spellEnd"/>
      <w:r>
        <w:t>" handler="jButton1ActionPerformed"/&gt;</w:t>
      </w:r>
    </w:p>
    <w:p w14:paraId="18F5DD7C" w14:textId="77777777" w:rsidR="001A617E" w:rsidRDefault="001A617E" w:rsidP="001A617E">
      <w:r>
        <w:t xml:space="preserve">          &lt;/Events&gt;</w:t>
      </w:r>
    </w:p>
    <w:p w14:paraId="2B3EAED2" w14:textId="77777777" w:rsidR="001A617E" w:rsidRDefault="001A617E" w:rsidP="001A617E">
      <w:r>
        <w:t xml:space="preserve">        &lt;/Component&gt;</w:t>
      </w:r>
    </w:p>
    <w:p w14:paraId="1EC580CA" w14:textId="77777777" w:rsidR="001A617E" w:rsidRDefault="001A617E" w:rsidP="001A617E">
      <w:r>
        <w:t xml:space="preserve">      &lt;/</w:t>
      </w:r>
      <w:proofErr w:type="spellStart"/>
      <w:r>
        <w:t>SubComponents</w:t>
      </w:r>
      <w:proofErr w:type="spellEnd"/>
      <w:r>
        <w:t>&gt;</w:t>
      </w:r>
    </w:p>
    <w:p w14:paraId="19EA7856" w14:textId="77777777" w:rsidR="001A617E" w:rsidRDefault="001A617E" w:rsidP="001A617E">
      <w:r>
        <w:t xml:space="preserve">    &lt;/Container&gt;</w:t>
      </w:r>
    </w:p>
    <w:p w14:paraId="53174280" w14:textId="77777777" w:rsidR="001A617E" w:rsidRDefault="001A617E" w:rsidP="001A617E">
      <w:r>
        <w:t xml:space="preserve">  &lt;/</w:t>
      </w:r>
      <w:proofErr w:type="spellStart"/>
      <w:r>
        <w:t>SubComponents</w:t>
      </w:r>
      <w:proofErr w:type="spellEnd"/>
      <w:r>
        <w:t>&gt;</w:t>
      </w:r>
    </w:p>
    <w:p w14:paraId="3B826F5C" w14:textId="3E5EF860" w:rsidR="001A617E" w:rsidRPr="001A617E" w:rsidRDefault="001A617E" w:rsidP="001A617E">
      <w:r>
        <w:lastRenderedPageBreak/>
        <w:t>&lt;/Form&gt;</w:t>
      </w:r>
    </w:p>
    <w:p w14:paraId="2326C364" w14:textId="77777777" w:rsidR="007B190D" w:rsidRDefault="007B190D" w:rsidP="00455742"/>
    <w:p w14:paraId="0F9EF163" w14:textId="7B03366B" w:rsidR="007B190D" w:rsidRDefault="00E07AB2" w:rsidP="001E5391">
      <w:pPr>
        <w:pStyle w:val="Heading4"/>
      </w:pPr>
      <w:r w:rsidRPr="00E07AB2">
        <w:t>AdminErrorLogin</w:t>
      </w:r>
      <w:r w:rsidR="007B190D">
        <w:t>.</w:t>
      </w:r>
      <w:r>
        <w:t>java</w:t>
      </w:r>
    </w:p>
    <w:p w14:paraId="7FA6547B" w14:textId="77777777" w:rsidR="00E07AB2" w:rsidRDefault="00E07AB2" w:rsidP="00E07AB2"/>
    <w:p w14:paraId="58514227" w14:textId="77777777" w:rsidR="008A339D" w:rsidRDefault="008A339D" w:rsidP="008A339D">
      <w:r>
        <w:t>/*</w:t>
      </w:r>
    </w:p>
    <w:p w14:paraId="4063C855" w14:textId="77777777" w:rsidR="008A339D" w:rsidRDefault="008A339D" w:rsidP="008A339D">
      <w:r>
        <w:t xml:space="preserve"> * To change this license header, choose License Headers in Project Properties.</w:t>
      </w:r>
    </w:p>
    <w:p w14:paraId="4F092983" w14:textId="77777777" w:rsidR="008A339D" w:rsidRDefault="008A339D" w:rsidP="008A339D">
      <w:r>
        <w:t xml:space="preserve"> * To change this template file, choose Tools | Templates</w:t>
      </w:r>
    </w:p>
    <w:p w14:paraId="2D8A6F1E" w14:textId="77777777" w:rsidR="008A339D" w:rsidRDefault="008A339D" w:rsidP="008A339D">
      <w:r>
        <w:t xml:space="preserve"> * and open the template in the editor.</w:t>
      </w:r>
    </w:p>
    <w:p w14:paraId="32D59449" w14:textId="77777777" w:rsidR="008A339D" w:rsidRDefault="008A339D" w:rsidP="008A339D">
      <w:r>
        <w:t xml:space="preserve"> */</w:t>
      </w:r>
    </w:p>
    <w:p w14:paraId="46A68BD0" w14:textId="77777777" w:rsidR="008A339D" w:rsidRDefault="008A339D" w:rsidP="008A339D">
      <w:r>
        <w:t xml:space="preserve">package </w:t>
      </w:r>
      <w:proofErr w:type="gramStart"/>
      <w:r>
        <w:t>main;</w:t>
      </w:r>
      <w:proofErr w:type="gramEnd"/>
    </w:p>
    <w:p w14:paraId="7E4E757D" w14:textId="77777777" w:rsidR="008A339D" w:rsidRDefault="008A339D" w:rsidP="008A339D"/>
    <w:p w14:paraId="22FE2ED4" w14:textId="77777777" w:rsidR="008A339D" w:rsidRDefault="008A339D" w:rsidP="008A339D">
      <w:r>
        <w:t>/**</w:t>
      </w:r>
    </w:p>
    <w:p w14:paraId="0C573C95" w14:textId="77777777" w:rsidR="008A339D" w:rsidRDefault="008A339D" w:rsidP="008A339D">
      <w:r>
        <w:t xml:space="preserve"> *</w:t>
      </w:r>
    </w:p>
    <w:p w14:paraId="09BBD123" w14:textId="77777777" w:rsidR="008A339D" w:rsidRDefault="008A339D" w:rsidP="008A339D">
      <w:r>
        <w:t xml:space="preserve"> * @author M</w:t>
      </w:r>
    </w:p>
    <w:p w14:paraId="0552D741" w14:textId="77777777" w:rsidR="008A339D" w:rsidRDefault="008A339D" w:rsidP="008A339D">
      <w:r>
        <w:t xml:space="preserve"> */</w:t>
      </w:r>
    </w:p>
    <w:p w14:paraId="56187A2E" w14:textId="77777777" w:rsidR="008A339D" w:rsidRDefault="008A339D" w:rsidP="008A339D">
      <w:r>
        <w:t xml:space="preserve">public class </w:t>
      </w:r>
      <w:proofErr w:type="spellStart"/>
      <w:r>
        <w:t>AdminErrorLogin</w:t>
      </w:r>
      <w:proofErr w:type="spellEnd"/>
      <w:r>
        <w:t xml:space="preserve"> extends </w:t>
      </w:r>
      <w:proofErr w:type="spellStart"/>
      <w:r>
        <w:t>javax.swing.JFrame</w:t>
      </w:r>
      <w:proofErr w:type="spellEnd"/>
      <w:r>
        <w:t xml:space="preserve"> {</w:t>
      </w:r>
    </w:p>
    <w:p w14:paraId="04141EF1" w14:textId="77777777" w:rsidR="008A339D" w:rsidRDefault="008A339D" w:rsidP="008A339D"/>
    <w:p w14:paraId="12F3AA11" w14:textId="77777777" w:rsidR="008A339D" w:rsidRDefault="008A339D" w:rsidP="008A339D">
      <w:r>
        <w:t xml:space="preserve">    /**</w:t>
      </w:r>
    </w:p>
    <w:p w14:paraId="28D00F97" w14:textId="77777777" w:rsidR="008A339D" w:rsidRDefault="008A339D" w:rsidP="008A339D">
      <w:r>
        <w:t xml:space="preserve">     * Creates new form </w:t>
      </w:r>
      <w:proofErr w:type="spellStart"/>
      <w:r>
        <w:t>AdminErrorLogin</w:t>
      </w:r>
      <w:proofErr w:type="spellEnd"/>
    </w:p>
    <w:p w14:paraId="50F2DD49" w14:textId="77777777" w:rsidR="008A339D" w:rsidRDefault="008A339D" w:rsidP="008A339D">
      <w:r>
        <w:t xml:space="preserve">     */</w:t>
      </w:r>
    </w:p>
    <w:p w14:paraId="102013A9" w14:textId="77777777" w:rsidR="008A339D" w:rsidRDefault="008A339D" w:rsidP="008A339D">
      <w:r>
        <w:t xml:space="preserve">    public </w:t>
      </w:r>
      <w:proofErr w:type="spellStart"/>
      <w:r>
        <w:t>AdminErrorLogin</w:t>
      </w:r>
      <w:proofErr w:type="spellEnd"/>
      <w:r>
        <w:t>() {</w:t>
      </w:r>
    </w:p>
    <w:p w14:paraId="399F0194" w14:textId="77777777" w:rsidR="008A339D" w:rsidRDefault="008A339D" w:rsidP="008A339D">
      <w:r>
        <w:t xml:space="preserve">        </w:t>
      </w:r>
      <w:proofErr w:type="spellStart"/>
      <w:r>
        <w:t>initComponents</w:t>
      </w:r>
      <w:proofErr w:type="spellEnd"/>
      <w:r>
        <w:t>(</w:t>
      </w:r>
      <w:proofErr w:type="gramStart"/>
      <w:r>
        <w:t>);</w:t>
      </w:r>
      <w:proofErr w:type="gramEnd"/>
    </w:p>
    <w:p w14:paraId="240C53AC" w14:textId="77777777" w:rsidR="008A339D" w:rsidRDefault="008A339D" w:rsidP="008A339D">
      <w:r>
        <w:t xml:space="preserve">    }</w:t>
      </w:r>
    </w:p>
    <w:p w14:paraId="07F2BD36" w14:textId="77777777" w:rsidR="008A339D" w:rsidRDefault="008A339D" w:rsidP="008A339D"/>
    <w:p w14:paraId="06517E49" w14:textId="77777777" w:rsidR="008A339D" w:rsidRDefault="008A339D" w:rsidP="008A339D">
      <w:r>
        <w:t xml:space="preserve">    /**</w:t>
      </w:r>
    </w:p>
    <w:p w14:paraId="7F667CCC" w14:textId="77777777" w:rsidR="008A339D" w:rsidRDefault="008A339D" w:rsidP="008A339D">
      <w:r>
        <w:lastRenderedPageBreak/>
        <w:t xml:space="preserve">     * This method is called from within the constructor to initialize the form.</w:t>
      </w:r>
    </w:p>
    <w:p w14:paraId="19CEACDA" w14:textId="77777777" w:rsidR="008A339D" w:rsidRDefault="008A339D" w:rsidP="008A339D">
      <w:r>
        <w:t xml:space="preserve">     * WARNING: Do NOT modify this code. The content of this method is always</w:t>
      </w:r>
    </w:p>
    <w:p w14:paraId="28C9DBB9" w14:textId="77777777" w:rsidR="008A339D" w:rsidRDefault="008A339D" w:rsidP="008A339D">
      <w:r>
        <w:t xml:space="preserve">     * regenerated by the Form Editor.</w:t>
      </w:r>
    </w:p>
    <w:p w14:paraId="62FF0858" w14:textId="77777777" w:rsidR="008A339D" w:rsidRDefault="008A339D" w:rsidP="008A339D">
      <w:r>
        <w:t xml:space="preserve">     */</w:t>
      </w:r>
    </w:p>
    <w:p w14:paraId="6CF00463" w14:textId="77777777" w:rsidR="008A339D" w:rsidRDefault="008A339D" w:rsidP="008A339D">
      <w:r>
        <w:t xml:space="preserve">    @SuppressWarnings("unchecked")</w:t>
      </w:r>
    </w:p>
    <w:p w14:paraId="4EE543CC" w14:textId="77777777" w:rsidR="008A339D" w:rsidRDefault="008A339D" w:rsidP="008A339D">
      <w:r>
        <w:t xml:space="preserve">    // &lt;editor-fold </w:t>
      </w:r>
      <w:proofErr w:type="spellStart"/>
      <w:r>
        <w:t>defaultstate</w:t>
      </w:r>
      <w:proofErr w:type="spellEnd"/>
      <w:r>
        <w:t xml:space="preserve">="collapsed" </w:t>
      </w:r>
      <w:proofErr w:type="spellStart"/>
      <w:r>
        <w:t>desc</w:t>
      </w:r>
      <w:proofErr w:type="spellEnd"/>
      <w:r>
        <w:t>="Generated Code"&gt;//</w:t>
      </w:r>
      <w:proofErr w:type="spellStart"/>
      <w:r>
        <w:t>GEN-BEGIN:initComponents</w:t>
      </w:r>
      <w:proofErr w:type="spellEnd"/>
    </w:p>
    <w:p w14:paraId="4C66D06F" w14:textId="77777777" w:rsidR="008A339D" w:rsidRDefault="008A339D" w:rsidP="008A339D">
      <w:r>
        <w:t xml:space="preserve">    private void </w:t>
      </w:r>
      <w:proofErr w:type="spellStart"/>
      <w:r>
        <w:t>initComponents</w:t>
      </w:r>
      <w:proofErr w:type="spellEnd"/>
      <w:r>
        <w:t>() {</w:t>
      </w:r>
    </w:p>
    <w:p w14:paraId="1F571EAC" w14:textId="77777777" w:rsidR="008A339D" w:rsidRDefault="008A339D" w:rsidP="008A339D"/>
    <w:p w14:paraId="6C4078FC" w14:textId="77777777" w:rsidR="008A339D" w:rsidRDefault="008A339D" w:rsidP="008A339D">
      <w:r>
        <w:t xml:space="preserve">        jPanel1 = new </w:t>
      </w:r>
      <w:proofErr w:type="spellStart"/>
      <w:r>
        <w:t>javax.swing.JPanel</w:t>
      </w:r>
      <w:proofErr w:type="spellEnd"/>
      <w:r>
        <w:t>(</w:t>
      </w:r>
      <w:proofErr w:type="gramStart"/>
      <w:r>
        <w:t>);</w:t>
      </w:r>
      <w:proofErr w:type="gramEnd"/>
    </w:p>
    <w:p w14:paraId="006E46D9" w14:textId="77777777" w:rsidR="008A339D" w:rsidRDefault="008A339D" w:rsidP="008A339D">
      <w:r>
        <w:t xml:space="preserve">        jLabel1 = new </w:t>
      </w:r>
      <w:proofErr w:type="spellStart"/>
      <w:r>
        <w:t>javax.swing.JLabel</w:t>
      </w:r>
      <w:proofErr w:type="spellEnd"/>
      <w:r>
        <w:t>(</w:t>
      </w:r>
      <w:proofErr w:type="gramStart"/>
      <w:r>
        <w:t>);</w:t>
      </w:r>
      <w:proofErr w:type="gramEnd"/>
    </w:p>
    <w:p w14:paraId="21A0AA82" w14:textId="77777777" w:rsidR="008A339D" w:rsidRDefault="008A339D" w:rsidP="008A339D">
      <w:r>
        <w:t xml:space="preserve">        jLabel2 = new </w:t>
      </w:r>
      <w:proofErr w:type="spellStart"/>
      <w:r>
        <w:t>javax.swing.JLabel</w:t>
      </w:r>
      <w:proofErr w:type="spellEnd"/>
      <w:r>
        <w:t>(</w:t>
      </w:r>
      <w:proofErr w:type="gramStart"/>
      <w:r>
        <w:t>);</w:t>
      </w:r>
      <w:proofErr w:type="gramEnd"/>
    </w:p>
    <w:p w14:paraId="2BB9EF22" w14:textId="77777777" w:rsidR="008A339D" w:rsidRDefault="008A339D" w:rsidP="008A339D">
      <w:r>
        <w:t xml:space="preserve">        jButton1 = new </w:t>
      </w:r>
      <w:proofErr w:type="spellStart"/>
      <w:r>
        <w:t>javax.swing.JButton</w:t>
      </w:r>
      <w:proofErr w:type="spellEnd"/>
      <w:r>
        <w:t>(</w:t>
      </w:r>
      <w:proofErr w:type="gramStart"/>
      <w:r>
        <w:t>);</w:t>
      </w:r>
      <w:proofErr w:type="gramEnd"/>
    </w:p>
    <w:p w14:paraId="1717A948" w14:textId="77777777" w:rsidR="008A339D" w:rsidRDefault="008A339D" w:rsidP="008A339D"/>
    <w:p w14:paraId="01C5FAA7" w14:textId="77777777" w:rsidR="008A339D" w:rsidRDefault="008A339D" w:rsidP="008A339D">
      <w:r>
        <w:t xml:space="preserve">        setDefaultCloseOperation(javax.swing.WindowConstants.EXIT_ON_CLOSE</w:t>
      </w:r>
      <w:proofErr w:type="gramStart"/>
      <w:r>
        <w:t>);</w:t>
      </w:r>
      <w:proofErr w:type="gramEnd"/>
    </w:p>
    <w:p w14:paraId="232D7914" w14:textId="77777777" w:rsidR="008A339D" w:rsidRDefault="008A339D" w:rsidP="008A339D"/>
    <w:p w14:paraId="228AAA08" w14:textId="77777777" w:rsidR="008A339D" w:rsidRDefault="008A339D" w:rsidP="008A339D">
      <w:r>
        <w:t xml:space="preserve">        jLabel1.setFont(new </w:t>
      </w:r>
      <w:proofErr w:type="spellStart"/>
      <w:r>
        <w:t>java.awt.Font</w:t>
      </w:r>
      <w:proofErr w:type="spellEnd"/>
      <w:r>
        <w:t>("Trebuchet MS", 1, 24)); // NOI18N</w:t>
      </w:r>
    </w:p>
    <w:p w14:paraId="3CA9B8C1" w14:textId="77777777" w:rsidR="008A339D" w:rsidRDefault="008A339D" w:rsidP="008A339D">
      <w:r>
        <w:t xml:space="preserve">        jLabel1.setText("ERROR"</w:t>
      </w:r>
      <w:proofErr w:type="gramStart"/>
      <w:r>
        <w:t>);</w:t>
      </w:r>
      <w:proofErr w:type="gramEnd"/>
    </w:p>
    <w:p w14:paraId="56219D04" w14:textId="77777777" w:rsidR="008A339D" w:rsidRDefault="008A339D" w:rsidP="008A339D"/>
    <w:p w14:paraId="62917CF7" w14:textId="77777777" w:rsidR="008A339D" w:rsidRDefault="008A339D" w:rsidP="008A339D">
      <w:r>
        <w:t xml:space="preserve">        jLabel2.setFont(new </w:t>
      </w:r>
      <w:proofErr w:type="spellStart"/>
      <w:r>
        <w:t>java.awt.Font</w:t>
      </w:r>
      <w:proofErr w:type="spellEnd"/>
      <w:r>
        <w:t>("Tahoma", 0, 12)); // NOI18N</w:t>
      </w:r>
    </w:p>
    <w:p w14:paraId="0273F9C2" w14:textId="77777777" w:rsidR="008A339D" w:rsidRDefault="008A339D" w:rsidP="008A339D">
      <w:r>
        <w:t xml:space="preserve">        jLabel2.setText("WRONG CREDENTIALS PLEASE TRY AGAIN"</w:t>
      </w:r>
      <w:proofErr w:type="gramStart"/>
      <w:r>
        <w:t>);</w:t>
      </w:r>
      <w:proofErr w:type="gramEnd"/>
    </w:p>
    <w:p w14:paraId="36413BC7" w14:textId="77777777" w:rsidR="008A339D" w:rsidRDefault="008A339D" w:rsidP="008A339D"/>
    <w:p w14:paraId="7F9F12E3" w14:textId="77777777" w:rsidR="008A339D" w:rsidRDefault="008A339D" w:rsidP="008A339D">
      <w:r>
        <w:t xml:space="preserve">        jButton1.setText("BACK"</w:t>
      </w:r>
      <w:proofErr w:type="gramStart"/>
      <w:r>
        <w:t>);</w:t>
      </w:r>
      <w:proofErr w:type="gramEnd"/>
    </w:p>
    <w:p w14:paraId="14A49E41" w14:textId="77777777" w:rsidR="008A339D" w:rsidRDefault="008A339D" w:rsidP="008A339D">
      <w:r>
        <w:t xml:space="preserve">        jButton1.addActionListener(new </w:t>
      </w:r>
      <w:proofErr w:type="spellStart"/>
      <w:r>
        <w:t>java.awt.event.ActionListener</w:t>
      </w:r>
      <w:proofErr w:type="spellEnd"/>
      <w:r>
        <w:t>() {</w:t>
      </w:r>
    </w:p>
    <w:p w14:paraId="0A57ECF9" w14:textId="77777777" w:rsidR="008A339D" w:rsidRDefault="008A339D" w:rsidP="008A339D">
      <w:r>
        <w:t xml:space="preserve">            public void </w:t>
      </w:r>
      <w:proofErr w:type="spellStart"/>
      <w:r>
        <w:t>actionPerformed</w:t>
      </w:r>
      <w:proofErr w:type="spellEnd"/>
      <w:r>
        <w:t>(</w:t>
      </w:r>
      <w:proofErr w:type="spellStart"/>
      <w:r>
        <w:t>java.awt.event.ActionEvent</w:t>
      </w:r>
      <w:proofErr w:type="spellEnd"/>
      <w:r>
        <w:t xml:space="preserve"> </w:t>
      </w:r>
      <w:proofErr w:type="spellStart"/>
      <w:r>
        <w:t>evt</w:t>
      </w:r>
      <w:proofErr w:type="spellEnd"/>
      <w:r>
        <w:t>) {</w:t>
      </w:r>
    </w:p>
    <w:p w14:paraId="6A2AB943" w14:textId="77777777" w:rsidR="008A339D" w:rsidRDefault="008A339D" w:rsidP="008A339D">
      <w:r>
        <w:lastRenderedPageBreak/>
        <w:t xml:space="preserve">                jButton1ActionPerformed(</w:t>
      </w:r>
      <w:proofErr w:type="spellStart"/>
      <w:r>
        <w:t>evt</w:t>
      </w:r>
      <w:proofErr w:type="spellEnd"/>
      <w:proofErr w:type="gramStart"/>
      <w:r>
        <w:t>);</w:t>
      </w:r>
      <w:proofErr w:type="gramEnd"/>
    </w:p>
    <w:p w14:paraId="04123103" w14:textId="77777777" w:rsidR="008A339D" w:rsidRDefault="008A339D" w:rsidP="008A339D">
      <w:r>
        <w:t xml:space="preserve">            }</w:t>
      </w:r>
    </w:p>
    <w:p w14:paraId="48EEE242" w14:textId="77777777" w:rsidR="008A339D" w:rsidRDefault="008A339D" w:rsidP="008A339D">
      <w:r>
        <w:t xml:space="preserve">        });</w:t>
      </w:r>
    </w:p>
    <w:p w14:paraId="0F6AD13A" w14:textId="77777777" w:rsidR="008A339D" w:rsidRDefault="008A339D" w:rsidP="008A339D"/>
    <w:p w14:paraId="0FE949FB" w14:textId="77777777" w:rsidR="008A339D" w:rsidRDefault="008A339D" w:rsidP="008A339D">
      <w:r>
        <w:t xml:space="preserve">        </w:t>
      </w:r>
      <w:proofErr w:type="spellStart"/>
      <w:r>
        <w:t>javax.swing.GroupLayout</w:t>
      </w:r>
      <w:proofErr w:type="spellEnd"/>
      <w:r>
        <w:t xml:space="preserve"> jPanel1Layout = new </w:t>
      </w:r>
      <w:proofErr w:type="spellStart"/>
      <w:r>
        <w:t>javax.swing.GroupLayout</w:t>
      </w:r>
      <w:proofErr w:type="spellEnd"/>
      <w:r>
        <w:t>(jPanel1</w:t>
      </w:r>
      <w:proofErr w:type="gramStart"/>
      <w:r>
        <w:t>);</w:t>
      </w:r>
      <w:proofErr w:type="gramEnd"/>
    </w:p>
    <w:p w14:paraId="03C7E699" w14:textId="77777777" w:rsidR="008A339D" w:rsidRDefault="008A339D" w:rsidP="008A339D">
      <w:r>
        <w:t xml:space="preserve">        jPanel1.setLayout(jPanel1Layout</w:t>
      </w:r>
      <w:proofErr w:type="gramStart"/>
      <w:r>
        <w:t>);</w:t>
      </w:r>
      <w:proofErr w:type="gramEnd"/>
    </w:p>
    <w:p w14:paraId="26E628D7" w14:textId="77777777" w:rsidR="008A339D" w:rsidRDefault="008A339D" w:rsidP="008A339D">
      <w:r>
        <w:t xml:space="preserve">        jPanel1Layout.setHorizontalGroup(</w:t>
      </w:r>
    </w:p>
    <w:p w14:paraId="66B98EDA" w14:textId="77777777" w:rsidR="008A339D" w:rsidRDefault="008A339D" w:rsidP="008A339D">
      <w:r>
        <w:t xml:space="preserve">            jPanel1Layout.createParallelGroup(javax.swing.GroupLayout.Alignment.LEADING)</w:t>
      </w:r>
    </w:p>
    <w:p w14:paraId="77AA3DB9" w14:textId="77777777" w:rsidR="008A339D" w:rsidRDefault="008A339D" w:rsidP="008A339D">
      <w:r>
        <w:t xml:space="preserve">            .</w:t>
      </w:r>
      <w:proofErr w:type="spellStart"/>
      <w:r>
        <w:t>addGroup</w:t>
      </w:r>
      <w:proofErr w:type="spellEnd"/>
      <w:r>
        <w:t>(</w:t>
      </w:r>
      <w:proofErr w:type="spellStart"/>
      <w:r>
        <w:t>javax.swing.GroupLayout.Alignment.TRAILING</w:t>
      </w:r>
      <w:proofErr w:type="spellEnd"/>
      <w:r>
        <w:t>, jPanel1Layout.createSequentialGroup()</w:t>
      </w:r>
    </w:p>
    <w:p w14:paraId="590EDE10" w14:textId="77777777" w:rsidR="008A339D" w:rsidRDefault="008A339D" w:rsidP="008A339D">
      <w:r>
        <w:t xml:space="preserve">                .</w:t>
      </w:r>
      <w:proofErr w:type="spellStart"/>
      <w:r>
        <w:t>addGap</w:t>
      </w:r>
      <w:proofErr w:type="spellEnd"/>
      <w:r>
        <w:t xml:space="preserve">(0, 37, </w:t>
      </w:r>
      <w:proofErr w:type="spellStart"/>
      <w:r>
        <w:t>Short.MAX_VALUE</w:t>
      </w:r>
      <w:proofErr w:type="spellEnd"/>
      <w:r>
        <w:t>)</w:t>
      </w:r>
    </w:p>
    <w:p w14:paraId="2A69EF65" w14:textId="77777777" w:rsidR="008A339D" w:rsidRDefault="008A339D" w:rsidP="008A339D">
      <w:r>
        <w:t xml:space="preserve">                .</w:t>
      </w:r>
      <w:proofErr w:type="spellStart"/>
      <w:r>
        <w:t>addComponent</w:t>
      </w:r>
      <w:proofErr w:type="spellEnd"/>
      <w:r>
        <w:t xml:space="preserve">(jLabel2, </w:t>
      </w:r>
      <w:proofErr w:type="spellStart"/>
      <w:r>
        <w:t>javax.swing.GroupLayout.PREFERRED_SIZE</w:t>
      </w:r>
      <w:proofErr w:type="spellEnd"/>
      <w:r>
        <w:t xml:space="preserve">, 277, </w:t>
      </w:r>
      <w:proofErr w:type="spellStart"/>
      <w:r>
        <w:t>javax.swing.GroupLayout.PREFERRED_SIZE</w:t>
      </w:r>
      <w:proofErr w:type="spellEnd"/>
      <w:r>
        <w:t>)</w:t>
      </w:r>
    </w:p>
    <w:p w14:paraId="3D11B887" w14:textId="77777777" w:rsidR="008A339D" w:rsidRDefault="008A339D" w:rsidP="008A339D">
      <w:r>
        <w:t xml:space="preserve">                .</w:t>
      </w:r>
      <w:proofErr w:type="spellStart"/>
      <w:r>
        <w:t>addGap</w:t>
      </w:r>
      <w:proofErr w:type="spellEnd"/>
      <w:r>
        <w:t>(20, 20, 20))</w:t>
      </w:r>
    </w:p>
    <w:p w14:paraId="6BE0EDC7" w14:textId="77777777" w:rsidR="008A339D" w:rsidRDefault="008A339D" w:rsidP="008A339D">
      <w:r>
        <w:t xml:space="preserve">            .</w:t>
      </w:r>
      <w:proofErr w:type="spellStart"/>
      <w:r>
        <w:t>addGroup</w:t>
      </w:r>
      <w:proofErr w:type="spellEnd"/>
      <w:r>
        <w:t>(jPanel1Layout.createSequentialGroup()</w:t>
      </w:r>
    </w:p>
    <w:p w14:paraId="2F0EEA39" w14:textId="77777777" w:rsidR="008A339D" w:rsidRDefault="008A339D" w:rsidP="008A339D">
      <w:r>
        <w:t xml:space="preserve">                .addGroup(jPanel1Layout.createParallelGroup(javax.swing.GroupLayout.Alignment.LEADING)</w:t>
      </w:r>
    </w:p>
    <w:p w14:paraId="6A3C5B28" w14:textId="77777777" w:rsidR="008A339D" w:rsidRDefault="008A339D" w:rsidP="008A339D">
      <w:r>
        <w:t xml:space="preserve">                    .</w:t>
      </w:r>
      <w:proofErr w:type="spellStart"/>
      <w:r>
        <w:t>addGroup</w:t>
      </w:r>
      <w:proofErr w:type="spellEnd"/>
      <w:r>
        <w:t>(jPanel1Layout.createSequentialGroup()</w:t>
      </w:r>
    </w:p>
    <w:p w14:paraId="2881EE31" w14:textId="77777777" w:rsidR="008A339D" w:rsidRDefault="008A339D" w:rsidP="008A339D">
      <w:r>
        <w:t xml:space="preserve">                        .</w:t>
      </w:r>
      <w:proofErr w:type="spellStart"/>
      <w:r>
        <w:t>addGap</w:t>
      </w:r>
      <w:proofErr w:type="spellEnd"/>
      <w:r>
        <w:t>(126, 126, 126)</w:t>
      </w:r>
    </w:p>
    <w:p w14:paraId="1B9B8D6B" w14:textId="77777777" w:rsidR="008A339D" w:rsidRDefault="008A339D" w:rsidP="008A339D">
      <w:r>
        <w:t xml:space="preserve">                        .</w:t>
      </w:r>
      <w:proofErr w:type="spellStart"/>
      <w:r>
        <w:t>addComponent</w:t>
      </w:r>
      <w:proofErr w:type="spellEnd"/>
      <w:r>
        <w:t>(jButton1))</w:t>
      </w:r>
    </w:p>
    <w:p w14:paraId="398CFD84" w14:textId="77777777" w:rsidR="008A339D" w:rsidRDefault="008A339D" w:rsidP="008A339D">
      <w:r>
        <w:t xml:space="preserve">                    .</w:t>
      </w:r>
      <w:proofErr w:type="spellStart"/>
      <w:r>
        <w:t>addGroup</w:t>
      </w:r>
      <w:proofErr w:type="spellEnd"/>
      <w:r>
        <w:t>(jPanel1Layout.createSequentialGroup()</w:t>
      </w:r>
    </w:p>
    <w:p w14:paraId="70E67AE8" w14:textId="77777777" w:rsidR="008A339D" w:rsidRDefault="008A339D" w:rsidP="008A339D">
      <w:r>
        <w:t xml:space="preserve">                        .</w:t>
      </w:r>
      <w:proofErr w:type="spellStart"/>
      <w:r>
        <w:t>addGap</w:t>
      </w:r>
      <w:proofErr w:type="spellEnd"/>
      <w:r>
        <w:t>(121, 121, 121)</w:t>
      </w:r>
    </w:p>
    <w:p w14:paraId="5505FAD6" w14:textId="77777777" w:rsidR="008A339D" w:rsidRDefault="008A339D" w:rsidP="008A339D">
      <w:r>
        <w:t xml:space="preserve">                        .</w:t>
      </w:r>
      <w:proofErr w:type="spellStart"/>
      <w:r>
        <w:t>addComponent</w:t>
      </w:r>
      <w:proofErr w:type="spellEnd"/>
      <w:r>
        <w:t>(jLabel1)))</w:t>
      </w:r>
    </w:p>
    <w:p w14:paraId="6174B497" w14:textId="77777777" w:rsidR="008A339D" w:rsidRDefault="008A339D" w:rsidP="008A339D">
      <w:r>
        <w:t xml:space="preserve">                .</w:t>
      </w:r>
      <w:proofErr w:type="spellStart"/>
      <w:r>
        <w:t>addContainerGap</w:t>
      </w:r>
      <w:proofErr w:type="spellEnd"/>
      <w:r>
        <w:t>(</w:t>
      </w:r>
      <w:proofErr w:type="spellStart"/>
      <w:r>
        <w:t>javax.swing.GroupLayout.DEFAULT_SIZE</w:t>
      </w:r>
      <w:proofErr w:type="spellEnd"/>
      <w:r>
        <w:t xml:space="preserve">, </w:t>
      </w:r>
      <w:proofErr w:type="spellStart"/>
      <w:r>
        <w:t>Short.MAX_VALUE</w:t>
      </w:r>
      <w:proofErr w:type="spellEnd"/>
      <w:r>
        <w:t>))</w:t>
      </w:r>
    </w:p>
    <w:p w14:paraId="5540DE52" w14:textId="77777777" w:rsidR="008A339D" w:rsidRDefault="008A339D" w:rsidP="008A339D">
      <w:r>
        <w:lastRenderedPageBreak/>
        <w:t xml:space="preserve">        );</w:t>
      </w:r>
    </w:p>
    <w:p w14:paraId="349DC4FC" w14:textId="77777777" w:rsidR="008A339D" w:rsidRDefault="008A339D" w:rsidP="008A339D">
      <w:r>
        <w:t xml:space="preserve">        jPanel1Layout.setVerticalGroup(</w:t>
      </w:r>
    </w:p>
    <w:p w14:paraId="239ABF2E" w14:textId="77777777" w:rsidR="008A339D" w:rsidRDefault="008A339D" w:rsidP="008A339D">
      <w:r>
        <w:t xml:space="preserve">            jPanel1Layout.createParallelGroup(javax.swing.GroupLayout.Alignment.LEADING)</w:t>
      </w:r>
    </w:p>
    <w:p w14:paraId="02A51411" w14:textId="77777777" w:rsidR="008A339D" w:rsidRDefault="008A339D" w:rsidP="008A339D">
      <w:r>
        <w:t xml:space="preserve">            .</w:t>
      </w:r>
      <w:proofErr w:type="spellStart"/>
      <w:r>
        <w:t>addGroup</w:t>
      </w:r>
      <w:proofErr w:type="spellEnd"/>
      <w:r>
        <w:t>(jPanel1Layout.createSequentialGroup()</w:t>
      </w:r>
    </w:p>
    <w:p w14:paraId="11FF872D" w14:textId="77777777" w:rsidR="008A339D" w:rsidRDefault="008A339D" w:rsidP="008A339D">
      <w:r>
        <w:t xml:space="preserve">                .</w:t>
      </w:r>
      <w:proofErr w:type="spellStart"/>
      <w:r>
        <w:t>addGap</w:t>
      </w:r>
      <w:proofErr w:type="spellEnd"/>
      <w:r>
        <w:t>(6, 6, 6)</w:t>
      </w:r>
    </w:p>
    <w:p w14:paraId="12F18944" w14:textId="77777777" w:rsidR="008A339D" w:rsidRDefault="008A339D" w:rsidP="008A339D">
      <w:r>
        <w:t xml:space="preserve">                .</w:t>
      </w:r>
      <w:proofErr w:type="spellStart"/>
      <w:r>
        <w:t>addComponent</w:t>
      </w:r>
      <w:proofErr w:type="spellEnd"/>
      <w:r>
        <w:t xml:space="preserve">(jLabel1, </w:t>
      </w:r>
      <w:proofErr w:type="spellStart"/>
      <w:r>
        <w:t>javax.swing.GroupLayout.PREFERRED_SIZE</w:t>
      </w:r>
      <w:proofErr w:type="spellEnd"/>
      <w:r>
        <w:t xml:space="preserve">, 25, </w:t>
      </w:r>
      <w:proofErr w:type="spellStart"/>
      <w:r>
        <w:t>javax.swing.GroupLayout.PREFERRED_SIZE</w:t>
      </w:r>
      <w:proofErr w:type="spellEnd"/>
      <w:r>
        <w:t>)</w:t>
      </w:r>
    </w:p>
    <w:p w14:paraId="572BBDDC" w14:textId="77777777" w:rsidR="008A339D" w:rsidRDefault="008A339D" w:rsidP="008A339D">
      <w:r>
        <w:t xml:space="preserve">                .addPreferredGap(javax.swing.LayoutStyle.ComponentPlacement.UNRELATED)</w:t>
      </w:r>
    </w:p>
    <w:p w14:paraId="441F77B0" w14:textId="77777777" w:rsidR="008A339D" w:rsidRDefault="008A339D" w:rsidP="008A339D">
      <w:r>
        <w:t xml:space="preserve">                .</w:t>
      </w:r>
      <w:proofErr w:type="spellStart"/>
      <w:r>
        <w:t>addComponent</w:t>
      </w:r>
      <w:proofErr w:type="spellEnd"/>
      <w:r>
        <w:t xml:space="preserve">(jLabel2, </w:t>
      </w:r>
      <w:proofErr w:type="spellStart"/>
      <w:r>
        <w:t>javax.swing.GroupLayout.PREFERRED_SIZE</w:t>
      </w:r>
      <w:proofErr w:type="spellEnd"/>
      <w:r>
        <w:t xml:space="preserve">, 53, </w:t>
      </w:r>
      <w:proofErr w:type="spellStart"/>
      <w:r>
        <w:t>javax.swing.GroupLayout.PREFERRED_SIZE</w:t>
      </w:r>
      <w:proofErr w:type="spellEnd"/>
      <w:r>
        <w:t>)</w:t>
      </w:r>
    </w:p>
    <w:p w14:paraId="063F81D1" w14:textId="77777777" w:rsidR="008A339D" w:rsidRDefault="008A339D" w:rsidP="008A339D">
      <w:r>
        <w:t xml:space="preserve">                .addPreferredGap(javax.swing.LayoutStyle.ComponentPlacement.RELATED)</w:t>
      </w:r>
    </w:p>
    <w:p w14:paraId="4D63F176" w14:textId="77777777" w:rsidR="008A339D" w:rsidRDefault="008A339D" w:rsidP="008A339D">
      <w:r>
        <w:t xml:space="preserve">                .</w:t>
      </w:r>
      <w:proofErr w:type="spellStart"/>
      <w:r>
        <w:t>addComponent</w:t>
      </w:r>
      <w:proofErr w:type="spellEnd"/>
      <w:r>
        <w:t>(jButton1)</w:t>
      </w:r>
    </w:p>
    <w:p w14:paraId="0E332119" w14:textId="77777777" w:rsidR="008A339D" w:rsidRDefault="008A339D" w:rsidP="008A339D">
      <w:r>
        <w:t xml:space="preserve">                .</w:t>
      </w:r>
      <w:proofErr w:type="spellStart"/>
      <w:r>
        <w:t>addContainerGap</w:t>
      </w:r>
      <w:proofErr w:type="spellEnd"/>
      <w:r>
        <w:t>(</w:t>
      </w:r>
      <w:proofErr w:type="spellStart"/>
      <w:r>
        <w:t>javax.swing.GroupLayout.DEFAULT_SIZE</w:t>
      </w:r>
      <w:proofErr w:type="spellEnd"/>
      <w:r>
        <w:t xml:space="preserve">, </w:t>
      </w:r>
      <w:proofErr w:type="spellStart"/>
      <w:r>
        <w:t>Short.MAX_VALUE</w:t>
      </w:r>
      <w:proofErr w:type="spellEnd"/>
      <w:r>
        <w:t>))</w:t>
      </w:r>
    </w:p>
    <w:p w14:paraId="5A897EC4" w14:textId="77777777" w:rsidR="008A339D" w:rsidRDefault="008A339D" w:rsidP="008A339D">
      <w:r>
        <w:t xml:space="preserve">        );</w:t>
      </w:r>
    </w:p>
    <w:p w14:paraId="67D1185E" w14:textId="77777777" w:rsidR="008A339D" w:rsidRDefault="008A339D" w:rsidP="008A339D"/>
    <w:p w14:paraId="5BA0AEF4" w14:textId="77777777" w:rsidR="008A339D" w:rsidRDefault="008A339D" w:rsidP="008A339D">
      <w:r>
        <w:t xml:space="preserve">        </w:t>
      </w:r>
      <w:proofErr w:type="spellStart"/>
      <w:r>
        <w:t>javax.swing.GroupLayout</w:t>
      </w:r>
      <w:proofErr w:type="spellEnd"/>
      <w:r>
        <w:t xml:space="preserve"> layout = new </w:t>
      </w:r>
      <w:proofErr w:type="spellStart"/>
      <w:r>
        <w:t>javax.swing.GroupLayout</w:t>
      </w:r>
      <w:proofErr w:type="spellEnd"/>
      <w:r>
        <w:t>(</w:t>
      </w:r>
      <w:proofErr w:type="spellStart"/>
      <w:r>
        <w:t>getContentPane</w:t>
      </w:r>
      <w:proofErr w:type="spellEnd"/>
      <w:r>
        <w:t>()</w:t>
      </w:r>
      <w:proofErr w:type="gramStart"/>
      <w:r>
        <w:t>);</w:t>
      </w:r>
      <w:proofErr w:type="gramEnd"/>
    </w:p>
    <w:p w14:paraId="3E64BA8E" w14:textId="77777777" w:rsidR="008A339D" w:rsidRDefault="008A339D" w:rsidP="008A339D">
      <w:r>
        <w:t xml:space="preserve">        </w:t>
      </w:r>
      <w:proofErr w:type="spellStart"/>
      <w:r>
        <w:t>getContentPane</w:t>
      </w:r>
      <w:proofErr w:type="spellEnd"/>
      <w:r>
        <w:t>().</w:t>
      </w:r>
      <w:proofErr w:type="spellStart"/>
      <w:r>
        <w:t>setLayout</w:t>
      </w:r>
      <w:proofErr w:type="spellEnd"/>
      <w:r>
        <w:t>(layout</w:t>
      </w:r>
      <w:proofErr w:type="gramStart"/>
      <w:r>
        <w:t>);</w:t>
      </w:r>
      <w:proofErr w:type="gramEnd"/>
    </w:p>
    <w:p w14:paraId="3955B35A" w14:textId="77777777" w:rsidR="008A339D" w:rsidRDefault="008A339D" w:rsidP="008A339D">
      <w:r>
        <w:t xml:space="preserve">        </w:t>
      </w:r>
      <w:proofErr w:type="spellStart"/>
      <w:r>
        <w:t>layout.setHorizontalGroup</w:t>
      </w:r>
      <w:proofErr w:type="spellEnd"/>
      <w:r>
        <w:t>(</w:t>
      </w:r>
    </w:p>
    <w:p w14:paraId="27CE4E67" w14:textId="77777777" w:rsidR="008A339D" w:rsidRDefault="008A339D" w:rsidP="008A339D">
      <w:r>
        <w:t xml:space="preserve">            layout.createParallelGroup(javax.swing.GroupLayout.Alignment.LEADING)</w:t>
      </w:r>
    </w:p>
    <w:p w14:paraId="30A27C91" w14:textId="77777777" w:rsidR="008A339D" w:rsidRDefault="008A339D" w:rsidP="008A339D">
      <w:r>
        <w:t xml:space="preserve">            .</w:t>
      </w:r>
      <w:proofErr w:type="spellStart"/>
      <w:r>
        <w:t>addComponent</w:t>
      </w:r>
      <w:proofErr w:type="spellEnd"/>
      <w:r>
        <w:t xml:space="preserve">(jPanel1, </w:t>
      </w:r>
      <w:proofErr w:type="spellStart"/>
      <w:r>
        <w:t>javax.swing.GroupLayout.DEFAULT_SIZE</w:t>
      </w:r>
      <w:proofErr w:type="spellEnd"/>
      <w:r>
        <w:t xml:space="preserve">, </w:t>
      </w:r>
      <w:proofErr w:type="spellStart"/>
      <w:r>
        <w:t>javax.swing.GroupLayout.DEFAULT_SIZE</w:t>
      </w:r>
      <w:proofErr w:type="spellEnd"/>
      <w:r>
        <w:t xml:space="preserve">, </w:t>
      </w:r>
      <w:proofErr w:type="spellStart"/>
      <w:r>
        <w:t>Short.MAX_VALUE</w:t>
      </w:r>
      <w:proofErr w:type="spellEnd"/>
      <w:r>
        <w:t>)</w:t>
      </w:r>
    </w:p>
    <w:p w14:paraId="64919486" w14:textId="77777777" w:rsidR="008A339D" w:rsidRDefault="008A339D" w:rsidP="008A339D">
      <w:r>
        <w:t xml:space="preserve">        );</w:t>
      </w:r>
    </w:p>
    <w:p w14:paraId="3FFBCE51" w14:textId="77777777" w:rsidR="008A339D" w:rsidRDefault="008A339D" w:rsidP="008A339D">
      <w:r>
        <w:t xml:space="preserve">        </w:t>
      </w:r>
      <w:proofErr w:type="spellStart"/>
      <w:r>
        <w:t>layout.setVerticalGroup</w:t>
      </w:r>
      <w:proofErr w:type="spellEnd"/>
      <w:r>
        <w:t>(</w:t>
      </w:r>
    </w:p>
    <w:p w14:paraId="3A26DA02" w14:textId="77777777" w:rsidR="008A339D" w:rsidRDefault="008A339D" w:rsidP="008A339D">
      <w:r>
        <w:t xml:space="preserve">            layout.createParallelGroup(javax.swing.GroupLayout.Alignment.LEADING)</w:t>
      </w:r>
    </w:p>
    <w:p w14:paraId="7F865DBB" w14:textId="77777777" w:rsidR="008A339D" w:rsidRDefault="008A339D" w:rsidP="008A339D">
      <w:r>
        <w:lastRenderedPageBreak/>
        <w:t xml:space="preserve">            .</w:t>
      </w:r>
      <w:proofErr w:type="spellStart"/>
      <w:r>
        <w:t>addComponent</w:t>
      </w:r>
      <w:proofErr w:type="spellEnd"/>
      <w:r>
        <w:t xml:space="preserve">(jPanel1, </w:t>
      </w:r>
      <w:proofErr w:type="spellStart"/>
      <w:r>
        <w:t>javax.swing.GroupLayout.DEFAULT_SIZE</w:t>
      </w:r>
      <w:proofErr w:type="spellEnd"/>
      <w:r>
        <w:t xml:space="preserve">, </w:t>
      </w:r>
      <w:proofErr w:type="spellStart"/>
      <w:r>
        <w:t>javax.swing.GroupLayout.DEFAULT_SIZE</w:t>
      </w:r>
      <w:proofErr w:type="spellEnd"/>
      <w:r>
        <w:t xml:space="preserve">, </w:t>
      </w:r>
      <w:proofErr w:type="spellStart"/>
      <w:r>
        <w:t>Short.MAX_VALUE</w:t>
      </w:r>
      <w:proofErr w:type="spellEnd"/>
      <w:r>
        <w:t>)</w:t>
      </w:r>
    </w:p>
    <w:p w14:paraId="60C6DB6C" w14:textId="77777777" w:rsidR="008A339D" w:rsidRDefault="008A339D" w:rsidP="008A339D">
      <w:r>
        <w:t xml:space="preserve">        );</w:t>
      </w:r>
    </w:p>
    <w:p w14:paraId="47DCAE41" w14:textId="77777777" w:rsidR="008A339D" w:rsidRDefault="008A339D" w:rsidP="008A339D"/>
    <w:p w14:paraId="7815BC4A" w14:textId="77777777" w:rsidR="008A339D" w:rsidRDefault="008A339D" w:rsidP="008A339D">
      <w:r>
        <w:t xml:space="preserve">        pack(</w:t>
      </w:r>
      <w:proofErr w:type="gramStart"/>
      <w:r>
        <w:t>);</w:t>
      </w:r>
      <w:proofErr w:type="gramEnd"/>
    </w:p>
    <w:p w14:paraId="74E56A6D" w14:textId="77777777" w:rsidR="008A339D" w:rsidRDefault="008A339D" w:rsidP="008A339D">
      <w:r>
        <w:t xml:space="preserve">    }// &lt;/editor-fold&gt;//</w:t>
      </w:r>
      <w:proofErr w:type="spellStart"/>
      <w:r>
        <w:t>GEN-END:initComponents</w:t>
      </w:r>
      <w:proofErr w:type="spellEnd"/>
    </w:p>
    <w:p w14:paraId="2030C811" w14:textId="77777777" w:rsidR="008A339D" w:rsidRDefault="008A339D" w:rsidP="008A339D"/>
    <w:p w14:paraId="0A780062" w14:textId="77777777" w:rsidR="008A339D" w:rsidRDefault="008A339D" w:rsidP="008A339D">
      <w:r>
        <w:t xml:space="preserve">    private void jButton1ActionPerformed(</w:t>
      </w:r>
      <w:proofErr w:type="spellStart"/>
      <w:r>
        <w:t>java.awt.event.ActionEvent</w:t>
      </w:r>
      <w:proofErr w:type="spellEnd"/>
      <w:r>
        <w:t xml:space="preserve"> </w:t>
      </w:r>
      <w:proofErr w:type="spellStart"/>
      <w:r>
        <w:t>evt</w:t>
      </w:r>
      <w:proofErr w:type="spellEnd"/>
      <w:r>
        <w:t>) {//GEN-FIRST:event_jButton1ActionPerformed</w:t>
      </w:r>
    </w:p>
    <w:p w14:paraId="38B358AA" w14:textId="77777777" w:rsidR="008A339D" w:rsidRDefault="008A339D" w:rsidP="008A339D">
      <w:r>
        <w:t xml:space="preserve">        dispose(</w:t>
      </w:r>
      <w:proofErr w:type="gramStart"/>
      <w:r>
        <w:t>);</w:t>
      </w:r>
      <w:proofErr w:type="gramEnd"/>
    </w:p>
    <w:p w14:paraId="535D39EA" w14:textId="77777777" w:rsidR="008A339D" w:rsidRDefault="008A339D" w:rsidP="008A339D">
      <w:r>
        <w:t xml:space="preserve">        new </w:t>
      </w:r>
      <w:proofErr w:type="spellStart"/>
      <w:r>
        <w:t>AdminLoginForm</w:t>
      </w:r>
      <w:proofErr w:type="spellEnd"/>
      <w:r>
        <w:t>().show(</w:t>
      </w:r>
      <w:proofErr w:type="gramStart"/>
      <w:r>
        <w:t>);</w:t>
      </w:r>
      <w:proofErr w:type="gramEnd"/>
    </w:p>
    <w:p w14:paraId="3A839CC7" w14:textId="77777777" w:rsidR="008A339D" w:rsidRDefault="008A339D" w:rsidP="008A339D">
      <w:r>
        <w:t xml:space="preserve">    }//GEN-LAST:event_jButton1ActionPerformed</w:t>
      </w:r>
    </w:p>
    <w:p w14:paraId="66223ECE" w14:textId="77777777" w:rsidR="008A339D" w:rsidRDefault="008A339D" w:rsidP="008A339D"/>
    <w:p w14:paraId="4AD04DBC" w14:textId="77777777" w:rsidR="008A339D" w:rsidRDefault="008A339D" w:rsidP="008A339D">
      <w:r>
        <w:t xml:space="preserve">    /**</w:t>
      </w:r>
    </w:p>
    <w:p w14:paraId="34430A87" w14:textId="77777777" w:rsidR="008A339D" w:rsidRDefault="008A339D" w:rsidP="008A339D">
      <w:r>
        <w:t xml:space="preserve">     * @param </w:t>
      </w:r>
      <w:proofErr w:type="spellStart"/>
      <w:r>
        <w:t>args</w:t>
      </w:r>
      <w:proofErr w:type="spellEnd"/>
      <w:r>
        <w:t xml:space="preserve"> the command line arguments</w:t>
      </w:r>
    </w:p>
    <w:p w14:paraId="0AF79FBC" w14:textId="77777777" w:rsidR="008A339D" w:rsidRDefault="008A339D" w:rsidP="008A339D">
      <w:r>
        <w:t xml:space="preserve">     */</w:t>
      </w:r>
    </w:p>
    <w:p w14:paraId="58B795BC" w14:textId="77777777" w:rsidR="008A339D" w:rsidRDefault="008A339D" w:rsidP="008A339D">
      <w:r>
        <w:t xml:space="preserve">    public static void main(String </w:t>
      </w:r>
      <w:proofErr w:type="spellStart"/>
      <w:r>
        <w:t>args</w:t>
      </w:r>
      <w:proofErr w:type="spellEnd"/>
      <w:r>
        <w:t>[]) {</w:t>
      </w:r>
    </w:p>
    <w:p w14:paraId="15F82E1B" w14:textId="77777777" w:rsidR="008A339D" w:rsidRDefault="008A339D" w:rsidP="008A339D">
      <w:r>
        <w:t xml:space="preserve">        /* Set the Nimbus look and feel */</w:t>
      </w:r>
    </w:p>
    <w:p w14:paraId="6D0D8F5B" w14:textId="77777777" w:rsidR="008A339D" w:rsidRDefault="008A339D" w:rsidP="008A339D">
      <w:r>
        <w:t xml:space="preserve">        //&lt;editor-fold </w:t>
      </w:r>
      <w:proofErr w:type="spellStart"/>
      <w:r>
        <w:t>defaultstate</w:t>
      </w:r>
      <w:proofErr w:type="spellEnd"/>
      <w:r>
        <w:t xml:space="preserve">="collapsed" </w:t>
      </w:r>
      <w:proofErr w:type="spellStart"/>
      <w:r>
        <w:t>desc</w:t>
      </w:r>
      <w:proofErr w:type="spellEnd"/>
      <w:r>
        <w:t>=" Look and feel setting code (optional) "&gt;</w:t>
      </w:r>
    </w:p>
    <w:p w14:paraId="3C419630" w14:textId="77777777" w:rsidR="008A339D" w:rsidRDefault="008A339D" w:rsidP="008A339D">
      <w:r>
        <w:t xml:space="preserve">        /* If Nimbus (introduced in Java SE 6) is not available, stay with the default look and feel.</w:t>
      </w:r>
    </w:p>
    <w:p w14:paraId="3B2B7A4B" w14:textId="77777777" w:rsidR="008A339D" w:rsidRDefault="008A339D" w:rsidP="008A339D">
      <w:r>
        <w:t xml:space="preserve">         * For details see http://download.oracle.com/javase/tutorial/uiswing/lookandfeel/plaf.html </w:t>
      </w:r>
    </w:p>
    <w:p w14:paraId="0DFF5455" w14:textId="77777777" w:rsidR="008A339D" w:rsidRDefault="008A339D" w:rsidP="008A339D">
      <w:r>
        <w:t xml:space="preserve">         */</w:t>
      </w:r>
    </w:p>
    <w:p w14:paraId="1753067D" w14:textId="77777777" w:rsidR="008A339D" w:rsidRDefault="008A339D" w:rsidP="008A339D">
      <w:r>
        <w:t xml:space="preserve">        try {</w:t>
      </w:r>
    </w:p>
    <w:p w14:paraId="672CB96E" w14:textId="77777777" w:rsidR="008A339D" w:rsidRDefault="008A339D" w:rsidP="008A339D">
      <w:r>
        <w:lastRenderedPageBreak/>
        <w:t xml:space="preserve">            for (</w:t>
      </w:r>
      <w:proofErr w:type="spellStart"/>
      <w:r>
        <w:t>javax.swing.UIManager.LookAndFeelInfo</w:t>
      </w:r>
      <w:proofErr w:type="spellEnd"/>
      <w:r>
        <w:t xml:space="preserve"> info : </w:t>
      </w:r>
      <w:proofErr w:type="spellStart"/>
      <w:r>
        <w:t>javax.swing.UIManager.getInstalledLookAndFeels</w:t>
      </w:r>
      <w:proofErr w:type="spellEnd"/>
      <w:r>
        <w:t>()) {</w:t>
      </w:r>
    </w:p>
    <w:p w14:paraId="39D2B0DD" w14:textId="77777777" w:rsidR="008A339D" w:rsidRDefault="008A339D" w:rsidP="008A339D">
      <w:r>
        <w:t xml:space="preserve">                if ("</w:t>
      </w:r>
      <w:proofErr w:type="spellStart"/>
      <w:r>
        <w:t>Nimbus".equals</w:t>
      </w:r>
      <w:proofErr w:type="spellEnd"/>
      <w:r>
        <w:t>(</w:t>
      </w:r>
      <w:proofErr w:type="spellStart"/>
      <w:r>
        <w:t>info.getName</w:t>
      </w:r>
      <w:proofErr w:type="spellEnd"/>
      <w:r>
        <w:t>())) {</w:t>
      </w:r>
    </w:p>
    <w:p w14:paraId="62D7EA72" w14:textId="77777777" w:rsidR="008A339D" w:rsidRDefault="008A339D" w:rsidP="008A339D">
      <w:r>
        <w:t xml:space="preserve">                    </w:t>
      </w:r>
      <w:proofErr w:type="spellStart"/>
      <w:r>
        <w:t>javax.swing.UIManager.setLookAndFeel</w:t>
      </w:r>
      <w:proofErr w:type="spellEnd"/>
      <w:r>
        <w:t>(</w:t>
      </w:r>
      <w:proofErr w:type="spellStart"/>
      <w:r>
        <w:t>info.getClassName</w:t>
      </w:r>
      <w:proofErr w:type="spellEnd"/>
      <w:r>
        <w:t>()</w:t>
      </w:r>
      <w:proofErr w:type="gramStart"/>
      <w:r>
        <w:t>);</w:t>
      </w:r>
      <w:proofErr w:type="gramEnd"/>
    </w:p>
    <w:p w14:paraId="104A014A" w14:textId="77777777" w:rsidR="008A339D" w:rsidRDefault="008A339D" w:rsidP="008A339D">
      <w:r>
        <w:t xml:space="preserve">                    </w:t>
      </w:r>
      <w:proofErr w:type="gramStart"/>
      <w:r>
        <w:t>break;</w:t>
      </w:r>
      <w:proofErr w:type="gramEnd"/>
    </w:p>
    <w:p w14:paraId="0220409D" w14:textId="77777777" w:rsidR="008A339D" w:rsidRDefault="008A339D" w:rsidP="008A339D">
      <w:r>
        <w:t xml:space="preserve">                }</w:t>
      </w:r>
    </w:p>
    <w:p w14:paraId="2A5B7A83" w14:textId="77777777" w:rsidR="008A339D" w:rsidRDefault="008A339D" w:rsidP="008A339D">
      <w:r>
        <w:t xml:space="preserve">            }</w:t>
      </w:r>
    </w:p>
    <w:p w14:paraId="1277C544" w14:textId="77777777" w:rsidR="008A339D" w:rsidRDefault="008A339D" w:rsidP="008A339D">
      <w:r>
        <w:t xml:space="preserve">        } catch (</w:t>
      </w:r>
      <w:proofErr w:type="spellStart"/>
      <w:r>
        <w:t>ClassNotFoundException</w:t>
      </w:r>
      <w:proofErr w:type="spellEnd"/>
      <w:r>
        <w:t xml:space="preserve"> ex) {</w:t>
      </w:r>
    </w:p>
    <w:p w14:paraId="17D78BBC" w14:textId="77777777" w:rsidR="008A339D" w:rsidRDefault="008A339D" w:rsidP="008A339D">
      <w:r>
        <w:t xml:space="preserve">            java.util.logging.Logger.getLogger(AdminErrorLogin.class.getName()).log(java.util.logging.Level.SEVERE, null, ex</w:t>
      </w:r>
      <w:proofErr w:type="gramStart"/>
      <w:r>
        <w:t>);</w:t>
      </w:r>
      <w:proofErr w:type="gramEnd"/>
    </w:p>
    <w:p w14:paraId="43187075" w14:textId="77777777" w:rsidR="008A339D" w:rsidRDefault="008A339D" w:rsidP="008A339D">
      <w:r>
        <w:t xml:space="preserve">        } catch (</w:t>
      </w:r>
      <w:proofErr w:type="spellStart"/>
      <w:r>
        <w:t>InstantiationException</w:t>
      </w:r>
      <w:proofErr w:type="spellEnd"/>
      <w:r>
        <w:t xml:space="preserve"> ex) {</w:t>
      </w:r>
    </w:p>
    <w:p w14:paraId="1B9F0515" w14:textId="77777777" w:rsidR="008A339D" w:rsidRDefault="008A339D" w:rsidP="008A339D">
      <w:r>
        <w:t xml:space="preserve">            java.util.logging.Logger.getLogger(AdminErrorLogin.class.getName()).log(java.util.logging.Level.SEVERE, null, ex</w:t>
      </w:r>
      <w:proofErr w:type="gramStart"/>
      <w:r>
        <w:t>);</w:t>
      </w:r>
      <w:proofErr w:type="gramEnd"/>
    </w:p>
    <w:p w14:paraId="3E92C288" w14:textId="77777777" w:rsidR="008A339D" w:rsidRDefault="008A339D" w:rsidP="008A339D">
      <w:r>
        <w:t xml:space="preserve">        } catch (</w:t>
      </w:r>
      <w:proofErr w:type="spellStart"/>
      <w:r>
        <w:t>IllegalAccessException</w:t>
      </w:r>
      <w:proofErr w:type="spellEnd"/>
      <w:r>
        <w:t xml:space="preserve"> ex) {</w:t>
      </w:r>
    </w:p>
    <w:p w14:paraId="1F3DB553" w14:textId="77777777" w:rsidR="008A339D" w:rsidRDefault="008A339D" w:rsidP="008A339D">
      <w:r>
        <w:t xml:space="preserve">            java.util.logging.Logger.getLogger(AdminErrorLogin.class.getName()).log(java.util.logging.Level.SEVERE, null, ex</w:t>
      </w:r>
      <w:proofErr w:type="gramStart"/>
      <w:r>
        <w:t>);</w:t>
      </w:r>
      <w:proofErr w:type="gramEnd"/>
    </w:p>
    <w:p w14:paraId="1D61E36F" w14:textId="77777777" w:rsidR="008A339D" w:rsidRDefault="008A339D" w:rsidP="008A339D">
      <w:r>
        <w:t xml:space="preserve">        } catch (</w:t>
      </w:r>
      <w:proofErr w:type="spellStart"/>
      <w:r>
        <w:t>javax.swing.UnsupportedLookAndFeelException</w:t>
      </w:r>
      <w:proofErr w:type="spellEnd"/>
      <w:r>
        <w:t xml:space="preserve"> ex) {</w:t>
      </w:r>
    </w:p>
    <w:p w14:paraId="4F5EC83B" w14:textId="77777777" w:rsidR="008A339D" w:rsidRDefault="008A339D" w:rsidP="008A339D">
      <w:r>
        <w:t xml:space="preserve">            java.util.logging.Logger.getLogger(AdminErrorLogin.class.getName()).log(java.util.logging.Level.SEVERE, null, ex</w:t>
      </w:r>
      <w:proofErr w:type="gramStart"/>
      <w:r>
        <w:t>);</w:t>
      </w:r>
      <w:proofErr w:type="gramEnd"/>
    </w:p>
    <w:p w14:paraId="02344E0A" w14:textId="77777777" w:rsidR="008A339D" w:rsidRDefault="008A339D" w:rsidP="008A339D">
      <w:r>
        <w:t xml:space="preserve">        }</w:t>
      </w:r>
    </w:p>
    <w:p w14:paraId="2BA27781" w14:textId="77777777" w:rsidR="008A339D" w:rsidRDefault="008A339D" w:rsidP="008A339D">
      <w:r>
        <w:t xml:space="preserve">        //&lt;/editor-fold&gt;</w:t>
      </w:r>
    </w:p>
    <w:p w14:paraId="12CF473E" w14:textId="77777777" w:rsidR="008A339D" w:rsidRDefault="008A339D" w:rsidP="008A339D"/>
    <w:p w14:paraId="34ECC28E" w14:textId="77777777" w:rsidR="008A339D" w:rsidRDefault="008A339D" w:rsidP="008A339D">
      <w:r>
        <w:t xml:space="preserve">        /* Create and display the form */</w:t>
      </w:r>
    </w:p>
    <w:p w14:paraId="79F0A1CA" w14:textId="77777777" w:rsidR="008A339D" w:rsidRDefault="008A339D" w:rsidP="008A339D">
      <w:r>
        <w:lastRenderedPageBreak/>
        <w:t xml:space="preserve">        </w:t>
      </w:r>
      <w:proofErr w:type="spellStart"/>
      <w:r>
        <w:t>java.awt.EventQueue.invokeLater</w:t>
      </w:r>
      <w:proofErr w:type="spellEnd"/>
      <w:r>
        <w:t>(new Runnable() {</w:t>
      </w:r>
    </w:p>
    <w:p w14:paraId="1F7BCB47" w14:textId="77777777" w:rsidR="008A339D" w:rsidRDefault="008A339D" w:rsidP="008A339D">
      <w:r>
        <w:t xml:space="preserve">            public void run() {</w:t>
      </w:r>
    </w:p>
    <w:p w14:paraId="6B32373C" w14:textId="77777777" w:rsidR="008A339D" w:rsidRDefault="008A339D" w:rsidP="008A339D">
      <w:r>
        <w:t xml:space="preserve">                new </w:t>
      </w:r>
      <w:proofErr w:type="spellStart"/>
      <w:r>
        <w:t>AdminErrorLogin</w:t>
      </w:r>
      <w:proofErr w:type="spellEnd"/>
      <w:r>
        <w:t>().</w:t>
      </w:r>
      <w:proofErr w:type="spellStart"/>
      <w:r>
        <w:t>setVisible</w:t>
      </w:r>
      <w:proofErr w:type="spellEnd"/>
      <w:r>
        <w:t>(true</w:t>
      </w:r>
      <w:proofErr w:type="gramStart"/>
      <w:r>
        <w:t>);</w:t>
      </w:r>
      <w:proofErr w:type="gramEnd"/>
    </w:p>
    <w:p w14:paraId="007DEDD7" w14:textId="77777777" w:rsidR="008A339D" w:rsidRDefault="008A339D" w:rsidP="008A339D">
      <w:r>
        <w:t xml:space="preserve">            }</w:t>
      </w:r>
    </w:p>
    <w:p w14:paraId="7A19FA17" w14:textId="77777777" w:rsidR="008A339D" w:rsidRDefault="008A339D" w:rsidP="008A339D">
      <w:r>
        <w:t xml:space="preserve">        });</w:t>
      </w:r>
    </w:p>
    <w:p w14:paraId="519C2BE8" w14:textId="77777777" w:rsidR="008A339D" w:rsidRDefault="008A339D" w:rsidP="008A339D">
      <w:r>
        <w:t xml:space="preserve">    }</w:t>
      </w:r>
    </w:p>
    <w:p w14:paraId="6F4D49B5" w14:textId="77777777" w:rsidR="008A339D" w:rsidRDefault="008A339D" w:rsidP="008A339D"/>
    <w:p w14:paraId="03118A36" w14:textId="77777777" w:rsidR="008A339D" w:rsidRDefault="008A339D" w:rsidP="008A339D">
      <w:r>
        <w:t xml:space="preserve">    // Variables declaration - do not modify//</w:t>
      </w:r>
      <w:proofErr w:type="spellStart"/>
      <w:r>
        <w:t>GEN-BEGIN:variables</w:t>
      </w:r>
      <w:proofErr w:type="spellEnd"/>
    </w:p>
    <w:p w14:paraId="52EFEAFE" w14:textId="77777777" w:rsidR="008A339D" w:rsidRDefault="008A339D" w:rsidP="008A339D">
      <w:r>
        <w:t xml:space="preserve">    private </w:t>
      </w:r>
      <w:proofErr w:type="spellStart"/>
      <w:r>
        <w:t>javax.swing.JButton</w:t>
      </w:r>
      <w:proofErr w:type="spellEnd"/>
      <w:r>
        <w:t xml:space="preserve"> </w:t>
      </w:r>
      <w:proofErr w:type="gramStart"/>
      <w:r>
        <w:t>jButton1;</w:t>
      </w:r>
      <w:proofErr w:type="gramEnd"/>
    </w:p>
    <w:p w14:paraId="59170703" w14:textId="77777777" w:rsidR="008A339D" w:rsidRDefault="008A339D" w:rsidP="008A339D">
      <w:r>
        <w:t xml:space="preserve">    private </w:t>
      </w:r>
      <w:proofErr w:type="spellStart"/>
      <w:r>
        <w:t>javax.swing.JLabel</w:t>
      </w:r>
      <w:proofErr w:type="spellEnd"/>
      <w:r>
        <w:t xml:space="preserve"> </w:t>
      </w:r>
      <w:proofErr w:type="gramStart"/>
      <w:r>
        <w:t>jLabel1;</w:t>
      </w:r>
      <w:proofErr w:type="gramEnd"/>
    </w:p>
    <w:p w14:paraId="6374EEC8" w14:textId="77777777" w:rsidR="008A339D" w:rsidRDefault="008A339D" w:rsidP="008A339D">
      <w:r>
        <w:t xml:space="preserve">    private </w:t>
      </w:r>
      <w:proofErr w:type="spellStart"/>
      <w:r>
        <w:t>javax.swing.JLabel</w:t>
      </w:r>
      <w:proofErr w:type="spellEnd"/>
      <w:r>
        <w:t xml:space="preserve"> </w:t>
      </w:r>
      <w:proofErr w:type="gramStart"/>
      <w:r>
        <w:t>jLabel2;</w:t>
      </w:r>
      <w:proofErr w:type="gramEnd"/>
    </w:p>
    <w:p w14:paraId="17F94FB1" w14:textId="77777777" w:rsidR="008A339D" w:rsidRDefault="008A339D" w:rsidP="008A339D">
      <w:r>
        <w:t xml:space="preserve">    private </w:t>
      </w:r>
      <w:proofErr w:type="spellStart"/>
      <w:r>
        <w:t>javax.swing.JPanel</w:t>
      </w:r>
      <w:proofErr w:type="spellEnd"/>
      <w:r>
        <w:t xml:space="preserve"> </w:t>
      </w:r>
      <w:proofErr w:type="gramStart"/>
      <w:r>
        <w:t>jPanel1;</w:t>
      </w:r>
      <w:proofErr w:type="gramEnd"/>
    </w:p>
    <w:p w14:paraId="5272F564" w14:textId="77777777" w:rsidR="008A339D" w:rsidRDefault="008A339D" w:rsidP="008A339D">
      <w:r>
        <w:t xml:space="preserve">    // End of variables declaration//</w:t>
      </w:r>
      <w:proofErr w:type="spellStart"/>
      <w:r>
        <w:t>GEN-END:variables</w:t>
      </w:r>
      <w:proofErr w:type="spellEnd"/>
    </w:p>
    <w:p w14:paraId="4F9876A9" w14:textId="1F3CF118" w:rsidR="00E07AB2" w:rsidRPr="00E07AB2" w:rsidRDefault="008A339D" w:rsidP="008A339D">
      <w:r>
        <w:t>}</w:t>
      </w:r>
    </w:p>
    <w:p w14:paraId="607BFCD2" w14:textId="77777777" w:rsidR="007B190D" w:rsidRDefault="007B190D" w:rsidP="00455742"/>
    <w:p w14:paraId="32A0DE5B" w14:textId="657997C6" w:rsidR="007B190D" w:rsidRDefault="00041768" w:rsidP="001E5391">
      <w:pPr>
        <w:pStyle w:val="Heading4"/>
      </w:pPr>
      <w:proofErr w:type="spellStart"/>
      <w:r w:rsidRPr="00041768">
        <w:t>AdminLoginForm.form</w:t>
      </w:r>
      <w:proofErr w:type="spellEnd"/>
    </w:p>
    <w:p w14:paraId="64166E2F" w14:textId="77777777" w:rsidR="00041768" w:rsidRDefault="00041768" w:rsidP="00041768"/>
    <w:p w14:paraId="077239FD" w14:textId="77777777" w:rsidR="00C92F8A" w:rsidRDefault="00C92F8A" w:rsidP="00C92F8A">
      <w:r>
        <w:t>&lt;?xml version="1.0" encoding="UTF-8" ?&gt;</w:t>
      </w:r>
    </w:p>
    <w:p w14:paraId="442752E9" w14:textId="77777777" w:rsidR="00C92F8A" w:rsidRDefault="00C92F8A" w:rsidP="00C92F8A"/>
    <w:p w14:paraId="33A490BC" w14:textId="77777777" w:rsidR="00C92F8A" w:rsidRDefault="00C92F8A" w:rsidP="00C92F8A">
      <w:r>
        <w:t xml:space="preserve">&lt;Form version="1.3" </w:t>
      </w:r>
      <w:proofErr w:type="spellStart"/>
      <w:r>
        <w:t>maxVersion</w:t>
      </w:r>
      <w:proofErr w:type="spellEnd"/>
      <w:r>
        <w:t>="1.9" type="</w:t>
      </w:r>
      <w:proofErr w:type="spellStart"/>
      <w:r>
        <w:t>org.netbeans.modules.form.forminfo.JFrameFormInfo</w:t>
      </w:r>
      <w:proofErr w:type="spellEnd"/>
      <w:r>
        <w:t>"&gt;</w:t>
      </w:r>
    </w:p>
    <w:p w14:paraId="4B5138D7" w14:textId="77777777" w:rsidR="00C92F8A" w:rsidRDefault="00C92F8A" w:rsidP="00C92F8A">
      <w:r>
        <w:t xml:space="preserve">  &lt;Properties&gt;</w:t>
      </w:r>
    </w:p>
    <w:p w14:paraId="05FE60F5" w14:textId="77777777" w:rsidR="00C92F8A" w:rsidRDefault="00C92F8A" w:rsidP="00C92F8A">
      <w:r>
        <w:t xml:space="preserve">    &lt;Property name="</w:t>
      </w:r>
      <w:proofErr w:type="spellStart"/>
      <w:r>
        <w:t>defaultCloseOperation</w:t>
      </w:r>
      <w:proofErr w:type="spellEnd"/>
      <w:r>
        <w:t>" type="int" value="3"/&gt;</w:t>
      </w:r>
    </w:p>
    <w:p w14:paraId="0ADA4A1C" w14:textId="77777777" w:rsidR="00C92F8A" w:rsidRDefault="00C92F8A" w:rsidP="00C92F8A">
      <w:r>
        <w:t xml:space="preserve">  &lt;/Properties&gt;</w:t>
      </w:r>
    </w:p>
    <w:p w14:paraId="7359C300" w14:textId="77777777" w:rsidR="00C92F8A" w:rsidRDefault="00C92F8A" w:rsidP="00C92F8A">
      <w:r>
        <w:t xml:space="preserve">  &lt;</w:t>
      </w:r>
      <w:proofErr w:type="spellStart"/>
      <w:r>
        <w:t>SyntheticProperties</w:t>
      </w:r>
      <w:proofErr w:type="spellEnd"/>
      <w:r>
        <w:t>&gt;</w:t>
      </w:r>
    </w:p>
    <w:p w14:paraId="559AC4FE" w14:textId="77777777" w:rsidR="00C92F8A" w:rsidRDefault="00C92F8A" w:rsidP="00C92F8A">
      <w:r>
        <w:lastRenderedPageBreak/>
        <w:t xml:space="preserve">    &lt;</w:t>
      </w:r>
      <w:proofErr w:type="spellStart"/>
      <w:r>
        <w:t>SyntheticProperty</w:t>
      </w:r>
      <w:proofErr w:type="spellEnd"/>
      <w:r>
        <w:t xml:space="preserve"> name="</w:t>
      </w:r>
      <w:proofErr w:type="spellStart"/>
      <w:r>
        <w:t>formSizePolicy</w:t>
      </w:r>
      <w:proofErr w:type="spellEnd"/>
      <w:r>
        <w:t>" type="int" value="1"/&gt;</w:t>
      </w:r>
    </w:p>
    <w:p w14:paraId="2D8436FD" w14:textId="77777777" w:rsidR="00C92F8A" w:rsidRDefault="00C92F8A" w:rsidP="00C92F8A">
      <w:r>
        <w:t xml:space="preserve">    &lt;</w:t>
      </w:r>
      <w:proofErr w:type="spellStart"/>
      <w:r>
        <w:t>SyntheticProperty</w:t>
      </w:r>
      <w:proofErr w:type="spellEnd"/>
      <w:r>
        <w:t xml:space="preserve"> name="</w:t>
      </w:r>
      <w:proofErr w:type="spellStart"/>
      <w:r>
        <w:t>generateCenter</w:t>
      </w:r>
      <w:proofErr w:type="spellEnd"/>
      <w:r>
        <w:t>" type="</w:t>
      </w:r>
      <w:proofErr w:type="spellStart"/>
      <w:r>
        <w:t>boolean</w:t>
      </w:r>
      <w:proofErr w:type="spellEnd"/>
      <w:r>
        <w:t>" value="false"/&gt;</w:t>
      </w:r>
    </w:p>
    <w:p w14:paraId="443E6545" w14:textId="77777777" w:rsidR="00C92F8A" w:rsidRDefault="00C92F8A" w:rsidP="00C92F8A">
      <w:r>
        <w:t xml:space="preserve">  &lt;/</w:t>
      </w:r>
      <w:proofErr w:type="spellStart"/>
      <w:r>
        <w:t>SyntheticProperties</w:t>
      </w:r>
      <w:proofErr w:type="spellEnd"/>
      <w:r>
        <w:t>&gt;</w:t>
      </w:r>
    </w:p>
    <w:p w14:paraId="28BFEE58" w14:textId="77777777" w:rsidR="00C92F8A" w:rsidRDefault="00C92F8A" w:rsidP="00C92F8A">
      <w:r>
        <w:t xml:space="preserve">  &lt;</w:t>
      </w:r>
      <w:proofErr w:type="spellStart"/>
      <w:r>
        <w:t>AuxValues</w:t>
      </w:r>
      <w:proofErr w:type="spellEnd"/>
      <w:r>
        <w:t>&gt;</w:t>
      </w:r>
    </w:p>
    <w:p w14:paraId="66277D7C" w14:textId="77777777" w:rsidR="00C92F8A" w:rsidRDefault="00C92F8A" w:rsidP="00C92F8A">
      <w:r>
        <w:t xml:space="preserve">    &lt;</w:t>
      </w:r>
      <w:proofErr w:type="spellStart"/>
      <w:r>
        <w:t>AuxValue</w:t>
      </w:r>
      <w:proofErr w:type="spellEnd"/>
      <w:r>
        <w:t xml:space="preserve"> name="</w:t>
      </w:r>
      <w:proofErr w:type="spellStart"/>
      <w:r>
        <w:t>FormSettings_autoResourcing</w:t>
      </w:r>
      <w:proofErr w:type="spellEnd"/>
      <w:r>
        <w:t>" type="</w:t>
      </w:r>
      <w:proofErr w:type="spellStart"/>
      <w:r>
        <w:t>java.lang.Integer</w:t>
      </w:r>
      <w:proofErr w:type="spellEnd"/>
      <w:r>
        <w:t>" value="0"/&gt;</w:t>
      </w:r>
    </w:p>
    <w:p w14:paraId="1405DDE2" w14:textId="77777777" w:rsidR="00C92F8A" w:rsidRDefault="00C92F8A" w:rsidP="00C92F8A">
      <w:r>
        <w:t xml:space="preserve">    &lt;</w:t>
      </w:r>
      <w:proofErr w:type="spellStart"/>
      <w:r>
        <w:t>AuxValue</w:t>
      </w:r>
      <w:proofErr w:type="spellEnd"/>
      <w:r>
        <w:t xml:space="preserve"> name="</w:t>
      </w:r>
      <w:proofErr w:type="spellStart"/>
      <w:r>
        <w:t>FormSettings_autoSetComponentName</w:t>
      </w:r>
      <w:proofErr w:type="spellEnd"/>
      <w:r>
        <w:t>" type="</w:t>
      </w:r>
      <w:proofErr w:type="spellStart"/>
      <w:r>
        <w:t>java.lang.Boolean</w:t>
      </w:r>
      <w:proofErr w:type="spellEnd"/>
      <w:r>
        <w:t>" value="false"/&gt;</w:t>
      </w:r>
    </w:p>
    <w:p w14:paraId="401DE6CA" w14:textId="77777777" w:rsidR="00C92F8A" w:rsidRDefault="00C92F8A" w:rsidP="00C92F8A">
      <w:r>
        <w:t xml:space="preserve">    &lt;</w:t>
      </w:r>
      <w:proofErr w:type="spellStart"/>
      <w:r>
        <w:t>AuxValue</w:t>
      </w:r>
      <w:proofErr w:type="spellEnd"/>
      <w:r>
        <w:t xml:space="preserve"> name="</w:t>
      </w:r>
      <w:proofErr w:type="spellStart"/>
      <w:r>
        <w:t>FormSettings_generateFQN</w:t>
      </w:r>
      <w:proofErr w:type="spellEnd"/>
      <w:r>
        <w:t>" type="</w:t>
      </w:r>
      <w:proofErr w:type="spellStart"/>
      <w:r>
        <w:t>java.lang.Boolean</w:t>
      </w:r>
      <w:proofErr w:type="spellEnd"/>
      <w:r>
        <w:t>" value="true"/&gt;</w:t>
      </w:r>
    </w:p>
    <w:p w14:paraId="562BBC5B" w14:textId="77777777" w:rsidR="00C92F8A" w:rsidRDefault="00C92F8A" w:rsidP="00C92F8A">
      <w:r>
        <w:t xml:space="preserve">    &lt;</w:t>
      </w:r>
      <w:proofErr w:type="spellStart"/>
      <w:r>
        <w:t>AuxValue</w:t>
      </w:r>
      <w:proofErr w:type="spellEnd"/>
      <w:r>
        <w:t xml:space="preserve"> name="</w:t>
      </w:r>
      <w:proofErr w:type="spellStart"/>
      <w:r>
        <w:t>FormSettings_generateMnemonicsCode</w:t>
      </w:r>
      <w:proofErr w:type="spellEnd"/>
      <w:r>
        <w:t>" type="</w:t>
      </w:r>
      <w:proofErr w:type="spellStart"/>
      <w:r>
        <w:t>java.lang.Boolean</w:t>
      </w:r>
      <w:proofErr w:type="spellEnd"/>
      <w:r>
        <w:t>" value="false"/&gt;</w:t>
      </w:r>
    </w:p>
    <w:p w14:paraId="66E5DB41" w14:textId="77777777" w:rsidR="00C92F8A" w:rsidRDefault="00C92F8A" w:rsidP="00C92F8A">
      <w:r>
        <w:t xml:space="preserve">    &lt;</w:t>
      </w:r>
      <w:proofErr w:type="spellStart"/>
      <w:r>
        <w:t>AuxValue</w:t>
      </w:r>
      <w:proofErr w:type="spellEnd"/>
      <w:r>
        <w:t xml:space="preserve"> name="FormSettings_i18nAutoMode" type="</w:t>
      </w:r>
      <w:proofErr w:type="spellStart"/>
      <w:r>
        <w:t>java.lang.Boolean</w:t>
      </w:r>
      <w:proofErr w:type="spellEnd"/>
      <w:r>
        <w:t>" value="false"/&gt;</w:t>
      </w:r>
    </w:p>
    <w:p w14:paraId="1B19318B" w14:textId="77777777" w:rsidR="00C92F8A" w:rsidRDefault="00C92F8A" w:rsidP="00C92F8A">
      <w:r>
        <w:t xml:space="preserve">    &lt;</w:t>
      </w:r>
      <w:proofErr w:type="spellStart"/>
      <w:r>
        <w:t>AuxValue</w:t>
      </w:r>
      <w:proofErr w:type="spellEnd"/>
      <w:r>
        <w:t xml:space="preserve"> name="</w:t>
      </w:r>
      <w:proofErr w:type="spellStart"/>
      <w:r>
        <w:t>FormSettings_layoutCodeTarget</w:t>
      </w:r>
      <w:proofErr w:type="spellEnd"/>
      <w:r>
        <w:t>" type="</w:t>
      </w:r>
      <w:proofErr w:type="spellStart"/>
      <w:r>
        <w:t>java.lang.Integer</w:t>
      </w:r>
      <w:proofErr w:type="spellEnd"/>
      <w:r>
        <w:t>" value="1"/&gt;</w:t>
      </w:r>
    </w:p>
    <w:p w14:paraId="308E6EAC" w14:textId="77777777" w:rsidR="00C92F8A" w:rsidRDefault="00C92F8A" w:rsidP="00C92F8A">
      <w:r>
        <w:t xml:space="preserve">    &lt;</w:t>
      </w:r>
      <w:proofErr w:type="spellStart"/>
      <w:r>
        <w:t>AuxValue</w:t>
      </w:r>
      <w:proofErr w:type="spellEnd"/>
      <w:r>
        <w:t xml:space="preserve"> name="</w:t>
      </w:r>
      <w:proofErr w:type="spellStart"/>
      <w:r>
        <w:t>FormSettings_listenerGenerationStyle</w:t>
      </w:r>
      <w:proofErr w:type="spellEnd"/>
      <w:r>
        <w:t>" type="</w:t>
      </w:r>
      <w:proofErr w:type="spellStart"/>
      <w:r>
        <w:t>java.lang.Integer</w:t>
      </w:r>
      <w:proofErr w:type="spellEnd"/>
      <w:r>
        <w:t>" value="0"/&gt;</w:t>
      </w:r>
    </w:p>
    <w:p w14:paraId="633899C5" w14:textId="77777777" w:rsidR="00C92F8A" w:rsidRDefault="00C92F8A" w:rsidP="00C92F8A">
      <w:r>
        <w:t xml:space="preserve">    &lt;</w:t>
      </w:r>
      <w:proofErr w:type="spellStart"/>
      <w:r>
        <w:t>AuxValue</w:t>
      </w:r>
      <w:proofErr w:type="spellEnd"/>
      <w:r>
        <w:t xml:space="preserve"> name="</w:t>
      </w:r>
      <w:proofErr w:type="spellStart"/>
      <w:r>
        <w:t>FormSettings_variablesLocal</w:t>
      </w:r>
      <w:proofErr w:type="spellEnd"/>
      <w:r>
        <w:t>" type="</w:t>
      </w:r>
      <w:proofErr w:type="spellStart"/>
      <w:r>
        <w:t>java.lang.Boolean</w:t>
      </w:r>
      <w:proofErr w:type="spellEnd"/>
      <w:r>
        <w:t>" value="false"/&gt;</w:t>
      </w:r>
    </w:p>
    <w:p w14:paraId="0D6FF9E1" w14:textId="77777777" w:rsidR="00C92F8A" w:rsidRDefault="00C92F8A" w:rsidP="00C92F8A">
      <w:r>
        <w:t xml:space="preserve">    &lt;</w:t>
      </w:r>
      <w:proofErr w:type="spellStart"/>
      <w:r>
        <w:t>AuxValue</w:t>
      </w:r>
      <w:proofErr w:type="spellEnd"/>
      <w:r>
        <w:t xml:space="preserve"> name="</w:t>
      </w:r>
      <w:proofErr w:type="spellStart"/>
      <w:r>
        <w:t>FormSettings_variablesModifier</w:t>
      </w:r>
      <w:proofErr w:type="spellEnd"/>
      <w:r>
        <w:t>" type="</w:t>
      </w:r>
      <w:proofErr w:type="spellStart"/>
      <w:r>
        <w:t>java.lang.Integer</w:t>
      </w:r>
      <w:proofErr w:type="spellEnd"/>
      <w:r>
        <w:t>" value="2"/&gt;</w:t>
      </w:r>
    </w:p>
    <w:p w14:paraId="1BD1E204" w14:textId="77777777" w:rsidR="00C92F8A" w:rsidRDefault="00C92F8A" w:rsidP="00C92F8A">
      <w:r>
        <w:t xml:space="preserve">  &lt;/</w:t>
      </w:r>
      <w:proofErr w:type="spellStart"/>
      <w:r>
        <w:t>AuxValues</w:t>
      </w:r>
      <w:proofErr w:type="spellEnd"/>
      <w:r>
        <w:t>&gt;</w:t>
      </w:r>
    </w:p>
    <w:p w14:paraId="5DD86C8C" w14:textId="77777777" w:rsidR="00C92F8A" w:rsidRDefault="00C92F8A" w:rsidP="00C92F8A"/>
    <w:p w14:paraId="52C9206F" w14:textId="77777777" w:rsidR="00C92F8A" w:rsidRDefault="00C92F8A" w:rsidP="00C92F8A">
      <w:r>
        <w:t xml:space="preserve">  &lt;Layout&gt;</w:t>
      </w:r>
    </w:p>
    <w:p w14:paraId="08EE198B" w14:textId="77777777" w:rsidR="00C92F8A" w:rsidRDefault="00C92F8A" w:rsidP="00C92F8A">
      <w:r>
        <w:t xml:space="preserve">    &lt;</w:t>
      </w:r>
      <w:proofErr w:type="spellStart"/>
      <w:r>
        <w:t>DimensionLayout</w:t>
      </w:r>
      <w:proofErr w:type="spellEnd"/>
      <w:r>
        <w:t xml:space="preserve"> dim="0"&gt;</w:t>
      </w:r>
    </w:p>
    <w:p w14:paraId="3156AD75" w14:textId="77777777" w:rsidR="00C92F8A" w:rsidRDefault="00C92F8A" w:rsidP="00C92F8A">
      <w:r>
        <w:t xml:space="preserve">      &lt;Group type="103" </w:t>
      </w:r>
      <w:proofErr w:type="spellStart"/>
      <w:r>
        <w:t>groupAlignment</w:t>
      </w:r>
      <w:proofErr w:type="spellEnd"/>
      <w:r>
        <w:t>="0" attributes="0"&gt;</w:t>
      </w:r>
    </w:p>
    <w:p w14:paraId="654931AD" w14:textId="77777777" w:rsidR="00C92F8A" w:rsidRDefault="00C92F8A" w:rsidP="00C92F8A">
      <w:r>
        <w:t xml:space="preserve">          &lt;Component id="jPanel1" alignment="0" max="32767" attributes="0"/&gt;</w:t>
      </w:r>
    </w:p>
    <w:p w14:paraId="4403A153" w14:textId="77777777" w:rsidR="00C92F8A" w:rsidRDefault="00C92F8A" w:rsidP="00C92F8A">
      <w:r>
        <w:t xml:space="preserve">      &lt;/Group&gt;</w:t>
      </w:r>
    </w:p>
    <w:p w14:paraId="5A50C112" w14:textId="77777777" w:rsidR="00C92F8A" w:rsidRDefault="00C92F8A" w:rsidP="00C92F8A">
      <w:r>
        <w:t xml:space="preserve">    &lt;/</w:t>
      </w:r>
      <w:proofErr w:type="spellStart"/>
      <w:r>
        <w:t>DimensionLayout</w:t>
      </w:r>
      <w:proofErr w:type="spellEnd"/>
      <w:r>
        <w:t>&gt;</w:t>
      </w:r>
    </w:p>
    <w:p w14:paraId="670BBA29" w14:textId="77777777" w:rsidR="00C92F8A" w:rsidRDefault="00C92F8A" w:rsidP="00C92F8A">
      <w:r>
        <w:lastRenderedPageBreak/>
        <w:t xml:space="preserve">    &lt;</w:t>
      </w:r>
      <w:proofErr w:type="spellStart"/>
      <w:r>
        <w:t>DimensionLayout</w:t>
      </w:r>
      <w:proofErr w:type="spellEnd"/>
      <w:r>
        <w:t xml:space="preserve"> dim="1"&gt;</w:t>
      </w:r>
    </w:p>
    <w:p w14:paraId="47F1A2F1" w14:textId="77777777" w:rsidR="00C92F8A" w:rsidRDefault="00C92F8A" w:rsidP="00C92F8A">
      <w:r>
        <w:t xml:space="preserve">      &lt;Group type="103" </w:t>
      </w:r>
      <w:proofErr w:type="spellStart"/>
      <w:r>
        <w:t>groupAlignment</w:t>
      </w:r>
      <w:proofErr w:type="spellEnd"/>
      <w:r>
        <w:t>="0" attributes="0"&gt;</w:t>
      </w:r>
    </w:p>
    <w:p w14:paraId="1C04CE8C" w14:textId="77777777" w:rsidR="00C92F8A" w:rsidRDefault="00C92F8A" w:rsidP="00C92F8A">
      <w:r>
        <w:t xml:space="preserve">          &lt;Component id="jPanel1" alignment="0" max="32767" attributes="0"/&gt;</w:t>
      </w:r>
    </w:p>
    <w:p w14:paraId="7F747FE9" w14:textId="77777777" w:rsidR="00C92F8A" w:rsidRDefault="00C92F8A" w:rsidP="00C92F8A">
      <w:r>
        <w:t xml:space="preserve">      &lt;/Group&gt;</w:t>
      </w:r>
    </w:p>
    <w:p w14:paraId="335C108C" w14:textId="77777777" w:rsidR="00C92F8A" w:rsidRDefault="00C92F8A" w:rsidP="00C92F8A">
      <w:r>
        <w:t xml:space="preserve">    &lt;/</w:t>
      </w:r>
      <w:proofErr w:type="spellStart"/>
      <w:r>
        <w:t>DimensionLayout</w:t>
      </w:r>
      <w:proofErr w:type="spellEnd"/>
      <w:r>
        <w:t>&gt;</w:t>
      </w:r>
    </w:p>
    <w:p w14:paraId="6DF38AEC" w14:textId="77777777" w:rsidR="00C92F8A" w:rsidRDefault="00C92F8A" w:rsidP="00C92F8A">
      <w:r>
        <w:t xml:space="preserve">  &lt;/Layout&gt;</w:t>
      </w:r>
    </w:p>
    <w:p w14:paraId="33256530" w14:textId="77777777" w:rsidR="00C92F8A" w:rsidRDefault="00C92F8A" w:rsidP="00C92F8A">
      <w:r>
        <w:t xml:space="preserve">  &lt;</w:t>
      </w:r>
      <w:proofErr w:type="spellStart"/>
      <w:r>
        <w:t>SubComponents</w:t>
      </w:r>
      <w:proofErr w:type="spellEnd"/>
      <w:r>
        <w:t>&gt;</w:t>
      </w:r>
    </w:p>
    <w:p w14:paraId="3CA7BA2E" w14:textId="77777777" w:rsidR="00C92F8A" w:rsidRDefault="00C92F8A" w:rsidP="00C92F8A">
      <w:r>
        <w:t xml:space="preserve">    &lt;Container class="</w:t>
      </w:r>
      <w:proofErr w:type="spellStart"/>
      <w:r>
        <w:t>javax.swing.JPanel</w:t>
      </w:r>
      <w:proofErr w:type="spellEnd"/>
      <w:r>
        <w:t>" name="jPanel1"&gt;</w:t>
      </w:r>
    </w:p>
    <w:p w14:paraId="099E4517" w14:textId="77777777" w:rsidR="00C92F8A" w:rsidRDefault="00C92F8A" w:rsidP="00C92F8A">
      <w:r>
        <w:t xml:space="preserve">      &lt;Properties&gt;</w:t>
      </w:r>
    </w:p>
    <w:p w14:paraId="17CD36AF" w14:textId="77777777" w:rsidR="00C92F8A" w:rsidRDefault="00C92F8A" w:rsidP="00C92F8A">
      <w:r>
        <w:t xml:space="preserve">        &lt;Property name="background" type="</w:t>
      </w:r>
      <w:proofErr w:type="spellStart"/>
      <w:r>
        <w:t>java.awt.Color</w:t>
      </w:r>
      <w:proofErr w:type="spellEnd"/>
      <w:r>
        <w:t>" editor="</w:t>
      </w:r>
      <w:proofErr w:type="spellStart"/>
      <w:r>
        <w:t>org.netbeans.beaninfo.editors.ColorEditor</w:t>
      </w:r>
      <w:proofErr w:type="spellEnd"/>
      <w:r>
        <w:t>"&gt;</w:t>
      </w:r>
    </w:p>
    <w:p w14:paraId="36B79B4F" w14:textId="77777777" w:rsidR="00C92F8A" w:rsidRDefault="00C92F8A" w:rsidP="00C92F8A">
      <w:r>
        <w:t xml:space="preserve">          &lt;</w:t>
      </w:r>
      <w:proofErr w:type="spellStart"/>
      <w:r>
        <w:t>Color</w:t>
      </w:r>
      <w:proofErr w:type="spellEnd"/>
      <w:r>
        <w:t xml:space="preserve"> blue="d2" green="d2" red="b4" type="</w:t>
      </w:r>
      <w:proofErr w:type="spellStart"/>
      <w:r>
        <w:t>rgb</w:t>
      </w:r>
      <w:proofErr w:type="spellEnd"/>
      <w:r>
        <w:t>"/&gt;</w:t>
      </w:r>
    </w:p>
    <w:p w14:paraId="3CCE0755" w14:textId="77777777" w:rsidR="00C92F8A" w:rsidRDefault="00C92F8A" w:rsidP="00C92F8A">
      <w:r>
        <w:t xml:space="preserve">        &lt;/Property&gt;</w:t>
      </w:r>
    </w:p>
    <w:p w14:paraId="46FC155B" w14:textId="77777777" w:rsidR="00C92F8A" w:rsidRDefault="00C92F8A" w:rsidP="00C92F8A">
      <w:r>
        <w:t xml:space="preserve">      &lt;/Properties&gt;</w:t>
      </w:r>
    </w:p>
    <w:p w14:paraId="4FCC16DB" w14:textId="77777777" w:rsidR="00C92F8A" w:rsidRDefault="00C92F8A" w:rsidP="00C92F8A"/>
    <w:p w14:paraId="63959E62" w14:textId="77777777" w:rsidR="00C92F8A" w:rsidRDefault="00C92F8A" w:rsidP="00C92F8A">
      <w:r>
        <w:t xml:space="preserve">      &lt;Layout&gt;</w:t>
      </w:r>
    </w:p>
    <w:p w14:paraId="7DE9F2BC" w14:textId="77777777" w:rsidR="00C92F8A" w:rsidRDefault="00C92F8A" w:rsidP="00C92F8A">
      <w:r>
        <w:t xml:space="preserve">        &lt;</w:t>
      </w:r>
      <w:proofErr w:type="spellStart"/>
      <w:r>
        <w:t>DimensionLayout</w:t>
      </w:r>
      <w:proofErr w:type="spellEnd"/>
      <w:r>
        <w:t xml:space="preserve"> dim="0"&gt;</w:t>
      </w:r>
    </w:p>
    <w:p w14:paraId="13120E09" w14:textId="77777777" w:rsidR="00C92F8A" w:rsidRDefault="00C92F8A" w:rsidP="00C92F8A">
      <w:r>
        <w:t xml:space="preserve">          &lt;Group type="103" </w:t>
      </w:r>
      <w:proofErr w:type="spellStart"/>
      <w:r>
        <w:t>groupAlignment</w:t>
      </w:r>
      <w:proofErr w:type="spellEnd"/>
      <w:r>
        <w:t>="0" attributes="0"&gt;</w:t>
      </w:r>
    </w:p>
    <w:p w14:paraId="36B12CF0" w14:textId="77777777" w:rsidR="00C92F8A" w:rsidRDefault="00C92F8A" w:rsidP="00C92F8A">
      <w:r>
        <w:t xml:space="preserve">              &lt;Group type="102" alignment="1" attributes="0"&gt;</w:t>
      </w:r>
    </w:p>
    <w:p w14:paraId="4615B978" w14:textId="77777777" w:rsidR="00C92F8A" w:rsidRDefault="00C92F8A" w:rsidP="00C92F8A">
      <w:r>
        <w:t xml:space="preserve">                  &lt;</w:t>
      </w:r>
      <w:proofErr w:type="spellStart"/>
      <w:r>
        <w:t>EmptySpace</w:t>
      </w:r>
      <w:proofErr w:type="spellEnd"/>
      <w:r>
        <w:t xml:space="preserve"> </w:t>
      </w:r>
      <w:proofErr w:type="spellStart"/>
      <w:r>
        <w:t>pref</w:t>
      </w:r>
      <w:proofErr w:type="spellEnd"/>
      <w:r>
        <w:t>="72" max="32767" attributes="0"/&gt;</w:t>
      </w:r>
    </w:p>
    <w:p w14:paraId="4A7918F8" w14:textId="77777777" w:rsidR="00C92F8A" w:rsidRDefault="00C92F8A" w:rsidP="00C92F8A">
      <w:r>
        <w:t xml:space="preserve">                  &lt;Component id="jLabel1" min="-2" max="-2" attributes="0"/&gt;</w:t>
      </w:r>
    </w:p>
    <w:p w14:paraId="22BFBCE9" w14:textId="77777777" w:rsidR="00C92F8A" w:rsidRDefault="00C92F8A" w:rsidP="00C92F8A">
      <w:r>
        <w:t xml:space="preserve">                  &lt;</w:t>
      </w:r>
      <w:proofErr w:type="spellStart"/>
      <w:r>
        <w:t>EmptySpace</w:t>
      </w:r>
      <w:proofErr w:type="spellEnd"/>
      <w:r>
        <w:t xml:space="preserve"> min="-2" </w:t>
      </w:r>
      <w:proofErr w:type="spellStart"/>
      <w:r>
        <w:t>pref</w:t>
      </w:r>
      <w:proofErr w:type="spellEnd"/>
      <w:r>
        <w:t>="57" max="-2" attributes="0"/&gt;</w:t>
      </w:r>
    </w:p>
    <w:p w14:paraId="30BEEFD1" w14:textId="77777777" w:rsidR="00C92F8A" w:rsidRDefault="00C92F8A" w:rsidP="00C92F8A">
      <w:r>
        <w:t xml:space="preserve">              &lt;/Group&gt;</w:t>
      </w:r>
    </w:p>
    <w:p w14:paraId="2802EF1B" w14:textId="77777777" w:rsidR="00C92F8A" w:rsidRDefault="00C92F8A" w:rsidP="00C92F8A">
      <w:r>
        <w:t xml:space="preserve">              &lt;Group type="102" alignment="0" attributes="0"&gt;</w:t>
      </w:r>
    </w:p>
    <w:p w14:paraId="139BB1E8" w14:textId="77777777" w:rsidR="00C92F8A" w:rsidRDefault="00C92F8A" w:rsidP="00C92F8A">
      <w:r>
        <w:t xml:space="preserve">                  &lt;</w:t>
      </w:r>
      <w:proofErr w:type="spellStart"/>
      <w:r>
        <w:t>EmptySpace</w:t>
      </w:r>
      <w:proofErr w:type="spellEnd"/>
      <w:r>
        <w:t xml:space="preserve"> min="-2" </w:t>
      </w:r>
      <w:proofErr w:type="spellStart"/>
      <w:r>
        <w:t>pref</w:t>
      </w:r>
      <w:proofErr w:type="spellEnd"/>
      <w:r>
        <w:t>="93" max="-2" attributes="0"/&gt;</w:t>
      </w:r>
    </w:p>
    <w:p w14:paraId="5704D59D" w14:textId="77777777" w:rsidR="00C92F8A" w:rsidRDefault="00C92F8A" w:rsidP="00C92F8A">
      <w:r>
        <w:lastRenderedPageBreak/>
        <w:t xml:space="preserve">                  &lt;Group type="103" </w:t>
      </w:r>
      <w:proofErr w:type="spellStart"/>
      <w:r>
        <w:t>groupAlignment</w:t>
      </w:r>
      <w:proofErr w:type="spellEnd"/>
      <w:r>
        <w:t>="0" attributes="0"&gt;</w:t>
      </w:r>
    </w:p>
    <w:p w14:paraId="6F83DB0C" w14:textId="77777777" w:rsidR="00C92F8A" w:rsidRDefault="00C92F8A" w:rsidP="00C92F8A">
      <w:r>
        <w:t xml:space="preserve">                      &lt;Group type="103" alignment="0" </w:t>
      </w:r>
      <w:proofErr w:type="spellStart"/>
      <w:r>
        <w:t>groupAlignment</w:t>
      </w:r>
      <w:proofErr w:type="spellEnd"/>
      <w:r>
        <w:t>="0" max="-2" attributes="0"&gt;</w:t>
      </w:r>
    </w:p>
    <w:p w14:paraId="30775498" w14:textId="77777777" w:rsidR="00C92F8A" w:rsidRDefault="00C92F8A" w:rsidP="00C92F8A">
      <w:r>
        <w:t xml:space="preserve">                          &lt;Component id="jLabel2" alignment="0" min="-2" max="-2" attributes="0"/&gt;</w:t>
      </w:r>
    </w:p>
    <w:p w14:paraId="6CF52129" w14:textId="77777777" w:rsidR="00C92F8A" w:rsidRDefault="00C92F8A" w:rsidP="00C92F8A">
      <w:r>
        <w:t xml:space="preserve">                          &lt;Component id="</w:t>
      </w:r>
      <w:proofErr w:type="spellStart"/>
      <w:r>
        <w:t>idTxt</w:t>
      </w:r>
      <w:proofErr w:type="spellEnd"/>
      <w:r>
        <w:t>" alignment="0" max="32767" attributes="0"/&gt;</w:t>
      </w:r>
    </w:p>
    <w:p w14:paraId="130608D9" w14:textId="77777777" w:rsidR="00C92F8A" w:rsidRDefault="00C92F8A" w:rsidP="00C92F8A">
      <w:r>
        <w:t xml:space="preserve">                          &lt;Component id="jLabel3" alignment="0" min="-2" max="-2" attributes="0"/&gt;</w:t>
      </w:r>
    </w:p>
    <w:p w14:paraId="698E367C" w14:textId="77777777" w:rsidR="00C92F8A" w:rsidRDefault="00C92F8A" w:rsidP="00C92F8A">
      <w:r>
        <w:t xml:space="preserve">                          &lt;Component id="</w:t>
      </w:r>
      <w:proofErr w:type="spellStart"/>
      <w:r>
        <w:t>loginpasswordTxt</w:t>
      </w:r>
      <w:proofErr w:type="spellEnd"/>
      <w:r>
        <w:t xml:space="preserve">" alignment="0" min="-2" </w:t>
      </w:r>
      <w:proofErr w:type="spellStart"/>
      <w:r>
        <w:t>pref</w:t>
      </w:r>
      <w:proofErr w:type="spellEnd"/>
      <w:r>
        <w:t>="268" max="-2" attributes="0"/&gt;</w:t>
      </w:r>
    </w:p>
    <w:p w14:paraId="0FCD2218" w14:textId="77777777" w:rsidR="00C92F8A" w:rsidRDefault="00C92F8A" w:rsidP="00C92F8A">
      <w:r>
        <w:t xml:space="preserve">                      &lt;/Group&gt;</w:t>
      </w:r>
    </w:p>
    <w:p w14:paraId="4BA1AD89" w14:textId="77777777" w:rsidR="00C92F8A" w:rsidRDefault="00C92F8A" w:rsidP="00C92F8A">
      <w:r>
        <w:t xml:space="preserve">                      &lt;Group type="102" alignment="1" attributes="0"&gt;</w:t>
      </w:r>
    </w:p>
    <w:p w14:paraId="148B512A" w14:textId="77777777" w:rsidR="00C92F8A" w:rsidRDefault="00C92F8A" w:rsidP="00C92F8A">
      <w:r>
        <w:t xml:space="preserve">                          &lt;</w:t>
      </w:r>
      <w:proofErr w:type="spellStart"/>
      <w:r>
        <w:t>EmptySpace</w:t>
      </w:r>
      <w:proofErr w:type="spellEnd"/>
      <w:r>
        <w:t xml:space="preserve"> </w:t>
      </w:r>
      <w:proofErr w:type="spellStart"/>
      <w:r>
        <w:t>pref</w:t>
      </w:r>
      <w:proofErr w:type="spellEnd"/>
      <w:r>
        <w:t>="47" max="-2" attributes="0"/&gt;</w:t>
      </w:r>
    </w:p>
    <w:p w14:paraId="3FB57D6B" w14:textId="77777777" w:rsidR="00C92F8A" w:rsidRDefault="00C92F8A" w:rsidP="00C92F8A">
      <w:r>
        <w:t xml:space="preserve">                          &lt;Component id="</w:t>
      </w:r>
      <w:proofErr w:type="spellStart"/>
      <w:r>
        <w:t>signInBtn</w:t>
      </w:r>
      <w:proofErr w:type="spellEnd"/>
      <w:r>
        <w:t xml:space="preserve">" min="-2" </w:t>
      </w:r>
      <w:proofErr w:type="spellStart"/>
      <w:r>
        <w:t>pref</w:t>
      </w:r>
      <w:proofErr w:type="spellEnd"/>
      <w:r>
        <w:t>="145" max="-2" attributes="0"/&gt;</w:t>
      </w:r>
    </w:p>
    <w:p w14:paraId="30993E73" w14:textId="77777777" w:rsidR="00C92F8A" w:rsidRDefault="00C92F8A" w:rsidP="00C92F8A">
      <w:r>
        <w:t xml:space="preserve">                          &lt;</w:t>
      </w:r>
      <w:proofErr w:type="spellStart"/>
      <w:r>
        <w:t>EmptySpace</w:t>
      </w:r>
      <w:proofErr w:type="spellEnd"/>
      <w:r>
        <w:t xml:space="preserve"> min="-2" </w:t>
      </w:r>
      <w:proofErr w:type="spellStart"/>
      <w:r>
        <w:t>pref</w:t>
      </w:r>
      <w:proofErr w:type="spellEnd"/>
      <w:r>
        <w:t>="76" max="-2" attributes="0"/&gt;</w:t>
      </w:r>
    </w:p>
    <w:p w14:paraId="01FD8DAF" w14:textId="77777777" w:rsidR="00C92F8A" w:rsidRDefault="00C92F8A" w:rsidP="00C92F8A">
      <w:r>
        <w:t xml:space="preserve">                      &lt;/Group&gt;</w:t>
      </w:r>
    </w:p>
    <w:p w14:paraId="7731261F" w14:textId="77777777" w:rsidR="00C92F8A" w:rsidRDefault="00C92F8A" w:rsidP="00C92F8A">
      <w:r>
        <w:t xml:space="preserve">                  &lt;/Group&gt;</w:t>
      </w:r>
    </w:p>
    <w:p w14:paraId="33907245" w14:textId="77777777" w:rsidR="00C92F8A" w:rsidRDefault="00C92F8A" w:rsidP="00C92F8A">
      <w:r>
        <w:t xml:space="preserve">                  &lt;</w:t>
      </w:r>
      <w:proofErr w:type="spellStart"/>
      <w:r>
        <w:t>EmptySpace</w:t>
      </w:r>
      <w:proofErr w:type="spellEnd"/>
      <w:r>
        <w:t xml:space="preserve"> max="32767" attributes="0"/&gt;</w:t>
      </w:r>
    </w:p>
    <w:p w14:paraId="477C86F9" w14:textId="77777777" w:rsidR="00C92F8A" w:rsidRDefault="00C92F8A" w:rsidP="00C92F8A">
      <w:r>
        <w:t xml:space="preserve">                  &lt;Component id="</w:t>
      </w:r>
      <w:proofErr w:type="spellStart"/>
      <w:r>
        <w:t>loginbackBtn</w:t>
      </w:r>
      <w:proofErr w:type="spellEnd"/>
      <w:r>
        <w:t xml:space="preserve">" min="-2" </w:t>
      </w:r>
      <w:proofErr w:type="spellStart"/>
      <w:r>
        <w:t>pref</w:t>
      </w:r>
      <w:proofErr w:type="spellEnd"/>
      <w:r>
        <w:t>="77" max="-2" attributes="0"/&gt;</w:t>
      </w:r>
    </w:p>
    <w:p w14:paraId="0F52EA5B" w14:textId="77777777" w:rsidR="00C92F8A" w:rsidRDefault="00C92F8A" w:rsidP="00C92F8A">
      <w:r>
        <w:t xml:space="preserve">                  &lt;</w:t>
      </w:r>
      <w:proofErr w:type="spellStart"/>
      <w:r>
        <w:t>EmptySpace</w:t>
      </w:r>
      <w:proofErr w:type="spellEnd"/>
      <w:r>
        <w:t xml:space="preserve"> max="-2" attributes="0"/&gt;</w:t>
      </w:r>
    </w:p>
    <w:p w14:paraId="7AF56E1C" w14:textId="77777777" w:rsidR="00C92F8A" w:rsidRDefault="00C92F8A" w:rsidP="00C92F8A">
      <w:r>
        <w:t xml:space="preserve">              &lt;/Group&gt;</w:t>
      </w:r>
    </w:p>
    <w:p w14:paraId="348E2C32" w14:textId="77777777" w:rsidR="00C92F8A" w:rsidRDefault="00C92F8A" w:rsidP="00C92F8A">
      <w:r>
        <w:t xml:space="preserve">          &lt;/Group&gt;</w:t>
      </w:r>
    </w:p>
    <w:p w14:paraId="4D42561A" w14:textId="77777777" w:rsidR="00C92F8A" w:rsidRDefault="00C92F8A" w:rsidP="00C92F8A">
      <w:r>
        <w:t xml:space="preserve">        &lt;/</w:t>
      </w:r>
      <w:proofErr w:type="spellStart"/>
      <w:r>
        <w:t>DimensionLayout</w:t>
      </w:r>
      <w:proofErr w:type="spellEnd"/>
      <w:r>
        <w:t>&gt;</w:t>
      </w:r>
    </w:p>
    <w:p w14:paraId="04EDF86B" w14:textId="77777777" w:rsidR="00C92F8A" w:rsidRDefault="00C92F8A" w:rsidP="00C92F8A">
      <w:r>
        <w:t xml:space="preserve">        &lt;</w:t>
      </w:r>
      <w:proofErr w:type="spellStart"/>
      <w:r>
        <w:t>DimensionLayout</w:t>
      </w:r>
      <w:proofErr w:type="spellEnd"/>
      <w:r>
        <w:t xml:space="preserve"> dim="1"&gt;</w:t>
      </w:r>
    </w:p>
    <w:p w14:paraId="385FD399" w14:textId="77777777" w:rsidR="00C92F8A" w:rsidRDefault="00C92F8A" w:rsidP="00C92F8A">
      <w:r>
        <w:t xml:space="preserve">          &lt;Group type="103" </w:t>
      </w:r>
      <w:proofErr w:type="spellStart"/>
      <w:r>
        <w:t>groupAlignment</w:t>
      </w:r>
      <w:proofErr w:type="spellEnd"/>
      <w:r>
        <w:t>="0" attributes="0"&gt;</w:t>
      </w:r>
    </w:p>
    <w:p w14:paraId="4F456D4C" w14:textId="77777777" w:rsidR="00C92F8A" w:rsidRDefault="00C92F8A" w:rsidP="00C92F8A">
      <w:r>
        <w:lastRenderedPageBreak/>
        <w:t xml:space="preserve">              &lt;Group type="102" alignment="0" attributes="0"&gt;</w:t>
      </w:r>
    </w:p>
    <w:p w14:paraId="357ED8D9" w14:textId="77777777" w:rsidR="00C92F8A" w:rsidRDefault="00C92F8A" w:rsidP="00C92F8A">
      <w:r>
        <w:t xml:space="preserve">                  &lt;</w:t>
      </w:r>
      <w:proofErr w:type="spellStart"/>
      <w:r>
        <w:t>EmptySpace</w:t>
      </w:r>
      <w:proofErr w:type="spellEnd"/>
      <w:r>
        <w:t xml:space="preserve"> max="-2" attributes="0"/&gt;</w:t>
      </w:r>
    </w:p>
    <w:p w14:paraId="5E51C74F" w14:textId="77777777" w:rsidR="00C92F8A" w:rsidRDefault="00C92F8A" w:rsidP="00C92F8A">
      <w:r>
        <w:t xml:space="preserve">                  &lt;Component id="jLabel1" min="-2" max="-2" attributes="0"/&gt;</w:t>
      </w:r>
    </w:p>
    <w:p w14:paraId="025810AC" w14:textId="77777777" w:rsidR="00C92F8A" w:rsidRDefault="00C92F8A" w:rsidP="00C92F8A">
      <w:r>
        <w:t xml:space="preserve">                  &lt;Group type="103" </w:t>
      </w:r>
      <w:proofErr w:type="spellStart"/>
      <w:r>
        <w:t>groupAlignment</w:t>
      </w:r>
      <w:proofErr w:type="spellEnd"/>
      <w:r>
        <w:t>="0" attributes="0"&gt;</w:t>
      </w:r>
    </w:p>
    <w:p w14:paraId="07844A57" w14:textId="77777777" w:rsidR="00C92F8A" w:rsidRDefault="00C92F8A" w:rsidP="00C92F8A">
      <w:r>
        <w:t xml:space="preserve">                      &lt;Group type="102" attributes="0"&gt;</w:t>
      </w:r>
    </w:p>
    <w:p w14:paraId="79249364" w14:textId="77777777" w:rsidR="00C92F8A" w:rsidRDefault="00C92F8A" w:rsidP="00C92F8A">
      <w:r>
        <w:t xml:space="preserve">                          &lt;</w:t>
      </w:r>
      <w:proofErr w:type="spellStart"/>
      <w:r>
        <w:t>EmptySpace</w:t>
      </w:r>
      <w:proofErr w:type="spellEnd"/>
      <w:r>
        <w:t xml:space="preserve"> type="unrelated" max="-2" attributes="0"/&gt;</w:t>
      </w:r>
    </w:p>
    <w:p w14:paraId="0B376579" w14:textId="77777777" w:rsidR="00C92F8A" w:rsidRDefault="00C92F8A" w:rsidP="00C92F8A">
      <w:r>
        <w:t xml:space="preserve">                          &lt;Component id="jLabel2" min="-2" max="-2" attributes="0"/&gt;</w:t>
      </w:r>
    </w:p>
    <w:p w14:paraId="673C8AC7" w14:textId="77777777" w:rsidR="00C92F8A" w:rsidRDefault="00C92F8A" w:rsidP="00C92F8A">
      <w:r>
        <w:t xml:space="preserve">                          &lt;</w:t>
      </w:r>
      <w:proofErr w:type="spellStart"/>
      <w:r>
        <w:t>EmptySpace</w:t>
      </w:r>
      <w:proofErr w:type="spellEnd"/>
      <w:r>
        <w:t xml:space="preserve"> max="-2" attributes="0"/&gt;</w:t>
      </w:r>
    </w:p>
    <w:p w14:paraId="18A4DA7F" w14:textId="77777777" w:rsidR="00C92F8A" w:rsidRDefault="00C92F8A" w:rsidP="00C92F8A">
      <w:r>
        <w:t xml:space="preserve">                          &lt;Component id="</w:t>
      </w:r>
      <w:proofErr w:type="spellStart"/>
      <w:r>
        <w:t>idTxt</w:t>
      </w:r>
      <w:proofErr w:type="spellEnd"/>
      <w:r>
        <w:t xml:space="preserve">" min="-2" </w:t>
      </w:r>
      <w:proofErr w:type="spellStart"/>
      <w:r>
        <w:t>pref</w:t>
      </w:r>
      <w:proofErr w:type="spellEnd"/>
      <w:r>
        <w:t>="50" max="-2" attributes="0"/&gt;</w:t>
      </w:r>
    </w:p>
    <w:p w14:paraId="075F0AB0" w14:textId="77777777" w:rsidR="00C92F8A" w:rsidRDefault="00C92F8A" w:rsidP="00C92F8A">
      <w:r>
        <w:t xml:space="preserve">                          &lt;</w:t>
      </w:r>
      <w:proofErr w:type="spellStart"/>
      <w:r>
        <w:t>EmptySpace</w:t>
      </w:r>
      <w:proofErr w:type="spellEnd"/>
      <w:r>
        <w:t xml:space="preserve"> min="-2" </w:t>
      </w:r>
      <w:proofErr w:type="spellStart"/>
      <w:r>
        <w:t>pref</w:t>
      </w:r>
      <w:proofErr w:type="spellEnd"/>
      <w:r>
        <w:t>="29" max="-2" attributes="0"/&gt;</w:t>
      </w:r>
    </w:p>
    <w:p w14:paraId="6429BF87" w14:textId="77777777" w:rsidR="00C92F8A" w:rsidRDefault="00C92F8A" w:rsidP="00C92F8A">
      <w:r>
        <w:t xml:space="preserve">                          &lt;Component id="jLabel3" min="-2" max="-2" attributes="0"/&gt;</w:t>
      </w:r>
    </w:p>
    <w:p w14:paraId="30A583B9" w14:textId="77777777" w:rsidR="00C92F8A" w:rsidRDefault="00C92F8A" w:rsidP="00C92F8A">
      <w:r>
        <w:t xml:space="preserve">                          &lt;</w:t>
      </w:r>
      <w:proofErr w:type="spellStart"/>
      <w:r>
        <w:t>EmptySpace</w:t>
      </w:r>
      <w:proofErr w:type="spellEnd"/>
      <w:r>
        <w:t xml:space="preserve"> type="separate" max="-2" attributes="0"/&gt;</w:t>
      </w:r>
    </w:p>
    <w:p w14:paraId="58BB1657" w14:textId="77777777" w:rsidR="00C92F8A" w:rsidRDefault="00C92F8A" w:rsidP="00C92F8A">
      <w:r>
        <w:t xml:space="preserve">                          &lt;Component id="</w:t>
      </w:r>
      <w:proofErr w:type="spellStart"/>
      <w:r>
        <w:t>loginpasswordTxt</w:t>
      </w:r>
      <w:proofErr w:type="spellEnd"/>
      <w:r>
        <w:t xml:space="preserve">" min="-2" </w:t>
      </w:r>
      <w:proofErr w:type="spellStart"/>
      <w:r>
        <w:t>pref</w:t>
      </w:r>
      <w:proofErr w:type="spellEnd"/>
      <w:r>
        <w:t>="60" max="-2" attributes="0"/&gt;</w:t>
      </w:r>
    </w:p>
    <w:p w14:paraId="1C54E20C" w14:textId="77777777" w:rsidR="00C92F8A" w:rsidRDefault="00C92F8A" w:rsidP="00C92F8A">
      <w:r>
        <w:t xml:space="preserve">                          &lt;</w:t>
      </w:r>
      <w:proofErr w:type="spellStart"/>
      <w:r>
        <w:t>EmptySpace</w:t>
      </w:r>
      <w:proofErr w:type="spellEnd"/>
      <w:r>
        <w:t xml:space="preserve"> type="separate" max="-2" attributes="0"/&gt;</w:t>
      </w:r>
    </w:p>
    <w:p w14:paraId="7F70A30C" w14:textId="77777777" w:rsidR="00C92F8A" w:rsidRDefault="00C92F8A" w:rsidP="00C92F8A">
      <w:r>
        <w:t xml:space="preserve">                          &lt;Component id="</w:t>
      </w:r>
      <w:proofErr w:type="spellStart"/>
      <w:r>
        <w:t>signInBtn</w:t>
      </w:r>
      <w:proofErr w:type="spellEnd"/>
      <w:r>
        <w:t xml:space="preserve">" min="-2" </w:t>
      </w:r>
      <w:proofErr w:type="spellStart"/>
      <w:r>
        <w:t>pref</w:t>
      </w:r>
      <w:proofErr w:type="spellEnd"/>
      <w:r>
        <w:t>="47" max="-2" attributes="0"/&gt;</w:t>
      </w:r>
    </w:p>
    <w:p w14:paraId="1F2C0882" w14:textId="77777777" w:rsidR="00C92F8A" w:rsidRDefault="00C92F8A" w:rsidP="00C92F8A">
      <w:r>
        <w:t xml:space="preserve">                          &lt;</w:t>
      </w:r>
      <w:proofErr w:type="spellStart"/>
      <w:r>
        <w:t>EmptySpace</w:t>
      </w:r>
      <w:proofErr w:type="spellEnd"/>
      <w:r>
        <w:t xml:space="preserve"> </w:t>
      </w:r>
      <w:proofErr w:type="spellStart"/>
      <w:r>
        <w:t>pref</w:t>
      </w:r>
      <w:proofErr w:type="spellEnd"/>
      <w:r>
        <w:t>="37" max="32767" attributes="0"/&gt;</w:t>
      </w:r>
    </w:p>
    <w:p w14:paraId="774F3485" w14:textId="77777777" w:rsidR="00C92F8A" w:rsidRDefault="00C92F8A" w:rsidP="00C92F8A">
      <w:r>
        <w:t xml:space="preserve">                      &lt;/Group&gt;</w:t>
      </w:r>
    </w:p>
    <w:p w14:paraId="349ED597" w14:textId="77777777" w:rsidR="00C92F8A" w:rsidRDefault="00C92F8A" w:rsidP="00C92F8A">
      <w:r>
        <w:t xml:space="preserve">                      &lt;Group type="102" alignment="1" attributes="0"&gt;</w:t>
      </w:r>
    </w:p>
    <w:p w14:paraId="4C74E4AF" w14:textId="77777777" w:rsidR="00C92F8A" w:rsidRDefault="00C92F8A" w:rsidP="00C92F8A">
      <w:r>
        <w:t xml:space="preserve">                          &lt;</w:t>
      </w:r>
      <w:proofErr w:type="spellStart"/>
      <w:r>
        <w:t>EmptySpace</w:t>
      </w:r>
      <w:proofErr w:type="spellEnd"/>
      <w:r>
        <w:t xml:space="preserve"> max="32767" attributes="0"/&gt;</w:t>
      </w:r>
    </w:p>
    <w:p w14:paraId="3B75FDD1" w14:textId="77777777" w:rsidR="00C92F8A" w:rsidRDefault="00C92F8A" w:rsidP="00C92F8A">
      <w:r>
        <w:t xml:space="preserve">                          &lt;Component id="</w:t>
      </w:r>
      <w:proofErr w:type="spellStart"/>
      <w:r>
        <w:t>loginbackBtn</w:t>
      </w:r>
      <w:proofErr w:type="spellEnd"/>
      <w:r>
        <w:t xml:space="preserve">" min="-2" </w:t>
      </w:r>
      <w:proofErr w:type="spellStart"/>
      <w:r>
        <w:t>pref</w:t>
      </w:r>
      <w:proofErr w:type="spellEnd"/>
      <w:r>
        <w:t>="33" max="-2" attributes="0"/&gt;</w:t>
      </w:r>
    </w:p>
    <w:p w14:paraId="38971883" w14:textId="77777777" w:rsidR="00C92F8A" w:rsidRDefault="00C92F8A" w:rsidP="00C92F8A">
      <w:r>
        <w:t xml:space="preserve">                          &lt;</w:t>
      </w:r>
      <w:proofErr w:type="spellStart"/>
      <w:r>
        <w:t>EmptySpace</w:t>
      </w:r>
      <w:proofErr w:type="spellEnd"/>
      <w:r>
        <w:t xml:space="preserve"> max="-2" attributes="0"/&gt;</w:t>
      </w:r>
    </w:p>
    <w:p w14:paraId="17942E69" w14:textId="77777777" w:rsidR="00C92F8A" w:rsidRDefault="00C92F8A" w:rsidP="00C92F8A">
      <w:r>
        <w:t xml:space="preserve">                      &lt;/Group&gt;</w:t>
      </w:r>
    </w:p>
    <w:p w14:paraId="2AC53D4D" w14:textId="77777777" w:rsidR="00C92F8A" w:rsidRDefault="00C92F8A" w:rsidP="00C92F8A">
      <w:r>
        <w:t xml:space="preserve">                  &lt;/Group&gt;</w:t>
      </w:r>
    </w:p>
    <w:p w14:paraId="6BCD6D90" w14:textId="77777777" w:rsidR="00C92F8A" w:rsidRDefault="00C92F8A" w:rsidP="00C92F8A">
      <w:r>
        <w:lastRenderedPageBreak/>
        <w:t xml:space="preserve">              &lt;/Group&gt;</w:t>
      </w:r>
    </w:p>
    <w:p w14:paraId="42F12F2A" w14:textId="77777777" w:rsidR="00C92F8A" w:rsidRDefault="00C92F8A" w:rsidP="00C92F8A">
      <w:r>
        <w:t xml:space="preserve">          &lt;/Group&gt;</w:t>
      </w:r>
    </w:p>
    <w:p w14:paraId="39AB2FDB" w14:textId="77777777" w:rsidR="00C92F8A" w:rsidRDefault="00C92F8A" w:rsidP="00C92F8A">
      <w:r>
        <w:t xml:space="preserve">        &lt;/</w:t>
      </w:r>
      <w:proofErr w:type="spellStart"/>
      <w:r>
        <w:t>DimensionLayout</w:t>
      </w:r>
      <w:proofErr w:type="spellEnd"/>
      <w:r>
        <w:t>&gt;</w:t>
      </w:r>
    </w:p>
    <w:p w14:paraId="7757B6FA" w14:textId="77777777" w:rsidR="00C92F8A" w:rsidRDefault="00C92F8A" w:rsidP="00C92F8A">
      <w:r>
        <w:t xml:space="preserve">      &lt;/Layout&gt;</w:t>
      </w:r>
    </w:p>
    <w:p w14:paraId="7B138D87" w14:textId="77777777" w:rsidR="00C92F8A" w:rsidRDefault="00C92F8A" w:rsidP="00C92F8A">
      <w:r>
        <w:t xml:space="preserve">      &lt;</w:t>
      </w:r>
      <w:proofErr w:type="spellStart"/>
      <w:r>
        <w:t>SubComponents</w:t>
      </w:r>
      <w:proofErr w:type="spellEnd"/>
      <w:r>
        <w:t>&gt;</w:t>
      </w:r>
    </w:p>
    <w:p w14:paraId="382965DC" w14:textId="77777777" w:rsidR="00C92F8A" w:rsidRDefault="00C92F8A" w:rsidP="00C92F8A">
      <w:r>
        <w:t xml:space="preserve">        &lt;Component class="</w:t>
      </w:r>
      <w:proofErr w:type="spellStart"/>
      <w:r>
        <w:t>javax.swing.JLabel</w:t>
      </w:r>
      <w:proofErr w:type="spellEnd"/>
      <w:r>
        <w:t>" name="jLabel1"&gt;</w:t>
      </w:r>
    </w:p>
    <w:p w14:paraId="27357F77" w14:textId="77777777" w:rsidR="00C92F8A" w:rsidRDefault="00C92F8A" w:rsidP="00C92F8A">
      <w:r>
        <w:t xml:space="preserve">          &lt;Properties&gt;</w:t>
      </w:r>
    </w:p>
    <w:p w14:paraId="4A67CA34" w14:textId="77777777" w:rsidR="00C92F8A" w:rsidRDefault="00C92F8A" w:rsidP="00C92F8A">
      <w:r>
        <w:t xml:space="preserve">            &lt;Property name="font" type="</w:t>
      </w:r>
      <w:proofErr w:type="spellStart"/>
      <w:r>
        <w:t>java.awt.Font</w:t>
      </w:r>
      <w:proofErr w:type="spellEnd"/>
      <w:r>
        <w:t>" editor="</w:t>
      </w:r>
      <w:proofErr w:type="spellStart"/>
      <w:r>
        <w:t>org.netbeans.beaninfo.editors.FontEditor</w:t>
      </w:r>
      <w:proofErr w:type="spellEnd"/>
      <w:r>
        <w:t>"&gt;</w:t>
      </w:r>
    </w:p>
    <w:p w14:paraId="0AC4FBCB" w14:textId="77777777" w:rsidR="00C92F8A" w:rsidRDefault="00C92F8A" w:rsidP="00C92F8A">
      <w:r>
        <w:t xml:space="preserve">              &lt;Font name="Maiandra GD" size="48" style="1"/&gt;</w:t>
      </w:r>
    </w:p>
    <w:p w14:paraId="41FC587D" w14:textId="77777777" w:rsidR="00C92F8A" w:rsidRDefault="00C92F8A" w:rsidP="00C92F8A">
      <w:r>
        <w:t xml:space="preserve">            &lt;/Property&gt;</w:t>
      </w:r>
    </w:p>
    <w:p w14:paraId="08DB80AA" w14:textId="77777777" w:rsidR="00C92F8A" w:rsidRDefault="00C92F8A" w:rsidP="00C92F8A">
      <w:r>
        <w:t xml:space="preserve">            &lt;Property name="text" type="</w:t>
      </w:r>
      <w:proofErr w:type="spellStart"/>
      <w:r>
        <w:t>java.lang.String</w:t>
      </w:r>
      <w:proofErr w:type="spellEnd"/>
      <w:r>
        <w:t>" value="Admin Sign In"/&gt;</w:t>
      </w:r>
    </w:p>
    <w:p w14:paraId="67E3B7A5" w14:textId="77777777" w:rsidR="00C92F8A" w:rsidRDefault="00C92F8A" w:rsidP="00C92F8A">
      <w:r>
        <w:t xml:space="preserve">          &lt;/Properties&gt;</w:t>
      </w:r>
    </w:p>
    <w:p w14:paraId="2609367F" w14:textId="77777777" w:rsidR="00C92F8A" w:rsidRDefault="00C92F8A" w:rsidP="00C92F8A">
      <w:r>
        <w:t xml:space="preserve">        &lt;/Component&gt;</w:t>
      </w:r>
    </w:p>
    <w:p w14:paraId="4A7C5BC9" w14:textId="77777777" w:rsidR="00C92F8A" w:rsidRDefault="00C92F8A" w:rsidP="00C92F8A">
      <w:r>
        <w:t xml:space="preserve">        &lt;Component class="</w:t>
      </w:r>
      <w:proofErr w:type="spellStart"/>
      <w:r>
        <w:t>javax.swing.JLabel</w:t>
      </w:r>
      <w:proofErr w:type="spellEnd"/>
      <w:r>
        <w:t>" name="jLabel2"&gt;</w:t>
      </w:r>
    </w:p>
    <w:p w14:paraId="1FDA09F5" w14:textId="77777777" w:rsidR="00C92F8A" w:rsidRDefault="00C92F8A" w:rsidP="00C92F8A">
      <w:r>
        <w:t xml:space="preserve">          &lt;Properties&gt;</w:t>
      </w:r>
    </w:p>
    <w:p w14:paraId="0ABCD0FA" w14:textId="77777777" w:rsidR="00C92F8A" w:rsidRDefault="00C92F8A" w:rsidP="00C92F8A">
      <w:r>
        <w:t xml:space="preserve">            &lt;Property name="font" type="</w:t>
      </w:r>
      <w:proofErr w:type="spellStart"/>
      <w:r>
        <w:t>java.awt.Font</w:t>
      </w:r>
      <w:proofErr w:type="spellEnd"/>
      <w:r>
        <w:t>" editor="</w:t>
      </w:r>
      <w:proofErr w:type="spellStart"/>
      <w:r>
        <w:t>org.netbeans.beaninfo.editors.FontEditor</w:t>
      </w:r>
      <w:proofErr w:type="spellEnd"/>
      <w:r>
        <w:t>"&gt;</w:t>
      </w:r>
    </w:p>
    <w:p w14:paraId="08A9B98D" w14:textId="77777777" w:rsidR="00C92F8A" w:rsidRDefault="00C92F8A" w:rsidP="00C92F8A">
      <w:r>
        <w:t xml:space="preserve">              &lt;Font name="Tahoma" size="24" style="0"/&gt;</w:t>
      </w:r>
    </w:p>
    <w:p w14:paraId="72400892" w14:textId="77777777" w:rsidR="00C92F8A" w:rsidRDefault="00C92F8A" w:rsidP="00C92F8A">
      <w:r>
        <w:t xml:space="preserve">            &lt;/Property&gt;</w:t>
      </w:r>
    </w:p>
    <w:p w14:paraId="1D95CBA4" w14:textId="77777777" w:rsidR="00C92F8A" w:rsidRDefault="00C92F8A" w:rsidP="00C92F8A">
      <w:r>
        <w:t xml:space="preserve">            &lt;Property name="text" type="</w:t>
      </w:r>
      <w:proofErr w:type="spellStart"/>
      <w:r>
        <w:t>java.lang.String</w:t>
      </w:r>
      <w:proofErr w:type="spellEnd"/>
      <w:r>
        <w:t>" value="Admin ID"/&gt;</w:t>
      </w:r>
    </w:p>
    <w:p w14:paraId="16B21D22" w14:textId="77777777" w:rsidR="00C92F8A" w:rsidRDefault="00C92F8A" w:rsidP="00C92F8A">
      <w:r>
        <w:t xml:space="preserve">          &lt;/Properties&gt;</w:t>
      </w:r>
    </w:p>
    <w:p w14:paraId="4A1470ED" w14:textId="77777777" w:rsidR="00C92F8A" w:rsidRDefault="00C92F8A" w:rsidP="00C92F8A">
      <w:r>
        <w:t xml:space="preserve">        &lt;/Component&gt;</w:t>
      </w:r>
    </w:p>
    <w:p w14:paraId="0D3D0A32" w14:textId="77777777" w:rsidR="00C92F8A" w:rsidRDefault="00C92F8A" w:rsidP="00C92F8A">
      <w:r>
        <w:t xml:space="preserve">        &lt;Component class="</w:t>
      </w:r>
      <w:proofErr w:type="spellStart"/>
      <w:r>
        <w:t>javax.swing.JTextField</w:t>
      </w:r>
      <w:proofErr w:type="spellEnd"/>
      <w:r>
        <w:t>" name="</w:t>
      </w:r>
      <w:proofErr w:type="spellStart"/>
      <w:r>
        <w:t>idTxt</w:t>
      </w:r>
      <w:proofErr w:type="spellEnd"/>
      <w:r>
        <w:t>"&gt;</w:t>
      </w:r>
    </w:p>
    <w:p w14:paraId="79BCC853" w14:textId="77777777" w:rsidR="00C92F8A" w:rsidRDefault="00C92F8A" w:rsidP="00C92F8A">
      <w:r>
        <w:t xml:space="preserve">          &lt;Events&gt;</w:t>
      </w:r>
    </w:p>
    <w:p w14:paraId="5A5DFFC7" w14:textId="77777777" w:rsidR="00C92F8A" w:rsidRDefault="00C92F8A" w:rsidP="00C92F8A">
      <w:r>
        <w:lastRenderedPageBreak/>
        <w:t xml:space="preserve">            &lt;</w:t>
      </w:r>
      <w:proofErr w:type="spellStart"/>
      <w:r>
        <w:t>EventHandler</w:t>
      </w:r>
      <w:proofErr w:type="spellEnd"/>
      <w:r>
        <w:t xml:space="preserve"> event="</w:t>
      </w:r>
      <w:proofErr w:type="spellStart"/>
      <w:r>
        <w:t>actionPerformed</w:t>
      </w:r>
      <w:proofErr w:type="spellEnd"/>
      <w:r>
        <w:t>" listener="</w:t>
      </w:r>
      <w:proofErr w:type="spellStart"/>
      <w:r>
        <w:t>java.awt.event.ActionListener</w:t>
      </w:r>
      <w:proofErr w:type="spellEnd"/>
      <w:r>
        <w:t>" parameters="</w:t>
      </w:r>
      <w:proofErr w:type="spellStart"/>
      <w:r>
        <w:t>java.awt.event.ActionEvent</w:t>
      </w:r>
      <w:proofErr w:type="spellEnd"/>
      <w:r>
        <w:t>" handler="</w:t>
      </w:r>
      <w:proofErr w:type="spellStart"/>
      <w:r>
        <w:t>idTxtActionPerformed</w:t>
      </w:r>
      <w:proofErr w:type="spellEnd"/>
      <w:r>
        <w:t>"/&gt;</w:t>
      </w:r>
    </w:p>
    <w:p w14:paraId="632A5739" w14:textId="77777777" w:rsidR="00C92F8A" w:rsidRDefault="00C92F8A" w:rsidP="00C92F8A">
      <w:r>
        <w:t xml:space="preserve">          &lt;/Events&gt;</w:t>
      </w:r>
    </w:p>
    <w:p w14:paraId="6A610F0E" w14:textId="77777777" w:rsidR="00C92F8A" w:rsidRDefault="00C92F8A" w:rsidP="00C92F8A">
      <w:r>
        <w:t xml:space="preserve">          &lt;</w:t>
      </w:r>
      <w:proofErr w:type="spellStart"/>
      <w:r>
        <w:t>AuxValues</w:t>
      </w:r>
      <w:proofErr w:type="spellEnd"/>
      <w:r>
        <w:t>&gt;</w:t>
      </w:r>
    </w:p>
    <w:p w14:paraId="288B74C3" w14:textId="77777777" w:rsidR="00C92F8A" w:rsidRDefault="00C92F8A" w:rsidP="00C92F8A">
      <w:r>
        <w:t xml:space="preserve">            &lt;</w:t>
      </w:r>
      <w:proofErr w:type="spellStart"/>
      <w:r>
        <w:t>AuxValue</w:t>
      </w:r>
      <w:proofErr w:type="spellEnd"/>
      <w:r>
        <w:t xml:space="preserve"> name="</w:t>
      </w:r>
      <w:proofErr w:type="spellStart"/>
      <w:r>
        <w:t>JavaCodeGenerator_VariableModifier</w:t>
      </w:r>
      <w:proofErr w:type="spellEnd"/>
      <w:r>
        <w:t>" type="</w:t>
      </w:r>
      <w:proofErr w:type="spellStart"/>
      <w:r>
        <w:t>java.lang.Integer</w:t>
      </w:r>
      <w:proofErr w:type="spellEnd"/>
      <w:r>
        <w:t>" value="9"/&gt;</w:t>
      </w:r>
    </w:p>
    <w:p w14:paraId="090B2D2B" w14:textId="77777777" w:rsidR="00C92F8A" w:rsidRDefault="00C92F8A" w:rsidP="00C92F8A">
      <w:r>
        <w:t xml:space="preserve">          &lt;/</w:t>
      </w:r>
      <w:proofErr w:type="spellStart"/>
      <w:r>
        <w:t>AuxValues</w:t>
      </w:r>
      <w:proofErr w:type="spellEnd"/>
      <w:r>
        <w:t>&gt;</w:t>
      </w:r>
    </w:p>
    <w:p w14:paraId="0CD07350" w14:textId="77777777" w:rsidR="00C92F8A" w:rsidRDefault="00C92F8A" w:rsidP="00C92F8A">
      <w:r>
        <w:t xml:space="preserve">        &lt;/Component&gt;</w:t>
      </w:r>
    </w:p>
    <w:p w14:paraId="33E46961" w14:textId="77777777" w:rsidR="00C92F8A" w:rsidRDefault="00C92F8A" w:rsidP="00C92F8A">
      <w:r>
        <w:t xml:space="preserve">        &lt;Component class="</w:t>
      </w:r>
      <w:proofErr w:type="spellStart"/>
      <w:r>
        <w:t>javax.swing.JLabel</w:t>
      </w:r>
      <w:proofErr w:type="spellEnd"/>
      <w:r>
        <w:t>" name="jLabel3"&gt;</w:t>
      </w:r>
    </w:p>
    <w:p w14:paraId="5CAB733F" w14:textId="77777777" w:rsidR="00C92F8A" w:rsidRDefault="00C92F8A" w:rsidP="00C92F8A">
      <w:r>
        <w:t xml:space="preserve">          &lt;Properties&gt;</w:t>
      </w:r>
    </w:p>
    <w:p w14:paraId="38711CE4" w14:textId="77777777" w:rsidR="00C92F8A" w:rsidRDefault="00C92F8A" w:rsidP="00C92F8A">
      <w:r>
        <w:t xml:space="preserve">            &lt;Property name="font" type="</w:t>
      </w:r>
      <w:proofErr w:type="spellStart"/>
      <w:r>
        <w:t>java.awt.Font</w:t>
      </w:r>
      <w:proofErr w:type="spellEnd"/>
      <w:r>
        <w:t>" editor="</w:t>
      </w:r>
      <w:proofErr w:type="spellStart"/>
      <w:r>
        <w:t>org.netbeans.beaninfo.editors.FontEditor</w:t>
      </w:r>
      <w:proofErr w:type="spellEnd"/>
      <w:r>
        <w:t>"&gt;</w:t>
      </w:r>
    </w:p>
    <w:p w14:paraId="666E2AF8" w14:textId="77777777" w:rsidR="00C92F8A" w:rsidRDefault="00C92F8A" w:rsidP="00C92F8A">
      <w:r>
        <w:t xml:space="preserve">              &lt;Font name="Tahoma" size="24" style="0"/&gt;</w:t>
      </w:r>
    </w:p>
    <w:p w14:paraId="2B736BA0" w14:textId="77777777" w:rsidR="00C92F8A" w:rsidRDefault="00C92F8A" w:rsidP="00C92F8A">
      <w:r>
        <w:t xml:space="preserve">            &lt;/Property&gt;</w:t>
      </w:r>
    </w:p>
    <w:p w14:paraId="05F49273" w14:textId="77777777" w:rsidR="00C92F8A" w:rsidRDefault="00C92F8A" w:rsidP="00C92F8A">
      <w:r>
        <w:t xml:space="preserve">            &lt;Property name="text" type="</w:t>
      </w:r>
      <w:proofErr w:type="spellStart"/>
      <w:r>
        <w:t>java.lang.String</w:t>
      </w:r>
      <w:proofErr w:type="spellEnd"/>
      <w:r>
        <w:t>" value="Password"/&gt;</w:t>
      </w:r>
    </w:p>
    <w:p w14:paraId="12A2F788" w14:textId="77777777" w:rsidR="00C92F8A" w:rsidRDefault="00C92F8A" w:rsidP="00C92F8A">
      <w:r>
        <w:t xml:space="preserve">          &lt;/Properties&gt;</w:t>
      </w:r>
    </w:p>
    <w:p w14:paraId="10FEE743" w14:textId="77777777" w:rsidR="00C92F8A" w:rsidRDefault="00C92F8A" w:rsidP="00C92F8A">
      <w:r>
        <w:t xml:space="preserve">        &lt;/Component&gt;</w:t>
      </w:r>
    </w:p>
    <w:p w14:paraId="1DFABA6D" w14:textId="77777777" w:rsidR="00C92F8A" w:rsidRDefault="00C92F8A" w:rsidP="00C92F8A">
      <w:r>
        <w:t xml:space="preserve">        &lt;Component class="</w:t>
      </w:r>
      <w:proofErr w:type="spellStart"/>
      <w:r>
        <w:t>javax.swing.JPasswordField</w:t>
      </w:r>
      <w:proofErr w:type="spellEnd"/>
      <w:r>
        <w:t>" name="</w:t>
      </w:r>
      <w:proofErr w:type="spellStart"/>
      <w:r>
        <w:t>loginpasswordTxt</w:t>
      </w:r>
      <w:proofErr w:type="spellEnd"/>
      <w:r>
        <w:t>"&gt;</w:t>
      </w:r>
    </w:p>
    <w:p w14:paraId="36CEAD35" w14:textId="77777777" w:rsidR="00C92F8A" w:rsidRDefault="00C92F8A" w:rsidP="00C92F8A">
      <w:r>
        <w:t xml:space="preserve">          &lt;Properties&gt;</w:t>
      </w:r>
    </w:p>
    <w:p w14:paraId="31D79A47" w14:textId="77777777" w:rsidR="00C92F8A" w:rsidRDefault="00C92F8A" w:rsidP="00C92F8A">
      <w:r>
        <w:t xml:space="preserve">            &lt;Property name="font" type="</w:t>
      </w:r>
      <w:proofErr w:type="spellStart"/>
      <w:r>
        <w:t>java.awt.Font</w:t>
      </w:r>
      <w:proofErr w:type="spellEnd"/>
      <w:r>
        <w:t>" editor="</w:t>
      </w:r>
      <w:proofErr w:type="spellStart"/>
      <w:r>
        <w:t>org.netbeans.beaninfo.editors.FontEditor</w:t>
      </w:r>
      <w:proofErr w:type="spellEnd"/>
      <w:r>
        <w:t>"&gt;</w:t>
      </w:r>
    </w:p>
    <w:p w14:paraId="37466F55" w14:textId="77777777" w:rsidR="00C92F8A" w:rsidRDefault="00C92F8A" w:rsidP="00C92F8A">
      <w:r>
        <w:t xml:space="preserve">              &lt;Font name="Tahoma" size="12" style="0"/&gt;</w:t>
      </w:r>
    </w:p>
    <w:p w14:paraId="2429EC0B" w14:textId="77777777" w:rsidR="00C92F8A" w:rsidRDefault="00C92F8A" w:rsidP="00C92F8A">
      <w:r>
        <w:t xml:space="preserve">            &lt;/Property&gt;</w:t>
      </w:r>
    </w:p>
    <w:p w14:paraId="77512581" w14:textId="77777777" w:rsidR="00C92F8A" w:rsidRDefault="00C92F8A" w:rsidP="00C92F8A">
      <w:r>
        <w:t xml:space="preserve">          &lt;/Properties&gt;</w:t>
      </w:r>
    </w:p>
    <w:p w14:paraId="7F18B8F3" w14:textId="77777777" w:rsidR="00C92F8A" w:rsidRDefault="00C92F8A" w:rsidP="00C92F8A">
      <w:r>
        <w:t xml:space="preserve">          &lt;</w:t>
      </w:r>
      <w:proofErr w:type="spellStart"/>
      <w:r>
        <w:t>AuxValues</w:t>
      </w:r>
      <w:proofErr w:type="spellEnd"/>
      <w:r>
        <w:t>&gt;</w:t>
      </w:r>
    </w:p>
    <w:p w14:paraId="727C427A" w14:textId="77777777" w:rsidR="00C92F8A" w:rsidRDefault="00C92F8A" w:rsidP="00C92F8A">
      <w:r>
        <w:lastRenderedPageBreak/>
        <w:t xml:space="preserve">            &lt;</w:t>
      </w:r>
      <w:proofErr w:type="spellStart"/>
      <w:r>
        <w:t>AuxValue</w:t>
      </w:r>
      <w:proofErr w:type="spellEnd"/>
      <w:r>
        <w:t xml:space="preserve"> name="</w:t>
      </w:r>
      <w:proofErr w:type="spellStart"/>
      <w:r>
        <w:t>JavaCodeGenerator_VariableModifier</w:t>
      </w:r>
      <w:proofErr w:type="spellEnd"/>
      <w:r>
        <w:t>" type="</w:t>
      </w:r>
      <w:proofErr w:type="spellStart"/>
      <w:r>
        <w:t>java.lang.Integer</w:t>
      </w:r>
      <w:proofErr w:type="spellEnd"/>
      <w:r>
        <w:t>" value="9"/&gt;</w:t>
      </w:r>
    </w:p>
    <w:p w14:paraId="240F3A6F" w14:textId="77777777" w:rsidR="00C92F8A" w:rsidRDefault="00C92F8A" w:rsidP="00C92F8A">
      <w:r>
        <w:t xml:space="preserve">          &lt;/</w:t>
      </w:r>
      <w:proofErr w:type="spellStart"/>
      <w:r>
        <w:t>AuxValues</w:t>
      </w:r>
      <w:proofErr w:type="spellEnd"/>
      <w:r>
        <w:t>&gt;</w:t>
      </w:r>
    </w:p>
    <w:p w14:paraId="77416E64" w14:textId="77777777" w:rsidR="00C92F8A" w:rsidRDefault="00C92F8A" w:rsidP="00C92F8A">
      <w:r>
        <w:t xml:space="preserve">        &lt;/Component&gt;</w:t>
      </w:r>
    </w:p>
    <w:p w14:paraId="2434E9C4" w14:textId="77777777" w:rsidR="00C92F8A" w:rsidRDefault="00C92F8A" w:rsidP="00C92F8A">
      <w:r>
        <w:t xml:space="preserve">        &lt;Component class="</w:t>
      </w:r>
      <w:proofErr w:type="spellStart"/>
      <w:r>
        <w:t>javax.swing.JButton</w:t>
      </w:r>
      <w:proofErr w:type="spellEnd"/>
      <w:r>
        <w:t>" name="</w:t>
      </w:r>
      <w:proofErr w:type="spellStart"/>
      <w:r>
        <w:t>signInBtn</w:t>
      </w:r>
      <w:proofErr w:type="spellEnd"/>
      <w:r>
        <w:t>"&gt;</w:t>
      </w:r>
    </w:p>
    <w:p w14:paraId="1CF8CC5D" w14:textId="77777777" w:rsidR="00C92F8A" w:rsidRDefault="00C92F8A" w:rsidP="00C92F8A">
      <w:r>
        <w:t xml:space="preserve">          &lt;Properties&gt;</w:t>
      </w:r>
    </w:p>
    <w:p w14:paraId="0FC4BC31" w14:textId="77777777" w:rsidR="00C92F8A" w:rsidRDefault="00C92F8A" w:rsidP="00C92F8A">
      <w:r>
        <w:t xml:space="preserve">            &lt;Property name="background" type="</w:t>
      </w:r>
      <w:proofErr w:type="spellStart"/>
      <w:r>
        <w:t>java.awt.Color</w:t>
      </w:r>
      <w:proofErr w:type="spellEnd"/>
      <w:r>
        <w:t>" editor="</w:t>
      </w:r>
      <w:proofErr w:type="spellStart"/>
      <w:r>
        <w:t>org.netbeans.beaninfo.editors.ColorEditor</w:t>
      </w:r>
      <w:proofErr w:type="spellEnd"/>
      <w:r>
        <w:t>"&gt;</w:t>
      </w:r>
    </w:p>
    <w:p w14:paraId="09746451" w14:textId="77777777" w:rsidR="00C92F8A" w:rsidRDefault="00C92F8A" w:rsidP="00C92F8A">
      <w:r>
        <w:t xml:space="preserve">              &lt;</w:t>
      </w:r>
      <w:proofErr w:type="spellStart"/>
      <w:r>
        <w:t>Color</w:t>
      </w:r>
      <w:proofErr w:type="spellEnd"/>
      <w:r>
        <w:t xml:space="preserve"> blue="88" green="73" red="3c" type="</w:t>
      </w:r>
      <w:proofErr w:type="spellStart"/>
      <w:r>
        <w:t>rgb</w:t>
      </w:r>
      <w:proofErr w:type="spellEnd"/>
      <w:r>
        <w:t>"/&gt;</w:t>
      </w:r>
    </w:p>
    <w:p w14:paraId="513939F6" w14:textId="77777777" w:rsidR="00C92F8A" w:rsidRDefault="00C92F8A" w:rsidP="00C92F8A">
      <w:r>
        <w:t xml:space="preserve">            &lt;/Property&gt;</w:t>
      </w:r>
    </w:p>
    <w:p w14:paraId="1B717799" w14:textId="77777777" w:rsidR="00C92F8A" w:rsidRDefault="00C92F8A" w:rsidP="00C92F8A">
      <w:r>
        <w:t xml:space="preserve">            &lt;Property name="font" type="</w:t>
      </w:r>
      <w:proofErr w:type="spellStart"/>
      <w:r>
        <w:t>java.awt.Font</w:t>
      </w:r>
      <w:proofErr w:type="spellEnd"/>
      <w:r>
        <w:t>" editor="</w:t>
      </w:r>
      <w:proofErr w:type="spellStart"/>
      <w:r>
        <w:t>org.netbeans.beaninfo.editors.FontEditor</w:t>
      </w:r>
      <w:proofErr w:type="spellEnd"/>
      <w:r>
        <w:t>"&gt;</w:t>
      </w:r>
    </w:p>
    <w:p w14:paraId="6B05EB44" w14:textId="77777777" w:rsidR="00C92F8A" w:rsidRDefault="00C92F8A" w:rsidP="00C92F8A">
      <w:r>
        <w:t xml:space="preserve">              &lt;Font name="Tahoma" size="14" style="1"/&gt;</w:t>
      </w:r>
    </w:p>
    <w:p w14:paraId="5D1F82DE" w14:textId="77777777" w:rsidR="00C92F8A" w:rsidRDefault="00C92F8A" w:rsidP="00C92F8A">
      <w:r>
        <w:t xml:space="preserve">            &lt;/Property&gt;</w:t>
      </w:r>
    </w:p>
    <w:p w14:paraId="1CEC5F88" w14:textId="77777777" w:rsidR="00C92F8A" w:rsidRDefault="00C92F8A" w:rsidP="00C92F8A">
      <w:r>
        <w:t xml:space="preserve">            &lt;Property name="foreground" type="</w:t>
      </w:r>
      <w:proofErr w:type="spellStart"/>
      <w:r>
        <w:t>java.awt.Color</w:t>
      </w:r>
      <w:proofErr w:type="spellEnd"/>
      <w:r>
        <w:t>" editor="</w:t>
      </w:r>
      <w:proofErr w:type="spellStart"/>
      <w:r>
        <w:t>org.netbeans.beaninfo.editors.ColorEditor</w:t>
      </w:r>
      <w:proofErr w:type="spellEnd"/>
      <w:r>
        <w:t>"&gt;</w:t>
      </w:r>
    </w:p>
    <w:p w14:paraId="3319B8ED" w14:textId="77777777" w:rsidR="00C92F8A" w:rsidRDefault="00C92F8A" w:rsidP="00C92F8A">
      <w:r>
        <w:t xml:space="preserve">              &lt;</w:t>
      </w:r>
      <w:proofErr w:type="spellStart"/>
      <w:r>
        <w:t>Color</w:t>
      </w:r>
      <w:proofErr w:type="spellEnd"/>
      <w:r>
        <w:t xml:space="preserve"> blue="ff" green="ff" red="ff" type="</w:t>
      </w:r>
      <w:proofErr w:type="spellStart"/>
      <w:r>
        <w:t>rgb</w:t>
      </w:r>
      <w:proofErr w:type="spellEnd"/>
      <w:r>
        <w:t>"/&gt;</w:t>
      </w:r>
    </w:p>
    <w:p w14:paraId="7CD831BD" w14:textId="77777777" w:rsidR="00C92F8A" w:rsidRDefault="00C92F8A" w:rsidP="00C92F8A">
      <w:r>
        <w:t xml:space="preserve">            &lt;/Property&gt;</w:t>
      </w:r>
    </w:p>
    <w:p w14:paraId="0CF9111B" w14:textId="77777777" w:rsidR="00C92F8A" w:rsidRDefault="00C92F8A" w:rsidP="00C92F8A">
      <w:r>
        <w:t xml:space="preserve">            &lt;Property name="text" type="</w:t>
      </w:r>
      <w:proofErr w:type="spellStart"/>
      <w:r>
        <w:t>java.lang.String</w:t>
      </w:r>
      <w:proofErr w:type="spellEnd"/>
      <w:r>
        <w:t>" value="Sign in"/&gt;</w:t>
      </w:r>
    </w:p>
    <w:p w14:paraId="4A11EC95" w14:textId="77777777" w:rsidR="00C92F8A" w:rsidRDefault="00C92F8A" w:rsidP="00C92F8A">
      <w:r>
        <w:t xml:space="preserve">          &lt;/Properties&gt;</w:t>
      </w:r>
    </w:p>
    <w:p w14:paraId="2CADFDAD" w14:textId="77777777" w:rsidR="00C92F8A" w:rsidRDefault="00C92F8A" w:rsidP="00C92F8A">
      <w:r>
        <w:t xml:space="preserve">          &lt;Events&gt;</w:t>
      </w:r>
    </w:p>
    <w:p w14:paraId="29E99EC1" w14:textId="77777777" w:rsidR="00C92F8A" w:rsidRDefault="00C92F8A" w:rsidP="00C92F8A">
      <w:r>
        <w:t xml:space="preserve">            &lt;</w:t>
      </w:r>
      <w:proofErr w:type="spellStart"/>
      <w:r>
        <w:t>EventHandler</w:t>
      </w:r>
      <w:proofErr w:type="spellEnd"/>
      <w:r>
        <w:t xml:space="preserve"> event="</w:t>
      </w:r>
      <w:proofErr w:type="spellStart"/>
      <w:r>
        <w:t>actionPerformed</w:t>
      </w:r>
      <w:proofErr w:type="spellEnd"/>
      <w:r>
        <w:t>" listener="</w:t>
      </w:r>
      <w:proofErr w:type="spellStart"/>
      <w:r>
        <w:t>java.awt.event.ActionListener</w:t>
      </w:r>
      <w:proofErr w:type="spellEnd"/>
      <w:r>
        <w:t>" parameters="</w:t>
      </w:r>
      <w:proofErr w:type="spellStart"/>
      <w:r>
        <w:t>java.awt.event.ActionEvent</w:t>
      </w:r>
      <w:proofErr w:type="spellEnd"/>
      <w:r>
        <w:t>" handler="</w:t>
      </w:r>
      <w:proofErr w:type="spellStart"/>
      <w:r>
        <w:t>signInBtnActionPerformed</w:t>
      </w:r>
      <w:proofErr w:type="spellEnd"/>
      <w:r>
        <w:t>"/&gt;</w:t>
      </w:r>
    </w:p>
    <w:p w14:paraId="027C21D7" w14:textId="77777777" w:rsidR="00C92F8A" w:rsidRDefault="00C92F8A" w:rsidP="00C92F8A">
      <w:r>
        <w:t xml:space="preserve">          &lt;/Events&gt;</w:t>
      </w:r>
    </w:p>
    <w:p w14:paraId="6F2AF2C5" w14:textId="77777777" w:rsidR="00C92F8A" w:rsidRDefault="00C92F8A" w:rsidP="00C92F8A">
      <w:r>
        <w:t xml:space="preserve">          &lt;</w:t>
      </w:r>
      <w:proofErr w:type="spellStart"/>
      <w:r>
        <w:t>AuxValues</w:t>
      </w:r>
      <w:proofErr w:type="spellEnd"/>
      <w:r>
        <w:t>&gt;</w:t>
      </w:r>
    </w:p>
    <w:p w14:paraId="5DB05C37" w14:textId="77777777" w:rsidR="00C92F8A" w:rsidRDefault="00C92F8A" w:rsidP="00C92F8A">
      <w:r>
        <w:lastRenderedPageBreak/>
        <w:t xml:space="preserve">            &lt;</w:t>
      </w:r>
      <w:proofErr w:type="spellStart"/>
      <w:r>
        <w:t>AuxValue</w:t>
      </w:r>
      <w:proofErr w:type="spellEnd"/>
      <w:r>
        <w:t xml:space="preserve"> name="</w:t>
      </w:r>
      <w:proofErr w:type="spellStart"/>
      <w:r>
        <w:t>JavaCodeGenerator_VariableModifier</w:t>
      </w:r>
      <w:proofErr w:type="spellEnd"/>
      <w:r>
        <w:t>" type="</w:t>
      </w:r>
      <w:proofErr w:type="spellStart"/>
      <w:r>
        <w:t>java.lang.Integer</w:t>
      </w:r>
      <w:proofErr w:type="spellEnd"/>
      <w:r>
        <w:t>" value="9"/&gt;</w:t>
      </w:r>
    </w:p>
    <w:p w14:paraId="51CE8312" w14:textId="77777777" w:rsidR="00C92F8A" w:rsidRDefault="00C92F8A" w:rsidP="00C92F8A">
      <w:r>
        <w:t xml:space="preserve">          &lt;/</w:t>
      </w:r>
      <w:proofErr w:type="spellStart"/>
      <w:r>
        <w:t>AuxValues</w:t>
      </w:r>
      <w:proofErr w:type="spellEnd"/>
      <w:r>
        <w:t>&gt;</w:t>
      </w:r>
    </w:p>
    <w:p w14:paraId="7A872240" w14:textId="77777777" w:rsidR="00C92F8A" w:rsidRDefault="00C92F8A" w:rsidP="00C92F8A">
      <w:r>
        <w:t xml:space="preserve">        &lt;/Component&gt;</w:t>
      </w:r>
    </w:p>
    <w:p w14:paraId="2D39F3DA" w14:textId="77777777" w:rsidR="00C92F8A" w:rsidRDefault="00C92F8A" w:rsidP="00C92F8A">
      <w:r>
        <w:t xml:space="preserve">        &lt;Component class="</w:t>
      </w:r>
      <w:proofErr w:type="spellStart"/>
      <w:r>
        <w:t>javax.swing.JButton</w:t>
      </w:r>
      <w:proofErr w:type="spellEnd"/>
      <w:r>
        <w:t>" name="</w:t>
      </w:r>
      <w:proofErr w:type="spellStart"/>
      <w:r>
        <w:t>loginbackBtn</w:t>
      </w:r>
      <w:proofErr w:type="spellEnd"/>
      <w:r>
        <w:t>"&gt;</w:t>
      </w:r>
    </w:p>
    <w:p w14:paraId="234CBCC0" w14:textId="77777777" w:rsidR="00C92F8A" w:rsidRDefault="00C92F8A" w:rsidP="00C92F8A">
      <w:r>
        <w:t xml:space="preserve">          &lt;Properties&gt;</w:t>
      </w:r>
    </w:p>
    <w:p w14:paraId="51F1E153" w14:textId="77777777" w:rsidR="00C92F8A" w:rsidRDefault="00C92F8A" w:rsidP="00C92F8A">
      <w:r>
        <w:t xml:space="preserve">            &lt;Property name="background" type="</w:t>
      </w:r>
      <w:proofErr w:type="spellStart"/>
      <w:r>
        <w:t>java.awt.Color</w:t>
      </w:r>
      <w:proofErr w:type="spellEnd"/>
      <w:r>
        <w:t>" editor="</w:t>
      </w:r>
      <w:proofErr w:type="spellStart"/>
      <w:r>
        <w:t>org.netbeans.beaninfo.editors.ColorEditor</w:t>
      </w:r>
      <w:proofErr w:type="spellEnd"/>
      <w:r>
        <w:t>"&gt;</w:t>
      </w:r>
    </w:p>
    <w:p w14:paraId="475E033F" w14:textId="77777777" w:rsidR="00C92F8A" w:rsidRDefault="00C92F8A" w:rsidP="00C92F8A">
      <w:r>
        <w:t xml:space="preserve">              &lt;</w:t>
      </w:r>
      <w:proofErr w:type="spellStart"/>
      <w:r>
        <w:t>Color</w:t>
      </w:r>
      <w:proofErr w:type="spellEnd"/>
      <w:r>
        <w:t xml:space="preserve"> blue="88" green="73" red="3c" type="</w:t>
      </w:r>
      <w:proofErr w:type="spellStart"/>
      <w:r>
        <w:t>rgb</w:t>
      </w:r>
      <w:proofErr w:type="spellEnd"/>
      <w:r>
        <w:t>"/&gt;</w:t>
      </w:r>
    </w:p>
    <w:p w14:paraId="7CAF5668" w14:textId="77777777" w:rsidR="00C92F8A" w:rsidRDefault="00C92F8A" w:rsidP="00C92F8A">
      <w:r>
        <w:t xml:space="preserve">            &lt;/Property&gt;</w:t>
      </w:r>
    </w:p>
    <w:p w14:paraId="6D92E1C5" w14:textId="77777777" w:rsidR="00C92F8A" w:rsidRDefault="00C92F8A" w:rsidP="00C92F8A">
      <w:r>
        <w:t xml:space="preserve">            &lt;Property name="font" type="</w:t>
      </w:r>
      <w:proofErr w:type="spellStart"/>
      <w:r>
        <w:t>java.awt.Font</w:t>
      </w:r>
      <w:proofErr w:type="spellEnd"/>
      <w:r>
        <w:t>" editor="</w:t>
      </w:r>
      <w:proofErr w:type="spellStart"/>
      <w:r>
        <w:t>org.netbeans.beaninfo.editors.FontEditor</w:t>
      </w:r>
      <w:proofErr w:type="spellEnd"/>
      <w:r>
        <w:t>"&gt;</w:t>
      </w:r>
    </w:p>
    <w:p w14:paraId="36EC2480" w14:textId="77777777" w:rsidR="00C92F8A" w:rsidRDefault="00C92F8A" w:rsidP="00C92F8A">
      <w:r>
        <w:t xml:space="preserve">              &lt;Font name="Tahoma" size="14" style="1"/&gt;</w:t>
      </w:r>
    </w:p>
    <w:p w14:paraId="1C410590" w14:textId="77777777" w:rsidR="00C92F8A" w:rsidRDefault="00C92F8A" w:rsidP="00C92F8A">
      <w:r>
        <w:t xml:space="preserve">            &lt;/Property&gt;</w:t>
      </w:r>
    </w:p>
    <w:p w14:paraId="057F2E99" w14:textId="77777777" w:rsidR="00C92F8A" w:rsidRDefault="00C92F8A" w:rsidP="00C92F8A">
      <w:r>
        <w:t xml:space="preserve">            &lt;Property name="foreground" type="</w:t>
      </w:r>
      <w:proofErr w:type="spellStart"/>
      <w:r>
        <w:t>java.awt.Color</w:t>
      </w:r>
      <w:proofErr w:type="spellEnd"/>
      <w:r>
        <w:t>" editor="</w:t>
      </w:r>
      <w:proofErr w:type="spellStart"/>
      <w:r>
        <w:t>org.netbeans.beaninfo.editors.ColorEditor</w:t>
      </w:r>
      <w:proofErr w:type="spellEnd"/>
      <w:r>
        <w:t>"&gt;</w:t>
      </w:r>
    </w:p>
    <w:p w14:paraId="7B2B496B" w14:textId="77777777" w:rsidR="00C92F8A" w:rsidRDefault="00C92F8A" w:rsidP="00C92F8A">
      <w:r>
        <w:t xml:space="preserve">              &lt;</w:t>
      </w:r>
      <w:proofErr w:type="spellStart"/>
      <w:r>
        <w:t>Color</w:t>
      </w:r>
      <w:proofErr w:type="spellEnd"/>
      <w:r>
        <w:t xml:space="preserve"> blue="ff" green="ff" red="ff" type="</w:t>
      </w:r>
      <w:proofErr w:type="spellStart"/>
      <w:r>
        <w:t>rgb</w:t>
      </w:r>
      <w:proofErr w:type="spellEnd"/>
      <w:r>
        <w:t>"/&gt;</w:t>
      </w:r>
    </w:p>
    <w:p w14:paraId="46AC83A9" w14:textId="77777777" w:rsidR="00C92F8A" w:rsidRDefault="00C92F8A" w:rsidP="00C92F8A">
      <w:r>
        <w:t xml:space="preserve">            &lt;/Property&gt;</w:t>
      </w:r>
    </w:p>
    <w:p w14:paraId="6343B28C" w14:textId="77777777" w:rsidR="00C92F8A" w:rsidRDefault="00C92F8A" w:rsidP="00C92F8A">
      <w:r>
        <w:t xml:space="preserve">            &lt;Property name="text" type="</w:t>
      </w:r>
      <w:proofErr w:type="spellStart"/>
      <w:r>
        <w:t>java.lang.String</w:t>
      </w:r>
      <w:proofErr w:type="spellEnd"/>
      <w:r>
        <w:t>" value="Back"/&gt;</w:t>
      </w:r>
    </w:p>
    <w:p w14:paraId="3725A1FE" w14:textId="77777777" w:rsidR="00C92F8A" w:rsidRDefault="00C92F8A" w:rsidP="00C92F8A">
      <w:r>
        <w:t xml:space="preserve">          &lt;/Properties&gt;</w:t>
      </w:r>
    </w:p>
    <w:p w14:paraId="39C44DCA" w14:textId="77777777" w:rsidR="00C92F8A" w:rsidRDefault="00C92F8A" w:rsidP="00C92F8A">
      <w:r>
        <w:t xml:space="preserve">          &lt;Events&gt;</w:t>
      </w:r>
    </w:p>
    <w:p w14:paraId="3AE900EB" w14:textId="77777777" w:rsidR="00C92F8A" w:rsidRDefault="00C92F8A" w:rsidP="00C92F8A">
      <w:r>
        <w:t xml:space="preserve">            &lt;</w:t>
      </w:r>
      <w:proofErr w:type="spellStart"/>
      <w:r>
        <w:t>EventHandler</w:t>
      </w:r>
      <w:proofErr w:type="spellEnd"/>
      <w:r>
        <w:t xml:space="preserve"> event="</w:t>
      </w:r>
      <w:proofErr w:type="spellStart"/>
      <w:r>
        <w:t>actionPerformed</w:t>
      </w:r>
      <w:proofErr w:type="spellEnd"/>
      <w:r>
        <w:t>" listener="</w:t>
      </w:r>
      <w:proofErr w:type="spellStart"/>
      <w:r>
        <w:t>java.awt.event.ActionListener</w:t>
      </w:r>
      <w:proofErr w:type="spellEnd"/>
      <w:r>
        <w:t>" parameters="</w:t>
      </w:r>
      <w:proofErr w:type="spellStart"/>
      <w:r>
        <w:t>java.awt.event.ActionEvent</w:t>
      </w:r>
      <w:proofErr w:type="spellEnd"/>
      <w:r>
        <w:t>" handler="</w:t>
      </w:r>
      <w:proofErr w:type="spellStart"/>
      <w:r>
        <w:t>loginbackBtnActionPerformed</w:t>
      </w:r>
      <w:proofErr w:type="spellEnd"/>
      <w:r>
        <w:t>"/&gt;</w:t>
      </w:r>
    </w:p>
    <w:p w14:paraId="17D51C9A" w14:textId="77777777" w:rsidR="00C92F8A" w:rsidRDefault="00C92F8A" w:rsidP="00C92F8A">
      <w:r>
        <w:t xml:space="preserve">          &lt;/Events&gt;</w:t>
      </w:r>
    </w:p>
    <w:p w14:paraId="65B702A1" w14:textId="77777777" w:rsidR="00C92F8A" w:rsidRDefault="00C92F8A" w:rsidP="00C92F8A">
      <w:r>
        <w:t xml:space="preserve">          &lt;</w:t>
      </w:r>
      <w:proofErr w:type="spellStart"/>
      <w:r>
        <w:t>AuxValues</w:t>
      </w:r>
      <w:proofErr w:type="spellEnd"/>
      <w:r>
        <w:t>&gt;</w:t>
      </w:r>
    </w:p>
    <w:p w14:paraId="38ECCDA7" w14:textId="77777777" w:rsidR="00C92F8A" w:rsidRDefault="00C92F8A" w:rsidP="00C92F8A">
      <w:r>
        <w:lastRenderedPageBreak/>
        <w:t xml:space="preserve">            &lt;</w:t>
      </w:r>
      <w:proofErr w:type="spellStart"/>
      <w:r>
        <w:t>AuxValue</w:t>
      </w:r>
      <w:proofErr w:type="spellEnd"/>
      <w:r>
        <w:t xml:space="preserve"> name="</w:t>
      </w:r>
      <w:proofErr w:type="spellStart"/>
      <w:r>
        <w:t>JavaCodeGenerator_VariableModifier</w:t>
      </w:r>
      <w:proofErr w:type="spellEnd"/>
      <w:r>
        <w:t>" type="</w:t>
      </w:r>
      <w:proofErr w:type="spellStart"/>
      <w:r>
        <w:t>java.lang.Integer</w:t>
      </w:r>
      <w:proofErr w:type="spellEnd"/>
      <w:r>
        <w:t>" value="9"/&gt;</w:t>
      </w:r>
    </w:p>
    <w:p w14:paraId="6F9A6079" w14:textId="77777777" w:rsidR="00C92F8A" w:rsidRDefault="00C92F8A" w:rsidP="00C92F8A">
      <w:r>
        <w:t xml:space="preserve">          &lt;/</w:t>
      </w:r>
      <w:proofErr w:type="spellStart"/>
      <w:r>
        <w:t>AuxValues</w:t>
      </w:r>
      <w:proofErr w:type="spellEnd"/>
      <w:r>
        <w:t>&gt;</w:t>
      </w:r>
    </w:p>
    <w:p w14:paraId="1073F5E0" w14:textId="77777777" w:rsidR="00C92F8A" w:rsidRDefault="00C92F8A" w:rsidP="00C92F8A">
      <w:r>
        <w:t xml:space="preserve">        &lt;/Component&gt;</w:t>
      </w:r>
    </w:p>
    <w:p w14:paraId="4BAC45DA" w14:textId="77777777" w:rsidR="00C92F8A" w:rsidRDefault="00C92F8A" w:rsidP="00C92F8A">
      <w:r>
        <w:t xml:space="preserve">      &lt;/</w:t>
      </w:r>
      <w:proofErr w:type="spellStart"/>
      <w:r>
        <w:t>SubComponents</w:t>
      </w:r>
      <w:proofErr w:type="spellEnd"/>
      <w:r>
        <w:t>&gt;</w:t>
      </w:r>
    </w:p>
    <w:p w14:paraId="2B008DDE" w14:textId="77777777" w:rsidR="00C92F8A" w:rsidRDefault="00C92F8A" w:rsidP="00C92F8A">
      <w:r>
        <w:t xml:space="preserve">    &lt;/Container&gt;</w:t>
      </w:r>
    </w:p>
    <w:p w14:paraId="4F4F570A" w14:textId="77777777" w:rsidR="00C92F8A" w:rsidRDefault="00C92F8A" w:rsidP="00C92F8A">
      <w:r>
        <w:t xml:space="preserve">  &lt;/</w:t>
      </w:r>
      <w:proofErr w:type="spellStart"/>
      <w:r>
        <w:t>SubComponents</w:t>
      </w:r>
      <w:proofErr w:type="spellEnd"/>
      <w:r>
        <w:t>&gt;</w:t>
      </w:r>
    </w:p>
    <w:p w14:paraId="1EC5F5A5" w14:textId="31CAE8DC" w:rsidR="00041768" w:rsidRPr="00041768" w:rsidRDefault="00C92F8A" w:rsidP="00C92F8A">
      <w:r>
        <w:t>&lt;/Form&gt;</w:t>
      </w:r>
    </w:p>
    <w:p w14:paraId="77DE9FAE" w14:textId="77777777" w:rsidR="007B190D" w:rsidRDefault="007B190D" w:rsidP="00455742"/>
    <w:p w14:paraId="7811DB0D" w14:textId="09167446" w:rsidR="007B190D" w:rsidRDefault="00041768" w:rsidP="001E5391">
      <w:pPr>
        <w:pStyle w:val="Heading4"/>
      </w:pPr>
      <w:r w:rsidRPr="00041768">
        <w:t>AdminLoginForm</w:t>
      </w:r>
      <w:r w:rsidR="007B190D">
        <w:t>.</w:t>
      </w:r>
      <w:r w:rsidR="0019541E">
        <w:t>java</w:t>
      </w:r>
    </w:p>
    <w:p w14:paraId="08A9E063" w14:textId="77777777" w:rsidR="007B190D" w:rsidRDefault="007B190D" w:rsidP="00455742"/>
    <w:p w14:paraId="45A9A150" w14:textId="77777777" w:rsidR="00843237" w:rsidRDefault="00843237" w:rsidP="00843237"/>
    <w:p w14:paraId="179E6044" w14:textId="77777777" w:rsidR="00843237" w:rsidRDefault="00843237" w:rsidP="00843237">
      <w:r>
        <w:t xml:space="preserve">package </w:t>
      </w:r>
      <w:proofErr w:type="gramStart"/>
      <w:r>
        <w:t>main;</w:t>
      </w:r>
      <w:proofErr w:type="gramEnd"/>
    </w:p>
    <w:p w14:paraId="31DFE141" w14:textId="77777777" w:rsidR="00843237" w:rsidRDefault="00843237" w:rsidP="00843237"/>
    <w:p w14:paraId="74D13834" w14:textId="77777777" w:rsidR="00843237" w:rsidRDefault="00843237" w:rsidP="00843237">
      <w:r>
        <w:t xml:space="preserve">import </w:t>
      </w:r>
      <w:proofErr w:type="spellStart"/>
      <w:r>
        <w:t>java.rmi.</w:t>
      </w:r>
      <w:proofErr w:type="gramStart"/>
      <w:r>
        <w:t>NotBoundException</w:t>
      </w:r>
      <w:proofErr w:type="spellEnd"/>
      <w:r>
        <w:t>;</w:t>
      </w:r>
      <w:proofErr w:type="gramEnd"/>
    </w:p>
    <w:p w14:paraId="19660892" w14:textId="77777777" w:rsidR="00843237" w:rsidRDefault="00843237" w:rsidP="00843237">
      <w:r>
        <w:t xml:space="preserve">import </w:t>
      </w:r>
      <w:proofErr w:type="spellStart"/>
      <w:r>
        <w:t>java.rmi.</w:t>
      </w:r>
      <w:proofErr w:type="gramStart"/>
      <w:r>
        <w:t>RemoteException</w:t>
      </w:r>
      <w:proofErr w:type="spellEnd"/>
      <w:r>
        <w:t>;</w:t>
      </w:r>
      <w:proofErr w:type="gramEnd"/>
    </w:p>
    <w:p w14:paraId="7A638F3E" w14:textId="77777777" w:rsidR="00843237" w:rsidRDefault="00843237" w:rsidP="00843237">
      <w:r>
        <w:t xml:space="preserve">import </w:t>
      </w:r>
      <w:proofErr w:type="spellStart"/>
      <w:r>
        <w:t>java.rmi.registry.</w:t>
      </w:r>
      <w:proofErr w:type="gramStart"/>
      <w:r>
        <w:t>LocateRegistry</w:t>
      </w:r>
      <w:proofErr w:type="spellEnd"/>
      <w:r>
        <w:t>;</w:t>
      </w:r>
      <w:proofErr w:type="gramEnd"/>
    </w:p>
    <w:p w14:paraId="587B454B" w14:textId="77777777" w:rsidR="00843237" w:rsidRDefault="00843237" w:rsidP="00843237">
      <w:r>
        <w:t xml:space="preserve">import </w:t>
      </w:r>
      <w:proofErr w:type="spellStart"/>
      <w:r>
        <w:t>java.rmi.registry.</w:t>
      </w:r>
      <w:proofErr w:type="gramStart"/>
      <w:r>
        <w:t>Registry</w:t>
      </w:r>
      <w:proofErr w:type="spellEnd"/>
      <w:r>
        <w:t>;</w:t>
      </w:r>
      <w:proofErr w:type="gramEnd"/>
    </w:p>
    <w:p w14:paraId="0C1E2D2F" w14:textId="77777777" w:rsidR="00843237" w:rsidRDefault="00843237" w:rsidP="00843237">
      <w:r>
        <w:t xml:space="preserve">import </w:t>
      </w:r>
      <w:proofErr w:type="spellStart"/>
      <w:r>
        <w:t>java.util.logging.</w:t>
      </w:r>
      <w:proofErr w:type="gramStart"/>
      <w:r>
        <w:t>Level</w:t>
      </w:r>
      <w:proofErr w:type="spellEnd"/>
      <w:r>
        <w:t>;</w:t>
      </w:r>
      <w:proofErr w:type="gramEnd"/>
    </w:p>
    <w:p w14:paraId="7CB81CDE" w14:textId="77777777" w:rsidR="00843237" w:rsidRDefault="00843237" w:rsidP="00843237">
      <w:r>
        <w:t xml:space="preserve">import </w:t>
      </w:r>
      <w:proofErr w:type="spellStart"/>
      <w:r>
        <w:t>java.util.logging.</w:t>
      </w:r>
      <w:proofErr w:type="gramStart"/>
      <w:r>
        <w:t>Logger</w:t>
      </w:r>
      <w:proofErr w:type="spellEnd"/>
      <w:r>
        <w:t>;</w:t>
      </w:r>
      <w:proofErr w:type="gramEnd"/>
    </w:p>
    <w:p w14:paraId="3E3864B6" w14:textId="77777777" w:rsidR="00843237" w:rsidRDefault="00843237" w:rsidP="00843237">
      <w:r>
        <w:t xml:space="preserve">import </w:t>
      </w:r>
      <w:proofErr w:type="spellStart"/>
      <w:r>
        <w:t>main.model.</w:t>
      </w:r>
      <w:proofErr w:type="gramStart"/>
      <w:r>
        <w:t>AdminInterface</w:t>
      </w:r>
      <w:proofErr w:type="spellEnd"/>
      <w:r>
        <w:t>;</w:t>
      </w:r>
      <w:proofErr w:type="gramEnd"/>
    </w:p>
    <w:p w14:paraId="147C81E5" w14:textId="77777777" w:rsidR="00843237" w:rsidRDefault="00843237" w:rsidP="00843237"/>
    <w:p w14:paraId="078FF7A0" w14:textId="77777777" w:rsidR="00843237" w:rsidRDefault="00843237" w:rsidP="00843237">
      <w:r>
        <w:t xml:space="preserve">public class </w:t>
      </w:r>
      <w:proofErr w:type="spellStart"/>
      <w:r>
        <w:t>AdminLoginForm</w:t>
      </w:r>
      <w:proofErr w:type="spellEnd"/>
      <w:r>
        <w:t xml:space="preserve"> extends </w:t>
      </w:r>
      <w:proofErr w:type="spellStart"/>
      <w:r>
        <w:t>javax.swing.JFrame</w:t>
      </w:r>
      <w:proofErr w:type="spellEnd"/>
      <w:r>
        <w:t xml:space="preserve"> {</w:t>
      </w:r>
    </w:p>
    <w:p w14:paraId="391B68E7" w14:textId="77777777" w:rsidR="00843237" w:rsidRDefault="00843237" w:rsidP="00843237"/>
    <w:p w14:paraId="6B942D19" w14:textId="77777777" w:rsidR="00843237" w:rsidRDefault="00843237" w:rsidP="00843237">
      <w:r>
        <w:t xml:space="preserve">    public </w:t>
      </w:r>
      <w:proofErr w:type="spellStart"/>
      <w:r>
        <w:t>AdminLoginForm</w:t>
      </w:r>
      <w:proofErr w:type="spellEnd"/>
      <w:r>
        <w:t>() {</w:t>
      </w:r>
    </w:p>
    <w:p w14:paraId="2E93075A" w14:textId="77777777" w:rsidR="00843237" w:rsidRDefault="00843237" w:rsidP="00843237">
      <w:r>
        <w:lastRenderedPageBreak/>
        <w:t xml:space="preserve">        </w:t>
      </w:r>
      <w:proofErr w:type="spellStart"/>
      <w:r>
        <w:t>initComponents</w:t>
      </w:r>
      <w:proofErr w:type="spellEnd"/>
      <w:r>
        <w:t>(</w:t>
      </w:r>
      <w:proofErr w:type="gramStart"/>
      <w:r>
        <w:t>);</w:t>
      </w:r>
      <w:proofErr w:type="gramEnd"/>
    </w:p>
    <w:p w14:paraId="598DD77E" w14:textId="77777777" w:rsidR="00843237" w:rsidRDefault="00843237" w:rsidP="00843237">
      <w:r>
        <w:t xml:space="preserve">    }</w:t>
      </w:r>
    </w:p>
    <w:p w14:paraId="3190E7C6" w14:textId="77777777" w:rsidR="00843237" w:rsidRDefault="00843237" w:rsidP="00843237">
      <w:r>
        <w:t xml:space="preserve">    private String </w:t>
      </w:r>
      <w:proofErr w:type="spellStart"/>
      <w:proofErr w:type="gramStart"/>
      <w:r>
        <w:t>loginFirst</w:t>
      </w:r>
      <w:proofErr w:type="spellEnd"/>
      <w:r>
        <w:t>;</w:t>
      </w:r>
      <w:proofErr w:type="gramEnd"/>
    </w:p>
    <w:p w14:paraId="1F185918" w14:textId="77777777" w:rsidR="00843237" w:rsidRDefault="00843237" w:rsidP="00843237">
      <w:r>
        <w:t xml:space="preserve">    private String </w:t>
      </w:r>
      <w:proofErr w:type="spellStart"/>
      <w:proofErr w:type="gramStart"/>
      <w:r>
        <w:t>loginLast</w:t>
      </w:r>
      <w:proofErr w:type="spellEnd"/>
      <w:r>
        <w:t>;</w:t>
      </w:r>
      <w:proofErr w:type="gramEnd"/>
    </w:p>
    <w:p w14:paraId="041EB01C" w14:textId="77777777" w:rsidR="00843237" w:rsidRDefault="00843237" w:rsidP="00843237">
      <w:r>
        <w:t xml:space="preserve">    private String </w:t>
      </w:r>
      <w:proofErr w:type="spellStart"/>
      <w:proofErr w:type="gramStart"/>
      <w:r>
        <w:t>loginId</w:t>
      </w:r>
      <w:proofErr w:type="spellEnd"/>
      <w:r>
        <w:t>;</w:t>
      </w:r>
      <w:proofErr w:type="gramEnd"/>
    </w:p>
    <w:p w14:paraId="2856D31A" w14:textId="77777777" w:rsidR="00843237" w:rsidRDefault="00843237" w:rsidP="00843237">
      <w:r>
        <w:t xml:space="preserve">    </w:t>
      </w:r>
    </w:p>
    <w:p w14:paraId="25ED5760" w14:textId="77777777" w:rsidR="00843237" w:rsidRDefault="00843237" w:rsidP="00843237">
      <w:r>
        <w:t xml:space="preserve">    </w:t>
      </w:r>
    </w:p>
    <w:p w14:paraId="1D3DC9EE" w14:textId="77777777" w:rsidR="00843237" w:rsidRDefault="00843237" w:rsidP="00843237">
      <w:r>
        <w:t xml:space="preserve">    @SuppressWarnings("unchecked")</w:t>
      </w:r>
    </w:p>
    <w:p w14:paraId="667870F2" w14:textId="77777777" w:rsidR="00843237" w:rsidRDefault="00843237" w:rsidP="00843237">
      <w:r>
        <w:t xml:space="preserve">    // &lt;editor-fold </w:t>
      </w:r>
      <w:proofErr w:type="spellStart"/>
      <w:r>
        <w:t>defaultstate</w:t>
      </w:r>
      <w:proofErr w:type="spellEnd"/>
      <w:r>
        <w:t xml:space="preserve">="collapsed" </w:t>
      </w:r>
      <w:proofErr w:type="spellStart"/>
      <w:r>
        <w:t>desc</w:t>
      </w:r>
      <w:proofErr w:type="spellEnd"/>
      <w:r>
        <w:t>="Generated Code"&gt;//</w:t>
      </w:r>
      <w:proofErr w:type="spellStart"/>
      <w:r>
        <w:t>GEN-BEGIN:initComponents</w:t>
      </w:r>
      <w:proofErr w:type="spellEnd"/>
    </w:p>
    <w:p w14:paraId="3591EAAD" w14:textId="77777777" w:rsidR="00843237" w:rsidRDefault="00843237" w:rsidP="00843237">
      <w:r>
        <w:t xml:space="preserve">    private void </w:t>
      </w:r>
      <w:proofErr w:type="spellStart"/>
      <w:r>
        <w:t>initComponents</w:t>
      </w:r>
      <w:proofErr w:type="spellEnd"/>
      <w:r>
        <w:t>() {</w:t>
      </w:r>
    </w:p>
    <w:p w14:paraId="39E4C4DE" w14:textId="77777777" w:rsidR="00843237" w:rsidRDefault="00843237" w:rsidP="00843237"/>
    <w:p w14:paraId="18614035" w14:textId="77777777" w:rsidR="00843237" w:rsidRDefault="00843237" w:rsidP="00843237">
      <w:r>
        <w:t xml:space="preserve">        jPanel1 = new </w:t>
      </w:r>
      <w:proofErr w:type="spellStart"/>
      <w:r>
        <w:t>javax.swing.JPanel</w:t>
      </w:r>
      <w:proofErr w:type="spellEnd"/>
      <w:r>
        <w:t>(</w:t>
      </w:r>
      <w:proofErr w:type="gramStart"/>
      <w:r>
        <w:t>);</w:t>
      </w:r>
      <w:proofErr w:type="gramEnd"/>
    </w:p>
    <w:p w14:paraId="65E8F6A3" w14:textId="77777777" w:rsidR="00843237" w:rsidRDefault="00843237" w:rsidP="00843237">
      <w:r>
        <w:t xml:space="preserve">        jLabel1 = new </w:t>
      </w:r>
      <w:proofErr w:type="spellStart"/>
      <w:r>
        <w:t>javax.swing.JLabel</w:t>
      </w:r>
      <w:proofErr w:type="spellEnd"/>
      <w:r>
        <w:t>(</w:t>
      </w:r>
      <w:proofErr w:type="gramStart"/>
      <w:r>
        <w:t>);</w:t>
      </w:r>
      <w:proofErr w:type="gramEnd"/>
    </w:p>
    <w:p w14:paraId="354AACB3" w14:textId="77777777" w:rsidR="00843237" w:rsidRDefault="00843237" w:rsidP="00843237">
      <w:r>
        <w:t xml:space="preserve">        jLabel2 = new </w:t>
      </w:r>
      <w:proofErr w:type="spellStart"/>
      <w:r>
        <w:t>javax.swing.JLabel</w:t>
      </w:r>
      <w:proofErr w:type="spellEnd"/>
      <w:r>
        <w:t>(</w:t>
      </w:r>
      <w:proofErr w:type="gramStart"/>
      <w:r>
        <w:t>);</w:t>
      </w:r>
      <w:proofErr w:type="gramEnd"/>
    </w:p>
    <w:p w14:paraId="0CD00E92" w14:textId="77777777" w:rsidR="00843237" w:rsidRDefault="00843237" w:rsidP="00843237">
      <w:r>
        <w:t xml:space="preserve">        </w:t>
      </w:r>
      <w:proofErr w:type="spellStart"/>
      <w:r>
        <w:t>idTxt</w:t>
      </w:r>
      <w:proofErr w:type="spellEnd"/>
      <w:r>
        <w:t xml:space="preserve"> = new </w:t>
      </w:r>
      <w:proofErr w:type="spellStart"/>
      <w:r>
        <w:t>javax.swing.JTextField</w:t>
      </w:r>
      <w:proofErr w:type="spellEnd"/>
      <w:r>
        <w:t>(</w:t>
      </w:r>
      <w:proofErr w:type="gramStart"/>
      <w:r>
        <w:t>);</w:t>
      </w:r>
      <w:proofErr w:type="gramEnd"/>
    </w:p>
    <w:p w14:paraId="24CBABB7" w14:textId="77777777" w:rsidR="00843237" w:rsidRDefault="00843237" w:rsidP="00843237">
      <w:r>
        <w:t xml:space="preserve">        jLabel3 = new </w:t>
      </w:r>
      <w:proofErr w:type="spellStart"/>
      <w:r>
        <w:t>javax.swing.JLabel</w:t>
      </w:r>
      <w:proofErr w:type="spellEnd"/>
      <w:r>
        <w:t>(</w:t>
      </w:r>
      <w:proofErr w:type="gramStart"/>
      <w:r>
        <w:t>);</w:t>
      </w:r>
      <w:proofErr w:type="gramEnd"/>
    </w:p>
    <w:p w14:paraId="3487598F" w14:textId="77777777" w:rsidR="00843237" w:rsidRDefault="00843237" w:rsidP="00843237">
      <w:r>
        <w:t xml:space="preserve">        </w:t>
      </w:r>
      <w:proofErr w:type="spellStart"/>
      <w:r>
        <w:t>loginpasswordTxt</w:t>
      </w:r>
      <w:proofErr w:type="spellEnd"/>
      <w:r>
        <w:t xml:space="preserve"> = new </w:t>
      </w:r>
      <w:proofErr w:type="spellStart"/>
      <w:r>
        <w:t>javax.swing.JPasswordField</w:t>
      </w:r>
      <w:proofErr w:type="spellEnd"/>
      <w:r>
        <w:t>(</w:t>
      </w:r>
      <w:proofErr w:type="gramStart"/>
      <w:r>
        <w:t>);</w:t>
      </w:r>
      <w:proofErr w:type="gramEnd"/>
    </w:p>
    <w:p w14:paraId="478380C4" w14:textId="77777777" w:rsidR="00843237" w:rsidRDefault="00843237" w:rsidP="00843237">
      <w:r>
        <w:t xml:space="preserve">        </w:t>
      </w:r>
      <w:proofErr w:type="spellStart"/>
      <w:r>
        <w:t>signInBtn</w:t>
      </w:r>
      <w:proofErr w:type="spellEnd"/>
      <w:r>
        <w:t xml:space="preserve"> = new </w:t>
      </w:r>
      <w:proofErr w:type="spellStart"/>
      <w:r>
        <w:t>javax.swing.JButton</w:t>
      </w:r>
      <w:proofErr w:type="spellEnd"/>
      <w:r>
        <w:t>(</w:t>
      </w:r>
      <w:proofErr w:type="gramStart"/>
      <w:r>
        <w:t>);</w:t>
      </w:r>
      <w:proofErr w:type="gramEnd"/>
    </w:p>
    <w:p w14:paraId="1AEFB36D" w14:textId="77777777" w:rsidR="00843237" w:rsidRDefault="00843237" w:rsidP="00843237">
      <w:r>
        <w:t xml:space="preserve">        </w:t>
      </w:r>
      <w:proofErr w:type="spellStart"/>
      <w:r>
        <w:t>loginbackBtn</w:t>
      </w:r>
      <w:proofErr w:type="spellEnd"/>
      <w:r>
        <w:t xml:space="preserve"> = new </w:t>
      </w:r>
      <w:proofErr w:type="spellStart"/>
      <w:r>
        <w:t>javax.swing.JButton</w:t>
      </w:r>
      <w:proofErr w:type="spellEnd"/>
      <w:r>
        <w:t>(</w:t>
      </w:r>
      <w:proofErr w:type="gramStart"/>
      <w:r>
        <w:t>);</w:t>
      </w:r>
      <w:proofErr w:type="gramEnd"/>
    </w:p>
    <w:p w14:paraId="78C3165D" w14:textId="77777777" w:rsidR="00843237" w:rsidRDefault="00843237" w:rsidP="00843237"/>
    <w:p w14:paraId="6F3DEFB5" w14:textId="77777777" w:rsidR="00843237" w:rsidRDefault="00843237" w:rsidP="00843237">
      <w:r>
        <w:t xml:space="preserve">        setDefaultCloseOperation(javax.swing.WindowConstants.EXIT_ON_CLOSE</w:t>
      </w:r>
      <w:proofErr w:type="gramStart"/>
      <w:r>
        <w:t>);</w:t>
      </w:r>
      <w:proofErr w:type="gramEnd"/>
    </w:p>
    <w:p w14:paraId="3621F1C2" w14:textId="77777777" w:rsidR="00843237" w:rsidRDefault="00843237" w:rsidP="00843237"/>
    <w:p w14:paraId="4F4474D2" w14:textId="77777777" w:rsidR="00843237" w:rsidRDefault="00843237" w:rsidP="00843237">
      <w:r>
        <w:t xml:space="preserve">        jPanel1.setBackground(new </w:t>
      </w:r>
      <w:proofErr w:type="spellStart"/>
      <w:r>
        <w:t>java.awt.Color</w:t>
      </w:r>
      <w:proofErr w:type="spellEnd"/>
      <w:r>
        <w:t>(180, 210, 210)</w:t>
      </w:r>
      <w:proofErr w:type="gramStart"/>
      <w:r>
        <w:t>);</w:t>
      </w:r>
      <w:proofErr w:type="gramEnd"/>
    </w:p>
    <w:p w14:paraId="104271DC" w14:textId="77777777" w:rsidR="00843237" w:rsidRDefault="00843237" w:rsidP="00843237"/>
    <w:p w14:paraId="6016C908" w14:textId="77777777" w:rsidR="00843237" w:rsidRDefault="00843237" w:rsidP="00843237">
      <w:r>
        <w:lastRenderedPageBreak/>
        <w:t xml:space="preserve">        jLabel1.setFont(new </w:t>
      </w:r>
      <w:proofErr w:type="spellStart"/>
      <w:r>
        <w:t>java.awt.Font</w:t>
      </w:r>
      <w:proofErr w:type="spellEnd"/>
      <w:r>
        <w:t>("Maiandra GD", 1, 48)); // NOI18N</w:t>
      </w:r>
    </w:p>
    <w:p w14:paraId="652B1604" w14:textId="77777777" w:rsidR="00843237" w:rsidRDefault="00843237" w:rsidP="00843237">
      <w:r>
        <w:t xml:space="preserve">        jLabel1.setText("Admin Sign In"</w:t>
      </w:r>
      <w:proofErr w:type="gramStart"/>
      <w:r>
        <w:t>);</w:t>
      </w:r>
      <w:proofErr w:type="gramEnd"/>
    </w:p>
    <w:p w14:paraId="40F876B0" w14:textId="77777777" w:rsidR="00843237" w:rsidRDefault="00843237" w:rsidP="00843237"/>
    <w:p w14:paraId="16EE129C" w14:textId="77777777" w:rsidR="00843237" w:rsidRDefault="00843237" w:rsidP="00843237">
      <w:r>
        <w:t xml:space="preserve">        jLabel2.setFont(new </w:t>
      </w:r>
      <w:proofErr w:type="spellStart"/>
      <w:r>
        <w:t>java.awt.Font</w:t>
      </w:r>
      <w:proofErr w:type="spellEnd"/>
      <w:r>
        <w:t>("Tahoma", 0, 24)); // NOI18N</w:t>
      </w:r>
    </w:p>
    <w:p w14:paraId="464CA7E3" w14:textId="77777777" w:rsidR="00843237" w:rsidRDefault="00843237" w:rsidP="00843237">
      <w:r>
        <w:t xml:space="preserve">        jLabel2.setText("Admin ID"</w:t>
      </w:r>
      <w:proofErr w:type="gramStart"/>
      <w:r>
        <w:t>);</w:t>
      </w:r>
      <w:proofErr w:type="gramEnd"/>
    </w:p>
    <w:p w14:paraId="05D198AB" w14:textId="77777777" w:rsidR="00843237" w:rsidRDefault="00843237" w:rsidP="00843237"/>
    <w:p w14:paraId="54DA8C7F" w14:textId="77777777" w:rsidR="00843237" w:rsidRDefault="00843237" w:rsidP="00843237">
      <w:r>
        <w:t xml:space="preserve">        </w:t>
      </w:r>
      <w:proofErr w:type="spellStart"/>
      <w:r>
        <w:t>idTxt.addActionListener</w:t>
      </w:r>
      <w:proofErr w:type="spellEnd"/>
      <w:r>
        <w:t xml:space="preserve">(new </w:t>
      </w:r>
      <w:proofErr w:type="spellStart"/>
      <w:r>
        <w:t>java.awt.event.ActionListener</w:t>
      </w:r>
      <w:proofErr w:type="spellEnd"/>
      <w:r>
        <w:t>() {</w:t>
      </w:r>
    </w:p>
    <w:p w14:paraId="5F4CBCB3" w14:textId="77777777" w:rsidR="00843237" w:rsidRDefault="00843237" w:rsidP="00843237">
      <w:r>
        <w:t xml:space="preserve">            public void </w:t>
      </w:r>
      <w:proofErr w:type="spellStart"/>
      <w:r>
        <w:t>actionPerformed</w:t>
      </w:r>
      <w:proofErr w:type="spellEnd"/>
      <w:r>
        <w:t>(</w:t>
      </w:r>
      <w:proofErr w:type="spellStart"/>
      <w:r>
        <w:t>java.awt.event.ActionEvent</w:t>
      </w:r>
      <w:proofErr w:type="spellEnd"/>
      <w:r>
        <w:t xml:space="preserve"> </w:t>
      </w:r>
      <w:proofErr w:type="spellStart"/>
      <w:r>
        <w:t>evt</w:t>
      </w:r>
      <w:proofErr w:type="spellEnd"/>
      <w:r>
        <w:t>) {</w:t>
      </w:r>
    </w:p>
    <w:p w14:paraId="1DF013B1" w14:textId="77777777" w:rsidR="00843237" w:rsidRDefault="00843237" w:rsidP="00843237">
      <w:r>
        <w:t xml:space="preserve">                </w:t>
      </w:r>
      <w:proofErr w:type="spellStart"/>
      <w:r>
        <w:t>idTxtActionPerformed</w:t>
      </w:r>
      <w:proofErr w:type="spellEnd"/>
      <w:r>
        <w:t>(</w:t>
      </w:r>
      <w:proofErr w:type="spellStart"/>
      <w:r>
        <w:t>evt</w:t>
      </w:r>
      <w:proofErr w:type="spellEnd"/>
      <w:proofErr w:type="gramStart"/>
      <w:r>
        <w:t>);</w:t>
      </w:r>
      <w:proofErr w:type="gramEnd"/>
    </w:p>
    <w:p w14:paraId="1E304006" w14:textId="77777777" w:rsidR="00843237" w:rsidRDefault="00843237" w:rsidP="00843237">
      <w:r>
        <w:t xml:space="preserve">            }</w:t>
      </w:r>
    </w:p>
    <w:p w14:paraId="3C14EE09" w14:textId="77777777" w:rsidR="00843237" w:rsidRDefault="00843237" w:rsidP="00843237">
      <w:r>
        <w:t xml:space="preserve">        });</w:t>
      </w:r>
    </w:p>
    <w:p w14:paraId="09FCB088" w14:textId="77777777" w:rsidR="00843237" w:rsidRDefault="00843237" w:rsidP="00843237"/>
    <w:p w14:paraId="3E0CFC0A" w14:textId="77777777" w:rsidR="00843237" w:rsidRDefault="00843237" w:rsidP="00843237">
      <w:r>
        <w:t xml:space="preserve">        jLabel3.setFont(new </w:t>
      </w:r>
      <w:proofErr w:type="spellStart"/>
      <w:r>
        <w:t>java.awt.Font</w:t>
      </w:r>
      <w:proofErr w:type="spellEnd"/>
      <w:r>
        <w:t>("Tahoma", 0, 24)); // NOI18N</w:t>
      </w:r>
    </w:p>
    <w:p w14:paraId="132DF309" w14:textId="77777777" w:rsidR="00843237" w:rsidRDefault="00843237" w:rsidP="00843237">
      <w:r>
        <w:t xml:space="preserve">        jLabel3.setText("Password"</w:t>
      </w:r>
      <w:proofErr w:type="gramStart"/>
      <w:r>
        <w:t>);</w:t>
      </w:r>
      <w:proofErr w:type="gramEnd"/>
    </w:p>
    <w:p w14:paraId="64D16D38" w14:textId="77777777" w:rsidR="00843237" w:rsidRDefault="00843237" w:rsidP="00843237"/>
    <w:p w14:paraId="5157EC16" w14:textId="77777777" w:rsidR="00843237" w:rsidRDefault="00843237" w:rsidP="00843237">
      <w:r>
        <w:t xml:space="preserve">        </w:t>
      </w:r>
      <w:proofErr w:type="spellStart"/>
      <w:r>
        <w:t>loginpasswordTxt.setFont</w:t>
      </w:r>
      <w:proofErr w:type="spellEnd"/>
      <w:r>
        <w:t xml:space="preserve">(new </w:t>
      </w:r>
      <w:proofErr w:type="spellStart"/>
      <w:r>
        <w:t>java.awt.Font</w:t>
      </w:r>
      <w:proofErr w:type="spellEnd"/>
      <w:r>
        <w:t>("Tahoma", 0, 12)); // NOI18N</w:t>
      </w:r>
    </w:p>
    <w:p w14:paraId="3508F3AA" w14:textId="77777777" w:rsidR="00843237" w:rsidRDefault="00843237" w:rsidP="00843237"/>
    <w:p w14:paraId="33789B46" w14:textId="77777777" w:rsidR="00843237" w:rsidRDefault="00843237" w:rsidP="00843237">
      <w:r>
        <w:t xml:space="preserve">        </w:t>
      </w:r>
      <w:proofErr w:type="spellStart"/>
      <w:r>
        <w:t>signInBtn.setBackground</w:t>
      </w:r>
      <w:proofErr w:type="spellEnd"/>
      <w:r>
        <w:t xml:space="preserve">(new </w:t>
      </w:r>
      <w:proofErr w:type="spellStart"/>
      <w:r>
        <w:t>java.awt.Color</w:t>
      </w:r>
      <w:proofErr w:type="spellEnd"/>
      <w:r>
        <w:t>(60, 115, 136)</w:t>
      </w:r>
      <w:proofErr w:type="gramStart"/>
      <w:r>
        <w:t>);</w:t>
      </w:r>
      <w:proofErr w:type="gramEnd"/>
    </w:p>
    <w:p w14:paraId="34E99017" w14:textId="77777777" w:rsidR="00843237" w:rsidRDefault="00843237" w:rsidP="00843237">
      <w:r>
        <w:t xml:space="preserve">        </w:t>
      </w:r>
      <w:proofErr w:type="spellStart"/>
      <w:r>
        <w:t>signInBtn.setFont</w:t>
      </w:r>
      <w:proofErr w:type="spellEnd"/>
      <w:r>
        <w:t xml:space="preserve">(new </w:t>
      </w:r>
      <w:proofErr w:type="spellStart"/>
      <w:r>
        <w:t>java.awt.Font</w:t>
      </w:r>
      <w:proofErr w:type="spellEnd"/>
      <w:r>
        <w:t>("Tahoma", 1, 14)); // NOI18N</w:t>
      </w:r>
    </w:p>
    <w:p w14:paraId="7F499D04" w14:textId="77777777" w:rsidR="00843237" w:rsidRDefault="00843237" w:rsidP="00843237">
      <w:r>
        <w:t xml:space="preserve">        </w:t>
      </w:r>
      <w:proofErr w:type="spellStart"/>
      <w:r>
        <w:t>signInBtn.setForeground</w:t>
      </w:r>
      <w:proofErr w:type="spellEnd"/>
      <w:r>
        <w:t xml:space="preserve">(new </w:t>
      </w:r>
      <w:proofErr w:type="spellStart"/>
      <w:r>
        <w:t>java.awt.Color</w:t>
      </w:r>
      <w:proofErr w:type="spellEnd"/>
      <w:r>
        <w:t>(255, 255, 255)</w:t>
      </w:r>
      <w:proofErr w:type="gramStart"/>
      <w:r>
        <w:t>);</w:t>
      </w:r>
      <w:proofErr w:type="gramEnd"/>
    </w:p>
    <w:p w14:paraId="46199A6A" w14:textId="77777777" w:rsidR="00843237" w:rsidRDefault="00843237" w:rsidP="00843237">
      <w:r>
        <w:t xml:space="preserve">        </w:t>
      </w:r>
      <w:proofErr w:type="spellStart"/>
      <w:r>
        <w:t>signInBtn.setText</w:t>
      </w:r>
      <w:proofErr w:type="spellEnd"/>
      <w:r>
        <w:t>("Sign in"</w:t>
      </w:r>
      <w:proofErr w:type="gramStart"/>
      <w:r>
        <w:t>);</w:t>
      </w:r>
      <w:proofErr w:type="gramEnd"/>
    </w:p>
    <w:p w14:paraId="5F45A701" w14:textId="77777777" w:rsidR="00843237" w:rsidRDefault="00843237" w:rsidP="00843237">
      <w:r>
        <w:t xml:space="preserve">        </w:t>
      </w:r>
      <w:proofErr w:type="spellStart"/>
      <w:r>
        <w:t>signInBtn.addActionListener</w:t>
      </w:r>
      <w:proofErr w:type="spellEnd"/>
      <w:r>
        <w:t xml:space="preserve">(new </w:t>
      </w:r>
      <w:proofErr w:type="spellStart"/>
      <w:r>
        <w:t>java.awt.event.ActionListener</w:t>
      </w:r>
      <w:proofErr w:type="spellEnd"/>
      <w:r>
        <w:t>() {</w:t>
      </w:r>
    </w:p>
    <w:p w14:paraId="0E24AAAE" w14:textId="77777777" w:rsidR="00843237" w:rsidRDefault="00843237" w:rsidP="00843237">
      <w:r>
        <w:t xml:space="preserve">            public void </w:t>
      </w:r>
      <w:proofErr w:type="spellStart"/>
      <w:r>
        <w:t>actionPerformed</w:t>
      </w:r>
      <w:proofErr w:type="spellEnd"/>
      <w:r>
        <w:t>(</w:t>
      </w:r>
      <w:proofErr w:type="spellStart"/>
      <w:r>
        <w:t>java.awt.event.ActionEvent</w:t>
      </w:r>
      <w:proofErr w:type="spellEnd"/>
      <w:r>
        <w:t xml:space="preserve"> </w:t>
      </w:r>
      <w:proofErr w:type="spellStart"/>
      <w:r>
        <w:t>evt</w:t>
      </w:r>
      <w:proofErr w:type="spellEnd"/>
      <w:r>
        <w:t>) {</w:t>
      </w:r>
    </w:p>
    <w:p w14:paraId="2FB49C78" w14:textId="77777777" w:rsidR="00843237" w:rsidRDefault="00843237" w:rsidP="00843237">
      <w:r>
        <w:t xml:space="preserve">                </w:t>
      </w:r>
      <w:proofErr w:type="spellStart"/>
      <w:r>
        <w:t>signInBtnActionPerformed</w:t>
      </w:r>
      <w:proofErr w:type="spellEnd"/>
      <w:r>
        <w:t>(</w:t>
      </w:r>
      <w:proofErr w:type="spellStart"/>
      <w:r>
        <w:t>evt</w:t>
      </w:r>
      <w:proofErr w:type="spellEnd"/>
      <w:proofErr w:type="gramStart"/>
      <w:r>
        <w:t>);</w:t>
      </w:r>
      <w:proofErr w:type="gramEnd"/>
    </w:p>
    <w:p w14:paraId="3EE37778" w14:textId="77777777" w:rsidR="00843237" w:rsidRDefault="00843237" w:rsidP="00843237">
      <w:r>
        <w:lastRenderedPageBreak/>
        <w:t xml:space="preserve">            }</w:t>
      </w:r>
    </w:p>
    <w:p w14:paraId="376B0232" w14:textId="77777777" w:rsidR="00843237" w:rsidRDefault="00843237" w:rsidP="00843237">
      <w:r>
        <w:t xml:space="preserve">        });</w:t>
      </w:r>
    </w:p>
    <w:p w14:paraId="1F401C92" w14:textId="77777777" w:rsidR="00843237" w:rsidRDefault="00843237" w:rsidP="00843237"/>
    <w:p w14:paraId="7994CFCC" w14:textId="77777777" w:rsidR="00843237" w:rsidRDefault="00843237" w:rsidP="00843237">
      <w:r>
        <w:t xml:space="preserve">        </w:t>
      </w:r>
      <w:proofErr w:type="spellStart"/>
      <w:r>
        <w:t>loginbackBtn.setBackground</w:t>
      </w:r>
      <w:proofErr w:type="spellEnd"/>
      <w:r>
        <w:t xml:space="preserve">(new </w:t>
      </w:r>
      <w:proofErr w:type="spellStart"/>
      <w:r>
        <w:t>java.awt.Color</w:t>
      </w:r>
      <w:proofErr w:type="spellEnd"/>
      <w:r>
        <w:t>(60, 115, 136)</w:t>
      </w:r>
      <w:proofErr w:type="gramStart"/>
      <w:r>
        <w:t>);</w:t>
      </w:r>
      <w:proofErr w:type="gramEnd"/>
    </w:p>
    <w:p w14:paraId="5CF4BF3E" w14:textId="77777777" w:rsidR="00843237" w:rsidRDefault="00843237" w:rsidP="00843237">
      <w:r>
        <w:t xml:space="preserve">        </w:t>
      </w:r>
      <w:proofErr w:type="spellStart"/>
      <w:r>
        <w:t>loginbackBtn.setFont</w:t>
      </w:r>
      <w:proofErr w:type="spellEnd"/>
      <w:r>
        <w:t xml:space="preserve">(new </w:t>
      </w:r>
      <w:proofErr w:type="spellStart"/>
      <w:r>
        <w:t>java.awt.Font</w:t>
      </w:r>
      <w:proofErr w:type="spellEnd"/>
      <w:r>
        <w:t>("Tahoma", 1, 14)); // NOI18N</w:t>
      </w:r>
    </w:p>
    <w:p w14:paraId="34598A5C" w14:textId="77777777" w:rsidR="00843237" w:rsidRDefault="00843237" w:rsidP="00843237">
      <w:r>
        <w:t xml:space="preserve">        </w:t>
      </w:r>
      <w:proofErr w:type="spellStart"/>
      <w:r>
        <w:t>loginbackBtn.setForeground</w:t>
      </w:r>
      <w:proofErr w:type="spellEnd"/>
      <w:r>
        <w:t xml:space="preserve">(new </w:t>
      </w:r>
      <w:proofErr w:type="spellStart"/>
      <w:r>
        <w:t>java.awt.Color</w:t>
      </w:r>
      <w:proofErr w:type="spellEnd"/>
      <w:r>
        <w:t>(255, 255, 255)</w:t>
      </w:r>
      <w:proofErr w:type="gramStart"/>
      <w:r>
        <w:t>);</w:t>
      </w:r>
      <w:proofErr w:type="gramEnd"/>
    </w:p>
    <w:p w14:paraId="6A1DC748" w14:textId="77777777" w:rsidR="00843237" w:rsidRDefault="00843237" w:rsidP="00843237">
      <w:r>
        <w:t xml:space="preserve">        </w:t>
      </w:r>
      <w:proofErr w:type="spellStart"/>
      <w:r>
        <w:t>loginbackBtn.setText</w:t>
      </w:r>
      <w:proofErr w:type="spellEnd"/>
      <w:r>
        <w:t>("Back"</w:t>
      </w:r>
      <w:proofErr w:type="gramStart"/>
      <w:r>
        <w:t>);</w:t>
      </w:r>
      <w:proofErr w:type="gramEnd"/>
    </w:p>
    <w:p w14:paraId="13730986" w14:textId="77777777" w:rsidR="00843237" w:rsidRDefault="00843237" w:rsidP="00843237">
      <w:r>
        <w:t xml:space="preserve">        </w:t>
      </w:r>
      <w:proofErr w:type="spellStart"/>
      <w:r>
        <w:t>loginbackBtn.addActionListener</w:t>
      </w:r>
      <w:proofErr w:type="spellEnd"/>
      <w:r>
        <w:t xml:space="preserve">(new </w:t>
      </w:r>
      <w:proofErr w:type="spellStart"/>
      <w:r>
        <w:t>java.awt.event.ActionListener</w:t>
      </w:r>
      <w:proofErr w:type="spellEnd"/>
      <w:r>
        <w:t>() {</w:t>
      </w:r>
    </w:p>
    <w:p w14:paraId="3F411087" w14:textId="77777777" w:rsidR="00843237" w:rsidRDefault="00843237" w:rsidP="00843237">
      <w:r>
        <w:t xml:space="preserve">            public void </w:t>
      </w:r>
      <w:proofErr w:type="spellStart"/>
      <w:r>
        <w:t>actionPerformed</w:t>
      </w:r>
      <w:proofErr w:type="spellEnd"/>
      <w:r>
        <w:t>(</w:t>
      </w:r>
      <w:proofErr w:type="spellStart"/>
      <w:r>
        <w:t>java.awt.event.ActionEvent</w:t>
      </w:r>
      <w:proofErr w:type="spellEnd"/>
      <w:r>
        <w:t xml:space="preserve"> </w:t>
      </w:r>
      <w:proofErr w:type="spellStart"/>
      <w:r>
        <w:t>evt</w:t>
      </w:r>
      <w:proofErr w:type="spellEnd"/>
      <w:r>
        <w:t>) {</w:t>
      </w:r>
    </w:p>
    <w:p w14:paraId="3E23E362" w14:textId="77777777" w:rsidR="00843237" w:rsidRDefault="00843237" w:rsidP="00843237">
      <w:r>
        <w:t xml:space="preserve">                </w:t>
      </w:r>
      <w:proofErr w:type="spellStart"/>
      <w:r>
        <w:t>loginbackBtnActionPerformed</w:t>
      </w:r>
      <w:proofErr w:type="spellEnd"/>
      <w:r>
        <w:t>(</w:t>
      </w:r>
      <w:proofErr w:type="spellStart"/>
      <w:r>
        <w:t>evt</w:t>
      </w:r>
      <w:proofErr w:type="spellEnd"/>
      <w:proofErr w:type="gramStart"/>
      <w:r>
        <w:t>);</w:t>
      </w:r>
      <w:proofErr w:type="gramEnd"/>
    </w:p>
    <w:p w14:paraId="01D7065D" w14:textId="77777777" w:rsidR="00843237" w:rsidRDefault="00843237" w:rsidP="00843237">
      <w:r>
        <w:t xml:space="preserve">            }</w:t>
      </w:r>
    </w:p>
    <w:p w14:paraId="311BD682" w14:textId="77777777" w:rsidR="00843237" w:rsidRDefault="00843237" w:rsidP="00843237">
      <w:r>
        <w:t xml:space="preserve">        });</w:t>
      </w:r>
    </w:p>
    <w:p w14:paraId="1400FFF7" w14:textId="77777777" w:rsidR="00843237" w:rsidRDefault="00843237" w:rsidP="00843237"/>
    <w:p w14:paraId="05685CD5" w14:textId="77777777" w:rsidR="00843237" w:rsidRDefault="00843237" w:rsidP="00843237">
      <w:r>
        <w:t xml:space="preserve">        </w:t>
      </w:r>
      <w:proofErr w:type="spellStart"/>
      <w:r>
        <w:t>javax.swing.GroupLayout</w:t>
      </w:r>
      <w:proofErr w:type="spellEnd"/>
      <w:r>
        <w:t xml:space="preserve"> jPanel1Layout = new </w:t>
      </w:r>
      <w:proofErr w:type="spellStart"/>
      <w:r>
        <w:t>javax.swing.GroupLayout</w:t>
      </w:r>
      <w:proofErr w:type="spellEnd"/>
      <w:r>
        <w:t>(jPanel1</w:t>
      </w:r>
      <w:proofErr w:type="gramStart"/>
      <w:r>
        <w:t>);</w:t>
      </w:r>
      <w:proofErr w:type="gramEnd"/>
    </w:p>
    <w:p w14:paraId="0FBE1067" w14:textId="77777777" w:rsidR="00843237" w:rsidRDefault="00843237" w:rsidP="00843237">
      <w:r>
        <w:t xml:space="preserve">        jPanel1.setLayout(jPanel1Layout</w:t>
      </w:r>
      <w:proofErr w:type="gramStart"/>
      <w:r>
        <w:t>);</w:t>
      </w:r>
      <w:proofErr w:type="gramEnd"/>
    </w:p>
    <w:p w14:paraId="0987FBAA" w14:textId="77777777" w:rsidR="00843237" w:rsidRDefault="00843237" w:rsidP="00843237">
      <w:r>
        <w:t xml:space="preserve">        jPanel1Layout.setHorizontalGroup(</w:t>
      </w:r>
    </w:p>
    <w:p w14:paraId="40CE5DBB" w14:textId="77777777" w:rsidR="00843237" w:rsidRDefault="00843237" w:rsidP="00843237">
      <w:r>
        <w:t xml:space="preserve">            jPanel1Layout.createParallelGroup(javax.swing.GroupLayout.Alignment.LEADING)</w:t>
      </w:r>
    </w:p>
    <w:p w14:paraId="47EEB8E2" w14:textId="77777777" w:rsidR="00843237" w:rsidRDefault="00843237" w:rsidP="00843237">
      <w:r>
        <w:t xml:space="preserve">            .</w:t>
      </w:r>
      <w:proofErr w:type="spellStart"/>
      <w:r>
        <w:t>addGroup</w:t>
      </w:r>
      <w:proofErr w:type="spellEnd"/>
      <w:r>
        <w:t>(</w:t>
      </w:r>
      <w:proofErr w:type="spellStart"/>
      <w:r>
        <w:t>javax.swing.GroupLayout.Alignment.TRAILING</w:t>
      </w:r>
      <w:proofErr w:type="spellEnd"/>
      <w:r>
        <w:t>, jPanel1Layout.createSequentialGroup()</w:t>
      </w:r>
    </w:p>
    <w:p w14:paraId="2C3789CC" w14:textId="77777777" w:rsidR="00843237" w:rsidRDefault="00843237" w:rsidP="00843237">
      <w:r>
        <w:t xml:space="preserve">                .</w:t>
      </w:r>
      <w:proofErr w:type="spellStart"/>
      <w:r>
        <w:t>addContainerGap</w:t>
      </w:r>
      <w:proofErr w:type="spellEnd"/>
      <w:r>
        <w:t xml:space="preserve">(72, </w:t>
      </w:r>
      <w:proofErr w:type="spellStart"/>
      <w:r>
        <w:t>Short.MAX_VALUE</w:t>
      </w:r>
      <w:proofErr w:type="spellEnd"/>
      <w:r>
        <w:t>)</w:t>
      </w:r>
    </w:p>
    <w:p w14:paraId="69AE2CD3" w14:textId="77777777" w:rsidR="00843237" w:rsidRDefault="00843237" w:rsidP="00843237">
      <w:r>
        <w:t xml:space="preserve">                .</w:t>
      </w:r>
      <w:proofErr w:type="spellStart"/>
      <w:r>
        <w:t>addComponent</w:t>
      </w:r>
      <w:proofErr w:type="spellEnd"/>
      <w:r>
        <w:t>(jLabel1)</w:t>
      </w:r>
    </w:p>
    <w:p w14:paraId="59FA9310" w14:textId="77777777" w:rsidR="00843237" w:rsidRDefault="00843237" w:rsidP="00843237">
      <w:r>
        <w:t xml:space="preserve">                .</w:t>
      </w:r>
      <w:proofErr w:type="spellStart"/>
      <w:r>
        <w:t>addGap</w:t>
      </w:r>
      <w:proofErr w:type="spellEnd"/>
      <w:r>
        <w:t>(57, 57, 57))</w:t>
      </w:r>
    </w:p>
    <w:p w14:paraId="7CE8A2AD" w14:textId="77777777" w:rsidR="00843237" w:rsidRDefault="00843237" w:rsidP="00843237">
      <w:r>
        <w:t xml:space="preserve">            .</w:t>
      </w:r>
      <w:proofErr w:type="spellStart"/>
      <w:r>
        <w:t>addGroup</w:t>
      </w:r>
      <w:proofErr w:type="spellEnd"/>
      <w:r>
        <w:t>(jPanel1Layout.createSequentialGroup()</w:t>
      </w:r>
    </w:p>
    <w:p w14:paraId="03B5CD33" w14:textId="77777777" w:rsidR="00843237" w:rsidRDefault="00843237" w:rsidP="00843237">
      <w:r>
        <w:t xml:space="preserve">                .</w:t>
      </w:r>
      <w:proofErr w:type="spellStart"/>
      <w:r>
        <w:t>addGap</w:t>
      </w:r>
      <w:proofErr w:type="spellEnd"/>
      <w:r>
        <w:t>(93, 93, 93)</w:t>
      </w:r>
    </w:p>
    <w:p w14:paraId="708DC4DD" w14:textId="77777777" w:rsidR="00843237" w:rsidRDefault="00843237" w:rsidP="00843237">
      <w:r>
        <w:lastRenderedPageBreak/>
        <w:t xml:space="preserve">                .addGroup(jPanel1Layout.createParallelGroup(javax.swing.GroupLayout.Alignment.LEADING)</w:t>
      </w:r>
    </w:p>
    <w:p w14:paraId="09C639FD" w14:textId="77777777" w:rsidR="00843237" w:rsidRDefault="00843237" w:rsidP="00843237">
      <w:r>
        <w:t xml:space="preserve">                    .addGroup(jPanel1Layout.createParallelGroup(javax.swing.GroupLayout.Alignment.LEADING, false)</w:t>
      </w:r>
    </w:p>
    <w:p w14:paraId="14AB6160" w14:textId="77777777" w:rsidR="00843237" w:rsidRDefault="00843237" w:rsidP="00843237">
      <w:r>
        <w:t xml:space="preserve">                        .</w:t>
      </w:r>
      <w:proofErr w:type="spellStart"/>
      <w:r>
        <w:t>addComponent</w:t>
      </w:r>
      <w:proofErr w:type="spellEnd"/>
      <w:r>
        <w:t>(jLabel2)</w:t>
      </w:r>
    </w:p>
    <w:p w14:paraId="0DC357C6" w14:textId="77777777" w:rsidR="00843237" w:rsidRDefault="00843237" w:rsidP="00843237">
      <w:r>
        <w:t xml:space="preserve">                        .</w:t>
      </w:r>
      <w:proofErr w:type="spellStart"/>
      <w:r>
        <w:t>addComponent</w:t>
      </w:r>
      <w:proofErr w:type="spellEnd"/>
      <w:r>
        <w:t>(</w:t>
      </w:r>
      <w:proofErr w:type="spellStart"/>
      <w:r>
        <w:t>idTxt</w:t>
      </w:r>
      <w:proofErr w:type="spellEnd"/>
      <w:r>
        <w:t>)</w:t>
      </w:r>
    </w:p>
    <w:p w14:paraId="1A0B0DBD" w14:textId="77777777" w:rsidR="00843237" w:rsidRDefault="00843237" w:rsidP="00843237">
      <w:r>
        <w:t xml:space="preserve">                        .</w:t>
      </w:r>
      <w:proofErr w:type="spellStart"/>
      <w:r>
        <w:t>addComponent</w:t>
      </w:r>
      <w:proofErr w:type="spellEnd"/>
      <w:r>
        <w:t>(jLabel3)</w:t>
      </w:r>
    </w:p>
    <w:p w14:paraId="351AD817" w14:textId="77777777" w:rsidR="00843237" w:rsidRDefault="00843237" w:rsidP="00843237">
      <w:r>
        <w:t xml:space="preserve">                        .</w:t>
      </w:r>
      <w:proofErr w:type="spellStart"/>
      <w:r>
        <w:t>addComponent</w:t>
      </w:r>
      <w:proofErr w:type="spellEnd"/>
      <w:r>
        <w:t>(</w:t>
      </w:r>
      <w:proofErr w:type="spellStart"/>
      <w:r>
        <w:t>loginpasswordTxt</w:t>
      </w:r>
      <w:proofErr w:type="spellEnd"/>
      <w:r>
        <w:t xml:space="preserve">, </w:t>
      </w:r>
      <w:proofErr w:type="spellStart"/>
      <w:r>
        <w:t>javax.swing.GroupLayout.PREFERRED_SIZE</w:t>
      </w:r>
      <w:proofErr w:type="spellEnd"/>
      <w:r>
        <w:t xml:space="preserve">, 268, </w:t>
      </w:r>
      <w:proofErr w:type="spellStart"/>
      <w:r>
        <w:t>javax.swing.GroupLayout.PREFERRED_SIZE</w:t>
      </w:r>
      <w:proofErr w:type="spellEnd"/>
      <w:r>
        <w:t>))</w:t>
      </w:r>
    </w:p>
    <w:p w14:paraId="61E0A852" w14:textId="77777777" w:rsidR="00843237" w:rsidRDefault="00843237" w:rsidP="00843237">
      <w:r>
        <w:t xml:space="preserve">                    .</w:t>
      </w:r>
      <w:proofErr w:type="spellStart"/>
      <w:r>
        <w:t>addGroup</w:t>
      </w:r>
      <w:proofErr w:type="spellEnd"/>
      <w:r>
        <w:t>(</w:t>
      </w:r>
      <w:proofErr w:type="spellStart"/>
      <w:r>
        <w:t>javax.swing.GroupLayout.Alignment.TRAILING</w:t>
      </w:r>
      <w:proofErr w:type="spellEnd"/>
      <w:r>
        <w:t>, jPanel1Layout.createSequentialGroup()</w:t>
      </w:r>
    </w:p>
    <w:p w14:paraId="02A633F3" w14:textId="77777777" w:rsidR="00843237" w:rsidRDefault="00843237" w:rsidP="00843237">
      <w:r>
        <w:t xml:space="preserve">                        .addPreferredGap(javax.swing.LayoutStyle.ComponentPlacement.RELATED, 47, </w:t>
      </w:r>
      <w:proofErr w:type="spellStart"/>
      <w:r>
        <w:t>javax.swing.GroupLayout.PREFERRED_SIZE</w:t>
      </w:r>
      <w:proofErr w:type="spellEnd"/>
      <w:r>
        <w:t>)</w:t>
      </w:r>
    </w:p>
    <w:p w14:paraId="3D23A2CE" w14:textId="77777777" w:rsidR="00843237" w:rsidRDefault="00843237" w:rsidP="00843237">
      <w:r>
        <w:t xml:space="preserve">                        .</w:t>
      </w:r>
      <w:proofErr w:type="spellStart"/>
      <w:r>
        <w:t>addComponent</w:t>
      </w:r>
      <w:proofErr w:type="spellEnd"/>
      <w:r>
        <w:t>(</w:t>
      </w:r>
      <w:proofErr w:type="spellStart"/>
      <w:r>
        <w:t>signInBtn</w:t>
      </w:r>
      <w:proofErr w:type="spellEnd"/>
      <w:r>
        <w:t xml:space="preserve">, </w:t>
      </w:r>
      <w:proofErr w:type="spellStart"/>
      <w:r>
        <w:t>javax.swing.GroupLayout.PREFERRED_SIZE</w:t>
      </w:r>
      <w:proofErr w:type="spellEnd"/>
      <w:r>
        <w:t xml:space="preserve">, 145, </w:t>
      </w:r>
      <w:proofErr w:type="spellStart"/>
      <w:r>
        <w:t>javax.swing.GroupLayout.PREFERRED_SIZE</w:t>
      </w:r>
      <w:proofErr w:type="spellEnd"/>
      <w:r>
        <w:t>)</w:t>
      </w:r>
    </w:p>
    <w:p w14:paraId="1B299527" w14:textId="77777777" w:rsidR="00843237" w:rsidRDefault="00843237" w:rsidP="00843237">
      <w:r>
        <w:t xml:space="preserve">                        .</w:t>
      </w:r>
      <w:proofErr w:type="spellStart"/>
      <w:r>
        <w:t>addGap</w:t>
      </w:r>
      <w:proofErr w:type="spellEnd"/>
      <w:r>
        <w:t>(76, 76, 76)))</w:t>
      </w:r>
    </w:p>
    <w:p w14:paraId="254BBB42" w14:textId="77777777" w:rsidR="00843237" w:rsidRDefault="00843237" w:rsidP="00843237">
      <w:r>
        <w:t xml:space="preserve">                .addPreferredGap(javax.swing.LayoutStyle.ComponentPlacement.RELATED, </w:t>
      </w:r>
      <w:proofErr w:type="spellStart"/>
      <w:r>
        <w:t>javax.swing.GroupLayout.DEFAULT_SIZE</w:t>
      </w:r>
      <w:proofErr w:type="spellEnd"/>
      <w:r>
        <w:t xml:space="preserve">, </w:t>
      </w:r>
      <w:proofErr w:type="spellStart"/>
      <w:r>
        <w:t>Short.MAX_VALUE</w:t>
      </w:r>
      <w:proofErr w:type="spellEnd"/>
      <w:r>
        <w:t>)</w:t>
      </w:r>
    </w:p>
    <w:p w14:paraId="655B8E65" w14:textId="77777777" w:rsidR="00843237" w:rsidRDefault="00843237" w:rsidP="00843237">
      <w:r>
        <w:t xml:space="preserve">                .</w:t>
      </w:r>
      <w:proofErr w:type="spellStart"/>
      <w:r>
        <w:t>addComponent</w:t>
      </w:r>
      <w:proofErr w:type="spellEnd"/>
      <w:r>
        <w:t>(</w:t>
      </w:r>
      <w:proofErr w:type="spellStart"/>
      <w:r>
        <w:t>loginbackBtn</w:t>
      </w:r>
      <w:proofErr w:type="spellEnd"/>
      <w:r>
        <w:t xml:space="preserve">, </w:t>
      </w:r>
      <w:proofErr w:type="spellStart"/>
      <w:r>
        <w:t>javax.swing.GroupLayout.PREFERRED_SIZE</w:t>
      </w:r>
      <w:proofErr w:type="spellEnd"/>
      <w:r>
        <w:t xml:space="preserve">, 77, </w:t>
      </w:r>
      <w:proofErr w:type="spellStart"/>
      <w:r>
        <w:t>javax.swing.GroupLayout.PREFERRED_SIZE</w:t>
      </w:r>
      <w:proofErr w:type="spellEnd"/>
      <w:r>
        <w:t>)</w:t>
      </w:r>
    </w:p>
    <w:p w14:paraId="0472941C" w14:textId="77777777" w:rsidR="00843237" w:rsidRDefault="00843237" w:rsidP="00843237">
      <w:r>
        <w:t xml:space="preserve">                .</w:t>
      </w:r>
      <w:proofErr w:type="spellStart"/>
      <w:r>
        <w:t>addContainerGap</w:t>
      </w:r>
      <w:proofErr w:type="spellEnd"/>
      <w:r>
        <w:t>())</w:t>
      </w:r>
    </w:p>
    <w:p w14:paraId="3AA89A5D" w14:textId="77777777" w:rsidR="00843237" w:rsidRDefault="00843237" w:rsidP="00843237">
      <w:r>
        <w:t xml:space="preserve">        );</w:t>
      </w:r>
    </w:p>
    <w:p w14:paraId="7136B15B" w14:textId="77777777" w:rsidR="00843237" w:rsidRDefault="00843237" w:rsidP="00843237">
      <w:r>
        <w:t xml:space="preserve">        jPanel1Layout.setVerticalGroup(</w:t>
      </w:r>
    </w:p>
    <w:p w14:paraId="5A3EEC83" w14:textId="77777777" w:rsidR="00843237" w:rsidRDefault="00843237" w:rsidP="00843237">
      <w:r>
        <w:t xml:space="preserve">            jPanel1Layout.createParallelGroup(javax.swing.GroupLayout.Alignment.LEADING)</w:t>
      </w:r>
    </w:p>
    <w:p w14:paraId="3B04528E" w14:textId="77777777" w:rsidR="00843237" w:rsidRDefault="00843237" w:rsidP="00843237">
      <w:r>
        <w:lastRenderedPageBreak/>
        <w:t xml:space="preserve">            .</w:t>
      </w:r>
      <w:proofErr w:type="spellStart"/>
      <w:r>
        <w:t>addGroup</w:t>
      </w:r>
      <w:proofErr w:type="spellEnd"/>
      <w:r>
        <w:t>(jPanel1Layout.createSequentialGroup()</w:t>
      </w:r>
    </w:p>
    <w:p w14:paraId="2FDFD9D1" w14:textId="77777777" w:rsidR="00843237" w:rsidRDefault="00843237" w:rsidP="00843237">
      <w:r>
        <w:t xml:space="preserve">                .</w:t>
      </w:r>
      <w:proofErr w:type="spellStart"/>
      <w:r>
        <w:t>addContainerGap</w:t>
      </w:r>
      <w:proofErr w:type="spellEnd"/>
      <w:r>
        <w:t>()</w:t>
      </w:r>
    </w:p>
    <w:p w14:paraId="39B404A9" w14:textId="77777777" w:rsidR="00843237" w:rsidRDefault="00843237" w:rsidP="00843237">
      <w:r>
        <w:t xml:space="preserve">                .</w:t>
      </w:r>
      <w:proofErr w:type="spellStart"/>
      <w:r>
        <w:t>addComponent</w:t>
      </w:r>
      <w:proofErr w:type="spellEnd"/>
      <w:r>
        <w:t>(jLabel1)</w:t>
      </w:r>
    </w:p>
    <w:p w14:paraId="4A23AA26" w14:textId="77777777" w:rsidR="00843237" w:rsidRDefault="00843237" w:rsidP="00843237">
      <w:r>
        <w:t xml:space="preserve">                .addGroup(jPanel1Layout.createParallelGroup(javax.swing.GroupLayout.Alignment.LEADING)</w:t>
      </w:r>
    </w:p>
    <w:p w14:paraId="55435D14" w14:textId="77777777" w:rsidR="00843237" w:rsidRDefault="00843237" w:rsidP="00843237">
      <w:r>
        <w:t xml:space="preserve">                    .</w:t>
      </w:r>
      <w:proofErr w:type="spellStart"/>
      <w:r>
        <w:t>addGroup</w:t>
      </w:r>
      <w:proofErr w:type="spellEnd"/>
      <w:r>
        <w:t>(jPanel1Layout.createSequentialGroup()</w:t>
      </w:r>
    </w:p>
    <w:p w14:paraId="1456A9FA" w14:textId="77777777" w:rsidR="00843237" w:rsidRDefault="00843237" w:rsidP="00843237">
      <w:r>
        <w:t xml:space="preserve">                        .addPreferredGap(javax.swing.LayoutStyle.ComponentPlacement.UNRELATED)</w:t>
      </w:r>
    </w:p>
    <w:p w14:paraId="5BC389E6" w14:textId="77777777" w:rsidR="00843237" w:rsidRDefault="00843237" w:rsidP="00843237">
      <w:r>
        <w:t xml:space="preserve">                        .</w:t>
      </w:r>
      <w:proofErr w:type="spellStart"/>
      <w:r>
        <w:t>addComponent</w:t>
      </w:r>
      <w:proofErr w:type="spellEnd"/>
      <w:r>
        <w:t>(jLabel2)</w:t>
      </w:r>
    </w:p>
    <w:p w14:paraId="778E3197" w14:textId="77777777" w:rsidR="00843237" w:rsidRDefault="00843237" w:rsidP="00843237">
      <w:r>
        <w:t xml:space="preserve">                        .addPreferredGap(javax.swing.LayoutStyle.ComponentPlacement.RELATED)</w:t>
      </w:r>
    </w:p>
    <w:p w14:paraId="2511636C" w14:textId="77777777" w:rsidR="00843237" w:rsidRDefault="00843237" w:rsidP="00843237">
      <w:r>
        <w:t xml:space="preserve">                        .</w:t>
      </w:r>
      <w:proofErr w:type="spellStart"/>
      <w:r>
        <w:t>addComponent</w:t>
      </w:r>
      <w:proofErr w:type="spellEnd"/>
      <w:r>
        <w:t>(</w:t>
      </w:r>
      <w:proofErr w:type="spellStart"/>
      <w:r>
        <w:t>idTxt</w:t>
      </w:r>
      <w:proofErr w:type="spellEnd"/>
      <w:r>
        <w:t xml:space="preserve">, </w:t>
      </w:r>
      <w:proofErr w:type="spellStart"/>
      <w:r>
        <w:t>javax.swing.GroupLayout.PREFERRED_SIZE</w:t>
      </w:r>
      <w:proofErr w:type="spellEnd"/>
      <w:r>
        <w:t xml:space="preserve">, 50, </w:t>
      </w:r>
      <w:proofErr w:type="spellStart"/>
      <w:r>
        <w:t>javax.swing.GroupLayout.PREFERRED_SIZE</w:t>
      </w:r>
      <w:proofErr w:type="spellEnd"/>
      <w:r>
        <w:t>)</w:t>
      </w:r>
    </w:p>
    <w:p w14:paraId="271FD990" w14:textId="77777777" w:rsidR="00843237" w:rsidRDefault="00843237" w:rsidP="00843237">
      <w:r>
        <w:t xml:space="preserve">                        .</w:t>
      </w:r>
      <w:proofErr w:type="spellStart"/>
      <w:r>
        <w:t>addGap</w:t>
      </w:r>
      <w:proofErr w:type="spellEnd"/>
      <w:r>
        <w:t>(29, 29, 29)</w:t>
      </w:r>
    </w:p>
    <w:p w14:paraId="0BEA2D0D" w14:textId="77777777" w:rsidR="00843237" w:rsidRDefault="00843237" w:rsidP="00843237">
      <w:r>
        <w:t xml:space="preserve">                        .</w:t>
      </w:r>
      <w:proofErr w:type="spellStart"/>
      <w:r>
        <w:t>addComponent</w:t>
      </w:r>
      <w:proofErr w:type="spellEnd"/>
      <w:r>
        <w:t>(jLabel3)</w:t>
      </w:r>
    </w:p>
    <w:p w14:paraId="31CF06FE" w14:textId="77777777" w:rsidR="00843237" w:rsidRDefault="00843237" w:rsidP="00843237">
      <w:r>
        <w:t xml:space="preserve">                        .</w:t>
      </w:r>
      <w:proofErr w:type="spellStart"/>
      <w:r>
        <w:t>addGap</w:t>
      </w:r>
      <w:proofErr w:type="spellEnd"/>
      <w:r>
        <w:t>(18, 18, 18)</w:t>
      </w:r>
    </w:p>
    <w:p w14:paraId="6E4C0BBF" w14:textId="77777777" w:rsidR="00843237" w:rsidRDefault="00843237" w:rsidP="00843237">
      <w:r>
        <w:t xml:space="preserve">                        .</w:t>
      </w:r>
      <w:proofErr w:type="spellStart"/>
      <w:r>
        <w:t>addComponent</w:t>
      </w:r>
      <w:proofErr w:type="spellEnd"/>
      <w:r>
        <w:t>(</w:t>
      </w:r>
      <w:proofErr w:type="spellStart"/>
      <w:r>
        <w:t>loginpasswordTxt</w:t>
      </w:r>
      <w:proofErr w:type="spellEnd"/>
      <w:r>
        <w:t xml:space="preserve">, </w:t>
      </w:r>
      <w:proofErr w:type="spellStart"/>
      <w:r>
        <w:t>javax.swing.GroupLayout.PREFERRED_SIZE</w:t>
      </w:r>
      <w:proofErr w:type="spellEnd"/>
      <w:r>
        <w:t xml:space="preserve">, 60, </w:t>
      </w:r>
      <w:proofErr w:type="spellStart"/>
      <w:r>
        <w:t>javax.swing.GroupLayout.PREFERRED_SIZE</w:t>
      </w:r>
      <w:proofErr w:type="spellEnd"/>
      <w:r>
        <w:t>)</w:t>
      </w:r>
    </w:p>
    <w:p w14:paraId="766B978B" w14:textId="77777777" w:rsidR="00843237" w:rsidRDefault="00843237" w:rsidP="00843237">
      <w:r>
        <w:t xml:space="preserve">                        .</w:t>
      </w:r>
      <w:proofErr w:type="spellStart"/>
      <w:r>
        <w:t>addGap</w:t>
      </w:r>
      <w:proofErr w:type="spellEnd"/>
      <w:r>
        <w:t>(18, 18, 18)</w:t>
      </w:r>
    </w:p>
    <w:p w14:paraId="18A1A4C3" w14:textId="77777777" w:rsidR="00843237" w:rsidRDefault="00843237" w:rsidP="00843237">
      <w:r>
        <w:t xml:space="preserve">                        .</w:t>
      </w:r>
      <w:proofErr w:type="spellStart"/>
      <w:r>
        <w:t>addComponent</w:t>
      </w:r>
      <w:proofErr w:type="spellEnd"/>
      <w:r>
        <w:t>(</w:t>
      </w:r>
      <w:proofErr w:type="spellStart"/>
      <w:r>
        <w:t>signInBtn</w:t>
      </w:r>
      <w:proofErr w:type="spellEnd"/>
      <w:r>
        <w:t xml:space="preserve">, </w:t>
      </w:r>
      <w:proofErr w:type="spellStart"/>
      <w:r>
        <w:t>javax.swing.GroupLayout.PREFERRED_SIZE</w:t>
      </w:r>
      <w:proofErr w:type="spellEnd"/>
      <w:r>
        <w:t xml:space="preserve">, 47, </w:t>
      </w:r>
      <w:proofErr w:type="spellStart"/>
      <w:r>
        <w:t>javax.swing.GroupLayout.PREFERRED_SIZE</w:t>
      </w:r>
      <w:proofErr w:type="spellEnd"/>
      <w:r>
        <w:t>)</w:t>
      </w:r>
    </w:p>
    <w:p w14:paraId="0C3A8AA9" w14:textId="77777777" w:rsidR="00843237" w:rsidRDefault="00843237" w:rsidP="00843237">
      <w:r>
        <w:t xml:space="preserve">                        .</w:t>
      </w:r>
      <w:proofErr w:type="spellStart"/>
      <w:r>
        <w:t>addContainerGap</w:t>
      </w:r>
      <w:proofErr w:type="spellEnd"/>
      <w:r>
        <w:t xml:space="preserve">(37, </w:t>
      </w:r>
      <w:proofErr w:type="spellStart"/>
      <w:r>
        <w:t>Short.MAX_VALUE</w:t>
      </w:r>
      <w:proofErr w:type="spellEnd"/>
      <w:r>
        <w:t>))</w:t>
      </w:r>
    </w:p>
    <w:p w14:paraId="3CE62340" w14:textId="77777777" w:rsidR="00843237" w:rsidRDefault="00843237" w:rsidP="00843237">
      <w:r>
        <w:t xml:space="preserve">                    .</w:t>
      </w:r>
      <w:proofErr w:type="spellStart"/>
      <w:r>
        <w:t>addGroup</w:t>
      </w:r>
      <w:proofErr w:type="spellEnd"/>
      <w:r>
        <w:t>(</w:t>
      </w:r>
      <w:proofErr w:type="spellStart"/>
      <w:r>
        <w:t>javax.swing.GroupLayout.Alignment.TRAILING</w:t>
      </w:r>
      <w:proofErr w:type="spellEnd"/>
      <w:r>
        <w:t>, jPanel1Layout.createSequentialGroup()</w:t>
      </w:r>
    </w:p>
    <w:p w14:paraId="63E32E62" w14:textId="77777777" w:rsidR="00843237" w:rsidRDefault="00843237" w:rsidP="00843237">
      <w:r>
        <w:t xml:space="preserve">                        .addPreferredGap(javax.swing.LayoutStyle.ComponentPlacement.RELATED, </w:t>
      </w:r>
      <w:proofErr w:type="spellStart"/>
      <w:r>
        <w:t>javax.swing.GroupLayout.DEFAULT_SIZE</w:t>
      </w:r>
      <w:proofErr w:type="spellEnd"/>
      <w:r>
        <w:t xml:space="preserve">, </w:t>
      </w:r>
      <w:proofErr w:type="spellStart"/>
      <w:r>
        <w:t>Short.MAX_VALUE</w:t>
      </w:r>
      <w:proofErr w:type="spellEnd"/>
      <w:r>
        <w:t>)</w:t>
      </w:r>
    </w:p>
    <w:p w14:paraId="1D77412B" w14:textId="77777777" w:rsidR="00843237" w:rsidRDefault="00843237" w:rsidP="00843237">
      <w:r>
        <w:lastRenderedPageBreak/>
        <w:t xml:space="preserve">                        .</w:t>
      </w:r>
      <w:proofErr w:type="spellStart"/>
      <w:r>
        <w:t>addComponent</w:t>
      </w:r>
      <w:proofErr w:type="spellEnd"/>
      <w:r>
        <w:t>(</w:t>
      </w:r>
      <w:proofErr w:type="spellStart"/>
      <w:r>
        <w:t>loginbackBtn</w:t>
      </w:r>
      <w:proofErr w:type="spellEnd"/>
      <w:r>
        <w:t xml:space="preserve">, </w:t>
      </w:r>
      <w:proofErr w:type="spellStart"/>
      <w:r>
        <w:t>javax.swing.GroupLayout.PREFERRED_SIZE</w:t>
      </w:r>
      <w:proofErr w:type="spellEnd"/>
      <w:r>
        <w:t xml:space="preserve">, 33, </w:t>
      </w:r>
      <w:proofErr w:type="spellStart"/>
      <w:r>
        <w:t>javax.swing.GroupLayout.PREFERRED_SIZE</w:t>
      </w:r>
      <w:proofErr w:type="spellEnd"/>
      <w:r>
        <w:t>)</w:t>
      </w:r>
    </w:p>
    <w:p w14:paraId="030BC0C1" w14:textId="77777777" w:rsidR="00843237" w:rsidRDefault="00843237" w:rsidP="00843237">
      <w:r>
        <w:t xml:space="preserve">                        .</w:t>
      </w:r>
      <w:proofErr w:type="spellStart"/>
      <w:r>
        <w:t>addContainerGap</w:t>
      </w:r>
      <w:proofErr w:type="spellEnd"/>
      <w:r>
        <w:t>())))</w:t>
      </w:r>
    </w:p>
    <w:p w14:paraId="74EE4D14" w14:textId="77777777" w:rsidR="00843237" w:rsidRDefault="00843237" w:rsidP="00843237">
      <w:r>
        <w:t xml:space="preserve">        );</w:t>
      </w:r>
    </w:p>
    <w:p w14:paraId="750FF578" w14:textId="77777777" w:rsidR="00843237" w:rsidRDefault="00843237" w:rsidP="00843237"/>
    <w:p w14:paraId="00490172" w14:textId="77777777" w:rsidR="00843237" w:rsidRDefault="00843237" w:rsidP="00843237">
      <w:r>
        <w:t xml:space="preserve">        </w:t>
      </w:r>
      <w:proofErr w:type="spellStart"/>
      <w:r>
        <w:t>javax.swing.GroupLayout</w:t>
      </w:r>
      <w:proofErr w:type="spellEnd"/>
      <w:r>
        <w:t xml:space="preserve"> layout = new </w:t>
      </w:r>
      <w:proofErr w:type="spellStart"/>
      <w:r>
        <w:t>javax.swing.GroupLayout</w:t>
      </w:r>
      <w:proofErr w:type="spellEnd"/>
      <w:r>
        <w:t>(</w:t>
      </w:r>
      <w:proofErr w:type="spellStart"/>
      <w:r>
        <w:t>getContentPane</w:t>
      </w:r>
      <w:proofErr w:type="spellEnd"/>
      <w:r>
        <w:t>()</w:t>
      </w:r>
      <w:proofErr w:type="gramStart"/>
      <w:r>
        <w:t>);</w:t>
      </w:r>
      <w:proofErr w:type="gramEnd"/>
    </w:p>
    <w:p w14:paraId="0BC927D7" w14:textId="77777777" w:rsidR="00843237" w:rsidRDefault="00843237" w:rsidP="00843237">
      <w:r>
        <w:t xml:space="preserve">        </w:t>
      </w:r>
      <w:proofErr w:type="spellStart"/>
      <w:r>
        <w:t>getContentPane</w:t>
      </w:r>
      <w:proofErr w:type="spellEnd"/>
      <w:r>
        <w:t>().</w:t>
      </w:r>
      <w:proofErr w:type="spellStart"/>
      <w:r>
        <w:t>setLayout</w:t>
      </w:r>
      <w:proofErr w:type="spellEnd"/>
      <w:r>
        <w:t>(layout</w:t>
      </w:r>
      <w:proofErr w:type="gramStart"/>
      <w:r>
        <w:t>);</w:t>
      </w:r>
      <w:proofErr w:type="gramEnd"/>
    </w:p>
    <w:p w14:paraId="3F0A2A24" w14:textId="77777777" w:rsidR="00843237" w:rsidRDefault="00843237" w:rsidP="00843237">
      <w:r>
        <w:t xml:space="preserve">        </w:t>
      </w:r>
      <w:proofErr w:type="spellStart"/>
      <w:r>
        <w:t>layout.setHorizontalGroup</w:t>
      </w:r>
      <w:proofErr w:type="spellEnd"/>
      <w:r>
        <w:t>(</w:t>
      </w:r>
    </w:p>
    <w:p w14:paraId="03FF706D" w14:textId="77777777" w:rsidR="00843237" w:rsidRDefault="00843237" w:rsidP="00843237">
      <w:r>
        <w:t xml:space="preserve">            layout.createParallelGroup(javax.swing.GroupLayout.Alignment.LEADING)</w:t>
      </w:r>
    </w:p>
    <w:p w14:paraId="7988C97B" w14:textId="77777777" w:rsidR="00843237" w:rsidRDefault="00843237" w:rsidP="00843237">
      <w:r>
        <w:t xml:space="preserve">            .</w:t>
      </w:r>
      <w:proofErr w:type="spellStart"/>
      <w:r>
        <w:t>addComponent</w:t>
      </w:r>
      <w:proofErr w:type="spellEnd"/>
      <w:r>
        <w:t xml:space="preserve">(jPanel1, </w:t>
      </w:r>
      <w:proofErr w:type="spellStart"/>
      <w:r>
        <w:t>javax.swing.GroupLayout.DEFAULT_SIZE</w:t>
      </w:r>
      <w:proofErr w:type="spellEnd"/>
      <w:r>
        <w:t xml:space="preserve">, </w:t>
      </w:r>
      <w:proofErr w:type="spellStart"/>
      <w:r>
        <w:t>javax.swing.GroupLayout.DEFAULT_SIZE</w:t>
      </w:r>
      <w:proofErr w:type="spellEnd"/>
      <w:r>
        <w:t xml:space="preserve">, </w:t>
      </w:r>
      <w:proofErr w:type="spellStart"/>
      <w:r>
        <w:t>Short.MAX_VALUE</w:t>
      </w:r>
      <w:proofErr w:type="spellEnd"/>
      <w:r>
        <w:t>)</w:t>
      </w:r>
    </w:p>
    <w:p w14:paraId="0FA66341" w14:textId="77777777" w:rsidR="00843237" w:rsidRDefault="00843237" w:rsidP="00843237">
      <w:r>
        <w:t xml:space="preserve">        );</w:t>
      </w:r>
    </w:p>
    <w:p w14:paraId="7D3A79EB" w14:textId="77777777" w:rsidR="00843237" w:rsidRDefault="00843237" w:rsidP="00843237">
      <w:r>
        <w:t xml:space="preserve">        </w:t>
      </w:r>
      <w:proofErr w:type="spellStart"/>
      <w:r>
        <w:t>layout.setVerticalGroup</w:t>
      </w:r>
      <w:proofErr w:type="spellEnd"/>
      <w:r>
        <w:t>(</w:t>
      </w:r>
    </w:p>
    <w:p w14:paraId="47642D3F" w14:textId="77777777" w:rsidR="00843237" w:rsidRDefault="00843237" w:rsidP="00843237">
      <w:r>
        <w:t xml:space="preserve">            layout.createParallelGroup(javax.swing.GroupLayout.Alignment.LEADING)</w:t>
      </w:r>
    </w:p>
    <w:p w14:paraId="6928B3E8" w14:textId="77777777" w:rsidR="00843237" w:rsidRDefault="00843237" w:rsidP="00843237">
      <w:r>
        <w:t xml:space="preserve">            .</w:t>
      </w:r>
      <w:proofErr w:type="spellStart"/>
      <w:r>
        <w:t>addComponent</w:t>
      </w:r>
      <w:proofErr w:type="spellEnd"/>
      <w:r>
        <w:t xml:space="preserve">(jPanel1, </w:t>
      </w:r>
      <w:proofErr w:type="spellStart"/>
      <w:r>
        <w:t>javax.swing.GroupLayout.DEFAULT_SIZE</w:t>
      </w:r>
      <w:proofErr w:type="spellEnd"/>
      <w:r>
        <w:t xml:space="preserve">, </w:t>
      </w:r>
      <w:proofErr w:type="spellStart"/>
      <w:r>
        <w:t>javax.swing.GroupLayout.DEFAULT_SIZE</w:t>
      </w:r>
      <w:proofErr w:type="spellEnd"/>
      <w:r>
        <w:t xml:space="preserve">, </w:t>
      </w:r>
      <w:proofErr w:type="spellStart"/>
      <w:r>
        <w:t>Short.MAX_VALUE</w:t>
      </w:r>
      <w:proofErr w:type="spellEnd"/>
      <w:r>
        <w:t>)</w:t>
      </w:r>
    </w:p>
    <w:p w14:paraId="598ACC4E" w14:textId="77777777" w:rsidR="00843237" w:rsidRDefault="00843237" w:rsidP="00843237">
      <w:r>
        <w:t xml:space="preserve">        );</w:t>
      </w:r>
    </w:p>
    <w:p w14:paraId="3CCCC44C" w14:textId="77777777" w:rsidR="00843237" w:rsidRDefault="00843237" w:rsidP="00843237"/>
    <w:p w14:paraId="16936A09" w14:textId="77777777" w:rsidR="00843237" w:rsidRDefault="00843237" w:rsidP="00843237">
      <w:r>
        <w:t xml:space="preserve">        pack(</w:t>
      </w:r>
      <w:proofErr w:type="gramStart"/>
      <w:r>
        <w:t>);</w:t>
      </w:r>
      <w:proofErr w:type="gramEnd"/>
    </w:p>
    <w:p w14:paraId="30578741" w14:textId="77777777" w:rsidR="00843237" w:rsidRDefault="00843237" w:rsidP="00843237">
      <w:r>
        <w:t xml:space="preserve">    }// &lt;/editor-fold&gt;//</w:t>
      </w:r>
      <w:proofErr w:type="spellStart"/>
      <w:r>
        <w:t>GEN-END:initComponents</w:t>
      </w:r>
      <w:proofErr w:type="spellEnd"/>
    </w:p>
    <w:p w14:paraId="28EC93FE" w14:textId="77777777" w:rsidR="00843237" w:rsidRDefault="00843237" w:rsidP="00843237"/>
    <w:p w14:paraId="16F646C6" w14:textId="77777777" w:rsidR="00843237" w:rsidRDefault="00843237" w:rsidP="00843237">
      <w:r>
        <w:t xml:space="preserve">    private void </w:t>
      </w:r>
      <w:proofErr w:type="spellStart"/>
      <w:r>
        <w:t>idTxtActionPerformed</w:t>
      </w:r>
      <w:proofErr w:type="spellEnd"/>
      <w:r>
        <w:t>(</w:t>
      </w:r>
      <w:proofErr w:type="spellStart"/>
      <w:r>
        <w:t>java.awt.event.ActionEvent</w:t>
      </w:r>
      <w:proofErr w:type="spellEnd"/>
      <w:r>
        <w:t xml:space="preserve"> </w:t>
      </w:r>
      <w:proofErr w:type="spellStart"/>
      <w:r>
        <w:t>evt</w:t>
      </w:r>
      <w:proofErr w:type="spellEnd"/>
      <w:r>
        <w:t>) {//</w:t>
      </w:r>
      <w:proofErr w:type="spellStart"/>
      <w:r>
        <w:t>GEN-FIRST:event_idTxtActionPerformed</w:t>
      </w:r>
      <w:proofErr w:type="spellEnd"/>
    </w:p>
    <w:p w14:paraId="0105E90F" w14:textId="77777777" w:rsidR="00843237" w:rsidRDefault="00843237" w:rsidP="00843237">
      <w:r>
        <w:t xml:space="preserve">        // TODO add your handling code here:</w:t>
      </w:r>
    </w:p>
    <w:p w14:paraId="5ACA90BB" w14:textId="77777777" w:rsidR="00843237" w:rsidRDefault="00843237" w:rsidP="00843237">
      <w:r>
        <w:t xml:space="preserve">    }//</w:t>
      </w:r>
      <w:proofErr w:type="spellStart"/>
      <w:r>
        <w:t>GEN-LAST:event_idTxtActionPerformed</w:t>
      </w:r>
      <w:proofErr w:type="spellEnd"/>
    </w:p>
    <w:p w14:paraId="281F3D30" w14:textId="77777777" w:rsidR="00843237" w:rsidRDefault="00843237" w:rsidP="00843237"/>
    <w:p w14:paraId="517B24EA" w14:textId="77777777" w:rsidR="00843237" w:rsidRDefault="00843237" w:rsidP="00843237">
      <w:r>
        <w:t xml:space="preserve">    private void </w:t>
      </w:r>
      <w:proofErr w:type="spellStart"/>
      <w:r>
        <w:t>signInBtnActionPerformed</w:t>
      </w:r>
      <w:proofErr w:type="spellEnd"/>
      <w:r>
        <w:t>(</w:t>
      </w:r>
      <w:proofErr w:type="spellStart"/>
      <w:r>
        <w:t>java.awt.event.ActionEvent</w:t>
      </w:r>
      <w:proofErr w:type="spellEnd"/>
      <w:r>
        <w:t xml:space="preserve"> </w:t>
      </w:r>
      <w:proofErr w:type="spellStart"/>
      <w:r>
        <w:t>evt</w:t>
      </w:r>
      <w:proofErr w:type="spellEnd"/>
      <w:r>
        <w:t>) {//</w:t>
      </w:r>
      <w:proofErr w:type="spellStart"/>
      <w:r>
        <w:t>GEN-FIRST:event_signInBtnActionPerformed</w:t>
      </w:r>
      <w:proofErr w:type="spellEnd"/>
    </w:p>
    <w:p w14:paraId="7C4413F9" w14:textId="77777777" w:rsidR="00843237" w:rsidRDefault="00843237" w:rsidP="00843237">
      <w:r>
        <w:t xml:space="preserve">        try {</w:t>
      </w:r>
    </w:p>
    <w:p w14:paraId="5ABF3808" w14:textId="77777777" w:rsidR="00843237" w:rsidRDefault="00843237" w:rsidP="00843237">
      <w:r>
        <w:t xml:space="preserve">            Registry </w:t>
      </w:r>
      <w:proofErr w:type="spellStart"/>
      <w:r>
        <w:t>registry</w:t>
      </w:r>
      <w:proofErr w:type="spellEnd"/>
      <w:r>
        <w:t xml:space="preserve"> = </w:t>
      </w:r>
      <w:proofErr w:type="spellStart"/>
      <w:r>
        <w:t>LocateRegistry.getRegistry</w:t>
      </w:r>
      <w:proofErr w:type="spellEnd"/>
      <w:r>
        <w:t>("localhost",1099</w:t>
      </w:r>
      <w:proofErr w:type="gramStart"/>
      <w:r>
        <w:t>);</w:t>
      </w:r>
      <w:proofErr w:type="gramEnd"/>
    </w:p>
    <w:p w14:paraId="74D57F6B" w14:textId="77777777" w:rsidR="00843237" w:rsidRDefault="00843237" w:rsidP="00843237">
      <w:r>
        <w:t xml:space="preserve">            </w:t>
      </w:r>
      <w:proofErr w:type="spellStart"/>
      <w:r>
        <w:t>AdminInterface</w:t>
      </w:r>
      <w:proofErr w:type="spellEnd"/>
      <w:r>
        <w:t xml:space="preserve"> admin = (</w:t>
      </w:r>
      <w:proofErr w:type="spellStart"/>
      <w:r>
        <w:t>AdminInterface</w:t>
      </w:r>
      <w:proofErr w:type="spellEnd"/>
      <w:r>
        <w:t>)</w:t>
      </w:r>
      <w:proofErr w:type="spellStart"/>
      <w:r>
        <w:t>registry.lookup</w:t>
      </w:r>
      <w:proofErr w:type="spellEnd"/>
      <w:r>
        <w:t>("Admin"</w:t>
      </w:r>
      <w:proofErr w:type="gramStart"/>
      <w:r>
        <w:t>);</w:t>
      </w:r>
      <w:proofErr w:type="gramEnd"/>
    </w:p>
    <w:p w14:paraId="3D861705" w14:textId="77777777" w:rsidR="00843237" w:rsidRDefault="00843237" w:rsidP="00843237">
      <w:r>
        <w:t xml:space="preserve">            String </w:t>
      </w:r>
      <w:proofErr w:type="spellStart"/>
      <w:r>
        <w:t>lId</w:t>
      </w:r>
      <w:proofErr w:type="spellEnd"/>
      <w:r>
        <w:t xml:space="preserve"> = </w:t>
      </w:r>
      <w:proofErr w:type="spellStart"/>
      <w:r>
        <w:t>idTxt.getText</w:t>
      </w:r>
      <w:proofErr w:type="spellEnd"/>
      <w:r>
        <w:t>(</w:t>
      </w:r>
      <w:proofErr w:type="gramStart"/>
      <w:r>
        <w:t>);</w:t>
      </w:r>
      <w:proofErr w:type="gramEnd"/>
    </w:p>
    <w:p w14:paraId="5C2DEB10" w14:textId="77777777" w:rsidR="00843237" w:rsidRDefault="00843237" w:rsidP="00843237">
      <w:r>
        <w:t xml:space="preserve">            String </w:t>
      </w:r>
      <w:proofErr w:type="spellStart"/>
      <w:r>
        <w:t>lPwd</w:t>
      </w:r>
      <w:proofErr w:type="spellEnd"/>
      <w:r>
        <w:t xml:space="preserve"> = </w:t>
      </w:r>
      <w:proofErr w:type="spellStart"/>
      <w:r>
        <w:t>loginpasswordTxt.getText</w:t>
      </w:r>
      <w:proofErr w:type="spellEnd"/>
      <w:r>
        <w:t>(</w:t>
      </w:r>
      <w:proofErr w:type="gramStart"/>
      <w:r>
        <w:t>);</w:t>
      </w:r>
      <w:proofErr w:type="gramEnd"/>
    </w:p>
    <w:p w14:paraId="689FB341" w14:textId="77777777" w:rsidR="00843237" w:rsidRDefault="00843237" w:rsidP="00843237">
      <w:r>
        <w:t xml:space="preserve">            if(</w:t>
      </w:r>
      <w:proofErr w:type="spellStart"/>
      <w:r>
        <w:t>admin.login</w:t>
      </w:r>
      <w:proofErr w:type="spellEnd"/>
      <w:r>
        <w:t>(</w:t>
      </w:r>
      <w:proofErr w:type="spellStart"/>
      <w:r>
        <w:t>lId,lPwd</w:t>
      </w:r>
      <w:proofErr w:type="spellEnd"/>
      <w:r>
        <w:t>)){</w:t>
      </w:r>
    </w:p>
    <w:p w14:paraId="51ACBAC6" w14:textId="77777777" w:rsidR="00843237" w:rsidRDefault="00843237" w:rsidP="00843237">
      <w:r>
        <w:t xml:space="preserve">                </w:t>
      </w:r>
      <w:proofErr w:type="spellStart"/>
      <w:r>
        <w:t>admin.login</w:t>
      </w:r>
      <w:proofErr w:type="spellEnd"/>
      <w:r>
        <w:t>(</w:t>
      </w:r>
      <w:proofErr w:type="spellStart"/>
      <w:r>
        <w:t>lId,lPwd</w:t>
      </w:r>
      <w:proofErr w:type="spellEnd"/>
      <w:proofErr w:type="gramStart"/>
      <w:r>
        <w:t>);</w:t>
      </w:r>
      <w:proofErr w:type="gramEnd"/>
    </w:p>
    <w:p w14:paraId="6A8628ED" w14:textId="77777777" w:rsidR="00843237" w:rsidRDefault="00843237" w:rsidP="00843237">
      <w:r>
        <w:t xml:space="preserve">                </w:t>
      </w:r>
      <w:proofErr w:type="spellStart"/>
      <w:r>
        <w:t>loginFirst</w:t>
      </w:r>
      <w:proofErr w:type="spellEnd"/>
      <w:r>
        <w:t xml:space="preserve"> = </w:t>
      </w:r>
      <w:proofErr w:type="spellStart"/>
      <w:r>
        <w:t>admin.getFirstName</w:t>
      </w:r>
      <w:proofErr w:type="spellEnd"/>
      <w:r>
        <w:t>(</w:t>
      </w:r>
      <w:proofErr w:type="gramStart"/>
      <w:r>
        <w:t>);</w:t>
      </w:r>
      <w:proofErr w:type="gramEnd"/>
    </w:p>
    <w:p w14:paraId="37DCF4A0" w14:textId="77777777" w:rsidR="00843237" w:rsidRDefault="00843237" w:rsidP="00843237">
      <w:r>
        <w:t xml:space="preserve">                </w:t>
      </w:r>
      <w:proofErr w:type="spellStart"/>
      <w:r>
        <w:t>loginLast</w:t>
      </w:r>
      <w:proofErr w:type="spellEnd"/>
      <w:r>
        <w:t xml:space="preserve"> = </w:t>
      </w:r>
      <w:proofErr w:type="spellStart"/>
      <w:r>
        <w:t>admin.getLastName</w:t>
      </w:r>
      <w:proofErr w:type="spellEnd"/>
      <w:r>
        <w:t>(</w:t>
      </w:r>
      <w:proofErr w:type="gramStart"/>
      <w:r>
        <w:t>);</w:t>
      </w:r>
      <w:proofErr w:type="gramEnd"/>
    </w:p>
    <w:p w14:paraId="32A16083" w14:textId="77777777" w:rsidR="00843237" w:rsidRDefault="00843237" w:rsidP="00843237">
      <w:r>
        <w:t xml:space="preserve">                </w:t>
      </w:r>
      <w:proofErr w:type="spellStart"/>
      <w:r>
        <w:t>loginId</w:t>
      </w:r>
      <w:proofErr w:type="spellEnd"/>
      <w:r>
        <w:t xml:space="preserve"> = </w:t>
      </w:r>
      <w:proofErr w:type="spellStart"/>
      <w:proofErr w:type="gramStart"/>
      <w:r>
        <w:t>lId</w:t>
      </w:r>
      <w:proofErr w:type="spellEnd"/>
      <w:r>
        <w:t>;</w:t>
      </w:r>
      <w:proofErr w:type="gramEnd"/>
    </w:p>
    <w:p w14:paraId="740058E1" w14:textId="77777777" w:rsidR="00843237" w:rsidRDefault="00843237" w:rsidP="00843237">
      <w:r>
        <w:t xml:space="preserve">                dispose(</w:t>
      </w:r>
      <w:proofErr w:type="gramStart"/>
      <w:r>
        <w:t>);</w:t>
      </w:r>
      <w:proofErr w:type="gramEnd"/>
    </w:p>
    <w:p w14:paraId="4C5EA108" w14:textId="77777777" w:rsidR="00843237" w:rsidRDefault="00843237" w:rsidP="00843237">
      <w:r>
        <w:t xml:space="preserve">                new </w:t>
      </w:r>
      <w:proofErr w:type="spellStart"/>
      <w:r>
        <w:t>AdminProfilePage</w:t>
      </w:r>
      <w:proofErr w:type="spellEnd"/>
      <w:r>
        <w:t>(</w:t>
      </w:r>
      <w:proofErr w:type="spellStart"/>
      <w:r>
        <w:t>loginFirst,loginLast,loginId</w:t>
      </w:r>
      <w:proofErr w:type="spellEnd"/>
      <w:r>
        <w:t>).show(</w:t>
      </w:r>
      <w:proofErr w:type="gramStart"/>
      <w:r>
        <w:t>);</w:t>
      </w:r>
      <w:proofErr w:type="gramEnd"/>
    </w:p>
    <w:p w14:paraId="65547BF5" w14:textId="77777777" w:rsidR="00843237" w:rsidRDefault="00843237" w:rsidP="00843237">
      <w:r>
        <w:t xml:space="preserve">            }else{</w:t>
      </w:r>
    </w:p>
    <w:p w14:paraId="75244DDA" w14:textId="77777777" w:rsidR="00843237" w:rsidRDefault="00843237" w:rsidP="00843237">
      <w:r>
        <w:t xml:space="preserve">                dispose(</w:t>
      </w:r>
      <w:proofErr w:type="gramStart"/>
      <w:r>
        <w:t>);</w:t>
      </w:r>
      <w:proofErr w:type="gramEnd"/>
    </w:p>
    <w:p w14:paraId="0CCB9AF6" w14:textId="77777777" w:rsidR="00843237" w:rsidRDefault="00843237" w:rsidP="00843237">
      <w:r>
        <w:t xml:space="preserve">                new </w:t>
      </w:r>
      <w:proofErr w:type="spellStart"/>
      <w:r>
        <w:t>AdminErrorLogin</w:t>
      </w:r>
      <w:proofErr w:type="spellEnd"/>
      <w:r>
        <w:t>().show(</w:t>
      </w:r>
      <w:proofErr w:type="gramStart"/>
      <w:r>
        <w:t>);</w:t>
      </w:r>
      <w:proofErr w:type="gramEnd"/>
    </w:p>
    <w:p w14:paraId="7A047F18" w14:textId="77777777" w:rsidR="00843237" w:rsidRDefault="00843237" w:rsidP="00843237">
      <w:r>
        <w:t xml:space="preserve">            }</w:t>
      </w:r>
    </w:p>
    <w:p w14:paraId="198CB09C" w14:textId="77777777" w:rsidR="00843237" w:rsidRDefault="00843237" w:rsidP="00843237">
      <w:r>
        <w:t xml:space="preserve">        } catch (</w:t>
      </w:r>
      <w:proofErr w:type="spellStart"/>
      <w:r>
        <w:t>RemoteException</w:t>
      </w:r>
      <w:proofErr w:type="spellEnd"/>
      <w:r>
        <w:t xml:space="preserve"> ex) {</w:t>
      </w:r>
    </w:p>
    <w:p w14:paraId="456011EF" w14:textId="77777777" w:rsidR="00843237" w:rsidRDefault="00843237" w:rsidP="00843237">
      <w:r>
        <w:t xml:space="preserve">            Logger.getLogger(SalesRegsitrationPage.class.getName()).log(Level.SEVERE, null, ex</w:t>
      </w:r>
      <w:proofErr w:type="gramStart"/>
      <w:r>
        <w:t>);</w:t>
      </w:r>
      <w:proofErr w:type="gramEnd"/>
    </w:p>
    <w:p w14:paraId="119CDFAF" w14:textId="77777777" w:rsidR="00843237" w:rsidRDefault="00843237" w:rsidP="00843237">
      <w:r>
        <w:t xml:space="preserve">        } catch (</w:t>
      </w:r>
      <w:proofErr w:type="spellStart"/>
      <w:r>
        <w:t>NotBoundException</w:t>
      </w:r>
      <w:proofErr w:type="spellEnd"/>
      <w:r>
        <w:t xml:space="preserve"> ex) {</w:t>
      </w:r>
    </w:p>
    <w:p w14:paraId="4A3DF897" w14:textId="77777777" w:rsidR="00843237" w:rsidRDefault="00843237" w:rsidP="00843237">
      <w:r>
        <w:t xml:space="preserve">            Logger.getLogger(SalesRegsitrationPage.class.getName()).log(Level.SEVERE, null, ex</w:t>
      </w:r>
      <w:proofErr w:type="gramStart"/>
      <w:r>
        <w:t>);</w:t>
      </w:r>
      <w:proofErr w:type="gramEnd"/>
    </w:p>
    <w:p w14:paraId="4676A5A7" w14:textId="77777777" w:rsidR="00843237" w:rsidRDefault="00843237" w:rsidP="00843237">
      <w:r>
        <w:lastRenderedPageBreak/>
        <w:t xml:space="preserve">        }</w:t>
      </w:r>
    </w:p>
    <w:p w14:paraId="50BDC79E" w14:textId="77777777" w:rsidR="00843237" w:rsidRDefault="00843237" w:rsidP="00843237">
      <w:r>
        <w:t xml:space="preserve">        </w:t>
      </w:r>
    </w:p>
    <w:p w14:paraId="1B9FCAF9" w14:textId="77777777" w:rsidR="00843237" w:rsidRDefault="00843237" w:rsidP="00843237"/>
    <w:p w14:paraId="5C3A6C60" w14:textId="77777777" w:rsidR="00843237" w:rsidRDefault="00843237" w:rsidP="00843237">
      <w:r>
        <w:t xml:space="preserve">    }//</w:t>
      </w:r>
      <w:proofErr w:type="spellStart"/>
      <w:r>
        <w:t>GEN-LAST:event_signInBtnActionPerformed</w:t>
      </w:r>
      <w:proofErr w:type="spellEnd"/>
    </w:p>
    <w:p w14:paraId="485C8860" w14:textId="77777777" w:rsidR="00843237" w:rsidRDefault="00843237" w:rsidP="00843237"/>
    <w:p w14:paraId="20E89B20" w14:textId="77777777" w:rsidR="00843237" w:rsidRDefault="00843237" w:rsidP="00843237">
      <w:r>
        <w:t xml:space="preserve">    private void </w:t>
      </w:r>
      <w:proofErr w:type="spellStart"/>
      <w:r>
        <w:t>loginbackBtnActionPerformed</w:t>
      </w:r>
      <w:proofErr w:type="spellEnd"/>
      <w:r>
        <w:t>(</w:t>
      </w:r>
      <w:proofErr w:type="spellStart"/>
      <w:r>
        <w:t>java.awt.event.ActionEvent</w:t>
      </w:r>
      <w:proofErr w:type="spellEnd"/>
      <w:r>
        <w:t xml:space="preserve"> </w:t>
      </w:r>
      <w:proofErr w:type="spellStart"/>
      <w:r>
        <w:t>evt</w:t>
      </w:r>
      <w:proofErr w:type="spellEnd"/>
      <w:r>
        <w:t>) {//</w:t>
      </w:r>
      <w:proofErr w:type="spellStart"/>
      <w:r>
        <w:t>GEN-FIRST:event_loginbackBtnActionPerformed</w:t>
      </w:r>
      <w:proofErr w:type="spellEnd"/>
    </w:p>
    <w:p w14:paraId="1693E2B5" w14:textId="77777777" w:rsidR="00843237" w:rsidRDefault="00843237" w:rsidP="00843237">
      <w:r>
        <w:t xml:space="preserve">        //Go back to welcome page</w:t>
      </w:r>
    </w:p>
    <w:p w14:paraId="426D098D" w14:textId="77777777" w:rsidR="00843237" w:rsidRDefault="00843237" w:rsidP="00843237">
      <w:r>
        <w:t xml:space="preserve">        dispose(</w:t>
      </w:r>
      <w:proofErr w:type="gramStart"/>
      <w:r>
        <w:t>);</w:t>
      </w:r>
      <w:proofErr w:type="gramEnd"/>
    </w:p>
    <w:p w14:paraId="6C145138" w14:textId="77777777" w:rsidR="00843237" w:rsidRDefault="00843237" w:rsidP="00843237">
      <w:r>
        <w:t xml:space="preserve">        new </w:t>
      </w:r>
      <w:proofErr w:type="spellStart"/>
      <w:r>
        <w:t>WelcomePage</w:t>
      </w:r>
      <w:proofErr w:type="spellEnd"/>
      <w:r>
        <w:t>().show(</w:t>
      </w:r>
      <w:proofErr w:type="gramStart"/>
      <w:r>
        <w:t>);</w:t>
      </w:r>
      <w:proofErr w:type="gramEnd"/>
    </w:p>
    <w:p w14:paraId="627CB9DE" w14:textId="77777777" w:rsidR="00843237" w:rsidRDefault="00843237" w:rsidP="00843237">
      <w:r>
        <w:t xml:space="preserve">    }//</w:t>
      </w:r>
      <w:proofErr w:type="spellStart"/>
      <w:r>
        <w:t>GEN-LAST:event_loginbackBtnActionPerformed</w:t>
      </w:r>
      <w:proofErr w:type="spellEnd"/>
    </w:p>
    <w:p w14:paraId="65F36279" w14:textId="77777777" w:rsidR="00843237" w:rsidRDefault="00843237" w:rsidP="00843237"/>
    <w:p w14:paraId="45159A38" w14:textId="77777777" w:rsidR="00843237" w:rsidRDefault="00843237" w:rsidP="00843237">
      <w:r>
        <w:t xml:space="preserve">    /**</w:t>
      </w:r>
    </w:p>
    <w:p w14:paraId="68CA1D26" w14:textId="77777777" w:rsidR="00843237" w:rsidRDefault="00843237" w:rsidP="00843237">
      <w:r>
        <w:t xml:space="preserve">     * @param </w:t>
      </w:r>
      <w:proofErr w:type="spellStart"/>
      <w:r>
        <w:t>args</w:t>
      </w:r>
      <w:proofErr w:type="spellEnd"/>
      <w:r>
        <w:t xml:space="preserve"> the command line arguments</w:t>
      </w:r>
    </w:p>
    <w:p w14:paraId="2CCD2D99" w14:textId="77777777" w:rsidR="00843237" w:rsidRDefault="00843237" w:rsidP="00843237">
      <w:r>
        <w:t xml:space="preserve">     */</w:t>
      </w:r>
    </w:p>
    <w:p w14:paraId="565B048C" w14:textId="77777777" w:rsidR="00843237" w:rsidRDefault="00843237" w:rsidP="00843237">
      <w:r>
        <w:t xml:space="preserve">    public static void main(String </w:t>
      </w:r>
      <w:proofErr w:type="spellStart"/>
      <w:r>
        <w:t>args</w:t>
      </w:r>
      <w:proofErr w:type="spellEnd"/>
      <w:r>
        <w:t>[]) {</w:t>
      </w:r>
    </w:p>
    <w:p w14:paraId="7CCA5103" w14:textId="77777777" w:rsidR="00843237" w:rsidRDefault="00843237" w:rsidP="00843237">
      <w:r>
        <w:t xml:space="preserve">        /* Set the Nimbus look and feel */</w:t>
      </w:r>
    </w:p>
    <w:p w14:paraId="7892DE57" w14:textId="77777777" w:rsidR="00843237" w:rsidRDefault="00843237" w:rsidP="00843237">
      <w:r>
        <w:t xml:space="preserve">        //&lt;editor-fold </w:t>
      </w:r>
      <w:proofErr w:type="spellStart"/>
      <w:r>
        <w:t>defaultstate</w:t>
      </w:r>
      <w:proofErr w:type="spellEnd"/>
      <w:r>
        <w:t xml:space="preserve">="collapsed" </w:t>
      </w:r>
      <w:proofErr w:type="spellStart"/>
      <w:r>
        <w:t>desc</w:t>
      </w:r>
      <w:proofErr w:type="spellEnd"/>
      <w:r>
        <w:t>=" Look and feel setting code (optional) "&gt;</w:t>
      </w:r>
    </w:p>
    <w:p w14:paraId="3568B25B" w14:textId="77777777" w:rsidR="00843237" w:rsidRDefault="00843237" w:rsidP="00843237">
      <w:r>
        <w:t xml:space="preserve">        /* If Nimbus (introduced in Java SE 6) is not available, stay with the default look and feel.</w:t>
      </w:r>
    </w:p>
    <w:p w14:paraId="0C8F258D" w14:textId="77777777" w:rsidR="00843237" w:rsidRDefault="00843237" w:rsidP="00843237">
      <w:r>
        <w:t xml:space="preserve">         * For details see http://download.oracle.com/javase/tutorial/uiswing/lookandfeel/plaf.html </w:t>
      </w:r>
    </w:p>
    <w:p w14:paraId="6AA0598D" w14:textId="77777777" w:rsidR="00843237" w:rsidRDefault="00843237" w:rsidP="00843237">
      <w:r>
        <w:t xml:space="preserve">         */</w:t>
      </w:r>
    </w:p>
    <w:p w14:paraId="2498736E" w14:textId="77777777" w:rsidR="00843237" w:rsidRDefault="00843237" w:rsidP="00843237">
      <w:r>
        <w:t xml:space="preserve">        try {</w:t>
      </w:r>
    </w:p>
    <w:p w14:paraId="07910A72" w14:textId="77777777" w:rsidR="00843237" w:rsidRDefault="00843237" w:rsidP="00843237">
      <w:r>
        <w:t xml:space="preserve">            for (</w:t>
      </w:r>
      <w:proofErr w:type="spellStart"/>
      <w:r>
        <w:t>javax.swing.UIManager.LookAndFeelInfo</w:t>
      </w:r>
      <w:proofErr w:type="spellEnd"/>
      <w:r>
        <w:t xml:space="preserve"> info : </w:t>
      </w:r>
      <w:proofErr w:type="spellStart"/>
      <w:r>
        <w:t>javax.swing.UIManager.getInstalledLookAndFeels</w:t>
      </w:r>
      <w:proofErr w:type="spellEnd"/>
      <w:r>
        <w:t>()) {</w:t>
      </w:r>
    </w:p>
    <w:p w14:paraId="624A75D4" w14:textId="77777777" w:rsidR="00843237" w:rsidRDefault="00843237" w:rsidP="00843237">
      <w:r>
        <w:lastRenderedPageBreak/>
        <w:t xml:space="preserve">                if ("</w:t>
      </w:r>
      <w:proofErr w:type="spellStart"/>
      <w:r>
        <w:t>Nimbus".equals</w:t>
      </w:r>
      <w:proofErr w:type="spellEnd"/>
      <w:r>
        <w:t>(</w:t>
      </w:r>
      <w:proofErr w:type="spellStart"/>
      <w:r>
        <w:t>info.getName</w:t>
      </w:r>
      <w:proofErr w:type="spellEnd"/>
      <w:r>
        <w:t>())) {</w:t>
      </w:r>
    </w:p>
    <w:p w14:paraId="5D972B9E" w14:textId="77777777" w:rsidR="00843237" w:rsidRDefault="00843237" w:rsidP="00843237">
      <w:r>
        <w:t xml:space="preserve">                    </w:t>
      </w:r>
      <w:proofErr w:type="spellStart"/>
      <w:r>
        <w:t>javax.swing.UIManager.setLookAndFeel</w:t>
      </w:r>
      <w:proofErr w:type="spellEnd"/>
      <w:r>
        <w:t>(</w:t>
      </w:r>
      <w:proofErr w:type="spellStart"/>
      <w:r>
        <w:t>info.getClassName</w:t>
      </w:r>
      <w:proofErr w:type="spellEnd"/>
      <w:r>
        <w:t>()</w:t>
      </w:r>
      <w:proofErr w:type="gramStart"/>
      <w:r>
        <w:t>);</w:t>
      </w:r>
      <w:proofErr w:type="gramEnd"/>
    </w:p>
    <w:p w14:paraId="0B7131EE" w14:textId="77777777" w:rsidR="00843237" w:rsidRDefault="00843237" w:rsidP="00843237">
      <w:r>
        <w:t xml:space="preserve">                    </w:t>
      </w:r>
      <w:proofErr w:type="gramStart"/>
      <w:r>
        <w:t>break;</w:t>
      </w:r>
      <w:proofErr w:type="gramEnd"/>
    </w:p>
    <w:p w14:paraId="10952FA9" w14:textId="77777777" w:rsidR="00843237" w:rsidRDefault="00843237" w:rsidP="00843237">
      <w:r>
        <w:t xml:space="preserve">                }</w:t>
      </w:r>
    </w:p>
    <w:p w14:paraId="465222B6" w14:textId="77777777" w:rsidR="00843237" w:rsidRDefault="00843237" w:rsidP="00843237">
      <w:r>
        <w:t xml:space="preserve">            }</w:t>
      </w:r>
    </w:p>
    <w:p w14:paraId="580A826C" w14:textId="77777777" w:rsidR="00843237" w:rsidRDefault="00843237" w:rsidP="00843237">
      <w:r>
        <w:t xml:space="preserve">        } catch (</w:t>
      </w:r>
      <w:proofErr w:type="spellStart"/>
      <w:r>
        <w:t>ClassNotFoundException</w:t>
      </w:r>
      <w:proofErr w:type="spellEnd"/>
      <w:r>
        <w:t xml:space="preserve"> ex) {</w:t>
      </w:r>
    </w:p>
    <w:p w14:paraId="263A4F10" w14:textId="77777777" w:rsidR="00843237" w:rsidRDefault="00843237" w:rsidP="00843237">
      <w:r>
        <w:t xml:space="preserve">            java.util.logging.Logger.getLogger(AdminLoginForm.class.getName()).log(java.util.logging.Level.SEVERE, null, ex</w:t>
      </w:r>
      <w:proofErr w:type="gramStart"/>
      <w:r>
        <w:t>);</w:t>
      </w:r>
      <w:proofErr w:type="gramEnd"/>
    </w:p>
    <w:p w14:paraId="25F7ECE2" w14:textId="77777777" w:rsidR="00843237" w:rsidRDefault="00843237" w:rsidP="00843237">
      <w:r>
        <w:t xml:space="preserve">        } catch (</w:t>
      </w:r>
      <w:proofErr w:type="spellStart"/>
      <w:r>
        <w:t>InstantiationException</w:t>
      </w:r>
      <w:proofErr w:type="spellEnd"/>
      <w:r>
        <w:t xml:space="preserve"> ex) {</w:t>
      </w:r>
    </w:p>
    <w:p w14:paraId="33476C4D" w14:textId="77777777" w:rsidR="00843237" w:rsidRDefault="00843237" w:rsidP="00843237">
      <w:r>
        <w:t xml:space="preserve">            java.util.logging.Logger.getLogger(AdminLoginForm.class.getName()).log(java.util.logging.Level.SEVERE, null, ex</w:t>
      </w:r>
      <w:proofErr w:type="gramStart"/>
      <w:r>
        <w:t>);</w:t>
      </w:r>
      <w:proofErr w:type="gramEnd"/>
    </w:p>
    <w:p w14:paraId="5612836A" w14:textId="77777777" w:rsidR="00843237" w:rsidRDefault="00843237" w:rsidP="00843237">
      <w:r>
        <w:t xml:space="preserve">        } catch (</w:t>
      </w:r>
      <w:proofErr w:type="spellStart"/>
      <w:r>
        <w:t>IllegalAccessException</w:t>
      </w:r>
      <w:proofErr w:type="spellEnd"/>
      <w:r>
        <w:t xml:space="preserve"> ex) {</w:t>
      </w:r>
    </w:p>
    <w:p w14:paraId="1F485140" w14:textId="77777777" w:rsidR="00843237" w:rsidRDefault="00843237" w:rsidP="00843237">
      <w:r>
        <w:t xml:space="preserve">            java.util.logging.Logger.getLogger(AdminLoginForm.class.getName()).log(java.util.logging.Level.SEVERE, null, ex</w:t>
      </w:r>
      <w:proofErr w:type="gramStart"/>
      <w:r>
        <w:t>);</w:t>
      </w:r>
      <w:proofErr w:type="gramEnd"/>
    </w:p>
    <w:p w14:paraId="3461D2A0" w14:textId="77777777" w:rsidR="00843237" w:rsidRDefault="00843237" w:rsidP="00843237">
      <w:r>
        <w:t xml:space="preserve">        } catch (</w:t>
      </w:r>
      <w:proofErr w:type="spellStart"/>
      <w:r>
        <w:t>javax.swing.UnsupportedLookAndFeelException</w:t>
      </w:r>
      <w:proofErr w:type="spellEnd"/>
      <w:r>
        <w:t xml:space="preserve"> ex) {</w:t>
      </w:r>
    </w:p>
    <w:p w14:paraId="27DA1DD1" w14:textId="77777777" w:rsidR="00843237" w:rsidRDefault="00843237" w:rsidP="00843237">
      <w:r>
        <w:t xml:space="preserve">            java.util.logging.Logger.getLogger(AdminLoginForm.class.getName()).log(java.util.logging.Level.SEVERE, null, ex</w:t>
      </w:r>
      <w:proofErr w:type="gramStart"/>
      <w:r>
        <w:t>);</w:t>
      </w:r>
      <w:proofErr w:type="gramEnd"/>
    </w:p>
    <w:p w14:paraId="75B69EA8" w14:textId="77777777" w:rsidR="00843237" w:rsidRDefault="00843237" w:rsidP="00843237">
      <w:r>
        <w:t xml:space="preserve">        }</w:t>
      </w:r>
    </w:p>
    <w:p w14:paraId="79F19B06" w14:textId="77777777" w:rsidR="00843237" w:rsidRDefault="00843237" w:rsidP="00843237">
      <w:r>
        <w:t xml:space="preserve">        //&lt;/editor-fold&gt;</w:t>
      </w:r>
    </w:p>
    <w:p w14:paraId="44D52918" w14:textId="77777777" w:rsidR="00843237" w:rsidRDefault="00843237" w:rsidP="00843237"/>
    <w:p w14:paraId="4096578F" w14:textId="77777777" w:rsidR="00843237" w:rsidRDefault="00843237" w:rsidP="00843237">
      <w:r>
        <w:t xml:space="preserve">        /* Create and display the form */</w:t>
      </w:r>
    </w:p>
    <w:p w14:paraId="62A9DA9F" w14:textId="77777777" w:rsidR="00843237" w:rsidRDefault="00843237" w:rsidP="00843237">
      <w:r>
        <w:t xml:space="preserve">        </w:t>
      </w:r>
      <w:proofErr w:type="spellStart"/>
      <w:r>
        <w:t>java.awt.EventQueue.invokeLater</w:t>
      </w:r>
      <w:proofErr w:type="spellEnd"/>
      <w:r>
        <w:t>(new Runnable() {</w:t>
      </w:r>
    </w:p>
    <w:p w14:paraId="2934DF27" w14:textId="77777777" w:rsidR="00843237" w:rsidRDefault="00843237" w:rsidP="00843237">
      <w:r>
        <w:t xml:space="preserve">            public void run() {</w:t>
      </w:r>
    </w:p>
    <w:p w14:paraId="6C61A964" w14:textId="77777777" w:rsidR="00843237" w:rsidRDefault="00843237" w:rsidP="00843237">
      <w:r>
        <w:lastRenderedPageBreak/>
        <w:t xml:space="preserve">                new </w:t>
      </w:r>
      <w:proofErr w:type="spellStart"/>
      <w:r>
        <w:t>AdminLoginForm</w:t>
      </w:r>
      <w:proofErr w:type="spellEnd"/>
      <w:r>
        <w:t>().</w:t>
      </w:r>
      <w:proofErr w:type="spellStart"/>
      <w:r>
        <w:t>setVisible</w:t>
      </w:r>
      <w:proofErr w:type="spellEnd"/>
      <w:r>
        <w:t>(true</w:t>
      </w:r>
      <w:proofErr w:type="gramStart"/>
      <w:r>
        <w:t>);</w:t>
      </w:r>
      <w:proofErr w:type="gramEnd"/>
    </w:p>
    <w:p w14:paraId="79AC5371" w14:textId="77777777" w:rsidR="00843237" w:rsidRDefault="00843237" w:rsidP="00843237">
      <w:r>
        <w:t xml:space="preserve">            }</w:t>
      </w:r>
    </w:p>
    <w:p w14:paraId="630A0877" w14:textId="77777777" w:rsidR="00843237" w:rsidRDefault="00843237" w:rsidP="00843237">
      <w:r>
        <w:t xml:space="preserve">        });</w:t>
      </w:r>
    </w:p>
    <w:p w14:paraId="12F3A529" w14:textId="77777777" w:rsidR="00843237" w:rsidRDefault="00843237" w:rsidP="00843237">
      <w:r>
        <w:t xml:space="preserve">    }</w:t>
      </w:r>
    </w:p>
    <w:p w14:paraId="2813C6E6" w14:textId="77777777" w:rsidR="00843237" w:rsidRDefault="00843237" w:rsidP="00843237"/>
    <w:p w14:paraId="19C23774" w14:textId="77777777" w:rsidR="00843237" w:rsidRDefault="00843237" w:rsidP="00843237">
      <w:r>
        <w:t xml:space="preserve">    // Variables declaration - do not modify//</w:t>
      </w:r>
      <w:proofErr w:type="spellStart"/>
      <w:r>
        <w:t>GEN-BEGIN:variables</w:t>
      </w:r>
      <w:proofErr w:type="spellEnd"/>
    </w:p>
    <w:p w14:paraId="4AD62512" w14:textId="77777777" w:rsidR="00843237" w:rsidRDefault="00843237" w:rsidP="00843237">
      <w:r>
        <w:t xml:space="preserve">    public static </w:t>
      </w:r>
      <w:proofErr w:type="spellStart"/>
      <w:r>
        <w:t>javax.swing.JTextField</w:t>
      </w:r>
      <w:proofErr w:type="spellEnd"/>
      <w:r>
        <w:t xml:space="preserve"> </w:t>
      </w:r>
      <w:proofErr w:type="spellStart"/>
      <w:proofErr w:type="gramStart"/>
      <w:r>
        <w:t>idTxt</w:t>
      </w:r>
      <w:proofErr w:type="spellEnd"/>
      <w:r>
        <w:t>;</w:t>
      </w:r>
      <w:proofErr w:type="gramEnd"/>
    </w:p>
    <w:p w14:paraId="14590BC4" w14:textId="77777777" w:rsidR="00843237" w:rsidRDefault="00843237" w:rsidP="00843237">
      <w:r>
        <w:t xml:space="preserve">    private </w:t>
      </w:r>
      <w:proofErr w:type="spellStart"/>
      <w:r>
        <w:t>javax.swing.JLabel</w:t>
      </w:r>
      <w:proofErr w:type="spellEnd"/>
      <w:r>
        <w:t xml:space="preserve"> </w:t>
      </w:r>
      <w:proofErr w:type="gramStart"/>
      <w:r>
        <w:t>jLabel1;</w:t>
      </w:r>
      <w:proofErr w:type="gramEnd"/>
    </w:p>
    <w:p w14:paraId="37252B15" w14:textId="77777777" w:rsidR="00843237" w:rsidRDefault="00843237" w:rsidP="00843237">
      <w:r>
        <w:t xml:space="preserve">    private </w:t>
      </w:r>
      <w:proofErr w:type="spellStart"/>
      <w:r>
        <w:t>javax.swing.JLabel</w:t>
      </w:r>
      <w:proofErr w:type="spellEnd"/>
      <w:r>
        <w:t xml:space="preserve"> </w:t>
      </w:r>
      <w:proofErr w:type="gramStart"/>
      <w:r>
        <w:t>jLabel2;</w:t>
      </w:r>
      <w:proofErr w:type="gramEnd"/>
    </w:p>
    <w:p w14:paraId="27F2860B" w14:textId="77777777" w:rsidR="00843237" w:rsidRDefault="00843237" w:rsidP="00843237">
      <w:r>
        <w:t xml:space="preserve">    private </w:t>
      </w:r>
      <w:proofErr w:type="spellStart"/>
      <w:r>
        <w:t>javax.swing.JLabel</w:t>
      </w:r>
      <w:proofErr w:type="spellEnd"/>
      <w:r>
        <w:t xml:space="preserve"> </w:t>
      </w:r>
      <w:proofErr w:type="gramStart"/>
      <w:r>
        <w:t>jLabel3;</w:t>
      </w:r>
      <w:proofErr w:type="gramEnd"/>
    </w:p>
    <w:p w14:paraId="1E0D1D6E" w14:textId="77777777" w:rsidR="00843237" w:rsidRDefault="00843237" w:rsidP="00843237">
      <w:r>
        <w:t xml:space="preserve">    private </w:t>
      </w:r>
      <w:proofErr w:type="spellStart"/>
      <w:r>
        <w:t>javax.swing.JPanel</w:t>
      </w:r>
      <w:proofErr w:type="spellEnd"/>
      <w:r>
        <w:t xml:space="preserve"> </w:t>
      </w:r>
      <w:proofErr w:type="gramStart"/>
      <w:r>
        <w:t>jPanel1;</w:t>
      </w:r>
      <w:proofErr w:type="gramEnd"/>
    </w:p>
    <w:p w14:paraId="782EB8BC" w14:textId="77777777" w:rsidR="00843237" w:rsidRDefault="00843237" w:rsidP="00843237">
      <w:r>
        <w:t xml:space="preserve">    public static </w:t>
      </w:r>
      <w:proofErr w:type="spellStart"/>
      <w:r>
        <w:t>javax.swing.JButton</w:t>
      </w:r>
      <w:proofErr w:type="spellEnd"/>
      <w:r>
        <w:t xml:space="preserve"> </w:t>
      </w:r>
      <w:proofErr w:type="spellStart"/>
      <w:proofErr w:type="gramStart"/>
      <w:r>
        <w:t>loginbackBtn</w:t>
      </w:r>
      <w:proofErr w:type="spellEnd"/>
      <w:r>
        <w:t>;</w:t>
      </w:r>
      <w:proofErr w:type="gramEnd"/>
    </w:p>
    <w:p w14:paraId="3371F1D8" w14:textId="77777777" w:rsidR="00843237" w:rsidRDefault="00843237" w:rsidP="00843237">
      <w:r>
        <w:t xml:space="preserve">    public static </w:t>
      </w:r>
      <w:proofErr w:type="spellStart"/>
      <w:r>
        <w:t>javax.swing.JPasswordField</w:t>
      </w:r>
      <w:proofErr w:type="spellEnd"/>
      <w:r>
        <w:t xml:space="preserve"> </w:t>
      </w:r>
      <w:proofErr w:type="spellStart"/>
      <w:proofErr w:type="gramStart"/>
      <w:r>
        <w:t>loginpasswordTxt</w:t>
      </w:r>
      <w:proofErr w:type="spellEnd"/>
      <w:r>
        <w:t>;</w:t>
      </w:r>
      <w:proofErr w:type="gramEnd"/>
    </w:p>
    <w:p w14:paraId="3557B486" w14:textId="77777777" w:rsidR="00843237" w:rsidRDefault="00843237" w:rsidP="00843237">
      <w:r>
        <w:t xml:space="preserve">    public static </w:t>
      </w:r>
      <w:proofErr w:type="spellStart"/>
      <w:r>
        <w:t>javax.swing.JButton</w:t>
      </w:r>
      <w:proofErr w:type="spellEnd"/>
      <w:r>
        <w:t xml:space="preserve"> </w:t>
      </w:r>
      <w:proofErr w:type="spellStart"/>
      <w:proofErr w:type="gramStart"/>
      <w:r>
        <w:t>signInBtn</w:t>
      </w:r>
      <w:proofErr w:type="spellEnd"/>
      <w:r>
        <w:t>;</w:t>
      </w:r>
      <w:proofErr w:type="gramEnd"/>
    </w:p>
    <w:p w14:paraId="00B55658" w14:textId="77777777" w:rsidR="00843237" w:rsidRDefault="00843237" w:rsidP="00843237">
      <w:r>
        <w:t xml:space="preserve">    // End of variables declaration//</w:t>
      </w:r>
      <w:proofErr w:type="spellStart"/>
      <w:r>
        <w:t>GEN-END:variables</w:t>
      </w:r>
      <w:proofErr w:type="spellEnd"/>
    </w:p>
    <w:p w14:paraId="49C49C08" w14:textId="47BE2364" w:rsidR="00843237" w:rsidRDefault="00843237" w:rsidP="00843237">
      <w:r>
        <w:t>}</w:t>
      </w:r>
    </w:p>
    <w:p w14:paraId="7C8D7DEF" w14:textId="77777777" w:rsidR="00843237" w:rsidRDefault="00843237" w:rsidP="00455742"/>
    <w:p w14:paraId="67D3AB9E" w14:textId="27DD1D60" w:rsidR="007B190D" w:rsidRDefault="0019541E" w:rsidP="001E5391">
      <w:pPr>
        <w:pStyle w:val="Heading4"/>
      </w:pPr>
      <w:proofErr w:type="spellStart"/>
      <w:r w:rsidRPr="0019541E">
        <w:t>AdminProfilePage.form</w:t>
      </w:r>
      <w:proofErr w:type="spellEnd"/>
    </w:p>
    <w:p w14:paraId="187899E4" w14:textId="77777777" w:rsidR="00AF04E0" w:rsidRDefault="00AF04E0" w:rsidP="00AF04E0"/>
    <w:p w14:paraId="36F61160" w14:textId="77777777" w:rsidR="00AF04E0" w:rsidRDefault="00AF04E0" w:rsidP="00AF04E0">
      <w:r>
        <w:t>&lt;?xml version="1.0" encoding="UTF-8" ?&gt;</w:t>
      </w:r>
    </w:p>
    <w:p w14:paraId="190569DE" w14:textId="77777777" w:rsidR="00AF04E0" w:rsidRDefault="00AF04E0" w:rsidP="00AF04E0"/>
    <w:p w14:paraId="7FBB22E4" w14:textId="77777777" w:rsidR="00AF04E0" w:rsidRDefault="00AF04E0" w:rsidP="00AF04E0">
      <w:r>
        <w:t xml:space="preserve">&lt;Form version="1.3" </w:t>
      </w:r>
      <w:proofErr w:type="spellStart"/>
      <w:r>
        <w:t>maxVersion</w:t>
      </w:r>
      <w:proofErr w:type="spellEnd"/>
      <w:r>
        <w:t>="1.9" type="</w:t>
      </w:r>
      <w:proofErr w:type="spellStart"/>
      <w:r>
        <w:t>org.netbeans.modules.form.forminfo.JFrameFormInfo</w:t>
      </w:r>
      <w:proofErr w:type="spellEnd"/>
      <w:r>
        <w:t>"&gt;</w:t>
      </w:r>
    </w:p>
    <w:p w14:paraId="49367C57" w14:textId="77777777" w:rsidR="00AF04E0" w:rsidRDefault="00AF04E0" w:rsidP="00AF04E0">
      <w:r>
        <w:t xml:space="preserve">  &lt;</w:t>
      </w:r>
      <w:proofErr w:type="spellStart"/>
      <w:r>
        <w:t>NonVisualComponents</w:t>
      </w:r>
      <w:proofErr w:type="spellEnd"/>
      <w:r>
        <w:t>&gt;</w:t>
      </w:r>
    </w:p>
    <w:p w14:paraId="4A4CE4A8" w14:textId="77777777" w:rsidR="00AF04E0" w:rsidRDefault="00AF04E0" w:rsidP="00AF04E0">
      <w:r>
        <w:t xml:space="preserve">    &lt;Component class="</w:t>
      </w:r>
      <w:proofErr w:type="spellStart"/>
      <w:r>
        <w:t>javax.swing.JLabel</w:t>
      </w:r>
      <w:proofErr w:type="spellEnd"/>
      <w:r>
        <w:t>" name="jLabel5"&gt;</w:t>
      </w:r>
    </w:p>
    <w:p w14:paraId="02ECCCB6" w14:textId="77777777" w:rsidR="00AF04E0" w:rsidRDefault="00AF04E0" w:rsidP="00AF04E0">
      <w:r>
        <w:lastRenderedPageBreak/>
        <w:t xml:space="preserve">      &lt;Properties&gt;</w:t>
      </w:r>
    </w:p>
    <w:p w14:paraId="51762720" w14:textId="77777777" w:rsidR="00AF04E0" w:rsidRDefault="00AF04E0" w:rsidP="00AF04E0">
      <w:r>
        <w:t xml:space="preserve">        &lt;Property name="font" type="</w:t>
      </w:r>
      <w:proofErr w:type="spellStart"/>
      <w:r>
        <w:t>java.awt.Font</w:t>
      </w:r>
      <w:proofErr w:type="spellEnd"/>
      <w:r>
        <w:t>" editor="</w:t>
      </w:r>
      <w:proofErr w:type="spellStart"/>
      <w:r>
        <w:t>org.netbeans.beaninfo.editors.FontEditor</w:t>
      </w:r>
      <w:proofErr w:type="spellEnd"/>
      <w:r>
        <w:t>"&gt;</w:t>
      </w:r>
    </w:p>
    <w:p w14:paraId="3CC7DBA2" w14:textId="77777777" w:rsidR="00AF04E0" w:rsidRDefault="00AF04E0" w:rsidP="00AF04E0">
      <w:r>
        <w:t xml:space="preserve">          &lt;Font name="Tahoma" size="24" style="0"/&gt;</w:t>
      </w:r>
    </w:p>
    <w:p w14:paraId="5A419AA2" w14:textId="77777777" w:rsidR="00AF04E0" w:rsidRDefault="00AF04E0" w:rsidP="00AF04E0">
      <w:r>
        <w:t xml:space="preserve">        &lt;/Property&gt;</w:t>
      </w:r>
    </w:p>
    <w:p w14:paraId="21D62F51" w14:textId="77777777" w:rsidR="00AF04E0" w:rsidRDefault="00AF04E0" w:rsidP="00AF04E0">
      <w:r>
        <w:t xml:space="preserve">        &lt;Property name="text" type="</w:t>
      </w:r>
      <w:proofErr w:type="spellStart"/>
      <w:r>
        <w:t>java.lang.String</w:t>
      </w:r>
      <w:proofErr w:type="spellEnd"/>
      <w:r>
        <w:t>" value="Personal Profile"/&gt;</w:t>
      </w:r>
    </w:p>
    <w:p w14:paraId="30E1F092" w14:textId="77777777" w:rsidR="00AF04E0" w:rsidRDefault="00AF04E0" w:rsidP="00AF04E0">
      <w:r>
        <w:t xml:space="preserve">      &lt;/Properties&gt;</w:t>
      </w:r>
    </w:p>
    <w:p w14:paraId="66D6E914" w14:textId="77777777" w:rsidR="00AF04E0" w:rsidRDefault="00AF04E0" w:rsidP="00AF04E0">
      <w:r>
        <w:t xml:space="preserve">    &lt;/Component&gt;</w:t>
      </w:r>
    </w:p>
    <w:p w14:paraId="5DB88E83" w14:textId="77777777" w:rsidR="00AF04E0" w:rsidRDefault="00AF04E0" w:rsidP="00AF04E0">
      <w:r>
        <w:t xml:space="preserve">    &lt;Component class="</w:t>
      </w:r>
      <w:proofErr w:type="spellStart"/>
      <w:r>
        <w:t>javax.swing.JButton</w:t>
      </w:r>
      <w:proofErr w:type="spellEnd"/>
      <w:r>
        <w:t>" name="</w:t>
      </w:r>
      <w:proofErr w:type="spellStart"/>
      <w:r>
        <w:t>salesLogoutBtn</w:t>
      </w:r>
      <w:proofErr w:type="spellEnd"/>
      <w:r>
        <w:t>"&gt;</w:t>
      </w:r>
    </w:p>
    <w:p w14:paraId="0C402729" w14:textId="77777777" w:rsidR="00AF04E0" w:rsidRDefault="00AF04E0" w:rsidP="00AF04E0">
      <w:r>
        <w:t xml:space="preserve">      &lt;Properties&gt;</w:t>
      </w:r>
    </w:p>
    <w:p w14:paraId="142B1522" w14:textId="77777777" w:rsidR="00AF04E0" w:rsidRDefault="00AF04E0" w:rsidP="00AF04E0">
      <w:r>
        <w:t xml:space="preserve">        &lt;Property name="background" type="</w:t>
      </w:r>
      <w:proofErr w:type="spellStart"/>
      <w:r>
        <w:t>java.awt.Color</w:t>
      </w:r>
      <w:proofErr w:type="spellEnd"/>
      <w:r>
        <w:t>" editor="</w:t>
      </w:r>
      <w:proofErr w:type="spellStart"/>
      <w:r>
        <w:t>org.netbeans.beaninfo.editors.ColorEditor</w:t>
      </w:r>
      <w:proofErr w:type="spellEnd"/>
      <w:r>
        <w:t>"&gt;</w:t>
      </w:r>
    </w:p>
    <w:p w14:paraId="53D66688" w14:textId="77777777" w:rsidR="00AF04E0" w:rsidRDefault="00AF04E0" w:rsidP="00AF04E0">
      <w:r>
        <w:t xml:space="preserve">          &lt;</w:t>
      </w:r>
      <w:proofErr w:type="spellStart"/>
      <w:r>
        <w:t>Color</w:t>
      </w:r>
      <w:proofErr w:type="spellEnd"/>
      <w:r>
        <w:t xml:space="preserve"> blue="88" green="73" red="3c" type="</w:t>
      </w:r>
      <w:proofErr w:type="spellStart"/>
      <w:r>
        <w:t>rgb</w:t>
      </w:r>
      <w:proofErr w:type="spellEnd"/>
      <w:r>
        <w:t>"/&gt;</w:t>
      </w:r>
    </w:p>
    <w:p w14:paraId="63285D8D" w14:textId="77777777" w:rsidR="00AF04E0" w:rsidRDefault="00AF04E0" w:rsidP="00AF04E0">
      <w:r>
        <w:t xml:space="preserve">        &lt;/Property&gt;</w:t>
      </w:r>
    </w:p>
    <w:p w14:paraId="1E99C483" w14:textId="77777777" w:rsidR="00AF04E0" w:rsidRDefault="00AF04E0" w:rsidP="00AF04E0">
      <w:r>
        <w:t xml:space="preserve">        &lt;Property name="font" type="</w:t>
      </w:r>
      <w:proofErr w:type="spellStart"/>
      <w:r>
        <w:t>java.awt.Font</w:t>
      </w:r>
      <w:proofErr w:type="spellEnd"/>
      <w:r>
        <w:t>" editor="</w:t>
      </w:r>
      <w:proofErr w:type="spellStart"/>
      <w:r>
        <w:t>org.netbeans.beaninfo.editors.FontEditor</w:t>
      </w:r>
      <w:proofErr w:type="spellEnd"/>
      <w:r>
        <w:t>"&gt;</w:t>
      </w:r>
    </w:p>
    <w:p w14:paraId="0C14AAB6" w14:textId="77777777" w:rsidR="00AF04E0" w:rsidRDefault="00AF04E0" w:rsidP="00AF04E0">
      <w:r>
        <w:t xml:space="preserve">          &lt;Font name="Tahoma" size="14" style="0"/&gt;</w:t>
      </w:r>
    </w:p>
    <w:p w14:paraId="0FE5C8C9" w14:textId="77777777" w:rsidR="00AF04E0" w:rsidRDefault="00AF04E0" w:rsidP="00AF04E0">
      <w:r>
        <w:t xml:space="preserve">        &lt;/Property&gt;</w:t>
      </w:r>
    </w:p>
    <w:p w14:paraId="7D547120" w14:textId="77777777" w:rsidR="00AF04E0" w:rsidRDefault="00AF04E0" w:rsidP="00AF04E0">
      <w:r>
        <w:t xml:space="preserve">        &lt;Property name="foreground" type="</w:t>
      </w:r>
      <w:proofErr w:type="spellStart"/>
      <w:r>
        <w:t>java.awt.Color</w:t>
      </w:r>
      <w:proofErr w:type="spellEnd"/>
      <w:r>
        <w:t>" editor="</w:t>
      </w:r>
      <w:proofErr w:type="spellStart"/>
      <w:r>
        <w:t>org.netbeans.beaninfo.editors.ColorEditor</w:t>
      </w:r>
      <w:proofErr w:type="spellEnd"/>
      <w:r>
        <w:t>"&gt;</w:t>
      </w:r>
    </w:p>
    <w:p w14:paraId="2B84DBFA" w14:textId="77777777" w:rsidR="00AF04E0" w:rsidRDefault="00AF04E0" w:rsidP="00AF04E0">
      <w:r>
        <w:t xml:space="preserve">          &lt;</w:t>
      </w:r>
      <w:proofErr w:type="spellStart"/>
      <w:r>
        <w:t>Color</w:t>
      </w:r>
      <w:proofErr w:type="spellEnd"/>
      <w:r>
        <w:t xml:space="preserve"> blue="ff" green="ff" red="ff" type="</w:t>
      </w:r>
      <w:proofErr w:type="spellStart"/>
      <w:r>
        <w:t>rgb</w:t>
      </w:r>
      <w:proofErr w:type="spellEnd"/>
      <w:r>
        <w:t>"/&gt;</w:t>
      </w:r>
    </w:p>
    <w:p w14:paraId="22F7C955" w14:textId="77777777" w:rsidR="00AF04E0" w:rsidRDefault="00AF04E0" w:rsidP="00AF04E0">
      <w:r>
        <w:t xml:space="preserve">        &lt;/Property&gt;</w:t>
      </w:r>
    </w:p>
    <w:p w14:paraId="16F38E9C" w14:textId="77777777" w:rsidR="00AF04E0" w:rsidRDefault="00AF04E0" w:rsidP="00AF04E0">
      <w:r>
        <w:t xml:space="preserve">        &lt;Property name="text" type="</w:t>
      </w:r>
      <w:proofErr w:type="spellStart"/>
      <w:r>
        <w:t>java.lang.String</w:t>
      </w:r>
      <w:proofErr w:type="spellEnd"/>
      <w:r>
        <w:t>" value="</w:t>
      </w:r>
      <w:proofErr w:type="spellStart"/>
      <w:r>
        <w:t>LogOut</w:t>
      </w:r>
      <w:proofErr w:type="spellEnd"/>
      <w:r>
        <w:t>"/&gt;</w:t>
      </w:r>
    </w:p>
    <w:p w14:paraId="18B2AA26" w14:textId="77777777" w:rsidR="00AF04E0" w:rsidRDefault="00AF04E0" w:rsidP="00AF04E0">
      <w:r>
        <w:t xml:space="preserve">      &lt;/Properties&gt;</w:t>
      </w:r>
    </w:p>
    <w:p w14:paraId="1936457B" w14:textId="77777777" w:rsidR="00AF04E0" w:rsidRDefault="00AF04E0" w:rsidP="00AF04E0">
      <w:r>
        <w:t xml:space="preserve">      &lt;Events&gt;</w:t>
      </w:r>
    </w:p>
    <w:p w14:paraId="521432B6" w14:textId="77777777" w:rsidR="00AF04E0" w:rsidRDefault="00AF04E0" w:rsidP="00AF04E0">
      <w:r>
        <w:lastRenderedPageBreak/>
        <w:t xml:space="preserve">        &lt;</w:t>
      </w:r>
      <w:proofErr w:type="spellStart"/>
      <w:r>
        <w:t>EventHandler</w:t>
      </w:r>
      <w:proofErr w:type="spellEnd"/>
      <w:r>
        <w:t xml:space="preserve"> event="</w:t>
      </w:r>
      <w:proofErr w:type="spellStart"/>
      <w:r>
        <w:t>actionPerformed</w:t>
      </w:r>
      <w:proofErr w:type="spellEnd"/>
      <w:r>
        <w:t>" listener="</w:t>
      </w:r>
      <w:proofErr w:type="spellStart"/>
      <w:r>
        <w:t>java.awt.event.ActionListener</w:t>
      </w:r>
      <w:proofErr w:type="spellEnd"/>
      <w:r>
        <w:t>" parameters="</w:t>
      </w:r>
      <w:proofErr w:type="spellStart"/>
      <w:r>
        <w:t>java.awt.event.ActionEvent</w:t>
      </w:r>
      <w:proofErr w:type="spellEnd"/>
      <w:r>
        <w:t>" handler="</w:t>
      </w:r>
      <w:proofErr w:type="spellStart"/>
      <w:r>
        <w:t>salesLogoutBtnActionPerformed</w:t>
      </w:r>
      <w:proofErr w:type="spellEnd"/>
      <w:r>
        <w:t>"/&gt;</w:t>
      </w:r>
    </w:p>
    <w:p w14:paraId="6BEA3E57" w14:textId="77777777" w:rsidR="00AF04E0" w:rsidRDefault="00AF04E0" w:rsidP="00AF04E0">
      <w:r>
        <w:t xml:space="preserve">      &lt;/Events&gt;</w:t>
      </w:r>
    </w:p>
    <w:p w14:paraId="146681B9" w14:textId="77777777" w:rsidR="00AF04E0" w:rsidRDefault="00AF04E0" w:rsidP="00AF04E0">
      <w:r>
        <w:t xml:space="preserve">      &lt;</w:t>
      </w:r>
      <w:proofErr w:type="spellStart"/>
      <w:r>
        <w:t>AuxValues</w:t>
      </w:r>
      <w:proofErr w:type="spellEnd"/>
      <w:r>
        <w:t>&gt;</w:t>
      </w:r>
    </w:p>
    <w:p w14:paraId="3B8B6243" w14:textId="77777777" w:rsidR="00AF04E0" w:rsidRDefault="00AF04E0" w:rsidP="00AF04E0">
      <w:r>
        <w:t xml:space="preserve">        &lt;</w:t>
      </w:r>
      <w:proofErr w:type="spellStart"/>
      <w:r>
        <w:t>AuxValue</w:t>
      </w:r>
      <w:proofErr w:type="spellEnd"/>
      <w:r>
        <w:t xml:space="preserve"> name="</w:t>
      </w:r>
      <w:proofErr w:type="spellStart"/>
      <w:r>
        <w:t>JavaCodeGenerator_VariableModifier</w:t>
      </w:r>
      <w:proofErr w:type="spellEnd"/>
      <w:r>
        <w:t>" type="</w:t>
      </w:r>
      <w:proofErr w:type="spellStart"/>
      <w:r>
        <w:t>java.lang.Integer</w:t>
      </w:r>
      <w:proofErr w:type="spellEnd"/>
      <w:r>
        <w:t>" value="9"/&gt;</w:t>
      </w:r>
    </w:p>
    <w:p w14:paraId="6D4565D3" w14:textId="77777777" w:rsidR="00AF04E0" w:rsidRDefault="00AF04E0" w:rsidP="00AF04E0">
      <w:r>
        <w:t xml:space="preserve">      &lt;/</w:t>
      </w:r>
      <w:proofErr w:type="spellStart"/>
      <w:r>
        <w:t>AuxValues</w:t>
      </w:r>
      <w:proofErr w:type="spellEnd"/>
      <w:r>
        <w:t>&gt;</w:t>
      </w:r>
    </w:p>
    <w:p w14:paraId="1A60466B" w14:textId="77777777" w:rsidR="00AF04E0" w:rsidRDefault="00AF04E0" w:rsidP="00AF04E0">
      <w:r>
        <w:t xml:space="preserve">    &lt;/Component&gt;</w:t>
      </w:r>
    </w:p>
    <w:p w14:paraId="7A7A2699" w14:textId="77777777" w:rsidR="00AF04E0" w:rsidRDefault="00AF04E0" w:rsidP="00AF04E0">
      <w:r>
        <w:t xml:space="preserve">    &lt;Component class="</w:t>
      </w:r>
      <w:proofErr w:type="spellStart"/>
      <w:r>
        <w:t>javax.swing.JButton</w:t>
      </w:r>
      <w:proofErr w:type="spellEnd"/>
      <w:r>
        <w:t>" name="salesprofilebackBtn2"&gt;</w:t>
      </w:r>
    </w:p>
    <w:p w14:paraId="3B27B079" w14:textId="77777777" w:rsidR="00AF04E0" w:rsidRDefault="00AF04E0" w:rsidP="00AF04E0">
      <w:r>
        <w:t xml:space="preserve">      &lt;Properties&gt;</w:t>
      </w:r>
    </w:p>
    <w:p w14:paraId="7CA9D337" w14:textId="77777777" w:rsidR="00AF04E0" w:rsidRDefault="00AF04E0" w:rsidP="00AF04E0">
      <w:r>
        <w:t xml:space="preserve">        &lt;Property name="background" type="</w:t>
      </w:r>
      <w:proofErr w:type="spellStart"/>
      <w:r>
        <w:t>java.awt.Color</w:t>
      </w:r>
      <w:proofErr w:type="spellEnd"/>
      <w:r>
        <w:t>" editor="</w:t>
      </w:r>
      <w:proofErr w:type="spellStart"/>
      <w:r>
        <w:t>org.netbeans.beaninfo.editors.ColorEditor</w:t>
      </w:r>
      <w:proofErr w:type="spellEnd"/>
      <w:r>
        <w:t>"&gt;</w:t>
      </w:r>
    </w:p>
    <w:p w14:paraId="1A18ED34" w14:textId="77777777" w:rsidR="00AF04E0" w:rsidRDefault="00AF04E0" w:rsidP="00AF04E0">
      <w:r>
        <w:t xml:space="preserve">          &lt;</w:t>
      </w:r>
      <w:proofErr w:type="spellStart"/>
      <w:r>
        <w:t>Color</w:t>
      </w:r>
      <w:proofErr w:type="spellEnd"/>
      <w:r>
        <w:t xml:space="preserve"> blue="88" green="73" red="3c" type="</w:t>
      </w:r>
      <w:proofErr w:type="spellStart"/>
      <w:r>
        <w:t>rgb</w:t>
      </w:r>
      <w:proofErr w:type="spellEnd"/>
      <w:r>
        <w:t>"/&gt;</w:t>
      </w:r>
    </w:p>
    <w:p w14:paraId="4950A00F" w14:textId="77777777" w:rsidR="00AF04E0" w:rsidRDefault="00AF04E0" w:rsidP="00AF04E0">
      <w:r>
        <w:t xml:space="preserve">        &lt;/Property&gt;</w:t>
      </w:r>
    </w:p>
    <w:p w14:paraId="351933D2" w14:textId="77777777" w:rsidR="00AF04E0" w:rsidRDefault="00AF04E0" w:rsidP="00AF04E0">
      <w:r>
        <w:t xml:space="preserve">        &lt;Property name="font" type="</w:t>
      </w:r>
      <w:proofErr w:type="spellStart"/>
      <w:r>
        <w:t>java.awt.Font</w:t>
      </w:r>
      <w:proofErr w:type="spellEnd"/>
      <w:r>
        <w:t>" editor="</w:t>
      </w:r>
      <w:proofErr w:type="spellStart"/>
      <w:r>
        <w:t>org.netbeans.beaninfo.editors.FontEditor</w:t>
      </w:r>
      <w:proofErr w:type="spellEnd"/>
      <w:r>
        <w:t>"&gt;</w:t>
      </w:r>
    </w:p>
    <w:p w14:paraId="22E5C6FF" w14:textId="77777777" w:rsidR="00AF04E0" w:rsidRDefault="00AF04E0" w:rsidP="00AF04E0">
      <w:r>
        <w:t xml:space="preserve">          &lt;Font name="Tahoma" size="14" style="0"/&gt;</w:t>
      </w:r>
    </w:p>
    <w:p w14:paraId="640FF7F5" w14:textId="77777777" w:rsidR="00AF04E0" w:rsidRDefault="00AF04E0" w:rsidP="00AF04E0">
      <w:r>
        <w:t xml:space="preserve">        &lt;/Property&gt;</w:t>
      </w:r>
    </w:p>
    <w:p w14:paraId="53A84B3E" w14:textId="77777777" w:rsidR="00AF04E0" w:rsidRDefault="00AF04E0" w:rsidP="00AF04E0">
      <w:r>
        <w:t xml:space="preserve">        &lt;Property name="foreground" type="</w:t>
      </w:r>
      <w:proofErr w:type="spellStart"/>
      <w:r>
        <w:t>java.awt.Color</w:t>
      </w:r>
      <w:proofErr w:type="spellEnd"/>
      <w:r>
        <w:t>" editor="</w:t>
      </w:r>
      <w:proofErr w:type="spellStart"/>
      <w:r>
        <w:t>org.netbeans.beaninfo.editors.ColorEditor</w:t>
      </w:r>
      <w:proofErr w:type="spellEnd"/>
      <w:r>
        <w:t>"&gt;</w:t>
      </w:r>
    </w:p>
    <w:p w14:paraId="7A5B702C" w14:textId="77777777" w:rsidR="00AF04E0" w:rsidRDefault="00AF04E0" w:rsidP="00AF04E0">
      <w:r>
        <w:t xml:space="preserve">          &lt;</w:t>
      </w:r>
      <w:proofErr w:type="spellStart"/>
      <w:r>
        <w:t>Color</w:t>
      </w:r>
      <w:proofErr w:type="spellEnd"/>
      <w:r>
        <w:t xml:space="preserve"> blue="ff" green="ff" red="ff" type="</w:t>
      </w:r>
      <w:proofErr w:type="spellStart"/>
      <w:r>
        <w:t>rgb</w:t>
      </w:r>
      <w:proofErr w:type="spellEnd"/>
      <w:r>
        <w:t>"/&gt;</w:t>
      </w:r>
    </w:p>
    <w:p w14:paraId="20EB4258" w14:textId="77777777" w:rsidR="00AF04E0" w:rsidRDefault="00AF04E0" w:rsidP="00AF04E0">
      <w:r>
        <w:t xml:space="preserve">        &lt;/Property&gt;</w:t>
      </w:r>
    </w:p>
    <w:p w14:paraId="7C5CF545" w14:textId="77777777" w:rsidR="00AF04E0" w:rsidRDefault="00AF04E0" w:rsidP="00AF04E0">
      <w:r>
        <w:t xml:space="preserve">        &lt;Property name="text" type="</w:t>
      </w:r>
      <w:proofErr w:type="spellStart"/>
      <w:r>
        <w:t>java.lang.String</w:t>
      </w:r>
      <w:proofErr w:type="spellEnd"/>
      <w:r>
        <w:t>" value="Back"/&gt;</w:t>
      </w:r>
    </w:p>
    <w:p w14:paraId="153A46F7" w14:textId="77777777" w:rsidR="00AF04E0" w:rsidRDefault="00AF04E0" w:rsidP="00AF04E0">
      <w:r>
        <w:t xml:space="preserve">      &lt;/Properties&gt;</w:t>
      </w:r>
    </w:p>
    <w:p w14:paraId="77C11E9C" w14:textId="77777777" w:rsidR="00AF04E0" w:rsidRDefault="00AF04E0" w:rsidP="00AF04E0">
      <w:r>
        <w:t xml:space="preserve">      &lt;Events&gt;</w:t>
      </w:r>
    </w:p>
    <w:p w14:paraId="46C03F4E" w14:textId="77777777" w:rsidR="00AF04E0" w:rsidRDefault="00AF04E0" w:rsidP="00AF04E0">
      <w:r>
        <w:lastRenderedPageBreak/>
        <w:t xml:space="preserve">        &lt;</w:t>
      </w:r>
      <w:proofErr w:type="spellStart"/>
      <w:r>
        <w:t>EventHandler</w:t>
      </w:r>
      <w:proofErr w:type="spellEnd"/>
      <w:r>
        <w:t xml:space="preserve"> event="</w:t>
      </w:r>
      <w:proofErr w:type="spellStart"/>
      <w:r>
        <w:t>actionPerformed</w:t>
      </w:r>
      <w:proofErr w:type="spellEnd"/>
      <w:r>
        <w:t>" listener="</w:t>
      </w:r>
      <w:proofErr w:type="spellStart"/>
      <w:r>
        <w:t>java.awt.event.ActionListener</w:t>
      </w:r>
      <w:proofErr w:type="spellEnd"/>
      <w:r>
        <w:t>" parameters="</w:t>
      </w:r>
      <w:proofErr w:type="spellStart"/>
      <w:r>
        <w:t>java.awt.event.ActionEvent</w:t>
      </w:r>
      <w:proofErr w:type="spellEnd"/>
      <w:r>
        <w:t>" handler="salesprofilebackBtn2ActionPerformed"/&gt;</w:t>
      </w:r>
    </w:p>
    <w:p w14:paraId="58497E42" w14:textId="77777777" w:rsidR="00AF04E0" w:rsidRDefault="00AF04E0" w:rsidP="00AF04E0">
      <w:r>
        <w:t xml:space="preserve">      &lt;/Events&gt;</w:t>
      </w:r>
    </w:p>
    <w:p w14:paraId="167D8B89" w14:textId="77777777" w:rsidR="00AF04E0" w:rsidRDefault="00AF04E0" w:rsidP="00AF04E0">
      <w:r>
        <w:t xml:space="preserve">      &lt;</w:t>
      </w:r>
      <w:proofErr w:type="spellStart"/>
      <w:r>
        <w:t>AuxValues</w:t>
      </w:r>
      <w:proofErr w:type="spellEnd"/>
      <w:r>
        <w:t>&gt;</w:t>
      </w:r>
    </w:p>
    <w:p w14:paraId="695ECD46" w14:textId="77777777" w:rsidR="00AF04E0" w:rsidRDefault="00AF04E0" w:rsidP="00AF04E0">
      <w:r>
        <w:t xml:space="preserve">        &lt;</w:t>
      </w:r>
      <w:proofErr w:type="spellStart"/>
      <w:r>
        <w:t>AuxValue</w:t>
      </w:r>
      <w:proofErr w:type="spellEnd"/>
      <w:r>
        <w:t xml:space="preserve"> name="</w:t>
      </w:r>
      <w:proofErr w:type="spellStart"/>
      <w:r>
        <w:t>JavaCodeGenerator_VariableModifier</w:t>
      </w:r>
      <w:proofErr w:type="spellEnd"/>
      <w:r>
        <w:t>" type="</w:t>
      </w:r>
      <w:proofErr w:type="spellStart"/>
      <w:r>
        <w:t>java.lang.Integer</w:t>
      </w:r>
      <w:proofErr w:type="spellEnd"/>
      <w:r>
        <w:t>" value="9"/&gt;</w:t>
      </w:r>
    </w:p>
    <w:p w14:paraId="74F5F3B5" w14:textId="77777777" w:rsidR="00AF04E0" w:rsidRDefault="00AF04E0" w:rsidP="00AF04E0">
      <w:r>
        <w:t xml:space="preserve">      &lt;/</w:t>
      </w:r>
      <w:proofErr w:type="spellStart"/>
      <w:r>
        <w:t>AuxValues</w:t>
      </w:r>
      <w:proofErr w:type="spellEnd"/>
      <w:r>
        <w:t>&gt;</w:t>
      </w:r>
    </w:p>
    <w:p w14:paraId="1A935B92" w14:textId="77777777" w:rsidR="00AF04E0" w:rsidRDefault="00AF04E0" w:rsidP="00AF04E0">
      <w:r>
        <w:t xml:space="preserve">    &lt;/Component&gt;</w:t>
      </w:r>
    </w:p>
    <w:p w14:paraId="222CAA69" w14:textId="77777777" w:rsidR="00AF04E0" w:rsidRDefault="00AF04E0" w:rsidP="00AF04E0">
      <w:r>
        <w:t xml:space="preserve">    &lt;Component class="</w:t>
      </w:r>
      <w:proofErr w:type="spellStart"/>
      <w:r>
        <w:t>javax.swing.JLabel</w:t>
      </w:r>
      <w:proofErr w:type="spellEnd"/>
      <w:r>
        <w:t>" name="jLabel4"&gt;</w:t>
      </w:r>
    </w:p>
    <w:p w14:paraId="269244BB" w14:textId="77777777" w:rsidR="00AF04E0" w:rsidRDefault="00AF04E0" w:rsidP="00AF04E0">
      <w:r>
        <w:t xml:space="preserve">      &lt;Properties&gt;</w:t>
      </w:r>
    </w:p>
    <w:p w14:paraId="54637174" w14:textId="77777777" w:rsidR="00AF04E0" w:rsidRDefault="00AF04E0" w:rsidP="00AF04E0">
      <w:r>
        <w:t xml:space="preserve">        &lt;Property name="font" type="</w:t>
      </w:r>
      <w:proofErr w:type="spellStart"/>
      <w:r>
        <w:t>java.awt.Font</w:t>
      </w:r>
      <w:proofErr w:type="spellEnd"/>
      <w:r>
        <w:t>" editor="</w:t>
      </w:r>
      <w:proofErr w:type="spellStart"/>
      <w:r>
        <w:t>org.netbeans.beaninfo.editors.FontEditor</w:t>
      </w:r>
      <w:proofErr w:type="spellEnd"/>
      <w:r>
        <w:t>"&gt;</w:t>
      </w:r>
    </w:p>
    <w:p w14:paraId="06045FD6" w14:textId="77777777" w:rsidR="00AF04E0" w:rsidRDefault="00AF04E0" w:rsidP="00AF04E0">
      <w:r>
        <w:t xml:space="preserve">          &lt;Font name="Tahoma" size="24" style="0"/&gt;</w:t>
      </w:r>
    </w:p>
    <w:p w14:paraId="70DD4F69" w14:textId="77777777" w:rsidR="00AF04E0" w:rsidRDefault="00AF04E0" w:rsidP="00AF04E0">
      <w:r>
        <w:t xml:space="preserve">        &lt;/Property&gt;</w:t>
      </w:r>
    </w:p>
    <w:p w14:paraId="753C5199" w14:textId="77777777" w:rsidR="00AF04E0" w:rsidRDefault="00AF04E0" w:rsidP="00AF04E0">
      <w:r>
        <w:t xml:space="preserve">        &lt;Property name="text" type="</w:t>
      </w:r>
      <w:proofErr w:type="spellStart"/>
      <w:r>
        <w:t>java.lang.String</w:t>
      </w:r>
      <w:proofErr w:type="spellEnd"/>
      <w:r>
        <w:t>" value="First Name"/&gt;</w:t>
      </w:r>
    </w:p>
    <w:p w14:paraId="26134E7F" w14:textId="77777777" w:rsidR="00AF04E0" w:rsidRDefault="00AF04E0" w:rsidP="00AF04E0">
      <w:r>
        <w:t xml:space="preserve">      &lt;/Properties&gt;</w:t>
      </w:r>
    </w:p>
    <w:p w14:paraId="4DB737FA" w14:textId="77777777" w:rsidR="00AF04E0" w:rsidRDefault="00AF04E0" w:rsidP="00AF04E0">
      <w:r>
        <w:t xml:space="preserve">    &lt;/Component&gt;</w:t>
      </w:r>
    </w:p>
    <w:p w14:paraId="08EB437F" w14:textId="77777777" w:rsidR="00AF04E0" w:rsidRDefault="00AF04E0" w:rsidP="00AF04E0">
      <w:r>
        <w:t xml:space="preserve">    &lt;Component class="</w:t>
      </w:r>
      <w:proofErr w:type="spellStart"/>
      <w:r>
        <w:t>javax.swing.JTextField</w:t>
      </w:r>
      <w:proofErr w:type="spellEnd"/>
      <w:r>
        <w:t>" name="</w:t>
      </w:r>
      <w:proofErr w:type="spellStart"/>
      <w:r>
        <w:t>fname</w:t>
      </w:r>
      <w:proofErr w:type="spellEnd"/>
      <w:r>
        <w:t>"&gt;</w:t>
      </w:r>
    </w:p>
    <w:p w14:paraId="4489122A" w14:textId="77777777" w:rsidR="00AF04E0" w:rsidRDefault="00AF04E0" w:rsidP="00AF04E0">
      <w:r>
        <w:t xml:space="preserve">      &lt;Properties&gt;</w:t>
      </w:r>
    </w:p>
    <w:p w14:paraId="598AA37B" w14:textId="77777777" w:rsidR="00AF04E0" w:rsidRDefault="00AF04E0" w:rsidP="00AF04E0">
      <w:r>
        <w:t xml:space="preserve">        &lt;Property name="enabled" type="</w:t>
      </w:r>
      <w:proofErr w:type="spellStart"/>
      <w:r>
        <w:t>boolean</w:t>
      </w:r>
      <w:proofErr w:type="spellEnd"/>
      <w:r>
        <w:t>" value="false"/&gt;</w:t>
      </w:r>
    </w:p>
    <w:p w14:paraId="36AE97CD" w14:textId="77777777" w:rsidR="00AF04E0" w:rsidRDefault="00AF04E0" w:rsidP="00AF04E0">
      <w:r>
        <w:t xml:space="preserve">      &lt;/Properties&gt;</w:t>
      </w:r>
    </w:p>
    <w:p w14:paraId="63025F73" w14:textId="77777777" w:rsidR="00AF04E0" w:rsidRDefault="00AF04E0" w:rsidP="00AF04E0">
      <w:r>
        <w:t xml:space="preserve">      &lt;Events&gt;</w:t>
      </w:r>
    </w:p>
    <w:p w14:paraId="6D149FA8" w14:textId="77777777" w:rsidR="00AF04E0" w:rsidRDefault="00AF04E0" w:rsidP="00AF04E0">
      <w:r>
        <w:t xml:space="preserve">        &lt;</w:t>
      </w:r>
      <w:proofErr w:type="spellStart"/>
      <w:r>
        <w:t>EventHandler</w:t>
      </w:r>
      <w:proofErr w:type="spellEnd"/>
      <w:r>
        <w:t xml:space="preserve"> event="</w:t>
      </w:r>
      <w:proofErr w:type="spellStart"/>
      <w:r>
        <w:t>actionPerformed</w:t>
      </w:r>
      <w:proofErr w:type="spellEnd"/>
      <w:r>
        <w:t>" listener="</w:t>
      </w:r>
      <w:proofErr w:type="spellStart"/>
      <w:r>
        <w:t>java.awt.event.ActionListener</w:t>
      </w:r>
      <w:proofErr w:type="spellEnd"/>
      <w:r>
        <w:t>" parameters="</w:t>
      </w:r>
      <w:proofErr w:type="spellStart"/>
      <w:r>
        <w:t>java.awt.event.ActionEvent</w:t>
      </w:r>
      <w:proofErr w:type="spellEnd"/>
      <w:r>
        <w:t>" handler="</w:t>
      </w:r>
      <w:proofErr w:type="spellStart"/>
      <w:r>
        <w:t>fnameActionPerformed</w:t>
      </w:r>
      <w:proofErr w:type="spellEnd"/>
      <w:r>
        <w:t>"/&gt;</w:t>
      </w:r>
    </w:p>
    <w:p w14:paraId="4B3DEAEA" w14:textId="77777777" w:rsidR="00AF04E0" w:rsidRDefault="00AF04E0" w:rsidP="00AF04E0">
      <w:r>
        <w:t xml:space="preserve">      &lt;/Events&gt;</w:t>
      </w:r>
    </w:p>
    <w:p w14:paraId="2169E8A7" w14:textId="77777777" w:rsidR="00AF04E0" w:rsidRDefault="00AF04E0" w:rsidP="00AF04E0">
      <w:r>
        <w:lastRenderedPageBreak/>
        <w:t xml:space="preserve">      &lt;</w:t>
      </w:r>
      <w:proofErr w:type="spellStart"/>
      <w:r>
        <w:t>AuxValues</w:t>
      </w:r>
      <w:proofErr w:type="spellEnd"/>
      <w:r>
        <w:t>&gt;</w:t>
      </w:r>
    </w:p>
    <w:p w14:paraId="770F19BE" w14:textId="77777777" w:rsidR="00AF04E0" w:rsidRDefault="00AF04E0" w:rsidP="00AF04E0">
      <w:r>
        <w:t xml:space="preserve">        &lt;</w:t>
      </w:r>
      <w:proofErr w:type="spellStart"/>
      <w:r>
        <w:t>AuxValue</w:t>
      </w:r>
      <w:proofErr w:type="spellEnd"/>
      <w:r>
        <w:t xml:space="preserve"> name="</w:t>
      </w:r>
      <w:proofErr w:type="spellStart"/>
      <w:r>
        <w:t>JavaCodeGenerator_VariableModifier</w:t>
      </w:r>
      <w:proofErr w:type="spellEnd"/>
      <w:r>
        <w:t>" type="</w:t>
      </w:r>
      <w:proofErr w:type="spellStart"/>
      <w:r>
        <w:t>java.lang.Integer</w:t>
      </w:r>
      <w:proofErr w:type="spellEnd"/>
      <w:r>
        <w:t>" value="9"/&gt;</w:t>
      </w:r>
    </w:p>
    <w:p w14:paraId="195B8E61" w14:textId="77777777" w:rsidR="00AF04E0" w:rsidRDefault="00AF04E0" w:rsidP="00AF04E0">
      <w:r>
        <w:t xml:space="preserve">      &lt;/</w:t>
      </w:r>
      <w:proofErr w:type="spellStart"/>
      <w:r>
        <w:t>AuxValues</w:t>
      </w:r>
      <w:proofErr w:type="spellEnd"/>
      <w:r>
        <w:t>&gt;</w:t>
      </w:r>
    </w:p>
    <w:p w14:paraId="6871D88E" w14:textId="77777777" w:rsidR="00AF04E0" w:rsidRDefault="00AF04E0" w:rsidP="00AF04E0">
      <w:r>
        <w:t xml:space="preserve">    &lt;/Component&gt;</w:t>
      </w:r>
    </w:p>
    <w:p w14:paraId="728DBE10" w14:textId="77777777" w:rsidR="00AF04E0" w:rsidRDefault="00AF04E0" w:rsidP="00AF04E0">
      <w:r>
        <w:t xml:space="preserve">    &lt;Component class="</w:t>
      </w:r>
      <w:proofErr w:type="spellStart"/>
      <w:r>
        <w:t>javax.swing.JLabel</w:t>
      </w:r>
      <w:proofErr w:type="spellEnd"/>
      <w:r>
        <w:t>" name="jLabel6"&gt;</w:t>
      </w:r>
    </w:p>
    <w:p w14:paraId="42C15D08" w14:textId="77777777" w:rsidR="00AF04E0" w:rsidRDefault="00AF04E0" w:rsidP="00AF04E0">
      <w:r>
        <w:t xml:space="preserve">      &lt;Properties&gt;</w:t>
      </w:r>
    </w:p>
    <w:p w14:paraId="0F1AC112" w14:textId="77777777" w:rsidR="00AF04E0" w:rsidRDefault="00AF04E0" w:rsidP="00AF04E0">
      <w:r>
        <w:t xml:space="preserve">        &lt;Property name="font" type="</w:t>
      </w:r>
      <w:proofErr w:type="spellStart"/>
      <w:r>
        <w:t>java.awt.Font</w:t>
      </w:r>
      <w:proofErr w:type="spellEnd"/>
      <w:r>
        <w:t>" editor="</w:t>
      </w:r>
      <w:proofErr w:type="spellStart"/>
      <w:r>
        <w:t>org.netbeans.beaninfo.editors.FontEditor</w:t>
      </w:r>
      <w:proofErr w:type="spellEnd"/>
      <w:r>
        <w:t>"&gt;</w:t>
      </w:r>
    </w:p>
    <w:p w14:paraId="106D75C1" w14:textId="77777777" w:rsidR="00AF04E0" w:rsidRDefault="00AF04E0" w:rsidP="00AF04E0">
      <w:r>
        <w:t xml:space="preserve">          &lt;Font name="Tahoma" size="24" style="0"/&gt;</w:t>
      </w:r>
    </w:p>
    <w:p w14:paraId="524B3904" w14:textId="77777777" w:rsidR="00AF04E0" w:rsidRDefault="00AF04E0" w:rsidP="00AF04E0">
      <w:r>
        <w:t xml:space="preserve">        &lt;/Property&gt;</w:t>
      </w:r>
    </w:p>
    <w:p w14:paraId="2AD7285E" w14:textId="77777777" w:rsidR="00AF04E0" w:rsidRDefault="00AF04E0" w:rsidP="00AF04E0">
      <w:r>
        <w:t xml:space="preserve">        &lt;Property name="text" type="</w:t>
      </w:r>
      <w:proofErr w:type="spellStart"/>
      <w:r>
        <w:t>java.lang.String</w:t>
      </w:r>
      <w:proofErr w:type="spellEnd"/>
      <w:r>
        <w:t>" value="Last Name"/&gt;</w:t>
      </w:r>
    </w:p>
    <w:p w14:paraId="1B3476CB" w14:textId="77777777" w:rsidR="00AF04E0" w:rsidRDefault="00AF04E0" w:rsidP="00AF04E0">
      <w:r>
        <w:t xml:space="preserve">      &lt;/Properties&gt;</w:t>
      </w:r>
    </w:p>
    <w:p w14:paraId="46BDF8A7" w14:textId="77777777" w:rsidR="00AF04E0" w:rsidRDefault="00AF04E0" w:rsidP="00AF04E0">
      <w:r>
        <w:t xml:space="preserve">    &lt;/Component&gt;</w:t>
      </w:r>
    </w:p>
    <w:p w14:paraId="00F8ED46" w14:textId="77777777" w:rsidR="00AF04E0" w:rsidRDefault="00AF04E0" w:rsidP="00AF04E0">
      <w:r>
        <w:t xml:space="preserve">    &lt;Component class="</w:t>
      </w:r>
      <w:proofErr w:type="spellStart"/>
      <w:r>
        <w:t>javax.swing.JTextField</w:t>
      </w:r>
      <w:proofErr w:type="spellEnd"/>
      <w:r>
        <w:t>" name="</w:t>
      </w:r>
      <w:proofErr w:type="spellStart"/>
      <w:r>
        <w:t>lname</w:t>
      </w:r>
      <w:proofErr w:type="spellEnd"/>
      <w:r>
        <w:t>"&gt;</w:t>
      </w:r>
    </w:p>
    <w:p w14:paraId="68B3384C" w14:textId="77777777" w:rsidR="00AF04E0" w:rsidRDefault="00AF04E0" w:rsidP="00AF04E0">
      <w:r>
        <w:t xml:space="preserve">      &lt;Properties&gt;</w:t>
      </w:r>
    </w:p>
    <w:p w14:paraId="3E839959" w14:textId="77777777" w:rsidR="00AF04E0" w:rsidRDefault="00AF04E0" w:rsidP="00AF04E0">
      <w:r>
        <w:t xml:space="preserve">        &lt;Property name="enabled" type="</w:t>
      </w:r>
      <w:proofErr w:type="spellStart"/>
      <w:r>
        <w:t>boolean</w:t>
      </w:r>
      <w:proofErr w:type="spellEnd"/>
      <w:r>
        <w:t>" value="false"/&gt;</w:t>
      </w:r>
    </w:p>
    <w:p w14:paraId="599EB330" w14:textId="77777777" w:rsidR="00AF04E0" w:rsidRDefault="00AF04E0" w:rsidP="00AF04E0">
      <w:r>
        <w:t xml:space="preserve">      &lt;/Properties&gt;</w:t>
      </w:r>
    </w:p>
    <w:p w14:paraId="384D19B2" w14:textId="77777777" w:rsidR="00AF04E0" w:rsidRDefault="00AF04E0" w:rsidP="00AF04E0">
      <w:r>
        <w:t xml:space="preserve">      &lt;</w:t>
      </w:r>
      <w:proofErr w:type="spellStart"/>
      <w:r>
        <w:t>AuxValues</w:t>
      </w:r>
      <w:proofErr w:type="spellEnd"/>
      <w:r>
        <w:t>&gt;</w:t>
      </w:r>
    </w:p>
    <w:p w14:paraId="00DF92AA" w14:textId="77777777" w:rsidR="00AF04E0" w:rsidRDefault="00AF04E0" w:rsidP="00AF04E0">
      <w:r>
        <w:t xml:space="preserve">        &lt;</w:t>
      </w:r>
      <w:proofErr w:type="spellStart"/>
      <w:r>
        <w:t>AuxValue</w:t>
      </w:r>
      <w:proofErr w:type="spellEnd"/>
      <w:r>
        <w:t xml:space="preserve"> name="</w:t>
      </w:r>
      <w:proofErr w:type="spellStart"/>
      <w:r>
        <w:t>JavaCodeGenerator_VariableModifier</w:t>
      </w:r>
      <w:proofErr w:type="spellEnd"/>
      <w:r>
        <w:t>" type="</w:t>
      </w:r>
      <w:proofErr w:type="spellStart"/>
      <w:r>
        <w:t>java.lang.Integer</w:t>
      </w:r>
      <w:proofErr w:type="spellEnd"/>
      <w:r>
        <w:t>" value="9"/&gt;</w:t>
      </w:r>
    </w:p>
    <w:p w14:paraId="1C0A44CC" w14:textId="77777777" w:rsidR="00AF04E0" w:rsidRDefault="00AF04E0" w:rsidP="00AF04E0">
      <w:r>
        <w:t xml:space="preserve">      &lt;/</w:t>
      </w:r>
      <w:proofErr w:type="spellStart"/>
      <w:r>
        <w:t>AuxValues</w:t>
      </w:r>
      <w:proofErr w:type="spellEnd"/>
      <w:r>
        <w:t>&gt;</w:t>
      </w:r>
    </w:p>
    <w:p w14:paraId="50FE1310" w14:textId="77777777" w:rsidR="00AF04E0" w:rsidRDefault="00AF04E0" w:rsidP="00AF04E0">
      <w:r>
        <w:t xml:space="preserve">    &lt;/Component&gt;</w:t>
      </w:r>
    </w:p>
    <w:p w14:paraId="3E2E20B2" w14:textId="77777777" w:rsidR="00AF04E0" w:rsidRDefault="00AF04E0" w:rsidP="00AF04E0">
      <w:r>
        <w:t xml:space="preserve">  &lt;/</w:t>
      </w:r>
      <w:proofErr w:type="spellStart"/>
      <w:r>
        <w:t>NonVisualComponents</w:t>
      </w:r>
      <w:proofErr w:type="spellEnd"/>
      <w:r>
        <w:t>&gt;</w:t>
      </w:r>
    </w:p>
    <w:p w14:paraId="0AA92096" w14:textId="77777777" w:rsidR="00AF04E0" w:rsidRDefault="00AF04E0" w:rsidP="00AF04E0">
      <w:r>
        <w:t xml:space="preserve">  &lt;Properties&gt;</w:t>
      </w:r>
    </w:p>
    <w:p w14:paraId="1553DEC1" w14:textId="77777777" w:rsidR="00AF04E0" w:rsidRDefault="00AF04E0" w:rsidP="00AF04E0">
      <w:r>
        <w:lastRenderedPageBreak/>
        <w:t xml:space="preserve">    &lt;Property name="</w:t>
      </w:r>
      <w:proofErr w:type="spellStart"/>
      <w:r>
        <w:t>defaultCloseOperation</w:t>
      </w:r>
      <w:proofErr w:type="spellEnd"/>
      <w:r>
        <w:t>" type="int" value="3"/&gt;</w:t>
      </w:r>
    </w:p>
    <w:p w14:paraId="4D9557CC" w14:textId="77777777" w:rsidR="00AF04E0" w:rsidRDefault="00AF04E0" w:rsidP="00AF04E0">
      <w:r>
        <w:t xml:space="preserve">  &lt;/Properties&gt;</w:t>
      </w:r>
    </w:p>
    <w:p w14:paraId="75560419" w14:textId="77777777" w:rsidR="00AF04E0" w:rsidRDefault="00AF04E0" w:rsidP="00AF04E0">
      <w:r>
        <w:t xml:space="preserve">  &lt;</w:t>
      </w:r>
      <w:proofErr w:type="spellStart"/>
      <w:r>
        <w:t>SyntheticProperties</w:t>
      </w:r>
      <w:proofErr w:type="spellEnd"/>
      <w:r>
        <w:t>&gt;</w:t>
      </w:r>
    </w:p>
    <w:p w14:paraId="7FE82EDC" w14:textId="77777777" w:rsidR="00AF04E0" w:rsidRDefault="00AF04E0" w:rsidP="00AF04E0">
      <w:r>
        <w:t xml:space="preserve">    &lt;</w:t>
      </w:r>
      <w:proofErr w:type="spellStart"/>
      <w:r>
        <w:t>SyntheticProperty</w:t>
      </w:r>
      <w:proofErr w:type="spellEnd"/>
      <w:r>
        <w:t xml:space="preserve"> name="</w:t>
      </w:r>
      <w:proofErr w:type="spellStart"/>
      <w:r>
        <w:t>formSizePolicy</w:t>
      </w:r>
      <w:proofErr w:type="spellEnd"/>
      <w:r>
        <w:t>" type="int" value="1"/&gt;</w:t>
      </w:r>
    </w:p>
    <w:p w14:paraId="095AB0D3" w14:textId="77777777" w:rsidR="00AF04E0" w:rsidRDefault="00AF04E0" w:rsidP="00AF04E0">
      <w:r>
        <w:t xml:space="preserve">    &lt;</w:t>
      </w:r>
      <w:proofErr w:type="spellStart"/>
      <w:r>
        <w:t>SyntheticProperty</w:t>
      </w:r>
      <w:proofErr w:type="spellEnd"/>
      <w:r>
        <w:t xml:space="preserve"> name="</w:t>
      </w:r>
      <w:proofErr w:type="spellStart"/>
      <w:r>
        <w:t>generateCenter</w:t>
      </w:r>
      <w:proofErr w:type="spellEnd"/>
      <w:r>
        <w:t>" type="</w:t>
      </w:r>
      <w:proofErr w:type="spellStart"/>
      <w:r>
        <w:t>boolean</w:t>
      </w:r>
      <w:proofErr w:type="spellEnd"/>
      <w:r>
        <w:t>" value="false"/&gt;</w:t>
      </w:r>
    </w:p>
    <w:p w14:paraId="773E4EB7" w14:textId="77777777" w:rsidR="00AF04E0" w:rsidRDefault="00AF04E0" w:rsidP="00AF04E0">
      <w:r>
        <w:t xml:space="preserve">  &lt;/</w:t>
      </w:r>
      <w:proofErr w:type="spellStart"/>
      <w:r>
        <w:t>SyntheticProperties</w:t>
      </w:r>
      <w:proofErr w:type="spellEnd"/>
      <w:r>
        <w:t>&gt;</w:t>
      </w:r>
    </w:p>
    <w:p w14:paraId="2C5EA7EF" w14:textId="77777777" w:rsidR="00AF04E0" w:rsidRDefault="00AF04E0" w:rsidP="00AF04E0">
      <w:r>
        <w:t xml:space="preserve">  &lt;</w:t>
      </w:r>
      <w:proofErr w:type="spellStart"/>
      <w:r>
        <w:t>AuxValues</w:t>
      </w:r>
      <w:proofErr w:type="spellEnd"/>
      <w:r>
        <w:t>&gt;</w:t>
      </w:r>
    </w:p>
    <w:p w14:paraId="465D5391" w14:textId="77777777" w:rsidR="00AF04E0" w:rsidRDefault="00AF04E0" w:rsidP="00AF04E0">
      <w:r>
        <w:t xml:space="preserve">    &lt;</w:t>
      </w:r>
      <w:proofErr w:type="spellStart"/>
      <w:r>
        <w:t>AuxValue</w:t>
      </w:r>
      <w:proofErr w:type="spellEnd"/>
      <w:r>
        <w:t xml:space="preserve"> name="</w:t>
      </w:r>
      <w:proofErr w:type="spellStart"/>
      <w:r>
        <w:t>FormSettings_autoResourcing</w:t>
      </w:r>
      <w:proofErr w:type="spellEnd"/>
      <w:r>
        <w:t>" type="</w:t>
      </w:r>
      <w:proofErr w:type="spellStart"/>
      <w:r>
        <w:t>java.lang.Integer</w:t>
      </w:r>
      <w:proofErr w:type="spellEnd"/>
      <w:r>
        <w:t>" value="0"/&gt;</w:t>
      </w:r>
    </w:p>
    <w:p w14:paraId="055BB00E" w14:textId="77777777" w:rsidR="00AF04E0" w:rsidRDefault="00AF04E0" w:rsidP="00AF04E0">
      <w:r>
        <w:t xml:space="preserve">    &lt;</w:t>
      </w:r>
      <w:proofErr w:type="spellStart"/>
      <w:r>
        <w:t>AuxValue</w:t>
      </w:r>
      <w:proofErr w:type="spellEnd"/>
      <w:r>
        <w:t xml:space="preserve"> name="</w:t>
      </w:r>
      <w:proofErr w:type="spellStart"/>
      <w:r>
        <w:t>FormSettings_autoSetComponentName</w:t>
      </w:r>
      <w:proofErr w:type="spellEnd"/>
      <w:r>
        <w:t>" type="</w:t>
      </w:r>
      <w:proofErr w:type="spellStart"/>
      <w:r>
        <w:t>java.lang.Boolean</w:t>
      </w:r>
      <w:proofErr w:type="spellEnd"/>
      <w:r>
        <w:t>" value="false"/&gt;</w:t>
      </w:r>
    </w:p>
    <w:p w14:paraId="297DBC6A" w14:textId="77777777" w:rsidR="00AF04E0" w:rsidRDefault="00AF04E0" w:rsidP="00AF04E0">
      <w:r>
        <w:t xml:space="preserve">    &lt;</w:t>
      </w:r>
      <w:proofErr w:type="spellStart"/>
      <w:r>
        <w:t>AuxValue</w:t>
      </w:r>
      <w:proofErr w:type="spellEnd"/>
      <w:r>
        <w:t xml:space="preserve"> name="</w:t>
      </w:r>
      <w:proofErr w:type="spellStart"/>
      <w:r>
        <w:t>FormSettings_generateFQN</w:t>
      </w:r>
      <w:proofErr w:type="spellEnd"/>
      <w:r>
        <w:t>" type="</w:t>
      </w:r>
      <w:proofErr w:type="spellStart"/>
      <w:r>
        <w:t>java.lang.Boolean</w:t>
      </w:r>
      <w:proofErr w:type="spellEnd"/>
      <w:r>
        <w:t>" value="true"/&gt;</w:t>
      </w:r>
    </w:p>
    <w:p w14:paraId="57B1F23E" w14:textId="77777777" w:rsidR="00AF04E0" w:rsidRDefault="00AF04E0" w:rsidP="00AF04E0">
      <w:r>
        <w:t xml:space="preserve">    &lt;</w:t>
      </w:r>
      <w:proofErr w:type="spellStart"/>
      <w:r>
        <w:t>AuxValue</w:t>
      </w:r>
      <w:proofErr w:type="spellEnd"/>
      <w:r>
        <w:t xml:space="preserve"> name="</w:t>
      </w:r>
      <w:proofErr w:type="spellStart"/>
      <w:r>
        <w:t>FormSettings_generateMnemonicsCode</w:t>
      </w:r>
      <w:proofErr w:type="spellEnd"/>
      <w:r>
        <w:t>" type="</w:t>
      </w:r>
      <w:proofErr w:type="spellStart"/>
      <w:r>
        <w:t>java.lang.Boolean</w:t>
      </w:r>
      <w:proofErr w:type="spellEnd"/>
      <w:r>
        <w:t>" value="false"/&gt;</w:t>
      </w:r>
    </w:p>
    <w:p w14:paraId="60A71627" w14:textId="77777777" w:rsidR="00AF04E0" w:rsidRDefault="00AF04E0" w:rsidP="00AF04E0">
      <w:r>
        <w:t xml:space="preserve">    &lt;</w:t>
      </w:r>
      <w:proofErr w:type="spellStart"/>
      <w:r>
        <w:t>AuxValue</w:t>
      </w:r>
      <w:proofErr w:type="spellEnd"/>
      <w:r>
        <w:t xml:space="preserve"> name="FormSettings_i18nAutoMode" type="</w:t>
      </w:r>
      <w:proofErr w:type="spellStart"/>
      <w:r>
        <w:t>java.lang.Boolean</w:t>
      </w:r>
      <w:proofErr w:type="spellEnd"/>
      <w:r>
        <w:t>" value="false"/&gt;</w:t>
      </w:r>
    </w:p>
    <w:p w14:paraId="0509CA03" w14:textId="77777777" w:rsidR="00AF04E0" w:rsidRDefault="00AF04E0" w:rsidP="00AF04E0">
      <w:r>
        <w:t xml:space="preserve">    &lt;</w:t>
      </w:r>
      <w:proofErr w:type="spellStart"/>
      <w:r>
        <w:t>AuxValue</w:t>
      </w:r>
      <w:proofErr w:type="spellEnd"/>
      <w:r>
        <w:t xml:space="preserve"> name="</w:t>
      </w:r>
      <w:proofErr w:type="spellStart"/>
      <w:r>
        <w:t>FormSettings_layoutCodeTarget</w:t>
      </w:r>
      <w:proofErr w:type="spellEnd"/>
      <w:r>
        <w:t>" type="</w:t>
      </w:r>
      <w:proofErr w:type="spellStart"/>
      <w:r>
        <w:t>java.lang.Integer</w:t>
      </w:r>
      <w:proofErr w:type="spellEnd"/>
      <w:r>
        <w:t>" value="1"/&gt;</w:t>
      </w:r>
    </w:p>
    <w:p w14:paraId="63978185" w14:textId="77777777" w:rsidR="00AF04E0" w:rsidRDefault="00AF04E0" w:rsidP="00AF04E0">
      <w:r>
        <w:t xml:space="preserve">    &lt;</w:t>
      </w:r>
      <w:proofErr w:type="spellStart"/>
      <w:r>
        <w:t>AuxValue</w:t>
      </w:r>
      <w:proofErr w:type="spellEnd"/>
      <w:r>
        <w:t xml:space="preserve"> name="</w:t>
      </w:r>
      <w:proofErr w:type="spellStart"/>
      <w:r>
        <w:t>FormSettings_listenerGenerationStyle</w:t>
      </w:r>
      <w:proofErr w:type="spellEnd"/>
      <w:r>
        <w:t>" type="</w:t>
      </w:r>
      <w:proofErr w:type="spellStart"/>
      <w:r>
        <w:t>java.lang.Integer</w:t>
      </w:r>
      <w:proofErr w:type="spellEnd"/>
      <w:r>
        <w:t>" value="0"/&gt;</w:t>
      </w:r>
    </w:p>
    <w:p w14:paraId="4650C081" w14:textId="77777777" w:rsidR="00AF04E0" w:rsidRDefault="00AF04E0" w:rsidP="00AF04E0">
      <w:r>
        <w:t xml:space="preserve">    &lt;</w:t>
      </w:r>
      <w:proofErr w:type="spellStart"/>
      <w:r>
        <w:t>AuxValue</w:t>
      </w:r>
      <w:proofErr w:type="spellEnd"/>
      <w:r>
        <w:t xml:space="preserve"> name="</w:t>
      </w:r>
      <w:proofErr w:type="spellStart"/>
      <w:r>
        <w:t>FormSettings_variablesLocal</w:t>
      </w:r>
      <w:proofErr w:type="spellEnd"/>
      <w:r>
        <w:t>" type="</w:t>
      </w:r>
      <w:proofErr w:type="spellStart"/>
      <w:r>
        <w:t>java.lang.Boolean</w:t>
      </w:r>
      <w:proofErr w:type="spellEnd"/>
      <w:r>
        <w:t>" value="false"/&gt;</w:t>
      </w:r>
    </w:p>
    <w:p w14:paraId="22F5F200" w14:textId="77777777" w:rsidR="00AF04E0" w:rsidRDefault="00AF04E0" w:rsidP="00AF04E0">
      <w:r>
        <w:t xml:space="preserve">    &lt;</w:t>
      </w:r>
      <w:proofErr w:type="spellStart"/>
      <w:r>
        <w:t>AuxValue</w:t>
      </w:r>
      <w:proofErr w:type="spellEnd"/>
      <w:r>
        <w:t xml:space="preserve"> name="</w:t>
      </w:r>
      <w:proofErr w:type="spellStart"/>
      <w:r>
        <w:t>FormSettings_variablesModifier</w:t>
      </w:r>
      <w:proofErr w:type="spellEnd"/>
      <w:r>
        <w:t>" type="</w:t>
      </w:r>
      <w:proofErr w:type="spellStart"/>
      <w:r>
        <w:t>java.lang.Integer</w:t>
      </w:r>
      <w:proofErr w:type="spellEnd"/>
      <w:r>
        <w:t>" value="2"/&gt;</w:t>
      </w:r>
    </w:p>
    <w:p w14:paraId="5051BB5F" w14:textId="77777777" w:rsidR="00AF04E0" w:rsidRDefault="00AF04E0" w:rsidP="00AF04E0">
      <w:r>
        <w:t xml:space="preserve">  &lt;/</w:t>
      </w:r>
      <w:proofErr w:type="spellStart"/>
      <w:r>
        <w:t>AuxValues</w:t>
      </w:r>
      <w:proofErr w:type="spellEnd"/>
      <w:r>
        <w:t>&gt;</w:t>
      </w:r>
    </w:p>
    <w:p w14:paraId="6A8E0F64" w14:textId="77777777" w:rsidR="00AF04E0" w:rsidRDefault="00AF04E0" w:rsidP="00AF04E0"/>
    <w:p w14:paraId="66F14E09" w14:textId="77777777" w:rsidR="00AF04E0" w:rsidRDefault="00AF04E0" w:rsidP="00AF04E0">
      <w:r>
        <w:t xml:space="preserve">  &lt;Layout&gt;</w:t>
      </w:r>
    </w:p>
    <w:p w14:paraId="524B9FE3" w14:textId="77777777" w:rsidR="00AF04E0" w:rsidRDefault="00AF04E0" w:rsidP="00AF04E0">
      <w:r>
        <w:t xml:space="preserve">    &lt;</w:t>
      </w:r>
      <w:proofErr w:type="spellStart"/>
      <w:r>
        <w:t>DimensionLayout</w:t>
      </w:r>
      <w:proofErr w:type="spellEnd"/>
      <w:r>
        <w:t xml:space="preserve"> dim="0"&gt;</w:t>
      </w:r>
    </w:p>
    <w:p w14:paraId="3A41A188" w14:textId="77777777" w:rsidR="00AF04E0" w:rsidRDefault="00AF04E0" w:rsidP="00AF04E0">
      <w:r>
        <w:t xml:space="preserve">      &lt;Group type="103" </w:t>
      </w:r>
      <w:proofErr w:type="spellStart"/>
      <w:r>
        <w:t>groupAlignment</w:t>
      </w:r>
      <w:proofErr w:type="spellEnd"/>
      <w:r>
        <w:t>="0" attributes="0"&gt;</w:t>
      </w:r>
    </w:p>
    <w:p w14:paraId="02DE9EA0" w14:textId="77777777" w:rsidR="00AF04E0" w:rsidRDefault="00AF04E0" w:rsidP="00AF04E0">
      <w:r>
        <w:lastRenderedPageBreak/>
        <w:t xml:space="preserve">          &lt;Component id="jPanel1" alignment="0" max="32767" attributes="0"/&gt;</w:t>
      </w:r>
    </w:p>
    <w:p w14:paraId="317806CA" w14:textId="77777777" w:rsidR="00AF04E0" w:rsidRDefault="00AF04E0" w:rsidP="00AF04E0">
      <w:r>
        <w:t xml:space="preserve">      &lt;/Group&gt;</w:t>
      </w:r>
    </w:p>
    <w:p w14:paraId="64A942BB" w14:textId="77777777" w:rsidR="00AF04E0" w:rsidRDefault="00AF04E0" w:rsidP="00AF04E0">
      <w:r>
        <w:t xml:space="preserve">    &lt;/</w:t>
      </w:r>
      <w:proofErr w:type="spellStart"/>
      <w:r>
        <w:t>DimensionLayout</w:t>
      </w:r>
      <w:proofErr w:type="spellEnd"/>
      <w:r>
        <w:t>&gt;</w:t>
      </w:r>
    </w:p>
    <w:p w14:paraId="4C71FE7D" w14:textId="77777777" w:rsidR="00AF04E0" w:rsidRDefault="00AF04E0" w:rsidP="00AF04E0">
      <w:r>
        <w:t xml:space="preserve">    &lt;</w:t>
      </w:r>
      <w:proofErr w:type="spellStart"/>
      <w:r>
        <w:t>DimensionLayout</w:t>
      </w:r>
      <w:proofErr w:type="spellEnd"/>
      <w:r>
        <w:t xml:space="preserve"> dim="1"&gt;</w:t>
      </w:r>
    </w:p>
    <w:p w14:paraId="4C3CD33B" w14:textId="77777777" w:rsidR="00AF04E0" w:rsidRDefault="00AF04E0" w:rsidP="00AF04E0">
      <w:r>
        <w:t xml:space="preserve">      &lt;Group type="103" </w:t>
      </w:r>
      <w:proofErr w:type="spellStart"/>
      <w:r>
        <w:t>groupAlignment</w:t>
      </w:r>
      <w:proofErr w:type="spellEnd"/>
      <w:r>
        <w:t>="0" attributes="0"&gt;</w:t>
      </w:r>
    </w:p>
    <w:p w14:paraId="548065C2" w14:textId="77777777" w:rsidR="00AF04E0" w:rsidRDefault="00AF04E0" w:rsidP="00AF04E0">
      <w:r>
        <w:t xml:space="preserve">          &lt;Component id="jPanel1" alignment="0" </w:t>
      </w:r>
      <w:proofErr w:type="spellStart"/>
      <w:r>
        <w:t>pref</w:t>
      </w:r>
      <w:proofErr w:type="spellEnd"/>
      <w:r>
        <w:t>="478" max="32767" attributes="0"/&gt;</w:t>
      </w:r>
    </w:p>
    <w:p w14:paraId="5CCCAFD2" w14:textId="77777777" w:rsidR="00AF04E0" w:rsidRDefault="00AF04E0" w:rsidP="00AF04E0">
      <w:r>
        <w:t xml:space="preserve">      &lt;/Group&gt;</w:t>
      </w:r>
    </w:p>
    <w:p w14:paraId="3381FE28" w14:textId="77777777" w:rsidR="00AF04E0" w:rsidRDefault="00AF04E0" w:rsidP="00AF04E0">
      <w:r>
        <w:t xml:space="preserve">    &lt;/</w:t>
      </w:r>
      <w:proofErr w:type="spellStart"/>
      <w:r>
        <w:t>DimensionLayout</w:t>
      </w:r>
      <w:proofErr w:type="spellEnd"/>
      <w:r>
        <w:t>&gt;</w:t>
      </w:r>
    </w:p>
    <w:p w14:paraId="1D000978" w14:textId="77777777" w:rsidR="00AF04E0" w:rsidRDefault="00AF04E0" w:rsidP="00AF04E0">
      <w:r>
        <w:t xml:space="preserve">  &lt;/Layout&gt;</w:t>
      </w:r>
    </w:p>
    <w:p w14:paraId="2577F844" w14:textId="77777777" w:rsidR="00AF04E0" w:rsidRDefault="00AF04E0" w:rsidP="00AF04E0">
      <w:r>
        <w:t xml:space="preserve">  &lt;</w:t>
      </w:r>
      <w:proofErr w:type="spellStart"/>
      <w:r>
        <w:t>SubComponents</w:t>
      </w:r>
      <w:proofErr w:type="spellEnd"/>
      <w:r>
        <w:t>&gt;</w:t>
      </w:r>
    </w:p>
    <w:p w14:paraId="067C20F9" w14:textId="77777777" w:rsidR="00AF04E0" w:rsidRDefault="00AF04E0" w:rsidP="00AF04E0">
      <w:r>
        <w:t xml:space="preserve">    &lt;Container class="</w:t>
      </w:r>
      <w:proofErr w:type="spellStart"/>
      <w:r>
        <w:t>javax.swing.JPanel</w:t>
      </w:r>
      <w:proofErr w:type="spellEnd"/>
      <w:r>
        <w:t>" name="jPanel1"&gt;</w:t>
      </w:r>
    </w:p>
    <w:p w14:paraId="6309A2E2" w14:textId="77777777" w:rsidR="00AF04E0" w:rsidRDefault="00AF04E0" w:rsidP="00AF04E0">
      <w:r>
        <w:t xml:space="preserve">      &lt;Properties&gt;</w:t>
      </w:r>
    </w:p>
    <w:p w14:paraId="03BA9B50" w14:textId="77777777" w:rsidR="00AF04E0" w:rsidRDefault="00AF04E0" w:rsidP="00AF04E0">
      <w:r>
        <w:t xml:space="preserve">        &lt;Property name="background" type="</w:t>
      </w:r>
      <w:proofErr w:type="spellStart"/>
      <w:r>
        <w:t>java.awt.Color</w:t>
      </w:r>
      <w:proofErr w:type="spellEnd"/>
      <w:r>
        <w:t>" editor="</w:t>
      </w:r>
      <w:proofErr w:type="spellStart"/>
      <w:r>
        <w:t>org.netbeans.beaninfo.editors.ColorEditor</w:t>
      </w:r>
      <w:proofErr w:type="spellEnd"/>
      <w:r>
        <w:t>"&gt;</w:t>
      </w:r>
    </w:p>
    <w:p w14:paraId="28E4EC0F" w14:textId="77777777" w:rsidR="00AF04E0" w:rsidRDefault="00AF04E0" w:rsidP="00AF04E0">
      <w:r>
        <w:t xml:space="preserve">          &lt;</w:t>
      </w:r>
      <w:proofErr w:type="spellStart"/>
      <w:r>
        <w:t>Color</w:t>
      </w:r>
      <w:proofErr w:type="spellEnd"/>
      <w:r>
        <w:t xml:space="preserve"> blue="d2" green="d2" red="b4" type="</w:t>
      </w:r>
      <w:proofErr w:type="spellStart"/>
      <w:r>
        <w:t>rgb</w:t>
      </w:r>
      <w:proofErr w:type="spellEnd"/>
      <w:r>
        <w:t>"/&gt;</w:t>
      </w:r>
    </w:p>
    <w:p w14:paraId="7140C46D" w14:textId="77777777" w:rsidR="00AF04E0" w:rsidRDefault="00AF04E0" w:rsidP="00AF04E0">
      <w:r>
        <w:t xml:space="preserve">        &lt;/Property&gt;</w:t>
      </w:r>
    </w:p>
    <w:p w14:paraId="5CBC86A7" w14:textId="77777777" w:rsidR="00AF04E0" w:rsidRDefault="00AF04E0" w:rsidP="00AF04E0">
      <w:r>
        <w:t xml:space="preserve">      &lt;/Properties&gt;</w:t>
      </w:r>
    </w:p>
    <w:p w14:paraId="478694A7" w14:textId="77777777" w:rsidR="00AF04E0" w:rsidRDefault="00AF04E0" w:rsidP="00AF04E0"/>
    <w:p w14:paraId="1101984C" w14:textId="77777777" w:rsidR="00AF04E0" w:rsidRDefault="00AF04E0" w:rsidP="00AF04E0">
      <w:r>
        <w:t xml:space="preserve">      &lt;Layout&gt;</w:t>
      </w:r>
    </w:p>
    <w:p w14:paraId="053C55FC" w14:textId="77777777" w:rsidR="00AF04E0" w:rsidRDefault="00AF04E0" w:rsidP="00AF04E0">
      <w:r>
        <w:t xml:space="preserve">        &lt;</w:t>
      </w:r>
      <w:proofErr w:type="spellStart"/>
      <w:r>
        <w:t>DimensionLayout</w:t>
      </w:r>
      <w:proofErr w:type="spellEnd"/>
      <w:r>
        <w:t xml:space="preserve"> dim="0"&gt;</w:t>
      </w:r>
    </w:p>
    <w:p w14:paraId="76BB44C3" w14:textId="77777777" w:rsidR="00AF04E0" w:rsidRDefault="00AF04E0" w:rsidP="00AF04E0">
      <w:r>
        <w:t xml:space="preserve">          &lt;Group type="103" </w:t>
      </w:r>
      <w:proofErr w:type="spellStart"/>
      <w:r>
        <w:t>groupAlignment</w:t>
      </w:r>
      <w:proofErr w:type="spellEnd"/>
      <w:r>
        <w:t>="0" attributes="0"&gt;</w:t>
      </w:r>
    </w:p>
    <w:p w14:paraId="0949F118" w14:textId="77777777" w:rsidR="00AF04E0" w:rsidRDefault="00AF04E0" w:rsidP="00AF04E0">
      <w:r>
        <w:t xml:space="preserve">              &lt;Group type="102" alignment="1" attributes="0"&gt;</w:t>
      </w:r>
    </w:p>
    <w:p w14:paraId="74B2C9C2" w14:textId="77777777" w:rsidR="00AF04E0" w:rsidRDefault="00AF04E0" w:rsidP="00AF04E0">
      <w:r>
        <w:t xml:space="preserve">                  &lt;</w:t>
      </w:r>
      <w:proofErr w:type="spellStart"/>
      <w:r>
        <w:t>EmptySpace</w:t>
      </w:r>
      <w:proofErr w:type="spellEnd"/>
      <w:r>
        <w:t xml:space="preserve"> max="32767" attributes="0"/&gt;</w:t>
      </w:r>
    </w:p>
    <w:p w14:paraId="09F2FF7B" w14:textId="77777777" w:rsidR="00AF04E0" w:rsidRDefault="00AF04E0" w:rsidP="00AF04E0">
      <w:r>
        <w:t xml:space="preserve">                  &lt;Group type="103" </w:t>
      </w:r>
      <w:proofErr w:type="spellStart"/>
      <w:r>
        <w:t>groupAlignment</w:t>
      </w:r>
      <w:proofErr w:type="spellEnd"/>
      <w:r>
        <w:t>="1" attributes="0"&gt;</w:t>
      </w:r>
    </w:p>
    <w:p w14:paraId="4A3FC9A8" w14:textId="77777777" w:rsidR="00AF04E0" w:rsidRDefault="00AF04E0" w:rsidP="00AF04E0">
      <w:r>
        <w:lastRenderedPageBreak/>
        <w:t xml:space="preserve">                      &lt;Component id="adminaddtBtn1" min="-2" </w:t>
      </w:r>
      <w:proofErr w:type="spellStart"/>
      <w:r>
        <w:t>pref</w:t>
      </w:r>
      <w:proofErr w:type="spellEnd"/>
      <w:r>
        <w:t>="160" max="-2" attributes="0"/&gt;</w:t>
      </w:r>
    </w:p>
    <w:p w14:paraId="0C27FFCF" w14:textId="77777777" w:rsidR="00AF04E0" w:rsidRDefault="00AF04E0" w:rsidP="00AF04E0">
      <w:r>
        <w:t xml:space="preserve">                      &lt;Component id="jLabel7" min="-2" max="-2" attributes="0"/&gt;</w:t>
      </w:r>
    </w:p>
    <w:p w14:paraId="758D7081" w14:textId="77777777" w:rsidR="00AF04E0" w:rsidRDefault="00AF04E0" w:rsidP="00AF04E0">
      <w:r>
        <w:t xml:space="preserve">                      &lt;Group type="103" alignment="1" </w:t>
      </w:r>
      <w:proofErr w:type="spellStart"/>
      <w:r>
        <w:t>groupAlignment</w:t>
      </w:r>
      <w:proofErr w:type="spellEnd"/>
      <w:r>
        <w:t>="0" max="-2" attributes="0"&gt;</w:t>
      </w:r>
    </w:p>
    <w:p w14:paraId="4E21E991" w14:textId="77777777" w:rsidR="00AF04E0" w:rsidRDefault="00AF04E0" w:rsidP="00AF04E0">
      <w:r>
        <w:t xml:space="preserve">                          &lt;Component id="</w:t>
      </w:r>
      <w:proofErr w:type="spellStart"/>
      <w:r>
        <w:t>addStockBtn</w:t>
      </w:r>
      <w:proofErr w:type="spellEnd"/>
      <w:r>
        <w:t xml:space="preserve">" </w:t>
      </w:r>
      <w:proofErr w:type="spellStart"/>
      <w:r>
        <w:t>pref</w:t>
      </w:r>
      <w:proofErr w:type="spellEnd"/>
      <w:r>
        <w:t>="160" max="32767" attributes="0"/&gt;</w:t>
      </w:r>
    </w:p>
    <w:p w14:paraId="060A3E50" w14:textId="77777777" w:rsidR="00AF04E0" w:rsidRDefault="00AF04E0" w:rsidP="00AF04E0">
      <w:r>
        <w:t xml:space="preserve">                          &lt;Component id="</w:t>
      </w:r>
      <w:proofErr w:type="spellStart"/>
      <w:r>
        <w:t>adminLogoutBtn</w:t>
      </w:r>
      <w:proofErr w:type="spellEnd"/>
      <w:r>
        <w:t xml:space="preserve">" alignment="0" </w:t>
      </w:r>
      <w:proofErr w:type="spellStart"/>
      <w:r>
        <w:t>pref</w:t>
      </w:r>
      <w:proofErr w:type="spellEnd"/>
      <w:r>
        <w:t>="160" max="32767" attributes="0"/&gt;</w:t>
      </w:r>
    </w:p>
    <w:p w14:paraId="52054659" w14:textId="77777777" w:rsidR="00AF04E0" w:rsidRDefault="00AF04E0" w:rsidP="00AF04E0">
      <w:r>
        <w:t xml:space="preserve">                          &lt;Component id="</w:t>
      </w:r>
      <w:proofErr w:type="spellStart"/>
      <w:r>
        <w:t>adminProfilebackBtn</w:t>
      </w:r>
      <w:proofErr w:type="spellEnd"/>
      <w:r>
        <w:t>" alignment="0" max="32767" attributes="0"/&gt;</w:t>
      </w:r>
    </w:p>
    <w:p w14:paraId="2F68A285" w14:textId="77777777" w:rsidR="00AF04E0" w:rsidRDefault="00AF04E0" w:rsidP="00AF04E0">
      <w:r>
        <w:t xml:space="preserve">                          &lt;Component id="adminProfilebackBtn1" alignment="0" max="32767" attributes="0"/&gt;</w:t>
      </w:r>
    </w:p>
    <w:p w14:paraId="5C2F8827" w14:textId="77777777" w:rsidR="00AF04E0" w:rsidRDefault="00AF04E0" w:rsidP="00AF04E0">
      <w:r>
        <w:t xml:space="preserve">                      &lt;/Group&gt;</w:t>
      </w:r>
    </w:p>
    <w:p w14:paraId="26873715" w14:textId="77777777" w:rsidR="00AF04E0" w:rsidRDefault="00AF04E0" w:rsidP="00AF04E0">
      <w:r>
        <w:t xml:space="preserve">                  &lt;/Group&gt;</w:t>
      </w:r>
    </w:p>
    <w:p w14:paraId="2C58DE39" w14:textId="77777777" w:rsidR="00AF04E0" w:rsidRDefault="00AF04E0" w:rsidP="00AF04E0">
      <w:r>
        <w:t xml:space="preserve">                  &lt;</w:t>
      </w:r>
      <w:proofErr w:type="spellStart"/>
      <w:r>
        <w:t>EmptySpace</w:t>
      </w:r>
      <w:proofErr w:type="spellEnd"/>
      <w:r>
        <w:t xml:space="preserve"> min="-2" </w:t>
      </w:r>
      <w:proofErr w:type="spellStart"/>
      <w:r>
        <w:t>pref</w:t>
      </w:r>
      <w:proofErr w:type="spellEnd"/>
      <w:r>
        <w:t>="137" max="-2" attributes="0"/&gt;</w:t>
      </w:r>
    </w:p>
    <w:p w14:paraId="6851F005" w14:textId="77777777" w:rsidR="00AF04E0" w:rsidRDefault="00AF04E0" w:rsidP="00AF04E0">
      <w:r>
        <w:t xml:space="preserve">              &lt;/Group&gt;</w:t>
      </w:r>
    </w:p>
    <w:p w14:paraId="2A71DC50" w14:textId="77777777" w:rsidR="00AF04E0" w:rsidRDefault="00AF04E0" w:rsidP="00AF04E0">
      <w:r>
        <w:t xml:space="preserve">              &lt;Group type="102" alignment="1" attributes="0"&gt;</w:t>
      </w:r>
    </w:p>
    <w:p w14:paraId="6D1DC380" w14:textId="77777777" w:rsidR="00AF04E0" w:rsidRDefault="00AF04E0" w:rsidP="00AF04E0">
      <w:r>
        <w:t xml:space="preserve">                  &lt;</w:t>
      </w:r>
      <w:proofErr w:type="spellStart"/>
      <w:r>
        <w:t>EmptySpace</w:t>
      </w:r>
      <w:proofErr w:type="spellEnd"/>
      <w:r>
        <w:t xml:space="preserve"> min="-2" </w:t>
      </w:r>
      <w:proofErr w:type="spellStart"/>
      <w:r>
        <w:t>pref</w:t>
      </w:r>
      <w:proofErr w:type="spellEnd"/>
      <w:r>
        <w:t>="28" max="-2" attributes="0"/&gt;</w:t>
      </w:r>
    </w:p>
    <w:p w14:paraId="29E1E88F" w14:textId="77777777" w:rsidR="00AF04E0" w:rsidRDefault="00AF04E0" w:rsidP="00AF04E0">
      <w:r>
        <w:t xml:space="preserve">                  &lt;Group type="103" </w:t>
      </w:r>
      <w:proofErr w:type="spellStart"/>
      <w:r>
        <w:t>groupAlignment</w:t>
      </w:r>
      <w:proofErr w:type="spellEnd"/>
      <w:r>
        <w:t>="0" attributes="0"&gt;</w:t>
      </w:r>
    </w:p>
    <w:p w14:paraId="5AA36E85" w14:textId="77777777" w:rsidR="00AF04E0" w:rsidRDefault="00AF04E0" w:rsidP="00AF04E0">
      <w:r>
        <w:t xml:space="preserve">                      &lt;Component id="jLabel8" alignment="0" min="-2" max="-2" attributes="0"/&gt;</w:t>
      </w:r>
    </w:p>
    <w:p w14:paraId="4AD3C37A" w14:textId="77777777" w:rsidR="00AF04E0" w:rsidRDefault="00AF04E0" w:rsidP="00AF04E0">
      <w:r>
        <w:t xml:space="preserve">                      &lt;Component id="</w:t>
      </w:r>
      <w:proofErr w:type="spellStart"/>
      <w:r>
        <w:t>firstNameLabel</w:t>
      </w:r>
      <w:proofErr w:type="spellEnd"/>
      <w:r>
        <w:t xml:space="preserve">" alignment="0" min="-2" </w:t>
      </w:r>
      <w:proofErr w:type="spellStart"/>
      <w:r>
        <w:t>pref</w:t>
      </w:r>
      <w:proofErr w:type="spellEnd"/>
      <w:r>
        <w:t>="201" max="-2" attributes="0"/&gt;</w:t>
      </w:r>
    </w:p>
    <w:p w14:paraId="38FEED06" w14:textId="77777777" w:rsidR="00AF04E0" w:rsidRDefault="00AF04E0" w:rsidP="00AF04E0">
      <w:r>
        <w:t xml:space="preserve">                  &lt;/Group&gt;</w:t>
      </w:r>
    </w:p>
    <w:p w14:paraId="26D7C085" w14:textId="77777777" w:rsidR="00AF04E0" w:rsidRDefault="00AF04E0" w:rsidP="00AF04E0">
      <w:r>
        <w:t xml:space="preserve">                  &lt;</w:t>
      </w:r>
      <w:proofErr w:type="spellStart"/>
      <w:r>
        <w:t>EmptySpace</w:t>
      </w:r>
      <w:proofErr w:type="spellEnd"/>
      <w:r>
        <w:t xml:space="preserve"> max="-2" attributes="0"/&gt;</w:t>
      </w:r>
    </w:p>
    <w:p w14:paraId="3E0170C7" w14:textId="77777777" w:rsidR="00AF04E0" w:rsidRDefault="00AF04E0" w:rsidP="00AF04E0">
      <w:r>
        <w:t xml:space="preserve">                  &lt;Group type="103" </w:t>
      </w:r>
      <w:proofErr w:type="spellStart"/>
      <w:r>
        <w:t>groupAlignment</w:t>
      </w:r>
      <w:proofErr w:type="spellEnd"/>
      <w:r>
        <w:t>="0" attributes="0"&gt;</w:t>
      </w:r>
    </w:p>
    <w:p w14:paraId="5850608D" w14:textId="77777777" w:rsidR="00AF04E0" w:rsidRDefault="00AF04E0" w:rsidP="00AF04E0">
      <w:r>
        <w:t xml:space="preserve">                      &lt;Component id="</w:t>
      </w:r>
      <w:proofErr w:type="spellStart"/>
      <w:r>
        <w:t>lastNameLabel</w:t>
      </w:r>
      <w:proofErr w:type="spellEnd"/>
      <w:r>
        <w:t>" max="32767" attributes="0"/&gt;</w:t>
      </w:r>
    </w:p>
    <w:p w14:paraId="1E94EE65" w14:textId="77777777" w:rsidR="00AF04E0" w:rsidRDefault="00AF04E0" w:rsidP="00AF04E0">
      <w:r>
        <w:lastRenderedPageBreak/>
        <w:t xml:space="preserve">                      &lt;Component id="jLabel9" min="-2" max="-2" attributes="0"/&gt;</w:t>
      </w:r>
    </w:p>
    <w:p w14:paraId="528A651E" w14:textId="77777777" w:rsidR="00AF04E0" w:rsidRDefault="00AF04E0" w:rsidP="00AF04E0">
      <w:r>
        <w:t xml:space="preserve">                  &lt;/Group&gt;</w:t>
      </w:r>
    </w:p>
    <w:p w14:paraId="2256143B" w14:textId="77777777" w:rsidR="00AF04E0" w:rsidRDefault="00AF04E0" w:rsidP="00AF04E0">
      <w:r>
        <w:t xml:space="preserve">                  &lt;</w:t>
      </w:r>
      <w:proofErr w:type="spellStart"/>
      <w:r>
        <w:t>EmptySpace</w:t>
      </w:r>
      <w:proofErr w:type="spellEnd"/>
      <w:r>
        <w:t xml:space="preserve"> </w:t>
      </w:r>
      <w:proofErr w:type="spellStart"/>
      <w:r>
        <w:t>pref</w:t>
      </w:r>
      <w:proofErr w:type="spellEnd"/>
      <w:r>
        <w:t>="83" max="32767" attributes="0"/&gt;</w:t>
      </w:r>
    </w:p>
    <w:p w14:paraId="5B52D73A" w14:textId="77777777" w:rsidR="00AF04E0" w:rsidRDefault="00AF04E0" w:rsidP="00AF04E0">
      <w:r>
        <w:t xml:space="preserve">              &lt;/Group&gt;</w:t>
      </w:r>
    </w:p>
    <w:p w14:paraId="1417A3F7" w14:textId="77777777" w:rsidR="00AF04E0" w:rsidRDefault="00AF04E0" w:rsidP="00AF04E0">
      <w:r>
        <w:t xml:space="preserve">          &lt;/Group&gt;</w:t>
      </w:r>
    </w:p>
    <w:p w14:paraId="69F9F0AD" w14:textId="77777777" w:rsidR="00AF04E0" w:rsidRDefault="00AF04E0" w:rsidP="00AF04E0">
      <w:r>
        <w:t xml:space="preserve">        &lt;/</w:t>
      </w:r>
      <w:proofErr w:type="spellStart"/>
      <w:r>
        <w:t>DimensionLayout</w:t>
      </w:r>
      <w:proofErr w:type="spellEnd"/>
      <w:r>
        <w:t>&gt;</w:t>
      </w:r>
    </w:p>
    <w:p w14:paraId="349314A9" w14:textId="77777777" w:rsidR="00AF04E0" w:rsidRDefault="00AF04E0" w:rsidP="00AF04E0">
      <w:r>
        <w:t xml:space="preserve">        &lt;</w:t>
      </w:r>
      <w:proofErr w:type="spellStart"/>
      <w:r>
        <w:t>DimensionLayout</w:t>
      </w:r>
      <w:proofErr w:type="spellEnd"/>
      <w:r>
        <w:t xml:space="preserve"> dim="1"&gt;</w:t>
      </w:r>
    </w:p>
    <w:p w14:paraId="098C5BE2" w14:textId="77777777" w:rsidR="00AF04E0" w:rsidRDefault="00AF04E0" w:rsidP="00AF04E0">
      <w:r>
        <w:t xml:space="preserve">          &lt;Group type="103" </w:t>
      </w:r>
      <w:proofErr w:type="spellStart"/>
      <w:r>
        <w:t>groupAlignment</w:t>
      </w:r>
      <w:proofErr w:type="spellEnd"/>
      <w:r>
        <w:t>="0" attributes="0"&gt;</w:t>
      </w:r>
    </w:p>
    <w:p w14:paraId="68ADA153" w14:textId="77777777" w:rsidR="00AF04E0" w:rsidRDefault="00AF04E0" w:rsidP="00AF04E0">
      <w:r>
        <w:t xml:space="preserve">              &lt;Group type="102" alignment="1" attributes="0"&gt;</w:t>
      </w:r>
    </w:p>
    <w:p w14:paraId="6812DE24" w14:textId="77777777" w:rsidR="00AF04E0" w:rsidRDefault="00AF04E0" w:rsidP="00AF04E0">
      <w:r>
        <w:t xml:space="preserve">                  &lt;</w:t>
      </w:r>
      <w:proofErr w:type="spellStart"/>
      <w:r>
        <w:t>EmptySpace</w:t>
      </w:r>
      <w:proofErr w:type="spellEnd"/>
      <w:r>
        <w:t xml:space="preserve"> min="-2" </w:t>
      </w:r>
      <w:proofErr w:type="spellStart"/>
      <w:r>
        <w:t>pref</w:t>
      </w:r>
      <w:proofErr w:type="spellEnd"/>
      <w:r>
        <w:t>="27" max="-2" attributes="0"/&gt;</w:t>
      </w:r>
    </w:p>
    <w:p w14:paraId="36E107FC" w14:textId="77777777" w:rsidR="00AF04E0" w:rsidRDefault="00AF04E0" w:rsidP="00AF04E0">
      <w:r>
        <w:t xml:space="preserve">                  &lt;Component id="jLabel7" min="-2" max="-2" attributes="0"/&gt;</w:t>
      </w:r>
    </w:p>
    <w:p w14:paraId="71FC2084" w14:textId="77777777" w:rsidR="00AF04E0" w:rsidRDefault="00AF04E0" w:rsidP="00AF04E0">
      <w:r>
        <w:t xml:space="preserve">                  &lt;</w:t>
      </w:r>
      <w:proofErr w:type="spellStart"/>
      <w:r>
        <w:t>EmptySpace</w:t>
      </w:r>
      <w:proofErr w:type="spellEnd"/>
      <w:r>
        <w:t xml:space="preserve"> type="separate" max="-2" attributes="0"/&gt;</w:t>
      </w:r>
    </w:p>
    <w:p w14:paraId="70785D37" w14:textId="77777777" w:rsidR="00AF04E0" w:rsidRDefault="00AF04E0" w:rsidP="00AF04E0">
      <w:r>
        <w:t xml:space="preserve">                  &lt;Group type="103" </w:t>
      </w:r>
      <w:proofErr w:type="spellStart"/>
      <w:r>
        <w:t>groupAlignment</w:t>
      </w:r>
      <w:proofErr w:type="spellEnd"/>
      <w:r>
        <w:t>="3" attributes="0"&gt;</w:t>
      </w:r>
    </w:p>
    <w:p w14:paraId="549CEB29" w14:textId="77777777" w:rsidR="00AF04E0" w:rsidRDefault="00AF04E0" w:rsidP="00AF04E0">
      <w:r>
        <w:t xml:space="preserve">                      &lt;Component id="jLabel9" alignment="3" min="-2" max="-2" attributes="0"/&gt;</w:t>
      </w:r>
    </w:p>
    <w:p w14:paraId="22F65831" w14:textId="77777777" w:rsidR="00AF04E0" w:rsidRDefault="00AF04E0" w:rsidP="00AF04E0">
      <w:r>
        <w:t xml:space="preserve">                      &lt;Component id="jLabel8" alignment="3" min="-2" max="-2" attributes="0"/&gt;</w:t>
      </w:r>
    </w:p>
    <w:p w14:paraId="5FA2108A" w14:textId="77777777" w:rsidR="00AF04E0" w:rsidRDefault="00AF04E0" w:rsidP="00AF04E0">
      <w:r>
        <w:t xml:space="preserve">                  &lt;/Group&gt;</w:t>
      </w:r>
    </w:p>
    <w:p w14:paraId="67615592" w14:textId="77777777" w:rsidR="00AF04E0" w:rsidRDefault="00AF04E0" w:rsidP="00AF04E0">
      <w:r>
        <w:t xml:space="preserve">                  &lt;</w:t>
      </w:r>
      <w:proofErr w:type="spellStart"/>
      <w:r>
        <w:t>EmptySpace</w:t>
      </w:r>
      <w:proofErr w:type="spellEnd"/>
      <w:r>
        <w:t xml:space="preserve"> min="-2" </w:t>
      </w:r>
      <w:proofErr w:type="spellStart"/>
      <w:r>
        <w:t>pref</w:t>
      </w:r>
      <w:proofErr w:type="spellEnd"/>
      <w:r>
        <w:t>="30" max="-2" attributes="0"/&gt;</w:t>
      </w:r>
    </w:p>
    <w:p w14:paraId="1C1CC145" w14:textId="77777777" w:rsidR="00AF04E0" w:rsidRDefault="00AF04E0" w:rsidP="00AF04E0">
      <w:r>
        <w:t xml:space="preserve">                  &lt;Group type="103" </w:t>
      </w:r>
      <w:proofErr w:type="spellStart"/>
      <w:r>
        <w:t>groupAlignment</w:t>
      </w:r>
      <w:proofErr w:type="spellEnd"/>
      <w:r>
        <w:t>="3" attributes="0"&gt;</w:t>
      </w:r>
    </w:p>
    <w:p w14:paraId="162F37E1" w14:textId="77777777" w:rsidR="00AF04E0" w:rsidRDefault="00AF04E0" w:rsidP="00AF04E0">
      <w:r>
        <w:t xml:space="preserve">                      &lt;Component id="</w:t>
      </w:r>
      <w:proofErr w:type="spellStart"/>
      <w:r>
        <w:t>lastNameLabel</w:t>
      </w:r>
      <w:proofErr w:type="spellEnd"/>
      <w:r>
        <w:t xml:space="preserve">" alignment="3" min="-2" </w:t>
      </w:r>
      <w:proofErr w:type="spellStart"/>
      <w:r>
        <w:t>pref</w:t>
      </w:r>
      <w:proofErr w:type="spellEnd"/>
      <w:r>
        <w:t>="39" max="-2" attributes="0"/&gt;</w:t>
      </w:r>
    </w:p>
    <w:p w14:paraId="2C7F74FA" w14:textId="77777777" w:rsidR="00AF04E0" w:rsidRDefault="00AF04E0" w:rsidP="00AF04E0">
      <w:r>
        <w:t xml:space="preserve">                      &lt;Component id="</w:t>
      </w:r>
      <w:proofErr w:type="spellStart"/>
      <w:r>
        <w:t>firstNameLabel</w:t>
      </w:r>
      <w:proofErr w:type="spellEnd"/>
      <w:r>
        <w:t xml:space="preserve">" alignment="3" min="-2" </w:t>
      </w:r>
      <w:proofErr w:type="spellStart"/>
      <w:r>
        <w:t>pref</w:t>
      </w:r>
      <w:proofErr w:type="spellEnd"/>
      <w:r>
        <w:t>="33" max="-2" attributes="0"/&gt;</w:t>
      </w:r>
    </w:p>
    <w:p w14:paraId="30B7642D" w14:textId="77777777" w:rsidR="00AF04E0" w:rsidRDefault="00AF04E0" w:rsidP="00AF04E0">
      <w:r>
        <w:t xml:space="preserve">                  &lt;/Group&gt;</w:t>
      </w:r>
    </w:p>
    <w:p w14:paraId="068AE586" w14:textId="77777777" w:rsidR="00AF04E0" w:rsidRDefault="00AF04E0" w:rsidP="00AF04E0">
      <w:r>
        <w:t xml:space="preserve">                  &lt;</w:t>
      </w:r>
      <w:proofErr w:type="spellStart"/>
      <w:r>
        <w:t>EmptySpace</w:t>
      </w:r>
      <w:proofErr w:type="spellEnd"/>
      <w:r>
        <w:t xml:space="preserve"> type="separate" max="-2" attributes="0"/&gt;</w:t>
      </w:r>
    </w:p>
    <w:p w14:paraId="1993EA9F" w14:textId="77777777" w:rsidR="00AF04E0" w:rsidRDefault="00AF04E0" w:rsidP="00AF04E0">
      <w:r>
        <w:t xml:space="preserve">                  &lt;Component id="adminaddtBtn1" min="-2" </w:t>
      </w:r>
      <w:proofErr w:type="spellStart"/>
      <w:r>
        <w:t>pref</w:t>
      </w:r>
      <w:proofErr w:type="spellEnd"/>
      <w:r>
        <w:t>="46" max="-2" attributes="0"/&gt;</w:t>
      </w:r>
    </w:p>
    <w:p w14:paraId="5A9C9E4A" w14:textId="77777777" w:rsidR="00AF04E0" w:rsidRDefault="00AF04E0" w:rsidP="00AF04E0">
      <w:r>
        <w:lastRenderedPageBreak/>
        <w:t xml:space="preserve">                  &lt;</w:t>
      </w:r>
      <w:proofErr w:type="spellStart"/>
      <w:r>
        <w:t>EmptySpace</w:t>
      </w:r>
      <w:proofErr w:type="spellEnd"/>
      <w:r>
        <w:t xml:space="preserve"> type="separate" max="-2" attributes="0"/&gt;</w:t>
      </w:r>
    </w:p>
    <w:p w14:paraId="4571767E" w14:textId="77777777" w:rsidR="00AF04E0" w:rsidRDefault="00AF04E0" w:rsidP="00AF04E0">
      <w:r>
        <w:t xml:space="preserve">                  &lt;Component id="</w:t>
      </w:r>
      <w:proofErr w:type="spellStart"/>
      <w:r>
        <w:t>addStockBtn</w:t>
      </w:r>
      <w:proofErr w:type="spellEnd"/>
      <w:r>
        <w:t xml:space="preserve">" min="-2" </w:t>
      </w:r>
      <w:proofErr w:type="spellStart"/>
      <w:r>
        <w:t>pref</w:t>
      </w:r>
      <w:proofErr w:type="spellEnd"/>
      <w:r>
        <w:t>="46" max="-2" attributes="0"/&gt;</w:t>
      </w:r>
    </w:p>
    <w:p w14:paraId="2CDB920C" w14:textId="77777777" w:rsidR="00AF04E0" w:rsidRDefault="00AF04E0" w:rsidP="00AF04E0">
      <w:r>
        <w:t xml:space="preserve">                  &lt;</w:t>
      </w:r>
      <w:proofErr w:type="spellStart"/>
      <w:r>
        <w:t>EmptySpace</w:t>
      </w:r>
      <w:proofErr w:type="spellEnd"/>
      <w:r>
        <w:t xml:space="preserve"> max="32767" attributes="0"/&gt;</w:t>
      </w:r>
    </w:p>
    <w:p w14:paraId="7E7E9AC4" w14:textId="77777777" w:rsidR="00AF04E0" w:rsidRDefault="00AF04E0" w:rsidP="00AF04E0">
      <w:r>
        <w:t xml:space="preserve">                  &lt;Component id="</w:t>
      </w:r>
      <w:proofErr w:type="spellStart"/>
      <w:r>
        <w:t>adminProfilebackBtn</w:t>
      </w:r>
      <w:proofErr w:type="spellEnd"/>
      <w:r>
        <w:t xml:space="preserve">" min="-2" </w:t>
      </w:r>
      <w:proofErr w:type="spellStart"/>
      <w:r>
        <w:t>pref</w:t>
      </w:r>
      <w:proofErr w:type="spellEnd"/>
      <w:r>
        <w:t>="41" max="-2" attributes="0"/&gt;</w:t>
      </w:r>
    </w:p>
    <w:p w14:paraId="5A044B2F" w14:textId="77777777" w:rsidR="00AF04E0" w:rsidRDefault="00AF04E0" w:rsidP="00AF04E0">
      <w:r>
        <w:t xml:space="preserve">                  &lt;</w:t>
      </w:r>
      <w:proofErr w:type="spellStart"/>
      <w:r>
        <w:t>EmptySpace</w:t>
      </w:r>
      <w:proofErr w:type="spellEnd"/>
      <w:r>
        <w:t xml:space="preserve"> min="-2" </w:t>
      </w:r>
      <w:proofErr w:type="spellStart"/>
      <w:r>
        <w:t>pref</w:t>
      </w:r>
      <w:proofErr w:type="spellEnd"/>
      <w:r>
        <w:t>="15" max="-2" attributes="0"/&gt;</w:t>
      </w:r>
    </w:p>
    <w:p w14:paraId="71C53F2F" w14:textId="77777777" w:rsidR="00AF04E0" w:rsidRDefault="00AF04E0" w:rsidP="00AF04E0">
      <w:r>
        <w:t xml:space="preserve">                  &lt;Component id="adminProfilebackBtn1" min="-2" </w:t>
      </w:r>
      <w:proofErr w:type="spellStart"/>
      <w:r>
        <w:t>pref</w:t>
      </w:r>
      <w:proofErr w:type="spellEnd"/>
      <w:r>
        <w:t>="41" max="-2" attributes="0"/&gt;</w:t>
      </w:r>
    </w:p>
    <w:p w14:paraId="3715EA9B" w14:textId="77777777" w:rsidR="00AF04E0" w:rsidRDefault="00AF04E0" w:rsidP="00AF04E0">
      <w:r>
        <w:t xml:space="preserve">                  &lt;</w:t>
      </w:r>
      <w:proofErr w:type="spellStart"/>
      <w:r>
        <w:t>EmptySpace</w:t>
      </w:r>
      <w:proofErr w:type="spellEnd"/>
      <w:r>
        <w:t xml:space="preserve"> type="unrelated" max="-2" attributes="0"/&gt;</w:t>
      </w:r>
    </w:p>
    <w:p w14:paraId="5ED611F3" w14:textId="77777777" w:rsidR="00AF04E0" w:rsidRDefault="00AF04E0" w:rsidP="00AF04E0">
      <w:r>
        <w:t xml:space="preserve">                  &lt;Component id="</w:t>
      </w:r>
      <w:proofErr w:type="spellStart"/>
      <w:r>
        <w:t>adminLogoutBtn</w:t>
      </w:r>
      <w:proofErr w:type="spellEnd"/>
      <w:r>
        <w:t xml:space="preserve">" min="-2" </w:t>
      </w:r>
      <w:proofErr w:type="spellStart"/>
      <w:r>
        <w:t>pref</w:t>
      </w:r>
      <w:proofErr w:type="spellEnd"/>
      <w:r>
        <w:t>="46" max="-2" attributes="0"/&gt;</w:t>
      </w:r>
    </w:p>
    <w:p w14:paraId="557B88B8" w14:textId="77777777" w:rsidR="00AF04E0" w:rsidRDefault="00AF04E0" w:rsidP="00AF04E0">
      <w:r>
        <w:t xml:space="preserve">                  &lt;</w:t>
      </w:r>
      <w:proofErr w:type="spellStart"/>
      <w:r>
        <w:t>EmptySpace</w:t>
      </w:r>
      <w:proofErr w:type="spellEnd"/>
      <w:r>
        <w:t xml:space="preserve"> min="-2" </w:t>
      </w:r>
      <w:proofErr w:type="spellStart"/>
      <w:r>
        <w:t>pref</w:t>
      </w:r>
      <w:proofErr w:type="spellEnd"/>
      <w:r>
        <w:t>="98" max="-2" attributes="0"/&gt;</w:t>
      </w:r>
    </w:p>
    <w:p w14:paraId="7F38D4D4" w14:textId="77777777" w:rsidR="00AF04E0" w:rsidRDefault="00AF04E0" w:rsidP="00AF04E0">
      <w:r>
        <w:t xml:space="preserve">              &lt;/Group&gt;</w:t>
      </w:r>
    </w:p>
    <w:p w14:paraId="4249CEFD" w14:textId="77777777" w:rsidR="00AF04E0" w:rsidRDefault="00AF04E0" w:rsidP="00AF04E0">
      <w:r>
        <w:t xml:space="preserve">          &lt;/Group&gt;</w:t>
      </w:r>
    </w:p>
    <w:p w14:paraId="2496910F" w14:textId="77777777" w:rsidR="00AF04E0" w:rsidRDefault="00AF04E0" w:rsidP="00AF04E0">
      <w:r>
        <w:t xml:space="preserve">        &lt;/</w:t>
      </w:r>
      <w:proofErr w:type="spellStart"/>
      <w:r>
        <w:t>DimensionLayout</w:t>
      </w:r>
      <w:proofErr w:type="spellEnd"/>
      <w:r>
        <w:t>&gt;</w:t>
      </w:r>
    </w:p>
    <w:p w14:paraId="3F47BB6D" w14:textId="77777777" w:rsidR="00AF04E0" w:rsidRDefault="00AF04E0" w:rsidP="00AF04E0">
      <w:r>
        <w:t xml:space="preserve">      &lt;/Layout&gt;</w:t>
      </w:r>
    </w:p>
    <w:p w14:paraId="3DEE094F" w14:textId="77777777" w:rsidR="00AF04E0" w:rsidRDefault="00AF04E0" w:rsidP="00AF04E0">
      <w:r>
        <w:t xml:space="preserve">      &lt;</w:t>
      </w:r>
      <w:proofErr w:type="spellStart"/>
      <w:r>
        <w:t>SubComponents</w:t>
      </w:r>
      <w:proofErr w:type="spellEnd"/>
      <w:r>
        <w:t>&gt;</w:t>
      </w:r>
    </w:p>
    <w:p w14:paraId="6FE7E4D4" w14:textId="77777777" w:rsidR="00AF04E0" w:rsidRDefault="00AF04E0" w:rsidP="00AF04E0">
      <w:r>
        <w:t xml:space="preserve">        &lt;Component class="</w:t>
      </w:r>
      <w:proofErr w:type="spellStart"/>
      <w:r>
        <w:t>javax.swing.JLabel</w:t>
      </w:r>
      <w:proofErr w:type="spellEnd"/>
      <w:r>
        <w:t>" name="jLabel7"&gt;</w:t>
      </w:r>
    </w:p>
    <w:p w14:paraId="2E427DA5" w14:textId="77777777" w:rsidR="00AF04E0" w:rsidRDefault="00AF04E0" w:rsidP="00AF04E0">
      <w:r>
        <w:t xml:space="preserve">          &lt;Properties&gt;</w:t>
      </w:r>
    </w:p>
    <w:p w14:paraId="47DAFAAF" w14:textId="77777777" w:rsidR="00AF04E0" w:rsidRDefault="00AF04E0" w:rsidP="00AF04E0">
      <w:r>
        <w:t xml:space="preserve">            &lt;Property name="font" type="</w:t>
      </w:r>
      <w:proofErr w:type="spellStart"/>
      <w:r>
        <w:t>java.awt.Font</w:t>
      </w:r>
      <w:proofErr w:type="spellEnd"/>
      <w:r>
        <w:t>" editor="</w:t>
      </w:r>
      <w:proofErr w:type="spellStart"/>
      <w:r>
        <w:t>org.netbeans.beaninfo.editors.FontEditor</w:t>
      </w:r>
      <w:proofErr w:type="spellEnd"/>
      <w:r>
        <w:t>"&gt;</w:t>
      </w:r>
    </w:p>
    <w:p w14:paraId="36CFD9F3" w14:textId="77777777" w:rsidR="00AF04E0" w:rsidRDefault="00AF04E0" w:rsidP="00AF04E0">
      <w:r>
        <w:t xml:space="preserve">              &lt;Font name="Tahoma" size="24" style="0"/&gt;</w:t>
      </w:r>
    </w:p>
    <w:p w14:paraId="5EE918F7" w14:textId="77777777" w:rsidR="00AF04E0" w:rsidRDefault="00AF04E0" w:rsidP="00AF04E0">
      <w:r>
        <w:t xml:space="preserve">            &lt;/Property&gt;</w:t>
      </w:r>
    </w:p>
    <w:p w14:paraId="2F6FA5D5" w14:textId="77777777" w:rsidR="00AF04E0" w:rsidRDefault="00AF04E0" w:rsidP="00AF04E0">
      <w:r>
        <w:t xml:space="preserve">            &lt;Property name="text" type="</w:t>
      </w:r>
      <w:proofErr w:type="spellStart"/>
      <w:r>
        <w:t>java.lang.String</w:t>
      </w:r>
      <w:proofErr w:type="spellEnd"/>
      <w:r>
        <w:t>" value="Personal Profile"/&gt;</w:t>
      </w:r>
    </w:p>
    <w:p w14:paraId="693997A5" w14:textId="77777777" w:rsidR="00AF04E0" w:rsidRDefault="00AF04E0" w:rsidP="00AF04E0">
      <w:r>
        <w:t xml:space="preserve">          &lt;/Properties&gt;</w:t>
      </w:r>
    </w:p>
    <w:p w14:paraId="617B88C7" w14:textId="77777777" w:rsidR="00AF04E0" w:rsidRDefault="00AF04E0" w:rsidP="00AF04E0">
      <w:r>
        <w:lastRenderedPageBreak/>
        <w:t xml:space="preserve">        &lt;/Component&gt;</w:t>
      </w:r>
    </w:p>
    <w:p w14:paraId="5B3B3373" w14:textId="77777777" w:rsidR="00AF04E0" w:rsidRDefault="00AF04E0" w:rsidP="00AF04E0">
      <w:r>
        <w:t xml:space="preserve">        &lt;Component class="</w:t>
      </w:r>
      <w:proofErr w:type="spellStart"/>
      <w:r>
        <w:t>javax.swing.JButton</w:t>
      </w:r>
      <w:proofErr w:type="spellEnd"/>
      <w:r>
        <w:t>" name="</w:t>
      </w:r>
      <w:proofErr w:type="spellStart"/>
      <w:r>
        <w:t>adminLogoutBtn</w:t>
      </w:r>
      <w:proofErr w:type="spellEnd"/>
      <w:r>
        <w:t>"&gt;</w:t>
      </w:r>
    </w:p>
    <w:p w14:paraId="0931B7F8" w14:textId="77777777" w:rsidR="00AF04E0" w:rsidRDefault="00AF04E0" w:rsidP="00AF04E0">
      <w:r>
        <w:t xml:space="preserve">          &lt;Properties&gt;</w:t>
      </w:r>
    </w:p>
    <w:p w14:paraId="536B5BDE" w14:textId="77777777" w:rsidR="00AF04E0" w:rsidRDefault="00AF04E0" w:rsidP="00AF04E0">
      <w:r>
        <w:t xml:space="preserve">            &lt;Property name="background" type="</w:t>
      </w:r>
      <w:proofErr w:type="spellStart"/>
      <w:r>
        <w:t>java.awt.Color</w:t>
      </w:r>
      <w:proofErr w:type="spellEnd"/>
      <w:r>
        <w:t>" editor="</w:t>
      </w:r>
      <w:proofErr w:type="spellStart"/>
      <w:r>
        <w:t>org.netbeans.beaninfo.editors.ColorEditor</w:t>
      </w:r>
      <w:proofErr w:type="spellEnd"/>
      <w:r>
        <w:t>"&gt;</w:t>
      </w:r>
    </w:p>
    <w:p w14:paraId="58B02505" w14:textId="77777777" w:rsidR="00AF04E0" w:rsidRDefault="00AF04E0" w:rsidP="00AF04E0">
      <w:r>
        <w:t xml:space="preserve">              &lt;</w:t>
      </w:r>
      <w:proofErr w:type="spellStart"/>
      <w:r>
        <w:t>Color</w:t>
      </w:r>
      <w:proofErr w:type="spellEnd"/>
      <w:r>
        <w:t xml:space="preserve"> blue="88" green="73" red="3c" type="</w:t>
      </w:r>
      <w:proofErr w:type="spellStart"/>
      <w:r>
        <w:t>rgb</w:t>
      </w:r>
      <w:proofErr w:type="spellEnd"/>
      <w:r>
        <w:t>"/&gt;</w:t>
      </w:r>
    </w:p>
    <w:p w14:paraId="788914B1" w14:textId="77777777" w:rsidR="00AF04E0" w:rsidRDefault="00AF04E0" w:rsidP="00AF04E0">
      <w:r>
        <w:t xml:space="preserve">            &lt;/Property&gt;</w:t>
      </w:r>
    </w:p>
    <w:p w14:paraId="3DEBCF60" w14:textId="77777777" w:rsidR="00AF04E0" w:rsidRDefault="00AF04E0" w:rsidP="00AF04E0">
      <w:r>
        <w:t xml:space="preserve">            &lt;Property name="font" type="</w:t>
      </w:r>
      <w:proofErr w:type="spellStart"/>
      <w:r>
        <w:t>java.awt.Font</w:t>
      </w:r>
      <w:proofErr w:type="spellEnd"/>
      <w:r>
        <w:t>" editor="</w:t>
      </w:r>
      <w:proofErr w:type="spellStart"/>
      <w:r>
        <w:t>org.netbeans.beaninfo.editors.FontEditor</w:t>
      </w:r>
      <w:proofErr w:type="spellEnd"/>
      <w:r>
        <w:t>"&gt;</w:t>
      </w:r>
    </w:p>
    <w:p w14:paraId="1A7F6022" w14:textId="77777777" w:rsidR="00AF04E0" w:rsidRDefault="00AF04E0" w:rsidP="00AF04E0">
      <w:r>
        <w:t xml:space="preserve">              &lt;Font name="Tahoma" size="14" style="0"/&gt;</w:t>
      </w:r>
    </w:p>
    <w:p w14:paraId="2397AC0E" w14:textId="77777777" w:rsidR="00AF04E0" w:rsidRDefault="00AF04E0" w:rsidP="00AF04E0">
      <w:r>
        <w:t xml:space="preserve">            &lt;/Property&gt;</w:t>
      </w:r>
    </w:p>
    <w:p w14:paraId="0CB0554E" w14:textId="77777777" w:rsidR="00AF04E0" w:rsidRDefault="00AF04E0" w:rsidP="00AF04E0">
      <w:r>
        <w:t xml:space="preserve">            &lt;Property name="foreground" type="</w:t>
      </w:r>
      <w:proofErr w:type="spellStart"/>
      <w:r>
        <w:t>java.awt.Color</w:t>
      </w:r>
      <w:proofErr w:type="spellEnd"/>
      <w:r>
        <w:t>" editor="</w:t>
      </w:r>
      <w:proofErr w:type="spellStart"/>
      <w:r>
        <w:t>org.netbeans.beaninfo.editors.ColorEditor</w:t>
      </w:r>
      <w:proofErr w:type="spellEnd"/>
      <w:r>
        <w:t>"&gt;</w:t>
      </w:r>
    </w:p>
    <w:p w14:paraId="63C537FF" w14:textId="77777777" w:rsidR="00AF04E0" w:rsidRDefault="00AF04E0" w:rsidP="00AF04E0">
      <w:r>
        <w:t xml:space="preserve">              &lt;</w:t>
      </w:r>
      <w:proofErr w:type="spellStart"/>
      <w:r>
        <w:t>Color</w:t>
      </w:r>
      <w:proofErr w:type="spellEnd"/>
      <w:r>
        <w:t xml:space="preserve"> blue="ff" green="ff" red="ff" type="</w:t>
      </w:r>
      <w:proofErr w:type="spellStart"/>
      <w:r>
        <w:t>rgb</w:t>
      </w:r>
      <w:proofErr w:type="spellEnd"/>
      <w:r>
        <w:t>"/&gt;</w:t>
      </w:r>
    </w:p>
    <w:p w14:paraId="2002275A" w14:textId="77777777" w:rsidR="00AF04E0" w:rsidRDefault="00AF04E0" w:rsidP="00AF04E0">
      <w:r>
        <w:t xml:space="preserve">            &lt;/Property&gt;</w:t>
      </w:r>
    </w:p>
    <w:p w14:paraId="0DAC68E3" w14:textId="77777777" w:rsidR="00AF04E0" w:rsidRDefault="00AF04E0" w:rsidP="00AF04E0">
      <w:r>
        <w:t xml:space="preserve">            &lt;Property name="text" type="</w:t>
      </w:r>
      <w:proofErr w:type="spellStart"/>
      <w:r>
        <w:t>java.lang.String</w:t>
      </w:r>
      <w:proofErr w:type="spellEnd"/>
      <w:r>
        <w:t>" value="</w:t>
      </w:r>
      <w:proofErr w:type="spellStart"/>
      <w:r>
        <w:t>LogOut</w:t>
      </w:r>
      <w:proofErr w:type="spellEnd"/>
      <w:r>
        <w:t>"/&gt;</w:t>
      </w:r>
    </w:p>
    <w:p w14:paraId="2A4080FE" w14:textId="77777777" w:rsidR="00AF04E0" w:rsidRDefault="00AF04E0" w:rsidP="00AF04E0">
      <w:r>
        <w:t xml:space="preserve">          &lt;/Properties&gt;</w:t>
      </w:r>
    </w:p>
    <w:p w14:paraId="07A1506A" w14:textId="77777777" w:rsidR="00AF04E0" w:rsidRDefault="00AF04E0" w:rsidP="00AF04E0">
      <w:r>
        <w:t xml:space="preserve">          &lt;Events&gt;</w:t>
      </w:r>
    </w:p>
    <w:p w14:paraId="5296B891" w14:textId="77777777" w:rsidR="00AF04E0" w:rsidRDefault="00AF04E0" w:rsidP="00AF04E0">
      <w:r>
        <w:t xml:space="preserve">            &lt;</w:t>
      </w:r>
      <w:proofErr w:type="spellStart"/>
      <w:r>
        <w:t>EventHandler</w:t>
      </w:r>
      <w:proofErr w:type="spellEnd"/>
      <w:r>
        <w:t xml:space="preserve"> event="</w:t>
      </w:r>
      <w:proofErr w:type="spellStart"/>
      <w:r>
        <w:t>actionPerformed</w:t>
      </w:r>
      <w:proofErr w:type="spellEnd"/>
      <w:r>
        <w:t>" listener="</w:t>
      </w:r>
      <w:proofErr w:type="spellStart"/>
      <w:r>
        <w:t>java.awt.event.ActionListener</w:t>
      </w:r>
      <w:proofErr w:type="spellEnd"/>
      <w:r>
        <w:t>" parameters="</w:t>
      </w:r>
      <w:proofErr w:type="spellStart"/>
      <w:r>
        <w:t>java.awt.event.ActionEvent</w:t>
      </w:r>
      <w:proofErr w:type="spellEnd"/>
      <w:r>
        <w:t>" handler="</w:t>
      </w:r>
      <w:proofErr w:type="spellStart"/>
      <w:r>
        <w:t>adminLogoutBtnActionPerformed</w:t>
      </w:r>
      <w:proofErr w:type="spellEnd"/>
      <w:r>
        <w:t>"/&gt;</w:t>
      </w:r>
    </w:p>
    <w:p w14:paraId="7B336625" w14:textId="77777777" w:rsidR="00AF04E0" w:rsidRDefault="00AF04E0" w:rsidP="00AF04E0">
      <w:r>
        <w:t xml:space="preserve">          &lt;/Events&gt;</w:t>
      </w:r>
    </w:p>
    <w:p w14:paraId="7DE2809D" w14:textId="77777777" w:rsidR="00AF04E0" w:rsidRDefault="00AF04E0" w:rsidP="00AF04E0">
      <w:r>
        <w:t xml:space="preserve">          &lt;</w:t>
      </w:r>
      <w:proofErr w:type="spellStart"/>
      <w:r>
        <w:t>AuxValues</w:t>
      </w:r>
      <w:proofErr w:type="spellEnd"/>
      <w:r>
        <w:t>&gt;</w:t>
      </w:r>
    </w:p>
    <w:p w14:paraId="756D0BE1" w14:textId="77777777" w:rsidR="00AF04E0" w:rsidRDefault="00AF04E0" w:rsidP="00AF04E0">
      <w:r>
        <w:t xml:space="preserve">            &lt;</w:t>
      </w:r>
      <w:proofErr w:type="spellStart"/>
      <w:r>
        <w:t>AuxValue</w:t>
      </w:r>
      <w:proofErr w:type="spellEnd"/>
      <w:r>
        <w:t xml:space="preserve"> name="</w:t>
      </w:r>
      <w:proofErr w:type="spellStart"/>
      <w:r>
        <w:t>JavaCodeGenerator_VariableModifier</w:t>
      </w:r>
      <w:proofErr w:type="spellEnd"/>
      <w:r>
        <w:t>" type="</w:t>
      </w:r>
      <w:proofErr w:type="spellStart"/>
      <w:r>
        <w:t>java.lang.Integer</w:t>
      </w:r>
      <w:proofErr w:type="spellEnd"/>
      <w:r>
        <w:t>" value="9"/&gt;</w:t>
      </w:r>
    </w:p>
    <w:p w14:paraId="736DB8E3" w14:textId="77777777" w:rsidR="00AF04E0" w:rsidRDefault="00AF04E0" w:rsidP="00AF04E0">
      <w:r>
        <w:t xml:space="preserve">          &lt;/</w:t>
      </w:r>
      <w:proofErr w:type="spellStart"/>
      <w:r>
        <w:t>AuxValues</w:t>
      </w:r>
      <w:proofErr w:type="spellEnd"/>
      <w:r>
        <w:t>&gt;</w:t>
      </w:r>
    </w:p>
    <w:p w14:paraId="535AC9EF" w14:textId="77777777" w:rsidR="00AF04E0" w:rsidRDefault="00AF04E0" w:rsidP="00AF04E0">
      <w:r>
        <w:t xml:space="preserve">        &lt;/Component&gt;</w:t>
      </w:r>
    </w:p>
    <w:p w14:paraId="5D01BE33" w14:textId="77777777" w:rsidR="00AF04E0" w:rsidRDefault="00AF04E0" w:rsidP="00AF04E0">
      <w:r>
        <w:lastRenderedPageBreak/>
        <w:t xml:space="preserve">        &lt;Component class="</w:t>
      </w:r>
      <w:proofErr w:type="spellStart"/>
      <w:r>
        <w:t>javax.swing.JButton</w:t>
      </w:r>
      <w:proofErr w:type="spellEnd"/>
      <w:r>
        <w:t>" name="</w:t>
      </w:r>
      <w:proofErr w:type="spellStart"/>
      <w:r>
        <w:t>adminProfilebackBtn</w:t>
      </w:r>
      <w:proofErr w:type="spellEnd"/>
      <w:r>
        <w:t>"&gt;</w:t>
      </w:r>
    </w:p>
    <w:p w14:paraId="26EA8558" w14:textId="77777777" w:rsidR="00AF04E0" w:rsidRDefault="00AF04E0" w:rsidP="00AF04E0">
      <w:r>
        <w:t xml:space="preserve">          &lt;Properties&gt;</w:t>
      </w:r>
    </w:p>
    <w:p w14:paraId="0E0A3A24" w14:textId="77777777" w:rsidR="00AF04E0" w:rsidRDefault="00AF04E0" w:rsidP="00AF04E0">
      <w:r>
        <w:t xml:space="preserve">            &lt;Property name="background" type="</w:t>
      </w:r>
      <w:proofErr w:type="spellStart"/>
      <w:r>
        <w:t>java.awt.Color</w:t>
      </w:r>
      <w:proofErr w:type="spellEnd"/>
      <w:r>
        <w:t>" editor="</w:t>
      </w:r>
      <w:proofErr w:type="spellStart"/>
      <w:r>
        <w:t>org.netbeans.beaninfo.editors.ColorEditor</w:t>
      </w:r>
      <w:proofErr w:type="spellEnd"/>
      <w:r>
        <w:t>"&gt;</w:t>
      </w:r>
    </w:p>
    <w:p w14:paraId="39654142" w14:textId="77777777" w:rsidR="00AF04E0" w:rsidRDefault="00AF04E0" w:rsidP="00AF04E0">
      <w:r>
        <w:t xml:space="preserve">              &lt;</w:t>
      </w:r>
      <w:proofErr w:type="spellStart"/>
      <w:r>
        <w:t>Color</w:t>
      </w:r>
      <w:proofErr w:type="spellEnd"/>
      <w:r>
        <w:t xml:space="preserve"> blue="88" green="73" red="3c" type="</w:t>
      </w:r>
      <w:proofErr w:type="spellStart"/>
      <w:r>
        <w:t>rgb</w:t>
      </w:r>
      <w:proofErr w:type="spellEnd"/>
      <w:r>
        <w:t>"/&gt;</w:t>
      </w:r>
    </w:p>
    <w:p w14:paraId="7C855412" w14:textId="77777777" w:rsidR="00AF04E0" w:rsidRDefault="00AF04E0" w:rsidP="00AF04E0">
      <w:r>
        <w:t xml:space="preserve">            &lt;/Property&gt;</w:t>
      </w:r>
    </w:p>
    <w:p w14:paraId="21F7213D" w14:textId="77777777" w:rsidR="00AF04E0" w:rsidRDefault="00AF04E0" w:rsidP="00AF04E0">
      <w:r>
        <w:t xml:space="preserve">            &lt;Property name="font" type="</w:t>
      </w:r>
      <w:proofErr w:type="spellStart"/>
      <w:r>
        <w:t>java.awt.Font</w:t>
      </w:r>
      <w:proofErr w:type="spellEnd"/>
      <w:r>
        <w:t>" editor="</w:t>
      </w:r>
      <w:proofErr w:type="spellStart"/>
      <w:r>
        <w:t>org.netbeans.beaninfo.editors.FontEditor</w:t>
      </w:r>
      <w:proofErr w:type="spellEnd"/>
      <w:r>
        <w:t>"&gt;</w:t>
      </w:r>
    </w:p>
    <w:p w14:paraId="20C2EDD0" w14:textId="77777777" w:rsidR="00AF04E0" w:rsidRDefault="00AF04E0" w:rsidP="00AF04E0">
      <w:r>
        <w:t xml:space="preserve">              &lt;Font name="Tahoma" size="14" style="0"/&gt;</w:t>
      </w:r>
    </w:p>
    <w:p w14:paraId="712A176E" w14:textId="77777777" w:rsidR="00AF04E0" w:rsidRDefault="00AF04E0" w:rsidP="00AF04E0">
      <w:r>
        <w:t xml:space="preserve">            &lt;/Property&gt;</w:t>
      </w:r>
    </w:p>
    <w:p w14:paraId="76D1D31D" w14:textId="77777777" w:rsidR="00AF04E0" w:rsidRDefault="00AF04E0" w:rsidP="00AF04E0">
      <w:r>
        <w:t xml:space="preserve">            &lt;Property name="foreground" type="</w:t>
      </w:r>
      <w:proofErr w:type="spellStart"/>
      <w:r>
        <w:t>java.awt.Color</w:t>
      </w:r>
      <w:proofErr w:type="spellEnd"/>
      <w:r>
        <w:t>" editor="</w:t>
      </w:r>
      <w:proofErr w:type="spellStart"/>
      <w:r>
        <w:t>org.netbeans.beaninfo.editors.ColorEditor</w:t>
      </w:r>
      <w:proofErr w:type="spellEnd"/>
      <w:r>
        <w:t>"&gt;</w:t>
      </w:r>
    </w:p>
    <w:p w14:paraId="6A9CFEFC" w14:textId="77777777" w:rsidR="00AF04E0" w:rsidRDefault="00AF04E0" w:rsidP="00AF04E0">
      <w:r>
        <w:t xml:space="preserve">              &lt;</w:t>
      </w:r>
      <w:proofErr w:type="spellStart"/>
      <w:r>
        <w:t>Color</w:t>
      </w:r>
      <w:proofErr w:type="spellEnd"/>
      <w:r>
        <w:t xml:space="preserve"> blue="ff" green="ff" red="ff" type="</w:t>
      </w:r>
      <w:proofErr w:type="spellStart"/>
      <w:r>
        <w:t>rgb</w:t>
      </w:r>
      <w:proofErr w:type="spellEnd"/>
      <w:r>
        <w:t>"/&gt;</w:t>
      </w:r>
    </w:p>
    <w:p w14:paraId="23EF08B4" w14:textId="77777777" w:rsidR="00AF04E0" w:rsidRDefault="00AF04E0" w:rsidP="00AF04E0">
      <w:r>
        <w:t xml:space="preserve">            &lt;/Property&gt;</w:t>
      </w:r>
    </w:p>
    <w:p w14:paraId="242D9E3C" w14:textId="77777777" w:rsidR="00AF04E0" w:rsidRDefault="00AF04E0" w:rsidP="00AF04E0">
      <w:r>
        <w:t xml:space="preserve">            &lt;Property name="text" type="</w:t>
      </w:r>
      <w:proofErr w:type="spellStart"/>
      <w:r>
        <w:t>java.lang.String</w:t>
      </w:r>
      <w:proofErr w:type="spellEnd"/>
      <w:r>
        <w:t>" value="View Executives"/&gt;</w:t>
      </w:r>
    </w:p>
    <w:p w14:paraId="051C2A29" w14:textId="77777777" w:rsidR="00AF04E0" w:rsidRDefault="00AF04E0" w:rsidP="00AF04E0">
      <w:r>
        <w:t xml:space="preserve">          &lt;/Properties&gt;</w:t>
      </w:r>
    </w:p>
    <w:p w14:paraId="248A0983" w14:textId="77777777" w:rsidR="00AF04E0" w:rsidRDefault="00AF04E0" w:rsidP="00AF04E0">
      <w:r>
        <w:t xml:space="preserve">          &lt;Events&gt;</w:t>
      </w:r>
    </w:p>
    <w:p w14:paraId="5E9BBD48" w14:textId="77777777" w:rsidR="00AF04E0" w:rsidRDefault="00AF04E0" w:rsidP="00AF04E0">
      <w:r>
        <w:t xml:space="preserve">            &lt;</w:t>
      </w:r>
      <w:proofErr w:type="spellStart"/>
      <w:r>
        <w:t>EventHandler</w:t>
      </w:r>
      <w:proofErr w:type="spellEnd"/>
      <w:r>
        <w:t xml:space="preserve"> event="</w:t>
      </w:r>
      <w:proofErr w:type="spellStart"/>
      <w:r>
        <w:t>actionPerformed</w:t>
      </w:r>
      <w:proofErr w:type="spellEnd"/>
      <w:r>
        <w:t>" listener="</w:t>
      </w:r>
      <w:proofErr w:type="spellStart"/>
      <w:r>
        <w:t>java.awt.event.ActionListener</w:t>
      </w:r>
      <w:proofErr w:type="spellEnd"/>
      <w:r>
        <w:t>" parameters="</w:t>
      </w:r>
      <w:proofErr w:type="spellStart"/>
      <w:r>
        <w:t>java.awt.event.ActionEvent</w:t>
      </w:r>
      <w:proofErr w:type="spellEnd"/>
      <w:r>
        <w:t>" handler="</w:t>
      </w:r>
      <w:proofErr w:type="spellStart"/>
      <w:r>
        <w:t>adminProfilebackBtnActionPerformed</w:t>
      </w:r>
      <w:proofErr w:type="spellEnd"/>
      <w:r>
        <w:t>"/&gt;</w:t>
      </w:r>
    </w:p>
    <w:p w14:paraId="17B95311" w14:textId="77777777" w:rsidR="00AF04E0" w:rsidRDefault="00AF04E0" w:rsidP="00AF04E0">
      <w:r>
        <w:t xml:space="preserve">          &lt;/Events&gt;</w:t>
      </w:r>
    </w:p>
    <w:p w14:paraId="3BB479D5" w14:textId="77777777" w:rsidR="00AF04E0" w:rsidRDefault="00AF04E0" w:rsidP="00AF04E0">
      <w:r>
        <w:t xml:space="preserve">          &lt;</w:t>
      </w:r>
      <w:proofErr w:type="spellStart"/>
      <w:r>
        <w:t>AuxValues</w:t>
      </w:r>
      <w:proofErr w:type="spellEnd"/>
      <w:r>
        <w:t>&gt;</w:t>
      </w:r>
    </w:p>
    <w:p w14:paraId="15B2C53C" w14:textId="77777777" w:rsidR="00AF04E0" w:rsidRDefault="00AF04E0" w:rsidP="00AF04E0">
      <w:r>
        <w:t xml:space="preserve">            &lt;</w:t>
      </w:r>
      <w:proofErr w:type="spellStart"/>
      <w:r>
        <w:t>AuxValue</w:t>
      </w:r>
      <w:proofErr w:type="spellEnd"/>
      <w:r>
        <w:t xml:space="preserve"> name="</w:t>
      </w:r>
      <w:proofErr w:type="spellStart"/>
      <w:r>
        <w:t>JavaCodeGenerator_VariableModifier</w:t>
      </w:r>
      <w:proofErr w:type="spellEnd"/>
      <w:r>
        <w:t>" type="</w:t>
      </w:r>
      <w:proofErr w:type="spellStart"/>
      <w:r>
        <w:t>java.lang.Integer</w:t>
      </w:r>
      <w:proofErr w:type="spellEnd"/>
      <w:r>
        <w:t>" value="9"/&gt;</w:t>
      </w:r>
    </w:p>
    <w:p w14:paraId="06455502" w14:textId="77777777" w:rsidR="00AF04E0" w:rsidRDefault="00AF04E0" w:rsidP="00AF04E0">
      <w:r>
        <w:t xml:space="preserve">          &lt;/</w:t>
      </w:r>
      <w:proofErr w:type="spellStart"/>
      <w:r>
        <w:t>AuxValues</w:t>
      </w:r>
      <w:proofErr w:type="spellEnd"/>
      <w:r>
        <w:t>&gt;</w:t>
      </w:r>
    </w:p>
    <w:p w14:paraId="2CDAE8C6" w14:textId="77777777" w:rsidR="00AF04E0" w:rsidRDefault="00AF04E0" w:rsidP="00AF04E0">
      <w:r>
        <w:t xml:space="preserve">        &lt;/Component&gt;</w:t>
      </w:r>
    </w:p>
    <w:p w14:paraId="6520AC80" w14:textId="77777777" w:rsidR="00AF04E0" w:rsidRDefault="00AF04E0" w:rsidP="00AF04E0">
      <w:r>
        <w:lastRenderedPageBreak/>
        <w:t xml:space="preserve">        &lt;Component class="</w:t>
      </w:r>
      <w:proofErr w:type="spellStart"/>
      <w:r>
        <w:t>javax.swing.JButton</w:t>
      </w:r>
      <w:proofErr w:type="spellEnd"/>
      <w:r>
        <w:t>" name="adminaddtBtn1"&gt;</w:t>
      </w:r>
    </w:p>
    <w:p w14:paraId="318689A9" w14:textId="77777777" w:rsidR="00AF04E0" w:rsidRDefault="00AF04E0" w:rsidP="00AF04E0">
      <w:r>
        <w:t xml:space="preserve">          &lt;Properties&gt;</w:t>
      </w:r>
    </w:p>
    <w:p w14:paraId="115BE619" w14:textId="77777777" w:rsidR="00AF04E0" w:rsidRDefault="00AF04E0" w:rsidP="00AF04E0">
      <w:r>
        <w:t xml:space="preserve">            &lt;Property name="background" type="</w:t>
      </w:r>
      <w:proofErr w:type="spellStart"/>
      <w:r>
        <w:t>java.awt.Color</w:t>
      </w:r>
      <w:proofErr w:type="spellEnd"/>
      <w:r>
        <w:t>" editor="</w:t>
      </w:r>
      <w:proofErr w:type="spellStart"/>
      <w:r>
        <w:t>org.netbeans.beaninfo.editors.ColorEditor</w:t>
      </w:r>
      <w:proofErr w:type="spellEnd"/>
      <w:r>
        <w:t>"&gt;</w:t>
      </w:r>
    </w:p>
    <w:p w14:paraId="0D970E6C" w14:textId="77777777" w:rsidR="00AF04E0" w:rsidRDefault="00AF04E0" w:rsidP="00AF04E0">
      <w:r>
        <w:t xml:space="preserve">              &lt;</w:t>
      </w:r>
      <w:proofErr w:type="spellStart"/>
      <w:r>
        <w:t>Color</w:t>
      </w:r>
      <w:proofErr w:type="spellEnd"/>
      <w:r>
        <w:t xml:space="preserve"> blue="88" green="73" red="3c" type="</w:t>
      </w:r>
      <w:proofErr w:type="spellStart"/>
      <w:r>
        <w:t>rgb</w:t>
      </w:r>
      <w:proofErr w:type="spellEnd"/>
      <w:r>
        <w:t>"/&gt;</w:t>
      </w:r>
    </w:p>
    <w:p w14:paraId="771107B1" w14:textId="77777777" w:rsidR="00AF04E0" w:rsidRDefault="00AF04E0" w:rsidP="00AF04E0">
      <w:r>
        <w:t xml:space="preserve">            &lt;/Property&gt;</w:t>
      </w:r>
    </w:p>
    <w:p w14:paraId="636115EC" w14:textId="77777777" w:rsidR="00AF04E0" w:rsidRDefault="00AF04E0" w:rsidP="00AF04E0">
      <w:r>
        <w:t xml:space="preserve">            &lt;Property name="font" type="</w:t>
      </w:r>
      <w:proofErr w:type="spellStart"/>
      <w:r>
        <w:t>java.awt.Font</w:t>
      </w:r>
      <w:proofErr w:type="spellEnd"/>
      <w:r>
        <w:t>" editor="</w:t>
      </w:r>
      <w:proofErr w:type="spellStart"/>
      <w:r>
        <w:t>org.netbeans.beaninfo.editors.FontEditor</w:t>
      </w:r>
      <w:proofErr w:type="spellEnd"/>
      <w:r>
        <w:t>"&gt;</w:t>
      </w:r>
    </w:p>
    <w:p w14:paraId="1E92EC0F" w14:textId="77777777" w:rsidR="00AF04E0" w:rsidRDefault="00AF04E0" w:rsidP="00AF04E0">
      <w:r>
        <w:t xml:space="preserve">              &lt;Font name="Tahoma" size="14" style="0"/&gt;</w:t>
      </w:r>
    </w:p>
    <w:p w14:paraId="0576AF74" w14:textId="77777777" w:rsidR="00AF04E0" w:rsidRDefault="00AF04E0" w:rsidP="00AF04E0">
      <w:r>
        <w:t xml:space="preserve">            &lt;/Property&gt;</w:t>
      </w:r>
    </w:p>
    <w:p w14:paraId="3535AADD" w14:textId="77777777" w:rsidR="00AF04E0" w:rsidRDefault="00AF04E0" w:rsidP="00AF04E0">
      <w:r>
        <w:t xml:space="preserve">            &lt;Property name="foreground" type="</w:t>
      </w:r>
      <w:proofErr w:type="spellStart"/>
      <w:r>
        <w:t>java.awt.Color</w:t>
      </w:r>
      <w:proofErr w:type="spellEnd"/>
      <w:r>
        <w:t>" editor="</w:t>
      </w:r>
      <w:proofErr w:type="spellStart"/>
      <w:r>
        <w:t>org.netbeans.beaninfo.editors.ColorEditor</w:t>
      </w:r>
      <w:proofErr w:type="spellEnd"/>
      <w:r>
        <w:t>"&gt;</w:t>
      </w:r>
    </w:p>
    <w:p w14:paraId="66E8C330" w14:textId="77777777" w:rsidR="00AF04E0" w:rsidRDefault="00AF04E0" w:rsidP="00AF04E0">
      <w:r>
        <w:t xml:space="preserve">              &lt;</w:t>
      </w:r>
      <w:proofErr w:type="spellStart"/>
      <w:r>
        <w:t>Color</w:t>
      </w:r>
      <w:proofErr w:type="spellEnd"/>
      <w:r>
        <w:t xml:space="preserve"> blue="ff" green="ff" red="ff" type="</w:t>
      </w:r>
      <w:proofErr w:type="spellStart"/>
      <w:r>
        <w:t>rgb</w:t>
      </w:r>
      <w:proofErr w:type="spellEnd"/>
      <w:r>
        <w:t>"/&gt;</w:t>
      </w:r>
    </w:p>
    <w:p w14:paraId="0A94FFA7" w14:textId="77777777" w:rsidR="00AF04E0" w:rsidRDefault="00AF04E0" w:rsidP="00AF04E0">
      <w:r>
        <w:t xml:space="preserve">            &lt;/Property&gt;</w:t>
      </w:r>
    </w:p>
    <w:p w14:paraId="11205CC6" w14:textId="77777777" w:rsidR="00AF04E0" w:rsidRDefault="00AF04E0" w:rsidP="00AF04E0">
      <w:r>
        <w:t xml:space="preserve">            &lt;Property name="text" type="</w:t>
      </w:r>
      <w:proofErr w:type="spellStart"/>
      <w:r>
        <w:t>java.lang.String</w:t>
      </w:r>
      <w:proofErr w:type="spellEnd"/>
      <w:r>
        <w:t>" value="Add Item"/&gt;</w:t>
      </w:r>
    </w:p>
    <w:p w14:paraId="2193C6C3" w14:textId="77777777" w:rsidR="00AF04E0" w:rsidRDefault="00AF04E0" w:rsidP="00AF04E0">
      <w:r>
        <w:t xml:space="preserve">          &lt;/Properties&gt;</w:t>
      </w:r>
    </w:p>
    <w:p w14:paraId="3D3CEE79" w14:textId="77777777" w:rsidR="00AF04E0" w:rsidRDefault="00AF04E0" w:rsidP="00AF04E0">
      <w:r>
        <w:t xml:space="preserve">          &lt;Events&gt;</w:t>
      </w:r>
    </w:p>
    <w:p w14:paraId="6595644F" w14:textId="77777777" w:rsidR="00AF04E0" w:rsidRDefault="00AF04E0" w:rsidP="00AF04E0">
      <w:r>
        <w:t xml:space="preserve">            &lt;</w:t>
      </w:r>
      <w:proofErr w:type="spellStart"/>
      <w:r>
        <w:t>EventHandler</w:t>
      </w:r>
      <w:proofErr w:type="spellEnd"/>
      <w:r>
        <w:t xml:space="preserve"> event="</w:t>
      </w:r>
      <w:proofErr w:type="spellStart"/>
      <w:r>
        <w:t>actionPerformed</w:t>
      </w:r>
      <w:proofErr w:type="spellEnd"/>
      <w:r>
        <w:t>" listener="</w:t>
      </w:r>
      <w:proofErr w:type="spellStart"/>
      <w:r>
        <w:t>java.awt.event.ActionListener</w:t>
      </w:r>
      <w:proofErr w:type="spellEnd"/>
      <w:r>
        <w:t>" parameters="</w:t>
      </w:r>
      <w:proofErr w:type="spellStart"/>
      <w:r>
        <w:t>java.awt.event.ActionEvent</w:t>
      </w:r>
      <w:proofErr w:type="spellEnd"/>
      <w:r>
        <w:t>" handler="adminaddtBtn1ActionPerformed"/&gt;</w:t>
      </w:r>
    </w:p>
    <w:p w14:paraId="2F360810" w14:textId="77777777" w:rsidR="00AF04E0" w:rsidRDefault="00AF04E0" w:rsidP="00AF04E0">
      <w:r>
        <w:t xml:space="preserve">          &lt;/Events&gt;</w:t>
      </w:r>
    </w:p>
    <w:p w14:paraId="46E00DBA" w14:textId="77777777" w:rsidR="00AF04E0" w:rsidRDefault="00AF04E0" w:rsidP="00AF04E0">
      <w:r>
        <w:t xml:space="preserve">          &lt;</w:t>
      </w:r>
      <w:proofErr w:type="spellStart"/>
      <w:r>
        <w:t>AuxValues</w:t>
      </w:r>
      <w:proofErr w:type="spellEnd"/>
      <w:r>
        <w:t>&gt;</w:t>
      </w:r>
    </w:p>
    <w:p w14:paraId="1C7B7017" w14:textId="77777777" w:rsidR="00AF04E0" w:rsidRDefault="00AF04E0" w:rsidP="00AF04E0">
      <w:r>
        <w:t xml:space="preserve">            &lt;</w:t>
      </w:r>
      <w:proofErr w:type="spellStart"/>
      <w:r>
        <w:t>AuxValue</w:t>
      </w:r>
      <w:proofErr w:type="spellEnd"/>
      <w:r>
        <w:t xml:space="preserve"> name="</w:t>
      </w:r>
      <w:proofErr w:type="spellStart"/>
      <w:r>
        <w:t>JavaCodeGenerator_VariableModifier</w:t>
      </w:r>
      <w:proofErr w:type="spellEnd"/>
      <w:r>
        <w:t>" type="</w:t>
      </w:r>
      <w:proofErr w:type="spellStart"/>
      <w:r>
        <w:t>java.lang.Integer</w:t>
      </w:r>
      <w:proofErr w:type="spellEnd"/>
      <w:r>
        <w:t>" value="9"/&gt;</w:t>
      </w:r>
    </w:p>
    <w:p w14:paraId="4687DBD3" w14:textId="77777777" w:rsidR="00AF04E0" w:rsidRDefault="00AF04E0" w:rsidP="00AF04E0">
      <w:r>
        <w:t xml:space="preserve">          &lt;/</w:t>
      </w:r>
      <w:proofErr w:type="spellStart"/>
      <w:r>
        <w:t>AuxValues</w:t>
      </w:r>
      <w:proofErr w:type="spellEnd"/>
      <w:r>
        <w:t>&gt;</w:t>
      </w:r>
    </w:p>
    <w:p w14:paraId="650913B4" w14:textId="77777777" w:rsidR="00AF04E0" w:rsidRDefault="00AF04E0" w:rsidP="00AF04E0">
      <w:r>
        <w:t xml:space="preserve">        &lt;/Component&gt;</w:t>
      </w:r>
    </w:p>
    <w:p w14:paraId="2845C95E" w14:textId="77777777" w:rsidR="00AF04E0" w:rsidRDefault="00AF04E0" w:rsidP="00AF04E0">
      <w:r>
        <w:t xml:space="preserve">        &lt;Component class="</w:t>
      </w:r>
      <w:proofErr w:type="spellStart"/>
      <w:r>
        <w:t>javax.swing.JButton</w:t>
      </w:r>
      <w:proofErr w:type="spellEnd"/>
      <w:r>
        <w:t>" name="</w:t>
      </w:r>
      <w:proofErr w:type="spellStart"/>
      <w:r>
        <w:t>addStockBtn</w:t>
      </w:r>
      <w:proofErr w:type="spellEnd"/>
      <w:r>
        <w:t>"&gt;</w:t>
      </w:r>
    </w:p>
    <w:p w14:paraId="184AE0FC" w14:textId="77777777" w:rsidR="00AF04E0" w:rsidRDefault="00AF04E0" w:rsidP="00AF04E0">
      <w:r>
        <w:lastRenderedPageBreak/>
        <w:t xml:space="preserve">          &lt;Properties&gt;</w:t>
      </w:r>
    </w:p>
    <w:p w14:paraId="0BA5E21E" w14:textId="77777777" w:rsidR="00AF04E0" w:rsidRDefault="00AF04E0" w:rsidP="00AF04E0">
      <w:r>
        <w:t xml:space="preserve">            &lt;Property name="background" type="</w:t>
      </w:r>
      <w:proofErr w:type="spellStart"/>
      <w:r>
        <w:t>java.awt.Color</w:t>
      </w:r>
      <w:proofErr w:type="spellEnd"/>
      <w:r>
        <w:t>" editor="</w:t>
      </w:r>
      <w:proofErr w:type="spellStart"/>
      <w:r>
        <w:t>org.netbeans.beaninfo.editors.ColorEditor</w:t>
      </w:r>
      <w:proofErr w:type="spellEnd"/>
      <w:r>
        <w:t>"&gt;</w:t>
      </w:r>
    </w:p>
    <w:p w14:paraId="75E03FB5" w14:textId="77777777" w:rsidR="00AF04E0" w:rsidRDefault="00AF04E0" w:rsidP="00AF04E0">
      <w:r>
        <w:t xml:space="preserve">              &lt;</w:t>
      </w:r>
      <w:proofErr w:type="spellStart"/>
      <w:r>
        <w:t>Color</w:t>
      </w:r>
      <w:proofErr w:type="spellEnd"/>
      <w:r>
        <w:t xml:space="preserve"> blue="88" green="73" red="3c" type="</w:t>
      </w:r>
      <w:proofErr w:type="spellStart"/>
      <w:r>
        <w:t>rgb</w:t>
      </w:r>
      <w:proofErr w:type="spellEnd"/>
      <w:r>
        <w:t>"/&gt;</w:t>
      </w:r>
    </w:p>
    <w:p w14:paraId="36F90667" w14:textId="77777777" w:rsidR="00AF04E0" w:rsidRDefault="00AF04E0" w:rsidP="00AF04E0">
      <w:r>
        <w:t xml:space="preserve">            &lt;/Property&gt;</w:t>
      </w:r>
    </w:p>
    <w:p w14:paraId="0A777CCE" w14:textId="77777777" w:rsidR="00AF04E0" w:rsidRDefault="00AF04E0" w:rsidP="00AF04E0">
      <w:r>
        <w:t xml:space="preserve">            &lt;Property name="font" type="</w:t>
      </w:r>
      <w:proofErr w:type="spellStart"/>
      <w:r>
        <w:t>java.awt.Font</w:t>
      </w:r>
      <w:proofErr w:type="spellEnd"/>
      <w:r>
        <w:t>" editor="</w:t>
      </w:r>
      <w:proofErr w:type="spellStart"/>
      <w:r>
        <w:t>org.netbeans.beaninfo.editors.FontEditor</w:t>
      </w:r>
      <w:proofErr w:type="spellEnd"/>
      <w:r>
        <w:t>"&gt;</w:t>
      </w:r>
    </w:p>
    <w:p w14:paraId="24FBA715" w14:textId="77777777" w:rsidR="00AF04E0" w:rsidRDefault="00AF04E0" w:rsidP="00AF04E0">
      <w:r>
        <w:t xml:space="preserve">              &lt;Font name="Tahoma" size="14" style="0"/&gt;</w:t>
      </w:r>
    </w:p>
    <w:p w14:paraId="6545859A" w14:textId="77777777" w:rsidR="00AF04E0" w:rsidRDefault="00AF04E0" w:rsidP="00AF04E0">
      <w:r>
        <w:t xml:space="preserve">            &lt;/Property&gt;</w:t>
      </w:r>
    </w:p>
    <w:p w14:paraId="37234EE5" w14:textId="77777777" w:rsidR="00AF04E0" w:rsidRDefault="00AF04E0" w:rsidP="00AF04E0">
      <w:r>
        <w:t xml:space="preserve">            &lt;Property name="foreground" type="</w:t>
      </w:r>
      <w:proofErr w:type="spellStart"/>
      <w:r>
        <w:t>java.awt.Color</w:t>
      </w:r>
      <w:proofErr w:type="spellEnd"/>
      <w:r>
        <w:t>" editor="</w:t>
      </w:r>
      <w:proofErr w:type="spellStart"/>
      <w:r>
        <w:t>org.netbeans.beaninfo.editors.ColorEditor</w:t>
      </w:r>
      <w:proofErr w:type="spellEnd"/>
      <w:r>
        <w:t>"&gt;</w:t>
      </w:r>
    </w:p>
    <w:p w14:paraId="60967AE2" w14:textId="77777777" w:rsidR="00AF04E0" w:rsidRDefault="00AF04E0" w:rsidP="00AF04E0">
      <w:r>
        <w:t xml:space="preserve">              &lt;</w:t>
      </w:r>
      <w:proofErr w:type="spellStart"/>
      <w:r>
        <w:t>Color</w:t>
      </w:r>
      <w:proofErr w:type="spellEnd"/>
      <w:r>
        <w:t xml:space="preserve"> blue="ff" green="ff" red="ff" type="</w:t>
      </w:r>
      <w:proofErr w:type="spellStart"/>
      <w:r>
        <w:t>rgb</w:t>
      </w:r>
      <w:proofErr w:type="spellEnd"/>
      <w:r>
        <w:t>"/&gt;</w:t>
      </w:r>
    </w:p>
    <w:p w14:paraId="07F52C30" w14:textId="77777777" w:rsidR="00AF04E0" w:rsidRDefault="00AF04E0" w:rsidP="00AF04E0">
      <w:r>
        <w:t xml:space="preserve">            &lt;/Property&gt;</w:t>
      </w:r>
    </w:p>
    <w:p w14:paraId="63ACD91E" w14:textId="77777777" w:rsidR="00AF04E0" w:rsidRDefault="00AF04E0" w:rsidP="00AF04E0">
      <w:r>
        <w:t xml:space="preserve">            &lt;Property name="text" type="</w:t>
      </w:r>
      <w:proofErr w:type="spellStart"/>
      <w:r>
        <w:t>java.lang.String</w:t>
      </w:r>
      <w:proofErr w:type="spellEnd"/>
      <w:r>
        <w:t>" value="Add Stock"/&gt;</w:t>
      </w:r>
    </w:p>
    <w:p w14:paraId="79125020" w14:textId="77777777" w:rsidR="00AF04E0" w:rsidRDefault="00AF04E0" w:rsidP="00AF04E0">
      <w:r>
        <w:t xml:space="preserve">          &lt;/Properties&gt;</w:t>
      </w:r>
    </w:p>
    <w:p w14:paraId="4E98E1F9" w14:textId="77777777" w:rsidR="00AF04E0" w:rsidRDefault="00AF04E0" w:rsidP="00AF04E0">
      <w:r>
        <w:t xml:space="preserve">          &lt;Events&gt;</w:t>
      </w:r>
    </w:p>
    <w:p w14:paraId="5A21DB28" w14:textId="77777777" w:rsidR="00AF04E0" w:rsidRDefault="00AF04E0" w:rsidP="00AF04E0">
      <w:r>
        <w:t xml:space="preserve">            &lt;</w:t>
      </w:r>
      <w:proofErr w:type="spellStart"/>
      <w:r>
        <w:t>EventHandler</w:t>
      </w:r>
      <w:proofErr w:type="spellEnd"/>
      <w:r>
        <w:t xml:space="preserve"> event="</w:t>
      </w:r>
      <w:proofErr w:type="spellStart"/>
      <w:r>
        <w:t>actionPerformed</w:t>
      </w:r>
      <w:proofErr w:type="spellEnd"/>
      <w:r>
        <w:t>" listener="</w:t>
      </w:r>
      <w:proofErr w:type="spellStart"/>
      <w:r>
        <w:t>java.awt.event.ActionListener</w:t>
      </w:r>
      <w:proofErr w:type="spellEnd"/>
      <w:r>
        <w:t>" parameters="</w:t>
      </w:r>
      <w:proofErr w:type="spellStart"/>
      <w:r>
        <w:t>java.awt.event.ActionEvent</w:t>
      </w:r>
      <w:proofErr w:type="spellEnd"/>
      <w:r>
        <w:t>" handler="</w:t>
      </w:r>
      <w:proofErr w:type="spellStart"/>
      <w:r>
        <w:t>addStockBtnActionPerformed</w:t>
      </w:r>
      <w:proofErr w:type="spellEnd"/>
      <w:r>
        <w:t>"/&gt;</w:t>
      </w:r>
    </w:p>
    <w:p w14:paraId="5FE1753B" w14:textId="77777777" w:rsidR="00AF04E0" w:rsidRDefault="00AF04E0" w:rsidP="00AF04E0">
      <w:r>
        <w:t xml:space="preserve">          &lt;/Events&gt;</w:t>
      </w:r>
    </w:p>
    <w:p w14:paraId="675B4142" w14:textId="77777777" w:rsidR="00AF04E0" w:rsidRDefault="00AF04E0" w:rsidP="00AF04E0">
      <w:r>
        <w:t xml:space="preserve">          &lt;</w:t>
      </w:r>
      <w:proofErr w:type="spellStart"/>
      <w:r>
        <w:t>AuxValues</w:t>
      </w:r>
      <w:proofErr w:type="spellEnd"/>
      <w:r>
        <w:t>&gt;</w:t>
      </w:r>
    </w:p>
    <w:p w14:paraId="32E35F3D" w14:textId="77777777" w:rsidR="00AF04E0" w:rsidRDefault="00AF04E0" w:rsidP="00AF04E0">
      <w:r>
        <w:t xml:space="preserve">            &lt;</w:t>
      </w:r>
      <w:proofErr w:type="spellStart"/>
      <w:r>
        <w:t>AuxValue</w:t>
      </w:r>
      <w:proofErr w:type="spellEnd"/>
      <w:r>
        <w:t xml:space="preserve"> name="</w:t>
      </w:r>
      <w:proofErr w:type="spellStart"/>
      <w:r>
        <w:t>JavaCodeGenerator_VariableModifier</w:t>
      </w:r>
      <w:proofErr w:type="spellEnd"/>
      <w:r>
        <w:t>" type="</w:t>
      </w:r>
      <w:proofErr w:type="spellStart"/>
      <w:r>
        <w:t>java.lang.Integer</w:t>
      </w:r>
      <w:proofErr w:type="spellEnd"/>
      <w:r>
        <w:t>" value="9"/&gt;</w:t>
      </w:r>
    </w:p>
    <w:p w14:paraId="57C96DF7" w14:textId="77777777" w:rsidR="00AF04E0" w:rsidRDefault="00AF04E0" w:rsidP="00AF04E0">
      <w:r>
        <w:t xml:space="preserve">          &lt;/</w:t>
      </w:r>
      <w:proofErr w:type="spellStart"/>
      <w:r>
        <w:t>AuxValues</w:t>
      </w:r>
      <w:proofErr w:type="spellEnd"/>
      <w:r>
        <w:t>&gt;</w:t>
      </w:r>
    </w:p>
    <w:p w14:paraId="658C8F85" w14:textId="77777777" w:rsidR="00AF04E0" w:rsidRDefault="00AF04E0" w:rsidP="00AF04E0">
      <w:r>
        <w:t xml:space="preserve">        &lt;/Component&gt;</w:t>
      </w:r>
    </w:p>
    <w:p w14:paraId="5C6AC5A5" w14:textId="77777777" w:rsidR="00AF04E0" w:rsidRDefault="00AF04E0" w:rsidP="00AF04E0">
      <w:r>
        <w:t xml:space="preserve">        &lt;Component class="</w:t>
      </w:r>
      <w:proofErr w:type="spellStart"/>
      <w:r>
        <w:t>javax.swing.JLabel</w:t>
      </w:r>
      <w:proofErr w:type="spellEnd"/>
      <w:r>
        <w:t>" name="jLabel8"&gt;</w:t>
      </w:r>
    </w:p>
    <w:p w14:paraId="072D2D1A" w14:textId="77777777" w:rsidR="00AF04E0" w:rsidRDefault="00AF04E0" w:rsidP="00AF04E0">
      <w:r>
        <w:t xml:space="preserve">          &lt;Properties&gt;</w:t>
      </w:r>
    </w:p>
    <w:p w14:paraId="6B27EFF8" w14:textId="77777777" w:rsidR="00AF04E0" w:rsidRDefault="00AF04E0" w:rsidP="00AF04E0">
      <w:r>
        <w:lastRenderedPageBreak/>
        <w:t xml:space="preserve">            &lt;Property name="font" type="</w:t>
      </w:r>
      <w:proofErr w:type="spellStart"/>
      <w:r>
        <w:t>java.awt.Font</w:t>
      </w:r>
      <w:proofErr w:type="spellEnd"/>
      <w:r>
        <w:t>" editor="</w:t>
      </w:r>
      <w:proofErr w:type="spellStart"/>
      <w:r>
        <w:t>org.netbeans.beaninfo.editors.FontEditor</w:t>
      </w:r>
      <w:proofErr w:type="spellEnd"/>
      <w:r>
        <w:t>"&gt;</w:t>
      </w:r>
    </w:p>
    <w:p w14:paraId="762DFFC4" w14:textId="77777777" w:rsidR="00AF04E0" w:rsidRDefault="00AF04E0" w:rsidP="00AF04E0">
      <w:r>
        <w:t xml:space="preserve">              &lt;Font name="Tahoma" size="24" style="0"/&gt;</w:t>
      </w:r>
    </w:p>
    <w:p w14:paraId="5DB9FA03" w14:textId="77777777" w:rsidR="00AF04E0" w:rsidRDefault="00AF04E0" w:rsidP="00AF04E0">
      <w:r>
        <w:t xml:space="preserve">            &lt;/Property&gt;</w:t>
      </w:r>
    </w:p>
    <w:p w14:paraId="42B93003" w14:textId="77777777" w:rsidR="00AF04E0" w:rsidRDefault="00AF04E0" w:rsidP="00AF04E0">
      <w:r>
        <w:t xml:space="preserve">            &lt;Property name="text" type="</w:t>
      </w:r>
      <w:proofErr w:type="spellStart"/>
      <w:r>
        <w:t>java.lang.String</w:t>
      </w:r>
      <w:proofErr w:type="spellEnd"/>
      <w:r>
        <w:t>" value="First Name"/&gt;</w:t>
      </w:r>
    </w:p>
    <w:p w14:paraId="5573C4A5" w14:textId="77777777" w:rsidR="00AF04E0" w:rsidRDefault="00AF04E0" w:rsidP="00AF04E0">
      <w:r>
        <w:t xml:space="preserve">          &lt;/Properties&gt;</w:t>
      </w:r>
    </w:p>
    <w:p w14:paraId="554BDAD0" w14:textId="77777777" w:rsidR="00AF04E0" w:rsidRDefault="00AF04E0" w:rsidP="00AF04E0">
      <w:r>
        <w:t xml:space="preserve">        &lt;/Component&gt;</w:t>
      </w:r>
    </w:p>
    <w:p w14:paraId="5A16347A" w14:textId="77777777" w:rsidR="00AF04E0" w:rsidRDefault="00AF04E0" w:rsidP="00AF04E0">
      <w:r>
        <w:t xml:space="preserve">        &lt;Component class="</w:t>
      </w:r>
      <w:proofErr w:type="spellStart"/>
      <w:r>
        <w:t>javax.swing.JLabel</w:t>
      </w:r>
      <w:proofErr w:type="spellEnd"/>
      <w:r>
        <w:t>" name="</w:t>
      </w:r>
      <w:proofErr w:type="spellStart"/>
      <w:r>
        <w:t>firstNameLabel</w:t>
      </w:r>
      <w:proofErr w:type="spellEnd"/>
      <w:r>
        <w:t>"&gt;</w:t>
      </w:r>
    </w:p>
    <w:p w14:paraId="20E82123" w14:textId="77777777" w:rsidR="00AF04E0" w:rsidRDefault="00AF04E0" w:rsidP="00AF04E0">
      <w:r>
        <w:t xml:space="preserve">          &lt;Properties&gt;</w:t>
      </w:r>
    </w:p>
    <w:p w14:paraId="044BF603" w14:textId="77777777" w:rsidR="00AF04E0" w:rsidRDefault="00AF04E0" w:rsidP="00AF04E0">
      <w:r>
        <w:t xml:space="preserve">            &lt;Property name="text" type="</w:t>
      </w:r>
      <w:proofErr w:type="spellStart"/>
      <w:r>
        <w:t>java.lang.String</w:t>
      </w:r>
      <w:proofErr w:type="spellEnd"/>
      <w:r>
        <w:t>" value="jLabel1"/&gt;</w:t>
      </w:r>
    </w:p>
    <w:p w14:paraId="712990B4" w14:textId="77777777" w:rsidR="00AF04E0" w:rsidRDefault="00AF04E0" w:rsidP="00AF04E0">
      <w:r>
        <w:t xml:space="preserve">          &lt;/Properties&gt;</w:t>
      </w:r>
    </w:p>
    <w:p w14:paraId="62A12B65" w14:textId="77777777" w:rsidR="00AF04E0" w:rsidRDefault="00AF04E0" w:rsidP="00AF04E0">
      <w:r>
        <w:t xml:space="preserve">        &lt;/Component&gt;</w:t>
      </w:r>
    </w:p>
    <w:p w14:paraId="5C0AB202" w14:textId="77777777" w:rsidR="00AF04E0" w:rsidRDefault="00AF04E0" w:rsidP="00AF04E0">
      <w:r>
        <w:t xml:space="preserve">        &lt;Component class="</w:t>
      </w:r>
      <w:proofErr w:type="spellStart"/>
      <w:r>
        <w:t>javax.swing.JLabel</w:t>
      </w:r>
      <w:proofErr w:type="spellEnd"/>
      <w:r>
        <w:t>" name="jLabel9"&gt;</w:t>
      </w:r>
    </w:p>
    <w:p w14:paraId="215BDB48" w14:textId="77777777" w:rsidR="00AF04E0" w:rsidRDefault="00AF04E0" w:rsidP="00AF04E0">
      <w:r>
        <w:t xml:space="preserve">          &lt;Properties&gt;</w:t>
      </w:r>
    </w:p>
    <w:p w14:paraId="5BF829DA" w14:textId="77777777" w:rsidR="00AF04E0" w:rsidRDefault="00AF04E0" w:rsidP="00AF04E0">
      <w:r>
        <w:t xml:space="preserve">            &lt;Property name="font" type="</w:t>
      </w:r>
      <w:proofErr w:type="spellStart"/>
      <w:r>
        <w:t>java.awt.Font</w:t>
      </w:r>
      <w:proofErr w:type="spellEnd"/>
      <w:r>
        <w:t>" editor="</w:t>
      </w:r>
      <w:proofErr w:type="spellStart"/>
      <w:r>
        <w:t>org.netbeans.beaninfo.editors.FontEditor</w:t>
      </w:r>
      <w:proofErr w:type="spellEnd"/>
      <w:r>
        <w:t>"&gt;</w:t>
      </w:r>
    </w:p>
    <w:p w14:paraId="5A6A8216" w14:textId="77777777" w:rsidR="00AF04E0" w:rsidRDefault="00AF04E0" w:rsidP="00AF04E0">
      <w:r>
        <w:t xml:space="preserve">              &lt;Font name="Tahoma" size="24" style="0"/&gt;</w:t>
      </w:r>
    </w:p>
    <w:p w14:paraId="430D636E" w14:textId="77777777" w:rsidR="00AF04E0" w:rsidRDefault="00AF04E0" w:rsidP="00AF04E0">
      <w:r>
        <w:t xml:space="preserve">            &lt;/Property&gt;</w:t>
      </w:r>
    </w:p>
    <w:p w14:paraId="73AC39D7" w14:textId="77777777" w:rsidR="00AF04E0" w:rsidRDefault="00AF04E0" w:rsidP="00AF04E0">
      <w:r>
        <w:t xml:space="preserve">            &lt;Property name="text" type="</w:t>
      </w:r>
      <w:proofErr w:type="spellStart"/>
      <w:r>
        <w:t>java.lang.String</w:t>
      </w:r>
      <w:proofErr w:type="spellEnd"/>
      <w:r>
        <w:t>" value="Last Name"/&gt;</w:t>
      </w:r>
    </w:p>
    <w:p w14:paraId="3133E6DD" w14:textId="77777777" w:rsidR="00AF04E0" w:rsidRDefault="00AF04E0" w:rsidP="00AF04E0">
      <w:r>
        <w:t xml:space="preserve">          &lt;/Properties&gt;</w:t>
      </w:r>
    </w:p>
    <w:p w14:paraId="2F2C8C92" w14:textId="77777777" w:rsidR="00AF04E0" w:rsidRDefault="00AF04E0" w:rsidP="00AF04E0">
      <w:r>
        <w:t xml:space="preserve">        &lt;/Component&gt;</w:t>
      </w:r>
    </w:p>
    <w:p w14:paraId="5B19802C" w14:textId="77777777" w:rsidR="00AF04E0" w:rsidRDefault="00AF04E0" w:rsidP="00AF04E0">
      <w:r>
        <w:t xml:space="preserve">        &lt;Component class="</w:t>
      </w:r>
      <w:proofErr w:type="spellStart"/>
      <w:r>
        <w:t>javax.swing.JLabel</w:t>
      </w:r>
      <w:proofErr w:type="spellEnd"/>
      <w:r>
        <w:t>" name="</w:t>
      </w:r>
      <w:proofErr w:type="spellStart"/>
      <w:r>
        <w:t>lastNameLabel</w:t>
      </w:r>
      <w:proofErr w:type="spellEnd"/>
      <w:r>
        <w:t>"&gt;</w:t>
      </w:r>
    </w:p>
    <w:p w14:paraId="7C570E98" w14:textId="77777777" w:rsidR="00AF04E0" w:rsidRDefault="00AF04E0" w:rsidP="00AF04E0">
      <w:r>
        <w:t xml:space="preserve">          &lt;Properties&gt;</w:t>
      </w:r>
    </w:p>
    <w:p w14:paraId="32D7CBAA" w14:textId="77777777" w:rsidR="00AF04E0" w:rsidRDefault="00AF04E0" w:rsidP="00AF04E0">
      <w:r>
        <w:t xml:space="preserve">            &lt;Property name="text" type="</w:t>
      </w:r>
      <w:proofErr w:type="spellStart"/>
      <w:r>
        <w:t>java.lang.String</w:t>
      </w:r>
      <w:proofErr w:type="spellEnd"/>
      <w:r>
        <w:t>" value="jLabel2"/&gt;</w:t>
      </w:r>
    </w:p>
    <w:p w14:paraId="1BAD08B5" w14:textId="77777777" w:rsidR="00AF04E0" w:rsidRDefault="00AF04E0" w:rsidP="00AF04E0">
      <w:r>
        <w:t xml:space="preserve">          &lt;/Properties&gt;</w:t>
      </w:r>
    </w:p>
    <w:p w14:paraId="5833DA53" w14:textId="77777777" w:rsidR="00AF04E0" w:rsidRDefault="00AF04E0" w:rsidP="00AF04E0">
      <w:r>
        <w:lastRenderedPageBreak/>
        <w:t xml:space="preserve">        &lt;/Component&gt;</w:t>
      </w:r>
    </w:p>
    <w:p w14:paraId="584B826F" w14:textId="77777777" w:rsidR="00AF04E0" w:rsidRDefault="00AF04E0" w:rsidP="00AF04E0">
      <w:r>
        <w:t xml:space="preserve">        &lt;Component class="</w:t>
      </w:r>
      <w:proofErr w:type="spellStart"/>
      <w:r>
        <w:t>javax.swing.JButton</w:t>
      </w:r>
      <w:proofErr w:type="spellEnd"/>
      <w:r>
        <w:t>" name="adminProfilebackBtn1"&gt;</w:t>
      </w:r>
    </w:p>
    <w:p w14:paraId="63D7C5D2" w14:textId="77777777" w:rsidR="00AF04E0" w:rsidRDefault="00AF04E0" w:rsidP="00AF04E0">
      <w:r>
        <w:t xml:space="preserve">          &lt;Properties&gt;</w:t>
      </w:r>
    </w:p>
    <w:p w14:paraId="67CCFFE6" w14:textId="77777777" w:rsidR="00AF04E0" w:rsidRDefault="00AF04E0" w:rsidP="00AF04E0">
      <w:r>
        <w:t xml:space="preserve">            &lt;Property name="background" type="</w:t>
      </w:r>
      <w:proofErr w:type="spellStart"/>
      <w:r>
        <w:t>java.awt.Color</w:t>
      </w:r>
      <w:proofErr w:type="spellEnd"/>
      <w:r>
        <w:t>" editor="</w:t>
      </w:r>
      <w:proofErr w:type="spellStart"/>
      <w:r>
        <w:t>org.netbeans.beaninfo.editors.ColorEditor</w:t>
      </w:r>
      <w:proofErr w:type="spellEnd"/>
      <w:r>
        <w:t>"&gt;</w:t>
      </w:r>
    </w:p>
    <w:p w14:paraId="3E820900" w14:textId="77777777" w:rsidR="00AF04E0" w:rsidRDefault="00AF04E0" w:rsidP="00AF04E0">
      <w:r>
        <w:t xml:space="preserve">              &lt;</w:t>
      </w:r>
      <w:proofErr w:type="spellStart"/>
      <w:r>
        <w:t>Color</w:t>
      </w:r>
      <w:proofErr w:type="spellEnd"/>
      <w:r>
        <w:t xml:space="preserve"> blue="88" green="73" red="3c" type="</w:t>
      </w:r>
      <w:proofErr w:type="spellStart"/>
      <w:r>
        <w:t>rgb</w:t>
      </w:r>
      <w:proofErr w:type="spellEnd"/>
      <w:r>
        <w:t>"/&gt;</w:t>
      </w:r>
    </w:p>
    <w:p w14:paraId="1DA014CD" w14:textId="77777777" w:rsidR="00AF04E0" w:rsidRDefault="00AF04E0" w:rsidP="00AF04E0">
      <w:r>
        <w:t xml:space="preserve">            &lt;/Property&gt;</w:t>
      </w:r>
    </w:p>
    <w:p w14:paraId="214AC11C" w14:textId="77777777" w:rsidR="00AF04E0" w:rsidRDefault="00AF04E0" w:rsidP="00AF04E0">
      <w:r>
        <w:t xml:space="preserve">            &lt;Property name="font" type="</w:t>
      </w:r>
      <w:proofErr w:type="spellStart"/>
      <w:r>
        <w:t>java.awt.Font</w:t>
      </w:r>
      <w:proofErr w:type="spellEnd"/>
      <w:r>
        <w:t>" editor="</w:t>
      </w:r>
      <w:proofErr w:type="spellStart"/>
      <w:r>
        <w:t>org.netbeans.beaninfo.editors.FontEditor</w:t>
      </w:r>
      <w:proofErr w:type="spellEnd"/>
      <w:r>
        <w:t>"&gt;</w:t>
      </w:r>
    </w:p>
    <w:p w14:paraId="4BDF1155" w14:textId="77777777" w:rsidR="00AF04E0" w:rsidRDefault="00AF04E0" w:rsidP="00AF04E0">
      <w:r>
        <w:t xml:space="preserve">              &lt;Font name="Tahoma" size="14" style="0"/&gt;</w:t>
      </w:r>
    </w:p>
    <w:p w14:paraId="47A8D2A1" w14:textId="77777777" w:rsidR="00AF04E0" w:rsidRDefault="00AF04E0" w:rsidP="00AF04E0">
      <w:r>
        <w:t xml:space="preserve">            &lt;/Property&gt;</w:t>
      </w:r>
    </w:p>
    <w:p w14:paraId="32A541C8" w14:textId="77777777" w:rsidR="00AF04E0" w:rsidRDefault="00AF04E0" w:rsidP="00AF04E0">
      <w:r>
        <w:t xml:space="preserve">            &lt;Property name="foreground" type="</w:t>
      </w:r>
      <w:proofErr w:type="spellStart"/>
      <w:r>
        <w:t>java.awt.Color</w:t>
      </w:r>
      <w:proofErr w:type="spellEnd"/>
      <w:r>
        <w:t>" editor="</w:t>
      </w:r>
      <w:proofErr w:type="spellStart"/>
      <w:r>
        <w:t>org.netbeans.beaninfo.editors.ColorEditor</w:t>
      </w:r>
      <w:proofErr w:type="spellEnd"/>
      <w:r>
        <w:t>"&gt;</w:t>
      </w:r>
    </w:p>
    <w:p w14:paraId="08D96097" w14:textId="77777777" w:rsidR="00AF04E0" w:rsidRDefault="00AF04E0" w:rsidP="00AF04E0">
      <w:r>
        <w:t xml:space="preserve">              &lt;</w:t>
      </w:r>
      <w:proofErr w:type="spellStart"/>
      <w:r>
        <w:t>Color</w:t>
      </w:r>
      <w:proofErr w:type="spellEnd"/>
      <w:r>
        <w:t xml:space="preserve"> blue="ff" green="ff" red="ff" type="</w:t>
      </w:r>
      <w:proofErr w:type="spellStart"/>
      <w:r>
        <w:t>rgb</w:t>
      </w:r>
      <w:proofErr w:type="spellEnd"/>
      <w:r>
        <w:t>"/&gt;</w:t>
      </w:r>
    </w:p>
    <w:p w14:paraId="165B268C" w14:textId="77777777" w:rsidR="00AF04E0" w:rsidRDefault="00AF04E0" w:rsidP="00AF04E0">
      <w:r>
        <w:t xml:space="preserve">            &lt;/Property&gt;</w:t>
      </w:r>
    </w:p>
    <w:p w14:paraId="41E28A59" w14:textId="77777777" w:rsidR="00AF04E0" w:rsidRDefault="00AF04E0" w:rsidP="00AF04E0">
      <w:r>
        <w:t xml:space="preserve">            &lt;Property name="text" type="</w:t>
      </w:r>
      <w:proofErr w:type="spellStart"/>
      <w:r>
        <w:t>java.lang.String</w:t>
      </w:r>
      <w:proofErr w:type="spellEnd"/>
      <w:r>
        <w:t>" value="View Records"/&gt;</w:t>
      </w:r>
    </w:p>
    <w:p w14:paraId="2AE248BB" w14:textId="77777777" w:rsidR="00AF04E0" w:rsidRDefault="00AF04E0" w:rsidP="00AF04E0">
      <w:r>
        <w:t xml:space="preserve">          &lt;/Properties&gt;</w:t>
      </w:r>
    </w:p>
    <w:p w14:paraId="460D03F4" w14:textId="77777777" w:rsidR="00AF04E0" w:rsidRDefault="00AF04E0" w:rsidP="00AF04E0">
      <w:r>
        <w:t xml:space="preserve">          &lt;Events&gt;</w:t>
      </w:r>
    </w:p>
    <w:p w14:paraId="7C5D6F32" w14:textId="77777777" w:rsidR="00AF04E0" w:rsidRDefault="00AF04E0" w:rsidP="00AF04E0">
      <w:r>
        <w:t xml:space="preserve">            &lt;</w:t>
      </w:r>
      <w:proofErr w:type="spellStart"/>
      <w:r>
        <w:t>EventHandler</w:t>
      </w:r>
      <w:proofErr w:type="spellEnd"/>
      <w:r>
        <w:t xml:space="preserve"> event="</w:t>
      </w:r>
      <w:proofErr w:type="spellStart"/>
      <w:r>
        <w:t>actionPerformed</w:t>
      </w:r>
      <w:proofErr w:type="spellEnd"/>
      <w:r>
        <w:t>" listener="</w:t>
      </w:r>
      <w:proofErr w:type="spellStart"/>
      <w:r>
        <w:t>java.awt.event.ActionListener</w:t>
      </w:r>
      <w:proofErr w:type="spellEnd"/>
      <w:r>
        <w:t>" parameters="</w:t>
      </w:r>
      <w:proofErr w:type="spellStart"/>
      <w:r>
        <w:t>java.awt.event.ActionEvent</w:t>
      </w:r>
      <w:proofErr w:type="spellEnd"/>
      <w:r>
        <w:t>" handler="adminProfilebackBtn1ActionPerformed"/&gt;</w:t>
      </w:r>
    </w:p>
    <w:p w14:paraId="277FBCEA" w14:textId="77777777" w:rsidR="00AF04E0" w:rsidRDefault="00AF04E0" w:rsidP="00AF04E0">
      <w:r>
        <w:t xml:space="preserve">          &lt;/Events&gt;</w:t>
      </w:r>
    </w:p>
    <w:p w14:paraId="6A7F1846" w14:textId="77777777" w:rsidR="00AF04E0" w:rsidRDefault="00AF04E0" w:rsidP="00AF04E0">
      <w:r>
        <w:t xml:space="preserve">          &lt;</w:t>
      </w:r>
      <w:proofErr w:type="spellStart"/>
      <w:r>
        <w:t>AuxValues</w:t>
      </w:r>
      <w:proofErr w:type="spellEnd"/>
      <w:r>
        <w:t>&gt;</w:t>
      </w:r>
    </w:p>
    <w:p w14:paraId="28D32945" w14:textId="77777777" w:rsidR="00AF04E0" w:rsidRDefault="00AF04E0" w:rsidP="00AF04E0">
      <w:r>
        <w:t xml:space="preserve">            &lt;</w:t>
      </w:r>
      <w:proofErr w:type="spellStart"/>
      <w:r>
        <w:t>AuxValue</w:t>
      </w:r>
      <w:proofErr w:type="spellEnd"/>
      <w:r>
        <w:t xml:space="preserve"> name="</w:t>
      </w:r>
      <w:proofErr w:type="spellStart"/>
      <w:r>
        <w:t>JavaCodeGenerator_VariableModifier</w:t>
      </w:r>
      <w:proofErr w:type="spellEnd"/>
      <w:r>
        <w:t>" type="</w:t>
      </w:r>
      <w:proofErr w:type="spellStart"/>
      <w:r>
        <w:t>java.lang.Integer</w:t>
      </w:r>
      <w:proofErr w:type="spellEnd"/>
      <w:r>
        <w:t>" value="9"/&gt;</w:t>
      </w:r>
    </w:p>
    <w:p w14:paraId="47E30EDD" w14:textId="77777777" w:rsidR="00AF04E0" w:rsidRDefault="00AF04E0" w:rsidP="00AF04E0">
      <w:r>
        <w:t xml:space="preserve">          &lt;/</w:t>
      </w:r>
      <w:proofErr w:type="spellStart"/>
      <w:r>
        <w:t>AuxValues</w:t>
      </w:r>
      <w:proofErr w:type="spellEnd"/>
      <w:r>
        <w:t>&gt;</w:t>
      </w:r>
    </w:p>
    <w:p w14:paraId="6CBE031B" w14:textId="77777777" w:rsidR="00AF04E0" w:rsidRDefault="00AF04E0" w:rsidP="00AF04E0">
      <w:r>
        <w:lastRenderedPageBreak/>
        <w:t xml:space="preserve">        &lt;/Component&gt;</w:t>
      </w:r>
    </w:p>
    <w:p w14:paraId="508A264F" w14:textId="77777777" w:rsidR="00AF04E0" w:rsidRDefault="00AF04E0" w:rsidP="00AF04E0">
      <w:r>
        <w:t xml:space="preserve">      &lt;/</w:t>
      </w:r>
      <w:proofErr w:type="spellStart"/>
      <w:r>
        <w:t>SubComponents</w:t>
      </w:r>
      <w:proofErr w:type="spellEnd"/>
      <w:r>
        <w:t>&gt;</w:t>
      </w:r>
    </w:p>
    <w:p w14:paraId="5EEC7625" w14:textId="77777777" w:rsidR="00AF04E0" w:rsidRDefault="00AF04E0" w:rsidP="00AF04E0">
      <w:r>
        <w:t xml:space="preserve">    &lt;/Container&gt;</w:t>
      </w:r>
    </w:p>
    <w:p w14:paraId="307D544A" w14:textId="2AA4E4A4" w:rsidR="00AF04E0" w:rsidRDefault="00AF04E0" w:rsidP="00AF04E0">
      <w:r>
        <w:t xml:space="preserve">  &lt;/</w:t>
      </w:r>
      <w:proofErr w:type="spellStart"/>
      <w:r>
        <w:t>SubComponents</w:t>
      </w:r>
      <w:proofErr w:type="spellEnd"/>
      <w:r>
        <w:t>&gt;</w:t>
      </w:r>
    </w:p>
    <w:p w14:paraId="00BCD8BE" w14:textId="201DE4C9" w:rsidR="007B190D" w:rsidRDefault="00AF04E0" w:rsidP="00455742">
      <w:r>
        <w:t>&lt;/Form&gt;</w:t>
      </w:r>
    </w:p>
    <w:p w14:paraId="065D0194" w14:textId="732076D8" w:rsidR="007B190D" w:rsidRDefault="0019541E" w:rsidP="001E5391">
      <w:pPr>
        <w:pStyle w:val="Heading4"/>
      </w:pPr>
      <w:r w:rsidRPr="0019541E">
        <w:t>AdminProfilePage</w:t>
      </w:r>
      <w:r w:rsidR="007B190D">
        <w:t>.</w:t>
      </w:r>
      <w:r>
        <w:t>java</w:t>
      </w:r>
    </w:p>
    <w:p w14:paraId="3D29DF54" w14:textId="65144779" w:rsidR="005F4E8E" w:rsidRDefault="005F4E8E" w:rsidP="005F4E8E"/>
    <w:p w14:paraId="2162A859" w14:textId="495A93BF" w:rsidR="005F4E8E" w:rsidRDefault="005F4E8E" w:rsidP="005F4E8E"/>
    <w:p w14:paraId="60E12B6E" w14:textId="578D3CF7" w:rsidR="005F4E8E" w:rsidRDefault="005F4E8E" w:rsidP="005F4E8E">
      <w:r>
        <w:t xml:space="preserve">package </w:t>
      </w:r>
      <w:proofErr w:type="gramStart"/>
      <w:r>
        <w:t>main;</w:t>
      </w:r>
      <w:proofErr w:type="gramEnd"/>
    </w:p>
    <w:p w14:paraId="394C17A4" w14:textId="2BDE3D6A" w:rsidR="005F4E8E" w:rsidRDefault="005F4E8E" w:rsidP="005F4E8E">
      <w:r>
        <w:t xml:space="preserve"> </w:t>
      </w:r>
    </w:p>
    <w:p w14:paraId="3733D202" w14:textId="0605B4F5" w:rsidR="005F4E8E" w:rsidRDefault="005F4E8E" w:rsidP="005F4E8E">
      <w:r>
        <w:t xml:space="preserve">public class </w:t>
      </w:r>
      <w:proofErr w:type="spellStart"/>
      <w:r>
        <w:t>AdminProfilePage</w:t>
      </w:r>
      <w:proofErr w:type="spellEnd"/>
      <w:r>
        <w:t xml:space="preserve"> extends </w:t>
      </w:r>
      <w:proofErr w:type="spellStart"/>
      <w:r>
        <w:t>javax.swing.JFrame</w:t>
      </w:r>
      <w:proofErr w:type="spellEnd"/>
      <w:r>
        <w:t xml:space="preserve"> {</w:t>
      </w:r>
    </w:p>
    <w:p w14:paraId="5A0C71FD" w14:textId="0E638348" w:rsidR="005F4E8E" w:rsidRDefault="005F4E8E" w:rsidP="005F4E8E">
      <w:r>
        <w:t xml:space="preserve"> </w:t>
      </w:r>
    </w:p>
    <w:p w14:paraId="2A7DD9E4" w14:textId="29D67444" w:rsidR="005F4E8E" w:rsidRDefault="005F4E8E" w:rsidP="005F4E8E">
      <w:r>
        <w:t xml:space="preserve">    public </w:t>
      </w:r>
      <w:proofErr w:type="spellStart"/>
      <w:r>
        <w:t>AdminProfilePage</w:t>
      </w:r>
      <w:proofErr w:type="spellEnd"/>
      <w:r>
        <w:t>() {</w:t>
      </w:r>
    </w:p>
    <w:p w14:paraId="391CD7A5" w14:textId="61FE648C" w:rsidR="005F4E8E" w:rsidRDefault="005F4E8E" w:rsidP="005F4E8E">
      <w:r>
        <w:t xml:space="preserve">        </w:t>
      </w:r>
      <w:proofErr w:type="spellStart"/>
      <w:r>
        <w:t>initComponents</w:t>
      </w:r>
      <w:proofErr w:type="spellEnd"/>
      <w:r>
        <w:t>(</w:t>
      </w:r>
      <w:proofErr w:type="gramStart"/>
      <w:r>
        <w:t>);</w:t>
      </w:r>
      <w:proofErr w:type="gramEnd"/>
    </w:p>
    <w:p w14:paraId="2289AA49" w14:textId="5F78EF2E" w:rsidR="005F4E8E" w:rsidRDefault="005F4E8E" w:rsidP="005F4E8E">
      <w:r>
        <w:t xml:space="preserve">    }</w:t>
      </w:r>
    </w:p>
    <w:p w14:paraId="16568817" w14:textId="39FACF0F" w:rsidR="005F4E8E" w:rsidRDefault="005F4E8E" w:rsidP="005F4E8E">
      <w:r>
        <w:t xml:space="preserve">    </w:t>
      </w:r>
    </w:p>
    <w:p w14:paraId="10AF9E78" w14:textId="4E8ED150" w:rsidR="005F4E8E" w:rsidRDefault="005F4E8E" w:rsidP="005F4E8E">
      <w:r>
        <w:t xml:space="preserve">    private String </w:t>
      </w:r>
      <w:proofErr w:type="gramStart"/>
      <w:r>
        <w:t>user;</w:t>
      </w:r>
      <w:proofErr w:type="gramEnd"/>
    </w:p>
    <w:p w14:paraId="3C5F1957" w14:textId="1064FBCF" w:rsidR="005F4E8E" w:rsidRDefault="005F4E8E" w:rsidP="005F4E8E">
      <w:r>
        <w:t xml:space="preserve">    private String </w:t>
      </w:r>
      <w:proofErr w:type="spellStart"/>
      <w:proofErr w:type="gramStart"/>
      <w:r>
        <w:t>finame</w:t>
      </w:r>
      <w:proofErr w:type="spellEnd"/>
      <w:r>
        <w:t>;</w:t>
      </w:r>
      <w:proofErr w:type="gramEnd"/>
    </w:p>
    <w:p w14:paraId="275BFDD7" w14:textId="72C4FD58" w:rsidR="005F4E8E" w:rsidRDefault="005F4E8E" w:rsidP="005F4E8E">
      <w:r>
        <w:t xml:space="preserve">    private String </w:t>
      </w:r>
      <w:proofErr w:type="spellStart"/>
      <w:proofErr w:type="gramStart"/>
      <w:r>
        <w:t>liname</w:t>
      </w:r>
      <w:proofErr w:type="spellEnd"/>
      <w:r>
        <w:t>;</w:t>
      </w:r>
      <w:proofErr w:type="gramEnd"/>
    </w:p>
    <w:p w14:paraId="0F25F5C7" w14:textId="479AB84A" w:rsidR="005F4E8E" w:rsidRDefault="005F4E8E" w:rsidP="005F4E8E">
      <w:r>
        <w:t xml:space="preserve">    </w:t>
      </w:r>
    </w:p>
    <w:p w14:paraId="3E529083" w14:textId="6855D4BA" w:rsidR="005F4E8E" w:rsidRDefault="005F4E8E" w:rsidP="005F4E8E">
      <w:r>
        <w:t xml:space="preserve">    public </w:t>
      </w:r>
      <w:proofErr w:type="spellStart"/>
      <w:r>
        <w:t>AdminProfilePage</w:t>
      </w:r>
      <w:proofErr w:type="spellEnd"/>
      <w:r>
        <w:t xml:space="preserve">(String </w:t>
      </w:r>
      <w:proofErr w:type="spellStart"/>
      <w:r>
        <w:t>paraOne,String</w:t>
      </w:r>
      <w:proofErr w:type="spellEnd"/>
      <w:r>
        <w:t xml:space="preserve"> </w:t>
      </w:r>
      <w:proofErr w:type="spellStart"/>
      <w:r>
        <w:t>paraTwo</w:t>
      </w:r>
      <w:proofErr w:type="spellEnd"/>
      <w:r>
        <w:t xml:space="preserve">, String </w:t>
      </w:r>
      <w:proofErr w:type="spellStart"/>
      <w:r>
        <w:t>paraThree</w:t>
      </w:r>
      <w:proofErr w:type="spellEnd"/>
      <w:r>
        <w:t>){</w:t>
      </w:r>
    </w:p>
    <w:p w14:paraId="007EB46E" w14:textId="18FEA66F" w:rsidR="005F4E8E" w:rsidRDefault="005F4E8E" w:rsidP="005F4E8E">
      <w:r>
        <w:t xml:space="preserve">        </w:t>
      </w:r>
      <w:proofErr w:type="spellStart"/>
      <w:r>
        <w:t>initComponents</w:t>
      </w:r>
      <w:proofErr w:type="spellEnd"/>
      <w:r>
        <w:t>(</w:t>
      </w:r>
      <w:proofErr w:type="gramStart"/>
      <w:r>
        <w:t>);</w:t>
      </w:r>
      <w:proofErr w:type="gramEnd"/>
    </w:p>
    <w:p w14:paraId="17DC9457" w14:textId="12DD69C5" w:rsidR="005F4E8E" w:rsidRDefault="005F4E8E" w:rsidP="005F4E8E">
      <w:r>
        <w:t xml:space="preserve">        </w:t>
      </w:r>
      <w:proofErr w:type="spellStart"/>
      <w:r>
        <w:t>finame</w:t>
      </w:r>
      <w:proofErr w:type="spellEnd"/>
      <w:r>
        <w:t xml:space="preserve"> = </w:t>
      </w:r>
      <w:proofErr w:type="spellStart"/>
      <w:proofErr w:type="gramStart"/>
      <w:r>
        <w:t>paraOne</w:t>
      </w:r>
      <w:proofErr w:type="spellEnd"/>
      <w:r>
        <w:t>;</w:t>
      </w:r>
      <w:proofErr w:type="gramEnd"/>
    </w:p>
    <w:p w14:paraId="04337FD0" w14:textId="22697651" w:rsidR="005F4E8E" w:rsidRDefault="005F4E8E" w:rsidP="005F4E8E">
      <w:r>
        <w:t xml:space="preserve">        </w:t>
      </w:r>
      <w:proofErr w:type="spellStart"/>
      <w:r>
        <w:t>liname</w:t>
      </w:r>
      <w:proofErr w:type="spellEnd"/>
      <w:r>
        <w:t xml:space="preserve"> = </w:t>
      </w:r>
      <w:proofErr w:type="spellStart"/>
      <w:proofErr w:type="gramStart"/>
      <w:r>
        <w:t>paraTwo</w:t>
      </w:r>
      <w:proofErr w:type="spellEnd"/>
      <w:r>
        <w:t>;</w:t>
      </w:r>
      <w:proofErr w:type="gramEnd"/>
    </w:p>
    <w:p w14:paraId="46BB0200" w14:textId="3CF86719" w:rsidR="005F4E8E" w:rsidRDefault="005F4E8E" w:rsidP="005F4E8E">
      <w:r>
        <w:t xml:space="preserve">        </w:t>
      </w:r>
      <w:proofErr w:type="spellStart"/>
      <w:r>
        <w:t>firstNameLabel.setText</w:t>
      </w:r>
      <w:proofErr w:type="spellEnd"/>
      <w:r>
        <w:t>(</w:t>
      </w:r>
      <w:proofErr w:type="spellStart"/>
      <w:r>
        <w:t>finame</w:t>
      </w:r>
      <w:proofErr w:type="spellEnd"/>
      <w:proofErr w:type="gramStart"/>
      <w:r>
        <w:t>);</w:t>
      </w:r>
      <w:proofErr w:type="gramEnd"/>
    </w:p>
    <w:p w14:paraId="0F489B5F" w14:textId="07CA6D33" w:rsidR="005F4E8E" w:rsidRDefault="005F4E8E" w:rsidP="005F4E8E">
      <w:r>
        <w:lastRenderedPageBreak/>
        <w:t xml:space="preserve">        </w:t>
      </w:r>
      <w:proofErr w:type="spellStart"/>
      <w:r>
        <w:t>lastNameLabel.setText</w:t>
      </w:r>
      <w:proofErr w:type="spellEnd"/>
      <w:r>
        <w:t>(</w:t>
      </w:r>
      <w:proofErr w:type="spellStart"/>
      <w:r>
        <w:t>liname</w:t>
      </w:r>
      <w:proofErr w:type="spellEnd"/>
      <w:proofErr w:type="gramStart"/>
      <w:r>
        <w:t>);</w:t>
      </w:r>
      <w:proofErr w:type="gramEnd"/>
    </w:p>
    <w:p w14:paraId="6F7D53BD" w14:textId="1A276542" w:rsidR="005F4E8E" w:rsidRDefault="005F4E8E" w:rsidP="005F4E8E">
      <w:r>
        <w:t xml:space="preserve">        user = </w:t>
      </w:r>
      <w:proofErr w:type="spellStart"/>
      <w:proofErr w:type="gramStart"/>
      <w:r>
        <w:t>paraThree</w:t>
      </w:r>
      <w:proofErr w:type="spellEnd"/>
      <w:r>
        <w:t>;</w:t>
      </w:r>
      <w:proofErr w:type="gramEnd"/>
    </w:p>
    <w:p w14:paraId="36027DC2" w14:textId="7DAC4BC0" w:rsidR="005F4E8E" w:rsidRDefault="005F4E8E" w:rsidP="005F4E8E">
      <w:r>
        <w:t xml:space="preserve">    }</w:t>
      </w:r>
    </w:p>
    <w:p w14:paraId="189F5E4F" w14:textId="26693D84" w:rsidR="005F4E8E" w:rsidRDefault="005F4E8E" w:rsidP="005F4E8E">
      <w:r>
        <w:t xml:space="preserve">    </w:t>
      </w:r>
    </w:p>
    <w:p w14:paraId="34F1C694" w14:textId="14277BA0" w:rsidR="005F4E8E" w:rsidRDefault="005F4E8E" w:rsidP="005F4E8E">
      <w:r>
        <w:t xml:space="preserve"> </w:t>
      </w:r>
    </w:p>
    <w:p w14:paraId="3A5BF95A" w14:textId="26777F29" w:rsidR="005F4E8E" w:rsidRDefault="005F4E8E" w:rsidP="005F4E8E">
      <w:r>
        <w:t xml:space="preserve">    @SuppressWarnings("unchecked")</w:t>
      </w:r>
    </w:p>
    <w:p w14:paraId="7579C683" w14:textId="5F97B7DB" w:rsidR="005F4E8E" w:rsidRDefault="005F4E8E" w:rsidP="005F4E8E">
      <w:r>
        <w:t xml:space="preserve">    // &lt;editor-fold </w:t>
      </w:r>
      <w:proofErr w:type="spellStart"/>
      <w:r>
        <w:t>defaultstate</w:t>
      </w:r>
      <w:proofErr w:type="spellEnd"/>
      <w:r>
        <w:t xml:space="preserve">="collapsed" </w:t>
      </w:r>
      <w:proofErr w:type="spellStart"/>
      <w:r>
        <w:t>desc</w:t>
      </w:r>
      <w:proofErr w:type="spellEnd"/>
      <w:r>
        <w:t>="Generated Code"&gt;//</w:t>
      </w:r>
      <w:proofErr w:type="spellStart"/>
      <w:r>
        <w:t>GEN-BEGIN:initComponents</w:t>
      </w:r>
      <w:proofErr w:type="spellEnd"/>
    </w:p>
    <w:p w14:paraId="5BC1811B" w14:textId="2FC82DAC" w:rsidR="005F4E8E" w:rsidRDefault="005F4E8E" w:rsidP="005F4E8E">
      <w:r>
        <w:t xml:space="preserve">    private void </w:t>
      </w:r>
      <w:proofErr w:type="spellStart"/>
      <w:r>
        <w:t>initComponents</w:t>
      </w:r>
      <w:proofErr w:type="spellEnd"/>
      <w:r>
        <w:t>() {</w:t>
      </w:r>
    </w:p>
    <w:p w14:paraId="2982C9D8" w14:textId="061060ED" w:rsidR="005F4E8E" w:rsidRDefault="005F4E8E" w:rsidP="005F4E8E"/>
    <w:p w14:paraId="19861F90" w14:textId="5ED545EE" w:rsidR="005F4E8E" w:rsidRDefault="005F4E8E" w:rsidP="005F4E8E">
      <w:r>
        <w:t xml:space="preserve">        jLabel5 = new </w:t>
      </w:r>
      <w:proofErr w:type="spellStart"/>
      <w:r>
        <w:t>javax.swing.JLabel</w:t>
      </w:r>
      <w:proofErr w:type="spellEnd"/>
      <w:r>
        <w:t>(</w:t>
      </w:r>
      <w:proofErr w:type="gramStart"/>
      <w:r>
        <w:t>);</w:t>
      </w:r>
      <w:proofErr w:type="gramEnd"/>
    </w:p>
    <w:p w14:paraId="4975A4B7" w14:textId="357B22DC" w:rsidR="005F4E8E" w:rsidRDefault="005F4E8E" w:rsidP="005F4E8E">
      <w:r>
        <w:t xml:space="preserve">        </w:t>
      </w:r>
      <w:proofErr w:type="spellStart"/>
      <w:r>
        <w:t>salesLogoutBtn</w:t>
      </w:r>
      <w:proofErr w:type="spellEnd"/>
      <w:r>
        <w:t xml:space="preserve"> = new </w:t>
      </w:r>
      <w:proofErr w:type="spellStart"/>
      <w:r>
        <w:t>javax.swing.JButton</w:t>
      </w:r>
      <w:proofErr w:type="spellEnd"/>
      <w:r>
        <w:t>(</w:t>
      </w:r>
      <w:proofErr w:type="gramStart"/>
      <w:r>
        <w:t>);</w:t>
      </w:r>
      <w:proofErr w:type="gramEnd"/>
    </w:p>
    <w:p w14:paraId="413CCC4F" w14:textId="24711AA0" w:rsidR="005F4E8E" w:rsidRDefault="005F4E8E" w:rsidP="005F4E8E">
      <w:r>
        <w:t xml:space="preserve">        salesprofilebackBtn2 = new </w:t>
      </w:r>
      <w:proofErr w:type="spellStart"/>
      <w:r>
        <w:t>javax.swing.JButton</w:t>
      </w:r>
      <w:proofErr w:type="spellEnd"/>
      <w:r>
        <w:t>(</w:t>
      </w:r>
      <w:proofErr w:type="gramStart"/>
      <w:r>
        <w:t>);</w:t>
      </w:r>
      <w:proofErr w:type="gramEnd"/>
    </w:p>
    <w:p w14:paraId="5476C5A5" w14:textId="2A7DA277" w:rsidR="005F4E8E" w:rsidRDefault="005F4E8E" w:rsidP="005F4E8E">
      <w:r>
        <w:t xml:space="preserve">        jLabel4 = new </w:t>
      </w:r>
      <w:proofErr w:type="spellStart"/>
      <w:r>
        <w:t>javax.swing.JLabel</w:t>
      </w:r>
      <w:proofErr w:type="spellEnd"/>
      <w:r>
        <w:t>(</w:t>
      </w:r>
      <w:proofErr w:type="gramStart"/>
      <w:r>
        <w:t>);</w:t>
      </w:r>
      <w:proofErr w:type="gramEnd"/>
    </w:p>
    <w:p w14:paraId="6B8927B3" w14:textId="0ECC6802" w:rsidR="005F4E8E" w:rsidRDefault="005F4E8E" w:rsidP="005F4E8E">
      <w:r>
        <w:t xml:space="preserve">        </w:t>
      </w:r>
      <w:proofErr w:type="spellStart"/>
      <w:r>
        <w:t>fname</w:t>
      </w:r>
      <w:proofErr w:type="spellEnd"/>
      <w:r>
        <w:t xml:space="preserve"> = new </w:t>
      </w:r>
      <w:proofErr w:type="spellStart"/>
      <w:r>
        <w:t>javax.swing.JTextField</w:t>
      </w:r>
      <w:proofErr w:type="spellEnd"/>
      <w:r>
        <w:t>(</w:t>
      </w:r>
      <w:proofErr w:type="gramStart"/>
      <w:r>
        <w:t>);</w:t>
      </w:r>
      <w:proofErr w:type="gramEnd"/>
    </w:p>
    <w:p w14:paraId="07C4F94A" w14:textId="199D7B7B" w:rsidR="005F4E8E" w:rsidRDefault="005F4E8E" w:rsidP="005F4E8E">
      <w:r>
        <w:t xml:space="preserve">        jLabel6 = new </w:t>
      </w:r>
      <w:proofErr w:type="spellStart"/>
      <w:r>
        <w:t>javax.swing.JLabel</w:t>
      </w:r>
      <w:proofErr w:type="spellEnd"/>
      <w:r>
        <w:t>(</w:t>
      </w:r>
      <w:proofErr w:type="gramStart"/>
      <w:r>
        <w:t>);</w:t>
      </w:r>
      <w:proofErr w:type="gramEnd"/>
    </w:p>
    <w:p w14:paraId="2A9C37B8" w14:textId="352AF645" w:rsidR="005F4E8E" w:rsidRDefault="005F4E8E" w:rsidP="005F4E8E">
      <w:r>
        <w:t xml:space="preserve">        </w:t>
      </w:r>
      <w:proofErr w:type="spellStart"/>
      <w:r>
        <w:t>lname</w:t>
      </w:r>
      <w:proofErr w:type="spellEnd"/>
      <w:r>
        <w:t xml:space="preserve"> = new </w:t>
      </w:r>
      <w:proofErr w:type="spellStart"/>
      <w:r>
        <w:t>javax.swing.JTextField</w:t>
      </w:r>
      <w:proofErr w:type="spellEnd"/>
      <w:r>
        <w:t>(</w:t>
      </w:r>
      <w:proofErr w:type="gramStart"/>
      <w:r>
        <w:t>);</w:t>
      </w:r>
      <w:proofErr w:type="gramEnd"/>
    </w:p>
    <w:p w14:paraId="46124B49" w14:textId="1A08126E" w:rsidR="005F4E8E" w:rsidRDefault="005F4E8E" w:rsidP="005F4E8E">
      <w:r>
        <w:t xml:space="preserve">        jPanel1 = new </w:t>
      </w:r>
      <w:proofErr w:type="spellStart"/>
      <w:r>
        <w:t>javax.swing.JPanel</w:t>
      </w:r>
      <w:proofErr w:type="spellEnd"/>
      <w:r>
        <w:t>(</w:t>
      </w:r>
      <w:proofErr w:type="gramStart"/>
      <w:r>
        <w:t>);</w:t>
      </w:r>
      <w:proofErr w:type="gramEnd"/>
    </w:p>
    <w:p w14:paraId="46DF0743" w14:textId="52E759FB" w:rsidR="005F4E8E" w:rsidRDefault="005F4E8E" w:rsidP="005F4E8E">
      <w:r>
        <w:t xml:space="preserve">        jLabel7 = new </w:t>
      </w:r>
      <w:proofErr w:type="spellStart"/>
      <w:r>
        <w:t>javax.swing.JLabel</w:t>
      </w:r>
      <w:proofErr w:type="spellEnd"/>
      <w:r>
        <w:t>(</w:t>
      </w:r>
      <w:proofErr w:type="gramStart"/>
      <w:r>
        <w:t>);</w:t>
      </w:r>
      <w:proofErr w:type="gramEnd"/>
    </w:p>
    <w:p w14:paraId="752663B6" w14:textId="32B0DAF5" w:rsidR="005F4E8E" w:rsidRDefault="005F4E8E" w:rsidP="005F4E8E">
      <w:r>
        <w:t xml:space="preserve">        </w:t>
      </w:r>
      <w:proofErr w:type="spellStart"/>
      <w:r>
        <w:t>adminLogoutBtn</w:t>
      </w:r>
      <w:proofErr w:type="spellEnd"/>
      <w:r>
        <w:t xml:space="preserve"> = new </w:t>
      </w:r>
      <w:proofErr w:type="spellStart"/>
      <w:r>
        <w:t>javax.swing.JButton</w:t>
      </w:r>
      <w:proofErr w:type="spellEnd"/>
      <w:r>
        <w:t>(</w:t>
      </w:r>
      <w:proofErr w:type="gramStart"/>
      <w:r>
        <w:t>);</w:t>
      </w:r>
      <w:proofErr w:type="gramEnd"/>
    </w:p>
    <w:p w14:paraId="5CCC3D2B" w14:textId="050FDF74" w:rsidR="005F4E8E" w:rsidRDefault="005F4E8E" w:rsidP="005F4E8E">
      <w:r>
        <w:t xml:space="preserve">        </w:t>
      </w:r>
      <w:proofErr w:type="spellStart"/>
      <w:r>
        <w:t>adminProfilebackBtn</w:t>
      </w:r>
      <w:proofErr w:type="spellEnd"/>
      <w:r>
        <w:t xml:space="preserve"> = new </w:t>
      </w:r>
      <w:proofErr w:type="spellStart"/>
      <w:r>
        <w:t>javax.swing.JButton</w:t>
      </w:r>
      <w:proofErr w:type="spellEnd"/>
      <w:r>
        <w:t>(</w:t>
      </w:r>
      <w:proofErr w:type="gramStart"/>
      <w:r>
        <w:t>);</w:t>
      </w:r>
      <w:proofErr w:type="gramEnd"/>
    </w:p>
    <w:p w14:paraId="225384CC" w14:textId="25FEBAE3" w:rsidR="005F4E8E" w:rsidRDefault="005F4E8E" w:rsidP="005F4E8E">
      <w:r>
        <w:t xml:space="preserve">        adminaddtBtn1 = new </w:t>
      </w:r>
      <w:proofErr w:type="spellStart"/>
      <w:r>
        <w:t>javax.swing.JButton</w:t>
      </w:r>
      <w:proofErr w:type="spellEnd"/>
      <w:r>
        <w:t>(</w:t>
      </w:r>
      <w:proofErr w:type="gramStart"/>
      <w:r>
        <w:t>);</w:t>
      </w:r>
      <w:proofErr w:type="gramEnd"/>
    </w:p>
    <w:p w14:paraId="791A4858" w14:textId="70F897A0" w:rsidR="005F4E8E" w:rsidRDefault="005F4E8E" w:rsidP="005F4E8E">
      <w:r>
        <w:t xml:space="preserve">        </w:t>
      </w:r>
      <w:proofErr w:type="spellStart"/>
      <w:r>
        <w:t>addStockBtn</w:t>
      </w:r>
      <w:proofErr w:type="spellEnd"/>
      <w:r>
        <w:t xml:space="preserve"> = new </w:t>
      </w:r>
      <w:proofErr w:type="spellStart"/>
      <w:r>
        <w:t>javax.swing.JButton</w:t>
      </w:r>
      <w:proofErr w:type="spellEnd"/>
      <w:r>
        <w:t>(</w:t>
      </w:r>
      <w:proofErr w:type="gramStart"/>
      <w:r>
        <w:t>);</w:t>
      </w:r>
      <w:proofErr w:type="gramEnd"/>
    </w:p>
    <w:p w14:paraId="005647B1" w14:textId="2A4E17FF" w:rsidR="005F4E8E" w:rsidRDefault="005F4E8E" w:rsidP="005F4E8E">
      <w:r>
        <w:t xml:space="preserve">        jLabel8 = new </w:t>
      </w:r>
      <w:proofErr w:type="spellStart"/>
      <w:r>
        <w:t>javax.swing.JLabel</w:t>
      </w:r>
      <w:proofErr w:type="spellEnd"/>
      <w:r>
        <w:t>(</w:t>
      </w:r>
      <w:proofErr w:type="gramStart"/>
      <w:r>
        <w:t>);</w:t>
      </w:r>
      <w:proofErr w:type="gramEnd"/>
    </w:p>
    <w:p w14:paraId="0908FE30" w14:textId="7BDB3E42" w:rsidR="005F4E8E" w:rsidRDefault="005F4E8E" w:rsidP="005F4E8E">
      <w:r>
        <w:t xml:space="preserve">        </w:t>
      </w:r>
      <w:proofErr w:type="spellStart"/>
      <w:r>
        <w:t>firstNameLabel</w:t>
      </w:r>
      <w:proofErr w:type="spellEnd"/>
      <w:r>
        <w:t xml:space="preserve"> = new </w:t>
      </w:r>
      <w:proofErr w:type="spellStart"/>
      <w:r>
        <w:t>javax.swing.JLabel</w:t>
      </w:r>
      <w:proofErr w:type="spellEnd"/>
      <w:r>
        <w:t>(</w:t>
      </w:r>
      <w:proofErr w:type="gramStart"/>
      <w:r>
        <w:t>);</w:t>
      </w:r>
      <w:proofErr w:type="gramEnd"/>
    </w:p>
    <w:p w14:paraId="390C2359" w14:textId="31719FC2" w:rsidR="005F4E8E" w:rsidRDefault="005F4E8E" w:rsidP="005F4E8E">
      <w:r>
        <w:lastRenderedPageBreak/>
        <w:t xml:space="preserve">        jLabel9 = new </w:t>
      </w:r>
      <w:proofErr w:type="spellStart"/>
      <w:r>
        <w:t>javax.swing.JLabel</w:t>
      </w:r>
      <w:proofErr w:type="spellEnd"/>
      <w:r>
        <w:t>(</w:t>
      </w:r>
      <w:proofErr w:type="gramStart"/>
      <w:r>
        <w:t>);</w:t>
      </w:r>
      <w:proofErr w:type="gramEnd"/>
    </w:p>
    <w:p w14:paraId="21B4E01F" w14:textId="6806EC45" w:rsidR="005F4E8E" w:rsidRDefault="005F4E8E" w:rsidP="005F4E8E">
      <w:r>
        <w:t xml:space="preserve">        </w:t>
      </w:r>
      <w:proofErr w:type="spellStart"/>
      <w:r>
        <w:t>lastNameLabel</w:t>
      </w:r>
      <w:proofErr w:type="spellEnd"/>
      <w:r>
        <w:t xml:space="preserve"> = new </w:t>
      </w:r>
      <w:proofErr w:type="spellStart"/>
      <w:r>
        <w:t>javax.swing.JLabel</w:t>
      </w:r>
      <w:proofErr w:type="spellEnd"/>
      <w:r>
        <w:t>(</w:t>
      </w:r>
      <w:proofErr w:type="gramStart"/>
      <w:r>
        <w:t>);</w:t>
      </w:r>
      <w:proofErr w:type="gramEnd"/>
    </w:p>
    <w:p w14:paraId="3306C4CD" w14:textId="3315DDD5" w:rsidR="005F4E8E" w:rsidRDefault="005F4E8E" w:rsidP="005F4E8E">
      <w:r>
        <w:t xml:space="preserve">        adminProfilebackBtn1 = new </w:t>
      </w:r>
      <w:proofErr w:type="spellStart"/>
      <w:r>
        <w:t>javax.swing.JButton</w:t>
      </w:r>
      <w:proofErr w:type="spellEnd"/>
      <w:r>
        <w:t>(</w:t>
      </w:r>
      <w:proofErr w:type="gramStart"/>
      <w:r>
        <w:t>);</w:t>
      </w:r>
      <w:proofErr w:type="gramEnd"/>
    </w:p>
    <w:p w14:paraId="25B8C783" w14:textId="21B628F6" w:rsidR="005F4E8E" w:rsidRDefault="005F4E8E" w:rsidP="005F4E8E"/>
    <w:p w14:paraId="3CCABAAA" w14:textId="2A517172" w:rsidR="005F4E8E" w:rsidRDefault="005F4E8E" w:rsidP="005F4E8E">
      <w:r>
        <w:t xml:space="preserve">        jLabel5.setFont(new </w:t>
      </w:r>
      <w:proofErr w:type="spellStart"/>
      <w:r>
        <w:t>java.awt.Font</w:t>
      </w:r>
      <w:proofErr w:type="spellEnd"/>
      <w:r>
        <w:t>("Tahoma", 0, 24)); // NOI18N</w:t>
      </w:r>
    </w:p>
    <w:p w14:paraId="4867EFF0" w14:textId="64A334DE" w:rsidR="005F4E8E" w:rsidRDefault="005F4E8E" w:rsidP="005F4E8E">
      <w:r>
        <w:t xml:space="preserve">        jLabel5.setText("Personal Profile"</w:t>
      </w:r>
      <w:proofErr w:type="gramStart"/>
      <w:r>
        <w:t>);</w:t>
      </w:r>
      <w:proofErr w:type="gramEnd"/>
    </w:p>
    <w:p w14:paraId="566C9E68" w14:textId="5F5EF223" w:rsidR="005F4E8E" w:rsidRDefault="005F4E8E" w:rsidP="005F4E8E"/>
    <w:p w14:paraId="2005DBEB" w14:textId="295D3825" w:rsidR="005F4E8E" w:rsidRDefault="005F4E8E" w:rsidP="005F4E8E">
      <w:r>
        <w:t xml:space="preserve">        </w:t>
      </w:r>
      <w:proofErr w:type="spellStart"/>
      <w:r>
        <w:t>salesLogoutBtn.setBackground</w:t>
      </w:r>
      <w:proofErr w:type="spellEnd"/>
      <w:r>
        <w:t xml:space="preserve">(new </w:t>
      </w:r>
      <w:proofErr w:type="spellStart"/>
      <w:r>
        <w:t>java.awt.Color</w:t>
      </w:r>
      <w:proofErr w:type="spellEnd"/>
      <w:r>
        <w:t>(60, 115, 136)</w:t>
      </w:r>
      <w:proofErr w:type="gramStart"/>
      <w:r>
        <w:t>);</w:t>
      </w:r>
      <w:proofErr w:type="gramEnd"/>
    </w:p>
    <w:p w14:paraId="1BD27B93" w14:textId="2AAA26B9" w:rsidR="005F4E8E" w:rsidRDefault="005F4E8E" w:rsidP="005F4E8E">
      <w:r>
        <w:t xml:space="preserve">        </w:t>
      </w:r>
      <w:proofErr w:type="spellStart"/>
      <w:r>
        <w:t>salesLogoutBtn.setFont</w:t>
      </w:r>
      <w:proofErr w:type="spellEnd"/>
      <w:r>
        <w:t xml:space="preserve">(new </w:t>
      </w:r>
      <w:proofErr w:type="spellStart"/>
      <w:r>
        <w:t>java.awt.Font</w:t>
      </w:r>
      <w:proofErr w:type="spellEnd"/>
      <w:r>
        <w:t>("Tahoma", 0, 14)); // NOI18N</w:t>
      </w:r>
    </w:p>
    <w:p w14:paraId="74DB6887" w14:textId="3AB41473" w:rsidR="005F4E8E" w:rsidRDefault="005F4E8E" w:rsidP="005F4E8E">
      <w:r>
        <w:t xml:space="preserve">        </w:t>
      </w:r>
      <w:proofErr w:type="spellStart"/>
      <w:r>
        <w:t>salesLogoutBtn.setForeground</w:t>
      </w:r>
      <w:proofErr w:type="spellEnd"/>
      <w:r>
        <w:t xml:space="preserve">(new </w:t>
      </w:r>
      <w:proofErr w:type="spellStart"/>
      <w:r>
        <w:t>java.awt.Color</w:t>
      </w:r>
      <w:proofErr w:type="spellEnd"/>
      <w:r>
        <w:t>(255, 255, 255)</w:t>
      </w:r>
      <w:proofErr w:type="gramStart"/>
      <w:r>
        <w:t>);</w:t>
      </w:r>
      <w:proofErr w:type="gramEnd"/>
    </w:p>
    <w:p w14:paraId="2045F0BE" w14:textId="2B157676" w:rsidR="005F4E8E" w:rsidRDefault="005F4E8E" w:rsidP="005F4E8E">
      <w:r>
        <w:t xml:space="preserve">        </w:t>
      </w:r>
      <w:proofErr w:type="spellStart"/>
      <w:r>
        <w:t>salesLogoutBtn.setText</w:t>
      </w:r>
      <w:proofErr w:type="spellEnd"/>
      <w:r>
        <w:t>("</w:t>
      </w:r>
      <w:proofErr w:type="spellStart"/>
      <w:r>
        <w:t>LogOut</w:t>
      </w:r>
      <w:proofErr w:type="spellEnd"/>
      <w:r>
        <w:t>"</w:t>
      </w:r>
      <w:proofErr w:type="gramStart"/>
      <w:r>
        <w:t>);</w:t>
      </w:r>
      <w:proofErr w:type="gramEnd"/>
    </w:p>
    <w:p w14:paraId="36315981" w14:textId="1446F40C" w:rsidR="005F4E8E" w:rsidRDefault="005F4E8E" w:rsidP="005F4E8E">
      <w:r>
        <w:t xml:space="preserve">        </w:t>
      </w:r>
      <w:proofErr w:type="spellStart"/>
      <w:r>
        <w:t>salesLogoutBtn.addActionListener</w:t>
      </w:r>
      <w:proofErr w:type="spellEnd"/>
      <w:r>
        <w:t xml:space="preserve">(new </w:t>
      </w:r>
      <w:proofErr w:type="spellStart"/>
      <w:r>
        <w:t>java.awt.event.ActionListener</w:t>
      </w:r>
      <w:proofErr w:type="spellEnd"/>
      <w:r>
        <w:t>() {</w:t>
      </w:r>
    </w:p>
    <w:p w14:paraId="1E437159" w14:textId="031C4579" w:rsidR="005F4E8E" w:rsidRDefault="005F4E8E" w:rsidP="005F4E8E">
      <w:r>
        <w:t xml:space="preserve">            public void </w:t>
      </w:r>
      <w:proofErr w:type="spellStart"/>
      <w:r>
        <w:t>actionPerformed</w:t>
      </w:r>
      <w:proofErr w:type="spellEnd"/>
      <w:r>
        <w:t>(</w:t>
      </w:r>
      <w:proofErr w:type="spellStart"/>
      <w:r>
        <w:t>java.awt.event.ActionEvent</w:t>
      </w:r>
      <w:proofErr w:type="spellEnd"/>
      <w:r>
        <w:t xml:space="preserve"> </w:t>
      </w:r>
      <w:proofErr w:type="spellStart"/>
      <w:r>
        <w:t>evt</w:t>
      </w:r>
      <w:proofErr w:type="spellEnd"/>
      <w:r>
        <w:t>) {</w:t>
      </w:r>
    </w:p>
    <w:p w14:paraId="1C6021C0" w14:textId="48B303C0" w:rsidR="005F4E8E" w:rsidRDefault="005F4E8E" w:rsidP="005F4E8E">
      <w:r>
        <w:t xml:space="preserve">                </w:t>
      </w:r>
      <w:proofErr w:type="spellStart"/>
      <w:r>
        <w:t>salesLogoutBtnActionPerformed</w:t>
      </w:r>
      <w:proofErr w:type="spellEnd"/>
      <w:r>
        <w:t>(</w:t>
      </w:r>
      <w:proofErr w:type="spellStart"/>
      <w:r>
        <w:t>evt</w:t>
      </w:r>
      <w:proofErr w:type="spellEnd"/>
      <w:proofErr w:type="gramStart"/>
      <w:r>
        <w:t>);</w:t>
      </w:r>
      <w:proofErr w:type="gramEnd"/>
    </w:p>
    <w:p w14:paraId="2EFB81FE" w14:textId="4F4AA20A" w:rsidR="005F4E8E" w:rsidRDefault="005F4E8E" w:rsidP="005F4E8E">
      <w:r>
        <w:t xml:space="preserve">            }</w:t>
      </w:r>
    </w:p>
    <w:p w14:paraId="01B6AC71" w14:textId="1D87F835" w:rsidR="005F4E8E" w:rsidRDefault="005F4E8E" w:rsidP="005F4E8E">
      <w:r>
        <w:t xml:space="preserve">        });</w:t>
      </w:r>
    </w:p>
    <w:p w14:paraId="5802233F" w14:textId="51672007" w:rsidR="005F4E8E" w:rsidRDefault="005F4E8E" w:rsidP="005F4E8E"/>
    <w:p w14:paraId="650F0A91" w14:textId="0DA2E683" w:rsidR="005F4E8E" w:rsidRDefault="005F4E8E" w:rsidP="005F4E8E">
      <w:r>
        <w:t xml:space="preserve">        salesprofilebackBtn2.setBackground(new </w:t>
      </w:r>
      <w:proofErr w:type="spellStart"/>
      <w:r>
        <w:t>java.awt.Color</w:t>
      </w:r>
      <w:proofErr w:type="spellEnd"/>
      <w:r>
        <w:t>(60, 115, 136)</w:t>
      </w:r>
      <w:proofErr w:type="gramStart"/>
      <w:r>
        <w:t>);</w:t>
      </w:r>
      <w:proofErr w:type="gramEnd"/>
    </w:p>
    <w:p w14:paraId="0D1555FD" w14:textId="081886AA" w:rsidR="005F4E8E" w:rsidRDefault="005F4E8E" w:rsidP="005F4E8E">
      <w:r>
        <w:t xml:space="preserve">        salesprofilebackBtn2.setFont(new </w:t>
      </w:r>
      <w:proofErr w:type="spellStart"/>
      <w:r>
        <w:t>java.awt.Font</w:t>
      </w:r>
      <w:proofErr w:type="spellEnd"/>
      <w:r>
        <w:t>("Tahoma", 0, 14)); // NOI18N</w:t>
      </w:r>
    </w:p>
    <w:p w14:paraId="06908150" w14:textId="586DF9BB" w:rsidR="005F4E8E" w:rsidRDefault="005F4E8E" w:rsidP="005F4E8E">
      <w:r>
        <w:t xml:space="preserve">        salesprofilebackBtn2.setForeground(new </w:t>
      </w:r>
      <w:proofErr w:type="spellStart"/>
      <w:r>
        <w:t>java.awt.Color</w:t>
      </w:r>
      <w:proofErr w:type="spellEnd"/>
      <w:r>
        <w:t>(255, 255, 255)</w:t>
      </w:r>
      <w:proofErr w:type="gramStart"/>
      <w:r>
        <w:t>);</w:t>
      </w:r>
      <w:proofErr w:type="gramEnd"/>
    </w:p>
    <w:p w14:paraId="70BD8897" w14:textId="011452A3" w:rsidR="005F4E8E" w:rsidRDefault="005F4E8E" w:rsidP="005F4E8E">
      <w:r>
        <w:t xml:space="preserve">        salesprofilebackBtn2.setText("Back"</w:t>
      </w:r>
      <w:proofErr w:type="gramStart"/>
      <w:r>
        <w:t>);</w:t>
      </w:r>
      <w:proofErr w:type="gramEnd"/>
    </w:p>
    <w:p w14:paraId="322E0157" w14:textId="753FFA58" w:rsidR="005F4E8E" w:rsidRDefault="005F4E8E" w:rsidP="005F4E8E">
      <w:r>
        <w:t xml:space="preserve">        salesprofilebackBtn2.addActionListener(new </w:t>
      </w:r>
      <w:proofErr w:type="spellStart"/>
      <w:r>
        <w:t>java.awt.event.ActionListener</w:t>
      </w:r>
      <w:proofErr w:type="spellEnd"/>
      <w:r>
        <w:t>() {</w:t>
      </w:r>
    </w:p>
    <w:p w14:paraId="29F64371" w14:textId="4149896B" w:rsidR="005F4E8E" w:rsidRDefault="005F4E8E" w:rsidP="005F4E8E">
      <w:r>
        <w:t xml:space="preserve">            public void </w:t>
      </w:r>
      <w:proofErr w:type="spellStart"/>
      <w:r>
        <w:t>actionPerformed</w:t>
      </w:r>
      <w:proofErr w:type="spellEnd"/>
      <w:r>
        <w:t>(</w:t>
      </w:r>
      <w:proofErr w:type="spellStart"/>
      <w:r>
        <w:t>java.awt.event.ActionEvent</w:t>
      </w:r>
      <w:proofErr w:type="spellEnd"/>
      <w:r>
        <w:t xml:space="preserve"> </w:t>
      </w:r>
      <w:proofErr w:type="spellStart"/>
      <w:r>
        <w:t>evt</w:t>
      </w:r>
      <w:proofErr w:type="spellEnd"/>
      <w:r>
        <w:t>) {</w:t>
      </w:r>
    </w:p>
    <w:p w14:paraId="678621E9" w14:textId="393CD81B" w:rsidR="005F4E8E" w:rsidRDefault="005F4E8E" w:rsidP="005F4E8E">
      <w:r>
        <w:t xml:space="preserve">                salesprofilebackBtn2ActionPerformed(</w:t>
      </w:r>
      <w:proofErr w:type="spellStart"/>
      <w:r>
        <w:t>evt</w:t>
      </w:r>
      <w:proofErr w:type="spellEnd"/>
      <w:proofErr w:type="gramStart"/>
      <w:r>
        <w:t>);</w:t>
      </w:r>
      <w:proofErr w:type="gramEnd"/>
    </w:p>
    <w:p w14:paraId="1FCFDC03" w14:textId="034BEDF7" w:rsidR="005F4E8E" w:rsidRDefault="005F4E8E" w:rsidP="005F4E8E">
      <w:r>
        <w:lastRenderedPageBreak/>
        <w:t xml:space="preserve">            }</w:t>
      </w:r>
    </w:p>
    <w:p w14:paraId="043815F1" w14:textId="23AEB134" w:rsidR="005F4E8E" w:rsidRDefault="005F4E8E" w:rsidP="005F4E8E">
      <w:r>
        <w:t xml:space="preserve">        });</w:t>
      </w:r>
    </w:p>
    <w:p w14:paraId="76AE7086" w14:textId="3703AC30" w:rsidR="005F4E8E" w:rsidRDefault="005F4E8E" w:rsidP="005F4E8E"/>
    <w:p w14:paraId="1D1FCACE" w14:textId="2955AA7C" w:rsidR="005F4E8E" w:rsidRDefault="005F4E8E" w:rsidP="005F4E8E">
      <w:r>
        <w:t xml:space="preserve">        jLabel4.setFont(new </w:t>
      </w:r>
      <w:proofErr w:type="spellStart"/>
      <w:r>
        <w:t>java.awt.Font</w:t>
      </w:r>
      <w:proofErr w:type="spellEnd"/>
      <w:r>
        <w:t>("Tahoma", 0, 24)); // NOI18N</w:t>
      </w:r>
    </w:p>
    <w:p w14:paraId="67B3F9B4" w14:textId="78B7BCCD" w:rsidR="005F4E8E" w:rsidRDefault="005F4E8E" w:rsidP="005F4E8E">
      <w:r>
        <w:t xml:space="preserve">        jLabel4.setText("First Name"</w:t>
      </w:r>
      <w:proofErr w:type="gramStart"/>
      <w:r>
        <w:t>);</w:t>
      </w:r>
      <w:proofErr w:type="gramEnd"/>
    </w:p>
    <w:p w14:paraId="7E7F696B" w14:textId="53915705" w:rsidR="005F4E8E" w:rsidRDefault="005F4E8E" w:rsidP="005F4E8E"/>
    <w:p w14:paraId="78FC37D0" w14:textId="594A9BE5" w:rsidR="005F4E8E" w:rsidRDefault="005F4E8E" w:rsidP="005F4E8E">
      <w:r>
        <w:t xml:space="preserve">        </w:t>
      </w:r>
      <w:proofErr w:type="spellStart"/>
      <w:r>
        <w:t>fname.setEnabled</w:t>
      </w:r>
      <w:proofErr w:type="spellEnd"/>
      <w:r>
        <w:t>(false</w:t>
      </w:r>
      <w:proofErr w:type="gramStart"/>
      <w:r>
        <w:t>);</w:t>
      </w:r>
      <w:proofErr w:type="gramEnd"/>
    </w:p>
    <w:p w14:paraId="7EF60FD5" w14:textId="739C30F2" w:rsidR="005F4E8E" w:rsidRDefault="005F4E8E" w:rsidP="005F4E8E">
      <w:r>
        <w:t xml:space="preserve">        </w:t>
      </w:r>
      <w:proofErr w:type="spellStart"/>
      <w:r>
        <w:t>fname.addActionListener</w:t>
      </w:r>
      <w:proofErr w:type="spellEnd"/>
      <w:r>
        <w:t xml:space="preserve">(new </w:t>
      </w:r>
      <w:proofErr w:type="spellStart"/>
      <w:r>
        <w:t>java.awt.event.ActionListener</w:t>
      </w:r>
      <w:proofErr w:type="spellEnd"/>
      <w:r>
        <w:t>() {</w:t>
      </w:r>
    </w:p>
    <w:p w14:paraId="40CA6686" w14:textId="4959BCC7" w:rsidR="005F4E8E" w:rsidRDefault="005F4E8E" w:rsidP="005F4E8E">
      <w:r>
        <w:t xml:space="preserve">            public void </w:t>
      </w:r>
      <w:proofErr w:type="spellStart"/>
      <w:r>
        <w:t>actionPerformed</w:t>
      </w:r>
      <w:proofErr w:type="spellEnd"/>
      <w:r>
        <w:t>(</w:t>
      </w:r>
      <w:proofErr w:type="spellStart"/>
      <w:r>
        <w:t>java.awt.event.ActionEvent</w:t>
      </w:r>
      <w:proofErr w:type="spellEnd"/>
      <w:r>
        <w:t xml:space="preserve"> </w:t>
      </w:r>
      <w:proofErr w:type="spellStart"/>
      <w:r>
        <w:t>evt</w:t>
      </w:r>
      <w:proofErr w:type="spellEnd"/>
      <w:r>
        <w:t>) {</w:t>
      </w:r>
    </w:p>
    <w:p w14:paraId="2FCBFE2B" w14:textId="122FEC52" w:rsidR="005F4E8E" w:rsidRDefault="005F4E8E" w:rsidP="005F4E8E">
      <w:r>
        <w:t xml:space="preserve">                </w:t>
      </w:r>
      <w:proofErr w:type="spellStart"/>
      <w:r>
        <w:t>fnameActionPerformed</w:t>
      </w:r>
      <w:proofErr w:type="spellEnd"/>
      <w:r>
        <w:t>(</w:t>
      </w:r>
      <w:proofErr w:type="spellStart"/>
      <w:r>
        <w:t>evt</w:t>
      </w:r>
      <w:proofErr w:type="spellEnd"/>
      <w:proofErr w:type="gramStart"/>
      <w:r>
        <w:t>);</w:t>
      </w:r>
      <w:proofErr w:type="gramEnd"/>
    </w:p>
    <w:p w14:paraId="3FE28925" w14:textId="7C33954E" w:rsidR="005F4E8E" w:rsidRDefault="005F4E8E" w:rsidP="005F4E8E">
      <w:r>
        <w:t xml:space="preserve">            }</w:t>
      </w:r>
    </w:p>
    <w:p w14:paraId="70B41BE4" w14:textId="4AC04A4A" w:rsidR="005F4E8E" w:rsidRDefault="005F4E8E" w:rsidP="005F4E8E">
      <w:r>
        <w:t xml:space="preserve">        });</w:t>
      </w:r>
    </w:p>
    <w:p w14:paraId="489EF6A9" w14:textId="387B7A1D" w:rsidR="005F4E8E" w:rsidRDefault="005F4E8E" w:rsidP="005F4E8E"/>
    <w:p w14:paraId="15697C8D" w14:textId="2DC89DBF" w:rsidR="005F4E8E" w:rsidRDefault="005F4E8E" w:rsidP="005F4E8E">
      <w:r>
        <w:t xml:space="preserve">        jLabel6.setFont(new </w:t>
      </w:r>
      <w:proofErr w:type="spellStart"/>
      <w:r>
        <w:t>java.awt.Font</w:t>
      </w:r>
      <w:proofErr w:type="spellEnd"/>
      <w:r>
        <w:t>("Tahoma", 0, 24)); // NOI18N</w:t>
      </w:r>
    </w:p>
    <w:p w14:paraId="0ADBE7D2" w14:textId="3CEFE853" w:rsidR="005F4E8E" w:rsidRDefault="005F4E8E" w:rsidP="005F4E8E">
      <w:r>
        <w:t xml:space="preserve">        jLabel6.setText("Last Name"</w:t>
      </w:r>
      <w:proofErr w:type="gramStart"/>
      <w:r>
        <w:t>);</w:t>
      </w:r>
      <w:proofErr w:type="gramEnd"/>
    </w:p>
    <w:p w14:paraId="3159186A" w14:textId="7A228DD6" w:rsidR="005F4E8E" w:rsidRDefault="005F4E8E" w:rsidP="005F4E8E"/>
    <w:p w14:paraId="420A6C08" w14:textId="346A9DE5" w:rsidR="005F4E8E" w:rsidRDefault="005F4E8E" w:rsidP="005F4E8E">
      <w:r>
        <w:t xml:space="preserve">        </w:t>
      </w:r>
      <w:proofErr w:type="spellStart"/>
      <w:r>
        <w:t>lname.setEnabled</w:t>
      </w:r>
      <w:proofErr w:type="spellEnd"/>
      <w:r>
        <w:t>(false</w:t>
      </w:r>
      <w:proofErr w:type="gramStart"/>
      <w:r>
        <w:t>);</w:t>
      </w:r>
      <w:proofErr w:type="gramEnd"/>
    </w:p>
    <w:p w14:paraId="24DF3A5C" w14:textId="0A12C989" w:rsidR="005F4E8E" w:rsidRDefault="005F4E8E" w:rsidP="005F4E8E"/>
    <w:p w14:paraId="22CEB1E4" w14:textId="21A72340" w:rsidR="005F4E8E" w:rsidRDefault="005F4E8E" w:rsidP="005F4E8E">
      <w:r>
        <w:t xml:space="preserve">        setDefaultCloseOperation(javax.swing.WindowConstants.EXIT_ON_CLOSE</w:t>
      </w:r>
      <w:proofErr w:type="gramStart"/>
      <w:r>
        <w:t>);</w:t>
      </w:r>
      <w:proofErr w:type="gramEnd"/>
    </w:p>
    <w:p w14:paraId="6E8B42D4" w14:textId="6620D49B" w:rsidR="005F4E8E" w:rsidRDefault="005F4E8E" w:rsidP="005F4E8E"/>
    <w:p w14:paraId="6F8FB866" w14:textId="26B6D2C3" w:rsidR="005F4E8E" w:rsidRDefault="005F4E8E" w:rsidP="005F4E8E">
      <w:r>
        <w:t xml:space="preserve">        jPanel1.setBackground(new </w:t>
      </w:r>
      <w:proofErr w:type="spellStart"/>
      <w:r>
        <w:t>java.awt.Color</w:t>
      </w:r>
      <w:proofErr w:type="spellEnd"/>
      <w:r>
        <w:t>(180, 210, 210)</w:t>
      </w:r>
      <w:proofErr w:type="gramStart"/>
      <w:r>
        <w:t>);</w:t>
      </w:r>
      <w:proofErr w:type="gramEnd"/>
    </w:p>
    <w:p w14:paraId="77A204C8" w14:textId="3E86D7FC" w:rsidR="005F4E8E" w:rsidRDefault="005F4E8E" w:rsidP="005F4E8E"/>
    <w:p w14:paraId="1D9E63DF" w14:textId="62794EF4" w:rsidR="005F4E8E" w:rsidRDefault="005F4E8E" w:rsidP="005F4E8E">
      <w:r>
        <w:t xml:space="preserve">        jLabel7.setFont(new </w:t>
      </w:r>
      <w:proofErr w:type="spellStart"/>
      <w:r>
        <w:t>java.awt.Font</w:t>
      </w:r>
      <w:proofErr w:type="spellEnd"/>
      <w:r>
        <w:t>("Tahoma", 0, 24)); // NOI18N</w:t>
      </w:r>
    </w:p>
    <w:p w14:paraId="606A1530" w14:textId="67CD7376" w:rsidR="005F4E8E" w:rsidRDefault="005F4E8E" w:rsidP="005F4E8E">
      <w:r>
        <w:t xml:space="preserve">        jLabel7.setText("Personal Profile"</w:t>
      </w:r>
      <w:proofErr w:type="gramStart"/>
      <w:r>
        <w:t>);</w:t>
      </w:r>
      <w:proofErr w:type="gramEnd"/>
    </w:p>
    <w:p w14:paraId="60BBAE99" w14:textId="535342AE" w:rsidR="005F4E8E" w:rsidRDefault="005F4E8E" w:rsidP="005F4E8E"/>
    <w:p w14:paraId="1B260D75" w14:textId="29989A3A" w:rsidR="005F4E8E" w:rsidRDefault="005F4E8E" w:rsidP="005F4E8E">
      <w:r>
        <w:t xml:space="preserve">        </w:t>
      </w:r>
      <w:proofErr w:type="spellStart"/>
      <w:r>
        <w:t>adminLogoutBtn.setBackground</w:t>
      </w:r>
      <w:proofErr w:type="spellEnd"/>
      <w:r>
        <w:t xml:space="preserve">(new </w:t>
      </w:r>
      <w:proofErr w:type="spellStart"/>
      <w:r>
        <w:t>java.awt.Color</w:t>
      </w:r>
      <w:proofErr w:type="spellEnd"/>
      <w:r>
        <w:t>(60, 115, 136)</w:t>
      </w:r>
      <w:proofErr w:type="gramStart"/>
      <w:r>
        <w:t>);</w:t>
      </w:r>
      <w:proofErr w:type="gramEnd"/>
    </w:p>
    <w:p w14:paraId="1DDF0E3C" w14:textId="04F1C4FD" w:rsidR="005F4E8E" w:rsidRDefault="005F4E8E" w:rsidP="005F4E8E">
      <w:r>
        <w:t xml:space="preserve">        </w:t>
      </w:r>
      <w:proofErr w:type="spellStart"/>
      <w:r>
        <w:t>adminLogoutBtn.setFont</w:t>
      </w:r>
      <w:proofErr w:type="spellEnd"/>
      <w:r>
        <w:t xml:space="preserve">(new </w:t>
      </w:r>
      <w:proofErr w:type="spellStart"/>
      <w:r>
        <w:t>java.awt.Font</w:t>
      </w:r>
      <w:proofErr w:type="spellEnd"/>
      <w:r>
        <w:t>("Tahoma", 0, 14)); // NOI18N</w:t>
      </w:r>
    </w:p>
    <w:p w14:paraId="1131C747" w14:textId="78519CAA" w:rsidR="005F4E8E" w:rsidRDefault="005F4E8E" w:rsidP="005F4E8E">
      <w:r>
        <w:t xml:space="preserve">        </w:t>
      </w:r>
      <w:proofErr w:type="spellStart"/>
      <w:r>
        <w:t>adminLogoutBtn.setForeground</w:t>
      </w:r>
      <w:proofErr w:type="spellEnd"/>
      <w:r>
        <w:t xml:space="preserve">(new </w:t>
      </w:r>
      <w:proofErr w:type="spellStart"/>
      <w:r>
        <w:t>java.awt.Color</w:t>
      </w:r>
      <w:proofErr w:type="spellEnd"/>
      <w:r>
        <w:t>(255, 255, 255)</w:t>
      </w:r>
      <w:proofErr w:type="gramStart"/>
      <w:r>
        <w:t>);</w:t>
      </w:r>
      <w:proofErr w:type="gramEnd"/>
    </w:p>
    <w:p w14:paraId="3DB69A1A" w14:textId="509FC658" w:rsidR="005F4E8E" w:rsidRDefault="005F4E8E" w:rsidP="005F4E8E">
      <w:r>
        <w:t xml:space="preserve">        </w:t>
      </w:r>
      <w:proofErr w:type="spellStart"/>
      <w:r>
        <w:t>adminLogoutBtn.setText</w:t>
      </w:r>
      <w:proofErr w:type="spellEnd"/>
      <w:r>
        <w:t>("</w:t>
      </w:r>
      <w:proofErr w:type="spellStart"/>
      <w:r>
        <w:t>LogOut</w:t>
      </w:r>
      <w:proofErr w:type="spellEnd"/>
      <w:r>
        <w:t>"</w:t>
      </w:r>
      <w:proofErr w:type="gramStart"/>
      <w:r>
        <w:t>);</w:t>
      </w:r>
      <w:proofErr w:type="gramEnd"/>
    </w:p>
    <w:p w14:paraId="2142B0D6" w14:textId="60E30290" w:rsidR="005F4E8E" w:rsidRDefault="005F4E8E" w:rsidP="005F4E8E">
      <w:r>
        <w:t xml:space="preserve">        </w:t>
      </w:r>
      <w:proofErr w:type="spellStart"/>
      <w:r>
        <w:t>adminLogoutBtn.addActionListener</w:t>
      </w:r>
      <w:proofErr w:type="spellEnd"/>
      <w:r>
        <w:t xml:space="preserve">(new </w:t>
      </w:r>
      <w:proofErr w:type="spellStart"/>
      <w:r>
        <w:t>java.awt.event.ActionListener</w:t>
      </w:r>
      <w:proofErr w:type="spellEnd"/>
      <w:r>
        <w:t>() {</w:t>
      </w:r>
    </w:p>
    <w:p w14:paraId="1686CFF8" w14:textId="08A9AB72" w:rsidR="005F4E8E" w:rsidRDefault="005F4E8E" w:rsidP="005F4E8E">
      <w:r>
        <w:t xml:space="preserve">            public void </w:t>
      </w:r>
      <w:proofErr w:type="spellStart"/>
      <w:r>
        <w:t>actionPerformed</w:t>
      </w:r>
      <w:proofErr w:type="spellEnd"/>
      <w:r>
        <w:t>(</w:t>
      </w:r>
      <w:proofErr w:type="spellStart"/>
      <w:r>
        <w:t>java.awt.event.ActionEvent</w:t>
      </w:r>
      <w:proofErr w:type="spellEnd"/>
      <w:r>
        <w:t xml:space="preserve"> </w:t>
      </w:r>
      <w:proofErr w:type="spellStart"/>
      <w:r>
        <w:t>evt</w:t>
      </w:r>
      <w:proofErr w:type="spellEnd"/>
      <w:r>
        <w:t>) {</w:t>
      </w:r>
    </w:p>
    <w:p w14:paraId="4CE528D9" w14:textId="29C32283" w:rsidR="005F4E8E" w:rsidRDefault="005F4E8E" w:rsidP="005F4E8E">
      <w:r>
        <w:t xml:space="preserve">                </w:t>
      </w:r>
      <w:proofErr w:type="spellStart"/>
      <w:r>
        <w:t>adminLogoutBtnActionPerformed</w:t>
      </w:r>
      <w:proofErr w:type="spellEnd"/>
      <w:r>
        <w:t>(</w:t>
      </w:r>
      <w:proofErr w:type="spellStart"/>
      <w:r>
        <w:t>evt</w:t>
      </w:r>
      <w:proofErr w:type="spellEnd"/>
      <w:proofErr w:type="gramStart"/>
      <w:r>
        <w:t>);</w:t>
      </w:r>
      <w:proofErr w:type="gramEnd"/>
    </w:p>
    <w:p w14:paraId="0E5CD8D0" w14:textId="7209A6A6" w:rsidR="005F4E8E" w:rsidRDefault="005F4E8E" w:rsidP="005F4E8E">
      <w:r>
        <w:t xml:space="preserve">            }</w:t>
      </w:r>
    </w:p>
    <w:p w14:paraId="1AF65E16" w14:textId="08B5CAA7" w:rsidR="005F4E8E" w:rsidRDefault="005F4E8E" w:rsidP="005F4E8E">
      <w:r>
        <w:t xml:space="preserve">        });</w:t>
      </w:r>
    </w:p>
    <w:p w14:paraId="78842025" w14:textId="31BEC396" w:rsidR="005F4E8E" w:rsidRDefault="005F4E8E" w:rsidP="005F4E8E"/>
    <w:p w14:paraId="7FD22772" w14:textId="3ACEADF2" w:rsidR="005F4E8E" w:rsidRDefault="005F4E8E" w:rsidP="005F4E8E">
      <w:r>
        <w:t xml:space="preserve">        </w:t>
      </w:r>
      <w:proofErr w:type="spellStart"/>
      <w:r>
        <w:t>adminProfilebackBtn.setBackground</w:t>
      </w:r>
      <w:proofErr w:type="spellEnd"/>
      <w:r>
        <w:t xml:space="preserve">(new </w:t>
      </w:r>
      <w:proofErr w:type="spellStart"/>
      <w:r>
        <w:t>java.awt.Color</w:t>
      </w:r>
      <w:proofErr w:type="spellEnd"/>
      <w:r>
        <w:t>(60, 115, 136)</w:t>
      </w:r>
      <w:proofErr w:type="gramStart"/>
      <w:r>
        <w:t>);</w:t>
      </w:r>
      <w:proofErr w:type="gramEnd"/>
    </w:p>
    <w:p w14:paraId="3C4031EE" w14:textId="7AACFB78" w:rsidR="005F4E8E" w:rsidRDefault="005F4E8E" w:rsidP="005F4E8E">
      <w:r>
        <w:t xml:space="preserve">        </w:t>
      </w:r>
      <w:proofErr w:type="spellStart"/>
      <w:r>
        <w:t>adminProfilebackBtn.setFont</w:t>
      </w:r>
      <w:proofErr w:type="spellEnd"/>
      <w:r>
        <w:t xml:space="preserve">(new </w:t>
      </w:r>
      <w:proofErr w:type="spellStart"/>
      <w:r>
        <w:t>java.awt.Font</w:t>
      </w:r>
      <w:proofErr w:type="spellEnd"/>
      <w:r>
        <w:t>("Tahoma", 0, 14)); // NOI18N</w:t>
      </w:r>
    </w:p>
    <w:p w14:paraId="05C8587F" w14:textId="2655B9CD" w:rsidR="005F4E8E" w:rsidRDefault="005F4E8E" w:rsidP="005F4E8E">
      <w:r>
        <w:t xml:space="preserve">        </w:t>
      </w:r>
      <w:proofErr w:type="spellStart"/>
      <w:r>
        <w:t>adminProfilebackBtn.setForeground</w:t>
      </w:r>
      <w:proofErr w:type="spellEnd"/>
      <w:r>
        <w:t xml:space="preserve">(new </w:t>
      </w:r>
      <w:proofErr w:type="spellStart"/>
      <w:r>
        <w:t>java.awt.Color</w:t>
      </w:r>
      <w:proofErr w:type="spellEnd"/>
      <w:r>
        <w:t>(255, 255, 255)</w:t>
      </w:r>
      <w:proofErr w:type="gramStart"/>
      <w:r>
        <w:t>);</w:t>
      </w:r>
      <w:proofErr w:type="gramEnd"/>
    </w:p>
    <w:p w14:paraId="71F7BC3A" w14:textId="2FADC9E7" w:rsidR="005F4E8E" w:rsidRDefault="005F4E8E" w:rsidP="005F4E8E">
      <w:r>
        <w:t xml:space="preserve">        </w:t>
      </w:r>
      <w:proofErr w:type="spellStart"/>
      <w:r>
        <w:t>adminProfilebackBtn.setText</w:t>
      </w:r>
      <w:proofErr w:type="spellEnd"/>
      <w:r>
        <w:t>("View Executives"</w:t>
      </w:r>
      <w:proofErr w:type="gramStart"/>
      <w:r>
        <w:t>);</w:t>
      </w:r>
      <w:proofErr w:type="gramEnd"/>
    </w:p>
    <w:p w14:paraId="47FCF0D6" w14:textId="7D52F0E9" w:rsidR="005F4E8E" w:rsidRDefault="005F4E8E" w:rsidP="005F4E8E">
      <w:r>
        <w:t xml:space="preserve">        </w:t>
      </w:r>
      <w:proofErr w:type="spellStart"/>
      <w:r>
        <w:t>adminProfilebackBtn.addActionListener</w:t>
      </w:r>
      <w:proofErr w:type="spellEnd"/>
      <w:r>
        <w:t xml:space="preserve">(new </w:t>
      </w:r>
      <w:proofErr w:type="spellStart"/>
      <w:r>
        <w:t>java.awt.event.ActionListener</w:t>
      </w:r>
      <w:proofErr w:type="spellEnd"/>
      <w:r>
        <w:t>() {</w:t>
      </w:r>
    </w:p>
    <w:p w14:paraId="4DB00DA5" w14:textId="01CE34A7" w:rsidR="005F4E8E" w:rsidRDefault="005F4E8E" w:rsidP="005F4E8E">
      <w:r>
        <w:t xml:space="preserve">            public void </w:t>
      </w:r>
      <w:proofErr w:type="spellStart"/>
      <w:r>
        <w:t>actionPerformed</w:t>
      </w:r>
      <w:proofErr w:type="spellEnd"/>
      <w:r>
        <w:t>(</w:t>
      </w:r>
      <w:proofErr w:type="spellStart"/>
      <w:r>
        <w:t>java.awt.event.ActionEvent</w:t>
      </w:r>
      <w:proofErr w:type="spellEnd"/>
      <w:r>
        <w:t xml:space="preserve"> </w:t>
      </w:r>
      <w:proofErr w:type="spellStart"/>
      <w:r>
        <w:t>evt</w:t>
      </w:r>
      <w:proofErr w:type="spellEnd"/>
      <w:r>
        <w:t>) {</w:t>
      </w:r>
    </w:p>
    <w:p w14:paraId="76084CDA" w14:textId="6FDF9C26" w:rsidR="005F4E8E" w:rsidRDefault="005F4E8E" w:rsidP="005F4E8E">
      <w:r>
        <w:t xml:space="preserve">                </w:t>
      </w:r>
      <w:proofErr w:type="spellStart"/>
      <w:r>
        <w:t>adminProfilebackBtnActionPerformed</w:t>
      </w:r>
      <w:proofErr w:type="spellEnd"/>
      <w:r>
        <w:t>(</w:t>
      </w:r>
      <w:proofErr w:type="spellStart"/>
      <w:r>
        <w:t>evt</w:t>
      </w:r>
      <w:proofErr w:type="spellEnd"/>
      <w:proofErr w:type="gramStart"/>
      <w:r>
        <w:t>);</w:t>
      </w:r>
      <w:proofErr w:type="gramEnd"/>
    </w:p>
    <w:p w14:paraId="37794633" w14:textId="697C0A0F" w:rsidR="005F4E8E" w:rsidRDefault="005F4E8E" w:rsidP="005F4E8E">
      <w:r>
        <w:t xml:space="preserve">            }</w:t>
      </w:r>
    </w:p>
    <w:p w14:paraId="4286E7DF" w14:textId="33FCDF6B" w:rsidR="005F4E8E" w:rsidRDefault="005F4E8E" w:rsidP="005F4E8E">
      <w:r>
        <w:t xml:space="preserve">        });</w:t>
      </w:r>
    </w:p>
    <w:p w14:paraId="4C7A2B94" w14:textId="6EB37668" w:rsidR="005F4E8E" w:rsidRDefault="005F4E8E" w:rsidP="005F4E8E"/>
    <w:p w14:paraId="05E6B73E" w14:textId="16B84298" w:rsidR="005F4E8E" w:rsidRDefault="005F4E8E" w:rsidP="005F4E8E">
      <w:r>
        <w:t xml:space="preserve">        adminaddtBtn1.setBackground(new </w:t>
      </w:r>
      <w:proofErr w:type="spellStart"/>
      <w:r>
        <w:t>java.awt.Color</w:t>
      </w:r>
      <w:proofErr w:type="spellEnd"/>
      <w:r>
        <w:t>(60, 115, 136)</w:t>
      </w:r>
      <w:proofErr w:type="gramStart"/>
      <w:r>
        <w:t>);</w:t>
      </w:r>
      <w:proofErr w:type="gramEnd"/>
    </w:p>
    <w:p w14:paraId="7F107D44" w14:textId="6E17F42C" w:rsidR="005F4E8E" w:rsidRDefault="005F4E8E" w:rsidP="005F4E8E">
      <w:r>
        <w:t xml:space="preserve">        adminaddtBtn1.setFont(new </w:t>
      </w:r>
      <w:proofErr w:type="spellStart"/>
      <w:r>
        <w:t>java.awt.Font</w:t>
      </w:r>
      <w:proofErr w:type="spellEnd"/>
      <w:r>
        <w:t>("Tahoma", 0, 14)); // NOI18N</w:t>
      </w:r>
    </w:p>
    <w:p w14:paraId="36A29F4D" w14:textId="4E18D06D" w:rsidR="005F4E8E" w:rsidRDefault="005F4E8E" w:rsidP="005F4E8E">
      <w:r>
        <w:t xml:space="preserve">        adminaddtBtn1.setForeground(new </w:t>
      </w:r>
      <w:proofErr w:type="spellStart"/>
      <w:r>
        <w:t>java.awt.Color</w:t>
      </w:r>
      <w:proofErr w:type="spellEnd"/>
      <w:r>
        <w:t>(255, 255, 255)</w:t>
      </w:r>
      <w:proofErr w:type="gramStart"/>
      <w:r>
        <w:t>);</w:t>
      </w:r>
      <w:proofErr w:type="gramEnd"/>
    </w:p>
    <w:p w14:paraId="17C621B8" w14:textId="01A79D44" w:rsidR="005F4E8E" w:rsidRDefault="005F4E8E" w:rsidP="005F4E8E">
      <w:r>
        <w:lastRenderedPageBreak/>
        <w:t xml:space="preserve">        adminaddtBtn1.setText("Add Item"</w:t>
      </w:r>
      <w:proofErr w:type="gramStart"/>
      <w:r>
        <w:t>);</w:t>
      </w:r>
      <w:proofErr w:type="gramEnd"/>
    </w:p>
    <w:p w14:paraId="27085408" w14:textId="1965F6AE" w:rsidR="005F4E8E" w:rsidRDefault="005F4E8E" w:rsidP="005F4E8E">
      <w:r>
        <w:t xml:space="preserve">        adminaddtBtn1.addActionListener(new </w:t>
      </w:r>
      <w:proofErr w:type="spellStart"/>
      <w:r>
        <w:t>java.awt.event.ActionListener</w:t>
      </w:r>
      <w:proofErr w:type="spellEnd"/>
      <w:r>
        <w:t>() {</w:t>
      </w:r>
    </w:p>
    <w:p w14:paraId="058C75A0" w14:textId="22220E76" w:rsidR="005F4E8E" w:rsidRDefault="005F4E8E" w:rsidP="005F4E8E">
      <w:r>
        <w:t xml:space="preserve">            public void </w:t>
      </w:r>
      <w:proofErr w:type="spellStart"/>
      <w:r>
        <w:t>actionPerformed</w:t>
      </w:r>
      <w:proofErr w:type="spellEnd"/>
      <w:r>
        <w:t>(</w:t>
      </w:r>
      <w:proofErr w:type="spellStart"/>
      <w:r>
        <w:t>java.awt.event.ActionEvent</w:t>
      </w:r>
      <w:proofErr w:type="spellEnd"/>
      <w:r>
        <w:t xml:space="preserve"> </w:t>
      </w:r>
      <w:proofErr w:type="spellStart"/>
      <w:r>
        <w:t>evt</w:t>
      </w:r>
      <w:proofErr w:type="spellEnd"/>
      <w:r>
        <w:t>) {</w:t>
      </w:r>
    </w:p>
    <w:p w14:paraId="78892FDF" w14:textId="546A0DDE" w:rsidR="005F4E8E" w:rsidRDefault="005F4E8E" w:rsidP="005F4E8E">
      <w:r>
        <w:t xml:space="preserve">                adminaddtBtn1ActionPerformed(</w:t>
      </w:r>
      <w:proofErr w:type="spellStart"/>
      <w:r>
        <w:t>evt</w:t>
      </w:r>
      <w:proofErr w:type="spellEnd"/>
      <w:proofErr w:type="gramStart"/>
      <w:r>
        <w:t>);</w:t>
      </w:r>
      <w:proofErr w:type="gramEnd"/>
    </w:p>
    <w:p w14:paraId="41FE796B" w14:textId="1DD7FED8" w:rsidR="005F4E8E" w:rsidRDefault="005F4E8E" w:rsidP="005F4E8E">
      <w:r>
        <w:t xml:space="preserve">            }</w:t>
      </w:r>
    </w:p>
    <w:p w14:paraId="5A84DE01" w14:textId="238172D5" w:rsidR="005F4E8E" w:rsidRDefault="005F4E8E" w:rsidP="005F4E8E">
      <w:r>
        <w:t xml:space="preserve">        });</w:t>
      </w:r>
    </w:p>
    <w:p w14:paraId="3645A7ED" w14:textId="3A177609" w:rsidR="005F4E8E" w:rsidRDefault="005F4E8E" w:rsidP="005F4E8E"/>
    <w:p w14:paraId="29480797" w14:textId="4CBE40AA" w:rsidR="005F4E8E" w:rsidRDefault="005F4E8E" w:rsidP="005F4E8E">
      <w:r>
        <w:t xml:space="preserve">        </w:t>
      </w:r>
      <w:proofErr w:type="spellStart"/>
      <w:r>
        <w:t>addStockBtn.setBackground</w:t>
      </w:r>
      <w:proofErr w:type="spellEnd"/>
      <w:r>
        <w:t xml:space="preserve">(new </w:t>
      </w:r>
      <w:proofErr w:type="spellStart"/>
      <w:r>
        <w:t>java.awt.Color</w:t>
      </w:r>
      <w:proofErr w:type="spellEnd"/>
      <w:r>
        <w:t>(60, 115, 136)</w:t>
      </w:r>
      <w:proofErr w:type="gramStart"/>
      <w:r>
        <w:t>);</w:t>
      </w:r>
      <w:proofErr w:type="gramEnd"/>
    </w:p>
    <w:p w14:paraId="4B57F330" w14:textId="6C55B136" w:rsidR="005F4E8E" w:rsidRDefault="005F4E8E" w:rsidP="005F4E8E">
      <w:r>
        <w:t xml:space="preserve">        </w:t>
      </w:r>
      <w:proofErr w:type="spellStart"/>
      <w:r>
        <w:t>addStockBtn.setFont</w:t>
      </w:r>
      <w:proofErr w:type="spellEnd"/>
      <w:r>
        <w:t xml:space="preserve">(new </w:t>
      </w:r>
      <w:proofErr w:type="spellStart"/>
      <w:r>
        <w:t>java.awt.Font</w:t>
      </w:r>
      <w:proofErr w:type="spellEnd"/>
      <w:r>
        <w:t>("Tahoma", 0, 14)); // NOI18N</w:t>
      </w:r>
    </w:p>
    <w:p w14:paraId="08194F48" w14:textId="53499FE7" w:rsidR="005F4E8E" w:rsidRDefault="005F4E8E" w:rsidP="005F4E8E">
      <w:r>
        <w:t xml:space="preserve">        </w:t>
      </w:r>
      <w:proofErr w:type="spellStart"/>
      <w:r>
        <w:t>addStockBtn.setForeground</w:t>
      </w:r>
      <w:proofErr w:type="spellEnd"/>
      <w:r>
        <w:t xml:space="preserve">(new </w:t>
      </w:r>
      <w:proofErr w:type="spellStart"/>
      <w:r>
        <w:t>java.awt.Color</w:t>
      </w:r>
      <w:proofErr w:type="spellEnd"/>
      <w:r>
        <w:t>(255, 255, 255)</w:t>
      </w:r>
      <w:proofErr w:type="gramStart"/>
      <w:r>
        <w:t>);</w:t>
      </w:r>
      <w:proofErr w:type="gramEnd"/>
    </w:p>
    <w:p w14:paraId="4E0344A3" w14:textId="08FEF270" w:rsidR="005F4E8E" w:rsidRDefault="005F4E8E" w:rsidP="005F4E8E">
      <w:r>
        <w:t xml:space="preserve">        </w:t>
      </w:r>
      <w:proofErr w:type="spellStart"/>
      <w:r>
        <w:t>addStockBtn.setText</w:t>
      </w:r>
      <w:proofErr w:type="spellEnd"/>
      <w:r>
        <w:t>("Add Stock"</w:t>
      </w:r>
      <w:proofErr w:type="gramStart"/>
      <w:r>
        <w:t>);</w:t>
      </w:r>
      <w:proofErr w:type="gramEnd"/>
    </w:p>
    <w:p w14:paraId="6E6D05FE" w14:textId="6EC4976B" w:rsidR="005F4E8E" w:rsidRDefault="005F4E8E" w:rsidP="005F4E8E">
      <w:r>
        <w:t xml:space="preserve">        </w:t>
      </w:r>
      <w:proofErr w:type="spellStart"/>
      <w:r>
        <w:t>addStockBtn.addActionListener</w:t>
      </w:r>
      <w:proofErr w:type="spellEnd"/>
      <w:r>
        <w:t xml:space="preserve">(new </w:t>
      </w:r>
      <w:proofErr w:type="spellStart"/>
      <w:r>
        <w:t>java.awt.event.ActionListener</w:t>
      </w:r>
      <w:proofErr w:type="spellEnd"/>
      <w:r>
        <w:t>() {</w:t>
      </w:r>
    </w:p>
    <w:p w14:paraId="678BC6E0" w14:textId="686C701C" w:rsidR="005F4E8E" w:rsidRDefault="005F4E8E" w:rsidP="005F4E8E">
      <w:r>
        <w:t xml:space="preserve">            public void </w:t>
      </w:r>
      <w:proofErr w:type="spellStart"/>
      <w:r>
        <w:t>actionPerformed</w:t>
      </w:r>
      <w:proofErr w:type="spellEnd"/>
      <w:r>
        <w:t>(</w:t>
      </w:r>
      <w:proofErr w:type="spellStart"/>
      <w:r>
        <w:t>java.awt.event.ActionEvent</w:t>
      </w:r>
      <w:proofErr w:type="spellEnd"/>
      <w:r>
        <w:t xml:space="preserve"> </w:t>
      </w:r>
      <w:proofErr w:type="spellStart"/>
      <w:r>
        <w:t>evt</w:t>
      </w:r>
      <w:proofErr w:type="spellEnd"/>
      <w:r>
        <w:t>) {</w:t>
      </w:r>
    </w:p>
    <w:p w14:paraId="785964E6" w14:textId="0D599518" w:rsidR="005F4E8E" w:rsidRDefault="005F4E8E" w:rsidP="005F4E8E">
      <w:r>
        <w:t xml:space="preserve">                </w:t>
      </w:r>
      <w:proofErr w:type="spellStart"/>
      <w:r>
        <w:t>addStockBtnActionPerformed</w:t>
      </w:r>
      <w:proofErr w:type="spellEnd"/>
      <w:r>
        <w:t>(</w:t>
      </w:r>
      <w:proofErr w:type="spellStart"/>
      <w:r>
        <w:t>evt</w:t>
      </w:r>
      <w:proofErr w:type="spellEnd"/>
      <w:proofErr w:type="gramStart"/>
      <w:r>
        <w:t>);</w:t>
      </w:r>
      <w:proofErr w:type="gramEnd"/>
    </w:p>
    <w:p w14:paraId="1880D07B" w14:textId="3B3816BC" w:rsidR="005F4E8E" w:rsidRDefault="005F4E8E" w:rsidP="005F4E8E">
      <w:r>
        <w:t xml:space="preserve">            }</w:t>
      </w:r>
    </w:p>
    <w:p w14:paraId="20CABB27" w14:textId="28AC0F3E" w:rsidR="005F4E8E" w:rsidRDefault="005F4E8E" w:rsidP="005F4E8E">
      <w:r>
        <w:t xml:space="preserve">        });</w:t>
      </w:r>
    </w:p>
    <w:p w14:paraId="1C7A910D" w14:textId="37A9F749" w:rsidR="005F4E8E" w:rsidRDefault="005F4E8E" w:rsidP="005F4E8E"/>
    <w:p w14:paraId="251B56F2" w14:textId="180AE70E" w:rsidR="005F4E8E" w:rsidRDefault="005F4E8E" w:rsidP="005F4E8E">
      <w:r>
        <w:t xml:space="preserve">        jLabel8.setFont(new </w:t>
      </w:r>
      <w:proofErr w:type="spellStart"/>
      <w:r>
        <w:t>java.awt.Font</w:t>
      </w:r>
      <w:proofErr w:type="spellEnd"/>
      <w:r>
        <w:t>("Tahoma", 0, 24)); // NOI18N</w:t>
      </w:r>
    </w:p>
    <w:p w14:paraId="24E356BC" w14:textId="55B8E8F4" w:rsidR="005F4E8E" w:rsidRDefault="005F4E8E" w:rsidP="005F4E8E">
      <w:r>
        <w:t xml:space="preserve">        jLabel8.setText("First Name"</w:t>
      </w:r>
      <w:proofErr w:type="gramStart"/>
      <w:r>
        <w:t>);</w:t>
      </w:r>
      <w:proofErr w:type="gramEnd"/>
    </w:p>
    <w:p w14:paraId="40833573" w14:textId="5B2D262D" w:rsidR="005F4E8E" w:rsidRDefault="005F4E8E" w:rsidP="005F4E8E"/>
    <w:p w14:paraId="04A65DBD" w14:textId="35436C78" w:rsidR="005F4E8E" w:rsidRDefault="005F4E8E" w:rsidP="005F4E8E">
      <w:r>
        <w:t xml:space="preserve">        </w:t>
      </w:r>
      <w:proofErr w:type="spellStart"/>
      <w:r>
        <w:t>firstNameLabel.setText</w:t>
      </w:r>
      <w:proofErr w:type="spellEnd"/>
      <w:r>
        <w:t>("jLabel1"</w:t>
      </w:r>
      <w:proofErr w:type="gramStart"/>
      <w:r>
        <w:t>);</w:t>
      </w:r>
      <w:proofErr w:type="gramEnd"/>
    </w:p>
    <w:p w14:paraId="7D66D0C8" w14:textId="723EC238" w:rsidR="005F4E8E" w:rsidRDefault="005F4E8E" w:rsidP="005F4E8E"/>
    <w:p w14:paraId="6C64808A" w14:textId="6F90F451" w:rsidR="005F4E8E" w:rsidRDefault="005F4E8E" w:rsidP="005F4E8E">
      <w:r>
        <w:t xml:space="preserve">        jLabel9.setFont(new </w:t>
      </w:r>
      <w:proofErr w:type="spellStart"/>
      <w:r>
        <w:t>java.awt.Font</w:t>
      </w:r>
      <w:proofErr w:type="spellEnd"/>
      <w:r>
        <w:t>("Tahoma", 0, 24)); // NOI18N</w:t>
      </w:r>
    </w:p>
    <w:p w14:paraId="66A41FF2" w14:textId="486FC9AB" w:rsidR="005F4E8E" w:rsidRDefault="005F4E8E" w:rsidP="005F4E8E">
      <w:r>
        <w:t xml:space="preserve">        jLabel9.setText("Last Name"</w:t>
      </w:r>
      <w:proofErr w:type="gramStart"/>
      <w:r>
        <w:t>);</w:t>
      </w:r>
      <w:proofErr w:type="gramEnd"/>
    </w:p>
    <w:p w14:paraId="416A83D2" w14:textId="155F3A66" w:rsidR="005F4E8E" w:rsidRDefault="005F4E8E" w:rsidP="005F4E8E"/>
    <w:p w14:paraId="2E4FE143" w14:textId="1386CB9E" w:rsidR="005F4E8E" w:rsidRDefault="005F4E8E" w:rsidP="005F4E8E">
      <w:r>
        <w:t xml:space="preserve">        </w:t>
      </w:r>
      <w:proofErr w:type="spellStart"/>
      <w:r>
        <w:t>lastNameLabel.setText</w:t>
      </w:r>
      <w:proofErr w:type="spellEnd"/>
      <w:r>
        <w:t>("jLabel2"</w:t>
      </w:r>
      <w:proofErr w:type="gramStart"/>
      <w:r>
        <w:t>);</w:t>
      </w:r>
      <w:proofErr w:type="gramEnd"/>
    </w:p>
    <w:p w14:paraId="4981963D" w14:textId="2F8B0D53" w:rsidR="005F4E8E" w:rsidRDefault="005F4E8E" w:rsidP="005F4E8E"/>
    <w:p w14:paraId="0B6D8645" w14:textId="56A9E0D5" w:rsidR="005F4E8E" w:rsidRDefault="005F4E8E" w:rsidP="005F4E8E">
      <w:r>
        <w:t xml:space="preserve">        adminProfilebackBtn1.setBackground(new </w:t>
      </w:r>
      <w:proofErr w:type="spellStart"/>
      <w:r>
        <w:t>java.awt.Color</w:t>
      </w:r>
      <w:proofErr w:type="spellEnd"/>
      <w:r>
        <w:t>(60, 115, 136)</w:t>
      </w:r>
      <w:proofErr w:type="gramStart"/>
      <w:r>
        <w:t>);</w:t>
      </w:r>
      <w:proofErr w:type="gramEnd"/>
    </w:p>
    <w:p w14:paraId="03C4ABF5" w14:textId="7A802A07" w:rsidR="005F4E8E" w:rsidRDefault="005F4E8E" w:rsidP="005F4E8E">
      <w:r>
        <w:t xml:space="preserve">        adminProfilebackBtn1.setFont(new </w:t>
      </w:r>
      <w:proofErr w:type="spellStart"/>
      <w:r>
        <w:t>java.awt.Font</w:t>
      </w:r>
      <w:proofErr w:type="spellEnd"/>
      <w:r>
        <w:t>("Tahoma", 0, 14)); // NOI18N</w:t>
      </w:r>
    </w:p>
    <w:p w14:paraId="2B0593E5" w14:textId="61F2AC9B" w:rsidR="005F4E8E" w:rsidRDefault="005F4E8E" w:rsidP="005F4E8E">
      <w:r>
        <w:t xml:space="preserve">        adminProfilebackBtn1.setForeground(new </w:t>
      </w:r>
      <w:proofErr w:type="spellStart"/>
      <w:r>
        <w:t>java.awt.Color</w:t>
      </w:r>
      <w:proofErr w:type="spellEnd"/>
      <w:r>
        <w:t>(255, 255, 255)</w:t>
      </w:r>
      <w:proofErr w:type="gramStart"/>
      <w:r>
        <w:t>);</w:t>
      </w:r>
      <w:proofErr w:type="gramEnd"/>
    </w:p>
    <w:p w14:paraId="10079362" w14:textId="56A75A9B" w:rsidR="005F4E8E" w:rsidRDefault="005F4E8E" w:rsidP="005F4E8E">
      <w:r>
        <w:t xml:space="preserve">        adminProfilebackBtn1.setText("View Records"</w:t>
      </w:r>
      <w:proofErr w:type="gramStart"/>
      <w:r>
        <w:t>);</w:t>
      </w:r>
      <w:proofErr w:type="gramEnd"/>
    </w:p>
    <w:p w14:paraId="0DADCC41" w14:textId="5BCD68D9" w:rsidR="005F4E8E" w:rsidRDefault="005F4E8E" w:rsidP="005F4E8E">
      <w:r>
        <w:t xml:space="preserve">        adminProfilebackBtn1.addActionListener(new </w:t>
      </w:r>
      <w:proofErr w:type="spellStart"/>
      <w:r>
        <w:t>java.awt.event.ActionListener</w:t>
      </w:r>
      <w:proofErr w:type="spellEnd"/>
      <w:r>
        <w:t>() {</w:t>
      </w:r>
    </w:p>
    <w:p w14:paraId="5F818F2F" w14:textId="3E39F567" w:rsidR="005F4E8E" w:rsidRDefault="005F4E8E" w:rsidP="005F4E8E">
      <w:r>
        <w:t xml:space="preserve">            public void </w:t>
      </w:r>
      <w:proofErr w:type="spellStart"/>
      <w:r>
        <w:t>actionPerformed</w:t>
      </w:r>
      <w:proofErr w:type="spellEnd"/>
      <w:r>
        <w:t>(</w:t>
      </w:r>
      <w:proofErr w:type="spellStart"/>
      <w:r>
        <w:t>java.awt.event.ActionEvent</w:t>
      </w:r>
      <w:proofErr w:type="spellEnd"/>
      <w:r>
        <w:t xml:space="preserve"> </w:t>
      </w:r>
      <w:proofErr w:type="spellStart"/>
      <w:r>
        <w:t>evt</w:t>
      </w:r>
      <w:proofErr w:type="spellEnd"/>
      <w:r>
        <w:t>) {</w:t>
      </w:r>
    </w:p>
    <w:p w14:paraId="085EF969" w14:textId="2F80E795" w:rsidR="005F4E8E" w:rsidRDefault="005F4E8E" w:rsidP="005F4E8E">
      <w:r>
        <w:t xml:space="preserve">                adminProfilebackBtn1ActionPerformed(</w:t>
      </w:r>
      <w:proofErr w:type="spellStart"/>
      <w:r>
        <w:t>evt</w:t>
      </w:r>
      <w:proofErr w:type="spellEnd"/>
      <w:proofErr w:type="gramStart"/>
      <w:r>
        <w:t>);</w:t>
      </w:r>
      <w:proofErr w:type="gramEnd"/>
    </w:p>
    <w:p w14:paraId="3E92E3DF" w14:textId="729846C6" w:rsidR="005F4E8E" w:rsidRDefault="005F4E8E" w:rsidP="005F4E8E">
      <w:r>
        <w:t xml:space="preserve">            }</w:t>
      </w:r>
    </w:p>
    <w:p w14:paraId="243CBABB" w14:textId="07C1E3B6" w:rsidR="005F4E8E" w:rsidRDefault="005F4E8E" w:rsidP="005F4E8E">
      <w:r>
        <w:t xml:space="preserve">        });</w:t>
      </w:r>
    </w:p>
    <w:p w14:paraId="48D44DCF" w14:textId="32D7448F" w:rsidR="005F4E8E" w:rsidRDefault="005F4E8E" w:rsidP="005F4E8E"/>
    <w:p w14:paraId="13B9C8AE" w14:textId="18DCCD5C" w:rsidR="005F4E8E" w:rsidRDefault="005F4E8E" w:rsidP="005F4E8E">
      <w:r>
        <w:t xml:space="preserve">        </w:t>
      </w:r>
      <w:proofErr w:type="spellStart"/>
      <w:r>
        <w:t>javax.swing.GroupLayout</w:t>
      </w:r>
      <w:proofErr w:type="spellEnd"/>
      <w:r>
        <w:t xml:space="preserve"> jPanel1Layout = new </w:t>
      </w:r>
      <w:proofErr w:type="spellStart"/>
      <w:r>
        <w:t>javax.swing.GroupLayout</w:t>
      </w:r>
      <w:proofErr w:type="spellEnd"/>
      <w:r>
        <w:t>(jPanel1</w:t>
      </w:r>
      <w:proofErr w:type="gramStart"/>
      <w:r>
        <w:t>);</w:t>
      </w:r>
      <w:proofErr w:type="gramEnd"/>
    </w:p>
    <w:p w14:paraId="595483D1" w14:textId="218A5B17" w:rsidR="005F4E8E" w:rsidRDefault="005F4E8E" w:rsidP="005F4E8E">
      <w:r>
        <w:t xml:space="preserve">        jPanel1.setLayout(jPanel1Layout</w:t>
      </w:r>
      <w:proofErr w:type="gramStart"/>
      <w:r>
        <w:t>);</w:t>
      </w:r>
      <w:proofErr w:type="gramEnd"/>
    </w:p>
    <w:p w14:paraId="1A51C324" w14:textId="1ABE8D48" w:rsidR="005F4E8E" w:rsidRDefault="005F4E8E" w:rsidP="005F4E8E">
      <w:r>
        <w:t xml:space="preserve">        jPanel1Layout.setHorizontalGroup(</w:t>
      </w:r>
    </w:p>
    <w:p w14:paraId="4DB80A3A" w14:textId="3E74090B" w:rsidR="005F4E8E" w:rsidRDefault="005F4E8E" w:rsidP="005F4E8E">
      <w:r>
        <w:t xml:space="preserve">            jPanel1Layout.createParallelGroup(javax.swing.GroupLayout.Alignment.LEADING)</w:t>
      </w:r>
    </w:p>
    <w:p w14:paraId="286D3E38" w14:textId="602E5B8A" w:rsidR="005F4E8E" w:rsidRDefault="005F4E8E" w:rsidP="005F4E8E">
      <w:r>
        <w:t xml:space="preserve">            .</w:t>
      </w:r>
      <w:proofErr w:type="spellStart"/>
      <w:r>
        <w:t>addGroup</w:t>
      </w:r>
      <w:proofErr w:type="spellEnd"/>
      <w:r>
        <w:t>(</w:t>
      </w:r>
      <w:proofErr w:type="spellStart"/>
      <w:r>
        <w:t>javax.swing.GroupLayout.Alignment.TRAILING</w:t>
      </w:r>
      <w:proofErr w:type="spellEnd"/>
      <w:r>
        <w:t>, jPanel1Layout.createSequentialGroup()</w:t>
      </w:r>
    </w:p>
    <w:p w14:paraId="01F8BA72" w14:textId="46391431" w:rsidR="005F4E8E" w:rsidRDefault="005F4E8E" w:rsidP="005F4E8E">
      <w:r>
        <w:t xml:space="preserve">                .</w:t>
      </w:r>
      <w:proofErr w:type="spellStart"/>
      <w:r>
        <w:t>addContainerGap</w:t>
      </w:r>
      <w:proofErr w:type="spellEnd"/>
      <w:r>
        <w:t>(</w:t>
      </w:r>
      <w:proofErr w:type="spellStart"/>
      <w:r>
        <w:t>javax.swing.GroupLayout.DEFAULT_SIZE</w:t>
      </w:r>
      <w:proofErr w:type="spellEnd"/>
      <w:r>
        <w:t xml:space="preserve">, </w:t>
      </w:r>
      <w:proofErr w:type="spellStart"/>
      <w:r>
        <w:t>Short.MAX_VALUE</w:t>
      </w:r>
      <w:proofErr w:type="spellEnd"/>
      <w:r>
        <w:t>)</w:t>
      </w:r>
    </w:p>
    <w:p w14:paraId="3E15618F" w14:textId="451DD2C6" w:rsidR="005F4E8E" w:rsidRDefault="005F4E8E" w:rsidP="005F4E8E">
      <w:r>
        <w:t xml:space="preserve">                .addGroup(jPanel1Layout.createParallelGroup(javax.swing.GroupLayout.Alignment.TRAILING)</w:t>
      </w:r>
    </w:p>
    <w:p w14:paraId="554C82FE" w14:textId="5A9EC7B3" w:rsidR="005F4E8E" w:rsidRDefault="005F4E8E" w:rsidP="005F4E8E">
      <w:r>
        <w:t xml:space="preserve">                    .</w:t>
      </w:r>
      <w:proofErr w:type="spellStart"/>
      <w:r>
        <w:t>addComponent</w:t>
      </w:r>
      <w:proofErr w:type="spellEnd"/>
      <w:r>
        <w:t xml:space="preserve">(adminaddtBtn1, </w:t>
      </w:r>
      <w:proofErr w:type="spellStart"/>
      <w:r>
        <w:t>javax.swing.GroupLayout.PREFERRED_SIZE</w:t>
      </w:r>
      <w:proofErr w:type="spellEnd"/>
      <w:r>
        <w:t xml:space="preserve">, 160, </w:t>
      </w:r>
      <w:proofErr w:type="spellStart"/>
      <w:r>
        <w:t>javax.swing.GroupLayout.PREFERRED_SIZE</w:t>
      </w:r>
      <w:proofErr w:type="spellEnd"/>
      <w:r>
        <w:t>)</w:t>
      </w:r>
    </w:p>
    <w:p w14:paraId="734A2529" w14:textId="2D32A466" w:rsidR="005F4E8E" w:rsidRDefault="005F4E8E" w:rsidP="005F4E8E">
      <w:r>
        <w:lastRenderedPageBreak/>
        <w:t xml:space="preserve">                    .</w:t>
      </w:r>
      <w:proofErr w:type="spellStart"/>
      <w:r>
        <w:t>addComponent</w:t>
      </w:r>
      <w:proofErr w:type="spellEnd"/>
      <w:r>
        <w:t>(jLabel7)</w:t>
      </w:r>
    </w:p>
    <w:p w14:paraId="7E807C65" w14:textId="5A6E505B" w:rsidR="005F4E8E" w:rsidRDefault="005F4E8E" w:rsidP="005F4E8E">
      <w:r>
        <w:t xml:space="preserve">                    .addGroup(jPanel1Layout.createParallelGroup(javax.swing.GroupLayout.Alignment.LEADING, false)</w:t>
      </w:r>
    </w:p>
    <w:p w14:paraId="22311B1D" w14:textId="3963F29D" w:rsidR="005F4E8E" w:rsidRDefault="005F4E8E" w:rsidP="005F4E8E">
      <w:r>
        <w:t xml:space="preserve">                        .</w:t>
      </w:r>
      <w:proofErr w:type="spellStart"/>
      <w:r>
        <w:t>addComponent</w:t>
      </w:r>
      <w:proofErr w:type="spellEnd"/>
      <w:r>
        <w:t>(</w:t>
      </w:r>
      <w:proofErr w:type="spellStart"/>
      <w:r>
        <w:t>addStockBtn</w:t>
      </w:r>
      <w:proofErr w:type="spellEnd"/>
      <w:r>
        <w:t xml:space="preserve">, </w:t>
      </w:r>
      <w:proofErr w:type="spellStart"/>
      <w:r>
        <w:t>javax.swing.GroupLayout.DEFAULT_SIZE</w:t>
      </w:r>
      <w:proofErr w:type="spellEnd"/>
      <w:r>
        <w:t xml:space="preserve">, 160, </w:t>
      </w:r>
      <w:proofErr w:type="spellStart"/>
      <w:r>
        <w:t>Short.MAX_VALUE</w:t>
      </w:r>
      <w:proofErr w:type="spellEnd"/>
      <w:r>
        <w:t>)</w:t>
      </w:r>
    </w:p>
    <w:p w14:paraId="50E9FB14" w14:textId="25528B8D" w:rsidR="005F4E8E" w:rsidRDefault="005F4E8E" w:rsidP="005F4E8E">
      <w:r>
        <w:t xml:space="preserve">                        .</w:t>
      </w:r>
      <w:proofErr w:type="spellStart"/>
      <w:r>
        <w:t>addComponent</w:t>
      </w:r>
      <w:proofErr w:type="spellEnd"/>
      <w:r>
        <w:t>(</w:t>
      </w:r>
      <w:proofErr w:type="spellStart"/>
      <w:r>
        <w:t>adminLogoutBtn</w:t>
      </w:r>
      <w:proofErr w:type="spellEnd"/>
      <w:r>
        <w:t xml:space="preserve">, </w:t>
      </w:r>
      <w:proofErr w:type="spellStart"/>
      <w:r>
        <w:t>javax.swing.GroupLayout.DEFAULT_SIZE</w:t>
      </w:r>
      <w:proofErr w:type="spellEnd"/>
      <w:r>
        <w:t xml:space="preserve">, 160, </w:t>
      </w:r>
      <w:proofErr w:type="spellStart"/>
      <w:r>
        <w:t>Short.MAX_VALUE</w:t>
      </w:r>
      <w:proofErr w:type="spellEnd"/>
      <w:r>
        <w:t>)</w:t>
      </w:r>
    </w:p>
    <w:p w14:paraId="3B521C69" w14:textId="6D5823E2" w:rsidR="005F4E8E" w:rsidRDefault="005F4E8E" w:rsidP="005F4E8E">
      <w:r>
        <w:t xml:space="preserve">                        .</w:t>
      </w:r>
      <w:proofErr w:type="spellStart"/>
      <w:r>
        <w:t>addComponent</w:t>
      </w:r>
      <w:proofErr w:type="spellEnd"/>
      <w:r>
        <w:t>(</w:t>
      </w:r>
      <w:proofErr w:type="spellStart"/>
      <w:r>
        <w:t>adminProfilebackBtn</w:t>
      </w:r>
      <w:proofErr w:type="spellEnd"/>
      <w:r>
        <w:t xml:space="preserve">, </w:t>
      </w:r>
      <w:proofErr w:type="spellStart"/>
      <w:r>
        <w:t>javax.swing.GroupLayout.DEFAULT_SIZE</w:t>
      </w:r>
      <w:proofErr w:type="spellEnd"/>
      <w:r>
        <w:t xml:space="preserve">, </w:t>
      </w:r>
      <w:proofErr w:type="spellStart"/>
      <w:r>
        <w:t>javax.swing.GroupLayout.DEFAULT_SIZE</w:t>
      </w:r>
      <w:proofErr w:type="spellEnd"/>
      <w:r>
        <w:t xml:space="preserve">, </w:t>
      </w:r>
      <w:proofErr w:type="spellStart"/>
      <w:r>
        <w:t>Short.MAX_VALUE</w:t>
      </w:r>
      <w:proofErr w:type="spellEnd"/>
      <w:r>
        <w:t>)</w:t>
      </w:r>
    </w:p>
    <w:p w14:paraId="5818C26F" w14:textId="51989833" w:rsidR="005F4E8E" w:rsidRDefault="005F4E8E" w:rsidP="005F4E8E">
      <w:r>
        <w:t xml:space="preserve">                        .</w:t>
      </w:r>
      <w:proofErr w:type="spellStart"/>
      <w:r>
        <w:t>addComponent</w:t>
      </w:r>
      <w:proofErr w:type="spellEnd"/>
      <w:r>
        <w:t xml:space="preserve">(adminProfilebackBtn1, </w:t>
      </w:r>
      <w:proofErr w:type="spellStart"/>
      <w:r>
        <w:t>javax.swing.GroupLayout.DEFAULT_SIZE</w:t>
      </w:r>
      <w:proofErr w:type="spellEnd"/>
      <w:r>
        <w:t xml:space="preserve">, </w:t>
      </w:r>
      <w:proofErr w:type="spellStart"/>
      <w:r>
        <w:t>javax.swing.GroupLayout.DEFAULT_SIZE</w:t>
      </w:r>
      <w:proofErr w:type="spellEnd"/>
      <w:r>
        <w:t xml:space="preserve">, </w:t>
      </w:r>
      <w:proofErr w:type="spellStart"/>
      <w:r>
        <w:t>Short.MAX_VALUE</w:t>
      </w:r>
      <w:proofErr w:type="spellEnd"/>
      <w:r>
        <w:t>)))</w:t>
      </w:r>
    </w:p>
    <w:p w14:paraId="48E7F171" w14:textId="530F2B58" w:rsidR="005F4E8E" w:rsidRDefault="005F4E8E" w:rsidP="005F4E8E">
      <w:r>
        <w:t xml:space="preserve">                .</w:t>
      </w:r>
      <w:proofErr w:type="spellStart"/>
      <w:r>
        <w:t>addGap</w:t>
      </w:r>
      <w:proofErr w:type="spellEnd"/>
      <w:r>
        <w:t>(137, 137, 137))</w:t>
      </w:r>
    </w:p>
    <w:p w14:paraId="05266315" w14:textId="5C06D836" w:rsidR="005F4E8E" w:rsidRDefault="005F4E8E" w:rsidP="005F4E8E">
      <w:r>
        <w:t xml:space="preserve">            .</w:t>
      </w:r>
      <w:proofErr w:type="spellStart"/>
      <w:r>
        <w:t>addGroup</w:t>
      </w:r>
      <w:proofErr w:type="spellEnd"/>
      <w:r>
        <w:t>(</w:t>
      </w:r>
      <w:proofErr w:type="spellStart"/>
      <w:r>
        <w:t>javax.swing.GroupLayout.Alignment.TRAILING</w:t>
      </w:r>
      <w:proofErr w:type="spellEnd"/>
      <w:r>
        <w:t>, jPanel1Layout.createSequentialGroup()</w:t>
      </w:r>
    </w:p>
    <w:p w14:paraId="2CB3C6BD" w14:textId="672ECED0" w:rsidR="005F4E8E" w:rsidRDefault="005F4E8E" w:rsidP="005F4E8E">
      <w:r>
        <w:t xml:space="preserve">                .</w:t>
      </w:r>
      <w:proofErr w:type="spellStart"/>
      <w:r>
        <w:t>addGap</w:t>
      </w:r>
      <w:proofErr w:type="spellEnd"/>
      <w:r>
        <w:t>(28, 28, 28)</w:t>
      </w:r>
    </w:p>
    <w:p w14:paraId="07DC1DA6" w14:textId="4F300BE8" w:rsidR="005F4E8E" w:rsidRDefault="005F4E8E" w:rsidP="005F4E8E">
      <w:r>
        <w:t xml:space="preserve">                .addGroup(jPanel1Layout.createParallelGroup(javax.swing.GroupLayout.Alignment.LEADING)</w:t>
      </w:r>
    </w:p>
    <w:p w14:paraId="226A2CBE" w14:textId="489103C1" w:rsidR="005F4E8E" w:rsidRDefault="005F4E8E" w:rsidP="005F4E8E">
      <w:r>
        <w:t xml:space="preserve">                    .</w:t>
      </w:r>
      <w:proofErr w:type="spellStart"/>
      <w:r>
        <w:t>addComponent</w:t>
      </w:r>
      <w:proofErr w:type="spellEnd"/>
      <w:r>
        <w:t>(jLabel8)</w:t>
      </w:r>
    </w:p>
    <w:p w14:paraId="5E433AC8" w14:textId="0CD74317" w:rsidR="005F4E8E" w:rsidRDefault="005F4E8E" w:rsidP="005F4E8E">
      <w:r>
        <w:t xml:space="preserve">                    .</w:t>
      </w:r>
      <w:proofErr w:type="spellStart"/>
      <w:r>
        <w:t>addComponent</w:t>
      </w:r>
      <w:proofErr w:type="spellEnd"/>
      <w:r>
        <w:t>(</w:t>
      </w:r>
      <w:proofErr w:type="spellStart"/>
      <w:r>
        <w:t>firstNameLabel</w:t>
      </w:r>
      <w:proofErr w:type="spellEnd"/>
      <w:r>
        <w:t xml:space="preserve">, </w:t>
      </w:r>
      <w:proofErr w:type="spellStart"/>
      <w:r>
        <w:t>javax.swing.GroupLayout.PREFERRED_SIZE</w:t>
      </w:r>
      <w:proofErr w:type="spellEnd"/>
      <w:r>
        <w:t xml:space="preserve">, 201, </w:t>
      </w:r>
      <w:proofErr w:type="spellStart"/>
      <w:r>
        <w:t>javax.swing.GroupLayout.PREFERRED_SIZE</w:t>
      </w:r>
      <w:proofErr w:type="spellEnd"/>
      <w:r>
        <w:t>))</w:t>
      </w:r>
    </w:p>
    <w:p w14:paraId="5432E89E" w14:textId="7C736D70" w:rsidR="005F4E8E" w:rsidRDefault="005F4E8E" w:rsidP="005F4E8E">
      <w:r>
        <w:t xml:space="preserve">                .addPreferredGap(javax.swing.LayoutStyle.ComponentPlacement.RELATED)</w:t>
      </w:r>
    </w:p>
    <w:p w14:paraId="4012C6B2" w14:textId="7D3D961B" w:rsidR="005F4E8E" w:rsidRDefault="005F4E8E" w:rsidP="005F4E8E">
      <w:r>
        <w:t xml:space="preserve">                .addGroup(jPanel1Layout.createParallelGroup(javax.swing.GroupLayout.Alignment.LEADING)</w:t>
      </w:r>
    </w:p>
    <w:p w14:paraId="2B5D7794" w14:textId="3FA5927E" w:rsidR="005F4E8E" w:rsidRDefault="005F4E8E" w:rsidP="005F4E8E">
      <w:r>
        <w:lastRenderedPageBreak/>
        <w:t xml:space="preserve">                    .</w:t>
      </w:r>
      <w:proofErr w:type="spellStart"/>
      <w:r>
        <w:t>addComponent</w:t>
      </w:r>
      <w:proofErr w:type="spellEnd"/>
      <w:r>
        <w:t>(</w:t>
      </w:r>
      <w:proofErr w:type="spellStart"/>
      <w:r>
        <w:t>lastNameLabel</w:t>
      </w:r>
      <w:proofErr w:type="spellEnd"/>
      <w:r>
        <w:t xml:space="preserve">, </w:t>
      </w:r>
      <w:proofErr w:type="spellStart"/>
      <w:r>
        <w:t>javax.swing.GroupLayout.DEFAULT_SIZE</w:t>
      </w:r>
      <w:proofErr w:type="spellEnd"/>
      <w:r>
        <w:t xml:space="preserve">, </w:t>
      </w:r>
      <w:proofErr w:type="spellStart"/>
      <w:r>
        <w:t>javax.swing.GroupLayout.DEFAULT_SIZE</w:t>
      </w:r>
      <w:proofErr w:type="spellEnd"/>
      <w:r>
        <w:t xml:space="preserve">, </w:t>
      </w:r>
      <w:proofErr w:type="spellStart"/>
      <w:r>
        <w:t>Short.MAX_VALUE</w:t>
      </w:r>
      <w:proofErr w:type="spellEnd"/>
      <w:r>
        <w:t>)</w:t>
      </w:r>
    </w:p>
    <w:p w14:paraId="3BC1253C" w14:textId="1B0177B3" w:rsidR="005F4E8E" w:rsidRDefault="005F4E8E" w:rsidP="005F4E8E">
      <w:r>
        <w:t xml:space="preserve">                    .</w:t>
      </w:r>
      <w:proofErr w:type="spellStart"/>
      <w:r>
        <w:t>addComponent</w:t>
      </w:r>
      <w:proofErr w:type="spellEnd"/>
      <w:r>
        <w:t>(jLabel9))</w:t>
      </w:r>
    </w:p>
    <w:p w14:paraId="7BBE38AC" w14:textId="450C04C3" w:rsidR="005F4E8E" w:rsidRDefault="005F4E8E" w:rsidP="005F4E8E">
      <w:r>
        <w:t xml:space="preserve">                .</w:t>
      </w:r>
      <w:proofErr w:type="spellStart"/>
      <w:r>
        <w:t>addContainerGap</w:t>
      </w:r>
      <w:proofErr w:type="spellEnd"/>
      <w:r>
        <w:t xml:space="preserve">(83, </w:t>
      </w:r>
      <w:proofErr w:type="spellStart"/>
      <w:r>
        <w:t>Short.MAX_VALUE</w:t>
      </w:r>
      <w:proofErr w:type="spellEnd"/>
      <w:r>
        <w:t>))</w:t>
      </w:r>
    </w:p>
    <w:p w14:paraId="4B91226F" w14:textId="37A004D3" w:rsidR="005F4E8E" w:rsidRDefault="005F4E8E" w:rsidP="005F4E8E">
      <w:r>
        <w:t xml:space="preserve">        );</w:t>
      </w:r>
    </w:p>
    <w:p w14:paraId="19E2D138" w14:textId="137560C4" w:rsidR="005F4E8E" w:rsidRDefault="005F4E8E" w:rsidP="005F4E8E">
      <w:r>
        <w:t xml:space="preserve">        jPanel1Layout.setVerticalGroup(</w:t>
      </w:r>
    </w:p>
    <w:p w14:paraId="2D812377" w14:textId="582904FA" w:rsidR="005F4E8E" w:rsidRDefault="005F4E8E" w:rsidP="005F4E8E">
      <w:r>
        <w:t xml:space="preserve">            jPanel1Layout.createParallelGroup(javax.swing.GroupLayout.Alignment.LEADING)</w:t>
      </w:r>
    </w:p>
    <w:p w14:paraId="4E3A6911" w14:textId="0E748A8B" w:rsidR="005F4E8E" w:rsidRDefault="005F4E8E" w:rsidP="005F4E8E">
      <w:r>
        <w:t xml:space="preserve">            .</w:t>
      </w:r>
      <w:proofErr w:type="spellStart"/>
      <w:r>
        <w:t>addGroup</w:t>
      </w:r>
      <w:proofErr w:type="spellEnd"/>
      <w:r>
        <w:t>(</w:t>
      </w:r>
      <w:proofErr w:type="spellStart"/>
      <w:r>
        <w:t>javax.swing.GroupLayout.Alignment.TRAILING</w:t>
      </w:r>
      <w:proofErr w:type="spellEnd"/>
      <w:r>
        <w:t>, jPanel1Layout.createSequentialGroup()</w:t>
      </w:r>
    </w:p>
    <w:p w14:paraId="31DD8D0A" w14:textId="4AF7FA39" w:rsidR="005F4E8E" w:rsidRDefault="005F4E8E" w:rsidP="005F4E8E">
      <w:r>
        <w:t xml:space="preserve">                .</w:t>
      </w:r>
      <w:proofErr w:type="spellStart"/>
      <w:r>
        <w:t>addGap</w:t>
      </w:r>
      <w:proofErr w:type="spellEnd"/>
      <w:r>
        <w:t>(27, 27, 27)</w:t>
      </w:r>
    </w:p>
    <w:p w14:paraId="1B7886A3" w14:textId="22EB81CD" w:rsidR="005F4E8E" w:rsidRDefault="005F4E8E" w:rsidP="005F4E8E">
      <w:r>
        <w:t xml:space="preserve">                .</w:t>
      </w:r>
      <w:proofErr w:type="spellStart"/>
      <w:r>
        <w:t>addComponent</w:t>
      </w:r>
      <w:proofErr w:type="spellEnd"/>
      <w:r>
        <w:t>(jLabel7)</w:t>
      </w:r>
    </w:p>
    <w:p w14:paraId="79D1D20F" w14:textId="4BE44F48" w:rsidR="005F4E8E" w:rsidRDefault="005F4E8E" w:rsidP="005F4E8E">
      <w:r>
        <w:t xml:space="preserve">                .</w:t>
      </w:r>
      <w:proofErr w:type="spellStart"/>
      <w:r>
        <w:t>addGap</w:t>
      </w:r>
      <w:proofErr w:type="spellEnd"/>
      <w:r>
        <w:t>(18, 18, 18)</w:t>
      </w:r>
    </w:p>
    <w:p w14:paraId="01748828" w14:textId="1AC147E8" w:rsidR="005F4E8E" w:rsidRDefault="005F4E8E" w:rsidP="005F4E8E">
      <w:r>
        <w:t xml:space="preserve">                .addGroup(jPanel1Layout.createParallelGroup(javax.swing.GroupLayout.Alignment.BASELINE)</w:t>
      </w:r>
    </w:p>
    <w:p w14:paraId="6E982000" w14:textId="1A743897" w:rsidR="005F4E8E" w:rsidRDefault="005F4E8E" w:rsidP="005F4E8E">
      <w:r>
        <w:t xml:space="preserve">                    .</w:t>
      </w:r>
      <w:proofErr w:type="spellStart"/>
      <w:r>
        <w:t>addComponent</w:t>
      </w:r>
      <w:proofErr w:type="spellEnd"/>
      <w:r>
        <w:t>(jLabel9)</w:t>
      </w:r>
    </w:p>
    <w:p w14:paraId="5D10860D" w14:textId="11401624" w:rsidR="005F4E8E" w:rsidRDefault="005F4E8E" w:rsidP="005F4E8E">
      <w:r>
        <w:t xml:space="preserve">                    .</w:t>
      </w:r>
      <w:proofErr w:type="spellStart"/>
      <w:r>
        <w:t>addComponent</w:t>
      </w:r>
      <w:proofErr w:type="spellEnd"/>
      <w:r>
        <w:t>(jLabel8))</w:t>
      </w:r>
    </w:p>
    <w:p w14:paraId="5DF3953C" w14:textId="4B2E5280" w:rsidR="005F4E8E" w:rsidRDefault="005F4E8E" w:rsidP="005F4E8E">
      <w:r>
        <w:t xml:space="preserve">                .</w:t>
      </w:r>
      <w:proofErr w:type="spellStart"/>
      <w:r>
        <w:t>addGap</w:t>
      </w:r>
      <w:proofErr w:type="spellEnd"/>
      <w:r>
        <w:t>(30, 30, 30)</w:t>
      </w:r>
    </w:p>
    <w:p w14:paraId="64B109F1" w14:textId="27B412FC" w:rsidR="005F4E8E" w:rsidRDefault="005F4E8E" w:rsidP="005F4E8E">
      <w:r>
        <w:t xml:space="preserve">                .addGroup(jPanel1Layout.createParallelGroup(javax.swing.GroupLayout.Alignment.BASELINE)</w:t>
      </w:r>
    </w:p>
    <w:p w14:paraId="76D75902" w14:textId="5D1FF963" w:rsidR="005F4E8E" w:rsidRDefault="005F4E8E" w:rsidP="005F4E8E">
      <w:r>
        <w:t xml:space="preserve">                    .</w:t>
      </w:r>
      <w:proofErr w:type="spellStart"/>
      <w:r>
        <w:t>addComponent</w:t>
      </w:r>
      <w:proofErr w:type="spellEnd"/>
      <w:r>
        <w:t>(</w:t>
      </w:r>
      <w:proofErr w:type="spellStart"/>
      <w:r>
        <w:t>lastNameLabel</w:t>
      </w:r>
      <w:proofErr w:type="spellEnd"/>
      <w:r>
        <w:t xml:space="preserve">, </w:t>
      </w:r>
      <w:proofErr w:type="spellStart"/>
      <w:r>
        <w:t>javax.swing.GroupLayout.PREFERRED_SIZE</w:t>
      </w:r>
      <w:proofErr w:type="spellEnd"/>
      <w:r>
        <w:t xml:space="preserve">, 39, </w:t>
      </w:r>
      <w:proofErr w:type="spellStart"/>
      <w:r>
        <w:t>javax.swing.GroupLayout.PREFERRED_SIZE</w:t>
      </w:r>
      <w:proofErr w:type="spellEnd"/>
      <w:r>
        <w:t>)</w:t>
      </w:r>
    </w:p>
    <w:p w14:paraId="3E7EA899" w14:textId="5319EB53" w:rsidR="005F4E8E" w:rsidRDefault="005F4E8E" w:rsidP="005F4E8E">
      <w:r>
        <w:t xml:space="preserve">                    .</w:t>
      </w:r>
      <w:proofErr w:type="spellStart"/>
      <w:r>
        <w:t>addComponent</w:t>
      </w:r>
      <w:proofErr w:type="spellEnd"/>
      <w:r>
        <w:t>(</w:t>
      </w:r>
      <w:proofErr w:type="spellStart"/>
      <w:r>
        <w:t>firstNameLabel</w:t>
      </w:r>
      <w:proofErr w:type="spellEnd"/>
      <w:r>
        <w:t xml:space="preserve">, </w:t>
      </w:r>
      <w:proofErr w:type="spellStart"/>
      <w:r>
        <w:t>javax.swing.GroupLayout.PREFERRED_SIZE</w:t>
      </w:r>
      <w:proofErr w:type="spellEnd"/>
      <w:r>
        <w:t xml:space="preserve">, 33, </w:t>
      </w:r>
      <w:proofErr w:type="spellStart"/>
      <w:r>
        <w:t>javax.swing.GroupLayout.PREFERRED_SIZE</w:t>
      </w:r>
      <w:proofErr w:type="spellEnd"/>
      <w:r>
        <w:t>))</w:t>
      </w:r>
    </w:p>
    <w:p w14:paraId="1C16CDA0" w14:textId="36051370" w:rsidR="005F4E8E" w:rsidRDefault="005F4E8E" w:rsidP="005F4E8E">
      <w:r>
        <w:t xml:space="preserve">                .</w:t>
      </w:r>
      <w:proofErr w:type="spellStart"/>
      <w:r>
        <w:t>addGap</w:t>
      </w:r>
      <w:proofErr w:type="spellEnd"/>
      <w:r>
        <w:t>(18, 18, 18)</w:t>
      </w:r>
    </w:p>
    <w:p w14:paraId="31DB3703" w14:textId="7DFABB31" w:rsidR="005F4E8E" w:rsidRDefault="005F4E8E" w:rsidP="005F4E8E">
      <w:r>
        <w:lastRenderedPageBreak/>
        <w:t xml:space="preserve">                .</w:t>
      </w:r>
      <w:proofErr w:type="spellStart"/>
      <w:r>
        <w:t>addComponent</w:t>
      </w:r>
      <w:proofErr w:type="spellEnd"/>
      <w:r>
        <w:t xml:space="preserve">(adminaddtBtn1, </w:t>
      </w:r>
      <w:proofErr w:type="spellStart"/>
      <w:r>
        <w:t>javax.swing.GroupLayout.PREFERRED_SIZE</w:t>
      </w:r>
      <w:proofErr w:type="spellEnd"/>
      <w:r>
        <w:t xml:space="preserve">, 46, </w:t>
      </w:r>
      <w:proofErr w:type="spellStart"/>
      <w:r>
        <w:t>javax.swing.GroupLayout.PREFERRED_SIZE</w:t>
      </w:r>
      <w:proofErr w:type="spellEnd"/>
      <w:r>
        <w:t>)</w:t>
      </w:r>
    </w:p>
    <w:p w14:paraId="41DA374C" w14:textId="657FA55D" w:rsidR="005F4E8E" w:rsidRDefault="005F4E8E" w:rsidP="005F4E8E">
      <w:r>
        <w:t xml:space="preserve">                .</w:t>
      </w:r>
      <w:proofErr w:type="spellStart"/>
      <w:r>
        <w:t>addGap</w:t>
      </w:r>
      <w:proofErr w:type="spellEnd"/>
      <w:r>
        <w:t>(18, 18, 18)</w:t>
      </w:r>
    </w:p>
    <w:p w14:paraId="6B8823D7" w14:textId="030C1238" w:rsidR="005F4E8E" w:rsidRDefault="005F4E8E" w:rsidP="005F4E8E">
      <w:r>
        <w:t xml:space="preserve">                .</w:t>
      </w:r>
      <w:proofErr w:type="spellStart"/>
      <w:r>
        <w:t>addComponent</w:t>
      </w:r>
      <w:proofErr w:type="spellEnd"/>
      <w:r>
        <w:t>(</w:t>
      </w:r>
      <w:proofErr w:type="spellStart"/>
      <w:r>
        <w:t>addStockBtn</w:t>
      </w:r>
      <w:proofErr w:type="spellEnd"/>
      <w:r>
        <w:t xml:space="preserve">, </w:t>
      </w:r>
      <w:proofErr w:type="spellStart"/>
      <w:r>
        <w:t>javax.swing.GroupLayout.PREFERRED_SIZE</w:t>
      </w:r>
      <w:proofErr w:type="spellEnd"/>
      <w:r>
        <w:t xml:space="preserve">, 46, </w:t>
      </w:r>
      <w:proofErr w:type="spellStart"/>
      <w:r>
        <w:t>javax.swing.GroupLayout.PREFERRED_SIZE</w:t>
      </w:r>
      <w:proofErr w:type="spellEnd"/>
      <w:r>
        <w:t>)</w:t>
      </w:r>
    </w:p>
    <w:p w14:paraId="60D3E903" w14:textId="70D9DA2D" w:rsidR="005F4E8E" w:rsidRDefault="005F4E8E" w:rsidP="005F4E8E">
      <w:r>
        <w:t xml:space="preserve">                .addPreferredGap(javax.swing.LayoutStyle.ComponentPlacement.RELATED, </w:t>
      </w:r>
      <w:proofErr w:type="spellStart"/>
      <w:r>
        <w:t>javax.swing.GroupLayout.DEFAULT_SIZE</w:t>
      </w:r>
      <w:proofErr w:type="spellEnd"/>
      <w:r>
        <w:t xml:space="preserve">, </w:t>
      </w:r>
      <w:proofErr w:type="spellStart"/>
      <w:r>
        <w:t>Short.MAX_VALUE</w:t>
      </w:r>
      <w:proofErr w:type="spellEnd"/>
      <w:r>
        <w:t>)</w:t>
      </w:r>
    </w:p>
    <w:p w14:paraId="3C9F064F" w14:textId="0964EFF6" w:rsidR="005F4E8E" w:rsidRDefault="005F4E8E" w:rsidP="005F4E8E">
      <w:r>
        <w:t xml:space="preserve">                .</w:t>
      </w:r>
      <w:proofErr w:type="spellStart"/>
      <w:r>
        <w:t>addComponent</w:t>
      </w:r>
      <w:proofErr w:type="spellEnd"/>
      <w:r>
        <w:t>(</w:t>
      </w:r>
      <w:proofErr w:type="spellStart"/>
      <w:r>
        <w:t>adminProfilebackBtn</w:t>
      </w:r>
      <w:proofErr w:type="spellEnd"/>
      <w:r>
        <w:t xml:space="preserve">, </w:t>
      </w:r>
      <w:proofErr w:type="spellStart"/>
      <w:r>
        <w:t>javax.swing.GroupLayout.PREFERRED_SIZE</w:t>
      </w:r>
      <w:proofErr w:type="spellEnd"/>
      <w:r>
        <w:t xml:space="preserve">, 41, </w:t>
      </w:r>
      <w:proofErr w:type="spellStart"/>
      <w:r>
        <w:t>javax.swing.GroupLayout.PREFERRED_SIZE</w:t>
      </w:r>
      <w:proofErr w:type="spellEnd"/>
      <w:r>
        <w:t>)</w:t>
      </w:r>
    </w:p>
    <w:p w14:paraId="3BC1E5F5" w14:textId="2A2F75A7" w:rsidR="005F4E8E" w:rsidRDefault="005F4E8E" w:rsidP="005F4E8E">
      <w:r>
        <w:t xml:space="preserve">                .</w:t>
      </w:r>
      <w:proofErr w:type="spellStart"/>
      <w:r>
        <w:t>addGap</w:t>
      </w:r>
      <w:proofErr w:type="spellEnd"/>
      <w:r>
        <w:t>(15, 15, 15)</w:t>
      </w:r>
    </w:p>
    <w:p w14:paraId="189FB901" w14:textId="7BB398B1" w:rsidR="005F4E8E" w:rsidRDefault="005F4E8E" w:rsidP="005F4E8E">
      <w:r>
        <w:t xml:space="preserve">                .</w:t>
      </w:r>
      <w:proofErr w:type="spellStart"/>
      <w:r>
        <w:t>addComponent</w:t>
      </w:r>
      <w:proofErr w:type="spellEnd"/>
      <w:r>
        <w:t xml:space="preserve">(adminProfilebackBtn1, </w:t>
      </w:r>
      <w:proofErr w:type="spellStart"/>
      <w:r>
        <w:t>javax.swing.GroupLayout.PREFERRED_SIZE</w:t>
      </w:r>
      <w:proofErr w:type="spellEnd"/>
      <w:r>
        <w:t xml:space="preserve">, 41, </w:t>
      </w:r>
      <w:proofErr w:type="spellStart"/>
      <w:r>
        <w:t>javax.swing.GroupLayout.PREFERRED_SIZE</w:t>
      </w:r>
      <w:proofErr w:type="spellEnd"/>
      <w:r>
        <w:t>)</w:t>
      </w:r>
    </w:p>
    <w:p w14:paraId="42891C67" w14:textId="056E68AA" w:rsidR="005F4E8E" w:rsidRDefault="005F4E8E" w:rsidP="005F4E8E">
      <w:r>
        <w:t xml:space="preserve">                .addPreferredGap(javax.swing.LayoutStyle.ComponentPlacement.UNRELATED)</w:t>
      </w:r>
    </w:p>
    <w:p w14:paraId="2113685F" w14:textId="2B1F21AC" w:rsidR="005F4E8E" w:rsidRDefault="005F4E8E" w:rsidP="005F4E8E">
      <w:r>
        <w:t xml:space="preserve">                .</w:t>
      </w:r>
      <w:proofErr w:type="spellStart"/>
      <w:r>
        <w:t>addComponent</w:t>
      </w:r>
      <w:proofErr w:type="spellEnd"/>
      <w:r>
        <w:t>(</w:t>
      </w:r>
      <w:proofErr w:type="spellStart"/>
      <w:r>
        <w:t>adminLogoutBtn</w:t>
      </w:r>
      <w:proofErr w:type="spellEnd"/>
      <w:r>
        <w:t xml:space="preserve">, </w:t>
      </w:r>
      <w:proofErr w:type="spellStart"/>
      <w:r>
        <w:t>javax.swing.GroupLayout.PREFERRED_SIZE</w:t>
      </w:r>
      <w:proofErr w:type="spellEnd"/>
      <w:r>
        <w:t xml:space="preserve">, 46, </w:t>
      </w:r>
      <w:proofErr w:type="spellStart"/>
      <w:r>
        <w:t>javax.swing.GroupLayout.PREFERRED_SIZE</w:t>
      </w:r>
      <w:proofErr w:type="spellEnd"/>
      <w:r>
        <w:t>)</w:t>
      </w:r>
    </w:p>
    <w:p w14:paraId="0097CCE6" w14:textId="740E55B5" w:rsidR="005F4E8E" w:rsidRDefault="005F4E8E" w:rsidP="005F4E8E">
      <w:r>
        <w:t xml:space="preserve">                .</w:t>
      </w:r>
      <w:proofErr w:type="spellStart"/>
      <w:r>
        <w:t>addGap</w:t>
      </w:r>
      <w:proofErr w:type="spellEnd"/>
      <w:r>
        <w:t>(98, 98, 98))</w:t>
      </w:r>
    </w:p>
    <w:p w14:paraId="5A9C3280" w14:textId="37EA56D2" w:rsidR="005F4E8E" w:rsidRDefault="005F4E8E" w:rsidP="005F4E8E">
      <w:r>
        <w:t xml:space="preserve">        );</w:t>
      </w:r>
    </w:p>
    <w:p w14:paraId="354A3304" w14:textId="501AE828" w:rsidR="005F4E8E" w:rsidRDefault="005F4E8E" w:rsidP="005F4E8E"/>
    <w:p w14:paraId="7A93EF93" w14:textId="52C3716A" w:rsidR="005F4E8E" w:rsidRDefault="005F4E8E" w:rsidP="005F4E8E">
      <w:r>
        <w:t xml:space="preserve">        </w:t>
      </w:r>
      <w:proofErr w:type="spellStart"/>
      <w:r>
        <w:t>javax.swing.GroupLayout</w:t>
      </w:r>
      <w:proofErr w:type="spellEnd"/>
      <w:r>
        <w:t xml:space="preserve"> layout = new </w:t>
      </w:r>
      <w:proofErr w:type="spellStart"/>
      <w:r>
        <w:t>javax.swing.GroupLayout</w:t>
      </w:r>
      <w:proofErr w:type="spellEnd"/>
      <w:r>
        <w:t>(</w:t>
      </w:r>
      <w:proofErr w:type="spellStart"/>
      <w:r>
        <w:t>getContentPane</w:t>
      </w:r>
      <w:proofErr w:type="spellEnd"/>
      <w:r>
        <w:t>()</w:t>
      </w:r>
      <w:proofErr w:type="gramStart"/>
      <w:r>
        <w:t>);</w:t>
      </w:r>
      <w:proofErr w:type="gramEnd"/>
    </w:p>
    <w:p w14:paraId="185AD36A" w14:textId="54C0CDAC" w:rsidR="005F4E8E" w:rsidRDefault="005F4E8E" w:rsidP="005F4E8E">
      <w:r>
        <w:t xml:space="preserve">        </w:t>
      </w:r>
      <w:proofErr w:type="spellStart"/>
      <w:r>
        <w:t>getContentPane</w:t>
      </w:r>
      <w:proofErr w:type="spellEnd"/>
      <w:r>
        <w:t>().</w:t>
      </w:r>
      <w:proofErr w:type="spellStart"/>
      <w:r>
        <w:t>setLayout</w:t>
      </w:r>
      <w:proofErr w:type="spellEnd"/>
      <w:r>
        <w:t>(layout</w:t>
      </w:r>
      <w:proofErr w:type="gramStart"/>
      <w:r>
        <w:t>);</w:t>
      </w:r>
      <w:proofErr w:type="gramEnd"/>
    </w:p>
    <w:p w14:paraId="6F6D4A78" w14:textId="1630DB21" w:rsidR="005F4E8E" w:rsidRDefault="005F4E8E" w:rsidP="005F4E8E">
      <w:r>
        <w:t xml:space="preserve">        </w:t>
      </w:r>
      <w:proofErr w:type="spellStart"/>
      <w:r>
        <w:t>layout.setHorizontalGroup</w:t>
      </w:r>
      <w:proofErr w:type="spellEnd"/>
      <w:r>
        <w:t>(</w:t>
      </w:r>
    </w:p>
    <w:p w14:paraId="4ECEC9F1" w14:textId="05E6218F" w:rsidR="005F4E8E" w:rsidRDefault="005F4E8E" w:rsidP="005F4E8E">
      <w:r>
        <w:t xml:space="preserve">            layout.createParallelGroup(javax.swing.GroupLayout.Alignment.LEADING)</w:t>
      </w:r>
    </w:p>
    <w:p w14:paraId="6E25EF33" w14:textId="66D154EA" w:rsidR="005F4E8E" w:rsidRDefault="005F4E8E" w:rsidP="005F4E8E">
      <w:r>
        <w:t xml:space="preserve">            .</w:t>
      </w:r>
      <w:proofErr w:type="spellStart"/>
      <w:r>
        <w:t>addComponent</w:t>
      </w:r>
      <w:proofErr w:type="spellEnd"/>
      <w:r>
        <w:t xml:space="preserve">(jPanel1, </w:t>
      </w:r>
      <w:proofErr w:type="spellStart"/>
      <w:r>
        <w:t>javax.swing.GroupLayout.DEFAULT_SIZE</w:t>
      </w:r>
      <w:proofErr w:type="spellEnd"/>
      <w:r>
        <w:t xml:space="preserve">, </w:t>
      </w:r>
      <w:proofErr w:type="spellStart"/>
      <w:r>
        <w:t>javax.swing.GroupLayout.DEFAULT_SIZE</w:t>
      </w:r>
      <w:proofErr w:type="spellEnd"/>
      <w:r>
        <w:t xml:space="preserve">, </w:t>
      </w:r>
      <w:proofErr w:type="spellStart"/>
      <w:r>
        <w:t>Short.MAX_VALUE</w:t>
      </w:r>
      <w:proofErr w:type="spellEnd"/>
      <w:r>
        <w:t>)</w:t>
      </w:r>
    </w:p>
    <w:p w14:paraId="405670C3" w14:textId="70F0A627" w:rsidR="005F4E8E" w:rsidRDefault="005F4E8E" w:rsidP="005F4E8E">
      <w:r>
        <w:t xml:space="preserve">        );</w:t>
      </w:r>
    </w:p>
    <w:p w14:paraId="4F30BEC8" w14:textId="0B0ED83B" w:rsidR="005F4E8E" w:rsidRDefault="005F4E8E" w:rsidP="005F4E8E">
      <w:r>
        <w:lastRenderedPageBreak/>
        <w:t xml:space="preserve">        </w:t>
      </w:r>
      <w:proofErr w:type="spellStart"/>
      <w:r>
        <w:t>layout.setVerticalGroup</w:t>
      </w:r>
      <w:proofErr w:type="spellEnd"/>
      <w:r>
        <w:t>(</w:t>
      </w:r>
    </w:p>
    <w:p w14:paraId="1C13E59C" w14:textId="136803D2" w:rsidR="005F4E8E" w:rsidRDefault="005F4E8E" w:rsidP="005F4E8E">
      <w:r>
        <w:t xml:space="preserve">            layout.createParallelGroup(javax.swing.GroupLayout.Alignment.LEADING)</w:t>
      </w:r>
    </w:p>
    <w:p w14:paraId="425C5B2D" w14:textId="3670815C" w:rsidR="005F4E8E" w:rsidRDefault="005F4E8E" w:rsidP="005F4E8E">
      <w:r>
        <w:t xml:space="preserve">            .</w:t>
      </w:r>
      <w:proofErr w:type="spellStart"/>
      <w:r>
        <w:t>addComponent</w:t>
      </w:r>
      <w:proofErr w:type="spellEnd"/>
      <w:r>
        <w:t xml:space="preserve">(jPanel1, </w:t>
      </w:r>
      <w:proofErr w:type="spellStart"/>
      <w:r>
        <w:t>javax.swing.GroupLayout.PREFERRED_SIZE</w:t>
      </w:r>
      <w:proofErr w:type="spellEnd"/>
      <w:r>
        <w:t xml:space="preserve">, 478, </w:t>
      </w:r>
      <w:proofErr w:type="spellStart"/>
      <w:r>
        <w:t>Short.MAX_VALUE</w:t>
      </w:r>
      <w:proofErr w:type="spellEnd"/>
      <w:r>
        <w:t>)</w:t>
      </w:r>
    </w:p>
    <w:p w14:paraId="6C22AE74" w14:textId="74C955A3" w:rsidR="005F4E8E" w:rsidRDefault="005F4E8E" w:rsidP="005F4E8E">
      <w:r>
        <w:t xml:space="preserve">        );</w:t>
      </w:r>
    </w:p>
    <w:p w14:paraId="098B8192" w14:textId="189983B5" w:rsidR="005F4E8E" w:rsidRDefault="005F4E8E" w:rsidP="005F4E8E"/>
    <w:p w14:paraId="47F66108" w14:textId="2FD56D87" w:rsidR="005F4E8E" w:rsidRDefault="005F4E8E" w:rsidP="005F4E8E">
      <w:r>
        <w:t xml:space="preserve">        pack(</w:t>
      </w:r>
      <w:proofErr w:type="gramStart"/>
      <w:r>
        <w:t>);</w:t>
      </w:r>
      <w:proofErr w:type="gramEnd"/>
    </w:p>
    <w:p w14:paraId="51F54313" w14:textId="228EA42C" w:rsidR="005F4E8E" w:rsidRDefault="005F4E8E" w:rsidP="005F4E8E">
      <w:r>
        <w:t xml:space="preserve">    }// &lt;/editor-fold&gt;//</w:t>
      </w:r>
      <w:proofErr w:type="spellStart"/>
      <w:r>
        <w:t>GEN-END:initComponents</w:t>
      </w:r>
      <w:proofErr w:type="spellEnd"/>
    </w:p>
    <w:p w14:paraId="491B2191" w14:textId="778B85F5" w:rsidR="005F4E8E" w:rsidRDefault="005F4E8E" w:rsidP="005F4E8E"/>
    <w:p w14:paraId="30E3A692" w14:textId="2605B0E6" w:rsidR="005F4E8E" w:rsidRDefault="005F4E8E" w:rsidP="005F4E8E">
      <w:r>
        <w:t xml:space="preserve">    private void </w:t>
      </w:r>
      <w:proofErr w:type="spellStart"/>
      <w:r>
        <w:t>salesLogoutBtnActionPerformed</w:t>
      </w:r>
      <w:proofErr w:type="spellEnd"/>
      <w:r>
        <w:t>(</w:t>
      </w:r>
      <w:proofErr w:type="spellStart"/>
      <w:r>
        <w:t>java.awt.event.ActionEvent</w:t>
      </w:r>
      <w:proofErr w:type="spellEnd"/>
      <w:r>
        <w:t xml:space="preserve"> </w:t>
      </w:r>
      <w:proofErr w:type="spellStart"/>
      <w:r>
        <w:t>evt</w:t>
      </w:r>
      <w:proofErr w:type="spellEnd"/>
      <w:r>
        <w:t>) {//</w:t>
      </w:r>
      <w:proofErr w:type="spellStart"/>
      <w:r>
        <w:t>GEN-FIRST:event_salesLogoutBtnActionPerformed</w:t>
      </w:r>
      <w:proofErr w:type="spellEnd"/>
    </w:p>
    <w:p w14:paraId="287A0249" w14:textId="3921ADD1" w:rsidR="005F4E8E" w:rsidRDefault="005F4E8E" w:rsidP="005F4E8E"/>
    <w:p w14:paraId="6BB67CCA" w14:textId="21C2C67E" w:rsidR="005F4E8E" w:rsidRDefault="005F4E8E" w:rsidP="005F4E8E">
      <w:r>
        <w:t xml:space="preserve">        //Go back to welcome page</w:t>
      </w:r>
    </w:p>
    <w:p w14:paraId="52DE3C28" w14:textId="52F4EE94" w:rsidR="005F4E8E" w:rsidRDefault="005F4E8E" w:rsidP="005F4E8E">
      <w:r>
        <w:t xml:space="preserve">        dispose(</w:t>
      </w:r>
      <w:proofErr w:type="gramStart"/>
      <w:r>
        <w:t>);</w:t>
      </w:r>
      <w:proofErr w:type="gramEnd"/>
    </w:p>
    <w:p w14:paraId="32B69E3A" w14:textId="286F08B7" w:rsidR="005F4E8E" w:rsidRDefault="005F4E8E" w:rsidP="005F4E8E">
      <w:r>
        <w:t xml:space="preserve">        new </w:t>
      </w:r>
      <w:proofErr w:type="spellStart"/>
      <w:r>
        <w:t>SalesViewItems</w:t>
      </w:r>
      <w:proofErr w:type="spellEnd"/>
      <w:r>
        <w:t>().show(</w:t>
      </w:r>
      <w:proofErr w:type="gramStart"/>
      <w:r>
        <w:t>);</w:t>
      </w:r>
      <w:proofErr w:type="gramEnd"/>
    </w:p>
    <w:p w14:paraId="22E0ECCA" w14:textId="26E2B3B9" w:rsidR="005F4E8E" w:rsidRDefault="005F4E8E" w:rsidP="005F4E8E"/>
    <w:p w14:paraId="29E8D36E" w14:textId="37E22B73" w:rsidR="005F4E8E" w:rsidRDefault="005F4E8E" w:rsidP="005F4E8E">
      <w:r>
        <w:t xml:space="preserve">    }//</w:t>
      </w:r>
      <w:proofErr w:type="spellStart"/>
      <w:r>
        <w:t>GEN-LAST:event_salesLogoutBtnActionPerformed</w:t>
      </w:r>
      <w:proofErr w:type="spellEnd"/>
    </w:p>
    <w:p w14:paraId="6403F8D4" w14:textId="01797B21" w:rsidR="005F4E8E" w:rsidRDefault="005F4E8E" w:rsidP="005F4E8E"/>
    <w:p w14:paraId="076DBD01" w14:textId="5BD13FDA" w:rsidR="005F4E8E" w:rsidRDefault="005F4E8E" w:rsidP="005F4E8E">
      <w:r>
        <w:t xml:space="preserve">    private void salesprofilebackBtn2ActionPerformed(</w:t>
      </w:r>
      <w:proofErr w:type="spellStart"/>
      <w:r>
        <w:t>java.awt.event.ActionEvent</w:t>
      </w:r>
      <w:proofErr w:type="spellEnd"/>
      <w:r>
        <w:t xml:space="preserve"> </w:t>
      </w:r>
      <w:proofErr w:type="spellStart"/>
      <w:r>
        <w:t>evt</w:t>
      </w:r>
      <w:proofErr w:type="spellEnd"/>
      <w:r>
        <w:t>) {//GEN-FIRST:event_salesprofilebackBtn2ActionPerformed</w:t>
      </w:r>
    </w:p>
    <w:p w14:paraId="17F876A1" w14:textId="3EB1DFC8" w:rsidR="005F4E8E" w:rsidRDefault="005F4E8E" w:rsidP="005F4E8E">
      <w:r>
        <w:t xml:space="preserve">        // TODO add your handling code here:</w:t>
      </w:r>
    </w:p>
    <w:p w14:paraId="31EBB8DC" w14:textId="39EDA0B9" w:rsidR="005F4E8E" w:rsidRDefault="005F4E8E" w:rsidP="005F4E8E">
      <w:r>
        <w:t xml:space="preserve">    }//GEN-LAST:event_salesprofilebackBtn2ActionPerformed</w:t>
      </w:r>
    </w:p>
    <w:p w14:paraId="3B1F9681" w14:textId="7B9CD8F9" w:rsidR="005F4E8E" w:rsidRDefault="005F4E8E" w:rsidP="005F4E8E"/>
    <w:p w14:paraId="45DDB0C0" w14:textId="2FC6DD9C" w:rsidR="005F4E8E" w:rsidRDefault="005F4E8E" w:rsidP="005F4E8E">
      <w:r>
        <w:t xml:space="preserve">    private void </w:t>
      </w:r>
      <w:proofErr w:type="spellStart"/>
      <w:r>
        <w:t>fnameActionPerformed</w:t>
      </w:r>
      <w:proofErr w:type="spellEnd"/>
      <w:r>
        <w:t>(</w:t>
      </w:r>
      <w:proofErr w:type="spellStart"/>
      <w:r>
        <w:t>java.awt.event.ActionEvent</w:t>
      </w:r>
      <w:proofErr w:type="spellEnd"/>
      <w:r>
        <w:t xml:space="preserve"> </w:t>
      </w:r>
      <w:proofErr w:type="spellStart"/>
      <w:r>
        <w:t>evt</w:t>
      </w:r>
      <w:proofErr w:type="spellEnd"/>
      <w:r>
        <w:t>) {//</w:t>
      </w:r>
      <w:proofErr w:type="spellStart"/>
      <w:r>
        <w:t>GEN-FIRST:event_fnameActionPerformed</w:t>
      </w:r>
      <w:proofErr w:type="spellEnd"/>
    </w:p>
    <w:p w14:paraId="64D28014" w14:textId="170E890B" w:rsidR="005F4E8E" w:rsidRDefault="005F4E8E" w:rsidP="005F4E8E">
      <w:r>
        <w:lastRenderedPageBreak/>
        <w:t xml:space="preserve">        // TODO add your handling code here:</w:t>
      </w:r>
    </w:p>
    <w:p w14:paraId="7A88604B" w14:textId="60E0B9B0" w:rsidR="005F4E8E" w:rsidRDefault="005F4E8E" w:rsidP="005F4E8E">
      <w:r>
        <w:t xml:space="preserve">    }//</w:t>
      </w:r>
      <w:proofErr w:type="spellStart"/>
      <w:r>
        <w:t>GEN-LAST:event_fnameActionPerformed</w:t>
      </w:r>
      <w:proofErr w:type="spellEnd"/>
    </w:p>
    <w:p w14:paraId="5CE32610" w14:textId="250135A6" w:rsidR="005F4E8E" w:rsidRDefault="005F4E8E" w:rsidP="005F4E8E"/>
    <w:p w14:paraId="113827BB" w14:textId="32DD1CEF" w:rsidR="005F4E8E" w:rsidRDefault="005F4E8E" w:rsidP="005F4E8E">
      <w:r>
        <w:t xml:space="preserve">    private void </w:t>
      </w:r>
      <w:proofErr w:type="spellStart"/>
      <w:r>
        <w:t>adminLogoutBtnActionPerformed</w:t>
      </w:r>
      <w:proofErr w:type="spellEnd"/>
      <w:r>
        <w:t>(</w:t>
      </w:r>
      <w:proofErr w:type="spellStart"/>
      <w:r>
        <w:t>java.awt.event.ActionEvent</w:t>
      </w:r>
      <w:proofErr w:type="spellEnd"/>
      <w:r>
        <w:t xml:space="preserve"> </w:t>
      </w:r>
      <w:proofErr w:type="spellStart"/>
      <w:r>
        <w:t>evt</w:t>
      </w:r>
      <w:proofErr w:type="spellEnd"/>
      <w:r>
        <w:t>) {//</w:t>
      </w:r>
      <w:proofErr w:type="spellStart"/>
      <w:r>
        <w:t>GEN-FIRST:event_adminLogoutBtnActionPerformed</w:t>
      </w:r>
      <w:proofErr w:type="spellEnd"/>
    </w:p>
    <w:p w14:paraId="3258E456" w14:textId="54A2E787" w:rsidR="005F4E8E" w:rsidRDefault="005F4E8E" w:rsidP="005F4E8E"/>
    <w:p w14:paraId="173C81F3" w14:textId="60F4530D" w:rsidR="005F4E8E" w:rsidRDefault="005F4E8E" w:rsidP="005F4E8E">
      <w:r>
        <w:t xml:space="preserve">        //Go back to welcome page</w:t>
      </w:r>
    </w:p>
    <w:p w14:paraId="0751FE6E" w14:textId="7888D499" w:rsidR="005F4E8E" w:rsidRDefault="005F4E8E" w:rsidP="005F4E8E">
      <w:r>
        <w:t xml:space="preserve">        dispose(</w:t>
      </w:r>
      <w:proofErr w:type="gramStart"/>
      <w:r>
        <w:t>);</w:t>
      </w:r>
      <w:proofErr w:type="gramEnd"/>
    </w:p>
    <w:p w14:paraId="6F9A6972" w14:textId="25355D7B" w:rsidR="005F4E8E" w:rsidRDefault="005F4E8E" w:rsidP="005F4E8E">
      <w:r>
        <w:t xml:space="preserve">        new </w:t>
      </w:r>
      <w:proofErr w:type="spellStart"/>
      <w:r>
        <w:t>WelcomePage</w:t>
      </w:r>
      <w:proofErr w:type="spellEnd"/>
      <w:r>
        <w:t>().show(</w:t>
      </w:r>
      <w:proofErr w:type="gramStart"/>
      <w:r>
        <w:t>);</w:t>
      </w:r>
      <w:proofErr w:type="gramEnd"/>
    </w:p>
    <w:p w14:paraId="11CC300E" w14:textId="71CF0D59" w:rsidR="005F4E8E" w:rsidRDefault="005F4E8E" w:rsidP="005F4E8E"/>
    <w:p w14:paraId="615C4374" w14:textId="16EEF784" w:rsidR="005F4E8E" w:rsidRDefault="005F4E8E" w:rsidP="005F4E8E">
      <w:r>
        <w:t xml:space="preserve">    }//</w:t>
      </w:r>
      <w:proofErr w:type="spellStart"/>
      <w:r>
        <w:t>GEN-LAST:event_adminLogoutBtnActionPerformed</w:t>
      </w:r>
      <w:proofErr w:type="spellEnd"/>
    </w:p>
    <w:p w14:paraId="2B94A617" w14:textId="5C62C276" w:rsidR="005F4E8E" w:rsidRDefault="005F4E8E" w:rsidP="005F4E8E"/>
    <w:p w14:paraId="00B477E2" w14:textId="37C426FB" w:rsidR="005F4E8E" w:rsidRDefault="005F4E8E" w:rsidP="005F4E8E">
      <w:r>
        <w:t xml:space="preserve">    private void </w:t>
      </w:r>
      <w:proofErr w:type="spellStart"/>
      <w:r>
        <w:t>adminProfilebackBtnActionPerformed</w:t>
      </w:r>
      <w:proofErr w:type="spellEnd"/>
      <w:r>
        <w:t>(</w:t>
      </w:r>
      <w:proofErr w:type="spellStart"/>
      <w:r>
        <w:t>java.awt.event.ActionEvent</w:t>
      </w:r>
      <w:proofErr w:type="spellEnd"/>
      <w:r>
        <w:t xml:space="preserve"> </w:t>
      </w:r>
      <w:proofErr w:type="spellStart"/>
      <w:r>
        <w:t>evt</w:t>
      </w:r>
      <w:proofErr w:type="spellEnd"/>
      <w:r>
        <w:t>) {//</w:t>
      </w:r>
      <w:proofErr w:type="spellStart"/>
      <w:r>
        <w:t>GEN-FIRST:event_adminProfilebackBtnActionPerformed</w:t>
      </w:r>
      <w:proofErr w:type="spellEnd"/>
    </w:p>
    <w:p w14:paraId="2667BD12" w14:textId="4FAE1C48" w:rsidR="005F4E8E" w:rsidRDefault="005F4E8E" w:rsidP="005F4E8E">
      <w:r>
        <w:t xml:space="preserve">        //Go back to welcome page</w:t>
      </w:r>
    </w:p>
    <w:p w14:paraId="74CD1635" w14:textId="5A201B44" w:rsidR="005F4E8E" w:rsidRDefault="005F4E8E" w:rsidP="005F4E8E">
      <w:r>
        <w:t xml:space="preserve">        dispose(</w:t>
      </w:r>
      <w:proofErr w:type="gramStart"/>
      <w:r>
        <w:t>);</w:t>
      </w:r>
      <w:proofErr w:type="gramEnd"/>
    </w:p>
    <w:p w14:paraId="7AD9DD35" w14:textId="0B1A693E" w:rsidR="005F4E8E" w:rsidRDefault="005F4E8E" w:rsidP="005F4E8E">
      <w:r>
        <w:t xml:space="preserve">        new </w:t>
      </w:r>
      <w:proofErr w:type="spellStart"/>
      <w:r>
        <w:t>AdminViewExecutives</w:t>
      </w:r>
      <w:proofErr w:type="spellEnd"/>
      <w:r>
        <w:t>(</w:t>
      </w:r>
      <w:proofErr w:type="spellStart"/>
      <w:r>
        <w:t>finame,liname,user</w:t>
      </w:r>
      <w:proofErr w:type="spellEnd"/>
      <w:r>
        <w:t>).show(</w:t>
      </w:r>
      <w:proofErr w:type="gramStart"/>
      <w:r>
        <w:t>);</w:t>
      </w:r>
      <w:proofErr w:type="gramEnd"/>
    </w:p>
    <w:p w14:paraId="13083CB5" w14:textId="634F7765" w:rsidR="005F4E8E" w:rsidRDefault="005F4E8E" w:rsidP="005F4E8E">
      <w:r>
        <w:t xml:space="preserve">    }//</w:t>
      </w:r>
      <w:proofErr w:type="spellStart"/>
      <w:r>
        <w:t>GEN-LAST:event_adminProfilebackBtnActionPerformed</w:t>
      </w:r>
      <w:proofErr w:type="spellEnd"/>
    </w:p>
    <w:p w14:paraId="3E0DA85F" w14:textId="6A199704" w:rsidR="005F4E8E" w:rsidRDefault="005F4E8E" w:rsidP="005F4E8E"/>
    <w:p w14:paraId="2D011C54" w14:textId="57E952BD" w:rsidR="005F4E8E" w:rsidRDefault="005F4E8E" w:rsidP="005F4E8E">
      <w:r>
        <w:t xml:space="preserve">    private void adminaddtBtn1ActionPerformed(</w:t>
      </w:r>
      <w:proofErr w:type="spellStart"/>
      <w:r>
        <w:t>java.awt.event.ActionEvent</w:t>
      </w:r>
      <w:proofErr w:type="spellEnd"/>
      <w:r>
        <w:t xml:space="preserve"> </w:t>
      </w:r>
      <w:proofErr w:type="spellStart"/>
      <w:r>
        <w:t>evt</w:t>
      </w:r>
      <w:proofErr w:type="spellEnd"/>
      <w:r>
        <w:t>) {//GEN-FIRST:event_adminaddtBtn1ActionPerformed</w:t>
      </w:r>
    </w:p>
    <w:p w14:paraId="1EA897DC" w14:textId="33D06F1C" w:rsidR="005F4E8E" w:rsidRDefault="005F4E8E" w:rsidP="005F4E8E">
      <w:r>
        <w:t xml:space="preserve">        dispose(</w:t>
      </w:r>
      <w:proofErr w:type="gramStart"/>
      <w:r>
        <w:t>);</w:t>
      </w:r>
      <w:proofErr w:type="gramEnd"/>
    </w:p>
    <w:p w14:paraId="44D6A87D" w14:textId="76876C25" w:rsidR="005F4E8E" w:rsidRDefault="005F4E8E" w:rsidP="005F4E8E">
      <w:r>
        <w:t xml:space="preserve">        new </w:t>
      </w:r>
      <w:proofErr w:type="spellStart"/>
      <w:r>
        <w:t>AdminAddItem</w:t>
      </w:r>
      <w:proofErr w:type="spellEnd"/>
      <w:r>
        <w:t>(</w:t>
      </w:r>
      <w:proofErr w:type="spellStart"/>
      <w:r>
        <w:t>finame,liname,user</w:t>
      </w:r>
      <w:proofErr w:type="spellEnd"/>
      <w:r>
        <w:t>).show(</w:t>
      </w:r>
      <w:proofErr w:type="gramStart"/>
      <w:r>
        <w:t>);</w:t>
      </w:r>
      <w:proofErr w:type="gramEnd"/>
    </w:p>
    <w:p w14:paraId="7A0AADE1" w14:textId="4F101814" w:rsidR="005F4E8E" w:rsidRDefault="005F4E8E" w:rsidP="005F4E8E">
      <w:r>
        <w:t xml:space="preserve">    }//GEN-LAST:event_adminaddtBtn1ActionPerformed</w:t>
      </w:r>
    </w:p>
    <w:p w14:paraId="06BD9537" w14:textId="7B9FCB84" w:rsidR="005F4E8E" w:rsidRDefault="005F4E8E" w:rsidP="005F4E8E"/>
    <w:p w14:paraId="321217DA" w14:textId="208C1828" w:rsidR="005F4E8E" w:rsidRDefault="005F4E8E" w:rsidP="005F4E8E">
      <w:r>
        <w:lastRenderedPageBreak/>
        <w:t xml:space="preserve">    private void </w:t>
      </w:r>
      <w:proofErr w:type="spellStart"/>
      <w:r>
        <w:t>addStockBtnActionPerformed</w:t>
      </w:r>
      <w:proofErr w:type="spellEnd"/>
      <w:r>
        <w:t>(</w:t>
      </w:r>
      <w:proofErr w:type="spellStart"/>
      <w:r>
        <w:t>java.awt.event.ActionEvent</w:t>
      </w:r>
      <w:proofErr w:type="spellEnd"/>
      <w:r>
        <w:t xml:space="preserve"> </w:t>
      </w:r>
      <w:proofErr w:type="spellStart"/>
      <w:r>
        <w:t>evt</w:t>
      </w:r>
      <w:proofErr w:type="spellEnd"/>
      <w:r>
        <w:t>) {//</w:t>
      </w:r>
      <w:proofErr w:type="spellStart"/>
      <w:r>
        <w:t>GEN-FIRST:event_addStockBtnActionPerformed</w:t>
      </w:r>
      <w:proofErr w:type="spellEnd"/>
    </w:p>
    <w:p w14:paraId="7B29DADC" w14:textId="302C44D7" w:rsidR="005F4E8E" w:rsidRDefault="005F4E8E" w:rsidP="005F4E8E">
      <w:r>
        <w:t xml:space="preserve">        dispose(</w:t>
      </w:r>
      <w:proofErr w:type="gramStart"/>
      <w:r>
        <w:t>);</w:t>
      </w:r>
      <w:proofErr w:type="gramEnd"/>
    </w:p>
    <w:p w14:paraId="0FBE33DE" w14:textId="4ACEBFB5" w:rsidR="005F4E8E" w:rsidRDefault="005F4E8E" w:rsidP="005F4E8E">
      <w:r>
        <w:t xml:space="preserve">        new </w:t>
      </w:r>
      <w:proofErr w:type="spellStart"/>
      <w:r>
        <w:t>AddStock</w:t>
      </w:r>
      <w:proofErr w:type="spellEnd"/>
      <w:r>
        <w:t>(</w:t>
      </w:r>
      <w:proofErr w:type="spellStart"/>
      <w:r>
        <w:t>finame,liname,user</w:t>
      </w:r>
      <w:proofErr w:type="spellEnd"/>
      <w:r>
        <w:t>).show(</w:t>
      </w:r>
      <w:proofErr w:type="gramStart"/>
      <w:r>
        <w:t>);</w:t>
      </w:r>
      <w:proofErr w:type="gramEnd"/>
    </w:p>
    <w:p w14:paraId="0ED88E90" w14:textId="59CF6046" w:rsidR="005F4E8E" w:rsidRDefault="005F4E8E" w:rsidP="005F4E8E">
      <w:r>
        <w:t xml:space="preserve">    }//</w:t>
      </w:r>
      <w:proofErr w:type="spellStart"/>
      <w:r>
        <w:t>GEN-LAST:event_addStockBtnActionPerformed</w:t>
      </w:r>
      <w:proofErr w:type="spellEnd"/>
    </w:p>
    <w:p w14:paraId="24E1E5A8" w14:textId="0E73CE3B" w:rsidR="005F4E8E" w:rsidRDefault="005F4E8E" w:rsidP="005F4E8E"/>
    <w:p w14:paraId="0934327B" w14:textId="44600A28" w:rsidR="005F4E8E" w:rsidRDefault="005F4E8E" w:rsidP="005F4E8E">
      <w:r>
        <w:t xml:space="preserve">    private void adminProfilebackBtn1ActionPerformed(</w:t>
      </w:r>
      <w:proofErr w:type="spellStart"/>
      <w:r>
        <w:t>java.awt.event.ActionEvent</w:t>
      </w:r>
      <w:proofErr w:type="spellEnd"/>
      <w:r>
        <w:t xml:space="preserve"> </w:t>
      </w:r>
      <w:proofErr w:type="spellStart"/>
      <w:r>
        <w:t>evt</w:t>
      </w:r>
      <w:proofErr w:type="spellEnd"/>
      <w:r>
        <w:t>) {//GEN-FIRST:event_adminProfilebackBtn1ActionPerformed</w:t>
      </w:r>
    </w:p>
    <w:p w14:paraId="328140FF" w14:textId="301656F4" w:rsidR="005F4E8E" w:rsidRDefault="005F4E8E" w:rsidP="005F4E8E">
      <w:r>
        <w:t xml:space="preserve">        // TODO add your handling code here:</w:t>
      </w:r>
    </w:p>
    <w:p w14:paraId="23A745D7" w14:textId="42552D6C" w:rsidR="005F4E8E" w:rsidRDefault="005F4E8E" w:rsidP="005F4E8E">
      <w:r>
        <w:t xml:space="preserve">    }//GEN-LAST:event_adminProfilebackBtn1ActionPerformed</w:t>
      </w:r>
    </w:p>
    <w:p w14:paraId="632EFC5B" w14:textId="63B95124" w:rsidR="005F4E8E" w:rsidRDefault="005F4E8E" w:rsidP="005F4E8E">
      <w:r>
        <w:t xml:space="preserve"> </w:t>
      </w:r>
    </w:p>
    <w:p w14:paraId="1C941231" w14:textId="4F1716DE" w:rsidR="005F4E8E" w:rsidRDefault="005F4E8E" w:rsidP="005F4E8E">
      <w:r>
        <w:t xml:space="preserve">    public static void main(String </w:t>
      </w:r>
      <w:proofErr w:type="spellStart"/>
      <w:r>
        <w:t>args</w:t>
      </w:r>
      <w:proofErr w:type="spellEnd"/>
      <w:r>
        <w:t>[]) {</w:t>
      </w:r>
    </w:p>
    <w:p w14:paraId="778AA130" w14:textId="3AF7742D" w:rsidR="005F4E8E" w:rsidRDefault="005F4E8E" w:rsidP="005F4E8E">
      <w:r>
        <w:t xml:space="preserve">      </w:t>
      </w:r>
    </w:p>
    <w:p w14:paraId="1C56A1E8" w14:textId="3F0D8A96" w:rsidR="005F4E8E" w:rsidRDefault="005F4E8E" w:rsidP="005F4E8E">
      <w:r>
        <w:t xml:space="preserve">        </w:t>
      </w:r>
      <w:proofErr w:type="spellStart"/>
      <w:r>
        <w:t>java.awt.EventQueue.invokeLater</w:t>
      </w:r>
      <w:proofErr w:type="spellEnd"/>
      <w:r>
        <w:t>(new Runnable() {</w:t>
      </w:r>
    </w:p>
    <w:p w14:paraId="428DF14F" w14:textId="75F188E0" w:rsidR="005F4E8E" w:rsidRDefault="005F4E8E" w:rsidP="005F4E8E">
      <w:r>
        <w:t xml:space="preserve">            public void run() {</w:t>
      </w:r>
    </w:p>
    <w:p w14:paraId="5A6F4E19" w14:textId="031EF594" w:rsidR="005F4E8E" w:rsidRDefault="005F4E8E" w:rsidP="005F4E8E">
      <w:r>
        <w:t xml:space="preserve">                new </w:t>
      </w:r>
      <w:proofErr w:type="spellStart"/>
      <w:r>
        <w:t>AdminProfilePage</w:t>
      </w:r>
      <w:proofErr w:type="spellEnd"/>
      <w:r>
        <w:t>().</w:t>
      </w:r>
      <w:proofErr w:type="spellStart"/>
      <w:r>
        <w:t>setVisible</w:t>
      </w:r>
      <w:proofErr w:type="spellEnd"/>
      <w:r>
        <w:t>(true</w:t>
      </w:r>
      <w:proofErr w:type="gramStart"/>
      <w:r>
        <w:t>);</w:t>
      </w:r>
      <w:proofErr w:type="gramEnd"/>
    </w:p>
    <w:p w14:paraId="7B13EC38" w14:textId="2C243FB6" w:rsidR="005F4E8E" w:rsidRDefault="005F4E8E" w:rsidP="005F4E8E">
      <w:r>
        <w:t xml:space="preserve">            }</w:t>
      </w:r>
    </w:p>
    <w:p w14:paraId="465A2A10" w14:textId="10CADD80" w:rsidR="005F4E8E" w:rsidRDefault="005F4E8E" w:rsidP="005F4E8E">
      <w:r>
        <w:t xml:space="preserve">        });</w:t>
      </w:r>
    </w:p>
    <w:p w14:paraId="0C0C7C43" w14:textId="2FB41027" w:rsidR="005F4E8E" w:rsidRDefault="005F4E8E" w:rsidP="005F4E8E">
      <w:r>
        <w:t xml:space="preserve">    }</w:t>
      </w:r>
    </w:p>
    <w:p w14:paraId="5607BEA6" w14:textId="59E5A7CD" w:rsidR="005F4E8E" w:rsidRDefault="005F4E8E" w:rsidP="005F4E8E"/>
    <w:p w14:paraId="0229DBDF" w14:textId="182EB4DD" w:rsidR="005F4E8E" w:rsidRDefault="005F4E8E" w:rsidP="005F4E8E">
      <w:r>
        <w:t xml:space="preserve">    // Variables declaration - do not modify//</w:t>
      </w:r>
      <w:proofErr w:type="spellStart"/>
      <w:r>
        <w:t>GEN-BEGIN:variables</w:t>
      </w:r>
      <w:proofErr w:type="spellEnd"/>
    </w:p>
    <w:p w14:paraId="1AE4AD44" w14:textId="2AE2F4D6" w:rsidR="005F4E8E" w:rsidRDefault="005F4E8E" w:rsidP="005F4E8E">
      <w:r>
        <w:t xml:space="preserve">    public static </w:t>
      </w:r>
      <w:proofErr w:type="spellStart"/>
      <w:r>
        <w:t>javax.swing.JButton</w:t>
      </w:r>
      <w:proofErr w:type="spellEnd"/>
      <w:r>
        <w:t xml:space="preserve"> </w:t>
      </w:r>
      <w:proofErr w:type="spellStart"/>
      <w:proofErr w:type="gramStart"/>
      <w:r>
        <w:t>addStockBtn</w:t>
      </w:r>
      <w:proofErr w:type="spellEnd"/>
      <w:r>
        <w:t>;</w:t>
      </w:r>
      <w:proofErr w:type="gramEnd"/>
    </w:p>
    <w:p w14:paraId="51D7C679" w14:textId="1D6E0160" w:rsidR="005F4E8E" w:rsidRDefault="005F4E8E" w:rsidP="005F4E8E">
      <w:r>
        <w:t xml:space="preserve">    public static </w:t>
      </w:r>
      <w:proofErr w:type="spellStart"/>
      <w:r>
        <w:t>javax.swing.JButton</w:t>
      </w:r>
      <w:proofErr w:type="spellEnd"/>
      <w:r>
        <w:t xml:space="preserve"> </w:t>
      </w:r>
      <w:proofErr w:type="spellStart"/>
      <w:proofErr w:type="gramStart"/>
      <w:r>
        <w:t>adminLogoutBtn</w:t>
      </w:r>
      <w:proofErr w:type="spellEnd"/>
      <w:r>
        <w:t>;</w:t>
      </w:r>
      <w:proofErr w:type="gramEnd"/>
    </w:p>
    <w:p w14:paraId="5DE5E659" w14:textId="0FAC2371" w:rsidR="005F4E8E" w:rsidRDefault="005F4E8E" w:rsidP="005F4E8E">
      <w:r>
        <w:t xml:space="preserve">    public static </w:t>
      </w:r>
      <w:proofErr w:type="spellStart"/>
      <w:r>
        <w:t>javax.swing.JButton</w:t>
      </w:r>
      <w:proofErr w:type="spellEnd"/>
      <w:r>
        <w:t xml:space="preserve"> </w:t>
      </w:r>
      <w:proofErr w:type="spellStart"/>
      <w:proofErr w:type="gramStart"/>
      <w:r>
        <w:t>adminProfilebackBtn</w:t>
      </w:r>
      <w:proofErr w:type="spellEnd"/>
      <w:r>
        <w:t>;</w:t>
      </w:r>
      <w:proofErr w:type="gramEnd"/>
    </w:p>
    <w:p w14:paraId="57C2CEBB" w14:textId="3CC8C95C" w:rsidR="005F4E8E" w:rsidRDefault="005F4E8E" w:rsidP="005F4E8E">
      <w:r>
        <w:t xml:space="preserve">    public static </w:t>
      </w:r>
      <w:proofErr w:type="spellStart"/>
      <w:r>
        <w:t>javax.swing.JButton</w:t>
      </w:r>
      <w:proofErr w:type="spellEnd"/>
      <w:r>
        <w:t xml:space="preserve"> </w:t>
      </w:r>
      <w:proofErr w:type="gramStart"/>
      <w:r>
        <w:t>adminProfilebackBtn1;</w:t>
      </w:r>
      <w:proofErr w:type="gramEnd"/>
    </w:p>
    <w:p w14:paraId="6781B313" w14:textId="5914C1D5" w:rsidR="005F4E8E" w:rsidRDefault="005F4E8E" w:rsidP="005F4E8E">
      <w:r>
        <w:lastRenderedPageBreak/>
        <w:t xml:space="preserve">    public static </w:t>
      </w:r>
      <w:proofErr w:type="spellStart"/>
      <w:r>
        <w:t>javax.swing.JButton</w:t>
      </w:r>
      <w:proofErr w:type="spellEnd"/>
      <w:r>
        <w:t xml:space="preserve"> </w:t>
      </w:r>
      <w:proofErr w:type="gramStart"/>
      <w:r>
        <w:t>adminaddtBtn1;</w:t>
      </w:r>
      <w:proofErr w:type="gramEnd"/>
    </w:p>
    <w:p w14:paraId="75BFC341" w14:textId="7F792E35" w:rsidR="005F4E8E" w:rsidRDefault="005F4E8E" w:rsidP="005F4E8E">
      <w:r>
        <w:t xml:space="preserve">    private </w:t>
      </w:r>
      <w:proofErr w:type="spellStart"/>
      <w:r>
        <w:t>javax.swing.JLabel</w:t>
      </w:r>
      <w:proofErr w:type="spellEnd"/>
      <w:r>
        <w:t xml:space="preserve"> </w:t>
      </w:r>
      <w:proofErr w:type="spellStart"/>
      <w:proofErr w:type="gramStart"/>
      <w:r>
        <w:t>firstNameLabel</w:t>
      </w:r>
      <w:proofErr w:type="spellEnd"/>
      <w:r>
        <w:t>;</w:t>
      </w:r>
      <w:proofErr w:type="gramEnd"/>
    </w:p>
    <w:p w14:paraId="58B28F45" w14:textId="303C2D2D" w:rsidR="005F4E8E" w:rsidRDefault="005F4E8E" w:rsidP="005F4E8E">
      <w:r>
        <w:t xml:space="preserve">    public static </w:t>
      </w:r>
      <w:proofErr w:type="spellStart"/>
      <w:r>
        <w:t>javax.swing.JTextField</w:t>
      </w:r>
      <w:proofErr w:type="spellEnd"/>
      <w:r>
        <w:t xml:space="preserve"> </w:t>
      </w:r>
      <w:proofErr w:type="spellStart"/>
      <w:proofErr w:type="gramStart"/>
      <w:r>
        <w:t>fname</w:t>
      </w:r>
      <w:proofErr w:type="spellEnd"/>
      <w:r>
        <w:t>;</w:t>
      </w:r>
      <w:proofErr w:type="gramEnd"/>
    </w:p>
    <w:p w14:paraId="552F313E" w14:textId="7849296E" w:rsidR="005F4E8E" w:rsidRDefault="005F4E8E" w:rsidP="005F4E8E">
      <w:r>
        <w:t xml:space="preserve">    private </w:t>
      </w:r>
      <w:proofErr w:type="spellStart"/>
      <w:r>
        <w:t>javax.swing.JLabel</w:t>
      </w:r>
      <w:proofErr w:type="spellEnd"/>
      <w:r>
        <w:t xml:space="preserve"> </w:t>
      </w:r>
      <w:proofErr w:type="gramStart"/>
      <w:r>
        <w:t>jLabel4;</w:t>
      </w:r>
      <w:proofErr w:type="gramEnd"/>
    </w:p>
    <w:p w14:paraId="0E80F5F0" w14:textId="3412E0F9" w:rsidR="005F4E8E" w:rsidRDefault="005F4E8E" w:rsidP="005F4E8E">
      <w:r>
        <w:t xml:space="preserve">    private </w:t>
      </w:r>
      <w:proofErr w:type="spellStart"/>
      <w:r>
        <w:t>javax.swing.JLabel</w:t>
      </w:r>
      <w:proofErr w:type="spellEnd"/>
      <w:r>
        <w:t xml:space="preserve"> </w:t>
      </w:r>
      <w:proofErr w:type="gramStart"/>
      <w:r>
        <w:t>jLabel5;</w:t>
      </w:r>
      <w:proofErr w:type="gramEnd"/>
    </w:p>
    <w:p w14:paraId="0467A692" w14:textId="7F971367" w:rsidR="005F4E8E" w:rsidRDefault="005F4E8E" w:rsidP="005F4E8E">
      <w:r>
        <w:t xml:space="preserve">    private </w:t>
      </w:r>
      <w:proofErr w:type="spellStart"/>
      <w:r>
        <w:t>javax.swing.JLabel</w:t>
      </w:r>
      <w:proofErr w:type="spellEnd"/>
      <w:r>
        <w:t xml:space="preserve"> </w:t>
      </w:r>
      <w:proofErr w:type="gramStart"/>
      <w:r>
        <w:t>jLabel6;</w:t>
      </w:r>
      <w:proofErr w:type="gramEnd"/>
    </w:p>
    <w:p w14:paraId="176DF33A" w14:textId="306618F8" w:rsidR="005F4E8E" w:rsidRDefault="005F4E8E" w:rsidP="005F4E8E">
      <w:r>
        <w:t xml:space="preserve">    private </w:t>
      </w:r>
      <w:proofErr w:type="spellStart"/>
      <w:r>
        <w:t>javax.swing.JLabel</w:t>
      </w:r>
      <w:proofErr w:type="spellEnd"/>
      <w:r>
        <w:t xml:space="preserve"> </w:t>
      </w:r>
      <w:proofErr w:type="gramStart"/>
      <w:r>
        <w:t>jLabel7;</w:t>
      </w:r>
      <w:proofErr w:type="gramEnd"/>
    </w:p>
    <w:p w14:paraId="7018B6C8" w14:textId="5ACEA42A" w:rsidR="005F4E8E" w:rsidRDefault="005F4E8E" w:rsidP="005F4E8E">
      <w:r>
        <w:t xml:space="preserve">    private </w:t>
      </w:r>
      <w:proofErr w:type="spellStart"/>
      <w:r>
        <w:t>javax.swing.JLabel</w:t>
      </w:r>
      <w:proofErr w:type="spellEnd"/>
      <w:r>
        <w:t xml:space="preserve"> </w:t>
      </w:r>
      <w:proofErr w:type="gramStart"/>
      <w:r>
        <w:t>jLabel8;</w:t>
      </w:r>
      <w:proofErr w:type="gramEnd"/>
    </w:p>
    <w:p w14:paraId="7F291821" w14:textId="73CD1C32" w:rsidR="005F4E8E" w:rsidRDefault="005F4E8E" w:rsidP="005F4E8E">
      <w:r>
        <w:t xml:space="preserve">    private </w:t>
      </w:r>
      <w:proofErr w:type="spellStart"/>
      <w:r>
        <w:t>javax.swing.JLabel</w:t>
      </w:r>
      <w:proofErr w:type="spellEnd"/>
      <w:r>
        <w:t xml:space="preserve"> </w:t>
      </w:r>
      <w:proofErr w:type="gramStart"/>
      <w:r>
        <w:t>jLabel9;</w:t>
      </w:r>
      <w:proofErr w:type="gramEnd"/>
    </w:p>
    <w:p w14:paraId="668FA565" w14:textId="6B555384" w:rsidR="005F4E8E" w:rsidRDefault="005F4E8E" w:rsidP="005F4E8E">
      <w:r>
        <w:t xml:space="preserve">    private </w:t>
      </w:r>
      <w:proofErr w:type="spellStart"/>
      <w:r>
        <w:t>javax.swing.JPanel</w:t>
      </w:r>
      <w:proofErr w:type="spellEnd"/>
      <w:r>
        <w:t xml:space="preserve"> </w:t>
      </w:r>
      <w:proofErr w:type="gramStart"/>
      <w:r>
        <w:t>jPanel1;</w:t>
      </w:r>
      <w:proofErr w:type="gramEnd"/>
    </w:p>
    <w:p w14:paraId="2FC8F3D3" w14:textId="14899B18" w:rsidR="005F4E8E" w:rsidRDefault="005F4E8E" w:rsidP="005F4E8E">
      <w:r>
        <w:t xml:space="preserve">    private </w:t>
      </w:r>
      <w:proofErr w:type="spellStart"/>
      <w:r>
        <w:t>javax.swing.JLabel</w:t>
      </w:r>
      <w:proofErr w:type="spellEnd"/>
      <w:r>
        <w:t xml:space="preserve"> </w:t>
      </w:r>
      <w:proofErr w:type="spellStart"/>
      <w:proofErr w:type="gramStart"/>
      <w:r>
        <w:t>lastNameLabel</w:t>
      </w:r>
      <w:proofErr w:type="spellEnd"/>
      <w:r>
        <w:t>;</w:t>
      </w:r>
      <w:proofErr w:type="gramEnd"/>
    </w:p>
    <w:p w14:paraId="4B3EC137" w14:textId="7381DE18" w:rsidR="005F4E8E" w:rsidRDefault="005F4E8E" w:rsidP="005F4E8E">
      <w:r>
        <w:t xml:space="preserve">    public static </w:t>
      </w:r>
      <w:proofErr w:type="spellStart"/>
      <w:r>
        <w:t>javax.swing.JTextField</w:t>
      </w:r>
      <w:proofErr w:type="spellEnd"/>
      <w:r>
        <w:t xml:space="preserve"> </w:t>
      </w:r>
      <w:proofErr w:type="spellStart"/>
      <w:proofErr w:type="gramStart"/>
      <w:r>
        <w:t>lname</w:t>
      </w:r>
      <w:proofErr w:type="spellEnd"/>
      <w:r>
        <w:t>;</w:t>
      </w:r>
      <w:proofErr w:type="gramEnd"/>
    </w:p>
    <w:p w14:paraId="41873379" w14:textId="0917BADD" w:rsidR="005F4E8E" w:rsidRDefault="005F4E8E" w:rsidP="005F4E8E">
      <w:r>
        <w:t xml:space="preserve">    public static </w:t>
      </w:r>
      <w:proofErr w:type="spellStart"/>
      <w:r>
        <w:t>javax.swing.JButton</w:t>
      </w:r>
      <w:proofErr w:type="spellEnd"/>
      <w:r>
        <w:t xml:space="preserve"> </w:t>
      </w:r>
      <w:proofErr w:type="spellStart"/>
      <w:proofErr w:type="gramStart"/>
      <w:r>
        <w:t>salesLogoutBtn</w:t>
      </w:r>
      <w:proofErr w:type="spellEnd"/>
      <w:r>
        <w:t>;</w:t>
      </w:r>
      <w:proofErr w:type="gramEnd"/>
    </w:p>
    <w:p w14:paraId="7ACE7049" w14:textId="39B7C886" w:rsidR="005F4E8E" w:rsidRDefault="005F4E8E" w:rsidP="005F4E8E">
      <w:r>
        <w:t xml:space="preserve">    public static </w:t>
      </w:r>
      <w:proofErr w:type="spellStart"/>
      <w:r>
        <w:t>javax.swing.JButton</w:t>
      </w:r>
      <w:proofErr w:type="spellEnd"/>
      <w:r>
        <w:t xml:space="preserve"> </w:t>
      </w:r>
      <w:proofErr w:type="gramStart"/>
      <w:r>
        <w:t>salesprofilebackBtn2;</w:t>
      </w:r>
      <w:proofErr w:type="gramEnd"/>
    </w:p>
    <w:p w14:paraId="5CB69DB9" w14:textId="19B66F52" w:rsidR="005F4E8E" w:rsidRDefault="005F4E8E" w:rsidP="005F4E8E">
      <w:r>
        <w:t xml:space="preserve">    // End of variables declaration//</w:t>
      </w:r>
      <w:proofErr w:type="spellStart"/>
      <w:r>
        <w:t>GEN-END:variables</w:t>
      </w:r>
      <w:proofErr w:type="spellEnd"/>
    </w:p>
    <w:p w14:paraId="0C94C38D" w14:textId="49B75AD3" w:rsidR="005F4E8E" w:rsidRPr="005F4E8E" w:rsidRDefault="005F4E8E" w:rsidP="005F4E8E">
      <w:r>
        <w:t>}</w:t>
      </w:r>
    </w:p>
    <w:p w14:paraId="43148C73" w14:textId="77777777" w:rsidR="007B190D" w:rsidRDefault="007B190D" w:rsidP="00455742"/>
    <w:p w14:paraId="5E7A1EE0" w14:textId="3B8C7531" w:rsidR="007B190D" w:rsidRDefault="00351968" w:rsidP="001E5391">
      <w:pPr>
        <w:pStyle w:val="Heading4"/>
      </w:pPr>
      <w:proofErr w:type="spellStart"/>
      <w:r w:rsidRPr="00351968">
        <w:t>AdminViewExecutives.form</w:t>
      </w:r>
      <w:proofErr w:type="spellEnd"/>
    </w:p>
    <w:p w14:paraId="5DCCF052" w14:textId="635E8D1C" w:rsidR="00351968" w:rsidRDefault="00351968" w:rsidP="00351968"/>
    <w:p w14:paraId="30256676" w14:textId="635E8D1C" w:rsidR="00314224" w:rsidRDefault="00314224" w:rsidP="00314224">
      <w:r>
        <w:t>&lt;?xml version="1.0" encoding="UTF-8" ?&gt;</w:t>
      </w:r>
    </w:p>
    <w:p w14:paraId="25D8791D" w14:textId="635E8D1C" w:rsidR="00314224" w:rsidRDefault="00314224" w:rsidP="00314224"/>
    <w:p w14:paraId="7CAB0282" w14:textId="635E8D1C" w:rsidR="00314224" w:rsidRDefault="00314224" w:rsidP="00314224">
      <w:r>
        <w:t xml:space="preserve">&lt;Form version="1.5" </w:t>
      </w:r>
      <w:proofErr w:type="spellStart"/>
      <w:r>
        <w:t>maxVersion</w:t>
      </w:r>
      <w:proofErr w:type="spellEnd"/>
      <w:r>
        <w:t>="1.9" type="</w:t>
      </w:r>
      <w:proofErr w:type="spellStart"/>
      <w:r>
        <w:t>org.netbeans.modules.form.forminfo.JFrameFormInfo</w:t>
      </w:r>
      <w:proofErr w:type="spellEnd"/>
      <w:r>
        <w:t>"&gt;</w:t>
      </w:r>
    </w:p>
    <w:p w14:paraId="478C1F2D" w14:textId="635E8D1C" w:rsidR="00314224" w:rsidRDefault="00314224" w:rsidP="00314224">
      <w:r>
        <w:t xml:space="preserve">  &lt;Properties&gt;</w:t>
      </w:r>
    </w:p>
    <w:p w14:paraId="6594D531" w14:textId="635E8D1C" w:rsidR="00314224" w:rsidRDefault="00314224" w:rsidP="00314224">
      <w:r>
        <w:t xml:space="preserve">    &lt;Property name="</w:t>
      </w:r>
      <w:proofErr w:type="spellStart"/>
      <w:r>
        <w:t>defaultCloseOperation</w:t>
      </w:r>
      <w:proofErr w:type="spellEnd"/>
      <w:r>
        <w:t>" type="int" value="3"/&gt;</w:t>
      </w:r>
    </w:p>
    <w:p w14:paraId="19C39C75" w14:textId="635E8D1C" w:rsidR="00314224" w:rsidRDefault="00314224" w:rsidP="00314224">
      <w:r>
        <w:lastRenderedPageBreak/>
        <w:t xml:space="preserve">  &lt;/Properties&gt;</w:t>
      </w:r>
    </w:p>
    <w:p w14:paraId="0055FE50" w14:textId="635E8D1C" w:rsidR="00314224" w:rsidRDefault="00314224" w:rsidP="00314224">
      <w:r>
        <w:t xml:space="preserve">  &lt;</w:t>
      </w:r>
      <w:proofErr w:type="spellStart"/>
      <w:r>
        <w:t>SyntheticProperties</w:t>
      </w:r>
      <w:proofErr w:type="spellEnd"/>
      <w:r>
        <w:t>&gt;</w:t>
      </w:r>
    </w:p>
    <w:p w14:paraId="7E09F350" w14:textId="635E8D1C" w:rsidR="00314224" w:rsidRDefault="00314224" w:rsidP="00314224">
      <w:r>
        <w:t xml:space="preserve">    &lt;</w:t>
      </w:r>
      <w:proofErr w:type="spellStart"/>
      <w:r>
        <w:t>SyntheticProperty</w:t>
      </w:r>
      <w:proofErr w:type="spellEnd"/>
      <w:r>
        <w:t xml:space="preserve"> name="</w:t>
      </w:r>
      <w:proofErr w:type="spellStart"/>
      <w:r>
        <w:t>formSizePolicy</w:t>
      </w:r>
      <w:proofErr w:type="spellEnd"/>
      <w:r>
        <w:t>" type="int" value="1"/&gt;</w:t>
      </w:r>
    </w:p>
    <w:p w14:paraId="5EC8435E" w14:textId="635E8D1C" w:rsidR="00314224" w:rsidRDefault="00314224" w:rsidP="00314224">
      <w:r>
        <w:t xml:space="preserve">    &lt;</w:t>
      </w:r>
      <w:proofErr w:type="spellStart"/>
      <w:r>
        <w:t>SyntheticProperty</w:t>
      </w:r>
      <w:proofErr w:type="spellEnd"/>
      <w:r>
        <w:t xml:space="preserve"> name="</w:t>
      </w:r>
      <w:proofErr w:type="spellStart"/>
      <w:r>
        <w:t>generateCenter</w:t>
      </w:r>
      <w:proofErr w:type="spellEnd"/>
      <w:r>
        <w:t>" type="</w:t>
      </w:r>
      <w:proofErr w:type="spellStart"/>
      <w:r>
        <w:t>boolean</w:t>
      </w:r>
      <w:proofErr w:type="spellEnd"/>
      <w:r>
        <w:t>" value="false"/&gt;</w:t>
      </w:r>
    </w:p>
    <w:p w14:paraId="43CD4663" w14:textId="635E8D1C" w:rsidR="00314224" w:rsidRDefault="00314224" w:rsidP="00314224">
      <w:r>
        <w:t xml:space="preserve">  &lt;/</w:t>
      </w:r>
      <w:proofErr w:type="spellStart"/>
      <w:r>
        <w:t>SyntheticProperties</w:t>
      </w:r>
      <w:proofErr w:type="spellEnd"/>
      <w:r>
        <w:t>&gt;</w:t>
      </w:r>
    </w:p>
    <w:p w14:paraId="35122A9E" w14:textId="635E8D1C" w:rsidR="00314224" w:rsidRDefault="00314224" w:rsidP="00314224">
      <w:r>
        <w:t xml:space="preserve">  &lt;</w:t>
      </w:r>
      <w:proofErr w:type="spellStart"/>
      <w:r>
        <w:t>AuxValues</w:t>
      </w:r>
      <w:proofErr w:type="spellEnd"/>
      <w:r>
        <w:t>&gt;</w:t>
      </w:r>
    </w:p>
    <w:p w14:paraId="14F9C365" w14:textId="635E8D1C" w:rsidR="00314224" w:rsidRDefault="00314224" w:rsidP="00314224">
      <w:r>
        <w:t xml:space="preserve">    &lt;</w:t>
      </w:r>
      <w:proofErr w:type="spellStart"/>
      <w:r>
        <w:t>AuxValue</w:t>
      </w:r>
      <w:proofErr w:type="spellEnd"/>
      <w:r>
        <w:t xml:space="preserve"> name="</w:t>
      </w:r>
      <w:proofErr w:type="spellStart"/>
      <w:r>
        <w:t>FormSettings_autoResourcing</w:t>
      </w:r>
      <w:proofErr w:type="spellEnd"/>
      <w:r>
        <w:t>" type="</w:t>
      </w:r>
      <w:proofErr w:type="spellStart"/>
      <w:r>
        <w:t>java.lang.Integer</w:t>
      </w:r>
      <w:proofErr w:type="spellEnd"/>
      <w:r>
        <w:t>" value="0"/&gt;</w:t>
      </w:r>
    </w:p>
    <w:p w14:paraId="4CC9C4EB" w14:textId="635E8D1C" w:rsidR="00314224" w:rsidRDefault="00314224" w:rsidP="00314224">
      <w:r>
        <w:t xml:space="preserve">    &lt;</w:t>
      </w:r>
      <w:proofErr w:type="spellStart"/>
      <w:r>
        <w:t>AuxValue</w:t>
      </w:r>
      <w:proofErr w:type="spellEnd"/>
      <w:r>
        <w:t xml:space="preserve"> name="</w:t>
      </w:r>
      <w:proofErr w:type="spellStart"/>
      <w:r>
        <w:t>FormSettings_autoSetComponentName</w:t>
      </w:r>
      <w:proofErr w:type="spellEnd"/>
      <w:r>
        <w:t>" type="</w:t>
      </w:r>
      <w:proofErr w:type="spellStart"/>
      <w:r>
        <w:t>java.lang.Boolean</w:t>
      </w:r>
      <w:proofErr w:type="spellEnd"/>
      <w:r>
        <w:t>" value="false"/&gt;</w:t>
      </w:r>
    </w:p>
    <w:p w14:paraId="7394534B" w14:textId="635E8D1C" w:rsidR="00314224" w:rsidRDefault="00314224" w:rsidP="00314224">
      <w:r>
        <w:t xml:space="preserve">    &lt;</w:t>
      </w:r>
      <w:proofErr w:type="spellStart"/>
      <w:r>
        <w:t>AuxValue</w:t>
      </w:r>
      <w:proofErr w:type="spellEnd"/>
      <w:r>
        <w:t xml:space="preserve"> name="</w:t>
      </w:r>
      <w:proofErr w:type="spellStart"/>
      <w:r>
        <w:t>FormSettings_generateFQN</w:t>
      </w:r>
      <w:proofErr w:type="spellEnd"/>
      <w:r>
        <w:t>" type="</w:t>
      </w:r>
      <w:proofErr w:type="spellStart"/>
      <w:r>
        <w:t>java.lang.Boolean</w:t>
      </w:r>
      <w:proofErr w:type="spellEnd"/>
      <w:r>
        <w:t>" value="true"/&gt;</w:t>
      </w:r>
    </w:p>
    <w:p w14:paraId="1C4C61FA" w14:textId="635E8D1C" w:rsidR="00314224" w:rsidRDefault="00314224" w:rsidP="00314224">
      <w:r>
        <w:t xml:space="preserve">    &lt;</w:t>
      </w:r>
      <w:proofErr w:type="spellStart"/>
      <w:r>
        <w:t>AuxValue</w:t>
      </w:r>
      <w:proofErr w:type="spellEnd"/>
      <w:r>
        <w:t xml:space="preserve"> name="</w:t>
      </w:r>
      <w:proofErr w:type="spellStart"/>
      <w:r>
        <w:t>FormSettings_generateMnemonicsCode</w:t>
      </w:r>
      <w:proofErr w:type="spellEnd"/>
      <w:r>
        <w:t>" type="</w:t>
      </w:r>
      <w:proofErr w:type="spellStart"/>
      <w:r>
        <w:t>java.lang.Boolean</w:t>
      </w:r>
      <w:proofErr w:type="spellEnd"/>
      <w:r>
        <w:t>" value="false"/&gt;</w:t>
      </w:r>
    </w:p>
    <w:p w14:paraId="395785DE" w14:textId="635E8D1C" w:rsidR="00314224" w:rsidRDefault="00314224" w:rsidP="00314224">
      <w:r>
        <w:t xml:space="preserve">    &lt;</w:t>
      </w:r>
      <w:proofErr w:type="spellStart"/>
      <w:r>
        <w:t>AuxValue</w:t>
      </w:r>
      <w:proofErr w:type="spellEnd"/>
      <w:r>
        <w:t xml:space="preserve"> name="FormSettings_i18nAutoMode" type="</w:t>
      </w:r>
      <w:proofErr w:type="spellStart"/>
      <w:r>
        <w:t>java.lang.Boolean</w:t>
      </w:r>
      <w:proofErr w:type="spellEnd"/>
      <w:r>
        <w:t>" value="false"/&gt;</w:t>
      </w:r>
    </w:p>
    <w:p w14:paraId="6DB76B84" w14:textId="635E8D1C" w:rsidR="00314224" w:rsidRDefault="00314224" w:rsidP="00314224">
      <w:r>
        <w:t xml:space="preserve">    &lt;</w:t>
      </w:r>
      <w:proofErr w:type="spellStart"/>
      <w:r>
        <w:t>AuxValue</w:t>
      </w:r>
      <w:proofErr w:type="spellEnd"/>
      <w:r>
        <w:t xml:space="preserve"> name="</w:t>
      </w:r>
      <w:proofErr w:type="spellStart"/>
      <w:r>
        <w:t>FormSettings_layoutCodeTarget</w:t>
      </w:r>
      <w:proofErr w:type="spellEnd"/>
      <w:r>
        <w:t>" type="</w:t>
      </w:r>
      <w:proofErr w:type="spellStart"/>
      <w:r>
        <w:t>java.lang.Integer</w:t>
      </w:r>
      <w:proofErr w:type="spellEnd"/>
      <w:r>
        <w:t>" value="1"/&gt;</w:t>
      </w:r>
    </w:p>
    <w:p w14:paraId="30A486F0" w14:textId="635E8D1C" w:rsidR="00314224" w:rsidRDefault="00314224" w:rsidP="00314224">
      <w:r>
        <w:t xml:space="preserve">    &lt;</w:t>
      </w:r>
      <w:proofErr w:type="spellStart"/>
      <w:r>
        <w:t>AuxValue</w:t>
      </w:r>
      <w:proofErr w:type="spellEnd"/>
      <w:r>
        <w:t xml:space="preserve"> name="</w:t>
      </w:r>
      <w:proofErr w:type="spellStart"/>
      <w:r>
        <w:t>FormSettings_listenerGenerationStyle</w:t>
      </w:r>
      <w:proofErr w:type="spellEnd"/>
      <w:r>
        <w:t>" type="</w:t>
      </w:r>
      <w:proofErr w:type="spellStart"/>
      <w:r>
        <w:t>java.lang.Integer</w:t>
      </w:r>
      <w:proofErr w:type="spellEnd"/>
      <w:r>
        <w:t>" value="0"/&gt;</w:t>
      </w:r>
    </w:p>
    <w:p w14:paraId="32D972E4" w14:textId="635E8D1C" w:rsidR="00314224" w:rsidRDefault="00314224" w:rsidP="00314224">
      <w:r>
        <w:t xml:space="preserve">    &lt;</w:t>
      </w:r>
      <w:proofErr w:type="spellStart"/>
      <w:r>
        <w:t>AuxValue</w:t>
      </w:r>
      <w:proofErr w:type="spellEnd"/>
      <w:r>
        <w:t xml:space="preserve"> name="</w:t>
      </w:r>
      <w:proofErr w:type="spellStart"/>
      <w:r>
        <w:t>FormSettings_variablesLocal</w:t>
      </w:r>
      <w:proofErr w:type="spellEnd"/>
      <w:r>
        <w:t>" type="</w:t>
      </w:r>
      <w:proofErr w:type="spellStart"/>
      <w:r>
        <w:t>java.lang.Boolean</w:t>
      </w:r>
      <w:proofErr w:type="spellEnd"/>
      <w:r>
        <w:t>" value="false"/&gt;</w:t>
      </w:r>
    </w:p>
    <w:p w14:paraId="5B19562A" w14:textId="635E8D1C" w:rsidR="00314224" w:rsidRDefault="00314224" w:rsidP="00314224">
      <w:r>
        <w:t xml:space="preserve">    &lt;</w:t>
      </w:r>
      <w:proofErr w:type="spellStart"/>
      <w:r>
        <w:t>AuxValue</w:t>
      </w:r>
      <w:proofErr w:type="spellEnd"/>
      <w:r>
        <w:t xml:space="preserve"> name="</w:t>
      </w:r>
      <w:proofErr w:type="spellStart"/>
      <w:r>
        <w:t>FormSettings_variablesModifier</w:t>
      </w:r>
      <w:proofErr w:type="spellEnd"/>
      <w:r>
        <w:t>" type="</w:t>
      </w:r>
      <w:proofErr w:type="spellStart"/>
      <w:r>
        <w:t>java.lang.Integer</w:t>
      </w:r>
      <w:proofErr w:type="spellEnd"/>
      <w:r>
        <w:t>" value="2"/&gt;</w:t>
      </w:r>
    </w:p>
    <w:p w14:paraId="760B7214" w14:textId="635E8D1C" w:rsidR="00314224" w:rsidRDefault="00314224" w:rsidP="00314224">
      <w:r>
        <w:t xml:space="preserve">  &lt;/</w:t>
      </w:r>
      <w:proofErr w:type="spellStart"/>
      <w:r>
        <w:t>AuxValues</w:t>
      </w:r>
      <w:proofErr w:type="spellEnd"/>
      <w:r>
        <w:t>&gt;</w:t>
      </w:r>
    </w:p>
    <w:p w14:paraId="30246DE4" w14:textId="635E8D1C" w:rsidR="00314224" w:rsidRDefault="00314224" w:rsidP="00314224"/>
    <w:p w14:paraId="00988ACA" w14:textId="635E8D1C" w:rsidR="00314224" w:rsidRDefault="00314224" w:rsidP="00314224">
      <w:r>
        <w:t xml:space="preserve">  &lt;Layout&gt;</w:t>
      </w:r>
    </w:p>
    <w:p w14:paraId="77111B61" w14:textId="635E8D1C" w:rsidR="00314224" w:rsidRDefault="00314224" w:rsidP="00314224">
      <w:r>
        <w:t xml:space="preserve">    &lt;</w:t>
      </w:r>
      <w:proofErr w:type="spellStart"/>
      <w:r>
        <w:t>DimensionLayout</w:t>
      </w:r>
      <w:proofErr w:type="spellEnd"/>
      <w:r>
        <w:t xml:space="preserve"> dim="0"&gt;</w:t>
      </w:r>
    </w:p>
    <w:p w14:paraId="66545AB0" w14:textId="635E8D1C" w:rsidR="00314224" w:rsidRDefault="00314224" w:rsidP="00314224">
      <w:r>
        <w:t xml:space="preserve">      &lt;Group type="103" </w:t>
      </w:r>
      <w:proofErr w:type="spellStart"/>
      <w:r>
        <w:t>groupAlignment</w:t>
      </w:r>
      <w:proofErr w:type="spellEnd"/>
      <w:r>
        <w:t>="0" attributes="0"&gt;</w:t>
      </w:r>
    </w:p>
    <w:p w14:paraId="4D280075" w14:textId="635E8D1C" w:rsidR="00314224" w:rsidRDefault="00314224" w:rsidP="00314224">
      <w:r>
        <w:t xml:space="preserve">          &lt;Component id="jPanel1" alignment="0" max="32767" attributes="0"/&gt;</w:t>
      </w:r>
    </w:p>
    <w:p w14:paraId="12A65F46" w14:textId="635E8D1C" w:rsidR="00314224" w:rsidRDefault="00314224" w:rsidP="00314224">
      <w:r>
        <w:lastRenderedPageBreak/>
        <w:t xml:space="preserve">      &lt;/Group&gt;</w:t>
      </w:r>
    </w:p>
    <w:p w14:paraId="13A1C0F2" w14:textId="635E8D1C" w:rsidR="00314224" w:rsidRDefault="00314224" w:rsidP="00314224">
      <w:r>
        <w:t xml:space="preserve">    &lt;/</w:t>
      </w:r>
      <w:proofErr w:type="spellStart"/>
      <w:r>
        <w:t>DimensionLayout</w:t>
      </w:r>
      <w:proofErr w:type="spellEnd"/>
      <w:r>
        <w:t>&gt;</w:t>
      </w:r>
    </w:p>
    <w:p w14:paraId="3F73C673" w14:textId="635E8D1C" w:rsidR="00314224" w:rsidRDefault="00314224" w:rsidP="00314224">
      <w:r>
        <w:t xml:space="preserve">    &lt;</w:t>
      </w:r>
      <w:proofErr w:type="spellStart"/>
      <w:r>
        <w:t>DimensionLayout</w:t>
      </w:r>
      <w:proofErr w:type="spellEnd"/>
      <w:r>
        <w:t xml:space="preserve"> dim="1"&gt;</w:t>
      </w:r>
    </w:p>
    <w:p w14:paraId="57910F01" w14:textId="635E8D1C" w:rsidR="00314224" w:rsidRDefault="00314224" w:rsidP="00314224">
      <w:r>
        <w:t xml:space="preserve">      &lt;Group type="103" </w:t>
      </w:r>
      <w:proofErr w:type="spellStart"/>
      <w:r>
        <w:t>groupAlignment</w:t>
      </w:r>
      <w:proofErr w:type="spellEnd"/>
      <w:r>
        <w:t>="0" attributes="0"&gt;</w:t>
      </w:r>
    </w:p>
    <w:p w14:paraId="72F98269" w14:textId="635E8D1C" w:rsidR="00314224" w:rsidRDefault="00314224" w:rsidP="00314224">
      <w:r>
        <w:t xml:space="preserve">          &lt;Component id="jPanel1" alignment="0" max="32767" attributes="0"/&gt;</w:t>
      </w:r>
    </w:p>
    <w:p w14:paraId="690CE94F" w14:textId="635E8D1C" w:rsidR="00314224" w:rsidRDefault="00314224" w:rsidP="00314224">
      <w:r>
        <w:t xml:space="preserve">      &lt;/Group&gt;</w:t>
      </w:r>
    </w:p>
    <w:p w14:paraId="2F5F5C95" w14:textId="635E8D1C" w:rsidR="00314224" w:rsidRDefault="00314224" w:rsidP="00314224">
      <w:r>
        <w:t xml:space="preserve">    &lt;/</w:t>
      </w:r>
      <w:proofErr w:type="spellStart"/>
      <w:r>
        <w:t>DimensionLayout</w:t>
      </w:r>
      <w:proofErr w:type="spellEnd"/>
      <w:r>
        <w:t>&gt;</w:t>
      </w:r>
    </w:p>
    <w:p w14:paraId="786F94A5" w14:textId="635E8D1C" w:rsidR="00314224" w:rsidRDefault="00314224" w:rsidP="00314224">
      <w:r>
        <w:t xml:space="preserve">  &lt;/Layout&gt;</w:t>
      </w:r>
    </w:p>
    <w:p w14:paraId="6BA679F2" w14:textId="635E8D1C" w:rsidR="00314224" w:rsidRDefault="00314224" w:rsidP="00314224">
      <w:r>
        <w:t xml:space="preserve">  &lt;</w:t>
      </w:r>
      <w:proofErr w:type="spellStart"/>
      <w:r>
        <w:t>SubComponents</w:t>
      </w:r>
      <w:proofErr w:type="spellEnd"/>
      <w:r>
        <w:t>&gt;</w:t>
      </w:r>
    </w:p>
    <w:p w14:paraId="6CA12A6E" w14:textId="635E8D1C" w:rsidR="00314224" w:rsidRDefault="00314224" w:rsidP="00314224">
      <w:r>
        <w:t xml:space="preserve">    &lt;Container class="</w:t>
      </w:r>
      <w:proofErr w:type="spellStart"/>
      <w:r>
        <w:t>javax.swing.JPanel</w:t>
      </w:r>
      <w:proofErr w:type="spellEnd"/>
      <w:r>
        <w:t>" name="jPanel1"&gt;</w:t>
      </w:r>
    </w:p>
    <w:p w14:paraId="7DE59EFD" w14:textId="635E8D1C" w:rsidR="00314224" w:rsidRDefault="00314224" w:rsidP="00314224">
      <w:r>
        <w:t xml:space="preserve">      &lt;Properties&gt;</w:t>
      </w:r>
    </w:p>
    <w:p w14:paraId="6D1158CD" w14:textId="635E8D1C" w:rsidR="00314224" w:rsidRDefault="00314224" w:rsidP="00314224">
      <w:r>
        <w:t xml:space="preserve">        &lt;Property name="background" type="</w:t>
      </w:r>
      <w:proofErr w:type="spellStart"/>
      <w:r>
        <w:t>java.awt.Color</w:t>
      </w:r>
      <w:proofErr w:type="spellEnd"/>
      <w:r>
        <w:t>" editor="</w:t>
      </w:r>
      <w:proofErr w:type="spellStart"/>
      <w:r>
        <w:t>org.netbeans.beaninfo.editors.ColorEditor</w:t>
      </w:r>
      <w:proofErr w:type="spellEnd"/>
      <w:r>
        <w:t>"&gt;</w:t>
      </w:r>
    </w:p>
    <w:p w14:paraId="4D88AB48" w14:textId="635E8D1C" w:rsidR="00314224" w:rsidRDefault="00314224" w:rsidP="00314224">
      <w:r>
        <w:t xml:space="preserve">          &lt;</w:t>
      </w:r>
      <w:proofErr w:type="spellStart"/>
      <w:r>
        <w:t>Color</w:t>
      </w:r>
      <w:proofErr w:type="spellEnd"/>
      <w:r>
        <w:t xml:space="preserve"> blue="d2" green="d2" red="b4" type="</w:t>
      </w:r>
      <w:proofErr w:type="spellStart"/>
      <w:r>
        <w:t>rgb</w:t>
      </w:r>
      <w:proofErr w:type="spellEnd"/>
      <w:r>
        <w:t>"/&gt;</w:t>
      </w:r>
    </w:p>
    <w:p w14:paraId="0F1FB7E9" w14:textId="635E8D1C" w:rsidR="00314224" w:rsidRDefault="00314224" w:rsidP="00314224">
      <w:r>
        <w:t xml:space="preserve">        &lt;/Property&gt;</w:t>
      </w:r>
    </w:p>
    <w:p w14:paraId="4EDF1573" w14:textId="635E8D1C" w:rsidR="00314224" w:rsidRDefault="00314224" w:rsidP="00314224">
      <w:r>
        <w:t xml:space="preserve">      &lt;/Properties&gt;</w:t>
      </w:r>
    </w:p>
    <w:p w14:paraId="5F46B245" w14:textId="635E8D1C" w:rsidR="00314224" w:rsidRDefault="00314224" w:rsidP="00314224"/>
    <w:p w14:paraId="3631E492" w14:textId="635E8D1C" w:rsidR="00314224" w:rsidRDefault="00314224" w:rsidP="00314224">
      <w:r>
        <w:t xml:space="preserve">      &lt;Layout&gt;</w:t>
      </w:r>
    </w:p>
    <w:p w14:paraId="331A9745" w14:textId="635E8D1C" w:rsidR="00314224" w:rsidRDefault="00314224" w:rsidP="00314224">
      <w:r>
        <w:t xml:space="preserve">        &lt;</w:t>
      </w:r>
      <w:proofErr w:type="spellStart"/>
      <w:r>
        <w:t>DimensionLayout</w:t>
      </w:r>
      <w:proofErr w:type="spellEnd"/>
      <w:r>
        <w:t xml:space="preserve"> dim="0"&gt;</w:t>
      </w:r>
    </w:p>
    <w:p w14:paraId="1E2A10EE" w14:textId="635E8D1C" w:rsidR="00314224" w:rsidRDefault="00314224" w:rsidP="00314224">
      <w:r>
        <w:t xml:space="preserve">          &lt;Group type="103" </w:t>
      </w:r>
      <w:proofErr w:type="spellStart"/>
      <w:r>
        <w:t>groupAlignment</w:t>
      </w:r>
      <w:proofErr w:type="spellEnd"/>
      <w:r>
        <w:t>="0" attributes="0"&gt;</w:t>
      </w:r>
    </w:p>
    <w:p w14:paraId="4ED82C4A" w14:textId="635E8D1C" w:rsidR="00314224" w:rsidRDefault="00314224" w:rsidP="00314224">
      <w:r>
        <w:t xml:space="preserve">              &lt;Group type="102" attributes="0"&gt;</w:t>
      </w:r>
    </w:p>
    <w:p w14:paraId="5627E4B4" w14:textId="635E8D1C" w:rsidR="00314224" w:rsidRDefault="00314224" w:rsidP="00314224">
      <w:r>
        <w:t xml:space="preserve">                  &lt;Group type="103" </w:t>
      </w:r>
      <w:proofErr w:type="spellStart"/>
      <w:r>
        <w:t>groupAlignment</w:t>
      </w:r>
      <w:proofErr w:type="spellEnd"/>
      <w:r>
        <w:t>="0" attributes="0"&gt;</w:t>
      </w:r>
    </w:p>
    <w:p w14:paraId="537DB4B7" w14:textId="635E8D1C" w:rsidR="00314224" w:rsidRDefault="00314224" w:rsidP="00314224">
      <w:r>
        <w:t xml:space="preserve">                      &lt;Group type="102" attributes="0"&gt;</w:t>
      </w:r>
    </w:p>
    <w:p w14:paraId="188ABCD4" w14:textId="635E8D1C" w:rsidR="00314224" w:rsidRDefault="00314224" w:rsidP="00314224">
      <w:r>
        <w:t xml:space="preserve">                          &lt;</w:t>
      </w:r>
      <w:proofErr w:type="spellStart"/>
      <w:r>
        <w:t>EmptySpace</w:t>
      </w:r>
      <w:proofErr w:type="spellEnd"/>
      <w:r>
        <w:t xml:space="preserve"> max="-2" attributes="0"/&gt;</w:t>
      </w:r>
    </w:p>
    <w:p w14:paraId="1D7ADD85" w14:textId="635E8D1C" w:rsidR="00314224" w:rsidRDefault="00314224" w:rsidP="00314224">
      <w:r>
        <w:t xml:space="preserve">                          &lt;Component id="jScrollPane2" min="-2" max="-2" attributes="0"/&gt;</w:t>
      </w:r>
    </w:p>
    <w:p w14:paraId="0D90FC41" w14:textId="635E8D1C" w:rsidR="00314224" w:rsidRDefault="00314224" w:rsidP="00314224">
      <w:r>
        <w:lastRenderedPageBreak/>
        <w:t xml:space="preserve">                      &lt;/Group&gt;</w:t>
      </w:r>
    </w:p>
    <w:p w14:paraId="0E2A014A" w14:textId="635E8D1C" w:rsidR="00314224" w:rsidRDefault="00314224" w:rsidP="00314224">
      <w:r>
        <w:t xml:space="preserve">                      &lt;Group type="102" alignment="0" attributes="0"&gt;</w:t>
      </w:r>
    </w:p>
    <w:p w14:paraId="7C8025C8" w14:textId="635E8D1C" w:rsidR="00314224" w:rsidRDefault="00314224" w:rsidP="00314224">
      <w:r>
        <w:t xml:space="preserve">                          &lt;</w:t>
      </w:r>
      <w:proofErr w:type="spellStart"/>
      <w:r>
        <w:t>EmptySpace</w:t>
      </w:r>
      <w:proofErr w:type="spellEnd"/>
      <w:r>
        <w:t xml:space="preserve"> min="-2" </w:t>
      </w:r>
      <w:proofErr w:type="spellStart"/>
      <w:r>
        <w:t>pref</w:t>
      </w:r>
      <w:proofErr w:type="spellEnd"/>
      <w:r>
        <w:t>="149" max="-2" attributes="0"/&gt;</w:t>
      </w:r>
    </w:p>
    <w:p w14:paraId="5B3668CF" w14:textId="635E8D1C" w:rsidR="00314224" w:rsidRDefault="00314224" w:rsidP="00314224">
      <w:r>
        <w:t xml:space="preserve">                          &lt;Group type="103" </w:t>
      </w:r>
      <w:proofErr w:type="spellStart"/>
      <w:r>
        <w:t>groupAlignment</w:t>
      </w:r>
      <w:proofErr w:type="spellEnd"/>
      <w:r>
        <w:t>="1" attributes="0"&gt;</w:t>
      </w:r>
    </w:p>
    <w:p w14:paraId="515FB07A" w14:textId="635E8D1C" w:rsidR="00314224" w:rsidRDefault="00314224" w:rsidP="00314224">
      <w:r>
        <w:t xml:space="preserve">                              &lt;Component id="</w:t>
      </w:r>
      <w:proofErr w:type="spellStart"/>
      <w:r>
        <w:t>addExecutiveBtn</w:t>
      </w:r>
      <w:proofErr w:type="spellEnd"/>
      <w:r>
        <w:t>" min="-2" max="-2" attributes="0"/&gt;</w:t>
      </w:r>
    </w:p>
    <w:p w14:paraId="5F022C02" w14:textId="635E8D1C" w:rsidR="00314224" w:rsidRDefault="00314224" w:rsidP="00314224">
      <w:r>
        <w:t xml:space="preserve">                              &lt;Component id="adminprofileBtn1" min="-2" </w:t>
      </w:r>
      <w:proofErr w:type="spellStart"/>
      <w:r>
        <w:t>pref</w:t>
      </w:r>
      <w:proofErr w:type="spellEnd"/>
      <w:r>
        <w:t>="169" max="-2" attributes="0"/&gt;</w:t>
      </w:r>
    </w:p>
    <w:p w14:paraId="715F33F2" w14:textId="635E8D1C" w:rsidR="00314224" w:rsidRDefault="00314224" w:rsidP="00314224">
      <w:r>
        <w:t xml:space="preserve">                          &lt;/Group&gt;</w:t>
      </w:r>
    </w:p>
    <w:p w14:paraId="6C58C857" w14:textId="635E8D1C" w:rsidR="00314224" w:rsidRDefault="00314224" w:rsidP="00314224">
      <w:r>
        <w:t xml:space="preserve">                      &lt;/Group&gt;</w:t>
      </w:r>
    </w:p>
    <w:p w14:paraId="250AB482" w14:textId="635E8D1C" w:rsidR="00314224" w:rsidRDefault="00314224" w:rsidP="00314224">
      <w:r>
        <w:t xml:space="preserve">                      &lt;Group type="102" alignment="0" attributes="0"&gt;</w:t>
      </w:r>
    </w:p>
    <w:p w14:paraId="26BB9F4B" w14:textId="635E8D1C" w:rsidR="00314224" w:rsidRDefault="00314224" w:rsidP="00314224">
      <w:r>
        <w:t xml:space="preserve">                          &lt;</w:t>
      </w:r>
      <w:proofErr w:type="spellStart"/>
      <w:r>
        <w:t>EmptySpace</w:t>
      </w:r>
      <w:proofErr w:type="spellEnd"/>
      <w:r>
        <w:t xml:space="preserve"> min="-2" </w:t>
      </w:r>
      <w:proofErr w:type="spellStart"/>
      <w:r>
        <w:t>pref</w:t>
      </w:r>
      <w:proofErr w:type="spellEnd"/>
      <w:r>
        <w:t>="86" max="-2" attributes="0"/&gt;</w:t>
      </w:r>
    </w:p>
    <w:p w14:paraId="06DABF57" w14:textId="635E8D1C" w:rsidR="00314224" w:rsidRDefault="00314224" w:rsidP="00314224">
      <w:r>
        <w:t xml:space="preserve">                          &lt;Component id="found" min="-2" max="-2" attributes="0"/&gt;</w:t>
      </w:r>
    </w:p>
    <w:p w14:paraId="10EB1DD6" w14:textId="635E8D1C" w:rsidR="00314224" w:rsidRDefault="00314224" w:rsidP="00314224">
      <w:r>
        <w:t xml:space="preserve">                      &lt;/Group&gt;</w:t>
      </w:r>
    </w:p>
    <w:p w14:paraId="26E45B2F" w14:textId="635E8D1C" w:rsidR="00314224" w:rsidRDefault="00314224" w:rsidP="00314224">
      <w:r>
        <w:t xml:space="preserve">                      &lt;Group type="102" alignment="0" attributes="0"&gt;</w:t>
      </w:r>
    </w:p>
    <w:p w14:paraId="218AD5A5" w14:textId="635E8D1C" w:rsidR="00314224" w:rsidRDefault="00314224" w:rsidP="00314224">
      <w:r>
        <w:t xml:space="preserve">                          &lt;</w:t>
      </w:r>
      <w:proofErr w:type="spellStart"/>
      <w:r>
        <w:t>EmptySpace</w:t>
      </w:r>
      <w:proofErr w:type="spellEnd"/>
      <w:r>
        <w:t xml:space="preserve"> min="-2" </w:t>
      </w:r>
      <w:proofErr w:type="spellStart"/>
      <w:r>
        <w:t>pref</w:t>
      </w:r>
      <w:proofErr w:type="spellEnd"/>
      <w:r>
        <w:t>="49" max="-2" attributes="0"/&gt;</w:t>
      </w:r>
    </w:p>
    <w:p w14:paraId="6632DDED" w14:textId="635E8D1C" w:rsidR="00314224" w:rsidRDefault="00314224" w:rsidP="00314224">
      <w:r>
        <w:t xml:space="preserve">                          &lt;Group type="103" </w:t>
      </w:r>
      <w:proofErr w:type="spellStart"/>
      <w:r>
        <w:t>groupAlignment</w:t>
      </w:r>
      <w:proofErr w:type="spellEnd"/>
      <w:r>
        <w:t>="0" max="-2" attributes="0"&gt;</w:t>
      </w:r>
    </w:p>
    <w:p w14:paraId="4878B5C6" w14:textId="635E8D1C" w:rsidR="00314224" w:rsidRDefault="00314224" w:rsidP="00314224">
      <w:r>
        <w:t xml:space="preserve">                              &lt;Component id="jLabel1" max="32767" attributes="0"/&gt;</w:t>
      </w:r>
    </w:p>
    <w:p w14:paraId="59E23D40" w14:textId="635E8D1C" w:rsidR="00314224" w:rsidRDefault="00314224" w:rsidP="00314224">
      <w:r>
        <w:t xml:space="preserve">                              &lt;Component id="</w:t>
      </w:r>
      <w:proofErr w:type="spellStart"/>
      <w:r>
        <w:t>pName</w:t>
      </w:r>
      <w:proofErr w:type="spellEnd"/>
      <w:r>
        <w:t xml:space="preserve">" </w:t>
      </w:r>
      <w:proofErr w:type="spellStart"/>
      <w:r>
        <w:t>pref</w:t>
      </w:r>
      <w:proofErr w:type="spellEnd"/>
      <w:r>
        <w:t>="209" max="32767" attributes="0"/&gt;</w:t>
      </w:r>
    </w:p>
    <w:p w14:paraId="5754B5A9" w14:textId="635E8D1C" w:rsidR="00314224" w:rsidRDefault="00314224" w:rsidP="00314224">
      <w:r>
        <w:t xml:space="preserve">                          &lt;/Group&gt;</w:t>
      </w:r>
    </w:p>
    <w:p w14:paraId="67CA066F" w14:textId="635E8D1C" w:rsidR="00314224" w:rsidRDefault="00314224" w:rsidP="00314224">
      <w:r>
        <w:t xml:space="preserve">                          &lt;</w:t>
      </w:r>
      <w:proofErr w:type="spellStart"/>
      <w:r>
        <w:t>EmptySpace</w:t>
      </w:r>
      <w:proofErr w:type="spellEnd"/>
      <w:r>
        <w:t xml:space="preserve"> min="-2" </w:t>
      </w:r>
      <w:proofErr w:type="spellStart"/>
      <w:r>
        <w:t>pref</w:t>
      </w:r>
      <w:proofErr w:type="spellEnd"/>
      <w:r>
        <w:t>="51" max="-2" attributes="0"/&gt;</w:t>
      </w:r>
    </w:p>
    <w:p w14:paraId="4C65BBB2" w14:textId="635E8D1C" w:rsidR="00314224" w:rsidRDefault="00314224" w:rsidP="00314224">
      <w:r>
        <w:t xml:space="preserve">                          &lt;Component id="</w:t>
      </w:r>
      <w:proofErr w:type="spellStart"/>
      <w:r>
        <w:t>removeBtn</w:t>
      </w:r>
      <w:proofErr w:type="spellEnd"/>
      <w:r>
        <w:t xml:space="preserve">" min="-2" </w:t>
      </w:r>
      <w:proofErr w:type="spellStart"/>
      <w:r>
        <w:t>pref</w:t>
      </w:r>
      <w:proofErr w:type="spellEnd"/>
      <w:r>
        <w:t>="85" max="-2" attributes="0"/&gt;</w:t>
      </w:r>
    </w:p>
    <w:p w14:paraId="75DE80AA" w14:textId="635E8D1C" w:rsidR="00314224" w:rsidRDefault="00314224" w:rsidP="00314224">
      <w:r>
        <w:t xml:space="preserve">                      &lt;/Group&gt;</w:t>
      </w:r>
    </w:p>
    <w:p w14:paraId="73FAF443" w14:textId="635E8D1C" w:rsidR="00314224" w:rsidRDefault="00314224" w:rsidP="00314224">
      <w:r>
        <w:t xml:space="preserve">                  &lt;/Group&gt;</w:t>
      </w:r>
    </w:p>
    <w:p w14:paraId="7D79ADF0" w14:textId="635E8D1C" w:rsidR="00314224" w:rsidRDefault="00314224" w:rsidP="00314224">
      <w:r>
        <w:t xml:space="preserve">                  &lt;</w:t>
      </w:r>
      <w:proofErr w:type="spellStart"/>
      <w:r>
        <w:t>EmptySpace</w:t>
      </w:r>
      <w:proofErr w:type="spellEnd"/>
      <w:r>
        <w:t xml:space="preserve"> max="32767" attributes="0"/&gt;</w:t>
      </w:r>
    </w:p>
    <w:p w14:paraId="4012DD47" w14:textId="635E8D1C" w:rsidR="00314224" w:rsidRDefault="00314224" w:rsidP="00314224">
      <w:r>
        <w:t xml:space="preserve">              &lt;/Group&gt;</w:t>
      </w:r>
    </w:p>
    <w:p w14:paraId="2EBFC7D5" w14:textId="635E8D1C" w:rsidR="00314224" w:rsidRDefault="00314224" w:rsidP="00314224">
      <w:r>
        <w:lastRenderedPageBreak/>
        <w:t xml:space="preserve">          &lt;/Group&gt;</w:t>
      </w:r>
    </w:p>
    <w:p w14:paraId="0E620475" w14:textId="635E8D1C" w:rsidR="00314224" w:rsidRDefault="00314224" w:rsidP="00314224">
      <w:r>
        <w:t xml:space="preserve">        &lt;/</w:t>
      </w:r>
      <w:proofErr w:type="spellStart"/>
      <w:r>
        <w:t>DimensionLayout</w:t>
      </w:r>
      <w:proofErr w:type="spellEnd"/>
      <w:r>
        <w:t>&gt;</w:t>
      </w:r>
    </w:p>
    <w:p w14:paraId="6151BA51" w14:textId="635E8D1C" w:rsidR="00314224" w:rsidRDefault="00314224" w:rsidP="00314224">
      <w:r>
        <w:t xml:space="preserve">        &lt;</w:t>
      </w:r>
      <w:proofErr w:type="spellStart"/>
      <w:r>
        <w:t>DimensionLayout</w:t>
      </w:r>
      <w:proofErr w:type="spellEnd"/>
      <w:r>
        <w:t xml:space="preserve"> dim="1"&gt;</w:t>
      </w:r>
    </w:p>
    <w:p w14:paraId="1765B003" w14:textId="635E8D1C" w:rsidR="00314224" w:rsidRDefault="00314224" w:rsidP="00314224">
      <w:r>
        <w:t xml:space="preserve">          &lt;Group type="103" </w:t>
      </w:r>
      <w:proofErr w:type="spellStart"/>
      <w:r>
        <w:t>groupAlignment</w:t>
      </w:r>
      <w:proofErr w:type="spellEnd"/>
      <w:r>
        <w:t>="0" attributes="0"&gt;</w:t>
      </w:r>
    </w:p>
    <w:p w14:paraId="331E1CDC" w14:textId="635E8D1C" w:rsidR="00314224" w:rsidRDefault="00314224" w:rsidP="00314224">
      <w:r>
        <w:t xml:space="preserve">              &lt;Group type="102" alignment="0" attributes="0"&gt;</w:t>
      </w:r>
    </w:p>
    <w:p w14:paraId="2545FF7C" w14:textId="635E8D1C" w:rsidR="00314224" w:rsidRDefault="00314224" w:rsidP="00314224">
      <w:r>
        <w:t xml:space="preserve">                  &lt;</w:t>
      </w:r>
      <w:proofErr w:type="spellStart"/>
      <w:r>
        <w:t>EmptySpace</w:t>
      </w:r>
      <w:proofErr w:type="spellEnd"/>
      <w:r>
        <w:t xml:space="preserve"> max="-2" attributes="0"/&gt;</w:t>
      </w:r>
    </w:p>
    <w:p w14:paraId="0967108A" w14:textId="635E8D1C" w:rsidR="00314224" w:rsidRDefault="00314224" w:rsidP="00314224">
      <w:r>
        <w:t xml:space="preserve">                  &lt;Component id="jScrollPane2" min="-2" </w:t>
      </w:r>
      <w:proofErr w:type="spellStart"/>
      <w:r>
        <w:t>pref</w:t>
      </w:r>
      <w:proofErr w:type="spellEnd"/>
      <w:r>
        <w:t>="227" max="-2" attributes="0"/&gt;</w:t>
      </w:r>
    </w:p>
    <w:p w14:paraId="51F24577" w14:textId="635E8D1C" w:rsidR="00314224" w:rsidRDefault="00314224" w:rsidP="00314224">
      <w:r>
        <w:t xml:space="preserve">                  &lt;</w:t>
      </w:r>
      <w:proofErr w:type="spellStart"/>
      <w:r>
        <w:t>EmptySpace</w:t>
      </w:r>
      <w:proofErr w:type="spellEnd"/>
      <w:r>
        <w:t xml:space="preserve"> min="-2" </w:t>
      </w:r>
      <w:proofErr w:type="spellStart"/>
      <w:r>
        <w:t>pref</w:t>
      </w:r>
      <w:proofErr w:type="spellEnd"/>
      <w:r>
        <w:t>="12" max="-2" attributes="0"/&gt;</w:t>
      </w:r>
    </w:p>
    <w:p w14:paraId="565FBD12" w14:textId="635E8D1C" w:rsidR="00314224" w:rsidRDefault="00314224" w:rsidP="00314224">
      <w:r>
        <w:t xml:space="preserve">                  &lt;Component id="jLabel1" min="-2" max="-2" attributes="0"/&gt;</w:t>
      </w:r>
    </w:p>
    <w:p w14:paraId="31E54963" w14:textId="635E8D1C" w:rsidR="00314224" w:rsidRDefault="00314224" w:rsidP="00314224">
      <w:r>
        <w:t xml:space="preserve">                  &lt;</w:t>
      </w:r>
      <w:proofErr w:type="spellStart"/>
      <w:r>
        <w:t>EmptySpace</w:t>
      </w:r>
      <w:proofErr w:type="spellEnd"/>
      <w:r>
        <w:t xml:space="preserve"> type="unrelated" max="-2" attributes="0"/&gt;</w:t>
      </w:r>
    </w:p>
    <w:p w14:paraId="443D1961" w14:textId="635E8D1C" w:rsidR="00314224" w:rsidRDefault="00314224" w:rsidP="00314224">
      <w:r>
        <w:t xml:space="preserve">                  &lt;Group type="103" </w:t>
      </w:r>
      <w:proofErr w:type="spellStart"/>
      <w:r>
        <w:t>groupAlignment</w:t>
      </w:r>
      <w:proofErr w:type="spellEnd"/>
      <w:r>
        <w:t>="3" attributes="0"&gt;</w:t>
      </w:r>
    </w:p>
    <w:p w14:paraId="770383D7" w14:textId="635E8D1C" w:rsidR="00314224" w:rsidRDefault="00314224" w:rsidP="00314224">
      <w:r>
        <w:t xml:space="preserve">                      &lt;Component id="</w:t>
      </w:r>
      <w:proofErr w:type="spellStart"/>
      <w:r>
        <w:t>pName</w:t>
      </w:r>
      <w:proofErr w:type="spellEnd"/>
      <w:r>
        <w:t xml:space="preserve">" alignment="3" min="-2" </w:t>
      </w:r>
      <w:proofErr w:type="spellStart"/>
      <w:r>
        <w:t>pref</w:t>
      </w:r>
      <w:proofErr w:type="spellEnd"/>
      <w:r>
        <w:t>="34" max="-2" attributes="0"/&gt;</w:t>
      </w:r>
    </w:p>
    <w:p w14:paraId="5CE5B4A2" w14:textId="635E8D1C" w:rsidR="00314224" w:rsidRDefault="00314224" w:rsidP="00314224">
      <w:r>
        <w:t xml:space="preserve">                      &lt;Component id="</w:t>
      </w:r>
      <w:proofErr w:type="spellStart"/>
      <w:r>
        <w:t>removeBtn</w:t>
      </w:r>
      <w:proofErr w:type="spellEnd"/>
      <w:r>
        <w:t xml:space="preserve">" alignment="3" min="-2" </w:t>
      </w:r>
      <w:proofErr w:type="spellStart"/>
      <w:r>
        <w:t>pref</w:t>
      </w:r>
      <w:proofErr w:type="spellEnd"/>
      <w:r>
        <w:t>="34" max="-2" attributes="0"/&gt;</w:t>
      </w:r>
    </w:p>
    <w:p w14:paraId="734F897C" w14:textId="635E8D1C" w:rsidR="00314224" w:rsidRDefault="00314224" w:rsidP="00314224">
      <w:r>
        <w:t xml:space="preserve">                  &lt;/Group&gt;</w:t>
      </w:r>
    </w:p>
    <w:p w14:paraId="4D5A43B2" w14:textId="635E8D1C" w:rsidR="00314224" w:rsidRDefault="00314224" w:rsidP="00314224">
      <w:r>
        <w:t xml:space="preserve">                  &lt;</w:t>
      </w:r>
      <w:proofErr w:type="spellStart"/>
      <w:r>
        <w:t>EmptySpace</w:t>
      </w:r>
      <w:proofErr w:type="spellEnd"/>
      <w:r>
        <w:t xml:space="preserve"> type="unrelated" max="-2" attributes="0"/&gt;</w:t>
      </w:r>
    </w:p>
    <w:p w14:paraId="1AE3E200" w14:textId="635E8D1C" w:rsidR="00314224" w:rsidRDefault="00314224" w:rsidP="00314224">
      <w:r>
        <w:t xml:space="preserve">                  &lt;Component id="found" </w:t>
      </w:r>
      <w:proofErr w:type="spellStart"/>
      <w:r>
        <w:t>pref</w:t>
      </w:r>
      <w:proofErr w:type="spellEnd"/>
      <w:r>
        <w:t>="20" max="32767" attributes="0"/&gt;</w:t>
      </w:r>
    </w:p>
    <w:p w14:paraId="3361E7C7" w14:textId="635E8D1C" w:rsidR="00314224" w:rsidRDefault="00314224" w:rsidP="00314224">
      <w:r>
        <w:t xml:space="preserve">                  &lt;</w:t>
      </w:r>
      <w:proofErr w:type="spellStart"/>
      <w:r>
        <w:t>EmptySpace</w:t>
      </w:r>
      <w:proofErr w:type="spellEnd"/>
      <w:r>
        <w:t xml:space="preserve"> max="-2" attributes="0"/&gt;</w:t>
      </w:r>
    </w:p>
    <w:p w14:paraId="4E058599" w14:textId="635E8D1C" w:rsidR="00314224" w:rsidRDefault="00314224" w:rsidP="00314224">
      <w:r>
        <w:t xml:space="preserve">                  &lt;Component id="</w:t>
      </w:r>
      <w:proofErr w:type="spellStart"/>
      <w:r>
        <w:t>addExecutiveBtn</w:t>
      </w:r>
      <w:proofErr w:type="spellEnd"/>
      <w:r>
        <w:t xml:space="preserve">" min="-2" </w:t>
      </w:r>
      <w:proofErr w:type="spellStart"/>
      <w:r>
        <w:t>pref</w:t>
      </w:r>
      <w:proofErr w:type="spellEnd"/>
      <w:r>
        <w:t>="39" max="-2" attributes="0"/&gt;</w:t>
      </w:r>
    </w:p>
    <w:p w14:paraId="44E32349" w14:textId="635E8D1C" w:rsidR="00314224" w:rsidRDefault="00314224" w:rsidP="00314224">
      <w:r>
        <w:t xml:space="preserve">                  &lt;</w:t>
      </w:r>
      <w:proofErr w:type="spellStart"/>
      <w:r>
        <w:t>EmptySpace</w:t>
      </w:r>
      <w:proofErr w:type="spellEnd"/>
      <w:r>
        <w:t xml:space="preserve"> type="separate" max="-2" attributes="0"/&gt;</w:t>
      </w:r>
    </w:p>
    <w:p w14:paraId="58CD8627" w14:textId="635E8D1C" w:rsidR="00314224" w:rsidRDefault="00314224" w:rsidP="00314224">
      <w:r>
        <w:t xml:space="preserve">                  &lt;Component id="adminprofileBtn1" min="-2" </w:t>
      </w:r>
      <w:proofErr w:type="spellStart"/>
      <w:r>
        <w:t>pref</w:t>
      </w:r>
      <w:proofErr w:type="spellEnd"/>
      <w:r>
        <w:t>="38" max="-2" attributes="0"/&gt;</w:t>
      </w:r>
    </w:p>
    <w:p w14:paraId="5FA06FD1" w14:textId="635E8D1C" w:rsidR="00314224" w:rsidRDefault="00314224" w:rsidP="00314224">
      <w:r>
        <w:t xml:space="preserve">                  &lt;</w:t>
      </w:r>
      <w:proofErr w:type="spellStart"/>
      <w:r>
        <w:t>EmptySpace</w:t>
      </w:r>
      <w:proofErr w:type="spellEnd"/>
      <w:r>
        <w:t xml:space="preserve"> max="-2" attributes="0"/&gt;</w:t>
      </w:r>
    </w:p>
    <w:p w14:paraId="28EE831D" w14:textId="635E8D1C" w:rsidR="00314224" w:rsidRDefault="00314224" w:rsidP="00314224">
      <w:r>
        <w:lastRenderedPageBreak/>
        <w:t xml:space="preserve">              &lt;/Group&gt;</w:t>
      </w:r>
    </w:p>
    <w:p w14:paraId="6128AF5F" w14:textId="635E8D1C" w:rsidR="00314224" w:rsidRDefault="00314224" w:rsidP="00314224">
      <w:r>
        <w:t xml:space="preserve">          &lt;/Group&gt;</w:t>
      </w:r>
    </w:p>
    <w:p w14:paraId="70DCC66C" w14:textId="635E8D1C" w:rsidR="00314224" w:rsidRDefault="00314224" w:rsidP="00314224">
      <w:r>
        <w:t xml:space="preserve">        &lt;/</w:t>
      </w:r>
      <w:proofErr w:type="spellStart"/>
      <w:r>
        <w:t>DimensionLayout</w:t>
      </w:r>
      <w:proofErr w:type="spellEnd"/>
      <w:r>
        <w:t>&gt;</w:t>
      </w:r>
    </w:p>
    <w:p w14:paraId="60B50130" w14:textId="635E8D1C" w:rsidR="00314224" w:rsidRDefault="00314224" w:rsidP="00314224">
      <w:r>
        <w:t xml:space="preserve">      &lt;/Layout&gt;</w:t>
      </w:r>
    </w:p>
    <w:p w14:paraId="1AFB7445" w14:textId="635E8D1C" w:rsidR="00314224" w:rsidRDefault="00314224" w:rsidP="00314224">
      <w:r>
        <w:t xml:space="preserve">      &lt;</w:t>
      </w:r>
      <w:proofErr w:type="spellStart"/>
      <w:r>
        <w:t>SubComponents</w:t>
      </w:r>
      <w:proofErr w:type="spellEnd"/>
      <w:r>
        <w:t>&gt;</w:t>
      </w:r>
    </w:p>
    <w:p w14:paraId="3BA828C6" w14:textId="635E8D1C" w:rsidR="00314224" w:rsidRDefault="00314224" w:rsidP="00314224">
      <w:r>
        <w:t xml:space="preserve">        &lt;Component class="</w:t>
      </w:r>
      <w:proofErr w:type="spellStart"/>
      <w:r>
        <w:t>javax.swing.JButton</w:t>
      </w:r>
      <w:proofErr w:type="spellEnd"/>
      <w:r>
        <w:t>" name="</w:t>
      </w:r>
      <w:proofErr w:type="spellStart"/>
      <w:r>
        <w:t>addExecutiveBtn</w:t>
      </w:r>
      <w:proofErr w:type="spellEnd"/>
      <w:r>
        <w:t>"&gt;</w:t>
      </w:r>
    </w:p>
    <w:p w14:paraId="3D310620" w14:textId="635E8D1C" w:rsidR="00314224" w:rsidRDefault="00314224" w:rsidP="00314224">
      <w:r>
        <w:t xml:space="preserve">          &lt;Properties&gt;</w:t>
      </w:r>
    </w:p>
    <w:p w14:paraId="1CC4DD6F" w14:textId="635E8D1C" w:rsidR="00314224" w:rsidRDefault="00314224" w:rsidP="00314224">
      <w:r>
        <w:t xml:space="preserve">            &lt;Property name="background" type="</w:t>
      </w:r>
      <w:proofErr w:type="spellStart"/>
      <w:r>
        <w:t>java.awt.Color</w:t>
      </w:r>
      <w:proofErr w:type="spellEnd"/>
      <w:r>
        <w:t>" editor="</w:t>
      </w:r>
      <w:proofErr w:type="spellStart"/>
      <w:r>
        <w:t>org.netbeans.beaninfo.editors.ColorEditor</w:t>
      </w:r>
      <w:proofErr w:type="spellEnd"/>
      <w:r>
        <w:t>"&gt;</w:t>
      </w:r>
    </w:p>
    <w:p w14:paraId="476F9CB4" w14:textId="635E8D1C" w:rsidR="00314224" w:rsidRDefault="00314224" w:rsidP="00314224">
      <w:r>
        <w:t xml:space="preserve">              &lt;</w:t>
      </w:r>
      <w:proofErr w:type="spellStart"/>
      <w:r>
        <w:t>Color</w:t>
      </w:r>
      <w:proofErr w:type="spellEnd"/>
      <w:r>
        <w:t xml:space="preserve"> blue="88" green="73" red="3c" type="</w:t>
      </w:r>
      <w:proofErr w:type="spellStart"/>
      <w:r>
        <w:t>rgb</w:t>
      </w:r>
      <w:proofErr w:type="spellEnd"/>
      <w:r>
        <w:t>"/&gt;</w:t>
      </w:r>
    </w:p>
    <w:p w14:paraId="1FDB73C5" w14:textId="635E8D1C" w:rsidR="00314224" w:rsidRDefault="00314224" w:rsidP="00314224">
      <w:r>
        <w:t xml:space="preserve">            &lt;/Property&gt;</w:t>
      </w:r>
    </w:p>
    <w:p w14:paraId="40F4FFE4" w14:textId="635E8D1C" w:rsidR="00314224" w:rsidRDefault="00314224" w:rsidP="00314224">
      <w:r>
        <w:t xml:space="preserve">            &lt;Property name="font" type="</w:t>
      </w:r>
      <w:proofErr w:type="spellStart"/>
      <w:r>
        <w:t>java.awt.Font</w:t>
      </w:r>
      <w:proofErr w:type="spellEnd"/>
      <w:r>
        <w:t>" editor="</w:t>
      </w:r>
      <w:proofErr w:type="spellStart"/>
      <w:r>
        <w:t>org.netbeans.beaninfo.editors.FontEditor</w:t>
      </w:r>
      <w:proofErr w:type="spellEnd"/>
      <w:r>
        <w:t>"&gt;</w:t>
      </w:r>
    </w:p>
    <w:p w14:paraId="1209B7EE" w14:textId="635E8D1C" w:rsidR="00314224" w:rsidRDefault="00314224" w:rsidP="00314224">
      <w:r>
        <w:t xml:space="preserve">              &lt;Font name="Tahoma" size="14" style="1"/&gt;</w:t>
      </w:r>
    </w:p>
    <w:p w14:paraId="19E1E0BB" w14:textId="635E8D1C" w:rsidR="00314224" w:rsidRDefault="00314224" w:rsidP="00314224">
      <w:r>
        <w:t xml:space="preserve">            &lt;/Property&gt;</w:t>
      </w:r>
    </w:p>
    <w:p w14:paraId="0977336A" w14:textId="635E8D1C" w:rsidR="00314224" w:rsidRDefault="00314224" w:rsidP="00314224">
      <w:r>
        <w:t xml:space="preserve">            &lt;Property name="foreground" type="</w:t>
      </w:r>
      <w:proofErr w:type="spellStart"/>
      <w:r>
        <w:t>java.awt.Color</w:t>
      </w:r>
      <w:proofErr w:type="spellEnd"/>
      <w:r>
        <w:t>" editor="</w:t>
      </w:r>
      <w:proofErr w:type="spellStart"/>
      <w:r>
        <w:t>org.netbeans.beaninfo.editors.ColorEditor</w:t>
      </w:r>
      <w:proofErr w:type="spellEnd"/>
      <w:r>
        <w:t>"&gt;</w:t>
      </w:r>
    </w:p>
    <w:p w14:paraId="3CFC15F1" w14:textId="635E8D1C" w:rsidR="00314224" w:rsidRDefault="00314224" w:rsidP="00314224">
      <w:r>
        <w:t xml:space="preserve">              &lt;</w:t>
      </w:r>
      <w:proofErr w:type="spellStart"/>
      <w:r>
        <w:t>Color</w:t>
      </w:r>
      <w:proofErr w:type="spellEnd"/>
      <w:r>
        <w:t xml:space="preserve"> blue="ff" green="ff" red="ff" type="</w:t>
      </w:r>
      <w:proofErr w:type="spellStart"/>
      <w:r>
        <w:t>rgb</w:t>
      </w:r>
      <w:proofErr w:type="spellEnd"/>
      <w:r>
        <w:t>"/&gt;</w:t>
      </w:r>
    </w:p>
    <w:p w14:paraId="2DE28D60" w14:textId="635E8D1C" w:rsidR="00314224" w:rsidRDefault="00314224" w:rsidP="00314224">
      <w:r>
        <w:t xml:space="preserve">            &lt;/Property&gt;</w:t>
      </w:r>
    </w:p>
    <w:p w14:paraId="67567902" w14:textId="635E8D1C" w:rsidR="00314224" w:rsidRDefault="00314224" w:rsidP="00314224">
      <w:r>
        <w:t xml:space="preserve">            &lt;Property name="text" type="</w:t>
      </w:r>
      <w:proofErr w:type="spellStart"/>
      <w:r>
        <w:t>java.lang.String</w:t>
      </w:r>
      <w:proofErr w:type="spellEnd"/>
      <w:r>
        <w:t>" value="Add Sales Executive"/&gt;</w:t>
      </w:r>
    </w:p>
    <w:p w14:paraId="7B6D3975" w14:textId="635E8D1C" w:rsidR="00314224" w:rsidRDefault="00314224" w:rsidP="00314224">
      <w:r>
        <w:t xml:space="preserve">          &lt;/Properties&gt;</w:t>
      </w:r>
    </w:p>
    <w:p w14:paraId="284247C0" w14:textId="635E8D1C" w:rsidR="00314224" w:rsidRDefault="00314224" w:rsidP="00314224">
      <w:r>
        <w:t xml:space="preserve">          &lt;Events&gt;</w:t>
      </w:r>
    </w:p>
    <w:p w14:paraId="11C7492D" w14:textId="635E8D1C" w:rsidR="00314224" w:rsidRDefault="00314224" w:rsidP="00314224">
      <w:r>
        <w:t xml:space="preserve">            &lt;</w:t>
      </w:r>
      <w:proofErr w:type="spellStart"/>
      <w:r>
        <w:t>EventHandler</w:t>
      </w:r>
      <w:proofErr w:type="spellEnd"/>
      <w:r>
        <w:t xml:space="preserve"> event="</w:t>
      </w:r>
      <w:proofErr w:type="spellStart"/>
      <w:r>
        <w:t>actionPerformed</w:t>
      </w:r>
      <w:proofErr w:type="spellEnd"/>
      <w:r>
        <w:t>" listener="</w:t>
      </w:r>
      <w:proofErr w:type="spellStart"/>
      <w:r>
        <w:t>java.awt.event.ActionListener</w:t>
      </w:r>
      <w:proofErr w:type="spellEnd"/>
      <w:r>
        <w:t>" parameters="</w:t>
      </w:r>
      <w:proofErr w:type="spellStart"/>
      <w:r>
        <w:t>java.awt.event.ActionEvent</w:t>
      </w:r>
      <w:proofErr w:type="spellEnd"/>
      <w:r>
        <w:t>" handler="</w:t>
      </w:r>
      <w:proofErr w:type="spellStart"/>
      <w:r>
        <w:t>addExecutiveBtnActionPerformed</w:t>
      </w:r>
      <w:proofErr w:type="spellEnd"/>
      <w:r>
        <w:t>"/&gt;</w:t>
      </w:r>
    </w:p>
    <w:p w14:paraId="254EEE35" w14:textId="635E8D1C" w:rsidR="00314224" w:rsidRDefault="00314224" w:rsidP="00314224">
      <w:r>
        <w:t xml:space="preserve">          &lt;/Events&gt;</w:t>
      </w:r>
    </w:p>
    <w:p w14:paraId="60153D32" w14:textId="635E8D1C" w:rsidR="00314224" w:rsidRDefault="00314224" w:rsidP="00314224">
      <w:r>
        <w:lastRenderedPageBreak/>
        <w:t xml:space="preserve">          &lt;</w:t>
      </w:r>
      <w:proofErr w:type="spellStart"/>
      <w:r>
        <w:t>AuxValues</w:t>
      </w:r>
      <w:proofErr w:type="spellEnd"/>
      <w:r>
        <w:t>&gt;</w:t>
      </w:r>
    </w:p>
    <w:p w14:paraId="29D98E1E" w14:textId="635E8D1C" w:rsidR="00314224" w:rsidRDefault="00314224" w:rsidP="00314224">
      <w:r>
        <w:t xml:space="preserve">            &lt;</w:t>
      </w:r>
      <w:proofErr w:type="spellStart"/>
      <w:r>
        <w:t>AuxValue</w:t>
      </w:r>
      <w:proofErr w:type="spellEnd"/>
      <w:r>
        <w:t xml:space="preserve"> name="</w:t>
      </w:r>
      <w:proofErr w:type="spellStart"/>
      <w:r>
        <w:t>JavaCodeGenerator_VariableModifier</w:t>
      </w:r>
      <w:proofErr w:type="spellEnd"/>
      <w:r>
        <w:t>" type="</w:t>
      </w:r>
      <w:proofErr w:type="spellStart"/>
      <w:r>
        <w:t>java.lang.Integer</w:t>
      </w:r>
      <w:proofErr w:type="spellEnd"/>
      <w:r>
        <w:t>" value="9"/&gt;</w:t>
      </w:r>
    </w:p>
    <w:p w14:paraId="1A2DDE68" w14:textId="635E8D1C" w:rsidR="00314224" w:rsidRDefault="00314224" w:rsidP="00314224">
      <w:r>
        <w:t xml:space="preserve">          &lt;/</w:t>
      </w:r>
      <w:proofErr w:type="spellStart"/>
      <w:r>
        <w:t>AuxValues</w:t>
      </w:r>
      <w:proofErr w:type="spellEnd"/>
      <w:r>
        <w:t>&gt;</w:t>
      </w:r>
    </w:p>
    <w:p w14:paraId="6CB9F686" w14:textId="635E8D1C" w:rsidR="00314224" w:rsidRDefault="00314224" w:rsidP="00314224">
      <w:r>
        <w:t xml:space="preserve">        &lt;/Component&gt;</w:t>
      </w:r>
    </w:p>
    <w:p w14:paraId="35335C1B" w14:textId="635E8D1C" w:rsidR="00314224" w:rsidRDefault="00314224" w:rsidP="00314224">
      <w:r>
        <w:t xml:space="preserve">        &lt;Component class="</w:t>
      </w:r>
      <w:proofErr w:type="spellStart"/>
      <w:r>
        <w:t>javax.swing.JButton</w:t>
      </w:r>
      <w:proofErr w:type="spellEnd"/>
      <w:r>
        <w:t>" name="adminprofileBtn1"&gt;</w:t>
      </w:r>
    </w:p>
    <w:p w14:paraId="0E61412B" w14:textId="635E8D1C" w:rsidR="00314224" w:rsidRDefault="00314224" w:rsidP="00314224">
      <w:r>
        <w:t xml:space="preserve">          &lt;Properties&gt;</w:t>
      </w:r>
    </w:p>
    <w:p w14:paraId="440DBB6E" w14:textId="635E8D1C" w:rsidR="00314224" w:rsidRDefault="00314224" w:rsidP="00314224">
      <w:r>
        <w:t xml:space="preserve">            &lt;Property name="background" type="</w:t>
      </w:r>
      <w:proofErr w:type="spellStart"/>
      <w:r>
        <w:t>java.awt.Color</w:t>
      </w:r>
      <w:proofErr w:type="spellEnd"/>
      <w:r>
        <w:t>" editor="</w:t>
      </w:r>
      <w:proofErr w:type="spellStart"/>
      <w:r>
        <w:t>org.netbeans.beaninfo.editors.ColorEditor</w:t>
      </w:r>
      <w:proofErr w:type="spellEnd"/>
      <w:r>
        <w:t>"&gt;</w:t>
      </w:r>
    </w:p>
    <w:p w14:paraId="5DDC3643" w14:textId="635E8D1C" w:rsidR="00314224" w:rsidRDefault="00314224" w:rsidP="00314224">
      <w:r>
        <w:t xml:space="preserve">              &lt;</w:t>
      </w:r>
      <w:proofErr w:type="spellStart"/>
      <w:r>
        <w:t>Color</w:t>
      </w:r>
      <w:proofErr w:type="spellEnd"/>
      <w:r>
        <w:t xml:space="preserve"> blue="88" green="73" red="3c" type="</w:t>
      </w:r>
      <w:proofErr w:type="spellStart"/>
      <w:r>
        <w:t>rgb</w:t>
      </w:r>
      <w:proofErr w:type="spellEnd"/>
      <w:r>
        <w:t>"/&gt;</w:t>
      </w:r>
    </w:p>
    <w:p w14:paraId="641A973B" w14:textId="635E8D1C" w:rsidR="00314224" w:rsidRDefault="00314224" w:rsidP="00314224">
      <w:r>
        <w:t xml:space="preserve">            &lt;/Property&gt;</w:t>
      </w:r>
    </w:p>
    <w:p w14:paraId="6B28AC0A" w14:textId="635E8D1C" w:rsidR="00314224" w:rsidRDefault="00314224" w:rsidP="00314224">
      <w:r>
        <w:t xml:space="preserve">            &lt;Property name="font" type="</w:t>
      </w:r>
      <w:proofErr w:type="spellStart"/>
      <w:r>
        <w:t>java.awt.Font</w:t>
      </w:r>
      <w:proofErr w:type="spellEnd"/>
      <w:r>
        <w:t>" editor="</w:t>
      </w:r>
      <w:proofErr w:type="spellStart"/>
      <w:r>
        <w:t>org.netbeans.beaninfo.editors.FontEditor</w:t>
      </w:r>
      <w:proofErr w:type="spellEnd"/>
      <w:r>
        <w:t>"&gt;</w:t>
      </w:r>
    </w:p>
    <w:p w14:paraId="125CF445" w14:textId="635E8D1C" w:rsidR="00314224" w:rsidRDefault="00314224" w:rsidP="00314224">
      <w:r>
        <w:t xml:space="preserve">              &lt;Font name="Tahoma" size="14" style="1"/&gt;</w:t>
      </w:r>
    </w:p>
    <w:p w14:paraId="1313BFA1" w14:textId="635E8D1C" w:rsidR="00314224" w:rsidRDefault="00314224" w:rsidP="00314224">
      <w:r>
        <w:t xml:space="preserve">            &lt;/Property&gt;</w:t>
      </w:r>
    </w:p>
    <w:p w14:paraId="77AB3EAE" w14:textId="635E8D1C" w:rsidR="00314224" w:rsidRDefault="00314224" w:rsidP="00314224">
      <w:r>
        <w:t xml:space="preserve">            &lt;Property name="foreground" type="</w:t>
      </w:r>
      <w:proofErr w:type="spellStart"/>
      <w:r>
        <w:t>java.awt.Color</w:t>
      </w:r>
      <w:proofErr w:type="spellEnd"/>
      <w:r>
        <w:t>" editor="</w:t>
      </w:r>
      <w:proofErr w:type="spellStart"/>
      <w:r>
        <w:t>org.netbeans.beaninfo.editors.ColorEditor</w:t>
      </w:r>
      <w:proofErr w:type="spellEnd"/>
      <w:r>
        <w:t>"&gt;</w:t>
      </w:r>
    </w:p>
    <w:p w14:paraId="7F908614" w14:textId="635E8D1C" w:rsidR="00314224" w:rsidRDefault="00314224" w:rsidP="00314224">
      <w:r>
        <w:t xml:space="preserve">              &lt;</w:t>
      </w:r>
      <w:proofErr w:type="spellStart"/>
      <w:r>
        <w:t>Color</w:t>
      </w:r>
      <w:proofErr w:type="spellEnd"/>
      <w:r>
        <w:t xml:space="preserve"> blue="ff" green="ff" red="ff" type="</w:t>
      </w:r>
      <w:proofErr w:type="spellStart"/>
      <w:r>
        <w:t>rgb</w:t>
      </w:r>
      <w:proofErr w:type="spellEnd"/>
      <w:r>
        <w:t>"/&gt;</w:t>
      </w:r>
    </w:p>
    <w:p w14:paraId="6674AA9E" w14:textId="635E8D1C" w:rsidR="00314224" w:rsidRDefault="00314224" w:rsidP="00314224">
      <w:r>
        <w:t xml:space="preserve">            &lt;/Property&gt;</w:t>
      </w:r>
    </w:p>
    <w:p w14:paraId="24C26B42" w14:textId="635E8D1C" w:rsidR="00314224" w:rsidRDefault="00314224" w:rsidP="00314224">
      <w:r>
        <w:t xml:space="preserve">            &lt;Property name="text" type="</w:t>
      </w:r>
      <w:proofErr w:type="spellStart"/>
      <w:r>
        <w:t>java.lang.String</w:t>
      </w:r>
      <w:proofErr w:type="spellEnd"/>
      <w:r>
        <w:t>" value="View Profile"/&gt;</w:t>
      </w:r>
    </w:p>
    <w:p w14:paraId="5199801E" w14:textId="635E8D1C" w:rsidR="00314224" w:rsidRDefault="00314224" w:rsidP="00314224">
      <w:r>
        <w:t xml:space="preserve">          &lt;/Properties&gt;</w:t>
      </w:r>
    </w:p>
    <w:p w14:paraId="08D4E122" w14:textId="635E8D1C" w:rsidR="00314224" w:rsidRDefault="00314224" w:rsidP="00314224">
      <w:r>
        <w:t xml:space="preserve">          &lt;Events&gt;</w:t>
      </w:r>
    </w:p>
    <w:p w14:paraId="69CD8DD8" w14:textId="635E8D1C" w:rsidR="00314224" w:rsidRDefault="00314224" w:rsidP="00314224">
      <w:r>
        <w:t xml:space="preserve">            &lt;</w:t>
      </w:r>
      <w:proofErr w:type="spellStart"/>
      <w:r>
        <w:t>EventHandler</w:t>
      </w:r>
      <w:proofErr w:type="spellEnd"/>
      <w:r>
        <w:t xml:space="preserve"> event="</w:t>
      </w:r>
      <w:proofErr w:type="spellStart"/>
      <w:r>
        <w:t>actionPerformed</w:t>
      </w:r>
      <w:proofErr w:type="spellEnd"/>
      <w:r>
        <w:t>" listener="</w:t>
      </w:r>
      <w:proofErr w:type="spellStart"/>
      <w:r>
        <w:t>java.awt.event.ActionListener</w:t>
      </w:r>
      <w:proofErr w:type="spellEnd"/>
      <w:r>
        <w:t>" parameters="</w:t>
      </w:r>
      <w:proofErr w:type="spellStart"/>
      <w:r>
        <w:t>java.awt.event.ActionEvent</w:t>
      </w:r>
      <w:proofErr w:type="spellEnd"/>
      <w:r>
        <w:t>" handler="adminprofileBtn1ActionPerformed"/&gt;</w:t>
      </w:r>
    </w:p>
    <w:p w14:paraId="0DC79607" w14:textId="635E8D1C" w:rsidR="00314224" w:rsidRDefault="00314224" w:rsidP="00314224">
      <w:r>
        <w:t xml:space="preserve">          &lt;/Events&gt;</w:t>
      </w:r>
    </w:p>
    <w:p w14:paraId="3CD33600" w14:textId="635E8D1C" w:rsidR="00314224" w:rsidRDefault="00314224" w:rsidP="00314224">
      <w:r>
        <w:t xml:space="preserve">          &lt;</w:t>
      </w:r>
      <w:proofErr w:type="spellStart"/>
      <w:r>
        <w:t>AuxValues</w:t>
      </w:r>
      <w:proofErr w:type="spellEnd"/>
      <w:r>
        <w:t>&gt;</w:t>
      </w:r>
    </w:p>
    <w:p w14:paraId="0DCB8554" w14:textId="635E8D1C" w:rsidR="00314224" w:rsidRDefault="00314224" w:rsidP="00314224">
      <w:r>
        <w:lastRenderedPageBreak/>
        <w:t xml:space="preserve">            &lt;</w:t>
      </w:r>
      <w:proofErr w:type="spellStart"/>
      <w:r>
        <w:t>AuxValue</w:t>
      </w:r>
      <w:proofErr w:type="spellEnd"/>
      <w:r>
        <w:t xml:space="preserve"> name="</w:t>
      </w:r>
      <w:proofErr w:type="spellStart"/>
      <w:r>
        <w:t>JavaCodeGenerator_VariableModifier</w:t>
      </w:r>
      <w:proofErr w:type="spellEnd"/>
      <w:r>
        <w:t>" type="</w:t>
      </w:r>
      <w:proofErr w:type="spellStart"/>
      <w:r>
        <w:t>java.lang.Integer</w:t>
      </w:r>
      <w:proofErr w:type="spellEnd"/>
      <w:r>
        <w:t>" value="9"/&gt;</w:t>
      </w:r>
    </w:p>
    <w:p w14:paraId="53C6AD7F" w14:textId="635E8D1C" w:rsidR="00314224" w:rsidRDefault="00314224" w:rsidP="00314224">
      <w:r>
        <w:t xml:space="preserve">          &lt;/</w:t>
      </w:r>
      <w:proofErr w:type="spellStart"/>
      <w:r>
        <w:t>AuxValues</w:t>
      </w:r>
      <w:proofErr w:type="spellEnd"/>
      <w:r>
        <w:t>&gt;</w:t>
      </w:r>
    </w:p>
    <w:p w14:paraId="07FAD401" w14:textId="635E8D1C" w:rsidR="00314224" w:rsidRDefault="00314224" w:rsidP="00314224">
      <w:r>
        <w:t xml:space="preserve">        &lt;/Component&gt;</w:t>
      </w:r>
    </w:p>
    <w:p w14:paraId="3CA3EF4C" w14:textId="635E8D1C" w:rsidR="00314224" w:rsidRDefault="00314224" w:rsidP="00314224">
      <w:r>
        <w:t xml:space="preserve">        &lt;Container class="</w:t>
      </w:r>
      <w:proofErr w:type="spellStart"/>
      <w:r>
        <w:t>javax.swing.JScrollPane</w:t>
      </w:r>
      <w:proofErr w:type="spellEnd"/>
      <w:r>
        <w:t>" name="jScrollPane2"&gt;</w:t>
      </w:r>
    </w:p>
    <w:p w14:paraId="782014A4" w14:textId="635E8D1C" w:rsidR="00314224" w:rsidRDefault="00314224" w:rsidP="00314224">
      <w:r>
        <w:t xml:space="preserve">          &lt;</w:t>
      </w:r>
      <w:proofErr w:type="spellStart"/>
      <w:r>
        <w:t>AuxValues</w:t>
      </w:r>
      <w:proofErr w:type="spellEnd"/>
      <w:r>
        <w:t>&gt;</w:t>
      </w:r>
    </w:p>
    <w:p w14:paraId="01C4D636" w14:textId="635E8D1C" w:rsidR="00314224" w:rsidRDefault="00314224" w:rsidP="00314224">
      <w:r>
        <w:t xml:space="preserve">            &lt;</w:t>
      </w:r>
      <w:proofErr w:type="spellStart"/>
      <w:r>
        <w:t>AuxValue</w:t>
      </w:r>
      <w:proofErr w:type="spellEnd"/>
      <w:r>
        <w:t xml:space="preserve"> name="</w:t>
      </w:r>
      <w:proofErr w:type="spellStart"/>
      <w:r>
        <w:t>autoScrollPane</w:t>
      </w:r>
      <w:proofErr w:type="spellEnd"/>
      <w:r>
        <w:t>" type="</w:t>
      </w:r>
      <w:proofErr w:type="spellStart"/>
      <w:r>
        <w:t>java.lang.Boolean</w:t>
      </w:r>
      <w:proofErr w:type="spellEnd"/>
      <w:r>
        <w:t>" value="true"/&gt;</w:t>
      </w:r>
    </w:p>
    <w:p w14:paraId="775A8831" w14:textId="635E8D1C" w:rsidR="00314224" w:rsidRDefault="00314224" w:rsidP="00314224">
      <w:r>
        <w:t xml:space="preserve">          &lt;/</w:t>
      </w:r>
      <w:proofErr w:type="spellStart"/>
      <w:r>
        <w:t>AuxValues</w:t>
      </w:r>
      <w:proofErr w:type="spellEnd"/>
      <w:r>
        <w:t>&gt;</w:t>
      </w:r>
    </w:p>
    <w:p w14:paraId="6727B0F1" w14:textId="635E8D1C" w:rsidR="00314224" w:rsidRDefault="00314224" w:rsidP="00314224"/>
    <w:p w14:paraId="78BC091B" w14:textId="635E8D1C" w:rsidR="00314224" w:rsidRDefault="00314224" w:rsidP="00314224">
      <w:r>
        <w:t xml:space="preserve">          &lt;Layout class="org.netbeans.modules.form.compat2.layouts.support.JScrollPaneSupportLayout"/&gt;</w:t>
      </w:r>
    </w:p>
    <w:p w14:paraId="60B63ECD" w14:textId="635E8D1C" w:rsidR="00314224" w:rsidRDefault="00314224" w:rsidP="00314224">
      <w:r>
        <w:t xml:space="preserve">          &lt;</w:t>
      </w:r>
      <w:proofErr w:type="spellStart"/>
      <w:r>
        <w:t>SubComponents</w:t>
      </w:r>
      <w:proofErr w:type="spellEnd"/>
      <w:r>
        <w:t>&gt;</w:t>
      </w:r>
    </w:p>
    <w:p w14:paraId="4A943130" w14:textId="635E8D1C" w:rsidR="00314224" w:rsidRDefault="00314224" w:rsidP="00314224">
      <w:r>
        <w:t xml:space="preserve">            &lt;Component class="</w:t>
      </w:r>
      <w:proofErr w:type="spellStart"/>
      <w:r>
        <w:t>javax.swing.JTable</w:t>
      </w:r>
      <w:proofErr w:type="spellEnd"/>
      <w:r>
        <w:t>" name="table"&gt;</w:t>
      </w:r>
    </w:p>
    <w:p w14:paraId="322FDBCD" w14:textId="635E8D1C" w:rsidR="00314224" w:rsidRDefault="00314224" w:rsidP="00314224">
      <w:r>
        <w:t xml:space="preserve">              &lt;Properties&gt;</w:t>
      </w:r>
    </w:p>
    <w:p w14:paraId="71100762" w14:textId="635E8D1C" w:rsidR="00314224" w:rsidRDefault="00314224" w:rsidP="00314224">
      <w:r>
        <w:t xml:space="preserve">                &lt;Property name="model" type="</w:t>
      </w:r>
      <w:proofErr w:type="spellStart"/>
      <w:r>
        <w:t>javax.swing.table.TableModel</w:t>
      </w:r>
      <w:proofErr w:type="spellEnd"/>
      <w:r>
        <w:t>" editor="org.netbeans.modules.form.editors2.TableModelEditor"&gt;</w:t>
      </w:r>
    </w:p>
    <w:p w14:paraId="0EF8387C" w14:textId="635E8D1C" w:rsidR="00314224" w:rsidRDefault="00314224" w:rsidP="00314224">
      <w:r>
        <w:t xml:space="preserve">                  &lt;Table </w:t>
      </w:r>
      <w:proofErr w:type="spellStart"/>
      <w:r>
        <w:t>columnCount</w:t>
      </w:r>
      <w:proofErr w:type="spellEnd"/>
      <w:r>
        <w:t xml:space="preserve">="3" </w:t>
      </w:r>
      <w:proofErr w:type="spellStart"/>
      <w:r>
        <w:t>rowCount</w:t>
      </w:r>
      <w:proofErr w:type="spellEnd"/>
      <w:r>
        <w:t>="0"&gt;</w:t>
      </w:r>
    </w:p>
    <w:p w14:paraId="639BA684" w14:textId="635E8D1C" w:rsidR="00314224" w:rsidRDefault="00314224" w:rsidP="00314224">
      <w:r>
        <w:t xml:space="preserve">                    &lt;Column editable="true" title="ID" type="</w:t>
      </w:r>
      <w:proofErr w:type="spellStart"/>
      <w:r>
        <w:t>java.lang.Object</w:t>
      </w:r>
      <w:proofErr w:type="spellEnd"/>
      <w:r>
        <w:t>"/&gt;</w:t>
      </w:r>
    </w:p>
    <w:p w14:paraId="654FFC01" w14:textId="635E8D1C" w:rsidR="00314224" w:rsidRDefault="00314224" w:rsidP="00314224">
      <w:r>
        <w:t xml:space="preserve">                    &lt;Column editable="true" title="First Name" type="</w:t>
      </w:r>
      <w:proofErr w:type="spellStart"/>
      <w:r>
        <w:t>java.lang.Object</w:t>
      </w:r>
      <w:proofErr w:type="spellEnd"/>
      <w:r>
        <w:t>"/&gt;</w:t>
      </w:r>
    </w:p>
    <w:p w14:paraId="48839B56" w14:textId="635E8D1C" w:rsidR="00314224" w:rsidRDefault="00314224" w:rsidP="00314224">
      <w:r>
        <w:t xml:space="preserve">                    &lt;Column editable="true" title="Last Name" type="</w:t>
      </w:r>
      <w:proofErr w:type="spellStart"/>
      <w:r>
        <w:t>java.lang.Object</w:t>
      </w:r>
      <w:proofErr w:type="spellEnd"/>
      <w:r>
        <w:t>"/&gt;</w:t>
      </w:r>
    </w:p>
    <w:p w14:paraId="7BEB1E6F" w14:textId="635E8D1C" w:rsidR="00314224" w:rsidRDefault="00314224" w:rsidP="00314224">
      <w:r>
        <w:t xml:space="preserve">                  &lt;/Table&gt;</w:t>
      </w:r>
    </w:p>
    <w:p w14:paraId="05FB939F" w14:textId="635E8D1C" w:rsidR="00314224" w:rsidRDefault="00314224" w:rsidP="00314224">
      <w:r>
        <w:t xml:space="preserve">                &lt;/Property&gt;</w:t>
      </w:r>
    </w:p>
    <w:p w14:paraId="1F5AE1A7" w14:textId="635E8D1C" w:rsidR="00314224" w:rsidRDefault="00314224" w:rsidP="00314224">
      <w:r>
        <w:t xml:space="preserve">                &lt;Property name="</w:t>
      </w:r>
      <w:proofErr w:type="spellStart"/>
      <w:r>
        <w:t>columnModel</w:t>
      </w:r>
      <w:proofErr w:type="spellEnd"/>
      <w:r>
        <w:t>" type="</w:t>
      </w:r>
      <w:proofErr w:type="spellStart"/>
      <w:r>
        <w:t>javax.swing.table.TableColumnModel</w:t>
      </w:r>
      <w:proofErr w:type="spellEnd"/>
      <w:r>
        <w:t>" editor="org.netbeans.modules.form.editors2.TableColumnModelEditor"&gt;</w:t>
      </w:r>
    </w:p>
    <w:p w14:paraId="7C8F818E" w14:textId="635E8D1C" w:rsidR="00314224" w:rsidRDefault="00314224" w:rsidP="00314224">
      <w:r>
        <w:t xml:space="preserve">                  &lt;</w:t>
      </w:r>
      <w:proofErr w:type="spellStart"/>
      <w:r>
        <w:t>TableColumnModel</w:t>
      </w:r>
      <w:proofErr w:type="spellEnd"/>
      <w:r>
        <w:t xml:space="preserve"> </w:t>
      </w:r>
      <w:proofErr w:type="spellStart"/>
      <w:r>
        <w:t>selectionModel</w:t>
      </w:r>
      <w:proofErr w:type="spellEnd"/>
      <w:r>
        <w:t>="0"&gt;</w:t>
      </w:r>
    </w:p>
    <w:p w14:paraId="286A2624" w14:textId="635E8D1C" w:rsidR="00314224" w:rsidRDefault="00314224" w:rsidP="00314224">
      <w:r>
        <w:lastRenderedPageBreak/>
        <w:t xml:space="preserve">                    &lt;Column </w:t>
      </w:r>
      <w:proofErr w:type="spellStart"/>
      <w:r>
        <w:t>maxWidth</w:t>
      </w:r>
      <w:proofErr w:type="spellEnd"/>
      <w:r>
        <w:t xml:space="preserve">="-1" </w:t>
      </w:r>
      <w:proofErr w:type="spellStart"/>
      <w:r>
        <w:t>minWidth</w:t>
      </w:r>
      <w:proofErr w:type="spellEnd"/>
      <w:r>
        <w:t xml:space="preserve">="-1" </w:t>
      </w:r>
      <w:proofErr w:type="spellStart"/>
      <w:r>
        <w:t>prefWidth</w:t>
      </w:r>
      <w:proofErr w:type="spellEnd"/>
      <w:r>
        <w:t>="-1" resizable="true"&gt;</w:t>
      </w:r>
    </w:p>
    <w:p w14:paraId="0B45E8CE" w14:textId="635E8D1C" w:rsidR="00314224" w:rsidRDefault="00314224" w:rsidP="00314224">
      <w:r>
        <w:t xml:space="preserve">                      &lt;Title/&gt;</w:t>
      </w:r>
    </w:p>
    <w:p w14:paraId="1400E362" w14:textId="635E8D1C" w:rsidR="00314224" w:rsidRDefault="00314224" w:rsidP="00314224">
      <w:r>
        <w:t xml:space="preserve">                      &lt;Editor/&gt;</w:t>
      </w:r>
    </w:p>
    <w:p w14:paraId="011FD117" w14:textId="635E8D1C" w:rsidR="00314224" w:rsidRDefault="00314224" w:rsidP="00314224">
      <w:r>
        <w:t xml:space="preserve">                      &lt;Renderer/&gt;</w:t>
      </w:r>
    </w:p>
    <w:p w14:paraId="3CA51275" w14:textId="635E8D1C" w:rsidR="00314224" w:rsidRDefault="00314224" w:rsidP="00314224">
      <w:r>
        <w:t xml:space="preserve">                    &lt;/Column&gt;</w:t>
      </w:r>
    </w:p>
    <w:p w14:paraId="23C1E7B3" w14:textId="635E8D1C" w:rsidR="00314224" w:rsidRDefault="00314224" w:rsidP="00314224">
      <w:r>
        <w:t xml:space="preserve">                    &lt;Column </w:t>
      </w:r>
      <w:proofErr w:type="spellStart"/>
      <w:r>
        <w:t>maxWidth</w:t>
      </w:r>
      <w:proofErr w:type="spellEnd"/>
      <w:r>
        <w:t xml:space="preserve">="-1" </w:t>
      </w:r>
      <w:proofErr w:type="spellStart"/>
      <w:r>
        <w:t>minWidth</w:t>
      </w:r>
      <w:proofErr w:type="spellEnd"/>
      <w:r>
        <w:t xml:space="preserve">="-1" </w:t>
      </w:r>
      <w:proofErr w:type="spellStart"/>
      <w:r>
        <w:t>prefWidth</w:t>
      </w:r>
      <w:proofErr w:type="spellEnd"/>
      <w:r>
        <w:t>="-1" resizable="true"&gt;</w:t>
      </w:r>
    </w:p>
    <w:p w14:paraId="60E2911F" w14:textId="635E8D1C" w:rsidR="00314224" w:rsidRDefault="00314224" w:rsidP="00314224">
      <w:r>
        <w:t xml:space="preserve">                      &lt;Title/&gt;</w:t>
      </w:r>
    </w:p>
    <w:p w14:paraId="6EE63CF5" w14:textId="635E8D1C" w:rsidR="00314224" w:rsidRDefault="00314224" w:rsidP="00314224">
      <w:r>
        <w:t xml:space="preserve">                      &lt;Editor/&gt;</w:t>
      </w:r>
    </w:p>
    <w:p w14:paraId="11BD7606" w14:textId="635E8D1C" w:rsidR="00314224" w:rsidRDefault="00314224" w:rsidP="00314224">
      <w:r>
        <w:t xml:space="preserve">                      &lt;Renderer/&gt;</w:t>
      </w:r>
    </w:p>
    <w:p w14:paraId="2C6570C3" w14:textId="635E8D1C" w:rsidR="00314224" w:rsidRDefault="00314224" w:rsidP="00314224">
      <w:r>
        <w:t xml:space="preserve">                    &lt;/Column&gt;</w:t>
      </w:r>
    </w:p>
    <w:p w14:paraId="4AA3C59A" w14:textId="635E8D1C" w:rsidR="00314224" w:rsidRDefault="00314224" w:rsidP="00314224">
      <w:r>
        <w:t xml:space="preserve">                    &lt;Column </w:t>
      </w:r>
      <w:proofErr w:type="spellStart"/>
      <w:r>
        <w:t>maxWidth</w:t>
      </w:r>
      <w:proofErr w:type="spellEnd"/>
      <w:r>
        <w:t xml:space="preserve">="-1" </w:t>
      </w:r>
      <w:proofErr w:type="spellStart"/>
      <w:r>
        <w:t>minWidth</w:t>
      </w:r>
      <w:proofErr w:type="spellEnd"/>
      <w:r>
        <w:t xml:space="preserve">="-1" </w:t>
      </w:r>
      <w:proofErr w:type="spellStart"/>
      <w:r>
        <w:t>prefWidth</w:t>
      </w:r>
      <w:proofErr w:type="spellEnd"/>
      <w:r>
        <w:t>="-1" resizable="true"&gt;</w:t>
      </w:r>
    </w:p>
    <w:p w14:paraId="07E079D8" w14:textId="635E8D1C" w:rsidR="00314224" w:rsidRDefault="00314224" w:rsidP="00314224">
      <w:r>
        <w:t xml:space="preserve">                      &lt;Title/&gt;</w:t>
      </w:r>
    </w:p>
    <w:p w14:paraId="49AEFF3A" w14:textId="635E8D1C" w:rsidR="00314224" w:rsidRDefault="00314224" w:rsidP="00314224">
      <w:r>
        <w:t xml:space="preserve">                      &lt;Editor/&gt;</w:t>
      </w:r>
    </w:p>
    <w:p w14:paraId="598230E8" w14:textId="635E8D1C" w:rsidR="00314224" w:rsidRDefault="00314224" w:rsidP="00314224">
      <w:r>
        <w:t xml:space="preserve">                      &lt;Renderer/&gt;</w:t>
      </w:r>
    </w:p>
    <w:p w14:paraId="729B1024" w14:textId="635E8D1C" w:rsidR="00314224" w:rsidRDefault="00314224" w:rsidP="00314224">
      <w:r>
        <w:t xml:space="preserve">                    &lt;/Column&gt;</w:t>
      </w:r>
    </w:p>
    <w:p w14:paraId="41C72971" w14:textId="635E8D1C" w:rsidR="00314224" w:rsidRDefault="00314224" w:rsidP="00314224">
      <w:r>
        <w:t xml:space="preserve">                  &lt;/</w:t>
      </w:r>
      <w:proofErr w:type="spellStart"/>
      <w:r>
        <w:t>TableColumnModel</w:t>
      </w:r>
      <w:proofErr w:type="spellEnd"/>
      <w:r>
        <w:t>&gt;</w:t>
      </w:r>
    </w:p>
    <w:p w14:paraId="108DB157" w14:textId="635E8D1C" w:rsidR="00314224" w:rsidRDefault="00314224" w:rsidP="00314224">
      <w:r>
        <w:t xml:space="preserve">                &lt;/Property&gt;</w:t>
      </w:r>
    </w:p>
    <w:p w14:paraId="26D90F8E" w14:textId="635E8D1C" w:rsidR="00314224" w:rsidRDefault="00314224" w:rsidP="00314224">
      <w:r>
        <w:t xml:space="preserve">                &lt;Property name="</w:t>
      </w:r>
      <w:proofErr w:type="spellStart"/>
      <w:r>
        <w:t>tableHeader</w:t>
      </w:r>
      <w:proofErr w:type="spellEnd"/>
      <w:r>
        <w:t>" type="</w:t>
      </w:r>
      <w:proofErr w:type="spellStart"/>
      <w:r>
        <w:t>javax.swing.table.JTableHeader</w:t>
      </w:r>
      <w:proofErr w:type="spellEnd"/>
      <w:r>
        <w:t>" editor="org.netbeans.modules.form.editors2.JTableHeaderEditor"&gt;</w:t>
      </w:r>
    </w:p>
    <w:p w14:paraId="70366FDB" w14:textId="635E8D1C" w:rsidR="00314224" w:rsidRDefault="00314224" w:rsidP="00314224">
      <w:r>
        <w:t xml:space="preserve">                  &lt;</w:t>
      </w:r>
      <w:proofErr w:type="spellStart"/>
      <w:r>
        <w:t>TableHeader</w:t>
      </w:r>
      <w:proofErr w:type="spellEnd"/>
      <w:r>
        <w:t xml:space="preserve"> </w:t>
      </w:r>
      <w:proofErr w:type="spellStart"/>
      <w:r>
        <w:t>reorderingAllowed</w:t>
      </w:r>
      <w:proofErr w:type="spellEnd"/>
      <w:r>
        <w:t xml:space="preserve">="true" </w:t>
      </w:r>
      <w:proofErr w:type="spellStart"/>
      <w:r>
        <w:t>resizingAllowed</w:t>
      </w:r>
      <w:proofErr w:type="spellEnd"/>
      <w:r>
        <w:t>="true"/&gt;</w:t>
      </w:r>
    </w:p>
    <w:p w14:paraId="736E2A61" w14:textId="635E8D1C" w:rsidR="00314224" w:rsidRDefault="00314224" w:rsidP="00314224">
      <w:r>
        <w:t xml:space="preserve">                &lt;/Property&gt;</w:t>
      </w:r>
    </w:p>
    <w:p w14:paraId="645CB4F6" w14:textId="635E8D1C" w:rsidR="00314224" w:rsidRDefault="00314224" w:rsidP="00314224">
      <w:r>
        <w:t xml:space="preserve">              &lt;/Properties&gt;</w:t>
      </w:r>
    </w:p>
    <w:p w14:paraId="53972698" w14:textId="635E8D1C" w:rsidR="00314224" w:rsidRDefault="00314224" w:rsidP="00314224">
      <w:r>
        <w:t xml:space="preserve">            &lt;/Component&gt;</w:t>
      </w:r>
    </w:p>
    <w:p w14:paraId="68B07E44" w14:textId="635E8D1C" w:rsidR="00314224" w:rsidRDefault="00314224" w:rsidP="00314224">
      <w:r>
        <w:t xml:space="preserve">          &lt;/</w:t>
      </w:r>
      <w:proofErr w:type="spellStart"/>
      <w:r>
        <w:t>SubComponents</w:t>
      </w:r>
      <w:proofErr w:type="spellEnd"/>
      <w:r>
        <w:t>&gt;</w:t>
      </w:r>
    </w:p>
    <w:p w14:paraId="55E8E9DE" w14:textId="635E8D1C" w:rsidR="00314224" w:rsidRDefault="00314224" w:rsidP="00314224">
      <w:r>
        <w:t xml:space="preserve">        &lt;/Container&gt;</w:t>
      </w:r>
    </w:p>
    <w:p w14:paraId="6360CA74" w14:textId="635E8D1C" w:rsidR="00314224" w:rsidRDefault="00314224" w:rsidP="00314224">
      <w:r>
        <w:lastRenderedPageBreak/>
        <w:t xml:space="preserve">        &lt;Component class="</w:t>
      </w:r>
      <w:proofErr w:type="spellStart"/>
      <w:r>
        <w:t>javax.swing.JButton</w:t>
      </w:r>
      <w:proofErr w:type="spellEnd"/>
      <w:r>
        <w:t>" name="</w:t>
      </w:r>
      <w:proofErr w:type="spellStart"/>
      <w:r>
        <w:t>removeBtn</w:t>
      </w:r>
      <w:proofErr w:type="spellEnd"/>
      <w:r>
        <w:t>"&gt;</w:t>
      </w:r>
    </w:p>
    <w:p w14:paraId="1343B80F" w14:textId="635E8D1C" w:rsidR="00314224" w:rsidRDefault="00314224" w:rsidP="00314224">
      <w:r>
        <w:t xml:space="preserve">          &lt;Properties&gt;</w:t>
      </w:r>
    </w:p>
    <w:p w14:paraId="27F8CADA" w14:textId="635E8D1C" w:rsidR="00314224" w:rsidRDefault="00314224" w:rsidP="00314224">
      <w:r>
        <w:t xml:space="preserve">            &lt;Property name="text" type="</w:t>
      </w:r>
      <w:proofErr w:type="spellStart"/>
      <w:r>
        <w:t>java.lang.String</w:t>
      </w:r>
      <w:proofErr w:type="spellEnd"/>
      <w:r>
        <w:t>" value="Remove"/&gt;</w:t>
      </w:r>
    </w:p>
    <w:p w14:paraId="0E8AD7E7" w14:textId="635E8D1C" w:rsidR="00314224" w:rsidRDefault="00314224" w:rsidP="00314224">
      <w:r>
        <w:t xml:space="preserve">          &lt;/Properties&gt;</w:t>
      </w:r>
    </w:p>
    <w:p w14:paraId="7F897010" w14:textId="635E8D1C" w:rsidR="00314224" w:rsidRDefault="00314224" w:rsidP="00314224">
      <w:r>
        <w:t xml:space="preserve">          &lt;Events&gt;</w:t>
      </w:r>
    </w:p>
    <w:p w14:paraId="569D0A06" w14:textId="635E8D1C" w:rsidR="00314224" w:rsidRDefault="00314224" w:rsidP="00314224">
      <w:r>
        <w:t xml:space="preserve">            &lt;</w:t>
      </w:r>
      <w:proofErr w:type="spellStart"/>
      <w:r>
        <w:t>EventHandler</w:t>
      </w:r>
      <w:proofErr w:type="spellEnd"/>
      <w:r>
        <w:t xml:space="preserve"> event="</w:t>
      </w:r>
      <w:proofErr w:type="spellStart"/>
      <w:r>
        <w:t>actionPerformed</w:t>
      </w:r>
      <w:proofErr w:type="spellEnd"/>
      <w:r>
        <w:t>" listener="</w:t>
      </w:r>
      <w:proofErr w:type="spellStart"/>
      <w:r>
        <w:t>java.awt.event.ActionListener</w:t>
      </w:r>
      <w:proofErr w:type="spellEnd"/>
      <w:r>
        <w:t>" parameters="</w:t>
      </w:r>
      <w:proofErr w:type="spellStart"/>
      <w:r>
        <w:t>java.awt.event.ActionEvent</w:t>
      </w:r>
      <w:proofErr w:type="spellEnd"/>
      <w:r>
        <w:t>" handler="</w:t>
      </w:r>
      <w:proofErr w:type="spellStart"/>
      <w:r>
        <w:t>removeBtnActionPerformed</w:t>
      </w:r>
      <w:proofErr w:type="spellEnd"/>
      <w:r>
        <w:t>"/&gt;</w:t>
      </w:r>
    </w:p>
    <w:p w14:paraId="61967DE4" w14:textId="635E8D1C" w:rsidR="00314224" w:rsidRDefault="00314224" w:rsidP="00314224">
      <w:r>
        <w:t xml:space="preserve">          &lt;/Events&gt;</w:t>
      </w:r>
    </w:p>
    <w:p w14:paraId="65687B61" w14:textId="635E8D1C" w:rsidR="00314224" w:rsidRDefault="00314224" w:rsidP="00314224">
      <w:r>
        <w:t xml:space="preserve">        &lt;/Component&gt;</w:t>
      </w:r>
    </w:p>
    <w:p w14:paraId="74521320" w14:textId="635E8D1C" w:rsidR="00314224" w:rsidRDefault="00314224" w:rsidP="00314224">
      <w:r>
        <w:t xml:space="preserve">        &lt;Component class="</w:t>
      </w:r>
      <w:proofErr w:type="spellStart"/>
      <w:r>
        <w:t>javax.swing.JTextField</w:t>
      </w:r>
      <w:proofErr w:type="spellEnd"/>
      <w:r>
        <w:t>" name="</w:t>
      </w:r>
      <w:proofErr w:type="spellStart"/>
      <w:r>
        <w:t>pName</w:t>
      </w:r>
      <w:proofErr w:type="spellEnd"/>
      <w:r>
        <w:t>"&gt;</w:t>
      </w:r>
    </w:p>
    <w:p w14:paraId="0BB49921" w14:textId="635E8D1C" w:rsidR="00314224" w:rsidRDefault="00314224" w:rsidP="00314224">
      <w:r>
        <w:t xml:space="preserve">          &lt;Events&gt;</w:t>
      </w:r>
    </w:p>
    <w:p w14:paraId="2A634D0C" w14:textId="635E8D1C" w:rsidR="00314224" w:rsidRDefault="00314224" w:rsidP="00314224">
      <w:r>
        <w:t xml:space="preserve">            &lt;</w:t>
      </w:r>
      <w:proofErr w:type="spellStart"/>
      <w:r>
        <w:t>EventHandler</w:t>
      </w:r>
      <w:proofErr w:type="spellEnd"/>
      <w:r>
        <w:t xml:space="preserve"> event="</w:t>
      </w:r>
      <w:proofErr w:type="spellStart"/>
      <w:r>
        <w:t>actionPerformed</w:t>
      </w:r>
      <w:proofErr w:type="spellEnd"/>
      <w:r>
        <w:t>" listener="</w:t>
      </w:r>
      <w:proofErr w:type="spellStart"/>
      <w:r>
        <w:t>java.awt.event.ActionListener</w:t>
      </w:r>
      <w:proofErr w:type="spellEnd"/>
      <w:r>
        <w:t>" parameters="</w:t>
      </w:r>
      <w:proofErr w:type="spellStart"/>
      <w:r>
        <w:t>java.awt.event.ActionEvent</w:t>
      </w:r>
      <w:proofErr w:type="spellEnd"/>
      <w:r>
        <w:t>" handler="</w:t>
      </w:r>
      <w:proofErr w:type="spellStart"/>
      <w:r>
        <w:t>pNameActionPerformed</w:t>
      </w:r>
      <w:proofErr w:type="spellEnd"/>
      <w:r>
        <w:t>"/&gt;</w:t>
      </w:r>
    </w:p>
    <w:p w14:paraId="3E8F98D4" w14:textId="635E8D1C" w:rsidR="00314224" w:rsidRDefault="00314224" w:rsidP="00314224">
      <w:r>
        <w:t xml:space="preserve">          &lt;/Events&gt;</w:t>
      </w:r>
    </w:p>
    <w:p w14:paraId="25E6E432" w14:textId="635E8D1C" w:rsidR="00314224" w:rsidRDefault="00314224" w:rsidP="00314224">
      <w:r>
        <w:t xml:space="preserve">        &lt;/Component&gt;</w:t>
      </w:r>
    </w:p>
    <w:p w14:paraId="25CD0A36" w14:textId="635E8D1C" w:rsidR="00314224" w:rsidRDefault="00314224" w:rsidP="00314224">
      <w:r>
        <w:t xml:space="preserve">        &lt;Component class="</w:t>
      </w:r>
      <w:proofErr w:type="spellStart"/>
      <w:r>
        <w:t>javax.swing.JLabel</w:t>
      </w:r>
      <w:proofErr w:type="spellEnd"/>
      <w:r>
        <w:t>" name="found"&gt;</w:t>
      </w:r>
    </w:p>
    <w:p w14:paraId="460D8E5C" w14:textId="635E8D1C" w:rsidR="00314224" w:rsidRDefault="00314224" w:rsidP="00314224">
      <w:r>
        <w:t xml:space="preserve">          &lt;Properties&gt;</w:t>
      </w:r>
    </w:p>
    <w:p w14:paraId="111B49F9" w14:textId="635E8D1C" w:rsidR="00314224" w:rsidRDefault="00314224" w:rsidP="00314224">
      <w:r>
        <w:t xml:space="preserve">            &lt;Property name="background" type="</w:t>
      </w:r>
      <w:proofErr w:type="spellStart"/>
      <w:r>
        <w:t>java.awt.Color</w:t>
      </w:r>
      <w:proofErr w:type="spellEnd"/>
      <w:r>
        <w:t>" editor="</w:t>
      </w:r>
      <w:proofErr w:type="spellStart"/>
      <w:r>
        <w:t>org.netbeans.beaninfo.editors.ColorEditor</w:t>
      </w:r>
      <w:proofErr w:type="spellEnd"/>
      <w:r>
        <w:t>"&gt;</w:t>
      </w:r>
    </w:p>
    <w:p w14:paraId="5EF1942C" w14:textId="635E8D1C" w:rsidR="00314224" w:rsidRDefault="00314224" w:rsidP="00314224">
      <w:r>
        <w:t xml:space="preserve">              &lt;</w:t>
      </w:r>
      <w:proofErr w:type="spellStart"/>
      <w:r>
        <w:t>Color</w:t>
      </w:r>
      <w:proofErr w:type="spellEnd"/>
      <w:r>
        <w:t xml:space="preserve"> blue="0" green="33" red="ff" type="</w:t>
      </w:r>
      <w:proofErr w:type="spellStart"/>
      <w:r>
        <w:t>rgb</w:t>
      </w:r>
      <w:proofErr w:type="spellEnd"/>
      <w:r>
        <w:t>"/&gt;</w:t>
      </w:r>
    </w:p>
    <w:p w14:paraId="74CE3718" w14:textId="635E8D1C" w:rsidR="00314224" w:rsidRDefault="00314224" w:rsidP="00314224">
      <w:r>
        <w:t xml:space="preserve">            &lt;/Property&gt;</w:t>
      </w:r>
    </w:p>
    <w:p w14:paraId="26248F21" w14:textId="635E8D1C" w:rsidR="00314224" w:rsidRDefault="00314224" w:rsidP="00314224">
      <w:r>
        <w:t xml:space="preserve">            &lt;Property name="text" type="</w:t>
      </w:r>
      <w:proofErr w:type="spellStart"/>
      <w:r>
        <w:t>java.lang.String</w:t>
      </w:r>
      <w:proofErr w:type="spellEnd"/>
      <w:r>
        <w:t>" value="Product not found try again"/&gt;</w:t>
      </w:r>
    </w:p>
    <w:p w14:paraId="63939EC2" w14:textId="635E8D1C" w:rsidR="00314224" w:rsidRDefault="00314224" w:rsidP="00314224">
      <w:r>
        <w:t xml:space="preserve">          &lt;/Properties&gt;</w:t>
      </w:r>
    </w:p>
    <w:p w14:paraId="313E540A" w14:textId="635E8D1C" w:rsidR="00314224" w:rsidRDefault="00314224" w:rsidP="00314224">
      <w:r>
        <w:t xml:space="preserve">        &lt;/Component&gt;</w:t>
      </w:r>
    </w:p>
    <w:p w14:paraId="3F2ADC20" w14:textId="635E8D1C" w:rsidR="00314224" w:rsidRDefault="00314224" w:rsidP="00314224">
      <w:r>
        <w:t xml:space="preserve">        &lt;Component class="</w:t>
      </w:r>
      <w:proofErr w:type="spellStart"/>
      <w:r>
        <w:t>javax.swing.JLabel</w:t>
      </w:r>
      <w:proofErr w:type="spellEnd"/>
      <w:r>
        <w:t>" name="jLabel1"&gt;</w:t>
      </w:r>
    </w:p>
    <w:p w14:paraId="6A4B7EF4" w14:textId="635E8D1C" w:rsidR="00314224" w:rsidRDefault="00314224" w:rsidP="00314224">
      <w:r>
        <w:lastRenderedPageBreak/>
        <w:t xml:space="preserve">          &lt;Properties&gt;</w:t>
      </w:r>
    </w:p>
    <w:p w14:paraId="6D5253D8" w14:textId="635E8D1C" w:rsidR="00314224" w:rsidRDefault="00314224" w:rsidP="00314224">
      <w:r>
        <w:t xml:space="preserve">            &lt;Property name="text" type="</w:t>
      </w:r>
      <w:proofErr w:type="spellStart"/>
      <w:r>
        <w:t>java.lang.String</w:t>
      </w:r>
      <w:proofErr w:type="spellEnd"/>
      <w:r>
        <w:t>" value="Enter ID"/&gt;</w:t>
      </w:r>
    </w:p>
    <w:p w14:paraId="0A677351" w14:textId="635E8D1C" w:rsidR="00314224" w:rsidRDefault="00314224" w:rsidP="00314224">
      <w:r>
        <w:t xml:space="preserve">          &lt;/Properties&gt;</w:t>
      </w:r>
    </w:p>
    <w:p w14:paraId="3DBFA8FE" w14:textId="635E8D1C" w:rsidR="00314224" w:rsidRDefault="00314224" w:rsidP="00314224">
      <w:r>
        <w:t xml:space="preserve">        &lt;/Component&gt;</w:t>
      </w:r>
    </w:p>
    <w:p w14:paraId="7CC2E572" w14:textId="635E8D1C" w:rsidR="00314224" w:rsidRDefault="00314224" w:rsidP="00314224">
      <w:r>
        <w:t xml:space="preserve">      &lt;/</w:t>
      </w:r>
      <w:proofErr w:type="spellStart"/>
      <w:r>
        <w:t>SubComponents</w:t>
      </w:r>
      <w:proofErr w:type="spellEnd"/>
      <w:r>
        <w:t>&gt;</w:t>
      </w:r>
    </w:p>
    <w:p w14:paraId="5BE94A10" w14:textId="635E8D1C" w:rsidR="00314224" w:rsidRDefault="00314224" w:rsidP="00314224">
      <w:r>
        <w:t xml:space="preserve">    &lt;/Container&gt;</w:t>
      </w:r>
    </w:p>
    <w:p w14:paraId="1FCB2733" w14:textId="635E8D1C" w:rsidR="00314224" w:rsidRDefault="00314224" w:rsidP="00314224">
      <w:r>
        <w:t xml:space="preserve">  &lt;/</w:t>
      </w:r>
      <w:proofErr w:type="spellStart"/>
      <w:r>
        <w:t>SubComponents</w:t>
      </w:r>
      <w:proofErr w:type="spellEnd"/>
      <w:r>
        <w:t>&gt;</w:t>
      </w:r>
    </w:p>
    <w:p w14:paraId="208C2CE1" w14:textId="4FAB8BC5" w:rsidR="00351968" w:rsidRPr="00351968" w:rsidRDefault="00314224" w:rsidP="00314224">
      <w:r>
        <w:t>&lt;/Form&gt;</w:t>
      </w:r>
    </w:p>
    <w:p w14:paraId="0EA802A5" w14:textId="77777777" w:rsidR="007B190D" w:rsidRDefault="007B190D" w:rsidP="00455742"/>
    <w:p w14:paraId="2690E194" w14:textId="3B8C7531" w:rsidR="007B190D" w:rsidRDefault="00351968" w:rsidP="001E5391">
      <w:pPr>
        <w:pStyle w:val="Heading4"/>
      </w:pPr>
      <w:r w:rsidRPr="00351968">
        <w:t>AdminViewExecutives</w:t>
      </w:r>
      <w:r w:rsidR="007B190D">
        <w:t>.</w:t>
      </w:r>
      <w:r>
        <w:t>java</w:t>
      </w:r>
    </w:p>
    <w:p w14:paraId="59C8C808" w14:textId="3B8C7531" w:rsidR="00351968" w:rsidRDefault="00351968" w:rsidP="00351968"/>
    <w:p w14:paraId="39D382E7" w14:textId="77777777" w:rsidR="0036480D" w:rsidRDefault="0036480D" w:rsidP="0036480D"/>
    <w:p w14:paraId="0251A5C6" w14:textId="77777777" w:rsidR="0036480D" w:rsidRDefault="0036480D" w:rsidP="0036480D">
      <w:r>
        <w:t xml:space="preserve">package </w:t>
      </w:r>
      <w:proofErr w:type="gramStart"/>
      <w:r>
        <w:t>main;</w:t>
      </w:r>
      <w:proofErr w:type="gramEnd"/>
    </w:p>
    <w:p w14:paraId="115145D8" w14:textId="77777777" w:rsidR="0036480D" w:rsidRDefault="0036480D" w:rsidP="0036480D">
      <w:r>
        <w:t xml:space="preserve"> </w:t>
      </w:r>
    </w:p>
    <w:p w14:paraId="75F129B0" w14:textId="77777777" w:rsidR="0036480D" w:rsidRDefault="0036480D" w:rsidP="0036480D">
      <w:r>
        <w:t xml:space="preserve">import </w:t>
      </w:r>
      <w:proofErr w:type="spellStart"/>
      <w:r>
        <w:t>java.rmi.</w:t>
      </w:r>
      <w:proofErr w:type="gramStart"/>
      <w:r>
        <w:t>NotBoundException</w:t>
      </w:r>
      <w:proofErr w:type="spellEnd"/>
      <w:r>
        <w:t>;</w:t>
      </w:r>
      <w:proofErr w:type="gramEnd"/>
    </w:p>
    <w:p w14:paraId="3FD93AF3" w14:textId="77777777" w:rsidR="0036480D" w:rsidRDefault="0036480D" w:rsidP="0036480D">
      <w:r>
        <w:t xml:space="preserve">import </w:t>
      </w:r>
      <w:proofErr w:type="spellStart"/>
      <w:r>
        <w:t>java.rmi.</w:t>
      </w:r>
      <w:proofErr w:type="gramStart"/>
      <w:r>
        <w:t>RemoteException</w:t>
      </w:r>
      <w:proofErr w:type="spellEnd"/>
      <w:r>
        <w:t>;</w:t>
      </w:r>
      <w:proofErr w:type="gramEnd"/>
    </w:p>
    <w:p w14:paraId="0BB7596B" w14:textId="77777777" w:rsidR="0036480D" w:rsidRDefault="0036480D" w:rsidP="0036480D">
      <w:r>
        <w:t xml:space="preserve">import </w:t>
      </w:r>
      <w:proofErr w:type="spellStart"/>
      <w:r>
        <w:t>java.rmi.registry.</w:t>
      </w:r>
      <w:proofErr w:type="gramStart"/>
      <w:r>
        <w:t>LocateRegistry</w:t>
      </w:r>
      <w:proofErr w:type="spellEnd"/>
      <w:r>
        <w:t>;</w:t>
      </w:r>
      <w:proofErr w:type="gramEnd"/>
    </w:p>
    <w:p w14:paraId="13EE08E2" w14:textId="77777777" w:rsidR="0036480D" w:rsidRDefault="0036480D" w:rsidP="0036480D">
      <w:r>
        <w:t xml:space="preserve">import </w:t>
      </w:r>
      <w:proofErr w:type="spellStart"/>
      <w:r>
        <w:t>java.rmi.registry.</w:t>
      </w:r>
      <w:proofErr w:type="gramStart"/>
      <w:r>
        <w:t>Registry</w:t>
      </w:r>
      <w:proofErr w:type="spellEnd"/>
      <w:r>
        <w:t>;</w:t>
      </w:r>
      <w:proofErr w:type="gramEnd"/>
    </w:p>
    <w:p w14:paraId="2DD7839E" w14:textId="77777777" w:rsidR="0036480D" w:rsidRDefault="0036480D" w:rsidP="0036480D">
      <w:r>
        <w:t xml:space="preserve">import </w:t>
      </w:r>
      <w:proofErr w:type="spellStart"/>
      <w:r>
        <w:t>java.util.logging.</w:t>
      </w:r>
      <w:proofErr w:type="gramStart"/>
      <w:r>
        <w:t>Level</w:t>
      </w:r>
      <w:proofErr w:type="spellEnd"/>
      <w:r>
        <w:t>;</w:t>
      </w:r>
      <w:proofErr w:type="gramEnd"/>
    </w:p>
    <w:p w14:paraId="3FE1231C" w14:textId="77777777" w:rsidR="0036480D" w:rsidRDefault="0036480D" w:rsidP="0036480D">
      <w:r>
        <w:t xml:space="preserve">import </w:t>
      </w:r>
      <w:proofErr w:type="spellStart"/>
      <w:r>
        <w:t>java.util.logging.</w:t>
      </w:r>
      <w:proofErr w:type="gramStart"/>
      <w:r>
        <w:t>Logger</w:t>
      </w:r>
      <w:proofErr w:type="spellEnd"/>
      <w:r>
        <w:t>;</w:t>
      </w:r>
      <w:proofErr w:type="gramEnd"/>
    </w:p>
    <w:p w14:paraId="3B0CB36D" w14:textId="77777777" w:rsidR="0036480D" w:rsidRDefault="0036480D" w:rsidP="0036480D">
      <w:r>
        <w:t xml:space="preserve">import </w:t>
      </w:r>
      <w:proofErr w:type="spellStart"/>
      <w:r>
        <w:t>javax.swing.table.</w:t>
      </w:r>
      <w:proofErr w:type="gramStart"/>
      <w:r>
        <w:t>DefaultTableModel</w:t>
      </w:r>
      <w:proofErr w:type="spellEnd"/>
      <w:r>
        <w:t>;</w:t>
      </w:r>
      <w:proofErr w:type="gramEnd"/>
    </w:p>
    <w:p w14:paraId="714C36A9" w14:textId="77777777" w:rsidR="0036480D" w:rsidRDefault="0036480D" w:rsidP="0036480D">
      <w:r>
        <w:t xml:space="preserve">import </w:t>
      </w:r>
      <w:proofErr w:type="spellStart"/>
      <w:r>
        <w:t>main.model.</w:t>
      </w:r>
      <w:proofErr w:type="gramStart"/>
      <w:r>
        <w:t>SalesExecInterface</w:t>
      </w:r>
      <w:proofErr w:type="spellEnd"/>
      <w:r>
        <w:t>;</w:t>
      </w:r>
      <w:proofErr w:type="gramEnd"/>
    </w:p>
    <w:p w14:paraId="13D9D7F9" w14:textId="77777777" w:rsidR="0036480D" w:rsidRDefault="0036480D" w:rsidP="0036480D"/>
    <w:p w14:paraId="273F388F" w14:textId="77777777" w:rsidR="0036480D" w:rsidRDefault="0036480D" w:rsidP="0036480D">
      <w:r>
        <w:t xml:space="preserve">public class </w:t>
      </w:r>
      <w:proofErr w:type="spellStart"/>
      <w:r>
        <w:t>AdminViewExecutives</w:t>
      </w:r>
      <w:proofErr w:type="spellEnd"/>
      <w:r>
        <w:t xml:space="preserve"> extends </w:t>
      </w:r>
      <w:proofErr w:type="spellStart"/>
      <w:r>
        <w:t>javax.swing.JFrame</w:t>
      </w:r>
      <w:proofErr w:type="spellEnd"/>
      <w:r>
        <w:t xml:space="preserve"> {</w:t>
      </w:r>
    </w:p>
    <w:p w14:paraId="3F699C44" w14:textId="77777777" w:rsidR="0036480D" w:rsidRDefault="0036480D" w:rsidP="0036480D"/>
    <w:p w14:paraId="519CC022" w14:textId="77777777" w:rsidR="0036480D" w:rsidRDefault="0036480D" w:rsidP="0036480D">
      <w:r>
        <w:lastRenderedPageBreak/>
        <w:t xml:space="preserve">    </w:t>
      </w:r>
    </w:p>
    <w:p w14:paraId="0583B39E" w14:textId="77777777" w:rsidR="0036480D" w:rsidRDefault="0036480D" w:rsidP="0036480D">
      <w:r>
        <w:t xml:space="preserve">    public </w:t>
      </w:r>
      <w:proofErr w:type="spellStart"/>
      <w:r>
        <w:t>AdminViewExecutives</w:t>
      </w:r>
      <w:proofErr w:type="spellEnd"/>
      <w:r>
        <w:t>() {</w:t>
      </w:r>
    </w:p>
    <w:p w14:paraId="288E7104" w14:textId="77777777" w:rsidR="0036480D" w:rsidRDefault="0036480D" w:rsidP="0036480D">
      <w:r>
        <w:t xml:space="preserve">        </w:t>
      </w:r>
      <w:proofErr w:type="spellStart"/>
      <w:r>
        <w:t>initComponents</w:t>
      </w:r>
      <w:proofErr w:type="spellEnd"/>
      <w:r>
        <w:t>(</w:t>
      </w:r>
      <w:proofErr w:type="gramStart"/>
      <w:r>
        <w:t>);</w:t>
      </w:r>
      <w:proofErr w:type="gramEnd"/>
    </w:p>
    <w:p w14:paraId="7B927E44" w14:textId="77777777" w:rsidR="0036480D" w:rsidRDefault="0036480D" w:rsidP="0036480D">
      <w:r>
        <w:t xml:space="preserve">        </w:t>
      </w:r>
      <w:proofErr w:type="spellStart"/>
      <w:r>
        <w:t>found.setVisible</w:t>
      </w:r>
      <w:proofErr w:type="spellEnd"/>
      <w:r>
        <w:t>(false</w:t>
      </w:r>
      <w:proofErr w:type="gramStart"/>
      <w:r>
        <w:t>);</w:t>
      </w:r>
      <w:proofErr w:type="gramEnd"/>
    </w:p>
    <w:p w14:paraId="3E02F269" w14:textId="77777777" w:rsidR="0036480D" w:rsidRDefault="0036480D" w:rsidP="0036480D">
      <w:r>
        <w:t xml:space="preserve">        try {</w:t>
      </w:r>
    </w:p>
    <w:p w14:paraId="121A7BCA" w14:textId="77777777" w:rsidR="0036480D" w:rsidRDefault="0036480D" w:rsidP="0036480D">
      <w:r>
        <w:t xml:space="preserve">            Registry </w:t>
      </w:r>
      <w:proofErr w:type="spellStart"/>
      <w:r>
        <w:t>registry</w:t>
      </w:r>
      <w:proofErr w:type="spellEnd"/>
      <w:r>
        <w:t xml:space="preserve"> = </w:t>
      </w:r>
      <w:proofErr w:type="spellStart"/>
      <w:r>
        <w:t>LocateRegistry.getRegistry</w:t>
      </w:r>
      <w:proofErr w:type="spellEnd"/>
      <w:r>
        <w:t>("localhost",1099</w:t>
      </w:r>
      <w:proofErr w:type="gramStart"/>
      <w:r>
        <w:t>);</w:t>
      </w:r>
      <w:proofErr w:type="gramEnd"/>
    </w:p>
    <w:p w14:paraId="1D0BBF77" w14:textId="77777777" w:rsidR="0036480D" w:rsidRDefault="0036480D" w:rsidP="0036480D">
      <w:r>
        <w:t xml:space="preserve">            </w:t>
      </w:r>
      <w:proofErr w:type="spellStart"/>
      <w:r>
        <w:t>SalesExecInterface</w:t>
      </w:r>
      <w:proofErr w:type="spellEnd"/>
      <w:r>
        <w:t xml:space="preserve"> exec = (</w:t>
      </w:r>
      <w:proofErr w:type="spellStart"/>
      <w:r>
        <w:t>SalesExecInterface</w:t>
      </w:r>
      <w:proofErr w:type="spellEnd"/>
      <w:r>
        <w:t>)</w:t>
      </w:r>
      <w:proofErr w:type="spellStart"/>
      <w:r>
        <w:t>registry.lookup</w:t>
      </w:r>
      <w:proofErr w:type="spellEnd"/>
      <w:r>
        <w:t>("</w:t>
      </w:r>
      <w:proofErr w:type="spellStart"/>
      <w:r>
        <w:t>SalesExec</w:t>
      </w:r>
      <w:proofErr w:type="spellEnd"/>
      <w:r>
        <w:t>")</w:t>
      </w:r>
      <w:proofErr w:type="gramStart"/>
      <w:r>
        <w:t>;;</w:t>
      </w:r>
      <w:proofErr w:type="gramEnd"/>
    </w:p>
    <w:p w14:paraId="66BCEBDB" w14:textId="77777777" w:rsidR="0036480D" w:rsidRDefault="0036480D" w:rsidP="0036480D">
      <w:r>
        <w:t xml:space="preserve">            for(int index = 0; index &lt; </w:t>
      </w:r>
      <w:proofErr w:type="spellStart"/>
      <w:r>
        <w:t>exec.findAll</w:t>
      </w:r>
      <w:proofErr w:type="spellEnd"/>
      <w:r>
        <w:t>().size(); index++) {</w:t>
      </w:r>
    </w:p>
    <w:p w14:paraId="78B1102A" w14:textId="77777777" w:rsidR="0036480D" w:rsidRDefault="0036480D" w:rsidP="0036480D">
      <w:r>
        <w:t xml:space="preserve">                String id = </w:t>
      </w:r>
      <w:proofErr w:type="spellStart"/>
      <w:r>
        <w:t>exec.findAll</w:t>
      </w:r>
      <w:proofErr w:type="spellEnd"/>
      <w:r>
        <w:t>().get(index</w:t>
      </w:r>
      <w:proofErr w:type="gramStart"/>
      <w:r>
        <w:t>);</w:t>
      </w:r>
      <w:proofErr w:type="gramEnd"/>
    </w:p>
    <w:p w14:paraId="3BC612C5" w14:textId="77777777" w:rsidR="0036480D" w:rsidRDefault="0036480D" w:rsidP="0036480D">
      <w:r>
        <w:t xml:space="preserve">                index = index + </w:t>
      </w:r>
      <w:proofErr w:type="gramStart"/>
      <w:r>
        <w:t>1;</w:t>
      </w:r>
      <w:proofErr w:type="gramEnd"/>
    </w:p>
    <w:p w14:paraId="38CADE9E" w14:textId="77777777" w:rsidR="0036480D" w:rsidRDefault="0036480D" w:rsidP="0036480D">
      <w:r>
        <w:t xml:space="preserve">                String first = </w:t>
      </w:r>
      <w:proofErr w:type="spellStart"/>
      <w:r>
        <w:t>exec.findAll</w:t>
      </w:r>
      <w:proofErr w:type="spellEnd"/>
      <w:r>
        <w:t>().get(index</w:t>
      </w:r>
      <w:proofErr w:type="gramStart"/>
      <w:r>
        <w:t>);</w:t>
      </w:r>
      <w:proofErr w:type="gramEnd"/>
    </w:p>
    <w:p w14:paraId="59CB1F13" w14:textId="77777777" w:rsidR="0036480D" w:rsidRDefault="0036480D" w:rsidP="0036480D">
      <w:r>
        <w:t xml:space="preserve">                index = index + </w:t>
      </w:r>
      <w:proofErr w:type="gramStart"/>
      <w:r>
        <w:t>1;</w:t>
      </w:r>
      <w:proofErr w:type="gramEnd"/>
    </w:p>
    <w:p w14:paraId="60740746" w14:textId="77777777" w:rsidR="0036480D" w:rsidRDefault="0036480D" w:rsidP="0036480D">
      <w:r>
        <w:t xml:space="preserve">                String last = </w:t>
      </w:r>
      <w:proofErr w:type="spellStart"/>
      <w:r>
        <w:t>exec.findAll</w:t>
      </w:r>
      <w:proofErr w:type="spellEnd"/>
      <w:r>
        <w:t>().get(index</w:t>
      </w:r>
      <w:proofErr w:type="gramStart"/>
      <w:r>
        <w:t>);</w:t>
      </w:r>
      <w:proofErr w:type="gramEnd"/>
    </w:p>
    <w:p w14:paraId="5E47ED6E" w14:textId="77777777" w:rsidR="0036480D" w:rsidRDefault="0036480D" w:rsidP="0036480D">
      <w:r>
        <w:t xml:space="preserve">                </w:t>
      </w:r>
      <w:proofErr w:type="spellStart"/>
      <w:r>
        <w:t>DefaultTableModel</w:t>
      </w:r>
      <w:proofErr w:type="spellEnd"/>
      <w:r>
        <w:t xml:space="preserve"> model = (</w:t>
      </w:r>
      <w:proofErr w:type="spellStart"/>
      <w:r>
        <w:t>DefaultTableModel</w:t>
      </w:r>
      <w:proofErr w:type="spellEnd"/>
      <w:r>
        <w:t>)</w:t>
      </w:r>
      <w:proofErr w:type="spellStart"/>
      <w:r>
        <w:t>table.getModel</w:t>
      </w:r>
      <w:proofErr w:type="spellEnd"/>
      <w:r>
        <w:t>(</w:t>
      </w:r>
      <w:proofErr w:type="gramStart"/>
      <w:r>
        <w:t>);</w:t>
      </w:r>
      <w:proofErr w:type="gramEnd"/>
    </w:p>
    <w:p w14:paraId="086C8F79" w14:textId="77777777" w:rsidR="0036480D" w:rsidRDefault="0036480D" w:rsidP="0036480D">
      <w:r>
        <w:t xml:space="preserve">                </w:t>
      </w:r>
      <w:proofErr w:type="spellStart"/>
      <w:r>
        <w:t>model.addRow</w:t>
      </w:r>
      <w:proofErr w:type="spellEnd"/>
      <w:r>
        <w:t>(new Object[]{</w:t>
      </w:r>
      <w:proofErr w:type="spellStart"/>
      <w:r>
        <w:t>id,first,last</w:t>
      </w:r>
      <w:proofErr w:type="spellEnd"/>
      <w:r>
        <w:t>}</w:t>
      </w:r>
      <w:proofErr w:type="gramStart"/>
      <w:r>
        <w:t>);</w:t>
      </w:r>
      <w:proofErr w:type="gramEnd"/>
    </w:p>
    <w:p w14:paraId="47C8C7C2" w14:textId="77777777" w:rsidR="0036480D" w:rsidRDefault="0036480D" w:rsidP="0036480D">
      <w:r>
        <w:t xml:space="preserve">            }</w:t>
      </w:r>
    </w:p>
    <w:p w14:paraId="7CA43D28" w14:textId="77777777" w:rsidR="0036480D" w:rsidRDefault="0036480D" w:rsidP="0036480D">
      <w:r>
        <w:t xml:space="preserve">        } catch (</w:t>
      </w:r>
      <w:proofErr w:type="spellStart"/>
      <w:r>
        <w:t>RemoteException</w:t>
      </w:r>
      <w:proofErr w:type="spellEnd"/>
      <w:r>
        <w:t xml:space="preserve"> ex) {</w:t>
      </w:r>
    </w:p>
    <w:p w14:paraId="43CB2603" w14:textId="77777777" w:rsidR="0036480D" w:rsidRDefault="0036480D" w:rsidP="0036480D">
      <w:r>
        <w:t xml:space="preserve">            Logger.getLogger(SalesRegsitrationPage.class.getName()).log(Level.SEVERE, null, ex</w:t>
      </w:r>
      <w:proofErr w:type="gramStart"/>
      <w:r>
        <w:t>);</w:t>
      </w:r>
      <w:proofErr w:type="gramEnd"/>
    </w:p>
    <w:p w14:paraId="637E0BF1" w14:textId="77777777" w:rsidR="0036480D" w:rsidRDefault="0036480D" w:rsidP="0036480D">
      <w:r>
        <w:t xml:space="preserve">        } catch (</w:t>
      </w:r>
      <w:proofErr w:type="spellStart"/>
      <w:r>
        <w:t>NotBoundException</w:t>
      </w:r>
      <w:proofErr w:type="spellEnd"/>
      <w:r>
        <w:t xml:space="preserve"> ex) {</w:t>
      </w:r>
    </w:p>
    <w:p w14:paraId="759D07FF" w14:textId="77777777" w:rsidR="0036480D" w:rsidRDefault="0036480D" w:rsidP="0036480D">
      <w:r>
        <w:t xml:space="preserve">            Logger.getLogger(SalesRegsitrationPage.class.getName()).log(Level.SEVERE, null, ex</w:t>
      </w:r>
      <w:proofErr w:type="gramStart"/>
      <w:r>
        <w:t>);</w:t>
      </w:r>
      <w:proofErr w:type="gramEnd"/>
    </w:p>
    <w:p w14:paraId="2448AD9C" w14:textId="77777777" w:rsidR="0036480D" w:rsidRDefault="0036480D" w:rsidP="0036480D">
      <w:r>
        <w:t xml:space="preserve">        }</w:t>
      </w:r>
    </w:p>
    <w:p w14:paraId="133909C6" w14:textId="77777777" w:rsidR="0036480D" w:rsidRDefault="0036480D" w:rsidP="0036480D">
      <w:r>
        <w:t xml:space="preserve">    }</w:t>
      </w:r>
    </w:p>
    <w:p w14:paraId="0E38AB14" w14:textId="77777777" w:rsidR="0036480D" w:rsidRDefault="0036480D" w:rsidP="0036480D">
      <w:r>
        <w:t xml:space="preserve">    </w:t>
      </w:r>
    </w:p>
    <w:p w14:paraId="2F07CFF2" w14:textId="77777777" w:rsidR="0036480D" w:rsidRDefault="0036480D" w:rsidP="0036480D">
      <w:r>
        <w:lastRenderedPageBreak/>
        <w:t xml:space="preserve">    private String </w:t>
      </w:r>
      <w:proofErr w:type="gramStart"/>
      <w:r>
        <w:t>username;</w:t>
      </w:r>
      <w:proofErr w:type="gramEnd"/>
    </w:p>
    <w:p w14:paraId="59C13ACC" w14:textId="77777777" w:rsidR="0036480D" w:rsidRDefault="0036480D" w:rsidP="0036480D">
      <w:r>
        <w:t xml:space="preserve">    private String </w:t>
      </w:r>
      <w:proofErr w:type="spellStart"/>
      <w:proofErr w:type="gramStart"/>
      <w:r>
        <w:t>userlast</w:t>
      </w:r>
      <w:proofErr w:type="spellEnd"/>
      <w:r>
        <w:t>;</w:t>
      </w:r>
      <w:proofErr w:type="gramEnd"/>
    </w:p>
    <w:p w14:paraId="64F993AD" w14:textId="77777777" w:rsidR="0036480D" w:rsidRDefault="0036480D" w:rsidP="0036480D">
      <w:r>
        <w:t xml:space="preserve">    private String </w:t>
      </w:r>
      <w:proofErr w:type="spellStart"/>
      <w:proofErr w:type="gramStart"/>
      <w:r>
        <w:t>uuser</w:t>
      </w:r>
      <w:proofErr w:type="spellEnd"/>
      <w:r>
        <w:t>;</w:t>
      </w:r>
      <w:proofErr w:type="gramEnd"/>
    </w:p>
    <w:p w14:paraId="55A33F72" w14:textId="77777777" w:rsidR="0036480D" w:rsidRDefault="0036480D" w:rsidP="0036480D">
      <w:r>
        <w:t xml:space="preserve">    </w:t>
      </w:r>
    </w:p>
    <w:p w14:paraId="72C5CBF5" w14:textId="77777777" w:rsidR="0036480D" w:rsidRDefault="0036480D" w:rsidP="0036480D">
      <w:r>
        <w:t xml:space="preserve">    public </w:t>
      </w:r>
      <w:proofErr w:type="spellStart"/>
      <w:r>
        <w:t>AdminViewExecutives</w:t>
      </w:r>
      <w:proofErr w:type="spellEnd"/>
      <w:r>
        <w:t xml:space="preserve">(String </w:t>
      </w:r>
      <w:proofErr w:type="spellStart"/>
      <w:r>
        <w:t>finame,String</w:t>
      </w:r>
      <w:proofErr w:type="spellEnd"/>
      <w:r>
        <w:t xml:space="preserve"> </w:t>
      </w:r>
      <w:proofErr w:type="spellStart"/>
      <w:r>
        <w:t>liname</w:t>
      </w:r>
      <w:proofErr w:type="spellEnd"/>
      <w:r>
        <w:t>, String user) {</w:t>
      </w:r>
    </w:p>
    <w:p w14:paraId="292E6426" w14:textId="77777777" w:rsidR="0036480D" w:rsidRDefault="0036480D" w:rsidP="0036480D">
      <w:r>
        <w:t xml:space="preserve">        </w:t>
      </w:r>
      <w:proofErr w:type="spellStart"/>
      <w:r>
        <w:t>initComponents</w:t>
      </w:r>
      <w:proofErr w:type="spellEnd"/>
      <w:r>
        <w:t>(</w:t>
      </w:r>
      <w:proofErr w:type="gramStart"/>
      <w:r>
        <w:t>);</w:t>
      </w:r>
      <w:proofErr w:type="gramEnd"/>
    </w:p>
    <w:p w14:paraId="73C4E03E" w14:textId="77777777" w:rsidR="0036480D" w:rsidRDefault="0036480D" w:rsidP="0036480D">
      <w:r>
        <w:t xml:space="preserve">        username = </w:t>
      </w:r>
      <w:proofErr w:type="spellStart"/>
      <w:proofErr w:type="gramStart"/>
      <w:r>
        <w:t>finame</w:t>
      </w:r>
      <w:proofErr w:type="spellEnd"/>
      <w:r>
        <w:t>;</w:t>
      </w:r>
      <w:proofErr w:type="gramEnd"/>
    </w:p>
    <w:p w14:paraId="62DB8D94" w14:textId="77777777" w:rsidR="0036480D" w:rsidRDefault="0036480D" w:rsidP="0036480D">
      <w:r>
        <w:t xml:space="preserve">        </w:t>
      </w:r>
      <w:proofErr w:type="spellStart"/>
      <w:r>
        <w:t>userlast</w:t>
      </w:r>
      <w:proofErr w:type="spellEnd"/>
      <w:r>
        <w:t xml:space="preserve"> = </w:t>
      </w:r>
      <w:proofErr w:type="spellStart"/>
      <w:proofErr w:type="gramStart"/>
      <w:r>
        <w:t>liname</w:t>
      </w:r>
      <w:proofErr w:type="spellEnd"/>
      <w:r>
        <w:t>;</w:t>
      </w:r>
      <w:proofErr w:type="gramEnd"/>
    </w:p>
    <w:p w14:paraId="1BD345B4" w14:textId="77777777" w:rsidR="0036480D" w:rsidRDefault="0036480D" w:rsidP="0036480D">
      <w:r>
        <w:t xml:space="preserve">        </w:t>
      </w:r>
      <w:proofErr w:type="spellStart"/>
      <w:r>
        <w:t>uuser</w:t>
      </w:r>
      <w:proofErr w:type="spellEnd"/>
      <w:r>
        <w:t xml:space="preserve"> = </w:t>
      </w:r>
      <w:proofErr w:type="gramStart"/>
      <w:r>
        <w:t>user;</w:t>
      </w:r>
      <w:proofErr w:type="gramEnd"/>
    </w:p>
    <w:p w14:paraId="1325C330" w14:textId="77777777" w:rsidR="0036480D" w:rsidRDefault="0036480D" w:rsidP="0036480D">
      <w:r>
        <w:t xml:space="preserve">        try {</w:t>
      </w:r>
    </w:p>
    <w:p w14:paraId="2ABDD624" w14:textId="77777777" w:rsidR="0036480D" w:rsidRDefault="0036480D" w:rsidP="0036480D">
      <w:r>
        <w:t xml:space="preserve">            Registry </w:t>
      </w:r>
      <w:proofErr w:type="spellStart"/>
      <w:r>
        <w:t>registry</w:t>
      </w:r>
      <w:proofErr w:type="spellEnd"/>
      <w:r>
        <w:t xml:space="preserve"> = </w:t>
      </w:r>
      <w:proofErr w:type="spellStart"/>
      <w:r>
        <w:t>LocateRegistry.getRegistry</w:t>
      </w:r>
      <w:proofErr w:type="spellEnd"/>
      <w:r>
        <w:t>("localhost",1099</w:t>
      </w:r>
      <w:proofErr w:type="gramStart"/>
      <w:r>
        <w:t>);</w:t>
      </w:r>
      <w:proofErr w:type="gramEnd"/>
    </w:p>
    <w:p w14:paraId="4FCCE46A" w14:textId="77777777" w:rsidR="0036480D" w:rsidRDefault="0036480D" w:rsidP="0036480D">
      <w:r>
        <w:t xml:space="preserve">            </w:t>
      </w:r>
      <w:proofErr w:type="spellStart"/>
      <w:r>
        <w:t>SalesExecInterface</w:t>
      </w:r>
      <w:proofErr w:type="spellEnd"/>
      <w:r>
        <w:t xml:space="preserve"> exec = (</w:t>
      </w:r>
      <w:proofErr w:type="spellStart"/>
      <w:r>
        <w:t>SalesExecInterface</w:t>
      </w:r>
      <w:proofErr w:type="spellEnd"/>
      <w:r>
        <w:t>)</w:t>
      </w:r>
      <w:proofErr w:type="spellStart"/>
      <w:r>
        <w:t>registry.lookup</w:t>
      </w:r>
      <w:proofErr w:type="spellEnd"/>
      <w:r>
        <w:t>("</w:t>
      </w:r>
      <w:proofErr w:type="spellStart"/>
      <w:r>
        <w:t>SalesExec</w:t>
      </w:r>
      <w:proofErr w:type="spellEnd"/>
      <w:r>
        <w:t>")</w:t>
      </w:r>
      <w:proofErr w:type="gramStart"/>
      <w:r>
        <w:t>;;</w:t>
      </w:r>
      <w:proofErr w:type="gramEnd"/>
    </w:p>
    <w:p w14:paraId="02639F56" w14:textId="77777777" w:rsidR="0036480D" w:rsidRDefault="0036480D" w:rsidP="0036480D">
      <w:r>
        <w:t xml:space="preserve">            for(int index = 0; index &lt; </w:t>
      </w:r>
      <w:proofErr w:type="spellStart"/>
      <w:r>
        <w:t>exec.findAll</w:t>
      </w:r>
      <w:proofErr w:type="spellEnd"/>
      <w:r>
        <w:t>().size(); index++) {</w:t>
      </w:r>
    </w:p>
    <w:p w14:paraId="42E45E24" w14:textId="77777777" w:rsidR="0036480D" w:rsidRDefault="0036480D" w:rsidP="0036480D">
      <w:r>
        <w:t xml:space="preserve">                String id = </w:t>
      </w:r>
      <w:proofErr w:type="spellStart"/>
      <w:r>
        <w:t>exec.findAll</w:t>
      </w:r>
      <w:proofErr w:type="spellEnd"/>
      <w:r>
        <w:t>().get(index</w:t>
      </w:r>
      <w:proofErr w:type="gramStart"/>
      <w:r>
        <w:t>);</w:t>
      </w:r>
      <w:proofErr w:type="gramEnd"/>
    </w:p>
    <w:p w14:paraId="4DFC51E3" w14:textId="77777777" w:rsidR="0036480D" w:rsidRDefault="0036480D" w:rsidP="0036480D">
      <w:r>
        <w:t xml:space="preserve">                index = index + </w:t>
      </w:r>
      <w:proofErr w:type="gramStart"/>
      <w:r>
        <w:t>1;</w:t>
      </w:r>
      <w:proofErr w:type="gramEnd"/>
    </w:p>
    <w:p w14:paraId="63DE54E5" w14:textId="77777777" w:rsidR="0036480D" w:rsidRDefault="0036480D" w:rsidP="0036480D">
      <w:r>
        <w:t xml:space="preserve">                String first = </w:t>
      </w:r>
      <w:proofErr w:type="spellStart"/>
      <w:r>
        <w:t>exec.findAll</w:t>
      </w:r>
      <w:proofErr w:type="spellEnd"/>
      <w:r>
        <w:t>().get(index</w:t>
      </w:r>
      <w:proofErr w:type="gramStart"/>
      <w:r>
        <w:t>);</w:t>
      </w:r>
      <w:proofErr w:type="gramEnd"/>
    </w:p>
    <w:p w14:paraId="636BB074" w14:textId="77777777" w:rsidR="0036480D" w:rsidRDefault="0036480D" w:rsidP="0036480D">
      <w:r>
        <w:t xml:space="preserve">                index = index + </w:t>
      </w:r>
      <w:proofErr w:type="gramStart"/>
      <w:r>
        <w:t>1;</w:t>
      </w:r>
      <w:proofErr w:type="gramEnd"/>
    </w:p>
    <w:p w14:paraId="355D351F" w14:textId="77777777" w:rsidR="0036480D" w:rsidRDefault="0036480D" w:rsidP="0036480D">
      <w:r>
        <w:t xml:space="preserve">                String last = </w:t>
      </w:r>
      <w:proofErr w:type="spellStart"/>
      <w:r>
        <w:t>exec.findAll</w:t>
      </w:r>
      <w:proofErr w:type="spellEnd"/>
      <w:r>
        <w:t>().get(index</w:t>
      </w:r>
      <w:proofErr w:type="gramStart"/>
      <w:r>
        <w:t>);</w:t>
      </w:r>
      <w:proofErr w:type="gramEnd"/>
    </w:p>
    <w:p w14:paraId="53CBBE14" w14:textId="77777777" w:rsidR="0036480D" w:rsidRDefault="0036480D" w:rsidP="0036480D">
      <w:r>
        <w:t xml:space="preserve">                </w:t>
      </w:r>
      <w:proofErr w:type="spellStart"/>
      <w:r>
        <w:t>DefaultTableModel</w:t>
      </w:r>
      <w:proofErr w:type="spellEnd"/>
      <w:r>
        <w:t xml:space="preserve"> model = (</w:t>
      </w:r>
      <w:proofErr w:type="spellStart"/>
      <w:r>
        <w:t>DefaultTableModel</w:t>
      </w:r>
      <w:proofErr w:type="spellEnd"/>
      <w:r>
        <w:t>)</w:t>
      </w:r>
      <w:proofErr w:type="spellStart"/>
      <w:r>
        <w:t>table.getModel</w:t>
      </w:r>
      <w:proofErr w:type="spellEnd"/>
      <w:r>
        <w:t>(</w:t>
      </w:r>
      <w:proofErr w:type="gramStart"/>
      <w:r>
        <w:t>);</w:t>
      </w:r>
      <w:proofErr w:type="gramEnd"/>
    </w:p>
    <w:p w14:paraId="4A47DA9C" w14:textId="77777777" w:rsidR="0036480D" w:rsidRDefault="0036480D" w:rsidP="0036480D">
      <w:r>
        <w:t xml:space="preserve">                </w:t>
      </w:r>
      <w:proofErr w:type="spellStart"/>
      <w:r>
        <w:t>model.addRow</w:t>
      </w:r>
      <w:proofErr w:type="spellEnd"/>
      <w:r>
        <w:t>(new Object[]{</w:t>
      </w:r>
      <w:proofErr w:type="spellStart"/>
      <w:r>
        <w:t>id,first,last</w:t>
      </w:r>
      <w:proofErr w:type="spellEnd"/>
      <w:r>
        <w:t>}</w:t>
      </w:r>
      <w:proofErr w:type="gramStart"/>
      <w:r>
        <w:t>);</w:t>
      </w:r>
      <w:proofErr w:type="gramEnd"/>
    </w:p>
    <w:p w14:paraId="419A683D" w14:textId="77777777" w:rsidR="0036480D" w:rsidRDefault="0036480D" w:rsidP="0036480D">
      <w:r>
        <w:t xml:space="preserve">            }</w:t>
      </w:r>
    </w:p>
    <w:p w14:paraId="5B9DD6A2" w14:textId="77777777" w:rsidR="0036480D" w:rsidRDefault="0036480D" w:rsidP="0036480D">
      <w:r>
        <w:t xml:space="preserve">        } catch (</w:t>
      </w:r>
      <w:proofErr w:type="spellStart"/>
      <w:r>
        <w:t>RemoteException</w:t>
      </w:r>
      <w:proofErr w:type="spellEnd"/>
      <w:r>
        <w:t xml:space="preserve"> ex) {</w:t>
      </w:r>
    </w:p>
    <w:p w14:paraId="513FE2F6" w14:textId="77777777" w:rsidR="0036480D" w:rsidRDefault="0036480D" w:rsidP="0036480D">
      <w:r>
        <w:t xml:space="preserve">            Logger.getLogger(SalesRegsitrationPage.class.getName()).log(Level.SEVERE, null, ex</w:t>
      </w:r>
      <w:proofErr w:type="gramStart"/>
      <w:r>
        <w:t>);</w:t>
      </w:r>
      <w:proofErr w:type="gramEnd"/>
    </w:p>
    <w:p w14:paraId="1AF2D69B" w14:textId="77777777" w:rsidR="0036480D" w:rsidRDefault="0036480D" w:rsidP="0036480D">
      <w:r>
        <w:t xml:space="preserve">        } catch (</w:t>
      </w:r>
      <w:proofErr w:type="spellStart"/>
      <w:r>
        <w:t>NotBoundException</w:t>
      </w:r>
      <w:proofErr w:type="spellEnd"/>
      <w:r>
        <w:t xml:space="preserve"> ex) {</w:t>
      </w:r>
    </w:p>
    <w:p w14:paraId="711FA69D" w14:textId="77777777" w:rsidR="0036480D" w:rsidRDefault="0036480D" w:rsidP="0036480D">
      <w:r>
        <w:lastRenderedPageBreak/>
        <w:t xml:space="preserve">            Logger.getLogger(SalesRegsitrationPage.class.getName()).log(Level.SEVERE, null, ex</w:t>
      </w:r>
      <w:proofErr w:type="gramStart"/>
      <w:r>
        <w:t>);</w:t>
      </w:r>
      <w:proofErr w:type="gramEnd"/>
    </w:p>
    <w:p w14:paraId="6647B89D" w14:textId="77777777" w:rsidR="0036480D" w:rsidRDefault="0036480D" w:rsidP="0036480D">
      <w:r>
        <w:t xml:space="preserve">        }</w:t>
      </w:r>
    </w:p>
    <w:p w14:paraId="6882484F" w14:textId="77777777" w:rsidR="0036480D" w:rsidRDefault="0036480D" w:rsidP="0036480D">
      <w:r>
        <w:t xml:space="preserve">    }</w:t>
      </w:r>
    </w:p>
    <w:p w14:paraId="691CE067" w14:textId="77777777" w:rsidR="0036480D" w:rsidRDefault="0036480D" w:rsidP="0036480D">
      <w:r>
        <w:t xml:space="preserve"> </w:t>
      </w:r>
    </w:p>
    <w:p w14:paraId="13D9CA3A" w14:textId="77777777" w:rsidR="0036480D" w:rsidRDefault="0036480D" w:rsidP="0036480D">
      <w:r>
        <w:t xml:space="preserve">    @SuppressWarnings("unchecked")</w:t>
      </w:r>
    </w:p>
    <w:p w14:paraId="252FE1BF" w14:textId="77777777" w:rsidR="0036480D" w:rsidRDefault="0036480D" w:rsidP="0036480D">
      <w:r>
        <w:t xml:space="preserve">    // &lt;editor-fold </w:t>
      </w:r>
      <w:proofErr w:type="spellStart"/>
      <w:r>
        <w:t>defaultstate</w:t>
      </w:r>
      <w:proofErr w:type="spellEnd"/>
      <w:r>
        <w:t xml:space="preserve">="collapsed" </w:t>
      </w:r>
      <w:proofErr w:type="spellStart"/>
      <w:r>
        <w:t>desc</w:t>
      </w:r>
      <w:proofErr w:type="spellEnd"/>
      <w:r>
        <w:t>="Generated Code"&gt;//</w:t>
      </w:r>
      <w:proofErr w:type="spellStart"/>
      <w:r>
        <w:t>GEN-BEGIN:initComponents</w:t>
      </w:r>
      <w:proofErr w:type="spellEnd"/>
    </w:p>
    <w:p w14:paraId="38F42B96" w14:textId="77777777" w:rsidR="0036480D" w:rsidRDefault="0036480D" w:rsidP="0036480D">
      <w:r>
        <w:t xml:space="preserve">    private void </w:t>
      </w:r>
      <w:proofErr w:type="spellStart"/>
      <w:r>
        <w:t>initComponents</w:t>
      </w:r>
      <w:proofErr w:type="spellEnd"/>
      <w:r>
        <w:t>() {</w:t>
      </w:r>
    </w:p>
    <w:p w14:paraId="0A38F31C" w14:textId="77777777" w:rsidR="0036480D" w:rsidRDefault="0036480D" w:rsidP="0036480D"/>
    <w:p w14:paraId="45D335F0" w14:textId="77777777" w:rsidR="0036480D" w:rsidRDefault="0036480D" w:rsidP="0036480D">
      <w:r>
        <w:t xml:space="preserve">        jPanel1 = new </w:t>
      </w:r>
      <w:proofErr w:type="spellStart"/>
      <w:r>
        <w:t>javax.swing.JPanel</w:t>
      </w:r>
      <w:proofErr w:type="spellEnd"/>
      <w:r>
        <w:t>(</w:t>
      </w:r>
      <w:proofErr w:type="gramStart"/>
      <w:r>
        <w:t>);</w:t>
      </w:r>
      <w:proofErr w:type="gramEnd"/>
    </w:p>
    <w:p w14:paraId="52C91DF0" w14:textId="77777777" w:rsidR="0036480D" w:rsidRDefault="0036480D" w:rsidP="0036480D">
      <w:r>
        <w:t xml:space="preserve">        </w:t>
      </w:r>
      <w:proofErr w:type="spellStart"/>
      <w:r>
        <w:t>addExecutiveBtn</w:t>
      </w:r>
      <w:proofErr w:type="spellEnd"/>
      <w:r>
        <w:t xml:space="preserve"> = new </w:t>
      </w:r>
      <w:proofErr w:type="spellStart"/>
      <w:r>
        <w:t>javax.swing.JButton</w:t>
      </w:r>
      <w:proofErr w:type="spellEnd"/>
      <w:r>
        <w:t>(</w:t>
      </w:r>
      <w:proofErr w:type="gramStart"/>
      <w:r>
        <w:t>);</w:t>
      </w:r>
      <w:proofErr w:type="gramEnd"/>
    </w:p>
    <w:p w14:paraId="088E73A8" w14:textId="77777777" w:rsidR="0036480D" w:rsidRDefault="0036480D" w:rsidP="0036480D">
      <w:r>
        <w:t xml:space="preserve">        adminprofileBtn1 = new </w:t>
      </w:r>
      <w:proofErr w:type="spellStart"/>
      <w:r>
        <w:t>javax.swing.JButton</w:t>
      </w:r>
      <w:proofErr w:type="spellEnd"/>
      <w:r>
        <w:t>(</w:t>
      </w:r>
      <w:proofErr w:type="gramStart"/>
      <w:r>
        <w:t>);</w:t>
      </w:r>
      <w:proofErr w:type="gramEnd"/>
    </w:p>
    <w:p w14:paraId="5BF7A3FC" w14:textId="77777777" w:rsidR="0036480D" w:rsidRDefault="0036480D" w:rsidP="0036480D">
      <w:r>
        <w:t xml:space="preserve">        jScrollPane2 = new </w:t>
      </w:r>
      <w:proofErr w:type="spellStart"/>
      <w:r>
        <w:t>javax.swing.JScrollPane</w:t>
      </w:r>
      <w:proofErr w:type="spellEnd"/>
      <w:r>
        <w:t>(</w:t>
      </w:r>
      <w:proofErr w:type="gramStart"/>
      <w:r>
        <w:t>);</w:t>
      </w:r>
      <w:proofErr w:type="gramEnd"/>
    </w:p>
    <w:p w14:paraId="465ADDFA" w14:textId="77777777" w:rsidR="0036480D" w:rsidRDefault="0036480D" w:rsidP="0036480D">
      <w:r>
        <w:t xml:space="preserve">        table = new </w:t>
      </w:r>
      <w:proofErr w:type="spellStart"/>
      <w:r>
        <w:t>javax.swing.JTable</w:t>
      </w:r>
      <w:proofErr w:type="spellEnd"/>
      <w:r>
        <w:t>(</w:t>
      </w:r>
      <w:proofErr w:type="gramStart"/>
      <w:r>
        <w:t>);</w:t>
      </w:r>
      <w:proofErr w:type="gramEnd"/>
    </w:p>
    <w:p w14:paraId="27029B16" w14:textId="77777777" w:rsidR="0036480D" w:rsidRDefault="0036480D" w:rsidP="0036480D">
      <w:r>
        <w:t xml:space="preserve">        </w:t>
      </w:r>
      <w:proofErr w:type="spellStart"/>
      <w:r>
        <w:t>removeBtn</w:t>
      </w:r>
      <w:proofErr w:type="spellEnd"/>
      <w:r>
        <w:t xml:space="preserve"> = new </w:t>
      </w:r>
      <w:proofErr w:type="spellStart"/>
      <w:r>
        <w:t>javax.swing.JButton</w:t>
      </w:r>
      <w:proofErr w:type="spellEnd"/>
      <w:r>
        <w:t>(</w:t>
      </w:r>
      <w:proofErr w:type="gramStart"/>
      <w:r>
        <w:t>);</w:t>
      </w:r>
      <w:proofErr w:type="gramEnd"/>
    </w:p>
    <w:p w14:paraId="2A04579C" w14:textId="77777777" w:rsidR="0036480D" w:rsidRDefault="0036480D" w:rsidP="0036480D">
      <w:r>
        <w:t xml:space="preserve">        </w:t>
      </w:r>
      <w:proofErr w:type="spellStart"/>
      <w:r>
        <w:t>pName</w:t>
      </w:r>
      <w:proofErr w:type="spellEnd"/>
      <w:r>
        <w:t xml:space="preserve"> = new </w:t>
      </w:r>
      <w:proofErr w:type="spellStart"/>
      <w:r>
        <w:t>javax.swing.JTextField</w:t>
      </w:r>
      <w:proofErr w:type="spellEnd"/>
      <w:r>
        <w:t>(</w:t>
      </w:r>
      <w:proofErr w:type="gramStart"/>
      <w:r>
        <w:t>);</w:t>
      </w:r>
      <w:proofErr w:type="gramEnd"/>
    </w:p>
    <w:p w14:paraId="03A1D37E" w14:textId="77777777" w:rsidR="0036480D" w:rsidRDefault="0036480D" w:rsidP="0036480D">
      <w:r>
        <w:t xml:space="preserve">        found = new </w:t>
      </w:r>
      <w:proofErr w:type="spellStart"/>
      <w:r>
        <w:t>javax.swing.JLabel</w:t>
      </w:r>
      <w:proofErr w:type="spellEnd"/>
      <w:r>
        <w:t>(</w:t>
      </w:r>
      <w:proofErr w:type="gramStart"/>
      <w:r>
        <w:t>);</w:t>
      </w:r>
      <w:proofErr w:type="gramEnd"/>
    </w:p>
    <w:p w14:paraId="723B37C0" w14:textId="77777777" w:rsidR="0036480D" w:rsidRDefault="0036480D" w:rsidP="0036480D">
      <w:r>
        <w:t xml:space="preserve">        jLabel1 = new </w:t>
      </w:r>
      <w:proofErr w:type="spellStart"/>
      <w:r>
        <w:t>javax.swing.JLabel</w:t>
      </w:r>
      <w:proofErr w:type="spellEnd"/>
      <w:r>
        <w:t>(</w:t>
      </w:r>
      <w:proofErr w:type="gramStart"/>
      <w:r>
        <w:t>);</w:t>
      </w:r>
      <w:proofErr w:type="gramEnd"/>
    </w:p>
    <w:p w14:paraId="64D6BCAE" w14:textId="77777777" w:rsidR="0036480D" w:rsidRDefault="0036480D" w:rsidP="0036480D"/>
    <w:p w14:paraId="1D1149D6" w14:textId="77777777" w:rsidR="0036480D" w:rsidRDefault="0036480D" w:rsidP="0036480D">
      <w:r>
        <w:t xml:space="preserve">        setDefaultCloseOperation(javax.swing.WindowConstants.EXIT_ON_CLOSE</w:t>
      </w:r>
      <w:proofErr w:type="gramStart"/>
      <w:r>
        <w:t>);</w:t>
      </w:r>
      <w:proofErr w:type="gramEnd"/>
    </w:p>
    <w:p w14:paraId="3B4A5C6D" w14:textId="77777777" w:rsidR="0036480D" w:rsidRDefault="0036480D" w:rsidP="0036480D"/>
    <w:p w14:paraId="2EC89897" w14:textId="77777777" w:rsidR="0036480D" w:rsidRDefault="0036480D" w:rsidP="0036480D">
      <w:r>
        <w:t xml:space="preserve">        jPanel1.setBackground(new </w:t>
      </w:r>
      <w:proofErr w:type="spellStart"/>
      <w:r>
        <w:t>java.awt.Color</w:t>
      </w:r>
      <w:proofErr w:type="spellEnd"/>
      <w:r>
        <w:t>(180, 210, 210)</w:t>
      </w:r>
      <w:proofErr w:type="gramStart"/>
      <w:r>
        <w:t>);</w:t>
      </w:r>
      <w:proofErr w:type="gramEnd"/>
    </w:p>
    <w:p w14:paraId="6092AE46" w14:textId="77777777" w:rsidR="0036480D" w:rsidRDefault="0036480D" w:rsidP="0036480D"/>
    <w:p w14:paraId="76348FF7" w14:textId="77777777" w:rsidR="0036480D" w:rsidRDefault="0036480D" w:rsidP="0036480D">
      <w:r>
        <w:t xml:space="preserve">        </w:t>
      </w:r>
      <w:proofErr w:type="spellStart"/>
      <w:r>
        <w:t>addExecutiveBtn.setBackground</w:t>
      </w:r>
      <w:proofErr w:type="spellEnd"/>
      <w:r>
        <w:t xml:space="preserve">(new </w:t>
      </w:r>
      <w:proofErr w:type="spellStart"/>
      <w:r>
        <w:t>java.awt.Color</w:t>
      </w:r>
      <w:proofErr w:type="spellEnd"/>
      <w:r>
        <w:t>(60, 115, 136)</w:t>
      </w:r>
      <w:proofErr w:type="gramStart"/>
      <w:r>
        <w:t>);</w:t>
      </w:r>
      <w:proofErr w:type="gramEnd"/>
    </w:p>
    <w:p w14:paraId="5983DD15" w14:textId="77777777" w:rsidR="0036480D" w:rsidRDefault="0036480D" w:rsidP="0036480D">
      <w:r>
        <w:lastRenderedPageBreak/>
        <w:t xml:space="preserve">        </w:t>
      </w:r>
      <w:proofErr w:type="spellStart"/>
      <w:r>
        <w:t>addExecutiveBtn.setFont</w:t>
      </w:r>
      <w:proofErr w:type="spellEnd"/>
      <w:r>
        <w:t xml:space="preserve">(new </w:t>
      </w:r>
      <w:proofErr w:type="spellStart"/>
      <w:r>
        <w:t>java.awt.Font</w:t>
      </w:r>
      <w:proofErr w:type="spellEnd"/>
      <w:r>
        <w:t>("Tahoma", 1, 14)); // NOI18N</w:t>
      </w:r>
    </w:p>
    <w:p w14:paraId="32C54D44" w14:textId="77777777" w:rsidR="0036480D" w:rsidRDefault="0036480D" w:rsidP="0036480D">
      <w:r>
        <w:t xml:space="preserve">        </w:t>
      </w:r>
      <w:proofErr w:type="spellStart"/>
      <w:r>
        <w:t>addExecutiveBtn.setForeground</w:t>
      </w:r>
      <w:proofErr w:type="spellEnd"/>
      <w:r>
        <w:t xml:space="preserve">(new </w:t>
      </w:r>
      <w:proofErr w:type="spellStart"/>
      <w:r>
        <w:t>java.awt.Color</w:t>
      </w:r>
      <w:proofErr w:type="spellEnd"/>
      <w:r>
        <w:t>(255, 255, 255)</w:t>
      </w:r>
      <w:proofErr w:type="gramStart"/>
      <w:r>
        <w:t>);</w:t>
      </w:r>
      <w:proofErr w:type="gramEnd"/>
    </w:p>
    <w:p w14:paraId="5631ECFD" w14:textId="77777777" w:rsidR="0036480D" w:rsidRDefault="0036480D" w:rsidP="0036480D">
      <w:r>
        <w:t xml:space="preserve">        </w:t>
      </w:r>
      <w:proofErr w:type="spellStart"/>
      <w:r>
        <w:t>addExecutiveBtn.setText</w:t>
      </w:r>
      <w:proofErr w:type="spellEnd"/>
      <w:r>
        <w:t>("Add Sales Executive"</w:t>
      </w:r>
      <w:proofErr w:type="gramStart"/>
      <w:r>
        <w:t>);</w:t>
      </w:r>
      <w:proofErr w:type="gramEnd"/>
    </w:p>
    <w:p w14:paraId="545D8418" w14:textId="77777777" w:rsidR="0036480D" w:rsidRDefault="0036480D" w:rsidP="0036480D">
      <w:r>
        <w:t xml:space="preserve">        </w:t>
      </w:r>
      <w:proofErr w:type="spellStart"/>
      <w:r>
        <w:t>addExecutiveBtn.addActionListener</w:t>
      </w:r>
      <w:proofErr w:type="spellEnd"/>
      <w:r>
        <w:t xml:space="preserve">(new </w:t>
      </w:r>
      <w:proofErr w:type="spellStart"/>
      <w:r>
        <w:t>java.awt.event.ActionListener</w:t>
      </w:r>
      <w:proofErr w:type="spellEnd"/>
      <w:r>
        <w:t>() {</w:t>
      </w:r>
    </w:p>
    <w:p w14:paraId="22A172EC" w14:textId="77777777" w:rsidR="0036480D" w:rsidRDefault="0036480D" w:rsidP="0036480D">
      <w:r>
        <w:t xml:space="preserve">            public void </w:t>
      </w:r>
      <w:proofErr w:type="spellStart"/>
      <w:r>
        <w:t>actionPerformed</w:t>
      </w:r>
      <w:proofErr w:type="spellEnd"/>
      <w:r>
        <w:t>(</w:t>
      </w:r>
      <w:proofErr w:type="spellStart"/>
      <w:r>
        <w:t>java.awt.event.ActionEvent</w:t>
      </w:r>
      <w:proofErr w:type="spellEnd"/>
      <w:r>
        <w:t xml:space="preserve"> </w:t>
      </w:r>
      <w:proofErr w:type="spellStart"/>
      <w:r>
        <w:t>evt</w:t>
      </w:r>
      <w:proofErr w:type="spellEnd"/>
      <w:r>
        <w:t>) {</w:t>
      </w:r>
    </w:p>
    <w:p w14:paraId="26C29849" w14:textId="77777777" w:rsidR="0036480D" w:rsidRDefault="0036480D" w:rsidP="0036480D">
      <w:r>
        <w:t xml:space="preserve">                </w:t>
      </w:r>
      <w:proofErr w:type="spellStart"/>
      <w:r>
        <w:t>addExecutiveBtnActionPerformed</w:t>
      </w:r>
      <w:proofErr w:type="spellEnd"/>
      <w:r>
        <w:t>(</w:t>
      </w:r>
      <w:proofErr w:type="spellStart"/>
      <w:r>
        <w:t>evt</w:t>
      </w:r>
      <w:proofErr w:type="spellEnd"/>
      <w:proofErr w:type="gramStart"/>
      <w:r>
        <w:t>);</w:t>
      </w:r>
      <w:proofErr w:type="gramEnd"/>
    </w:p>
    <w:p w14:paraId="1258E61D" w14:textId="77777777" w:rsidR="0036480D" w:rsidRDefault="0036480D" w:rsidP="0036480D">
      <w:r>
        <w:t xml:space="preserve">            }</w:t>
      </w:r>
    </w:p>
    <w:p w14:paraId="7780A5D9" w14:textId="77777777" w:rsidR="0036480D" w:rsidRDefault="0036480D" w:rsidP="0036480D">
      <w:r>
        <w:t xml:space="preserve">        });</w:t>
      </w:r>
    </w:p>
    <w:p w14:paraId="1D676255" w14:textId="77777777" w:rsidR="0036480D" w:rsidRDefault="0036480D" w:rsidP="0036480D"/>
    <w:p w14:paraId="22340AF5" w14:textId="77777777" w:rsidR="0036480D" w:rsidRDefault="0036480D" w:rsidP="0036480D">
      <w:r>
        <w:t xml:space="preserve">        adminprofileBtn1.setBackground(new </w:t>
      </w:r>
      <w:proofErr w:type="spellStart"/>
      <w:r>
        <w:t>java.awt.Color</w:t>
      </w:r>
      <w:proofErr w:type="spellEnd"/>
      <w:r>
        <w:t>(60, 115, 136)</w:t>
      </w:r>
      <w:proofErr w:type="gramStart"/>
      <w:r>
        <w:t>);</w:t>
      </w:r>
      <w:proofErr w:type="gramEnd"/>
    </w:p>
    <w:p w14:paraId="419515B2" w14:textId="77777777" w:rsidR="0036480D" w:rsidRDefault="0036480D" w:rsidP="0036480D">
      <w:r>
        <w:t xml:space="preserve">        adminprofileBtn1.setFont(new </w:t>
      </w:r>
      <w:proofErr w:type="spellStart"/>
      <w:r>
        <w:t>java.awt.Font</w:t>
      </w:r>
      <w:proofErr w:type="spellEnd"/>
      <w:r>
        <w:t>("Tahoma", 1, 14)); // NOI18N</w:t>
      </w:r>
    </w:p>
    <w:p w14:paraId="0F6E2C74" w14:textId="77777777" w:rsidR="0036480D" w:rsidRDefault="0036480D" w:rsidP="0036480D">
      <w:r>
        <w:t xml:space="preserve">        adminprofileBtn1.setForeground(new </w:t>
      </w:r>
      <w:proofErr w:type="spellStart"/>
      <w:r>
        <w:t>java.awt.Color</w:t>
      </w:r>
      <w:proofErr w:type="spellEnd"/>
      <w:r>
        <w:t>(255, 255, 255)</w:t>
      </w:r>
      <w:proofErr w:type="gramStart"/>
      <w:r>
        <w:t>);</w:t>
      </w:r>
      <w:proofErr w:type="gramEnd"/>
    </w:p>
    <w:p w14:paraId="10AC0901" w14:textId="77777777" w:rsidR="0036480D" w:rsidRDefault="0036480D" w:rsidP="0036480D">
      <w:r>
        <w:t xml:space="preserve">        adminprofileBtn1.setText("View Profile"</w:t>
      </w:r>
      <w:proofErr w:type="gramStart"/>
      <w:r>
        <w:t>);</w:t>
      </w:r>
      <w:proofErr w:type="gramEnd"/>
    </w:p>
    <w:p w14:paraId="32E21AF2" w14:textId="77777777" w:rsidR="0036480D" w:rsidRDefault="0036480D" w:rsidP="0036480D">
      <w:r>
        <w:t xml:space="preserve">        adminprofileBtn1.addActionListener(new </w:t>
      </w:r>
      <w:proofErr w:type="spellStart"/>
      <w:r>
        <w:t>java.awt.event.ActionListener</w:t>
      </w:r>
      <w:proofErr w:type="spellEnd"/>
      <w:r>
        <w:t>() {</w:t>
      </w:r>
    </w:p>
    <w:p w14:paraId="27307681" w14:textId="77777777" w:rsidR="0036480D" w:rsidRDefault="0036480D" w:rsidP="0036480D">
      <w:r>
        <w:t xml:space="preserve">            public void </w:t>
      </w:r>
      <w:proofErr w:type="spellStart"/>
      <w:r>
        <w:t>actionPerformed</w:t>
      </w:r>
      <w:proofErr w:type="spellEnd"/>
      <w:r>
        <w:t>(</w:t>
      </w:r>
      <w:proofErr w:type="spellStart"/>
      <w:r>
        <w:t>java.awt.event.ActionEvent</w:t>
      </w:r>
      <w:proofErr w:type="spellEnd"/>
      <w:r>
        <w:t xml:space="preserve"> </w:t>
      </w:r>
      <w:proofErr w:type="spellStart"/>
      <w:r>
        <w:t>evt</w:t>
      </w:r>
      <w:proofErr w:type="spellEnd"/>
      <w:r>
        <w:t>) {</w:t>
      </w:r>
    </w:p>
    <w:p w14:paraId="093EFC5F" w14:textId="77777777" w:rsidR="0036480D" w:rsidRDefault="0036480D" w:rsidP="0036480D">
      <w:r>
        <w:t xml:space="preserve">                adminprofileBtn1ActionPerformed(</w:t>
      </w:r>
      <w:proofErr w:type="spellStart"/>
      <w:r>
        <w:t>evt</w:t>
      </w:r>
      <w:proofErr w:type="spellEnd"/>
      <w:proofErr w:type="gramStart"/>
      <w:r>
        <w:t>);</w:t>
      </w:r>
      <w:proofErr w:type="gramEnd"/>
    </w:p>
    <w:p w14:paraId="50648341" w14:textId="77777777" w:rsidR="0036480D" w:rsidRDefault="0036480D" w:rsidP="0036480D">
      <w:r>
        <w:t xml:space="preserve">            }</w:t>
      </w:r>
    </w:p>
    <w:p w14:paraId="3B0C3E0A" w14:textId="77777777" w:rsidR="0036480D" w:rsidRDefault="0036480D" w:rsidP="0036480D">
      <w:r>
        <w:t xml:space="preserve">        });</w:t>
      </w:r>
    </w:p>
    <w:p w14:paraId="5FB4CEE9" w14:textId="77777777" w:rsidR="0036480D" w:rsidRDefault="0036480D" w:rsidP="0036480D"/>
    <w:p w14:paraId="3672B336" w14:textId="77777777" w:rsidR="0036480D" w:rsidRDefault="0036480D" w:rsidP="0036480D">
      <w:r>
        <w:t xml:space="preserve">        </w:t>
      </w:r>
      <w:proofErr w:type="spellStart"/>
      <w:r>
        <w:t>table.setModel</w:t>
      </w:r>
      <w:proofErr w:type="spellEnd"/>
      <w:r>
        <w:t xml:space="preserve">(new </w:t>
      </w:r>
      <w:proofErr w:type="spellStart"/>
      <w:r>
        <w:t>javax.swing.table.DefaultTableModel</w:t>
      </w:r>
      <w:proofErr w:type="spellEnd"/>
      <w:r>
        <w:t>(</w:t>
      </w:r>
    </w:p>
    <w:p w14:paraId="6951EE0A" w14:textId="77777777" w:rsidR="0036480D" w:rsidRDefault="0036480D" w:rsidP="0036480D">
      <w:r>
        <w:t xml:space="preserve">            new Object [][] {</w:t>
      </w:r>
    </w:p>
    <w:p w14:paraId="0725E428" w14:textId="77777777" w:rsidR="0036480D" w:rsidRDefault="0036480D" w:rsidP="0036480D"/>
    <w:p w14:paraId="53AE82EF" w14:textId="77777777" w:rsidR="0036480D" w:rsidRDefault="0036480D" w:rsidP="0036480D">
      <w:r>
        <w:t xml:space="preserve">            },</w:t>
      </w:r>
    </w:p>
    <w:p w14:paraId="68E1F1B3" w14:textId="77777777" w:rsidR="0036480D" w:rsidRDefault="0036480D" w:rsidP="0036480D">
      <w:r>
        <w:t xml:space="preserve">            new String [] {</w:t>
      </w:r>
    </w:p>
    <w:p w14:paraId="3F0248ED" w14:textId="77777777" w:rsidR="0036480D" w:rsidRDefault="0036480D" w:rsidP="0036480D">
      <w:r>
        <w:lastRenderedPageBreak/>
        <w:t xml:space="preserve">                "ID", "First Name", "Last Name"</w:t>
      </w:r>
    </w:p>
    <w:p w14:paraId="55B49153" w14:textId="77777777" w:rsidR="0036480D" w:rsidRDefault="0036480D" w:rsidP="0036480D">
      <w:r>
        <w:t xml:space="preserve">            }</w:t>
      </w:r>
    </w:p>
    <w:p w14:paraId="0B380635" w14:textId="77777777" w:rsidR="0036480D" w:rsidRDefault="0036480D" w:rsidP="0036480D">
      <w:r>
        <w:t xml:space="preserve">        ));</w:t>
      </w:r>
    </w:p>
    <w:p w14:paraId="7F52C5B0" w14:textId="77777777" w:rsidR="0036480D" w:rsidRDefault="0036480D" w:rsidP="0036480D">
      <w:r>
        <w:t xml:space="preserve">        jScrollPane2.setViewportView(table</w:t>
      </w:r>
      <w:proofErr w:type="gramStart"/>
      <w:r>
        <w:t>);</w:t>
      </w:r>
      <w:proofErr w:type="gramEnd"/>
    </w:p>
    <w:p w14:paraId="2576F81C" w14:textId="77777777" w:rsidR="0036480D" w:rsidRDefault="0036480D" w:rsidP="0036480D"/>
    <w:p w14:paraId="601917B9" w14:textId="77777777" w:rsidR="0036480D" w:rsidRDefault="0036480D" w:rsidP="0036480D">
      <w:r>
        <w:t xml:space="preserve">        </w:t>
      </w:r>
      <w:proofErr w:type="spellStart"/>
      <w:r>
        <w:t>removeBtn.setText</w:t>
      </w:r>
      <w:proofErr w:type="spellEnd"/>
      <w:r>
        <w:t>("Remove"</w:t>
      </w:r>
      <w:proofErr w:type="gramStart"/>
      <w:r>
        <w:t>);</w:t>
      </w:r>
      <w:proofErr w:type="gramEnd"/>
    </w:p>
    <w:p w14:paraId="3DAFEDF9" w14:textId="77777777" w:rsidR="0036480D" w:rsidRDefault="0036480D" w:rsidP="0036480D">
      <w:r>
        <w:t xml:space="preserve">        </w:t>
      </w:r>
      <w:proofErr w:type="spellStart"/>
      <w:r>
        <w:t>removeBtn.addActionListener</w:t>
      </w:r>
      <w:proofErr w:type="spellEnd"/>
      <w:r>
        <w:t xml:space="preserve">(new </w:t>
      </w:r>
      <w:proofErr w:type="spellStart"/>
      <w:r>
        <w:t>java.awt.event.ActionListener</w:t>
      </w:r>
      <w:proofErr w:type="spellEnd"/>
      <w:r>
        <w:t>() {</w:t>
      </w:r>
    </w:p>
    <w:p w14:paraId="2149342A" w14:textId="77777777" w:rsidR="0036480D" w:rsidRDefault="0036480D" w:rsidP="0036480D">
      <w:r>
        <w:t xml:space="preserve">            public void </w:t>
      </w:r>
      <w:proofErr w:type="spellStart"/>
      <w:r>
        <w:t>actionPerformed</w:t>
      </w:r>
      <w:proofErr w:type="spellEnd"/>
      <w:r>
        <w:t>(</w:t>
      </w:r>
      <w:proofErr w:type="spellStart"/>
      <w:r>
        <w:t>java.awt.event.ActionEvent</w:t>
      </w:r>
      <w:proofErr w:type="spellEnd"/>
      <w:r>
        <w:t xml:space="preserve"> </w:t>
      </w:r>
      <w:proofErr w:type="spellStart"/>
      <w:r>
        <w:t>evt</w:t>
      </w:r>
      <w:proofErr w:type="spellEnd"/>
      <w:r>
        <w:t>) {</w:t>
      </w:r>
    </w:p>
    <w:p w14:paraId="1062E669" w14:textId="77777777" w:rsidR="0036480D" w:rsidRDefault="0036480D" w:rsidP="0036480D">
      <w:r>
        <w:t xml:space="preserve">                </w:t>
      </w:r>
      <w:proofErr w:type="spellStart"/>
      <w:r>
        <w:t>removeBtnActionPerformed</w:t>
      </w:r>
      <w:proofErr w:type="spellEnd"/>
      <w:r>
        <w:t>(</w:t>
      </w:r>
      <w:proofErr w:type="spellStart"/>
      <w:r>
        <w:t>evt</w:t>
      </w:r>
      <w:proofErr w:type="spellEnd"/>
      <w:proofErr w:type="gramStart"/>
      <w:r>
        <w:t>);</w:t>
      </w:r>
      <w:proofErr w:type="gramEnd"/>
    </w:p>
    <w:p w14:paraId="3D2DF1A2" w14:textId="77777777" w:rsidR="0036480D" w:rsidRDefault="0036480D" w:rsidP="0036480D">
      <w:r>
        <w:t xml:space="preserve">            }</w:t>
      </w:r>
    </w:p>
    <w:p w14:paraId="269BA321" w14:textId="77777777" w:rsidR="0036480D" w:rsidRDefault="0036480D" w:rsidP="0036480D">
      <w:r>
        <w:t xml:space="preserve">        });</w:t>
      </w:r>
    </w:p>
    <w:p w14:paraId="3BCDE335" w14:textId="77777777" w:rsidR="0036480D" w:rsidRDefault="0036480D" w:rsidP="0036480D"/>
    <w:p w14:paraId="64924743" w14:textId="77777777" w:rsidR="0036480D" w:rsidRDefault="0036480D" w:rsidP="0036480D">
      <w:r>
        <w:t xml:space="preserve">        </w:t>
      </w:r>
      <w:proofErr w:type="spellStart"/>
      <w:r>
        <w:t>pName.addActionListener</w:t>
      </w:r>
      <w:proofErr w:type="spellEnd"/>
      <w:r>
        <w:t xml:space="preserve">(new </w:t>
      </w:r>
      <w:proofErr w:type="spellStart"/>
      <w:r>
        <w:t>java.awt.event.ActionListener</w:t>
      </w:r>
      <w:proofErr w:type="spellEnd"/>
      <w:r>
        <w:t>() {</w:t>
      </w:r>
    </w:p>
    <w:p w14:paraId="5AC4BB77" w14:textId="77777777" w:rsidR="0036480D" w:rsidRDefault="0036480D" w:rsidP="0036480D">
      <w:r>
        <w:t xml:space="preserve">            public void </w:t>
      </w:r>
      <w:proofErr w:type="spellStart"/>
      <w:r>
        <w:t>actionPerformed</w:t>
      </w:r>
      <w:proofErr w:type="spellEnd"/>
      <w:r>
        <w:t>(</w:t>
      </w:r>
      <w:proofErr w:type="spellStart"/>
      <w:r>
        <w:t>java.awt.event.ActionEvent</w:t>
      </w:r>
      <w:proofErr w:type="spellEnd"/>
      <w:r>
        <w:t xml:space="preserve"> </w:t>
      </w:r>
      <w:proofErr w:type="spellStart"/>
      <w:r>
        <w:t>evt</w:t>
      </w:r>
      <w:proofErr w:type="spellEnd"/>
      <w:r>
        <w:t>) {</w:t>
      </w:r>
    </w:p>
    <w:p w14:paraId="4858B42C" w14:textId="77777777" w:rsidR="0036480D" w:rsidRDefault="0036480D" w:rsidP="0036480D">
      <w:r>
        <w:t xml:space="preserve">                </w:t>
      </w:r>
      <w:proofErr w:type="spellStart"/>
      <w:r>
        <w:t>pNameActionPerformed</w:t>
      </w:r>
      <w:proofErr w:type="spellEnd"/>
      <w:r>
        <w:t>(</w:t>
      </w:r>
      <w:proofErr w:type="spellStart"/>
      <w:r>
        <w:t>evt</w:t>
      </w:r>
      <w:proofErr w:type="spellEnd"/>
      <w:proofErr w:type="gramStart"/>
      <w:r>
        <w:t>);</w:t>
      </w:r>
      <w:proofErr w:type="gramEnd"/>
    </w:p>
    <w:p w14:paraId="0E04E410" w14:textId="77777777" w:rsidR="0036480D" w:rsidRDefault="0036480D" w:rsidP="0036480D">
      <w:r>
        <w:t xml:space="preserve">            }</w:t>
      </w:r>
    </w:p>
    <w:p w14:paraId="6CADF8C0" w14:textId="77777777" w:rsidR="0036480D" w:rsidRDefault="0036480D" w:rsidP="0036480D">
      <w:r>
        <w:t xml:space="preserve">        });</w:t>
      </w:r>
    </w:p>
    <w:p w14:paraId="692CCDC4" w14:textId="77777777" w:rsidR="0036480D" w:rsidRDefault="0036480D" w:rsidP="0036480D"/>
    <w:p w14:paraId="76DEC752" w14:textId="77777777" w:rsidR="0036480D" w:rsidRDefault="0036480D" w:rsidP="0036480D">
      <w:r>
        <w:t xml:space="preserve">        </w:t>
      </w:r>
      <w:proofErr w:type="spellStart"/>
      <w:r>
        <w:t>found.setBackground</w:t>
      </w:r>
      <w:proofErr w:type="spellEnd"/>
      <w:r>
        <w:t xml:space="preserve">(new </w:t>
      </w:r>
      <w:proofErr w:type="spellStart"/>
      <w:r>
        <w:t>java.awt.Color</w:t>
      </w:r>
      <w:proofErr w:type="spellEnd"/>
      <w:r>
        <w:t>(255, 51, 0)</w:t>
      </w:r>
      <w:proofErr w:type="gramStart"/>
      <w:r>
        <w:t>);</w:t>
      </w:r>
      <w:proofErr w:type="gramEnd"/>
    </w:p>
    <w:p w14:paraId="5B917CF0" w14:textId="77777777" w:rsidR="0036480D" w:rsidRDefault="0036480D" w:rsidP="0036480D">
      <w:r>
        <w:t xml:space="preserve">        </w:t>
      </w:r>
      <w:proofErr w:type="spellStart"/>
      <w:r>
        <w:t>found.setText</w:t>
      </w:r>
      <w:proofErr w:type="spellEnd"/>
      <w:r>
        <w:t>("Product not found try again"</w:t>
      </w:r>
      <w:proofErr w:type="gramStart"/>
      <w:r>
        <w:t>);</w:t>
      </w:r>
      <w:proofErr w:type="gramEnd"/>
    </w:p>
    <w:p w14:paraId="7772EF9B" w14:textId="77777777" w:rsidR="0036480D" w:rsidRDefault="0036480D" w:rsidP="0036480D"/>
    <w:p w14:paraId="0F5F0725" w14:textId="77777777" w:rsidR="0036480D" w:rsidRDefault="0036480D" w:rsidP="0036480D">
      <w:r>
        <w:t xml:space="preserve">        jLabel1.setText("Enter ID"</w:t>
      </w:r>
      <w:proofErr w:type="gramStart"/>
      <w:r>
        <w:t>);</w:t>
      </w:r>
      <w:proofErr w:type="gramEnd"/>
    </w:p>
    <w:p w14:paraId="4BA1D767" w14:textId="77777777" w:rsidR="0036480D" w:rsidRDefault="0036480D" w:rsidP="0036480D"/>
    <w:p w14:paraId="1AD176C4" w14:textId="77777777" w:rsidR="0036480D" w:rsidRDefault="0036480D" w:rsidP="0036480D">
      <w:r>
        <w:t xml:space="preserve">        </w:t>
      </w:r>
      <w:proofErr w:type="spellStart"/>
      <w:r>
        <w:t>javax.swing.GroupLayout</w:t>
      </w:r>
      <w:proofErr w:type="spellEnd"/>
      <w:r>
        <w:t xml:space="preserve"> jPanel1Layout = new </w:t>
      </w:r>
      <w:proofErr w:type="spellStart"/>
      <w:r>
        <w:t>javax.swing.GroupLayout</w:t>
      </w:r>
      <w:proofErr w:type="spellEnd"/>
      <w:r>
        <w:t>(jPanel1</w:t>
      </w:r>
      <w:proofErr w:type="gramStart"/>
      <w:r>
        <w:t>);</w:t>
      </w:r>
      <w:proofErr w:type="gramEnd"/>
    </w:p>
    <w:p w14:paraId="70C609B4" w14:textId="77777777" w:rsidR="0036480D" w:rsidRDefault="0036480D" w:rsidP="0036480D">
      <w:r>
        <w:lastRenderedPageBreak/>
        <w:t xml:space="preserve">        jPanel1.setLayout(jPanel1Layout</w:t>
      </w:r>
      <w:proofErr w:type="gramStart"/>
      <w:r>
        <w:t>);</w:t>
      </w:r>
      <w:proofErr w:type="gramEnd"/>
    </w:p>
    <w:p w14:paraId="786F29AF" w14:textId="77777777" w:rsidR="0036480D" w:rsidRDefault="0036480D" w:rsidP="0036480D">
      <w:r>
        <w:t xml:space="preserve">        jPanel1Layout.setHorizontalGroup(</w:t>
      </w:r>
    </w:p>
    <w:p w14:paraId="5B9F22F9" w14:textId="77777777" w:rsidR="0036480D" w:rsidRDefault="0036480D" w:rsidP="0036480D">
      <w:r>
        <w:t xml:space="preserve">            jPanel1Layout.createParallelGroup(javax.swing.GroupLayout.Alignment.LEADING)</w:t>
      </w:r>
    </w:p>
    <w:p w14:paraId="030D82CD" w14:textId="77777777" w:rsidR="0036480D" w:rsidRDefault="0036480D" w:rsidP="0036480D">
      <w:r>
        <w:t xml:space="preserve">            .</w:t>
      </w:r>
      <w:proofErr w:type="spellStart"/>
      <w:r>
        <w:t>addGroup</w:t>
      </w:r>
      <w:proofErr w:type="spellEnd"/>
      <w:r>
        <w:t>(jPanel1Layout.createSequentialGroup()</w:t>
      </w:r>
    </w:p>
    <w:p w14:paraId="385FABDE" w14:textId="77777777" w:rsidR="0036480D" w:rsidRDefault="0036480D" w:rsidP="0036480D">
      <w:r>
        <w:t xml:space="preserve">                .addGroup(jPanel1Layout.createParallelGroup(javax.swing.GroupLayout.Alignment.LEADING)</w:t>
      </w:r>
    </w:p>
    <w:p w14:paraId="495142BC" w14:textId="77777777" w:rsidR="0036480D" w:rsidRDefault="0036480D" w:rsidP="0036480D">
      <w:r>
        <w:t xml:space="preserve">                    .</w:t>
      </w:r>
      <w:proofErr w:type="spellStart"/>
      <w:r>
        <w:t>addGroup</w:t>
      </w:r>
      <w:proofErr w:type="spellEnd"/>
      <w:r>
        <w:t>(jPanel1Layout.createSequentialGroup()</w:t>
      </w:r>
    </w:p>
    <w:p w14:paraId="4D7A0408" w14:textId="77777777" w:rsidR="0036480D" w:rsidRDefault="0036480D" w:rsidP="0036480D">
      <w:r>
        <w:t xml:space="preserve">                        .</w:t>
      </w:r>
      <w:proofErr w:type="spellStart"/>
      <w:r>
        <w:t>addContainerGap</w:t>
      </w:r>
      <w:proofErr w:type="spellEnd"/>
      <w:r>
        <w:t>()</w:t>
      </w:r>
    </w:p>
    <w:p w14:paraId="5CF989A9" w14:textId="77777777" w:rsidR="0036480D" w:rsidRDefault="0036480D" w:rsidP="0036480D">
      <w:r>
        <w:t xml:space="preserve">                        .</w:t>
      </w:r>
      <w:proofErr w:type="spellStart"/>
      <w:r>
        <w:t>addComponent</w:t>
      </w:r>
      <w:proofErr w:type="spellEnd"/>
      <w:r>
        <w:t xml:space="preserve">(jScrollPane2, </w:t>
      </w:r>
      <w:proofErr w:type="spellStart"/>
      <w:r>
        <w:t>javax.swing.GroupLayout.PREFERRED_SIZE</w:t>
      </w:r>
      <w:proofErr w:type="spellEnd"/>
      <w:r>
        <w:t xml:space="preserve">, </w:t>
      </w:r>
      <w:proofErr w:type="spellStart"/>
      <w:r>
        <w:t>javax.swing.GroupLayout.DEFAULT_SIZE</w:t>
      </w:r>
      <w:proofErr w:type="spellEnd"/>
      <w:r>
        <w:t xml:space="preserve">, </w:t>
      </w:r>
      <w:proofErr w:type="spellStart"/>
      <w:r>
        <w:t>javax.swing.GroupLayout.PREFERRED_SIZE</w:t>
      </w:r>
      <w:proofErr w:type="spellEnd"/>
      <w:r>
        <w:t>))</w:t>
      </w:r>
    </w:p>
    <w:p w14:paraId="6C2301AB" w14:textId="77777777" w:rsidR="0036480D" w:rsidRDefault="0036480D" w:rsidP="0036480D">
      <w:r>
        <w:t xml:space="preserve">                    .</w:t>
      </w:r>
      <w:proofErr w:type="spellStart"/>
      <w:r>
        <w:t>addGroup</w:t>
      </w:r>
      <w:proofErr w:type="spellEnd"/>
      <w:r>
        <w:t>(jPanel1Layout.createSequentialGroup()</w:t>
      </w:r>
    </w:p>
    <w:p w14:paraId="1603DED5" w14:textId="77777777" w:rsidR="0036480D" w:rsidRDefault="0036480D" w:rsidP="0036480D">
      <w:r>
        <w:t xml:space="preserve">                        .</w:t>
      </w:r>
      <w:proofErr w:type="spellStart"/>
      <w:r>
        <w:t>addGap</w:t>
      </w:r>
      <w:proofErr w:type="spellEnd"/>
      <w:r>
        <w:t>(149, 149, 149)</w:t>
      </w:r>
    </w:p>
    <w:p w14:paraId="2D883F76" w14:textId="77777777" w:rsidR="0036480D" w:rsidRDefault="0036480D" w:rsidP="0036480D">
      <w:r>
        <w:t xml:space="preserve">                        .addGroup(jPanel1Layout.createParallelGroup(javax.swing.GroupLayout.Alignment.TRAILING)</w:t>
      </w:r>
    </w:p>
    <w:p w14:paraId="5EF7608A" w14:textId="77777777" w:rsidR="0036480D" w:rsidRDefault="0036480D" w:rsidP="0036480D">
      <w:r>
        <w:t xml:space="preserve">                            .</w:t>
      </w:r>
      <w:proofErr w:type="spellStart"/>
      <w:r>
        <w:t>addComponent</w:t>
      </w:r>
      <w:proofErr w:type="spellEnd"/>
      <w:r>
        <w:t>(</w:t>
      </w:r>
      <w:proofErr w:type="spellStart"/>
      <w:r>
        <w:t>addExecutiveBtn</w:t>
      </w:r>
      <w:proofErr w:type="spellEnd"/>
      <w:r>
        <w:t>)</w:t>
      </w:r>
    </w:p>
    <w:p w14:paraId="533F83B2" w14:textId="77777777" w:rsidR="0036480D" w:rsidRDefault="0036480D" w:rsidP="0036480D">
      <w:r>
        <w:t xml:space="preserve">                            .</w:t>
      </w:r>
      <w:proofErr w:type="spellStart"/>
      <w:r>
        <w:t>addComponent</w:t>
      </w:r>
      <w:proofErr w:type="spellEnd"/>
      <w:r>
        <w:t xml:space="preserve">(adminprofileBtn1, </w:t>
      </w:r>
      <w:proofErr w:type="spellStart"/>
      <w:r>
        <w:t>javax.swing.GroupLayout.PREFERRED_SIZE</w:t>
      </w:r>
      <w:proofErr w:type="spellEnd"/>
      <w:r>
        <w:t xml:space="preserve">, 169, </w:t>
      </w:r>
      <w:proofErr w:type="spellStart"/>
      <w:r>
        <w:t>javax.swing.GroupLayout.PREFERRED_SIZE</w:t>
      </w:r>
      <w:proofErr w:type="spellEnd"/>
      <w:r>
        <w:t>)))</w:t>
      </w:r>
    </w:p>
    <w:p w14:paraId="46AC1D47" w14:textId="77777777" w:rsidR="0036480D" w:rsidRDefault="0036480D" w:rsidP="0036480D">
      <w:r>
        <w:t xml:space="preserve">                    .</w:t>
      </w:r>
      <w:proofErr w:type="spellStart"/>
      <w:r>
        <w:t>addGroup</w:t>
      </w:r>
      <w:proofErr w:type="spellEnd"/>
      <w:r>
        <w:t>(jPanel1Layout.createSequentialGroup()</w:t>
      </w:r>
    </w:p>
    <w:p w14:paraId="53EC0FEC" w14:textId="77777777" w:rsidR="0036480D" w:rsidRDefault="0036480D" w:rsidP="0036480D">
      <w:r>
        <w:t xml:space="preserve">                        .</w:t>
      </w:r>
      <w:proofErr w:type="spellStart"/>
      <w:r>
        <w:t>addGap</w:t>
      </w:r>
      <w:proofErr w:type="spellEnd"/>
      <w:r>
        <w:t>(86, 86, 86)</w:t>
      </w:r>
    </w:p>
    <w:p w14:paraId="222BB67D" w14:textId="77777777" w:rsidR="0036480D" w:rsidRDefault="0036480D" w:rsidP="0036480D">
      <w:r>
        <w:t xml:space="preserve">                        .</w:t>
      </w:r>
      <w:proofErr w:type="spellStart"/>
      <w:r>
        <w:t>addComponent</w:t>
      </w:r>
      <w:proofErr w:type="spellEnd"/>
      <w:r>
        <w:t>(found))</w:t>
      </w:r>
    </w:p>
    <w:p w14:paraId="0204A684" w14:textId="77777777" w:rsidR="0036480D" w:rsidRDefault="0036480D" w:rsidP="0036480D">
      <w:r>
        <w:t xml:space="preserve">                    .</w:t>
      </w:r>
      <w:proofErr w:type="spellStart"/>
      <w:r>
        <w:t>addGroup</w:t>
      </w:r>
      <w:proofErr w:type="spellEnd"/>
      <w:r>
        <w:t>(jPanel1Layout.createSequentialGroup()</w:t>
      </w:r>
    </w:p>
    <w:p w14:paraId="0774C5E9" w14:textId="77777777" w:rsidR="0036480D" w:rsidRDefault="0036480D" w:rsidP="0036480D">
      <w:r>
        <w:t xml:space="preserve">                        .</w:t>
      </w:r>
      <w:proofErr w:type="spellStart"/>
      <w:r>
        <w:t>addGap</w:t>
      </w:r>
      <w:proofErr w:type="spellEnd"/>
      <w:r>
        <w:t>(49, 49, 49)</w:t>
      </w:r>
    </w:p>
    <w:p w14:paraId="25D938B7" w14:textId="77777777" w:rsidR="0036480D" w:rsidRDefault="0036480D" w:rsidP="0036480D">
      <w:r>
        <w:lastRenderedPageBreak/>
        <w:t xml:space="preserve">                        .addGroup(jPanel1Layout.createParallelGroup(javax.swing.GroupLayout.Alignment.LEADING, false)</w:t>
      </w:r>
    </w:p>
    <w:p w14:paraId="19619060" w14:textId="77777777" w:rsidR="0036480D" w:rsidRDefault="0036480D" w:rsidP="0036480D">
      <w:r>
        <w:t xml:space="preserve">                            .</w:t>
      </w:r>
      <w:proofErr w:type="spellStart"/>
      <w:r>
        <w:t>addComponent</w:t>
      </w:r>
      <w:proofErr w:type="spellEnd"/>
      <w:r>
        <w:t xml:space="preserve">(jLabel1, </w:t>
      </w:r>
      <w:proofErr w:type="spellStart"/>
      <w:r>
        <w:t>javax.swing.GroupLayout.DEFAULT_SIZE</w:t>
      </w:r>
      <w:proofErr w:type="spellEnd"/>
      <w:r>
        <w:t xml:space="preserve">, </w:t>
      </w:r>
      <w:proofErr w:type="spellStart"/>
      <w:r>
        <w:t>javax.swing.GroupLayout.DEFAULT_SIZE</w:t>
      </w:r>
      <w:proofErr w:type="spellEnd"/>
      <w:r>
        <w:t xml:space="preserve">, </w:t>
      </w:r>
      <w:proofErr w:type="spellStart"/>
      <w:r>
        <w:t>Short.MAX_VALUE</w:t>
      </w:r>
      <w:proofErr w:type="spellEnd"/>
      <w:r>
        <w:t>)</w:t>
      </w:r>
    </w:p>
    <w:p w14:paraId="4EEC7D8A" w14:textId="77777777" w:rsidR="0036480D" w:rsidRDefault="0036480D" w:rsidP="0036480D">
      <w:r>
        <w:t xml:space="preserve">                            .</w:t>
      </w:r>
      <w:proofErr w:type="spellStart"/>
      <w:r>
        <w:t>addComponent</w:t>
      </w:r>
      <w:proofErr w:type="spellEnd"/>
      <w:r>
        <w:t>(</w:t>
      </w:r>
      <w:proofErr w:type="spellStart"/>
      <w:r>
        <w:t>pName</w:t>
      </w:r>
      <w:proofErr w:type="spellEnd"/>
      <w:r>
        <w:t xml:space="preserve">, </w:t>
      </w:r>
      <w:proofErr w:type="spellStart"/>
      <w:r>
        <w:t>javax.swing.GroupLayout.DEFAULT_SIZE</w:t>
      </w:r>
      <w:proofErr w:type="spellEnd"/>
      <w:r>
        <w:t xml:space="preserve">, 209, </w:t>
      </w:r>
      <w:proofErr w:type="spellStart"/>
      <w:r>
        <w:t>Short.MAX_VALUE</w:t>
      </w:r>
      <w:proofErr w:type="spellEnd"/>
      <w:r>
        <w:t>))</w:t>
      </w:r>
    </w:p>
    <w:p w14:paraId="61990457" w14:textId="77777777" w:rsidR="0036480D" w:rsidRDefault="0036480D" w:rsidP="0036480D">
      <w:r>
        <w:t xml:space="preserve">                        .</w:t>
      </w:r>
      <w:proofErr w:type="spellStart"/>
      <w:r>
        <w:t>addGap</w:t>
      </w:r>
      <w:proofErr w:type="spellEnd"/>
      <w:r>
        <w:t>(51, 51, 51)</w:t>
      </w:r>
    </w:p>
    <w:p w14:paraId="464860A9" w14:textId="77777777" w:rsidR="0036480D" w:rsidRDefault="0036480D" w:rsidP="0036480D">
      <w:r>
        <w:t xml:space="preserve">                        .</w:t>
      </w:r>
      <w:proofErr w:type="spellStart"/>
      <w:r>
        <w:t>addComponent</w:t>
      </w:r>
      <w:proofErr w:type="spellEnd"/>
      <w:r>
        <w:t>(</w:t>
      </w:r>
      <w:proofErr w:type="spellStart"/>
      <w:r>
        <w:t>removeBtn</w:t>
      </w:r>
      <w:proofErr w:type="spellEnd"/>
      <w:r>
        <w:t xml:space="preserve">, </w:t>
      </w:r>
      <w:proofErr w:type="spellStart"/>
      <w:r>
        <w:t>javax.swing.GroupLayout.PREFERRED_SIZE</w:t>
      </w:r>
      <w:proofErr w:type="spellEnd"/>
      <w:r>
        <w:t xml:space="preserve">, 85, </w:t>
      </w:r>
      <w:proofErr w:type="spellStart"/>
      <w:r>
        <w:t>javax.swing.GroupLayout.PREFERRED_SIZE</w:t>
      </w:r>
      <w:proofErr w:type="spellEnd"/>
      <w:r>
        <w:t>)))</w:t>
      </w:r>
    </w:p>
    <w:p w14:paraId="61B1122D" w14:textId="77777777" w:rsidR="0036480D" w:rsidRDefault="0036480D" w:rsidP="0036480D">
      <w:r>
        <w:t xml:space="preserve">                .</w:t>
      </w:r>
      <w:proofErr w:type="spellStart"/>
      <w:r>
        <w:t>addContainerGap</w:t>
      </w:r>
      <w:proofErr w:type="spellEnd"/>
      <w:r>
        <w:t>(</w:t>
      </w:r>
      <w:proofErr w:type="spellStart"/>
      <w:r>
        <w:t>javax.swing.GroupLayout.DEFAULT_SIZE</w:t>
      </w:r>
      <w:proofErr w:type="spellEnd"/>
      <w:r>
        <w:t xml:space="preserve">, </w:t>
      </w:r>
      <w:proofErr w:type="spellStart"/>
      <w:r>
        <w:t>Short.MAX_VALUE</w:t>
      </w:r>
      <w:proofErr w:type="spellEnd"/>
      <w:r>
        <w:t>))</w:t>
      </w:r>
    </w:p>
    <w:p w14:paraId="61133FEE" w14:textId="77777777" w:rsidR="0036480D" w:rsidRDefault="0036480D" w:rsidP="0036480D">
      <w:r>
        <w:t xml:space="preserve">        );</w:t>
      </w:r>
    </w:p>
    <w:p w14:paraId="3A8889C5" w14:textId="77777777" w:rsidR="0036480D" w:rsidRDefault="0036480D" w:rsidP="0036480D">
      <w:r>
        <w:t xml:space="preserve">        jPanel1Layout.setVerticalGroup(</w:t>
      </w:r>
    </w:p>
    <w:p w14:paraId="231A0B28" w14:textId="77777777" w:rsidR="0036480D" w:rsidRDefault="0036480D" w:rsidP="0036480D">
      <w:r>
        <w:t xml:space="preserve">            jPanel1Layout.createParallelGroup(javax.swing.GroupLayout.Alignment.LEADING)</w:t>
      </w:r>
    </w:p>
    <w:p w14:paraId="392AC709" w14:textId="77777777" w:rsidR="0036480D" w:rsidRDefault="0036480D" w:rsidP="0036480D">
      <w:r>
        <w:t xml:space="preserve">            .</w:t>
      </w:r>
      <w:proofErr w:type="spellStart"/>
      <w:r>
        <w:t>addGroup</w:t>
      </w:r>
      <w:proofErr w:type="spellEnd"/>
      <w:r>
        <w:t>(jPanel1Layout.createSequentialGroup()</w:t>
      </w:r>
    </w:p>
    <w:p w14:paraId="39228561" w14:textId="77777777" w:rsidR="0036480D" w:rsidRDefault="0036480D" w:rsidP="0036480D">
      <w:r>
        <w:t xml:space="preserve">                .</w:t>
      </w:r>
      <w:proofErr w:type="spellStart"/>
      <w:r>
        <w:t>addContainerGap</w:t>
      </w:r>
      <w:proofErr w:type="spellEnd"/>
      <w:r>
        <w:t>()</w:t>
      </w:r>
    </w:p>
    <w:p w14:paraId="7C639D4C" w14:textId="77777777" w:rsidR="0036480D" w:rsidRDefault="0036480D" w:rsidP="0036480D">
      <w:r>
        <w:t xml:space="preserve">                .</w:t>
      </w:r>
      <w:proofErr w:type="spellStart"/>
      <w:r>
        <w:t>addComponent</w:t>
      </w:r>
      <w:proofErr w:type="spellEnd"/>
      <w:r>
        <w:t xml:space="preserve">(jScrollPane2, </w:t>
      </w:r>
      <w:proofErr w:type="spellStart"/>
      <w:r>
        <w:t>javax.swing.GroupLayout.PREFERRED_SIZE</w:t>
      </w:r>
      <w:proofErr w:type="spellEnd"/>
      <w:r>
        <w:t xml:space="preserve">, 227, </w:t>
      </w:r>
      <w:proofErr w:type="spellStart"/>
      <w:r>
        <w:t>javax.swing.GroupLayout.PREFERRED_SIZE</w:t>
      </w:r>
      <w:proofErr w:type="spellEnd"/>
      <w:r>
        <w:t>)</w:t>
      </w:r>
    </w:p>
    <w:p w14:paraId="14965C41" w14:textId="77777777" w:rsidR="0036480D" w:rsidRDefault="0036480D" w:rsidP="0036480D">
      <w:r>
        <w:t xml:space="preserve">                .</w:t>
      </w:r>
      <w:proofErr w:type="spellStart"/>
      <w:r>
        <w:t>addGap</w:t>
      </w:r>
      <w:proofErr w:type="spellEnd"/>
      <w:r>
        <w:t>(12, 12, 12)</w:t>
      </w:r>
    </w:p>
    <w:p w14:paraId="675DF5F7" w14:textId="77777777" w:rsidR="0036480D" w:rsidRDefault="0036480D" w:rsidP="0036480D">
      <w:r>
        <w:t xml:space="preserve">                .</w:t>
      </w:r>
      <w:proofErr w:type="spellStart"/>
      <w:r>
        <w:t>addComponent</w:t>
      </w:r>
      <w:proofErr w:type="spellEnd"/>
      <w:r>
        <w:t>(jLabel1)</w:t>
      </w:r>
    </w:p>
    <w:p w14:paraId="1AB1E218" w14:textId="77777777" w:rsidR="0036480D" w:rsidRDefault="0036480D" w:rsidP="0036480D">
      <w:r>
        <w:t xml:space="preserve">                .addPreferredGap(javax.swing.LayoutStyle.ComponentPlacement.UNRELATED)</w:t>
      </w:r>
    </w:p>
    <w:p w14:paraId="353B72A2" w14:textId="77777777" w:rsidR="0036480D" w:rsidRDefault="0036480D" w:rsidP="0036480D">
      <w:r>
        <w:t xml:space="preserve">                .addGroup(jPanel1Layout.createParallelGroup(javax.swing.GroupLayout.Alignment.BASELINE)</w:t>
      </w:r>
    </w:p>
    <w:p w14:paraId="44A9885E" w14:textId="77777777" w:rsidR="0036480D" w:rsidRDefault="0036480D" w:rsidP="0036480D">
      <w:r>
        <w:t xml:space="preserve">                    .</w:t>
      </w:r>
      <w:proofErr w:type="spellStart"/>
      <w:r>
        <w:t>addComponent</w:t>
      </w:r>
      <w:proofErr w:type="spellEnd"/>
      <w:r>
        <w:t>(</w:t>
      </w:r>
      <w:proofErr w:type="spellStart"/>
      <w:r>
        <w:t>pName</w:t>
      </w:r>
      <w:proofErr w:type="spellEnd"/>
      <w:r>
        <w:t xml:space="preserve">, </w:t>
      </w:r>
      <w:proofErr w:type="spellStart"/>
      <w:r>
        <w:t>javax.swing.GroupLayout.PREFERRED_SIZE</w:t>
      </w:r>
      <w:proofErr w:type="spellEnd"/>
      <w:r>
        <w:t xml:space="preserve">, 34, </w:t>
      </w:r>
      <w:proofErr w:type="spellStart"/>
      <w:r>
        <w:t>javax.swing.GroupLayout.PREFERRED_SIZE</w:t>
      </w:r>
      <w:proofErr w:type="spellEnd"/>
      <w:r>
        <w:t>)</w:t>
      </w:r>
    </w:p>
    <w:p w14:paraId="36E15DFC" w14:textId="77777777" w:rsidR="0036480D" w:rsidRDefault="0036480D" w:rsidP="0036480D">
      <w:r>
        <w:lastRenderedPageBreak/>
        <w:t xml:space="preserve">                    .</w:t>
      </w:r>
      <w:proofErr w:type="spellStart"/>
      <w:r>
        <w:t>addComponent</w:t>
      </w:r>
      <w:proofErr w:type="spellEnd"/>
      <w:r>
        <w:t>(</w:t>
      </w:r>
      <w:proofErr w:type="spellStart"/>
      <w:r>
        <w:t>removeBtn</w:t>
      </w:r>
      <w:proofErr w:type="spellEnd"/>
      <w:r>
        <w:t xml:space="preserve">, </w:t>
      </w:r>
      <w:proofErr w:type="spellStart"/>
      <w:r>
        <w:t>javax.swing.GroupLayout.PREFERRED_SIZE</w:t>
      </w:r>
      <w:proofErr w:type="spellEnd"/>
      <w:r>
        <w:t xml:space="preserve">, 34, </w:t>
      </w:r>
      <w:proofErr w:type="spellStart"/>
      <w:r>
        <w:t>javax.swing.GroupLayout.PREFERRED_SIZE</w:t>
      </w:r>
      <w:proofErr w:type="spellEnd"/>
      <w:r>
        <w:t>))</w:t>
      </w:r>
    </w:p>
    <w:p w14:paraId="7EDF4C3B" w14:textId="77777777" w:rsidR="0036480D" w:rsidRDefault="0036480D" w:rsidP="0036480D">
      <w:r>
        <w:t xml:space="preserve">                .addPreferredGap(javax.swing.LayoutStyle.ComponentPlacement.UNRELATED)</w:t>
      </w:r>
    </w:p>
    <w:p w14:paraId="577C82C5" w14:textId="77777777" w:rsidR="0036480D" w:rsidRDefault="0036480D" w:rsidP="0036480D">
      <w:r>
        <w:t xml:space="preserve">                .</w:t>
      </w:r>
      <w:proofErr w:type="spellStart"/>
      <w:r>
        <w:t>addComponent</w:t>
      </w:r>
      <w:proofErr w:type="spellEnd"/>
      <w:r>
        <w:t xml:space="preserve">(found, </w:t>
      </w:r>
      <w:proofErr w:type="spellStart"/>
      <w:r>
        <w:t>javax.swing.GroupLayout.DEFAULT_SIZE</w:t>
      </w:r>
      <w:proofErr w:type="spellEnd"/>
      <w:r>
        <w:t xml:space="preserve">, 20, </w:t>
      </w:r>
      <w:proofErr w:type="spellStart"/>
      <w:r>
        <w:t>Short.MAX_VALUE</w:t>
      </w:r>
      <w:proofErr w:type="spellEnd"/>
      <w:r>
        <w:t>)</w:t>
      </w:r>
    </w:p>
    <w:p w14:paraId="5EB1ABD6" w14:textId="77777777" w:rsidR="0036480D" w:rsidRDefault="0036480D" w:rsidP="0036480D">
      <w:r>
        <w:t xml:space="preserve">                .addPreferredGap(javax.swing.LayoutStyle.ComponentPlacement.RELATED)</w:t>
      </w:r>
    </w:p>
    <w:p w14:paraId="611A1CA3" w14:textId="77777777" w:rsidR="0036480D" w:rsidRDefault="0036480D" w:rsidP="0036480D">
      <w:r>
        <w:t xml:space="preserve">                .</w:t>
      </w:r>
      <w:proofErr w:type="spellStart"/>
      <w:r>
        <w:t>addComponent</w:t>
      </w:r>
      <w:proofErr w:type="spellEnd"/>
      <w:r>
        <w:t>(</w:t>
      </w:r>
      <w:proofErr w:type="spellStart"/>
      <w:r>
        <w:t>addExecutiveBtn</w:t>
      </w:r>
      <w:proofErr w:type="spellEnd"/>
      <w:r>
        <w:t xml:space="preserve">, </w:t>
      </w:r>
      <w:proofErr w:type="spellStart"/>
      <w:r>
        <w:t>javax.swing.GroupLayout.PREFERRED_SIZE</w:t>
      </w:r>
      <w:proofErr w:type="spellEnd"/>
      <w:r>
        <w:t xml:space="preserve">, 39, </w:t>
      </w:r>
      <w:proofErr w:type="spellStart"/>
      <w:r>
        <w:t>javax.swing.GroupLayout.PREFERRED_SIZE</w:t>
      </w:r>
      <w:proofErr w:type="spellEnd"/>
      <w:r>
        <w:t>)</w:t>
      </w:r>
    </w:p>
    <w:p w14:paraId="41C988A2" w14:textId="77777777" w:rsidR="0036480D" w:rsidRDefault="0036480D" w:rsidP="0036480D">
      <w:r>
        <w:t xml:space="preserve">                .</w:t>
      </w:r>
      <w:proofErr w:type="spellStart"/>
      <w:r>
        <w:t>addGap</w:t>
      </w:r>
      <w:proofErr w:type="spellEnd"/>
      <w:r>
        <w:t>(18, 18, 18)</w:t>
      </w:r>
    </w:p>
    <w:p w14:paraId="6B8B8C82" w14:textId="77777777" w:rsidR="0036480D" w:rsidRDefault="0036480D" w:rsidP="0036480D">
      <w:r>
        <w:t xml:space="preserve">                .</w:t>
      </w:r>
      <w:proofErr w:type="spellStart"/>
      <w:r>
        <w:t>addComponent</w:t>
      </w:r>
      <w:proofErr w:type="spellEnd"/>
      <w:r>
        <w:t xml:space="preserve">(adminprofileBtn1, </w:t>
      </w:r>
      <w:proofErr w:type="spellStart"/>
      <w:r>
        <w:t>javax.swing.GroupLayout.PREFERRED_SIZE</w:t>
      </w:r>
      <w:proofErr w:type="spellEnd"/>
      <w:r>
        <w:t xml:space="preserve">, 38, </w:t>
      </w:r>
      <w:proofErr w:type="spellStart"/>
      <w:r>
        <w:t>javax.swing.GroupLayout.PREFERRED_SIZE</w:t>
      </w:r>
      <w:proofErr w:type="spellEnd"/>
      <w:r>
        <w:t>)</w:t>
      </w:r>
    </w:p>
    <w:p w14:paraId="639A5960" w14:textId="77777777" w:rsidR="0036480D" w:rsidRDefault="0036480D" w:rsidP="0036480D">
      <w:r>
        <w:t xml:space="preserve">                .</w:t>
      </w:r>
      <w:proofErr w:type="spellStart"/>
      <w:r>
        <w:t>addContainerGap</w:t>
      </w:r>
      <w:proofErr w:type="spellEnd"/>
      <w:r>
        <w:t>())</w:t>
      </w:r>
    </w:p>
    <w:p w14:paraId="3363A559" w14:textId="77777777" w:rsidR="0036480D" w:rsidRDefault="0036480D" w:rsidP="0036480D">
      <w:r>
        <w:t xml:space="preserve">        );</w:t>
      </w:r>
    </w:p>
    <w:p w14:paraId="10CB0946" w14:textId="77777777" w:rsidR="0036480D" w:rsidRDefault="0036480D" w:rsidP="0036480D"/>
    <w:p w14:paraId="582F6FE9" w14:textId="77777777" w:rsidR="0036480D" w:rsidRDefault="0036480D" w:rsidP="0036480D">
      <w:r>
        <w:t xml:space="preserve">        </w:t>
      </w:r>
      <w:proofErr w:type="spellStart"/>
      <w:r>
        <w:t>javax.swing.GroupLayout</w:t>
      </w:r>
      <w:proofErr w:type="spellEnd"/>
      <w:r>
        <w:t xml:space="preserve"> layout = new </w:t>
      </w:r>
      <w:proofErr w:type="spellStart"/>
      <w:r>
        <w:t>javax.swing.GroupLayout</w:t>
      </w:r>
      <w:proofErr w:type="spellEnd"/>
      <w:r>
        <w:t>(</w:t>
      </w:r>
      <w:proofErr w:type="spellStart"/>
      <w:r>
        <w:t>getContentPane</w:t>
      </w:r>
      <w:proofErr w:type="spellEnd"/>
      <w:r>
        <w:t>()</w:t>
      </w:r>
      <w:proofErr w:type="gramStart"/>
      <w:r>
        <w:t>);</w:t>
      </w:r>
      <w:proofErr w:type="gramEnd"/>
    </w:p>
    <w:p w14:paraId="2EE5214D" w14:textId="77777777" w:rsidR="0036480D" w:rsidRDefault="0036480D" w:rsidP="0036480D">
      <w:r>
        <w:t xml:space="preserve">        </w:t>
      </w:r>
      <w:proofErr w:type="spellStart"/>
      <w:r>
        <w:t>getContentPane</w:t>
      </w:r>
      <w:proofErr w:type="spellEnd"/>
      <w:r>
        <w:t>().</w:t>
      </w:r>
      <w:proofErr w:type="spellStart"/>
      <w:r>
        <w:t>setLayout</w:t>
      </w:r>
      <w:proofErr w:type="spellEnd"/>
      <w:r>
        <w:t>(layout</w:t>
      </w:r>
      <w:proofErr w:type="gramStart"/>
      <w:r>
        <w:t>);</w:t>
      </w:r>
      <w:proofErr w:type="gramEnd"/>
    </w:p>
    <w:p w14:paraId="273B50C7" w14:textId="77777777" w:rsidR="0036480D" w:rsidRDefault="0036480D" w:rsidP="0036480D">
      <w:r>
        <w:t xml:space="preserve">        </w:t>
      </w:r>
      <w:proofErr w:type="spellStart"/>
      <w:r>
        <w:t>layout.setHorizontalGroup</w:t>
      </w:r>
      <w:proofErr w:type="spellEnd"/>
      <w:r>
        <w:t>(</w:t>
      </w:r>
    </w:p>
    <w:p w14:paraId="2996B8E9" w14:textId="77777777" w:rsidR="0036480D" w:rsidRDefault="0036480D" w:rsidP="0036480D">
      <w:r>
        <w:t xml:space="preserve">            layout.createParallelGroup(javax.swing.GroupLayout.Alignment.LEADING)</w:t>
      </w:r>
    </w:p>
    <w:p w14:paraId="16409B96" w14:textId="77777777" w:rsidR="0036480D" w:rsidRDefault="0036480D" w:rsidP="0036480D">
      <w:r>
        <w:t xml:space="preserve">            .</w:t>
      </w:r>
      <w:proofErr w:type="spellStart"/>
      <w:r>
        <w:t>addComponent</w:t>
      </w:r>
      <w:proofErr w:type="spellEnd"/>
      <w:r>
        <w:t xml:space="preserve">(jPanel1, </w:t>
      </w:r>
      <w:proofErr w:type="spellStart"/>
      <w:r>
        <w:t>javax.swing.GroupLayout.DEFAULT_SIZE</w:t>
      </w:r>
      <w:proofErr w:type="spellEnd"/>
      <w:r>
        <w:t xml:space="preserve">, </w:t>
      </w:r>
      <w:proofErr w:type="spellStart"/>
      <w:r>
        <w:t>javax.swing.GroupLayout.DEFAULT_SIZE</w:t>
      </w:r>
      <w:proofErr w:type="spellEnd"/>
      <w:r>
        <w:t xml:space="preserve">, </w:t>
      </w:r>
      <w:proofErr w:type="spellStart"/>
      <w:r>
        <w:t>Short.MAX_VALUE</w:t>
      </w:r>
      <w:proofErr w:type="spellEnd"/>
      <w:r>
        <w:t>)</w:t>
      </w:r>
    </w:p>
    <w:p w14:paraId="479D9445" w14:textId="77777777" w:rsidR="0036480D" w:rsidRDefault="0036480D" w:rsidP="0036480D">
      <w:r>
        <w:t xml:space="preserve">        );</w:t>
      </w:r>
    </w:p>
    <w:p w14:paraId="034DFF8D" w14:textId="77777777" w:rsidR="0036480D" w:rsidRDefault="0036480D" w:rsidP="0036480D">
      <w:r>
        <w:t xml:space="preserve">        </w:t>
      </w:r>
      <w:proofErr w:type="spellStart"/>
      <w:r>
        <w:t>layout.setVerticalGroup</w:t>
      </w:r>
      <w:proofErr w:type="spellEnd"/>
      <w:r>
        <w:t>(</w:t>
      </w:r>
    </w:p>
    <w:p w14:paraId="62516796" w14:textId="77777777" w:rsidR="0036480D" w:rsidRDefault="0036480D" w:rsidP="0036480D">
      <w:r>
        <w:t xml:space="preserve">            layout.createParallelGroup(javax.swing.GroupLayout.Alignment.LEADING)</w:t>
      </w:r>
    </w:p>
    <w:p w14:paraId="67FFDB81" w14:textId="77777777" w:rsidR="0036480D" w:rsidRDefault="0036480D" w:rsidP="0036480D">
      <w:r>
        <w:t xml:space="preserve">            .</w:t>
      </w:r>
      <w:proofErr w:type="spellStart"/>
      <w:r>
        <w:t>addComponent</w:t>
      </w:r>
      <w:proofErr w:type="spellEnd"/>
      <w:r>
        <w:t xml:space="preserve">(jPanel1, </w:t>
      </w:r>
      <w:proofErr w:type="spellStart"/>
      <w:r>
        <w:t>javax.swing.GroupLayout.DEFAULT_SIZE</w:t>
      </w:r>
      <w:proofErr w:type="spellEnd"/>
      <w:r>
        <w:t xml:space="preserve">, </w:t>
      </w:r>
      <w:proofErr w:type="spellStart"/>
      <w:r>
        <w:t>javax.swing.GroupLayout.DEFAULT_SIZE</w:t>
      </w:r>
      <w:proofErr w:type="spellEnd"/>
      <w:r>
        <w:t xml:space="preserve">, </w:t>
      </w:r>
      <w:proofErr w:type="spellStart"/>
      <w:r>
        <w:t>Short.MAX_VALUE</w:t>
      </w:r>
      <w:proofErr w:type="spellEnd"/>
      <w:r>
        <w:t>)</w:t>
      </w:r>
    </w:p>
    <w:p w14:paraId="5D94D7ED" w14:textId="77777777" w:rsidR="0036480D" w:rsidRDefault="0036480D" w:rsidP="0036480D">
      <w:r>
        <w:t xml:space="preserve">        );</w:t>
      </w:r>
    </w:p>
    <w:p w14:paraId="322C86CD" w14:textId="77777777" w:rsidR="0036480D" w:rsidRDefault="0036480D" w:rsidP="0036480D"/>
    <w:p w14:paraId="713C28EE" w14:textId="77777777" w:rsidR="0036480D" w:rsidRDefault="0036480D" w:rsidP="0036480D">
      <w:r>
        <w:t xml:space="preserve">        pack(</w:t>
      </w:r>
      <w:proofErr w:type="gramStart"/>
      <w:r>
        <w:t>);</w:t>
      </w:r>
      <w:proofErr w:type="gramEnd"/>
    </w:p>
    <w:p w14:paraId="2BFB3716" w14:textId="77777777" w:rsidR="0036480D" w:rsidRDefault="0036480D" w:rsidP="0036480D">
      <w:r>
        <w:t xml:space="preserve">    }// &lt;/editor-fold&gt;//</w:t>
      </w:r>
      <w:proofErr w:type="spellStart"/>
      <w:r>
        <w:t>GEN-END:initComponents</w:t>
      </w:r>
      <w:proofErr w:type="spellEnd"/>
    </w:p>
    <w:p w14:paraId="5F7D0DF3" w14:textId="77777777" w:rsidR="0036480D" w:rsidRDefault="0036480D" w:rsidP="0036480D"/>
    <w:p w14:paraId="5B8CFDA4" w14:textId="77777777" w:rsidR="0036480D" w:rsidRDefault="0036480D" w:rsidP="0036480D">
      <w:r>
        <w:t xml:space="preserve">    private void </w:t>
      </w:r>
      <w:proofErr w:type="spellStart"/>
      <w:r>
        <w:t>addExecutiveBtnActionPerformed</w:t>
      </w:r>
      <w:proofErr w:type="spellEnd"/>
      <w:r>
        <w:t>(</w:t>
      </w:r>
      <w:proofErr w:type="spellStart"/>
      <w:r>
        <w:t>java.awt.event.ActionEvent</w:t>
      </w:r>
      <w:proofErr w:type="spellEnd"/>
      <w:r>
        <w:t xml:space="preserve"> </w:t>
      </w:r>
      <w:proofErr w:type="spellStart"/>
      <w:r>
        <w:t>evt</w:t>
      </w:r>
      <w:proofErr w:type="spellEnd"/>
      <w:r>
        <w:t>) {//</w:t>
      </w:r>
      <w:proofErr w:type="spellStart"/>
      <w:r>
        <w:t>GEN-FIRST:event_addExecutiveBtnActionPerformed</w:t>
      </w:r>
      <w:proofErr w:type="spellEnd"/>
    </w:p>
    <w:p w14:paraId="4AEB58AA" w14:textId="77777777" w:rsidR="0036480D" w:rsidRDefault="0036480D" w:rsidP="0036480D"/>
    <w:p w14:paraId="41B554AA" w14:textId="77777777" w:rsidR="0036480D" w:rsidRDefault="0036480D" w:rsidP="0036480D">
      <w:r>
        <w:t xml:space="preserve">        //Open add sales </w:t>
      </w:r>
      <w:proofErr w:type="gramStart"/>
      <w:r>
        <w:t>executives</w:t>
      </w:r>
      <w:proofErr w:type="gramEnd"/>
      <w:r>
        <w:t xml:space="preserve"> page</w:t>
      </w:r>
    </w:p>
    <w:p w14:paraId="647DCE9B" w14:textId="77777777" w:rsidR="0036480D" w:rsidRDefault="0036480D" w:rsidP="0036480D">
      <w:r>
        <w:t xml:space="preserve">        dispose(</w:t>
      </w:r>
      <w:proofErr w:type="gramStart"/>
      <w:r>
        <w:t>);</w:t>
      </w:r>
      <w:proofErr w:type="gramEnd"/>
    </w:p>
    <w:p w14:paraId="496BE9C6" w14:textId="77777777" w:rsidR="0036480D" w:rsidRDefault="0036480D" w:rsidP="0036480D">
      <w:r>
        <w:t xml:space="preserve">        new </w:t>
      </w:r>
      <w:proofErr w:type="spellStart"/>
      <w:r>
        <w:t>AdminAddExecutivePage</w:t>
      </w:r>
      <w:proofErr w:type="spellEnd"/>
      <w:r>
        <w:t>().show(</w:t>
      </w:r>
      <w:proofErr w:type="gramStart"/>
      <w:r>
        <w:t>);</w:t>
      </w:r>
      <w:proofErr w:type="gramEnd"/>
    </w:p>
    <w:p w14:paraId="4BF4261F" w14:textId="77777777" w:rsidR="0036480D" w:rsidRDefault="0036480D" w:rsidP="0036480D"/>
    <w:p w14:paraId="70676141" w14:textId="77777777" w:rsidR="0036480D" w:rsidRDefault="0036480D" w:rsidP="0036480D">
      <w:r>
        <w:t xml:space="preserve">    }//</w:t>
      </w:r>
      <w:proofErr w:type="spellStart"/>
      <w:r>
        <w:t>GEN-LAST:event_addExecutiveBtnActionPerformed</w:t>
      </w:r>
      <w:proofErr w:type="spellEnd"/>
    </w:p>
    <w:p w14:paraId="490AED54" w14:textId="77777777" w:rsidR="0036480D" w:rsidRDefault="0036480D" w:rsidP="0036480D"/>
    <w:p w14:paraId="433F8CF4" w14:textId="77777777" w:rsidR="0036480D" w:rsidRDefault="0036480D" w:rsidP="0036480D">
      <w:r>
        <w:t xml:space="preserve">    private void adminprofileBtn1ActionPerformed(</w:t>
      </w:r>
      <w:proofErr w:type="spellStart"/>
      <w:r>
        <w:t>java.awt.event.ActionEvent</w:t>
      </w:r>
      <w:proofErr w:type="spellEnd"/>
      <w:r>
        <w:t xml:space="preserve"> </w:t>
      </w:r>
      <w:proofErr w:type="spellStart"/>
      <w:r>
        <w:t>evt</w:t>
      </w:r>
      <w:proofErr w:type="spellEnd"/>
      <w:r>
        <w:t>) {//GEN-FIRST:event_adminprofileBtn1ActionPerformed</w:t>
      </w:r>
    </w:p>
    <w:p w14:paraId="780F3385" w14:textId="77777777" w:rsidR="0036480D" w:rsidRDefault="0036480D" w:rsidP="0036480D">
      <w:r>
        <w:t xml:space="preserve">        dispose(</w:t>
      </w:r>
      <w:proofErr w:type="gramStart"/>
      <w:r>
        <w:t>);</w:t>
      </w:r>
      <w:proofErr w:type="gramEnd"/>
    </w:p>
    <w:p w14:paraId="7A386F12" w14:textId="77777777" w:rsidR="0036480D" w:rsidRDefault="0036480D" w:rsidP="0036480D">
      <w:r>
        <w:t xml:space="preserve">        new </w:t>
      </w:r>
      <w:proofErr w:type="spellStart"/>
      <w:r>
        <w:t>AdminProfilePage</w:t>
      </w:r>
      <w:proofErr w:type="spellEnd"/>
      <w:r>
        <w:t>(</w:t>
      </w:r>
      <w:proofErr w:type="spellStart"/>
      <w:r>
        <w:t>username,userlast,uuser</w:t>
      </w:r>
      <w:proofErr w:type="spellEnd"/>
      <w:r>
        <w:t>).show(</w:t>
      </w:r>
      <w:proofErr w:type="gramStart"/>
      <w:r>
        <w:t>);</w:t>
      </w:r>
      <w:proofErr w:type="gramEnd"/>
    </w:p>
    <w:p w14:paraId="620A0C2F" w14:textId="77777777" w:rsidR="0036480D" w:rsidRDefault="0036480D" w:rsidP="0036480D">
      <w:r>
        <w:t xml:space="preserve">    }//GEN-LAST:event_adminprofileBtn1ActionPerformed</w:t>
      </w:r>
    </w:p>
    <w:p w14:paraId="368250A6" w14:textId="77777777" w:rsidR="0036480D" w:rsidRDefault="0036480D" w:rsidP="0036480D"/>
    <w:p w14:paraId="405CC786" w14:textId="77777777" w:rsidR="0036480D" w:rsidRDefault="0036480D" w:rsidP="0036480D">
      <w:r>
        <w:t xml:space="preserve">    private void </w:t>
      </w:r>
      <w:proofErr w:type="spellStart"/>
      <w:r>
        <w:t>removeBtnActionPerformed</w:t>
      </w:r>
      <w:proofErr w:type="spellEnd"/>
      <w:r>
        <w:t>(</w:t>
      </w:r>
      <w:proofErr w:type="spellStart"/>
      <w:r>
        <w:t>java.awt.event.ActionEvent</w:t>
      </w:r>
      <w:proofErr w:type="spellEnd"/>
      <w:r>
        <w:t xml:space="preserve"> </w:t>
      </w:r>
      <w:proofErr w:type="spellStart"/>
      <w:r>
        <w:t>evt</w:t>
      </w:r>
      <w:proofErr w:type="spellEnd"/>
      <w:r>
        <w:t>) {//</w:t>
      </w:r>
      <w:proofErr w:type="spellStart"/>
      <w:r>
        <w:t>GEN-FIRST:event_removeBtnActionPerformed</w:t>
      </w:r>
      <w:proofErr w:type="spellEnd"/>
    </w:p>
    <w:p w14:paraId="425F23A4" w14:textId="77777777" w:rsidR="0036480D" w:rsidRDefault="0036480D" w:rsidP="0036480D">
      <w:r>
        <w:t xml:space="preserve">        try{</w:t>
      </w:r>
    </w:p>
    <w:p w14:paraId="56E71AC0" w14:textId="77777777" w:rsidR="0036480D" w:rsidRDefault="0036480D" w:rsidP="0036480D">
      <w:r>
        <w:t xml:space="preserve">            Registry </w:t>
      </w:r>
      <w:proofErr w:type="spellStart"/>
      <w:r>
        <w:t>registry</w:t>
      </w:r>
      <w:proofErr w:type="spellEnd"/>
      <w:r>
        <w:t xml:space="preserve"> = </w:t>
      </w:r>
      <w:proofErr w:type="spellStart"/>
      <w:r>
        <w:t>LocateRegistry.getRegistry</w:t>
      </w:r>
      <w:proofErr w:type="spellEnd"/>
      <w:r>
        <w:t>("localhost",1099</w:t>
      </w:r>
      <w:proofErr w:type="gramStart"/>
      <w:r>
        <w:t>);</w:t>
      </w:r>
      <w:proofErr w:type="gramEnd"/>
    </w:p>
    <w:p w14:paraId="7AFA1F39" w14:textId="77777777" w:rsidR="0036480D" w:rsidRDefault="0036480D" w:rsidP="0036480D">
      <w:r>
        <w:t xml:space="preserve">            </w:t>
      </w:r>
      <w:proofErr w:type="spellStart"/>
      <w:r>
        <w:t>SalesExecInterface</w:t>
      </w:r>
      <w:proofErr w:type="spellEnd"/>
      <w:r>
        <w:t xml:space="preserve"> exec = (</w:t>
      </w:r>
      <w:proofErr w:type="spellStart"/>
      <w:r>
        <w:t>SalesExecInterface</w:t>
      </w:r>
      <w:proofErr w:type="spellEnd"/>
      <w:r>
        <w:t>)</w:t>
      </w:r>
      <w:proofErr w:type="spellStart"/>
      <w:r>
        <w:t>registry.lookup</w:t>
      </w:r>
      <w:proofErr w:type="spellEnd"/>
      <w:r>
        <w:t>("</w:t>
      </w:r>
      <w:proofErr w:type="spellStart"/>
      <w:r>
        <w:t>SalesExec</w:t>
      </w:r>
      <w:proofErr w:type="spellEnd"/>
      <w:r>
        <w:t>"</w:t>
      </w:r>
      <w:proofErr w:type="gramStart"/>
      <w:r>
        <w:t>);</w:t>
      </w:r>
      <w:proofErr w:type="gramEnd"/>
    </w:p>
    <w:p w14:paraId="688CC7FD" w14:textId="77777777" w:rsidR="0036480D" w:rsidRDefault="0036480D" w:rsidP="0036480D">
      <w:r>
        <w:t xml:space="preserve">            try{</w:t>
      </w:r>
    </w:p>
    <w:p w14:paraId="7BE11F88" w14:textId="77777777" w:rsidR="0036480D" w:rsidRDefault="0036480D" w:rsidP="0036480D">
      <w:r>
        <w:lastRenderedPageBreak/>
        <w:t xml:space="preserve">                String </w:t>
      </w:r>
      <w:proofErr w:type="spellStart"/>
      <w:r>
        <w:t>pId</w:t>
      </w:r>
      <w:proofErr w:type="spellEnd"/>
      <w:r>
        <w:t xml:space="preserve"> = </w:t>
      </w:r>
      <w:proofErr w:type="spellStart"/>
      <w:r>
        <w:t>pName.getText</w:t>
      </w:r>
      <w:proofErr w:type="spellEnd"/>
      <w:r>
        <w:t>(</w:t>
      </w:r>
      <w:proofErr w:type="gramStart"/>
      <w:r>
        <w:t>);</w:t>
      </w:r>
      <w:proofErr w:type="gramEnd"/>
    </w:p>
    <w:p w14:paraId="06839075" w14:textId="77777777" w:rsidR="0036480D" w:rsidRDefault="0036480D" w:rsidP="0036480D">
      <w:r>
        <w:t xml:space="preserve">                if(</w:t>
      </w:r>
      <w:proofErr w:type="spellStart"/>
      <w:r>
        <w:t>exec.find</w:t>
      </w:r>
      <w:proofErr w:type="spellEnd"/>
      <w:r>
        <w:t>(</w:t>
      </w:r>
      <w:proofErr w:type="spellStart"/>
      <w:r>
        <w:t>pId</w:t>
      </w:r>
      <w:proofErr w:type="spellEnd"/>
      <w:r>
        <w:t>)){</w:t>
      </w:r>
    </w:p>
    <w:p w14:paraId="00498949" w14:textId="77777777" w:rsidR="0036480D" w:rsidRDefault="0036480D" w:rsidP="0036480D">
      <w:r>
        <w:t xml:space="preserve">                    </w:t>
      </w:r>
      <w:proofErr w:type="spellStart"/>
      <w:r>
        <w:t>found.setVisible</w:t>
      </w:r>
      <w:proofErr w:type="spellEnd"/>
      <w:r>
        <w:t>(false</w:t>
      </w:r>
      <w:proofErr w:type="gramStart"/>
      <w:r>
        <w:t>);</w:t>
      </w:r>
      <w:proofErr w:type="gramEnd"/>
    </w:p>
    <w:p w14:paraId="20247283" w14:textId="77777777" w:rsidR="0036480D" w:rsidRDefault="0036480D" w:rsidP="0036480D">
      <w:r>
        <w:t xml:space="preserve">                    </w:t>
      </w:r>
      <w:proofErr w:type="spellStart"/>
      <w:r>
        <w:t>exec.remove</w:t>
      </w:r>
      <w:proofErr w:type="spellEnd"/>
      <w:r>
        <w:t>(</w:t>
      </w:r>
      <w:proofErr w:type="spellStart"/>
      <w:r>
        <w:t>pId</w:t>
      </w:r>
      <w:proofErr w:type="spellEnd"/>
      <w:proofErr w:type="gramStart"/>
      <w:r>
        <w:t>);</w:t>
      </w:r>
      <w:proofErr w:type="gramEnd"/>
    </w:p>
    <w:p w14:paraId="3149DFE3" w14:textId="77777777" w:rsidR="0036480D" w:rsidRDefault="0036480D" w:rsidP="0036480D">
      <w:r>
        <w:t xml:space="preserve">                    dispose(</w:t>
      </w:r>
      <w:proofErr w:type="gramStart"/>
      <w:r>
        <w:t>);</w:t>
      </w:r>
      <w:proofErr w:type="gramEnd"/>
    </w:p>
    <w:p w14:paraId="7A1ED696" w14:textId="77777777" w:rsidR="0036480D" w:rsidRDefault="0036480D" w:rsidP="0036480D">
      <w:r>
        <w:t xml:space="preserve">                    new </w:t>
      </w:r>
      <w:proofErr w:type="spellStart"/>
      <w:r>
        <w:t>AdminViewExecutives</w:t>
      </w:r>
      <w:proofErr w:type="spellEnd"/>
      <w:r>
        <w:t>(</w:t>
      </w:r>
      <w:proofErr w:type="spellStart"/>
      <w:r>
        <w:t>username,userlast,uuser</w:t>
      </w:r>
      <w:proofErr w:type="spellEnd"/>
      <w:r>
        <w:t>).show(</w:t>
      </w:r>
      <w:proofErr w:type="gramStart"/>
      <w:r>
        <w:t>);</w:t>
      </w:r>
      <w:proofErr w:type="gramEnd"/>
    </w:p>
    <w:p w14:paraId="0C1B3181" w14:textId="77777777" w:rsidR="0036480D" w:rsidRDefault="0036480D" w:rsidP="0036480D">
      <w:r>
        <w:t xml:space="preserve">                }else{</w:t>
      </w:r>
    </w:p>
    <w:p w14:paraId="0A46E2D4" w14:textId="77777777" w:rsidR="0036480D" w:rsidRDefault="0036480D" w:rsidP="0036480D">
      <w:r>
        <w:t xml:space="preserve">                    </w:t>
      </w:r>
      <w:proofErr w:type="spellStart"/>
      <w:r>
        <w:t>found.setVisible</w:t>
      </w:r>
      <w:proofErr w:type="spellEnd"/>
      <w:r>
        <w:t>(true</w:t>
      </w:r>
      <w:proofErr w:type="gramStart"/>
      <w:r>
        <w:t>);</w:t>
      </w:r>
      <w:proofErr w:type="gramEnd"/>
    </w:p>
    <w:p w14:paraId="5C78A4FF" w14:textId="77777777" w:rsidR="0036480D" w:rsidRDefault="0036480D" w:rsidP="0036480D">
      <w:r>
        <w:t xml:space="preserve">                }</w:t>
      </w:r>
    </w:p>
    <w:p w14:paraId="1B5EBD81" w14:textId="77777777" w:rsidR="0036480D" w:rsidRDefault="0036480D" w:rsidP="0036480D">
      <w:r>
        <w:t xml:space="preserve">            }catch (Exception e){</w:t>
      </w:r>
    </w:p>
    <w:p w14:paraId="1C98C2CD" w14:textId="77777777" w:rsidR="0036480D" w:rsidRDefault="0036480D" w:rsidP="0036480D"/>
    <w:p w14:paraId="2B75EA25" w14:textId="77777777" w:rsidR="0036480D" w:rsidRDefault="0036480D" w:rsidP="0036480D">
      <w:r>
        <w:t xml:space="preserve">            }</w:t>
      </w:r>
    </w:p>
    <w:p w14:paraId="65A465B4" w14:textId="77777777" w:rsidR="0036480D" w:rsidRDefault="0036480D" w:rsidP="0036480D"/>
    <w:p w14:paraId="6EDEA98B" w14:textId="77777777" w:rsidR="0036480D" w:rsidRDefault="0036480D" w:rsidP="0036480D">
      <w:r>
        <w:t xml:space="preserve">        }catch (</w:t>
      </w:r>
      <w:proofErr w:type="spellStart"/>
      <w:r>
        <w:t>RemoteException</w:t>
      </w:r>
      <w:proofErr w:type="spellEnd"/>
      <w:r>
        <w:t xml:space="preserve"> ex){</w:t>
      </w:r>
    </w:p>
    <w:p w14:paraId="6F1B1CB3" w14:textId="77777777" w:rsidR="0036480D" w:rsidRDefault="0036480D" w:rsidP="0036480D">
      <w:r>
        <w:t xml:space="preserve">            Logger.getLogger(AdminViewItems.class.getName()).log(Level.SEVERE, null, ex</w:t>
      </w:r>
      <w:proofErr w:type="gramStart"/>
      <w:r>
        <w:t>);</w:t>
      </w:r>
      <w:proofErr w:type="gramEnd"/>
    </w:p>
    <w:p w14:paraId="7E28EBBF" w14:textId="77777777" w:rsidR="0036480D" w:rsidRDefault="0036480D" w:rsidP="0036480D"/>
    <w:p w14:paraId="02E8EDCF" w14:textId="77777777" w:rsidR="0036480D" w:rsidRDefault="0036480D" w:rsidP="0036480D">
      <w:r>
        <w:t xml:space="preserve">        } catch (</w:t>
      </w:r>
      <w:proofErr w:type="spellStart"/>
      <w:r>
        <w:t>NotBoundException</w:t>
      </w:r>
      <w:proofErr w:type="spellEnd"/>
      <w:r>
        <w:t xml:space="preserve"> ex) {</w:t>
      </w:r>
    </w:p>
    <w:p w14:paraId="3CF7D592" w14:textId="77777777" w:rsidR="0036480D" w:rsidRDefault="0036480D" w:rsidP="0036480D">
      <w:r>
        <w:t xml:space="preserve">            Logger.getLogger(AdminViewItems.class.getName()).log(Level.SEVERE, null, ex</w:t>
      </w:r>
      <w:proofErr w:type="gramStart"/>
      <w:r>
        <w:t>);</w:t>
      </w:r>
      <w:proofErr w:type="gramEnd"/>
    </w:p>
    <w:p w14:paraId="0AC924CD" w14:textId="77777777" w:rsidR="0036480D" w:rsidRDefault="0036480D" w:rsidP="0036480D">
      <w:r>
        <w:t xml:space="preserve">        }</w:t>
      </w:r>
    </w:p>
    <w:p w14:paraId="61958006" w14:textId="77777777" w:rsidR="0036480D" w:rsidRDefault="0036480D" w:rsidP="0036480D"/>
    <w:p w14:paraId="3F5D3ED2" w14:textId="77777777" w:rsidR="0036480D" w:rsidRDefault="0036480D" w:rsidP="0036480D">
      <w:r>
        <w:t xml:space="preserve">    }//</w:t>
      </w:r>
      <w:proofErr w:type="spellStart"/>
      <w:r>
        <w:t>GEN-LAST:event_removeBtnActionPerformed</w:t>
      </w:r>
      <w:proofErr w:type="spellEnd"/>
    </w:p>
    <w:p w14:paraId="773FD38E" w14:textId="77777777" w:rsidR="0036480D" w:rsidRDefault="0036480D" w:rsidP="0036480D"/>
    <w:p w14:paraId="66A3E38C" w14:textId="77777777" w:rsidR="0036480D" w:rsidRDefault="0036480D" w:rsidP="0036480D">
      <w:r>
        <w:t xml:space="preserve">    private void </w:t>
      </w:r>
      <w:proofErr w:type="spellStart"/>
      <w:r>
        <w:t>pNameActionPerformed</w:t>
      </w:r>
      <w:proofErr w:type="spellEnd"/>
      <w:r>
        <w:t>(</w:t>
      </w:r>
      <w:proofErr w:type="spellStart"/>
      <w:r>
        <w:t>java.awt.event.ActionEvent</w:t>
      </w:r>
      <w:proofErr w:type="spellEnd"/>
      <w:r>
        <w:t xml:space="preserve"> </w:t>
      </w:r>
      <w:proofErr w:type="spellStart"/>
      <w:r>
        <w:t>evt</w:t>
      </w:r>
      <w:proofErr w:type="spellEnd"/>
      <w:r>
        <w:t>) {//</w:t>
      </w:r>
      <w:proofErr w:type="spellStart"/>
      <w:r>
        <w:t>GEN-FIRST:event_pNameActionPerformed</w:t>
      </w:r>
      <w:proofErr w:type="spellEnd"/>
    </w:p>
    <w:p w14:paraId="385D6087" w14:textId="77777777" w:rsidR="0036480D" w:rsidRDefault="0036480D" w:rsidP="0036480D">
      <w:r>
        <w:t xml:space="preserve">        // TODO add your handling code here:</w:t>
      </w:r>
    </w:p>
    <w:p w14:paraId="714CFFBE" w14:textId="77777777" w:rsidR="0036480D" w:rsidRDefault="0036480D" w:rsidP="0036480D">
      <w:r>
        <w:lastRenderedPageBreak/>
        <w:t xml:space="preserve">    }//</w:t>
      </w:r>
      <w:proofErr w:type="spellStart"/>
      <w:r>
        <w:t>GEN-LAST:event_pNameActionPerformed</w:t>
      </w:r>
      <w:proofErr w:type="spellEnd"/>
    </w:p>
    <w:p w14:paraId="31FC2106" w14:textId="77777777" w:rsidR="0036480D" w:rsidRDefault="0036480D" w:rsidP="0036480D">
      <w:r>
        <w:t xml:space="preserve"> </w:t>
      </w:r>
    </w:p>
    <w:p w14:paraId="308BA68B" w14:textId="77777777" w:rsidR="0036480D" w:rsidRDefault="0036480D" w:rsidP="0036480D">
      <w:r>
        <w:t xml:space="preserve">    public static void main(String </w:t>
      </w:r>
      <w:proofErr w:type="spellStart"/>
      <w:r>
        <w:t>args</w:t>
      </w:r>
      <w:proofErr w:type="spellEnd"/>
      <w:r>
        <w:t>[]) {</w:t>
      </w:r>
    </w:p>
    <w:p w14:paraId="7880E148" w14:textId="77777777" w:rsidR="0036480D" w:rsidRDefault="0036480D" w:rsidP="0036480D">
      <w:r>
        <w:t xml:space="preserve">       </w:t>
      </w:r>
    </w:p>
    <w:p w14:paraId="034F8F9B" w14:textId="77777777" w:rsidR="0036480D" w:rsidRDefault="0036480D" w:rsidP="0036480D">
      <w:r>
        <w:t xml:space="preserve">        </w:t>
      </w:r>
      <w:proofErr w:type="spellStart"/>
      <w:r>
        <w:t>java.awt.EventQueue.invokeLater</w:t>
      </w:r>
      <w:proofErr w:type="spellEnd"/>
      <w:r>
        <w:t>(new Runnable() {</w:t>
      </w:r>
    </w:p>
    <w:p w14:paraId="1E44D7F2" w14:textId="77777777" w:rsidR="0036480D" w:rsidRDefault="0036480D" w:rsidP="0036480D">
      <w:r>
        <w:t xml:space="preserve">            public void run() {</w:t>
      </w:r>
    </w:p>
    <w:p w14:paraId="521D1FF4" w14:textId="77777777" w:rsidR="0036480D" w:rsidRDefault="0036480D" w:rsidP="0036480D">
      <w:r>
        <w:t xml:space="preserve">                new </w:t>
      </w:r>
      <w:proofErr w:type="spellStart"/>
      <w:r>
        <w:t>AdminViewExecutives</w:t>
      </w:r>
      <w:proofErr w:type="spellEnd"/>
      <w:r>
        <w:t>().</w:t>
      </w:r>
      <w:proofErr w:type="spellStart"/>
      <w:r>
        <w:t>setVisible</w:t>
      </w:r>
      <w:proofErr w:type="spellEnd"/>
      <w:r>
        <w:t>(true</w:t>
      </w:r>
      <w:proofErr w:type="gramStart"/>
      <w:r>
        <w:t>);</w:t>
      </w:r>
      <w:proofErr w:type="gramEnd"/>
    </w:p>
    <w:p w14:paraId="425FB798" w14:textId="77777777" w:rsidR="0036480D" w:rsidRDefault="0036480D" w:rsidP="0036480D">
      <w:r>
        <w:t xml:space="preserve">            }</w:t>
      </w:r>
    </w:p>
    <w:p w14:paraId="6D1327E5" w14:textId="77777777" w:rsidR="0036480D" w:rsidRDefault="0036480D" w:rsidP="0036480D">
      <w:r>
        <w:t xml:space="preserve">        });</w:t>
      </w:r>
    </w:p>
    <w:p w14:paraId="12EE68B1" w14:textId="77777777" w:rsidR="0036480D" w:rsidRDefault="0036480D" w:rsidP="0036480D">
      <w:r>
        <w:t xml:space="preserve">    }</w:t>
      </w:r>
    </w:p>
    <w:p w14:paraId="5F330260" w14:textId="77777777" w:rsidR="0036480D" w:rsidRDefault="0036480D" w:rsidP="0036480D"/>
    <w:p w14:paraId="42EEFFEE" w14:textId="77777777" w:rsidR="0036480D" w:rsidRDefault="0036480D" w:rsidP="0036480D">
      <w:r>
        <w:t xml:space="preserve">    // Variables declaration - do not modify//</w:t>
      </w:r>
      <w:proofErr w:type="spellStart"/>
      <w:r>
        <w:t>GEN-BEGIN:variables</w:t>
      </w:r>
      <w:proofErr w:type="spellEnd"/>
    </w:p>
    <w:p w14:paraId="65DD2C3E" w14:textId="77777777" w:rsidR="0036480D" w:rsidRDefault="0036480D" w:rsidP="0036480D">
      <w:r>
        <w:t xml:space="preserve">    public static </w:t>
      </w:r>
      <w:proofErr w:type="spellStart"/>
      <w:r>
        <w:t>javax.swing.JButton</w:t>
      </w:r>
      <w:proofErr w:type="spellEnd"/>
      <w:r>
        <w:t xml:space="preserve"> </w:t>
      </w:r>
      <w:proofErr w:type="spellStart"/>
      <w:proofErr w:type="gramStart"/>
      <w:r>
        <w:t>addExecutiveBtn</w:t>
      </w:r>
      <w:proofErr w:type="spellEnd"/>
      <w:r>
        <w:t>;</w:t>
      </w:r>
      <w:proofErr w:type="gramEnd"/>
    </w:p>
    <w:p w14:paraId="70F73E1B" w14:textId="77777777" w:rsidR="0036480D" w:rsidRDefault="0036480D" w:rsidP="0036480D">
      <w:r>
        <w:t xml:space="preserve">    public static </w:t>
      </w:r>
      <w:proofErr w:type="spellStart"/>
      <w:r>
        <w:t>javax.swing.JButton</w:t>
      </w:r>
      <w:proofErr w:type="spellEnd"/>
      <w:r>
        <w:t xml:space="preserve"> </w:t>
      </w:r>
      <w:proofErr w:type="gramStart"/>
      <w:r>
        <w:t>adminprofileBtn1;</w:t>
      </w:r>
      <w:proofErr w:type="gramEnd"/>
    </w:p>
    <w:p w14:paraId="58168E1D" w14:textId="77777777" w:rsidR="0036480D" w:rsidRDefault="0036480D" w:rsidP="0036480D">
      <w:r>
        <w:t xml:space="preserve">    private </w:t>
      </w:r>
      <w:proofErr w:type="spellStart"/>
      <w:r>
        <w:t>javax.swing.JLabel</w:t>
      </w:r>
      <w:proofErr w:type="spellEnd"/>
      <w:r>
        <w:t xml:space="preserve"> </w:t>
      </w:r>
      <w:proofErr w:type="gramStart"/>
      <w:r>
        <w:t>found;</w:t>
      </w:r>
      <w:proofErr w:type="gramEnd"/>
    </w:p>
    <w:p w14:paraId="7456D58F" w14:textId="77777777" w:rsidR="0036480D" w:rsidRDefault="0036480D" w:rsidP="0036480D">
      <w:r>
        <w:t xml:space="preserve">    private </w:t>
      </w:r>
      <w:proofErr w:type="spellStart"/>
      <w:r>
        <w:t>javax.swing.JLabel</w:t>
      </w:r>
      <w:proofErr w:type="spellEnd"/>
      <w:r>
        <w:t xml:space="preserve"> </w:t>
      </w:r>
      <w:proofErr w:type="gramStart"/>
      <w:r>
        <w:t>jLabel1;</w:t>
      </w:r>
      <w:proofErr w:type="gramEnd"/>
    </w:p>
    <w:p w14:paraId="424BC5C9" w14:textId="77777777" w:rsidR="0036480D" w:rsidRDefault="0036480D" w:rsidP="0036480D">
      <w:r>
        <w:t xml:space="preserve">    private </w:t>
      </w:r>
      <w:proofErr w:type="spellStart"/>
      <w:r>
        <w:t>javax.swing.JPanel</w:t>
      </w:r>
      <w:proofErr w:type="spellEnd"/>
      <w:r>
        <w:t xml:space="preserve"> </w:t>
      </w:r>
      <w:proofErr w:type="gramStart"/>
      <w:r>
        <w:t>jPanel1;</w:t>
      </w:r>
      <w:proofErr w:type="gramEnd"/>
    </w:p>
    <w:p w14:paraId="6FEF8D27" w14:textId="77777777" w:rsidR="0036480D" w:rsidRDefault="0036480D" w:rsidP="0036480D">
      <w:r>
        <w:t xml:space="preserve">    private </w:t>
      </w:r>
      <w:proofErr w:type="spellStart"/>
      <w:r>
        <w:t>javax.swing.JScrollPane</w:t>
      </w:r>
      <w:proofErr w:type="spellEnd"/>
      <w:r>
        <w:t xml:space="preserve"> </w:t>
      </w:r>
      <w:proofErr w:type="gramStart"/>
      <w:r>
        <w:t>jScrollPane2;</w:t>
      </w:r>
      <w:proofErr w:type="gramEnd"/>
    </w:p>
    <w:p w14:paraId="540708E7" w14:textId="77777777" w:rsidR="0036480D" w:rsidRDefault="0036480D" w:rsidP="0036480D">
      <w:r>
        <w:t xml:space="preserve">    private </w:t>
      </w:r>
      <w:proofErr w:type="spellStart"/>
      <w:r>
        <w:t>javax.swing.JTextField</w:t>
      </w:r>
      <w:proofErr w:type="spellEnd"/>
      <w:r>
        <w:t xml:space="preserve"> </w:t>
      </w:r>
      <w:proofErr w:type="spellStart"/>
      <w:proofErr w:type="gramStart"/>
      <w:r>
        <w:t>pName</w:t>
      </w:r>
      <w:proofErr w:type="spellEnd"/>
      <w:r>
        <w:t>;</w:t>
      </w:r>
      <w:proofErr w:type="gramEnd"/>
    </w:p>
    <w:p w14:paraId="2CED69F3" w14:textId="77777777" w:rsidR="0036480D" w:rsidRDefault="0036480D" w:rsidP="0036480D">
      <w:r>
        <w:t xml:space="preserve">    private </w:t>
      </w:r>
      <w:proofErr w:type="spellStart"/>
      <w:r>
        <w:t>javax.swing.JButton</w:t>
      </w:r>
      <w:proofErr w:type="spellEnd"/>
      <w:r>
        <w:t xml:space="preserve"> </w:t>
      </w:r>
      <w:proofErr w:type="spellStart"/>
      <w:proofErr w:type="gramStart"/>
      <w:r>
        <w:t>removeBtn</w:t>
      </w:r>
      <w:proofErr w:type="spellEnd"/>
      <w:r>
        <w:t>;</w:t>
      </w:r>
      <w:proofErr w:type="gramEnd"/>
    </w:p>
    <w:p w14:paraId="2B065590" w14:textId="77777777" w:rsidR="0036480D" w:rsidRDefault="0036480D" w:rsidP="0036480D">
      <w:r>
        <w:t xml:space="preserve">    private </w:t>
      </w:r>
      <w:proofErr w:type="spellStart"/>
      <w:r>
        <w:t>javax.swing.JTable</w:t>
      </w:r>
      <w:proofErr w:type="spellEnd"/>
      <w:r>
        <w:t xml:space="preserve"> </w:t>
      </w:r>
      <w:proofErr w:type="gramStart"/>
      <w:r>
        <w:t>table;</w:t>
      </w:r>
      <w:proofErr w:type="gramEnd"/>
    </w:p>
    <w:p w14:paraId="2D0D3753" w14:textId="77777777" w:rsidR="0036480D" w:rsidRDefault="0036480D" w:rsidP="0036480D">
      <w:r>
        <w:t xml:space="preserve">    // End of variables declaration//</w:t>
      </w:r>
      <w:proofErr w:type="spellStart"/>
      <w:r>
        <w:t>GEN-END:variables</w:t>
      </w:r>
      <w:proofErr w:type="spellEnd"/>
    </w:p>
    <w:p w14:paraId="7B91A46E" w14:textId="6F1045F6" w:rsidR="00351968" w:rsidRPr="00351968" w:rsidRDefault="0036480D" w:rsidP="0036480D">
      <w:r>
        <w:t>}</w:t>
      </w:r>
    </w:p>
    <w:p w14:paraId="1751575A" w14:textId="77777777" w:rsidR="007B190D" w:rsidRDefault="007B190D" w:rsidP="00455742"/>
    <w:p w14:paraId="15214017" w14:textId="425D8238" w:rsidR="007B190D" w:rsidRDefault="00D13207" w:rsidP="001E5391">
      <w:pPr>
        <w:pStyle w:val="Heading4"/>
      </w:pPr>
      <w:proofErr w:type="spellStart"/>
      <w:r w:rsidRPr="00D13207">
        <w:lastRenderedPageBreak/>
        <w:t>AdminViewItems.form</w:t>
      </w:r>
      <w:proofErr w:type="spellEnd"/>
    </w:p>
    <w:p w14:paraId="7A64D426" w14:textId="77777777" w:rsidR="00E47C0E" w:rsidRDefault="00E47C0E" w:rsidP="00E47C0E"/>
    <w:p w14:paraId="031E3B38" w14:textId="77777777" w:rsidR="00E47C0E" w:rsidRDefault="00E47C0E" w:rsidP="00E47C0E">
      <w:r>
        <w:t>&lt;?xml version="1.0" encoding="UTF-8" ?&gt;</w:t>
      </w:r>
    </w:p>
    <w:p w14:paraId="39D28E76" w14:textId="77777777" w:rsidR="00E47C0E" w:rsidRDefault="00E47C0E" w:rsidP="00E47C0E"/>
    <w:p w14:paraId="5DB02AC5" w14:textId="77777777" w:rsidR="00E47C0E" w:rsidRDefault="00E47C0E" w:rsidP="00E47C0E">
      <w:r>
        <w:t xml:space="preserve">&lt;Form version="1.5" </w:t>
      </w:r>
      <w:proofErr w:type="spellStart"/>
      <w:r>
        <w:t>maxVersion</w:t>
      </w:r>
      <w:proofErr w:type="spellEnd"/>
      <w:r>
        <w:t>="1.9" type="</w:t>
      </w:r>
      <w:proofErr w:type="spellStart"/>
      <w:r>
        <w:t>org.netbeans.modules.form.forminfo.JFrameFormInfo</w:t>
      </w:r>
      <w:proofErr w:type="spellEnd"/>
      <w:r>
        <w:t>"&gt;</w:t>
      </w:r>
    </w:p>
    <w:p w14:paraId="4A65B99B" w14:textId="77777777" w:rsidR="00E47C0E" w:rsidRDefault="00E47C0E" w:rsidP="00E47C0E">
      <w:r>
        <w:t xml:space="preserve">  &lt;Properties&gt;</w:t>
      </w:r>
    </w:p>
    <w:p w14:paraId="3B8E5AAE" w14:textId="77777777" w:rsidR="00E47C0E" w:rsidRDefault="00E47C0E" w:rsidP="00E47C0E">
      <w:r>
        <w:t xml:space="preserve">    &lt;Property name="</w:t>
      </w:r>
      <w:proofErr w:type="spellStart"/>
      <w:r>
        <w:t>defaultCloseOperation</w:t>
      </w:r>
      <w:proofErr w:type="spellEnd"/>
      <w:r>
        <w:t>" type="int" value="3"/&gt;</w:t>
      </w:r>
    </w:p>
    <w:p w14:paraId="5F39AA36" w14:textId="77777777" w:rsidR="00E47C0E" w:rsidRDefault="00E47C0E" w:rsidP="00E47C0E">
      <w:r>
        <w:t xml:space="preserve">  &lt;/Properties&gt;</w:t>
      </w:r>
    </w:p>
    <w:p w14:paraId="4243D420" w14:textId="77777777" w:rsidR="00E47C0E" w:rsidRDefault="00E47C0E" w:rsidP="00E47C0E">
      <w:r>
        <w:t xml:space="preserve">  &lt;</w:t>
      </w:r>
      <w:proofErr w:type="spellStart"/>
      <w:r>
        <w:t>SyntheticProperties</w:t>
      </w:r>
      <w:proofErr w:type="spellEnd"/>
      <w:r>
        <w:t>&gt;</w:t>
      </w:r>
    </w:p>
    <w:p w14:paraId="3F2DA8CA" w14:textId="77777777" w:rsidR="00E47C0E" w:rsidRDefault="00E47C0E" w:rsidP="00E47C0E">
      <w:r>
        <w:t xml:space="preserve">    &lt;</w:t>
      </w:r>
      <w:proofErr w:type="spellStart"/>
      <w:r>
        <w:t>SyntheticProperty</w:t>
      </w:r>
      <w:proofErr w:type="spellEnd"/>
      <w:r>
        <w:t xml:space="preserve"> name="</w:t>
      </w:r>
      <w:proofErr w:type="spellStart"/>
      <w:r>
        <w:t>formSizePolicy</w:t>
      </w:r>
      <w:proofErr w:type="spellEnd"/>
      <w:r>
        <w:t>" type="int" value="1"/&gt;</w:t>
      </w:r>
    </w:p>
    <w:p w14:paraId="55B12D11" w14:textId="77777777" w:rsidR="00E47C0E" w:rsidRDefault="00E47C0E" w:rsidP="00E47C0E">
      <w:r>
        <w:t xml:space="preserve">    &lt;</w:t>
      </w:r>
      <w:proofErr w:type="spellStart"/>
      <w:r>
        <w:t>SyntheticProperty</w:t>
      </w:r>
      <w:proofErr w:type="spellEnd"/>
      <w:r>
        <w:t xml:space="preserve"> name="</w:t>
      </w:r>
      <w:proofErr w:type="spellStart"/>
      <w:r>
        <w:t>generateCenter</w:t>
      </w:r>
      <w:proofErr w:type="spellEnd"/>
      <w:r>
        <w:t>" type="</w:t>
      </w:r>
      <w:proofErr w:type="spellStart"/>
      <w:r>
        <w:t>boolean</w:t>
      </w:r>
      <w:proofErr w:type="spellEnd"/>
      <w:r>
        <w:t>" value="false"/&gt;</w:t>
      </w:r>
    </w:p>
    <w:p w14:paraId="091ABD4C" w14:textId="77777777" w:rsidR="00E47C0E" w:rsidRDefault="00E47C0E" w:rsidP="00E47C0E">
      <w:r>
        <w:t xml:space="preserve">  &lt;/</w:t>
      </w:r>
      <w:proofErr w:type="spellStart"/>
      <w:r>
        <w:t>SyntheticProperties</w:t>
      </w:r>
      <w:proofErr w:type="spellEnd"/>
      <w:r>
        <w:t>&gt;</w:t>
      </w:r>
    </w:p>
    <w:p w14:paraId="61DCB119" w14:textId="77777777" w:rsidR="00E47C0E" w:rsidRDefault="00E47C0E" w:rsidP="00E47C0E">
      <w:r>
        <w:t xml:space="preserve">  &lt;</w:t>
      </w:r>
      <w:proofErr w:type="spellStart"/>
      <w:r>
        <w:t>AuxValues</w:t>
      </w:r>
      <w:proofErr w:type="spellEnd"/>
      <w:r>
        <w:t>&gt;</w:t>
      </w:r>
    </w:p>
    <w:p w14:paraId="6A82F787" w14:textId="77777777" w:rsidR="00E47C0E" w:rsidRDefault="00E47C0E" w:rsidP="00E47C0E">
      <w:r>
        <w:t xml:space="preserve">    &lt;</w:t>
      </w:r>
      <w:proofErr w:type="spellStart"/>
      <w:r>
        <w:t>AuxValue</w:t>
      </w:r>
      <w:proofErr w:type="spellEnd"/>
      <w:r>
        <w:t xml:space="preserve"> name="</w:t>
      </w:r>
      <w:proofErr w:type="spellStart"/>
      <w:r>
        <w:t>FormSettings_autoResourcing</w:t>
      </w:r>
      <w:proofErr w:type="spellEnd"/>
      <w:r>
        <w:t>" type="</w:t>
      </w:r>
      <w:proofErr w:type="spellStart"/>
      <w:r>
        <w:t>java.lang.Integer</w:t>
      </w:r>
      <w:proofErr w:type="spellEnd"/>
      <w:r>
        <w:t>" value="0"/&gt;</w:t>
      </w:r>
    </w:p>
    <w:p w14:paraId="3D5EE204" w14:textId="77777777" w:rsidR="00E47C0E" w:rsidRDefault="00E47C0E" w:rsidP="00E47C0E">
      <w:r>
        <w:t xml:space="preserve">    &lt;</w:t>
      </w:r>
      <w:proofErr w:type="spellStart"/>
      <w:r>
        <w:t>AuxValue</w:t>
      </w:r>
      <w:proofErr w:type="spellEnd"/>
      <w:r>
        <w:t xml:space="preserve"> name="</w:t>
      </w:r>
      <w:proofErr w:type="spellStart"/>
      <w:r>
        <w:t>FormSettings_autoSetComponentName</w:t>
      </w:r>
      <w:proofErr w:type="spellEnd"/>
      <w:r>
        <w:t>" type="</w:t>
      </w:r>
      <w:proofErr w:type="spellStart"/>
      <w:r>
        <w:t>java.lang.Boolean</w:t>
      </w:r>
      <w:proofErr w:type="spellEnd"/>
      <w:r>
        <w:t>" value="false"/&gt;</w:t>
      </w:r>
    </w:p>
    <w:p w14:paraId="7C118379" w14:textId="77777777" w:rsidR="00E47C0E" w:rsidRDefault="00E47C0E" w:rsidP="00E47C0E">
      <w:r>
        <w:t xml:space="preserve">    &lt;</w:t>
      </w:r>
      <w:proofErr w:type="spellStart"/>
      <w:r>
        <w:t>AuxValue</w:t>
      </w:r>
      <w:proofErr w:type="spellEnd"/>
      <w:r>
        <w:t xml:space="preserve"> name="</w:t>
      </w:r>
      <w:proofErr w:type="spellStart"/>
      <w:r>
        <w:t>FormSettings_generateFQN</w:t>
      </w:r>
      <w:proofErr w:type="spellEnd"/>
      <w:r>
        <w:t>" type="</w:t>
      </w:r>
      <w:proofErr w:type="spellStart"/>
      <w:r>
        <w:t>java.lang.Boolean</w:t>
      </w:r>
      <w:proofErr w:type="spellEnd"/>
      <w:r>
        <w:t>" value="true"/&gt;</w:t>
      </w:r>
    </w:p>
    <w:p w14:paraId="46EDB8DC" w14:textId="77777777" w:rsidR="00E47C0E" w:rsidRDefault="00E47C0E" w:rsidP="00E47C0E">
      <w:r>
        <w:t xml:space="preserve">    &lt;</w:t>
      </w:r>
      <w:proofErr w:type="spellStart"/>
      <w:r>
        <w:t>AuxValue</w:t>
      </w:r>
      <w:proofErr w:type="spellEnd"/>
      <w:r>
        <w:t xml:space="preserve"> name="</w:t>
      </w:r>
      <w:proofErr w:type="spellStart"/>
      <w:r>
        <w:t>FormSettings_generateMnemonicsCode</w:t>
      </w:r>
      <w:proofErr w:type="spellEnd"/>
      <w:r>
        <w:t>" type="</w:t>
      </w:r>
      <w:proofErr w:type="spellStart"/>
      <w:r>
        <w:t>java.lang.Boolean</w:t>
      </w:r>
      <w:proofErr w:type="spellEnd"/>
      <w:r>
        <w:t>" value="false"/&gt;</w:t>
      </w:r>
    </w:p>
    <w:p w14:paraId="28D9AC29" w14:textId="77777777" w:rsidR="00E47C0E" w:rsidRDefault="00E47C0E" w:rsidP="00E47C0E">
      <w:r>
        <w:t xml:space="preserve">    &lt;</w:t>
      </w:r>
      <w:proofErr w:type="spellStart"/>
      <w:r>
        <w:t>AuxValue</w:t>
      </w:r>
      <w:proofErr w:type="spellEnd"/>
      <w:r>
        <w:t xml:space="preserve"> name="FormSettings_i18nAutoMode" type="</w:t>
      </w:r>
      <w:proofErr w:type="spellStart"/>
      <w:r>
        <w:t>java.lang.Boolean</w:t>
      </w:r>
      <w:proofErr w:type="spellEnd"/>
      <w:r>
        <w:t>" value="false"/&gt;</w:t>
      </w:r>
    </w:p>
    <w:p w14:paraId="41AE6B60" w14:textId="77777777" w:rsidR="00E47C0E" w:rsidRDefault="00E47C0E" w:rsidP="00E47C0E">
      <w:r>
        <w:t xml:space="preserve">    &lt;</w:t>
      </w:r>
      <w:proofErr w:type="spellStart"/>
      <w:r>
        <w:t>AuxValue</w:t>
      </w:r>
      <w:proofErr w:type="spellEnd"/>
      <w:r>
        <w:t xml:space="preserve"> name="</w:t>
      </w:r>
      <w:proofErr w:type="spellStart"/>
      <w:r>
        <w:t>FormSettings_layoutCodeTarget</w:t>
      </w:r>
      <w:proofErr w:type="spellEnd"/>
      <w:r>
        <w:t>" type="</w:t>
      </w:r>
      <w:proofErr w:type="spellStart"/>
      <w:r>
        <w:t>java.lang.Integer</w:t>
      </w:r>
      <w:proofErr w:type="spellEnd"/>
      <w:r>
        <w:t>" value="1"/&gt;</w:t>
      </w:r>
    </w:p>
    <w:p w14:paraId="5B5A0A7B" w14:textId="77777777" w:rsidR="00E47C0E" w:rsidRDefault="00E47C0E" w:rsidP="00E47C0E">
      <w:r>
        <w:t xml:space="preserve">    &lt;</w:t>
      </w:r>
      <w:proofErr w:type="spellStart"/>
      <w:r>
        <w:t>AuxValue</w:t>
      </w:r>
      <w:proofErr w:type="spellEnd"/>
      <w:r>
        <w:t xml:space="preserve"> name="</w:t>
      </w:r>
      <w:proofErr w:type="spellStart"/>
      <w:r>
        <w:t>FormSettings_listenerGenerationStyle</w:t>
      </w:r>
      <w:proofErr w:type="spellEnd"/>
      <w:r>
        <w:t>" type="</w:t>
      </w:r>
      <w:proofErr w:type="spellStart"/>
      <w:r>
        <w:t>java.lang.Integer</w:t>
      </w:r>
      <w:proofErr w:type="spellEnd"/>
      <w:r>
        <w:t>" value="0"/&gt;</w:t>
      </w:r>
    </w:p>
    <w:p w14:paraId="2850EAE6" w14:textId="77777777" w:rsidR="00E47C0E" w:rsidRDefault="00E47C0E" w:rsidP="00E47C0E">
      <w:r>
        <w:lastRenderedPageBreak/>
        <w:t xml:space="preserve">    &lt;</w:t>
      </w:r>
      <w:proofErr w:type="spellStart"/>
      <w:r>
        <w:t>AuxValue</w:t>
      </w:r>
      <w:proofErr w:type="spellEnd"/>
      <w:r>
        <w:t xml:space="preserve"> name="</w:t>
      </w:r>
      <w:proofErr w:type="spellStart"/>
      <w:r>
        <w:t>FormSettings_variablesLocal</w:t>
      </w:r>
      <w:proofErr w:type="spellEnd"/>
      <w:r>
        <w:t>" type="</w:t>
      </w:r>
      <w:proofErr w:type="spellStart"/>
      <w:r>
        <w:t>java.lang.Boolean</w:t>
      </w:r>
      <w:proofErr w:type="spellEnd"/>
      <w:r>
        <w:t>" value="false"/&gt;</w:t>
      </w:r>
    </w:p>
    <w:p w14:paraId="435047B4" w14:textId="77777777" w:rsidR="00E47C0E" w:rsidRDefault="00E47C0E" w:rsidP="00E47C0E">
      <w:r>
        <w:t xml:space="preserve">    &lt;</w:t>
      </w:r>
      <w:proofErr w:type="spellStart"/>
      <w:r>
        <w:t>AuxValue</w:t>
      </w:r>
      <w:proofErr w:type="spellEnd"/>
      <w:r>
        <w:t xml:space="preserve"> name="</w:t>
      </w:r>
      <w:proofErr w:type="spellStart"/>
      <w:r>
        <w:t>FormSettings_variablesModifier</w:t>
      </w:r>
      <w:proofErr w:type="spellEnd"/>
      <w:r>
        <w:t>" type="</w:t>
      </w:r>
      <w:proofErr w:type="spellStart"/>
      <w:r>
        <w:t>java.lang.Integer</w:t>
      </w:r>
      <w:proofErr w:type="spellEnd"/>
      <w:r>
        <w:t>" value="2"/&gt;</w:t>
      </w:r>
    </w:p>
    <w:p w14:paraId="79DBAF89" w14:textId="77777777" w:rsidR="00E47C0E" w:rsidRDefault="00E47C0E" w:rsidP="00E47C0E">
      <w:r>
        <w:t xml:space="preserve">  &lt;/</w:t>
      </w:r>
      <w:proofErr w:type="spellStart"/>
      <w:r>
        <w:t>AuxValues</w:t>
      </w:r>
      <w:proofErr w:type="spellEnd"/>
      <w:r>
        <w:t>&gt;</w:t>
      </w:r>
    </w:p>
    <w:p w14:paraId="7BEA113A" w14:textId="77777777" w:rsidR="00E47C0E" w:rsidRDefault="00E47C0E" w:rsidP="00E47C0E"/>
    <w:p w14:paraId="5DA3E504" w14:textId="77777777" w:rsidR="00E47C0E" w:rsidRDefault="00E47C0E" w:rsidP="00E47C0E">
      <w:r>
        <w:t xml:space="preserve">  &lt;Layout&gt;</w:t>
      </w:r>
    </w:p>
    <w:p w14:paraId="7395A989" w14:textId="77777777" w:rsidR="00E47C0E" w:rsidRDefault="00E47C0E" w:rsidP="00E47C0E">
      <w:r>
        <w:t xml:space="preserve">    &lt;</w:t>
      </w:r>
      <w:proofErr w:type="spellStart"/>
      <w:r>
        <w:t>DimensionLayout</w:t>
      </w:r>
      <w:proofErr w:type="spellEnd"/>
      <w:r>
        <w:t xml:space="preserve"> dim="0"&gt;</w:t>
      </w:r>
    </w:p>
    <w:p w14:paraId="4F95D9DD" w14:textId="77777777" w:rsidR="00E47C0E" w:rsidRDefault="00E47C0E" w:rsidP="00E47C0E">
      <w:r>
        <w:t xml:space="preserve">      &lt;Group type="103" </w:t>
      </w:r>
      <w:proofErr w:type="spellStart"/>
      <w:r>
        <w:t>groupAlignment</w:t>
      </w:r>
      <w:proofErr w:type="spellEnd"/>
      <w:r>
        <w:t>="0" attributes="0"&gt;</w:t>
      </w:r>
    </w:p>
    <w:p w14:paraId="42D3DF1B" w14:textId="77777777" w:rsidR="00E47C0E" w:rsidRDefault="00E47C0E" w:rsidP="00E47C0E">
      <w:r>
        <w:t xml:space="preserve">          &lt;Group type="102" attributes="0"&gt;</w:t>
      </w:r>
    </w:p>
    <w:p w14:paraId="5522F742" w14:textId="77777777" w:rsidR="00E47C0E" w:rsidRDefault="00E47C0E" w:rsidP="00E47C0E">
      <w:r>
        <w:t xml:space="preserve">              &lt;Group type="103" </w:t>
      </w:r>
      <w:proofErr w:type="spellStart"/>
      <w:r>
        <w:t>groupAlignment</w:t>
      </w:r>
      <w:proofErr w:type="spellEnd"/>
      <w:r>
        <w:t>="0" attributes="0"&gt;</w:t>
      </w:r>
    </w:p>
    <w:p w14:paraId="397480C2" w14:textId="77777777" w:rsidR="00E47C0E" w:rsidRDefault="00E47C0E" w:rsidP="00E47C0E">
      <w:r>
        <w:t xml:space="preserve">                  &lt;Group type="102" alignment="0" attributes="0"&gt;</w:t>
      </w:r>
    </w:p>
    <w:p w14:paraId="457C6DE4" w14:textId="77777777" w:rsidR="00E47C0E" w:rsidRDefault="00E47C0E" w:rsidP="00E47C0E">
      <w:r>
        <w:t xml:space="preserve">                      &lt;</w:t>
      </w:r>
      <w:proofErr w:type="spellStart"/>
      <w:r>
        <w:t>EmptySpace</w:t>
      </w:r>
      <w:proofErr w:type="spellEnd"/>
      <w:r>
        <w:t xml:space="preserve"> max="-2" attributes="0"/&gt;</w:t>
      </w:r>
    </w:p>
    <w:p w14:paraId="51908E62" w14:textId="77777777" w:rsidR="00E47C0E" w:rsidRDefault="00E47C0E" w:rsidP="00E47C0E">
      <w:r>
        <w:t xml:space="preserve">                      &lt;Component id="jScrollPane2" min="-2" </w:t>
      </w:r>
      <w:proofErr w:type="spellStart"/>
      <w:r>
        <w:t>pref</w:t>
      </w:r>
      <w:proofErr w:type="spellEnd"/>
      <w:r>
        <w:t>="418" max="-2" attributes="0"/&gt;</w:t>
      </w:r>
    </w:p>
    <w:p w14:paraId="31B3152D" w14:textId="77777777" w:rsidR="00E47C0E" w:rsidRDefault="00E47C0E" w:rsidP="00E47C0E">
      <w:r>
        <w:t xml:space="preserve">                  &lt;/Group&gt;</w:t>
      </w:r>
    </w:p>
    <w:p w14:paraId="3E403571" w14:textId="77777777" w:rsidR="00E47C0E" w:rsidRDefault="00E47C0E" w:rsidP="00E47C0E">
      <w:r>
        <w:t xml:space="preserve">                  &lt;Group type="102" alignment="0" attributes="0"&gt;</w:t>
      </w:r>
    </w:p>
    <w:p w14:paraId="404EFE93" w14:textId="77777777" w:rsidR="00E47C0E" w:rsidRDefault="00E47C0E" w:rsidP="00E47C0E">
      <w:r>
        <w:t xml:space="preserve">                      &lt;</w:t>
      </w:r>
      <w:proofErr w:type="spellStart"/>
      <w:r>
        <w:t>EmptySpace</w:t>
      </w:r>
      <w:proofErr w:type="spellEnd"/>
      <w:r>
        <w:t xml:space="preserve"> min="-2" </w:t>
      </w:r>
      <w:proofErr w:type="spellStart"/>
      <w:r>
        <w:t>pref</w:t>
      </w:r>
      <w:proofErr w:type="spellEnd"/>
      <w:r>
        <w:t>="121" max="-2" attributes="0"/&gt;</w:t>
      </w:r>
    </w:p>
    <w:p w14:paraId="31893508" w14:textId="77777777" w:rsidR="00E47C0E" w:rsidRDefault="00E47C0E" w:rsidP="00E47C0E">
      <w:r>
        <w:t xml:space="preserve">                      &lt;Component id="adminprofileBtn1" min="-2" </w:t>
      </w:r>
      <w:proofErr w:type="spellStart"/>
      <w:r>
        <w:t>pref</w:t>
      </w:r>
      <w:proofErr w:type="spellEnd"/>
      <w:r>
        <w:t>="185" max="-2" attributes="0"/&gt;</w:t>
      </w:r>
    </w:p>
    <w:p w14:paraId="77C42F65" w14:textId="77777777" w:rsidR="00E47C0E" w:rsidRDefault="00E47C0E" w:rsidP="00E47C0E">
      <w:r>
        <w:t xml:space="preserve">                  &lt;/Group&gt;</w:t>
      </w:r>
    </w:p>
    <w:p w14:paraId="3C5B3E70" w14:textId="77777777" w:rsidR="00E47C0E" w:rsidRDefault="00E47C0E" w:rsidP="00E47C0E">
      <w:r>
        <w:t xml:space="preserve">                  &lt;Group type="102" alignment="0" attributes="0"&gt;</w:t>
      </w:r>
    </w:p>
    <w:p w14:paraId="13771533" w14:textId="77777777" w:rsidR="00E47C0E" w:rsidRDefault="00E47C0E" w:rsidP="00E47C0E">
      <w:r>
        <w:t xml:space="preserve">                      &lt;</w:t>
      </w:r>
      <w:proofErr w:type="spellStart"/>
      <w:r>
        <w:t>EmptySpace</w:t>
      </w:r>
      <w:proofErr w:type="spellEnd"/>
      <w:r>
        <w:t xml:space="preserve"> min="-2" </w:t>
      </w:r>
      <w:proofErr w:type="spellStart"/>
      <w:r>
        <w:t>pref</w:t>
      </w:r>
      <w:proofErr w:type="spellEnd"/>
      <w:r>
        <w:t>="41" max="-2" attributes="0"/&gt;</w:t>
      </w:r>
    </w:p>
    <w:p w14:paraId="5A74F614" w14:textId="77777777" w:rsidR="00E47C0E" w:rsidRDefault="00E47C0E" w:rsidP="00E47C0E">
      <w:r>
        <w:t xml:space="preserve">                      &lt;Group type="103" </w:t>
      </w:r>
      <w:proofErr w:type="spellStart"/>
      <w:r>
        <w:t>groupAlignment</w:t>
      </w:r>
      <w:proofErr w:type="spellEnd"/>
      <w:r>
        <w:t>="0" attributes="0"&gt;</w:t>
      </w:r>
    </w:p>
    <w:p w14:paraId="54115214" w14:textId="77777777" w:rsidR="00E47C0E" w:rsidRDefault="00E47C0E" w:rsidP="00E47C0E">
      <w:r>
        <w:t xml:space="preserve">                          &lt;Component id="found" alignment="0" min="-2" max="-2" attributes="0"/&gt;</w:t>
      </w:r>
    </w:p>
    <w:p w14:paraId="3786A9ED" w14:textId="77777777" w:rsidR="00E47C0E" w:rsidRDefault="00E47C0E" w:rsidP="00E47C0E">
      <w:r>
        <w:t xml:space="preserve">                          &lt;Group type="102" attributes="0"&gt;</w:t>
      </w:r>
    </w:p>
    <w:p w14:paraId="4431A8B6" w14:textId="77777777" w:rsidR="00E47C0E" w:rsidRDefault="00E47C0E" w:rsidP="00E47C0E">
      <w:r>
        <w:t xml:space="preserve">                              &lt;Component id="</w:t>
      </w:r>
      <w:proofErr w:type="spellStart"/>
      <w:r>
        <w:t>pName</w:t>
      </w:r>
      <w:proofErr w:type="spellEnd"/>
      <w:r>
        <w:t xml:space="preserve">" min="-2" </w:t>
      </w:r>
      <w:proofErr w:type="spellStart"/>
      <w:r>
        <w:t>pref</w:t>
      </w:r>
      <w:proofErr w:type="spellEnd"/>
      <w:r>
        <w:t>="209" max="-2" attributes="0"/&gt;</w:t>
      </w:r>
    </w:p>
    <w:p w14:paraId="40223020" w14:textId="77777777" w:rsidR="00E47C0E" w:rsidRDefault="00E47C0E" w:rsidP="00E47C0E">
      <w:r>
        <w:lastRenderedPageBreak/>
        <w:t xml:space="preserve">                              &lt;</w:t>
      </w:r>
      <w:proofErr w:type="spellStart"/>
      <w:r>
        <w:t>EmptySpace</w:t>
      </w:r>
      <w:proofErr w:type="spellEnd"/>
      <w:r>
        <w:t xml:space="preserve"> min="-2" </w:t>
      </w:r>
      <w:proofErr w:type="spellStart"/>
      <w:r>
        <w:t>pref</w:t>
      </w:r>
      <w:proofErr w:type="spellEnd"/>
      <w:r>
        <w:t>="43" max="-2" attributes="0"/&gt;</w:t>
      </w:r>
    </w:p>
    <w:p w14:paraId="7A9D0593" w14:textId="77777777" w:rsidR="00E47C0E" w:rsidRDefault="00E47C0E" w:rsidP="00E47C0E">
      <w:r>
        <w:t xml:space="preserve">                              &lt;Component id="</w:t>
      </w:r>
      <w:proofErr w:type="spellStart"/>
      <w:r>
        <w:t>removeBtn</w:t>
      </w:r>
      <w:proofErr w:type="spellEnd"/>
      <w:r>
        <w:t xml:space="preserve">" min="-2" </w:t>
      </w:r>
      <w:proofErr w:type="spellStart"/>
      <w:r>
        <w:t>pref</w:t>
      </w:r>
      <w:proofErr w:type="spellEnd"/>
      <w:r>
        <w:t>="85" max="-2" attributes="0"/&gt;</w:t>
      </w:r>
    </w:p>
    <w:p w14:paraId="74EBE351" w14:textId="77777777" w:rsidR="00E47C0E" w:rsidRDefault="00E47C0E" w:rsidP="00E47C0E">
      <w:r>
        <w:t xml:space="preserve">                          &lt;/Group&gt;</w:t>
      </w:r>
    </w:p>
    <w:p w14:paraId="187C91A4" w14:textId="77777777" w:rsidR="00E47C0E" w:rsidRDefault="00E47C0E" w:rsidP="00E47C0E">
      <w:r>
        <w:t xml:space="preserve">                          &lt;Component id="jLabel1" alignment="0" min="-2" </w:t>
      </w:r>
      <w:proofErr w:type="spellStart"/>
      <w:r>
        <w:t>pref</w:t>
      </w:r>
      <w:proofErr w:type="spellEnd"/>
      <w:r>
        <w:t>="66" max="-2" attributes="0"/&gt;</w:t>
      </w:r>
    </w:p>
    <w:p w14:paraId="7DEBF3C0" w14:textId="77777777" w:rsidR="00E47C0E" w:rsidRDefault="00E47C0E" w:rsidP="00E47C0E">
      <w:r>
        <w:t xml:space="preserve">                      &lt;/Group&gt;</w:t>
      </w:r>
    </w:p>
    <w:p w14:paraId="5FF30F46" w14:textId="77777777" w:rsidR="00E47C0E" w:rsidRDefault="00E47C0E" w:rsidP="00E47C0E">
      <w:r>
        <w:t xml:space="preserve">                  &lt;/Group&gt;</w:t>
      </w:r>
    </w:p>
    <w:p w14:paraId="0A9DDA75" w14:textId="77777777" w:rsidR="00E47C0E" w:rsidRDefault="00E47C0E" w:rsidP="00E47C0E">
      <w:r>
        <w:t xml:space="preserve">              &lt;/Group&gt;</w:t>
      </w:r>
    </w:p>
    <w:p w14:paraId="64D26ECD" w14:textId="77777777" w:rsidR="00E47C0E" w:rsidRDefault="00E47C0E" w:rsidP="00E47C0E">
      <w:r>
        <w:t xml:space="preserve">              &lt;</w:t>
      </w:r>
      <w:proofErr w:type="spellStart"/>
      <w:r>
        <w:t>EmptySpace</w:t>
      </w:r>
      <w:proofErr w:type="spellEnd"/>
      <w:r>
        <w:t xml:space="preserve"> max="32767" attributes="0"/&gt;</w:t>
      </w:r>
    </w:p>
    <w:p w14:paraId="77F1A66E" w14:textId="77777777" w:rsidR="00E47C0E" w:rsidRDefault="00E47C0E" w:rsidP="00E47C0E">
      <w:r>
        <w:t xml:space="preserve">          &lt;/Group&gt;</w:t>
      </w:r>
    </w:p>
    <w:p w14:paraId="0C8AC2C0" w14:textId="77777777" w:rsidR="00E47C0E" w:rsidRDefault="00E47C0E" w:rsidP="00E47C0E">
      <w:r>
        <w:t xml:space="preserve">      &lt;/Group&gt;</w:t>
      </w:r>
    </w:p>
    <w:p w14:paraId="425DEBBC" w14:textId="77777777" w:rsidR="00E47C0E" w:rsidRDefault="00E47C0E" w:rsidP="00E47C0E">
      <w:r>
        <w:t xml:space="preserve">    &lt;/</w:t>
      </w:r>
      <w:proofErr w:type="spellStart"/>
      <w:r>
        <w:t>DimensionLayout</w:t>
      </w:r>
      <w:proofErr w:type="spellEnd"/>
      <w:r>
        <w:t>&gt;</w:t>
      </w:r>
    </w:p>
    <w:p w14:paraId="282956AD" w14:textId="77777777" w:rsidR="00E47C0E" w:rsidRDefault="00E47C0E" w:rsidP="00E47C0E">
      <w:r>
        <w:t xml:space="preserve">    &lt;</w:t>
      </w:r>
      <w:proofErr w:type="spellStart"/>
      <w:r>
        <w:t>DimensionLayout</w:t>
      </w:r>
      <w:proofErr w:type="spellEnd"/>
      <w:r>
        <w:t xml:space="preserve"> dim="1"&gt;</w:t>
      </w:r>
    </w:p>
    <w:p w14:paraId="54EEFA58" w14:textId="77777777" w:rsidR="00E47C0E" w:rsidRDefault="00E47C0E" w:rsidP="00E47C0E">
      <w:r>
        <w:t xml:space="preserve">      &lt;Group type="103" </w:t>
      </w:r>
      <w:proofErr w:type="spellStart"/>
      <w:r>
        <w:t>groupAlignment</w:t>
      </w:r>
      <w:proofErr w:type="spellEnd"/>
      <w:r>
        <w:t>="0" attributes="0"&gt;</w:t>
      </w:r>
    </w:p>
    <w:p w14:paraId="6F06F774" w14:textId="77777777" w:rsidR="00E47C0E" w:rsidRDefault="00E47C0E" w:rsidP="00E47C0E">
      <w:r>
        <w:t xml:space="preserve">          &lt;Group type="102" alignment="0" attributes="0"&gt;</w:t>
      </w:r>
    </w:p>
    <w:p w14:paraId="79501626" w14:textId="77777777" w:rsidR="00E47C0E" w:rsidRDefault="00E47C0E" w:rsidP="00E47C0E">
      <w:r>
        <w:t xml:space="preserve">              &lt;Component id="jScrollPane2" min="-2" </w:t>
      </w:r>
      <w:proofErr w:type="spellStart"/>
      <w:r>
        <w:t>pref</w:t>
      </w:r>
      <w:proofErr w:type="spellEnd"/>
      <w:r>
        <w:t>="172" max="-2" attributes="0"/&gt;</w:t>
      </w:r>
    </w:p>
    <w:p w14:paraId="106E9722" w14:textId="77777777" w:rsidR="00E47C0E" w:rsidRDefault="00E47C0E" w:rsidP="00E47C0E">
      <w:r>
        <w:t xml:space="preserve">              &lt;</w:t>
      </w:r>
      <w:proofErr w:type="spellStart"/>
      <w:r>
        <w:t>EmptySpace</w:t>
      </w:r>
      <w:proofErr w:type="spellEnd"/>
      <w:r>
        <w:t xml:space="preserve"> type="separate" max="-2" attributes="0"/&gt;</w:t>
      </w:r>
    </w:p>
    <w:p w14:paraId="7DA8B968" w14:textId="77777777" w:rsidR="00E47C0E" w:rsidRDefault="00E47C0E" w:rsidP="00E47C0E">
      <w:r>
        <w:t xml:space="preserve">              &lt;Group type="103" </w:t>
      </w:r>
      <w:proofErr w:type="spellStart"/>
      <w:r>
        <w:t>groupAlignment</w:t>
      </w:r>
      <w:proofErr w:type="spellEnd"/>
      <w:r>
        <w:t>="0" attributes="0"&gt;</w:t>
      </w:r>
    </w:p>
    <w:p w14:paraId="4CDDC49D" w14:textId="77777777" w:rsidR="00E47C0E" w:rsidRDefault="00E47C0E" w:rsidP="00E47C0E">
      <w:r>
        <w:t xml:space="preserve">                  &lt;Component id="</w:t>
      </w:r>
      <w:proofErr w:type="spellStart"/>
      <w:r>
        <w:t>removeBtn</w:t>
      </w:r>
      <w:proofErr w:type="spellEnd"/>
      <w:r>
        <w:t>" max="32767" attributes="0"/&gt;</w:t>
      </w:r>
    </w:p>
    <w:p w14:paraId="72CCA25C" w14:textId="77777777" w:rsidR="00E47C0E" w:rsidRDefault="00E47C0E" w:rsidP="00E47C0E">
      <w:r>
        <w:t xml:space="preserve">                  &lt;Group type="102" attributes="0"&gt;</w:t>
      </w:r>
    </w:p>
    <w:p w14:paraId="2F7D8FC5" w14:textId="77777777" w:rsidR="00E47C0E" w:rsidRDefault="00E47C0E" w:rsidP="00E47C0E">
      <w:r>
        <w:t xml:space="preserve">                      &lt;</w:t>
      </w:r>
      <w:proofErr w:type="spellStart"/>
      <w:r>
        <w:t>EmptySpace</w:t>
      </w:r>
      <w:proofErr w:type="spellEnd"/>
      <w:r>
        <w:t xml:space="preserve"> min="6" </w:t>
      </w:r>
      <w:proofErr w:type="spellStart"/>
      <w:r>
        <w:t>pref</w:t>
      </w:r>
      <w:proofErr w:type="spellEnd"/>
      <w:r>
        <w:t>="6" max="-2" attributes="0"/&gt;</w:t>
      </w:r>
    </w:p>
    <w:p w14:paraId="7F014537" w14:textId="77777777" w:rsidR="00E47C0E" w:rsidRDefault="00E47C0E" w:rsidP="00E47C0E">
      <w:r>
        <w:t xml:space="preserve">                      &lt;Component id="</w:t>
      </w:r>
      <w:proofErr w:type="spellStart"/>
      <w:r>
        <w:t>pName</w:t>
      </w:r>
      <w:proofErr w:type="spellEnd"/>
      <w:r>
        <w:t xml:space="preserve">" </w:t>
      </w:r>
      <w:proofErr w:type="spellStart"/>
      <w:r>
        <w:t>pref</w:t>
      </w:r>
      <w:proofErr w:type="spellEnd"/>
      <w:r>
        <w:t>="52" max="32767" attributes="0"/&gt;</w:t>
      </w:r>
    </w:p>
    <w:p w14:paraId="6EC94836" w14:textId="77777777" w:rsidR="00E47C0E" w:rsidRDefault="00E47C0E" w:rsidP="00E47C0E">
      <w:r>
        <w:t xml:space="preserve">                  &lt;/Group&gt;</w:t>
      </w:r>
    </w:p>
    <w:p w14:paraId="3AE43BED" w14:textId="77777777" w:rsidR="00E47C0E" w:rsidRDefault="00E47C0E" w:rsidP="00E47C0E">
      <w:r>
        <w:t xml:space="preserve">              &lt;/Group&gt;</w:t>
      </w:r>
    </w:p>
    <w:p w14:paraId="60DBB3C2" w14:textId="77777777" w:rsidR="00E47C0E" w:rsidRDefault="00E47C0E" w:rsidP="00E47C0E">
      <w:r>
        <w:lastRenderedPageBreak/>
        <w:t xml:space="preserve">              &lt;</w:t>
      </w:r>
      <w:proofErr w:type="spellStart"/>
      <w:r>
        <w:t>EmptySpace</w:t>
      </w:r>
      <w:proofErr w:type="spellEnd"/>
      <w:r>
        <w:t xml:space="preserve"> max="-2" attributes="0"/&gt;</w:t>
      </w:r>
    </w:p>
    <w:p w14:paraId="678C1050" w14:textId="77777777" w:rsidR="00E47C0E" w:rsidRDefault="00E47C0E" w:rsidP="00E47C0E">
      <w:r>
        <w:t xml:space="preserve">              &lt;Component id="jLabel1" min="-2" max="-2" attributes="0"/&gt;</w:t>
      </w:r>
    </w:p>
    <w:p w14:paraId="035AAA0D" w14:textId="77777777" w:rsidR="00E47C0E" w:rsidRDefault="00E47C0E" w:rsidP="00E47C0E">
      <w:r>
        <w:t xml:space="preserve">              &lt;</w:t>
      </w:r>
      <w:proofErr w:type="spellStart"/>
      <w:r>
        <w:t>EmptySpace</w:t>
      </w:r>
      <w:proofErr w:type="spellEnd"/>
      <w:r>
        <w:t xml:space="preserve"> min="-2" </w:t>
      </w:r>
      <w:proofErr w:type="spellStart"/>
      <w:r>
        <w:t>pref</w:t>
      </w:r>
      <w:proofErr w:type="spellEnd"/>
      <w:r>
        <w:t>="10" max="-2" attributes="0"/&gt;</w:t>
      </w:r>
    </w:p>
    <w:p w14:paraId="483A7828" w14:textId="77777777" w:rsidR="00E47C0E" w:rsidRDefault="00E47C0E" w:rsidP="00E47C0E">
      <w:r>
        <w:t xml:space="preserve">              &lt;Component id="found" min="-2" </w:t>
      </w:r>
      <w:proofErr w:type="spellStart"/>
      <w:r>
        <w:t>pref</w:t>
      </w:r>
      <w:proofErr w:type="spellEnd"/>
      <w:r>
        <w:t>="30" max="-2" attributes="0"/&gt;</w:t>
      </w:r>
    </w:p>
    <w:p w14:paraId="062082A8" w14:textId="77777777" w:rsidR="00E47C0E" w:rsidRDefault="00E47C0E" w:rsidP="00E47C0E">
      <w:r>
        <w:t xml:space="preserve">              &lt;</w:t>
      </w:r>
      <w:proofErr w:type="spellStart"/>
      <w:r>
        <w:t>EmptySpace</w:t>
      </w:r>
      <w:proofErr w:type="spellEnd"/>
      <w:r>
        <w:t xml:space="preserve"> min="-2" </w:t>
      </w:r>
      <w:proofErr w:type="spellStart"/>
      <w:r>
        <w:t>pref</w:t>
      </w:r>
      <w:proofErr w:type="spellEnd"/>
      <w:r>
        <w:t>="4" max="-2" attributes="0"/&gt;</w:t>
      </w:r>
    </w:p>
    <w:p w14:paraId="28411EA1" w14:textId="77777777" w:rsidR="00E47C0E" w:rsidRDefault="00E47C0E" w:rsidP="00E47C0E">
      <w:r>
        <w:t xml:space="preserve">              &lt;Component id="adminprofileBtn1" min="-2" </w:t>
      </w:r>
      <w:proofErr w:type="spellStart"/>
      <w:r>
        <w:t>pref</w:t>
      </w:r>
      <w:proofErr w:type="spellEnd"/>
      <w:r>
        <w:t>="38" max="-2" attributes="0"/&gt;</w:t>
      </w:r>
    </w:p>
    <w:p w14:paraId="6540D7C9" w14:textId="77777777" w:rsidR="00E47C0E" w:rsidRDefault="00E47C0E" w:rsidP="00E47C0E">
      <w:r>
        <w:t xml:space="preserve">          &lt;/Group&gt;</w:t>
      </w:r>
    </w:p>
    <w:p w14:paraId="03A316EF" w14:textId="77777777" w:rsidR="00E47C0E" w:rsidRDefault="00E47C0E" w:rsidP="00E47C0E">
      <w:r>
        <w:t xml:space="preserve">      &lt;/Group&gt;</w:t>
      </w:r>
    </w:p>
    <w:p w14:paraId="22B38B4B" w14:textId="77777777" w:rsidR="00E47C0E" w:rsidRDefault="00E47C0E" w:rsidP="00E47C0E">
      <w:r>
        <w:t xml:space="preserve">    &lt;/</w:t>
      </w:r>
      <w:proofErr w:type="spellStart"/>
      <w:r>
        <w:t>DimensionLayout</w:t>
      </w:r>
      <w:proofErr w:type="spellEnd"/>
      <w:r>
        <w:t>&gt;</w:t>
      </w:r>
    </w:p>
    <w:p w14:paraId="5CF38620" w14:textId="77777777" w:rsidR="00E47C0E" w:rsidRDefault="00E47C0E" w:rsidP="00E47C0E">
      <w:r>
        <w:t xml:space="preserve">  &lt;/Layout&gt;</w:t>
      </w:r>
    </w:p>
    <w:p w14:paraId="056D5737" w14:textId="77777777" w:rsidR="00E47C0E" w:rsidRDefault="00E47C0E" w:rsidP="00E47C0E">
      <w:r>
        <w:t xml:space="preserve">  &lt;</w:t>
      </w:r>
      <w:proofErr w:type="spellStart"/>
      <w:r>
        <w:t>SubComponents</w:t>
      </w:r>
      <w:proofErr w:type="spellEnd"/>
      <w:r>
        <w:t>&gt;</w:t>
      </w:r>
    </w:p>
    <w:p w14:paraId="4EB7876F" w14:textId="77777777" w:rsidR="00E47C0E" w:rsidRDefault="00E47C0E" w:rsidP="00E47C0E">
      <w:r>
        <w:t xml:space="preserve">    &lt;Container class="</w:t>
      </w:r>
      <w:proofErr w:type="spellStart"/>
      <w:r>
        <w:t>javax.swing.JScrollPane</w:t>
      </w:r>
      <w:proofErr w:type="spellEnd"/>
      <w:r>
        <w:t>" name="jScrollPane2"&gt;</w:t>
      </w:r>
    </w:p>
    <w:p w14:paraId="71D39ED6" w14:textId="77777777" w:rsidR="00E47C0E" w:rsidRDefault="00E47C0E" w:rsidP="00E47C0E">
      <w:r>
        <w:t xml:space="preserve">      &lt;</w:t>
      </w:r>
      <w:proofErr w:type="spellStart"/>
      <w:r>
        <w:t>AuxValues</w:t>
      </w:r>
      <w:proofErr w:type="spellEnd"/>
      <w:r>
        <w:t>&gt;</w:t>
      </w:r>
    </w:p>
    <w:p w14:paraId="5E817F10" w14:textId="77777777" w:rsidR="00E47C0E" w:rsidRDefault="00E47C0E" w:rsidP="00E47C0E">
      <w:r>
        <w:t xml:space="preserve">        &lt;</w:t>
      </w:r>
      <w:proofErr w:type="spellStart"/>
      <w:r>
        <w:t>AuxValue</w:t>
      </w:r>
      <w:proofErr w:type="spellEnd"/>
      <w:r>
        <w:t xml:space="preserve"> name="</w:t>
      </w:r>
      <w:proofErr w:type="spellStart"/>
      <w:r>
        <w:t>autoScrollPane</w:t>
      </w:r>
      <w:proofErr w:type="spellEnd"/>
      <w:r>
        <w:t>" type="</w:t>
      </w:r>
      <w:proofErr w:type="spellStart"/>
      <w:r>
        <w:t>java.lang.Boolean</w:t>
      </w:r>
      <w:proofErr w:type="spellEnd"/>
      <w:r>
        <w:t>" value="true"/&gt;</w:t>
      </w:r>
    </w:p>
    <w:p w14:paraId="28F46474" w14:textId="77777777" w:rsidR="00E47C0E" w:rsidRDefault="00E47C0E" w:rsidP="00E47C0E">
      <w:r>
        <w:t xml:space="preserve">      &lt;/</w:t>
      </w:r>
      <w:proofErr w:type="spellStart"/>
      <w:r>
        <w:t>AuxValues</w:t>
      </w:r>
      <w:proofErr w:type="spellEnd"/>
      <w:r>
        <w:t>&gt;</w:t>
      </w:r>
    </w:p>
    <w:p w14:paraId="42BE6F3C" w14:textId="77777777" w:rsidR="00E47C0E" w:rsidRDefault="00E47C0E" w:rsidP="00E47C0E"/>
    <w:p w14:paraId="1EBE3A60" w14:textId="77777777" w:rsidR="00E47C0E" w:rsidRDefault="00E47C0E" w:rsidP="00E47C0E">
      <w:r>
        <w:t xml:space="preserve">      &lt;Layout class="org.netbeans.modules.form.compat2.layouts.support.JScrollPaneSupportLayout"/&gt;</w:t>
      </w:r>
    </w:p>
    <w:p w14:paraId="02D225BB" w14:textId="77777777" w:rsidR="00E47C0E" w:rsidRDefault="00E47C0E" w:rsidP="00E47C0E">
      <w:r>
        <w:t xml:space="preserve">      &lt;</w:t>
      </w:r>
      <w:proofErr w:type="spellStart"/>
      <w:r>
        <w:t>SubComponents</w:t>
      </w:r>
      <w:proofErr w:type="spellEnd"/>
      <w:r>
        <w:t>&gt;</w:t>
      </w:r>
    </w:p>
    <w:p w14:paraId="52FE3AE5" w14:textId="77777777" w:rsidR="00E47C0E" w:rsidRDefault="00E47C0E" w:rsidP="00E47C0E">
      <w:r>
        <w:t xml:space="preserve">        &lt;Component class="</w:t>
      </w:r>
      <w:proofErr w:type="spellStart"/>
      <w:r>
        <w:t>javax.swing.JTable</w:t>
      </w:r>
      <w:proofErr w:type="spellEnd"/>
      <w:r>
        <w:t>" name="table"&gt;</w:t>
      </w:r>
    </w:p>
    <w:p w14:paraId="7E26335D" w14:textId="77777777" w:rsidR="00E47C0E" w:rsidRDefault="00E47C0E" w:rsidP="00E47C0E">
      <w:r>
        <w:t xml:space="preserve">          &lt;Properties&gt;</w:t>
      </w:r>
    </w:p>
    <w:p w14:paraId="1A8D7544" w14:textId="77777777" w:rsidR="00E47C0E" w:rsidRDefault="00E47C0E" w:rsidP="00E47C0E">
      <w:r>
        <w:t xml:space="preserve">            &lt;Property name="model" type="</w:t>
      </w:r>
      <w:proofErr w:type="spellStart"/>
      <w:r>
        <w:t>javax.swing.table.TableModel</w:t>
      </w:r>
      <w:proofErr w:type="spellEnd"/>
      <w:r>
        <w:t>" editor="org.netbeans.modules.form.editors2.TableModelEditor"&gt;</w:t>
      </w:r>
    </w:p>
    <w:p w14:paraId="3FD87C8F" w14:textId="77777777" w:rsidR="00E47C0E" w:rsidRDefault="00E47C0E" w:rsidP="00E47C0E">
      <w:r>
        <w:t xml:space="preserve">              &lt;Table </w:t>
      </w:r>
      <w:proofErr w:type="spellStart"/>
      <w:r>
        <w:t>columnCount</w:t>
      </w:r>
      <w:proofErr w:type="spellEnd"/>
      <w:r>
        <w:t xml:space="preserve">="4" </w:t>
      </w:r>
      <w:proofErr w:type="spellStart"/>
      <w:r>
        <w:t>rowCount</w:t>
      </w:r>
      <w:proofErr w:type="spellEnd"/>
      <w:r>
        <w:t>="0"&gt;</w:t>
      </w:r>
    </w:p>
    <w:p w14:paraId="6F2F3F08" w14:textId="77777777" w:rsidR="00E47C0E" w:rsidRDefault="00E47C0E" w:rsidP="00E47C0E">
      <w:r>
        <w:t xml:space="preserve">                &lt;Column editable="true" title="Name" type="</w:t>
      </w:r>
      <w:proofErr w:type="spellStart"/>
      <w:r>
        <w:t>java.lang.Object</w:t>
      </w:r>
      <w:proofErr w:type="spellEnd"/>
      <w:r>
        <w:t>"/&gt;</w:t>
      </w:r>
    </w:p>
    <w:p w14:paraId="029201E2" w14:textId="77777777" w:rsidR="00E47C0E" w:rsidRDefault="00E47C0E" w:rsidP="00E47C0E">
      <w:r>
        <w:lastRenderedPageBreak/>
        <w:t xml:space="preserve">                &lt;Column editable="true" title="Category" type="</w:t>
      </w:r>
      <w:proofErr w:type="spellStart"/>
      <w:r>
        <w:t>java.lang.Object</w:t>
      </w:r>
      <w:proofErr w:type="spellEnd"/>
      <w:r>
        <w:t>"/&gt;</w:t>
      </w:r>
    </w:p>
    <w:p w14:paraId="365EE4D6" w14:textId="77777777" w:rsidR="00E47C0E" w:rsidRDefault="00E47C0E" w:rsidP="00E47C0E">
      <w:r>
        <w:t xml:space="preserve">                &lt;Column editable="true" title="Stock" type="</w:t>
      </w:r>
      <w:proofErr w:type="spellStart"/>
      <w:r>
        <w:t>java.lang.Object</w:t>
      </w:r>
      <w:proofErr w:type="spellEnd"/>
      <w:r>
        <w:t>"/&gt;</w:t>
      </w:r>
    </w:p>
    <w:p w14:paraId="717DC640" w14:textId="77777777" w:rsidR="00E47C0E" w:rsidRDefault="00E47C0E" w:rsidP="00E47C0E">
      <w:r>
        <w:t xml:space="preserve">                &lt;Column editable="true" title="Price" type="</w:t>
      </w:r>
      <w:proofErr w:type="spellStart"/>
      <w:r>
        <w:t>java.lang.Object</w:t>
      </w:r>
      <w:proofErr w:type="spellEnd"/>
      <w:r>
        <w:t>"/&gt;</w:t>
      </w:r>
    </w:p>
    <w:p w14:paraId="012B744C" w14:textId="77777777" w:rsidR="00E47C0E" w:rsidRDefault="00E47C0E" w:rsidP="00E47C0E">
      <w:r>
        <w:t xml:space="preserve">              &lt;/Table&gt;</w:t>
      </w:r>
    </w:p>
    <w:p w14:paraId="7B194293" w14:textId="77777777" w:rsidR="00E47C0E" w:rsidRDefault="00E47C0E" w:rsidP="00E47C0E">
      <w:r>
        <w:t xml:space="preserve">            &lt;/Property&gt;</w:t>
      </w:r>
    </w:p>
    <w:p w14:paraId="131BFFBC" w14:textId="77777777" w:rsidR="00E47C0E" w:rsidRDefault="00E47C0E" w:rsidP="00E47C0E">
      <w:r>
        <w:t xml:space="preserve">            &lt;Property name="</w:t>
      </w:r>
      <w:proofErr w:type="spellStart"/>
      <w:r>
        <w:t>tableHeader</w:t>
      </w:r>
      <w:proofErr w:type="spellEnd"/>
      <w:r>
        <w:t>" type="</w:t>
      </w:r>
      <w:proofErr w:type="spellStart"/>
      <w:r>
        <w:t>javax.swing.table.JTableHeader</w:t>
      </w:r>
      <w:proofErr w:type="spellEnd"/>
      <w:r>
        <w:t>" editor="org.netbeans.modules.form.editors2.JTableHeaderEditor"&gt;</w:t>
      </w:r>
    </w:p>
    <w:p w14:paraId="342E97C1" w14:textId="77777777" w:rsidR="00E47C0E" w:rsidRDefault="00E47C0E" w:rsidP="00E47C0E">
      <w:r>
        <w:t xml:space="preserve">              &lt;</w:t>
      </w:r>
      <w:proofErr w:type="spellStart"/>
      <w:r>
        <w:t>TableHeader</w:t>
      </w:r>
      <w:proofErr w:type="spellEnd"/>
      <w:r>
        <w:t xml:space="preserve"> </w:t>
      </w:r>
      <w:proofErr w:type="spellStart"/>
      <w:r>
        <w:t>reorderingAllowed</w:t>
      </w:r>
      <w:proofErr w:type="spellEnd"/>
      <w:r>
        <w:t xml:space="preserve">="true" </w:t>
      </w:r>
      <w:proofErr w:type="spellStart"/>
      <w:r>
        <w:t>resizingAllowed</w:t>
      </w:r>
      <w:proofErr w:type="spellEnd"/>
      <w:r>
        <w:t>="true"/&gt;</w:t>
      </w:r>
    </w:p>
    <w:p w14:paraId="7A809363" w14:textId="77777777" w:rsidR="00E47C0E" w:rsidRDefault="00E47C0E" w:rsidP="00E47C0E">
      <w:r>
        <w:t xml:space="preserve">            &lt;/Property&gt;</w:t>
      </w:r>
    </w:p>
    <w:p w14:paraId="31A339B9" w14:textId="77777777" w:rsidR="00E47C0E" w:rsidRDefault="00E47C0E" w:rsidP="00E47C0E">
      <w:r>
        <w:t xml:space="preserve">          &lt;/Properties&gt;</w:t>
      </w:r>
    </w:p>
    <w:p w14:paraId="5DEA3251" w14:textId="77777777" w:rsidR="00E47C0E" w:rsidRDefault="00E47C0E" w:rsidP="00E47C0E">
      <w:r>
        <w:t xml:space="preserve">        &lt;/Component&gt;</w:t>
      </w:r>
    </w:p>
    <w:p w14:paraId="7C992B88" w14:textId="77777777" w:rsidR="00E47C0E" w:rsidRDefault="00E47C0E" w:rsidP="00E47C0E">
      <w:r>
        <w:t xml:space="preserve">      &lt;/</w:t>
      </w:r>
      <w:proofErr w:type="spellStart"/>
      <w:r>
        <w:t>SubComponents</w:t>
      </w:r>
      <w:proofErr w:type="spellEnd"/>
      <w:r>
        <w:t>&gt;</w:t>
      </w:r>
    </w:p>
    <w:p w14:paraId="1B280602" w14:textId="77777777" w:rsidR="00E47C0E" w:rsidRDefault="00E47C0E" w:rsidP="00E47C0E">
      <w:r>
        <w:t xml:space="preserve">    &lt;/Container&gt;</w:t>
      </w:r>
    </w:p>
    <w:p w14:paraId="697B291B" w14:textId="77777777" w:rsidR="00E47C0E" w:rsidRDefault="00E47C0E" w:rsidP="00E47C0E">
      <w:r>
        <w:t xml:space="preserve">    &lt;Component class="</w:t>
      </w:r>
      <w:proofErr w:type="spellStart"/>
      <w:r>
        <w:t>javax.swing.JButton</w:t>
      </w:r>
      <w:proofErr w:type="spellEnd"/>
      <w:r>
        <w:t>" name="adminprofileBtn1"&gt;</w:t>
      </w:r>
    </w:p>
    <w:p w14:paraId="34E4DB5C" w14:textId="77777777" w:rsidR="00E47C0E" w:rsidRDefault="00E47C0E" w:rsidP="00E47C0E">
      <w:r>
        <w:t xml:space="preserve">      &lt;Properties&gt;</w:t>
      </w:r>
    </w:p>
    <w:p w14:paraId="4AC01723" w14:textId="77777777" w:rsidR="00E47C0E" w:rsidRDefault="00E47C0E" w:rsidP="00E47C0E">
      <w:r>
        <w:t xml:space="preserve">        &lt;Property name="background" type="</w:t>
      </w:r>
      <w:proofErr w:type="spellStart"/>
      <w:r>
        <w:t>java.awt.Color</w:t>
      </w:r>
      <w:proofErr w:type="spellEnd"/>
      <w:r>
        <w:t>" editor="</w:t>
      </w:r>
      <w:proofErr w:type="spellStart"/>
      <w:r>
        <w:t>org.netbeans.beaninfo.editors.ColorEditor</w:t>
      </w:r>
      <w:proofErr w:type="spellEnd"/>
      <w:r>
        <w:t>"&gt;</w:t>
      </w:r>
    </w:p>
    <w:p w14:paraId="464474D4" w14:textId="77777777" w:rsidR="00E47C0E" w:rsidRDefault="00E47C0E" w:rsidP="00E47C0E">
      <w:r>
        <w:t xml:space="preserve">          &lt;</w:t>
      </w:r>
      <w:proofErr w:type="spellStart"/>
      <w:r>
        <w:t>Color</w:t>
      </w:r>
      <w:proofErr w:type="spellEnd"/>
      <w:r>
        <w:t xml:space="preserve"> blue="88" green="73" red="3c" type="</w:t>
      </w:r>
      <w:proofErr w:type="spellStart"/>
      <w:r>
        <w:t>rgb</w:t>
      </w:r>
      <w:proofErr w:type="spellEnd"/>
      <w:r>
        <w:t>"/&gt;</w:t>
      </w:r>
    </w:p>
    <w:p w14:paraId="4B42BE0F" w14:textId="77777777" w:rsidR="00E47C0E" w:rsidRDefault="00E47C0E" w:rsidP="00E47C0E">
      <w:r>
        <w:t xml:space="preserve">        &lt;/Property&gt;</w:t>
      </w:r>
    </w:p>
    <w:p w14:paraId="5A822582" w14:textId="77777777" w:rsidR="00E47C0E" w:rsidRDefault="00E47C0E" w:rsidP="00E47C0E">
      <w:r>
        <w:t xml:space="preserve">        &lt;Property name="font" type="</w:t>
      </w:r>
      <w:proofErr w:type="spellStart"/>
      <w:r>
        <w:t>java.awt.Font</w:t>
      </w:r>
      <w:proofErr w:type="spellEnd"/>
      <w:r>
        <w:t>" editor="</w:t>
      </w:r>
      <w:proofErr w:type="spellStart"/>
      <w:r>
        <w:t>org.netbeans.beaninfo.editors.FontEditor</w:t>
      </w:r>
      <w:proofErr w:type="spellEnd"/>
      <w:r>
        <w:t>"&gt;</w:t>
      </w:r>
    </w:p>
    <w:p w14:paraId="4DE5C0D2" w14:textId="77777777" w:rsidR="00E47C0E" w:rsidRDefault="00E47C0E" w:rsidP="00E47C0E">
      <w:r>
        <w:t xml:space="preserve">          &lt;Font name="Tahoma" size="14" style="1"/&gt;</w:t>
      </w:r>
    </w:p>
    <w:p w14:paraId="022314E8" w14:textId="77777777" w:rsidR="00E47C0E" w:rsidRDefault="00E47C0E" w:rsidP="00E47C0E">
      <w:r>
        <w:t xml:space="preserve">        &lt;/Property&gt;</w:t>
      </w:r>
    </w:p>
    <w:p w14:paraId="16E5A8E1" w14:textId="77777777" w:rsidR="00E47C0E" w:rsidRDefault="00E47C0E" w:rsidP="00E47C0E">
      <w:r>
        <w:t xml:space="preserve">        &lt;Property name="foreground" type="</w:t>
      </w:r>
      <w:proofErr w:type="spellStart"/>
      <w:r>
        <w:t>java.awt.Color</w:t>
      </w:r>
      <w:proofErr w:type="spellEnd"/>
      <w:r>
        <w:t>" editor="</w:t>
      </w:r>
      <w:proofErr w:type="spellStart"/>
      <w:r>
        <w:t>org.netbeans.beaninfo.editors.ColorEditor</w:t>
      </w:r>
      <w:proofErr w:type="spellEnd"/>
      <w:r>
        <w:t>"&gt;</w:t>
      </w:r>
    </w:p>
    <w:p w14:paraId="038C73BF" w14:textId="77777777" w:rsidR="00E47C0E" w:rsidRDefault="00E47C0E" w:rsidP="00E47C0E">
      <w:r>
        <w:lastRenderedPageBreak/>
        <w:t xml:space="preserve">          &lt;</w:t>
      </w:r>
      <w:proofErr w:type="spellStart"/>
      <w:r>
        <w:t>Color</w:t>
      </w:r>
      <w:proofErr w:type="spellEnd"/>
      <w:r>
        <w:t xml:space="preserve"> blue="ff" green="ff" red="ff" type="</w:t>
      </w:r>
      <w:proofErr w:type="spellStart"/>
      <w:r>
        <w:t>rgb</w:t>
      </w:r>
      <w:proofErr w:type="spellEnd"/>
      <w:r>
        <w:t>"/&gt;</w:t>
      </w:r>
    </w:p>
    <w:p w14:paraId="3E410CC0" w14:textId="77777777" w:rsidR="00E47C0E" w:rsidRDefault="00E47C0E" w:rsidP="00E47C0E">
      <w:r>
        <w:t xml:space="preserve">        &lt;/Property&gt;</w:t>
      </w:r>
    </w:p>
    <w:p w14:paraId="6092FB96" w14:textId="77777777" w:rsidR="00E47C0E" w:rsidRDefault="00E47C0E" w:rsidP="00E47C0E">
      <w:r>
        <w:t xml:space="preserve">        &lt;Property name="text" type="</w:t>
      </w:r>
      <w:proofErr w:type="spellStart"/>
      <w:r>
        <w:t>java.lang.String</w:t>
      </w:r>
      <w:proofErr w:type="spellEnd"/>
      <w:r>
        <w:t>" value="View Profile"/&gt;</w:t>
      </w:r>
    </w:p>
    <w:p w14:paraId="01CAA188" w14:textId="77777777" w:rsidR="00E47C0E" w:rsidRDefault="00E47C0E" w:rsidP="00E47C0E">
      <w:r>
        <w:t xml:space="preserve">      &lt;/Properties&gt;</w:t>
      </w:r>
    </w:p>
    <w:p w14:paraId="55A3916E" w14:textId="77777777" w:rsidR="00E47C0E" w:rsidRDefault="00E47C0E" w:rsidP="00E47C0E">
      <w:r>
        <w:t xml:space="preserve">      &lt;Events&gt;</w:t>
      </w:r>
    </w:p>
    <w:p w14:paraId="7F0F1D8C" w14:textId="77777777" w:rsidR="00E47C0E" w:rsidRDefault="00E47C0E" w:rsidP="00E47C0E">
      <w:r>
        <w:t xml:space="preserve">        &lt;</w:t>
      </w:r>
      <w:proofErr w:type="spellStart"/>
      <w:r>
        <w:t>EventHandler</w:t>
      </w:r>
      <w:proofErr w:type="spellEnd"/>
      <w:r>
        <w:t xml:space="preserve"> event="</w:t>
      </w:r>
      <w:proofErr w:type="spellStart"/>
      <w:r>
        <w:t>actionPerformed</w:t>
      </w:r>
      <w:proofErr w:type="spellEnd"/>
      <w:r>
        <w:t>" listener="</w:t>
      </w:r>
      <w:proofErr w:type="spellStart"/>
      <w:r>
        <w:t>java.awt.event.ActionListener</w:t>
      </w:r>
      <w:proofErr w:type="spellEnd"/>
      <w:r>
        <w:t>" parameters="</w:t>
      </w:r>
      <w:proofErr w:type="spellStart"/>
      <w:r>
        <w:t>java.awt.event.ActionEvent</w:t>
      </w:r>
      <w:proofErr w:type="spellEnd"/>
      <w:r>
        <w:t>" handler="adminprofileBtn1ActionPerformed"/&gt;</w:t>
      </w:r>
    </w:p>
    <w:p w14:paraId="01ED8CFB" w14:textId="77777777" w:rsidR="00E47C0E" w:rsidRDefault="00E47C0E" w:rsidP="00E47C0E">
      <w:r>
        <w:t xml:space="preserve">      &lt;/Events&gt;</w:t>
      </w:r>
    </w:p>
    <w:p w14:paraId="11463C3F" w14:textId="77777777" w:rsidR="00E47C0E" w:rsidRDefault="00E47C0E" w:rsidP="00E47C0E">
      <w:r>
        <w:t xml:space="preserve">      &lt;</w:t>
      </w:r>
      <w:proofErr w:type="spellStart"/>
      <w:r>
        <w:t>AuxValues</w:t>
      </w:r>
      <w:proofErr w:type="spellEnd"/>
      <w:r>
        <w:t>&gt;</w:t>
      </w:r>
    </w:p>
    <w:p w14:paraId="4E82062B" w14:textId="77777777" w:rsidR="00E47C0E" w:rsidRDefault="00E47C0E" w:rsidP="00E47C0E">
      <w:r>
        <w:t xml:space="preserve">        &lt;</w:t>
      </w:r>
      <w:proofErr w:type="spellStart"/>
      <w:r>
        <w:t>AuxValue</w:t>
      </w:r>
      <w:proofErr w:type="spellEnd"/>
      <w:r>
        <w:t xml:space="preserve"> name="</w:t>
      </w:r>
      <w:proofErr w:type="spellStart"/>
      <w:r>
        <w:t>JavaCodeGenerator_VariableModifier</w:t>
      </w:r>
      <w:proofErr w:type="spellEnd"/>
      <w:r>
        <w:t>" type="</w:t>
      </w:r>
      <w:proofErr w:type="spellStart"/>
      <w:r>
        <w:t>java.lang.Integer</w:t>
      </w:r>
      <w:proofErr w:type="spellEnd"/>
      <w:r>
        <w:t>" value="9"/&gt;</w:t>
      </w:r>
    </w:p>
    <w:p w14:paraId="6D3382D3" w14:textId="77777777" w:rsidR="00E47C0E" w:rsidRDefault="00E47C0E" w:rsidP="00E47C0E">
      <w:r>
        <w:t xml:space="preserve">      &lt;/</w:t>
      </w:r>
      <w:proofErr w:type="spellStart"/>
      <w:r>
        <w:t>AuxValues</w:t>
      </w:r>
      <w:proofErr w:type="spellEnd"/>
      <w:r>
        <w:t>&gt;</w:t>
      </w:r>
    </w:p>
    <w:p w14:paraId="6C2EC55F" w14:textId="77777777" w:rsidR="00E47C0E" w:rsidRDefault="00E47C0E" w:rsidP="00E47C0E">
      <w:r>
        <w:t xml:space="preserve">    &lt;/Component&gt;</w:t>
      </w:r>
    </w:p>
    <w:p w14:paraId="5956BCEE" w14:textId="77777777" w:rsidR="00E47C0E" w:rsidRDefault="00E47C0E" w:rsidP="00E47C0E">
      <w:r>
        <w:t xml:space="preserve">    &lt;Component class="</w:t>
      </w:r>
      <w:proofErr w:type="spellStart"/>
      <w:r>
        <w:t>javax.swing.JTextField</w:t>
      </w:r>
      <w:proofErr w:type="spellEnd"/>
      <w:r>
        <w:t>" name="</w:t>
      </w:r>
      <w:proofErr w:type="spellStart"/>
      <w:r>
        <w:t>pName</w:t>
      </w:r>
      <w:proofErr w:type="spellEnd"/>
      <w:r>
        <w:t>"&gt;</w:t>
      </w:r>
    </w:p>
    <w:p w14:paraId="6F9AD432" w14:textId="77777777" w:rsidR="00E47C0E" w:rsidRDefault="00E47C0E" w:rsidP="00E47C0E">
      <w:r>
        <w:t xml:space="preserve">      &lt;Events&gt;</w:t>
      </w:r>
    </w:p>
    <w:p w14:paraId="21CB64EC" w14:textId="77777777" w:rsidR="00E47C0E" w:rsidRDefault="00E47C0E" w:rsidP="00E47C0E">
      <w:r>
        <w:t xml:space="preserve">        &lt;</w:t>
      </w:r>
      <w:proofErr w:type="spellStart"/>
      <w:r>
        <w:t>EventHandler</w:t>
      </w:r>
      <w:proofErr w:type="spellEnd"/>
      <w:r>
        <w:t xml:space="preserve"> event="</w:t>
      </w:r>
      <w:proofErr w:type="spellStart"/>
      <w:r>
        <w:t>actionPerformed</w:t>
      </w:r>
      <w:proofErr w:type="spellEnd"/>
      <w:r>
        <w:t>" listener="</w:t>
      </w:r>
      <w:proofErr w:type="spellStart"/>
      <w:r>
        <w:t>java.awt.event.ActionListener</w:t>
      </w:r>
      <w:proofErr w:type="spellEnd"/>
      <w:r>
        <w:t>" parameters="</w:t>
      </w:r>
      <w:proofErr w:type="spellStart"/>
      <w:r>
        <w:t>java.awt.event.ActionEvent</w:t>
      </w:r>
      <w:proofErr w:type="spellEnd"/>
      <w:r>
        <w:t>" handler="</w:t>
      </w:r>
      <w:proofErr w:type="spellStart"/>
      <w:r>
        <w:t>pNameActionPerformed</w:t>
      </w:r>
      <w:proofErr w:type="spellEnd"/>
      <w:r>
        <w:t>"/&gt;</w:t>
      </w:r>
    </w:p>
    <w:p w14:paraId="12EB74CC" w14:textId="77777777" w:rsidR="00E47C0E" w:rsidRDefault="00E47C0E" w:rsidP="00E47C0E">
      <w:r>
        <w:t xml:space="preserve">      &lt;/Events&gt;</w:t>
      </w:r>
    </w:p>
    <w:p w14:paraId="6DEC7F63" w14:textId="77777777" w:rsidR="00E47C0E" w:rsidRDefault="00E47C0E" w:rsidP="00E47C0E">
      <w:r>
        <w:t xml:space="preserve">    &lt;/Component&gt;</w:t>
      </w:r>
    </w:p>
    <w:p w14:paraId="24DFEB88" w14:textId="77777777" w:rsidR="00E47C0E" w:rsidRDefault="00E47C0E" w:rsidP="00E47C0E">
      <w:r>
        <w:t xml:space="preserve">    &lt;Component class="</w:t>
      </w:r>
      <w:proofErr w:type="spellStart"/>
      <w:r>
        <w:t>javax.swing.JButton</w:t>
      </w:r>
      <w:proofErr w:type="spellEnd"/>
      <w:r>
        <w:t>" name="</w:t>
      </w:r>
      <w:proofErr w:type="spellStart"/>
      <w:r>
        <w:t>removeBtn</w:t>
      </w:r>
      <w:proofErr w:type="spellEnd"/>
      <w:r>
        <w:t>"&gt;</w:t>
      </w:r>
    </w:p>
    <w:p w14:paraId="3D5B8FE8" w14:textId="77777777" w:rsidR="00E47C0E" w:rsidRDefault="00E47C0E" w:rsidP="00E47C0E">
      <w:r>
        <w:t xml:space="preserve">      &lt;Properties&gt;</w:t>
      </w:r>
    </w:p>
    <w:p w14:paraId="7CAC8667" w14:textId="77777777" w:rsidR="00E47C0E" w:rsidRDefault="00E47C0E" w:rsidP="00E47C0E">
      <w:r>
        <w:t xml:space="preserve">        &lt;Property name="text" type="</w:t>
      </w:r>
      <w:proofErr w:type="spellStart"/>
      <w:r>
        <w:t>java.lang.String</w:t>
      </w:r>
      <w:proofErr w:type="spellEnd"/>
      <w:r>
        <w:t>" value="Remove"/&gt;</w:t>
      </w:r>
    </w:p>
    <w:p w14:paraId="01AD166E" w14:textId="77777777" w:rsidR="00E47C0E" w:rsidRDefault="00E47C0E" w:rsidP="00E47C0E">
      <w:r>
        <w:t xml:space="preserve">      &lt;/Properties&gt;</w:t>
      </w:r>
    </w:p>
    <w:p w14:paraId="68423AEC" w14:textId="77777777" w:rsidR="00E47C0E" w:rsidRDefault="00E47C0E" w:rsidP="00E47C0E">
      <w:r>
        <w:t xml:space="preserve">      &lt;Events&gt;</w:t>
      </w:r>
    </w:p>
    <w:p w14:paraId="4FDB5C15" w14:textId="77777777" w:rsidR="00E47C0E" w:rsidRDefault="00E47C0E" w:rsidP="00E47C0E">
      <w:r>
        <w:lastRenderedPageBreak/>
        <w:t xml:space="preserve">        &lt;</w:t>
      </w:r>
      <w:proofErr w:type="spellStart"/>
      <w:r>
        <w:t>EventHandler</w:t>
      </w:r>
      <w:proofErr w:type="spellEnd"/>
      <w:r>
        <w:t xml:space="preserve"> event="</w:t>
      </w:r>
      <w:proofErr w:type="spellStart"/>
      <w:r>
        <w:t>actionPerformed</w:t>
      </w:r>
      <w:proofErr w:type="spellEnd"/>
      <w:r>
        <w:t>" listener="</w:t>
      </w:r>
      <w:proofErr w:type="spellStart"/>
      <w:r>
        <w:t>java.awt.event.ActionListener</w:t>
      </w:r>
      <w:proofErr w:type="spellEnd"/>
      <w:r>
        <w:t>" parameters="</w:t>
      </w:r>
      <w:proofErr w:type="spellStart"/>
      <w:r>
        <w:t>java.awt.event.ActionEvent</w:t>
      </w:r>
      <w:proofErr w:type="spellEnd"/>
      <w:r>
        <w:t>" handler="</w:t>
      </w:r>
      <w:proofErr w:type="spellStart"/>
      <w:r>
        <w:t>removeBtnActionPerformed</w:t>
      </w:r>
      <w:proofErr w:type="spellEnd"/>
      <w:r>
        <w:t>"/&gt;</w:t>
      </w:r>
    </w:p>
    <w:p w14:paraId="2D687523" w14:textId="77777777" w:rsidR="00E47C0E" w:rsidRDefault="00E47C0E" w:rsidP="00E47C0E">
      <w:r>
        <w:t xml:space="preserve">      &lt;/Events&gt;</w:t>
      </w:r>
    </w:p>
    <w:p w14:paraId="1B627B96" w14:textId="77777777" w:rsidR="00E47C0E" w:rsidRDefault="00E47C0E" w:rsidP="00E47C0E">
      <w:r>
        <w:t xml:space="preserve">    &lt;/Component&gt;</w:t>
      </w:r>
    </w:p>
    <w:p w14:paraId="2C2BE1FD" w14:textId="77777777" w:rsidR="00E47C0E" w:rsidRDefault="00E47C0E" w:rsidP="00E47C0E">
      <w:r>
        <w:t xml:space="preserve">    &lt;Component class="</w:t>
      </w:r>
      <w:proofErr w:type="spellStart"/>
      <w:r>
        <w:t>javax.swing.JLabel</w:t>
      </w:r>
      <w:proofErr w:type="spellEnd"/>
      <w:r>
        <w:t>" name="found"&gt;</w:t>
      </w:r>
    </w:p>
    <w:p w14:paraId="2A897F1A" w14:textId="77777777" w:rsidR="00E47C0E" w:rsidRDefault="00E47C0E" w:rsidP="00E47C0E">
      <w:r>
        <w:t xml:space="preserve">      &lt;Properties&gt;</w:t>
      </w:r>
    </w:p>
    <w:p w14:paraId="77DDDA44" w14:textId="77777777" w:rsidR="00E47C0E" w:rsidRDefault="00E47C0E" w:rsidP="00E47C0E">
      <w:r>
        <w:t xml:space="preserve">        &lt;Property name="background" type="</w:t>
      </w:r>
      <w:proofErr w:type="spellStart"/>
      <w:r>
        <w:t>java.awt.Color</w:t>
      </w:r>
      <w:proofErr w:type="spellEnd"/>
      <w:r>
        <w:t>" editor="</w:t>
      </w:r>
      <w:proofErr w:type="spellStart"/>
      <w:r>
        <w:t>org.netbeans.beaninfo.editors.ColorEditor</w:t>
      </w:r>
      <w:proofErr w:type="spellEnd"/>
      <w:r>
        <w:t>"&gt;</w:t>
      </w:r>
    </w:p>
    <w:p w14:paraId="150B4A08" w14:textId="77777777" w:rsidR="00E47C0E" w:rsidRDefault="00E47C0E" w:rsidP="00E47C0E">
      <w:r>
        <w:t xml:space="preserve">          &lt;</w:t>
      </w:r>
      <w:proofErr w:type="spellStart"/>
      <w:r>
        <w:t>Color</w:t>
      </w:r>
      <w:proofErr w:type="spellEnd"/>
      <w:r>
        <w:t xml:space="preserve"> blue="0" green="33" red="ff" type="</w:t>
      </w:r>
      <w:proofErr w:type="spellStart"/>
      <w:r>
        <w:t>rgb</w:t>
      </w:r>
      <w:proofErr w:type="spellEnd"/>
      <w:r>
        <w:t>"/&gt;</w:t>
      </w:r>
    </w:p>
    <w:p w14:paraId="6D23DAF6" w14:textId="77777777" w:rsidR="00E47C0E" w:rsidRDefault="00E47C0E" w:rsidP="00E47C0E">
      <w:r>
        <w:t xml:space="preserve">        &lt;/Property&gt;</w:t>
      </w:r>
    </w:p>
    <w:p w14:paraId="13940934" w14:textId="77777777" w:rsidR="00E47C0E" w:rsidRDefault="00E47C0E" w:rsidP="00E47C0E">
      <w:r>
        <w:t xml:space="preserve">        &lt;Property name="text" type="</w:t>
      </w:r>
      <w:proofErr w:type="spellStart"/>
      <w:r>
        <w:t>java.lang.String</w:t>
      </w:r>
      <w:proofErr w:type="spellEnd"/>
      <w:r>
        <w:t>" value="Product not found try again"/&gt;</w:t>
      </w:r>
    </w:p>
    <w:p w14:paraId="3131D0DB" w14:textId="77777777" w:rsidR="00E47C0E" w:rsidRDefault="00E47C0E" w:rsidP="00E47C0E">
      <w:r>
        <w:t xml:space="preserve">      &lt;/Properties&gt;</w:t>
      </w:r>
    </w:p>
    <w:p w14:paraId="5F26278A" w14:textId="77777777" w:rsidR="00E47C0E" w:rsidRDefault="00E47C0E" w:rsidP="00E47C0E">
      <w:r>
        <w:t xml:space="preserve">    &lt;/Component&gt;</w:t>
      </w:r>
    </w:p>
    <w:p w14:paraId="55C7CBFF" w14:textId="77777777" w:rsidR="00E47C0E" w:rsidRDefault="00E47C0E" w:rsidP="00E47C0E">
      <w:r>
        <w:t xml:space="preserve">    &lt;Component class="</w:t>
      </w:r>
      <w:proofErr w:type="spellStart"/>
      <w:r>
        <w:t>javax.swing.JLabel</w:t>
      </w:r>
      <w:proofErr w:type="spellEnd"/>
      <w:r>
        <w:t>" name="jLabel1"&gt;</w:t>
      </w:r>
    </w:p>
    <w:p w14:paraId="6CE9E0EE" w14:textId="77777777" w:rsidR="00E47C0E" w:rsidRDefault="00E47C0E" w:rsidP="00E47C0E">
      <w:r>
        <w:t xml:space="preserve">      &lt;Properties&gt;</w:t>
      </w:r>
    </w:p>
    <w:p w14:paraId="63670EDB" w14:textId="77777777" w:rsidR="00E47C0E" w:rsidRDefault="00E47C0E" w:rsidP="00E47C0E">
      <w:r>
        <w:t xml:space="preserve">        &lt;Property name="text" type="</w:t>
      </w:r>
      <w:proofErr w:type="spellStart"/>
      <w:r>
        <w:t>java.lang.String</w:t>
      </w:r>
      <w:proofErr w:type="spellEnd"/>
      <w:r>
        <w:t>" value="Enter ID"/&gt;</w:t>
      </w:r>
    </w:p>
    <w:p w14:paraId="03B1E644" w14:textId="77777777" w:rsidR="00E47C0E" w:rsidRDefault="00E47C0E" w:rsidP="00E47C0E">
      <w:r>
        <w:t xml:space="preserve">      &lt;/Properties&gt;</w:t>
      </w:r>
    </w:p>
    <w:p w14:paraId="5ADB7819" w14:textId="77777777" w:rsidR="00E47C0E" w:rsidRDefault="00E47C0E" w:rsidP="00E47C0E">
      <w:r>
        <w:t xml:space="preserve">    &lt;/Component&gt;</w:t>
      </w:r>
    </w:p>
    <w:p w14:paraId="309B362B" w14:textId="77777777" w:rsidR="00E47C0E" w:rsidRDefault="00E47C0E" w:rsidP="00E47C0E">
      <w:r>
        <w:t xml:space="preserve">  &lt;/</w:t>
      </w:r>
      <w:proofErr w:type="spellStart"/>
      <w:r>
        <w:t>SubComponents</w:t>
      </w:r>
      <w:proofErr w:type="spellEnd"/>
      <w:r>
        <w:t>&gt;</w:t>
      </w:r>
    </w:p>
    <w:p w14:paraId="6A7CB8B8" w14:textId="4D79D65A" w:rsidR="00E47C0E" w:rsidRPr="00E47C0E" w:rsidRDefault="00E47C0E" w:rsidP="00E47C0E">
      <w:r>
        <w:t>&lt;/Form&gt;</w:t>
      </w:r>
    </w:p>
    <w:p w14:paraId="41953BBB" w14:textId="77777777" w:rsidR="007B190D" w:rsidRDefault="007B190D" w:rsidP="00455742"/>
    <w:p w14:paraId="607CB419" w14:textId="66F12306" w:rsidR="0036480D" w:rsidRDefault="00D13207" w:rsidP="001E5391">
      <w:pPr>
        <w:pStyle w:val="Heading4"/>
      </w:pPr>
      <w:r w:rsidRPr="00D13207">
        <w:t>AdminViewItems</w:t>
      </w:r>
      <w:r w:rsidR="0036480D">
        <w:t>.</w:t>
      </w:r>
      <w:r>
        <w:t>java</w:t>
      </w:r>
    </w:p>
    <w:p w14:paraId="72F3D2C0" w14:textId="77777777" w:rsidR="00C533ED" w:rsidRDefault="00C533ED" w:rsidP="00C533ED"/>
    <w:p w14:paraId="60B5F12D" w14:textId="77777777" w:rsidR="00C533ED" w:rsidRDefault="00C533ED" w:rsidP="00C533ED">
      <w:r>
        <w:t>/*</w:t>
      </w:r>
    </w:p>
    <w:p w14:paraId="3EF224D0" w14:textId="77777777" w:rsidR="00C533ED" w:rsidRDefault="00C533ED" w:rsidP="00C533ED">
      <w:r>
        <w:t xml:space="preserve"> * To change this license header, choose License Headers in Project Properties.</w:t>
      </w:r>
    </w:p>
    <w:p w14:paraId="6A7B14C1" w14:textId="77777777" w:rsidR="00C533ED" w:rsidRDefault="00C533ED" w:rsidP="00C533ED">
      <w:r>
        <w:lastRenderedPageBreak/>
        <w:t xml:space="preserve"> * To change this template file, choose Tools | Templates</w:t>
      </w:r>
    </w:p>
    <w:p w14:paraId="0ED81E1D" w14:textId="77777777" w:rsidR="00C533ED" w:rsidRDefault="00C533ED" w:rsidP="00C533ED">
      <w:r>
        <w:t xml:space="preserve"> * and open the template in the editor.</w:t>
      </w:r>
    </w:p>
    <w:p w14:paraId="1407E487" w14:textId="77777777" w:rsidR="00C533ED" w:rsidRDefault="00C533ED" w:rsidP="00C533ED">
      <w:r>
        <w:t xml:space="preserve"> */</w:t>
      </w:r>
    </w:p>
    <w:p w14:paraId="0DD6C60B" w14:textId="77777777" w:rsidR="00C533ED" w:rsidRDefault="00C533ED" w:rsidP="00C533ED">
      <w:r>
        <w:t xml:space="preserve">package </w:t>
      </w:r>
      <w:proofErr w:type="gramStart"/>
      <w:r>
        <w:t>main;</w:t>
      </w:r>
      <w:proofErr w:type="gramEnd"/>
    </w:p>
    <w:p w14:paraId="037853EA" w14:textId="77777777" w:rsidR="00C533ED" w:rsidRDefault="00C533ED" w:rsidP="00C533ED"/>
    <w:p w14:paraId="3A37E929" w14:textId="77777777" w:rsidR="00C533ED" w:rsidRDefault="00C533ED" w:rsidP="00C533ED">
      <w:r>
        <w:t xml:space="preserve">import </w:t>
      </w:r>
      <w:proofErr w:type="spellStart"/>
      <w:r>
        <w:t>java.rmi.</w:t>
      </w:r>
      <w:proofErr w:type="gramStart"/>
      <w:r>
        <w:t>AccessException</w:t>
      </w:r>
      <w:proofErr w:type="spellEnd"/>
      <w:r>
        <w:t>;</w:t>
      </w:r>
      <w:proofErr w:type="gramEnd"/>
    </w:p>
    <w:p w14:paraId="0DF8A9BB" w14:textId="77777777" w:rsidR="00C533ED" w:rsidRDefault="00C533ED" w:rsidP="00C533ED">
      <w:r>
        <w:t xml:space="preserve">import </w:t>
      </w:r>
      <w:proofErr w:type="spellStart"/>
      <w:r>
        <w:t>java.rmi.</w:t>
      </w:r>
      <w:proofErr w:type="gramStart"/>
      <w:r>
        <w:t>NotBoundException</w:t>
      </w:r>
      <w:proofErr w:type="spellEnd"/>
      <w:r>
        <w:t>;</w:t>
      </w:r>
      <w:proofErr w:type="gramEnd"/>
    </w:p>
    <w:p w14:paraId="17942AA0" w14:textId="77777777" w:rsidR="00C533ED" w:rsidRDefault="00C533ED" w:rsidP="00C533ED">
      <w:r>
        <w:t xml:space="preserve">import </w:t>
      </w:r>
      <w:proofErr w:type="spellStart"/>
      <w:r>
        <w:t>java.rmi.</w:t>
      </w:r>
      <w:proofErr w:type="gramStart"/>
      <w:r>
        <w:t>RemoteException</w:t>
      </w:r>
      <w:proofErr w:type="spellEnd"/>
      <w:r>
        <w:t>;</w:t>
      </w:r>
      <w:proofErr w:type="gramEnd"/>
    </w:p>
    <w:p w14:paraId="2A33FEBD" w14:textId="77777777" w:rsidR="00C533ED" w:rsidRDefault="00C533ED" w:rsidP="00C533ED">
      <w:r>
        <w:t xml:space="preserve">import </w:t>
      </w:r>
      <w:proofErr w:type="spellStart"/>
      <w:r>
        <w:t>java.rmi.registry.</w:t>
      </w:r>
      <w:proofErr w:type="gramStart"/>
      <w:r>
        <w:t>LocateRegistry</w:t>
      </w:r>
      <w:proofErr w:type="spellEnd"/>
      <w:r>
        <w:t>;</w:t>
      </w:r>
      <w:proofErr w:type="gramEnd"/>
    </w:p>
    <w:p w14:paraId="27C05E7F" w14:textId="77777777" w:rsidR="00C533ED" w:rsidRDefault="00C533ED" w:rsidP="00C533ED">
      <w:r>
        <w:t xml:space="preserve">import </w:t>
      </w:r>
      <w:proofErr w:type="spellStart"/>
      <w:r>
        <w:t>java.rmi.registry.</w:t>
      </w:r>
      <w:proofErr w:type="gramStart"/>
      <w:r>
        <w:t>Registry</w:t>
      </w:r>
      <w:proofErr w:type="spellEnd"/>
      <w:r>
        <w:t>;</w:t>
      </w:r>
      <w:proofErr w:type="gramEnd"/>
    </w:p>
    <w:p w14:paraId="19F5ECB4" w14:textId="77777777" w:rsidR="00C533ED" w:rsidRDefault="00C533ED" w:rsidP="00C533ED">
      <w:r>
        <w:t xml:space="preserve">import </w:t>
      </w:r>
      <w:proofErr w:type="spellStart"/>
      <w:r>
        <w:t>java.util.logging.</w:t>
      </w:r>
      <w:proofErr w:type="gramStart"/>
      <w:r>
        <w:t>Level</w:t>
      </w:r>
      <w:proofErr w:type="spellEnd"/>
      <w:r>
        <w:t>;</w:t>
      </w:r>
      <w:proofErr w:type="gramEnd"/>
    </w:p>
    <w:p w14:paraId="0A868292" w14:textId="77777777" w:rsidR="00C533ED" w:rsidRDefault="00C533ED" w:rsidP="00C533ED">
      <w:r>
        <w:t xml:space="preserve">import </w:t>
      </w:r>
      <w:proofErr w:type="spellStart"/>
      <w:r>
        <w:t>java.util.logging.</w:t>
      </w:r>
      <w:proofErr w:type="gramStart"/>
      <w:r>
        <w:t>Logger</w:t>
      </w:r>
      <w:proofErr w:type="spellEnd"/>
      <w:r>
        <w:t>;</w:t>
      </w:r>
      <w:proofErr w:type="gramEnd"/>
    </w:p>
    <w:p w14:paraId="654BD1F6" w14:textId="77777777" w:rsidR="00C533ED" w:rsidRDefault="00C533ED" w:rsidP="00C533ED">
      <w:r>
        <w:t xml:space="preserve">import </w:t>
      </w:r>
      <w:proofErr w:type="spellStart"/>
      <w:r>
        <w:t>javax.swing.table.</w:t>
      </w:r>
      <w:proofErr w:type="gramStart"/>
      <w:r>
        <w:t>DefaultTableModel</w:t>
      </w:r>
      <w:proofErr w:type="spellEnd"/>
      <w:r>
        <w:t>;</w:t>
      </w:r>
      <w:proofErr w:type="gramEnd"/>
    </w:p>
    <w:p w14:paraId="28C2A9AD" w14:textId="77777777" w:rsidR="00C533ED" w:rsidRDefault="00C533ED" w:rsidP="00C533ED">
      <w:r>
        <w:t xml:space="preserve">import </w:t>
      </w:r>
      <w:proofErr w:type="spellStart"/>
      <w:r>
        <w:t>main.model.</w:t>
      </w:r>
      <w:proofErr w:type="gramStart"/>
      <w:r>
        <w:t>ProductInterface</w:t>
      </w:r>
      <w:proofErr w:type="spellEnd"/>
      <w:r>
        <w:t>;</w:t>
      </w:r>
      <w:proofErr w:type="gramEnd"/>
    </w:p>
    <w:p w14:paraId="4EF42D7C" w14:textId="77777777" w:rsidR="00C533ED" w:rsidRDefault="00C533ED" w:rsidP="00C533ED"/>
    <w:p w14:paraId="0881CD82" w14:textId="77777777" w:rsidR="00C533ED" w:rsidRDefault="00C533ED" w:rsidP="00C533ED">
      <w:r>
        <w:t>/**</w:t>
      </w:r>
    </w:p>
    <w:p w14:paraId="76B5B76F" w14:textId="77777777" w:rsidR="00C533ED" w:rsidRDefault="00C533ED" w:rsidP="00C533ED">
      <w:r>
        <w:t xml:space="preserve"> *</w:t>
      </w:r>
    </w:p>
    <w:p w14:paraId="344B1AE8" w14:textId="77777777" w:rsidR="00C533ED" w:rsidRDefault="00C533ED" w:rsidP="00C533ED">
      <w:r>
        <w:t xml:space="preserve"> * @author M</w:t>
      </w:r>
    </w:p>
    <w:p w14:paraId="4053FA3E" w14:textId="77777777" w:rsidR="00C533ED" w:rsidRDefault="00C533ED" w:rsidP="00C533ED">
      <w:r>
        <w:t xml:space="preserve"> */</w:t>
      </w:r>
    </w:p>
    <w:p w14:paraId="70B3ECB2" w14:textId="77777777" w:rsidR="00C533ED" w:rsidRDefault="00C533ED" w:rsidP="00C533ED">
      <w:r>
        <w:t xml:space="preserve">public class </w:t>
      </w:r>
      <w:proofErr w:type="spellStart"/>
      <w:r>
        <w:t>AdminViewItems</w:t>
      </w:r>
      <w:proofErr w:type="spellEnd"/>
      <w:r>
        <w:t xml:space="preserve"> extends </w:t>
      </w:r>
      <w:proofErr w:type="spellStart"/>
      <w:r>
        <w:t>javax.swing.JFrame</w:t>
      </w:r>
      <w:proofErr w:type="spellEnd"/>
      <w:r>
        <w:t xml:space="preserve"> {</w:t>
      </w:r>
    </w:p>
    <w:p w14:paraId="418C5024" w14:textId="77777777" w:rsidR="00C533ED" w:rsidRDefault="00C533ED" w:rsidP="00C533ED"/>
    <w:p w14:paraId="3EEB4913" w14:textId="77777777" w:rsidR="00C533ED" w:rsidRDefault="00C533ED" w:rsidP="00C533ED">
      <w:r>
        <w:t xml:space="preserve">    /**</w:t>
      </w:r>
    </w:p>
    <w:p w14:paraId="635F2921" w14:textId="77777777" w:rsidR="00C533ED" w:rsidRDefault="00C533ED" w:rsidP="00C533ED">
      <w:r>
        <w:t xml:space="preserve">     * Creates new form </w:t>
      </w:r>
      <w:proofErr w:type="spellStart"/>
      <w:r>
        <w:t>AdminViewItems</w:t>
      </w:r>
      <w:proofErr w:type="spellEnd"/>
    </w:p>
    <w:p w14:paraId="54B9BEEA" w14:textId="77777777" w:rsidR="00C533ED" w:rsidRDefault="00C533ED" w:rsidP="00C533ED">
      <w:r>
        <w:t xml:space="preserve">     */</w:t>
      </w:r>
    </w:p>
    <w:p w14:paraId="74DDEE5F" w14:textId="77777777" w:rsidR="00C533ED" w:rsidRDefault="00C533ED" w:rsidP="00C533ED">
      <w:r>
        <w:lastRenderedPageBreak/>
        <w:t xml:space="preserve">    public </w:t>
      </w:r>
      <w:proofErr w:type="spellStart"/>
      <w:r>
        <w:t>AdminViewItems</w:t>
      </w:r>
      <w:proofErr w:type="spellEnd"/>
      <w:r>
        <w:t>() {</w:t>
      </w:r>
    </w:p>
    <w:p w14:paraId="010EAAC7" w14:textId="77777777" w:rsidR="00C533ED" w:rsidRDefault="00C533ED" w:rsidP="00C533ED">
      <w:r>
        <w:t xml:space="preserve">        </w:t>
      </w:r>
      <w:proofErr w:type="spellStart"/>
      <w:r>
        <w:t>initComponents</w:t>
      </w:r>
      <w:proofErr w:type="spellEnd"/>
      <w:r>
        <w:t>(</w:t>
      </w:r>
      <w:proofErr w:type="gramStart"/>
      <w:r>
        <w:t>);</w:t>
      </w:r>
      <w:proofErr w:type="gramEnd"/>
    </w:p>
    <w:p w14:paraId="2ABA35F0" w14:textId="77777777" w:rsidR="00C533ED" w:rsidRDefault="00C533ED" w:rsidP="00C533ED">
      <w:r>
        <w:t xml:space="preserve">        </w:t>
      </w:r>
      <w:proofErr w:type="spellStart"/>
      <w:r>
        <w:t>found.setVisible</w:t>
      </w:r>
      <w:proofErr w:type="spellEnd"/>
      <w:r>
        <w:t>(false</w:t>
      </w:r>
      <w:proofErr w:type="gramStart"/>
      <w:r>
        <w:t>);</w:t>
      </w:r>
      <w:proofErr w:type="gramEnd"/>
    </w:p>
    <w:p w14:paraId="44B40105" w14:textId="77777777" w:rsidR="00C533ED" w:rsidRDefault="00C533ED" w:rsidP="00C533ED">
      <w:r>
        <w:t xml:space="preserve">        try {</w:t>
      </w:r>
    </w:p>
    <w:p w14:paraId="4897F113" w14:textId="77777777" w:rsidR="00C533ED" w:rsidRDefault="00C533ED" w:rsidP="00C533ED">
      <w:r>
        <w:t xml:space="preserve">            Registry </w:t>
      </w:r>
      <w:proofErr w:type="spellStart"/>
      <w:r>
        <w:t>registry</w:t>
      </w:r>
      <w:proofErr w:type="spellEnd"/>
      <w:r>
        <w:t xml:space="preserve"> = </w:t>
      </w:r>
      <w:proofErr w:type="spellStart"/>
      <w:r>
        <w:t>LocateRegistry.getRegistry</w:t>
      </w:r>
      <w:proofErr w:type="spellEnd"/>
      <w:r>
        <w:t>("localhost",1099</w:t>
      </w:r>
      <w:proofErr w:type="gramStart"/>
      <w:r>
        <w:t>);</w:t>
      </w:r>
      <w:proofErr w:type="gramEnd"/>
    </w:p>
    <w:p w14:paraId="08083661" w14:textId="77777777" w:rsidR="00C533ED" w:rsidRDefault="00C533ED" w:rsidP="00C533ED">
      <w:r>
        <w:t xml:space="preserve">            </w:t>
      </w:r>
      <w:proofErr w:type="spellStart"/>
      <w:r>
        <w:t>ProductInterface</w:t>
      </w:r>
      <w:proofErr w:type="spellEnd"/>
      <w:r>
        <w:t xml:space="preserve"> product = (</w:t>
      </w:r>
      <w:proofErr w:type="spellStart"/>
      <w:r>
        <w:t>ProductInterface</w:t>
      </w:r>
      <w:proofErr w:type="spellEnd"/>
      <w:r>
        <w:t>)</w:t>
      </w:r>
      <w:proofErr w:type="spellStart"/>
      <w:r>
        <w:t>registry.lookup</w:t>
      </w:r>
      <w:proofErr w:type="spellEnd"/>
      <w:r>
        <w:t>("Product"</w:t>
      </w:r>
      <w:proofErr w:type="gramStart"/>
      <w:r>
        <w:t>);</w:t>
      </w:r>
      <w:proofErr w:type="gramEnd"/>
    </w:p>
    <w:p w14:paraId="3E1ADDDD" w14:textId="77777777" w:rsidR="00C533ED" w:rsidRDefault="00C533ED" w:rsidP="00C533ED">
      <w:r>
        <w:t xml:space="preserve">            for(int index = 0; index &lt; </w:t>
      </w:r>
      <w:proofErr w:type="spellStart"/>
      <w:r>
        <w:t>product.findAll</w:t>
      </w:r>
      <w:proofErr w:type="spellEnd"/>
      <w:r>
        <w:t>().size(); index++) {</w:t>
      </w:r>
    </w:p>
    <w:p w14:paraId="27BE2AB9" w14:textId="77777777" w:rsidR="00C533ED" w:rsidRDefault="00C533ED" w:rsidP="00C533ED">
      <w:r>
        <w:t xml:space="preserve">                String name = </w:t>
      </w:r>
      <w:proofErr w:type="spellStart"/>
      <w:r>
        <w:t>product.findAll</w:t>
      </w:r>
      <w:proofErr w:type="spellEnd"/>
      <w:r>
        <w:t>().get(index</w:t>
      </w:r>
      <w:proofErr w:type="gramStart"/>
      <w:r>
        <w:t>);</w:t>
      </w:r>
      <w:proofErr w:type="gramEnd"/>
    </w:p>
    <w:p w14:paraId="4579C0F7" w14:textId="77777777" w:rsidR="00C533ED" w:rsidRDefault="00C533ED" w:rsidP="00C533ED">
      <w:r>
        <w:t xml:space="preserve">                index = index + </w:t>
      </w:r>
      <w:proofErr w:type="gramStart"/>
      <w:r>
        <w:t>1;</w:t>
      </w:r>
      <w:proofErr w:type="gramEnd"/>
    </w:p>
    <w:p w14:paraId="6AECA1B0" w14:textId="77777777" w:rsidR="00C533ED" w:rsidRDefault="00C533ED" w:rsidP="00C533ED">
      <w:r>
        <w:t xml:space="preserve">                String category = </w:t>
      </w:r>
      <w:proofErr w:type="spellStart"/>
      <w:r>
        <w:t>product.findAll</w:t>
      </w:r>
      <w:proofErr w:type="spellEnd"/>
      <w:r>
        <w:t>().get(index</w:t>
      </w:r>
      <w:proofErr w:type="gramStart"/>
      <w:r>
        <w:t>);</w:t>
      </w:r>
      <w:proofErr w:type="gramEnd"/>
    </w:p>
    <w:p w14:paraId="1303D49A" w14:textId="77777777" w:rsidR="00C533ED" w:rsidRDefault="00C533ED" w:rsidP="00C533ED">
      <w:r>
        <w:t xml:space="preserve">                index = index + </w:t>
      </w:r>
      <w:proofErr w:type="gramStart"/>
      <w:r>
        <w:t>1;</w:t>
      </w:r>
      <w:proofErr w:type="gramEnd"/>
    </w:p>
    <w:p w14:paraId="14FFCE92" w14:textId="77777777" w:rsidR="00C533ED" w:rsidRDefault="00C533ED" w:rsidP="00C533ED">
      <w:r>
        <w:t xml:space="preserve">                String stock = </w:t>
      </w:r>
      <w:proofErr w:type="spellStart"/>
      <w:r>
        <w:t>product.findAll</w:t>
      </w:r>
      <w:proofErr w:type="spellEnd"/>
      <w:r>
        <w:t>().get(index</w:t>
      </w:r>
      <w:proofErr w:type="gramStart"/>
      <w:r>
        <w:t>);</w:t>
      </w:r>
      <w:proofErr w:type="gramEnd"/>
    </w:p>
    <w:p w14:paraId="34A47A7A" w14:textId="77777777" w:rsidR="00C533ED" w:rsidRDefault="00C533ED" w:rsidP="00C533ED">
      <w:r>
        <w:t xml:space="preserve">                index = index + </w:t>
      </w:r>
      <w:proofErr w:type="gramStart"/>
      <w:r>
        <w:t>1;</w:t>
      </w:r>
      <w:proofErr w:type="gramEnd"/>
    </w:p>
    <w:p w14:paraId="24FB6015" w14:textId="77777777" w:rsidR="00C533ED" w:rsidRDefault="00C533ED" w:rsidP="00C533ED">
      <w:r>
        <w:t xml:space="preserve">                String price = </w:t>
      </w:r>
      <w:proofErr w:type="spellStart"/>
      <w:r>
        <w:t>product.findAll</w:t>
      </w:r>
      <w:proofErr w:type="spellEnd"/>
      <w:r>
        <w:t>().get(index</w:t>
      </w:r>
      <w:proofErr w:type="gramStart"/>
      <w:r>
        <w:t>);</w:t>
      </w:r>
      <w:proofErr w:type="gramEnd"/>
    </w:p>
    <w:p w14:paraId="5AA1BD39" w14:textId="77777777" w:rsidR="00C533ED" w:rsidRDefault="00C533ED" w:rsidP="00C533ED">
      <w:r>
        <w:t xml:space="preserve">                </w:t>
      </w:r>
      <w:proofErr w:type="spellStart"/>
      <w:r>
        <w:t>DefaultTableModel</w:t>
      </w:r>
      <w:proofErr w:type="spellEnd"/>
      <w:r>
        <w:t xml:space="preserve"> model = (</w:t>
      </w:r>
      <w:proofErr w:type="spellStart"/>
      <w:r>
        <w:t>DefaultTableModel</w:t>
      </w:r>
      <w:proofErr w:type="spellEnd"/>
      <w:r>
        <w:t>)</w:t>
      </w:r>
      <w:proofErr w:type="spellStart"/>
      <w:r>
        <w:t>table.getModel</w:t>
      </w:r>
      <w:proofErr w:type="spellEnd"/>
      <w:r>
        <w:t>(</w:t>
      </w:r>
      <w:proofErr w:type="gramStart"/>
      <w:r>
        <w:t>);</w:t>
      </w:r>
      <w:proofErr w:type="gramEnd"/>
    </w:p>
    <w:p w14:paraId="09E52B5F" w14:textId="77777777" w:rsidR="00C533ED" w:rsidRDefault="00C533ED" w:rsidP="00C533ED">
      <w:r>
        <w:t xml:space="preserve">                </w:t>
      </w:r>
      <w:proofErr w:type="spellStart"/>
      <w:r>
        <w:t>model.addRow</w:t>
      </w:r>
      <w:proofErr w:type="spellEnd"/>
      <w:r>
        <w:t>(new Object[]{</w:t>
      </w:r>
      <w:proofErr w:type="spellStart"/>
      <w:r>
        <w:t>name,category</w:t>
      </w:r>
      <w:proofErr w:type="spellEnd"/>
      <w:r>
        <w:t>, stock, price}</w:t>
      </w:r>
      <w:proofErr w:type="gramStart"/>
      <w:r>
        <w:t>);</w:t>
      </w:r>
      <w:proofErr w:type="gramEnd"/>
    </w:p>
    <w:p w14:paraId="37BD920F" w14:textId="77777777" w:rsidR="00C533ED" w:rsidRDefault="00C533ED" w:rsidP="00C533ED">
      <w:r>
        <w:t xml:space="preserve">            }</w:t>
      </w:r>
    </w:p>
    <w:p w14:paraId="7E992C47" w14:textId="77777777" w:rsidR="00C533ED" w:rsidRDefault="00C533ED" w:rsidP="00C533ED">
      <w:r>
        <w:t xml:space="preserve">        } catch (</w:t>
      </w:r>
      <w:proofErr w:type="spellStart"/>
      <w:r>
        <w:t>RemoteException</w:t>
      </w:r>
      <w:proofErr w:type="spellEnd"/>
      <w:r>
        <w:t xml:space="preserve"> ex) {</w:t>
      </w:r>
    </w:p>
    <w:p w14:paraId="55449009" w14:textId="77777777" w:rsidR="00C533ED" w:rsidRDefault="00C533ED" w:rsidP="00C533ED">
      <w:r>
        <w:t xml:space="preserve">            Logger.getLogger(SalesRegsitrationPage.class.getName()).log(Level.SEVERE, null, ex</w:t>
      </w:r>
      <w:proofErr w:type="gramStart"/>
      <w:r>
        <w:t>);</w:t>
      </w:r>
      <w:proofErr w:type="gramEnd"/>
    </w:p>
    <w:p w14:paraId="42568701" w14:textId="77777777" w:rsidR="00C533ED" w:rsidRDefault="00C533ED" w:rsidP="00C533ED">
      <w:r>
        <w:t xml:space="preserve">        } catch (</w:t>
      </w:r>
      <w:proofErr w:type="spellStart"/>
      <w:r>
        <w:t>NotBoundException</w:t>
      </w:r>
      <w:proofErr w:type="spellEnd"/>
      <w:r>
        <w:t xml:space="preserve"> ex) {</w:t>
      </w:r>
    </w:p>
    <w:p w14:paraId="0C86141F" w14:textId="77777777" w:rsidR="00C533ED" w:rsidRDefault="00C533ED" w:rsidP="00C533ED">
      <w:r>
        <w:t xml:space="preserve">            Logger.getLogger(SalesRegsitrationPage.class.getName()).log(Level.SEVERE, null, ex</w:t>
      </w:r>
      <w:proofErr w:type="gramStart"/>
      <w:r>
        <w:t>);</w:t>
      </w:r>
      <w:proofErr w:type="gramEnd"/>
    </w:p>
    <w:p w14:paraId="0EBEAC2D" w14:textId="77777777" w:rsidR="00C533ED" w:rsidRDefault="00C533ED" w:rsidP="00C533ED">
      <w:r>
        <w:t xml:space="preserve">        }</w:t>
      </w:r>
    </w:p>
    <w:p w14:paraId="43DFF5B1" w14:textId="77777777" w:rsidR="00C533ED" w:rsidRDefault="00C533ED" w:rsidP="00C533ED">
      <w:r>
        <w:t xml:space="preserve">    }</w:t>
      </w:r>
    </w:p>
    <w:p w14:paraId="01E15BC0" w14:textId="77777777" w:rsidR="00C533ED" w:rsidRDefault="00C533ED" w:rsidP="00C533ED">
      <w:r>
        <w:lastRenderedPageBreak/>
        <w:t xml:space="preserve">    private String </w:t>
      </w:r>
      <w:proofErr w:type="gramStart"/>
      <w:r>
        <w:t>username;</w:t>
      </w:r>
      <w:proofErr w:type="gramEnd"/>
    </w:p>
    <w:p w14:paraId="3D897D10" w14:textId="77777777" w:rsidR="00C533ED" w:rsidRDefault="00C533ED" w:rsidP="00C533ED">
      <w:r>
        <w:t xml:space="preserve">    private String </w:t>
      </w:r>
      <w:proofErr w:type="spellStart"/>
      <w:proofErr w:type="gramStart"/>
      <w:r>
        <w:t>userlast</w:t>
      </w:r>
      <w:proofErr w:type="spellEnd"/>
      <w:r>
        <w:t>;</w:t>
      </w:r>
      <w:proofErr w:type="gramEnd"/>
    </w:p>
    <w:p w14:paraId="5E8F9E03" w14:textId="77777777" w:rsidR="00C533ED" w:rsidRDefault="00C533ED" w:rsidP="00C533ED">
      <w:r>
        <w:t xml:space="preserve">    private String </w:t>
      </w:r>
      <w:proofErr w:type="spellStart"/>
      <w:proofErr w:type="gramStart"/>
      <w:r>
        <w:t>uuser</w:t>
      </w:r>
      <w:proofErr w:type="spellEnd"/>
      <w:r>
        <w:t>;</w:t>
      </w:r>
      <w:proofErr w:type="gramEnd"/>
    </w:p>
    <w:p w14:paraId="46ADC9B5" w14:textId="77777777" w:rsidR="00C533ED" w:rsidRDefault="00C533ED" w:rsidP="00C533ED">
      <w:r>
        <w:t xml:space="preserve">    </w:t>
      </w:r>
    </w:p>
    <w:p w14:paraId="141FFED2" w14:textId="77777777" w:rsidR="00C533ED" w:rsidRDefault="00C533ED" w:rsidP="00C533ED">
      <w:r>
        <w:t xml:space="preserve">    public </w:t>
      </w:r>
      <w:proofErr w:type="spellStart"/>
      <w:r>
        <w:t>AdminViewItems</w:t>
      </w:r>
      <w:proofErr w:type="spellEnd"/>
      <w:r>
        <w:t xml:space="preserve">(String </w:t>
      </w:r>
      <w:proofErr w:type="spellStart"/>
      <w:r>
        <w:t>finame,String</w:t>
      </w:r>
      <w:proofErr w:type="spellEnd"/>
      <w:r>
        <w:t xml:space="preserve"> </w:t>
      </w:r>
      <w:proofErr w:type="spellStart"/>
      <w:r>
        <w:t>liname</w:t>
      </w:r>
      <w:proofErr w:type="spellEnd"/>
      <w:r>
        <w:t>, String user) {</w:t>
      </w:r>
    </w:p>
    <w:p w14:paraId="2A7F7E81" w14:textId="77777777" w:rsidR="00C533ED" w:rsidRDefault="00C533ED" w:rsidP="00C533ED">
      <w:r>
        <w:t xml:space="preserve">        </w:t>
      </w:r>
      <w:proofErr w:type="spellStart"/>
      <w:r>
        <w:t>initComponents</w:t>
      </w:r>
      <w:proofErr w:type="spellEnd"/>
      <w:r>
        <w:t>(</w:t>
      </w:r>
      <w:proofErr w:type="gramStart"/>
      <w:r>
        <w:t>);</w:t>
      </w:r>
      <w:proofErr w:type="gramEnd"/>
    </w:p>
    <w:p w14:paraId="7824E7E3" w14:textId="77777777" w:rsidR="00C533ED" w:rsidRDefault="00C533ED" w:rsidP="00C533ED">
      <w:r>
        <w:t xml:space="preserve">        username = </w:t>
      </w:r>
      <w:proofErr w:type="spellStart"/>
      <w:proofErr w:type="gramStart"/>
      <w:r>
        <w:t>finame</w:t>
      </w:r>
      <w:proofErr w:type="spellEnd"/>
      <w:r>
        <w:t>;</w:t>
      </w:r>
      <w:proofErr w:type="gramEnd"/>
    </w:p>
    <w:p w14:paraId="3AE0E52E" w14:textId="77777777" w:rsidR="00C533ED" w:rsidRDefault="00C533ED" w:rsidP="00C533ED">
      <w:r>
        <w:t xml:space="preserve">        </w:t>
      </w:r>
      <w:proofErr w:type="spellStart"/>
      <w:r>
        <w:t>userlast</w:t>
      </w:r>
      <w:proofErr w:type="spellEnd"/>
      <w:r>
        <w:t xml:space="preserve"> = </w:t>
      </w:r>
      <w:proofErr w:type="spellStart"/>
      <w:proofErr w:type="gramStart"/>
      <w:r>
        <w:t>liname</w:t>
      </w:r>
      <w:proofErr w:type="spellEnd"/>
      <w:r>
        <w:t>;</w:t>
      </w:r>
      <w:proofErr w:type="gramEnd"/>
    </w:p>
    <w:p w14:paraId="60C4D6F9" w14:textId="77777777" w:rsidR="00C533ED" w:rsidRDefault="00C533ED" w:rsidP="00C533ED">
      <w:r>
        <w:t xml:space="preserve">        </w:t>
      </w:r>
      <w:proofErr w:type="spellStart"/>
      <w:r>
        <w:t>uuser</w:t>
      </w:r>
      <w:proofErr w:type="spellEnd"/>
      <w:r>
        <w:t xml:space="preserve"> = </w:t>
      </w:r>
      <w:proofErr w:type="gramStart"/>
      <w:r>
        <w:t>user;</w:t>
      </w:r>
      <w:proofErr w:type="gramEnd"/>
    </w:p>
    <w:p w14:paraId="7A77F04F" w14:textId="77777777" w:rsidR="00C533ED" w:rsidRDefault="00C533ED" w:rsidP="00C533ED">
      <w:r>
        <w:t xml:space="preserve">        </w:t>
      </w:r>
      <w:proofErr w:type="spellStart"/>
      <w:r>
        <w:t>found.setVisible</w:t>
      </w:r>
      <w:proofErr w:type="spellEnd"/>
      <w:r>
        <w:t>(false</w:t>
      </w:r>
      <w:proofErr w:type="gramStart"/>
      <w:r>
        <w:t>);</w:t>
      </w:r>
      <w:proofErr w:type="gramEnd"/>
    </w:p>
    <w:p w14:paraId="664B0F71" w14:textId="77777777" w:rsidR="00C533ED" w:rsidRDefault="00C533ED" w:rsidP="00C533ED">
      <w:r>
        <w:t xml:space="preserve">                try {</w:t>
      </w:r>
    </w:p>
    <w:p w14:paraId="689C4EEB" w14:textId="77777777" w:rsidR="00C533ED" w:rsidRDefault="00C533ED" w:rsidP="00C533ED">
      <w:r>
        <w:t xml:space="preserve">            Registry </w:t>
      </w:r>
      <w:proofErr w:type="spellStart"/>
      <w:r>
        <w:t>registry</w:t>
      </w:r>
      <w:proofErr w:type="spellEnd"/>
      <w:r>
        <w:t xml:space="preserve"> = </w:t>
      </w:r>
      <w:proofErr w:type="spellStart"/>
      <w:r>
        <w:t>LocateRegistry.getRegistry</w:t>
      </w:r>
      <w:proofErr w:type="spellEnd"/>
      <w:r>
        <w:t>("localhost",1099</w:t>
      </w:r>
      <w:proofErr w:type="gramStart"/>
      <w:r>
        <w:t>);</w:t>
      </w:r>
      <w:proofErr w:type="gramEnd"/>
    </w:p>
    <w:p w14:paraId="4F8C8AA7" w14:textId="77777777" w:rsidR="00C533ED" w:rsidRDefault="00C533ED" w:rsidP="00C533ED">
      <w:r>
        <w:t xml:space="preserve">            </w:t>
      </w:r>
      <w:proofErr w:type="spellStart"/>
      <w:r>
        <w:t>ProductInterface</w:t>
      </w:r>
      <w:proofErr w:type="spellEnd"/>
      <w:r>
        <w:t xml:space="preserve"> product = (</w:t>
      </w:r>
      <w:proofErr w:type="spellStart"/>
      <w:r>
        <w:t>ProductInterface</w:t>
      </w:r>
      <w:proofErr w:type="spellEnd"/>
      <w:r>
        <w:t>)</w:t>
      </w:r>
      <w:proofErr w:type="spellStart"/>
      <w:r>
        <w:t>registry.lookup</w:t>
      </w:r>
      <w:proofErr w:type="spellEnd"/>
      <w:r>
        <w:t>("Product"</w:t>
      </w:r>
      <w:proofErr w:type="gramStart"/>
      <w:r>
        <w:t>);</w:t>
      </w:r>
      <w:proofErr w:type="gramEnd"/>
    </w:p>
    <w:p w14:paraId="5DAFF71E" w14:textId="77777777" w:rsidR="00C533ED" w:rsidRDefault="00C533ED" w:rsidP="00C533ED">
      <w:r>
        <w:t xml:space="preserve">            for(int index = 0; index &lt; </w:t>
      </w:r>
      <w:proofErr w:type="spellStart"/>
      <w:r>
        <w:t>product.findAll</w:t>
      </w:r>
      <w:proofErr w:type="spellEnd"/>
      <w:r>
        <w:t>().size(); index++) {</w:t>
      </w:r>
    </w:p>
    <w:p w14:paraId="42A81A8E" w14:textId="77777777" w:rsidR="00C533ED" w:rsidRDefault="00C533ED" w:rsidP="00C533ED">
      <w:r>
        <w:t xml:space="preserve">                String name = </w:t>
      </w:r>
      <w:proofErr w:type="spellStart"/>
      <w:r>
        <w:t>product.findAll</w:t>
      </w:r>
      <w:proofErr w:type="spellEnd"/>
      <w:r>
        <w:t>().get(index</w:t>
      </w:r>
      <w:proofErr w:type="gramStart"/>
      <w:r>
        <w:t>);</w:t>
      </w:r>
      <w:proofErr w:type="gramEnd"/>
    </w:p>
    <w:p w14:paraId="460F9F90" w14:textId="77777777" w:rsidR="00C533ED" w:rsidRDefault="00C533ED" w:rsidP="00C533ED">
      <w:r>
        <w:t xml:space="preserve">                index = index + </w:t>
      </w:r>
      <w:proofErr w:type="gramStart"/>
      <w:r>
        <w:t>1;</w:t>
      </w:r>
      <w:proofErr w:type="gramEnd"/>
    </w:p>
    <w:p w14:paraId="60693951" w14:textId="77777777" w:rsidR="00C533ED" w:rsidRDefault="00C533ED" w:rsidP="00C533ED">
      <w:r>
        <w:t xml:space="preserve">                String category = </w:t>
      </w:r>
      <w:proofErr w:type="spellStart"/>
      <w:r>
        <w:t>product.findAll</w:t>
      </w:r>
      <w:proofErr w:type="spellEnd"/>
      <w:r>
        <w:t>().get(index</w:t>
      </w:r>
      <w:proofErr w:type="gramStart"/>
      <w:r>
        <w:t>);</w:t>
      </w:r>
      <w:proofErr w:type="gramEnd"/>
    </w:p>
    <w:p w14:paraId="3FC8C8BE" w14:textId="77777777" w:rsidR="00C533ED" w:rsidRDefault="00C533ED" w:rsidP="00C533ED">
      <w:r>
        <w:t xml:space="preserve">                index = index + </w:t>
      </w:r>
      <w:proofErr w:type="gramStart"/>
      <w:r>
        <w:t>1;</w:t>
      </w:r>
      <w:proofErr w:type="gramEnd"/>
    </w:p>
    <w:p w14:paraId="14CA0595" w14:textId="77777777" w:rsidR="00C533ED" w:rsidRDefault="00C533ED" w:rsidP="00C533ED">
      <w:r>
        <w:t xml:space="preserve">                String stock = </w:t>
      </w:r>
      <w:proofErr w:type="spellStart"/>
      <w:r>
        <w:t>product.findAll</w:t>
      </w:r>
      <w:proofErr w:type="spellEnd"/>
      <w:r>
        <w:t>().get(index</w:t>
      </w:r>
      <w:proofErr w:type="gramStart"/>
      <w:r>
        <w:t>);</w:t>
      </w:r>
      <w:proofErr w:type="gramEnd"/>
    </w:p>
    <w:p w14:paraId="2544CF77" w14:textId="77777777" w:rsidR="00C533ED" w:rsidRDefault="00C533ED" w:rsidP="00C533ED">
      <w:r>
        <w:t xml:space="preserve">                index = index + </w:t>
      </w:r>
      <w:proofErr w:type="gramStart"/>
      <w:r>
        <w:t>1;</w:t>
      </w:r>
      <w:proofErr w:type="gramEnd"/>
    </w:p>
    <w:p w14:paraId="5BD7D3C2" w14:textId="77777777" w:rsidR="00C533ED" w:rsidRDefault="00C533ED" w:rsidP="00C533ED">
      <w:r>
        <w:t xml:space="preserve">                String price = </w:t>
      </w:r>
      <w:proofErr w:type="spellStart"/>
      <w:r>
        <w:t>product.findAll</w:t>
      </w:r>
      <w:proofErr w:type="spellEnd"/>
      <w:r>
        <w:t>().get(index</w:t>
      </w:r>
      <w:proofErr w:type="gramStart"/>
      <w:r>
        <w:t>);</w:t>
      </w:r>
      <w:proofErr w:type="gramEnd"/>
    </w:p>
    <w:p w14:paraId="01E396EB" w14:textId="77777777" w:rsidR="00C533ED" w:rsidRDefault="00C533ED" w:rsidP="00C533ED">
      <w:r>
        <w:t xml:space="preserve">                </w:t>
      </w:r>
      <w:proofErr w:type="spellStart"/>
      <w:r>
        <w:t>DefaultTableModel</w:t>
      </w:r>
      <w:proofErr w:type="spellEnd"/>
      <w:r>
        <w:t xml:space="preserve"> model = (</w:t>
      </w:r>
      <w:proofErr w:type="spellStart"/>
      <w:r>
        <w:t>DefaultTableModel</w:t>
      </w:r>
      <w:proofErr w:type="spellEnd"/>
      <w:r>
        <w:t>)</w:t>
      </w:r>
      <w:proofErr w:type="spellStart"/>
      <w:r>
        <w:t>table.getModel</w:t>
      </w:r>
      <w:proofErr w:type="spellEnd"/>
      <w:r>
        <w:t>(</w:t>
      </w:r>
      <w:proofErr w:type="gramStart"/>
      <w:r>
        <w:t>);</w:t>
      </w:r>
      <w:proofErr w:type="gramEnd"/>
    </w:p>
    <w:p w14:paraId="132155E5" w14:textId="77777777" w:rsidR="00C533ED" w:rsidRDefault="00C533ED" w:rsidP="00C533ED">
      <w:r>
        <w:t xml:space="preserve">                </w:t>
      </w:r>
      <w:proofErr w:type="spellStart"/>
      <w:r>
        <w:t>model.addRow</w:t>
      </w:r>
      <w:proofErr w:type="spellEnd"/>
      <w:r>
        <w:t>(new Object[]{</w:t>
      </w:r>
      <w:proofErr w:type="spellStart"/>
      <w:r>
        <w:t>name,category</w:t>
      </w:r>
      <w:proofErr w:type="spellEnd"/>
      <w:r>
        <w:t>, stock, price}</w:t>
      </w:r>
      <w:proofErr w:type="gramStart"/>
      <w:r>
        <w:t>);</w:t>
      </w:r>
      <w:proofErr w:type="gramEnd"/>
    </w:p>
    <w:p w14:paraId="00E8DF3B" w14:textId="77777777" w:rsidR="00C533ED" w:rsidRDefault="00C533ED" w:rsidP="00C533ED">
      <w:r>
        <w:t xml:space="preserve">            }</w:t>
      </w:r>
    </w:p>
    <w:p w14:paraId="00C884EC" w14:textId="77777777" w:rsidR="00C533ED" w:rsidRDefault="00C533ED" w:rsidP="00C533ED">
      <w:r>
        <w:lastRenderedPageBreak/>
        <w:t xml:space="preserve">        } catch (</w:t>
      </w:r>
      <w:proofErr w:type="spellStart"/>
      <w:r>
        <w:t>RemoteException</w:t>
      </w:r>
      <w:proofErr w:type="spellEnd"/>
      <w:r>
        <w:t xml:space="preserve"> ex) {</w:t>
      </w:r>
    </w:p>
    <w:p w14:paraId="27A004D7" w14:textId="77777777" w:rsidR="00C533ED" w:rsidRDefault="00C533ED" w:rsidP="00C533ED">
      <w:r>
        <w:t xml:space="preserve">            Logger.getLogger(SalesRegsitrationPage.class.getName()).log(Level.SEVERE, null, ex</w:t>
      </w:r>
      <w:proofErr w:type="gramStart"/>
      <w:r>
        <w:t>);</w:t>
      </w:r>
      <w:proofErr w:type="gramEnd"/>
    </w:p>
    <w:p w14:paraId="40E6666F" w14:textId="77777777" w:rsidR="00C533ED" w:rsidRDefault="00C533ED" w:rsidP="00C533ED">
      <w:r>
        <w:t xml:space="preserve">        } catch (</w:t>
      </w:r>
      <w:proofErr w:type="spellStart"/>
      <w:r>
        <w:t>NotBoundException</w:t>
      </w:r>
      <w:proofErr w:type="spellEnd"/>
      <w:r>
        <w:t xml:space="preserve"> ex) {</w:t>
      </w:r>
    </w:p>
    <w:p w14:paraId="61F495F6" w14:textId="77777777" w:rsidR="00C533ED" w:rsidRDefault="00C533ED" w:rsidP="00C533ED">
      <w:r>
        <w:t xml:space="preserve">            Logger.getLogger(SalesRegsitrationPage.class.getName()).log(Level.SEVERE, null, ex</w:t>
      </w:r>
      <w:proofErr w:type="gramStart"/>
      <w:r>
        <w:t>);</w:t>
      </w:r>
      <w:proofErr w:type="gramEnd"/>
    </w:p>
    <w:p w14:paraId="7F29FA98" w14:textId="77777777" w:rsidR="00C533ED" w:rsidRDefault="00C533ED" w:rsidP="00C533ED">
      <w:r>
        <w:t xml:space="preserve">        }</w:t>
      </w:r>
    </w:p>
    <w:p w14:paraId="087F9F92" w14:textId="77777777" w:rsidR="00C533ED" w:rsidRDefault="00C533ED" w:rsidP="00C533ED">
      <w:r>
        <w:t xml:space="preserve">    } </w:t>
      </w:r>
    </w:p>
    <w:p w14:paraId="23194B61" w14:textId="77777777" w:rsidR="00C533ED" w:rsidRDefault="00C533ED" w:rsidP="00C533ED"/>
    <w:p w14:paraId="1C6D8994" w14:textId="77777777" w:rsidR="00C533ED" w:rsidRDefault="00C533ED" w:rsidP="00C533ED">
      <w:r>
        <w:t xml:space="preserve">    /**</w:t>
      </w:r>
    </w:p>
    <w:p w14:paraId="3143B53A" w14:textId="77777777" w:rsidR="00C533ED" w:rsidRDefault="00C533ED" w:rsidP="00C533ED">
      <w:r>
        <w:t xml:space="preserve">     * This method is called from within the constructor to initialize the form.</w:t>
      </w:r>
    </w:p>
    <w:p w14:paraId="0D8C5055" w14:textId="77777777" w:rsidR="00C533ED" w:rsidRDefault="00C533ED" w:rsidP="00C533ED">
      <w:r>
        <w:t xml:space="preserve">     * WARNING: Do NOT modify this code. The content of this method is always</w:t>
      </w:r>
    </w:p>
    <w:p w14:paraId="5AF293AF" w14:textId="77777777" w:rsidR="00C533ED" w:rsidRDefault="00C533ED" w:rsidP="00C533ED">
      <w:r>
        <w:t xml:space="preserve">     * regenerated by the Form Editor.</w:t>
      </w:r>
    </w:p>
    <w:p w14:paraId="2718935E" w14:textId="77777777" w:rsidR="00C533ED" w:rsidRDefault="00C533ED" w:rsidP="00C533ED">
      <w:r>
        <w:t xml:space="preserve">     */</w:t>
      </w:r>
    </w:p>
    <w:p w14:paraId="74DA3B1C" w14:textId="77777777" w:rsidR="00C533ED" w:rsidRDefault="00C533ED" w:rsidP="00C533ED">
      <w:r>
        <w:t xml:space="preserve">    @SuppressWarnings("unchecked")</w:t>
      </w:r>
    </w:p>
    <w:p w14:paraId="731AA9B0" w14:textId="77777777" w:rsidR="00C533ED" w:rsidRDefault="00C533ED" w:rsidP="00C533ED">
      <w:r>
        <w:t xml:space="preserve">    // &lt;editor-fold </w:t>
      </w:r>
      <w:proofErr w:type="spellStart"/>
      <w:r>
        <w:t>defaultstate</w:t>
      </w:r>
      <w:proofErr w:type="spellEnd"/>
      <w:r>
        <w:t xml:space="preserve">="collapsed" </w:t>
      </w:r>
      <w:proofErr w:type="spellStart"/>
      <w:r>
        <w:t>desc</w:t>
      </w:r>
      <w:proofErr w:type="spellEnd"/>
      <w:r>
        <w:t>="Generated Code"&gt;//</w:t>
      </w:r>
      <w:proofErr w:type="spellStart"/>
      <w:r>
        <w:t>GEN-BEGIN:initComponents</w:t>
      </w:r>
      <w:proofErr w:type="spellEnd"/>
    </w:p>
    <w:p w14:paraId="60ECC357" w14:textId="77777777" w:rsidR="00C533ED" w:rsidRDefault="00C533ED" w:rsidP="00C533ED">
      <w:r>
        <w:t xml:space="preserve">    private void </w:t>
      </w:r>
      <w:proofErr w:type="spellStart"/>
      <w:r>
        <w:t>initComponents</w:t>
      </w:r>
      <w:proofErr w:type="spellEnd"/>
      <w:r>
        <w:t>() {</w:t>
      </w:r>
    </w:p>
    <w:p w14:paraId="760ECAED" w14:textId="77777777" w:rsidR="00C533ED" w:rsidRDefault="00C533ED" w:rsidP="00C533ED"/>
    <w:p w14:paraId="308BDCA3" w14:textId="77777777" w:rsidR="00C533ED" w:rsidRDefault="00C533ED" w:rsidP="00C533ED">
      <w:r>
        <w:t xml:space="preserve">        jScrollPane2 = new </w:t>
      </w:r>
      <w:proofErr w:type="spellStart"/>
      <w:r>
        <w:t>javax.swing.JScrollPane</w:t>
      </w:r>
      <w:proofErr w:type="spellEnd"/>
      <w:r>
        <w:t>(</w:t>
      </w:r>
      <w:proofErr w:type="gramStart"/>
      <w:r>
        <w:t>);</w:t>
      </w:r>
      <w:proofErr w:type="gramEnd"/>
    </w:p>
    <w:p w14:paraId="009C1A7B" w14:textId="77777777" w:rsidR="00C533ED" w:rsidRDefault="00C533ED" w:rsidP="00C533ED">
      <w:r>
        <w:t xml:space="preserve">        table = new </w:t>
      </w:r>
      <w:proofErr w:type="spellStart"/>
      <w:r>
        <w:t>javax.swing.JTable</w:t>
      </w:r>
      <w:proofErr w:type="spellEnd"/>
      <w:r>
        <w:t>(</w:t>
      </w:r>
      <w:proofErr w:type="gramStart"/>
      <w:r>
        <w:t>);</w:t>
      </w:r>
      <w:proofErr w:type="gramEnd"/>
    </w:p>
    <w:p w14:paraId="7FB09C2C" w14:textId="77777777" w:rsidR="00C533ED" w:rsidRDefault="00C533ED" w:rsidP="00C533ED">
      <w:r>
        <w:t xml:space="preserve">        adminprofileBtn1 = new </w:t>
      </w:r>
      <w:proofErr w:type="spellStart"/>
      <w:r>
        <w:t>javax.swing.JButton</w:t>
      </w:r>
      <w:proofErr w:type="spellEnd"/>
      <w:r>
        <w:t>(</w:t>
      </w:r>
      <w:proofErr w:type="gramStart"/>
      <w:r>
        <w:t>);</w:t>
      </w:r>
      <w:proofErr w:type="gramEnd"/>
    </w:p>
    <w:p w14:paraId="35644CBB" w14:textId="77777777" w:rsidR="00C533ED" w:rsidRDefault="00C533ED" w:rsidP="00C533ED">
      <w:r>
        <w:t xml:space="preserve">        </w:t>
      </w:r>
      <w:proofErr w:type="spellStart"/>
      <w:r>
        <w:t>pName</w:t>
      </w:r>
      <w:proofErr w:type="spellEnd"/>
      <w:r>
        <w:t xml:space="preserve"> = new </w:t>
      </w:r>
      <w:proofErr w:type="spellStart"/>
      <w:r>
        <w:t>javax.swing.JTextField</w:t>
      </w:r>
      <w:proofErr w:type="spellEnd"/>
      <w:r>
        <w:t>(</w:t>
      </w:r>
      <w:proofErr w:type="gramStart"/>
      <w:r>
        <w:t>);</w:t>
      </w:r>
      <w:proofErr w:type="gramEnd"/>
    </w:p>
    <w:p w14:paraId="63E073FA" w14:textId="77777777" w:rsidR="00C533ED" w:rsidRDefault="00C533ED" w:rsidP="00C533ED">
      <w:r>
        <w:t xml:space="preserve">        </w:t>
      </w:r>
      <w:proofErr w:type="spellStart"/>
      <w:r>
        <w:t>removeBtn</w:t>
      </w:r>
      <w:proofErr w:type="spellEnd"/>
      <w:r>
        <w:t xml:space="preserve"> = new </w:t>
      </w:r>
      <w:proofErr w:type="spellStart"/>
      <w:r>
        <w:t>javax.swing.JButton</w:t>
      </w:r>
      <w:proofErr w:type="spellEnd"/>
      <w:r>
        <w:t>(</w:t>
      </w:r>
      <w:proofErr w:type="gramStart"/>
      <w:r>
        <w:t>);</w:t>
      </w:r>
      <w:proofErr w:type="gramEnd"/>
    </w:p>
    <w:p w14:paraId="34CE3A0D" w14:textId="77777777" w:rsidR="00C533ED" w:rsidRDefault="00C533ED" w:rsidP="00C533ED">
      <w:r>
        <w:t xml:space="preserve">        found = new </w:t>
      </w:r>
      <w:proofErr w:type="spellStart"/>
      <w:r>
        <w:t>javax.swing.JLabel</w:t>
      </w:r>
      <w:proofErr w:type="spellEnd"/>
      <w:r>
        <w:t>(</w:t>
      </w:r>
      <w:proofErr w:type="gramStart"/>
      <w:r>
        <w:t>);</w:t>
      </w:r>
      <w:proofErr w:type="gramEnd"/>
    </w:p>
    <w:p w14:paraId="6695E4B4" w14:textId="77777777" w:rsidR="00C533ED" w:rsidRDefault="00C533ED" w:rsidP="00C533ED">
      <w:r>
        <w:lastRenderedPageBreak/>
        <w:t xml:space="preserve">        jLabel1 = new </w:t>
      </w:r>
      <w:proofErr w:type="spellStart"/>
      <w:r>
        <w:t>javax.swing.JLabel</w:t>
      </w:r>
      <w:proofErr w:type="spellEnd"/>
      <w:r>
        <w:t>(</w:t>
      </w:r>
      <w:proofErr w:type="gramStart"/>
      <w:r>
        <w:t>);</w:t>
      </w:r>
      <w:proofErr w:type="gramEnd"/>
    </w:p>
    <w:p w14:paraId="1F73C162" w14:textId="77777777" w:rsidR="00C533ED" w:rsidRDefault="00C533ED" w:rsidP="00C533ED"/>
    <w:p w14:paraId="36CE86F9" w14:textId="77777777" w:rsidR="00C533ED" w:rsidRDefault="00C533ED" w:rsidP="00C533ED">
      <w:r>
        <w:t xml:space="preserve">        setDefaultCloseOperation(javax.swing.WindowConstants.EXIT_ON_CLOSE</w:t>
      </w:r>
      <w:proofErr w:type="gramStart"/>
      <w:r>
        <w:t>);</w:t>
      </w:r>
      <w:proofErr w:type="gramEnd"/>
    </w:p>
    <w:p w14:paraId="2C1CC50B" w14:textId="77777777" w:rsidR="00C533ED" w:rsidRDefault="00C533ED" w:rsidP="00C533ED"/>
    <w:p w14:paraId="66BFEE84" w14:textId="77777777" w:rsidR="00C533ED" w:rsidRDefault="00C533ED" w:rsidP="00C533ED">
      <w:r>
        <w:t xml:space="preserve">        </w:t>
      </w:r>
      <w:proofErr w:type="spellStart"/>
      <w:r>
        <w:t>table.setModel</w:t>
      </w:r>
      <w:proofErr w:type="spellEnd"/>
      <w:r>
        <w:t xml:space="preserve">(new </w:t>
      </w:r>
      <w:proofErr w:type="spellStart"/>
      <w:r>
        <w:t>javax.swing.table.DefaultTableModel</w:t>
      </w:r>
      <w:proofErr w:type="spellEnd"/>
      <w:r>
        <w:t>(</w:t>
      </w:r>
    </w:p>
    <w:p w14:paraId="6C2E2EA5" w14:textId="77777777" w:rsidR="00C533ED" w:rsidRDefault="00C533ED" w:rsidP="00C533ED">
      <w:r>
        <w:t xml:space="preserve">            new Object [][] {</w:t>
      </w:r>
    </w:p>
    <w:p w14:paraId="42C050F9" w14:textId="77777777" w:rsidR="00C533ED" w:rsidRDefault="00C533ED" w:rsidP="00C533ED"/>
    <w:p w14:paraId="66EF42FC" w14:textId="77777777" w:rsidR="00C533ED" w:rsidRDefault="00C533ED" w:rsidP="00C533ED">
      <w:r>
        <w:t xml:space="preserve">            },</w:t>
      </w:r>
    </w:p>
    <w:p w14:paraId="03E9B849" w14:textId="77777777" w:rsidR="00C533ED" w:rsidRDefault="00C533ED" w:rsidP="00C533ED">
      <w:r>
        <w:t xml:space="preserve">            new String [] {</w:t>
      </w:r>
    </w:p>
    <w:p w14:paraId="384F69DD" w14:textId="77777777" w:rsidR="00C533ED" w:rsidRDefault="00C533ED" w:rsidP="00C533ED">
      <w:r>
        <w:t xml:space="preserve">                "Name", "Category", "Stock", "Price"</w:t>
      </w:r>
    </w:p>
    <w:p w14:paraId="599D169B" w14:textId="77777777" w:rsidR="00C533ED" w:rsidRDefault="00C533ED" w:rsidP="00C533ED">
      <w:r>
        <w:t xml:space="preserve">            }</w:t>
      </w:r>
    </w:p>
    <w:p w14:paraId="7A79118C" w14:textId="77777777" w:rsidR="00C533ED" w:rsidRDefault="00C533ED" w:rsidP="00C533ED">
      <w:r>
        <w:t xml:space="preserve">        ));</w:t>
      </w:r>
    </w:p>
    <w:p w14:paraId="11A30E84" w14:textId="77777777" w:rsidR="00C533ED" w:rsidRDefault="00C533ED" w:rsidP="00C533ED">
      <w:r>
        <w:t xml:space="preserve">        jScrollPane2.setViewportView(table</w:t>
      </w:r>
      <w:proofErr w:type="gramStart"/>
      <w:r>
        <w:t>);</w:t>
      </w:r>
      <w:proofErr w:type="gramEnd"/>
    </w:p>
    <w:p w14:paraId="37708BBC" w14:textId="77777777" w:rsidR="00C533ED" w:rsidRDefault="00C533ED" w:rsidP="00C533ED"/>
    <w:p w14:paraId="73AD8475" w14:textId="77777777" w:rsidR="00C533ED" w:rsidRDefault="00C533ED" w:rsidP="00C533ED">
      <w:r>
        <w:t xml:space="preserve">        adminprofileBtn1.setBackground(new </w:t>
      </w:r>
      <w:proofErr w:type="spellStart"/>
      <w:r>
        <w:t>java.awt.Color</w:t>
      </w:r>
      <w:proofErr w:type="spellEnd"/>
      <w:r>
        <w:t>(60, 115, 136)</w:t>
      </w:r>
      <w:proofErr w:type="gramStart"/>
      <w:r>
        <w:t>);</w:t>
      </w:r>
      <w:proofErr w:type="gramEnd"/>
    </w:p>
    <w:p w14:paraId="62BF828D" w14:textId="77777777" w:rsidR="00C533ED" w:rsidRDefault="00C533ED" w:rsidP="00C533ED">
      <w:r>
        <w:t xml:space="preserve">        adminprofileBtn1.setFont(new </w:t>
      </w:r>
      <w:proofErr w:type="spellStart"/>
      <w:r>
        <w:t>java.awt.Font</w:t>
      </w:r>
      <w:proofErr w:type="spellEnd"/>
      <w:r>
        <w:t>("Tahoma", 1, 14)); // NOI18N</w:t>
      </w:r>
    </w:p>
    <w:p w14:paraId="68003369" w14:textId="77777777" w:rsidR="00C533ED" w:rsidRDefault="00C533ED" w:rsidP="00C533ED">
      <w:r>
        <w:t xml:space="preserve">        adminprofileBtn1.setForeground(new </w:t>
      </w:r>
      <w:proofErr w:type="spellStart"/>
      <w:r>
        <w:t>java.awt.Color</w:t>
      </w:r>
      <w:proofErr w:type="spellEnd"/>
      <w:r>
        <w:t>(255, 255, 255)</w:t>
      </w:r>
      <w:proofErr w:type="gramStart"/>
      <w:r>
        <w:t>);</w:t>
      </w:r>
      <w:proofErr w:type="gramEnd"/>
    </w:p>
    <w:p w14:paraId="6AC13B54" w14:textId="77777777" w:rsidR="00C533ED" w:rsidRDefault="00C533ED" w:rsidP="00C533ED">
      <w:r>
        <w:t xml:space="preserve">        adminprofileBtn1.setText("View Profile"</w:t>
      </w:r>
      <w:proofErr w:type="gramStart"/>
      <w:r>
        <w:t>);</w:t>
      </w:r>
      <w:proofErr w:type="gramEnd"/>
    </w:p>
    <w:p w14:paraId="120DECD8" w14:textId="77777777" w:rsidR="00C533ED" w:rsidRDefault="00C533ED" w:rsidP="00C533ED">
      <w:r>
        <w:t xml:space="preserve">        adminprofileBtn1.addActionListener(new </w:t>
      </w:r>
      <w:proofErr w:type="spellStart"/>
      <w:r>
        <w:t>java.awt.event.ActionListener</w:t>
      </w:r>
      <w:proofErr w:type="spellEnd"/>
      <w:r>
        <w:t>() {</w:t>
      </w:r>
    </w:p>
    <w:p w14:paraId="3B43E074" w14:textId="77777777" w:rsidR="00C533ED" w:rsidRDefault="00C533ED" w:rsidP="00C533ED">
      <w:r>
        <w:t xml:space="preserve">            public void </w:t>
      </w:r>
      <w:proofErr w:type="spellStart"/>
      <w:r>
        <w:t>actionPerformed</w:t>
      </w:r>
      <w:proofErr w:type="spellEnd"/>
      <w:r>
        <w:t>(</w:t>
      </w:r>
      <w:proofErr w:type="spellStart"/>
      <w:r>
        <w:t>java.awt.event.ActionEvent</w:t>
      </w:r>
      <w:proofErr w:type="spellEnd"/>
      <w:r>
        <w:t xml:space="preserve"> </w:t>
      </w:r>
      <w:proofErr w:type="spellStart"/>
      <w:r>
        <w:t>evt</w:t>
      </w:r>
      <w:proofErr w:type="spellEnd"/>
      <w:r>
        <w:t>) {</w:t>
      </w:r>
    </w:p>
    <w:p w14:paraId="36068EA5" w14:textId="77777777" w:rsidR="00C533ED" w:rsidRDefault="00C533ED" w:rsidP="00C533ED">
      <w:r>
        <w:t xml:space="preserve">                adminprofileBtn1ActionPerformed(</w:t>
      </w:r>
      <w:proofErr w:type="spellStart"/>
      <w:r>
        <w:t>evt</w:t>
      </w:r>
      <w:proofErr w:type="spellEnd"/>
      <w:proofErr w:type="gramStart"/>
      <w:r>
        <w:t>);</w:t>
      </w:r>
      <w:proofErr w:type="gramEnd"/>
    </w:p>
    <w:p w14:paraId="349B14E0" w14:textId="77777777" w:rsidR="00C533ED" w:rsidRDefault="00C533ED" w:rsidP="00C533ED">
      <w:r>
        <w:t xml:space="preserve">            }</w:t>
      </w:r>
    </w:p>
    <w:p w14:paraId="3C7CB369" w14:textId="77777777" w:rsidR="00C533ED" w:rsidRDefault="00C533ED" w:rsidP="00C533ED">
      <w:r>
        <w:t xml:space="preserve">        });</w:t>
      </w:r>
    </w:p>
    <w:p w14:paraId="16FB9B6A" w14:textId="77777777" w:rsidR="00C533ED" w:rsidRDefault="00C533ED" w:rsidP="00C533ED"/>
    <w:p w14:paraId="4D85E3EF" w14:textId="77777777" w:rsidR="00C533ED" w:rsidRDefault="00C533ED" w:rsidP="00C533ED">
      <w:r>
        <w:lastRenderedPageBreak/>
        <w:t xml:space="preserve">        </w:t>
      </w:r>
      <w:proofErr w:type="spellStart"/>
      <w:r>
        <w:t>pName.addActionListener</w:t>
      </w:r>
      <w:proofErr w:type="spellEnd"/>
      <w:r>
        <w:t xml:space="preserve">(new </w:t>
      </w:r>
      <w:proofErr w:type="spellStart"/>
      <w:r>
        <w:t>java.awt.event.ActionListener</w:t>
      </w:r>
      <w:proofErr w:type="spellEnd"/>
      <w:r>
        <w:t>() {</w:t>
      </w:r>
    </w:p>
    <w:p w14:paraId="24862B08" w14:textId="77777777" w:rsidR="00C533ED" w:rsidRDefault="00C533ED" w:rsidP="00C533ED">
      <w:r>
        <w:t xml:space="preserve">            public void </w:t>
      </w:r>
      <w:proofErr w:type="spellStart"/>
      <w:r>
        <w:t>actionPerformed</w:t>
      </w:r>
      <w:proofErr w:type="spellEnd"/>
      <w:r>
        <w:t>(</w:t>
      </w:r>
      <w:proofErr w:type="spellStart"/>
      <w:r>
        <w:t>java.awt.event.ActionEvent</w:t>
      </w:r>
      <w:proofErr w:type="spellEnd"/>
      <w:r>
        <w:t xml:space="preserve"> </w:t>
      </w:r>
      <w:proofErr w:type="spellStart"/>
      <w:r>
        <w:t>evt</w:t>
      </w:r>
      <w:proofErr w:type="spellEnd"/>
      <w:r>
        <w:t>) {</w:t>
      </w:r>
    </w:p>
    <w:p w14:paraId="4A2D9843" w14:textId="77777777" w:rsidR="00C533ED" w:rsidRDefault="00C533ED" w:rsidP="00C533ED">
      <w:r>
        <w:t xml:space="preserve">                </w:t>
      </w:r>
      <w:proofErr w:type="spellStart"/>
      <w:r>
        <w:t>pNameActionPerformed</w:t>
      </w:r>
      <w:proofErr w:type="spellEnd"/>
      <w:r>
        <w:t>(</w:t>
      </w:r>
      <w:proofErr w:type="spellStart"/>
      <w:r>
        <w:t>evt</w:t>
      </w:r>
      <w:proofErr w:type="spellEnd"/>
      <w:proofErr w:type="gramStart"/>
      <w:r>
        <w:t>);</w:t>
      </w:r>
      <w:proofErr w:type="gramEnd"/>
    </w:p>
    <w:p w14:paraId="523731AF" w14:textId="77777777" w:rsidR="00C533ED" w:rsidRDefault="00C533ED" w:rsidP="00C533ED">
      <w:r>
        <w:t xml:space="preserve">            }</w:t>
      </w:r>
    </w:p>
    <w:p w14:paraId="2A79DD45" w14:textId="77777777" w:rsidR="00C533ED" w:rsidRDefault="00C533ED" w:rsidP="00C533ED">
      <w:r>
        <w:t xml:space="preserve">        });</w:t>
      </w:r>
    </w:p>
    <w:p w14:paraId="202A599D" w14:textId="77777777" w:rsidR="00C533ED" w:rsidRDefault="00C533ED" w:rsidP="00C533ED"/>
    <w:p w14:paraId="13BCA2B2" w14:textId="77777777" w:rsidR="00C533ED" w:rsidRDefault="00C533ED" w:rsidP="00C533ED">
      <w:r>
        <w:t xml:space="preserve">        </w:t>
      </w:r>
      <w:proofErr w:type="spellStart"/>
      <w:r>
        <w:t>removeBtn.setText</w:t>
      </w:r>
      <w:proofErr w:type="spellEnd"/>
      <w:r>
        <w:t>("Remove"</w:t>
      </w:r>
      <w:proofErr w:type="gramStart"/>
      <w:r>
        <w:t>);</w:t>
      </w:r>
      <w:proofErr w:type="gramEnd"/>
    </w:p>
    <w:p w14:paraId="46BA4527" w14:textId="77777777" w:rsidR="00C533ED" w:rsidRDefault="00C533ED" w:rsidP="00C533ED">
      <w:r>
        <w:t xml:space="preserve">        </w:t>
      </w:r>
      <w:proofErr w:type="spellStart"/>
      <w:r>
        <w:t>removeBtn.addActionListener</w:t>
      </w:r>
      <w:proofErr w:type="spellEnd"/>
      <w:r>
        <w:t xml:space="preserve">(new </w:t>
      </w:r>
      <w:proofErr w:type="spellStart"/>
      <w:r>
        <w:t>java.awt.event.ActionListener</w:t>
      </w:r>
      <w:proofErr w:type="spellEnd"/>
      <w:r>
        <w:t>() {</w:t>
      </w:r>
    </w:p>
    <w:p w14:paraId="72FBD5BC" w14:textId="77777777" w:rsidR="00C533ED" w:rsidRDefault="00C533ED" w:rsidP="00C533ED">
      <w:r>
        <w:t xml:space="preserve">            public void </w:t>
      </w:r>
      <w:proofErr w:type="spellStart"/>
      <w:r>
        <w:t>actionPerformed</w:t>
      </w:r>
      <w:proofErr w:type="spellEnd"/>
      <w:r>
        <w:t>(</w:t>
      </w:r>
      <w:proofErr w:type="spellStart"/>
      <w:r>
        <w:t>java.awt.event.ActionEvent</w:t>
      </w:r>
      <w:proofErr w:type="spellEnd"/>
      <w:r>
        <w:t xml:space="preserve"> </w:t>
      </w:r>
      <w:proofErr w:type="spellStart"/>
      <w:r>
        <w:t>evt</w:t>
      </w:r>
      <w:proofErr w:type="spellEnd"/>
      <w:r>
        <w:t>) {</w:t>
      </w:r>
    </w:p>
    <w:p w14:paraId="42439511" w14:textId="77777777" w:rsidR="00C533ED" w:rsidRDefault="00C533ED" w:rsidP="00C533ED">
      <w:r>
        <w:t xml:space="preserve">                </w:t>
      </w:r>
      <w:proofErr w:type="spellStart"/>
      <w:r>
        <w:t>removeBtnActionPerformed</w:t>
      </w:r>
      <w:proofErr w:type="spellEnd"/>
      <w:r>
        <w:t>(</w:t>
      </w:r>
      <w:proofErr w:type="spellStart"/>
      <w:r>
        <w:t>evt</w:t>
      </w:r>
      <w:proofErr w:type="spellEnd"/>
      <w:proofErr w:type="gramStart"/>
      <w:r>
        <w:t>);</w:t>
      </w:r>
      <w:proofErr w:type="gramEnd"/>
    </w:p>
    <w:p w14:paraId="35BA8C1C" w14:textId="77777777" w:rsidR="00C533ED" w:rsidRDefault="00C533ED" w:rsidP="00C533ED">
      <w:r>
        <w:t xml:space="preserve">            }</w:t>
      </w:r>
    </w:p>
    <w:p w14:paraId="509DED55" w14:textId="77777777" w:rsidR="00C533ED" w:rsidRDefault="00C533ED" w:rsidP="00C533ED">
      <w:r>
        <w:t xml:space="preserve">        });</w:t>
      </w:r>
    </w:p>
    <w:p w14:paraId="55A6A394" w14:textId="77777777" w:rsidR="00C533ED" w:rsidRDefault="00C533ED" w:rsidP="00C533ED"/>
    <w:p w14:paraId="74DE4C77" w14:textId="77777777" w:rsidR="00C533ED" w:rsidRDefault="00C533ED" w:rsidP="00C533ED">
      <w:r>
        <w:t xml:space="preserve">        </w:t>
      </w:r>
      <w:proofErr w:type="spellStart"/>
      <w:r>
        <w:t>found.setBackground</w:t>
      </w:r>
      <w:proofErr w:type="spellEnd"/>
      <w:r>
        <w:t xml:space="preserve">(new </w:t>
      </w:r>
      <w:proofErr w:type="spellStart"/>
      <w:r>
        <w:t>java.awt.Color</w:t>
      </w:r>
      <w:proofErr w:type="spellEnd"/>
      <w:r>
        <w:t>(255, 51, 0)</w:t>
      </w:r>
      <w:proofErr w:type="gramStart"/>
      <w:r>
        <w:t>);</w:t>
      </w:r>
      <w:proofErr w:type="gramEnd"/>
    </w:p>
    <w:p w14:paraId="0F285A0F" w14:textId="77777777" w:rsidR="00C533ED" w:rsidRDefault="00C533ED" w:rsidP="00C533ED">
      <w:r>
        <w:t xml:space="preserve">        </w:t>
      </w:r>
      <w:proofErr w:type="spellStart"/>
      <w:r>
        <w:t>found.setText</w:t>
      </w:r>
      <w:proofErr w:type="spellEnd"/>
      <w:r>
        <w:t>("Product not found try again"</w:t>
      </w:r>
      <w:proofErr w:type="gramStart"/>
      <w:r>
        <w:t>);</w:t>
      </w:r>
      <w:proofErr w:type="gramEnd"/>
    </w:p>
    <w:p w14:paraId="1A13A96C" w14:textId="77777777" w:rsidR="00C533ED" w:rsidRDefault="00C533ED" w:rsidP="00C533ED"/>
    <w:p w14:paraId="7F576202" w14:textId="77777777" w:rsidR="00C533ED" w:rsidRDefault="00C533ED" w:rsidP="00C533ED">
      <w:r>
        <w:t xml:space="preserve">        jLabel1.setText("Enter ID"</w:t>
      </w:r>
      <w:proofErr w:type="gramStart"/>
      <w:r>
        <w:t>);</w:t>
      </w:r>
      <w:proofErr w:type="gramEnd"/>
    </w:p>
    <w:p w14:paraId="5657D565" w14:textId="77777777" w:rsidR="00C533ED" w:rsidRDefault="00C533ED" w:rsidP="00C533ED"/>
    <w:p w14:paraId="02A26879" w14:textId="77777777" w:rsidR="00C533ED" w:rsidRDefault="00C533ED" w:rsidP="00C533ED">
      <w:r>
        <w:t xml:space="preserve">        </w:t>
      </w:r>
      <w:proofErr w:type="spellStart"/>
      <w:r>
        <w:t>javax.swing.GroupLayout</w:t>
      </w:r>
      <w:proofErr w:type="spellEnd"/>
      <w:r>
        <w:t xml:space="preserve"> layout = new </w:t>
      </w:r>
      <w:proofErr w:type="spellStart"/>
      <w:r>
        <w:t>javax.swing.GroupLayout</w:t>
      </w:r>
      <w:proofErr w:type="spellEnd"/>
      <w:r>
        <w:t>(</w:t>
      </w:r>
      <w:proofErr w:type="spellStart"/>
      <w:r>
        <w:t>getContentPane</w:t>
      </w:r>
      <w:proofErr w:type="spellEnd"/>
      <w:r>
        <w:t>()</w:t>
      </w:r>
      <w:proofErr w:type="gramStart"/>
      <w:r>
        <w:t>);</w:t>
      </w:r>
      <w:proofErr w:type="gramEnd"/>
    </w:p>
    <w:p w14:paraId="2B8EA933" w14:textId="77777777" w:rsidR="00C533ED" w:rsidRDefault="00C533ED" w:rsidP="00C533ED">
      <w:r>
        <w:t xml:space="preserve">        </w:t>
      </w:r>
      <w:proofErr w:type="spellStart"/>
      <w:r>
        <w:t>getContentPane</w:t>
      </w:r>
      <w:proofErr w:type="spellEnd"/>
      <w:r>
        <w:t>().</w:t>
      </w:r>
      <w:proofErr w:type="spellStart"/>
      <w:r>
        <w:t>setLayout</w:t>
      </w:r>
      <w:proofErr w:type="spellEnd"/>
      <w:r>
        <w:t>(layout</w:t>
      </w:r>
      <w:proofErr w:type="gramStart"/>
      <w:r>
        <w:t>);</w:t>
      </w:r>
      <w:proofErr w:type="gramEnd"/>
    </w:p>
    <w:p w14:paraId="1AFDC8B2" w14:textId="77777777" w:rsidR="00C533ED" w:rsidRDefault="00C533ED" w:rsidP="00C533ED">
      <w:r>
        <w:t xml:space="preserve">        </w:t>
      </w:r>
      <w:proofErr w:type="spellStart"/>
      <w:r>
        <w:t>layout.setHorizontalGroup</w:t>
      </w:r>
      <w:proofErr w:type="spellEnd"/>
      <w:r>
        <w:t>(</w:t>
      </w:r>
    </w:p>
    <w:p w14:paraId="150923DE" w14:textId="77777777" w:rsidR="00C533ED" w:rsidRDefault="00C533ED" w:rsidP="00C533ED">
      <w:r>
        <w:t xml:space="preserve">            layout.createParallelGroup(javax.swing.GroupLayout.Alignment.LEADING)</w:t>
      </w:r>
    </w:p>
    <w:p w14:paraId="1AB1AEE7" w14:textId="77777777" w:rsidR="00C533ED" w:rsidRDefault="00C533ED" w:rsidP="00C533ED">
      <w:r>
        <w:t xml:space="preserve">            .</w:t>
      </w:r>
      <w:proofErr w:type="spellStart"/>
      <w:r>
        <w:t>addGroup</w:t>
      </w:r>
      <w:proofErr w:type="spellEnd"/>
      <w:r>
        <w:t>(</w:t>
      </w:r>
      <w:proofErr w:type="spellStart"/>
      <w:r>
        <w:t>layout.createSequentialGroup</w:t>
      </w:r>
      <w:proofErr w:type="spellEnd"/>
      <w:r>
        <w:t>()</w:t>
      </w:r>
    </w:p>
    <w:p w14:paraId="2D8F90B0" w14:textId="77777777" w:rsidR="00C533ED" w:rsidRDefault="00C533ED" w:rsidP="00C533ED">
      <w:r>
        <w:t xml:space="preserve">                .addGroup(layout.createParallelGroup(javax.swing.GroupLayout.Alignment.LEADING)</w:t>
      </w:r>
    </w:p>
    <w:p w14:paraId="77AE6F53" w14:textId="77777777" w:rsidR="00C533ED" w:rsidRDefault="00C533ED" w:rsidP="00C533ED">
      <w:r>
        <w:lastRenderedPageBreak/>
        <w:t xml:space="preserve">                    .</w:t>
      </w:r>
      <w:proofErr w:type="spellStart"/>
      <w:r>
        <w:t>addGroup</w:t>
      </w:r>
      <w:proofErr w:type="spellEnd"/>
      <w:r>
        <w:t>(</w:t>
      </w:r>
      <w:proofErr w:type="spellStart"/>
      <w:r>
        <w:t>layout.createSequentialGroup</w:t>
      </w:r>
      <w:proofErr w:type="spellEnd"/>
      <w:r>
        <w:t>()</w:t>
      </w:r>
    </w:p>
    <w:p w14:paraId="79F1B69D" w14:textId="77777777" w:rsidR="00C533ED" w:rsidRDefault="00C533ED" w:rsidP="00C533ED">
      <w:r>
        <w:t xml:space="preserve">                        .</w:t>
      </w:r>
      <w:proofErr w:type="spellStart"/>
      <w:r>
        <w:t>addContainerGap</w:t>
      </w:r>
      <w:proofErr w:type="spellEnd"/>
      <w:r>
        <w:t>()</w:t>
      </w:r>
    </w:p>
    <w:p w14:paraId="48F7A1CA" w14:textId="77777777" w:rsidR="00C533ED" w:rsidRDefault="00C533ED" w:rsidP="00C533ED">
      <w:r>
        <w:t xml:space="preserve">                        .</w:t>
      </w:r>
      <w:proofErr w:type="spellStart"/>
      <w:r>
        <w:t>addComponent</w:t>
      </w:r>
      <w:proofErr w:type="spellEnd"/>
      <w:r>
        <w:t xml:space="preserve">(jScrollPane2, </w:t>
      </w:r>
      <w:proofErr w:type="spellStart"/>
      <w:r>
        <w:t>javax.swing.GroupLayout.PREFERRED_SIZE</w:t>
      </w:r>
      <w:proofErr w:type="spellEnd"/>
      <w:r>
        <w:t xml:space="preserve">, 418, </w:t>
      </w:r>
      <w:proofErr w:type="spellStart"/>
      <w:r>
        <w:t>javax.swing.GroupLayout.PREFERRED_SIZE</w:t>
      </w:r>
      <w:proofErr w:type="spellEnd"/>
      <w:r>
        <w:t>))</w:t>
      </w:r>
    </w:p>
    <w:p w14:paraId="5F06ACDB" w14:textId="77777777" w:rsidR="00C533ED" w:rsidRDefault="00C533ED" w:rsidP="00C533ED">
      <w:r>
        <w:t xml:space="preserve">                    .</w:t>
      </w:r>
      <w:proofErr w:type="spellStart"/>
      <w:r>
        <w:t>addGroup</w:t>
      </w:r>
      <w:proofErr w:type="spellEnd"/>
      <w:r>
        <w:t>(</w:t>
      </w:r>
      <w:proofErr w:type="spellStart"/>
      <w:r>
        <w:t>layout.createSequentialGroup</w:t>
      </w:r>
      <w:proofErr w:type="spellEnd"/>
      <w:r>
        <w:t>()</w:t>
      </w:r>
    </w:p>
    <w:p w14:paraId="1E222BAC" w14:textId="77777777" w:rsidR="00C533ED" w:rsidRDefault="00C533ED" w:rsidP="00C533ED">
      <w:r>
        <w:t xml:space="preserve">                        .</w:t>
      </w:r>
      <w:proofErr w:type="spellStart"/>
      <w:r>
        <w:t>addGap</w:t>
      </w:r>
      <w:proofErr w:type="spellEnd"/>
      <w:r>
        <w:t>(121, 121, 121)</w:t>
      </w:r>
    </w:p>
    <w:p w14:paraId="1FF21E5B" w14:textId="77777777" w:rsidR="00C533ED" w:rsidRDefault="00C533ED" w:rsidP="00C533ED">
      <w:r>
        <w:t xml:space="preserve">                        .</w:t>
      </w:r>
      <w:proofErr w:type="spellStart"/>
      <w:r>
        <w:t>addComponent</w:t>
      </w:r>
      <w:proofErr w:type="spellEnd"/>
      <w:r>
        <w:t xml:space="preserve">(adminprofileBtn1, </w:t>
      </w:r>
      <w:proofErr w:type="spellStart"/>
      <w:r>
        <w:t>javax.swing.GroupLayout.PREFERRED_SIZE</w:t>
      </w:r>
      <w:proofErr w:type="spellEnd"/>
      <w:r>
        <w:t xml:space="preserve">, 185, </w:t>
      </w:r>
      <w:proofErr w:type="spellStart"/>
      <w:r>
        <w:t>javax.swing.GroupLayout.PREFERRED_SIZE</w:t>
      </w:r>
      <w:proofErr w:type="spellEnd"/>
      <w:r>
        <w:t>))</w:t>
      </w:r>
    </w:p>
    <w:p w14:paraId="26835DBB" w14:textId="77777777" w:rsidR="00C533ED" w:rsidRDefault="00C533ED" w:rsidP="00C533ED">
      <w:r>
        <w:t xml:space="preserve">                    .</w:t>
      </w:r>
      <w:proofErr w:type="spellStart"/>
      <w:r>
        <w:t>addGroup</w:t>
      </w:r>
      <w:proofErr w:type="spellEnd"/>
      <w:r>
        <w:t>(</w:t>
      </w:r>
      <w:proofErr w:type="spellStart"/>
      <w:r>
        <w:t>layout.createSequentialGroup</w:t>
      </w:r>
      <w:proofErr w:type="spellEnd"/>
      <w:r>
        <w:t>()</w:t>
      </w:r>
    </w:p>
    <w:p w14:paraId="18AF8C27" w14:textId="77777777" w:rsidR="00C533ED" w:rsidRDefault="00C533ED" w:rsidP="00C533ED">
      <w:r>
        <w:t xml:space="preserve">                        .</w:t>
      </w:r>
      <w:proofErr w:type="spellStart"/>
      <w:r>
        <w:t>addGap</w:t>
      </w:r>
      <w:proofErr w:type="spellEnd"/>
      <w:r>
        <w:t>(41, 41, 41)</w:t>
      </w:r>
    </w:p>
    <w:p w14:paraId="21A07702" w14:textId="77777777" w:rsidR="00C533ED" w:rsidRDefault="00C533ED" w:rsidP="00C533ED">
      <w:r>
        <w:t xml:space="preserve">                        .addGroup(layout.createParallelGroup(javax.swing.GroupLayout.Alignment.LEADING)</w:t>
      </w:r>
    </w:p>
    <w:p w14:paraId="24023C1A" w14:textId="77777777" w:rsidR="00C533ED" w:rsidRDefault="00C533ED" w:rsidP="00C533ED">
      <w:r>
        <w:t xml:space="preserve">                            .</w:t>
      </w:r>
      <w:proofErr w:type="spellStart"/>
      <w:r>
        <w:t>addComponent</w:t>
      </w:r>
      <w:proofErr w:type="spellEnd"/>
      <w:r>
        <w:t>(found)</w:t>
      </w:r>
    </w:p>
    <w:p w14:paraId="04C88A04" w14:textId="77777777" w:rsidR="00C533ED" w:rsidRDefault="00C533ED" w:rsidP="00C533ED">
      <w:r>
        <w:t xml:space="preserve">                            .</w:t>
      </w:r>
      <w:proofErr w:type="spellStart"/>
      <w:r>
        <w:t>addGroup</w:t>
      </w:r>
      <w:proofErr w:type="spellEnd"/>
      <w:r>
        <w:t>(</w:t>
      </w:r>
      <w:proofErr w:type="spellStart"/>
      <w:r>
        <w:t>layout.createSequentialGroup</w:t>
      </w:r>
      <w:proofErr w:type="spellEnd"/>
      <w:r>
        <w:t>()</w:t>
      </w:r>
    </w:p>
    <w:p w14:paraId="1C636364" w14:textId="77777777" w:rsidR="00C533ED" w:rsidRDefault="00C533ED" w:rsidP="00C533ED">
      <w:r>
        <w:t xml:space="preserve">                                .</w:t>
      </w:r>
      <w:proofErr w:type="spellStart"/>
      <w:r>
        <w:t>addComponent</w:t>
      </w:r>
      <w:proofErr w:type="spellEnd"/>
      <w:r>
        <w:t>(</w:t>
      </w:r>
      <w:proofErr w:type="spellStart"/>
      <w:r>
        <w:t>pName</w:t>
      </w:r>
      <w:proofErr w:type="spellEnd"/>
      <w:r>
        <w:t xml:space="preserve">, </w:t>
      </w:r>
      <w:proofErr w:type="spellStart"/>
      <w:r>
        <w:t>javax.swing.GroupLayout.PREFERRED_SIZE</w:t>
      </w:r>
      <w:proofErr w:type="spellEnd"/>
      <w:r>
        <w:t xml:space="preserve">, 209, </w:t>
      </w:r>
      <w:proofErr w:type="spellStart"/>
      <w:r>
        <w:t>javax.swing.GroupLayout.PREFERRED_SIZE</w:t>
      </w:r>
      <w:proofErr w:type="spellEnd"/>
      <w:r>
        <w:t>)</w:t>
      </w:r>
    </w:p>
    <w:p w14:paraId="2BE8C60D" w14:textId="77777777" w:rsidR="00C533ED" w:rsidRDefault="00C533ED" w:rsidP="00C533ED">
      <w:r>
        <w:t xml:space="preserve">                                .</w:t>
      </w:r>
      <w:proofErr w:type="spellStart"/>
      <w:r>
        <w:t>addGap</w:t>
      </w:r>
      <w:proofErr w:type="spellEnd"/>
      <w:r>
        <w:t>(43, 43, 43)</w:t>
      </w:r>
    </w:p>
    <w:p w14:paraId="1C02A895" w14:textId="77777777" w:rsidR="00C533ED" w:rsidRDefault="00C533ED" w:rsidP="00C533ED">
      <w:r>
        <w:t xml:space="preserve">                                .</w:t>
      </w:r>
      <w:proofErr w:type="spellStart"/>
      <w:r>
        <w:t>addComponent</w:t>
      </w:r>
      <w:proofErr w:type="spellEnd"/>
      <w:r>
        <w:t>(</w:t>
      </w:r>
      <w:proofErr w:type="spellStart"/>
      <w:r>
        <w:t>removeBtn</w:t>
      </w:r>
      <w:proofErr w:type="spellEnd"/>
      <w:r>
        <w:t xml:space="preserve">, </w:t>
      </w:r>
      <w:proofErr w:type="spellStart"/>
      <w:r>
        <w:t>javax.swing.GroupLayout.PREFERRED_SIZE</w:t>
      </w:r>
      <w:proofErr w:type="spellEnd"/>
      <w:r>
        <w:t xml:space="preserve">, 85, </w:t>
      </w:r>
      <w:proofErr w:type="spellStart"/>
      <w:r>
        <w:t>javax.swing.GroupLayout.PREFERRED_SIZE</w:t>
      </w:r>
      <w:proofErr w:type="spellEnd"/>
      <w:r>
        <w:t>))</w:t>
      </w:r>
    </w:p>
    <w:p w14:paraId="2D0A1706" w14:textId="77777777" w:rsidR="00C533ED" w:rsidRDefault="00C533ED" w:rsidP="00C533ED">
      <w:r>
        <w:t xml:space="preserve">                            .</w:t>
      </w:r>
      <w:proofErr w:type="spellStart"/>
      <w:r>
        <w:t>addComponent</w:t>
      </w:r>
      <w:proofErr w:type="spellEnd"/>
      <w:r>
        <w:t xml:space="preserve">(jLabel1, </w:t>
      </w:r>
      <w:proofErr w:type="spellStart"/>
      <w:r>
        <w:t>javax.swing.GroupLayout.PREFERRED_SIZE</w:t>
      </w:r>
      <w:proofErr w:type="spellEnd"/>
      <w:r>
        <w:t xml:space="preserve">, 66, </w:t>
      </w:r>
      <w:proofErr w:type="spellStart"/>
      <w:r>
        <w:t>javax.swing.GroupLayout.PREFERRED_SIZE</w:t>
      </w:r>
      <w:proofErr w:type="spellEnd"/>
      <w:r>
        <w:t>))))</w:t>
      </w:r>
    </w:p>
    <w:p w14:paraId="7722122D" w14:textId="77777777" w:rsidR="00C533ED" w:rsidRDefault="00C533ED" w:rsidP="00C533ED">
      <w:r>
        <w:t xml:space="preserve">                .</w:t>
      </w:r>
      <w:proofErr w:type="spellStart"/>
      <w:r>
        <w:t>addContainerGap</w:t>
      </w:r>
      <w:proofErr w:type="spellEnd"/>
      <w:r>
        <w:t>(</w:t>
      </w:r>
      <w:proofErr w:type="spellStart"/>
      <w:r>
        <w:t>javax.swing.GroupLayout.DEFAULT_SIZE</w:t>
      </w:r>
      <w:proofErr w:type="spellEnd"/>
      <w:r>
        <w:t xml:space="preserve">, </w:t>
      </w:r>
      <w:proofErr w:type="spellStart"/>
      <w:r>
        <w:t>Short.MAX_VALUE</w:t>
      </w:r>
      <w:proofErr w:type="spellEnd"/>
      <w:r>
        <w:t>))</w:t>
      </w:r>
    </w:p>
    <w:p w14:paraId="71202FBF" w14:textId="77777777" w:rsidR="00C533ED" w:rsidRDefault="00C533ED" w:rsidP="00C533ED">
      <w:r>
        <w:t xml:space="preserve">        );</w:t>
      </w:r>
    </w:p>
    <w:p w14:paraId="7AD4A5B3" w14:textId="77777777" w:rsidR="00C533ED" w:rsidRDefault="00C533ED" w:rsidP="00C533ED">
      <w:r>
        <w:t xml:space="preserve">        </w:t>
      </w:r>
      <w:proofErr w:type="spellStart"/>
      <w:r>
        <w:t>layout.setVerticalGroup</w:t>
      </w:r>
      <w:proofErr w:type="spellEnd"/>
      <w:r>
        <w:t>(</w:t>
      </w:r>
    </w:p>
    <w:p w14:paraId="4AE5B2D9" w14:textId="77777777" w:rsidR="00C533ED" w:rsidRDefault="00C533ED" w:rsidP="00C533ED">
      <w:r>
        <w:lastRenderedPageBreak/>
        <w:t xml:space="preserve">            layout.createParallelGroup(javax.swing.GroupLayout.Alignment.LEADING)</w:t>
      </w:r>
    </w:p>
    <w:p w14:paraId="690AFB2F" w14:textId="77777777" w:rsidR="00C533ED" w:rsidRDefault="00C533ED" w:rsidP="00C533ED">
      <w:r>
        <w:t xml:space="preserve">            .</w:t>
      </w:r>
      <w:proofErr w:type="spellStart"/>
      <w:r>
        <w:t>addGroup</w:t>
      </w:r>
      <w:proofErr w:type="spellEnd"/>
      <w:r>
        <w:t>(</w:t>
      </w:r>
      <w:proofErr w:type="spellStart"/>
      <w:r>
        <w:t>layout.createSequentialGroup</w:t>
      </w:r>
      <w:proofErr w:type="spellEnd"/>
      <w:r>
        <w:t>()</w:t>
      </w:r>
    </w:p>
    <w:p w14:paraId="6553176F" w14:textId="77777777" w:rsidR="00C533ED" w:rsidRDefault="00C533ED" w:rsidP="00C533ED">
      <w:r>
        <w:t xml:space="preserve">                .</w:t>
      </w:r>
      <w:proofErr w:type="spellStart"/>
      <w:r>
        <w:t>addComponent</w:t>
      </w:r>
      <w:proofErr w:type="spellEnd"/>
      <w:r>
        <w:t xml:space="preserve">(jScrollPane2, </w:t>
      </w:r>
      <w:proofErr w:type="spellStart"/>
      <w:r>
        <w:t>javax.swing.GroupLayout.PREFERRED_SIZE</w:t>
      </w:r>
      <w:proofErr w:type="spellEnd"/>
      <w:r>
        <w:t xml:space="preserve">, 172, </w:t>
      </w:r>
      <w:proofErr w:type="spellStart"/>
      <w:r>
        <w:t>javax.swing.GroupLayout.PREFERRED_SIZE</w:t>
      </w:r>
      <w:proofErr w:type="spellEnd"/>
      <w:r>
        <w:t>)</w:t>
      </w:r>
    </w:p>
    <w:p w14:paraId="3FB6E39A" w14:textId="77777777" w:rsidR="00C533ED" w:rsidRDefault="00C533ED" w:rsidP="00C533ED">
      <w:r>
        <w:t xml:space="preserve">                .</w:t>
      </w:r>
      <w:proofErr w:type="spellStart"/>
      <w:r>
        <w:t>addGap</w:t>
      </w:r>
      <w:proofErr w:type="spellEnd"/>
      <w:r>
        <w:t>(18, 18, 18)</w:t>
      </w:r>
    </w:p>
    <w:p w14:paraId="66466276" w14:textId="77777777" w:rsidR="00C533ED" w:rsidRDefault="00C533ED" w:rsidP="00C533ED">
      <w:r>
        <w:t xml:space="preserve">                .addGroup(layout.createParallelGroup(javax.swing.GroupLayout.Alignment.LEADING)</w:t>
      </w:r>
    </w:p>
    <w:p w14:paraId="353C28B4" w14:textId="77777777" w:rsidR="00C533ED" w:rsidRDefault="00C533ED" w:rsidP="00C533ED">
      <w:r>
        <w:t xml:space="preserve">                    .</w:t>
      </w:r>
      <w:proofErr w:type="spellStart"/>
      <w:r>
        <w:t>addComponent</w:t>
      </w:r>
      <w:proofErr w:type="spellEnd"/>
      <w:r>
        <w:t>(</w:t>
      </w:r>
      <w:proofErr w:type="spellStart"/>
      <w:r>
        <w:t>removeBtn</w:t>
      </w:r>
      <w:proofErr w:type="spellEnd"/>
      <w:r>
        <w:t xml:space="preserve">, </w:t>
      </w:r>
      <w:proofErr w:type="spellStart"/>
      <w:r>
        <w:t>javax.swing.GroupLayout.DEFAULT_SIZE</w:t>
      </w:r>
      <w:proofErr w:type="spellEnd"/>
      <w:r>
        <w:t xml:space="preserve">, </w:t>
      </w:r>
      <w:proofErr w:type="spellStart"/>
      <w:r>
        <w:t>javax.swing.GroupLayout.DEFAULT_SIZE</w:t>
      </w:r>
      <w:proofErr w:type="spellEnd"/>
      <w:r>
        <w:t xml:space="preserve">, </w:t>
      </w:r>
      <w:proofErr w:type="spellStart"/>
      <w:r>
        <w:t>Short.MAX_VALUE</w:t>
      </w:r>
      <w:proofErr w:type="spellEnd"/>
      <w:r>
        <w:t>)</w:t>
      </w:r>
    </w:p>
    <w:p w14:paraId="5FF24114" w14:textId="77777777" w:rsidR="00C533ED" w:rsidRDefault="00C533ED" w:rsidP="00C533ED">
      <w:r>
        <w:t xml:space="preserve">                    .</w:t>
      </w:r>
      <w:proofErr w:type="spellStart"/>
      <w:r>
        <w:t>addGroup</w:t>
      </w:r>
      <w:proofErr w:type="spellEnd"/>
      <w:r>
        <w:t>(</w:t>
      </w:r>
      <w:proofErr w:type="spellStart"/>
      <w:r>
        <w:t>layout.createSequentialGroup</w:t>
      </w:r>
      <w:proofErr w:type="spellEnd"/>
      <w:r>
        <w:t>()</w:t>
      </w:r>
    </w:p>
    <w:p w14:paraId="6BB7853D" w14:textId="77777777" w:rsidR="00C533ED" w:rsidRDefault="00C533ED" w:rsidP="00C533ED">
      <w:r>
        <w:t xml:space="preserve">                        .</w:t>
      </w:r>
      <w:proofErr w:type="spellStart"/>
      <w:r>
        <w:t>addGap</w:t>
      </w:r>
      <w:proofErr w:type="spellEnd"/>
      <w:r>
        <w:t>(6, 6, 6)</w:t>
      </w:r>
    </w:p>
    <w:p w14:paraId="7A7F615A" w14:textId="77777777" w:rsidR="00C533ED" w:rsidRDefault="00C533ED" w:rsidP="00C533ED">
      <w:r>
        <w:t xml:space="preserve">                        .</w:t>
      </w:r>
      <w:proofErr w:type="spellStart"/>
      <w:r>
        <w:t>addComponent</w:t>
      </w:r>
      <w:proofErr w:type="spellEnd"/>
      <w:r>
        <w:t>(</w:t>
      </w:r>
      <w:proofErr w:type="spellStart"/>
      <w:r>
        <w:t>pName</w:t>
      </w:r>
      <w:proofErr w:type="spellEnd"/>
      <w:r>
        <w:t xml:space="preserve">, </w:t>
      </w:r>
      <w:proofErr w:type="spellStart"/>
      <w:r>
        <w:t>javax.swing.GroupLayout.DEFAULT_SIZE</w:t>
      </w:r>
      <w:proofErr w:type="spellEnd"/>
      <w:r>
        <w:t xml:space="preserve">, 52, </w:t>
      </w:r>
      <w:proofErr w:type="spellStart"/>
      <w:r>
        <w:t>Short.MAX_VALUE</w:t>
      </w:r>
      <w:proofErr w:type="spellEnd"/>
      <w:r>
        <w:t>)))</w:t>
      </w:r>
    </w:p>
    <w:p w14:paraId="03C6C4FE" w14:textId="77777777" w:rsidR="00C533ED" w:rsidRDefault="00C533ED" w:rsidP="00C533ED">
      <w:r>
        <w:t xml:space="preserve">                .addPreferredGap(javax.swing.LayoutStyle.ComponentPlacement.RELATED)</w:t>
      </w:r>
    </w:p>
    <w:p w14:paraId="7B7FEB28" w14:textId="77777777" w:rsidR="00C533ED" w:rsidRDefault="00C533ED" w:rsidP="00C533ED">
      <w:r>
        <w:t xml:space="preserve">                .</w:t>
      </w:r>
      <w:proofErr w:type="spellStart"/>
      <w:r>
        <w:t>addComponent</w:t>
      </w:r>
      <w:proofErr w:type="spellEnd"/>
      <w:r>
        <w:t>(jLabel1)</w:t>
      </w:r>
    </w:p>
    <w:p w14:paraId="756D6825" w14:textId="77777777" w:rsidR="00C533ED" w:rsidRDefault="00C533ED" w:rsidP="00C533ED">
      <w:r>
        <w:t xml:space="preserve">                .</w:t>
      </w:r>
      <w:proofErr w:type="spellStart"/>
      <w:r>
        <w:t>addGap</w:t>
      </w:r>
      <w:proofErr w:type="spellEnd"/>
      <w:r>
        <w:t>(10, 10, 10)</w:t>
      </w:r>
    </w:p>
    <w:p w14:paraId="01415525" w14:textId="77777777" w:rsidR="00C533ED" w:rsidRDefault="00C533ED" w:rsidP="00C533ED">
      <w:r>
        <w:t xml:space="preserve">                .</w:t>
      </w:r>
      <w:proofErr w:type="spellStart"/>
      <w:r>
        <w:t>addComponent</w:t>
      </w:r>
      <w:proofErr w:type="spellEnd"/>
      <w:r>
        <w:t xml:space="preserve">(found, </w:t>
      </w:r>
      <w:proofErr w:type="spellStart"/>
      <w:r>
        <w:t>javax.swing.GroupLayout.PREFERRED_SIZE</w:t>
      </w:r>
      <w:proofErr w:type="spellEnd"/>
      <w:r>
        <w:t xml:space="preserve">, 30, </w:t>
      </w:r>
      <w:proofErr w:type="spellStart"/>
      <w:r>
        <w:t>javax.swing.GroupLayout.PREFERRED_SIZE</w:t>
      </w:r>
      <w:proofErr w:type="spellEnd"/>
      <w:r>
        <w:t>)</w:t>
      </w:r>
    </w:p>
    <w:p w14:paraId="426C301A" w14:textId="77777777" w:rsidR="00C533ED" w:rsidRDefault="00C533ED" w:rsidP="00C533ED">
      <w:r>
        <w:t xml:space="preserve">                .</w:t>
      </w:r>
      <w:proofErr w:type="spellStart"/>
      <w:r>
        <w:t>addGap</w:t>
      </w:r>
      <w:proofErr w:type="spellEnd"/>
      <w:r>
        <w:t>(4, 4, 4)</w:t>
      </w:r>
    </w:p>
    <w:p w14:paraId="4B7E301C" w14:textId="77777777" w:rsidR="00C533ED" w:rsidRDefault="00C533ED" w:rsidP="00C533ED">
      <w:r>
        <w:t xml:space="preserve">                .</w:t>
      </w:r>
      <w:proofErr w:type="spellStart"/>
      <w:r>
        <w:t>addComponent</w:t>
      </w:r>
      <w:proofErr w:type="spellEnd"/>
      <w:r>
        <w:t xml:space="preserve">(adminprofileBtn1, </w:t>
      </w:r>
      <w:proofErr w:type="spellStart"/>
      <w:r>
        <w:t>javax.swing.GroupLayout.PREFERRED_SIZE</w:t>
      </w:r>
      <w:proofErr w:type="spellEnd"/>
      <w:r>
        <w:t xml:space="preserve">, 38, </w:t>
      </w:r>
      <w:proofErr w:type="spellStart"/>
      <w:r>
        <w:t>javax.swing.GroupLayout.PREFERRED_SIZE</w:t>
      </w:r>
      <w:proofErr w:type="spellEnd"/>
      <w:r>
        <w:t>))</w:t>
      </w:r>
    </w:p>
    <w:p w14:paraId="43087F3C" w14:textId="77777777" w:rsidR="00C533ED" w:rsidRDefault="00C533ED" w:rsidP="00C533ED">
      <w:r>
        <w:t xml:space="preserve">        );</w:t>
      </w:r>
    </w:p>
    <w:p w14:paraId="3805EB34" w14:textId="77777777" w:rsidR="00C533ED" w:rsidRDefault="00C533ED" w:rsidP="00C533ED"/>
    <w:p w14:paraId="561CEB87" w14:textId="77777777" w:rsidR="00C533ED" w:rsidRDefault="00C533ED" w:rsidP="00C533ED">
      <w:r>
        <w:t xml:space="preserve">        pack(</w:t>
      </w:r>
      <w:proofErr w:type="gramStart"/>
      <w:r>
        <w:t>);</w:t>
      </w:r>
      <w:proofErr w:type="gramEnd"/>
    </w:p>
    <w:p w14:paraId="2E847861" w14:textId="77777777" w:rsidR="00C533ED" w:rsidRDefault="00C533ED" w:rsidP="00C533ED">
      <w:r>
        <w:t xml:space="preserve">    }// &lt;/editor-fold&gt;//</w:t>
      </w:r>
      <w:proofErr w:type="spellStart"/>
      <w:r>
        <w:t>GEN-END:initComponents</w:t>
      </w:r>
      <w:proofErr w:type="spellEnd"/>
    </w:p>
    <w:p w14:paraId="2B0AEF04" w14:textId="77777777" w:rsidR="00C533ED" w:rsidRDefault="00C533ED" w:rsidP="00C533ED"/>
    <w:p w14:paraId="5D8034C2" w14:textId="77777777" w:rsidR="00C533ED" w:rsidRDefault="00C533ED" w:rsidP="00C533ED">
      <w:r>
        <w:lastRenderedPageBreak/>
        <w:t xml:space="preserve">    private void adminprofileBtn1ActionPerformed(</w:t>
      </w:r>
      <w:proofErr w:type="spellStart"/>
      <w:r>
        <w:t>java.awt.event.ActionEvent</w:t>
      </w:r>
      <w:proofErr w:type="spellEnd"/>
      <w:r>
        <w:t xml:space="preserve"> </w:t>
      </w:r>
      <w:proofErr w:type="spellStart"/>
      <w:r>
        <w:t>evt</w:t>
      </w:r>
      <w:proofErr w:type="spellEnd"/>
      <w:r>
        <w:t>) {//GEN-FIRST:event_adminprofileBtn1ActionPerformed</w:t>
      </w:r>
    </w:p>
    <w:p w14:paraId="1A74DB2F" w14:textId="77777777" w:rsidR="00C533ED" w:rsidRDefault="00C533ED" w:rsidP="00C533ED">
      <w:r>
        <w:t xml:space="preserve">        dispose(</w:t>
      </w:r>
      <w:proofErr w:type="gramStart"/>
      <w:r>
        <w:t>);</w:t>
      </w:r>
      <w:proofErr w:type="gramEnd"/>
    </w:p>
    <w:p w14:paraId="10095259" w14:textId="77777777" w:rsidR="00C533ED" w:rsidRDefault="00C533ED" w:rsidP="00C533ED">
      <w:r>
        <w:t xml:space="preserve">        new </w:t>
      </w:r>
      <w:proofErr w:type="spellStart"/>
      <w:r>
        <w:t>AdminProfilePage</w:t>
      </w:r>
      <w:proofErr w:type="spellEnd"/>
      <w:r>
        <w:t>(</w:t>
      </w:r>
      <w:proofErr w:type="spellStart"/>
      <w:r>
        <w:t>username,userlast,uuser</w:t>
      </w:r>
      <w:proofErr w:type="spellEnd"/>
      <w:r>
        <w:t>).show(</w:t>
      </w:r>
      <w:proofErr w:type="gramStart"/>
      <w:r>
        <w:t>);</w:t>
      </w:r>
      <w:proofErr w:type="gramEnd"/>
    </w:p>
    <w:p w14:paraId="50A8E39E" w14:textId="77777777" w:rsidR="00C533ED" w:rsidRDefault="00C533ED" w:rsidP="00C533ED">
      <w:r>
        <w:t xml:space="preserve">    }//GEN-LAST:event_adminprofileBtn1ActionPerformed</w:t>
      </w:r>
    </w:p>
    <w:p w14:paraId="7A310294" w14:textId="77777777" w:rsidR="00C533ED" w:rsidRDefault="00C533ED" w:rsidP="00C533ED"/>
    <w:p w14:paraId="453CF455" w14:textId="77777777" w:rsidR="00C533ED" w:rsidRDefault="00C533ED" w:rsidP="00C533ED">
      <w:r>
        <w:t xml:space="preserve">    private void </w:t>
      </w:r>
      <w:proofErr w:type="spellStart"/>
      <w:r>
        <w:t>removeBtnActionPerformed</w:t>
      </w:r>
      <w:proofErr w:type="spellEnd"/>
      <w:r>
        <w:t>(</w:t>
      </w:r>
      <w:proofErr w:type="spellStart"/>
      <w:r>
        <w:t>java.awt.event.ActionEvent</w:t>
      </w:r>
      <w:proofErr w:type="spellEnd"/>
      <w:r>
        <w:t xml:space="preserve"> </w:t>
      </w:r>
      <w:proofErr w:type="spellStart"/>
      <w:r>
        <w:t>evt</w:t>
      </w:r>
      <w:proofErr w:type="spellEnd"/>
      <w:r>
        <w:t>) {//</w:t>
      </w:r>
      <w:proofErr w:type="spellStart"/>
      <w:r>
        <w:t>GEN-FIRST:event_removeBtnActionPerformed</w:t>
      </w:r>
      <w:proofErr w:type="spellEnd"/>
    </w:p>
    <w:p w14:paraId="4E76316D" w14:textId="77777777" w:rsidR="00C533ED" w:rsidRDefault="00C533ED" w:rsidP="00C533ED">
      <w:r>
        <w:t xml:space="preserve">        try{                                          </w:t>
      </w:r>
    </w:p>
    <w:p w14:paraId="2753068E" w14:textId="77777777" w:rsidR="00C533ED" w:rsidRDefault="00C533ED" w:rsidP="00C533ED">
      <w:r>
        <w:t xml:space="preserve">            Registry </w:t>
      </w:r>
      <w:proofErr w:type="spellStart"/>
      <w:r>
        <w:t>registry</w:t>
      </w:r>
      <w:proofErr w:type="spellEnd"/>
      <w:r>
        <w:t xml:space="preserve"> = </w:t>
      </w:r>
      <w:proofErr w:type="spellStart"/>
      <w:r>
        <w:t>LocateRegistry.getRegistry</w:t>
      </w:r>
      <w:proofErr w:type="spellEnd"/>
      <w:r>
        <w:t>("localhost",1099</w:t>
      </w:r>
      <w:proofErr w:type="gramStart"/>
      <w:r>
        <w:t>);</w:t>
      </w:r>
      <w:proofErr w:type="gramEnd"/>
    </w:p>
    <w:p w14:paraId="372F34E7" w14:textId="77777777" w:rsidR="00C533ED" w:rsidRDefault="00C533ED" w:rsidP="00C533ED">
      <w:r>
        <w:t xml:space="preserve">            </w:t>
      </w:r>
      <w:proofErr w:type="spellStart"/>
      <w:r>
        <w:t>ProductInterface</w:t>
      </w:r>
      <w:proofErr w:type="spellEnd"/>
      <w:r>
        <w:t xml:space="preserve"> product = (</w:t>
      </w:r>
      <w:proofErr w:type="spellStart"/>
      <w:r>
        <w:t>ProductInterface</w:t>
      </w:r>
      <w:proofErr w:type="spellEnd"/>
      <w:r>
        <w:t>)</w:t>
      </w:r>
      <w:proofErr w:type="spellStart"/>
      <w:r>
        <w:t>registry.lookup</w:t>
      </w:r>
      <w:proofErr w:type="spellEnd"/>
      <w:r>
        <w:t>("Product"</w:t>
      </w:r>
      <w:proofErr w:type="gramStart"/>
      <w:r>
        <w:t>);</w:t>
      </w:r>
      <w:proofErr w:type="gramEnd"/>
    </w:p>
    <w:p w14:paraId="290D480D" w14:textId="77777777" w:rsidR="00C533ED" w:rsidRDefault="00C533ED" w:rsidP="00C533ED">
      <w:r>
        <w:t xml:space="preserve">            try{</w:t>
      </w:r>
    </w:p>
    <w:p w14:paraId="7D91F528" w14:textId="77777777" w:rsidR="00C533ED" w:rsidRDefault="00C533ED" w:rsidP="00C533ED">
      <w:r>
        <w:t xml:space="preserve">                String </w:t>
      </w:r>
      <w:proofErr w:type="spellStart"/>
      <w:r>
        <w:t>pId</w:t>
      </w:r>
      <w:proofErr w:type="spellEnd"/>
      <w:r>
        <w:t xml:space="preserve"> = </w:t>
      </w:r>
      <w:proofErr w:type="spellStart"/>
      <w:r>
        <w:t>pName.getText</w:t>
      </w:r>
      <w:proofErr w:type="spellEnd"/>
      <w:r>
        <w:t>(</w:t>
      </w:r>
      <w:proofErr w:type="gramStart"/>
      <w:r>
        <w:t>);</w:t>
      </w:r>
      <w:proofErr w:type="gramEnd"/>
    </w:p>
    <w:p w14:paraId="637708F3" w14:textId="77777777" w:rsidR="00C533ED" w:rsidRDefault="00C533ED" w:rsidP="00C533ED">
      <w:r>
        <w:t xml:space="preserve">                if(</w:t>
      </w:r>
      <w:proofErr w:type="spellStart"/>
      <w:r>
        <w:t>product.find</w:t>
      </w:r>
      <w:proofErr w:type="spellEnd"/>
      <w:r>
        <w:t>(</w:t>
      </w:r>
      <w:proofErr w:type="spellStart"/>
      <w:r>
        <w:t>pId</w:t>
      </w:r>
      <w:proofErr w:type="spellEnd"/>
      <w:r>
        <w:t>)){</w:t>
      </w:r>
    </w:p>
    <w:p w14:paraId="689F3136" w14:textId="77777777" w:rsidR="00C533ED" w:rsidRDefault="00C533ED" w:rsidP="00C533ED">
      <w:r>
        <w:t xml:space="preserve">                    </w:t>
      </w:r>
      <w:proofErr w:type="spellStart"/>
      <w:r>
        <w:t>found.setVisible</w:t>
      </w:r>
      <w:proofErr w:type="spellEnd"/>
      <w:r>
        <w:t>(false</w:t>
      </w:r>
      <w:proofErr w:type="gramStart"/>
      <w:r>
        <w:t>);</w:t>
      </w:r>
      <w:proofErr w:type="gramEnd"/>
    </w:p>
    <w:p w14:paraId="3E2FC3C7" w14:textId="77777777" w:rsidR="00C533ED" w:rsidRDefault="00C533ED" w:rsidP="00C533ED">
      <w:r>
        <w:t xml:space="preserve">                    </w:t>
      </w:r>
      <w:proofErr w:type="spellStart"/>
      <w:r>
        <w:t>product.remove</w:t>
      </w:r>
      <w:proofErr w:type="spellEnd"/>
      <w:r>
        <w:t>(</w:t>
      </w:r>
      <w:proofErr w:type="spellStart"/>
      <w:r>
        <w:t>pId</w:t>
      </w:r>
      <w:proofErr w:type="spellEnd"/>
      <w:proofErr w:type="gramStart"/>
      <w:r>
        <w:t>);</w:t>
      </w:r>
      <w:proofErr w:type="gramEnd"/>
    </w:p>
    <w:p w14:paraId="497676FE" w14:textId="77777777" w:rsidR="00C533ED" w:rsidRDefault="00C533ED" w:rsidP="00C533ED">
      <w:r>
        <w:t xml:space="preserve">                    dispose(</w:t>
      </w:r>
      <w:proofErr w:type="gramStart"/>
      <w:r>
        <w:t>);</w:t>
      </w:r>
      <w:proofErr w:type="gramEnd"/>
    </w:p>
    <w:p w14:paraId="60BFD5F9" w14:textId="77777777" w:rsidR="00C533ED" w:rsidRDefault="00C533ED" w:rsidP="00C533ED">
      <w:r>
        <w:t xml:space="preserve">                    new </w:t>
      </w:r>
      <w:proofErr w:type="spellStart"/>
      <w:r>
        <w:t>AdminViewItems</w:t>
      </w:r>
      <w:proofErr w:type="spellEnd"/>
      <w:r>
        <w:t>(</w:t>
      </w:r>
      <w:proofErr w:type="spellStart"/>
      <w:r>
        <w:t>username,userlast,uuser</w:t>
      </w:r>
      <w:proofErr w:type="spellEnd"/>
      <w:r>
        <w:t>).show(</w:t>
      </w:r>
      <w:proofErr w:type="gramStart"/>
      <w:r>
        <w:t>);</w:t>
      </w:r>
      <w:proofErr w:type="gramEnd"/>
    </w:p>
    <w:p w14:paraId="3A809A48" w14:textId="77777777" w:rsidR="00C533ED" w:rsidRDefault="00C533ED" w:rsidP="00C533ED">
      <w:r>
        <w:t xml:space="preserve">                }else{</w:t>
      </w:r>
    </w:p>
    <w:p w14:paraId="72AB9A6A" w14:textId="77777777" w:rsidR="00C533ED" w:rsidRDefault="00C533ED" w:rsidP="00C533ED">
      <w:r>
        <w:t xml:space="preserve">                    </w:t>
      </w:r>
      <w:proofErr w:type="spellStart"/>
      <w:r>
        <w:t>found.setVisible</w:t>
      </w:r>
      <w:proofErr w:type="spellEnd"/>
      <w:r>
        <w:t>(true</w:t>
      </w:r>
      <w:proofErr w:type="gramStart"/>
      <w:r>
        <w:t>);</w:t>
      </w:r>
      <w:proofErr w:type="gramEnd"/>
    </w:p>
    <w:p w14:paraId="3C4FC1AE" w14:textId="77777777" w:rsidR="00C533ED" w:rsidRDefault="00C533ED" w:rsidP="00C533ED">
      <w:r>
        <w:t xml:space="preserve">                }</w:t>
      </w:r>
    </w:p>
    <w:p w14:paraId="5AC5FCB6" w14:textId="77777777" w:rsidR="00C533ED" w:rsidRDefault="00C533ED" w:rsidP="00C533ED">
      <w:r>
        <w:t xml:space="preserve">            }catch (Exception e){</w:t>
      </w:r>
    </w:p>
    <w:p w14:paraId="787CBD69" w14:textId="77777777" w:rsidR="00C533ED" w:rsidRDefault="00C533ED" w:rsidP="00C533ED">
      <w:r>
        <w:t xml:space="preserve">                </w:t>
      </w:r>
    </w:p>
    <w:p w14:paraId="647B698A" w14:textId="77777777" w:rsidR="00C533ED" w:rsidRDefault="00C533ED" w:rsidP="00C533ED">
      <w:r>
        <w:t xml:space="preserve">            }</w:t>
      </w:r>
    </w:p>
    <w:p w14:paraId="6D8CD1D6" w14:textId="77777777" w:rsidR="00C533ED" w:rsidRDefault="00C533ED" w:rsidP="00C533ED"/>
    <w:p w14:paraId="4E5ADE80" w14:textId="77777777" w:rsidR="00C533ED" w:rsidRDefault="00C533ED" w:rsidP="00C533ED">
      <w:r>
        <w:lastRenderedPageBreak/>
        <w:t xml:space="preserve">        }catch (</w:t>
      </w:r>
      <w:proofErr w:type="spellStart"/>
      <w:r>
        <w:t>RemoteException</w:t>
      </w:r>
      <w:proofErr w:type="spellEnd"/>
      <w:r>
        <w:t xml:space="preserve"> ex){</w:t>
      </w:r>
    </w:p>
    <w:p w14:paraId="0F16B3BD" w14:textId="77777777" w:rsidR="00C533ED" w:rsidRDefault="00C533ED" w:rsidP="00C533ED">
      <w:r>
        <w:t xml:space="preserve">            Logger.getLogger(AdminViewItems.class.getName()).log(Level.SEVERE, null, ex</w:t>
      </w:r>
      <w:proofErr w:type="gramStart"/>
      <w:r>
        <w:t>);</w:t>
      </w:r>
      <w:proofErr w:type="gramEnd"/>
    </w:p>
    <w:p w14:paraId="74FA07F7" w14:textId="77777777" w:rsidR="00C533ED" w:rsidRDefault="00C533ED" w:rsidP="00C533ED">
      <w:r>
        <w:t xml:space="preserve">            </w:t>
      </w:r>
    </w:p>
    <w:p w14:paraId="37107250" w14:textId="77777777" w:rsidR="00C533ED" w:rsidRDefault="00C533ED" w:rsidP="00C533ED">
      <w:r>
        <w:t xml:space="preserve">        } catch (</w:t>
      </w:r>
      <w:proofErr w:type="spellStart"/>
      <w:r>
        <w:t>NotBoundException</w:t>
      </w:r>
      <w:proofErr w:type="spellEnd"/>
      <w:r>
        <w:t xml:space="preserve"> ex) {</w:t>
      </w:r>
    </w:p>
    <w:p w14:paraId="0CFE29FA" w14:textId="77777777" w:rsidR="00C533ED" w:rsidRDefault="00C533ED" w:rsidP="00C533ED">
      <w:r>
        <w:t xml:space="preserve">            Logger.getLogger(AdminViewItems.class.getName()).log(Level.SEVERE, null, ex</w:t>
      </w:r>
      <w:proofErr w:type="gramStart"/>
      <w:r>
        <w:t>);</w:t>
      </w:r>
      <w:proofErr w:type="gramEnd"/>
    </w:p>
    <w:p w14:paraId="0D9D172B" w14:textId="77777777" w:rsidR="00C533ED" w:rsidRDefault="00C533ED" w:rsidP="00C533ED">
      <w:r>
        <w:t xml:space="preserve">        }</w:t>
      </w:r>
    </w:p>
    <w:p w14:paraId="5E8E7AB3" w14:textId="77777777" w:rsidR="00C533ED" w:rsidRDefault="00C533ED" w:rsidP="00C533ED">
      <w:r>
        <w:t xml:space="preserve">        </w:t>
      </w:r>
    </w:p>
    <w:p w14:paraId="1B061A11" w14:textId="77777777" w:rsidR="00C533ED" w:rsidRDefault="00C533ED" w:rsidP="00C533ED">
      <w:r>
        <w:t xml:space="preserve">    }//</w:t>
      </w:r>
      <w:proofErr w:type="spellStart"/>
      <w:r>
        <w:t>GEN-LAST:event_removeBtnActionPerformed</w:t>
      </w:r>
      <w:proofErr w:type="spellEnd"/>
    </w:p>
    <w:p w14:paraId="5422CD60" w14:textId="77777777" w:rsidR="00C533ED" w:rsidRDefault="00C533ED" w:rsidP="00C533ED"/>
    <w:p w14:paraId="562DB57D" w14:textId="77777777" w:rsidR="00C533ED" w:rsidRDefault="00C533ED" w:rsidP="00C533ED">
      <w:r>
        <w:t xml:space="preserve">    private void </w:t>
      </w:r>
      <w:proofErr w:type="spellStart"/>
      <w:r>
        <w:t>pNameActionPerformed</w:t>
      </w:r>
      <w:proofErr w:type="spellEnd"/>
      <w:r>
        <w:t>(</w:t>
      </w:r>
      <w:proofErr w:type="spellStart"/>
      <w:r>
        <w:t>java.awt.event.ActionEvent</w:t>
      </w:r>
      <w:proofErr w:type="spellEnd"/>
      <w:r>
        <w:t xml:space="preserve"> </w:t>
      </w:r>
      <w:proofErr w:type="spellStart"/>
      <w:r>
        <w:t>evt</w:t>
      </w:r>
      <w:proofErr w:type="spellEnd"/>
      <w:r>
        <w:t>) {//</w:t>
      </w:r>
      <w:proofErr w:type="spellStart"/>
      <w:r>
        <w:t>GEN-FIRST:event_pNameActionPerformed</w:t>
      </w:r>
      <w:proofErr w:type="spellEnd"/>
    </w:p>
    <w:p w14:paraId="32985F8B" w14:textId="77777777" w:rsidR="00C533ED" w:rsidRDefault="00C533ED" w:rsidP="00C533ED">
      <w:r>
        <w:t xml:space="preserve">        // TODO add your handling code here:</w:t>
      </w:r>
    </w:p>
    <w:p w14:paraId="1A9616E3" w14:textId="77777777" w:rsidR="00C533ED" w:rsidRDefault="00C533ED" w:rsidP="00C533ED">
      <w:r>
        <w:t xml:space="preserve">    }//</w:t>
      </w:r>
      <w:proofErr w:type="spellStart"/>
      <w:r>
        <w:t>GEN-LAST:event_pNameActionPerformed</w:t>
      </w:r>
      <w:proofErr w:type="spellEnd"/>
    </w:p>
    <w:p w14:paraId="0AF8CF92" w14:textId="77777777" w:rsidR="00C533ED" w:rsidRDefault="00C533ED" w:rsidP="00C533ED"/>
    <w:p w14:paraId="063FC3FF" w14:textId="77777777" w:rsidR="00C533ED" w:rsidRDefault="00C533ED" w:rsidP="00C533ED">
      <w:r>
        <w:t xml:space="preserve">    /**</w:t>
      </w:r>
    </w:p>
    <w:p w14:paraId="574ECAB4" w14:textId="77777777" w:rsidR="00C533ED" w:rsidRDefault="00C533ED" w:rsidP="00C533ED">
      <w:r>
        <w:t xml:space="preserve">     * @param </w:t>
      </w:r>
      <w:proofErr w:type="spellStart"/>
      <w:r>
        <w:t>args</w:t>
      </w:r>
      <w:proofErr w:type="spellEnd"/>
      <w:r>
        <w:t xml:space="preserve"> the command line arguments</w:t>
      </w:r>
    </w:p>
    <w:p w14:paraId="04C336A8" w14:textId="77777777" w:rsidR="00C533ED" w:rsidRDefault="00C533ED" w:rsidP="00C533ED">
      <w:r>
        <w:t xml:space="preserve">     */</w:t>
      </w:r>
    </w:p>
    <w:p w14:paraId="501487A6" w14:textId="77777777" w:rsidR="00C533ED" w:rsidRDefault="00C533ED" w:rsidP="00C533ED">
      <w:r>
        <w:t xml:space="preserve">    public static void main(String </w:t>
      </w:r>
      <w:proofErr w:type="spellStart"/>
      <w:r>
        <w:t>args</w:t>
      </w:r>
      <w:proofErr w:type="spellEnd"/>
      <w:r>
        <w:t>[]) {</w:t>
      </w:r>
    </w:p>
    <w:p w14:paraId="3EA4C31F" w14:textId="77777777" w:rsidR="00C533ED" w:rsidRDefault="00C533ED" w:rsidP="00C533ED">
      <w:r>
        <w:t xml:space="preserve">        /* Set the Nimbus look and feel */</w:t>
      </w:r>
    </w:p>
    <w:p w14:paraId="51DE519B" w14:textId="77777777" w:rsidR="00C533ED" w:rsidRDefault="00C533ED" w:rsidP="00C533ED">
      <w:r>
        <w:t xml:space="preserve">        //&lt;editor-fold </w:t>
      </w:r>
      <w:proofErr w:type="spellStart"/>
      <w:r>
        <w:t>defaultstate</w:t>
      </w:r>
      <w:proofErr w:type="spellEnd"/>
      <w:r>
        <w:t xml:space="preserve">="collapsed" </w:t>
      </w:r>
      <w:proofErr w:type="spellStart"/>
      <w:r>
        <w:t>desc</w:t>
      </w:r>
      <w:proofErr w:type="spellEnd"/>
      <w:r>
        <w:t>=" Look and feel setting code (optional) "&gt;</w:t>
      </w:r>
    </w:p>
    <w:p w14:paraId="58ED7CE0" w14:textId="77777777" w:rsidR="00C533ED" w:rsidRDefault="00C533ED" w:rsidP="00C533ED">
      <w:r>
        <w:t xml:space="preserve">        /* If Nimbus (introduced in Java SE 6) is not available, stay with the default look and feel.</w:t>
      </w:r>
    </w:p>
    <w:p w14:paraId="29DC87DA" w14:textId="77777777" w:rsidR="00C533ED" w:rsidRDefault="00C533ED" w:rsidP="00C533ED">
      <w:r>
        <w:t xml:space="preserve">         * For details see http://download.oracle.com/javase/tutorial/uiswing/lookandfeel/plaf.html </w:t>
      </w:r>
    </w:p>
    <w:p w14:paraId="0C546DF2" w14:textId="77777777" w:rsidR="00C533ED" w:rsidRDefault="00C533ED" w:rsidP="00C533ED">
      <w:r>
        <w:t xml:space="preserve">         */</w:t>
      </w:r>
    </w:p>
    <w:p w14:paraId="1E0A95C9" w14:textId="77777777" w:rsidR="00C533ED" w:rsidRDefault="00C533ED" w:rsidP="00C533ED">
      <w:r>
        <w:t xml:space="preserve">        try {</w:t>
      </w:r>
    </w:p>
    <w:p w14:paraId="172114B1" w14:textId="77777777" w:rsidR="00C533ED" w:rsidRDefault="00C533ED" w:rsidP="00C533ED">
      <w:r>
        <w:lastRenderedPageBreak/>
        <w:t xml:space="preserve">            for (</w:t>
      </w:r>
      <w:proofErr w:type="spellStart"/>
      <w:r>
        <w:t>javax.swing.UIManager.LookAndFeelInfo</w:t>
      </w:r>
      <w:proofErr w:type="spellEnd"/>
      <w:r>
        <w:t xml:space="preserve"> info : </w:t>
      </w:r>
      <w:proofErr w:type="spellStart"/>
      <w:r>
        <w:t>javax.swing.UIManager.getInstalledLookAndFeels</w:t>
      </w:r>
      <w:proofErr w:type="spellEnd"/>
      <w:r>
        <w:t>()) {</w:t>
      </w:r>
    </w:p>
    <w:p w14:paraId="6B238784" w14:textId="77777777" w:rsidR="00C533ED" w:rsidRDefault="00C533ED" w:rsidP="00C533ED">
      <w:r>
        <w:t xml:space="preserve">                if ("</w:t>
      </w:r>
      <w:proofErr w:type="spellStart"/>
      <w:r>
        <w:t>Nimbus".equals</w:t>
      </w:r>
      <w:proofErr w:type="spellEnd"/>
      <w:r>
        <w:t>(</w:t>
      </w:r>
      <w:proofErr w:type="spellStart"/>
      <w:r>
        <w:t>info.getName</w:t>
      </w:r>
      <w:proofErr w:type="spellEnd"/>
      <w:r>
        <w:t>())) {</w:t>
      </w:r>
    </w:p>
    <w:p w14:paraId="4D12BC27" w14:textId="77777777" w:rsidR="00C533ED" w:rsidRDefault="00C533ED" w:rsidP="00C533ED">
      <w:r>
        <w:t xml:space="preserve">                    </w:t>
      </w:r>
      <w:proofErr w:type="spellStart"/>
      <w:r>
        <w:t>javax.swing.UIManager.setLookAndFeel</w:t>
      </w:r>
      <w:proofErr w:type="spellEnd"/>
      <w:r>
        <w:t>(</w:t>
      </w:r>
      <w:proofErr w:type="spellStart"/>
      <w:r>
        <w:t>info.getClassName</w:t>
      </w:r>
      <w:proofErr w:type="spellEnd"/>
      <w:r>
        <w:t>()</w:t>
      </w:r>
      <w:proofErr w:type="gramStart"/>
      <w:r>
        <w:t>);</w:t>
      </w:r>
      <w:proofErr w:type="gramEnd"/>
    </w:p>
    <w:p w14:paraId="62C8FEE8" w14:textId="77777777" w:rsidR="00C533ED" w:rsidRDefault="00C533ED" w:rsidP="00C533ED">
      <w:r>
        <w:t xml:space="preserve">                    </w:t>
      </w:r>
      <w:proofErr w:type="gramStart"/>
      <w:r>
        <w:t>break;</w:t>
      </w:r>
      <w:proofErr w:type="gramEnd"/>
    </w:p>
    <w:p w14:paraId="53E7E2D8" w14:textId="77777777" w:rsidR="00C533ED" w:rsidRDefault="00C533ED" w:rsidP="00C533ED">
      <w:r>
        <w:t xml:space="preserve">                }</w:t>
      </w:r>
    </w:p>
    <w:p w14:paraId="01F66D23" w14:textId="77777777" w:rsidR="00C533ED" w:rsidRDefault="00C533ED" w:rsidP="00C533ED">
      <w:r>
        <w:t xml:space="preserve">            }</w:t>
      </w:r>
    </w:p>
    <w:p w14:paraId="65C58412" w14:textId="77777777" w:rsidR="00C533ED" w:rsidRDefault="00C533ED" w:rsidP="00C533ED">
      <w:r>
        <w:t xml:space="preserve">        } catch (</w:t>
      </w:r>
      <w:proofErr w:type="spellStart"/>
      <w:r>
        <w:t>ClassNotFoundException</w:t>
      </w:r>
      <w:proofErr w:type="spellEnd"/>
      <w:r>
        <w:t xml:space="preserve"> ex) {</w:t>
      </w:r>
    </w:p>
    <w:p w14:paraId="656894C2" w14:textId="77777777" w:rsidR="00C533ED" w:rsidRDefault="00C533ED" w:rsidP="00C533ED">
      <w:r>
        <w:t xml:space="preserve">            java.util.logging.Logger.getLogger(AdminViewItems.class.getName()).log(java.util.logging.Level.SEVERE, null, ex</w:t>
      </w:r>
      <w:proofErr w:type="gramStart"/>
      <w:r>
        <w:t>);</w:t>
      </w:r>
      <w:proofErr w:type="gramEnd"/>
    </w:p>
    <w:p w14:paraId="781FCEBC" w14:textId="77777777" w:rsidR="00C533ED" w:rsidRDefault="00C533ED" w:rsidP="00C533ED">
      <w:r>
        <w:t xml:space="preserve">        } catch (</w:t>
      </w:r>
      <w:proofErr w:type="spellStart"/>
      <w:r>
        <w:t>InstantiationException</w:t>
      </w:r>
      <w:proofErr w:type="spellEnd"/>
      <w:r>
        <w:t xml:space="preserve"> ex) {</w:t>
      </w:r>
    </w:p>
    <w:p w14:paraId="774AF097" w14:textId="77777777" w:rsidR="00C533ED" w:rsidRDefault="00C533ED" w:rsidP="00C533ED">
      <w:r>
        <w:t xml:space="preserve">            java.util.logging.Logger.getLogger(AdminViewItems.class.getName()).log(java.util.logging.Level.SEVERE, null, ex</w:t>
      </w:r>
      <w:proofErr w:type="gramStart"/>
      <w:r>
        <w:t>);</w:t>
      </w:r>
      <w:proofErr w:type="gramEnd"/>
    </w:p>
    <w:p w14:paraId="10FCB915" w14:textId="77777777" w:rsidR="00C533ED" w:rsidRDefault="00C533ED" w:rsidP="00C533ED">
      <w:r>
        <w:t xml:space="preserve">        } catch (</w:t>
      </w:r>
      <w:proofErr w:type="spellStart"/>
      <w:r>
        <w:t>IllegalAccessException</w:t>
      </w:r>
      <w:proofErr w:type="spellEnd"/>
      <w:r>
        <w:t xml:space="preserve"> ex) {</w:t>
      </w:r>
    </w:p>
    <w:p w14:paraId="4A552794" w14:textId="77777777" w:rsidR="00C533ED" w:rsidRDefault="00C533ED" w:rsidP="00C533ED">
      <w:r>
        <w:t xml:space="preserve">            java.util.logging.Logger.getLogger(AdminViewItems.class.getName()).log(java.util.logging.Level.SEVERE, null, ex</w:t>
      </w:r>
      <w:proofErr w:type="gramStart"/>
      <w:r>
        <w:t>);</w:t>
      </w:r>
      <w:proofErr w:type="gramEnd"/>
    </w:p>
    <w:p w14:paraId="3FDC4783" w14:textId="77777777" w:rsidR="00C533ED" w:rsidRDefault="00C533ED" w:rsidP="00C533ED">
      <w:r>
        <w:t xml:space="preserve">        } catch (</w:t>
      </w:r>
      <w:proofErr w:type="spellStart"/>
      <w:r>
        <w:t>javax.swing.UnsupportedLookAndFeelException</w:t>
      </w:r>
      <w:proofErr w:type="spellEnd"/>
      <w:r>
        <w:t xml:space="preserve"> ex) {</w:t>
      </w:r>
    </w:p>
    <w:p w14:paraId="00B031E7" w14:textId="77777777" w:rsidR="00C533ED" w:rsidRDefault="00C533ED" w:rsidP="00C533ED">
      <w:r>
        <w:t xml:space="preserve">            java.util.logging.Logger.getLogger(AdminViewItems.class.getName()).log(java.util.logging.Level.SEVERE, null, ex</w:t>
      </w:r>
      <w:proofErr w:type="gramStart"/>
      <w:r>
        <w:t>);</w:t>
      </w:r>
      <w:proofErr w:type="gramEnd"/>
    </w:p>
    <w:p w14:paraId="02771F12" w14:textId="77777777" w:rsidR="00C533ED" w:rsidRDefault="00C533ED" w:rsidP="00C533ED">
      <w:r>
        <w:t xml:space="preserve">        }</w:t>
      </w:r>
    </w:p>
    <w:p w14:paraId="2EEFB934" w14:textId="77777777" w:rsidR="00C533ED" w:rsidRDefault="00C533ED" w:rsidP="00C533ED">
      <w:r>
        <w:t xml:space="preserve">        //&lt;/editor-fold&gt;</w:t>
      </w:r>
    </w:p>
    <w:p w14:paraId="3DA0BFB1" w14:textId="77777777" w:rsidR="00C533ED" w:rsidRDefault="00C533ED" w:rsidP="00C533ED"/>
    <w:p w14:paraId="5AE6B28B" w14:textId="77777777" w:rsidR="00C533ED" w:rsidRDefault="00C533ED" w:rsidP="00C533ED">
      <w:r>
        <w:t xml:space="preserve">        /* Create and display the form */</w:t>
      </w:r>
    </w:p>
    <w:p w14:paraId="5F5C5A5B" w14:textId="77777777" w:rsidR="00C533ED" w:rsidRDefault="00C533ED" w:rsidP="00C533ED">
      <w:r>
        <w:lastRenderedPageBreak/>
        <w:t xml:space="preserve">        </w:t>
      </w:r>
      <w:proofErr w:type="spellStart"/>
      <w:r>
        <w:t>java.awt.EventQueue.invokeLater</w:t>
      </w:r>
      <w:proofErr w:type="spellEnd"/>
      <w:r>
        <w:t>(new Runnable() {</w:t>
      </w:r>
    </w:p>
    <w:p w14:paraId="7503496B" w14:textId="77777777" w:rsidR="00C533ED" w:rsidRDefault="00C533ED" w:rsidP="00C533ED">
      <w:r>
        <w:t xml:space="preserve">            public void run() {</w:t>
      </w:r>
    </w:p>
    <w:p w14:paraId="1A249173" w14:textId="77777777" w:rsidR="00C533ED" w:rsidRDefault="00C533ED" w:rsidP="00C533ED">
      <w:r>
        <w:t xml:space="preserve">                new </w:t>
      </w:r>
      <w:proofErr w:type="spellStart"/>
      <w:r>
        <w:t>AdminViewItems</w:t>
      </w:r>
      <w:proofErr w:type="spellEnd"/>
      <w:r>
        <w:t>().</w:t>
      </w:r>
      <w:proofErr w:type="spellStart"/>
      <w:r>
        <w:t>setVisible</w:t>
      </w:r>
      <w:proofErr w:type="spellEnd"/>
      <w:r>
        <w:t>(true</w:t>
      </w:r>
      <w:proofErr w:type="gramStart"/>
      <w:r>
        <w:t>);</w:t>
      </w:r>
      <w:proofErr w:type="gramEnd"/>
    </w:p>
    <w:p w14:paraId="07EC9AC2" w14:textId="77777777" w:rsidR="00C533ED" w:rsidRDefault="00C533ED" w:rsidP="00C533ED">
      <w:r>
        <w:t xml:space="preserve">            }</w:t>
      </w:r>
    </w:p>
    <w:p w14:paraId="1AF9BDE0" w14:textId="77777777" w:rsidR="00C533ED" w:rsidRDefault="00C533ED" w:rsidP="00C533ED">
      <w:r>
        <w:t xml:space="preserve">        });</w:t>
      </w:r>
    </w:p>
    <w:p w14:paraId="79F5F318" w14:textId="77777777" w:rsidR="00C533ED" w:rsidRDefault="00C533ED" w:rsidP="00C533ED">
      <w:r>
        <w:t xml:space="preserve">    }</w:t>
      </w:r>
    </w:p>
    <w:p w14:paraId="6B7BCCD0" w14:textId="77777777" w:rsidR="00C533ED" w:rsidRDefault="00C533ED" w:rsidP="00C533ED"/>
    <w:p w14:paraId="076D3363" w14:textId="77777777" w:rsidR="00C533ED" w:rsidRDefault="00C533ED" w:rsidP="00C533ED">
      <w:r>
        <w:t xml:space="preserve">    // Variables declaration - do not modify//</w:t>
      </w:r>
      <w:proofErr w:type="spellStart"/>
      <w:r>
        <w:t>GEN-BEGIN:variables</w:t>
      </w:r>
      <w:proofErr w:type="spellEnd"/>
    </w:p>
    <w:p w14:paraId="03591F21" w14:textId="77777777" w:rsidR="00C533ED" w:rsidRDefault="00C533ED" w:rsidP="00C533ED">
      <w:r>
        <w:t xml:space="preserve">    public static </w:t>
      </w:r>
      <w:proofErr w:type="spellStart"/>
      <w:r>
        <w:t>javax.swing.JButton</w:t>
      </w:r>
      <w:proofErr w:type="spellEnd"/>
      <w:r>
        <w:t xml:space="preserve"> </w:t>
      </w:r>
      <w:proofErr w:type="gramStart"/>
      <w:r>
        <w:t>adminprofileBtn1;</w:t>
      </w:r>
      <w:proofErr w:type="gramEnd"/>
    </w:p>
    <w:p w14:paraId="0D0BF761" w14:textId="77777777" w:rsidR="00C533ED" w:rsidRDefault="00C533ED" w:rsidP="00C533ED">
      <w:r>
        <w:t xml:space="preserve">    private </w:t>
      </w:r>
      <w:proofErr w:type="spellStart"/>
      <w:r>
        <w:t>javax.swing.JLabel</w:t>
      </w:r>
      <w:proofErr w:type="spellEnd"/>
      <w:r>
        <w:t xml:space="preserve"> </w:t>
      </w:r>
      <w:proofErr w:type="gramStart"/>
      <w:r>
        <w:t>found;</w:t>
      </w:r>
      <w:proofErr w:type="gramEnd"/>
    </w:p>
    <w:p w14:paraId="1F1DF52B" w14:textId="77777777" w:rsidR="00C533ED" w:rsidRDefault="00C533ED" w:rsidP="00C533ED">
      <w:r>
        <w:t xml:space="preserve">    private </w:t>
      </w:r>
      <w:proofErr w:type="spellStart"/>
      <w:r>
        <w:t>javax.swing.JLabel</w:t>
      </w:r>
      <w:proofErr w:type="spellEnd"/>
      <w:r>
        <w:t xml:space="preserve"> </w:t>
      </w:r>
      <w:proofErr w:type="gramStart"/>
      <w:r>
        <w:t>jLabel1;</w:t>
      </w:r>
      <w:proofErr w:type="gramEnd"/>
    </w:p>
    <w:p w14:paraId="5B533D8C" w14:textId="77777777" w:rsidR="00C533ED" w:rsidRDefault="00C533ED" w:rsidP="00C533ED">
      <w:r>
        <w:t xml:space="preserve">    private </w:t>
      </w:r>
      <w:proofErr w:type="spellStart"/>
      <w:r>
        <w:t>javax.swing.JScrollPane</w:t>
      </w:r>
      <w:proofErr w:type="spellEnd"/>
      <w:r>
        <w:t xml:space="preserve"> </w:t>
      </w:r>
      <w:proofErr w:type="gramStart"/>
      <w:r>
        <w:t>jScrollPane2;</w:t>
      </w:r>
      <w:proofErr w:type="gramEnd"/>
    </w:p>
    <w:p w14:paraId="236D1647" w14:textId="77777777" w:rsidR="00C533ED" w:rsidRDefault="00C533ED" w:rsidP="00C533ED">
      <w:r>
        <w:t xml:space="preserve">    private </w:t>
      </w:r>
      <w:proofErr w:type="spellStart"/>
      <w:r>
        <w:t>javax.swing.JTextField</w:t>
      </w:r>
      <w:proofErr w:type="spellEnd"/>
      <w:r>
        <w:t xml:space="preserve"> </w:t>
      </w:r>
      <w:proofErr w:type="spellStart"/>
      <w:proofErr w:type="gramStart"/>
      <w:r>
        <w:t>pName</w:t>
      </w:r>
      <w:proofErr w:type="spellEnd"/>
      <w:r>
        <w:t>;</w:t>
      </w:r>
      <w:proofErr w:type="gramEnd"/>
    </w:p>
    <w:p w14:paraId="2AFC6348" w14:textId="77777777" w:rsidR="00C533ED" w:rsidRDefault="00C533ED" w:rsidP="00C533ED">
      <w:r>
        <w:t xml:space="preserve">    private </w:t>
      </w:r>
      <w:proofErr w:type="spellStart"/>
      <w:r>
        <w:t>javax.swing.JButton</w:t>
      </w:r>
      <w:proofErr w:type="spellEnd"/>
      <w:r>
        <w:t xml:space="preserve"> </w:t>
      </w:r>
      <w:proofErr w:type="spellStart"/>
      <w:proofErr w:type="gramStart"/>
      <w:r>
        <w:t>removeBtn</w:t>
      </w:r>
      <w:proofErr w:type="spellEnd"/>
      <w:r>
        <w:t>;</w:t>
      </w:r>
      <w:proofErr w:type="gramEnd"/>
    </w:p>
    <w:p w14:paraId="2F79918E" w14:textId="77777777" w:rsidR="00C533ED" w:rsidRDefault="00C533ED" w:rsidP="00C533ED">
      <w:r>
        <w:t xml:space="preserve">    private </w:t>
      </w:r>
      <w:proofErr w:type="spellStart"/>
      <w:r>
        <w:t>javax.swing.JTable</w:t>
      </w:r>
      <w:proofErr w:type="spellEnd"/>
      <w:r>
        <w:t xml:space="preserve"> </w:t>
      </w:r>
      <w:proofErr w:type="gramStart"/>
      <w:r>
        <w:t>table;</w:t>
      </w:r>
      <w:proofErr w:type="gramEnd"/>
    </w:p>
    <w:p w14:paraId="65D1CA9A" w14:textId="77777777" w:rsidR="00C533ED" w:rsidRDefault="00C533ED" w:rsidP="00C533ED">
      <w:r>
        <w:t xml:space="preserve">    // End of variables declaration//</w:t>
      </w:r>
      <w:proofErr w:type="spellStart"/>
      <w:r>
        <w:t>GEN-END:variables</w:t>
      </w:r>
      <w:proofErr w:type="spellEnd"/>
    </w:p>
    <w:p w14:paraId="1BD9CF0D" w14:textId="3C5663DE" w:rsidR="00C533ED" w:rsidRPr="00C533ED" w:rsidRDefault="00C533ED" w:rsidP="00C533ED">
      <w:r>
        <w:t>}</w:t>
      </w:r>
    </w:p>
    <w:p w14:paraId="090A055F" w14:textId="77777777" w:rsidR="0036480D" w:rsidRDefault="0036480D" w:rsidP="00455742"/>
    <w:p w14:paraId="64A3C5AA" w14:textId="760C9843" w:rsidR="0036480D" w:rsidRDefault="00E9781F" w:rsidP="001E5391">
      <w:pPr>
        <w:pStyle w:val="Heading4"/>
      </w:pPr>
      <w:proofErr w:type="spellStart"/>
      <w:r w:rsidRPr="00E9781F">
        <w:t>AdminViewRecords.form</w:t>
      </w:r>
      <w:proofErr w:type="spellEnd"/>
    </w:p>
    <w:p w14:paraId="319FD6DE" w14:textId="77777777" w:rsidR="00BA2226" w:rsidRDefault="00BA2226" w:rsidP="00BA2226"/>
    <w:p w14:paraId="27C1320B" w14:textId="77777777" w:rsidR="00BA2226" w:rsidRDefault="00BA2226" w:rsidP="00BA2226">
      <w:r>
        <w:t>&lt;?xml version="1.0" encoding="UTF-8" ?&gt;</w:t>
      </w:r>
    </w:p>
    <w:p w14:paraId="39A985F2" w14:textId="77777777" w:rsidR="00BA2226" w:rsidRDefault="00BA2226" w:rsidP="00BA2226"/>
    <w:p w14:paraId="3784665D" w14:textId="77777777" w:rsidR="00BA2226" w:rsidRDefault="00BA2226" w:rsidP="00BA2226">
      <w:r>
        <w:t xml:space="preserve">&lt;Form version="1.3" </w:t>
      </w:r>
      <w:proofErr w:type="spellStart"/>
      <w:r>
        <w:t>maxVersion</w:t>
      </w:r>
      <w:proofErr w:type="spellEnd"/>
      <w:r>
        <w:t>="1.9" type="</w:t>
      </w:r>
      <w:proofErr w:type="spellStart"/>
      <w:r>
        <w:t>org.netbeans.modules.form.forminfo.JFrameFormInfo</w:t>
      </w:r>
      <w:proofErr w:type="spellEnd"/>
      <w:r>
        <w:t>"&gt;</w:t>
      </w:r>
    </w:p>
    <w:p w14:paraId="6D57C244" w14:textId="77777777" w:rsidR="00BA2226" w:rsidRDefault="00BA2226" w:rsidP="00BA2226">
      <w:r>
        <w:t xml:space="preserve">  &lt;Properties&gt;</w:t>
      </w:r>
    </w:p>
    <w:p w14:paraId="5AC4ABA7" w14:textId="77777777" w:rsidR="00BA2226" w:rsidRDefault="00BA2226" w:rsidP="00BA2226">
      <w:r>
        <w:lastRenderedPageBreak/>
        <w:t xml:space="preserve">    &lt;Property name="</w:t>
      </w:r>
      <w:proofErr w:type="spellStart"/>
      <w:r>
        <w:t>defaultCloseOperation</w:t>
      </w:r>
      <w:proofErr w:type="spellEnd"/>
      <w:r>
        <w:t>" type="int" value="3"/&gt;</w:t>
      </w:r>
    </w:p>
    <w:p w14:paraId="45FA16BC" w14:textId="77777777" w:rsidR="00BA2226" w:rsidRDefault="00BA2226" w:rsidP="00BA2226">
      <w:r>
        <w:t xml:space="preserve">  &lt;/Properties&gt;</w:t>
      </w:r>
    </w:p>
    <w:p w14:paraId="264707CF" w14:textId="77777777" w:rsidR="00BA2226" w:rsidRDefault="00BA2226" w:rsidP="00BA2226">
      <w:r>
        <w:t xml:space="preserve">  &lt;</w:t>
      </w:r>
      <w:proofErr w:type="spellStart"/>
      <w:r>
        <w:t>SyntheticProperties</w:t>
      </w:r>
      <w:proofErr w:type="spellEnd"/>
      <w:r>
        <w:t>&gt;</w:t>
      </w:r>
    </w:p>
    <w:p w14:paraId="0E035E0E" w14:textId="77777777" w:rsidR="00BA2226" w:rsidRDefault="00BA2226" w:rsidP="00BA2226">
      <w:r>
        <w:t xml:space="preserve">    &lt;</w:t>
      </w:r>
      <w:proofErr w:type="spellStart"/>
      <w:r>
        <w:t>SyntheticProperty</w:t>
      </w:r>
      <w:proofErr w:type="spellEnd"/>
      <w:r>
        <w:t xml:space="preserve"> name="</w:t>
      </w:r>
      <w:proofErr w:type="spellStart"/>
      <w:r>
        <w:t>formSizePolicy</w:t>
      </w:r>
      <w:proofErr w:type="spellEnd"/>
      <w:r>
        <w:t>" type="int" value="1"/&gt;</w:t>
      </w:r>
    </w:p>
    <w:p w14:paraId="323BE7FF" w14:textId="77777777" w:rsidR="00BA2226" w:rsidRDefault="00BA2226" w:rsidP="00BA2226">
      <w:r>
        <w:t xml:space="preserve">    &lt;</w:t>
      </w:r>
      <w:proofErr w:type="spellStart"/>
      <w:r>
        <w:t>SyntheticProperty</w:t>
      </w:r>
      <w:proofErr w:type="spellEnd"/>
      <w:r>
        <w:t xml:space="preserve"> name="</w:t>
      </w:r>
      <w:proofErr w:type="spellStart"/>
      <w:r>
        <w:t>generateCenter</w:t>
      </w:r>
      <w:proofErr w:type="spellEnd"/>
      <w:r>
        <w:t>" type="</w:t>
      </w:r>
      <w:proofErr w:type="spellStart"/>
      <w:r>
        <w:t>boolean</w:t>
      </w:r>
      <w:proofErr w:type="spellEnd"/>
      <w:r>
        <w:t>" value="false"/&gt;</w:t>
      </w:r>
    </w:p>
    <w:p w14:paraId="3F400238" w14:textId="77777777" w:rsidR="00BA2226" w:rsidRDefault="00BA2226" w:rsidP="00BA2226">
      <w:r>
        <w:t xml:space="preserve">  &lt;/</w:t>
      </w:r>
      <w:proofErr w:type="spellStart"/>
      <w:r>
        <w:t>SyntheticProperties</w:t>
      </w:r>
      <w:proofErr w:type="spellEnd"/>
      <w:r>
        <w:t>&gt;</w:t>
      </w:r>
    </w:p>
    <w:p w14:paraId="15A1FD5B" w14:textId="77777777" w:rsidR="00BA2226" w:rsidRDefault="00BA2226" w:rsidP="00BA2226">
      <w:r>
        <w:t xml:space="preserve">  &lt;</w:t>
      </w:r>
      <w:proofErr w:type="spellStart"/>
      <w:r>
        <w:t>AuxValues</w:t>
      </w:r>
      <w:proofErr w:type="spellEnd"/>
      <w:r>
        <w:t>&gt;</w:t>
      </w:r>
    </w:p>
    <w:p w14:paraId="02814BD4" w14:textId="77777777" w:rsidR="00BA2226" w:rsidRDefault="00BA2226" w:rsidP="00BA2226">
      <w:r>
        <w:t xml:space="preserve">    &lt;</w:t>
      </w:r>
      <w:proofErr w:type="spellStart"/>
      <w:r>
        <w:t>AuxValue</w:t>
      </w:r>
      <w:proofErr w:type="spellEnd"/>
      <w:r>
        <w:t xml:space="preserve"> name="</w:t>
      </w:r>
      <w:proofErr w:type="spellStart"/>
      <w:r>
        <w:t>FormSettings_autoResourcing</w:t>
      </w:r>
      <w:proofErr w:type="spellEnd"/>
      <w:r>
        <w:t>" type="</w:t>
      </w:r>
      <w:proofErr w:type="spellStart"/>
      <w:r>
        <w:t>java.lang.Integer</w:t>
      </w:r>
      <w:proofErr w:type="spellEnd"/>
      <w:r>
        <w:t>" value="0"/&gt;</w:t>
      </w:r>
    </w:p>
    <w:p w14:paraId="3546A73C" w14:textId="77777777" w:rsidR="00BA2226" w:rsidRDefault="00BA2226" w:rsidP="00BA2226">
      <w:r>
        <w:t xml:space="preserve">    &lt;</w:t>
      </w:r>
      <w:proofErr w:type="spellStart"/>
      <w:r>
        <w:t>AuxValue</w:t>
      </w:r>
      <w:proofErr w:type="spellEnd"/>
      <w:r>
        <w:t xml:space="preserve"> name="</w:t>
      </w:r>
      <w:proofErr w:type="spellStart"/>
      <w:r>
        <w:t>FormSettings_autoSetComponentName</w:t>
      </w:r>
      <w:proofErr w:type="spellEnd"/>
      <w:r>
        <w:t>" type="</w:t>
      </w:r>
      <w:proofErr w:type="spellStart"/>
      <w:r>
        <w:t>java.lang.Boolean</w:t>
      </w:r>
      <w:proofErr w:type="spellEnd"/>
      <w:r>
        <w:t>" value="false"/&gt;</w:t>
      </w:r>
    </w:p>
    <w:p w14:paraId="728A6A82" w14:textId="77777777" w:rsidR="00BA2226" w:rsidRDefault="00BA2226" w:rsidP="00BA2226">
      <w:r>
        <w:t xml:space="preserve">    &lt;</w:t>
      </w:r>
      <w:proofErr w:type="spellStart"/>
      <w:r>
        <w:t>AuxValue</w:t>
      </w:r>
      <w:proofErr w:type="spellEnd"/>
      <w:r>
        <w:t xml:space="preserve"> name="</w:t>
      </w:r>
      <w:proofErr w:type="spellStart"/>
      <w:r>
        <w:t>FormSettings_generateFQN</w:t>
      </w:r>
      <w:proofErr w:type="spellEnd"/>
      <w:r>
        <w:t>" type="</w:t>
      </w:r>
      <w:proofErr w:type="spellStart"/>
      <w:r>
        <w:t>java.lang.Boolean</w:t>
      </w:r>
      <w:proofErr w:type="spellEnd"/>
      <w:r>
        <w:t>" value="true"/&gt;</w:t>
      </w:r>
    </w:p>
    <w:p w14:paraId="4324F988" w14:textId="77777777" w:rsidR="00BA2226" w:rsidRDefault="00BA2226" w:rsidP="00BA2226">
      <w:r>
        <w:t xml:space="preserve">    &lt;</w:t>
      </w:r>
      <w:proofErr w:type="spellStart"/>
      <w:r>
        <w:t>AuxValue</w:t>
      </w:r>
      <w:proofErr w:type="spellEnd"/>
      <w:r>
        <w:t xml:space="preserve"> name="</w:t>
      </w:r>
      <w:proofErr w:type="spellStart"/>
      <w:r>
        <w:t>FormSettings_generateMnemonicsCode</w:t>
      </w:r>
      <w:proofErr w:type="spellEnd"/>
      <w:r>
        <w:t>" type="</w:t>
      </w:r>
      <w:proofErr w:type="spellStart"/>
      <w:r>
        <w:t>java.lang.Boolean</w:t>
      </w:r>
      <w:proofErr w:type="spellEnd"/>
      <w:r>
        <w:t>" value="false"/&gt;</w:t>
      </w:r>
    </w:p>
    <w:p w14:paraId="7C85BD6E" w14:textId="77777777" w:rsidR="00BA2226" w:rsidRDefault="00BA2226" w:rsidP="00BA2226">
      <w:r>
        <w:t xml:space="preserve">    &lt;</w:t>
      </w:r>
      <w:proofErr w:type="spellStart"/>
      <w:r>
        <w:t>AuxValue</w:t>
      </w:r>
      <w:proofErr w:type="spellEnd"/>
      <w:r>
        <w:t xml:space="preserve"> name="FormSettings_i18nAutoMode" type="</w:t>
      </w:r>
      <w:proofErr w:type="spellStart"/>
      <w:r>
        <w:t>java.lang.Boolean</w:t>
      </w:r>
      <w:proofErr w:type="spellEnd"/>
      <w:r>
        <w:t>" value="false"/&gt;</w:t>
      </w:r>
    </w:p>
    <w:p w14:paraId="31C11BCC" w14:textId="77777777" w:rsidR="00BA2226" w:rsidRDefault="00BA2226" w:rsidP="00BA2226">
      <w:r>
        <w:t xml:space="preserve">    &lt;</w:t>
      </w:r>
      <w:proofErr w:type="spellStart"/>
      <w:r>
        <w:t>AuxValue</w:t>
      </w:r>
      <w:proofErr w:type="spellEnd"/>
      <w:r>
        <w:t xml:space="preserve"> name="</w:t>
      </w:r>
      <w:proofErr w:type="spellStart"/>
      <w:r>
        <w:t>FormSettings_layoutCodeTarget</w:t>
      </w:r>
      <w:proofErr w:type="spellEnd"/>
      <w:r>
        <w:t>" type="</w:t>
      </w:r>
      <w:proofErr w:type="spellStart"/>
      <w:r>
        <w:t>java.lang.Integer</w:t>
      </w:r>
      <w:proofErr w:type="spellEnd"/>
      <w:r>
        <w:t>" value="1"/&gt;</w:t>
      </w:r>
    </w:p>
    <w:p w14:paraId="58543E3E" w14:textId="77777777" w:rsidR="00BA2226" w:rsidRDefault="00BA2226" w:rsidP="00BA2226">
      <w:r>
        <w:t xml:space="preserve">    &lt;</w:t>
      </w:r>
      <w:proofErr w:type="spellStart"/>
      <w:r>
        <w:t>AuxValue</w:t>
      </w:r>
      <w:proofErr w:type="spellEnd"/>
      <w:r>
        <w:t xml:space="preserve"> name="</w:t>
      </w:r>
      <w:proofErr w:type="spellStart"/>
      <w:r>
        <w:t>FormSettings_listenerGenerationStyle</w:t>
      </w:r>
      <w:proofErr w:type="spellEnd"/>
      <w:r>
        <w:t>" type="</w:t>
      </w:r>
      <w:proofErr w:type="spellStart"/>
      <w:r>
        <w:t>java.lang.Integer</w:t>
      </w:r>
      <w:proofErr w:type="spellEnd"/>
      <w:r>
        <w:t>" value="0"/&gt;</w:t>
      </w:r>
    </w:p>
    <w:p w14:paraId="32E4C843" w14:textId="77777777" w:rsidR="00BA2226" w:rsidRDefault="00BA2226" w:rsidP="00BA2226">
      <w:r>
        <w:t xml:space="preserve">    &lt;</w:t>
      </w:r>
      <w:proofErr w:type="spellStart"/>
      <w:r>
        <w:t>AuxValue</w:t>
      </w:r>
      <w:proofErr w:type="spellEnd"/>
      <w:r>
        <w:t xml:space="preserve"> name="</w:t>
      </w:r>
      <w:proofErr w:type="spellStart"/>
      <w:r>
        <w:t>FormSettings_variablesLocal</w:t>
      </w:r>
      <w:proofErr w:type="spellEnd"/>
      <w:r>
        <w:t>" type="</w:t>
      </w:r>
      <w:proofErr w:type="spellStart"/>
      <w:r>
        <w:t>java.lang.Boolean</w:t>
      </w:r>
      <w:proofErr w:type="spellEnd"/>
      <w:r>
        <w:t>" value="false"/&gt;</w:t>
      </w:r>
    </w:p>
    <w:p w14:paraId="0DE36FDC" w14:textId="77777777" w:rsidR="00BA2226" w:rsidRDefault="00BA2226" w:rsidP="00BA2226">
      <w:r>
        <w:t xml:space="preserve">    &lt;</w:t>
      </w:r>
      <w:proofErr w:type="spellStart"/>
      <w:r>
        <w:t>AuxValue</w:t>
      </w:r>
      <w:proofErr w:type="spellEnd"/>
      <w:r>
        <w:t xml:space="preserve"> name="</w:t>
      </w:r>
      <w:proofErr w:type="spellStart"/>
      <w:r>
        <w:t>FormSettings_variablesModifier</w:t>
      </w:r>
      <w:proofErr w:type="spellEnd"/>
      <w:r>
        <w:t>" type="</w:t>
      </w:r>
      <w:proofErr w:type="spellStart"/>
      <w:r>
        <w:t>java.lang.Integer</w:t>
      </w:r>
      <w:proofErr w:type="spellEnd"/>
      <w:r>
        <w:t>" value="2"/&gt;</w:t>
      </w:r>
    </w:p>
    <w:p w14:paraId="69470344" w14:textId="77777777" w:rsidR="00BA2226" w:rsidRDefault="00BA2226" w:rsidP="00BA2226">
      <w:r>
        <w:t xml:space="preserve">  &lt;/</w:t>
      </w:r>
      <w:proofErr w:type="spellStart"/>
      <w:r>
        <w:t>AuxValues</w:t>
      </w:r>
      <w:proofErr w:type="spellEnd"/>
      <w:r>
        <w:t>&gt;</w:t>
      </w:r>
    </w:p>
    <w:p w14:paraId="64553852" w14:textId="77777777" w:rsidR="00BA2226" w:rsidRDefault="00BA2226" w:rsidP="00BA2226"/>
    <w:p w14:paraId="345E7BDB" w14:textId="77777777" w:rsidR="00BA2226" w:rsidRDefault="00BA2226" w:rsidP="00BA2226">
      <w:r>
        <w:t xml:space="preserve">  &lt;Layout&gt;</w:t>
      </w:r>
    </w:p>
    <w:p w14:paraId="27C240C6" w14:textId="77777777" w:rsidR="00BA2226" w:rsidRDefault="00BA2226" w:rsidP="00BA2226">
      <w:r>
        <w:t xml:space="preserve">    &lt;</w:t>
      </w:r>
      <w:proofErr w:type="spellStart"/>
      <w:r>
        <w:t>DimensionLayout</w:t>
      </w:r>
      <w:proofErr w:type="spellEnd"/>
      <w:r>
        <w:t xml:space="preserve"> dim="0"&gt;</w:t>
      </w:r>
    </w:p>
    <w:p w14:paraId="623BB8F4" w14:textId="77777777" w:rsidR="00BA2226" w:rsidRDefault="00BA2226" w:rsidP="00BA2226">
      <w:r>
        <w:t xml:space="preserve">      &lt;Group type="103" </w:t>
      </w:r>
      <w:proofErr w:type="spellStart"/>
      <w:r>
        <w:t>groupAlignment</w:t>
      </w:r>
      <w:proofErr w:type="spellEnd"/>
      <w:r>
        <w:t>="0" attributes="0"&gt;</w:t>
      </w:r>
    </w:p>
    <w:p w14:paraId="28335E5B" w14:textId="77777777" w:rsidR="00BA2226" w:rsidRDefault="00BA2226" w:rsidP="00BA2226">
      <w:r>
        <w:lastRenderedPageBreak/>
        <w:t xml:space="preserve">          &lt;Group type="102" attributes="0"&gt;</w:t>
      </w:r>
    </w:p>
    <w:p w14:paraId="55B78A3F" w14:textId="77777777" w:rsidR="00BA2226" w:rsidRDefault="00BA2226" w:rsidP="00BA2226">
      <w:r>
        <w:t xml:space="preserve">              &lt;Group type="103" </w:t>
      </w:r>
      <w:proofErr w:type="spellStart"/>
      <w:r>
        <w:t>groupAlignment</w:t>
      </w:r>
      <w:proofErr w:type="spellEnd"/>
      <w:r>
        <w:t>="0" attributes="0"&gt;</w:t>
      </w:r>
    </w:p>
    <w:p w14:paraId="7D3F6DC5" w14:textId="77777777" w:rsidR="00BA2226" w:rsidRDefault="00BA2226" w:rsidP="00BA2226">
      <w:r>
        <w:t xml:space="preserve">                  &lt;Group type="102" alignment="0" attributes="0"&gt;</w:t>
      </w:r>
    </w:p>
    <w:p w14:paraId="05632B6F" w14:textId="77777777" w:rsidR="00BA2226" w:rsidRDefault="00BA2226" w:rsidP="00BA2226">
      <w:r>
        <w:t xml:space="preserve">                      &lt;</w:t>
      </w:r>
      <w:proofErr w:type="spellStart"/>
      <w:r>
        <w:t>EmptySpace</w:t>
      </w:r>
      <w:proofErr w:type="spellEnd"/>
      <w:r>
        <w:t xml:space="preserve"> min="-2" </w:t>
      </w:r>
      <w:proofErr w:type="spellStart"/>
      <w:r>
        <w:t>pref</w:t>
      </w:r>
      <w:proofErr w:type="spellEnd"/>
      <w:r>
        <w:t>="150" max="-2" attributes="0"/&gt;</w:t>
      </w:r>
    </w:p>
    <w:p w14:paraId="48860762" w14:textId="77777777" w:rsidR="00BA2226" w:rsidRDefault="00BA2226" w:rsidP="00BA2226">
      <w:r>
        <w:t xml:space="preserve">                      &lt;Component id="adminprofileBtn1" min="-2" </w:t>
      </w:r>
      <w:proofErr w:type="spellStart"/>
      <w:r>
        <w:t>pref</w:t>
      </w:r>
      <w:proofErr w:type="spellEnd"/>
      <w:r>
        <w:t>="169" max="-2" attributes="0"/&gt;</w:t>
      </w:r>
    </w:p>
    <w:p w14:paraId="58D60E12" w14:textId="77777777" w:rsidR="00BA2226" w:rsidRDefault="00BA2226" w:rsidP="00BA2226">
      <w:r>
        <w:t xml:space="preserve">                  &lt;/Group&gt;</w:t>
      </w:r>
    </w:p>
    <w:p w14:paraId="26E6AFB8" w14:textId="77777777" w:rsidR="00BA2226" w:rsidRDefault="00BA2226" w:rsidP="00BA2226">
      <w:r>
        <w:t xml:space="preserve">                  &lt;Group type="102" alignment="0" attributes="0"&gt;</w:t>
      </w:r>
    </w:p>
    <w:p w14:paraId="7AEFDDE3" w14:textId="77777777" w:rsidR="00BA2226" w:rsidRDefault="00BA2226" w:rsidP="00BA2226">
      <w:r>
        <w:t xml:space="preserve">                      &lt;</w:t>
      </w:r>
      <w:proofErr w:type="spellStart"/>
      <w:r>
        <w:t>EmptySpace</w:t>
      </w:r>
      <w:proofErr w:type="spellEnd"/>
      <w:r>
        <w:t xml:space="preserve"> min="-2" </w:t>
      </w:r>
      <w:proofErr w:type="spellStart"/>
      <w:r>
        <w:t>pref</w:t>
      </w:r>
      <w:proofErr w:type="spellEnd"/>
      <w:r>
        <w:t>="81" max="-2" attributes="0"/&gt;</w:t>
      </w:r>
    </w:p>
    <w:p w14:paraId="5F204892" w14:textId="77777777" w:rsidR="00BA2226" w:rsidRDefault="00BA2226" w:rsidP="00BA2226">
      <w:r>
        <w:t xml:space="preserve">                      &lt;Group type="103" </w:t>
      </w:r>
      <w:proofErr w:type="spellStart"/>
      <w:r>
        <w:t>groupAlignment</w:t>
      </w:r>
      <w:proofErr w:type="spellEnd"/>
      <w:r>
        <w:t>="0" attributes="0"&gt;</w:t>
      </w:r>
    </w:p>
    <w:p w14:paraId="748CF3A9" w14:textId="77777777" w:rsidR="00BA2226" w:rsidRDefault="00BA2226" w:rsidP="00BA2226">
      <w:r>
        <w:t xml:space="preserve">                          &lt;Component id="jLabel1" min="-2" </w:t>
      </w:r>
      <w:proofErr w:type="spellStart"/>
      <w:r>
        <w:t>pref</w:t>
      </w:r>
      <w:proofErr w:type="spellEnd"/>
      <w:r>
        <w:t>="66" max="-2" attributes="0"/&gt;</w:t>
      </w:r>
    </w:p>
    <w:p w14:paraId="5E6C8671" w14:textId="77777777" w:rsidR="00BA2226" w:rsidRDefault="00BA2226" w:rsidP="00BA2226">
      <w:r>
        <w:t xml:space="preserve">                          &lt;Group type="102" attributes="0"&gt;</w:t>
      </w:r>
    </w:p>
    <w:p w14:paraId="046E7432" w14:textId="77777777" w:rsidR="00BA2226" w:rsidRDefault="00BA2226" w:rsidP="00BA2226">
      <w:r>
        <w:t xml:space="preserve">                              &lt;Group type="103" </w:t>
      </w:r>
      <w:proofErr w:type="spellStart"/>
      <w:r>
        <w:t>groupAlignment</w:t>
      </w:r>
      <w:proofErr w:type="spellEnd"/>
      <w:r>
        <w:t>="1" attributes="0"&gt;</w:t>
      </w:r>
    </w:p>
    <w:p w14:paraId="1C6C5F28" w14:textId="77777777" w:rsidR="00BA2226" w:rsidRDefault="00BA2226" w:rsidP="00BA2226">
      <w:r>
        <w:t xml:space="preserve">                                  &lt;Component id="found" min="-2" max="-2" attributes="0"/&gt;</w:t>
      </w:r>
    </w:p>
    <w:p w14:paraId="048B55D4" w14:textId="77777777" w:rsidR="00BA2226" w:rsidRDefault="00BA2226" w:rsidP="00BA2226">
      <w:r>
        <w:t xml:space="preserve">                                  &lt;Component id="</w:t>
      </w:r>
      <w:proofErr w:type="spellStart"/>
      <w:r>
        <w:t>pName</w:t>
      </w:r>
      <w:proofErr w:type="spellEnd"/>
      <w:r>
        <w:t xml:space="preserve">" min="-2" </w:t>
      </w:r>
      <w:proofErr w:type="spellStart"/>
      <w:r>
        <w:t>pref</w:t>
      </w:r>
      <w:proofErr w:type="spellEnd"/>
      <w:r>
        <w:t>="209" max="-2" attributes="0"/&gt;</w:t>
      </w:r>
    </w:p>
    <w:p w14:paraId="706866C0" w14:textId="77777777" w:rsidR="00BA2226" w:rsidRDefault="00BA2226" w:rsidP="00BA2226">
      <w:r>
        <w:t xml:space="preserve">                              &lt;/Group&gt;</w:t>
      </w:r>
    </w:p>
    <w:p w14:paraId="703AD18D" w14:textId="77777777" w:rsidR="00BA2226" w:rsidRDefault="00BA2226" w:rsidP="00BA2226">
      <w:r>
        <w:t xml:space="preserve">                              &lt;</w:t>
      </w:r>
      <w:proofErr w:type="spellStart"/>
      <w:r>
        <w:t>EmptySpace</w:t>
      </w:r>
      <w:proofErr w:type="spellEnd"/>
      <w:r>
        <w:t xml:space="preserve"> min="-2" </w:t>
      </w:r>
      <w:proofErr w:type="spellStart"/>
      <w:r>
        <w:t>pref</w:t>
      </w:r>
      <w:proofErr w:type="spellEnd"/>
      <w:r>
        <w:t>="39" max="-2" attributes="0"/&gt;</w:t>
      </w:r>
    </w:p>
    <w:p w14:paraId="1B860D87" w14:textId="77777777" w:rsidR="00BA2226" w:rsidRDefault="00BA2226" w:rsidP="00BA2226">
      <w:r>
        <w:t xml:space="preserve">                              &lt;Component id="</w:t>
      </w:r>
      <w:proofErr w:type="spellStart"/>
      <w:r>
        <w:t>removeBtn</w:t>
      </w:r>
      <w:proofErr w:type="spellEnd"/>
      <w:r>
        <w:t xml:space="preserve">" min="-2" </w:t>
      </w:r>
      <w:proofErr w:type="spellStart"/>
      <w:r>
        <w:t>pref</w:t>
      </w:r>
      <w:proofErr w:type="spellEnd"/>
      <w:r>
        <w:t>="85" max="-2" attributes="0"/&gt;</w:t>
      </w:r>
    </w:p>
    <w:p w14:paraId="00C1BEE7" w14:textId="77777777" w:rsidR="00BA2226" w:rsidRDefault="00BA2226" w:rsidP="00BA2226">
      <w:r>
        <w:t xml:space="preserve">                          &lt;/Group&gt;</w:t>
      </w:r>
    </w:p>
    <w:p w14:paraId="23C542A4" w14:textId="77777777" w:rsidR="00BA2226" w:rsidRDefault="00BA2226" w:rsidP="00BA2226">
      <w:r>
        <w:t xml:space="preserve">                      &lt;/Group&gt;</w:t>
      </w:r>
    </w:p>
    <w:p w14:paraId="619A5330" w14:textId="77777777" w:rsidR="00BA2226" w:rsidRDefault="00BA2226" w:rsidP="00BA2226">
      <w:r>
        <w:t xml:space="preserve">                  &lt;/Group&gt;</w:t>
      </w:r>
    </w:p>
    <w:p w14:paraId="787633F6" w14:textId="77777777" w:rsidR="00BA2226" w:rsidRDefault="00BA2226" w:rsidP="00BA2226">
      <w:r>
        <w:t xml:space="preserve">              &lt;/Group&gt;</w:t>
      </w:r>
    </w:p>
    <w:p w14:paraId="69B44C84" w14:textId="77777777" w:rsidR="00BA2226" w:rsidRDefault="00BA2226" w:rsidP="00BA2226">
      <w:r>
        <w:t xml:space="preserve">              &lt;</w:t>
      </w:r>
      <w:proofErr w:type="spellStart"/>
      <w:r>
        <w:t>EmptySpace</w:t>
      </w:r>
      <w:proofErr w:type="spellEnd"/>
      <w:r>
        <w:t xml:space="preserve"> </w:t>
      </w:r>
      <w:proofErr w:type="spellStart"/>
      <w:r>
        <w:t>pref</w:t>
      </w:r>
      <w:proofErr w:type="spellEnd"/>
      <w:r>
        <w:t>="101" max="32767" attributes="0"/&gt;</w:t>
      </w:r>
    </w:p>
    <w:p w14:paraId="44E85060" w14:textId="77777777" w:rsidR="00BA2226" w:rsidRDefault="00BA2226" w:rsidP="00BA2226">
      <w:r>
        <w:lastRenderedPageBreak/>
        <w:t xml:space="preserve">          &lt;/Group&gt;</w:t>
      </w:r>
    </w:p>
    <w:p w14:paraId="1F604659" w14:textId="77777777" w:rsidR="00BA2226" w:rsidRDefault="00BA2226" w:rsidP="00BA2226">
      <w:r>
        <w:t xml:space="preserve">          &lt;Component id="jScrollPane2" alignment="1" max="32767" attributes="0"/&gt;</w:t>
      </w:r>
    </w:p>
    <w:p w14:paraId="4B778525" w14:textId="77777777" w:rsidR="00BA2226" w:rsidRDefault="00BA2226" w:rsidP="00BA2226">
      <w:r>
        <w:t xml:space="preserve">      &lt;/Group&gt;</w:t>
      </w:r>
    </w:p>
    <w:p w14:paraId="433BBADA" w14:textId="77777777" w:rsidR="00BA2226" w:rsidRDefault="00BA2226" w:rsidP="00BA2226">
      <w:r>
        <w:t xml:space="preserve">    &lt;/</w:t>
      </w:r>
      <w:proofErr w:type="spellStart"/>
      <w:r>
        <w:t>DimensionLayout</w:t>
      </w:r>
      <w:proofErr w:type="spellEnd"/>
      <w:r>
        <w:t>&gt;</w:t>
      </w:r>
    </w:p>
    <w:p w14:paraId="657C11F0" w14:textId="77777777" w:rsidR="00BA2226" w:rsidRDefault="00BA2226" w:rsidP="00BA2226">
      <w:r>
        <w:t xml:space="preserve">    &lt;</w:t>
      </w:r>
      <w:proofErr w:type="spellStart"/>
      <w:r>
        <w:t>DimensionLayout</w:t>
      </w:r>
      <w:proofErr w:type="spellEnd"/>
      <w:r>
        <w:t xml:space="preserve"> dim="1"&gt;</w:t>
      </w:r>
    </w:p>
    <w:p w14:paraId="63C90EBC" w14:textId="77777777" w:rsidR="00BA2226" w:rsidRDefault="00BA2226" w:rsidP="00BA2226">
      <w:r>
        <w:t xml:space="preserve">      &lt;Group type="103" </w:t>
      </w:r>
      <w:proofErr w:type="spellStart"/>
      <w:r>
        <w:t>groupAlignment</w:t>
      </w:r>
      <w:proofErr w:type="spellEnd"/>
      <w:r>
        <w:t>="0" attributes="0"&gt;</w:t>
      </w:r>
    </w:p>
    <w:p w14:paraId="33472760" w14:textId="77777777" w:rsidR="00BA2226" w:rsidRDefault="00BA2226" w:rsidP="00BA2226">
      <w:r>
        <w:t xml:space="preserve">          &lt;Group type="102" alignment="0" attributes="0"&gt;</w:t>
      </w:r>
    </w:p>
    <w:p w14:paraId="4BBE68FD" w14:textId="77777777" w:rsidR="00BA2226" w:rsidRDefault="00BA2226" w:rsidP="00BA2226">
      <w:r>
        <w:t xml:space="preserve">              &lt;Component id="jScrollPane2" min="-2" </w:t>
      </w:r>
      <w:proofErr w:type="spellStart"/>
      <w:r>
        <w:t>pref</w:t>
      </w:r>
      <w:proofErr w:type="spellEnd"/>
      <w:r>
        <w:t>="206" max="-2" attributes="0"/&gt;</w:t>
      </w:r>
    </w:p>
    <w:p w14:paraId="62CE86F4" w14:textId="77777777" w:rsidR="00BA2226" w:rsidRDefault="00BA2226" w:rsidP="00BA2226">
      <w:r>
        <w:t xml:space="preserve">              &lt;</w:t>
      </w:r>
      <w:proofErr w:type="spellStart"/>
      <w:r>
        <w:t>EmptySpace</w:t>
      </w:r>
      <w:proofErr w:type="spellEnd"/>
      <w:r>
        <w:t xml:space="preserve"> max="-2" attributes="0"/&gt;</w:t>
      </w:r>
    </w:p>
    <w:p w14:paraId="281C1EB3" w14:textId="77777777" w:rsidR="00BA2226" w:rsidRDefault="00BA2226" w:rsidP="00BA2226">
      <w:r>
        <w:t xml:space="preserve">              &lt;Group type="103" </w:t>
      </w:r>
      <w:proofErr w:type="spellStart"/>
      <w:r>
        <w:t>groupAlignment</w:t>
      </w:r>
      <w:proofErr w:type="spellEnd"/>
      <w:r>
        <w:t>="3" attributes="0"&gt;</w:t>
      </w:r>
    </w:p>
    <w:p w14:paraId="59D28D9F" w14:textId="77777777" w:rsidR="00BA2226" w:rsidRDefault="00BA2226" w:rsidP="00BA2226">
      <w:r>
        <w:t xml:space="preserve">                  &lt;Component id="</w:t>
      </w:r>
      <w:proofErr w:type="spellStart"/>
      <w:r>
        <w:t>pName</w:t>
      </w:r>
      <w:proofErr w:type="spellEnd"/>
      <w:r>
        <w:t>" alignment="3" max="32767" attributes="0"/&gt;</w:t>
      </w:r>
    </w:p>
    <w:p w14:paraId="7D8FE95F" w14:textId="77777777" w:rsidR="00BA2226" w:rsidRDefault="00BA2226" w:rsidP="00BA2226">
      <w:r>
        <w:t xml:space="preserve">                  &lt;Component id="</w:t>
      </w:r>
      <w:proofErr w:type="spellStart"/>
      <w:r>
        <w:t>removeBtn</w:t>
      </w:r>
      <w:proofErr w:type="spellEnd"/>
      <w:r>
        <w:t xml:space="preserve">" alignment="3" </w:t>
      </w:r>
      <w:proofErr w:type="spellStart"/>
      <w:r>
        <w:t>pref</w:t>
      </w:r>
      <w:proofErr w:type="spellEnd"/>
      <w:r>
        <w:t>="29" max="32767" attributes="0"/&gt;</w:t>
      </w:r>
    </w:p>
    <w:p w14:paraId="14F8CED6" w14:textId="77777777" w:rsidR="00BA2226" w:rsidRDefault="00BA2226" w:rsidP="00BA2226">
      <w:r>
        <w:t xml:space="preserve">              &lt;/Group&gt;</w:t>
      </w:r>
    </w:p>
    <w:p w14:paraId="28239BD2" w14:textId="77777777" w:rsidR="00BA2226" w:rsidRDefault="00BA2226" w:rsidP="00BA2226">
      <w:r>
        <w:t xml:space="preserve">              &lt;</w:t>
      </w:r>
      <w:proofErr w:type="spellStart"/>
      <w:r>
        <w:t>EmptySpace</w:t>
      </w:r>
      <w:proofErr w:type="spellEnd"/>
      <w:r>
        <w:t xml:space="preserve"> max="-2" attributes="0"/&gt;</w:t>
      </w:r>
    </w:p>
    <w:p w14:paraId="791D83FA" w14:textId="77777777" w:rsidR="00BA2226" w:rsidRDefault="00BA2226" w:rsidP="00BA2226">
      <w:r>
        <w:t xml:space="preserve">              &lt;Component id="jLabel1" min="-2" </w:t>
      </w:r>
      <w:proofErr w:type="spellStart"/>
      <w:r>
        <w:t>pref</w:t>
      </w:r>
      <w:proofErr w:type="spellEnd"/>
      <w:r>
        <w:t>="32" max="-2" attributes="0"/&gt;</w:t>
      </w:r>
    </w:p>
    <w:p w14:paraId="7C5D12F7" w14:textId="77777777" w:rsidR="00BA2226" w:rsidRDefault="00BA2226" w:rsidP="00BA2226">
      <w:r>
        <w:t xml:space="preserve">              &lt;</w:t>
      </w:r>
      <w:proofErr w:type="spellStart"/>
      <w:r>
        <w:t>EmptySpace</w:t>
      </w:r>
      <w:proofErr w:type="spellEnd"/>
      <w:r>
        <w:t xml:space="preserve"> min="-2" </w:t>
      </w:r>
      <w:proofErr w:type="spellStart"/>
      <w:r>
        <w:t>pref</w:t>
      </w:r>
      <w:proofErr w:type="spellEnd"/>
      <w:r>
        <w:t>="40" max="-2" attributes="0"/&gt;</w:t>
      </w:r>
    </w:p>
    <w:p w14:paraId="19AD8565" w14:textId="77777777" w:rsidR="00BA2226" w:rsidRDefault="00BA2226" w:rsidP="00BA2226">
      <w:r>
        <w:t xml:space="preserve">              &lt;Component id="found" min="-2" max="-2" attributes="0"/&gt;</w:t>
      </w:r>
    </w:p>
    <w:p w14:paraId="30E32A51" w14:textId="77777777" w:rsidR="00BA2226" w:rsidRDefault="00BA2226" w:rsidP="00BA2226">
      <w:r>
        <w:t xml:space="preserve">              &lt;</w:t>
      </w:r>
      <w:proofErr w:type="spellStart"/>
      <w:r>
        <w:t>EmptySpace</w:t>
      </w:r>
      <w:proofErr w:type="spellEnd"/>
      <w:r>
        <w:t xml:space="preserve"> type="unrelated" max="-2" attributes="0"/&gt;</w:t>
      </w:r>
    </w:p>
    <w:p w14:paraId="15DB28DD" w14:textId="77777777" w:rsidR="00BA2226" w:rsidRDefault="00BA2226" w:rsidP="00BA2226">
      <w:r>
        <w:t xml:space="preserve">              &lt;Component id="adminprofileBtn1" min="-2" </w:t>
      </w:r>
      <w:proofErr w:type="spellStart"/>
      <w:r>
        <w:t>pref</w:t>
      </w:r>
      <w:proofErr w:type="spellEnd"/>
      <w:r>
        <w:t>="38" max="-2" attributes="0"/&gt;</w:t>
      </w:r>
    </w:p>
    <w:p w14:paraId="13BB6C0C" w14:textId="77777777" w:rsidR="00BA2226" w:rsidRDefault="00BA2226" w:rsidP="00BA2226">
      <w:r>
        <w:t xml:space="preserve">              &lt;</w:t>
      </w:r>
      <w:proofErr w:type="spellStart"/>
      <w:r>
        <w:t>EmptySpace</w:t>
      </w:r>
      <w:proofErr w:type="spellEnd"/>
      <w:r>
        <w:t xml:space="preserve"> max="-2" attributes="0"/&gt;</w:t>
      </w:r>
    </w:p>
    <w:p w14:paraId="182CBFF5" w14:textId="77777777" w:rsidR="00BA2226" w:rsidRDefault="00BA2226" w:rsidP="00BA2226">
      <w:r>
        <w:t xml:space="preserve">          &lt;/Group&gt;</w:t>
      </w:r>
    </w:p>
    <w:p w14:paraId="07CCEB4E" w14:textId="77777777" w:rsidR="00BA2226" w:rsidRDefault="00BA2226" w:rsidP="00BA2226">
      <w:r>
        <w:t xml:space="preserve">      &lt;/Group&gt;</w:t>
      </w:r>
    </w:p>
    <w:p w14:paraId="5B6BC5E2" w14:textId="77777777" w:rsidR="00BA2226" w:rsidRDefault="00BA2226" w:rsidP="00BA2226">
      <w:r>
        <w:t xml:space="preserve">    &lt;/</w:t>
      </w:r>
      <w:proofErr w:type="spellStart"/>
      <w:r>
        <w:t>DimensionLayout</w:t>
      </w:r>
      <w:proofErr w:type="spellEnd"/>
      <w:r>
        <w:t>&gt;</w:t>
      </w:r>
    </w:p>
    <w:p w14:paraId="509351EE" w14:textId="77777777" w:rsidR="00BA2226" w:rsidRDefault="00BA2226" w:rsidP="00BA2226">
      <w:r>
        <w:t xml:space="preserve">  &lt;/Layout&gt;</w:t>
      </w:r>
    </w:p>
    <w:p w14:paraId="3EBB07B4" w14:textId="77777777" w:rsidR="00BA2226" w:rsidRDefault="00BA2226" w:rsidP="00BA2226">
      <w:r>
        <w:lastRenderedPageBreak/>
        <w:t xml:space="preserve">  &lt;</w:t>
      </w:r>
      <w:proofErr w:type="spellStart"/>
      <w:r>
        <w:t>SubComponents</w:t>
      </w:r>
      <w:proofErr w:type="spellEnd"/>
      <w:r>
        <w:t>&gt;</w:t>
      </w:r>
    </w:p>
    <w:p w14:paraId="282361FA" w14:textId="77777777" w:rsidR="00BA2226" w:rsidRDefault="00BA2226" w:rsidP="00BA2226">
      <w:r>
        <w:t xml:space="preserve">    &lt;Container class="</w:t>
      </w:r>
      <w:proofErr w:type="spellStart"/>
      <w:r>
        <w:t>javax.swing.JScrollPane</w:t>
      </w:r>
      <w:proofErr w:type="spellEnd"/>
      <w:r>
        <w:t>" name="jScrollPane2"&gt;</w:t>
      </w:r>
    </w:p>
    <w:p w14:paraId="707288A3" w14:textId="77777777" w:rsidR="00BA2226" w:rsidRDefault="00BA2226" w:rsidP="00BA2226">
      <w:r>
        <w:t xml:space="preserve">      &lt;</w:t>
      </w:r>
      <w:proofErr w:type="spellStart"/>
      <w:r>
        <w:t>AuxValues</w:t>
      </w:r>
      <w:proofErr w:type="spellEnd"/>
      <w:r>
        <w:t>&gt;</w:t>
      </w:r>
    </w:p>
    <w:p w14:paraId="74F0C6BA" w14:textId="77777777" w:rsidR="00BA2226" w:rsidRDefault="00BA2226" w:rsidP="00BA2226">
      <w:r>
        <w:t xml:space="preserve">        &lt;</w:t>
      </w:r>
      <w:proofErr w:type="spellStart"/>
      <w:r>
        <w:t>AuxValue</w:t>
      </w:r>
      <w:proofErr w:type="spellEnd"/>
      <w:r>
        <w:t xml:space="preserve"> name="</w:t>
      </w:r>
      <w:proofErr w:type="spellStart"/>
      <w:r>
        <w:t>autoScrollPane</w:t>
      </w:r>
      <w:proofErr w:type="spellEnd"/>
      <w:r>
        <w:t>" type="</w:t>
      </w:r>
      <w:proofErr w:type="spellStart"/>
      <w:r>
        <w:t>java.lang.Boolean</w:t>
      </w:r>
      <w:proofErr w:type="spellEnd"/>
      <w:r>
        <w:t>" value="true"/&gt;</w:t>
      </w:r>
    </w:p>
    <w:p w14:paraId="5404D4F7" w14:textId="77777777" w:rsidR="00BA2226" w:rsidRDefault="00BA2226" w:rsidP="00BA2226">
      <w:r>
        <w:t xml:space="preserve">      &lt;/</w:t>
      </w:r>
      <w:proofErr w:type="spellStart"/>
      <w:r>
        <w:t>AuxValues</w:t>
      </w:r>
      <w:proofErr w:type="spellEnd"/>
      <w:r>
        <w:t>&gt;</w:t>
      </w:r>
    </w:p>
    <w:p w14:paraId="586AEA43" w14:textId="77777777" w:rsidR="00BA2226" w:rsidRDefault="00BA2226" w:rsidP="00BA2226"/>
    <w:p w14:paraId="18A9E0B6" w14:textId="77777777" w:rsidR="00BA2226" w:rsidRDefault="00BA2226" w:rsidP="00BA2226">
      <w:r>
        <w:t xml:space="preserve">      &lt;Layout class="org.netbeans.modules.form.compat2.layouts.support.JScrollPaneSupportLayout"/&gt;</w:t>
      </w:r>
    </w:p>
    <w:p w14:paraId="481E6DD3" w14:textId="77777777" w:rsidR="00BA2226" w:rsidRDefault="00BA2226" w:rsidP="00BA2226">
      <w:r>
        <w:t xml:space="preserve">      &lt;</w:t>
      </w:r>
      <w:proofErr w:type="spellStart"/>
      <w:r>
        <w:t>SubComponents</w:t>
      </w:r>
      <w:proofErr w:type="spellEnd"/>
      <w:r>
        <w:t>&gt;</w:t>
      </w:r>
    </w:p>
    <w:p w14:paraId="52680AF9" w14:textId="77777777" w:rsidR="00BA2226" w:rsidRDefault="00BA2226" w:rsidP="00BA2226">
      <w:r>
        <w:t xml:space="preserve">        &lt;Component class="</w:t>
      </w:r>
      <w:proofErr w:type="spellStart"/>
      <w:r>
        <w:t>javax.swing.JTable</w:t>
      </w:r>
      <w:proofErr w:type="spellEnd"/>
      <w:r>
        <w:t>" name="table"&gt;</w:t>
      </w:r>
    </w:p>
    <w:p w14:paraId="7C79CBB1" w14:textId="77777777" w:rsidR="00BA2226" w:rsidRDefault="00BA2226" w:rsidP="00BA2226">
      <w:r>
        <w:t xml:space="preserve">          &lt;Properties&gt;</w:t>
      </w:r>
    </w:p>
    <w:p w14:paraId="67885250" w14:textId="77777777" w:rsidR="00BA2226" w:rsidRDefault="00BA2226" w:rsidP="00BA2226">
      <w:r>
        <w:t xml:space="preserve">            &lt;Property name="model" type="</w:t>
      </w:r>
      <w:proofErr w:type="spellStart"/>
      <w:r>
        <w:t>javax.swing.table.TableModel</w:t>
      </w:r>
      <w:proofErr w:type="spellEnd"/>
      <w:r>
        <w:t>" editor="org.netbeans.modules.form.editors2.TableModelEditor"&gt;</w:t>
      </w:r>
    </w:p>
    <w:p w14:paraId="73CAC191" w14:textId="77777777" w:rsidR="00BA2226" w:rsidRDefault="00BA2226" w:rsidP="00BA2226">
      <w:r>
        <w:t xml:space="preserve">              &lt;Table </w:t>
      </w:r>
      <w:proofErr w:type="spellStart"/>
      <w:r>
        <w:t>columnCount</w:t>
      </w:r>
      <w:proofErr w:type="spellEnd"/>
      <w:r>
        <w:t xml:space="preserve">="5" </w:t>
      </w:r>
      <w:proofErr w:type="spellStart"/>
      <w:r>
        <w:t>rowCount</w:t>
      </w:r>
      <w:proofErr w:type="spellEnd"/>
      <w:r>
        <w:t>="0"&gt;</w:t>
      </w:r>
    </w:p>
    <w:p w14:paraId="4470D734" w14:textId="77777777" w:rsidR="00BA2226" w:rsidRDefault="00BA2226" w:rsidP="00BA2226">
      <w:r>
        <w:t xml:space="preserve">                &lt;Column editable="true" title="ID" type="</w:t>
      </w:r>
      <w:proofErr w:type="spellStart"/>
      <w:r>
        <w:t>java.lang.Object</w:t>
      </w:r>
      <w:proofErr w:type="spellEnd"/>
      <w:r>
        <w:t>"/&gt;</w:t>
      </w:r>
    </w:p>
    <w:p w14:paraId="37FCC5BA" w14:textId="77777777" w:rsidR="00BA2226" w:rsidRDefault="00BA2226" w:rsidP="00BA2226">
      <w:r>
        <w:t xml:space="preserve">                &lt;Column editable="true" title="PRODUCT NAME" type="</w:t>
      </w:r>
      <w:proofErr w:type="spellStart"/>
      <w:r>
        <w:t>java.lang.Object</w:t>
      </w:r>
      <w:proofErr w:type="spellEnd"/>
      <w:r>
        <w:t>"/&gt;</w:t>
      </w:r>
    </w:p>
    <w:p w14:paraId="773A3042" w14:textId="77777777" w:rsidR="00BA2226" w:rsidRDefault="00BA2226" w:rsidP="00BA2226">
      <w:r>
        <w:t xml:space="preserve">                &lt;Column editable="true" title="TYPE" type="</w:t>
      </w:r>
      <w:proofErr w:type="spellStart"/>
      <w:r>
        <w:t>java.lang.Object</w:t>
      </w:r>
      <w:proofErr w:type="spellEnd"/>
      <w:r>
        <w:t>"/&gt;</w:t>
      </w:r>
    </w:p>
    <w:p w14:paraId="0E5A3CF4" w14:textId="77777777" w:rsidR="00BA2226" w:rsidRDefault="00BA2226" w:rsidP="00BA2226">
      <w:r>
        <w:t xml:space="preserve">                &lt;Column editable="true" title="QUANTITY" type="</w:t>
      </w:r>
      <w:proofErr w:type="spellStart"/>
      <w:r>
        <w:t>java.lang.Object</w:t>
      </w:r>
      <w:proofErr w:type="spellEnd"/>
      <w:r>
        <w:t>"/&gt;</w:t>
      </w:r>
    </w:p>
    <w:p w14:paraId="36E1228D" w14:textId="77777777" w:rsidR="00BA2226" w:rsidRDefault="00BA2226" w:rsidP="00BA2226">
      <w:r>
        <w:t xml:space="preserve">                &lt;Column editable="true" title="USERID" type="</w:t>
      </w:r>
      <w:proofErr w:type="spellStart"/>
      <w:r>
        <w:t>java.lang.Object</w:t>
      </w:r>
      <w:proofErr w:type="spellEnd"/>
      <w:r>
        <w:t>"/&gt;</w:t>
      </w:r>
    </w:p>
    <w:p w14:paraId="75F740C1" w14:textId="77777777" w:rsidR="00BA2226" w:rsidRDefault="00BA2226" w:rsidP="00BA2226">
      <w:r>
        <w:t xml:space="preserve">              &lt;/Table&gt;</w:t>
      </w:r>
    </w:p>
    <w:p w14:paraId="297C1B89" w14:textId="77777777" w:rsidR="00BA2226" w:rsidRDefault="00BA2226" w:rsidP="00BA2226">
      <w:r>
        <w:t xml:space="preserve">            &lt;/Property&gt;</w:t>
      </w:r>
    </w:p>
    <w:p w14:paraId="19390E25" w14:textId="77777777" w:rsidR="00BA2226" w:rsidRDefault="00BA2226" w:rsidP="00BA2226">
      <w:r>
        <w:t xml:space="preserve">            &lt;Property name="</w:t>
      </w:r>
      <w:proofErr w:type="spellStart"/>
      <w:r>
        <w:t>columnModel</w:t>
      </w:r>
      <w:proofErr w:type="spellEnd"/>
      <w:r>
        <w:t>" type="</w:t>
      </w:r>
      <w:proofErr w:type="spellStart"/>
      <w:r>
        <w:t>javax.swing.table.TableColumnModel</w:t>
      </w:r>
      <w:proofErr w:type="spellEnd"/>
      <w:r>
        <w:t>" editor="org.netbeans.modules.form.editors2.TableColumnModelEditor"&gt;</w:t>
      </w:r>
    </w:p>
    <w:p w14:paraId="3CE05DD6" w14:textId="77777777" w:rsidR="00BA2226" w:rsidRDefault="00BA2226" w:rsidP="00BA2226">
      <w:r>
        <w:t xml:space="preserve">              &lt;</w:t>
      </w:r>
      <w:proofErr w:type="spellStart"/>
      <w:r>
        <w:t>TableColumnModel</w:t>
      </w:r>
      <w:proofErr w:type="spellEnd"/>
      <w:r>
        <w:t xml:space="preserve"> </w:t>
      </w:r>
      <w:proofErr w:type="spellStart"/>
      <w:r>
        <w:t>selectionModel</w:t>
      </w:r>
      <w:proofErr w:type="spellEnd"/>
      <w:r>
        <w:t>="0"&gt;</w:t>
      </w:r>
    </w:p>
    <w:p w14:paraId="067C9DA8" w14:textId="77777777" w:rsidR="00BA2226" w:rsidRDefault="00BA2226" w:rsidP="00BA2226">
      <w:r>
        <w:t xml:space="preserve">                &lt;Column </w:t>
      </w:r>
      <w:proofErr w:type="spellStart"/>
      <w:r>
        <w:t>maxWidth</w:t>
      </w:r>
      <w:proofErr w:type="spellEnd"/>
      <w:r>
        <w:t xml:space="preserve">="-1" </w:t>
      </w:r>
      <w:proofErr w:type="spellStart"/>
      <w:r>
        <w:t>minWidth</w:t>
      </w:r>
      <w:proofErr w:type="spellEnd"/>
      <w:r>
        <w:t xml:space="preserve">="-1" </w:t>
      </w:r>
      <w:proofErr w:type="spellStart"/>
      <w:r>
        <w:t>prefWidth</w:t>
      </w:r>
      <w:proofErr w:type="spellEnd"/>
      <w:r>
        <w:t>="-1" resizable="true"&gt;</w:t>
      </w:r>
    </w:p>
    <w:p w14:paraId="75B8F15F" w14:textId="77777777" w:rsidR="00BA2226" w:rsidRDefault="00BA2226" w:rsidP="00BA2226">
      <w:r>
        <w:lastRenderedPageBreak/>
        <w:t xml:space="preserve">                  &lt;Title/&gt;</w:t>
      </w:r>
    </w:p>
    <w:p w14:paraId="5310C451" w14:textId="77777777" w:rsidR="00BA2226" w:rsidRDefault="00BA2226" w:rsidP="00BA2226">
      <w:r>
        <w:t xml:space="preserve">                  &lt;Editor/&gt;</w:t>
      </w:r>
    </w:p>
    <w:p w14:paraId="45484C8A" w14:textId="77777777" w:rsidR="00BA2226" w:rsidRDefault="00BA2226" w:rsidP="00BA2226">
      <w:r>
        <w:t xml:space="preserve">                  &lt;Renderer/&gt;</w:t>
      </w:r>
    </w:p>
    <w:p w14:paraId="01AD204E" w14:textId="77777777" w:rsidR="00BA2226" w:rsidRDefault="00BA2226" w:rsidP="00BA2226">
      <w:r>
        <w:t xml:space="preserve">                &lt;/Column&gt;</w:t>
      </w:r>
    </w:p>
    <w:p w14:paraId="69BCFF77" w14:textId="77777777" w:rsidR="00BA2226" w:rsidRDefault="00BA2226" w:rsidP="00BA2226">
      <w:r>
        <w:t xml:space="preserve">                &lt;Column </w:t>
      </w:r>
      <w:proofErr w:type="spellStart"/>
      <w:r>
        <w:t>maxWidth</w:t>
      </w:r>
      <w:proofErr w:type="spellEnd"/>
      <w:r>
        <w:t xml:space="preserve">="-1" </w:t>
      </w:r>
      <w:proofErr w:type="spellStart"/>
      <w:r>
        <w:t>minWidth</w:t>
      </w:r>
      <w:proofErr w:type="spellEnd"/>
      <w:r>
        <w:t xml:space="preserve">="-1" </w:t>
      </w:r>
      <w:proofErr w:type="spellStart"/>
      <w:r>
        <w:t>prefWidth</w:t>
      </w:r>
      <w:proofErr w:type="spellEnd"/>
      <w:r>
        <w:t>="-1" resizable="true"&gt;</w:t>
      </w:r>
    </w:p>
    <w:p w14:paraId="12A15BBE" w14:textId="77777777" w:rsidR="00BA2226" w:rsidRDefault="00BA2226" w:rsidP="00BA2226">
      <w:r>
        <w:t xml:space="preserve">                  &lt;Title/&gt;</w:t>
      </w:r>
    </w:p>
    <w:p w14:paraId="53493488" w14:textId="77777777" w:rsidR="00BA2226" w:rsidRDefault="00BA2226" w:rsidP="00BA2226">
      <w:r>
        <w:t xml:space="preserve">                  &lt;Editor/&gt;</w:t>
      </w:r>
    </w:p>
    <w:p w14:paraId="3A711B33" w14:textId="77777777" w:rsidR="00BA2226" w:rsidRDefault="00BA2226" w:rsidP="00BA2226">
      <w:r>
        <w:t xml:space="preserve">                  &lt;Renderer/&gt;</w:t>
      </w:r>
    </w:p>
    <w:p w14:paraId="202D4C8B" w14:textId="77777777" w:rsidR="00BA2226" w:rsidRDefault="00BA2226" w:rsidP="00BA2226">
      <w:r>
        <w:t xml:space="preserve">                &lt;/Column&gt;</w:t>
      </w:r>
    </w:p>
    <w:p w14:paraId="04DE423F" w14:textId="77777777" w:rsidR="00BA2226" w:rsidRDefault="00BA2226" w:rsidP="00BA2226">
      <w:r>
        <w:t xml:space="preserve">                &lt;Column </w:t>
      </w:r>
      <w:proofErr w:type="spellStart"/>
      <w:r>
        <w:t>maxWidth</w:t>
      </w:r>
      <w:proofErr w:type="spellEnd"/>
      <w:r>
        <w:t xml:space="preserve">="-1" </w:t>
      </w:r>
      <w:proofErr w:type="spellStart"/>
      <w:r>
        <w:t>minWidth</w:t>
      </w:r>
      <w:proofErr w:type="spellEnd"/>
      <w:r>
        <w:t xml:space="preserve">="-1" </w:t>
      </w:r>
      <w:proofErr w:type="spellStart"/>
      <w:r>
        <w:t>prefWidth</w:t>
      </w:r>
      <w:proofErr w:type="spellEnd"/>
      <w:r>
        <w:t>="-1" resizable="true"&gt;</w:t>
      </w:r>
    </w:p>
    <w:p w14:paraId="5DA024E1" w14:textId="77777777" w:rsidR="00BA2226" w:rsidRDefault="00BA2226" w:rsidP="00BA2226">
      <w:r>
        <w:t xml:space="preserve">                  &lt;Title/&gt;</w:t>
      </w:r>
    </w:p>
    <w:p w14:paraId="63B3BC34" w14:textId="77777777" w:rsidR="00BA2226" w:rsidRDefault="00BA2226" w:rsidP="00BA2226">
      <w:r>
        <w:t xml:space="preserve">                  &lt;Editor/&gt;</w:t>
      </w:r>
    </w:p>
    <w:p w14:paraId="01480963" w14:textId="77777777" w:rsidR="00BA2226" w:rsidRDefault="00BA2226" w:rsidP="00BA2226">
      <w:r>
        <w:t xml:space="preserve">                  &lt;Renderer/&gt;</w:t>
      </w:r>
    </w:p>
    <w:p w14:paraId="439CBD0F" w14:textId="77777777" w:rsidR="00BA2226" w:rsidRDefault="00BA2226" w:rsidP="00BA2226">
      <w:r>
        <w:t xml:space="preserve">                &lt;/Column&gt;</w:t>
      </w:r>
    </w:p>
    <w:p w14:paraId="6F0DB4BA" w14:textId="77777777" w:rsidR="00BA2226" w:rsidRDefault="00BA2226" w:rsidP="00BA2226">
      <w:r>
        <w:t xml:space="preserve">                &lt;Column </w:t>
      </w:r>
      <w:proofErr w:type="spellStart"/>
      <w:r>
        <w:t>maxWidth</w:t>
      </w:r>
      <w:proofErr w:type="spellEnd"/>
      <w:r>
        <w:t xml:space="preserve">="-1" </w:t>
      </w:r>
      <w:proofErr w:type="spellStart"/>
      <w:r>
        <w:t>minWidth</w:t>
      </w:r>
      <w:proofErr w:type="spellEnd"/>
      <w:r>
        <w:t xml:space="preserve">="-1" </w:t>
      </w:r>
      <w:proofErr w:type="spellStart"/>
      <w:r>
        <w:t>prefWidth</w:t>
      </w:r>
      <w:proofErr w:type="spellEnd"/>
      <w:r>
        <w:t>="-1" resizable="true"&gt;</w:t>
      </w:r>
    </w:p>
    <w:p w14:paraId="7BDB256C" w14:textId="77777777" w:rsidR="00BA2226" w:rsidRDefault="00BA2226" w:rsidP="00BA2226">
      <w:r>
        <w:t xml:space="preserve">                  &lt;Title/&gt;</w:t>
      </w:r>
    </w:p>
    <w:p w14:paraId="2137A921" w14:textId="77777777" w:rsidR="00BA2226" w:rsidRDefault="00BA2226" w:rsidP="00BA2226">
      <w:r>
        <w:t xml:space="preserve">                  &lt;Editor/&gt;</w:t>
      </w:r>
    </w:p>
    <w:p w14:paraId="6F602B6E" w14:textId="77777777" w:rsidR="00BA2226" w:rsidRDefault="00BA2226" w:rsidP="00BA2226">
      <w:r>
        <w:t xml:space="preserve">                  &lt;Renderer/&gt;</w:t>
      </w:r>
    </w:p>
    <w:p w14:paraId="576F0FFF" w14:textId="77777777" w:rsidR="00BA2226" w:rsidRDefault="00BA2226" w:rsidP="00BA2226">
      <w:r>
        <w:t xml:space="preserve">                &lt;/Column&gt;</w:t>
      </w:r>
    </w:p>
    <w:p w14:paraId="5AC59F59" w14:textId="77777777" w:rsidR="00BA2226" w:rsidRDefault="00BA2226" w:rsidP="00BA2226">
      <w:r>
        <w:t xml:space="preserve">                &lt;Column </w:t>
      </w:r>
      <w:proofErr w:type="spellStart"/>
      <w:r>
        <w:t>maxWidth</w:t>
      </w:r>
      <w:proofErr w:type="spellEnd"/>
      <w:r>
        <w:t xml:space="preserve">="-1" </w:t>
      </w:r>
      <w:proofErr w:type="spellStart"/>
      <w:r>
        <w:t>minWidth</w:t>
      </w:r>
      <w:proofErr w:type="spellEnd"/>
      <w:r>
        <w:t xml:space="preserve">="-1" </w:t>
      </w:r>
      <w:proofErr w:type="spellStart"/>
      <w:r>
        <w:t>prefWidth</w:t>
      </w:r>
      <w:proofErr w:type="spellEnd"/>
      <w:r>
        <w:t>="-1" resizable="true"&gt;</w:t>
      </w:r>
    </w:p>
    <w:p w14:paraId="6A7F00E1" w14:textId="77777777" w:rsidR="00BA2226" w:rsidRDefault="00BA2226" w:rsidP="00BA2226">
      <w:r>
        <w:t xml:space="preserve">                  &lt;Title/&gt;</w:t>
      </w:r>
    </w:p>
    <w:p w14:paraId="2551B8FE" w14:textId="77777777" w:rsidR="00BA2226" w:rsidRDefault="00BA2226" w:rsidP="00BA2226">
      <w:r>
        <w:t xml:space="preserve">                  &lt;Editor/&gt;</w:t>
      </w:r>
    </w:p>
    <w:p w14:paraId="4B32A869" w14:textId="77777777" w:rsidR="00BA2226" w:rsidRDefault="00BA2226" w:rsidP="00BA2226">
      <w:r>
        <w:t xml:space="preserve">                  &lt;Renderer/&gt;</w:t>
      </w:r>
    </w:p>
    <w:p w14:paraId="7173B090" w14:textId="77777777" w:rsidR="00BA2226" w:rsidRDefault="00BA2226" w:rsidP="00BA2226">
      <w:r>
        <w:t xml:space="preserve">                &lt;/Column&gt;</w:t>
      </w:r>
    </w:p>
    <w:p w14:paraId="7E497E24" w14:textId="77777777" w:rsidR="00BA2226" w:rsidRDefault="00BA2226" w:rsidP="00BA2226">
      <w:r>
        <w:lastRenderedPageBreak/>
        <w:t xml:space="preserve">              &lt;/</w:t>
      </w:r>
      <w:proofErr w:type="spellStart"/>
      <w:r>
        <w:t>TableColumnModel</w:t>
      </w:r>
      <w:proofErr w:type="spellEnd"/>
      <w:r>
        <w:t>&gt;</w:t>
      </w:r>
    </w:p>
    <w:p w14:paraId="647938C4" w14:textId="77777777" w:rsidR="00BA2226" w:rsidRDefault="00BA2226" w:rsidP="00BA2226">
      <w:r>
        <w:t xml:space="preserve">            &lt;/Property&gt;</w:t>
      </w:r>
    </w:p>
    <w:p w14:paraId="1983A3A1" w14:textId="77777777" w:rsidR="00BA2226" w:rsidRDefault="00BA2226" w:rsidP="00BA2226">
      <w:r>
        <w:t xml:space="preserve">            &lt;Property name="</w:t>
      </w:r>
      <w:proofErr w:type="spellStart"/>
      <w:r>
        <w:t>tableHeader</w:t>
      </w:r>
      <w:proofErr w:type="spellEnd"/>
      <w:r>
        <w:t>" type="</w:t>
      </w:r>
      <w:proofErr w:type="spellStart"/>
      <w:r>
        <w:t>javax.swing.table.JTableHeader</w:t>
      </w:r>
      <w:proofErr w:type="spellEnd"/>
      <w:r>
        <w:t>" editor="org.netbeans.modules.form.editors2.JTableHeaderEditor"&gt;</w:t>
      </w:r>
    </w:p>
    <w:p w14:paraId="6A290498" w14:textId="77777777" w:rsidR="00BA2226" w:rsidRDefault="00BA2226" w:rsidP="00BA2226">
      <w:r>
        <w:t xml:space="preserve">              &lt;</w:t>
      </w:r>
      <w:proofErr w:type="spellStart"/>
      <w:r>
        <w:t>TableHeader</w:t>
      </w:r>
      <w:proofErr w:type="spellEnd"/>
      <w:r>
        <w:t xml:space="preserve"> </w:t>
      </w:r>
      <w:proofErr w:type="spellStart"/>
      <w:r>
        <w:t>reorderingAllowed</w:t>
      </w:r>
      <w:proofErr w:type="spellEnd"/>
      <w:r>
        <w:t xml:space="preserve">="true" </w:t>
      </w:r>
      <w:proofErr w:type="spellStart"/>
      <w:r>
        <w:t>resizingAllowed</w:t>
      </w:r>
      <w:proofErr w:type="spellEnd"/>
      <w:r>
        <w:t>="true"/&gt;</w:t>
      </w:r>
    </w:p>
    <w:p w14:paraId="42A22265" w14:textId="77777777" w:rsidR="00BA2226" w:rsidRDefault="00BA2226" w:rsidP="00BA2226">
      <w:r>
        <w:t xml:space="preserve">            &lt;/Property&gt;</w:t>
      </w:r>
    </w:p>
    <w:p w14:paraId="610E5B19" w14:textId="77777777" w:rsidR="00BA2226" w:rsidRDefault="00BA2226" w:rsidP="00BA2226">
      <w:r>
        <w:t xml:space="preserve">          &lt;/Properties&gt;</w:t>
      </w:r>
    </w:p>
    <w:p w14:paraId="7EC9C930" w14:textId="77777777" w:rsidR="00BA2226" w:rsidRDefault="00BA2226" w:rsidP="00BA2226">
      <w:r>
        <w:t xml:space="preserve">        &lt;/Component&gt;</w:t>
      </w:r>
    </w:p>
    <w:p w14:paraId="1E3820FD" w14:textId="77777777" w:rsidR="00BA2226" w:rsidRDefault="00BA2226" w:rsidP="00BA2226">
      <w:r>
        <w:t xml:space="preserve">      &lt;/</w:t>
      </w:r>
      <w:proofErr w:type="spellStart"/>
      <w:r>
        <w:t>SubComponents</w:t>
      </w:r>
      <w:proofErr w:type="spellEnd"/>
      <w:r>
        <w:t>&gt;</w:t>
      </w:r>
    </w:p>
    <w:p w14:paraId="6A5648C6" w14:textId="77777777" w:rsidR="00BA2226" w:rsidRDefault="00BA2226" w:rsidP="00BA2226">
      <w:r>
        <w:t xml:space="preserve">    &lt;/Container&gt;</w:t>
      </w:r>
    </w:p>
    <w:p w14:paraId="0B32BCFC" w14:textId="77777777" w:rsidR="00BA2226" w:rsidRDefault="00BA2226" w:rsidP="00BA2226">
      <w:r>
        <w:t xml:space="preserve">    &lt;Component class="</w:t>
      </w:r>
      <w:proofErr w:type="spellStart"/>
      <w:r>
        <w:t>javax.swing.JTextField</w:t>
      </w:r>
      <w:proofErr w:type="spellEnd"/>
      <w:r>
        <w:t>" name="</w:t>
      </w:r>
      <w:proofErr w:type="spellStart"/>
      <w:r>
        <w:t>pName</w:t>
      </w:r>
      <w:proofErr w:type="spellEnd"/>
      <w:r>
        <w:t>"&gt;</w:t>
      </w:r>
    </w:p>
    <w:p w14:paraId="3488B5FC" w14:textId="77777777" w:rsidR="00BA2226" w:rsidRDefault="00BA2226" w:rsidP="00BA2226">
      <w:r>
        <w:t xml:space="preserve">      &lt;Events&gt;</w:t>
      </w:r>
    </w:p>
    <w:p w14:paraId="7BBA655A" w14:textId="77777777" w:rsidR="00BA2226" w:rsidRDefault="00BA2226" w:rsidP="00BA2226">
      <w:r>
        <w:t xml:space="preserve">        &lt;</w:t>
      </w:r>
      <w:proofErr w:type="spellStart"/>
      <w:r>
        <w:t>EventHandler</w:t>
      </w:r>
      <w:proofErr w:type="spellEnd"/>
      <w:r>
        <w:t xml:space="preserve"> event="</w:t>
      </w:r>
      <w:proofErr w:type="spellStart"/>
      <w:r>
        <w:t>actionPerformed</w:t>
      </w:r>
      <w:proofErr w:type="spellEnd"/>
      <w:r>
        <w:t>" listener="</w:t>
      </w:r>
      <w:proofErr w:type="spellStart"/>
      <w:r>
        <w:t>java.awt.event.ActionListener</w:t>
      </w:r>
      <w:proofErr w:type="spellEnd"/>
      <w:r>
        <w:t>" parameters="</w:t>
      </w:r>
      <w:proofErr w:type="spellStart"/>
      <w:r>
        <w:t>java.awt.event.ActionEvent</w:t>
      </w:r>
      <w:proofErr w:type="spellEnd"/>
      <w:r>
        <w:t>" handler="</w:t>
      </w:r>
      <w:proofErr w:type="spellStart"/>
      <w:r>
        <w:t>pNameActionPerformed</w:t>
      </w:r>
      <w:proofErr w:type="spellEnd"/>
      <w:r>
        <w:t>"/&gt;</w:t>
      </w:r>
    </w:p>
    <w:p w14:paraId="38CF219C" w14:textId="77777777" w:rsidR="00BA2226" w:rsidRDefault="00BA2226" w:rsidP="00BA2226">
      <w:r>
        <w:t xml:space="preserve">      &lt;/Events&gt;</w:t>
      </w:r>
    </w:p>
    <w:p w14:paraId="7D493782" w14:textId="77777777" w:rsidR="00BA2226" w:rsidRDefault="00BA2226" w:rsidP="00BA2226">
      <w:r>
        <w:t xml:space="preserve">    &lt;/Component&gt;</w:t>
      </w:r>
    </w:p>
    <w:p w14:paraId="7CE36E42" w14:textId="77777777" w:rsidR="00BA2226" w:rsidRDefault="00BA2226" w:rsidP="00BA2226">
      <w:r>
        <w:t xml:space="preserve">    &lt;Component class="</w:t>
      </w:r>
      <w:proofErr w:type="spellStart"/>
      <w:r>
        <w:t>javax.swing.JButton</w:t>
      </w:r>
      <w:proofErr w:type="spellEnd"/>
      <w:r>
        <w:t>" name="</w:t>
      </w:r>
      <w:proofErr w:type="spellStart"/>
      <w:r>
        <w:t>removeBtn</w:t>
      </w:r>
      <w:proofErr w:type="spellEnd"/>
      <w:r>
        <w:t>"&gt;</w:t>
      </w:r>
    </w:p>
    <w:p w14:paraId="3C09D9E1" w14:textId="77777777" w:rsidR="00BA2226" w:rsidRDefault="00BA2226" w:rsidP="00BA2226">
      <w:r>
        <w:t xml:space="preserve">      &lt;Properties&gt;</w:t>
      </w:r>
    </w:p>
    <w:p w14:paraId="60F868F9" w14:textId="77777777" w:rsidR="00BA2226" w:rsidRDefault="00BA2226" w:rsidP="00BA2226">
      <w:r>
        <w:t xml:space="preserve">        &lt;Property name="text" type="</w:t>
      </w:r>
      <w:proofErr w:type="spellStart"/>
      <w:r>
        <w:t>java.lang.String</w:t>
      </w:r>
      <w:proofErr w:type="spellEnd"/>
      <w:r>
        <w:t>" value="Remove"/&gt;</w:t>
      </w:r>
    </w:p>
    <w:p w14:paraId="34E0094D" w14:textId="77777777" w:rsidR="00BA2226" w:rsidRDefault="00BA2226" w:rsidP="00BA2226">
      <w:r>
        <w:t xml:space="preserve">      &lt;/Properties&gt;</w:t>
      </w:r>
    </w:p>
    <w:p w14:paraId="11D19795" w14:textId="77777777" w:rsidR="00BA2226" w:rsidRDefault="00BA2226" w:rsidP="00BA2226">
      <w:r>
        <w:t xml:space="preserve">      &lt;Events&gt;</w:t>
      </w:r>
    </w:p>
    <w:p w14:paraId="30B0E2FB" w14:textId="77777777" w:rsidR="00BA2226" w:rsidRDefault="00BA2226" w:rsidP="00BA2226">
      <w:r>
        <w:t xml:space="preserve">        &lt;</w:t>
      </w:r>
      <w:proofErr w:type="spellStart"/>
      <w:r>
        <w:t>EventHandler</w:t>
      </w:r>
      <w:proofErr w:type="spellEnd"/>
      <w:r>
        <w:t xml:space="preserve"> event="</w:t>
      </w:r>
      <w:proofErr w:type="spellStart"/>
      <w:r>
        <w:t>actionPerformed</w:t>
      </w:r>
      <w:proofErr w:type="spellEnd"/>
      <w:r>
        <w:t>" listener="</w:t>
      </w:r>
      <w:proofErr w:type="spellStart"/>
      <w:r>
        <w:t>java.awt.event.ActionListener</w:t>
      </w:r>
      <w:proofErr w:type="spellEnd"/>
      <w:r>
        <w:t>" parameters="</w:t>
      </w:r>
      <w:proofErr w:type="spellStart"/>
      <w:r>
        <w:t>java.awt.event.ActionEvent</w:t>
      </w:r>
      <w:proofErr w:type="spellEnd"/>
      <w:r>
        <w:t>" handler="</w:t>
      </w:r>
      <w:proofErr w:type="spellStart"/>
      <w:r>
        <w:t>removeBtnActionPerformed</w:t>
      </w:r>
      <w:proofErr w:type="spellEnd"/>
      <w:r>
        <w:t>"/&gt;</w:t>
      </w:r>
    </w:p>
    <w:p w14:paraId="0D008556" w14:textId="77777777" w:rsidR="00BA2226" w:rsidRDefault="00BA2226" w:rsidP="00BA2226">
      <w:r>
        <w:t xml:space="preserve">      &lt;/Events&gt;</w:t>
      </w:r>
    </w:p>
    <w:p w14:paraId="6807F906" w14:textId="77777777" w:rsidR="00BA2226" w:rsidRDefault="00BA2226" w:rsidP="00BA2226">
      <w:r>
        <w:t xml:space="preserve">    &lt;/Component&gt;</w:t>
      </w:r>
    </w:p>
    <w:p w14:paraId="14E951A5" w14:textId="77777777" w:rsidR="00BA2226" w:rsidRDefault="00BA2226" w:rsidP="00BA2226">
      <w:r>
        <w:lastRenderedPageBreak/>
        <w:t xml:space="preserve">    &lt;Component class="</w:t>
      </w:r>
      <w:proofErr w:type="spellStart"/>
      <w:r>
        <w:t>javax.swing.JButton</w:t>
      </w:r>
      <w:proofErr w:type="spellEnd"/>
      <w:r>
        <w:t>" name="adminprofileBtn1"&gt;</w:t>
      </w:r>
    </w:p>
    <w:p w14:paraId="55EDE116" w14:textId="77777777" w:rsidR="00BA2226" w:rsidRDefault="00BA2226" w:rsidP="00BA2226">
      <w:r>
        <w:t xml:space="preserve">      &lt;Properties&gt;</w:t>
      </w:r>
    </w:p>
    <w:p w14:paraId="21E0E109" w14:textId="77777777" w:rsidR="00BA2226" w:rsidRDefault="00BA2226" w:rsidP="00BA2226">
      <w:r>
        <w:t xml:space="preserve">        &lt;Property name="background" type="</w:t>
      </w:r>
      <w:proofErr w:type="spellStart"/>
      <w:r>
        <w:t>java.awt.Color</w:t>
      </w:r>
      <w:proofErr w:type="spellEnd"/>
      <w:r>
        <w:t>" editor="</w:t>
      </w:r>
      <w:proofErr w:type="spellStart"/>
      <w:r>
        <w:t>org.netbeans.beaninfo.editors.ColorEditor</w:t>
      </w:r>
      <w:proofErr w:type="spellEnd"/>
      <w:r>
        <w:t>"&gt;</w:t>
      </w:r>
    </w:p>
    <w:p w14:paraId="4B25DA27" w14:textId="77777777" w:rsidR="00BA2226" w:rsidRDefault="00BA2226" w:rsidP="00BA2226">
      <w:r>
        <w:t xml:space="preserve">          &lt;</w:t>
      </w:r>
      <w:proofErr w:type="spellStart"/>
      <w:r>
        <w:t>Color</w:t>
      </w:r>
      <w:proofErr w:type="spellEnd"/>
      <w:r>
        <w:t xml:space="preserve"> blue="88" green="73" red="3c" type="</w:t>
      </w:r>
      <w:proofErr w:type="spellStart"/>
      <w:r>
        <w:t>rgb</w:t>
      </w:r>
      <w:proofErr w:type="spellEnd"/>
      <w:r>
        <w:t>"/&gt;</w:t>
      </w:r>
    </w:p>
    <w:p w14:paraId="062EF9BD" w14:textId="77777777" w:rsidR="00BA2226" w:rsidRDefault="00BA2226" w:rsidP="00BA2226">
      <w:r>
        <w:t xml:space="preserve">        &lt;/Property&gt;</w:t>
      </w:r>
    </w:p>
    <w:p w14:paraId="532F8CE5" w14:textId="77777777" w:rsidR="00BA2226" w:rsidRDefault="00BA2226" w:rsidP="00BA2226">
      <w:r>
        <w:t xml:space="preserve">        &lt;Property name="font" type="</w:t>
      </w:r>
      <w:proofErr w:type="spellStart"/>
      <w:r>
        <w:t>java.awt.Font</w:t>
      </w:r>
      <w:proofErr w:type="spellEnd"/>
      <w:r>
        <w:t>" editor="</w:t>
      </w:r>
      <w:proofErr w:type="spellStart"/>
      <w:r>
        <w:t>org.netbeans.beaninfo.editors.FontEditor</w:t>
      </w:r>
      <w:proofErr w:type="spellEnd"/>
      <w:r>
        <w:t>"&gt;</w:t>
      </w:r>
    </w:p>
    <w:p w14:paraId="623D00BC" w14:textId="77777777" w:rsidR="00BA2226" w:rsidRDefault="00BA2226" w:rsidP="00BA2226">
      <w:r>
        <w:t xml:space="preserve">          &lt;Font name="Tahoma" size="14" style="1"/&gt;</w:t>
      </w:r>
    </w:p>
    <w:p w14:paraId="59521A71" w14:textId="77777777" w:rsidR="00BA2226" w:rsidRDefault="00BA2226" w:rsidP="00BA2226">
      <w:r>
        <w:t xml:space="preserve">        &lt;/Property&gt;</w:t>
      </w:r>
    </w:p>
    <w:p w14:paraId="3DCD3B57" w14:textId="77777777" w:rsidR="00BA2226" w:rsidRDefault="00BA2226" w:rsidP="00BA2226">
      <w:r>
        <w:t xml:space="preserve">        &lt;Property name="foreground" type="</w:t>
      </w:r>
      <w:proofErr w:type="spellStart"/>
      <w:r>
        <w:t>java.awt.Color</w:t>
      </w:r>
      <w:proofErr w:type="spellEnd"/>
      <w:r>
        <w:t>" editor="</w:t>
      </w:r>
      <w:proofErr w:type="spellStart"/>
      <w:r>
        <w:t>org.netbeans.beaninfo.editors.ColorEditor</w:t>
      </w:r>
      <w:proofErr w:type="spellEnd"/>
      <w:r>
        <w:t>"&gt;</w:t>
      </w:r>
    </w:p>
    <w:p w14:paraId="056A4DBA" w14:textId="77777777" w:rsidR="00BA2226" w:rsidRDefault="00BA2226" w:rsidP="00BA2226">
      <w:r>
        <w:t xml:space="preserve">          &lt;</w:t>
      </w:r>
      <w:proofErr w:type="spellStart"/>
      <w:r>
        <w:t>Color</w:t>
      </w:r>
      <w:proofErr w:type="spellEnd"/>
      <w:r>
        <w:t xml:space="preserve"> blue="ff" green="ff" red="ff" type="</w:t>
      </w:r>
      <w:proofErr w:type="spellStart"/>
      <w:r>
        <w:t>rgb</w:t>
      </w:r>
      <w:proofErr w:type="spellEnd"/>
      <w:r>
        <w:t>"/&gt;</w:t>
      </w:r>
    </w:p>
    <w:p w14:paraId="5A34993B" w14:textId="77777777" w:rsidR="00BA2226" w:rsidRDefault="00BA2226" w:rsidP="00BA2226">
      <w:r>
        <w:t xml:space="preserve">        &lt;/Property&gt;</w:t>
      </w:r>
    </w:p>
    <w:p w14:paraId="2EE76345" w14:textId="77777777" w:rsidR="00BA2226" w:rsidRDefault="00BA2226" w:rsidP="00BA2226">
      <w:r>
        <w:t xml:space="preserve">        &lt;Property name="text" type="</w:t>
      </w:r>
      <w:proofErr w:type="spellStart"/>
      <w:r>
        <w:t>java.lang.String</w:t>
      </w:r>
      <w:proofErr w:type="spellEnd"/>
      <w:r>
        <w:t>" value="View Profile"/&gt;</w:t>
      </w:r>
    </w:p>
    <w:p w14:paraId="7DD82B0D" w14:textId="77777777" w:rsidR="00BA2226" w:rsidRDefault="00BA2226" w:rsidP="00BA2226">
      <w:r>
        <w:t xml:space="preserve">      &lt;/Properties&gt;</w:t>
      </w:r>
    </w:p>
    <w:p w14:paraId="68F87B85" w14:textId="77777777" w:rsidR="00BA2226" w:rsidRDefault="00BA2226" w:rsidP="00BA2226">
      <w:r>
        <w:t xml:space="preserve">      &lt;Events&gt;</w:t>
      </w:r>
    </w:p>
    <w:p w14:paraId="1FA78971" w14:textId="77777777" w:rsidR="00BA2226" w:rsidRDefault="00BA2226" w:rsidP="00BA2226">
      <w:r>
        <w:t xml:space="preserve">        &lt;</w:t>
      </w:r>
      <w:proofErr w:type="spellStart"/>
      <w:r>
        <w:t>EventHandler</w:t>
      </w:r>
      <w:proofErr w:type="spellEnd"/>
      <w:r>
        <w:t xml:space="preserve"> event="</w:t>
      </w:r>
      <w:proofErr w:type="spellStart"/>
      <w:r>
        <w:t>actionPerformed</w:t>
      </w:r>
      <w:proofErr w:type="spellEnd"/>
      <w:r>
        <w:t>" listener="</w:t>
      </w:r>
      <w:proofErr w:type="spellStart"/>
      <w:r>
        <w:t>java.awt.event.ActionListener</w:t>
      </w:r>
      <w:proofErr w:type="spellEnd"/>
      <w:r>
        <w:t>" parameters="</w:t>
      </w:r>
      <w:proofErr w:type="spellStart"/>
      <w:r>
        <w:t>java.awt.event.ActionEvent</w:t>
      </w:r>
      <w:proofErr w:type="spellEnd"/>
      <w:r>
        <w:t>" handler="adminprofileBtn1ActionPerformed"/&gt;</w:t>
      </w:r>
    </w:p>
    <w:p w14:paraId="79506BA5" w14:textId="77777777" w:rsidR="00BA2226" w:rsidRDefault="00BA2226" w:rsidP="00BA2226">
      <w:r>
        <w:t xml:space="preserve">      &lt;/Events&gt;</w:t>
      </w:r>
    </w:p>
    <w:p w14:paraId="1D3E909B" w14:textId="77777777" w:rsidR="00BA2226" w:rsidRDefault="00BA2226" w:rsidP="00BA2226">
      <w:r>
        <w:t xml:space="preserve">      &lt;</w:t>
      </w:r>
      <w:proofErr w:type="spellStart"/>
      <w:r>
        <w:t>AuxValues</w:t>
      </w:r>
      <w:proofErr w:type="spellEnd"/>
      <w:r>
        <w:t>&gt;</w:t>
      </w:r>
    </w:p>
    <w:p w14:paraId="043E40EF" w14:textId="77777777" w:rsidR="00BA2226" w:rsidRDefault="00BA2226" w:rsidP="00BA2226">
      <w:r>
        <w:t xml:space="preserve">        &lt;</w:t>
      </w:r>
      <w:proofErr w:type="spellStart"/>
      <w:r>
        <w:t>AuxValue</w:t>
      </w:r>
      <w:proofErr w:type="spellEnd"/>
      <w:r>
        <w:t xml:space="preserve"> name="</w:t>
      </w:r>
      <w:proofErr w:type="spellStart"/>
      <w:r>
        <w:t>JavaCodeGenerator_VariableModifier</w:t>
      </w:r>
      <w:proofErr w:type="spellEnd"/>
      <w:r>
        <w:t>" type="</w:t>
      </w:r>
      <w:proofErr w:type="spellStart"/>
      <w:r>
        <w:t>java.lang.Integer</w:t>
      </w:r>
      <w:proofErr w:type="spellEnd"/>
      <w:r>
        <w:t>" value="9"/&gt;</w:t>
      </w:r>
    </w:p>
    <w:p w14:paraId="634DD442" w14:textId="77777777" w:rsidR="00BA2226" w:rsidRDefault="00BA2226" w:rsidP="00BA2226">
      <w:r>
        <w:t xml:space="preserve">      &lt;/</w:t>
      </w:r>
      <w:proofErr w:type="spellStart"/>
      <w:r>
        <w:t>AuxValues</w:t>
      </w:r>
      <w:proofErr w:type="spellEnd"/>
      <w:r>
        <w:t>&gt;</w:t>
      </w:r>
    </w:p>
    <w:p w14:paraId="3BD4D419" w14:textId="77777777" w:rsidR="00BA2226" w:rsidRDefault="00BA2226" w:rsidP="00BA2226">
      <w:r>
        <w:t xml:space="preserve">    &lt;/Component&gt;</w:t>
      </w:r>
    </w:p>
    <w:p w14:paraId="6ED9A10A" w14:textId="77777777" w:rsidR="00BA2226" w:rsidRDefault="00BA2226" w:rsidP="00BA2226">
      <w:r>
        <w:t xml:space="preserve">    &lt;Component class="</w:t>
      </w:r>
      <w:proofErr w:type="spellStart"/>
      <w:r>
        <w:t>javax.swing.JLabel</w:t>
      </w:r>
      <w:proofErr w:type="spellEnd"/>
      <w:r>
        <w:t>" name="found"&gt;</w:t>
      </w:r>
    </w:p>
    <w:p w14:paraId="2E03F44B" w14:textId="77777777" w:rsidR="00BA2226" w:rsidRDefault="00BA2226" w:rsidP="00BA2226">
      <w:r>
        <w:lastRenderedPageBreak/>
        <w:t xml:space="preserve">      &lt;Properties&gt;</w:t>
      </w:r>
    </w:p>
    <w:p w14:paraId="68BFBE3B" w14:textId="77777777" w:rsidR="00BA2226" w:rsidRDefault="00BA2226" w:rsidP="00BA2226">
      <w:r>
        <w:t xml:space="preserve">        &lt;Property name="background" type="</w:t>
      </w:r>
      <w:proofErr w:type="spellStart"/>
      <w:r>
        <w:t>java.awt.Color</w:t>
      </w:r>
      <w:proofErr w:type="spellEnd"/>
      <w:r>
        <w:t>" editor="</w:t>
      </w:r>
      <w:proofErr w:type="spellStart"/>
      <w:r>
        <w:t>org.netbeans.beaninfo.editors.ColorEditor</w:t>
      </w:r>
      <w:proofErr w:type="spellEnd"/>
      <w:r>
        <w:t>"&gt;</w:t>
      </w:r>
    </w:p>
    <w:p w14:paraId="1EF1C73C" w14:textId="77777777" w:rsidR="00BA2226" w:rsidRDefault="00BA2226" w:rsidP="00BA2226">
      <w:r>
        <w:t xml:space="preserve">          &lt;</w:t>
      </w:r>
      <w:proofErr w:type="spellStart"/>
      <w:r>
        <w:t>Color</w:t>
      </w:r>
      <w:proofErr w:type="spellEnd"/>
      <w:r>
        <w:t xml:space="preserve"> blue="0" green="33" red="ff" type="</w:t>
      </w:r>
      <w:proofErr w:type="spellStart"/>
      <w:r>
        <w:t>rgb</w:t>
      </w:r>
      <w:proofErr w:type="spellEnd"/>
      <w:r>
        <w:t>"/&gt;</w:t>
      </w:r>
    </w:p>
    <w:p w14:paraId="3C750E8E" w14:textId="77777777" w:rsidR="00BA2226" w:rsidRDefault="00BA2226" w:rsidP="00BA2226">
      <w:r>
        <w:t xml:space="preserve">        &lt;/Property&gt;</w:t>
      </w:r>
    </w:p>
    <w:p w14:paraId="71BC3B8B" w14:textId="77777777" w:rsidR="00BA2226" w:rsidRDefault="00BA2226" w:rsidP="00BA2226">
      <w:r>
        <w:t xml:space="preserve">        &lt;Property name="text" type="</w:t>
      </w:r>
      <w:proofErr w:type="spellStart"/>
      <w:r>
        <w:t>java.lang.String</w:t>
      </w:r>
      <w:proofErr w:type="spellEnd"/>
      <w:r>
        <w:t>" value="Record not found try again"/&gt;</w:t>
      </w:r>
    </w:p>
    <w:p w14:paraId="5D453B28" w14:textId="77777777" w:rsidR="00BA2226" w:rsidRDefault="00BA2226" w:rsidP="00BA2226">
      <w:r>
        <w:t xml:space="preserve">      &lt;/Properties&gt;</w:t>
      </w:r>
    </w:p>
    <w:p w14:paraId="43FB4A84" w14:textId="77777777" w:rsidR="00BA2226" w:rsidRDefault="00BA2226" w:rsidP="00BA2226">
      <w:r>
        <w:t xml:space="preserve">    &lt;/Component&gt;</w:t>
      </w:r>
    </w:p>
    <w:p w14:paraId="1A6693C1" w14:textId="77777777" w:rsidR="00BA2226" w:rsidRDefault="00BA2226" w:rsidP="00BA2226">
      <w:r>
        <w:t xml:space="preserve">    &lt;Component class="</w:t>
      </w:r>
      <w:proofErr w:type="spellStart"/>
      <w:r>
        <w:t>javax.swing.JLabel</w:t>
      </w:r>
      <w:proofErr w:type="spellEnd"/>
      <w:r>
        <w:t>" name="jLabel1"&gt;</w:t>
      </w:r>
    </w:p>
    <w:p w14:paraId="6C3F18DF" w14:textId="77777777" w:rsidR="00BA2226" w:rsidRDefault="00BA2226" w:rsidP="00BA2226">
      <w:r>
        <w:t xml:space="preserve">      &lt;Properties&gt;</w:t>
      </w:r>
    </w:p>
    <w:p w14:paraId="4BAA00F9" w14:textId="77777777" w:rsidR="00BA2226" w:rsidRDefault="00BA2226" w:rsidP="00BA2226">
      <w:r>
        <w:t xml:space="preserve">        &lt;Property name="text" type="</w:t>
      </w:r>
      <w:proofErr w:type="spellStart"/>
      <w:r>
        <w:t>java.lang.String</w:t>
      </w:r>
      <w:proofErr w:type="spellEnd"/>
      <w:r>
        <w:t>" value="Enter ID"/&gt;</w:t>
      </w:r>
    </w:p>
    <w:p w14:paraId="53F421E7" w14:textId="77777777" w:rsidR="00BA2226" w:rsidRDefault="00BA2226" w:rsidP="00BA2226">
      <w:r>
        <w:t xml:space="preserve">      &lt;/Properties&gt;</w:t>
      </w:r>
    </w:p>
    <w:p w14:paraId="57C585C4" w14:textId="77777777" w:rsidR="00BA2226" w:rsidRDefault="00BA2226" w:rsidP="00BA2226">
      <w:r>
        <w:t xml:space="preserve">    &lt;/Component&gt;</w:t>
      </w:r>
    </w:p>
    <w:p w14:paraId="4FA98ACA" w14:textId="77777777" w:rsidR="00BA2226" w:rsidRDefault="00BA2226" w:rsidP="00BA2226">
      <w:r>
        <w:t xml:space="preserve">  &lt;/</w:t>
      </w:r>
      <w:proofErr w:type="spellStart"/>
      <w:r>
        <w:t>SubComponents</w:t>
      </w:r>
      <w:proofErr w:type="spellEnd"/>
      <w:r>
        <w:t>&gt;</w:t>
      </w:r>
    </w:p>
    <w:p w14:paraId="726A54C1" w14:textId="363E5860" w:rsidR="00BA2226" w:rsidRPr="00BA2226" w:rsidRDefault="00BA2226" w:rsidP="00BA2226">
      <w:r>
        <w:t>&lt;/Form&gt;</w:t>
      </w:r>
    </w:p>
    <w:p w14:paraId="3DE1B0AA" w14:textId="77777777" w:rsidR="00E9781F" w:rsidRPr="00E9781F" w:rsidRDefault="00E9781F" w:rsidP="00E9781F"/>
    <w:p w14:paraId="186D0A18" w14:textId="77A185B0" w:rsidR="0036480D" w:rsidRDefault="00E9781F" w:rsidP="001E5391">
      <w:pPr>
        <w:pStyle w:val="Heading4"/>
      </w:pPr>
      <w:r w:rsidRPr="00E9781F">
        <w:t>AdminViewRecords</w:t>
      </w:r>
      <w:r w:rsidR="0036480D">
        <w:t>.</w:t>
      </w:r>
      <w:r>
        <w:t>java</w:t>
      </w:r>
    </w:p>
    <w:p w14:paraId="500F1505" w14:textId="1C813814" w:rsidR="00BA2226" w:rsidRDefault="00BA2226" w:rsidP="00BA2226"/>
    <w:p w14:paraId="478265E1" w14:textId="77777777" w:rsidR="00BA2226" w:rsidRDefault="00BA2226" w:rsidP="00BA2226">
      <w:r>
        <w:t>/*</w:t>
      </w:r>
    </w:p>
    <w:p w14:paraId="708B48B8" w14:textId="77777777" w:rsidR="00BA2226" w:rsidRDefault="00BA2226" w:rsidP="00BA2226">
      <w:r>
        <w:t xml:space="preserve"> * To change this license header, choose License Headers in Project Properties.</w:t>
      </w:r>
    </w:p>
    <w:p w14:paraId="2A71AED6" w14:textId="77777777" w:rsidR="00BA2226" w:rsidRDefault="00BA2226" w:rsidP="00BA2226">
      <w:r>
        <w:t xml:space="preserve"> * To change this template file, choose Tools | Templates</w:t>
      </w:r>
    </w:p>
    <w:p w14:paraId="664D021C" w14:textId="77777777" w:rsidR="00BA2226" w:rsidRDefault="00BA2226" w:rsidP="00BA2226">
      <w:r>
        <w:t xml:space="preserve"> * and open the template in the editor.</w:t>
      </w:r>
    </w:p>
    <w:p w14:paraId="3356D91E" w14:textId="77777777" w:rsidR="00BA2226" w:rsidRDefault="00BA2226" w:rsidP="00BA2226">
      <w:r>
        <w:t xml:space="preserve"> */</w:t>
      </w:r>
    </w:p>
    <w:p w14:paraId="25D431C9" w14:textId="77777777" w:rsidR="00BA2226" w:rsidRDefault="00BA2226" w:rsidP="00BA2226">
      <w:r>
        <w:t xml:space="preserve">package </w:t>
      </w:r>
      <w:proofErr w:type="gramStart"/>
      <w:r>
        <w:t>main;</w:t>
      </w:r>
      <w:proofErr w:type="gramEnd"/>
    </w:p>
    <w:p w14:paraId="5886B659" w14:textId="77777777" w:rsidR="00BA2226" w:rsidRDefault="00BA2226" w:rsidP="00BA2226"/>
    <w:p w14:paraId="430E555D" w14:textId="77777777" w:rsidR="00BA2226" w:rsidRDefault="00BA2226" w:rsidP="00BA2226">
      <w:r>
        <w:lastRenderedPageBreak/>
        <w:t xml:space="preserve">import </w:t>
      </w:r>
      <w:proofErr w:type="spellStart"/>
      <w:r>
        <w:t>java.rmi.</w:t>
      </w:r>
      <w:proofErr w:type="gramStart"/>
      <w:r>
        <w:t>NotBoundException</w:t>
      </w:r>
      <w:proofErr w:type="spellEnd"/>
      <w:r>
        <w:t>;</w:t>
      </w:r>
      <w:proofErr w:type="gramEnd"/>
    </w:p>
    <w:p w14:paraId="17EDB33E" w14:textId="77777777" w:rsidR="00BA2226" w:rsidRDefault="00BA2226" w:rsidP="00BA2226">
      <w:r>
        <w:t xml:space="preserve">import </w:t>
      </w:r>
      <w:proofErr w:type="spellStart"/>
      <w:r>
        <w:t>java.rmi.</w:t>
      </w:r>
      <w:proofErr w:type="gramStart"/>
      <w:r>
        <w:t>RemoteException</w:t>
      </w:r>
      <w:proofErr w:type="spellEnd"/>
      <w:r>
        <w:t>;</w:t>
      </w:r>
      <w:proofErr w:type="gramEnd"/>
    </w:p>
    <w:p w14:paraId="15021EED" w14:textId="77777777" w:rsidR="00BA2226" w:rsidRDefault="00BA2226" w:rsidP="00BA2226">
      <w:r>
        <w:t xml:space="preserve">import </w:t>
      </w:r>
      <w:proofErr w:type="spellStart"/>
      <w:r>
        <w:t>java.rmi.registry.</w:t>
      </w:r>
      <w:proofErr w:type="gramStart"/>
      <w:r>
        <w:t>LocateRegistry</w:t>
      </w:r>
      <w:proofErr w:type="spellEnd"/>
      <w:r>
        <w:t>;</w:t>
      </w:r>
      <w:proofErr w:type="gramEnd"/>
    </w:p>
    <w:p w14:paraId="0D6935EE" w14:textId="77777777" w:rsidR="00BA2226" w:rsidRDefault="00BA2226" w:rsidP="00BA2226">
      <w:r>
        <w:t xml:space="preserve">import </w:t>
      </w:r>
      <w:proofErr w:type="spellStart"/>
      <w:r>
        <w:t>java.rmi.registry.</w:t>
      </w:r>
      <w:proofErr w:type="gramStart"/>
      <w:r>
        <w:t>Registry</w:t>
      </w:r>
      <w:proofErr w:type="spellEnd"/>
      <w:r>
        <w:t>;</w:t>
      </w:r>
      <w:proofErr w:type="gramEnd"/>
    </w:p>
    <w:p w14:paraId="1846980C" w14:textId="77777777" w:rsidR="00BA2226" w:rsidRDefault="00BA2226" w:rsidP="00BA2226">
      <w:r>
        <w:t xml:space="preserve">import </w:t>
      </w:r>
      <w:proofErr w:type="spellStart"/>
      <w:r>
        <w:t>java.util.logging.</w:t>
      </w:r>
      <w:proofErr w:type="gramStart"/>
      <w:r>
        <w:t>Level</w:t>
      </w:r>
      <w:proofErr w:type="spellEnd"/>
      <w:r>
        <w:t>;</w:t>
      </w:r>
      <w:proofErr w:type="gramEnd"/>
    </w:p>
    <w:p w14:paraId="6743BAC1" w14:textId="77777777" w:rsidR="00BA2226" w:rsidRDefault="00BA2226" w:rsidP="00BA2226">
      <w:r>
        <w:t xml:space="preserve">import </w:t>
      </w:r>
      <w:proofErr w:type="spellStart"/>
      <w:r>
        <w:t>java.util.logging.</w:t>
      </w:r>
      <w:proofErr w:type="gramStart"/>
      <w:r>
        <w:t>Logger</w:t>
      </w:r>
      <w:proofErr w:type="spellEnd"/>
      <w:r>
        <w:t>;</w:t>
      </w:r>
      <w:proofErr w:type="gramEnd"/>
    </w:p>
    <w:p w14:paraId="2C60795F" w14:textId="77777777" w:rsidR="00BA2226" w:rsidRDefault="00BA2226" w:rsidP="00BA2226">
      <w:r>
        <w:t xml:space="preserve">import </w:t>
      </w:r>
      <w:proofErr w:type="spellStart"/>
      <w:r>
        <w:t>javax.swing.table.</w:t>
      </w:r>
      <w:proofErr w:type="gramStart"/>
      <w:r>
        <w:t>DefaultTableModel</w:t>
      </w:r>
      <w:proofErr w:type="spellEnd"/>
      <w:r>
        <w:t>;</w:t>
      </w:r>
      <w:proofErr w:type="gramEnd"/>
    </w:p>
    <w:p w14:paraId="0C1D03A3" w14:textId="77777777" w:rsidR="00BA2226" w:rsidRDefault="00BA2226" w:rsidP="00BA2226">
      <w:r>
        <w:t xml:space="preserve">import </w:t>
      </w:r>
      <w:proofErr w:type="spellStart"/>
      <w:r>
        <w:t>main.model.</w:t>
      </w:r>
      <w:proofErr w:type="gramStart"/>
      <w:r>
        <w:t>RecordsInterface</w:t>
      </w:r>
      <w:proofErr w:type="spellEnd"/>
      <w:r>
        <w:t>;</w:t>
      </w:r>
      <w:proofErr w:type="gramEnd"/>
    </w:p>
    <w:p w14:paraId="50213AB0" w14:textId="77777777" w:rsidR="00BA2226" w:rsidRDefault="00BA2226" w:rsidP="00BA2226"/>
    <w:p w14:paraId="25D54DCD" w14:textId="77777777" w:rsidR="00BA2226" w:rsidRDefault="00BA2226" w:rsidP="00BA2226">
      <w:r>
        <w:t>/**</w:t>
      </w:r>
    </w:p>
    <w:p w14:paraId="03167F7A" w14:textId="77777777" w:rsidR="00BA2226" w:rsidRDefault="00BA2226" w:rsidP="00BA2226">
      <w:r>
        <w:t xml:space="preserve"> *</w:t>
      </w:r>
    </w:p>
    <w:p w14:paraId="1125222C" w14:textId="77777777" w:rsidR="00BA2226" w:rsidRDefault="00BA2226" w:rsidP="00BA2226">
      <w:r>
        <w:t xml:space="preserve"> * @author M</w:t>
      </w:r>
    </w:p>
    <w:p w14:paraId="589CA3F6" w14:textId="77777777" w:rsidR="00BA2226" w:rsidRDefault="00BA2226" w:rsidP="00BA2226">
      <w:r>
        <w:t xml:space="preserve"> */</w:t>
      </w:r>
    </w:p>
    <w:p w14:paraId="0C4B0B22" w14:textId="77777777" w:rsidR="00BA2226" w:rsidRDefault="00BA2226" w:rsidP="00BA2226">
      <w:r>
        <w:t xml:space="preserve">public class </w:t>
      </w:r>
      <w:proofErr w:type="spellStart"/>
      <w:r>
        <w:t>AdminViewRecords</w:t>
      </w:r>
      <w:proofErr w:type="spellEnd"/>
      <w:r>
        <w:t xml:space="preserve"> extends </w:t>
      </w:r>
      <w:proofErr w:type="spellStart"/>
      <w:r>
        <w:t>javax.swing.JFrame</w:t>
      </w:r>
      <w:proofErr w:type="spellEnd"/>
      <w:r>
        <w:t xml:space="preserve"> {</w:t>
      </w:r>
    </w:p>
    <w:p w14:paraId="35F6C702" w14:textId="77777777" w:rsidR="00BA2226" w:rsidRDefault="00BA2226" w:rsidP="00BA2226"/>
    <w:p w14:paraId="573D5F48" w14:textId="77777777" w:rsidR="00BA2226" w:rsidRDefault="00BA2226" w:rsidP="00BA2226">
      <w:r>
        <w:t xml:space="preserve">    /**</w:t>
      </w:r>
    </w:p>
    <w:p w14:paraId="687D38E7" w14:textId="77777777" w:rsidR="00BA2226" w:rsidRDefault="00BA2226" w:rsidP="00BA2226">
      <w:r>
        <w:t xml:space="preserve">     * Creates new form </w:t>
      </w:r>
      <w:proofErr w:type="spellStart"/>
      <w:r>
        <w:t>AdminViewRecords</w:t>
      </w:r>
      <w:proofErr w:type="spellEnd"/>
    </w:p>
    <w:p w14:paraId="26FCD767" w14:textId="77777777" w:rsidR="00BA2226" w:rsidRDefault="00BA2226" w:rsidP="00BA2226">
      <w:r>
        <w:t xml:space="preserve">     */</w:t>
      </w:r>
    </w:p>
    <w:p w14:paraId="4CE049F5" w14:textId="77777777" w:rsidR="00BA2226" w:rsidRDefault="00BA2226" w:rsidP="00BA2226">
      <w:r>
        <w:t xml:space="preserve">    public </w:t>
      </w:r>
      <w:proofErr w:type="spellStart"/>
      <w:r>
        <w:t>AdminViewRecords</w:t>
      </w:r>
      <w:proofErr w:type="spellEnd"/>
      <w:r>
        <w:t>() {</w:t>
      </w:r>
    </w:p>
    <w:p w14:paraId="5382170A" w14:textId="77777777" w:rsidR="00BA2226" w:rsidRDefault="00BA2226" w:rsidP="00BA2226">
      <w:r>
        <w:t xml:space="preserve">        </w:t>
      </w:r>
      <w:proofErr w:type="spellStart"/>
      <w:r>
        <w:t>initComponents</w:t>
      </w:r>
      <w:proofErr w:type="spellEnd"/>
      <w:r>
        <w:t>(</w:t>
      </w:r>
      <w:proofErr w:type="gramStart"/>
      <w:r>
        <w:t>);</w:t>
      </w:r>
      <w:proofErr w:type="gramEnd"/>
    </w:p>
    <w:p w14:paraId="40BACF12" w14:textId="77777777" w:rsidR="00BA2226" w:rsidRDefault="00BA2226" w:rsidP="00BA2226">
      <w:r>
        <w:t xml:space="preserve">        </w:t>
      </w:r>
      <w:proofErr w:type="spellStart"/>
      <w:r>
        <w:t>found.setVisible</w:t>
      </w:r>
      <w:proofErr w:type="spellEnd"/>
      <w:r>
        <w:t>(false</w:t>
      </w:r>
      <w:proofErr w:type="gramStart"/>
      <w:r>
        <w:t>);</w:t>
      </w:r>
      <w:proofErr w:type="gramEnd"/>
    </w:p>
    <w:p w14:paraId="59A6C9B8" w14:textId="77777777" w:rsidR="00BA2226" w:rsidRDefault="00BA2226" w:rsidP="00BA2226">
      <w:r>
        <w:t xml:space="preserve">        try {</w:t>
      </w:r>
    </w:p>
    <w:p w14:paraId="6E956C10" w14:textId="77777777" w:rsidR="00BA2226" w:rsidRDefault="00BA2226" w:rsidP="00BA2226">
      <w:r>
        <w:t xml:space="preserve">            Registry </w:t>
      </w:r>
      <w:proofErr w:type="spellStart"/>
      <w:r>
        <w:t>registry</w:t>
      </w:r>
      <w:proofErr w:type="spellEnd"/>
      <w:r>
        <w:t xml:space="preserve"> = </w:t>
      </w:r>
      <w:proofErr w:type="spellStart"/>
      <w:r>
        <w:t>LocateRegistry.getRegistry</w:t>
      </w:r>
      <w:proofErr w:type="spellEnd"/>
      <w:r>
        <w:t>("localhost",1099</w:t>
      </w:r>
      <w:proofErr w:type="gramStart"/>
      <w:r>
        <w:t>);</w:t>
      </w:r>
      <w:proofErr w:type="gramEnd"/>
    </w:p>
    <w:p w14:paraId="755F81F1" w14:textId="77777777" w:rsidR="00BA2226" w:rsidRDefault="00BA2226" w:rsidP="00BA2226">
      <w:r>
        <w:t xml:space="preserve">            </w:t>
      </w:r>
      <w:proofErr w:type="spellStart"/>
      <w:r>
        <w:t>RecordsInterface</w:t>
      </w:r>
      <w:proofErr w:type="spellEnd"/>
      <w:r>
        <w:t xml:space="preserve"> record = (</w:t>
      </w:r>
      <w:proofErr w:type="spellStart"/>
      <w:r>
        <w:t>RecordsInterface</w:t>
      </w:r>
      <w:proofErr w:type="spellEnd"/>
      <w:r>
        <w:t>)</w:t>
      </w:r>
      <w:proofErr w:type="spellStart"/>
      <w:r>
        <w:t>registry.lookup</w:t>
      </w:r>
      <w:proofErr w:type="spellEnd"/>
      <w:r>
        <w:t>("Records")</w:t>
      </w:r>
      <w:proofErr w:type="gramStart"/>
      <w:r>
        <w:t>;;</w:t>
      </w:r>
      <w:proofErr w:type="gramEnd"/>
    </w:p>
    <w:p w14:paraId="6C08FC8D" w14:textId="77777777" w:rsidR="00BA2226" w:rsidRDefault="00BA2226" w:rsidP="00BA2226">
      <w:r>
        <w:lastRenderedPageBreak/>
        <w:t xml:space="preserve">            for(int index = 0; index &lt; </w:t>
      </w:r>
      <w:proofErr w:type="spellStart"/>
      <w:r>
        <w:t>record.findAll</w:t>
      </w:r>
      <w:proofErr w:type="spellEnd"/>
      <w:r>
        <w:t>().size(); index++) {</w:t>
      </w:r>
    </w:p>
    <w:p w14:paraId="2FCD8CC2" w14:textId="77777777" w:rsidR="00BA2226" w:rsidRDefault="00BA2226" w:rsidP="00BA2226">
      <w:r>
        <w:t xml:space="preserve">                String id = </w:t>
      </w:r>
      <w:proofErr w:type="spellStart"/>
      <w:r>
        <w:t>record.findAll</w:t>
      </w:r>
      <w:proofErr w:type="spellEnd"/>
      <w:r>
        <w:t>().get(index</w:t>
      </w:r>
      <w:proofErr w:type="gramStart"/>
      <w:r>
        <w:t>);</w:t>
      </w:r>
      <w:proofErr w:type="gramEnd"/>
    </w:p>
    <w:p w14:paraId="7B9DB8BA" w14:textId="77777777" w:rsidR="00BA2226" w:rsidRDefault="00BA2226" w:rsidP="00BA2226">
      <w:r>
        <w:t xml:space="preserve">                index = index + </w:t>
      </w:r>
      <w:proofErr w:type="gramStart"/>
      <w:r>
        <w:t>1;</w:t>
      </w:r>
      <w:proofErr w:type="gramEnd"/>
    </w:p>
    <w:p w14:paraId="6CC4B7FF" w14:textId="77777777" w:rsidR="00BA2226" w:rsidRDefault="00BA2226" w:rsidP="00BA2226">
      <w:r>
        <w:t xml:space="preserve">                String </w:t>
      </w:r>
      <w:proofErr w:type="spellStart"/>
      <w:r>
        <w:t>pnmae</w:t>
      </w:r>
      <w:proofErr w:type="spellEnd"/>
      <w:r>
        <w:t xml:space="preserve"> = </w:t>
      </w:r>
      <w:proofErr w:type="spellStart"/>
      <w:r>
        <w:t>record.findAll</w:t>
      </w:r>
      <w:proofErr w:type="spellEnd"/>
      <w:r>
        <w:t>().get(index</w:t>
      </w:r>
      <w:proofErr w:type="gramStart"/>
      <w:r>
        <w:t>);</w:t>
      </w:r>
      <w:proofErr w:type="gramEnd"/>
    </w:p>
    <w:p w14:paraId="51D3985D" w14:textId="77777777" w:rsidR="00BA2226" w:rsidRDefault="00BA2226" w:rsidP="00BA2226">
      <w:r>
        <w:t xml:space="preserve">                index = index + </w:t>
      </w:r>
      <w:proofErr w:type="gramStart"/>
      <w:r>
        <w:t>1;</w:t>
      </w:r>
      <w:proofErr w:type="gramEnd"/>
    </w:p>
    <w:p w14:paraId="3D8902D3" w14:textId="77777777" w:rsidR="00BA2226" w:rsidRDefault="00BA2226" w:rsidP="00BA2226">
      <w:r>
        <w:t xml:space="preserve">                String type = </w:t>
      </w:r>
      <w:proofErr w:type="spellStart"/>
      <w:r>
        <w:t>record.findAll</w:t>
      </w:r>
      <w:proofErr w:type="spellEnd"/>
      <w:r>
        <w:t>().get(index</w:t>
      </w:r>
      <w:proofErr w:type="gramStart"/>
      <w:r>
        <w:t>);</w:t>
      </w:r>
      <w:proofErr w:type="gramEnd"/>
    </w:p>
    <w:p w14:paraId="4C3E26BA" w14:textId="77777777" w:rsidR="00BA2226" w:rsidRDefault="00BA2226" w:rsidP="00BA2226">
      <w:r>
        <w:t xml:space="preserve">                index = index + </w:t>
      </w:r>
      <w:proofErr w:type="gramStart"/>
      <w:r>
        <w:t>1;</w:t>
      </w:r>
      <w:proofErr w:type="gramEnd"/>
    </w:p>
    <w:p w14:paraId="076091C1" w14:textId="77777777" w:rsidR="00BA2226" w:rsidRDefault="00BA2226" w:rsidP="00BA2226">
      <w:r>
        <w:t xml:space="preserve">                String qty = </w:t>
      </w:r>
      <w:proofErr w:type="spellStart"/>
      <w:r>
        <w:t>record.findAll</w:t>
      </w:r>
      <w:proofErr w:type="spellEnd"/>
      <w:r>
        <w:t>().get(index</w:t>
      </w:r>
      <w:proofErr w:type="gramStart"/>
      <w:r>
        <w:t>);</w:t>
      </w:r>
      <w:proofErr w:type="gramEnd"/>
    </w:p>
    <w:p w14:paraId="1EC446F9" w14:textId="77777777" w:rsidR="00BA2226" w:rsidRDefault="00BA2226" w:rsidP="00BA2226">
      <w:r>
        <w:t xml:space="preserve">                index = index + </w:t>
      </w:r>
      <w:proofErr w:type="gramStart"/>
      <w:r>
        <w:t>1;</w:t>
      </w:r>
      <w:proofErr w:type="gramEnd"/>
    </w:p>
    <w:p w14:paraId="6AE37839" w14:textId="77777777" w:rsidR="00BA2226" w:rsidRDefault="00BA2226" w:rsidP="00BA2226">
      <w:r>
        <w:t xml:space="preserve">                String </w:t>
      </w:r>
      <w:proofErr w:type="spellStart"/>
      <w:r>
        <w:t>userids</w:t>
      </w:r>
      <w:proofErr w:type="spellEnd"/>
      <w:r>
        <w:t xml:space="preserve"> = </w:t>
      </w:r>
      <w:proofErr w:type="spellStart"/>
      <w:r>
        <w:t>record.findAll</w:t>
      </w:r>
      <w:proofErr w:type="spellEnd"/>
      <w:r>
        <w:t>().get(index</w:t>
      </w:r>
      <w:proofErr w:type="gramStart"/>
      <w:r>
        <w:t>);</w:t>
      </w:r>
      <w:proofErr w:type="gramEnd"/>
    </w:p>
    <w:p w14:paraId="338824A2" w14:textId="77777777" w:rsidR="00BA2226" w:rsidRDefault="00BA2226" w:rsidP="00BA2226">
      <w:r>
        <w:t xml:space="preserve">                </w:t>
      </w:r>
      <w:proofErr w:type="spellStart"/>
      <w:r>
        <w:t>DefaultTableModel</w:t>
      </w:r>
      <w:proofErr w:type="spellEnd"/>
      <w:r>
        <w:t xml:space="preserve"> model = (</w:t>
      </w:r>
      <w:proofErr w:type="spellStart"/>
      <w:r>
        <w:t>DefaultTableModel</w:t>
      </w:r>
      <w:proofErr w:type="spellEnd"/>
      <w:r>
        <w:t>)</w:t>
      </w:r>
      <w:proofErr w:type="spellStart"/>
      <w:r>
        <w:t>table.getModel</w:t>
      </w:r>
      <w:proofErr w:type="spellEnd"/>
      <w:r>
        <w:t>(</w:t>
      </w:r>
      <w:proofErr w:type="gramStart"/>
      <w:r>
        <w:t>);</w:t>
      </w:r>
      <w:proofErr w:type="gramEnd"/>
    </w:p>
    <w:p w14:paraId="08F2337F" w14:textId="77777777" w:rsidR="00BA2226" w:rsidRDefault="00BA2226" w:rsidP="00BA2226">
      <w:r>
        <w:t xml:space="preserve">                </w:t>
      </w:r>
      <w:proofErr w:type="spellStart"/>
      <w:r>
        <w:t>model.addRow</w:t>
      </w:r>
      <w:proofErr w:type="spellEnd"/>
      <w:r>
        <w:t>(new Object[]{</w:t>
      </w:r>
      <w:proofErr w:type="spellStart"/>
      <w:r>
        <w:t>id,pnmae,type,qty,userids</w:t>
      </w:r>
      <w:proofErr w:type="spellEnd"/>
      <w:r>
        <w:t>}</w:t>
      </w:r>
      <w:proofErr w:type="gramStart"/>
      <w:r>
        <w:t>);</w:t>
      </w:r>
      <w:proofErr w:type="gramEnd"/>
    </w:p>
    <w:p w14:paraId="4EAE3E0B" w14:textId="77777777" w:rsidR="00BA2226" w:rsidRDefault="00BA2226" w:rsidP="00BA2226">
      <w:r>
        <w:t xml:space="preserve">            }</w:t>
      </w:r>
    </w:p>
    <w:p w14:paraId="0D8EFA99" w14:textId="77777777" w:rsidR="00BA2226" w:rsidRDefault="00BA2226" w:rsidP="00BA2226">
      <w:r>
        <w:t xml:space="preserve">        } catch (</w:t>
      </w:r>
      <w:proofErr w:type="spellStart"/>
      <w:r>
        <w:t>RemoteException</w:t>
      </w:r>
      <w:proofErr w:type="spellEnd"/>
      <w:r>
        <w:t xml:space="preserve"> ex) {</w:t>
      </w:r>
    </w:p>
    <w:p w14:paraId="413087D0" w14:textId="77777777" w:rsidR="00BA2226" w:rsidRDefault="00BA2226" w:rsidP="00BA2226">
      <w:r>
        <w:t xml:space="preserve">            Logger.getLogger(SalesRegsitrationPage.class.getName()).log(Level.SEVERE, null, ex</w:t>
      </w:r>
      <w:proofErr w:type="gramStart"/>
      <w:r>
        <w:t>);</w:t>
      </w:r>
      <w:proofErr w:type="gramEnd"/>
    </w:p>
    <w:p w14:paraId="7DD7144B" w14:textId="77777777" w:rsidR="00BA2226" w:rsidRDefault="00BA2226" w:rsidP="00BA2226">
      <w:r>
        <w:t xml:space="preserve">        } catch (</w:t>
      </w:r>
      <w:proofErr w:type="spellStart"/>
      <w:r>
        <w:t>NotBoundException</w:t>
      </w:r>
      <w:proofErr w:type="spellEnd"/>
      <w:r>
        <w:t xml:space="preserve"> ex) {</w:t>
      </w:r>
    </w:p>
    <w:p w14:paraId="3F328A5E" w14:textId="77777777" w:rsidR="00BA2226" w:rsidRDefault="00BA2226" w:rsidP="00BA2226">
      <w:r>
        <w:t xml:space="preserve">            Logger.getLogger(SalesRegsitrationPage.class.getName()).log(Level.SEVERE, null, ex</w:t>
      </w:r>
      <w:proofErr w:type="gramStart"/>
      <w:r>
        <w:t>);</w:t>
      </w:r>
      <w:proofErr w:type="gramEnd"/>
    </w:p>
    <w:p w14:paraId="10F2FB36" w14:textId="77777777" w:rsidR="00BA2226" w:rsidRDefault="00BA2226" w:rsidP="00BA2226">
      <w:r>
        <w:t xml:space="preserve">        }</w:t>
      </w:r>
    </w:p>
    <w:p w14:paraId="549C0FE5" w14:textId="77777777" w:rsidR="00BA2226" w:rsidRDefault="00BA2226" w:rsidP="00BA2226">
      <w:r>
        <w:t xml:space="preserve">    }</w:t>
      </w:r>
    </w:p>
    <w:p w14:paraId="021AB6C3" w14:textId="77777777" w:rsidR="00BA2226" w:rsidRDefault="00BA2226" w:rsidP="00BA2226">
      <w:r>
        <w:t xml:space="preserve">    </w:t>
      </w:r>
    </w:p>
    <w:p w14:paraId="55E1FFE6" w14:textId="77777777" w:rsidR="00BA2226" w:rsidRDefault="00BA2226" w:rsidP="00BA2226">
      <w:r>
        <w:t xml:space="preserve">    private String </w:t>
      </w:r>
      <w:proofErr w:type="gramStart"/>
      <w:r>
        <w:t>username;</w:t>
      </w:r>
      <w:proofErr w:type="gramEnd"/>
    </w:p>
    <w:p w14:paraId="5A230913" w14:textId="77777777" w:rsidR="00BA2226" w:rsidRDefault="00BA2226" w:rsidP="00BA2226">
      <w:r>
        <w:t xml:space="preserve">    private String </w:t>
      </w:r>
      <w:proofErr w:type="spellStart"/>
      <w:proofErr w:type="gramStart"/>
      <w:r>
        <w:t>userlast</w:t>
      </w:r>
      <w:proofErr w:type="spellEnd"/>
      <w:r>
        <w:t>;</w:t>
      </w:r>
      <w:proofErr w:type="gramEnd"/>
    </w:p>
    <w:p w14:paraId="0D200BAD" w14:textId="77777777" w:rsidR="00BA2226" w:rsidRDefault="00BA2226" w:rsidP="00BA2226">
      <w:r>
        <w:t xml:space="preserve">    private String </w:t>
      </w:r>
      <w:proofErr w:type="spellStart"/>
      <w:proofErr w:type="gramStart"/>
      <w:r>
        <w:t>uuser</w:t>
      </w:r>
      <w:proofErr w:type="spellEnd"/>
      <w:r>
        <w:t>;</w:t>
      </w:r>
      <w:proofErr w:type="gramEnd"/>
    </w:p>
    <w:p w14:paraId="216CA34C" w14:textId="77777777" w:rsidR="00BA2226" w:rsidRDefault="00BA2226" w:rsidP="00BA2226">
      <w:r>
        <w:lastRenderedPageBreak/>
        <w:t xml:space="preserve">    </w:t>
      </w:r>
    </w:p>
    <w:p w14:paraId="5FC15DF8" w14:textId="77777777" w:rsidR="00BA2226" w:rsidRDefault="00BA2226" w:rsidP="00BA2226">
      <w:r>
        <w:t xml:space="preserve">    public </w:t>
      </w:r>
      <w:proofErr w:type="spellStart"/>
      <w:r>
        <w:t>AdminViewRecords</w:t>
      </w:r>
      <w:proofErr w:type="spellEnd"/>
      <w:r>
        <w:t xml:space="preserve">(String </w:t>
      </w:r>
      <w:proofErr w:type="spellStart"/>
      <w:r>
        <w:t>finame,String</w:t>
      </w:r>
      <w:proofErr w:type="spellEnd"/>
      <w:r>
        <w:t xml:space="preserve"> </w:t>
      </w:r>
      <w:proofErr w:type="spellStart"/>
      <w:r>
        <w:t>liname</w:t>
      </w:r>
      <w:proofErr w:type="spellEnd"/>
      <w:r>
        <w:t>, String user) {</w:t>
      </w:r>
    </w:p>
    <w:p w14:paraId="183ED840" w14:textId="77777777" w:rsidR="00BA2226" w:rsidRDefault="00BA2226" w:rsidP="00BA2226">
      <w:r>
        <w:t xml:space="preserve">        </w:t>
      </w:r>
      <w:proofErr w:type="spellStart"/>
      <w:r>
        <w:t>initComponents</w:t>
      </w:r>
      <w:proofErr w:type="spellEnd"/>
      <w:r>
        <w:t>(</w:t>
      </w:r>
      <w:proofErr w:type="gramStart"/>
      <w:r>
        <w:t>);</w:t>
      </w:r>
      <w:proofErr w:type="gramEnd"/>
    </w:p>
    <w:p w14:paraId="3DFACAF8" w14:textId="77777777" w:rsidR="00BA2226" w:rsidRDefault="00BA2226" w:rsidP="00BA2226">
      <w:r>
        <w:t xml:space="preserve">        </w:t>
      </w:r>
      <w:proofErr w:type="spellStart"/>
      <w:r>
        <w:t>found.setVisible</w:t>
      </w:r>
      <w:proofErr w:type="spellEnd"/>
      <w:r>
        <w:t>(false</w:t>
      </w:r>
      <w:proofErr w:type="gramStart"/>
      <w:r>
        <w:t>);</w:t>
      </w:r>
      <w:proofErr w:type="gramEnd"/>
    </w:p>
    <w:p w14:paraId="59495D04" w14:textId="77777777" w:rsidR="00BA2226" w:rsidRDefault="00BA2226" w:rsidP="00BA2226">
      <w:r>
        <w:t xml:space="preserve">        username = </w:t>
      </w:r>
      <w:proofErr w:type="spellStart"/>
      <w:proofErr w:type="gramStart"/>
      <w:r>
        <w:t>finame</w:t>
      </w:r>
      <w:proofErr w:type="spellEnd"/>
      <w:r>
        <w:t>;</w:t>
      </w:r>
      <w:proofErr w:type="gramEnd"/>
    </w:p>
    <w:p w14:paraId="6E8242E2" w14:textId="77777777" w:rsidR="00BA2226" w:rsidRDefault="00BA2226" w:rsidP="00BA2226">
      <w:r>
        <w:t xml:space="preserve">        </w:t>
      </w:r>
      <w:proofErr w:type="spellStart"/>
      <w:r>
        <w:t>userlast</w:t>
      </w:r>
      <w:proofErr w:type="spellEnd"/>
      <w:r>
        <w:t xml:space="preserve"> = </w:t>
      </w:r>
      <w:proofErr w:type="spellStart"/>
      <w:proofErr w:type="gramStart"/>
      <w:r>
        <w:t>liname</w:t>
      </w:r>
      <w:proofErr w:type="spellEnd"/>
      <w:r>
        <w:t>;</w:t>
      </w:r>
      <w:proofErr w:type="gramEnd"/>
    </w:p>
    <w:p w14:paraId="164CCF8A" w14:textId="77777777" w:rsidR="00BA2226" w:rsidRDefault="00BA2226" w:rsidP="00BA2226">
      <w:r>
        <w:t xml:space="preserve">        </w:t>
      </w:r>
      <w:proofErr w:type="spellStart"/>
      <w:r>
        <w:t>uuser</w:t>
      </w:r>
      <w:proofErr w:type="spellEnd"/>
      <w:r>
        <w:t xml:space="preserve"> = </w:t>
      </w:r>
      <w:proofErr w:type="gramStart"/>
      <w:r>
        <w:t>user;</w:t>
      </w:r>
      <w:proofErr w:type="gramEnd"/>
    </w:p>
    <w:p w14:paraId="1BC2A94B" w14:textId="77777777" w:rsidR="00BA2226" w:rsidRDefault="00BA2226" w:rsidP="00BA2226">
      <w:r>
        <w:t xml:space="preserve">        try {</w:t>
      </w:r>
    </w:p>
    <w:p w14:paraId="15E552A7" w14:textId="77777777" w:rsidR="00BA2226" w:rsidRDefault="00BA2226" w:rsidP="00BA2226">
      <w:r>
        <w:t xml:space="preserve">            Registry </w:t>
      </w:r>
      <w:proofErr w:type="spellStart"/>
      <w:r>
        <w:t>registry</w:t>
      </w:r>
      <w:proofErr w:type="spellEnd"/>
      <w:r>
        <w:t xml:space="preserve"> = </w:t>
      </w:r>
      <w:proofErr w:type="spellStart"/>
      <w:r>
        <w:t>LocateRegistry.getRegistry</w:t>
      </w:r>
      <w:proofErr w:type="spellEnd"/>
      <w:r>
        <w:t>("localhost",1099</w:t>
      </w:r>
      <w:proofErr w:type="gramStart"/>
      <w:r>
        <w:t>);</w:t>
      </w:r>
      <w:proofErr w:type="gramEnd"/>
    </w:p>
    <w:p w14:paraId="19A0912F" w14:textId="77777777" w:rsidR="00BA2226" w:rsidRDefault="00BA2226" w:rsidP="00BA2226">
      <w:r>
        <w:t xml:space="preserve">            </w:t>
      </w:r>
      <w:proofErr w:type="spellStart"/>
      <w:r>
        <w:t>RecordsInterface</w:t>
      </w:r>
      <w:proofErr w:type="spellEnd"/>
      <w:r>
        <w:t xml:space="preserve"> record = (</w:t>
      </w:r>
      <w:proofErr w:type="spellStart"/>
      <w:r>
        <w:t>RecordsInterface</w:t>
      </w:r>
      <w:proofErr w:type="spellEnd"/>
      <w:r>
        <w:t>)</w:t>
      </w:r>
      <w:proofErr w:type="spellStart"/>
      <w:r>
        <w:t>registry.lookup</w:t>
      </w:r>
      <w:proofErr w:type="spellEnd"/>
      <w:r>
        <w:t>("Records")</w:t>
      </w:r>
      <w:proofErr w:type="gramStart"/>
      <w:r>
        <w:t>;;</w:t>
      </w:r>
      <w:proofErr w:type="gramEnd"/>
    </w:p>
    <w:p w14:paraId="3FEE7A9C" w14:textId="77777777" w:rsidR="00BA2226" w:rsidRDefault="00BA2226" w:rsidP="00BA2226">
      <w:r>
        <w:t xml:space="preserve">            for(int index = 0; index &lt; </w:t>
      </w:r>
      <w:proofErr w:type="spellStart"/>
      <w:r>
        <w:t>record.findAll</w:t>
      </w:r>
      <w:proofErr w:type="spellEnd"/>
      <w:r>
        <w:t>().size(); index++) {</w:t>
      </w:r>
    </w:p>
    <w:p w14:paraId="3AE297E7" w14:textId="77777777" w:rsidR="00BA2226" w:rsidRDefault="00BA2226" w:rsidP="00BA2226">
      <w:r>
        <w:t xml:space="preserve">                String id = </w:t>
      </w:r>
      <w:proofErr w:type="spellStart"/>
      <w:r>
        <w:t>record.findAll</w:t>
      </w:r>
      <w:proofErr w:type="spellEnd"/>
      <w:r>
        <w:t>().get(index</w:t>
      </w:r>
      <w:proofErr w:type="gramStart"/>
      <w:r>
        <w:t>);</w:t>
      </w:r>
      <w:proofErr w:type="gramEnd"/>
    </w:p>
    <w:p w14:paraId="21EA3B9B" w14:textId="77777777" w:rsidR="00BA2226" w:rsidRDefault="00BA2226" w:rsidP="00BA2226">
      <w:r>
        <w:t xml:space="preserve">                index = index + </w:t>
      </w:r>
      <w:proofErr w:type="gramStart"/>
      <w:r>
        <w:t>1;</w:t>
      </w:r>
      <w:proofErr w:type="gramEnd"/>
    </w:p>
    <w:p w14:paraId="31FD761C" w14:textId="77777777" w:rsidR="00BA2226" w:rsidRDefault="00BA2226" w:rsidP="00BA2226">
      <w:r>
        <w:t xml:space="preserve">                String </w:t>
      </w:r>
      <w:proofErr w:type="spellStart"/>
      <w:r>
        <w:t>pnmae</w:t>
      </w:r>
      <w:proofErr w:type="spellEnd"/>
      <w:r>
        <w:t xml:space="preserve"> = </w:t>
      </w:r>
      <w:proofErr w:type="spellStart"/>
      <w:r>
        <w:t>record.findAll</w:t>
      </w:r>
      <w:proofErr w:type="spellEnd"/>
      <w:r>
        <w:t>().get(index</w:t>
      </w:r>
      <w:proofErr w:type="gramStart"/>
      <w:r>
        <w:t>);</w:t>
      </w:r>
      <w:proofErr w:type="gramEnd"/>
    </w:p>
    <w:p w14:paraId="63A8F0FA" w14:textId="77777777" w:rsidR="00BA2226" w:rsidRDefault="00BA2226" w:rsidP="00BA2226">
      <w:r>
        <w:t xml:space="preserve">                index = index + </w:t>
      </w:r>
      <w:proofErr w:type="gramStart"/>
      <w:r>
        <w:t>1;</w:t>
      </w:r>
      <w:proofErr w:type="gramEnd"/>
    </w:p>
    <w:p w14:paraId="63319ABC" w14:textId="77777777" w:rsidR="00BA2226" w:rsidRDefault="00BA2226" w:rsidP="00BA2226">
      <w:r>
        <w:t xml:space="preserve">                String type = </w:t>
      </w:r>
      <w:proofErr w:type="spellStart"/>
      <w:r>
        <w:t>record.findAll</w:t>
      </w:r>
      <w:proofErr w:type="spellEnd"/>
      <w:r>
        <w:t>().get(index</w:t>
      </w:r>
      <w:proofErr w:type="gramStart"/>
      <w:r>
        <w:t>);</w:t>
      </w:r>
      <w:proofErr w:type="gramEnd"/>
    </w:p>
    <w:p w14:paraId="0109F811" w14:textId="77777777" w:rsidR="00BA2226" w:rsidRDefault="00BA2226" w:rsidP="00BA2226">
      <w:r>
        <w:t xml:space="preserve">                index = index + </w:t>
      </w:r>
      <w:proofErr w:type="gramStart"/>
      <w:r>
        <w:t>1;</w:t>
      </w:r>
      <w:proofErr w:type="gramEnd"/>
    </w:p>
    <w:p w14:paraId="767E4883" w14:textId="77777777" w:rsidR="00BA2226" w:rsidRDefault="00BA2226" w:rsidP="00BA2226">
      <w:r>
        <w:t xml:space="preserve">                String qty = </w:t>
      </w:r>
      <w:proofErr w:type="spellStart"/>
      <w:r>
        <w:t>record.findAll</w:t>
      </w:r>
      <w:proofErr w:type="spellEnd"/>
      <w:r>
        <w:t>().get(index</w:t>
      </w:r>
      <w:proofErr w:type="gramStart"/>
      <w:r>
        <w:t>);</w:t>
      </w:r>
      <w:proofErr w:type="gramEnd"/>
    </w:p>
    <w:p w14:paraId="65B0CD76" w14:textId="77777777" w:rsidR="00BA2226" w:rsidRDefault="00BA2226" w:rsidP="00BA2226">
      <w:r>
        <w:t xml:space="preserve">                index = index + </w:t>
      </w:r>
      <w:proofErr w:type="gramStart"/>
      <w:r>
        <w:t>1;</w:t>
      </w:r>
      <w:proofErr w:type="gramEnd"/>
    </w:p>
    <w:p w14:paraId="4AC7279F" w14:textId="77777777" w:rsidR="00BA2226" w:rsidRDefault="00BA2226" w:rsidP="00BA2226">
      <w:r>
        <w:t xml:space="preserve">                String </w:t>
      </w:r>
      <w:proofErr w:type="spellStart"/>
      <w:r>
        <w:t>userids</w:t>
      </w:r>
      <w:proofErr w:type="spellEnd"/>
      <w:r>
        <w:t xml:space="preserve"> = </w:t>
      </w:r>
      <w:proofErr w:type="spellStart"/>
      <w:r>
        <w:t>record.findAll</w:t>
      </w:r>
      <w:proofErr w:type="spellEnd"/>
      <w:r>
        <w:t>().get(index</w:t>
      </w:r>
      <w:proofErr w:type="gramStart"/>
      <w:r>
        <w:t>);</w:t>
      </w:r>
      <w:proofErr w:type="gramEnd"/>
    </w:p>
    <w:p w14:paraId="5547CCFC" w14:textId="77777777" w:rsidR="00BA2226" w:rsidRDefault="00BA2226" w:rsidP="00BA2226">
      <w:r>
        <w:t xml:space="preserve">                </w:t>
      </w:r>
      <w:proofErr w:type="spellStart"/>
      <w:r>
        <w:t>DefaultTableModel</w:t>
      </w:r>
      <w:proofErr w:type="spellEnd"/>
      <w:r>
        <w:t xml:space="preserve"> model = (</w:t>
      </w:r>
      <w:proofErr w:type="spellStart"/>
      <w:r>
        <w:t>DefaultTableModel</w:t>
      </w:r>
      <w:proofErr w:type="spellEnd"/>
      <w:r>
        <w:t>)</w:t>
      </w:r>
      <w:proofErr w:type="spellStart"/>
      <w:r>
        <w:t>table.getModel</w:t>
      </w:r>
      <w:proofErr w:type="spellEnd"/>
      <w:r>
        <w:t>(</w:t>
      </w:r>
      <w:proofErr w:type="gramStart"/>
      <w:r>
        <w:t>);</w:t>
      </w:r>
      <w:proofErr w:type="gramEnd"/>
    </w:p>
    <w:p w14:paraId="3E8FD1AA" w14:textId="77777777" w:rsidR="00BA2226" w:rsidRDefault="00BA2226" w:rsidP="00BA2226">
      <w:r>
        <w:t xml:space="preserve">                </w:t>
      </w:r>
      <w:proofErr w:type="spellStart"/>
      <w:r>
        <w:t>model.addRow</w:t>
      </w:r>
      <w:proofErr w:type="spellEnd"/>
      <w:r>
        <w:t>(new Object[]{</w:t>
      </w:r>
      <w:proofErr w:type="spellStart"/>
      <w:r>
        <w:t>id,pnmae,type,qty,userids</w:t>
      </w:r>
      <w:proofErr w:type="spellEnd"/>
      <w:r>
        <w:t>}</w:t>
      </w:r>
      <w:proofErr w:type="gramStart"/>
      <w:r>
        <w:t>);</w:t>
      </w:r>
      <w:proofErr w:type="gramEnd"/>
    </w:p>
    <w:p w14:paraId="2E6B32BD" w14:textId="77777777" w:rsidR="00BA2226" w:rsidRDefault="00BA2226" w:rsidP="00BA2226">
      <w:r>
        <w:t xml:space="preserve">            }</w:t>
      </w:r>
    </w:p>
    <w:p w14:paraId="6186372D" w14:textId="77777777" w:rsidR="00BA2226" w:rsidRDefault="00BA2226" w:rsidP="00BA2226">
      <w:r>
        <w:t xml:space="preserve">        } catch (</w:t>
      </w:r>
      <w:proofErr w:type="spellStart"/>
      <w:r>
        <w:t>RemoteException</w:t>
      </w:r>
      <w:proofErr w:type="spellEnd"/>
      <w:r>
        <w:t xml:space="preserve"> ex) {</w:t>
      </w:r>
    </w:p>
    <w:p w14:paraId="74FFB43A" w14:textId="77777777" w:rsidR="00BA2226" w:rsidRDefault="00BA2226" w:rsidP="00BA2226">
      <w:r>
        <w:lastRenderedPageBreak/>
        <w:t xml:space="preserve">            Logger.getLogger(SalesRegsitrationPage.class.getName()).log(Level.SEVERE, null, ex</w:t>
      </w:r>
      <w:proofErr w:type="gramStart"/>
      <w:r>
        <w:t>);</w:t>
      </w:r>
      <w:proofErr w:type="gramEnd"/>
    </w:p>
    <w:p w14:paraId="10B21114" w14:textId="77777777" w:rsidR="00BA2226" w:rsidRDefault="00BA2226" w:rsidP="00BA2226">
      <w:r>
        <w:t xml:space="preserve">        } catch (</w:t>
      </w:r>
      <w:proofErr w:type="spellStart"/>
      <w:r>
        <w:t>NotBoundException</w:t>
      </w:r>
      <w:proofErr w:type="spellEnd"/>
      <w:r>
        <w:t xml:space="preserve"> ex) {</w:t>
      </w:r>
    </w:p>
    <w:p w14:paraId="1A45F76C" w14:textId="77777777" w:rsidR="00BA2226" w:rsidRDefault="00BA2226" w:rsidP="00BA2226">
      <w:r>
        <w:t xml:space="preserve">            Logger.getLogger(SalesRegsitrationPage.class.getName()).log(Level.SEVERE, null, ex</w:t>
      </w:r>
      <w:proofErr w:type="gramStart"/>
      <w:r>
        <w:t>);</w:t>
      </w:r>
      <w:proofErr w:type="gramEnd"/>
    </w:p>
    <w:p w14:paraId="0931A4D5" w14:textId="77777777" w:rsidR="00BA2226" w:rsidRDefault="00BA2226" w:rsidP="00BA2226">
      <w:r>
        <w:t xml:space="preserve">        }</w:t>
      </w:r>
    </w:p>
    <w:p w14:paraId="508D3481" w14:textId="77777777" w:rsidR="00BA2226" w:rsidRDefault="00BA2226" w:rsidP="00BA2226">
      <w:r>
        <w:t xml:space="preserve">    }</w:t>
      </w:r>
    </w:p>
    <w:p w14:paraId="54240A62" w14:textId="77777777" w:rsidR="00BA2226" w:rsidRDefault="00BA2226" w:rsidP="00BA2226"/>
    <w:p w14:paraId="05AF436C" w14:textId="77777777" w:rsidR="00BA2226" w:rsidRDefault="00BA2226" w:rsidP="00BA2226">
      <w:r>
        <w:t xml:space="preserve">    /**</w:t>
      </w:r>
    </w:p>
    <w:p w14:paraId="2FBA3657" w14:textId="77777777" w:rsidR="00BA2226" w:rsidRDefault="00BA2226" w:rsidP="00BA2226">
      <w:r>
        <w:t xml:space="preserve">     * This method is called from within the constructor to initialize the form.</w:t>
      </w:r>
    </w:p>
    <w:p w14:paraId="15C3729D" w14:textId="77777777" w:rsidR="00BA2226" w:rsidRDefault="00BA2226" w:rsidP="00BA2226">
      <w:r>
        <w:t xml:space="preserve">     * WARNING: Do NOT modify this code. The content of this method is always</w:t>
      </w:r>
    </w:p>
    <w:p w14:paraId="06109DB2" w14:textId="77777777" w:rsidR="00BA2226" w:rsidRDefault="00BA2226" w:rsidP="00BA2226">
      <w:r>
        <w:t xml:space="preserve">     * regenerated by the Form Editor.</w:t>
      </w:r>
    </w:p>
    <w:p w14:paraId="467E7308" w14:textId="77777777" w:rsidR="00BA2226" w:rsidRDefault="00BA2226" w:rsidP="00BA2226">
      <w:r>
        <w:t xml:space="preserve">     */</w:t>
      </w:r>
    </w:p>
    <w:p w14:paraId="7C0FCAAD" w14:textId="77777777" w:rsidR="00BA2226" w:rsidRDefault="00BA2226" w:rsidP="00BA2226">
      <w:r>
        <w:t xml:space="preserve">    @SuppressWarnings("unchecked")</w:t>
      </w:r>
    </w:p>
    <w:p w14:paraId="04DF47B6" w14:textId="77777777" w:rsidR="00BA2226" w:rsidRDefault="00BA2226" w:rsidP="00BA2226">
      <w:r>
        <w:t xml:space="preserve">    // &lt;editor-fold </w:t>
      </w:r>
      <w:proofErr w:type="spellStart"/>
      <w:r>
        <w:t>defaultstate</w:t>
      </w:r>
      <w:proofErr w:type="spellEnd"/>
      <w:r>
        <w:t xml:space="preserve">="collapsed" </w:t>
      </w:r>
      <w:proofErr w:type="spellStart"/>
      <w:r>
        <w:t>desc</w:t>
      </w:r>
      <w:proofErr w:type="spellEnd"/>
      <w:r>
        <w:t>="Generated Code"&gt;//</w:t>
      </w:r>
      <w:proofErr w:type="spellStart"/>
      <w:r>
        <w:t>GEN-BEGIN:initComponents</w:t>
      </w:r>
      <w:proofErr w:type="spellEnd"/>
    </w:p>
    <w:p w14:paraId="04CEC426" w14:textId="77777777" w:rsidR="00BA2226" w:rsidRDefault="00BA2226" w:rsidP="00BA2226">
      <w:r>
        <w:t xml:space="preserve">    private void </w:t>
      </w:r>
      <w:proofErr w:type="spellStart"/>
      <w:r>
        <w:t>initComponents</w:t>
      </w:r>
      <w:proofErr w:type="spellEnd"/>
      <w:r>
        <w:t>() {</w:t>
      </w:r>
    </w:p>
    <w:p w14:paraId="0B478DAC" w14:textId="77777777" w:rsidR="00BA2226" w:rsidRDefault="00BA2226" w:rsidP="00BA2226"/>
    <w:p w14:paraId="5312A4DF" w14:textId="77777777" w:rsidR="00BA2226" w:rsidRDefault="00BA2226" w:rsidP="00BA2226">
      <w:r>
        <w:t xml:space="preserve">        jScrollPane2 = new </w:t>
      </w:r>
      <w:proofErr w:type="spellStart"/>
      <w:r>
        <w:t>javax.swing.JScrollPane</w:t>
      </w:r>
      <w:proofErr w:type="spellEnd"/>
      <w:r>
        <w:t>(</w:t>
      </w:r>
      <w:proofErr w:type="gramStart"/>
      <w:r>
        <w:t>);</w:t>
      </w:r>
      <w:proofErr w:type="gramEnd"/>
    </w:p>
    <w:p w14:paraId="0D4BF15B" w14:textId="77777777" w:rsidR="00BA2226" w:rsidRDefault="00BA2226" w:rsidP="00BA2226">
      <w:r>
        <w:t xml:space="preserve">        table = new </w:t>
      </w:r>
      <w:proofErr w:type="spellStart"/>
      <w:r>
        <w:t>javax.swing.JTable</w:t>
      </w:r>
      <w:proofErr w:type="spellEnd"/>
      <w:r>
        <w:t>(</w:t>
      </w:r>
      <w:proofErr w:type="gramStart"/>
      <w:r>
        <w:t>);</w:t>
      </w:r>
      <w:proofErr w:type="gramEnd"/>
    </w:p>
    <w:p w14:paraId="3576EA94" w14:textId="77777777" w:rsidR="00BA2226" w:rsidRDefault="00BA2226" w:rsidP="00BA2226">
      <w:r>
        <w:t xml:space="preserve">        </w:t>
      </w:r>
      <w:proofErr w:type="spellStart"/>
      <w:r>
        <w:t>pName</w:t>
      </w:r>
      <w:proofErr w:type="spellEnd"/>
      <w:r>
        <w:t xml:space="preserve"> = new </w:t>
      </w:r>
      <w:proofErr w:type="spellStart"/>
      <w:r>
        <w:t>javax.swing.JTextField</w:t>
      </w:r>
      <w:proofErr w:type="spellEnd"/>
      <w:r>
        <w:t>(</w:t>
      </w:r>
      <w:proofErr w:type="gramStart"/>
      <w:r>
        <w:t>);</w:t>
      </w:r>
      <w:proofErr w:type="gramEnd"/>
    </w:p>
    <w:p w14:paraId="2E120449" w14:textId="77777777" w:rsidR="00BA2226" w:rsidRDefault="00BA2226" w:rsidP="00BA2226">
      <w:r>
        <w:t xml:space="preserve">        </w:t>
      </w:r>
      <w:proofErr w:type="spellStart"/>
      <w:r>
        <w:t>removeBtn</w:t>
      </w:r>
      <w:proofErr w:type="spellEnd"/>
      <w:r>
        <w:t xml:space="preserve"> = new </w:t>
      </w:r>
      <w:proofErr w:type="spellStart"/>
      <w:r>
        <w:t>javax.swing.JButton</w:t>
      </w:r>
      <w:proofErr w:type="spellEnd"/>
      <w:r>
        <w:t>(</w:t>
      </w:r>
      <w:proofErr w:type="gramStart"/>
      <w:r>
        <w:t>);</w:t>
      </w:r>
      <w:proofErr w:type="gramEnd"/>
    </w:p>
    <w:p w14:paraId="043B3A2B" w14:textId="77777777" w:rsidR="00BA2226" w:rsidRDefault="00BA2226" w:rsidP="00BA2226">
      <w:r>
        <w:t xml:space="preserve">        adminprofileBtn1 = new </w:t>
      </w:r>
      <w:proofErr w:type="spellStart"/>
      <w:r>
        <w:t>javax.swing.JButton</w:t>
      </w:r>
      <w:proofErr w:type="spellEnd"/>
      <w:r>
        <w:t>(</w:t>
      </w:r>
      <w:proofErr w:type="gramStart"/>
      <w:r>
        <w:t>);</w:t>
      </w:r>
      <w:proofErr w:type="gramEnd"/>
    </w:p>
    <w:p w14:paraId="6F332855" w14:textId="77777777" w:rsidR="00BA2226" w:rsidRDefault="00BA2226" w:rsidP="00BA2226">
      <w:r>
        <w:t xml:space="preserve">        found = new </w:t>
      </w:r>
      <w:proofErr w:type="spellStart"/>
      <w:r>
        <w:t>javax.swing.JLabel</w:t>
      </w:r>
      <w:proofErr w:type="spellEnd"/>
      <w:r>
        <w:t>(</w:t>
      </w:r>
      <w:proofErr w:type="gramStart"/>
      <w:r>
        <w:t>);</w:t>
      </w:r>
      <w:proofErr w:type="gramEnd"/>
    </w:p>
    <w:p w14:paraId="189F453C" w14:textId="77777777" w:rsidR="00BA2226" w:rsidRDefault="00BA2226" w:rsidP="00BA2226">
      <w:r>
        <w:t xml:space="preserve">        jLabel1 = new </w:t>
      </w:r>
      <w:proofErr w:type="spellStart"/>
      <w:r>
        <w:t>javax.swing.JLabel</w:t>
      </w:r>
      <w:proofErr w:type="spellEnd"/>
      <w:r>
        <w:t>(</w:t>
      </w:r>
      <w:proofErr w:type="gramStart"/>
      <w:r>
        <w:t>);</w:t>
      </w:r>
      <w:proofErr w:type="gramEnd"/>
    </w:p>
    <w:p w14:paraId="312FC81E" w14:textId="77777777" w:rsidR="00BA2226" w:rsidRDefault="00BA2226" w:rsidP="00BA2226"/>
    <w:p w14:paraId="111CFF04" w14:textId="77777777" w:rsidR="00BA2226" w:rsidRDefault="00BA2226" w:rsidP="00BA2226">
      <w:r>
        <w:t xml:space="preserve">        setDefaultCloseOperation(javax.swing.WindowConstants.EXIT_ON_CLOSE</w:t>
      </w:r>
      <w:proofErr w:type="gramStart"/>
      <w:r>
        <w:t>);</w:t>
      </w:r>
      <w:proofErr w:type="gramEnd"/>
    </w:p>
    <w:p w14:paraId="2070074F" w14:textId="77777777" w:rsidR="00BA2226" w:rsidRDefault="00BA2226" w:rsidP="00BA2226"/>
    <w:p w14:paraId="04D526C9" w14:textId="77777777" w:rsidR="00BA2226" w:rsidRDefault="00BA2226" w:rsidP="00BA2226">
      <w:r>
        <w:t xml:space="preserve">        </w:t>
      </w:r>
      <w:proofErr w:type="spellStart"/>
      <w:r>
        <w:t>table.setModel</w:t>
      </w:r>
      <w:proofErr w:type="spellEnd"/>
      <w:r>
        <w:t xml:space="preserve">(new </w:t>
      </w:r>
      <w:proofErr w:type="spellStart"/>
      <w:r>
        <w:t>javax.swing.table.DefaultTableModel</w:t>
      </w:r>
      <w:proofErr w:type="spellEnd"/>
      <w:r>
        <w:t>(</w:t>
      </w:r>
    </w:p>
    <w:p w14:paraId="003DB2A2" w14:textId="77777777" w:rsidR="00BA2226" w:rsidRDefault="00BA2226" w:rsidP="00BA2226">
      <w:r>
        <w:t xml:space="preserve">            new Object [][] {</w:t>
      </w:r>
    </w:p>
    <w:p w14:paraId="59FA9A83" w14:textId="77777777" w:rsidR="00BA2226" w:rsidRDefault="00BA2226" w:rsidP="00BA2226"/>
    <w:p w14:paraId="7E066D21" w14:textId="77777777" w:rsidR="00BA2226" w:rsidRDefault="00BA2226" w:rsidP="00BA2226">
      <w:r>
        <w:t xml:space="preserve">            },</w:t>
      </w:r>
    </w:p>
    <w:p w14:paraId="57957589" w14:textId="77777777" w:rsidR="00BA2226" w:rsidRDefault="00BA2226" w:rsidP="00BA2226">
      <w:r>
        <w:t xml:space="preserve">            new String [] {</w:t>
      </w:r>
    </w:p>
    <w:p w14:paraId="1BCAEE00" w14:textId="77777777" w:rsidR="00BA2226" w:rsidRDefault="00BA2226" w:rsidP="00BA2226">
      <w:r>
        <w:t xml:space="preserve">                "ID", "PRODUCT NAME", "TYPE", "QUANTITY", "USERID"</w:t>
      </w:r>
    </w:p>
    <w:p w14:paraId="531938AF" w14:textId="77777777" w:rsidR="00BA2226" w:rsidRDefault="00BA2226" w:rsidP="00BA2226">
      <w:r>
        <w:t xml:space="preserve">            }</w:t>
      </w:r>
    </w:p>
    <w:p w14:paraId="09A084BE" w14:textId="77777777" w:rsidR="00BA2226" w:rsidRDefault="00BA2226" w:rsidP="00BA2226">
      <w:r>
        <w:t xml:space="preserve">        ));</w:t>
      </w:r>
    </w:p>
    <w:p w14:paraId="6E112777" w14:textId="77777777" w:rsidR="00BA2226" w:rsidRDefault="00BA2226" w:rsidP="00BA2226">
      <w:r>
        <w:t xml:space="preserve">        jScrollPane2.setViewportView(table</w:t>
      </w:r>
      <w:proofErr w:type="gramStart"/>
      <w:r>
        <w:t>);</w:t>
      </w:r>
      <w:proofErr w:type="gramEnd"/>
    </w:p>
    <w:p w14:paraId="2323F426" w14:textId="77777777" w:rsidR="00BA2226" w:rsidRDefault="00BA2226" w:rsidP="00BA2226"/>
    <w:p w14:paraId="355A0948" w14:textId="77777777" w:rsidR="00BA2226" w:rsidRDefault="00BA2226" w:rsidP="00BA2226">
      <w:r>
        <w:t xml:space="preserve">        </w:t>
      </w:r>
      <w:proofErr w:type="spellStart"/>
      <w:r>
        <w:t>pName.addActionListener</w:t>
      </w:r>
      <w:proofErr w:type="spellEnd"/>
      <w:r>
        <w:t xml:space="preserve">(new </w:t>
      </w:r>
      <w:proofErr w:type="spellStart"/>
      <w:r>
        <w:t>java.awt.event.ActionListener</w:t>
      </w:r>
      <w:proofErr w:type="spellEnd"/>
      <w:r>
        <w:t>() {</w:t>
      </w:r>
    </w:p>
    <w:p w14:paraId="5A22E0D4" w14:textId="77777777" w:rsidR="00BA2226" w:rsidRDefault="00BA2226" w:rsidP="00BA2226">
      <w:r>
        <w:t xml:space="preserve">            public void </w:t>
      </w:r>
      <w:proofErr w:type="spellStart"/>
      <w:r>
        <w:t>actionPerformed</w:t>
      </w:r>
      <w:proofErr w:type="spellEnd"/>
      <w:r>
        <w:t>(</w:t>
      </w:r>
      <w:proofErr w:type="spellStart"/>
      <w:r>
        <w:t>java.awt.event.ActionEvent</w:t>
      </w:r>
      <w:proofErr w:type="spellEnd"/>
      <w:r>
        <w:t xml:space="preserve"> </w:t>
      </w:r>
      <w:proofErr w:type="spellStart"/>
      <w:r>
        <w:t>evt</w:t>
      </w:r>
      <w:proofErr w:type="spellEnd"/>
      <w:r>
        <w:t>) {</w:t>
      </w:r>
    </w:p>
    <w:p w14:paraId="0717FE69" w14:textId="77777777" w:rsidR="00BA2226" w:rsidRDefault="00BA2226" w:rsidP="00BA2226">
      <w:r>
        <w:t xml:space="preserve">                </w:t>
      </w:r>
      <w:proofErr w:type="spellStart"/>
      <w:r>
        <w:t>pNameActionPerformed</w:t>
      </w:r>
      <w:proofErr w:type="spellEnd"/>
      <w:r>
        <w:t>(</w:t>
      </w:r>
      <w:proofErr w:type="spellStart"/>
      <w:r>
        <w:t>evt</w:t>
      </w:r>
      <w:proofErr w:type="spellEnd"/>
      <w:proofErr w:type="gramStart"/>
      <w:r>
        <w:t>);</w:t>
      </w:r>
      <w:proofErr w:type="gramEnd"/>
    </w:p>
    <w:p w14:paraId="3E87AA02" w14:textId="77777777" w:rsidR="00BA2226" w:rsidRDefault="00BA2226" w:rsidP="00BA2226">
      <w:r>
        <w:t xml:space="preserve">            }</w:t>
      </w:r>
    </w:p>
    <w:p w14:paraId="7591DA7A" w14:textId="77777777" w:rsidR="00BA2226" w:rsidRDefault="00BA2226" w:rsidP="00BA2226">
      <w:r>
        <w:t xml:space="preserve">        });</w:t>
      </w:r>
    </w:p>
    <w:p w14:paraId="77776CA8" w14:textId="77777777" w:rsidR="00BA2226" w:rsidRDefault="00BA2226" w:rsidP="00BA2226"/>
    <w:p w14:paraId="3B90706D" w14:textId="77777777" w:rsidR="00BA2226" w:rsidRDefault="00BA2226" w:rsidP="00BA2226">
      <w:r>
        <w:t xml:space="preserve">        </w:t>
      </w:r>
      <w:proofErr w:type="spellStart"/>
      <w:r>
        <w:t>removeBtn.setText</w:t>
      </w:r>
      <w:proofErr w:type="spellEnd"/>
      <w:r>
        <w:t>("Remove"</w:t>
      </w:r>
      <w:proofErr w:type="gramStart"/>
      <w:r>
        <w:t>);</w:t>
      </w:r>
      <w:proofErr w:type="gramEnd"/>
    </w:p>
    <w:p w14:paraId="2F35E821" w14:textId="77777777" w:rsidR="00BA2226" w:rsidRDefault="00BA2226" w:rsidP="00BA2226">
      <w:r>
        <w:t xml:space="preserve">        </w:t>
      </w:r>
      <w:proofErr w:type="spellStart"/>
      <w:r>
        <w:t>removeBtn.addActionListener</w:t>
      </w:r>
      <w:proofErr w:type="spellEnd"/>
      <w:r>
        <w:t xml:space="preserve">(new </w:t>
      </w:r>
      <w:proofErr w:type="spellStart"/>
      <w:r>
        <w:t>java.awt.event.ActionListener</w:t>
      </w:r>
      <w:proofErr w:type="spellEnd"/>
      <w:r>
        <w:t>() {</w:t>
      </w:r>
    </w:p>
    <w:p w14:paraId="42170E5C" w14:textId="77777777" w:rsidR="00BA2226" w:rsidRDefault="00BA2226" w:rsidP="00BA2226">
      <w:r>
        <w:t xml:space="preserve">            public void </w:t>
      </w:r>
      <w:proofErr w:type="spellStart"/>
      <w:r>
        <w:t>actionPerformed</w:t>
      </w:r>
      <w:proofErr w:type="spellEnd"/>
      <w:r>
        <w:t>(</w:t>
      </w:r>
      <w:proofErr w:type="spellStart"/>
      <w:r>
        <w:t>java.awt.event.ActionEvent</w:t>
      </w:r>
      <w:proofErr w:type="spellEnd"/>
      <w:r>
        <w:t xml:space="preserve"> </w:t>
      </w:r>
      <w:proofErr w:type="spellStart"/>
      <w:r>
        <w:t>evt</w:t>
      </w:r>
      <w:proofErr w:type="spellEnd"/>
      <w:r>
        <w:t>) {</w:t>
      </w:r>
    </w:p>
    <w:p w14:paraId="098EA722" w14:textId="77777777" w:rsidR="00BA2226" w:rsidRDefault="00BA2226" w:rsidP="00BA2226">
      <w:r>
        <w:t xml:space="preserve">                </w:t>
      </w:r>
      <w:proofErr w:type="spellStart"/>
      <w:r>
        <w:t>removeBtnActionPerformed</w:t>
      </w:r>
      <w:proofErr w:type="spellEnd"/>
      <w:r>
        <w:t>(</w:t>
      </w:r>
      <w:proofErr w:type="spellStart"/>
      <w:r>
        <w:t>evt</w:t>
      </w:r>
      <w:proofErr w:type="spellEnd"/>
      <w:proofErr w:type="gramStart"/>
      <w:r>
        <w:t>);</w:t>
      </w:r>
      <w:proofErr w:type="gramEnd"/>
    </w:p>
    <w:p w14:paraId="40AE704F" w14:textId="77777777" w:rsidR="00BA2226" w:rsidRDefault="00BA2226" w:rsidP="00BA2226">
      <w:r>
        <w:t xml:space="preserve">            }</w:t>
      </w:r>
    </w:p>
    <w:p w14:paraId="7F175FEF" w14:textId="77777777" w:rsidR="00BA2226" w:rsidRDefault="00BA2226" w:rsidP="00BA2226">
      <w:r>
        <w:lastRenderedPageBreak/>
        <w:t xml:space="preserve">        });</w:t>
      </w:r>
    </w:p>
    <w:p w14:paraId="3EC860D7" w14:textId="77777777" w:rsidR="00BA2226" w:rsidRDefault="00BA2226" w:rsidP="00BA2226"/>
    <w:p w14:paraId="2837EC40" w14:textId="77777777" w:rsidR="00BA2226" w:rsidRDefault="00BA2226" w:rsidP="00BA2226">
      <w:r>
        <w:t xml:space="preserve">        adminprofileBtn1.setBackground(new </w:t>
      </w:r>
      <w:proofErr w:type="spellStart"/>
      <w:r>
        <w:t>java.awt.Color</w:t>
      </w:r>
      <w:proofErr w:type="spellEnd"/>
      <w:r>
        <w:t>(60, 115, 136)</w:t>
      </w:r>
      <w:proofErr w:type="gramStart"/>
      <w:r>
        <w:t>);</w:t>
      </w:r>
      <w:proofErr w:type="gramEnd"/>
    </w:p>
    <w:p w14:paraId="046F2C6B" w14:textId="77777777" w:rsidR="00BA2226" w:rsidRDefault="00BA2226" w:rsidP="00BA2226">
      <w:r>
        <w:t xml:space="preserve">        adminprofileBtn1.setFont(new </w:t>
      </w:r>
      <w:proofErr w:type="spellStart"/>
      <w:r>
        <w:t>java.awt.Font</w:t>
      </w:r>
      <w:proofErr w:type="spellEnd"/>
      <w:r>
        <w:t>("Tahoma", 1, 14)); // NOI18N</w:t>
      </w:r>
    </w:p>
    <w:p w14:paraId="3807BE31" w14:textId="77777777" w:rsidR="00BA2226" w:rsidRDefault="00BA2226" w:rsidP="00BA2226">
      <w:r>
        <w:t xml:space="preserve">        adminprofileBtn1.setForeground(new </w:t>
      </w:r>
      <w:proofErr w:type="spellStart"/>
      <w:r>
        <w:t>java.awt.Color</w:t>
      </w:r>
      <w:proofErr w:type="spellEnd"/>
      <w:r>
        <w:t>(255, 255, 255)</w:t>
      </w:r>
      <w:proofErr w:type="gramStart"/>
      <w:r>
        <w:t>);</w:t>
      </w:r>
      <w:proofErr w:type="gramEnd"/>
    </w:p>
    <w:p w14:paraId="1C1835EB" w14:textId="77777777" w:rsidR="00BA2226" w:rsidRDefault="00BA2226" w:rsidP="00BA2226">
      <w:r>
        <w:t xml:space="preserve">        adminprofileBtn1.setText("View Profile"</w:t>
      </w:r>
      <w:proofErr w:type="gramStart"/>
      <w:r>
        <w:t>);</w:t>
      </w:r>
      <w:proofErr w:type="gramEnd"/>
    </w:p>
    <w:p w14:paraId="67D94339" w14:textId="77777777" w:rsidR="00BA2226" w:rsidRDefault="00BA2226" w:rsidP="00BA2226">
      <w:r>
        <w:t xml:space="preserve">        adminprofileBtn1.addActionListener(new </w:t>
      </w:r>
      <w:proofErr w:type="spellStart"/>
      <w:r>
        <w:t>java.awt.event.ActionListener</w:t>
      </w:r>
      <w:proofErr w:type="spellEnd"/>
      <w:r>
        <w:t>() {</w:t>
      </w:r>
    </w:p>
    <w:p w14:paraId="14F4CD28" w14:textId="77777777" w:rsidR="00BA2226" w:rsidRDefault="00BA2226" w:rsidP="00BA2226">
      <w:r>
        <w:t xml:space="preserve">            public void </w:t>
      </w:r>
      <w:proofErr w:type="spellStart"/>
      <w:r>
        <w:t>actionPerformed</w:t>
      </w:r>
      <w:proofErr w:type="spellEnd"/>
      <w:r>
        <w:t>(</w:t>
      </w:r>
      <w:proofErr w:type="spellStart"/>
      <w:r>
        <w:t>java.awt.event.ActionEvent</w:t>
      </w:r>
      <w:proofErr w:type="spellEnd"/>
      <w:r>
        <w:t xml:space="preserve"> </w:t>
      </w:r>
      <w:proofErr w:type="spellStart"/>
      <w:r>
        <w:t>evt</w:t>
      </w:r>
      <w:proofErr w:type="spellEnd"/>
      <w:r>
        <w:t>) {</w:t>
      </w:r>
    </w:p>
    <w:p w14:paraId="0E6F3D25" w14:textId="77777777" w:rsidR="00BA2226" w:rsidRDefault="00BA2226" w:rsidP="00BA2226">
      <w:r>
        <w:t xml:space="preserve">                adminprofileBtn1ActionPerformed(</w:t>
      </w:r>
      <w:proofErr w:type="spellStart"/>
      <w:r>
        <w:t>evt</w:t>
      </w:r>
      <w:proofErr w:type="spellEnd"/>
      <w:proofErr w:type="gramStart"/>
      <w:r>
        <w:t>);</w:t>
      </w:r>
      <w:proofErr w:type="gramEnd"/>
    </w:p>
    <w:p w14:paraId="5C895E1A" w14:textId="77777777" w:rsidR="00BA2226" w:rsidRDefault="00BA2226" w:rsidP="00BA2226">
      <w:r>
        <w:t xml:space="preserve">            }</w:t>
      </w:r>
    </w:p>
    <w:p w14:paraId="1CEBE4FD" w14:textId="77777777" w:rsidR="00BA2226" w:rsidRDefault="00BA2226" w:rsidP="00BA2226">
      <w:r>
        <w:t xml:space="preserve">        });</w:t>
      </w:r>
    </w:p>
    <w:p w14:paraId="20BC73B6" w14:textId="77777777" w:rsidR="00BA2226" w:rsidRDefault="00BA2226" w:rsidP="00BA2226"/>
    <w:p w14:paraId="78AFD0A0" w14:textId="77777777" w:rsidR="00BA2226" w:rsidRDefault="00BA2226" w:rsidP="00BA2226">
      <w:r>
        <w:t xml:space="preserve">        </w:t>
      </w:r>
      <w:proofErr w:type="spellStart"/>
      <w:r>
        <w:t>found.setBackground</w:t>
      </w:r>
      <w:proofErr w:type="spellEnd"/>
      <w:r>
        <w:t xml:space="preserve">(new </w:t>
      </w:r>
      <w:proofErr w:type="spellStart"/>
      <w:r>
        <w:t>java.awt.Color</w:t>
      </w:r>
      <w:proofErr w:type="spellEnd"/>
      <w:r>
        <w:t>(255, 51, 0)</w:t>
      </w:r>
      <w:proofErr w:type="gramStart"/>
      <w:r>
        <w:t>);</w:t>
      </w:r>
      <w:proofErr w:type="gramEnd"/>
    </w:p>
    <w:p w14:paraId="0BE37D38" w14:textId="77777777" w:rsidR="00BA2226" w:rsidRDefault="00BA2226" w:rsidP="00BA2226">
      <w:r>
        <w:t xml:space="preserve">        </w:t>
      </w:r>
      <w:proofErr w:type="spellStart"/>
      <w:r>
        <w:t>found.setText</w:t>
      </w:r>
      <w:proofErr w:type="spellEnd"/>
      <w:r>
        <w:t>("Record not found try again"</w:t>
      </w:r>
      <w:proofErr w:type="gramStart"/>
      <w:r>
        <w:t>);</w:t>
      </w:r>
      <w:proofErr w:type="gramEnd"/>
    </w:p>
    <w:p w14:paraId="314780D2" w14:textId="77777777" w:rsidR="00BA2226" w:rsidRDefault="00BA2226" w:rsidP="00BA2226"/>
    <w:p w14:paraId="1F25C9F7" w14:textId="77777777" w:rsidR="00BA2226" w:rsidRDefault="00BA2226" w:rsidP="00BA2226">
      <w:r>
        <w:t xml:space="preserve">        jLabel1.setText("Enter ID"</w:t>
      </w:r>
      <w:proofErr w:type="gramStart"/>
      <w:r>
        <w:t>);</w:t>
      </w:r>
      <w:proofErr w:type="gramEnd"/>
    </w:p>
    <w:p w14:paraId="07C1BBC3" w14:textId="77777777" w:rsidR="00BA2226" w:rsidRDefault="00BA2226" w:rsidP="00BA2226"/>
    <w:p w14:paraId="2E4CCFB4" w14:textId="77777777" w:rsidR="00BA2226" w:rsidRDefault="00BA2226" w:rsidP="00BA2226">
      <w:r>
        <w:t xml:space="preserve">        </w:t>
      </w:r>
      <w:proofErr w:type="spellStart"/>
      <w:r>
        <w:t>javax.swing.GroupLayout</w:t>
      </w:r>
      <w:proofErr w:type="spellEnd"/>
      <w:r>
        <w:t xml:space="preserve"> layout = new </w:t>
      </w:r>
      <w:proofErr w:type="spellStart"/>
      <w:r>
        <w:t>javax.swing.GroupLayout</w:t>
      </w:r>
      <w:proofErr w:type="spellEnd"/>
      <w:r>
        <w:t>(</w:t>
      </w:r>
      <w:proofErr w:type="spellStart"/>
      <w:r>
        <w:t>getContentPane</w:t>
      </w:r>
      <w:proofErr w:type="spellEnd"/>
      <w:r>
        <w:t>()</w:t>
      </w:r>
      <w:proofErr w:type="gramStart"/>
      <w:r>
        <w:t>);</w:t>
      </w:r>
      <w:proofErr w:type="gramEnd"/>
    </w:p>
    <w:p w14:paraId="53C8F824" w14:textId="77777777" w:rsidR="00BA2226" w:rsidRDefault="00BA2226" w:rsidP="00BA2226">
      <w:r>
        <w:t xml:space="preserve">        </w:t>
      </w:r>
      <w:proofErr w:type="spellStart"/>
      <w:r>
        <w:t>getContentPane</w:t>
      </w:r>
      <w:proofErr w:type="spellEnd"/>
      <w:r>
        <w:t>().</w:t>
      </w:r>
      <w:proofErr w:type="spellStart"/>
      <w:r>
        <w:t>setLayout</w:t>
      </w:r>
      <w:proofErr w:type="spellEnd"/>
      <w:r>
        <w:t>(layout</w:t>
      </w:r>
      <w:proofErr w:type="gramStart"/>
      <w:r>
        <w:t>);</w:t>
      </w:r>
      <w:proofErr w:type="gramEnd"/>
    </w:p>
    <w:p w14:paraId="5FE46F6B" w14:textId="77777777" w:rsidR="00BA2226" w:rsidRDefault="00BA2226" w:rsidP="00BA2226">
      <w:r>
        <w:t xml:space="preserve">        </w:t>
      </w:r>
      <w:proofErr w:type="spellStart"/>
      <w:r>
        <w:t>layout.setHorizontalGroup</w:t>
      </w:r>
      <w:proofErr w:type="spellEnd"/>
      <w:r>
        <w:t>(</w:t>
      </w:r>
    </w:p>
    <w:p w14:paraId="59933CC1" w14:textId="77777777" w:rsidR="00BA2226" w:rsidRDefault="00BA2226" w:rsidP="00BA2226">
      <w:r>
        <w:t xml:space="preserve">            layout.createParallelGroup(javax.swing.GroupLayout.Alignment.LEADING)</w:t>
      </w:r>
    </w:p>
    <w:p w14:paraId="008E8CA3" w14:textId="77777777" w:rsidR="00BA2226" w:rsidRDefault="00BA2226" w:rsidP="00BA2226">
      <w:r>
        <w:t xml:space="preserve">            .</w:t>
      </w:r>
      <w:proofErr w:type="spellStart"/>
      <w:r>
        <w:t>addGroup</w:t>
      </w:r>
      <w:proofErr w:type="spellEnd"/>
      <w:r>
        <w:t>(</w:t>
      </w:r>
      <w:proofErr w:type="spellStart"/>
      <w:r>
        <w:t>layout.createSequentialGroup</w:t>
      </w:r>
      <w:proofErr w:type="spellEnd"/>
      <w:r>
        <w:t>()</w:t>
      </w:r>
    </w:p>
    <w:p w14:paraId="77B5F87E" w14:textId="77777777" w:rsidR="00BA2226" w:rsidRDefault="00BA2226" w:rsidP="00BA2226">
      <w:r>
        <w:t xml:space="preserve">                .addGroup(layout.createParallelGroup(javax.swing.GroupLayout.Alignment.LEADING)</w:t>
      </w:r>
    </w:p>
    <w:p w14:paraId="1B0AEB38" w14:textId="77777777" w:rsidR="00BA2226" w:rsidRDefault="00BA2226" w:rsidP="00BA2226">
      <w:r>
        <w:t xml:space="preserve">                    .</w:t>
      </w:r>
      <w:proofErr w:type="spellStart"/>
      <w:r>
        <w:t>addGroup</w:t>
      </w:r>
      <w:proofErr w:type="spellEnd"/>
      <w:r>
        <w:t>(</w:t>
      </w:r>
      <w:proofErr w:type="spellStart"/>
      <w:r>
        <w:t>layout.createSequentialGroup</w:t>
      </w:r>
      <w:proofErr w:type="spellEnd"/>
      <w:r>
        <w:t>()</w:t>
      </w:r>
    </w:p>
    <w:p w14:paraId="0CEE8283" w14:textId="77777777" w:rsidR="00BA2226" w:rsidRDefault="00BA2226" w:rsidP="00BA2226">
      <w:r>
        <w:lastRenderedPageBreak/>
        <w:t xml:space="preserve">                        .</w:t>
      </w:r>
      <w:proofErr w:type="spellStart"/>
      <w:r>
        <w:t>addGap</w:t>
      </w:r>
      <w:proofErr w:type="spellEnd"/>
      <w:r>
        <w:t>(150, 150, 150)</w:t>
      </w:r>
    </w:p>
    <w:p w14:paraId="351193C9" w14:textId="77777777" w:rsidR="00BA2226" w:rsidRDefault="00BA2226" w:rsidP="00BA2226">
      <w:r>
        <w:t xml:space="preserve">                        .</w:t>
      </w:r>
      <w:proofErr w:type="spellStart"/>
      <w:r>
        <w:t>addComponent</w:t>
      </w:r>
      <w:proofErr w:type="spellEnd"/>
      <w:r>
        <w:t xml:space="preserve">(adminprofileBtn1, </w:t>
      </w:r>
      <w:proofErr w:type="spellStart"/>
      <w:r>
        <w:t>javax.swing.GroupLayout.PREFERRED_SIZE</w:t>
      </w:r>
      <w:proofErr w:type="spellEnd"/>
      <w:r>
        <w:t xml:space="preserve">, 169, </w:t>
      </w:r>
      <w:proofErr w:type="spellStart"/>
      <w:r>
        <w:t>javax.swing.GroupLayout.PREFERRED_SIZE</w:t>
      </w:r>
      <w:proofErr w:type="spellEnd"/>
      <w:r>
        <w:t>))</w:t>
      </w:r>
    </w:p>
    <w:p w14:paraId="7E5F68B2" w14:textId="77777777" w:rsidR="00BA2226" w:rsidRDefault="00BA2226" w:rsidP="00BA2226">
      <w:r>
        <w:t xml:space="preserve">                    .</w:t>
      </w:r>
      <w:proofErr w:type="spellStart"/>
      <w:r>
        <w:t>addGroup</w:t>
      </w:r>
      <w:proofErr w:type="spellEnd"/>
      <w:r>
        <w:t>(</w:t>
      </w:r>
      <w:proofErr w:type="spellStart"/>
      <w:r>
        <w:t>layout.createSequentialGroup</w:t>
      </w:r>
      <w:proofErr w:type="spellEnd"/>
      <w:r>
        <w:t>()</w:t>
      </w:r>
    </w:p>
    <w:p w14:paraId="2D407D56" w14:textId="77777777" w:rsidR="00BA2226" w:rsidRDefault="00BA2226" w:rsidP="00BA2226">
      <w:r>
        <w:t xml:space="preserve">                        .</w:t>
      </w:r>
      <w:proofErr w:type="spellStart"/>
      <w:r>
        <w:t>addGap</w:t>
      </w:r>
      <w:proofErr w:type="spellEnd"/>
      <w:r>
        <w:t>(81, 81, 81)</w:t>
      </w:r>
    </w:p>
    <w:p w14:paraId="1E150BB5" w14:textId="77777777" w:rsidR="00BA2226" w:rsidRDefault="00BA2226" w:rsidP="00BA2226">
      <w:r>
        <w:t xml:space="preserve">                        .addGroup(layout.createParallelGroup(javax.swing.GroupLayout.Alignment.LEADING)</w:t>
      </w:r>
    </w:p>
    <w:p w14:paraId="286EF2D3" w14:textId="77777777" w:rsidR="00BA2226" w:rsidRDefault="00BA2226" w:rsidP="00BA2226">
      <w:r>
        <w:t xml:space="preserve">                            .</w:t>
      </w:r>
      <w:proofErr w:type="spellStart"/>
      <w:r>
        <w:t>addComponent</w:t>
      </w:r>
      <w:proofErr w:type="spellEnd"/>
      <w:r>
        <w:t xml:space="preserve">(jLabel1, </w:t>
      </w:r>
      <w:proofErr w:type="spellStart"/>
      <w:r>
        <w:t>javax.swing.GroupLayout.PREFERRED_SIZE</w:t>
      </w:r>
      <w:proofErr w:type="spellEnd"/>
      <w:r>
        <w:t xml:space="preserve">, 66, </w:t>
      </w:r>
      <w:proofErr w:type="spellStart"/>
      <w:r>
        <w:t>javax.swing.GroupLayout.PREFERRED_SIZE</w:t>
      </w:r>
      <w:proofErr w:type="spellEnd"/>
      <w:r>
        <w:t>)</w:t>
      </w:r>
    </w:p>
    <w:p w14:paraId="43665AD9" w14:textId="77777777" w:rsidR="00BA2226" w:rsidRDefault="00BA2226" w:rsidP="00BA2226">
      <w:r>
        <w:t xml:space="preserve">                            .</w:t>
      </w:r>
      <w:proofErr w:type="spellStart"/>
      <w:r>
        <w:t>addGroup</w:t>
      </w:r>
      <w:proofErr w:type="spellEnd"/>
      <w:r>
        <w:t>(</w:t>
      </w:r>
      <w:proofErr w:type="spellStart"/>
      <w:r>
        <w:t>layout.createSequentialGroup</w:t>
      </w:r>
      <w:proofErr w:type="spellEnd"/>
      <w:r>
        <w:t>()</w:t>
      </w:r>
    </w:p>
    <w:p w14:paraId="48B81AA3" w14:textId="77777777" w:rsidR="00BA2226" w:rsidRDefault="00BA2226" w:rsidP="00BA2226">
      <w:r>
        <w:t xml:space="preserve">                                .addGroup(layout.createParallelGroup(javax.swing.GroupLayout.Alignment.TRAILING)</w:t>
      </w:r>
    </w:p>
    <w:p w14:paraId="59E2B6F4" w14:textId="77777777" w:rsidR="00BA2226" w:rsidRDefault="00BA2226" w:rsidP="00BA2226">
      <w:r>
        <w:t xml:space="preserve">                                    .</w:t>
      </w:r>
      <w:proofErr w:type="spellStart"/>
      <w:r>
        <w:t>addComponent</w:t>
      </w:r>
      <w:proofErr w:type="spellEnd"/>
      <w:r>
        <w:t>(found)</w:t>
      </w:r>
    </w:p>
    <w:p w14:paraId="6991A360" w14:textId="77777777" w:rsidR="00BA2226" w:rsidRDefault="00BA2226" w:rsidP="00BA2226">
      <w:r>
        <w:t xml:space="preserve">                                    .</w:t>
      </w:r>
      <w:proofErr w:type="spellStart"/>
      <w:r>
        <w:t>addComponent</w:t>
      </w:r>
      <w:proofErr w:type="spellEnd"/>
      <w:r>
        <w:t>(</w:t>
      </w:r>
      <w:proofErr w:type="spellStart"/>
      <w:r>
        <w:t>pName</w:t>
      </w:r>
      <w:proofErr w:type="spellEnd"/>
      <w:r>
        <w:t xml:space="preserve">, </w:t>
      </w:r>
      <w:proofErr w:type="spellStart"/>
      <w:r>
        <w:t>javax.swing.GroupLayout.PREFERRED_SIZE</w:t>
      </w:r>
      <w:proofErr w:type="spellEnd"/>
      <w:r>
        <w:t xml:space="preserve">, 209, </w:t>
      </w:r>
      <w:proofErr w:type="spellStart"/>
      <w:r>
        <w:t>javax.swing.GroupLayout.PREFERRED_SIZE</w:t>
      </w:r>
      <w:proofErr w:type="spellEnd"/>
      <w:r>
        <w:t>))</w:t>
      </w:r>
    </w:p>
    <w:p w14:paraId="133599EE" w14:textId="77777777" w:rsidR="00BA2226" w:rsidRDefault="00BA2226" w:rsidP="00BA2226">
      <w:r>
        <w:t xml:space="preserve">                                .</w:t>
      </w:r>
      <w:proofErr w:type="spellStart"/>
      <w:r>
        <w:t>addGap</w:t>
      </w:r>
      <w:proofErr w:type="spellEnd"/>
      <w:r>
        <w:t>(39, 39, 39)</w:t>
      </w:r>
    </w:p>
    <w:p w14:paraId="0A5F0333" w14:textId="77777777" w:rsidR="00BA2226" w:rsidRDefault="00BA2226" w:rsidP="00BA2226">
      <w:r>
        <w:t xml:space="preserve">                                .</w:t>
      </w:r>
      <w:proofErr w:type="spellStart"/>
      <w:r>
        <w:t>addComponent</w:t>
      </w:r>
      <w:proofErr w:type="spellEnd"/>
      <w:r>
        <w:t>(</w:t>
      </w:r>
      <w:proofErr w:type="spellStart"/>
      <w:r>
        <w:t>removeBtn</w:t>
      </w:r>
      <w:proofErr w:type="spellEnd"/>
      <w:r>
        <w:t xml:space="preserve">, </w:t>
      </w:r>
      <w:proofErr w:type="spellStart"/>
      <w:r>
        <w:t>javax.swing.GroupLayout.PREFERRED_SIZE</w:t>
      </w:r>
      <w:proofErr w:type="spellEnd"/>
      <w:r>
        <w:t xml:space="preserve">, 85, </w:t>
      </w:r>
      <w:proofErr w:type="spellStart"/>
      <w:r>
        <w:t>javax.swing.GroupLayout.PREFERRED_SIZE</w:t>
      </w:r>
      <w:proofErr w:type="spellEnd"/>
      <w:r>
        <w:t>)))))</w:t>
      </w:r>
    </w:p>
    <w:p w14:paraId="7A0A76CB" w14:textId="77777777" w:rsidR="00BA2226" w:rsidRDefault="00BA2226" w:rsidP="00BA2226">
      <w:r>
        <w:t xml:space="preserve">                .</w:t>
      </w:r>
      <w:proofErr w:type="spellStart"/>
      <w:r>
        <w:t>addContainerGap</w:t>
      </w:r>
      <w:proofErr w:type="spellEnd"/>
      <w:r>
        <w:t xml:space="preserve">(101, </w:t>
      </w:r>
      <w:proofErr w:type="spellStart"/>
      <w:r>
        <w:t>Short.MAX_VALUE</w:t>
      </w:r>
      <w:proofErr w:type="spellEnd"/>
      <w:r>
        <w:t>))</w:t>
      </w:r>
    </w:p>
    <w:p w14:paraId="7E7C3D95" w14:textId="77777777" w:rsidR="00BA2226" w:rsidRDefault="00BA2226" w:rsidP="00BA2226">
      <w:r>
        <w:t xml:space="preserve">            .</w:t>
      </w:r>
      <w:proofErr w:type="spellStart"/>
      <w:r>
        <w:t>addComponent</w:t>
      </w:r>
      <w:proofErr w:type="spellEnd"/>
      <w:r>
        <w:t xml:space="preserve">(jScrollPane2, </w:t>
      </w:r>
      <w:proofErr w:type="spellStart"/>
      <w:r>
        <w:t>javax.swing.GroupLayout.Alignment.TRAILING</w:t>
      </w:r>
      <w:proofErr w:type="spellEnd"/>
      <w:r>
        <w:t>)</w:t>
      </w:r>
    </w:p>
    <w:p w14:paraId="7F53766F" w14:textId="77777777" w:rsidR="00BA2226" w:rsidRDefault="00BA2226" w:rsidP="00BA2226">
      <w:r>
        <w:t xml:space="preserve">        );</w:t>
      </w:r>
    </w:p>
    <w:p w14:paraId="3FF38386" w14:textId="77777777" w:rsidR="00BA2226" w:rsidRDefault="00BA2226" w:rsidP="00BA2226">
      <w:r>
        <w:t xml:space="preserve">        </w:t>
      </w:r>
      <w:proofErr w:type="spellStart"/>
      <w:r>
        <w:t>layout.setVerticalGroup</w:t>
      </w:r>
      <w:proofErr w:type="spellEnd"/>
      <w:r>
        <w:t>(</w:t>
      </w:r>
    </w:p>
    <w:p w14:paraId="7C09879D" w14:textId="77777777" w:rsidR="00BA2226" w:rsidRDefault="00BA2226" w:rsidP="00BA2226">
      <w:r>
        <w:t xml:space="preserve">            layout.createParallelGroup(javax.swing.GroupLayout.Alignment.LEADING)</w:t>
      </w:r>
    </w:p>
    <w:p w14:paraId="14A48D5F" w14:textId="77777777" w:rsidR="00BA2226" w:rsidRDefault="00BA2226" w:rsidP="00BA2226">
      <w:r>
        <w:t xml:space="preserve">            .</w:t>
      </w:r>
      <w:proofErr w:type="spellStart"/>
      <w:r>
        <w:t>addGroup</w:t>
      </w:r>
      <w:proofErr w:type="spellEnd"/>
      <w:r>
        <w:t>(</w:t>
      </w:r>
      <w:proofErr w:type="spellStart"/>
      <w:r>
        <w:t>layout.createSequentialGroup</w:t>
      </w:r>
      <w:proofErr w:type="spellEnd"/>
      <w:r>
        <w:t>()</w:t>
      </w:r>
    </w:p>
    <w:p w14:paraId="07D02864" w14:textId="77777777" w:rsidR="00BA2226" w:rsidRDefault="00BA2226" w:rsidP="00BA2226">
      <w:r>
        <w:lastRenderedPageBreak/>
        <w:t xml:space="preserve">                .</w:t>
      </w:r>
      <w:proofErr w:type="spellStart"/>
      <w:r>
        <w:t>addComponent</w:t>
      </w:r>
      <w:proofErr w:type="spellEnd"/>
      <w:r>
        <w:t xml:space="preserve">(jScrollPane2, </w:t>
      </w:r>
      <w:proofErr w:type="spellStart"/>
      <w:r>
        <w:t>javax.swing.GroupLayout.PREFERRED_SIZE</w:t>
      </w:r>
      <w:proofErr w:type="spellEnd"/>
      <w:r>
        <w:t xml:space="preserve">, 206, </w:t>
      </w:r>
      <w:proofErr w:type="spellStart"/>
      <w:r>
        <w:t>javax.swing.GroupLayout.PREFERRED_SIZE</w:t>
      </w:r>
      <w:proofErr w:type="spellEnd"/>
      <w:r>
        <w:t>)</w:t>
      </w:r>
    </w:p>
    <w:p w14:paraId="57AA449E" w14:textId="77777777" w:rsidR="00BA2226" w:rsidRDefault="00BA2226" w:rsidP="00BA2226">
      <w:r>
        <w:t xml:space="preserve">                .addPreferredGap(javax.swing.LayoutStyle.ComponentPlacement.RELATED)</w:t>
      </w:r>
    </w:p>
    <w:p w14:paraId="3A173565" w14:textId="77777777" w:rsidR="00BA2226" w:rsidRDefault="00BA2226" w:rsidP="00BA2226">
      <w:r>
        <w:t xml:space="preserve">                .addGroup(layout.createParallelGroup(javax.swing.GroupLayout.Alignment.BASELINE)</w:t>
      </w:r>
    </w:p>
    <w:p w14:paraId="27682EEC" w14:textId="77777777" w:rsidR="00BA2226" w:rsidRDefault="00BA2226" w:rsidP="00BA2226">
      <w:r>
        <w:t xml:space="preserve">                    .</w:t>
      </w:r>
      <w:proofErr w:type="spellStart"/>
      <w:r>
        <w:t>addComponent</w:t>
      </w:r>
      <w:proofErr w:type="spellEnd"/>
      <w:r>
        <w:t>(</w:t>
      </w:r>
      <w:proofErr w:type="spellStart"/>
      <w:r>
        <w:t>pName</w:t>
      </w:r>
      <w:proofErr w:type="spellEnd"/>
      <w:r>
        <w:t>)</w:t>
      </w:r>
    </w:p>
    <w:p w14:paraId="62DCD54B" w14:textId="77777777" w:rsidR="00BA2226" w:rsidRDefault="00BA2226" w:rsidP="00BA2226">
      <w:r>
        <w:t xml:space="preserve">                    .</w:t>
      </w:r>
      <w:proofErr w:type="spellStart"/>
      <w:r>
        <w:t>addComponent</w:t>
      </w:r>
      <w:proofErr w:type="spellEnd"/>
      <w:r>
        <w:t>(</w:t>
      </w:r>
      <w:proofErr w:type="spellStart"/>
      <w:r>
        <w:t>removeBtn</w:t>
      </w:r>
      <w:proofErr w:type="spellEnd"/>
      <w:r>
        <w:t xml:space="preserve">, </w:t>
      </w:r>
      <w:proofErr w:type="spellStart"/>
      <w:r>
        <w:t>javax.swing.GroupLayout.DEFAULT_SIZE</w:t>
      </w:r>
      <w:proofErr w:type="spellEnd"/>
      <w:r>
        <w:t xml:space="preserve">, 29, </w:t>
      </w:r>
      <w:proofErr w:type="spellStart"/>
      <w:r>
        <w:t>Short.MAX_VALUE</w:t>
      </w:r>
      <w:proofErr w:type="spellEnd"/>
      <w:r>
        <w:t>))</w:t>
      </w:r>
    </w:p>
    <w:p w14:paraId="4CEF9BFA" w14:textId="77777777" w:rsidR="00BA2226" w:rsidRDefault="00BA2226" w:rsidP="00BA2226">
      <w:r>
        <w:t xml:space="preserve">                .addPreferredGap(javax.swing.LayoutStyle.ComponentPlacement.RELATED)</w:t>
      </w:r>
    </w:p>
    <w:p w14:paraId="1F3F97B8" w14:textId="77777777" w:rsidR="00BA2226" w:rsidRDefault="00BA2226" w:rsidP="00BA2226">
      <w:r>
        <w:t xml:space="preserve">                .</w:t>
      </w:r>
      <w:proofErr w:type="spellStart"/>
      <w:r>
        <w:t>addComponent</w:t>
      </w:r>
      <w:proofErr w:type="spellEnd"/>
      <w:r>
        <w:t xml:space="preserve">(jLabel1, </w:t>
      </w:r>
      <w:proofErr w:type="spellStart"/>
      <w:r>
        <w:t>javax.swing.GroupLayout.PREFERRED_SIZE</w:t>
      </w:r>
      <w:proofErr w:type="spellEnd"/>
      <w:r>
        <w:t xml:space="preserve">, 32, </w:t>
      </w:r>
      <w:proofErr w:type="spellStart"/>
      <w:r>
        <w:t>javax.swing.GroupLayout.PREFERRED_SIZE</w:t>
      </w:r>
      <w:proofErr w:type="spellEnd"/>
      <w:r>
        <w:t>)</w:t>
      </w:r>
    </w:p>
    <w:p w14:paraId="65AC35C6" w14:textId="77777777" w:rsidR="00BA2226" w:rsidRDefault="00BA2226" w:rsidP="00BA2226">
      <w:r>
        <w:t xml:space="preserve">                .</w:t>
      </w:r>
      <w:proofErr w:type="spellStart"/>
      <w:r>
        <w:t>addGap</w:t>
      </w:r>
      <w:proofErr w:type="spellEnd"/>
      <w:r>
        <w:t>(40, 40, 40)</w:t>
      </w:r>
    </w:p>
    <w:p w14:paraId="1A97D528" w14:textId="77777777" w:rsidR="00BA2226" w:rsidRDefault="00BA2226" w:rsidP="00BA2226">
      <w:r>
        <w:t xml:space="preserve">                .</w:t>
      </w:r>
      <w:proofErr w:type="spellStart"/>
      <w:r>
        <w:t>addComponent</w:t>
      </w:r>
      <w:proofErr w:type="spellEnd"/>
      <w:r>
        <w:t>(found)</w:t>
      </w:r>
    </w:p>
    <w:p w14:paraId="4DD92C68" w14:textId="77777777" w:rsidR="00BA2226" w:rsidRDefault="00BA2226" w:rsidP="00BA2226">
      <w:r>
        <w:t xml:space="preserve">                .addPreferredGap(javax.swing.LayoutStyle.ComponentPlacement.UNRELATED)</w:t>
      </w:r>
    </w:p>
    <w:p w14:paraId="1F89798F" w14:textId="77777777" w:rsidR="00BA2226" w:rsidRDefault="00BA2226" w:rsidP="00BA2226">
      <w:r>
        <w:t xml:space="preserve">                .</w:t>
      </w:r>
      <w:proofErr w:type="spellStart"/>
      <w:r>
        <w:t>addComponent</w:t>
      </w:r>
      <w:proofErr w:type="spellEnd"/>
      <w:r>
        <w:t xml:space="preserve">(adminprofileBtn1, </w:t>
      </w:r>
      <w:proofErr w:type="spellStart"/>
      <w:r>
        <w:t>javax.swing.GroupLayout.PREFERRED_SIZE</w:t>
      </w:r>
      <w:proofErr w:type="spellEnd"/>
      <w:r>
        <w:t xml:space="preserve">, 38, </w:t>
      </w:r>
      <w:proofErr w:type="spellStart"/>
      <w:r>
        <w:t>javax.swing.GroupLayout.PREFERRED_SIZE</w:t>
      </w:r>
      <w:proofErr w:type="spellEnd"/>
      <w:r>
        <w:t>)</w:t>
      </w:r>
    </w:p>
    <w:p w14:paraId="78092C60" w14:textId="77777777" w:rsidR="00BA2226" w:rsidRDefault="00BA2226" w:rsidP="00BA2226">
      <w:r>
        <w:t xml:space="preserve">                .</w:t>
      </w:r>
      <w:proofErr w:type="spellStart"/>
      <w:r>
        <w:t>addContainerGap</w:t>
      </w:r>
      <w:proofErr w:type="spellEnd"/>
      <w:r>
        <w:t>())</w:t>
      </w:r>
    </w:p>
    <w:p w14:paraId="12F85F61" w14:textId="77777777" w:rsidR="00BA2226" w:rsidRDefault="00BA2226" w:rsidP="00BA2226">
      <w:r>
        <w:t xml:space="preserve">        );</w:t>
      </w:r>
    </w:p>
    <w:p w14:paraId="5D6FD37E" w14:textId="77777777" w:rsidR="00BA2226" w:rsidRDefault="00BA2226" w:rsidP="00BA2226"/>
    <w:p w14:paraId="26117F03" w14:textId="77777777" w:rsidR="00BA2226" w:rsidRDefault="00BA2226" w:rsidP="00BA2226">
      <w:r>
        <w:t xml:space="preserve">        pack(</w:t>
      </w:r>
      <w:proofErr w:type="gramStart"/>
      <w:r>
        <w:t>);</w:t>
      </w:r>
      <w:proofErr w:type="gramEnd"/>
    </w:p>
    <w:p w14:paraId="084261B2" w14:textId="77777777" w:rsidR="00BA2226" w:rsidRDefault="00BA2226" w:rsidP="00BA2226">
      <w:r>
        <w:t xml:space="preserve">    }// &lt;/editor-fold&gt;//</w:t>
      </w:r>
      <w:proofErr w:type="spellStart"/>
      <w:r>
        <w:t>GEN-END:initComponents</w:t>
      </w:r>
      <w:proofErr w:type="spellEnd"/>
    </w:p>
    <w:p w14:paraId="75AAA7B4" w14:textId="77777777" w:rsidR="00BA2226" w:rsidRDefault="00BA2226" w:rsidP="00BA2226"/>
    <w:p w14:paraId="2EF08D84" w14:textId="77777777" w:rsidR="00BA2226" w:rsidRDefault="00BA2226" w:rsidP="00BA2226">
      <w:r>
        <w:t xml:space="preserve">    private void </w:t>
      </w:r>
      <w:proofErr w:type="spellStart"/>
      <w:r>
        <w:t>pNameActionPerformed</w:t>
      </w:r>
      <w:proofErr w:type="spellEnd"/>
      <w:r>
        <w:t>(</w:t>
      </w:r>
      <w:proofErr w:type="spellStart"/>
      <w:r>
        <w:t>java.awt.event.ActionEvent</w:t>
      </w:r>
      <w:proofErr w:type="spellEnd"/>
      <w:r>
        <w:t xml:space="preserve"> </w:t>
      </w:r>
      <w:proofErr w:type="spellStart"/>
      <w:r>
        <w:t>evt</w:t>
      </w:r>
      <w:proofErr w:type="spellEnd"/>
      <w:r>
        <w:t>) {//</w:t>
      </w:r>
      <w:proofErr w:type="spellStart"/>
      <w:r>
        <w:t>GEN-FIRST:event_pNameActionPerformed</w:t>
      </w:r>
      <w:proofErr w:type="spellEnd"/>
    </w:p>
    <w:p w14:paraId="5D71D4CC" w14:textId="77777777" w:rsidR="00BA2226" w:rsidRDefault="00BA2226" w:rsidP="00BA2226">
      <w:r>
        <w:t xml:space="preserve">        // TODO add your handling code here:</w:t>
      </w:r>
    </w:p>
    <w:p w14:paraId="72FD79C3" w14:textId="77777777" w:rsidR="00BA2226" w:rsidRDefault="00BA2226" w:rsidP="00BA2226">
      <w:r>
        <w:t xml:space="preserve">    }//</w:t>
      </w:r>
      <w:proofErr w:type="spellStart"/>
      <w:r>
        <w:t>GEN-LAST:event_pNameActionPerformed</w:t>
      </w:r>
      <w:proofErr w:type="spellEnd"/>
    </w:p>
    <w:p w14:paraId="01351E03" w14:textId="77777777" w:rsidR="00BA2226" w:rsidRDefault="00BA2226" w:rsidP="00BA2226"/>
    <w:p w14:paraId="6DCD096B" w14:textId="77777777" w:rsidR="00BA2226" w:rsidRDefault="00BA2226" w:rsidP="00BA2226">
      <w:r>
        <w:t xml:space="preserve">    private void </w:t>
      </w:r>
      <w:proofErr w:type="spellStart"/>
      <w:r>
        <w:t>removeBtnActionPerformed</w:t>
      </w:r>
      <w:proofErr w:type="spellEnd"/>
      <w:r>
        <w:t>(</w:t>
      </w:r>
      <w:proofErr w:type="spellStart"/>
      <w:r>
        <w:t>java.awt.event.ActionEvent</w:t>
      </w:r>
      <w:proofErr w:type="spellEnd"/>
      <w:r>
        <w:t xml:space="preserve"> </w:t>
      </w:r>
      <w:proofErr w:type="spellStart"/>
      <w:r>
        <w:t>evt</w:t>
      </w:r>
      <w:proofErr w:type="spellEnd"/>
      <w:r>
        <w:t>) {//</w:t>
      </w:r>
      <w:proofErr w:type="spellStart"/>
      <w:r>
        <w:t>GEN-FIRST:event_removeBtnActionPerformed</w:t>
      </w:r>
      <w:proofErr w:type="spellEnd"/>
    </w:p>
    <w:p w14:paraId="6DEF2DC7" w14:textId="77777777" w:rsidR="00BA2226" w:rsidRDefault="00BA2226" w:rsidP="00BA2226">
      <w:r>
        <w:t xml:space="preserve">        try{</w:t>
      </w:r>
    </w:p>
    <w:p w14:paraId="0BBC23DB" w14:textId="77777777" w:rsidR="00BA2226" w:rsidRDefault="00BA2226" w:rsidP="00BA2226">
      <w:r>
        <w:t xml:space="preserve">            Registry </w:t>
      </w:r>
      <w:proofErr w:type="spellStart"/>
      <w:r>
        <w:t>registry</w:t>
      </w:r>
      <w:proofErr w:type="spellEnd"/>
      <w:r>
        <w:t xml:space="preserve"> = </w:t>
      </w:r>
      <w:proofErr w:type="spellStart"/>
      <w:r>
        <w:t>LocateRegistry.getRegistry</w:t>
      </w:r>
      <w:proofErr w:type="spellEnd"/>
      <w:r>
        <w:t>("localhost",1099</w:t>
      </w:r>
      <w:proofErr w:type="gramStart"/>
      <w:r>
        <w:t>);</w:t>
      </w:r>
      <w:proofErr w:type="gramEnd"/>
    </w:p>
    <w:p w14:paraId="4BB84613" w14:textId="77777777" w:rsidR="00BA2226" w:rsidRDefault="00BA2226" w:rsidP="00BA2226">
      <w:r>
        <w:t xml:space="preserve">            </w:t>
      </w:r>
      <w:proofErr w:type="spellStart"/>
      <w:r>
        <w:t>RecordsInterface</w:t>
      </w:r>
      <w:proofErr w:type="spellEnd"/>
      <w:r>
        <w:t xml:space="preserve"> record = (</w:t>
      </w:r>
      <w:proofErr w:type="spellStart"/>
      <w:r>
        <w:t>RecordsInterface</w:t>
      </w:r>
      <w:proofErr w:type="spellEnd"/>
      <w:r>
        <w:t>)</w:t>
      </w:r>
      <w:proofErr w:type="spellStart"/>
      <w:r>
        <w:t>registry.lookup</w:t>
      </w:r>
      <w:proofErr w:type="spellEnd"/>
      <w:r>
        <w:t>("Records"</w:t>
      </w:r>
      <w:proofErr w:type="gramStart"/>
      <w:r>
        <w:t>);</w:t>
      </w:r>
      <w:proofErr w:type="gramEnd"/>
    </w:p>
    <w:p w14:paraId="7765259C" w14:textId="77777777" w:rsidR="00BA2226" w:rsidRDefault="00BA2226" w:rsidP="00BA2226">
      <w:r>
        <w:t xml:space="preserve">            try{</w:t>
      </w:r>
    </w:p>
    <w:p w14:paraId="7E60C249" w14:textId="77777777" w:rsidR="00BA2226" w:rsidRDefault="00BA2226" w:rsidP="00BA2226">
      <w:r>
        <w:t xml:space="preserve">                long </w:t>
      </w:r>
      <w:proofErr w:type="spellStart"/>
      <w:r>
        <w:t>pId</w:t>
      </w:r>
      <w:proofErr w:type="spellEnd"/>
      <w:r>
        <w:t xml:space="preserve"> = </w:t>
      </w:r>
      <w:proofErr w:type="spellStart"/>
      <w:r>
        <w:t>Integer.parseInt</w:t>
      </w:r>
      <w:proofErr w:type="spellEnd"/>
      <w:r>
        <w:t>(</w:t>
      </w:r>
      <w:proofErr w:type="spellStart"/>
      <w:r>
        <w:t>pName.getText</w:t>
      </w:r>
      <w:proofErr w:type="spellEnd"/>
      <w:r>
        <w:t>()</w:t>
      </w:r>
      <w:proofErr w:type="gramStart"/>
      <w:r>
        <w:t>);</w:t>
      </w:r>
      <w:proofErr w:type="gramEnd"/>
    </w:p>
    <w:p w14:paraId="610A6B05" w14:textId="77777777" w:rsidR="00BA2226" w:rsidRDefault="00BA2226" w:rsidP="00BA2226">
      <w:r>
        <w:t xml:space="preserve">                if(</w:t>
      </w:r>
      <w:proofErr w:type="spellStart"/>
      <w:r>
        <w:t>record.find</w:t>
      </w:r>
      <w:proofErr w:type="spellEnd"/>
      <w:r>
        <w:t>(</w:t>
      </w:r>
      <w:proofErr w:type="spellStart"/>
      <w:r>
        <w:t>pId</w:t>
      </w:r>
      <w:proofErr w:type="spellEnd"/>
      <w:r>
        <w:t>)){</w:t>
      </w:r>
    </w:p>
    <w:p w14:paraId="67B88C6F" w14:textId="77777777" w:rsidR="00BA2226" w:rsidRDefault="00BA2226" w:rsidP="00BA2226">
      <w:r>
        <w:t xml:space="preserve">                    </w:t>
      </w:r>
      <w:proofErr w:type="spellStart"/>
      <w:r>
        <w:t>found.setVisible</w:t>
      </w:r>
      <w:proofErr w:type="spellEnd"/>
      <w:r>
        <w:t>(false</w:t>
      </w:r>
      <w:proofErr w:type="gramStart"/>
      <w:r>
        <w:t>);</w:t>
      </w:r>
      <w:proofErr w:type="gramEnd"/>
    </w:p>
    <w:p w14:paraId="2DF07490" w14:textId="77777777" w:rsidR="00BA2226" w:rsidRDefault="00BA2226" w:rsidP="00BA2226">
      <w:r>
        <w:t xml:space="preserve">                    </w:t>
      </w:r>
      <w:proofErr w:type="spellStart"/>
      <w:r>
        <w:t>record.remove</w:t>
      </w:r>
      <w:proofErr w:type="spellEnd"/>
      <w:r>
        <w:t>(</w:t>
      </w:r>
      <w:proofErr w:type="spellStart"/>
      <w:r>
        <w:t>pId</w:t>
      </w:r>
      <w:proofErr w:type="spellEnd"/>
      <w:proofErr w:type="gramStart"/>
      <w:r>
        <w:t>);</w:t>
      </w:r>
      <w:proofErr w:type="gramEnd"/>
    </w:p>
    <w:p w14:paraId="7CB483E9" w14:textId="77777777" w:rsidR="00BA2226" w:rsidRDefault="00BA2226" w:rsidP="00BA2226">
      <w:r>
        <w:t xml:space="preserve">                    dispose(</w:t>
      </w:r>
      <w:proofErr w:type="gramStart"/>
      <w:r>
        <w:t>);</w:t>
      </w:r>
      <w:proofErr w:type="gramEnd"/>
    </w:p>
    <w:p w14:paraId="34358C6A" w14:textId="77777777" w:rsidR="00BA2226" w:rsidRDefault="00BA2226" w:rsidP="00BA2226">
      <w:r>
        <w:t xml:space="preserve">                    new </w:t>
      </w:r>
      <w:proofErr w:type="spellStart"/>
      <w:r>
        <w:t>AdminViewItems</w:t>
      </w:r>
      <w:proofErr w:type="spellEnd"/>
      <w:r>
        <w:t>(</w:t>
      </w:r>
      <w:proofErr w:type="spellStart"/>
      <w:r>
        <w:t>username,userlast,uuser</w:t>
      </w:r>
      <w:proofErr w:type="spellEnd"/>
      <w:r>
        <w:t>).show(</w:t>
      </w:r>
      <w:proofErr w:type="gramStart"/>
      <w:r>
        <w:t>);</w:t>
      </w:r>
      <w:proofErr w:type="gramEnd"/>
    </w:p>
    <w:p w14:paraId="05588146" w14:textId="77777777" w:rsidR="00BA2226" w:rsidRDefault="00BA2226" w:rsidP="00BA2226">
      <w:r>
        <w:t xml:space="preserve">                }else{</w:t>
      </w:r>
    </w:p>
    <w:p w14:paraId="2F6407D6" w14:textId="77777777" w:rsidR="00BA2226" w:rsidRDefault="00BA2226" w:rsidP="00BA2226">
      <w:r>
        <w:t xml:space="preserve">                    </w:t>
      </w:r>
      <w:proofErr w:type="spellStart"/>
      <w:r>
        <w:t>found.setVisible</w:t>
      </w:r>
      <w:proofErr w:type="spellEnd"/>
      <w:r>
        <w:t>(true</w:t>
      </w:r>
      <w:proofErr w:type="gramStart"/>
      <w:r>
        <w:t>);</w:t>
      </w:r>
      <w:proofErr w:type="gramEnd"/>
    </w:p>
    <w:p w14:paraId="2B8D796E" w14:textId="77777777" w:rsidR="00BA2226" w:rsidRDefault="00BA2226" w:rsidP="00BA2226">
      <w:r>
        <w:t xml:space="preserve">                }</w:t>
      </w:r>
    </w:p>
    <w:p w14:paraId="6D783EE2" w14:textId="77777777" w:rsidR="00BA2226" w:rsidRDefault="00BA2226" w:rsidP="00BA2226">
      <w:r>
        <w:t xml:space="preserve">            }catch (Exception e){</w:t>
      </w:r>
    </w:p>
    <w:p w14:paraId="391160B5" w14:textId="77777777" w:rsidR="00BA2226" w:rsidRDefault="00BA2226" w:rsidP="00BA2226"/>
    <w:p w14:paraId="6AB7DC4A" w14:textId="77777777" w:rsidR="00BA2226" w:rsidRDefault="00BA2226" w:rsidP="00BA2226">
      <w:r>
        <w:t xml:space="preserve">            }</w:t>
      </w:r>
    </w:p>
    <w:p w14:paraId="2A8AE93D" w14:textId="77777777" w:rsidR="00BA2226" w:rsidRDefault="00BA2226" w:rsidP="00BA2226"/>
    <w:p w14:paraId="2E228148" w14:textId="77777777" w:rsidR="00BA2226" w:rsidRDefault="00BA2226" w:rsidP="00BA2226">
      <w:r>
        <w:t xml:space="preserve">        }catch (</w:t>
      </w:r>
      <w:proofErr w:type="spellStart"/>
      <w:r>
        <w:t>RemoteException</w:t>
      </w:r>
      <w:proofErr w:type="spellEnd"/>
      <w:r>
        <w:t xml:space="preserve"> ex){</w:t>
      </w:r>
    </w:p>
    <w:p w14:paraId="7CC682DD" w14:textId="77777777" w:rsidR="00BA2226" w:rsidRDefault="00BA2226" w:rsidP="00BA2226">
      <w:r>
        <w:t xml:space="preserve">            Logger.getLogger(AdminViewItems.class.getName()).log(Level.SEVERE, null, ex</w:t>
      </w:r>
      <w:proofErr w:type="gramStart"/>
      <w:r>
        <w:t>);</w:t>
      </w:r>
      <w:proofErr w:type="gramEnd"/>
    </w:p>
    <w:p w14:paraId="66976513" w14:textId="77777777" w:rsidR="00BA2226" w:rsidRDefault="00BA2226" w:rsidP="00BA2226"/>
    <w:p w14:paraId="590D6F6E" w14:textId="77777777" w:rsidR="00BA2226" w:rsidRDefault="00BA2226" w:rsidP="00BA2226">
      <w:r>
        <w:t xml:space="preserve">        } catch (</w:t>
      </w:r>
      <w:proofErr w:type="spellStart"/>
      <w:r>
        <w:t>NotBoundException</w:t>
      </w:r>
      <w:proofErr w:type="spellEnd"/>
      <w:r>
        <w:t xml:space="preserve"> ex) {</w:t>
      </w:r>
    </w:p>
    <w:p w14:paraId="7378AD85" w14:textId="77777777" w:rsidR="00BA2226" w:rsidRDefault="00BA2226" w:rsidP="00BA2226">
      <w:r>
        <w:t xml:space="preserve">            Logger.getLogger(AdminViewItems.class.getName()).log(Level.SEVERE, null, ex</w:t>
      </w:r>
      <w:proofErr w:type="gramStart"/>
      <w:r>
        <w:t>);</w:t>
      </w:r>
      <w:proofErr w:type="gramEnd"/>
    </w:p>
    <w:p w14:paraId="77A5A9FE" w14:textId="77777777" w:rsidR="00BA2226" w:rsidRDefault="00BA2226" w:rsidP="00BA2226">
      <w:r>
        <w:lastRenderedPageBreak/>
        <w:t xml:space="preserve">        }</w:t>
      </w:r>
    </w:p>
    <w:p w14:paraId="29777E05" w14:textId="77777777" w:rsidR="00BA2226" w:rsidRDefault="00BA2226" w:rsidP="00BA2226"/>
    <w:p w14:paraId="682A4C52" w14:textId="77777777" w:rsidR="00BA2226" w:rsidRDefault="00BA2226" w:rsidP="00BA2226">
      <w:r>
        <w:t xml:space="preserve">    }//</w:t>
      </w:r>
      <w:proofErr w:type="spellStart"/>
      <w:r>
        <w:t>GEN-LAST:event_removeBtnActionPerformed</w:t>
      </w:r>
      <w:proofErr w:type="spellEnd"/>
    </w:p>
    <w:p w14:paraId="39BEE312" w14:textId="77777777" w:rsidR="00BA2226" w:rsidRDefault="00BA2226" w:rsidP="00BA2226"/>
    <w:p w14:paraId="6B19F7FD" w14:textId="77777777" w:rsidR="00BA2226" w:rsidRDefault="00BA2226" w:rsidP="00BA2226">
      <w:r>
        <w:t xml:space="preserve">    private void adminprofileBtn1ActionPerformed(</w:t>
      </w:r>
      <w:proofErr w:type="spellStart"/>
      <w:r>
        <w:t>java.awt.event.ActionEvent</w:t>
      </w:r>
      <w:proofErr w:type="spellEnd"/>
      <w:r>
        <w:t xml:space="preserve"> </w:t>
      </w:r>
      <w:proofErr w:type="spellStart"/>
      <w:r>
        <w:t>evt</w:t>
      </w:r>
      <w:proofErr w:type="spellEnd"/>
      <w:r>
        <w:t>) {//GEN-FIRST:event_adminprofileBtn1ActionPerformed</w:t>
      </w:r>
    </w:p>
    <w:p w14:paraId="5E4B8591" w14:textId="77777777" w:rsidR="00BA2226" w:rsidRDefault="00BA2226" w:rsidP="00BA2226">
      <w:r>
        <w:t xml:space="preserve">        dispose(</w:t>
      </w:r>
      <w:proofErr w:type="gramStart"/>
      <w:r>
        <w:t>);</w:t>
      </w:r>
      <w:proofErr w:type="gramEnd"/>
    </w:p>
    <w:p w14:paraId="124FF1CE" w14:textId="77777777" w:rsidR="00BA2226" w:rsidRDefault="00BA2226" w:rsidP="00BA2226">
      <w:r>
        <w:t xml:space="preserve">        new </w:t>
      </w:r>
      <w:proofErr w:type="spellStart"/>
      <w:r>
        <w:t>AdminProfilePage</w:t>
      </w:r>
      <w:proofErr w:type="spellEnd"/>
      <w:r>
        <w:t>(</w:t>
      </w:r>
      <w:proofErr w:type="spellStart"/>
      <w:r>
        <w:t>username,userlast,uuser</w:t>
      </w:r>
      <w:proofErr w:type="spellEnd"/>
      <w:r>
        <w:t>).show(</w:t>
      </w:r>
      <w:proofErr w:type="gramStart"/>
      <w:r>
        <w:t>);</w:t>
      </w:r>
      <w:proofErr w:type="gramEnd"/>
    </w:p>
    <w:p w14:paraId="1FFC356B" w14:textId="77777777" w:rsidR="00BA2226" w:rsidRDefault="00BA2226" w:rsidP="00BA2226">
      <w:r>
        <w:t xml:space="preserve">    }//GEN-LAST:event_adminprofileBtn1ActionPerformed</w:t>
      </w:r>
    </w:p>
    <w:p w14:paraId="299A0B96" w14:textId="77777777" w:rsidR="00BA2226" w:rsidRDefault="00BA2226" w:rsidP="00BA2226"/>
    <w:p w14:paraId="15BB386F" w14:textId="77777777" w:rsidR="00BA2226" w:rsidRDefault="00BA2226" w:rsidP="00BA2226">
      <w:r>
        <w:t xml:space="preserve">    /**</w:t>
      </w:r>
    </w:p>
    <w:p w14:paraId="4A70C3FA" w14:textId="77777777" w:rsidR="00BA2226" w:rsidRDefault="00BA2226" w:rsidP="00BA2226">
      <w:r>
        <w:t xml:space="preserve">     * @param </w:t>
      </w:r>
      <w:proofErr w:type="spellStart"/>
      <w:r>
        <w:t>args</w:t>
      </w:r>
      <w:proofErr w:type="spellEnd"/>
      <w:r>
        <w:t xml:space="preserve"> the command line arguments</w:t>
      </w:r>
    </w:p>
    <w:p w14:paraId="631B3CDD" w14:textId="77777777" w:rsidR="00BA2226" w:rsidRDefault="00BA2226" w:rsidP="00BA2226">
      <w:r>
        <w:t xml:space="preserve">     */</w:t>
      </w:r>
    </w:p>
    <w:p w14:paraId="26FACB78" w14:textId="77777777" w:rsidR="00BA2226" w:rsidRDefault="00BA2226" w:rsidP="00BA2226">
      <w:r>
        <w:t xml:space="preserve">    public static void main(String </w:t>
      </w:r>
      <w:proofErr w:type="spellStart"/>
      <w:r>
        <w:t>args</w:t>
      </w:r>
      <w:proofErr w:type="spellEnd"/>
      <w:r>
        <w:t>[]) {</w:t>
      </w:r>
    </w:p>
    <w:p w14:paraId="7E5C849F" w14:textId="77777777" w:rsidR="00BA2226" w:rsidRDefault="00BA2226" w:rsidP="00BA2226">
      <w:r>
        <w:t xml:space="preserve">        /* Set the Nimbus look and feel */</w:t>
      </w:r>
    </w:p>
    <w:p w14:paraId="3E58B349" w14:textId="77777777" w:rsidR="00BA2226" w:rsidRDefault="00BA2226" w:rsidP="00BA2226">
      <w:r>
        <w:t xml:space="preserve">        //&lt;editor-fold </w:t>
      </w:r>
      <w:proofErr w:type="spellStart"/>
      <w:r>
        <w:t>defaultstate</w:t>
      </w:r>
      <w:proofErr w:type="spellEnd"/>
      <w:r>
        <w:t xml:space="preserve">="collapsed" </w:t>
      </w:r>
      <w:proofErr w:type="spellStart"/>
      <w:r>
        <w:t>desc</w:t>
      </w:r>
      <w:proofErr w:type="spellEnd"/>
      <w:r>
        <w:t>=" Look and feel setting code (optional) "&gt;</w:t>
      </w:r>
    </w:p>
    <w:p w14:paraId="6BE2C42B" w14:textId="77777777" w:rsidR="00BA2226" w:rsidRDefault="00BA2226" w:rsidP="00BA2226">
      <w:r>
        <w:t xml:space="preserve">        /* If Nimbus (introduced in Java SE 6) is not available, stay with the default look and feel.</w:t>
      </w:r>
    </w:p>
    <w:p w14:paraId="758C9EDA" w14:textId="77777777" w:rsidR="00BA2226" w:rsidRDefault="00BA2226" w:rsidP="00BA2226">
      <w:r>
        <w:t xml:space="preserve">         * For details see http://download.oracle.com/javase/tutorial/uiswing/lookandfeel/plaf.html </w:t>
      </w:r>
    </w:p>
    <w:p w14:paraId="2EB70D81" w14:textId="77777777" w:rsidR="00BA2226" w:rsidRDefault="00BA2226" w:rsidP="00BA2226">
      <w:r>
        <w:t xml:space="preserve">         */</w:t>
      </w:r>
    </w:p>
    <w:p w14:paraId="3F8DCE87" w14:textId="77777777" w:rsidR="00BA2226" w:rsidRDefault="00BA2226" w:rsidP="00BA2226">
      <w:r>
        <w:t xml:space="preserve">        try {</w:t>
      </w:r>
    </w:p>
    <w:p w14:paraId="3E38E184" w14:textId="77777777" w:rsidR="00BA2226" w:rsidRDefault="00BA2226" w:rsidP="00BA2226">
      <w:r>
        <w:t xml:space="preserve">            for (</w:t>
      </w:r>
      <w:proofErr w:type="spellStart"/>
      <w:r>
        <w:t>javax.swing.UIManager.LookAndFeelInfo</w:t>
      </w:r>
      <w:proofErr w:type="spellEnd"/>
      <w:r>
        <w:t xml:space="preserve"> info : </w:t>
      </w:r>
      <w:proofErr w:type="spellStart"/>
      <w:r>
        <w:t>javax.swing.UIManager.getInstalledLookAndFeels</w:t>
      </w:r>
      <w:proofErr w:type="spellEnd"/>
      <w:r>
        <w:t>()) {</w:t>
      </w:r>
    </w:p>
    <w:p w14:paraId="273061F1" w14:textId="77777777" w:rsidR="00BA2226" w:rsidRDefault="00BA2226" w:rsidP="00BA2226">
      <w:r>
        <w:t xml:space="preserve">                if ("</w:t>
      </w:r>
      <w:proofErr w:type="spellStart"/>
      <w:r>
        <w:t>Nimbus".equals</w:t>
      </w:r>
      <w:proofErr w:type="spellEnd"/>
      <w:r>
        <w:t>(</w:t>
      </w:r>
      <w:proofErr w:type="spellStart"/>
      <w:r>
        <w:t>info.getName</w:t>
      </w:r>
      <w:proofErr w:type="spellEnd"/>
      <w:r>
        <w:t>())) {</w:t>
      </w:r>
    </w:p>
    <w:p w14:paraId="062A1DFD" w14:textId="77777777" w:rsidR="00BA2226" w:rsidRDefault="00BA2226" w:rsidP="00BA2226">
      <w:r>
        <w:t xml:space="preserve">                    </w:t>
      </w:r>
      <w:proofErr w:type="spellStart"/>
      <w:r>
        <w:t>javax.swing.UIManager.setLookAndFeel</w:t>
      </w:r>
      <w:proofErr w:type="spellEnd"/>
      <w:r>
        <w:t>(</w:t>
      </w:r>
      <w:proofErr w:type="spellStart"/>
      <w:r>
        <w:t>info.getClassName</w:t>
      </w:r>
      <w:proofErr w:type="spellEnd"/>
      <w:r>
        <w:t>()</w:t>
      </w:r>
      <w:proofErr w:type="gramStart"/>
      <w:r>
        <w:t>);</w:t>
      </w:r>
      <w:proofErr w:type="gramEnd"/>
    </w:p>
    <w:p w14:paraId="18CD38AC" w14:textId="77777777" w:rsidR="00BA2226" w:rsidRDefault="00BA2226" w:rsidP="00BA2226">
      <w:r>
        <w:lastRenderedPageBreak/>
        <w:t xml:space="preserve">                    </w:t>
      </w:r>
      <w:proofErr w:type="gramStart"/>
      <w:r>
        <w:t>break;</w:t>
      </w:r>
      <w:proofErr w:type="gramEnd"/>
    </w:p>
    <w:p w14:paraId="1403D616" w14:textId="77777777" w:rsidR="00BA2226" w:rsidRDefault="00BA2226" w:rsidP="00BA2226">
      <w:r>
        <w:t xml:space="preserve">                }</w:t>
      </w:r>
    </w:p>
    <w:p w14:paraId="7238B4EC" w14:textId="77777777" w:rsidR="00BA2226" w:rsidRDefault="00BA2226" w:rsidP="00BA2226">
      <w:r>
        <w:t xml:space="preserve">            }</w:t>
      </w:r>
    </w:p>
    <w:p w14:paraId="0481C503" w14:textId="77777777" w:rsidR="00BA2226" w:rsidRDefault="00BA2226" w:rsidP="00BA2226">
      <w:r>
        <w:t xml:space="preserve">        } catch (</w:t>
      </w:r>
      <w:proofErr w:type="spellStart"/>
      <w:r>
        <w:t>ClassNotFoundException</w:t>
      </w:r>
      <w:proofErr w:type="spellEnd"/>
      <w:r>
        <w:t xml:space="preserve"> ex) {</w:t>
      </w:r>
    </w:p>
    <w:p w14:paraId="016FC090" w14:textId="77777777" w:rsidR="00BA2226" w:rsidRDefault="00BA2226" w:rsidP="00BA2226">
      <w:r>
        <w:t xml:space="preserve">            java.util.logging.Logger.getLogger(AdminViewRecords.class.getName()).log(java.util.logging.Level.SEVERE, null, ex</w:t>
      </w:r>
      <w:proofErr w:type="gramStart"/>
      <w:r>
        <w:t>);</w:t>
      </w:r>
      <w:proofErr w:type="gramEnd"/>
    </w:p>
    <w:p w14:paraId="373AF7D4" w14:textId="77777777" w:rsidR="00BA2226" w:rsidRDefault="00BA2226" w:rsidP="00BA2226">
      <w:r>
        <w:t xml:space="preserve">        } catch (</w:t>
      </w:r>
      <w:proofErr w:type="spellStart"/>
      <w:r>
        <w:t>InstantiationException</w:t>
      </w:r>
      <w:proofErr w:type="spellEnd"/>
      <w:r>
        <w:t xml:space="preserve"> ex) {</w:t>
      </w:r>
    </w:p>
    <w:p w14:paraId="6C425D9A" w14:textId="77777777" w:rsidR="00BA2226" w:rsidRDefault="00BA2226" w:rsidP="00BA2226">
      <w:r>
        <w:t xml:space="preserve">            java.util.logging.Logger.getLogger(AdminViewRecords.class.getName()).log(java.util.logging.Level.SEVERE, null, ex</w:t>
      </w:r>
      <w:proofErr w:type="gramStart"/>
      <w:r>
        <w:t>);</w:t>
      </w:r>
      <w:proofErr w:type="gramEnd"/>
    </w:p>
    <w:p w14:paraId="490DBD3A" w14:textId="77777777" w:rsidR="00BA2226" w:rsidRDefault="00BA2226" w:rsidP="00BA2226">
      <w:r>
        <w:t xml:space="preserve">        } catch (</w:t>
      </w:r>
      <w:proofErr w:type="spellStart"/>
      <w:r>
        <w:t>IllegalAccessException</w:t>
      </w:r>
      <w:proofErr w:type="spellEnd"/>
      <w:r>
        <w:t xml:space="preserve"> ex) {</w:t>
      </w:r>
    </w:p>
    <w:p w14:paraId="2F2143A5" w14:textId="77777777" w:rsidR="00BA2226" w:rsidRDefault="00BA2226" w:rsidP="00BA2226">
      <w:r>
        <w:t xml:space="preserve">            java.util.logging.Logger.getLogger(AdminViewRecords.class.getName()).log(java.util.logging.Level.SEVERE, null, ex</w:t>
      </w:r>
      <w:proofErr w:type="gramStart"/>
      <w:r>
        <w:t>);</w:t>
      </w:r>
      <w:proofErr w:type="gramEnd"/>
    </w:p>
    <w:p w14:paraId="2A2CE829" w14:textId="77777777" w:rsidR="00BA2226" w:rsidRDefault="00BA2226" w:rsidP="00BA2226">
      <w:r>
        <w:t xml:space="preserve">        } catch (</w:t>
      </w:r>
      <w:proofErr w:type="spellStart"/>
      <w:r>
        <w:t>javax.swing.UnsupportedLookAndFeelException</w:t>
      </w:r>
      <w:proofErr w:type="spellEnd"/>
      <w:r>
        <w:t xml:space="preserve"> ex) {</w:t>
      </w:r>
    </w:p>
    <w:p w14:paraId="17D330DB" w14:textId="77777777" w:rsidR="00BA2226" w:rsidRDefault="00BA2226" w:rsidP="00BA2226">
      <w:r>
        <w:t xml:space="preserve">            java.util.logging.Logger.getLogger(AdminViewRecords.class.getName()).log(java.util.logging.Level.SEVERE, null, ex</w:t>
      </w:r>
      <w:proofErr w:type="gramStart"/>
      <w:r>
        <w:t>);</w:t>
      </w:r>
      <w:proofErr w:type="gramEnd"/>
    </w:p>
    <w:p w14:paraId="1C0611BC" w14:textId="77777777" w:rsidR="00BA2226" w:rsidRDefault="00BA2226" w:rsidP="00BA2226">
      <w:r>
        <w:t xml:space="preserve">        }</w:t>
      </w:r>
    </w:p>
    <w:p w14:paraId="2FE31A69" w14:textId="77777777" w:rsidR="00BA2226" w:rsidRDefault="00BA2226" w:rsidP="00BA2226">
      <w:r>
        <w:t xml:space="preserve">        //&lt;/editor-fold&gt;</w:t>
      </w:r>
    </w:p>
    <w:p w14:paraId="36790211" w14:textId="77777777" w:rsidR="00BA2226" w:rsidRDefault="00BA2226" w:rsidP="00BA2226"/>
    <w:p w14:paraId="5B510A6F" w14:textId="77777777" w:rsidR="00BA2226" w:rsidRDefault="00BA2226" w:rsidP="00BA2226">
      <w:r>
        <w:t xml:space="preserve">        /* Create and display the form */</w:t>
      </w:r>
    </w:p>
    <w:p w14:paraId="4F0A305F" w14:textId="77777777" w:rsidR="00BA2226" w:rsidRDefault="00BA2226" w:rsidP="00BA2226">
      <w:r>
        <w:t xml:space="preserve">        </w:t>
      </w:r>
      <w:proofErr w:type="spellStart"/>
      <w:r>
        <w:t>java.awt.EventQueue.invokeLater</w:t>
      </w:r>
      <w:proofErr w:type="spellEnd"/>
      <w:r>
        <w:t>(new Runnable() {</w:t>
      </w:r>
    </w:p>
    <w:p w14:paraId="54EE8381" w14:textId="77777777" w:rsidR="00BA2226" w:rsidRDefault="00BA2226" w:rsidP="00BA2226">
      <w:r>
        <w:t xml:space="preserve">            public void run() {</w:t>
      </w:r>
    </w:p>
    <w:p w14:paraId="5D37C148" w14:textId="77777777" w:rsidR="00BA2226" w:rsidRDefault="00BA2226" w:rsidP="00BA2226">
      <w:r>
        <w:t xml:space="preserve">                new </w:t>
      </w:r>
      <w:proofErr w:type="spellStart"/>
      <w:r>
        <w:t>AdminViewRecords</w:t>
      </w:r>
      <w:proofErr w:type="spellEnd"/>
      <w:r>
        <w:t>().</w:t>
      </w:r>
      <w:proofErr w:type="spellStart"/>
      <w:r>
        <w:t>setVisible</w:t>
      </w:r>
      <w:proofErr w:type="spellEnd"/>
      <w:r>
        <w:t>(true</w:t>
      </w:r>
      <w:proofErr w:type="gramStart"/>
      <w:r>
        <w:t>);</w:t>
      </w:r>
      <w:proofErr w:type="gramEnd"/>
    </w:p>
    <w:p w14:paraId="3EFEC3B1" w14:textId="77777777" w:rsidR="00BA2226" w:rsidRDefault="00BA2226" w:rsidP="00BA2226">
      <w:r>
        <w:t xml:space="preserve">            }</w:t>
      </w:r>
    </w:p>
    <w:p w14:paraId="4EA643A7" w14:textId="77777777" w:rsidR="00BA2226" w:rsidRDefault="00BA2226" w:rsidP="00BA2226">
      <w:r>
        <w:lastRenderedPageBreak/>
        <w:t xml:space="preserve">        });</w:t>
      </w:r>
    </w:p>
    <w:p w14:paraId="5B7E3C27" w14:textId="77777777" w:rsidR="00BA2226" w:rsidRDefault="00BA2226" w:rsidP="00BA2226">
      <w:r>
        <w:t xml:space="preserve">    }</w:t>
      </w:r>
    </w:p>
    <w:p w14:paraId="14D67FE2" w14:textId="77777777" w:rsidR="00BA2226" w:rsidRDefault="00BA2226" w:rsidP="00BA2226"/>
    <w:p w14:paraId="03F4C12B" w14:textId="77777777" w:rsidR="00BA2226" w:rsidRDefault="00BA2226" w:rsidP="00BA2226">
      <w:r>
        <w:t xml:space="preserve">    // Variables declaration - do not modify//</w:t>
      </w:r>
      <w:proofErr w:type="spellStart"/>
      <w:r>
        <w:t>GEN-BEGIN:variables</w:t>
      </w:r>
      <w:proofErr w:type="spellEnd"/>
    </w:p>
    <w:p w14:paraId="5FA34DB6" w14:textId="77777777" w:rsidR="00BA2226" w:rsidRDefault="00BA2226" w:rsidP="00BA2226">
      <w:r>
        <w:t xml:space="preserve">    public static </w:t>
      </w:r>
      <w:proofErr w:type="spellStart"/>
      <w:r>
        <w:t>javax.swing.JButton</w:t>
      </w:r>
      <w:proofErr w:type="spellEnd"/>
      <w:r>
        <w:t xml:space="preserve"> </w:t>
      </w:r>
      <w:proofErr w:type="gramStart"/>
      <w:r>
        <w:t>adminprofileBtn1;</w:t>
      </w:r>
      <w:proofErr w:type="gramEnd"/>
    </w:p>
    <w:p w14:paraId="16E916B6" w14:textId="77777777" w:rsidR="00BA2226" w:rsidRDefault="00BA2226" w:rsidP="00BA2226">
      <w:r>
        <w:t xml:space="preserve">    private </w:t>
      </w:r>
      <w:proofErr w:type="spellStart"/>
      <w:r>
        <w:t>javax.swing.JLabel</w:t>
      </w:r>
      <w:proofErr w:type="spellEnd"/>
      <w:r>
        <w:t xml:space="preserve"> </w:t>
      </w:r>
      <w:proofErr w:type="gramStart"/>
      <w:r>
        <w:t>found;</w:t>
      </w:r>
      <w:proofErr w:type="gramEnd"/>
    </w:p>
    <w:p w14:paraId="0719048F" w14:textId="77777777" w:rsidR="00BA2226" w:rsidRDefault="00BA2226" w:rsidP="00BA2226">
      <w:r>
        <w:t xml:space="preserve">    private </w:t>
      </w:r>
      <w:proofErr w:type="spellStart"/>
      <w:r>
        <w:t>javax.swing.JLabel</w:t>
      </w:r>
      <w:proofErr w:type="spellEnd"/>
      <w:r>
        <w:t xml:space="preserve"> </w:t>
      </w:r>
      <w:proofErr w:type="gramStart"/>
      <w:r>
        <w:t>jLabel1;</w:t>
      </w:r>
      <w:proofErr w:type="gramEnd"/>
    </w:p>
    <w:p w14:paraId="65D09D84" w14:textId="77777777" w:rsidR="00BA2226" w:rsidRDefault="00BA2226" w:rsidP="00BA2226">
      <w:r>
        <w:t xml:space="preserve">    private </w:t>
      </w:r>
      <w:proofErr w:type="spellStart"/>
      <w:r>
        <w:t>javax.swing.JScrollPane</w:t>
      </w:r>
      <w:proofErr w:type="spellEnd"/>
      <w:r>
        <w:t xml:space="preserve"> </w:t>
      </w:r>
      <w:proofErr w:type="gramStart"/>
      <w:r>
        <w:t>jScrollPane2;</w:t>
      </w:r>
      <w:proofErr w:type="gramEnd"/>
    </w:p>
    <w:p w14:paraId="0F37BA4E" w14:textId="77777777" w:rsidR="00BA2226" w:rsidRDefault="00BA2226" w:rsidP="00BA2226">
      <w:r>
        <w:t xml:space="preserve">    private </w:t>
      </w:r>
      <w:proofErr w:type="spellStart"/>
      <w:r>
        <w:t>javax.swing.JTextField</w:t>
      </w:r>
      <w:proofErr w:type="spellEnd"/>
      <w:r>
        <w:t xml:space="preserve"> </w:t>
      </w:r>
      <w:proofErr w:type="spellStart"/>
      <w:proofErr w:type="gramStart"/>
      <w:r>
        <w:t>pName</w:t>
      </w:r>
      <w:proofErr w:type="spellEnd"/>
      <w:r>
        <w:t>;</w:t>
      </w:r>
      <w:proofErr w:type="gramEnd"/>
    </w:p>
    <w:p w14:paraId="67F304A5" w14:textId="77777777" w:rsidR="00BA2226" w:rsidRDefault="00BA2226" w:rsidP="00BA2226">
      <w:r>
        <w:t xml:space="preserve">    private </w:t>
      </w:r>
      <w:proofErr w:type="spellStart"/>
      <w:r>
        <w:t>javax.swing.JButton</w:t>
      </w:r>
      <w:proofErr w:type="spellEnd"/>
      <w:r>
        <w:t xml:space="preserve"> </w:t>
      </w:r>
      <w:proofErr w:type="spellStart"/>
      <w:proofErr w:type="gramStart"/>
      <w:r>
        <w:t>removeBtn</w:t>
      </w:r>
      <w:proofErr w:type="spellEnd"/>
      <w:r>
        <w:t>;</w:t>
      </w:r>
      <w:proofErr w:type="gramEnd"/>
    </w:p>
    <w:p w14:paraId="710624A0" w14:textId="77777777" w:rsidR="00BA2226" w:rsidRDefault="00BA2226" w:rsidP="00BA2226">
      <w:r>
        <w:t xml:space="preserve">    private </w:t>
      </w:r>
      <w:proofErr w:type="spellStart"/>
      <w:r>
        <w:t>javax.swing.JTable</w:t>
      </w:r>
      <w:proofErr w:type="spellEnd"/>
      <w:r>
        <w:t xml:space="preserve"> </w:t>
      </w:r>
      <w:proofErr w:type="gramStart"/>
      <w:r>
        <w:t>table;</w:t>
      </w:r>
      <w:proofErr w:type="gramEnd"/>
    </w:p>
    <w:p w14:paraId="13B8038A" w14:textId="77777777" w:rsidR="00BA2226" w:rsidRDefault="00BA2226" w:rsidP="00BA2226">
      <w:r>
        <w:t xml:space="preserve">    // End of variables declaration//</w:t>
      </w:r>
      <w:proofErr w:type="spellStart"/>
      <w:r>
        <w:t>GEN-END:variables</w:t>
      </w:r>
      <w:proofErr w:type="spellEnd"/>
    </w:p>
    <w:p w14:paraId="54BCA532" w14:textId="156C90E3" w:rsidR="00BA2226" w:rsidRPr="00BA2226" w:rsidRDefault="00BA2226" w:rsidP="00BA2226">
      <w:r>
        <w:t>}</w:t>
      </w:r>
    </w:p>
    <w:p w14:paraId="58B7A620" w14:textId="77777777" w:rsidR="0036480D" w:rsidRDefault="0036480D" w:rsidP="00455742"/>
    <w:p w14:paraId="0B5A054B" w14:textId="09B93EAA" w:rsidR="0036480D" w:rsidRDefault="00D0696C" w:rsidP="001E5391">
      <w:pPr>
        <w:pStyle w:val="Heading4"/>
      </w:pPr>
      <w:proofErr w:type="spellStart"/>
      <w:r w:rsidRPr="00D0696C">
        <w:t>LoginPage.form</w:t>
      </w:r>
      <w:proofErr w:type="spellEnd"/>
    </w:p>
    <w:p w14:paraId="4C931510" w14:textId="77777777" w:rsidR="00112E95" w:rsidRDefault="00112E95" w:rsidP="00112E95"/>
    <w:p w14:paraId="0A146701" w14:textId="77777777" w:rsidR="00F71079" w:rsidRDefault="00F71079" w:rsidP="00F71079">
      <w:r>
        <w:t>&lt;?xml version="1.0" encoding="UTF-8" ?&gt;</w:t>
      </w:r>
    </w:p>
    <w:p w14:paraId="4BC0498F" w14:textId="77777777" w:rsidR="00F71079" w:rsidRDefault="00F71079" w:rsidP="00F71079"/>
    <w:p w14:paraId="2AD2D5A2" w14:textId="77777777" w:rsidR="00F71079" w:rsidRDefault="00F71079" w:rsidP="00F71079">
      <w:r>
        <w:t xml:space="preserve">&lt;Form version="1.3" </w:t>
      </w:r>
      <w:proofErr w:type="spellStart"/>
      <w:r>
        <w:t>maxVersion</w:t>
      </w:r>
      <w:proofErr w:type="spellEnd"/>
      <w:r>
        <w:t>="1.9" type="</w:t>
      </w:r>
      <w:proofErr w:type="spellStart"/>
      <w:r>
        <w:t>org.netbeans.modules.form.forminfo.JFrameFormInfo</w:t>
      </w:r>
      <w:proofErr w:type="spellEnd"/>
      <w:r>
        <w:t>"&gt;</w:t>
      </w:r>
    </w:p>
    <w:p w14:paraId="755A63CB" w14:textId="77777777" w:rsidR="00F71079" w:rsidRDefault="00F71079" w:rsidP="00F71079">
      <w:r>
        <w:t xml:space="preserve">  &lt;Properties&gt;</w:t>
      </w:r>
    </w:p>
    <w:p w14:paraId="27B34893" w14:textId="77777777" w:rsidR="00F71079" w:rsidRDefault="00F71079" w:rsidP="00F71079">
      <w:r>
        <w:t xml:space="preserve">    &lt;Property name="</w:t>
      </w:r>
      <w:proofErr w:type="spellStart"/>
      <w:r>
        <w:t>defaultCloseOperation</w:t>
      </w:r>
      <w:proofErr w:type="spellEnd"/>
      <w:r>
        <w:t>" type="int" value="3"/&gt;</w:t>
      </w:r>
    </w:p>
    <w:p w14:paraId="23F4038D" w14:textId="77777777" w:rsidR="00F71079" w:rsidRDefault="00F71079" w:rsidP="00F71079">
      <w:r>
        <w:t xml:space="preserve">  &lt;/Properties&gt;</w:t>
      </w:r>
    </w:p>
    <w:p w14:paraId="6338EB06" w14:textId="77777777" w:rsidR="00F71079" w:rsidRDefault="00F71079" w:rsidP="00F71079">
      <w:r>
        <w:t xml:space="preserve">  &lt;</w:t>
      </w:r>
      <w:proofErr w:type="spellStart"/>
      <w:r>
        <w:t>SyntheticProperties</w:t>
      </w:r>
      <w:proofErr w:type="spellEnd"/>
      <w:r>
        <w:t>&gt;</w:t>
      </w:r>
    </w:p>
    <w:p w14:paraId="199D24DE" w14:textId="77777777" w:rsidR="00F71079" w:rsidRDefault="00F71079" w:rsidP="00F71079">
      <w:r>
        <w:t xml:space="preserve">    &lt;</w:t>
      </w:r>
      <w:proofErr w:type="spellStart"/>
      <w:r>
        <w:t>SyntheticProperty</w:t>
      </w:r>
      <w:proofErr w:type="spellEnd"/>
      <w:r>
        <w:t xml:space="preserve"> name="</w:t>
      </w:r>
      <w:proofErr w:type="spellStart"/>
      <w:r>
        <w:t>formSizePolicy</w:t>
      </w:r>
      <w:proofErr w:type="spellEnd"/>
      <w:r>
        <w:t>" type="int" value="1"/&gt;</w:t>
      </w:r>
    </w:p>
    <w:p w14:paraId="3C9C0A67" w14:textId="77777777" w:rsidR="00F71079" w:rsidRDefault="00F71079" w:rsidP="00F71079">
      <w:r>
        <w:lastRenderedPageBreak/>
        <w:t xml:space="preserve">    &lt;</w:t>
      </w:r>
      <w:proofErr w:type="spellStart"/>
      <w:r>
        <w:t>SyntheticProperty</w:t>
      </w:r>
      <w:proofErr w:type="spellEnd"/>
      <w:r>
        <w:t xml:space="preserve"> name="</w:t>
      </w:r>
      <w:proofErr w:type="spellStart"/>
      <w:r>
        <w:t>generateCenter</w:t>
      </w:r>
      <w:proofErr w:type="spellEnd"/>
      <w:r>
        <w:t>" type="</w:t>
      </w:r>
      <w:proofErr w:type="spellStart"/>
      <w:r>
        <w:t>boolean</w:t>
      </w:r>
      <w:proofErr w:type="spellEnd"/>
      <w:r>
        <w:t>" value="false"/&gt;</w:t>
      </w:r>
    </w:p>
    <w:p w14:paraId="4947DC45" w14:textId="77777777" w:rsidR="00F71079" w:rsidRDefault="00F71079" w:rsidP="00F71079">
      <w:r>
        <w:t xml:space="preserve">  &lt;/</w:t>
      </w:r>
      <w:proofErr w:type="spellStart"/>
      <w:r>
        <w:t>SyntheticProperties</w:t>
      </w:r>
      <w:proofErr w:type="spellEnd"/>
      <w:r>
        <w:t>&gt;</w:t>
      </w:r>
    </w:p>
    <w:p w14:paraId="64DA2E83" w14:textId="77777777" w:rsidR="00F71079" w:rsidRDefault="00F71079" w:rsidP="00F71079">
      <w:r>
        <w:t xml:space="preserve">  &lt;</w:t>
      </w:r>
      <w:proofErr w:type="spellStart"/>
      <w:r>
        <w:t>AuxValues</w:t>
      </w:r>
      <w:proofErr w:type="spellEnd"/>
      <w:r>
        <w:t>&gt;</w:t>
      </w:r>
    </w:p>
    <w:p w14:paraId="21374390" w14:textId="77777777" w:rsidR="00F71079" w:rsidRDefault="00F71079" w:rsidP="00F71079">
      <w:r>
        <w:t xml:space="preserve">    &lt;</w:t>
      </w:r>
      <w:proofErr w:type="spellStart"/>
      <w:r>
        <w:t>AuxValue</w:t>
      </w:r>
      <w:proofErr w:type="spellEnd"/>
      <w:r>
        <w:t xml:space="preserve"> name="</w:t>
      </w:r>
      <w:proofErr w:type="spellStart"/>
      <w:r>
        <w:t>FormSettings_autoResourcing</w:t>
      </w:r>
      <w:proofErr w:type="spellEnd"/>
      <w:r>
        <w:t>" type="</w:t>
      </w:r>
      <w:proofErr w:type="spellStart"/>
      <w:r>
        <w:t>java.lang.Integer</w:t>
      </w:r>
      <w:proofErr w:type="spellEnd"/>
      <w:r>
        <w:t>" value="0"/&gt;</w:t>
      </w:r>
    </w:p>
    <w:p w14:paraId="6027BB56" w14:textId="77777777" w:rsidR="00F71079" w:rsidRDefault="00F71079" w:rsidP="00F71079">
      <w:r>
        <w:t xml:space="preserve">    &lt;</w:t>
      </w:r>
      <w:proofErr w:type="spellStart"/>
      <w:r>
        <w:t>AuxValue</w:t>
      </w:r>
      <w:proofErr w:type="spellEnd"/>
      <w:r>
        <w:t xml:space="preserve"> name="</w:t>
      </w:r>
      <w:proofErr w:type="spellStart"/>
      <w:r>
        <w:t>FormSettings_autoSetComponentName</w:t>
      </w:r>
      <w:proofErr w:type="spellEnd"/>
      <w:r>
        <w:t>" type="</w:t>
      </w:r>
      <w:proofErr w:type="spellStart"/>
      <w:r>
        <w:t>java.lang.Boolean</w:t>
      </w:r>
      <w:proofErr w:type="spellEnd"/>
      <w:r>
        <w:t>" value="false"/&gt;</w:t>
      </w:r>
    </w:p>
    <w:p w14:paraId="6F4AABC7" w14:textId="77777777" w:rsidR="00F71079" w:rsidRDefault="00F71079" w:rsidP="00F71079">
      <w:r>
        <w:t xml:space="preserve">    &lt;</w:t>
      </w:r>
      <w:proofErr w:type="spellStart"/>
      <w:r>
        <w:t>AuxValue</w:t>
      </w:r>
      <w:proofErr w:type="spellEnd"/>
      <w:r>
        <w:t xml:space="preserve"> name="</w:t>
      </w:r>
      <w:proofErr w:type="spellStart"/>
      <w:r>
        <w:t>FormSettings_generateFQN</w:t>
      </w:r>
      <w:proofErr w:type="spellEnd"/>
      <w:r>
        <w:t>" type="</w:t>
      </w:r>
      <w:proofErr w:type="spellStart"/>
      <w:r>
        <w:t>java.lang.Boolean</w:t>
      </w:r>
      <w:proofErr w:type="spellEnd"/>
      <w:r>
        <w:t>" value="true"/&gt;</w:t>
      </w:r>
    </w:p>
    <w:p w14:paraId="1EACF3D2" w14:textId="77777777" w:rsidR="00F71079" w:rsidRDefault="00F71079" w:rsidP="00F71079">
      <w:r>
        <w:t xml:space="preserve">    &lt;</w:t>
      </w:r>
      <w:proofErr w:type="spellStart"/>
      <w:r>
        <w:t>AuxValue</w:t>
      </w:r>
      <w:proofErr w:type="spellEnd"/>
      <w:r>
        <w:t xml:space="preserve"> name="</w:t>
      </w:r>
      <w:proofErr w:type="spellStart"/>
      <w:r>
        <w:t>FormSettings_generateMnemonicsCode</w:t>
      </w:r>
      <w:proofErr w:type="spellEnd"/>
      <w:r>
        <w:t>" type="</w:t>
      </w:r>
      <w:proofErr w:type="spellStart"/>
      <w:r>
        <w:t>java.lang.Boolean</w:t>
      </w:r>
      <w:proofErr w:type="spellEnd"/>
      <w:r>
        <w:t>" value="false"/&gt;</w:t>
      </w:r>
    </w:p>
    <w:p w14:paraId="6C1282F2" w14:textId="77777777" w:rsidR="00F71079" w:rsidRDefault="00F71079" w:rsidP="00F71079">
      <w:r>
        <w:t xml:space="preserve">    &lt;</w:t>
      </w:r>
      <w:proofErr w:type="spellStart"/>
      <w:r>
        <w:t>AuxValue</w:t>
      </w:r>
      <w:proofErr w:type="spellEnd"/>
      <w:r>
        <w:t xml:space="preserve"> name="FormSettings_i18nAutoMode" type="</w:t>
      </w:r>
      <w:proofErr w:type="spellStart"/>
      <w:r>
        <w:t>java.lang.Boolean</w:t>
      </w:r>
      <w:proofErr w:type="spellEnd"/>
      <w:r>
        <w:t>" value="false"/&gt;</w:t>
      </w:r>
    </w:p>
    <w:p w14:paraId="1D367EF1" w14:textId="77777777" w:rsidR="00F71079" w:rsidRDefault="00F71079" w:rsidP="00F71079">
      <w:r>
        <w:t xml:space="preserve">    &lt;</w:t>
      </w:r>
      <w:proofErr w:type="spellStart"/>
      <w:r>
        <w:t>AuxValue</w:t>
      </w:r>
      <w:proofErr w:type="spellEnd"/>
      <w:r>
        <w:t xml:space="preserve"> name="</w:t>
      </w:r>
      <w:proofErr w:type="spellStart"/>
      <w:r>
        <w:t>FormSettings_layoutCodeTarget</w:t>
      </w:r>
      <w:proofErr w:type="spellEnd"/>
      <w:r>
        <w:t>" type="</w:t>
      </w:r>
      <w:proofErr w:type="spellStart"/>
      <w:r>
        <w:t>java.lang.Integer</w:t>
      </w:r>
      <w:proofErr w:type="spellEnd"/>
      <w:r>
        <w:t>" value="1"/&gt;</w:t>
      </w:r>
    </w:p>
    <w:p w14:paraId="4EB0B54C" w14:textId="77777777" w:rsidR="00F71079" w:rsidRDefault="00F71079" w:rsidP="00F71079">
      <w:r>
        <w:t xml:space="preserve">    &lt;</w:t>
      </w:r>
      <w:proofErr w:type="spellStart"/>
      <w:r>
        <w:t>AuxValue</w:t>
      </w:r>
      <w:proofErr w:type="spellEnd"/>
      <w:r>
        <w:t xml:space="preserve"> name="</w:t>
      </w:r>
      <w:proofErr w:type="spellStart"/>
      <w:r>
        <w:t>FormSettings_listenerGenerationStyle</w:t>
      </w:r>
      <w:proofErr w:type="spellEnd"/>
      <w:r>
        <w:t>" type="</w:t>
      </w:r>
      <w:proofErr w:type="spellStart"/>
      <w:r>
        <w:t>java.lang.Integer</w:t>
      </w:r>
      <w:proofErr w:type="spellEnd"/>
      <w:r>
        <w:t>" value="0"/&gt;</w:t>
      </w:r>
    </w:p>
    <w:p w14:paraId="6C2804F7" w14:textId="77777777" w:rsidR="00F71079" w:rsidRDefault="00F71079" w:rsidP="00F71079">
      <w:r>
        <w:t xml:space="preserve">    &lt;</w:t>
      </w:r>
      <w:proofErr w:type="spellStart"/>
      <w:r>
        <w:t>AuxValue</w:t>
      </w:r>
      <w:proofErr w:type="spellEnd"/>
      <w:r>
        <w:t xml:space="preserve"> name="</w:t>
      </w:r>
      <w:proofErr w:type="spellStart"/>
      <w:r>
        <w:t>FormSettings_variablesLocal</w:t>
      </w:r>
      <w:proofErr w:type="spellEnd"/>
      <w:r>
        <w:t>" type="</w:t>
      </w:r>
      <w:proofErr w:type="spellStart"/>
      <w:r>
        <w:t>java.lang.Boolean</w:t>
      </w:r>
      <w:proofErr w:type="spellEnd"/>
      <w:r>
        <w:t>" value="false"/&gt;</w:t>
      </w:r>
    </w:p>
    <w:p w14:paraId="56536832" w14:textId="77777777" w:rsidR="00F71079" w:rsidRDefault="00F71079" w:rsidP="00F71079">
      <w:r>
        <w:t xml:space="preserve">    &lt;</w:t>
      </w:r>
      <w:proofErr w:type="spellStart"/>
      <w:r>
        <w:t>AuxValue</w:t>
      </w:r>
      <w:proofErr w:type="spellEnd"/>
      <w:r>
        <w:t xml:space="preserve"> name="</w:t>
      </w:r>
      <w:proofErr w:type="spellStart"/>
      <w:r>
        <w:t>FormSettings_variablesModifier</w:t>
      </w:r>
      <w:proofErr w:type="spellEnd"/>
      <w:r>
        <w:t>" type="</w:t>
      </w:r>
      <w:proofErr w:type="spellStart"/>
      <w:r>
        <w:t>java.lang.Integer</w:t>
      </w:r>
      <w:proofErr w:type="spellEnd"/>
      <w:r>
        <w:t>" value="2"/&gt;</w:t>
      </w:r>
    </w:p>
    <w:p w14:paraId="58D138BA" w14:textId="77777777" w:rsidR="00F71079" w:rsidRDefault="00F71079" w:rsidP="00F71079">
      <w:r>
        <w:t xml:space="preserve">  &lt;/</w:t>
      </w:r>
      <w:proofErr w:type="spellStart"/>
      <w:r>
        <w:t>AuxValues</w:t>
      </w:r>
      <w:proofErr w:type="spellEnd"/>
      <w:r>
        <w:t>&gt;</w:t>
      </w:r>
    </w:p>
    <w:p w14:paraId="6D7A2D5B" w14:textId="77777777" w:rsidR="00F71079" w:rsidRDefault="00F71079" w:rsidP="00F71079"/>
    <w:p w14:paraId="032AEA95" w14:textId="77777777" w:rsidR="00F71079" w:rsidRDefault="00F71079" w:rsidP="00F71079">
      <w:r>
        <w:t xml:space="preserve">  &lt;Layout&gt;</w:t>
      </w:r>
    </w:p>
    <w:p w14:paraId="2076069C" w14:textId="77777777" w:rsidR="00F71079" w:rsidRDefault="00F71079" w:rsidP="00F71079">
      <w:r>
        <w:t xml:space="preserve">    &lt;</w:t>
      </w:r>
      <w:proofErr w:type="spellStart"/>
      <w:r>
        <w:t>DimensionLayout</w:t>
      </w:r>
      <w:proofErr w:type="spellEnd"/>
      <w:r>
        <w:t xml:space="preserve"> dim="0"&gt;</w:t>
      </w:r>
    </w:p>
    <w:p w14:paraId="6AE85627" w14:textId="77777777" w:rsidR="00F71079" w:rsidRDefault="00F71079" w:rsidP="00F71079">
      <w:r>
        <w:t xml:space="preserve">      &lt;Group type="103" </w:t>
      </w:r>
      <w:proofErr w:type="spellStart"/>
      <w:r>
        <w:t>groupAlignment</w:t>
      </w:r>
      <w:proofErr w:type="spellEnd"/>
      <w:r>
        <w:t>="0" attributes="0"&gt;</w:t>
      </w:r>
    </w:p>
    <w:p w14:paraId="6E3E11F2" w14:textId="77777777" w:rsidR="00F71079" w:rsidRDefault="00F71079" w:rsidP="00F71079">
      <w:r>
        <w:t xml:space="preserve">          &lt;Group type="102" alignment="0" attributes="0"&gt;</w:t>
      </w:r>
    </w:p>
    <w:p w14:paraId="5E4373D0" w14:textId="77777777" w:rsidR="00F71079" w:rsidRDefault="00F71079" w:rsidP="00F71079">
      <w:r>
        <w:t xml:space="preserve">              &lt;</w:t>
      </w:r>
      <w:proofErr w:type="spellStart"/>
      <w:r>
        <w:t>EmptySpace</w:t>
      </w:r>
      <w:proofErr w:type="spellEnd"/>
      <w:r>
        <w:t xml:space="preserve"> max="-2" attributes="0"/&gt;</w:t>
      </w:r>
    </w:p>
    <w:p w14:paraId="5CBED8FD" w14:textId="77777777" w:rsidR="00F71079" w:rsidRDefault="00F71079" w:rsidP="00F71079">
      <w:r>
        <w:t xml:space="preserve">              &lt;Component id="jPanel1" max="32767" attributes="0"/&gt;</w:t>
      </w:r>
    </w:p>
    <w:p w14:paraId="2097475E" w14:textId="77777777" w:rsidR="00F71079" w:rsidRDefault="00F71079" w:rsidP="00F71079">
      <w:r>
        <w:t xml:space="preserve">              &lt;</w:t>
      </w:r>
      <w:proofErr w:type="spellStart"/>
      <w:r>
        <w:t>EmptySpace</w:t>
      </w:r>
      <w:proofErr w:type="spellEnd"/>
      <w:r>
        <w:t xml:space="preserve"> max="-2" attributes="0"/&gt;</w:t>
      </w:r>
    </w:p>
    <w:p w14:paraId="66999260" w14:textId="77777777" w:rsidR="00F71079" w:rsidRDefault="00F71079" w:rsidP="00F71079">
      <w:r>
        <w:lastRenderedPageBreak/>
        <w:t xml:space="preserve">          &lt;/Group&gt;</w:t>
      </w:r>
    </w:p>
    <w:p w14:paraId="2C9153AE" w14:textId="77777777" w:rsidR="00F71079" w:rsidRDefault="00F71079" w:rsidP="00F71079">
      <w:r>
        <w:t xml:space="preserve">      &lt;/Group&gt;</w:t>
      </w:r>
    </w:p>
    <w:p w14:paraId="5E43F5C7" w14:textId="77777777" w:rsidR="00F71079" w:rsidRDefault="00F71079" w:rsidP="00F71079">
      <w:r>
        <w:t xml:space="preserve">    &lt;/</w:t>
      </w:r>
      <w:proofErr w:type="spellStart"/>
      <w:r>
        <w:t>DimensionLayout</w:t>
      </w:r>
      <w:proofErr w:type="spellEnd"/>
      <w:r>
        <w:t>&gt;</w:t>
      </w:r>
    </w:p>
    <w:p w14:paraId="7038BCA4" w14:textId="77777777" w:rsidR="00F71079" w:rsidRDefault="00F71079" w:rsidP="00F71079">
      <w:r>
        <w:t xml:space="preserve">    &lt;</w:t>
      </w:r>
      <w:proofErr w:type="spellStart"/>
      <w:r>
        <w:t>DimensionLayout</w:t>
      </w:r>
      <w:proofErr w:type="spellEnd"/>
      <w:r>
        <w:t xml:space="preserve"> dim="1"&gt;</w:t>
      </w:r>
    </w:p>
    <w:p w14:paraId="4BA9C841" w14:textId="77777777" w:rsidR="00F71079" w:rsidRDefault="00F71079" w:rsidP="00F71079">
      <w:r>
        <w:t xml:space="preserve">      &lt;Group type="103" </w:t>
      </w:r>
      <w:proofErr w:type="spellStart"/>
      <w:r>
        <w:t>groupAlignment</w:t>
      </w:r>
      <w:proofErr w:type="spellEnd"/>
      <w:r>
        <w:t>="0" attributes="0"&gt;</w:t>
      </w:r>
    </w:p>
    <w:p w14:paraId="4B743603" w14:textId="77777777" w:rsidR="00F71079" w:rsidRDefault="00F71079" w:rsidP="00F71079">
      <w:r>
        <w:t xml:space="preserve">          &lt;Group type="102" alignment="0" attributes="0"&gt;</w:t>
      </w:r>
    </w:p>
    <w:p w14:paraId="4448E71C" w14:textId="77777777" w:rsidR="00F71079" w:rsidRDefault="00F71079" w:rsidP="00F71079">
      <w:r>
        <w:t xml:space="preserve">              &lt;</w:t>
      </w:r>
      <w:proofErr w:type="spellStart"/>
      <w:r>
        <w:t>EmptySpace</w:t>
      </w:r>
      <w:proofErr w:type="spellEnd"/>
      <w:r>
        <w:t xml:space="preserve"> max="-2" attributes="0"/&gt;</w:t>
      </w:r>
    </w:p>
    <w:p w14:paraId="3BD6E4BB" w14:textId="77777777" w:rsidR="00F71079" w:rsidRDefault="00F71079" w:rsidP="00F71079">
      <w:r>
        <w:t xml:space="preserve">              &lt;Component id="jPanel1" max="32767" attributes="0"/&gt;</w:t>
      </w:r>
    </w:p>
    <w:p w14:paraId="3E119F51" w14:textId="77777777" w:rsidR="00F71079" w:rsidRDefault="00F71079" w:rsidP="00F71079">
      <w:r>
        <w:t xml:space="preserve">              &lt;</w:t>
      </w:r>
      <w:proofErr w:type="spellStart"/>
      <w:r>
        <w:t>EmptySpace</w:t>
      </w:r>
      <w:proofErr w:type="spellEnd"/>
      <w:r>
        <w:t xml:space="preserve"> max="-2" attributes="0"/&gt;</w:t>
      </w:r>
    </w:p>
    <w:p w14:paraId="4519C7E8" w14:textId="77777777" w:rsidR="00F71079" w:rsidRDefault="00F71079" w:rsidP="00F71079">
      <w:r>
        <w:t xml:space="preserve">          &lt;/Group&gt;</w:t>
      </w:r>
    </w:p>
    <w:p w14:paraId="0916F530" w14:textId="77777777" w:rsidR="00F71079" w:rsidRDefault="00F71079" w:rsidP="00F71079">
      <w:r>
        <w:t xml:space="preserve">      &lt;/Group&gt;</w:t>
      </w:r>
    </w:p>
    <w:p w14:paraId="50C8E71D" w14:textId="77777777" w:rsidR="00F71079" w:rsidRDefault="00F71079" w:rsidP="00F71079">
      <w:r>
        <w:t xml:space="preserve">    &lt;/</w:t>
      </w:r>
      <w:proofErr w:type="spellStart"/>
      <w:r>
        <w:t>DimensionLayout</w:t>
      </w:r>
      <w:proofErr w:type="spellEnd"/>
      <w:r>
        <w:t>&gt;</w:t>
      </w:r>
    </w:p>
    <w:p w14:paraId="4657119C" w14:textId="77777777" w:rsidR="00F71079" w:rsidRDefault="00F71079" w:rsidP="00F71079">
      <w:r>
        <w:t xml:space="preserve">  &lt;/Layout&gt;</w:t>
      </w:r>
    </w:p>
    <w:p w14:paraId="154B71DB" w14:textId="77777777" w:rsidR="00F71079" w:rsidRDefault="00F71079" w:rsidP="00F71079">
      <w:r>
        <w:t xml:space="preserve">  &lt;</w:t>
      </w:r>
      <w:proofErr w:type="spellStart"/>
      <w:r>
        <w:t>SubComponents</w:t>
      </w:r>
      <w:proofErr w:type="spellEnd"/>
      <w:r>
        <w:t>&gt;</w:t>
      </w:r>
    </w:p>
    <w:p w14:paraId="0A5B8C6B" w14:textId="77777777" w:rsidR="00F71079" w:rsidRDefault="00F71079" w:rsidP="00F71079">
      <w:r>
        <w:t xml:space="preserve">    &lt;Container class="</w:t>
      </w:r>
      <w:proofErr w:type="spellStart"/>
      <w:r>
        <w:t>javax.swing.JPanel</w:t>
      </w:r>
      <w:proofErr w:type="spellEnd"/>
      <w:r>
        <w:t>" name="jPanel1"&gt;</w:t>
      </w:r>
    </w:p>
    <w:p w14:paraId="75269EA3" w14:textId="77777777" w:rsidR="00F71079" w:rsidRDefault="00F71079" w:rsidP="00F71079">
      <w:r>
        <w:t xml:space="preserve">      &lt;Properties&gt;</w:t>
      </w:r>
    </w:p>
    <w:p w14:paraId="65A0D523" w14:textId="77777777" w:rsidR="00F71079" w:rsidRDefault="00F71079" w:rsidP="00F71079">
      <w:r>
        <w:t xml:space="preserve">        &lt;Property name="background" type="</w:t>
      </w:r>
      <w:proofErr w:type="spellStart"/>
      <w:r>
        <w:t>java.awt.Color</w:t>
      </w:r>
      <w:proofErr w:type="spellEnd"/>
      <w:r>
        <w:t>" editor="</w:t>
      </w:r>
      <w:proofErr w:type="spellStart"/>
      <w:r>
        <w:t>org.netbeans.beaninfo.editors.ColorEditor</w:t>
      </w:r>
      <w:proofErr w:type="spellEnd"/>
      <w:r>
        <w:t>"&gt;</w:t>
      </w:r>
    </w:p>
    <w:p w14:paraId="661D9EB7" w14:textId="77777777" w:rsidR="00F71079" w:rsidRDefault="00F71079" w:rsidP="00F71079">
      <w:r>
        <w:t xml:space="preserve">          &lt;</w:t>
      </w:r>
      <w:proofErr w:type="spellStart"/>
      <w:r>
        <w:t>Color</w:t>
      </w:r>
      <w:proofErr w:type="spellEnd"/>
      <w:r>
        <w:t xml:space="preserve"> blue="d2" green="d2" red="b4" type="</w:t>
      </w:r>
      <w:proofErr w:type="spellStart"/>
      <w:r>
        <w:t>rgb</w:t>
      </w:r>
      <w:proofErr w:type="spellEnd"/>
      <w:r>
        <w:t>"/&gt;</w:t>
      </w:r>
    </w:p>
    <w:p w14:paraId="195ECE1D" w14:textId="77777777" w:rsidR="00F71079" w:rsidRDefault="00F71079" w:rsidP="00F71079">
      <w:r>
        <w:t xml:space="preserve">        &lt;/Property&gt;</w:t>
      </w:r>
    </w:p>
    <w:p w14:paraId="6515FD22" w14:textId="77777777" w:rsidR="00F71079" w:rsidRDefault="00F71079" w:rsidP="00F71079">
      <w:r>
        <w:t xml:space="preserve">      &lt;/Properties&gt;</w:t>
      </w:r>
    </w:p>
    <w:p w14:paraId="179CEFF3" w14:textId="77777777" w:rsidR="00F71079" w:rsidRDefault="00F71079" w:rsidP="00F71079"/>
    <w:p w14:paraId="7AADF4A5" w14:textId="77777777" w:rsidR="00F71079" w:rsidRDefault="00F71079" w:rsidP="00F71079">
      <w:r>
        <w:t xml:space="preserve">      &lt;Layout&gt;</w:t>
      </w:r>
    </w:p>
    <w:p w14:paraId="7E8F670F" w14:textId="77777777" w:rsidR="00F71079" w:rsidRDefault="00F71079" w:rsidP="00F71079">
      <w:r>
        <w:t xml:space="preserve">        &lt;</w:t>
      </w:r>
      <w:proofErr w:type="spellStart"/>
      <w:r>
        <w:t>DimensionLayout</w:t>
      </w:r>
      <w:proofErr w:type="spellEnd"/>
      <w:r>
        <w:t xml:space="preserve"> dim="0"&gt;</w:t>
      </w:r>
    </w:p>
    <w:p w14:paraId="5E7193DF" w14:textId="77777777" w:rsidR="00F71079" w:rsidRDefault="00F71079" w:rsidP="00F71079">
      <w:r>
        <w:t xml:space="preserve">          &lt;Group type="103" </w:t>
      </w:r>
      <w:proofErr w:type="spellStart"/>
      <w:r>
        <w:t>groupAlignment</w:t>
      </w:r>
      <w:proofErr w:type="spellEnd"/>
      <w:r>
        <w:t>="0" attributes="0"&gt;</w:t>
      </w:r>
    </w:p>
    <w:p w14:paraId="4642C1BB" w14:textId="77777777" w:rsidR="00F71079" w:rsidRDefault="00F71079" w:rsidP="00F71079">
      <w:r>
        <w:lastRenderedPageBreak/>
        <w:t xml:space="preserve">              &lt;Group type="102" alignment="0" attributes="0"&gt;</w:t>
      </w:r>
    </w:p>
    <w:p w14:paraId="0A0EF61C" w14:textId="77777777" w:rsidR="00F71079" w:rsidRDefault="00F71079" w:rsidP="00F71079">
      <w:r>
        <w:t xml:space="preserve">                  &lt;</w:t>
      </w:r>
      <w:proofErr w:type="spellStart"/>
      <w:r>
        <w:t>EmptySpace</w:t>
      </w:r>
      <w:proofErr w:type="spellEnd"/>
      <w:r>
        <w:t xml:space="preserve"> min="-2" </w:t>
      </w:r>
      <w:proofErr w:type="spellStart"/>
      <w:r>
        <w:t>pref</w:t>
      </w:r>
      <w:proofErr w:type="spellEnd"/>
      <w:r>
        <w:t>="72" max="-2" attributes="0"/&gt;</w:t>
      </w:r>
    </w:p>
    <w:p w14:paraId="7B04351C" w14:textId="77777777" w:rsidR="00F71079" w:rsidRDefault="00F71079" w:rsidP="00F71079">
      <w:r>
        <w:t xml:space="preserve">                  &lt;Group type="103" </w:t>
      </w:r>
      <w:proofErr w:type="spellStart"/>
      <w:r>
        <w:t>groupAlignment</w:t>
      </w:r>
      <w:proofErr w:type="spellEnd"/>
      <w:r>
        <w:t>="0" attributes="0"&gt;</w:t>
      </w:r>
    </w:p>
    <w:p w14:paraId="6B766210" w14:textId="77777777" w:rsidR="00F71079" w:rsidRDefault="00F71079" w:rsidP="00F71079">
      <w:r>
        <w:t xml:space="preserve">                      &lt;Group type="102" alignment="0" attributes="0"&gt;</w:t>
      </w:r>
    </w:p>
    <w:p w14:paraId="379CF96C" w14:textId="77777777" w:rsidR="00F71079" w:rsidRDefault="00F71079" w:rsidP="00F71079">
      <w:r>
        <w:t xml:space="preserve">                          &lt;</w:t>
      </w:r>
      <w:proofErr w:type="spellStart"/>
      <w:r>
        <w:t>EmptySpace</w:t>
      </w:r>
      <w:proofErr w:type="spellEnd"/>
      <w:r>
        <w:t xml:space="preserve"> min="-2" </w:t>
      </w:r>
      <w:proofErr w:type="spellStart"/>
      <w:r>
        <w:t>pref</w:t>
      </w:r>
      <w:proofErr w:type="spellEnd"/>
      <w:r>
        <w:t>="84" max="-2" attributes="0"/&gt;</w:t>
      </w:r>
    </w:p>
    <w:p w14:paraId="1C197695" w14:textId="77777777" w:rsidR="00F71079" w:rsidRDefault="00F71079" w:rsidP="00F71079">
      <w:r>
        <w:t xml:space="preserve">                          &lt;Component id="jLabel1" min="-2" max="-2" attributes="0"/&gt;</w:t>
      </w:r>
    </w:p>
    <w:p w14:paraId="17E6FD82" w14:textId="77777777" w:rsidR="00F71079" w:rsidRDefault="00F71079" w:rsidP="00F71079">
      <w:r>
        <w:t xml:space="preserve">                      &lt;/Group&gt;</w:t>
      </w:r>
    </w:p>
    <w:p w14:paraId="139833BB" w14:textId="77777777" w:rsidR="00F71079" w:rsidRDefault="00F71079" w:rsidP="00F71079">
      <w:r>
        <w:t xml:space="preserve">                      &lt;Group type="102" alignment="0" attributes="0"&gt;</w:t>
      </w:r>
    </w:p>
    <w:p w14:paraId="510535B2" w14:textId="77777777" w:rsidR="00F71079" w:rsidRDefault="00F71079" w:rsidP="00F71079">
      <w:r>
        <w:t xml:space="preserve">                          &lt;</w:t>
      </w:r>
      <w:proofErr w:type="spellStart"/>
      <w:r>
        <w:t>EmptySpace</w:t>
      </w:r>
      <w:proofErr w:type="spellEnd"/>
      <w:r>
        <w:t xml:space="preserve"> min="-2" </w:t>
      </w:r>
      <w:proofErr w:type="spellStart"/>
      <w:r>
        <w:t>pref</w:t>
      </w:r>
      <w:proofErr w:type="spellEnd"/>
      <w:r>
        <w:t>="34" max="-2" attributes="0"/&gt;</w:t>
      </w:r>
    </w:p>
    <w:p w14:paraId="4FE9C04F" w14:textId="77777777" w:rsidR="00F71079" w:rsidRDefault="00F71079" w:rsidP="00F71079">
      <w:r>
        <w:t xml:space="preserve">                          &lt;Group type="103" </w:t>
      </w:r>
      <w:proofErr w:type="spellStart"/>
      <w:r>
        <w:t>groupAlignment</w:t>
      </w:r>
      <w:proofErr w:type="spellEnd"/>
      <w:r>
        <w:t>="0" max="-2" attributes="0"&gt;</w:t>
      </w:r>
    </w:p>
    <w:p w14:paraId="55837DF3" w14:textId="77777777" w:rsidR="00F71079" w:rsidRDefault="00F71079" w:rsidP="00F71079">
      <w:r>
        <w:t xml:space="preserve">                              &lt;Component id="jLabel2" alignment="0" min="-2" max="-2" attributes="0"/&gt;</w:t>
      </w:r>
    </w:p>
    <w:p w14:paraId="3083B8A8" w14:textId="77777777" w:rsidR="00F71079" w:rsidRDefault="00F71079" w:rsidP="00F71079">
      <w:r>
        <w:t xml:space="preserve">                              &lt;Component id="</w:t>
      </w:r>
      <w:proofErr w:type="spellStart"/>
      <w:r>
        <w:t>idTxt</w:t>
      </w:r>
      <w:proofErr w:type="spellEnd"/>
      <w:r>
        <w:t xml:space="preserve">" alignment="0" </w:t>
      </w:r>
      <w:proofErr w:type="spellStart"/>
      <w:r>
        <w:t>pref</w:t>
      </w:r>
      <w:proofErr w:type="spellEnd"/>
      <w:r>
        <w:t>="268" max="32767" attributes="0"/&gt;</w:t>
      </w:r>
    </w:p>
    <w:p w14:paraId="484FD5A7" w14:textId="77777777" w:rsidR="00F71079" w:rsidRDefault="00F71079" w:rsidP="00F71079">
      <w:r>
        <w:t xml:space="preserve">                              &lt;Component id="jLabel3" alignment="0" min="-2" max="-2" attributes="0"/&gt;</w:t>
      </w:r>
    </w:p>
    <w:p w14:paraId="39C45297" w14:textId="77777777" w:rsidR="00F71079" w:rsidRDefault="00F71079" w:rsidP="00F71079">
      <w:r>
        <w:t xml:space="preserve">                              &lt;Component id="</w:t>
      </w:r>
      <w:proofErr w:type="spellStart"/>
      <w:r>
        <w:t>loginpasswordTxt</w:t>
      </w:r>
      <w:proofErr w:type="spellEnd"/>
      <w:r>
        <w:t>" alignment="0" max="32767" attributes="0"/&gt;</w:t>
      </w:r>
    </w:p>
    <w:p w14:paraId="3BA14C6A" w14:textId="77777777" w:rsidR="00F71079" w:rsidRDefault="00F71079" w:rsidP="00F71079">
      <w:r>
        <w:t xml:space="preserve">                          &lt;/Group&gt;</w:t>
      </w:r>
    </w:p>
    <w:p w14:paraId="35FD4504" w14:textId="77777777" w:rsidR="00F71079" w:rsidRDefault="00F71079" w:rsidP="00F71079">
      <w:r>
        <w:t xml:space="preserve">                      &lt;/Group&gt;</w:t>
      </w:r>
    </w:p>
    <w:p w14:paraId="504D815F" w14:textId="77777777" w:rsidR="00F71079" w:rsidRDefault="00F71079" w:rsidP="00F71079">
      <w:r>
        <w:t xml:space="preserve">                      &lt;Component id="</w:t>
      </w:r>
      <w:proofErr w:type="spellStart"/>
      <w:r>
        <w:t>loginbackBtn</w:t>
      </w:r>
      <w:proofErr w:type="spellEnd"/>
      <w:r>
        <w:t xml:space="preserve">" alignment="0" min="-2" </w:t>
      </w:r>
      <w:proofErr w:type="spellStart"/>
      <w:r>
        <w:t>pref</w:t>
      </w:r>
      <w:proofErr w:type="spellEnd"/>
      <w:r>
        <w:t>="77" max="-2" attributes="0"/&gt;</w:t>
      </w:r>
    </w:p>
    <w:p w14:paraId="4868E7F6" w14:textId="77777777" w:rsidR="00F71079" w:rsidRDefault="00F71079" w:rsidP="00F71079">
      <w:r>
        <w:t xml:space="preserve">                  &lt;/Group&gt;</w:t>
      </w:r>
    </w:p>
    <w:p w14:paraId="7B97A905" w14:textId="77777777" w:rsidR="00F71079" w:rsidRDefault="00F71079" w:rsidP="00F71079">
      <w:r>
        <w:t xml:space="preserve">                  &lt;</w:t>
      </w:r>
      <w:proofErr w:type="spellStart"/>
      <w:r>
        <w:t>EmptySpace</w:t>
      </w:r>
      <w:proofErr w:type="spellEnd"/>
      <w:r>
        <w:t xml:space="preserve"> </w:t>
      </w:r>
      <w:proofErr w:type="spellStart"/>
      <w:r>
        <w:t>pref</w:t>
      </w:r>
      <w:proofErr w:type="spellEnd"/>
      <w:r>
        <w:t>="76" max="32767" attributes="0"/&gt;</w:t>
      </w:r>
    </w:p>
    <w:p w14:paraId="043C3129" w14:textId="77777777" w:rsidR="00F71079" w:rsidRDefault="00F71079" w:rsidP="00F71079">
      <w:r>
        <w:t xml:space="preserve">              &lt;/Group&gt;</w:t>
      </w:r>
    </w:p>
    <w:p w14:paraId="1436AD9E" w14:textId="77777777" w:rsidR="00F71079" w:rsidRDefault="00F71079" w:rsidP="00F71079">
      <w:r>
        <w:t xml:space="preserve">              &lt;Group type="102" alignment="1" attributes="0"&gt;</w:t>
      </w:r>
    </w:p>
    <w:p w14:paraId="10AF30F6" w14:textId="77777777" w:rsidR="00F71079" w:rsidRDefault="00F71079" w:rsidP="00F71079">
      <w:r>
        <w:lastRenderedPageBreak/>
        <w:t xml:space="preserve">                  &lt;</w:t>
      </w:r>
      <w:proofErr w:type="spellStart"/>
      <w:r>
        <w:t>EmptySpace</w:t>
      </w:r>
      <w:proofErr w:type="spellEnd"/>
      <w:r>
        <w:t xml:space="preserve"> max="32767" attributes="0"/&gt;</w:t>
      </w:r>
    </w:p>
    <w:p w14:paraId="2BF60770" w14:textId="77777777" w:rsidR="00F71079" w:rsidRDefault="00F71079" w:rsidP="00F71079">
      <w:r>
        <w:t xml:space="preserve">                  &lt;Group type="103" </w:t>
      </w:r>
      <w:proofErr w:type="spellStart"/>
      <w:r>
        <w:t>groupAlignment</w:t>
      </w:r>
      <w:proofErr w:type="spellEnd"/>
      <w:r>
        <w:t>="1" attributes="0"&gt;</w:t>
      </w:r>
    </w:p>
    <w:p w14:paraId="188824C3" w14:textId="77777777" w:rsidR="00F71079" w:rsidRDefault="00F71079" w:rsidP="00F71079">
      <w:r>
        <w:t xml:space="preserve">                      &lt;Component id="</w:t>
      </w:r>
      <w:proofErr w:type="spellStart"/>
      <w:r>
        <w:t>registerBtn</w:t>
      </w:r>
      <w:proofErr w:type="spellEnd"/>
      <w:r>
        <w:t xml:space="preserve">" min="-2" </w:t>
      </w:r>
      <w:proofErr w:type="spellStart"/>
      <w:r>
        <w:t>pref</w:t>
      </w:r>
      <w:proofErr w:type="spellEnd"/>
      <w:r>
        <w:t>="145" max="-2" attributes="0"/&gt;</w:t>
      </w:r>
    </w:p>
    <w:p w14:paraId="39F714D9" w14:textId="77777777" w:rsidR="00F71079" w:rsidRDefault="00F71079" w:rsidP="00F71079">
      <w:r>
        <w:t xml:space="preserve">                      &lt;Component id="</w:t>
      </w:r>
      <w:proofErr w:type="spellStart"/>
      <w:r>
        <w:t>signInBtn</w:t>
      </w:r>
      <w:proofErr w:type="spellEnd"/>
      <w:r>
        <w:t xml:space="preserve">" min="-2" </w:t>
      </w:r>
      <w:proofErr w:type="spellStart"/>
      <w:r>
        <w:t>pref</w:t>
      </w:r>
      <w:proofErr w:type="spellEnd"/>
      <w:r>
        <w:t>="145" max="-2" attributes="0"/&gt;</w:t>
      </w:r>
    </w:p>
    <w:p w14:paraId="56E791A9" w14:textId="77777777" w:rsidR="00F71079" w:rsidRDefault="00F71079" w:rsidP="00F71079">
      <w:r>
        <w:t xml:space="preserve">                  &lt;/Group&gt;</w:t>
      </w:r>
    </w:p>
    <w:p w14:paraId="0CCBEF84" w14:textId="77777777" w:rsidR="00F71079" w:rsidRDefault="00F71079" w:rsidP="00F71079">
      <w:r>
        <w:t xml:space="preserve">                  &lt;</w:t>
      </w:r>
      <w:proofErr w:type="spellStart"/>
      <w:r>
        <w:t>EmptySpace</w:t>
      </w:r>
      <w:proofErr w:type="spellEnd"/>
      <w:r>
        <w:t xml:space="preserve"> min="-2" </w:t>
      </w:r>
      <w:proofErr w:type="spellStart"/>
      <w:r>
        <w:t>pref</w:t>
      </w:r>
      <w:proofErr w:type="spellEnd"/>
      <w:r>
        <w:t>="152" max="-2" attributes="0"/&gt;</w:t>
      </w:r>
    </w:p>
    <w:p w14:paraId="06B05CBE" w14:textId="77777777" w:rsidR="00F71079" w:rsidRDefault="00F71079" w:rsidP="00F71079">
      <w:r>
        <w:t xml:space="preserve">              &lt;/Group&gt;</w:t>
      </w:r>
    </w:p>
    <w:p w14:paraId="36E2AAEF" w14:textId="77777777" w:rsidR="00F71079" w:rsidRDefault="00F71079" w:rsidP="00F71079">
      <w:r>
        <w:t xml:space="preserve">          &lt;/Group&gt;</w:t>
      </w:r>
    </w:p>
    <w:p w14:paraId="30C4585C" w14:textId="77777777" w:rsidR="00F71079" w:rsidRDefault="00F71079" w:rsidP="00F71079">
      <w:r>
        <w:t xml:space="preserve">        &lt;/</w:t>
      </w:r>
      <w:proofErr w:type="spellStart"/>
      <w:r>
        <w:t>DimensionLayout</w:t>
      </w:r>
      <w:proofErr w:type="spellEnd"/>
      <w:r>
        <w:t>&gt;</w:t>
      </w:r>
    </w:p>
    <w:p w14:paraId="777E8A79" w14:textId="77777777" w:rsidR="00F71079" w:rsidRDefault="00F71079" w:rsidP="00F71079">
      <w:r>
        <w:t xml:space="preserve">        &lt;</w:t>
      </w:r>
      <w:proofErr w:type="spellStart"/>
      <w:r>
        <w:t>DimensionLayout</w:t>
      </w:r>
      <w:proofErr w:type="spellEnd"/>
      <w:r>
        <w:t xml:space="preserve"> dim="1"&gt;</w:t>
      </w:r>
    </w:p>
    <w:p w14:paraId="4C9347FB" w14:textId="77777777" w:rsidR="00F71079" w:rsidRDefault="00F71079" w:rsidP="00F71079">
      <w:r>
        <w:t xml:space="preserve">          &lt;Group type="103" </w:t>
      </w:r>
      <w:proofErr w:type="spellStart"/>
      <w:r>
        <w:t>groupAlignment</w:t>
      </w:r>
      <w:proofErr w:type="spellEnd"/>
      <w:r>
        <w:t>="0" attributes="0"&gt;</w:t>
      </w:r>
    </w:p>
    <w:p w14:paraId="493D441F" w14:textId="77777777" w:rsidR="00F71079" w:rsidRDefault="00F71079" w:rsidP="00F71079">
      <w:r>
        <w:t xml:space="preserve">              &lt;Group type="102" attributes="0"&gt;</w:t>
      </w:r>
    </w:p>
    <w:p w14:paraId="4E6B2E3B" w14:textId="77777777" w:rsidR="00F71079" w:rsidRDefault="00F71079" w:rsidP="00F71079">
      <w:r>
        <w:t xml:space="preserve">                  &lt;</w:t>
      </w:r>
      <w:proofErr w:type="spellStart"/>
      <w:r>
        <w:t>EmptySpace</w:t>
      </w:r>
      <w:proofErr w:type="spellEnd"/>
      <w:r>
        <w:t xml:space="preserve"> min="-2" </w:t>
      </w:r>
      <w:proofErr w:type="spellStart"/>
      <w:r>
        <w:t>pref</w:t>
      </w:r>
      <w:proofErr w:type="spellEnd"/>
      <w:r>
        <w:t>="46" max="-2" attributes="0"/&gt;</w:t>
      </w:r>
    </w:p>
    <w:p w14:paraId="00D96687" w14:textId="77777777" w:rsidR="00F71079" w:rsidRDefault="00F71079" w:rsidP="00F71079">
      <w:r>
        <w:t xml:space="preserve">                  &lt;Component id="jLabel1" min="-2" max="-2" attributes="0"/&gt;</w:t>
      </w:r>
    </w:p>
    <w:p w14:paraId="2F3EFB65" w14:textId="77777777" w:rsidR="00F71079" w:rsidRDefault="00F71079" w:rsidP="00F71079">
      <w:r>
        <w:t xml:space="preserve">                  &lt;</w:t>
      </w:r>
      <w:proofErr w:type="spellStart"/>
      <w:r>
        <w:t>EmptySpace</w:t>
      </w:r>
      <w:proofErr w:type="spellEnd"/>
      <w:r>
        <w:t xml:space="preserve"> min="-2" </w:t>
      </w:r>
      <w:proofErr w:type="spellStart"/>
      <w:r>
        <w:t>pref</w:t>
      </w:r>
      <w:proofErr w:type="spellEnd"/>
      <w:r>
        <w:t>="58" max="-2" attributes="0"/&gt;</w:t>
      </w:r>
    </w:p>
    <w:p w14:paraId="1E3F2DEF" w14:textId="77777777" w:rsidR="00F71079" w:rsidRDefault="00F71079" w:rsidP="00F71079">
      <w:r>
        <w:t xml:space="preserve">                  &lt;Component id="jLabel2" min="-2" max="-2" attributes="0"/&gt;</w:t>
      </w:r>
    </w:p>
    <w:p w14:paraId="78D1D970" w14:textId="77777777" w:rsidR="00F71079" w:rsidRDefault="00F71079" w:rsidP="00F71079">
      <w:r>
        <w:t xml:space="preserve">                  &lt;</w:t>
      </w:r>
      <w:proofErr w:type="spellStart"/>
      <w:r>
        <w:t>EmptySpace</w:t>
      </w:r>
      <w:proofErr w:type="spellEnd"/>
      <w:r>
        <w:t xml:space="preserve"> max="-2" attributes="0"/&gt;</w:t>
      </w:r>
    </w:p>
    <w:p w14:paraId="258F9B4F" w14:textId="77777777" w:rsidR="00F71079" w:rsidRDefault="00F71079" w:rsidP="00F71079">
      <w:r>
        <w:t xml:space="preserve">                  &lt;Component id="</w:t>
      </w:r>
      <w:proofErr w:type="spellStart"/>
      <w:r>
        <w:t>idTxt</w:t>
      </w:r>
      <w:proofErr w:type="spellEnd"/>
      <w:r>
        <w:t xml:space="preserve">" min="-2" </w:t>
      </w:r>
      <w:proofErr w:type="spellStart"/>
      <w:r>
        <w:t>pref</w:t>
      </w:r>
      <w:proofErr w:type="spellEnd"/>
      <w:r>
        <w:t>="50" max="-2" attributes="0"/&gt;</w:t>
      </w:r>
    </w:p>
    <w:p w14:paraId="1145DA14" w14:textId="77777777" w:rsidR="00F71079" w:rsidRDefault="00F71079" w:rsidP="00F71079">
      <w:r>
        <w:t xml:space="preserve">                  &lt;</w:t>
      </w:r>
      <w:proofErr w:type="spellStart"/>
      <w:r>
        <w:t>EmptySpace</w:t>
      </w:r>
      <w:proofErr w:type="spellEnd"/>
      <w:r>
        <w:t xml:space="preserve"> min="-2" </w:t>
      </w:r>
      <w:proofErr w:type="spellStart"/>
      <w:r>
        <w:t>pref</w:t>
      </w:r>
      <w:proofErr w:type="spellEnd"/>
      <w:r>
        <w:t>="29" max="-2" attributes="0"/&gt;</w:t>
      </w:r>
    </w:p>
    <w:p w14:paraId="3FCBE378" w14:textId="77777777" w:rsidR="00F71079" w:rsidRDefault="00F71079" w:rsidP="00F71079">
      <w:r>
        <w:t xml:space="preserve">                  &lt;Component id="jLabel3" min="-2" max="-2" attributes="0"/&gt;</w:t>
      </w:r>
    </w:p>
    <w:p w14:paraId="0BE240E6" w14:textId="77777777" w:rsidR="00F71079" w:rsidRDefault="00F71079" w:rsidP="00F71079">
      <w:r>
        <w:t xml:space="preserve">                  &lt;</w:t>
      </w:r>
      <w:proofErr w:type="spellStart"/>
      <w:r>
        <w:t>EmptySpace</w:t>
      </w:r>
      <w:proofErr w:type="spellEnd"/>
      <w:r>
        <w:t xml:space="preserve"> type="separate" max="-2" attributes="0"/&gt;</w:t>
      </w:r>
    </w:p>
    <w:p w14:paraId="01E063EB" w14:textId="77777777" w:rsidR="00F71079" w:rsidRDefault="00F71079" w:rsidP="00F71079">
      <w:r>
        <w:t xml:space="preserve">                  &lt;Component id="</w:t>
      </w:r>
      <w:proofErr w:type="spellStart"/>
      <w:r>
        <w:t>loginpasswordTxt</w:t>
      </w:r>
      <w:proofErr w:type="spellEnd"/>
      <w:r>
        <w:t xml:space="preserve">" min="-2" </w:t>
      </w:r>
      <w:proofErr w:type="spellStart"/>
      <w:r>
        <w:t>pref</w:t>
      </w:r>
      <w:proofErr w:type="spellEnd"/>
      <w:r>
        <w:t>="60" max="-2" attributes="0"/&gt;</w:t>
      </w:r>
    </w:p>
    <w:p w14:paraId="1865CFDE" w14:textId="77777777" w:rsidR="00F71079" w:rsidRDefault="00F71079" w:rsidP="00F71079">
      <w:r>
        <w:t xml:space="preserve">                  &lt;</w:t>
      </w:r>
      <w:proofErr w:type="spellStart"/>
      <w:r>
        <w:t>EmptySpace</w:t>
      </w:r>
      <w:proofErr w:type="spellEnd"/>
      <w:r>
        <w:t xml:space="preserve"> type="separate" max="-2" attributes="0"/&gt;</w:t>
      </w:r>
    </w:p>
    <w:p w14:paraId="14E4328C" w14:textId="77777777" w:rsidR="00F71079" w:rsidRDefault="00F71079" w:rsidP="00F71079">
      <w:r>
        <w:t xml:space="preserve">                  &lt;Component id="</w:t>
      </w:r>
      <w:proofErr w:type="spellStart"/>
      <w:r>
        <w:t>signInBtn</w:t>
      </w:r>
      <w:proofErr w:type="spellEnd"/>
      <w:r>
        <w:t xml:space="preserve">" min="-2" </w:t>
      </w:r>
      <w:proofErr w:type="spellStart"/>
      <w:r>
        <w:t>pref</w:t>
      </w:r>
      <w:proofErr w:type="spellEnd"/>
      <w:r>
        <w:t>="47" max="-2" attributes="0"/&gt;</w:t>
      </w:r>
    </w:p>
    <w:p w14:paraId="1173E680" w14:textId="77777777" w:rsidR="00F71079" w:rsidRDefault="00F71079" w:rsidP="00F71079">
      <w:r>
        <w:lastRenderedPageBreak/>
        <w:t xml:space="preserve">                  &lt;</w:t>
      </w:r>
      <w:proofErr w:type="spellStart"/>
      <w:r>
        <w:t>EmptySpace</w:t>
      </w:r>
      <w:proofErr w:type="spellEnd"/>
      <w:r>
        <w:t xml:space="preserve"> type="unrelated" max="-2" attributes="0"/&gt;</w:t>
      </w:r>
    </w:p>
    <w:p w14:paraId="265E7479" w14:textId="77777777" w:rsidR="00F71079" w:rsidRDefault="00F71079" w:rsidP="00F71079">
      <w:r>
        <w:t xml:space="preserve">                  &lt;Component id="</w:t>
      </w:r>
      <w:proofErr w:type="spellStart"/>
      <w:r>
        <w:t>registerBtn</w:t>
      </w:r>
      <w:proofErr w:type="spellEnd"/>
      <w:r>
        <w:t xml:space="preserve">" min="-2" </w:t>
      </w:r>
      <w:proofErr w:type="spellStart"/>
      <w:r>
        <w:t>pref</w:t>
      </w:r>
      <w:proofErr w:type="spellEnd"/>
      <w:r>
        <w:t>="47" max="-2" attributes="0"/&gt;</w:t>
      </w:r>
    </w:p>
    <w:p w14:paraId="10A713BC" w14:textId="77777777" w:rsidR="00F71079" w:rsidRDefault="00F71079" w:rsidP="00F71079">
      <w:r>
        <w:t xml:space="preserve">                  &lt;</w:t>
      </w:r>
      <w:proofErr w:type="spellStart"/>
      <w:r>
        <w:t>EmptySpace</w:t>
      </w:r>
      <w:proofErr w:type="spellEnd"/>
      <w:r>
        <w:t xml:space="preserve"> </w:t>
      </w:r>
      <w:proofErr w:type="spellStart"/>
      <w:r>
        <w:t>pref</w:t>
      </w:r>
      <w:proofErr w:type="spellEnd"/>
      <w:r>
        <w:t>="118" max="32767" attributes="0"/&gt;</w:t>
      </w:r>
    </w:p>
    <w:p w14:paraId="74ACDB9A" w14:textId="77777777" w:rsidR="00F71079" w:rsidRDefault="00F71079" w:rsidP="00F71079">
      <w:r>
        <w:t xml:space="preserve">                  &lt;Component id="</w:t>
      </w:r>
      <w:proofErr w:type="spellStart"/>
      <w:r>
        <w:t>loginbackBtn</w:t>
      </w:r>
      <w:proofErr w:type="spellEnd"/>
      <w:r>
        <w:t xml:space="preserve">" min="-2" </w:t>
      </w:r>
      <w:proofErr w:type="spellStart"/>
      <w:r>
        <w:t>pref</w:t>
      </w:r>
      <w:proofErr w:type="spellEnd"/>
      <w:r>
        <w:t>="33" max="-2" attributes="0"/&gt;</w:t>
      </w:r>
    </w:p>
    <w:p w14:paraId="267187A7" w14:textId="77777777" w:rsidR="00F71079" w:rsidRDefault="00F71079" w:rsidP="00F71079">
      <w:r>
        <w:t xml:space="preserve">                  &lt;</w:t>
      </w:r>
      <w:proofErr w:type="spellStart"/>
      <w:r>
        <w:t>EmptySpace</w:t>
      </w:r>
      <w:proofErr w:type="spellEnd"/>
      <w:r>
        <w:t xml:space="preserve"> min="-2" </w:t>
      </w:r>
      <w:proofErr w:type="spellStart"/>
      <w:r>
        <w:t>pref</w:t>
      </w:r>
      <w:proofErr w:type="spellEnd"/>
      <w:r>
        <w:t>="22" max="-2" attributes="0"/&gt;</w:t>
      </w:r>
    </w:p>
    <w:p w14:paraId="6C6DC9F0" w14:textId="77777777" w:rsidR="00F71079" w:rsidRDefault="00F71079" w:rsidP="00F71079">
      <w:r>
        <w:t xml:space="preserve">              &lt;/Group&gt;</w:t>
      </w:r>
    </w:p>
    <w:p w14:paraId="4AE8E5D6" w14:textId="77777777" w:rsidR="00F71079" w:rsidRDefault="00F71079" w:rsidP="00F71079">
      <w:r>
        <w:t xml:space="preserve">          &lt;/Group&gt;</w:t>
      </w:r>
    </w:p>
    <w:p w14:paraId="63C62113" w14:textId="77777777" w:rsidR="00F71079" w:rsidRDefault="00F71079" w:rsidP="00F71079">
      <w:r>
        <w:t xml:space="preserve">        &lt;/</w:t>
      </w:r>
      <w:proofErr w:type="spellStart"/>
      <w:r>
        <w:t>DimensionLayout</w:t>
      </w:r>
      <w:proofErr w:type="spellEnd"/>
      <w:r>
        <w:t>&gt;</w:t>
      </w:r>
    </w:p>
    <w:p w14:paraId="42EFCA0B" w14:textId="77777777" w:rsidR="00F71079" w:rsidRDefault="00F71079" w:rsidP="00F71079">
      <w:r>
        <w:t xml:space="preserve">      &lt;/Layout&gt;</w:t>
      </w:r>
    </w:p>
    <w:p w14:paraId="0426D04E" w14:textId="77777777" w:rsidR="00F71079" w:rsidRDefault="00F71079" w:rsidP="00F71079">
      <w:r>
        <w:t xml:space="preserve">      &lt;</w:t>
      </w:r>
      <w:proofErr w:type="spellStart"/>
      <w:r>
        <w:t>SubComponents</w:t>
      </w:r>
      <w:proofErr w:type="spellEnd"/>
      <w:r>
        <w:t>&gt;</w:t>
      </w:r>
    </w:p>
    <w:p w14:paraId="6011FEAD" w14:textId="77777777" w:rsidR="00F71079" w:rsidRDefault="00F71079" w:rsidP="00F71079">
      <w:r>
        <w:t xml:space="preserve">        &lt;Component class="</w:t>
      </w:r>
      <w:proofErr w:type="spellStart"/>
      <w:r>
        <w:t>javax.swing.JLabel</w:t>
      </w:r>
      <w:proofErr w:type="spellEnd"/>
      <w:r>
        <w:t>" name="jLabel3"&gt;</w:t>
      </w:r>
    </w:p>
    <w:p w14:paraId="2D64117C" w14:textId="77777777" w:rsidR="00F71079" w:rsidRDefault="00F71079" w:rsidP="00F71079">
      <w:r>
        <w:t xml:space="preserve">          &lt;Properties&gt;</w:t>
      </w:r>
    </w:p>
    <w:p w14:paraId="72FF8554" w14:textId="77777777" w:rsidR="00F71079" w:rsidRDefault="00F71079" w:rsidP="00F71079">
      <w:r>
        <w:t xml:space="preserve">            &lt;Property name="font" type="</w:t>
      </w:r>
      <w:proofErr w:type="spellStart"/>
      <w:r>
        <w:t>java.awt.Font</w:t>
      </w:r>
      <w:proofErr w:type="spellEnd"/>
      <w:r>
        <w:t>" editor="</w:t>
      </w:r>
      <w:proofErr w:type="spellStart"/>
      <w:r>
        <w:t>org.netbeans.beaninfo.editors.FontEditor</w:t>
      </w:r>
      <w:proofErr w:type="spellEnd"/>
      <w:r>
        <w:t>"&gt;</w:t>
      </w:r>
    </w:p>
    <w:p w14:paraId="4FAAEC10" w14:textId="77777777" w:rsidR="00F71079" w:rsidRDefault="00F71079" w:rsidP="00F71079">
      <w:r>
        <w:t xml:space="preserve">              &lt;Font name="Tahoma" size="24" style="0"/&gt;</w:t>
      </w:r>
    </w:p>
    <w:p w14:paraId="6B2F0816" w14:textId="77777777" w:rsidR="00F71079" w:rsidRDefault="00F71079" w:rsidP="00F71079">
      <w:r>
        <w:t xml:space="preserve">            &lt;/Property&gt;</w:t>
      </w:r>
    </w:p>
    <w:p w14:paraId="065631E0" w14:textId="77777777" w:rsidR="00F71079" w:rsidRDefault="00F71079" w:rsidP="00F71079">
      <w:r>
        <w:t xml:space="preserve">            &lt;Property name="text" type="</w:t>
      </w:r>
      <w:proofErr w:type="spellStart"/>
      <w:r>
        <w:t>java.lang.String</w:t>
      </w:r>
      <w:proofErr w:type="spellEnd"/>
      <w:r>
        <w:t>" value="Password"/&gt;</w:t>
      </w:r>
    </w:p>
    <w:p w14:paraId="33C417D9" w14:textId="77777777" w:rsidR="00F71079" w:rsidRDefault="00F71079" w:rsidP="00F71079">
      <w:r>
        <w:t xml:space="preserve">          &lt;/Properties&gt;</w:t>
      </w:r>
    </w:p>
    <w:p w14:paraId="04D39F86" w14:textId="77777777" w:rsidR="00F71079" w:rsidRDefault="00F71079" w:rsidP="00F71079">
      <w:r>
        <w:t xml:space="preserve">        &lt;/Component&gt;</w:t>
      </w:r>
    </w:p>
    <w:p w14:paraId="459B9A4A" w14:textId="77777777" w:rsidR="00F71079" w:rsidRDefault="00F71079" w:rsidP="00F71079">
      <w:r>
        <w:t xml:space="preserve">        &lt;Component class="</w:t>
      </w:r>
      <w:proofErr w:type="spellStart"/>
      <w:r>
        <w:t>javax.swing.JButton</w:t>
      </w:r>
      <w:proofErr w:type="spellEnd"/>
      <w:r>
        <w:t>" name="</w:t>
      </w:r>
      <w:proofErr w:type="spellStart"/>
      <w:r>
        <w:t>signInBtn</w:t>
      </w:r>
      <w:proofErr w:type="spellEnd"/>
      <w:r>
        <w:t>"&gt;</w:t>
      </w:r>
    </w:p>
    <w:p w14:paraId="7D7AF513" w14:textId="77777777" w:rsidR="00F71079" w:rsidRDefault="00F71079" w:rsidP="00F71079">
      <w:r>
        <w:t xml:space="preserve">          &lt;Properties&gt;</w:t>
      </w:r>
    </w:p>
    <w:p w14:paraId="7118E531" w14:textId="77777777" w:rsidR="00F71079" w:rsidRDefault="00F71079" w:rsidP="00F71079">
      <w:r>
        <w:t xml:space="preserve">            &lt;Property name="background" type="</w:t>
      </w:r>
      <w:proofErr w:type="spellStart"/>
      <w:r>
        <w:t>java.awt.Color</w:t>
      </w:r>
      <w:proofErr w:type="spellEnd"/>
      <w:r>
        <w:t>" editor="</w:t>
      </w:r>
      <w:proofErr w:type="spellStart"/>
      <w:r>
        <w:t>org.netbeans.beaninfo.editors.ColorEditor</w:t>
      </w:r>
      <w:proofErr w:type="spellEnd"/>
      <w:r>
        <w:t>"&gt;</w:t>
      </w:r>
    </w:p>
    <w:p w14:paraId="631D7C6A" w14:textId="77777777" w:rsidR="00F71079" w:rsidRDefault="00F71079" w:rsidP="00F71079">
      <w:r>
        <w:t xml:space="preserve">              &lt;</w:t>
      </w:r>
      <w:proofErr w:type="spellStart"/>
      <w:r>
        <w:t>Color</w:t>
      </w:r>
      <w:proofErr w:type="spellEnd"/>
      <w:r>
        <w:t xml:space="preserve"> blue="88" green="73" red="3c" type="</w:t>
      </w:r>
      <w:proofErr w:type="spellStart"/>
      <w:r>
        <w:t>rgb</w:t>
      </w:r>
      <w:proofErr w:type="spellEnd"/>
      <w:r>
        <w:t>"/&gt;</w:t>
      </w:r>
    </w:p>
    <w:p w14:paraId="7D3AD2D5" w14:textId="77777777" w:rsidR="00F71079" w:rsidRDefault="00F71079" w:rsidP="00F71079">
      <w:r>
        <w:t xml:space="preserve">            &lt;/Property&gt;</w:t>
      </w:r>
    </w:p>
    <w:p w14:paraId="54B73DE6" w14:textId="77777777" w:rsidR="00F71079" w:rsidRDefault="00F71079" w:rsidP="00F71079">
      <w:r>
        <w:lastRenderedPageBreak/>
        <w:t xml:space="preserve">            &lt;Property name="font" type="</w:t>
      </w:r>
      <w:proofErr w:type="spellStart"/>
      <w:r>
        <w:t>java.awt.Font</w:t>
      </w:r>
      <w:proofErr w:type="spellEnd"/>
      <w:r>
        <w:t>" editor="</w:t>
      </w:r>
      <w:proofErr w:type="spellStart"/>
      <w:r>
        <w:t>org.netbeans.beaninfo.editors.FontEditor</w:t>
      </w:r>
      <w:proofErr w:type="spellEnd"/>
      <w:r>
        <w:t>"&gt;</w:t>
      </w:r>
    </w:p>
    <w:p w14:paraId="14CE7899" w14:textId="77777777" w:rsidR="00F71079" w:rsidRDefault="00F71079" w:rsidP="00F71079">
      <w:r>
        <w:t xml:space="preserve">              &lt;Font name="Tahoma" size="14" style="1"/&gt;</w:t>
      </w:r>
    </w:p>
    <w:p w14:paraId="4FF54977" w14:textId="77777777" w:rsidR="00F71079" w:rsidRDefault="00F71079" w:rsidP="00F71079">
      <w:r>
        <w:t xml:space="preserve">            &lt;/Property&gt;</w:t>
      </w:r>
    </w:p>
    <w:p w14:paraId="101049CD" w14:textId="77777777" w:rsidR="00F71079" w:rsidRDefault="00F71079" w:rsidP="00F71079">
      <w:r>
        <w:t xml:space="preserve">            &lt;Property name="foreground" type="</w:t>
      </w:r>
      <w:proofErr w:type="spellStart"/>
      <w:r>
        <w:t>java.awt.Color</w:t>
      </w:r>
      <w:proofErr w:type="spellEnd"/>
      <w:r>
        <w:t>" editor="</w:t>
      </w:r>
      <w:proofErr w:type="spellStart"/>
      <w:r>
        <w:t>org.netbeans.beaninfo.editors.ColorEditor</w:t>
      </w:r>
      <w:proofErr w:type="spellEnd"/>
      <w:r>
        <w:t>"&gt;</w:t>
      </w:r>
    </w:p>
    <w:p w14:paraId="5BEC02B4" w14:textId="77777777" w:rsidR="00F71079" w:rsidRDefault="00F71079" w:rsidP="00F71079">
      <w:r>
        <w:t xml:space="preserve">              &lt;</w:t>
      </w:r>
      <w:proofErr w:type="spellStart"/>
      <w:r>
        <w:t>Color</w:t>
      </w:r>
      <w:proofErr w:type="spellEnd"/>
      <w:r>
        <w:t xml:space="preserve"> blue="ff" green="ff" red="ff" type="</w:t>
      </w:r>
      <w:proofErr w:type="spellStart"/>
      <w:r>
        <w:t>rgb</w:t>
      </w:r>
      <w:proofErr w:type="spellEnd"/>
      <w:r>
        <w:t>"/&gt;</w:t>
      </w:r>
    </w:p>
    <w:p w14:paraId="0830AD4D" w14:textId="77777777" w:rsidR="00F71079" w:rsidRDefault="00F71079" w:rsidP="00F71079">
      <w:r>
        <w:t xml:space="preserve">            &lt;/Property&gt;</w:t>
      </w:r>
    </w:p>
    <w:p w14:paraId="4E752AC1" w14:textId="77777777" w:rsidR="00F71079" w:rsidRDefault="00F71079" w:rsidP="00F71079">
      <w:r>
        <w:t xml:space="preserve">            &lt;Property name="text" type="</w:t>
      </w:r>
      <w:proofErr w:type="spellStart"/>
      <w:r>
        <w:t>java.lang.String</w:t>
      </w:r>
      <w:proofErr w:type="spellEnd"/>
      <w:r>
        <w:t>" value="Sign in"/&gt;</w:t>
      </w:r>
    </w:p>
    <w:p w14:paraId="7FF60866" w14:textId="77777777" w:rsidR="00F71079" w:rsidRDefault="00F71079" w:rsidP="00F71079">
      <w:r>
        <w:t xml:space="preserve">          &lt;/Properties&gt;</w:t>
      </w:r>
    </w:p>
    <w:p w14:paraId="1CAD2C8A" w14:textId="77777777" w:rsidR="00F71079" w:rsidRDefault="00F71079" w:rsidP="00F71079">
      <w:r>
        <w:t xml:space="preserve">          &lt;Events&gt;</w:t>
      </w:r>
    </w:p>
    <w:p w14:paraId="3A926ACC" w14:textId="77777777" w:rsidR="00F71079" w:rsidRDefault="00F71079" w:rsidP="00F71079">
      <w:r>
        <w:t xml:space="preserve">            &lt;</w:t>
      </w:r>
      <w:proofErr w:type="spellStart"/>
      <w:r>
        <w:t>EventHandler</w:t>
      </w:r>
      <w:proofErr w:type="spellEnd"/>
      <w:r>
        <w:t xml:space="preserve"> event="</w:t>
      </w:r>
      <w:proofErr w:type="spellStart"/>
      <w:r>
        <w:t>actionPerformed</w:t>
      </w:r>
      <w:proofErr w:type="spellEnd"/>
      <w:r>
        <w:t>" listener="</w:t>
      </w:r>
      <w:proofErr w:type="spellStart"/>
      <w:r>
        <w:t>java.awt.event.ActionListener</w:t>
      </w:r>
      <w:proofErr w:type="spellEnd"/>
      <w:r>
        <w:t>" parameters="</w:t>
      </w:r>
      <w:proofErr w:type="spellStart"/>
      <w:r>
        <w:t>java.awt.event.ActionEvent</w:t>
      </w:r>
      <w:proofErr w:type="spellEnd"/>
      <w:r>
        <w:t>" handler="</w:t>
      </w:r>
      <w:proofErr w:type="spellStart"/>
      <w:r>
        <w:t>signInBtnActionPerformed</w:t>
      </w:r>
      <w:proofErr w:type="spellEnd"/>
      <w:r>
        <w:t>"/&gt;</w:t>
      </w:r>
    </w:p>
    <w:p w14:paraId="1E17E496" w14:textId="77777777" w:rsidR="00F71079" w:rsidRDefault="00F71079" w:rsidP="00F71079">
      <w:r>
        <w:t xml:space="preserve">          &lt;/Events&gt;</w:t>
      </w:r>
    </w:p>
    <w:p w14:paraId="15A9051E" w14:textId="77777777" w:rsidR="00F71079" w:rsidRDefault="00F71079" w:rsidP="00F71079">
      <w:r>
        <w:t xml:space="preserve">          &lt;</w:t>
      </w:r>
      <w:proofErr w:type="spellStart"/>
      <w:r>
        <w:t>AuxValues</w:t>
      </w:r>
      <w:proofErr w:type="spellEnd"/>
      <w:r>
        <w:t>&gt;</w:t>
      </w:r>
    </w:p>
    <w:p w14:paraId="10361356" w14:textId="77777777" w:rsidR="00F71079" w:rsidRDefault="00F71079" w:rsidP="00F71079">
      <w:r>
        <w:t xml:space="preserve">            &lt;</w:t>
      </w:r>
      <w:proofErr w:type="spellStart"/>
      <w:r>
        <w:t>AuxValue</w:t>
      </w:r>
      <w:proofErr w:type="spellEnd"/>
      <w:r>
        <w:t xml:space="preserve"> name="</w:t>
      </w:r>
      <w:proofErr w:type="spellStart"/>
      <w:r>
        <w:t>JavaCodeGenerator_VariableModifier</w:t>
      </w:r>
      <w:proofErr w:type="spellEnd"/>
      <w:r>
        <w:t>" type="</w:t>
      </w:r>
      <w:proofErr w:type="spellStart"/>
      <w:r>
        <w:t>java.lang.Integer</w:t>
      </w:r>
      <w:proofErr w:type="spellEnd"/>
      <w:r>
        <w:t>" value="9"/&gt;</w:t>
      </w:r>
    </w:p>
    <w:p w14:paraId="05909001" w14:textId="77777777" w:rsidR="00F71079" w:rsidRDefault="00F71079" w:rsidP="00F71079">
      <w:r>
        <w:t xml:space="preserve">          &lt;/</w:t>
      </w:r>
      <w:proofErr w:type="spellStart"/>
      <w:r>
        <w:t>AuxValues</w:t>
      </w:r>
      <w:proofErr w:type="spellEnd"/>
      <w:r>
        <w:t>&gt;</w:t>
      </w:r>
    </w:p>
    <w:p w14:paraId="15F12DF7" w14:textId="77777777" w:rsidR="00F71079" w:rsidRDefault="00F71079" w:rsidP="00F71079">
      <w:r>
        <w:t xml:space="preserve">        &lt;/Component&gt;</w:t>
      </w:r>
    </w:p>
    <w:p w14:paraId="607D07AA" w14:textId="77777777" w:rsidR="00F71079" w:rsidRDefault="00F71079" w:rsidP="00F71079">
      <w:r>
        <w:t xml:space="preserve">        &lt;Component class="</w:t>
      </w:r>
      <w:proofErr w:type="spellStart"/>
      <w:r>
        <w:t>javax.swing.JTextField</w:t>
      </w:r>
      <w:proofErr w:type="spellEnd"/>
      <w:r>
        <w:t>" name="</w:t>
      </w:r>
      <w:proofErr w:type="spellStart"/>
      <w:r>
        <w:t>idTxt</w:t>
      </w:r>
      <w:proofErr w:type="spellEnd"/>
      <w:r>
        <w:t>"&gt;</w:t>
      </w:r>
    </w:p>
    <w:p w14:paraId="379BE1AB" w14:textId="77777777" w:rsidR="00F71079" w:rsidRDefault="00F71079" w:rsidP="00F71079">
      <w:r>
        <w:t xml:space="preserve">          &lt;Events&gt;</w:t>
      </w:r>
    </w:p>
    <w:p w14:paraId="722D3FF3" w14:textId="77777777" w:rsidR="00F71079" w:rsidRDefault="00F71079" w:rsidP="00F71079">
      <w:r>
        <w:t xml:space="preserve">            &lt;</w:t>
      </w:r>
      <w:proofErr w:type="spellStart"/>
      <w:r>
        <w:t>EventHandler</w:t>
      </w:r>
      <w:proofErr w:type="spellEnd"/>
      <w:r>
        <w:t xml:space="preserve"> event="</w:t>
      </w:r>
      <w:proofErr w:type="spellStart"/>
      <w:r>
        <w:t>actionPerformed</w:t>
      </w:r>
      <w:proofErr w:type="spellEnd"/>
      <w:r>
        <w:t>" listener="</w:t>
      </w:r>
      <w:proofErr w:type="spellStart"/>
      <w:r>
        <w:t>java.awt.event.ActionListener</w:t>
      </w:r>
      <w:proofErr w:type="spellEnd"/>
      <w:r>
        <w:t>" parameters="</w:t>
      </w:r>
      <w:proofErr w:type="spellStart"/>
      <w:r>
        <w:t>java.awt.event.ActionEvent</w:t>
      </w:r>
      <w:proofErr w:type="spellEnd"/>
      <w:r>
        <w:t>" handler="</w:t>
      </w:r>
      <w:proofErr w:type="spellStart"/>
      <w:r>
        <w:t>idTxtActionPerformed</w:t>
      </w:r>
      <w:proofErr w:type="spellEnd"/>
      <w:r>
        <w:t>"/&gt;</w:t>
      </w:r>
    </w:p>
    <w:p w14:paraId="4CFB3D85" w14:textId="77777777" w:rsidR="00F71079" w:rsidRDefault="00F71079" w:rsidP="00F71079">
      <w:r>
        <w:t xml:space="preserve">          &lt;/Events&gt;</w:t>
      </w:r>
    </w:p>
    <w:p w14:paraId="5D73F50D" w14:textId="77777777" w:rsidR="00F71079" w:rsidRDefault="00F71079" w:rsidP="00F71079">
      <w:r>
        <w:t xml:space="preserve">          &lt;</w:t>
      </w:r>
      <w:proofErr w:type="spellStart"/>
      <w:r>
        <w:t>AuxValues</w:t>
      </w:r>
      <w:proofErr w:type="spellEnd"/>
      <w:r>
        <w:t>&gt;</w:t>
      </w:r>
    </w:p>
    <w:p w14:paraId="448CD67A" w14:textId="77777777" w:rsidR="00F71079" w:rsidRDefault="00F71079" w:rsidP="00F71079">
      <w:r>
        <w:lastRenderedPageBreak/>
        <w:t xml:space="preserve">            &lt;</w:t>
      </w:r>
      <w:proofErr w:type="spellStart"/>
      <w:r>
        <w:t>AuxValue</w:t>
      </w:r>
      <w:proofErr w:type="spellEnd"/>
      <w:r>
        <w:t xml:space="preserve"> name="</w:t>
      </w:r>
      <w:proofErr w:type="spellStart"/>
      <w:r>
        <w:t>JavaCodeGenerator_VariableModifier</w:t>
      </w:r>
      <w:proofErr w:type="spellEnd"/>
      <w:r>
        <w:t>" type="</w:t>
      </w:r>
      <w:proofErr w:type="spellStart"/>
      <w:r>
        <w:t>java.lang.Integer</w:t>
      </w:r>
      <w:proofErr w:type="spellEnd"/>
      <w:r>
        <w:t>" value="9"/&gt;</w:t>
      </w:r>
    </w:p>
    <w:p w14:paraId="6A0CEF98" w14:textId="77777777" w:rsidR="00F71079" w:rsidRDefault="00F71079" w:rsidP="00F71079">
      <w:r>
        <w:t xml:space="preserve">          &lt;/</w:t>
      </w:r>
      <w:proofErr w:type="spellStart"/>
      <w:r>
        <w:t>AuxValues</w:t>
      </w:r>
      <w:proofErr w:type="spellEnd"/>
      <w:r>
        <w:t>&gt;</w:t>
      </w:r>
    </w:p>
    <w:p w14:paraId="0D507BEE" w14:textId="77777777" w:rsidR="00F71079" w:rsidRDefault="00F71079" w:rsidP="00F71079">
      <w:r>
        <w:t xml:space="preserve">        &lt;/Component&gt;</w:t>
      </w:r>
    </w:p>
    <w:p w14:paraId="63AF078A" w14:textId="77777777" w:rsidR="00F71079" w:rsidRDefault="00F71079" w:rsidP="00F71079">
      <w:r>
        <w:t xml:space="preserve">        &lt;Component class="</w:t>
      </w:r>
      <w:proofErr w:type="spellStart"/>
      <w:r>
        <w:t>javax.swing.JLabel</w:t>
      </w:r>
      <w:proofErr w:type="spellEnd"/>
      <w:r>
        <w:t>" name="jLabel2"&gt;</w:t>
      </w:r>
    </w:p>
    <w:p w14:paraId="4CC12E2C" w14:textId="77777777" w:rsidR="00F71079" w:rsidRDefault="00F71079" w:rsidP="00F71079">
      <w:r>
        <w:t xml:space="preserve">          &lt;Properties&gt;</w:t>
      </w:r>
    </w:p>
    <w:p w14:paraId="2A151D2F" w14:textId="77777777" w:rsidR="00F71079" w:rsidRDefault="00F71079" w:rsidP="00F71079">
      <w:r>
        <w:t xml:space="preserve">            &lt;Property name="font" type="</w:t>
      </w:r>
      <w:proofErr w:type="spellStart"/>
      <w:r>
        <w:t>java.awt.Font</w:t>
      </w:r>
      <w:proofErr w:type="spellEnd"/>
      <w:r>
        <w:t>" editor="</w:t>
      </w:r>
      <w:proofErr w:type="spellStart"/>
      <w:r>
        <w:t>org.netbeans.beaninfo.editors.FontEditor</w:t>
      </w:r>
      <w:proofErr w:type="spellEnd"/>
      <w:r>
        <w:t>"&gt;</w:t>
      </w:r>
    </w:p>
    <w:p w14:paraId="070D6DB1" w14:textId="77777777" w:rsidR="00F71079" w:rsidRDefault="00F71079" w:rsidP="00F71079">
      <w:r>
        <w:t xml:space="preserve">              &lt;Font name="Tahoma" size="24" style="0"/&gt;</w:t>
      </w:r>
    </w:p>
    <w:p w14:paraId="2935DC12" w14:textId="77777777" w:rsidR="00F71079" w:rsidRDefault="00F71079" w:rsidP="00F71079">
      <w:r>
        <w:t xml:space="preserve">            &lt;/Property&gt;</w:t>
      </w:r>
    </w:p>
    <w:p w14:paraId="12485DEE" w14:textId="77777777" w:rsidR="00F71079" w:rsidRDefault="00F71079" w:rsidP="00F71079">
      <w:r>
        <w:t xml:space="preserve">            &lt;Property name="text" type="</w:t>
      </w:r>
      <w:proofErr w:type="spellStart"/>
      <w:r>
        <w:t>java.lang.String</w:t>
      </w:r>
      <w:proofErr w:type="spellEnd"/>
      <w:r>
        <w:t>" value="Passport ID"/&gt;</w:t>
      </w:r>
    </w:p>
    <w:p w14:paraId="7D48408F" w14:textId="77777777" w:rsidR="00F71079" w:rsidRDefault="00F71079" w:rsidP="00F71079">
      <w:r>
        <w:t xml:space="preserve">          &lt;/Properties&gt;</w:t>
      </w:r>
    </w:p>
    <w:p w14:paraId="57E1AAA1" w14:textId="77777777" w:rsidR="00F71079" w:rsidRDefault="00F71079" w:rsidP="00F71079">
      <w:r>
        <w:t xml:space="preserve">        &lt;/Component&gt;</w:t>
      </w:r>
    </w:p>
    <w:p w14:paraId="075BC5EC" w14:textId="77777777" w:rsidR="00F71079" w:rsidRDefault="00F71079" w:rsidP="00F71079">
      <w:r>
        <w:t xml:space="preserve">        &lt;Component class="</w:t>
      </w:r>
      <w:proofErr w:type="spellStart"/>
      <w:r>
        <w:t>javax.swing.JButton</w:t>
      </w:r>
      <w:proofErr w:type="spellEnd"/>
      <w:r>
        <w:t>" name="</w:t>
      </w:r>
      <w:proofErr w:type="spellStart"/>
      <w:r>
        <w:t>loginbackBtn</w:t>
      </w:r>
      <w:proofErr w:type="spellEnd"/>
      <w:r>
        <w:t>"&gt;</w:t>
      </w:r>
    </w:p>
    <w:p w14:paraId="66C4A3A2" w14:textId="77777777" w:rsidR="00F71079" w:rsidRDefault="00F71079" w:rsidP="00F71079">
      <w:r>
        <w:t xml:space="preserve">          &lt;Properties&gt;</w:t>
      </w:r>
    </w:p>
    <w:p w14:paraId="20C660D6" w14:textId="77777777" w:rsidR="00F71079" w:rsidRDefault="00F71079" w:rsidP="00F71079">
      <w:r>
        <w:t xml:space="preserve">            &lt;Property name="background" type="</w:t>
      </w:r>
      <w:proofErr w:type="spellStart"/>
      <w:r>
        <w:t>java.awt.Color</w:t>
      </w:r>
      <w:proofErr w:type="spellEnd"/>
      <w:r>
        <w:t>" editor="</w:t>
      </w:r>
      <w:proofErr w:type="spellStart"/>
      <w:r>
        <w:t>org.netbeans.beaninfo.editors.ColorEditor</w:t>
      </w:r>
      <w:proofErr w:type="spellEnd"/>
      <w:r>
        <w:t>"&gt;</w:t>
      </w:r>
    </w:p>
    <w:p w14:paraId="757DA331" w14:textId="77777777" w:rsidR="00F71079" w:rsidRDefault="00F71079" w:rsidP="00F71079">
      <w:r>
        <w:t xml:space="preserve">              &lt;</w:t>
      </w:r>
      <w:proofErr w:type="spellStart"/>
      <w:r>
        <w:t>Color</w:t>
      </w:r>
      <w:proofErr w:type="spellEnd"/>
      <w:r>
        <w:t xml:space="preserve"> blue="88" green="73" red="3c" type="</w:t>
      </w:r>
      <w:proofErr w:type="spellStart"/>
      <w:r>
        <w:t>rgb</w:t>
      </w:r>
      <w:proofErr w:type="spellEnd"/>
      <w:r>
        <w:t>"/&gt;</w:t>
      </w:r>
    </w:p>
    <w:p w14:paraId="6FEA8A81" w14:textId="77777777" w:rsidR="00F71079" w:rsidRDefault="00F71079" w:rsidP="00F71079">
      <w:r>
        <w:t xml:space="preserve">            &lt;/Property&gt;</w:t>
      </w:r>
    </w:p>
    <w:p w14:paraId="13D072DF" w14:textId="77777777" w:rsidR="00F71079" w:rsidRDefault="00F71079" w:rsidP="00F71079">
      <w:r>
        <w:t xml:space="preserve">            &lt;Property name="font" type="</w:t>
      </w:r>
      <w:proofErr w:type="spellStart"/>
      <w:r>
        <w:t>java.awt.Font</w:t>
      </w:r>
      <w:proofErr w:type="spellEnd"/>
      <w:r>
        <w:t>" editor="</w:t>
      </w:r>
      <w:proofErr w:type="spellStart"/>
      <w:r>
        <w:t>org.netbeans.beaninfo.editors.FontEditor</w:t>
      </w:r>
      <w:proofErr w:type="spellEnd"/>
      <w:r>
        <w:t>"&gt;</w:t>
      </w:r>
    </w:p>
    <w:p w14:paraId="3ED3A02A" w14:textId="77777777" w:rsidR="00F71079" w:rsidRDefault="00F71079" w:rsidP="00F71079">
      <w:r>
        <w:t xml:space="preserve">              &lt;Font name="Tahoma" size="14" style="1"/&gt;</w:t>
      </w:r>
    </w:p>
    <w:p w14:paraId="57B44C37" w14:textId="77777777" w:rsidR="00F71079" w:rsidRDefault="00F71079" w:rsidP="00F71079">
      <w:r>
        <w:t xml:space="preserve">            &lt;/Property&gt;</w:t>
      </w:r>
    </w:p>
    <w:p w14:paraId="3ADCB578" w14:textId="77777777" w:rsidR="00F71079" w:rsidRDefault="00F71079" w:rsidP="00F71079">
      <w:r>
        <w:t xml:space="preserve">            &lt;Property name="foreground" type="</w:t>
      </w:r>
      <w:proofErr w:type="spellStart"/>
      <w:r>
        <w:t>java.awt.Color</w:t>
      </w:r>
      <w:proofErr w:type="spellEnd"/>
      <w:r>
        <w:t>" editor="</w:t>
      </w:r>
      <w:proofErr w:type="spellStart"/>
      <w:r>
        <w:t>org.netbeans.beaninfo.editors.ColorEditor</w:t>
      </w:r>
      <w:proofErr w:type="spellEnd"/>
      <w:r>
        <w:t>"&gt;</w:t>
      </w:r>
    </w:p>
    <w:p w14:paraId="402A8E1E" w14:textId="77777777" w:rsidR="00F71079" w:rsidRDefault="00F71079" w:rsidP="00F71079">
      <w:r>
        <w:t xml:space="preserve">              &lt;</w:t>
      </w:r>
      <w:proofErr w:type="spellStart"/>
      <w:r>
        <w:t>Color</w:t>
      </w:r>
      <w:proofErr w:type="spellEnd"/>
      <w:r>
        <w:t xml:space="preserve"> blue="ff" green="ff" red="ff" type="</w:t>
      </w:r>
      <w:proofErr w:type="spellStart"/>
      <w:r>
        <w:t>rgb</w:t>
      </w:r>
      <w:proofErr w:type="spellEnd"/>
      <w:r>
        <w:t>"/&gt;</w:t>
      </w:r>
    </w:p>
    <w:p w14:paraId="3B9AE05A" w14:textId="77777777" w:rsidR="00F71079" w:rsidRDefault="00F71079" w:rsidP="00F71079">
      <w:r>
        <w:lastRenderedPageBreak/>
        <w:t xml:space="preserve">            &lt;/Property&gt;</w:t>
      </w:r>
    </w:p>
    <w:p w14:paraId="3F9DB32A" w14:textId="77777777" w:rsidR="00F71079" w:rsidRDefault="00F71079" w:rsidP="00F71079">
      <w:r>
        <w:t xml:space="preserve">            &lt;Property name="text" type="</w:t>
      </w:r>
      <w:proofErr w:type="spellStart"/>
      <w:r>
        <w:t>java.lang.String</w:t>
      </w:r>
      <w:proofErr w:type="spellEnd"/>
      <w:r>
        <w:t>" value="Back"/&gt;</w:t>
      </w:r>
    </w:p>
    <w:p w14:paraId="1FEF1D43" w14:textId="77777777" w:rsidR="00F71079" w:rsidRDefault="00F71079" w:rsidP="00F71079">
      <w:r>
        <w:t xml:space="preserve">          &lt;/Properties&gt;</w:t>
      </w:r>
    </w:p>
    <w:p w14:paraId="3342665D" w14:textId="77777777" w:rsidR="00F71079" w:rsidRDefault="00F71079" w:rsidP="00F71079">
      <w:r>
        <w:t xml:space="preserve">          &lt;Events&gt;</w:t>
      </w:r>
    </w:p>
    <w:p w14:paraId="155DBB28" w14:textId="77777777" w:rsidR="00F71079" w:rsidRDefault="00F71079" w:rsidP="00F71079">
      <w:r>
        <w:t xml:space="preserve">            &lt;</w:t>
      </w:r>
      <w:proofErr w:type="spellStart"/>
      <w:r>
        <w:t>EventHandler</w:t>
      </w:r>
      <w:proofErr w:type="spellEnd"/>
      <w:r>
        <w:t xml:space="preserve"> event="</w:t>
      </w:r>
      <w:proofErr w:type="spellStart"/>
      <w:r>
        <w:t>actionPerformed</w:t>
      </w:r>
      <w:proofErr w:type="spellEnd"/>
      <w:r>
        <w:t>" listener="</w:t>
      </w:r>
      <w:proofErr w:type="spellStart"/>
      <w:r>
        <w:t>java.awt.event.ActionListener</w:t>
      </w:r>
      <w:proofErr w:type="spellEnd"/>
      <w:r>
        <w:t>" parameters="</w:t>
      </w:r>
      <w:proofErr w:type="spellStart"/>
      <w:r>
        <w:t>java.awt.event.ActionEvent</w:t>
      </w:r>
      <w:proofErr w:type="spellEnd"/>
      <w:r>
        <w:t>" handler="</w:t>
      </w:r>
      <w:proofErr w:type="spellStart"/>
      <w:r>
        <w:t>loginbackBtnActionPerformed</w:t>
      </w:r>
      <w:proofErr w:type="spellEnd"/>
      <w:r>
        <w:t>"/&gt;</w:t>
      </w:r>
    </w:p>
    <w:p w14:paraId="47E197F1" w14:textId="77777777" w:rsidR="00F71079" w:rsidRDefault="00F71079" w:rsidP="00F71079">
      <w:r>
        <w:t xml:space="preserve">          &lt;/Events&gt;</w:t>
      </w:r>
    </w:p>
    <w:p w14:paraId="348ECB0C" w14:textId="77777777" w:rsidR="00F71079" w:rsidRDefault="00F71079" w:rsidP="00F71079">
      <w:r>
        <w:t xml:space="preserve">          &lt;</w:t>
      </w:r>
      <w:proofErr w:type="spellStart"/>
      <w:r>
        <w:t>AuxValues</w:t>
      </w:r>
      <w:proofErr w:type="spellEnd"/>
      <w:r>
        <w:t>&gt;</w:t>
      </w:r>
    </w:p>
    <w:p w14:paraId="651064AC" w14:textId="77777777" w:rsidR="00F71079" w:rsidRDefault="00F71079" w:rsidP="00F71079">
      <w:r>
        <w:t xml:space="preserve">            &lt;</w:t>
      </w:r>
      <w:proofErr w:type="spellStart"/>
      <w:r>
        <w:t>AuxValue</w:t>
      </w:r>
      <w:proofErr w:type="spellEnd"/>
      <w:r>
        <w:t xml:space="preserve"> name="</w:t>
      </w:r>
      <w:proofErr w:type="spellStart"/>
      <w:r>
        <w:t>JavaCodeGenerator_VariableModifier</w:t>
      </w:r>
      <w:proofErr w:type="spellEnd"/>
      <w:r>
        <w:t>" type="</w:t>
      </w:r>
      <w:proofErr w:type="spellStart"/>
      <w:r>
        <w:t>java.lang.Integer</w:t>
      </w:r>
      <w:proofErr w:type="spellEnd"/>
      <w:r>
        <w:t>" value="9"/&gt;</w:t>
      </w:r>
    </w:p>
    <w:p w14:paraId="40F3081B" w14:textId="77777777" w:rsidR="00F71079" w:rsidRDefault="00F71079" w:rsidP="00F71079">
      <w:r>
        <w:t xml:space="preserve">          &lt;/</w:t>
      </w:r>
      <w:proofErr w:type="spellStart"/>
      <w:r>
        <w:t>AuxValues</w:t>
      </w:r>
      <w:proofErr w:type="spellEnd"/>
      <w:r>
        <w:t>&gt;</w:t>
      </w:r>
    </w:p>
    <w:p w14:paraId="468AC3AF" w14:textId="77777777" w:rsidR="00F71079" w:rsidRDefault="00F71079" w:rsidP="00F71079">
      <w:r>
        <w:t xml:space="preserve">        &lt;/Component&gt;</w:t>
      </w:r>
    </w:p>
    <w:p w14:paraId="5481DC2D" w14:textId="77777777" w:rsidR="00F71079" w:rsidRDefault="00F71079" w:rsidP="00F71079">
      <w:r>
        <w:t xml:space="preserve">        &lt;Component class="</w:t>
      </w:r>
      <w:proofErr w:type="spellStart"/>
      <w:r>
        <w:t>javax.swing.JLabel</w:t>
      </w:r>
      <w:proofErr w:type="spellEnd"/>
      <w:r>
        <w:t>" name="jLabel1"&gt;</w:t>
      </w:r>
    </w:p>
    <w:p w14:paraId="14E88EC1" w14:textId="77777777" w:rsidR="00F71079" w:rsidRDefault="00F71079" w:rsidP="00F71079">
      <w:r>
        <w:t xml:space="preserve">          &lt;Properties&gt;</w:t>
      </w:r>
    </w:p>
    <w:p w14:paraId="38B944E0" w14:textId="77777777" w:rsidR="00F71079" w:rsidRDefault="00F71079" w:rsidP="00F71079">
      <w:r>
        <w:t xml:space="preserve">            &lt;Property name="font" type="</w:t>
      </w:r>
      <w:proofErr w:type="spellStart"/>
      <w:r>
        <w:t>java.awt.Font</w:t>
      </w:r>
      <w:proofErr w:type="spellEnd"/>
      <w:r>
        <w:t>" editor="</w:t>
      </w:r>
      <w:proofErr w:type="spellStart"/>
      <w:r>
        <w:t>org.netbeans.beaninfo.editors.FontEditor</w:t>
      </w:r>
      <w:proofErr w:type="spellEnd"/>
      <w:r>
        <w:t>"&gt;</w:t>
      </w:r>
    </w:p>
    <w:p w14:paraId="36941925" w14:textId="77777777" w:rsidR="00F71079" w:rsidRDefault="00F71079" w:rsidP="00F71079">
      <w:r>
        <w:t xml:space="preserve">              &lt;Font name="Maiandra GD" size="48" style="1"/&gt;</w:t>
      </w:r>
    </w:p>
    <w:p w14:paraId="6A957D20" w14:textId="77777777" w:rsidR="00F71079" w:rsidRDefault="00F71079" w:rsidP="00F71079">
      <w:r>
        <w:t xml:space="preserve">            &lt;/Property&gt;</w:t>
      </w:r>
    </w:p>
    <w:p w14:paraId="03EE28EB" w14:textId="77777777" w:rsidR="00F71079" w:rsidRDefault="00F71079" w:rsidP="00F71079">
      <w:r>
        <w:t xml:space="preserve">            &lt;Property name="text" type="</w:t>
      </w:r>
      <w:proofErr w:type="spellStart"/>
      <w:r>
        <w:t>java.lang.String</w:t>
      </w:r>
      <w:proofErr w:type="spellEnd"/>
      <w:r>
        <w:t>" value="Sign In"/&gt;</w:t>
      </w:r>
    </w:p>
    <w:p w14:paraId="62A46F40" w14:textId="77777777" w:rsidR="00F71079" w:rsidRDefault="00F71079" w:rsidP="00F71079">
      <w:r>
        <w:t xml:space="preserve">          &lt;/Properties&gt;</w:t>
      </w:r>
    </w:p>
    <w:p w14:paraId="594CC6B6" w14:textId="77777777" w:rsidR="00F71079" w:rsidRDefault="00F71079" w:rsidP="00F71079">
      <w:r>
        <w:t xml:space="preserve">        &lt;/Component&gt;</w:t>
      </w:r>
    </w:p>
    <w:p w14:paraId="71701380" w14:textId="77777777" w:rsidR="00F71079" w:rsidRDefault="00F71079" w:rsidP="00F71079">
      <w:r>
        <w:t xml:space="preserve">        &lt;Component class="</w:t>
      </w:r>
      <w:proofErr w:type="spellStart"/>
      <w:r>
        <w:t>javax.swing.JButton</w:t>
      </w:r>
      <w:proofErr w:type="spellEnd"/>
      <w:r>
        <w:t>" name="</w:t>
      </w:r>
      <w:proofErr w:type="spellStart"/>
      <w:r>
        <w:t>registerBtn</w:t>
      </w:r>
      <w:proofErr w:type="spellEnd"/>
      <w:r>
        <w:t>"&gt;</w:t>
      </w:r>
    </w:p>
    <w:p w14:paraId="73A8F81A" w14:textId="77777777" w:rsidR="00F71079" w:rsidRDefault="00F71079" w:rsidP="00F71079">
      <w:r>
        <w:t xml:space="preserve">          &lt;Properties&gt;</w:t>
      </w:r>
    </w:p>
    <w:p w14:paraId="3442FF26" w14:textId="77777777" w:rsidR="00F71079" w:rsidRDefault="00F71079" w:rsidP="00F71079">
      <w:r>
        <w:t xml:space="preserve">            &lt;Property name="background" type="</w:t>
      </w:r>
      <w:proofErr w:type="spellStart"/>
      <w:r>
        <w:t>java.awt.Color</w:t>
      </w:r>
      <w:proofErr w:type="spellEnd"/>
      <w:r>
        <w:t>" editor="</w:t>
      </w:r>
      <w:proofErr w:type="spellStart"/>
      <w:r>
        <w:t>org.netbeans.beaninfo.editors.ColorEditor</w:t>
      </w:r>
      <w:proofErr w:type="spellEnd"/>
      <w:r>
        <w:t>"&gt;</w:t>
      </w:r>
    </w:p>
    <w:p w14:paraId="09431878" w14:textId="77777777" w:rsidR="00F71079" w:rsidRDefault="00F71079" w:rsidP="00F71079">
      <w:r>
        <w:lastRenderedPageBreak/>
        <w:t xml:space="preserve">              &lt;</w:t>
      </w:r>
      <w:proofErr w:type="spellStart"/>
      <w:r>
        <w:t>Color</w:t>
      </w:r>
      <w:proofErr w:type="spellEnd"/>
      <w:r>
        <w:t xml:space="preserve"> blue="88" green="73" red="3c" type="</w:t>
      </w:r>
      <w:proofErr w:type="spellStart"/>
      <w:r>
        <w:t>rgb</w:t>
      </w:r>
      <w:proofErr w:type="spellEnd"/>
      <w:r>
        <w:t>"/&gt;</w:t>
      </w:r>
    </w:p>
    <w:p w14:paraId="6E0E67E4" w14:textId="77777777" w:rsidR="00F71079" w:rsidRDefault="00F71079" w:rsidP="00F71079">
      <w:r>
        <w:t xml:space="preserve">            &lt;/Property&gt;</w:t>
      </w:r>
    </w:p>
    <w:p w14:paraId="39B48DCA" w14:textId="77777777" w:rsidR="00F71079" w:rsidRDefault="00F71079" w:rsidP="00F71079">
      <w:r>
        <w:t xml:space="preserve">            &lt;Property name="font" type="</w:t>
      </w:r>
      <w:proofErr w:type="spellStart"/>
      <w:r>
        <w:t>java.awt.Font</w:t>
      </w:r>
      <w:proofErr w:type="spellEnd"/>
      <w:r>
        <w:t>" editor="</w:t>
      </w:r>
      <w:proofErr w:type="spellStart"/>
      <w:r>
        <w:t>org.netbeans.beaninfo.editors.FontEditor</w:t>
      </w:r>
      <w:proofErr w:type="spellEnd"/>
      <w:r>
        <w:t>"&gt;</w:t>
      </w:r>
    </w:p>
    <w:p w14:paraId="5EB050E1" w14:textId="77777777" w:rsidR="00F71079" w:rsidRDefault="00F71079" w:rsidP="00F71079">
      <w:r>
        <w:t xml:space="preserve">              &lt;Font name="Tahoma" size="14" style="1"/&gt;</w:t>
      </w:r>
    </w:p>
    <w:p w14:paraId="2D1BA10E" w14:textId="77777777" w:rsidR="00F71079" w:rsidRDefault="00F71079" w:rsidP="00F71079">
      <w:r>
        <w:t xml:space="preserve">            &lt;/Property&gt;</w:t>
      </w:r>
    </w:p>
    <w:p w14:paraId="17FE5D58" w14:textId="77777777" w:rsidR="00F71079" w:rsidRDefault="00F71079" w:rsidP="00F71079">
      <w:r>
        <w:t xml:space="preserve">            &lt;Property name="foreground" type="</w:t>
      </w:r>
      <w:proofErr w:type="spellStart"/>
      <w:r>
        <w:t>java.awt.Color</w:t>
      </w:r>
      <w:proofErr w:type="spellEnd"/>
      <w:r>
        <w:t>" editor="</w:t>
      </w:r>
      <w:proofErr w:type="spellStart"/>
      <w:r>
        <w:t>org.netbeans.beaninfo.editors.ColorEditor</w:t>
      </w:r>
      <w:proofErr w:type="spellEnd"/>
      <w:r>
        <w:t>"&gt;</w:t>
      </w:r>
    </w:p>
    <w:p w14:paraId="144FC8D8" w14:textId="77777777" w:rsidR="00F71079" w:rsidRDefault="00F71079" w:rsidP="00F71079">
      <w:r>
        <w:t xml:space="preserve">              &lt;</w:t>
      </w:r>
      <w:proofErr w:type="spellStart"/>
      <w:r>
        <w:t>Color</w:t>
      </w:r>
      <w:proofErr w:type="spellEnd"/>
      <w:r>
        <w:t xml:space="preserve"> blue="ff" green="ff" red="ff" type="</w:t>
      </w:r>
      <w:proofErr w:type="spellStart"/>
      <w:r>
        <w:t>rgb</w:t>
      </w:r>
      <w:proofErr w:type="spellEnd"/>
      <w:r>
        <w:t>"/&gt;</w:t>
      </w:r>
    </w:p>
    <w:p w14:paraId="53D8D212" w14:textId="77777777" w:rsidR="00F71079" w:rsidRDefault="00F71079" w:rsidP="00F71079">
      <w:r>
        <w:t xml:space="preserve">            &lt;/Property&gt;</w:t>
      </w:r>
    </w:p>
    <w:p w14:paraId="3FFFE0F1" w14:textId="77777777" w:rsidR="00F71079" w:rsidRDefault="00F71079" w:rsidP="00F71079">
      <w:r>
        <w:t xml:space="preserve">            &lt;Property name="text" type="</w:t>
      </w:r>
      <w:proofErr w:type="spellStart"/>
      <w:r>
        <w:t>java.lang.String</w:t>
      </w:r>
      <w:proofErr w:type="spellEnd"/>
      <w:r>
        <w:t>" value="Register"/&gt;</w:t>
      </w:r>
    </w:p>
    <w:p w14:paraId="566566AD" w14:textId="77777777" w:rsidR="00F71079" w:rsidRDefault="00F71079" w:rsidP="00F71079">
      <w:r>
        <w:t xml:space="preserve">          &lt;/Properties&gt;</w:t>
      </w:r>
    </w:p>
    <w:p w14:paraId="0B20CE9F" w14:textId="77777777" w:rsidR="00F71079" w:rsidRDefault="00F71079" w:rsidP="00F71079">
      <w:r>
        <w:t xml:space="preserve">          &lt;Events&gt;</w:t>
      </w:r>
    </w:p>
    <w:p w14:paraId="04A36017" w14:textId="77777777" w:rsidR="00F71079" w:rsidRDefault="00F71079" w:rsidP="00F71079">
      <w:r>
        <w:t xml:space="preserve">            &lt;</w:t>
      </w:r>
      <w:proofErr w:type="spellStart"/>
      <w:r>
        <w:t>EventHandler</w:t>
      </w:r>
      <w:proofErr w:type="spellEnd"/>
      <w:r>
        <w:t xml:space="preserve"> event="</w:t>
      </w:r>
      <w:proofErr w:type="spellStart"/>
      <w:r>
        <w:t>actionPerformed</w:t>
      </w:r>
      <w:proofErr w:type="spellEnd"/>
      <w:r>
        <w:t>" listener="</w:t>
      </w:r>
      <w:proofErr w:type="spellStart"/>
      <w:r>
        <w:t>java.awt.event.ActionListener</w:t>
      </w:r>
      <w:proofErr w:type="spellEnd"/>
      <w:r>
        <w:t>" parameters="</w:t>
      </w:r>
      <w:proofErr w:type="spellStart"/>
      <w:r>
        <w:t>java.awt.event.ActionEvent</w:t>
      </w:r>
      <w:proofErr w:type="spellEnd"/>
      <w:r>
        <w:t>" handler="</w:t>
      </w:r>
      <w:proofErr w:type="spellStart"/>
      <w:r>
        <w:t>registerBtnActionPerformed</w:t>
      </w:r>
      <w:proofErr w:type="spellEnd"/>
      <w:r>
        <w:t>"/&gt;</w:t>
      </w:r>
    </w:p>
    <w:p w14:paraId="0AA9F9EC" w14:textId="77777777" w:rsidR="00F71079" w:rsidRDefault="00F71079" w:rsidP="00F71079">
      <w:r>
        <w:t xml:space="preserve">          &lt;/Events&gt;</w:t>
      </w:r>
    </w:p>
    <w:p w14:paraId="35E5829D" w14:textId="77777777" w:rsidR="00F71079" w:rsidRDefault="00F71079" w:rsidP="00F71079">
      <w:r>
        <w:t xml:space="preserve">          &lt;</w:t>
      </w:r>
      <w:proofErr w:type="spellStart"/>
      <w:r>
        <w:t>AuxValues</w:t>
      </w:r>
      <w:proofErr w:type="spellEnd"/>
      <w:r>
        <w:t>&gt;</w:t>
      </w:r>
    </w:p>
    <w:p w14:paraId="40D09D7F" w14:textId="77777777" w:rsidR="00F71079" w:rsidRDefault="00F71079" w:rsidP="00F71079">
      <w:r>
        <w:t xml:space="preserve">            &lt;</w:t>
      </w:r>
      <w:proofErr w:type="spellStart"/>
      <w:r>
        <w:t>AuxValue</w:t>
      </w:r>
      <w:proofErr w:type="spellEnd"/>
      <w:r>
        <w:t xml:space="preserve"> name="</w:t>
      </w:r>
      <w:proofErr w:type="spellStart"/>
      <w:r>
        <w:t>JavaCodeGenerator_VariableModifier</w:t>
      </w:r>
      <w:proofErr w:type="spellEnd"/>
      <w:r>
        <w:t>" type="</w:t>
      </w:r>
      <w:proofErr w:type="spellStart"/>
      <w:r>
        <w:t>java.lang.Integer</w:t>
      </w:r>
      <w:proofErr w:type="spellEnd"/>
      <w:r>
        <w:t>" value="9"/&gt;</w:t>
      </w:r>
    </w:p>
    <w:p w14:paraId="1E36F086" w14:textId="77777777" w:rsidR="00F71079" w:rsidRDefault="00F71079" w:rsidP="00F71079">
      <w:r>
        <w:t xml:space="preserve">          &lt;/</w:t>
      </w:r>
      <w:proofErr w:type="spellStart"/>
      <w:r>
        <w:t>AuxValues</w:t>
      </w:r>
      <w:proofErr w:type="spellEnd"/>
      <w:r>
        <w:t>&gt;</w:t>
      </w:r>
    </w:p>
    <w:p w14:paraId="3CB600EC" w14:textId="77777777" w:rsidR="00F71079" w:rsidRDefault="00F71079" w:rsidP="00F71079">
      <w:r>
        <w:t xml:space="preserve">        &lt;/Component&gt;</w:t>
      </w:r>
    </w:p>
    <w:p w14:paraId="2D4E3913" w14:textId="77777777" w:rsidR="00F71079" w:rsidRDefault="00F71079" w:rsidP="00F71079">
      <w:r>
        <w:t xml:space="preserve">        &lt;Component class="</w:t>
      </w:r>
      <w:proofErr w:type="spellStart"/>
      <w:r>
        <w:t>javax.swing.JPasswordField</w:t>
      </w:r>
      <w:proofErr w:type="spellEnd"/>
      <w:r>
        <w:t>" name="</w:t>
      </w:r>
      <w:proofErr w:type="spellStart"/>
      <w:r>
        <w:t>loginpasswordTxt</w:t>
      </w:r>
      <w:proofErr w:type="spellEnd"/>
      <w:r>
        <w:t>"&gt;</w:t>
      </w:r>
    </w:p>
    <w:p w14:paraId="2CF0517D" w14:textId="77777777" w:rsidR="00F71079" w:rsidRDefault="00F71079" w:rsidP="00F71079">
      <w:r>
        <w:t xml:space="preserve">          &lt;Properties&gt;</w:t>
      </w:r>
    </w:p>
    <w:p w14:paraId="1A72FC1C" w14:textId="77777777" w:rsidR="00F71079" w:rsidRDefault="00F71079" w:rsidP="00F71079">
      <w:r>
        <w:t xml:space="preserve">            &lt;Property name="font" type="</w:t>
      </w:r>
      <w:proofErr w:type="spellStart"/>
      <w:r>
        <w:t>java.awt.Font</w:t>
      </w:r>
      <w:proofErr w:type="spellEnd"/>
      <w:r>
        <w:t>" editor="</w:t>
      </w:r>
      <w:proofErr w:type="spellStart"/>
      <w:r>
        <w:t>org.netbeans.beaninfo.editors.FontEditor</w:t>
      </w:r>
      <w:proofErr w:type="spellEnd"/>
      <w:r>
        <w:t>"&gt;</w:t>
      </w:r>
    </w:p>
    <w:p w14:paraId="483E6D87" w14:textId="77777777" w:rsidR="00F71079" w:rsidRDefault="00F71079" w:rsidP="00F71079">
      <w:r>
        <w:t xml:space="preserve">              &lt;Font name="Tahoma" size="12" style="0"/&gt;</w:t>
      </w:r>
    </w:p>
    <w:p w14:paraId="1DFCA618" w14:textId="77777777" w:rsidR="00F71079" w:rsidRDefault="00F71079" w:rsidP="00F71079">
      <w:r>
        <w:lastRenderedPageBreak/>
        <w:t xml:space="preserve">            &lt;/Property&gt;</w:t>
      </w:r>
    </w:p>
    <w:p w14:paraId="007C963A" w14:textId="77777777" w:rsidR="00F71079" w:rsidRDefault="00F71079" w:rsidP="00F71079">
      <w:r>
        <w:t xml:space="preserve">          &lt;/Properties&gt;</w:t>
      </w:r>
    </w:p>
    <w:p w14:paraId="469BE8B1" w14:textId="77777777" w:rsidR="00F71079" w:rsidRDefault="00F71079" w:rsidP="00F71079">
      <w:r>
        <w:t xml:space="preserve">          &lt;</w:t>
      </w:r>
      <w:proofErr w:type="spellStart"/>
      <w:r>
        <w:t>AuxValues</w:t>
      </w:r>
      <w:proofErr w:type="spellEnd"/>
      <w:r>
        <w:t>&gt;</w:t>
      </w:r>
    </w:p>
    <w:p w14:paraId="663A9BED" w14:textId="77777777" w:rsidR="00F71079" w:rsidRDefault="00F71079" w:rsidP="00F71079">
      <w:r>
        <w:t xml:space="preserve">            &lt;</w:t>
      </w:r>
      <w:proofErr w:type="spellStart"/>
      <w:r>
        <w:t>AuxValue</w:t>
      </w:r>
      <w:proofErr w:type="spellEnd"/>
      <w:r>
        <w:t xml:space="preserve"> name="</w:t>
      </w:r>
      <w:proofErr w:type="spellStart"/>
      <w:r>
        <w:t>JavaCodeGenerator_VariableModifier</w:t>
      </w:r>
      <w:proofErr w:type="spellEnd"/>
      <w:r>
        <w:t>" type="</w:t>
      </w:r>
      <w:proofErr w:type="spellStart"/>
      <w:r>
        <w:t>java.lang.Integer</w:t>
      </w:r>
      <w:proofErr w:type="spellEnd"/>
      <w:r>
        <w:t>" value="9"/&gt;</w:t>
      </w:r>
    </w:p>
    <w:p w14:paraId="717CBF4B" w14:textId="77777777" w:rsidR="00F71079" w:rsidRDefault="00F71079" w:rsidP="00F71079">
      <w:r>
        <w:t xml:space="preserve">          &lt;/</w:t>
      </w:r>
      <w:proofErr w:type="spellStart"/>
      <w:r>
        <w:t>AuxValues</w:t>
      </w:r>
      <w:proofErr w:type="spellEnd"/>
      <w:r>
        <w:t>&gt;</w:t>
      </w:r>
    </w:p>
    <w:p w14:paraId="59C3852C" w14:textId="77777777" w:rsidR="00F71079" w:rsidRDefault="00F71079" w:rsidP="00F71079">
      <w:r>
        <w:t xml:space="preserve">        &lt;/Component&gt;</w:t>
      </w:r>
    </w:p>
    <w:p w14:paraId="3CD8DC99" w14:textId="77777777" w:rsidR="00F71079" w:rsidRDefault="00F71079" w:rsidP="00F71079">
      <w:r>
        <w:t xml:space="preserve">      &lt;/</w:t>
      </w:r>
      <w:proofErr w:type="spellStart"/>
      <w:r>
        <w:t>SubComponents</w:t>
      </w:r>
      <w:proofErr w:type="spellEnd"/>
      <w:r>
        <w:t>&gt;</w:t>
      </w:r>
    </w:p>
    <w:p w14:paraId="6693BDD6" w14:textId="77777777" w:rsidR="00F71079" w:rsidRDefault="00F71079" w:rsidP="00F71079">
      <w:r>
        <w:t xml:space="preserve">    &lt;/Container&gt;</w:t>
      </w:r>
    </w:p>
    <w:p w14:paraId="4CE695EE" w14:textId="77777777" w:rsidR="00F71079" w:rsidRDefault="00F71079" w:rsidP="00F71079">
      <w:r>
        <w:t xml:space="preserve">  &lt;/</w:t>
      </w:r>
      <w:proofErr w:type="spellStart"/>
      <w:r>
        <w:t>SubComponents</w:t>
      </w:r>
      <w:proofErr w:type="spellEnd"/>
      <w:r>
        <w:t>&gt;</w:t>
      </w:r>
    </w:p>
    <w:p w14:paraId="16D4D803" w14:textId="4512A779" w:rsidR="00112E95" w:rsidRPr="00112E95" w:rsidRDefault="00F71079" w:rsidP="00F71079">
      <w:r>
        <w:t>&lt;/Form&gt;</w:t>
      </w:r>
    </w:p>
    <w:p w14:paraId="119E922A" w14:textId="77777777" w:rsidR="0036480D" w:rsidRDefault="0036480D" w:rsidP="00455742"/>
    <w:p w14:paraId="77768F74" w14:textId="5B37F972" w:rsidR="0036480D" w:rsidRDefault="00D0696C" w:rsidP="001E5391">
      <w:pPr>
        <w:pStyle w:val="Heading4"/>
      </w:pPr>
      <w:r w:rsidRPr="00D0696C">
        <w:t>LoginPage</w:t>
      </w:r>
      <w:r w:rsidR="0036480D">
        <w:t>.</w:t>
      </w:r>
      <w:r>
        <w:t>java</w:t>
      </w:r>
    </w:p>
    <w:p w14:paraId="66C82487" w14:textId="77777777" w:rsidR="00F71079" w:rsidRDefault="00F71079" w:rsidP="00F71079"/>
    <w:p w14:paraId="4ACA30DB" w14:textId="77777777" w:rsidR="00C26EFE" w:rsidRDefault="00C26EFE" w:rsidP="00C26EFE"/>
    <w:p w14:paraId="49C117F3" w14:textId="77777777" w:rsidR="00C26EFE" w:rsidRDefault="00C26EFE" w:rsidP="00C26EFE">
      <w:r>
        <w:t xml:space="preserve">package </w:t>
      </w:r>
      <w:proofErr w:type="gramStart"/>
      <w:r>
        <w:t>main;</w:t>
      </w:r>
      <w:proofErr w:type="gramEnd"/>
    </w:p>
    <w:p w14:paraId="0FC0AFAE" w14:textId="77777777" w:rsidR="00C26EFE" w:rsidRDefault="00C26EFE" w:rsidP="00C26EFE"/>
    <w:p w14:paraId="6E2056FD" w14:textId="77777777" w:rsidR="00C26EFE" w:rsidRDefault="00C26EFE" w:rsidP="00C26EFE">
      <w:r>
        <w:t xml:space="preserve">import </w:t>
      </w:r>
      <w:proofErr w:type="spellStart"/>
      <w:r>
        <w:t>java.rmi.</w:t>
      </w:r>
      <w:proofErr w:type="gramStart"/>
      <w:r>
        <w:t>NotBoundException</w:t>
      </w:r>
      <w:proofErr w:type="spellEnd"/>
      <w:r>
        <w:t>;</w:t>
      </w:r>
      <w:proofErr w:type="gramEnd"/>
    </w:p>
    <w:p w14:paraId="69B60B43" w14:textId="77777777" w:rsidR="00C26EFE" w:rsidRDefault="00C26EFE" w:rsidP="00C26EFE">
      <w:r>
        <w:t xml:space="preserve">import </w:t>
      </w:r>
      <w:proofErr w:type="spellStart"/>
      <w:r>
        <w:t>java.rmi.</w:t>
      </w:r>
      <w:proofErr w:type="gramStart"/>
      <w:r>
        <w:t>RemoteException</w:t>
      </w:r>
      <w:proofErr w:type="spellEnd"/>
      <w:r>
        <w:t>;</w:t>
      </w:r>
      <w:proofErr w:type="gramEnd"/>
    </w:p>
    <w:p w14:paraId="07DB0427" w14:textId="77777777" w:rsidR="00C26EFE" w:rsidRDefault="00C26EFE" w:rsidP="00C26EFE">
      <w:r>
        <w:t xml:space="preserve">import </w:t>
      </w:r>
      <w:proofErr w:type="spellStart"/>
      <w:r>
        <w:t>java.rmi.registry.</w:t>
      </w:r>
      <w:proofErr w:type="gramStart"/>
      <w:r>
        <w:t>LocateRegistry</w:t>
      </w:r>
      <w:proofErr w:type="spellEnd"/>
      <w:r>
        <w:t>;</w:t>
      </w:r>
      <w:proofErr w:type="gramEnd"/>
    </w:p>
    <w:p w14:paraId="783AF47A" w14:textId="77777777" w:rsidR="00C26EFE" w:rsidRDefault="00C26EFE" w:rsidP="00C26EFE">
      <w:r>
        <w:t xml:space="preserve">import </w:t>
      </w:r>
      <w:proofErr w:type="spellStart"/>
      <w:r>
        <w:t>java.rmi.registry.</w:t>
      </w:r>
      <w:proofErr w:type="gramStart"/>
      <w:r>
        <w:t>Registry</w:t>
      </w:r>
      <w:proofErr w:type="spellEnd"/>
      <w:r>
        <w:t>;</w:t>
      </w:r>
      <w:proofErr w:type="gramEnd"/>
    </w:p>
    <w:p w14:paraId="08C1E1E3" w14:textId="77777777" w:rsidR="00C26EFE" w:rsidRDefault="00C26EFE" w:rsidP="00C26EFE">
      <w:r>
        <w:t xml:space="preserve">import </w:t>
      </w:r>
      <w:proofErr w:type="spellStart"/>
      <w:r>
        <w:t>java.util.logging.</w:t>
      </w:r>
      <w:proofErr w:type="gramStart"/>
      <w:r>
        <w:t>Level</w:t>
      </w:r>
      <w:proofErr w:type="spellEnd"/>
      <w:r>
        <w:t>;</w:t>
      </w:r>
      <w:proofErr w:type="gramEnd"/>
    </w:p>
    <w:p w14:paraId="110374CB" w14:textId="77777777" w:rsidR="00C26EFE" w:rsidRDefault="00C26EFE" w:rsidP="00C26EFE">
      <w:r>
        <w:t xml:space="preserve">import </w:t>
      </w:r>
      <w:proofErr w:type="spellStart"/>
      <w:r>
        <w:t>java.util.logging.</w:t>
      </w:r>
      <w:proofErr w:type="gramStart"/>
      <w:r>
        <w:t>Logger</w:t>
      </w:r>
      <w:proofErr w:type="spellEnd"/>
      <w:r>
        <w:t>;</w:t>
      </w:r>
      <w:proofErr w:type="gramEnd"/>
    </w:p>
    <w:p w14:paraId="4CA4537B" w14:textId="77777777" w:rsidR="00C26EFE" w:rsidRDefault="00C26EFE" w:rsidP="00C26EFE">
      <w:r>
        <w:t xml:space="preserve">import </w:t>
      </w:r>
      <w:proofErr w:type="spellStart"/>
      <w:r>
        <w:t>main.model.</w:t>
      </w:r>
      <w:proofErr w:type="gramStart"/>
      <w:r>
        <w:t>SalesExecInterface</w:t>
      </w:r>
      <w:proofErr w:type="spellEnd"/>
      <w:r>
        <w:t>;</w:t>
      </w:r>
      <w:proofErr w:type="gramEnd"/>
    </w:p>
    <w:p w14:paraId="57237750" w14:textId="77777777" w:rsidR="00C26EFE" w:rsidRDefault="00C26EFE" w:rsidP="00C26EFE"/>
    <w:p w14:paraId="06A52BE8" w14:textId="77777777" w:rsidR="00C26EFE" w:rsidRDefault="00C26EFE" w:rsidP="00C26EFE">
      <w:r>
        <w:lastRenderedPageBreak/>
        <w:t xml:space="preserve">        </w:t>
      </w:r>
    </w:p>
    <w:p w14:paraId="09920FB8" w14:textId="77777777" w:rsidR="00C26EFE" w:rsidRDefault="00C26EFE" w:rsidP="00C26EFE">
      <w:r>
        <w:t xml:space="preserve">public class </w:t>
      </w:r>
      <w:proofErr w:type="spellStart"/>
      <w:r>
        <w:t>LoginPage</w:t>
      </w:r>
      <w:proofErr w:type="spellEnd"/>
      <w:r>
        <w:t xml:space="preserve"> extends </w:t>
      </w:r>
      <w:proofErr w:type="spellStart"/>
      <w:r>
        <w:t>javax.swing.JFrame</w:t>
      </w:r>
      <w:proofErr w:type="spellEnd"/>
      <w:r>
        <w:t xml:space="preserve"> {</w:t>
      </w:r>
    </w:p>
    <w:p w14:paraId="4371AE4E" w14:textId="77777777" w:rsidR="00C26EFE" w:rsidRDefault="00C26EFE" w:rsidP="00C26EFE"/>
    <w:p w14:paraId="7B38C378" w14:textId="77777777" w:rsidR="00C26EFE" w:rsidRDefault="00C26EFE" w:rsidP="00C26EFE">
      <w:r>
        <w:t xml:space="preserve">     static String user = "</w:t>
      </w:r>
      <w:proofErr w:type="gramStart"/>
      <w:r>
        <w:t>";</w:t>
      </w:r>
      <w:proofErr w:type="gramEnd"/>
    </w:p>
    <w:p w14:paraId="4BAFCA54" w14:textId="77777777" w:rsidR="00C26EFE" w:rsidRDefault="00C26EFE" w:rsidP="00C26EFE">
      <w:r>
        <w:t xml:space="preserve">     </w:t>
      </w:r>
    </w:p>
    <w:p w14:paraId="31F1DC8C" w14:textId="77777777" w:rsidR="00C26EFE" w:rsidRDefault="00C26EFE" w:rsidP="00C26EFE">
      <w:r>
        <w:t xml:space="preserve">    public </w:t>
      </w:r>
      <w:proofErr w:type="spellStart"/>
      <w:r>
        <w:t>LoginPage</w:t>
      </w:r>
      <w:proofErr w:type="spellEnd"/>
      <w:r>
        <w:t>() {</w:t>
      </w:r>
    </w:p>
    <w:p w14:paraId="26A6AD25" w14:textId="77777777" w:rsidR="00C26EFE" w:rsidRDefault="00C26EFE" w:rsidP="00C26EFE">
      <w:r>
        <w:t xml:space="preserve">        </w:t>
      </w:r>
      <w:proofErr w:type="spellStart"/>
      <w:r>
        <w:t>initComponents</w:t>
      </w:r>
      <w:proofErr w:type="spellEnd"/>
      <w:r>
        <w:t>(</w:t>
      </w:r>
      <w:proofErr w:type="gramStart"/>
      <w:r>
        <w:t>);</w:t>
      </w:r>
      <w:proofErr w:type="gramEnd"/>
    </w:p>
    <w:p w14:paraId="634D2674" w14:textId="77777777" w:rsidR="00C26EFE" w:rsidRDefault="00C26EFE" w:rsidP="00C26EFE">
      <w:r>
        <w:t xml:space="preserve">    }</w:t>
      </w:r>
    </w:p>
    <w:p w14:paraId="21C90AF5" w14:textId="77777777" w:rsidR="00C26EFE" w:rsidRDefault="00C26EFE" w:rsidP="00C26EFE">
      <w:r>
        <w:t xml:space="preserve"> </w:t>
      </w:r>
    </w:p>
    <w:p w14:paraId="38B6122D" w14:textId="77777777" w:rsidR="00C26EFE" w:rsidRDefault="00C26EFE" w:rsidP="00C26EFE">
      <w:r>
        <w:t xml:space="preserve">    @SuppressWarnings("unchecked")</w:t>
      </w:r>
    </w:p>
    <w:p w14:paraId="3BE41287" w14:textId="77777777" w:rsidR="00C26EFE" w:rsidRDefault="00C26EFE" w:rsidP="00C26EFE">
      <w:r>
        <w:t xml:space="preserve">    // &lt;editor-fold </w:t>
      </w:r>
      <w:proofErr w:type="spellStart"/>
      <w:r>
        <w:t>defaultstate</w:t>
      </w:r>
      <w:proofErr w:type="spellEnd"/>
      <w:r>
        <w:t xml:space="preserve">="collapsed" </w:t>
      </w:r>
      <w:proofErr w:type="spellStart"/>
      <w:r>
        <w:t>desc</w:t>
      </w:r>
      <w:proofErr w:type="spellEnd"/>
      <w:r>
        <w:t>="Generated Code"&gt;//</w:t>
      </w:r>
      <w:proofErr w:type="spellStart"/>
      <w:r>
        <w:t>GEN-BEGIN:initComponents</w:t>
      </w:r>
      <w:proofErr w:type="spellEnd"/>
    </w:p>
    <w:p w14:paraId="37A79824" w14:textId="77777777" w:rsidR="00C26EFE" w:rsidRDefault="00C26EFE" w:rsidP="00C26EFE">
      <w:r>
        <w:t xml:space="preserve">    private void </w:t>
      </w:r>
      <w:proofErr w:type="spellStart"/>
      <w:r>
        <w:t>initComponents</w:t>
      </w:r>
      <w:proofErr w:type="spellEnd"/>
      <w:r>
        <w:t>() {</w:t>
      </w:r>
    </w:p>
    <w:p w14:paraId="3384616A" w14:textId="77777777" w:rsidR="00C26EFE" w:rsidRDefault="00C26EFE" w:rsidP="00C26EFE"/>
    <w:p w14:paraId="7899EC28" w14:textId="77777777" w:rsidR="00C26EFE" w:rsidRDefault="00C26EFE" w:rsidP="00C26EFE">
      <w:r>
        <w:t xml:space="preserve">        jPanel1 = new </w:t>
      </w:r>
      <w:proofErr w:type="spellStart"/>
      <w:r>
        <w:t>javax.swing.JPanel</w:t>
      </w:r>
      <w:proofErr w:type="spellEnd"/>
      <w:r>
        <w:t>(</w:t>
      </w:r>
      <w:proofErr w:type="gramStart"/>
      <w:r>
        <w:t>);</w:t>
      </w:r>
      <w:proofErr w:type="gramEnd"/>
    </w:p>
    <w:p w14:paraId="4405B3C4" w14:textId="77777777" w:rsidR="00C26EFE" w:rsidRDefault="00C26EFE" w:rsidP="00C26EFE">
      <w:r>
        <w:t xml:space="preserve">        jLabel3 = new </w:t>
      </w:r>
      <w:proofErr w:type="spellStart"/>
      <w:r>
        <w:t>javax.swing.JLabel</w:t>
      </w:r>
      <w:proofErr w:type="spellEnd"/>
      <w:r>
        <w:t>(</w:t>
      </w:r>
      <w:proofErr w:type="gramStart"/>
      <w:r>
        <w:t>);</w:t>
      </w:r>
      <w:proofErr w:type="gramEnd"/>
    </w:p>
    <w:p w14:paraId="29CE3C26" w14:textId="77777777" w:rsidR="00C26EFE" w:rsidRDefault="00C26EFE" w:rsidP="00C26EFE">
      <w:r>
        <w:t xml:space="preserve">        </w:t>
      </w:r>
      <w:proofErr w:type="spellStart"/>
      <w:r>
        <w:t>signInBtn</w:t>
      </w:r>
      <w:proofErr w:type="spellEnd"/>
      <w:r>
        <w:t xml:space="preserve"> = new </w:t>
      </w:r>
      <w:proofErr w:type="spellStart"/>
      <w:r>
        <w:t>javax.swing.JButton</w:t>
      </w:r>
      <w:proofErr w:type="spellEnd"/>
      <w:r>
        <w:t>(</w:t>
      </w:r>
      <w:proofErr w:type="gramStart"/>
      <w:r>
        <w:t>);</w:t>
      </w:r>
      <w:proofErr w:type="gramEnd"/>
    </w:p>
    <w:p w14:paraId="67E63E64" w14:textId="77777777" w:rsidR="00C26EFE" w:rsidRDefault="00C26EFE" w:rsidP="00C26EFE">
      <w:r>
        <w:t xml:space="preserve">        </w:t>
      </w:r>
      <w:proofErr w:type="spellStart"/>
      <w:r>
        <w:t>idTxt</w:t>
      </w:r>
      <w:proofErr w:type="spellEnd"/>
      <w:r>
        <w:t xml:space="preserve"> = new </w:t>
      </w:r>
      <w:proofErr w:type="spellStart"/>
      <w:r>
        <w:t>javax.swing.JTextField</w:t>
      </w:r>
      <w:proofErr w:type="spellEnd"/>
      <w:r>
        <w:t>(</w:t>
      </w:r>
      <w:proofErr w:type="gramStart"/>
      <w:r>
        <w:t>);</w:t>
      </w:r>
      <w:proofErr w:type="gramEnd"/>
    </w:p>
    <w:p w14:paraId="06F47233" w14:textId="77777777" w:rsidR="00C26EFE" w:rsidRDefault="00C26EFE" w:rsidP="00C26EFE">
      <w:r>
        <w:t xml:space="preserve">        jLabel2 = new </w:t>
      </w:r>
      <w:proofErr w:type="spellStart"/>
      <w:r>
        <w:t>javax.swing.JLabel</w:t>
      </w:r>
      <w:proofErr w:type="spellEnd"/>
      <w:r>
        <w:t>(</w:t>
      </w:r>
      <w:proofErr w:type="gramStart"/>
      <w:r>
        <w:t>);</w:t>
      </w:r>
      <w:proofErr w:type="gramEnd"/>
    </w:p>
    <w:p w14:paraId="6ACDC945" w14:textId="77777777" w:rsidR="00C26EFE" w:rsidRDefault="00C26EFE" w:rsidP="00C26EFE">
      <w:r>
        <w:t xml:space="preserve">        </w:t>
      </w:r>
      <w:proofErr w:type="spellStart"/>
      <w:r>
        <w:t>loginbackBtn</w:t>
      </w:r>
      <w:proofErr w:type="spellEnd"/>
      <w:r>
        <w:t xml:space="preserve"> = new </w:t>
      </w:r>
      <w:proofErr w:type="spellStart"/>
      <w:r>
        <w:t>javax.swing.JButton</w:t>
      </w:r>
      <w:proofErr w:type="spellEnd"/>
      <w:r>
        <w:t>(</w:t>
      </w:r>
      <w:proofErr w:type="gramStart"/>
      <w:r>
        <w:t>);</w:t>
      </w:r>
      <w:proofErr w:type="gramEnd"/>
    </w:p>
    <w:p w14:paraId="73AF457D" w14:textId="77777777" w:rsidR="00C26EFE" w:rsidRDefault="00C26EFE" w:rsidP="00C26EFE">
      <w:r>
        <w:t xml:space="preserve">        jLabel1 = new </w:t>
      </w:r>
      <w:proofErr w:type="spellStart"/>
      <w:r>
        <w:t>javax.swing.JLabel</w:t>
      </w:r>
      <w:proofErr w:type="spellEnd"/>
      <w:r>
        <w:t>(</w:t>
      </w:r>
      <w:proofErr w:type="gramStart"/>
      <w:r>
        <w:t>);</w:t>
      </w:r>
      <w:proofErr w:type="gramEnd"/>
    </w:p>
    <w:p w14:paraId="2609BC21" w14:textId="77777777" w:rsidR="00C26EFE" w:rsidRDefault="00C26EFE" w:rsidP="00C26EFE">
      <w:r>
        <w:t xml:space="preserve">        </w:t>
      </w:r>
      <w:proofErr w:type="spellStart"/>
      <w:r>
        <w:t>registerBtn</w:t>
      </w:r>
      <w:proofErr w:type="spellEnd"/>
      <w:r>
        <w:t xml:space="preserve"> = new </w:t>
      </w:r>
      <w:proofErr w:type="spellStart"/>
      <w:r>
        <w:t>javax.swing.JButton</w:t>
      </w:r>
      <w:proofErr w:type="spellEnd"/>
      <w:r>
        <w:t>(</w:t>
      </w:r>
      <w:proofErr w:type="gramStart"/>
      <w:r>
        <w:t>);</w:t>
      </w:r>
      <w:proofErr w:type="gramEnd"/>
    </w:p>
    <w:p w14:paraId="5E83113B" w14:textId="77777777" w:rsidR="00C26EFE" w:rsidRDefault="00C26EFE" w:rsidP="00C26EFE">
      <w:r>
        <w:t xml:space="preserve">        </w:t>
      </w:r>
      <w:proofErr w:type="spellStart"/>
      <w:r>
        <w:t>loginpasswordTxt</w:t>
      </w:r>
      <w:proofErr w:type="spellEnd"/>
      <w:r>
        <w:t xml:space="preserve"> = new </w:t>
      </w:r>
      <w:proofErr w:type="spellStart"/>
      <w:r>
        <w:t>javax.swing.JPasswordField</w:t>
      </w:r>
      <w:proofErr w:type="spellEnd"/>
      <w:r>
        <w:t>(</w:t>
      </w:r>
      <w:proofErr w:type="gramStart"/>
      <w:r>
        <w:t>);</w:t>
      </w:r>
      <w:proofErr w:type="gramEnd"/>
    </w:p>
    <w:p w14:paraId="6538FD11" w14:textId="77777777" w:rsidR="00C26EFE" w:rsidRDefault="00C26EFE" w:rsidP="00C26EFE"/>
    <w:p w14:paraId="56515FF3" w14:textId="77777777" w:rsidR="00C26EFE" w:rsidRDefault="00C26EFE" w:rsidP="00C26EFE">
      <w:r>
        <w:t xml:space="preserve">        setDefaultCloseOperation(javax.swing.WindowConstants.EXIT_ON_CLOSE</w:t>
      </w:r>
      <w:proofErr w:type="gramStart"/>
      <w:r>
        <w:t>);</w:t>
      </w:r>
      <w:proofErr w:type="gramEnd"/>
    </w:p>
    <w:p w14:paraId="0ADAC0E7" w14:textId="77777777" w:rsidR="00C26EFE" w:rsidRDefault="00C26EFE" w:rsidP="00C26EFE"/>
    <w:p w14:paraId="0527064F" w14:textId="77777777" w:rsidR="00C26EFE" w:rsidRDefault="00C26EFE" w:rsidP="00C26EFE">
      <w:r>
        <w:t xml:space="preserve">        jPanel1.setBackground(new </w:t>
      </w:r>
      <w:proofErr w:type="spellStart"/>
      <w:r>
        <w:t>java.awt.Color</w:t>
      </w:r>
      <w:proofErr w:type="spellEnd"/>
      <w:r>
        <w:t>(180, 210, 210)</w:t>
      </w:r>
      <w:proofErr w:type="gramStart"/>
      <w:r>
        <w:t>);</w:t>
      </w:r>
      <w:proofErr w:type="gramEnd"/>
    </w:p>
    <w:p w14:paraId="4529B481" w14:textId="77777777" w:rsidR="00C26EFE" w:rsidRDefault="00C26EFE" w:rsidP="00C26EFE"/>
    <w:p w14:paraId="6BFE8E5B" w14:textId="77777777" w:rsidR="00C26EFE" w:rsidRDefault="00C26EFE" w:rsidP="00C26EFE">
      <w:r>
        <w:t xml:space="preserve">        jLabel3.setFont(new </w:t>
      </w:r>
      <w:proofErr w:type="spellStart"/>
      <w:r>
        <w:t>java.awt.Font</w:t>
      </w:r>
      <w:proofErr w:type="spellEnd"/>
      <w:r>
        <w:t>("Tahoma", 0, 24)); // NOI18N</w:t>
      </w:r>
    </w:p>
    <w:p w14:paraId="1FA81C91" w14:textId="77777777" w:rsidR="00C26EFE" w:rsidRDefault="00C26EFE" w:rsidP="00C26EFE">
      <w:r>
        <w:t xml:space="preserve">        jLabel3.setText("Password"</w:t>
      </w:r>
      <w:proofErr w:type="gramStart"/>
      <w:r>
        <w:t>);</w:t>
      </w:r>
      <w:proofErr w:type="gramEnd"/>
    </w:p>
    <w:p w14:paraId="0F5CA28C" w14:textId="77777777" w:rsidR="00C26EFE" w:rsidRDefault="00C26EFE" w:rsidP="00C26EFE"/>
    <w:p w14:paraId="6FD48D5A" w14:textId="77777777" w:rsidR="00C26EFE" w:rsidRDefault="00C26EFE" w:rsidP="00C26EFE">
      <w:r>
        <w:t xml:space="preserve">        </w:t>
      </w:r>
      <w:proofErr w:type="spellStart"/>
      <w:r>
        <w:t>signInBtn.setBackground</w:t>
      </w:r>
      <w:proofErr w:type="spellEnd"/>
      <w:r>
        <w:t xml:space="preserve">(new </w:t>
      </w:r>
      <w:proofErr w:type="spellStart"/>
      <w:r>
        <w:t>java.awt.Color</w:t>
      </w:r>
      <w:proofErr w:type="spellEnd"/>
      <w:r>
        <w:t>(60, 115, 136)</w:t>
      </w:r>
      <w:proofErr w:type="gramStart"/>
      <w:r>
        <w:t>);</w:t>
      </w:r>
      <w:proofErr w:type="gramEnd"/>
    </w:p>
    <w:p w14:paraId="483FB440" w14:textId="77777777" w:rsidR="00C26EFE" w:rsidRDefault="00C26EFE" w:rsidP="00C26EFE">
      <w:r>
        <w:t xml:space="preserve">        </w:t>
      </w:r>
      <w:proofErr w:type="spellStart"/>
      <w:r>
        <w:t>signInBtn.setFont</w:t>
      </w:r>
      <w:proofErr w:type="spellEnd"/>
      <w:r>
        <w:t xml:space="preserve">(new </w:t>
      </w:r>
      <w:proofErr w:type="spellStart"/>
      <w:r>
        <w:t>java.awt.Font</w:t>
      </w:r>
      <w:proofErr w:type="spellEnd"/>
      <w:r>
        <w:t>("Tahoma", 1, 14)); // NOI18N</w:t>
      </w:r>
    </w:p>
    <w:p w14:paraId="4EF2CD25" w14:textId="77777777" w:rsidR="00C26EFE" w:rsidRDefault="00C26EFE" w:rsidP="00C26EFE">
      <w:r>
        <w:t xml:space="preserve">        </w:t>
      </w:r>
      <w:proofErr w:type="spellStart"/>
      <w:r>
        <w:t>signInBtn.setForeground</w:t>
      </w:r>
      <w:proofErr w:type="spellEnd"/>
      <w:r>
        <w:t xml:space="preserve">(new </w:t>
      </w:r>
      <w:proofErr w:type="spellStart"/>
      <w:r>
        <w:t>java.awt.Color</w:t>
      </w:r>
      <w:proofErr w:type="spellEnd"/>
      <w:r>
        <w:t>(255, 255, 255)</w:t>
      </w:r>
      <w:proofErr w:type="gramStart"/>
      <w:r>
        <w:t>);</w:t>
      </w:r>
      <w:proofErr w:type="gramEnd"/>
    </w:p>
    <w:p w14:paraId="53B4F2BC" w14:textId="77777777" w:rsidR="00C26EFE" w:rsidRDefault="00C26EFE" w:rsidP="00C26EFE">
      <w:r>
        <w:t xml:space="preserve">        </w:t>
      </w:r>
      <w:proofErr w:type="spellStart"/>
      <w:r>
        <w:t>signInBtn.setText</w:t>
      </w:r>
      <w:proofErr w:type="spellEnd"/>
      <w:r>
        <w:t>("Sign in"</w:t>
      </w:r>
      <w:proofErr w:type="gramStart"/>
      <w:r>
        <w:t>);</w:t>
      </w:r>
      <w:proofErr w:type="gramEnd"/>
    </w:p>
    <w:p w14:paraId="5FD0FE85" w14:textId="77777777" w:rsidR="00C26EFE" w:rsidRDefault="00C26EFE" w:rsidP="00C26EFE">
      <w:r>
        <w:t xml:space="preserve">        </w:t>
      </w:r>
      <w:proofErr w:type="spellStart"/>
      <w:r>
        <w:t>signInBtn.addActionListener</w:t>
      </w:r>
      <w:proofErr w:type="spellEnd"/>
      <w:r>
        <w:t xml:space="preserve">(new </w:t>
      </w:r>
      <w:proofErr w:type="spellStart"/>
      <w:r>
        <w:t>java.awt.event.ActionListener</w:t>
      </w:r>
      <w:proofErr w:type="spellEnd"/>
      <w:r>
        <w:t>() {</w:t>
      </w:r>
    </w:p>
    <w:p w14:paraId="6FC1278E" w14:textId="77777777" w:rsidR="00C26EFE" w:rsidRDefault="00C26EFE" w:rsidP="00C26EFE">
      <w:r>
        <w:t xml:space="preserve">            public void </w:t>
      </w:r>
      <w:proofErr w:type="spellStart"/>
      <w:r>
        <w:t>actionPerformed</w:t>
      </w:r>
      <w:proofErr w:type="spellEnd"/>
      <w:r>
        <w:t>(</w:t>
      </w:r>
      <w:proofErr w:type="spellStart"/>
      <w:r>
        <w:t>java.awt.event.ActionEvent</w:t>
      </w:r>
      <w:proofErr w:type="spellEnd"/>
      <w:r>
        <w:t xml:space="preserve"> </w:t>
      </w:r>
      <w:proofErr w:type="spellStart"/>
      <w:r>
        <w:t>evt</w:t>
      </w:r>
      <w:proofErr w:type="spellEnd"/>
      <w:r>
        <w:t>) {</w:t>
      </w:r>
    </w:p>
    <w:p w14:paraId="60175A5C" w14:textId="77777777" w:rsidR="00C26EFE" w:rsidRDefault="00C26EFE" w:rsidP="00C26EFE">
      <w:r>
        <w:t xml:space="preserve">                </w:t>
      </w:r>
      <w:proofErr w:type="spellStart"/>
      <w:r>
        <w:t>signInBtnActionPerformed</w:t>
      </w:r>
      <w:proofErr w:type="spellEnd"/>
      <w:r>
        <w:t>(</w:t>
      </w:r>
      <w:proofErr w:type="spellStart"/>
      <w:r>
        <w:t>evt</w:t>
      </w:r>
      <w:proofErr w:type="spellEnd"/>
      <w:proofErr w:type="gramStart"/>
      <w:r>
        <w:t>);</w:t>
      </w:r>
      <w:proofErr w:type="gramEnd"/>
    </w:p>
    <w:p w14:paraId="7AF26B49" w14:textId="77777777" w:rsidR="00C26EFE" w:rsidRDefault="00C26EFE" w:rsidP="00C26EFE">
      <w:r>
        <w:t xml:space="preserve">            }</w:t>
      </w:r>
    </w:p>
    <w:p w14:paraId="410AD6FD" w14:textId="77777777" w:rsidR="00C26EFE" w:rsidRDefault="00C26EFE" w:rsidP="00C26EFE">
      <w:r>
        <w:t xml:space="preserve">        });</w:t>
      </w:r>
    </w:p>
    <w:p w14:paraId="57E69155" w14:textId="77777777" w:rsidR="00C26EFE" w:rsidRDefault="00C26EFE" w:rsidP="00C26EFE"/>
    <w:p w14:paraId="43625986" w14:textId="77777777" w:rsidR="00C26EFE" w:rsidRDefault="00C26EFE" w:rsidP="00C26EFE">
      <w:r>
        <w:t xml:space="preserve">        </w:t>
      </w:r>
      <w:proofErr w:type="spellStart"/>
      <w:r>
        <w:t>idTxt.addActionListener</w:t>
      </w:r>
      <w:proofErr w:type="spellEnd"/>
      <w:r>
        <w:t xml:space="preserve">(new </w:t>
      </w:r>
      <w:proofErr w:type="spellStart"/>
      <w:r>
        <w:t>java.awt.event.ActionListener</w:t>
      </w:r>
      <w:proofErr w:type="spellEnd"/>
      <w:r>
        <w:t>() {</w:t>
      </w:r>
    </w:p>
    <w:p w14:paraId="2F1135E2" w14:textId="77777777" w:rsidR="00C26EFE" w:rsidRDefault="00C26EFE" w:rsidP="00C26EFE">
      <w:r>
        <w:t xml:space="preserve">            public void </w:t>
      </w:r>
      <w:proofErr w:type="spellStart"/>
      <w:r>
        <w:t>actionPerformed</w:t>
      </w:r>
      <w:proofErr w:type="spellEnd"/>
      <w:r>
        <w:t>(</w:t>
      </w:r>
      <w:proofErr w:type="spellStart"/>
      <w:r>
        <w:t>java.awt.event.ActionEvent</w:t>
      </w:r>
      <w:proofErr w:type="spellEnd"/>
      <w:r>
        <w:t xml:space="preserve"> </w:t>
      </w:r>
      <w:proofErr w:type="spellStart"/>
      <w:r>
        <w:t>evt</w:t>
      </w:r>
      <w:proofErr w:type="spellEnd"/>
      <w:r>
        <w:t>) {</w:t>
      </w:r>
    </w:p>
    <w:p w14:paraId="424CEE87" w14:textId="77777777" w:rsidR="00C26EFE" w:rsidRDefault="00C26EFE" w:rsidP="00C26EFE">
      <w:r>
        <w:t xml:space="preserve">                </w:t>
      </w:r>
      <w:proofErr w:type="spellStart"/>
      <w:r>
        <w:t>idTxtActionPerformed</w:t>
      </w:r>
      <w:proofErr w:type="spellEnd"/>
      <w:r>
        <w:t>(</w:t>
      </w:r>
      <w:proofErr w:type="spellStart"/>
      <w:r>
        <w:t>evt</w:t>
      </w:r>
      <w:proofErr w:type="spellEnd"/>
      <w:proofErr w:type="gramStart"/>
      <w:r>
        <w:t>);</w:t>
      </w:r>
      <w:proofErr w:type="gramEnd"/>
    </w:p>
    <w:p w14:paraId="1C677934" w14:textId="77777777" w:rsidR="00C26EFE" w:rsidRDefault="00C26EFE" w:rsidP="00C26EFE">
      <w:r>
        <w:t xml:space="preserve">            }</w:t>
      </w:r>
    </w:p>
    <w:p w14:paraId="48A1704B" w14:textId="77777777" w:rsidR="00C26EFE" w:rsidRDefault="00C26EFE" w:rsidP="00C26EFE">
      <w:r>
        <w:t xml:space="preserve">        });</w:t>
      </w:r>
    </w:p>
    <w:p w14:paraId="745DD41F" w14:textId="77777777" w:rsidR="00C26EFE" w:rsidRDefault="00C26EFE" w:rsidP="00C26EFE"/>
    <w:p w14:paraId="4E9F9229" w14:textId="77777777" w:rsidR="00C26EFE" w:rsidRDefault="00C26EFE" w:rsidP="00C26EFE">
      <w:r>
        <w:t xml:space="preserve">        jLabel2.setFont(new </w:t>
      </w:r>
      <w:proofErr w:type="spellStart"/>
      <w:r>
        <w:t>java.awt.Font</w:t>
      </w:r>
      <w:proofErr w:type="spellEnd"/>
      <w:r>
        <w:t>("Tahoma", 0, 24)); // NOI18N</w:t>
      </w:r>
    </w:p>
    <w:p w14:paraId="5AB7141F" w14:textId="77777777" w:rsidR="00C26EFE" w:rsidRDefault="00C26EFE" w:rsidP="00C26EFE">
      <w:r>
        <w:t xml:space="preserve">        jLabel2.setText("Passport ID"</w:t>
      </w:r>
      <w:proofErr w:type="gramStart"/>
      <w:r>
        <w:t>);</w:t>
      </w:r>
      <w:proofErr w:type="gramEnd"/>
    </w:p>
    <w:p w14:paraId="3C8BD250" w14:textId="77777777" w:rsidR="00C26EFE" w:rsidRDefault="00C26EFE" w:rsidP="00C26EFE"/>
    <w:p w14:paraId="5B1013DD" w14:textId="77777777" w:rsidR="00C26EFE" w:rsidRDefault="00C26EFE" w:rsidP="00C26EFE">
      <w:r>
        <w:t xml:space="preserve">        </w:t>
      </w:r>
      <w:proofErr w:type="spellStart"/>
      <w:r>
        <w:t>loginbackBtn.setBackground</w:t>
      </w:r>
      <w:proofErr w:type="spellEnd"/>
      <w:r>
        <w:t xml:space="preserve">(new </w:t>
      </w:r>
      <w:proofErr w:type="spellStart"/>
      <w:r>
        <w:t>java.awt.Color</w:t>
      </w:r>
      <w:proofErr w:type="spellEnd"/>
      <w:r>
        <w:t>(60, 115, 136)</w:t>
      </w:r>
      <w:proofErr w:type="gramStart"/>
      <w:r>
        <w:t>);</w:t>
      </w:r>
      <w:proofErr w:type="gramEnd"/>
    </w:p>
    <w:p w14:paraId="12D6E618" w14:textId="77777777" w:rsidR="00C26EFE" w:rsidRDefault="00C26EFE" w:rsidP="00C26EFE">
      <w:r>
        <w:t xml:space="preserve">        </w:t>
      </w:r>
      <w:proofErr w:type="spellStart"/>
      <w:r>
        <w:t>loginbackBtn.setFont</w:t>
      </w:r>
      <w:proofErr w:type="spellEnd"/>
      <w:r>
        <w:t xml:space="preserve">(new </w:t>
      </w:r>
      <w:proofErr w:type="spellStart"/>
      <w:r>
        <w:t>java.awt.Font</w:t>
      </w:r>
      <w:proofErr w:type="spellEnd"/>
      <w:r>
        <w:t>("Tahoma", 1, 14)); // NOI18N</w:t>
      </w:r>
    </w:p>
    <w:p w14:paraId="5945F445" w14:textId="77777777" w:rsidR="00C26EFE" w:rsidRDefault="00C26EFE" w:rsidP="00C26EFE">
      <w:r>
        <w:t xml:space="preserve">        </w:t>
      </w:r>
      <w:proofErr w:type="spellStart"/>
      <w:r>
        <w:t>loginbackBtn.setForeground</w:t>
      </w:r>
      <w:proofErr w:type="spellEnd"/>
      <w:r>
        <w:t xml:space="preserve">(new </w:t>
      </w:r>
      <w:proofErr w:type="spellStart"/>
      <w:r>
        <w:t>java.awt.Color</w:t>
      </w:r>
      <w:proofErr w:type="spellEnd"/>
      <w:r>
        <w:t>(255, 255, 255)</w:t>
      </w:r>
      <w:proofErr w:type="gramStart"/>
      <w:r>
        <w:t>);</w:t>
      </w:r>
      <w:proofErr w:type="gramEnd"/>
    </w:p>
    <w:p w14:paraId="6BB8D4D4" w14:textId="77777777" w:rsidR="00C26EFE" w:rsidRDefault="00C26EFE" w:rsidP="00C26EFE">
      <w:r>
        <w:t xml:space="preserve">        </w:t>
      </w:r>
      <w:proofErr w:type="spellStart"/>
      <w:r>
        <w:t>loginbackBtn.setText</w:t>
      </w:r>
      <w:proofErr w:type="spellEnd"/>
      <w:r>
        <w:t>("Back"</w:t>
      </w:r>
      <w:proofErr w:type="gramStart"/>
      <w:r>
        <w:t>);</w:t>
      </w:r>
      <w:proofErr w:type="gramEnd"/>
    </w:p>
    <w:p w14:paraId="2CC9BA15" w14:textId="77777777" w:rsidR="00C26EFE" w:rsidRDefault="00C26EFE" w:rsidP="00C26EFE">
      <w:r>
        <w:t xml:space="preserve">        </w:t>
      </w:r>
      <w:proofErr w:type="spellStart"/>
      <w:r>
        <w:t>loginbackBtn.addActionListener</w:t>
      </w:r>
      <w:proofErr w:type="spellEnd"/>
      <w:r>
        <w:t xml:space="preserve">(new </w:t>
      </w:r>
      <w:proofErr w:type="spellStart"/>
      <w:r>
        <w:t>java.awt.event.ActionListener</w:t>
      </w:r>
      <w:proofErr w:type="spellEnd"/>
      <w:r>
        <w:t>() {</w:t>
      </w:r>
    </w:p>
    <w:p w14:paraId="51F49537" w14:textId="77777777" w:rsidR="00C26EFE" w:rsidRDefault="00C26EFE" w:rsidP="00C26EFE">
      <w:r>
        <w:t xml:space="preserve">            public void </w:t>
      </w:r>
      <w:proofErr w:type="spellStart"/>
      <w:r>
        <w:t>actionPerformed</w:t>
      </w:r>
      <w:proofErr w:type="spellEnd"/>
      <w:r>
        <w:t>(</w:t>
      </w:r>
      <w:proofErr w:type="spellStart"/>
      <w:r>
        <w:t>java.awt.event.ActionEvent</w:t>
      </w:r>
      <w:proofErr w:type="spellEnd"/>
      <w:r>
        <w:t xml:space="preserve"> </w:t>
      </w:r>
      <w:proofErr w:type="spellStart"/>
      <w:r>
        <w:t>evt</w:t>
      </w:r>
      <w:proofErr w:type="spellEnd"/>
      <w:r>
        <w:t>) {</w:t>
      </w:r>
    </w:p>
    <w:p w14:paraId="2F0D33CD" w14:textId="77777777" w:rsidR="00C26EFE" w:rsidRDefault="00C26EFE" w:rsidP="00C26EFE">
      <w:r>
        <w:t xml:space="preserve">                </w:t>
      </w:r>
      <w:proofErr w:type="spellStart"/>
      <w:r>
        <w:t>loginbackBtnActionPerformed</w:t>
      </w:r>
      <w:proofErr w:type="spellEnd"/>
      <w:r>
        <w:t>(</w:t>
      </w:r>
      <w:proofErr w:type="spellStart"/>
      <w:r>
        <w:t>evt</w:t>
      </w:r>
      <w:proofErr w:type="spellEnd"/>
      <w:proofErr w:type="gramStart"/>
      <w:r>
        <w:t>);</w:t>
      </w:r>
      <w:proofErr w:type="gramEnd"/>
    </w:p>
    <w:p w14:paraId="28890AA1" w14:textId="77777777" w:rsidR="00C26EFE" w:rsidRDefault="00C26EFE" w:rsidP="00C26EFE">
      <w:r>
        <w:t xml:space="preserve">            }</w:t>
      </w:r>
    </w:p>
    <w:p w14:paraId="2C697D15" w14:textId="77777777" w:rsidR="00C26EFE" w:rsidRDefault="00C26EFE" w:rsidP="00C26EFE">
      <w:r>
        <w:t xml:space="preserve">        });</w:t>
      </w:r>
    </w:p>
    <w:p w14:paraId="65F06A1D" w14:textId="77777777" w:rsidR="00C26EFE" w:rsidRDefault="00C26EFE" w:rsidP="00C26EFE"/>
    <w:p w14:paraId="5323D26B" w14:textId="77777777" w:rsidR="00C26EFE" w:rsidRDefault="00C26EFE" w:rsidP="00C26EFE">
      <w:r>
        <w:t xml:space="preserve">        jLabel1.setFont(new </w:t>
      </w:r>
      <w:proofErr w:type="spellStart"/>
      <w:r>
        <w:t>java.awt.Font</w:t>
      </w:r>
      <w:proofErr w:type="spellEnd"/>
      <w:r>
        <w:t>("Maiandra GD", 1, 48)); // NOI18N</w:t>
      </w:r>
    </w:p>
    <w:p w14:paraId="204C44B0" w14:textId="77777777" w:rsidR="00C26EFE" w:rsidRDefault="00C26EFE" w:rsidP="00C26EFE">
      <w:r>
        <w:t xml:space="preserve">        jLabel1.setText("Sign In"</w:t>
      </w:r>
      <w:proofErr w:type="gramStart"/>
      <w:r>
        <w:t>);</w:t>
      </w:r>
      <w:proofErr w:type="gramEnd"/>
    </w:p>
    <w:p w14:paraId="28F3EA68" w14:textId="77777777" w:rsidR="00C26EFE" w:rsidRDefault="00C26EFE" w:rsidP="00C26EFE"/>
    <w:p w14:paraId="307462C9" w14:textId="77777777" w:rsidR="00C26EFE" w:rsidRDefault="00C26EFE" w:rsidP="00C26EFE">
      <w:r>
        <w:t xml:space="preserve">        </w:t>
      </w:r>
      <w:proofErr w:type="spellStart"/>
      <w:r>
        <w:t>registerBtn.setBackground</w:t>
      </w:r>
      <w:proofErr w:type="spellEnd"/>
      <w:r>
        <w:t xml:space="preserve">(new </w:t>
      </w:r>
      <w:proofErr w:type="spellStart"/>
      <w:r>
        <w:t>java.awt.Color</w:t>
      </w:r>
      <w:proofErr w:type="spellEnd"/>
      <w:r>
        <w:t>(60, 115, 136)</w:t>
      </w:r>
      <w:proofErr w:type="gramStart"/>
      <w:r>
        <w:t>);</w:t>
      </w:r>
      <w:proofErr w:type="gramEnd"/>
    </w:p>
    <w:p w14:paraId="7BFE8C09" w14:textId="77777777" w:rsidR="00C26EFE" w:rsidRDefault="00C26EFE" w:rsidP="00C26EFE">
      <w:r>
        <w:t xml:space="preserve">        </w:t>
      </w:r>
      <w:proofErr w:type="spellStart"/>
      <w:r>
        <w:t>registerBtn.setFont</w:t>
      </w:r>
      <w:proofErr w:type="spellEnd"/>
      <w:r>
        <w:t xml:space="preserve">(new </w:t>
      </w:r>
      <w:proofErr w:type="spellStart"/>
      <w:r>
        <w:t>java.awt.Font</w:t>
      </w:r>
      <w:proofErr w:type="spellEnd"/>
      <w:r>
        <w:t>("Tahoma", 1, 14)); // NOI18N</w:t>
      </w:r>
    </w:p>
    <w:p w14:paraId="6F4F3F5C" w14:textId="77777777" w:rsidR="00C26EFE" w:rsidRDefault="00C26EFE" w:rsidP="00C26EFE">
      <w:r>
        <w:t xml:space="preserve">        </w:t>
      </w:r>
      <w:proofErr w:type="spellStart"/>
      <w:r>
        <w:t>registerBtn.setForeground</w:t>
      </w:r>
      <w:proofErr w:type="spellEnd"/>
      <w:r>
        <w:t xml:space="preserve">(new </w:t>
      </w:r>
      <w:proofErr w:type="spellStart"/>
      <w:r>
        <w:t>java.awt.Color</w:t>
      </w:r>
      <w:proofErr w:type="spellEnd"/>
      <w:r>
        <w:t>(255, 255, 255)</w:t>
      </w:r>
      <w:proofErr w:type="gramStart"/>
      <w:r>
        <w:t>);</w:t>
      </w:r>
      <w:proofErr w:type="gramEnd"/>
    </w:p>
    <w:p w14:paraId="4E3EA3A2" w14:textId="77777777" w:rsidR="00C26EFE" w:rsidRDefault="00C26EFE" w:rsidP="00C26EFE">
      <w:r>
        <w:t xml:space="preserve">        </w:t>
      </w:r>
      <w:proofErr w:type="spellStart"/>
      <w:r>
        <w:t>registerBtn.setText</w:t>
      </w:r>
      <w:proofErr w:type="spellEnd"/>
      <w:r>
        <w:t>("Register"</w:t>
      </w:r>
      <w:proofErr w:type="gramStart"/>
      <w:r>
        <w:t>);</w:t>
      </w:r>
      <w:proofErr w:type="gramEnd"/>
    </w:p>
    <w:p w14:paraId="54185764" w14:textId="77777777" w:rsidR="00C26EFE" w:rsidRDefault="00C26EFE" w:rsidP="00C26EFE">
      <w:r>
        <w:t xml:space="preserve">        </w:t>
      </w:r>
      <w:proofErr w:type="spellStart"/>
      <w:r>
        <w:t>registerBtn.addActionListener</w:t>
      </w:r>
      <w:proofErr w:type="spellEnd"/>
      <w:r>
        <w:t xml:space="preserve">(new </w:t>
      </w:r>
      <w:proofErr w:type="spellStart"/>
      <w:r>
        <w:t>java.awt.event.ActionListener</w:t>
      </w:r>
      <w:proofErr w:type="spellEnd"/>
      <w:r>
        <w:t>() {</w:t>
      </w:r>
    </w:p>
    <w:p w14:paraId="44DD737D" w14:textId="77777777" w:rsidR="00C26EFE" w:rsidRDefault="00C26EFE" w:rsidP="00C26EFE">
      <w:r>
        <w:t xml:space="preserve">            public void </w:t>
      </w:r>
      <w:proofErr w:type="spellStart"/>
      <w:r>
        <w:t>actionPerformed</w:t>
      </w:r>
      <w:proofErr w:type="spellEnd"/>
      <w:r>
        <w:t>(</w:t>
      </w:r>
      <w:proofErr w:type="spellStart"/>
      <w:r>
        <w:t>java.awt.event.ActionEvent</w:t>
      </w:r>
      <w:proofErr w:type="spellEnd"/>
      <w:r>
        <w:t xml:space="preserve"> </w:t>
      </w:r>
      <w:proofErr w:type="spellStart"/>
      <w:r>
        <w:t>evt</w:t>
      </w:r>
      <w:proofErr w:type="spellEnd"/>
      <w:r>
        <w:t>) {</w:t>
      </w:r>
    </w:p>
    <w:p w14:paraId="7EA46C48" w14:textId="77777777" w:rsidR="00C26EFE" w:rsidRDefault="00C26EFE" w:rsidP="00C26EFE">
      <w:r>
        <w:t xml:space="preserve">                </w:t>
      </w:r>
      <w:proofErr w:type="spellStart"/>
      <w:r>
        <w:t>registerBtnActionPerformed</w:t>
      </w:r>
      <w:proofErr w:type="spellEnd"/>
      <w:r>
        <w:t>(</w:t>
      </w:r>
      <w:proofErr w:type="spellStart"/>
      <w:r>
        <w:t>evt</w:t>
      </w:r>
      <w:proofErr w:type="spellEnd"/>
      <w:proofErr w:type="gramStart"/>
      <w:r>
        <w:t>);</w:t>
      </w:r>
      <w:proofErr w:type="gramEnd"/>
    </w:p>
    <w:p w14:paraId="04DAF940" w14:textId="77777777" w:rsidR="00C26EFE" w:rsidRDefault="00C26EFE" w:rsidP="00C26EFE">
      <w:r>
        <w:t xml:space="preserve">            }</w:t>
      </w:r>
    </w:p>
    <w:p w14:paraId="5F98BFB9" w14:textId="77777777" w:rsidR="00C26EFE" w:rsidRDefault="00C26EFE" w:rsidP="00C26EFE">
      <w:r>
        <w:t xml:space="preserve">        });</w:t>
      </w:r>
    </w:p>
    <w:p w14:paraId="0200143F" w14:textId="77777777" w:rsidR="00C26EFE" w:rsidRDefault="00C26EFE" w:rsidP="00C26EFE"/>
    <w:p w14:paraId="581567E9" w14:textId="77777777" w:rsidR="00C26EFE" w:rsidRDefault="00C26EFE" w:rsidP="00C26EFE">
      <w:r>
        <w:lastRenderedPageBreak/>
        <w:t xml:space="preserve">        </w:t>
      </w:r>
      <w:proofErr w:type="spellStart"/>
      <w:r>
        <w:t>loginpasswordTxt.setFont</w:t>
      </w:r>
      <w:proofErr w:type="spellEnd"/>
      <w:r>
        <w:t xml:space="preserve">(new </w:t>
      </w:r>
      <w:proofErr w:type="spellStart"/>
      <w:r>
        <w:t>java.awt.Font</w:t>
      </w:r>
      <w:proofErr w:type="spellEnd"/>
      <w:r>
        <w:t>("Tahoma", 0, 12)); // NOI18N</w:t>
      </w:r>
    </w:p>
    <w:p w14:paraId="48404A3C" w14:textId="77777777" w:rsidR="00C26EFE" w:rsidRDefault="00C26EFE" w:rsidP="00C26EFE"/>
    <w:p w14:paraId="656CC28D" w14:textId="77777777" w:rsidR="00C26EFE" w:rsidRDefault="00C26EFE" w:rsidP="00C26EFE">
      <w:r>
        <w:t xml:space="preserve">        </w:t>
      </w:r>
      <w:proofErr w:type="spellStart"/>
      <w:r>
        <w:t>javax.swing.GroupLayout</w:t>
      </w:r>
      <w:proofErr w:type="spellEnd"/>
      <w:r>
        <w:t xml:space="preserve"> jPanel1Layout = new </w:t>
      </w:r>
      <w:proofErr w:type="spellStart"/>
      <w:r>
        <w:t>javax.swing.GroupLayout</w:t>
      </w:r>
      <w:proofErr w:type="spellEnd"/>
      <w:r>
        <w:t>(jPanel1</w:t>
      </w:r>
      <w:proofErr w:type="gramStart"/>
      <w:r>
        <w:t>);</w:t>
      </w:r>
      <w:proofErr w:type="gramEnd"/>
    </w:p>
    <w:p w14:paraId="18708480" w14:textId="77777777" w:rsidR="00C26EFE" w:rsidRDefault="00C26EFE" w:rsidP="00C26EFE">
      <w:r>
        <w:t xml:space="preserve">        jPanel1.setLayout(jPanel1Layout</w:t>
      </w:r>
      <w:proofErr w:type="gramStart"/>
      <w:r>
        <w:t>);</w:t>
      </w:r>
      <w:proofErr w:type="gramEnd"/>
    </w:p>
    <w:p w14:paraId="2F97DDD8" w14:textId="77777777" w:rsidR="00C26EFE" w:rsidRDefault="00C26EFE" w:rsidP="00C26EFE">
      <w:r>
        <w:t xml:space="preserve">        jPanel1Layout.setHorizontalGroup(</w:t>
      </w:r>
    </w:p>
    <w:p w14:paraId="70267BE9" w14:textId="77777777" w:rsidR="00C26EFE" w:rsidRDefault="00C26EFE" w:rsidP="00C26EFE">
      <w:r>
        <w:t xml:space="preserve">            jPanel1Layout.createParallelGroup(javax.swing.GroupLayout.Alignment.LEADING)</w:t>
      </w:r>
    </w:p>
    <w:p w14:paraId="0F6C8EB0" w14:textId="77777777" w:rsidR="00C26EFE" w:rsidRDefault="00C26EFE" w:rsidP="00C26EFE">
      <w:r>
        <w:t xml:space="preserve">            .</w:t>
      </w:r>
      <w:proofErr w:type="spellStart"/>
      <w:r>
        <w:t>addGroup</w:t>
      </w:r>
      <w:proofErr w:type="spellEnd"/>
      <w:r>
        <w:t>(jPanel1Layout.createSequentialGroup()</w:t>
      </w:r>
    </w:p>
    <w:p w14:paraId="52AA9EEC" w14:textId="77777777" w:rsidR="00C26EFE" w:rsidRDefault="00C26EFE" w:rsidP="00C26EFE">
      <w:r>
        <w:t xml:space="preserve">                .</w:t>
      </w:r>
      <w:proofErr w:type="spellStart"/>
      <w:r>
        <w:t>addGap</w:t>
      </w:r>
      <w:proofErr w:type="spellEnd"/>
      <w:r>
        <w:t>(72, 72, 72)</w:t>
      </w:r>
    </w:p>
    <w:p w14:paraId="769FAB48" w14:textId="77777777" w:rsidR="00C26EFE" w:rsidRDefault="00C26EFE" w:rsidP="00C26EFE">
      <w:r>
        <w:t xml:space="preserve">                .addGroup(jPanel1Layout.createParallelGroup(javax.swing.GroupLayout.Alignment.LEADING)</w:t>
      </w:r>
    </w:p>
    <w:p w14:paraId="667AEA68" w14:textId="77777777" w:rsidR="00C26EFE" w:rsidRDefault="00C26EFE" w:rsidP="00C26EFE">
      <w:r>
        <w:t xml:space="preserve">                    .</w:t>
      </w:r>
      <w:proofErr w:type="spellStart"/>
      <w:r>
        <w:t>addGroup</w:t>
      </w:r>
      <w:proofErr w:type="spellEnd"/>
      <w:r>
        <w:t>(jPanel1Layout.createSequentialGroup()</w:t>
      </w:r>
    </w:p>
    <w:p w14:paraId="147F7E5C" w14:textId="77777777" w:rsidR="00C26EFE" w:rsidRDefault="00C26EFE" w:rsidP="00C26EFE">
      <w:r>
        <w:t xml:space="preserve">                        .</w:t>
      </w:r>
      <w:proofErr w:type="spellStart"/>
      <w:r>
        <w:t>addGap</w:t>
      </w:r>
      <w:proofErr w:type="spellEnd"/>
      <w:r>
        <w:t>(84, 84, 84)</w:t>
      </w:r>
    </w:p>
    <w:p w14:paraId="7A1F5C72" w14:textId="77777777" w:rsidR="00C26EFE" w:rsidRDefault="00C26EFE" w:rsidP="00C26EFE">
      <w:r>
        <w:t xml:space="preserve">                        .</w:t>
      </w:r>
      <w:proofErr w:type="spellStart"/>
      <w:r>
        <w:t>addComponent</w:t>
      </w:r>
      <w:proofErr w:type="spellEnd"/>
      <w:r>
        <w:t>(jLabel1))</w:t>
      </w:r>
    </w:p>
    <w:p w14:paraId="202A7721" w14:textId="77777777" w:rsidR="00C26EFE" w:rsidRDefault="00C26EFE" w:rsidP="00C26EFE">
      <w:r>
        <w:t xml:space="preserve">                    .</w:t>
      </w:r>
      <w:proofErr w:type="spellStart"/>
      <w:r>
        <w:t>addGroup</w:t>
      </w:r>
      <w:proofErr w:type="spellEnd"/>
      <w:r>
        <w:t>(jPanel1Layout.createSequentialGroup()</w:t>
      </w:r>
    </w:p>
    <w:p w14:paraId="1828EE41" w14:textId="77777777" w:rsidR="00C26EFE" w:rsidRDefault="00C26EFE" w:rsidP="00C26EFE">
      <w:r>
        <w:t xml:space="preserve">                        .</w:t>
      </w:r>
      <w:proofErr w:type="spellStart"/>
      <w:r>
        <w:t>addGap</w:t>
      </w:r>
      <w:proofErr w:type="spellEnd"/>
      <w:r>
        <w:t>(34, 34, 34)</w:t>
      </w:r>
    </w:p>
    <w:p w14:paraId="7548EF1A" w14:textId="77777777" w:rsidR="00C26EFE" w:rsidRDefault="00C26EFE" w:rsidP="00C26EFE">
      <w:r>
        <w:t xml:space="preserve">                        .addGroup(jPanel1Layout.createParallelGroup(javax.swing.GroupLayout.Alignment.LEADING, false)</w:t>
      </w:r>
    </w:p>
    <w:p w14:paraId="0A09C131" w14:textId="77777777" w:rsidR="00C26EFE" w:rsidRDefault="00C26EFE" w:rsidP="00C26EFE">
      <w:r>
        <w:t xml:space="preserve">                            .</w:t>
      </w:r>
      <w:proofErr w:type="spellStart"/>
      <w:r>
        <w:t>addComponent</w:t>
      </w:r>
      <w:proofErr w:type="spellEnd"/>
      <w:r>
        <w:t>(jLabel2)</w:t>
      </w:r>
    </w:p>
    <w:p w14:paraId="33453B4F" w14:textId="77777777" w:rsidR="00C26EFE" w:rsidRDefault="00C26EFE" w:rsidP="00C26EFE">
      <w:r>
        <w:t xml:space="preserve">                            .</w:t>
      </w:r>
      <w:proofErr w:type="spellStart"/>
      <w:r>
        <w:t>addComponent</w:t>
      </w:r>
      <w:proofErr w:type="spellEnd"/>
      <w:r>
        <w:t>(</w:t>
      </w:r>
      <w:proofErr w:type="spellStart"/>
      <w:r>
        <w:t>idTxt</w:t>
      </w:r>
      <w:proofErr w:type="spellEnd"/>
      <w:r>
        <w:t xml:space="preserve">, </w:t>
      </w:r>
      <w:proofErr w:type="spellStart"/>
      <w:r>
        <w:t>javax.swing.GroupLayout.DEFAULT_SIZE</w:t>
      </w:r>
      <w:proofErr w:type="spellEnd"/>
      <w:r>
        <w:t xml:space="preserve">, 268, </w:t>
      </w:r>
      <w:proofErr w:type="spellStart"/>
      <w:r>
        <w:t>Short.MAX_VALUE</w:t>
      </w:r>
      <w:proofErr w:type="spellEnd"/>
      <w:r>
        <w:t>)</w:t>
      </w:r>
    </w:p>
    <w:p w14:paraId="02011C9F" w14:textId="77777777" w:rsidR="00C26EFE" w:rsidRDefault="00C26EFE" w:rsidP="00C26EFE">
      <w:r>
        <w:t xml:space="preserve">                            .</w:t>
      </w:r>
      <w:proofErr w:type="spellStart"/>
      <w:r>
        <w:t>addComponent</w:t>
      </w:r>
      <w:proofErr w:type="spellEnd"/>
      <w:r>
        <w:t>(jLabel3)</w:t>
      </w:r>
    </w:p>
    <w:p w14:paraId="7FB3A7D8" w14:textId="77777777" w:rsidR="00C26EFE" w:rsidRDefault="00C26EFE" w:rsidP="00C26EFE">
      <w:r>
        <w:t xml:space="preserve">                            .</w:t>
      </w:r>
      <w:proofErr w:type="spellStart"/>
      <w:r>
        <w:t>addComponent</w:t>
      </w:r>
      <w:proofErr w:type="spellEnd"/>
      <w:r>
        <w:t>(</w:t>
      </w:r>
      <w:proofErr w:type="spellStart"/>
      <w:r>
        <w:t>loginpasswordTxt</w:t>
      </w:r>
      <w:proofErr w:type="spellEnd"/>
      <w:r>
        <w:t>)))</w:t>
      </w:r>
    </w:p>
    <w:p w14:paraId="2A3B107E" w14:textId="77777777" w:rsidR="00C26EFE" w:rsidRDefault="00C26EFE" w:rsidP="00C26EFE">
      <w:r>
        <w:t xml:space="preserve">                    .</w:t>
      </w:r>
      <w:proofErr w:type="spellStart"/>
      <w:r>
        <w:t>addComponent</w:t>
      </w:r>
      <w:proofErr w:type="spellEnd"/>
      <w:r>
        <w:t>(</w:t>
      </w:r>
      <w:proofErr w:type="spellStart"/>
      <w:r>
        <w:t>loginbackBtn</w:t>
      </w:r>
      <w:proofErr w:type="spellEnd"/>
      <w:r>
        <w:t xml:space="preserve">, </w:t>
      </w:r>
      <w:proofErr w:type="spellStart"/>
      <w:r>
        <w:t>javax.swing.GroupLayout.PREFERRED_SIZE</w:t>
      </w:r>
      <w:proofErr w:type="spellEnd"/>
      <w:r>
        <w:t xml:space="preserve">, 77, </w:t>
      </w:r>
      <w:proofErr w:type="spellStart"/>
      <w:r>
        <w:t>javax.swing.GroupLayout.PREFERRED_SIZE</w:t>
      </w:r>
      <w:proofErr w:type="spellEnd"/>
      <w:r>
        <w:t>))</w:t>
      </w:r>
    </w:p>
    <w:p w14:paraId="36F48877" w14:textId="77777777" w:rsidR="00C26EFE" w:rsidRDefault="00C26EFE" w:rsidP="00C26EFE">
      <w:r>
        <w:lastRenderedPageBreak/>
        <w:t xml:space="preserve">                .</w:t>
      </w:r>
      <w:proofErr w:type="spellStart"/>
      <w:r>
        <w:t>addContainerGap</w:t>
      </w:r>
      <w:proofErr w:type="spellEnd"/>
      <w:r>
        <w:t xml:space="preserve">(76, </w:t>
      </w:r>
      <w:proofErr w:type="spellStart"/>
      <w:r>
        <w:t>Short.MAX_VALUE</w:t>
      </w:r>
      <w:proofErr w:type="spellEnd"/>
      <w:r>
        <w:t>))</w:t>
      </w:r>
    </w:p>
    <w:p w14:paraId="5E241D23" w14:textId="77777777" w:rsidR="00C26EFE" w:rsidRDefault="00C26EFE" w:rsidP="00C26EFE">
      <w:r>
        <w:t xml:space="preserve">            .</w:t>
      </w:r>
      <w:proofErr w:type="spellStart"/>
      <w:r>
        <w:t>addGroup</w:t>
      </w:r>
      <w:proofErr w:type="spellEnd"/>
      <w:r>
        <w:t>(</w:t>
      </w:r>
      <w:proofErr w:type="spellStart"/>
      <w:r>
        <w:t>javax.swing.GroupLayout.Alignment.TRAILING</w:t>
      </w:r>
      <w:proofErr w:type="spellEnd"/>
      <w:r>
        <w:t>, jPanel1Layout.createSequentialGroup()</w:t>
      </w:r>
    </w:p>
    <w:p w14:paraId="2A7EB4BD" w14:textId="77777777" w:rsidR="00C26EFE" w:rsidRDefault="00C26EFE" w:rsidP="00C26EFE">
      <w:r>
        <w:t xml:space="preserve">                .</w:t>
      </w:r>
      <w:proofErr w:type="spellStart"/>
      <w:r>
        <w:t>addContainerGap</w:t>
      </w:r>
      <w:proofErr w:type="spellEnd"/>
      <w:r>
        <w:t>(</w:t>
      </w:r>
      <w:proofErr w:type="spellStart"/>
      <w:r>
        <w:t>javax.swing.GroupLayout.DEFAULT_SIZE</w:t>
      </w:r>
      <w:proofErr w:type="spellEnd"/>
      <w:r>
        <w:t xml:space="preserve">, </w:t>
      </w:r>
      <w:proofErr w:type="spellStart"/>
      <w:r>
        <w:t>Short.MAX_VALUE</w:t>
      </w:r>
      <w:proofErr w:type="spellEnd"/>
      <w:r>
        <w:t>)</w:t>
      </w:r>
    </w:p>
    <w:p w14:paraId="59E87526" w14:textId="77777777" w:rsidR="00C26EFE" w:rsidRDefault="00C26EFE" w:rsidP="00C26EFE">
      <w:r>
        <w:t xml:space="preserve">                .addGroup(jPanel1Layout.createParallelGroup(javax.swing.GroupLayout.Alignment.TRAILING)</w:t>
      </w:r>
    </w:p>
    <w:p w14:paraId="45E31F60" w14:textId="77777777" w:rsidR="00C26EFE" w:rsidRDefault="00C26EFE" w:rsidP="00C26EFE">
      <w:r>
        <w:t xml:space="preserve">                    .</w:t>
      </w:r>
      <w:proofErr w:type="spellStart"/>
      <w:r>
        <w:t>addComponent</w:t>
      </w:r>
      <w:proofErr w:type="spellEnd"/>
      <w:r>
        <w:t>(</w:t>
      </w:r>
      <w:proofErr w:type="spellStart"/>
      <w:r>
        <w:t>registerBtn</w:t>
      </w:r>
      <w:proofErr w:type="spellEnd"/>
      <w:r>
        <w:t xml:space="preserve">, </w:t>
      </w:r>
      <w:proofErr w:type="spellStart"/>
      <w:r>
        <w:t>javax.swing.GroupLayout.PREFERRED_SIZE</w:t>
      </w:r>
      <w:proofErr w:type="spellEnd"/>
      <w:r>
        <w:t xml:space="preserve">, 145, </w:t>
      </w:r>
      <w:proofErr w:type="spellStart"/>
      <w:r>
        <w:t>javax.swing.GroupLayout.PREFERRED_SIZE</w:t>
      </w:r>
      <w:proofErr w:type="spellEnd"/>
      <w:r>
        <w:t>)</w:t>
      </w:r>
    </w:p>
    <w:p w14:paraId="35378748" w14:textId="77777777" w:rsidR="00C26EFE" w:rsidRDefault="00C26EFE" w:rsidP="00C26EFE">
      <w:r>
        <w:t xml:space="preserve">                    .</w:t>
      </w:r>
      <w:proofErr w:type="spellStart"/>
      <w:r>
        <w:t>addComponent</w:t>
      </w:r>
      <w:proofErr w:type="spellEnd"/>
      <w:r>
        <w:t>(</w:t>
      </w:r>
      <w:proofErr w:type="spellStart"/>
      <w:r>
        <w:t>signInBtn</w:t>
      </w:r>
      <w:proofErr w:type="spellEnd"/>
      <w:r>
        <w:t xml:space="preserve">, </w:t>
      </w:r>
      <w:proofErr w:type="spellStart"/>
      <w:r>
        <w:t>javax.swing.GroupLayout.PREFERRED_SIZE</w:t>
      </w:r>
      <w:proofErr w:type="spellEnd"/>
      <w:r>
        <w:t xml:space="preserve">, 145, </w:t>
      </w:r>
      <w:proofErr w:type="spellStart"/>
      <w:r>
        <w:t>javax.swing.GroupLayout.PREFERRED_SIZE</w:t>
      </w:r>
      <w:proofErr w:type="spellEnd"/>
      <w:r>
        <w:t>))</w:t>
      </w:r>
    </w:p>
    <w:p w14:paraId="2E4DB418" w14:textId="77777777" w:rsidR="00C26EFE" w:rsidRDefault="00C26EFE" w:rsidP="00C26EFE">
      <w:r>
        <w:t xml:space="preserve">                .</w:t>
      </w:r>
      <w:proofErr w:type="spellStart"/>
      <w:r>
        <w:t>addGap</w:t>
      </w:r>
      <w:proofErr w:type="spellEnd"/>
      <w:r>
        <w:t>(152, 152, 152))</w:t>
      </w:r>
    </w:p>
    <w:p w14:paraId="7602B583" w14:textId="77777777" w:rsidR="00C26EFE" w:rsidRDefault="00C26EFE" w:rsidP="00C26EFE">
      <w:r>
        <w:t xml:space="preserve">        );</w:t>
      </w:r>
    </w:p>
    <w:p w14:paraId="60FA56A7" w14:textId="77777777" w:rsidR="00C26EFE" w:rsidRDefault="00C26EFE" w:rsidP="00C26EFE">
      <w:r>
        <w:t xml:space="preserve">        jPanel1Layout.setVerticalGroup(</w:t>
      </w:r>
    </w:p>
    <w:p w14:paraId="7EDB2C71" w14:textId="77777777" w:rsidR="00C26EFE" w:rsidRDefault="00C26EFE" w:rsidP="00C26EFE">
      <w:r>
        <w:t xml:space="preserve">            jPanel1Layout.createParallelGroup(javax.swing.GroupLayout.Alignment.LEADING)</w:t>
      </w:r>
    </w:p>
    <w:p w14:paraId="3944DAD8" w14:textId="77777777" w:rsidR="00C26EFE" w:rsidRDefault="00C26EFE" w:rsidP="00C26EFE">
      <w:r>
        <w:t xml:space="preserve">            .</w:t>
      </w:r>
      <w:proofErr w:type="spellStart"/>
      <w:r>
        <w:t>addGroup</w:t>
      </w:r>
      <w:proofErr w:type="spellEnd"/>
      <w:r>
        <w:t>(jPanel1Layout.createSequentialGroup()</w:t>
      </w:r>
    </w:p>
    <w:p w14:paraId="218C6A9C" w14:textId="77777777" w:rsidR="00C26EFE" w:rsidRDefault="00C26EFE" w:rsidP="00C26EFE">
      <w:r>
        <w:t xml:space="preserve">                .</w:t>
      </w:r>
      <w:proofErr w:type="spellStart"/>
      <w:r>
        <w:t>addGap</w:t>
      </w:r>
      <w:proofErr w:type="spellEnd"/>
      <w:r>
        <w:t>(46, 46, 46)</w:t>
      </w:r>
    </w:p>
    <w:p w14:paraId="22E2A9DB" w14:textId="77777777" w:rsidR="00C26EFE" w:rsidRDefault="00C26EFE" w:rsidP="00C26EFE">
      <w:r>
        <w:t xml:space="preserve">                .</w:t>
      </w:r>
      <w:proofErr w:type="spellStart"/>
      <w:r>
        <w:t>addComponent</w:t>
      </w:r>
      <w:proofErr w:type="spellEnd"/>
      <w:r>
        <w:t>(jLabel1)</w:t>
      </w:r>
    </w:p>
    <w:p w14:paraId="6C9AFF76" w14:textId="77777777" w:rsidR="00C26EFE" w:rsidRDefault="00C26EFE" w:rsidP="00C26EFE">
      <w:r>
        <w:t xml:space="preserve">                .</w:t>
      </w:r>
      <w:proofErr w:type="spellStart"/>
      <w:r>
        <w:t>addGap</w:t>
      </w:r>
      <w:proofErr w:type="spellEnd"/>
      <w:r>
        <w:t>(58, 58, 58)</w:t>
      </w:r>
    </w:p>
    <w:p w14:paraId="114747F5" w14:textId="77777777" w:rsidR="00C26EFE" w:rsidRDefault="00C26EFE" w:rsidP="00C26EFE">
      <w:r>
        <w:t xml:space="preserve">                .</w:t>
      </w:r>
      <w:proofErr w:type="spellStart"/>
      <w:r>
        <w:t>addComponent</w:t>
      </w:r>
      <w:proofErr w:type="spellEnd"/>
      <w:r>
        <w:t>(jLabel2)</w:t>
      </w:r>
    </w:p>
    <w:p w14:paraId="76A03FAB" w14:textId="77777777" w:rsidR="00C26EFE" w:rsidRDefault="00C26EFE" w:rsidP="00C26EFE">
      <w:r>
        <w:t xml:space="preserve">                .addPreferredGap(javax.swing.LayoutStyle.ComponentPlacement.RELATED)</w:t>
      </w:r>
    </w:p>
    <w:p w14:paraId="7CB76FC4" w14:textId="77777777" w:rsidR="00C26EFE" w:rsidRDefault="00C26EFE" w:rsidP="00C26EFE">
      <w:r>
        <w:t xml:space="preserve">                .</w:t>
      </w:r>
      <w:proofErr w:type="spellStart"/>
      <w:r>
        <w:t>addComponent</w:t>
      </w:r>
      <w:proofErr w:type="spellEnd"/>
      <w:r>
        <w:t>(</w:t>
      </w:r>
      <w:proofErr w:type="spellStart"/>
      <w:r>
        <w:t>idTxt</w:t>
      </w:r>
      <w:proofErr w:type="spellEnd"/>
      <w:r>
        <w:t xml:space="preserve">, </w:t>
      </w:r>
      <w:proofErr w:type="spellStart"/>
      <w:r>
        <w:t>javax.swing.GroupLayout.PREFERRED_SIZE</w:t>
      </w:r>
      <w:proofErr w:type="spellEnd"/>
      <w:r>
        <w:t xml:space="preserve">, 50, </w:t>
      </w:r>
      <w:proofErr w:type="spellStart"/>
      <w:r>
        <w:t>javax.swing.GroupLayout.PREFERRED_SIZE</w:t>
      </w:r>
      <w:proofErr w:type="spellEnd"/>
      <w:r>
        <w:t>)</w:t>
      </w:r>
    </w:p>
    <w:p w14:paraId="24479ABB" w14:textId="77777777" w:rsidR="00C26EFE" w:rsidRDefault="00C26EFE" w:rsidP="00C26EFE">
      <w:r>
        <w:t xml:space="preserve">                .</w:t>
      </w:r>
      <w:proofErr w:type="spellStart"/>
      <w:r>
        <w:t>addGap</w:t>
      </w:r>
      <w:proofErr w:type="spellEnd"/>
      <w:r>
        <w:t>(29, 29, 29)</w:t>
      </w:r>
    </w:p>
    <w:p w14:paraId="6A07BA65" w14:textId="77777777" w:rsidR="00C26EFE" w:rsidRDefault="00C26EFE" w:rsidP="00C26EFE">
      <w:r>
        <w:t xml:space="preserve">                .</w:t>
      </w:r>
      <w:proofErr w:type="spellStart"/>
      <w:r>
        <w:t>addComponent</w:t>
      </w:r>
      <w:proofErr w:type="spellEnd"/>
      <w:r>
        <w:t>(jLabel3)</w:t>
      </w:r>
    </w:p>
    <w:p w14:paraId="458692F4" w14:textId="77777777" w:rsidR="00C26EFE" w:rsidRDefault="00C26EFE" w:rsidP="00C26EFE">
      <w:r>
        <w:lastRenderedPageBreak/>
        <w:t xml:space="preserve">                .</w:t>
      </w:r>
      <w:proofErr w:type="spellStart"/>
      <w:r>
        <w:t>addGap</w:t>
      </w:r>
      <w:proofErr w:type="spellEnd"/>
      <w:r>
        <w:t>(18, 18, 18)</w:t>
      </w:r>
    </w:p>
    <w:p w14:paraId="56C06172" w14:textId="77777777" w:rsidR="00C26EFE" w:rsidRDefault="00C26EFE" w:rsidP="00C26EFE">
      <w:r>
        <w:t xml:space="preserve">                .</w:t>
      </w:r>
      <w:proofErr w:type="spellStart"/>
      <w:r>
        <w:t>addComponent</w:t>
      </w:r>
      <w:proofErr w:type="spellEnd"/>
      <w:r>
        <w:t>(</w:t>
      </w:r>
      <w:proofErr w:type="spellStart"/>
      <w:r>
        <w:t>loginpasswordTxt</w:t>
      </w:r>
      <w:proofErr w:type="spellEnd"/>
      <w:r>
        <w:t xml:space="preserve">, </w:t>
      </w:r>
      <w:proofErr w:type="spellStart"/>
      <w:r>
        <w:t>javax.swing.GroupLayout.PREFERRED_SIZE</w:t>
      </w:r>
      <w:proofErr w:type="spellEnd"/>
      <w:r>
        <w:t xml:space="preserve">, 60, </w:t>
      </w:r>
      <w:proofErr w:type="spellStart"/>
      <w:r>
        <w:t>javax.swing.GroupLayout.PREFERRED_SIZE</w:t>
      </w:r>
      <w:proofErr w:type="spellEnd"/>
      <w:r>
        <w:t>)</w:t>
      </w:r>
    </w:p>
    <w:p w14:paraId="2D674535" w14:textId="77777777" w:rsidR="00C26EFE" w:rsidRDefault="00C26EFE" w:rsidP="00C26EFE">
      <w:r>
        <w:t xml:space="preserve">                .</w:t>
      </w:r>
      <w:proofErr w:type="spellStart"/>
      <w:r>
        <w:t>addGap</w:t>
      </w:r>
      <w:proofErr w:type="spellEnd"/>
      <w:r>
        <w:t>(18, 18, 18)</w:t>
      </w:r>
    </w:p>
    <w:p w14:paraId="6DD6C038" w14:textId="77777777" w:rsidR="00C26EFE" w:rsidRDefault="00C26EFE" w:rsidP="00C26EFE">
      <w:r>
        <w:t xml:space="preserve">                .</w:t>
      </w:r>
      <w:proofErr w:type="spellStart"/>
      <w:r>
        <w:t>addComponent</w:t>
      </w:r>
      <w:proofErr w:type="spellEnd"/>
      <w:r>
        <w:t>(</w:t>
      </w:r>
      <w:proofErr w:type="spellStart"/>
      <w:r>
        <w:t>signInBtn</w:t>
      </w:r>
      <w:proofErr w:type="spellEnd"/>
      <w:r>
        <w:t xml:space="preserve">, </w:t>
      </w:r>
      <w:proofErr w:type="spellStart"/>
      <w:r>
        <w:t>javax.swing.GroupLayout.PREFERRED_SIZE</w:t>
      </w:r>
      <w:proofErr w:type="spellEnd"/>
      <w:r>
        <w:t xml:space="preserve">, 47, </w:t>
      </w:r>
      <w:proofErr w:type="spellStart"/>
      <w:r>
        <w:t>javax.swing.GroupLayout.PREFERRED_SIZE</w:t>
      </w:r>
      <w:proofErr w:type="spellEnd"/>
      <w:r>
        <w:t>)</w:t>
      </w:r>
    </w:p>
    <w:p w14:paraId="6299067F" w14:textId="77777777" w:rsidR="00C26EFE" w:rsidRDefault="00C26EFE" w:rsidP="00C26EFE">
      <w:r>
        <w:t xml:space="preserve">                .addPreferredGap(javax.swing.LayoutStyle.ComponentPlacement.UNRELATED)</w:t>
      </w:r>
    </w:p>
    <w:p w14:paraId="239B348B" w14:textId="77777777" w:rsidR="00C26EFE" w:rsidRDefault="00C26EFE" w:rsidP="00C26EFE">
      <w:r>
        <w:t xml:space="preserve">                .</w:t>
      </w:r>
      <w:proofErr w:type="spellStart"/>
      <w:r>
        <w:t>addComponent</w:t>
      </w:r>
      <w:proofErr w:type="spellEnd"/>
      <w:r>
        <w:t>(</w:t>
      </w:r>
      <w:proofErr w:type="spellStart"/>
      <w:r>
        <w:t>registerBtn</w:t>
      </w:r>
      <w:proofErr w:type="spellEnd"/>
      <w:r>
        <w:t xml:space="preserve">, </w:t>
      </w:r>
      <w:proofErr w:type="spellStart"/>
      <w:r>
        <w:t>javax.swing.GroupLayout.PREFERRED_SIZE</w:t>
      </w:r>
      <w:proofErr w:type="spellEnd"/>
      <w:r>
        <w:t xml:space="preserve">, 47, </w:t>
      </w:r>
      <w:proofErr w:type="spellStart"/>
      <w:r>
        <w:t>javax.swing.GroupLayout.PREFERRED_SIZE</w:t>
      </w:r>
      <w:proofErr w:type="spellEnd"/>
      <w:r>
        <w:t>)</w:t>
      </w:r>
    </w:p>
    <w:p w14:paraId="143B7C62" w14:textId="77777777" w:rsidR="00C26EFE" w:rsidRDefault="00C26EFE" w:rsidP="00C26EFE">
      <w:r>
        <w:t xml:space="preserve">                .addPreferredGap(javax.swing.LayoutStyle.ComponentPlacement.RELATED, 118, </w:t>
      </w:r>
      <w:proofErr w:type="spellStart"/>
      <w:r>
        <w:t>Short.MAX_VALUE</w:t>
      </w:r>
      <w:proofErr w:type="spellEnd"/>
      <w:r>
        <w:t>)</w:t>
      </w:r>
    </w:p>
    <w:p w14:paraId="491F84CE" w14:textId="77777777" w:rsidR="00C26EFE" w:rsidRDefault="00C26EFE" w:rsidP="00C26EFE">
      <w:r>
        <w:t xml:space="preserve">                .</w:t>
      </w:r>
      <w:proofErr w:type="spellStart"/>
      <w:r>
        <w:t>addComponent</w:t>
      </w:r>
      <w:proofErr w:type="spellEnd"/>
      <w:r>
        <w:t>(</w:t>
      </w:r>
      <w:proofErr w:type="spellStart"/>
      <w:r>
        <w:t>loginbackBtn</w:t>
      </w:r>
      <w:proofErr w:type="spellEnd"/>
      <w:r>
        <w:t xml:space="preserve">, </w:t>
      </w:r>
      <w:proofErr w:type="spellStart"/>
      <w:r>
        <w:t>javax.swing.GroupLayout.PREFERRED_SIZE</w:t>
      </w:r>
      <w:proofErr w:type="spellEnd"/>
      <w:r>
        <w:t xml:space="preserve">, 33, </w:t>
      </w:r>
      <w:proofErr w:type="spellStart"/>
      <w:r>
        <w:t>javax.swing.GroupLayout.PREFERRED_SIZE</w:t>
      </w:r>
      <w:proofErr w:type="spellEnd"/>
      <w:r>
        <w:t>)</w:t>
      </w:r>
    </w:p>
    <w:p w14:paraId="5936BE6F" w14:textId="77777777" w:rsidR="00C26EFE" w:rsidRDefault="00C26EFE" w:rsidP="00C26EFE">
      <w:r>
        <w:t xml:space="preserve">                .</w:t>
      </w:r>
      <w:proofErr w:type="spellStart"/>
      <w:r>
        <w:t>addGap</w:t>
      </w:r>
      <w:proofErr w:type="spellEnd"/>
      <w:r>
        <w:t>(22, 22, 22))</w:t>
      </w:r>
    </w:p>
    <w:p w14:paraId="24347BDF" w14:textId="77777777" w:rsidR="00C26EFE" w:rsidRDefault="00C26EFE" w:rsidP="00C26EFE">
      <w:r>
        <w:t xml:space="preserve">        );</w:t>
      </w:r>
    </w:p>
    <w:p w14:paraId="0C80E1CC" w14:textId="77777777" w:rsidR="00C26EFE" w:rsidRDefault="00C26EFE" w:rsidP="00C26EFE"/>
    <w:p w14:paraId="47630309" w14:textId="77777777" w:rsidR="00C26EFE" w:rsidRDefault="00C26EFE" w:rsidP="00C26EFE">
      <w:r>
        <w:t xml:space="preserve">        </w:t>
      </w:r>
      <w:proofErr w:type="spellStart"/>
      <w:r>
        <w:t>javax.swing.GroupLayout</w:t>
      </w:r>
      <w:proofErr w:type="spellEnd"/>
      <w:r>
        <w:t xml:space="preserve"> layout = new </w:t>
      </w:r>
      <w:proofErr w:type="spellStart"/>
      <w:r>
        <w:t>javax.swing.GroupLayout</w:t>
      </w:r>
      <w:proofErr w:type="spellEnd"/>
      <w:r>
        <w:t>(</w:t>
      </w:r>
      <w:proofErr w:type="spellStart"/>
      <w:r>
        <w:t>getContentPane</w:t>
      </w:r>
      <w:proofErr w:type="spellEnd"/>
      <w:r>
        <w:t>()</w:t>
      </w:r>
      <w:proofErr w:type="gramStart"/>
      <w:r>
        <w:t>);</w:t>
      </w:r>
      <w:proofErr w:type="gramEnd"/>
    </w:p>
    <w:p w14:paraId="3C784563" w14:textId="77777777" w:rsidR="00C26EFE" w:rsidRDefault="00C26EFE" w:rsidP="00C26EFE">
      <w:r>
        <w:t xml:space="preserve">        </w:t>
      </w:r>
      <w:proofErr w:type="spellStart"/>
      <w:r>
        <w:t>getContentPane</w:t>
      </w:r>
      <w:proofErr w:type="spellEnd"/>
      <w:r>
        <w:t>().</w:t>
      </w:r>
      <w:proofErr w:type="spellStart"/>
      <w:r>
        <w:t>setLayout</w:t>
      </w:r>
      <w:proofErr w:type="spellEnd"/>
      <w:r>
        <w:t>(layout</w:t>
      </w:r>
      <w:proofErr w:type="gramStart"/>
      <w:r>
        <w:t>);</w:t>
      </w:r>
      <w:proofErr w:type="gramEnd"/>
    </w:p>
    <w:p w14:paraId="6D0ACDFD" w14:textId="77777777" w:rsidR="00C26EFE" w:rsidRDefault="00C26EFE" w:rsidP="00C26EFE">
      <w:r>
        <w:t xml:space="preserve">        </w:t>
      </w:r>
      <w:proofErr w:type="spellStart"/>
      <w:r>
        <w:t>layout.setHorizontalGroup</w:t>
      </w:r>
      <w:proofErr w:type="spellEnd"/>
      <w:r>
        <w:t>(</w:t>
      </w:r>
    </w:p>
    <w:p w14:paraId="528D59BF" w14:textId="77777777" w:rsidR="00C26EFE" w:rsidRDefault="00C26EFE" w:rsidP="00C26EFE">
      <w:r>
        <w:t xml:space="preserve">            layout.createParallelGroup(javax.swing.GroupLayout.Alignment.LEADING)</w:t>
      </w:r>
    </w:p>
    <w:p w14:paraId="13B8D187" w14:textId="77777777" w:rsidR="00C26EFE" w:rsidRDefault="00C26EFE" w:rsidP="00C26EFE">
      <w:r>
        <w:t xml:space="preserve">            .</w:t>
      </w:r>
      <w:proofErr w:type="spellStart"/>
      <w:r>
        <w:t>addGroup</w:t>
      </w:r>
      <w:proofErr w:type="spellEnd"/>
      <w:r>
        <w:t>(</w:t>
      </w:r>
      <w:proofErr w:type="spellStart"/>
      <w:r>
        <w:t>layout.createSequentialGroup</w:t>
      </w:r>
      <w:proofErr w:type="spellEnd"/>
      <w:r>
        <w:t>()</w:t>
      </w:r>
    </w:p>
    <w:p w14:paraId="344AD30E" w14:textId="77777777" w:rsidR="00C26EFE" w:rsidRDefault="00C26EFE" w:rsidP="00C26EFE">
      <w:r>
        <w:t xml:space="preserve">                .</w:t>
      </w:r>
      <w:proofErr w:type="spellStart"/>
      <w:r>
        <w:t>addContainerGap</w:t>
      </w:r>
      <w:proofErr w:type="spellEnd"/>
      <w:r>
        <w:t>()</w:t>
      </w:r>
    </w:p>
    <w:p w14:paraId="358F7D9A" w14:textId="77777777" w:rsidR="00C26EFE" w:rsidRDefault="00C26EFE" w:rsidP="00C26EFE">
      <w:r>
        <w:t xml:space="preserve">                .</w:t>
      </w:r>
      <w:proofErr w:type="spellStart"/>
      <w:r>
        <w:t>addComponent</w:t>
      </w:r>
      <w:proofErr w:type="spellEnd"/>
      <w:r>
        <w:t xml:space="preserve">(jPanel1, </w:t>
      </w:r>
      <w:proofErr w:type="spellStart"/>
      <w:r>
        <w:t>javax.swing.GroupLayout.DEFAULT_SIZE</w:t>
      </w:r>
      <w:proofErr w:type="spellEnd"/>
      <w:r>
        <w:t xml:space="preserve">, </w:t>
      </w:r>
      <w:proofErr w:type="spellStart"/>
      <w:r>
        <w:t>javax.swing.GroupLayout.DEFAULT_SIZE</w:t>
      </w:r>
      <w:proofErr w:type="spellEnd"/>
      <w:r>
        <w:t xml:space="preserve">, </w:t>
      </w:r>
      <w:proofErr w:type="spellStart"/>
      <w:r>
        <w:t>Short.MAX_VALUE</w:t>
      </w:r>
      <w:proofErr w:type="spellEnd"/>
      <w:r>
        <w:t>)</w:t>
      </w:r>
    </w:p>
    <w:p w14:paraId="5CD25BA7" w14:textId="77777777" w:rsidR="00C26EFE" w:rsidRDefault="00C26EFE" w:rsidP="00C26EFE">
      <w:r>
        <w:t xml:space="preserve">                .</w:t>
      </w:r>
      <w:proofErr w:type="spellStart"/>
      <w:r>
        <w:t>addContainerGap</w:t>
      </w:r>
      <w:proofErr w:type="spellEnd"/>
      <w:r>
        <w:t>())</w:t>
      </w:r>
    </w:p>
    <w:p w14:paraId="0D13064A" w14:textId="77777777" w:rsidR="00C26EFE" w:rsidRDefault="00C26EFE" w:rsidP="00C26EFE">
      <w:r>
        <w:t xml:space="preserve">        );</w:t>
      </w:r>
    </w:p>
    <w:p w14:paraId="2DE4F896" w14:textId="77777777" w:rsidR="00C26EFE" w:rsidRDefault="00C26EFE" w:rsidP="00C26EFE">
      <w:r>
        <w:lastRenderedPageBreak/>
        <w:t xml:space="preserve">        </w:t>
      </w:r>
      <w:proofErr w:type="spellStart"/>
      <w:r>
        <w:t>layout.setVerticalGroup</w:t>
      </w:r>
      <w:proofErr w:type="spellEnd"/>
      <w:r>
        <w:t>(</w:t>
      </w:r>
    </w:p>
    <w:p w14:paraId="442152B5" w14:textId="77777777" w:rsidR="00C26EFE" w:rsidRDefault="00C26EFE" w:rsidP="00C26EFE">
      <w:r>
        <w:t xml:space="preserve">            layout.createParallelGroup(javax.swing.GroupLayout.Alignment.LEADING)</w:t>
      </w:r>
    </w:p>
    <w:p w14:paraId="4D6EB6C8" w14:textId="77777777" w:rsidR="00C26EFE" w:rsidRDefault="00C26EFE" w:rsidP="00C26EFE">
      <w:r>
        <w:t xml:space="preserve">            .</w:t>
      </w:r>
      <w:proofErr w:type="spellStart"/>
      <w:r>
        <w:t>addGroup</w:t>
      </w:r>
      <w:proofErr w:type="spellEnd"/>
      <w:r>
        <w:t>(</w:t>
      </w:r>
      <w:proofErr w:type="spellStart"/>
      <w:r>
        <w:t>layout.createSequentialGroup</w:t>
      </w:r>
      <w:proofErr w:type="spellEnd"/>
      <w:r>
        <w:t>()</w:t>
      </w:r>
    </w:p>
    <w:p w14:paraId="2B66E602" w14:textId="77777777" w:rsidR="00C26EFE" w:rsidRDefault="00C26EFE" w:rsidP="00C26EFE">
      <w:r>
        <w:t xml:space="preserve">                .</w:t>
      </w:r>
      <w:proofErr w:type="spellStart"/>
      <w:r>
        <w:t>addContainerGap</w:t>
      </w:r>
      <w:proofErr w:type="spellEnd"/>
      <w:r>
        <w:t>()</w:t>
      </w:r>
    </w:p>
    <w:p w14:paraId="25929BEB" w14:textId="77777777" w:rsidR="00C26EFE" w:rsidRDefault="00C26EFE" w:rsidP="00C26EFE">
      <w:r>
        <w:t xml:space="preserve">                .</w:t>
      </w:r>
      <w:proofErr w:type="spellStart"/>
      <w:r>
        <w:t>addComponent</w:t>
      </w:r>
      <w:proofErr w:type="spellEnd"/>
      <w:r>
        <w:t xml:space="preserve">(jPanel1, </w:t>
      </w:r>
      <w:proofErr w:type="spellStart"/>
      <w:r>
        <w:t>javax.swing.GroupLayout.DEFAULT_SIZE</w:t>
      </w:r>
      <w:proofErr w:type="spellEnd"/>
      <w:r>
        <w:t xml:space="preserve">, </w:t>
      </w:r>
      <w:proofErr w:type="spellStart"/>
      <w:r>
        <w:t>javax.swing.GroupLayout.DEFAULT_SIZE</w:t>
      </w:r>
      <w:proofErr w:type="spellEnd"/>
      <w:r>
        <w:t xml:space="preserve">, </w:t>
      </w:r>
      <w:proofErr w:type="spellStart"/>
      <w:r>
        <w:t>Short.MAX_VALUE</w:t>
      </w:r>
      <w:proofErr w:type="spellEnd"/>
      <w:r>
        <w:t>)</w:t>
      </w:r>
    </w:p>
    <w:p w14:paraId="04743AE6" w14:textId="77777777" w:rsidR="00C26EFE" w:rsidRDefault="00C26EFE" w:rsidP="00C26EFE">
      <w:r>
        <w:t xml:space="preserve">                .</w:t>
      </w:r>
      <w:proofErr w:type="spellStart"/>
      <w:r>
        <w:t>addContainerGap</w:t>
      </w:r>
      <w:proofErr w:type="spellEnd"/>
      <w:r>
        <w:t>())</w:t>
      </w:r>
    </w:p>
    <w:p w14:paraId="7A0449B1" w14:textId="77777777" w:rsidR="00C26EFE" w:rsidRDefault="00C26EFE" w:rsidP="00C26EFE">
      <w:r>
        <w:t xml:space="preserve">        );</w:t>
      </w:r>
    </w:p>
    <w:p w14:paraId="118BF7BA" w14:textId="77777777" w:rsidR="00C26EFE" w:rsidRDefault="00C26EFE" w:rsidP="00C26EFE"/>
    <w:p w14:paraId="41AB47C1" w14:textId="77777777" w:rsidR="00C26EFE" w:rsidRDefault="00C26EFE" w:rsidP="00C26EFE">
      <w:r>
        <w:t xml:space="preserve">        pack(</w:t>
      </w:r>
      <w:proofErr w:type="gramStart"/>
      <w:r>
        <w:t>);</w:t>
      </w:r>
      <w:proofErr w:type="gramEnd"/>
    </w:p>
    <w:p w14:paraId="62EC7EE5" w14:textId="77777777" w:rsidR="00C26EFE" w:rsidRDefault="00C26EFE" w:rsidP="00C26EFE">
      <w:r>
        <w:t xml:space="preserve">    }// &lt;/editor-fold&gt;//</w:t>
      </w:r>
      <w:proofErr w:type="spellStart"/>
      <w:r>
        <w:t>GEN-END:initComponents</w:t>
      </w:r>
      <w:proofErr w:type="spellEnd"/>
    </w:p>
    <w:p w14:paraId="25CCF17B" w14:textId="77777777" w:rsidR="00C26EFE" w:rsidRDefault="00C26EFE" w:rsidP="00C26EFE"/>
    <w:p w14:paraId="4258D0CD" w14:textId="77777777" w:rsidR="00C26EFE" w:rsidRDefault="00C26EFE" w:rsidP="00C26EFE">
      <w:r>
        <w:t xml:space="preserve">    private void </w:t>
      </w:r>
      <w:proofErr w:type="spellStart"/>
      <w:r>
        <w:t>signInBtnActionPerformed</w:t>
      </w:r>
      <w:proofErr w:type="spellEnd"/>
      <w:r>
        <w:t>(</w:t>
      </w:r>
      <w:proofErr w:type="spellStart"/>
      <w:r>
        <w:t>java.awt.event.ActionEvent</w:t>
      </w:r>
      <w:proofErr w:type="spellEnd"/>
      <w:r>
        <w:t xml:space="preserve"> </w:t>
      </w:r>
      <w:proofErr w:type="spellStart"/>
      <w:r>
        <w:t>evt</w:t>
      </w:r>
      <w:proofErr w:type="spellEnd"/>
      <w:r>
        <w:t>) {//</w:t>
      </w:r>
      <w:proofErr w:type="spellStart"/>
      <w:r>
        <w:t>GEN-FIRST:event_signInBtnActionPerformed</w:t>
      </w:r>
      <w:proofErr w:type="spellEnd"/>
    </w:p>
    <w:p w14:paraId="644F2F7F" w14:textId="77777777" w:rsidR="00C26EFE" w:rsidRDefault="00C26EFE" w:rsidP="00C26EFE"/>
    <w:p w14:paraId="4CDE11F9" w14:textId="77777777" w:rsidR="00C26EFE" w:rsidRDefault="00C26EFE" w:rsidP="00C26EFE">
      <w:r>
        <w:t xml:space="preserve">        try {</w:t>
      </w:r>
    </w:p>
    <w:p w14:paraId="7E645A71" w14:textId="77777777" w:rsidR="00C26EFE" w:rsidRDefault="00C26EFE" w:rsidP="00C26EFE">
      <w:r>
        <w:t xml:space="preserve">            Registry </w:t>
      </w:r>
      <w:proofErr w:type="spellStart"/>
      <w:r>
        <w:t>registry</w:t>
      </w:r>
      <w:proofErr w:type="spellEnd"/>
      <w:r>
        <w:t xml:space="preserve"> = </w:t>
      </w:r>
      <w:proofErr w:type="spellStart"/>
      <w:r>
        <w:t>LocateRegistry.getRegistry</w:t>
      </w:r>
      <w:proofErr w:type="spellEnd"/>
      <w:r>
        <w:t>("localhost",1099</w:t>
      </w:r>
      <w:proofErr w:type="gramStart"/>
      <w:r>
        <w:t>);</w:t>
      </w:r>
      <w:proofErr w:type="gramEnd"/>
    </w:p>
    <w:p w14:paraId="6AEE8AD9" w14:textId="77777777" w:rsidR="00C26EFE" w:rsidRDefault="00C26EFE" w:rsidP="00C26EFE">
      <w:r>
        <w:t xml:space="preserve">            </w:t>
      </w:r>
      <w:proofErr w:type="spellStart"/>
      <w:r>
        <w:t>SalesExecInterface</w:t>
      </w:r>
      <w:proofErr w:type="spellEnd"/>
      <w:r>
        <w:t xml:space="preserve"> exec = (</w:t>
      </w:r>
      <w:proofErr w:type="spellStart"/>
      <w:r>
        <w:t>SalesExecInterface</w:t>
      </w:r>
      <w:proofErr w:type="spellEnd"/>
      <w:r>
        <w:t>)</w:t>
      </w:r>
      <w:proofErr w:type="spellStart"/>
      <w:r>
        <w:t>registry.lookup</w:t>
      </w:r>
      <w:proofErr w:type="spellEnd"/>
      <w:r>
        <w:t>("</w:t>
      </w:r>
      <w:proofErr w:type="spellStart"/>
      <w:r>
        <w:t>SalesExec</w:t>
      </w:r>
      <w:proofErr w:type="spellEnd"/>
      <w:r>
        <w:t>"</w:t>
      </w:r>
      <w:proofErr w:type="gramStart"/>
      <w:r>
        <w:t>);</w:t>
      </w:r>
      <w:proofErr w:type="gramEnd"/>
    </w:p>
    <w:p w14:paraId="5C5192F4" w14:textId="77777777" w:rsidR="00C26EFE" w:rsidRDefault="00C26EFE" w:rsidP="00C26EFE">
      <w:r>
        <w:t xml:space="preserve">            String </w:t>
      </w:r>
      <w:proofErr w:type="spellStart"/>
      <w:r>
        <w:t>loginNo</w:t>
      </w:r>
      <w:proofErr w:type="spellEnd"/>
      <w:r>
        <w:t xml:space="preserve"> = </w:t>
      </w:r>
      <w:proofErr w:type="spellStart"/>
      <w:r>
        <w:t>idTxt.getText</w:t>
      </w:r>
      <w:proofErr w:type="spellEnd"/>
      <w:r>
        <w:t>(</w:t>
      </w:r>
      <w:proofErr w:type="gramStart"/>
      <w:r>
        <w:t>);</w:t>
      </w:r>
      <w:proofErr w:type="gramEnd"/>
    </w:p>
    <w:p w14:paraId="407F78AD" w14:textId="77777777" w:rsidR="00C26EFE" w:rsidRDefault="00C26EFE" w:rsidP="00C26EFE">
      <w:r>
        <w:t xml:space="preserve">            String </w:t>
      </w:r>
      <w:proofErr w:type="spellStart"/>
      <w:r>
        <w:t>lPwd</w:t>
      </w:r>
      <w:proofErr w:type="spellEnd"/>
      <w:r>
        <w:t xml:space="preserve"> = </w:t>
      </w:r>
      <w:proofErr w:type="spellStart"/>
      <w:r>
        <w:t>loginpasswordTxt.getText</w:t>
      </w:r>
      <w:proofErr w:type="spellEnd"/>
      <w:r>
        <w:t>(</w:t>
      </w:r>
      <w:proofErr w:type="gramStart"/>
      <w:r>
        <w:t>);</w:t>
      </w:r>
      <w:proofErr w:type="gramEnd"/>
    </w:p>
    <w:p w14:paraId="75455D1C" w14:textId="77777777" w:rsidR="00C26EFE" w:rsidRDefault="00C26EFE" w:rsidP="00C26EFE">
      <w:r>
        <w:t xml:space="preserve">            try{</w:t>
      </w:r>
    </w:p>
    <w:p w14:paraId="0111FA54" w14:textId="77777777" w:rsidR="00C26EFE" w:rsidRDefault="00C26EFE" w:rsidP="00C26EFE">
      <w:r>
        <w:t xml:space="preserve">                if(</w:t>
      </w:r>
      <w:proofErr w:type="spellStart"/>
      <w:r>
        <w:t>exec.login</w:t>
      </w:r>
      <w:proofErr w:type="spellEnd"/>
      <w:r>
        <w:t>(</w:t>
      </w:r>
      <w:proofErr w:type="spellStart"/>
      <w:r>
        <w:t>loginNo,lPwd</w:t>
      </w:r>
      <w:proofErr w:type="spellEnd"/>
      <w:r>
        <w:t>)){</w:t>
      </w:r>
    </w:p>
    <w:p w14:paraId="29BD256F" w14:textId="77777777" w:rsidR="00C26EFE" w:rsidRDefault="00C26EFE" w:rsidP="00C26EFE">
      <w:r>
        <w:t xml:space="preserve">                    </w:t>
      </w:r>
      <w:proofErr w:type="spellStart"/>
      <w:r>
        <w:t>exec.login</w:t>
      </w:r>
      <w:proofErr w:type="spellEnd"/>
      <w:r>
        <w:t>(</w:t>
      </w:r>
      <w:proofErr w:type="spellStart"/>
      <w:r>
        <w:t>loginNo,lPwd</w:t>
      </w:r>
      <w:proofErr w:type="spellEnd"/>
      <w:proofErr w:type="gramStart"/>
      <w:r>
        <w:t>);</w:t>
      </w:r>
      <w:proofErr w:type="gramEnd"/>
    </w:p>
    <w:p w14:paraId="5851E0A6" w14:textId="77777777" w:rsidR="00C26EFE" w:rsidRDefault="00C26EFE" w:rsidP="00C26EFE">
      <w:r>
        <w:t xml:space="preserve">                    </w:t>
      </w:r>
      <w:proofErr w:type="spellStart"/>
      <w:r>
        <w:t>exec.find</w:t>
      </w:r>
      <w:proofErr w:type="spellEnd"/>
      <w:r>
        <w:t>(</w:t>
      </w:r>
      <w:proofErr w:type="spellStart"/>
      <w:r>
        <w:t>loginNo</w:t>
      </w:r>
      <w:proofErr w:type="spellEnd"/>
      <w:proofErr w:type="gramStart"/>
      <w:r>
        <w:t>);</w:t>
      </w:r>
      <w:proofErr w:type="gramEnd"/>
    </w:p>
    <w:p w14:paraId="58243707" w14:textId="77777777" w:rsidR="00C26EFE" w:rsidRDefault="00C26EFE" w:rsidP="00C26EFE">
      <w:r>
        <w:t xml:space="preserve">                    String </w:t>
      </w:r>
      <w:proofErr w:type="spellStart"/>
      <w:r>
        <w:t>loginFirst</w:t>
      </w:r>
      <w:proofErr w:type="spellEnd"/>
      <w:r>
        <w:t xml:space="preserve"> = </w:t>
      </w:r>
      <w:proofErr w:type="spellStart"/>
      <w:r>
        <w:t>exec.getFirstName</w:t>
      </w:r>
      <w:proofErr w:type="spellEnd"/>
      <w:r>
        <w:t>(</w:t>
      </w:r>
      <w:proofErr w:type="gramStart"/>
      <w:r>
        <w:t>);</w:t>
      </w:r>
      <w:proofErr w:type="gramEnd"/>
    </w:p>
    <w:p w14:paraId="005FED4D" w14:textId="77777777" w:rsidR="00C26EFE" w:rsidRDefault="00C26EFE" w:rsidP="00C26EFE">
      <w:r>
        <w:lastRenderedPageBreak/>
        <w:t xml:space="preserve">                    String </w:t>
      </w:r>
      <w:proofErr w:type="spellStart"/>
      <w:r>
        <w:t>loginLast</w:t>
      </w:r>
      <w:proofErr w:type="spellEnd"/>
      <w:r>
        <w:t xml:space="preserve"> = </w:t>
      </w:r>
      <w:proofErr w:type="spellStart"/>
      <w:r>
        <w:t>exec.getLastName</w:t>
      </w:r>
      <w:proofErr w:type="spellEnd"/>
      <w:r>
        <w:t>(</w:t>
      </w:r>
      <w:proofErr w:type="gramStart"/>
      <w:r>
        <w:t>);</w:t>
      </w:r>
      <w:proofErr w:type="gramEnd"/>
    </w:p>
    <w:p w14:paraId="7B1F49B5" w14:textId="77777777" w:rsidR="00C26EFE" w:rsidRDefault="00C26EFE" w:rsidP="00C26EFE">
      <w:r>
        <w:t xml:space="preserve">                    String </w:t>
      </w:r>
      <w:proofErr w:type="spellStart"/>
      <w:r>
        <w:t>loginId</w:t>
      </w:r>
      <w:proofErr w:type="spellEnd"/>
      <w:r>
        <w:t xml:space="preserve"> = </w:t>
      </w:r>
      <w:proofErr w:type="spellStart"/>
      <w:proofErr w:type="gramStart"/>
      <w:r>
        <w:t>loginNo</w:t>
      </w:r>
      <w:proofErr w:type="spellEnd"/>
      <w:r>
        <w:t>;</w:t>
      </w:r>
      <w:proofErr w:type="gramEnd"/>
    </w:p>
    <w:p w14:paraId="7A5BA16F" w14:textId="77777777" w:rsidR="00C26EFE" w:rsidRDefault="00C26EFE" w:rsidP="00C26EFE">
      <w:r>
        <w:t xml:space="preserve">                    dispose(</w:t>
      </w:r>
      <w:proofErr w:type="gramStart"/>
      <w:r>
        <w:t>);</w:t>
      </w:r>
      <w:proofErr w:type="gramEnd"/>
    </w:p>
    <w:p w14:paraId="284D1124" w14:textId="77777777" w:rsidR="00C26EFE" w:rsidRDefault="00C26EFE" w:rsidP="00C26EFE">
      <w:r>
        <w:t xml:space="preserve">                    new </w:t>
      </w:r>
      <w:proofErr w:type="spellStart"/>
      <w:r>
        <w:t>SalesProfilePagee</w:t>
      </w:r>
      <w:proofErr w:type="spellEnd"/>
      <w:r>
        <w:t>(</w:t>
      </w:r>
      <w:proofErr w:type="spellStart"/>
      <w:r>
        <w:t>loginFirst,loginLast,loginId</w:t>
      </w:r>
      <w:proofErr w:type="spellEnd"/>
      <w:r>
        <w:t>).show(</w:t>
      </w:r>
      <w:proofErr w:type="gramStart"/>
      <w:r>
        <w:t>);</w:t>
      </w:r>
      <w:proofErr w:type="gramEnd"/>
    </w:p>
    <w:p w14:paraId="2F97689F" w14:textId="77777777" w:rsidR="00C26EFE" w:rsidRDefault="00C26EFE" w:rsidP="00C26EFE">
      <w:r>
        <w:t xml:space="preserve">                }else{</w:t>
      </w:r>
    </w:p>
    <w:p w14:paraId="5E956DBB" w14:textId="77777777" w:rsidR="00C26EFE" w:rsidRDefault="00C26EFE" w:rsidP="00C26EFE">
      <w:r>
        <w:t xml:space="preserve">                    dispose(</w:t>
      </w:r>
      <w:proofErr w:type="gramStart"/>
      <w:r>
        <w:t>);</w:t>
      </w:r>
      <w:proofErr w:type="gramEnd"/>
    </w:p>
    <w:p w14:paraId="259F9433" w14:textId="77777777" w:rsidR="00C26EFE" w:rsidRDefault="00C26EFE" w:rsidP="00C26EFE">
      <w:r>
        <w:t xml:space="preserve">                    new </w:t>
      </w:r>
      <w:proofErr w:type="spellStart"/>
      <w:r>
        <w:t>SalesErrorLogin</w:t>
      </w:r>
      <w:proofErr w:type="spellEnd"/>
      <w:r>
        <w:t>().show(</w:t>
      </w:r>
      <w:proofErr w:type="gramStart"/>
      <w:r>
        <w:t>);</w:t>
      </w:r>
      <w:proofErr w:type="gramEnd"/>
    </w:p>
    <w:p w14:paraId="76052644" w14:textId="77777777" w:rsidR="00C26EFE" w:rsidRDefault="00C26EFE" w:rsidP="00C26EFE">
      <w:r>
        <w:t xml:space="preserve">                }</w:t>
      </w:r>
    </w:p>
    <w:p w14:paraId="3E99F251" w14:textId="77777777" w:rsidR="00C26EFE" w:rsidRDefault="00C26EFE" w:rsidP="00C26EFE">
      <w:r>
        <w:t xml:space="preserve">                </w:t>
      </w:r>
    </w:p>
    <w:p w14:paraId="32F1F1C2" w14:textId="77777777" w:rsidR="00C26EFE" w:rsidRDefault="00C26EFE" w:rsidP="00C26EFE">
      <w:r>
        <w:t xml:space="preserve">            }catch(Exception ex){</w:t>
      </w:r>
      <w:proofErr w:type="gramStart"/>
      <w:r>
        <w:t>};</w:t>
      </w:r>
      <w:proofErr w:type="gramEnd"/>
    </w:p>
    <w:p w14:paraId="06D45B46" w14:textId="77777777" w:rsidR="00C26EFE" w:rsidRDefault="00C26EFE" w:rsidP="00C26EFE">
      <w:r>
        <w:t xml:space="preserve">        } catch (</w:t>
      </w:r>
      <w:proofErr w:type="spellStart"/>
      <w:r>
        <w:t>RemoteException</w:t>
      </w:r>
      <w:proofErr w:type="spellEnd"/>
      <w:r>
        <w:t xml:space="preserve"> ex) {</w:t>
      </w:r>
    </w:p>
    <w:p w14:paraId="1BBE3DF6" w14:textId="77777777" w:rsidR="00C26EFE" w:rsidRDefault="00C26EFE" w:rsidP="00C26EFE">
      <w:r>
        <w:t xml:space="preserve">            Logger.getLogger(SalesRegsitrationPage.class.getName()).log(Level.SEVERE, null, ex</w:t>
      </w:r>
      <w:proofErr w:type="gramStart"/>
      <w:r>
        <w:t>);</w:t>
      </w:r>
      <w:proofErr w:type="gramEnd"/>
    </w:p>
    <w:p w14:paraId="6C5BBC50" w14:textId="77777777" w:rsidR="00C26EFE" w:rsidRDefault="00C26EFE" w:rsidP="00C26EFE">
      <w:r>
        <w:t xml:space="preserve">        } catch (</w:t>
      </w:r>
      <w:proofErr w:type="spellStart"/>
      <w:r>
        <w:t>NotBoundException</w:t>
      </w:r>
      <w:proofErr w:type="spellEnd"/>
      <w:r>
        <w:t xml:space="preserve"> ex) {</w:t>
      </w:r>
    </w:p>
    <w:p w14:paraId="165440E0" w14:textId="77777777" w:rsidR="00C26EFE" w:rsidRDefault="00C26EFE" w:rsidP="00C26EFE">
      <w:r>
        <w:t xml:space="preserve">            Logger.getLogger(SalesRegsitrationPage.class.getName()).log(Level.SEVERE, null, ex</w:t>
      </w:r>
      <w:proofErr w:type="gramStart"/>
      <w:r>
        <w:t>);</w:t>
      </w:r>
      <w:proofErr w:type="gramEnd"/>
    </w:p>
    <w:p w14:paraId="394995EF" w14:textId="77777777" w:rsidR="00C26EFE" w:rsidRDefault="00C26EFE" w:rsidP="00C26EFE">
      <w:r>
        <w:t xml:space="preserve">        }</w:t>
      </w:r>
    </w:p>
    <w:p w14:paraId="5709D361" w14:textId="77777777" w:rsidR="00C26EFE" w:rsidRDefault="00C26EFE" w:rsidP="00C26EFE">
      <w:r>
        <w:t xml:space="preserve">    }//</w:t>
      </w:r>
      <w:proofErr w:type="spellStart"/>
      <w:r>
        <w:t>GEN-LAST:event_signInBtnActionPerformed</w:t>
      </w:r>
      <w:proofErr w:type="spellEnd"/>
    </w:p>
    <w:p w14:paraId="2EFF1D1C" w14:textId="77777777" w:rsidR="00C26EFE" w:rsidRDefault="00C26EFE" w:rsidP="00C26EFE"/>
    <w:p w14:paraId="0C0C9218" w14:textId="77777777" w:rsidR="00C26EFE" w:rsidRDefault="00C26EFE" w:rsidP="00C26EFE">
      <w:r>
        <w:t xml:space="preserve">    private void </w:t>
      </w:r>
      <w:proofErr w:type="spellStart"/>
      <w:r>
        <w:t>idTxtActionPerformed</w:t>
      </w:r>
      <w:proofErr w:type="spellEnd"/>
      <w:r>
        <w:t>(</w:t>
      </w:r>
      <w:proofErr w:type="spellStart"/>
      <w:r>
        <w:t>java.awt.event.ActionEvent</w:t>
      </w:r>
      <w:proofErr w:type="spellEnd"/>
      <w:r>
        <w:t xml:space="preserve"> </w:t>
      </w:r>
      <w:proofErr w:type="spellStart"/>
      <w:r>
        <w:t>evt</w:t>
      </w:r>
      <w:proofErr w:type="spellEnd"/>
      <w:r>
        <w:t>) {//</w:t>
      </w:r>
      <w:proofErr w:type="spellStart"/>
      <w:r>
        <w:t>GEN-FIRST:event_idTxtActionPerformed</w:t>
      </w:r>
      <w:proofErr w:type="spellEnd"/>
    </w:p>
    <w:p w14:paraId="594D4ACE" w14:textId="77777777" w:rsidR="00C26EFE" w:rsidRDefault="00C26EFE" w:rsidP="00C26EFE">
      <w:r>
        <w:t xml:space="preserve">        // TODO add your handling code here:</w:t>
      </w:r>
    </w:p>
    <w:p w14:paraId="053BA17F" w14:textId="77777777" w:rsidR="00C26EFE" w:rsidRDefault="00C26EFE" w:rsidP="00C26EFE">
      <w:r>
        <w:t xml:space="preserve">    }//</w:t>
      </w:r>
      <w:proofErr w:type="spellStart"/>
      <w:r>
        <w:t>GEN-LAST:event_idTxtActionPerformed</w:t>
      </w:r>
      <w:proofErr w:type="spellEnd"/>
    </w:p>
    <w:p w14:paraId="5BAF44C0" w14:textId="77777777" w:rsidR="00C26EFE" w:rsidRDefault="00C26EFE" w:rsidP="00C26EFE"/>
    <w:p w14:paraId="6DED5BC1" w14:textId="77777777" w:rsidR="00C26EFE" w:rsidRDefault="00C26EFE" w:rsidP="00C26EFE">
      <w:r>
        <w:lastRenderedPageBreak/>
        <w:t xml:space="preserve">    private void </w:t>
      </w:r>
      <w:proofErr w:type="spellStart"/>
      <w:r>
        <w:t>loginbackBtnActionPerformed</w:t>
      </w:r>
      <w:proofErr w:type="spellEnd"/>
      <w:r>
        <w:t>(</w:t>
      </w:r>
      <w:proofErr w:type="spellStart"/>
      <w:r>
        <w:t>java.awt.event.ActionEvent</w:t>
      </w:r>
      <w:proofErr w:type="spellEnd"/>
      <w:r>
        <w:t xml:space="preserve"> </w:t>
      </w:r>
      <w:proofErr w:type="spellStart"/>
      <w:r>
        <w:t>evt</w:t>
      </w:r>
      <w:proofErr w:type="spellEnd"/>
      <w:r>
        <w:t>) {//</w:t>
      </w:r>
      <w:proofErr w:type="spellStart"/>
      <w:r>
        <w:t>GEN-FIRST:event_loginbackBtnActionPerformed</w:t>
      </w:r>
      <w:proofErr w:type="spellEnd"/>
    </w:p>
    <w:p w14:paraId="45E5EB6E" w14:textId="77777777" w:rsidR="00C26EFE" w:rsidRDefault="00C26EFE" w:rsidP="00C26EFE">
      <w:r>
        <w:t xml:space="preserve">        //Go back to welcome page</w:t>
      </w:r>
    </w:p>
    <w:p w14:paraId="2085BF98" w14:textId="77777777" w:rsidR="00C26EFE" w:rsidRDefault="00C26EFE" w:rsidP="00C26EFE">
      <w:r>
        <w:t xml:space="preserve">        dispose(</w:t>
      </w:r>
      <w:proofErr w:type="gramStart"/>
      <w:r>
        <w:t>);</w:t>
      </w:r>
      <w:proofErr w:type="gramEnd"/>
    </w:p>
    <w:p w14:paraId="4613DB86" w14:textId="77777777" w:rsidR="00C26EFE" w:rsidRDefault="00C26EFE" w:rsidP="00C26EFE">
      <w:r>
        <w:t xml:space="preserve">        new </w:t>
      </w:r>
      <w:proofErr w:type="spellStart"/>
      <w:r>
        <w:t>WelcomePage</w:t>
      </w:r>
      <w:proofErr w:type="spellEnd"/>
      <w:r>
        <w:t>().show(</w:t>
      </w:r>
      <w:proofErr w:type="gramStart"/>
      <w:r>
        <w:t>);</w:t>
      </w:r>
      <w:proofErr w:type="gramEnd"/>
    </w:p>
    <w:p w14:paraId="02D96B17" w14:textId="77777777" w:rsidR="00C26EFE" w:rsidRDefault="00C26EFE" w:rsidP="00C26EFE">
      <w:r>
        <w:t xml:space="preserve">    }//</w:t>
      </w:r>
      <w:proofErr w:type="spellStart"/>
      <w:r>
        <w:t>GEN-LAST:event_loginbackBtnActionPerformed</w:t>
      </w:r>
      <w:proofErr w:type="spellEnd"/>
    </w:p>
    <w:p w14:paraId="69EE08CD" w14:textId="77777777" w:rsidR="00C26EFE" w:rsidRDefault="00C26EFE" w:rsidP="00C26EFE"/>
    <w:p w14:paraId="6BD48A32" w14:textId="77777777" w:rsidR="00C26EFE" w:rsidRDefault="00C26EFE" w:rsidP="00C26EFE">
      <w:r>
        <w:t xml:space="preserve">    private void </w:t>
      </w:r>
      <w:proofErr w:type="spellStart"/>
      <w:r>
        <w:t>registerBtnActionPerformed</w:t>
      </w:r>
      <w:proofErr w:type="spellEnd"/>
      <w:r>
        <w:t>(</w:t>
      </w:r>
      <w:proofErr w:type="spellStart"/>
      <w:r>
        <w:t>java.awt.event.ActionEvent</w:t>
      </w:r>
      <w:proofErr w:type="spellEnd"/>
      <w:r>
        <w:t xml:space="preserve"> </w:t>
      </w:r>
      <w:proofErr w:type="spellStart"/>
      <w:r>
        <w:t>evt</w:t>
      </w:r>
      <w:proofErr w:type="spellEnd"/>
      <w:r>
        <w:t>) {//</w:t>
      </w:r>
      <w:proofErr w:type="spellStart"/>
      <w:r>
        <w:t>GEN-FIRST:event_registerBtnActionPerformed</w:t>
      </w:r>
      <w:proofErr w:type="spellEnd"/>
    </w:p>
    <w:p w14:paraId="53C69C52" w14:textId="77777777" w:rsidR="00C26EFE" w:rsidRDefault="00C26EFE" w:rsidP="00C26EFE"/>
    <w:p w14:paraId="0567CEE2" w14:textId="77777777" w:rsidR="00C26EFE" w:rsidRDefault="00C26EFE" w:rsidP="00C26EFE">
      <w:r>
        <w:t xml:space="preserve">         dispose(</w:t>
      </w:r>
      <w:proofErr w:type="gramStart"/>
      <w:r>
        <w:t>);</w:t>
      </w:r>
      <w:proofErr w:type="gramEnd"/>
    </w:p>
    <w:p w14:paraId="7A786673" w14:textId="77777777" w:rsidR="00C26EFE" w:rsidRDefault="00C26EFE" w:rsidP="00C26EFE">
      <w:r>
        <w:t xml:space="preserve">        new </w:t>
      </w:r>
      <w:proofErr w:type="spellStart"/>
      <w:r>
        <w:t>SalesRegsitrationPage</w:t>
      </w:r>
      <w:proofErr w:type="spellEnd"/>
      <w:r>
        <w:t>().show(</w:t>
      </w:r>
      <w:proofErr w:type="gramStart"/>
      <w:r>
        <w:t>);</w:t>
      </w:r>
      <w:proofErr w:type="gramEnd"/>
    </w:p>
    <w:p w14:paraId="77FF4C60" w14:textId="77777777" w:rsidR="00C26EFE" w:rsidRDefault="00C26EFE" w:rsidP="00C26EFE">
      <w:r>
        <w:t xml:space="preserve">    }//</w:t>
      </w:r>
      <w:proofErr w:type="spellStart"/>
      <w:r>
        <w:t>GEN-LAST:event_registerBtnActionPerformed</w:t>
      </w:r>
      <w:proofErr w:type="spellEnd"/>
    </w:p>
    <w:p w14:paraId="1821EFCB" w14:textId="77777777" w:rsidR="00C26EFE" w:rsidRDefault="00C26EFE" w:rsidP="00C26EFE"/>
    <w:p w14:paraId="68F90E65" w14:textId="77777777" w:rsidR="00C26EFE" w:rsidRDefault="00C26EFE" w:rsidP="00C26EFE">
      <w:r>
        <w:t xml:space="preserve">    </w:t>
      </w:r>
    </w:p>
    <w:p w14:paraId="35AA15C1" w14:textId="77777777" w:rsidR="00C26EFE" w:rsidRDefault="00C26EFE" w:rsidP="00C26EFE">
      <w:r>
        <w:t xml:space="preserve">    public static void main(String </w:t>
      </w:r>
      <w:proofErr w:type="spellStart"/>
      <w:r>
        <w:t>args</w:t>
      </w:r>
      <w:proofErr w:type="spellEnd"/>
      <w:r>
        <w:t>[]) {</w:t>
      </w:r>
    </w:p>
    <w:p w14:paraId="59115784" w14:textId="77777777" w:rsidR="00C26EFE" w:rsidRDefault="00C26EFE" w:rsidP="00C26EFE">
      <w:r>
        <w:t xml:space="preserve">        </w:t>
      </w:r>
    </w:p>
    <w:p w14:paraId="09574AF5" w14:textId="77777777" w:rsidR="00C26EFE" w:rsidRDefault="00C26EFE" w:rsidP="00C26EFE">
      <w:r>
        <w:t xml:space="preserve">        </w:t>
      </w:r>
      <w:proofErr w:type="spellStart"/>
      <w:r>
        <w:t>java.awt.EventQueue.invokeLater</w:t>
      </w:r>
      <w:proofErr w:type="spellEnd"/>
      <w:r>
        <w:t>(new Runnable() {</w:t>
      </w:r>
    </w:p>
    <w:p w14:paraId="74E350F9" w14:textId="77777777" w:rsidR="00C26EFE" w:rsidRDefault="00C26EFE" w:rsidP="00C26EFE">
      <w:r>
        <w:t xml:space="preserve">            public void run() {</w:t>
      </w:r>
    </w:p>
    <w:p w14:paraId="4FA65498" w14:textId="77777777" w:rsidR="00C26EFE" w:rsidRDefault="00C26EFE" w:rsidP="00C26EFE">
      <w:r>
        <w:t xml:space="preserve">                new </w:t>
      </w:r>
      <w:proofErr w:type="spellStart"/>
      <w:r>
        <w:t>LoginPage</w:t>
      </w:r>
      <w:proofErr w:type="spellEnd"/>
      <w:r>
        <w:t>().</w:t>
      </w:r>
      <w:proofErr w:type="spellStart"/>
      <w:r>
        <w:t>setVisible</w:t>
      </w:r>
      <w:proofErr w:type="spellEnd"/>
      <w:r>
        <w:t>(true</w:t>
      </w:r>
      <w:proofErr w:type="gramStart"/>
      <w:r>
        <w:t>);</w:t>
      </w:r>
      <w:proofErr w:type="gramEnd"/>
    </w:p>
    <w:p w14:paraId="3B083A0A" w14:textId="77777777" w:rsidR="00C26EFE" w:rsidRDefault="00C26EFE" w:rsidP="00C26EFE">
      <w:r>
        <w:t xml:space="preserve">                </w:t>
      </w:r>
    </w:p>
    <w:p w14:paraId="45A75DE9" w14:textId="77777777" w:rsidR="00C26EFE" w:rsidRDefault="00C26EFE" w:rsidP="00C26EFE">
      <w:r>
        <w:t xml:space="preserve">            }</w:t>
      </w:r>
    </w:p>
    <w:p w14:paraId="40CA8A0A" w14:textId="77777777" w:rsidR="00C26EFE" w:rsidRDefault="00C26EFE" w:rsidP="00C26EFE">
      <w:r>
        <w:t xml:space="preserve">        });</w:t>
      </w:r>
    </w:p>
    <w:p w14:paraId="351E65AB" w14:textId="77777777" w:rsidR="00C26EFE" w:rsidRDefault="00C26EFE" w:rsidP="00C26EFE">
      <w:r>
        <w:t xml:space="preserve">    }</w:t>
      </w:r>
    </w:p>
    <w:p w14:paraId="6A2F2843" w14:textId="77777777" w:rsidR="00C26EFE" w:rsidRDefault="00C26EFE" w:rsidP="00C26EFE"/>
    <w:p w14:paraId="2E2875B2" w14:textId="77777777" w:rsidR="00C26EFE" w:rsidRDefault="00C26EFE" w:rsidP="00C26EFE">
      <w:r>
        <w:lastRenderedPageBreak/>
        <w:t xml:space="preserve">    // Variables declaration - do not modify//</w:t>
      </w:r>
      <w:proofErr w:type="spellStart"/>
      <w:r>
        <w:t>GEN-BEGIN:variables</w:t>
      </w:r>
      <w:proofErr w:type="spellEnd"/>
    </w:p>
    <w:p w14:paraId="613801F5" w14:textId="77777777" w:rsidR="00C26EFE" w:rsidRDefault="00C26EFE" w:rsidP="00C26EFE">
      <w:r>
        <w:t xml:space="preserve">    public static </w:t>
      </w:r>
      <w:proofErr w:type="spellStart"/>
      <w:r>
        <w:t>javax.swing.JTextField</w:t>
      </w:r>
      <w:proofErr w:type="spellEnd"/>
      <w:r>
        <w:t xml:space="preserve"> </w:t>
      </w:r>
      <w:proofErr w:type="spellStart"/>
      <w:proofErr w:type="gramStart"/>
      <w:r>
        <w:t>idTxt</w:t>
      </w:r>
      <w:proofErr w:type="spellEnd"/>
      <w:r>
        <w:t>;</w:t>
      </w:r>
      <w:proofErr w:type="gramEnd"/>
    </w:p>
    <w:p w14:paraId="3CAFFB1B" w14:textId="77777777" w:rsidR="00C26EFE" w:rsidRDefault="00C26EFE" w:rsidP="00C26EFE">
      <w:r>
        <w:t xml:space="preserve">    private </w:t>
      </w:r>
      <w:proofErr w:type="spellStart"/>
      <w:r>
        <w:t>javax.swing.JLabel</w:t>
      </w:r>
      <w:proofErr w:type="spellEnd"/>
      <w:r>
        <w:t xml:space="preserve"> </w:t>
      </w:r>
      <w:proofErr w:type="gramStart"/>
      <w:r>
        <w:t>jLabel1;</w:t>
      </w:r>
      <w:proofErr w:type="gramEnd"/>
    </w:p>
    <w:p w14:paraId="46411240" w14:textId="77777777" w:rsidR="00C26EFE" w:rsidRDefault="00C26EFE" w:rsidP="00C26EFE">
      <w:r>
        <w:t xml:space="preserve">    private </w:t>
      </w:r>
      <w:proofErr w:type="spellStart"/>
      <w:r>
        <w:t>javax.swing.JLabel</w:t>
      </w:r>
      <w:proofErr w:type="spellEnd"/>
      <w:r>
        <w:t xml:space="preserve"> </w:t>
      </w:r>
      <w:proofErr w:type="gramStart"/>
      <w:r>
        <w:t>jLabel2;</w:t>
      </w:r>
      <w:proofErr w:type="gramEnd"/>
    </w:p>
    <w:p w14:paraId="4965FA1D" w14:textId="77777777" w:rsidR="00C26EFE" w:rsidRDefault="00C26EFE" w:rsidP="00C26EFE">
      <w:r>
        <w:t xml:space="preserve">    private </w:t>
      </w:r>
      <w:proofErr w:type="spellStart"/>
      <w:r>
        <w:t>javax.swing.JLabel</w:t>
      </w:r>
      <w:proofErr w:type="spellEnd"/>
      <w:r>
        <w:t xml:space="preserve"> </w:t>
      </w:r>
      <w:proofErr w:type="gramStart"/>
      <w:r>
        <w:t>jLabel3;</w:t>
      </w:r>
      <w:proofErr w:type="gramEnd"/>
    </w:p>
    <w:p w14:paraId="683914B5" w14:textId="77777777" w:rsidR="00C26EFE" w:rsidRDefault="00C26EFE" w:rsidP="00C26EFE">
      <w:r>
        <w:t xml:space="preserve">    private </w:t>
      </w:r>
      <w:proofErr w:type="spellStart"/>
      <w:r>
        <w:t>javax.swing.JPanel</w:t>
      </w:r>
      <w:proofErr w:type="spellEnd"/>
      <w:r>
        <w:t xml:space="preserve"> </w:t>
      </w:r>
      <w:proofErr w:type="gramStart"/>
      <w:r>
        <w:t>jPanel1;</w:t>
      </w:r>
      <w:proofErr w:type="gramEnd"/>
    </w:p>
    <w:p w14:paraId="70DC4C5A" w14:textId="77777777" w:rsidR="00C26EFE" w:rsidRDefault="00C26EFE" w:rsidP="00C26EFE">
      <w:r>
        <w:t xml:space="preserve">    public static </w:t>
      </w:r>
      <w:proofErr w:type="spellStart"/>
      <w:r>
        <w:t>javax.swing.JButton</w:t>
      </w:r>
      <w:proofErr w:type="spellEnd"/>
      <w:r>
        <w:t xml:space="preserve"> </w:t>
      </w:r>
      <w:proofErr w:type="spellStart"/>
      <w:proofErr w:type="gramStart"/>
      <w:r>
        <w:t>loginbackBtn</w:t>
      </w:r>
      <w:proofErr w:type="spellEnd"/>
      <w:r>
        <w:t>;</w:t>
      </w:r>
      <w:proofErr w:type="gramEnd"/>
    </w:p>
    <w:p w14:paraId="4E6A086A" w14:textId="77777777" w:rsidR="00C26EFE" w:rsidRDefault="00C26EFE" w:rsidP="00C26EFE">
      <w:r>
        <w:t xml:space="preserve">    public static </w:t>
      </w:r>
      <w:proofErr w:type="spellStart"/>
      <w:r>
        <w:t>javax.swing.JPasswordField</w:t>
      </w:r>
      <w:proofErr w:type="spellEnd"/>
      <w:r>
        <w:t xml:space="preserve"> </w:t>
      </w:r>
      <w:proofErr w:type="spellStart"/>
      <w:proofErr w:type="gramStart"/>
      <w:r>
        <w:t>loginpasswordTxt</w:t>
      </w:r>
      <w:proofErr w:type="spellEnd"/>
      <w:r>
        <w:t>;</w:t>
      </w:r>
      <w:proofErr w:type="gramEnd"/>
    </w:p>
    <w:p w14:paraId="54D19DC1" w14:textId="77777777" w:rsidR="00C26EFE" w:rsidRDefault="00C26EFE" w:rsidP="00C26EFE">
      <w:r>
        <w:t xml:space="preserve">    public static </w:t>
      </w:r>
      <w:proofErr w:type="spellStart"/>
      <w:r>
        <w:t>javax.swing.JButton</w:t>
      </w:r>
      <w:proofErr w:type="spellEnd"/>
      <w:r>
        <w:t xml:space="preserve"> </w:t>
      </w:r>
      <w:proofErr w:type="spellStart"/>
      <w:proofErr w:type="gramStart"/>
      <w:r>
        <w:t>registerBtn</w:t>
      </w:r>
      <w:proofErr w:type="spellEnd"/>
      <w:r>
        <w:t>;</w:t>
      </w:r>
      <w:proofErr w:type="gramEnd"/>
    </w:p>
    <w:p w14:paraId="089DC763" w14:textId="77777777" w:rsidR="00C26EFE" w:rsidRDefault="00C26EFE" w:rsidP="00C26EFE">
      <w:r>
        <w:t xml:space="preserve">    public static </w:t>
      </w:r>
      <w:proofErr w:type="spellStart"/>
      <w:r>
        <w:t>javax.swing.JButton</w:t>
      </w:r>
      <w:proofErr w:type="spellEnd"/>
      <w:r>
        <w:t xml:space="preserve"> </w:t>
      </w:r>
      <w:proofErr w:type="spellStart"/>
      <w:proofErr w:type="gramStart"/>
      <w:r>
        <w:t>signInBtn</w:t>
      </w:r>
      <w:proofErr w:type="spellEnd"/>
      <w:r>
        <w:t>;</w:t>
      </w:r>
      <w:proofErr w:type="gramEnd"/>
    </w:p>
    <w:p w14:paraId="27F6E560" w14:textId="77777777" w:rsidR="00C26EFE" w:rsidRDefault="00C26EFE" w:rsidP="00C26EFE">
      <w:r>
        <w:t xml:space="preserve">    // End of variables declaration//</w:t>
      </w:r>
      <w:proofErr w:type="spellStart"/>
      <w:r>
        <w:t>GEN-END:variables</w:t>
      </w:r>
      <w:proofErr w:type="spellEnd"/>
    </w:p>
    <w:p w14:paraId="3677D780" w14:textId="45CA677F" w:rsidR="00F71079" w:rsidRPr="00F71079" w:rsidRDefault="00C26EFE" w:rsidP="00C26EFE">
      <w:r>
        <w:t>}</w:t>
      </w:r>
    </w:p>
    <w:p w14:paraId="0F70DA62" w14:textId="77777777" w:rsidR="0036480D" w:rsidRDefault="0036480D" w:rsidP="00455742"/>
    <w:p w14:paraId="67C66164" w14:textId="6E9737F7" w:rsidR="0036480D" w:rsidRDefault="00CE0BB7" w:rsidP="001E5391">
      <w:pPr>
        <w:pStyle w:val="Heading4"/>
      </w:pPr>
      <w:proofErr w:type="spellStart"/>
      <w:r w:rsidRPr="00CE0BB7">
        <w:t>SalesAddSoldItem.form</w:t>
      </w:r>
      <w:proofErr w:type="spellEnd"/>
    </w:p>
    <w:p w14:paraId="69231427" w14:textId="77777777" w:rsidR="00CE0BB7" w:rsidRDefault="00CE0BB7" w:rsidP="00CE0BB7"/>
    <w:p w14:paraId="45EFAB9E" w14:textId="77777777" w:rsidR="0066462F" w:rsidRDefault="0066462F" w:rsidP="0066462F">
      <w:r>
        <w:t>&lt;?xml version="1.0" encoding="UTF-8" ?&gt;</w:t>
      </w:r>
    </w:p>
    <w:p w14:paraId="1697935C" w14:textId="77777777" w:rsidR="0066462F" w:rsidRDefault="0066462F" w:rsidP="0066462F"/>
    <w:p w14:paraId="4FFCE46C" w14:textId="77777777" w:rsidR="0066462F" w:rsidRDefault="0066462F" w:rsidP="0066462F">
      <w:r>
        <w:t xml:space="preserve">&lt;Form version="1.3" </w:t>
      </w:r>
      <w:proofErr w:type="spellStart"/>
      <w:r>
        <w:t>maxVersion</w:t>
      </w:r>
      <w:proofErr w:type="spellEnd"/>
      <w:r>
        <w:t>="1.9" type="</w:t>
      </w:r>
      <w:proofErr w:type="spellStart"/>
      <w:r>
        <w:t>org.netbeans.modules.form.forminfo.JFrameFormInfo</w:t>
      </w:r>
      <w:proofErr w:type="spellEnd"/>
      <w:r>
        <w:t>"&gt;</w:t>
      </w:r>
    </w:p>
    <w:p w14:paraId="33D3DF53" w14:textId="77777777" w:rsidR="0066462F" w:rsidRDefault="0066462F" w:rsidP="0066462F">
      <w:r>
        <w:t xml:space="preserve">  &lt;Properties&gt;</w:t>
      </w:r>
    </w:p>
    <w:p w14:paraId="622B2FB1" w14:textId="77777777" w:rsidR="0066462F" w:rsidRDefault="0066462F" w:rsidP="0066462F">
      <w:r>
        <w:t xml:space="preserve">    &lt;Property name="</w:t>
      </w:r>
      <w:proofErr w:type="spellStart"/>
      <w:r>
        <w:t>defaultCloseOperation</w:t>
      </w:r>
      <w:proofErr w:type="spellEnd"/>
      <w:r>
        <w:t>" type="int" value="3"/&gt;</w:t>
      </w:r>
    </w:p>
    <w:p w14:paraId="2DD19083" w14:textId="77777777" w:rsidR="0066462F" w:rsidRDefault="0066462F" w:rsidP="0066462F">
      <w:r>
        <w:t xml:space="preserve">  &lt;/Properties&gt;</w:t>
      </w:r>
    </w:p>
    <w:p w14:paraId="5BA1CB0E" w14:textId="77777777" w:rsidR="0066462F" w:rsidRDefault="0066462F" w:rsidP="0066462F">
      <w:r>
        <w:t xml:space="preserve">  &lt;</w:t>
      </w:r>
      <w:proofErr w:type="spellStart"/>
      <w:r>
        <w:t>SyntheticProperties</w:t>
      </w:r>
      <w:proofErr w:type="spellEnd"/>
      <w:r>
        <w:t>&gt;</w:t>
      </w:r>
    </w:p>
    <w:p w14:paraId="68F7AD47" w14:textId="77777777" w:rsidR="0066462F" w:rsidRDefault="0066462F" w:rsidP="0066462F">
      <w:r>
        <w:t xml:space="preserve">    &lt;</w:t>
      </w:r>
      <w:proofErr w:type="spellStart"/>
      <w:r>
        <w:t>SyntheticProperty</w:t>
      </w:r>
      <w:proofErr w:type="spellEnd"/>
      <w:r>
        <w:t xml:space="preserve"> name="</w:t>
      </w:r>
      <w:proofErr w:type="spellStart"/>
      <w:r>
        <w:t>formSizePolicy</w:t>
      </w:r>
      <w:proofErr w:type="spellEnd"/>
      <w:r>
        <w:t>" type="int" value="1"/&gt;</w:t>
      </w:r>
    </w:p>
    <w:p w14:paraId="00BF6ACB" w14:textId="77777777" w:rsidR="0066462F" w:rsidRDefault="0066462F" w:rsidP="0066462F">
      <w:r>
        <w:t xml:space="preserve">    &lt;</w:t>
      </w:r>
      <w:proofErr w:type="spellStart"/>
      <w:r>
        <w:t>SyntheticProperty</w:t>
      </w:r>
      <w:proofErr w:type="spellEnd"/>
      <w:r>
        <w:t xml:space="preserve"> name="</w:t>
      </w:r>
      <w:proofErr w:type="spellStart"/>
      <w:r>
        <w:t>generateCenter</w:t>
      </w:r>
      <w:proofErr w:type="spellEnd"/>
      <w:r>
        <w:t>" type="</w:t>
      </w:r>
      <w:proofErr w:type="spellStart"/>
      <w:r>
        <w:t>boolean</w:t>
      </w:r>
      <w:proofErr w:type="spellEnd"/>
      <w:r>
        <w:t>" value="false"/&gt;</w:t>
      </w:r>
    </w:p>
    <w:p w14:paraId="4A7093BC" w14:textId="77777777" w:rsidR="0066462F" w:rsidRDefault="0066462F" w:rsidP="0066462F">
      <w:r>
        <w:lastRenderedPageBreak/>
        <w:t xml:space="preserve">  &lt;/</w:t>
      </w:r>
      <w:proofErr w:type="spellStart"/>
      <w:r>
        <w:t>SyntheticProperties</w:t>
      </w:r>
      <w:proofErr w:type="spellEnd"/>
      <w:r>
        <w:t>&gt;</w:t>
      </w:r>
    </w:p>
    <w:p w14:paraId="5BE070A8" w14:textId="77777777" w:rsidR="0066462F" w:rsidRDefault="0066462F" w:rsidP="0066462F">
      <w:r>
        <w:t xml:space="preserve">  &lt;</w:t>
      </w:r>
      <w:proofErr w:type="spellStart"/>
      <w:r>
        <w:t>AuxValues</w:t>
      </w:r>
      <w:proofErr w:type="spellEnd"/>
      <w:r>
        <w:t>&gt;</w:t>
      </w:r>
    </w:p>
    <w:p w14:paraId="4C4ECEC6" w14:textId="77777777" w:rsidR="0066462F" w:rsidRDefault="0066462F" w:rsidP="0066462F">
      <w:r>
        <w:t xml:space="preserve">    &lt;</w:t>
      </w:r>
      <w:proofErr w:type="spellStart"/>
      <w:r>
        <w:t>AuxValue</w:t>
      </w:r>
      <w:proofErr w:type="spellEnd"/>
      <w:r>
        <w:t xml:space="preserve"> name="</w:t>
      </w:r>
      <w:proofErr w:type="spellStart"/>
      <w:r>
        <w:t>FormSettings_autoResourcing</w:t>
      </w:r>
      <w:proofErr w:type="spellEnd"/>
      <w:r>
        <w:t>" type="</w:t>
      </w:r>
      <w:proofErr w:type="spellStart"/>
      <w:r>
        <w:t>java.lang.Integer</w:t>
      </w:r>
      <w:proofErr w:type="spellEnd"/>
      <w:r>
        <w:t>" value="0"/&gt;</w:t>
      </w:r>
    </w:p>
    <w:p w14:paraId="065F516F" w14:textId="77777777" w:rsidR="0066462F" w:rsidRDefault="0066462F" w:rsidP="0066462F">
      <w:r>
        <w:t xml:space="preserve">    &lt;</w:t>
      </w:r>
      <w:proofErr w:type="spellStart"/>
      <w:r>
        <w:t>AuxValue</w:t>
      </w:r>
      <w:proofErr w:type="spellEnd"/>
      <w:r>
        <w:t xml:space="preserve"> name="</w:t>
      </w:r>
      <w:proofErr w:type="spellStart"/>
      <w:r>
        <w:t>FormSettings_autoSetComponentName</w:t>
      </w:r>
      <w:proofErr w:type="spellEnd"/>
      <w:r>
        <w:t>" type="</w:t>
      </w:r>
      <w:proofErr w:type="spellStart"/>
      <w:r>
        <w:t>java.lang.Boolean</w:t>
      </w:r>
      <w:proofErr w:type="spellEnd"/>
      <w:r>
        <w:t>" value="false"/&gt;</w:t>
      </w:r>
    </w:p>
    <w:p w14:paraId="11C3B817" w14:textId="77777777" w:rsidR="0066462F" w:rsidRDefault="0066462F" w:rsidP="0066462F">
      <w:r>
        <w:t xml:space="preserve">    &lt;</w:t>
      </w:r>
      <w:proofErr w:type="spellStart"/>
      <w:r>
        <w:t>AuxValue</w:t>
      </w:r>
      <w:proofErr w:type="spellEnd"/>
      <w:r>
        <w:t xml:space="preserve"> name="</w:t>
      </w:r>
      <w:proofErr w:type="spellStart"/>
      <w:r>
        <w:t>FormSettings_generateFQN</w:t>
      </w:r>
      <w:proofErr w:type="spellEnd"/>
      <w:r>
        <w:t>" type="</w:t>
      </w:r>
      <w:proofErr w:type="spellStart"/>
      <w:r>
        <w:t>java.lang.Boolean</w:t>
      </w:r>
      <w:proofErr w:type="spellEnd"/>
      <w:r>
        <w:t>" value="true"/&gt;</w:t>
      </w:r>
    </w:p>
    <w:p w14:paraId="1C79F6A4" w14:textId="77777777" w:rsidR="0066462F" w:rsidRDefault="0066462F" w:rsidP="0066462F">
      <w:r>
        <w:t xml:space="preserve">    &lt;</w:t>
      </w:r>
      <w:proofErr w:type="spellStart"/>
      <w:r>
        <w:t>AuxValue</w:t>
      </w:r>
      <w:proofErr w:type="spellEnd"/>
      <w:r>
        <w:t xml:space="preserve"> name="</w:t>
      </w:r>
      <w:proofErr w:type="spellStart"/>
      <w:r>
        <w:t>FormSettings_generateMnemonicsCode</w:t>
      </w:r>
      <w:proofErr w:type="spellEnd"/>
      <w:r>
        <w:t>" type="</w:t>
      </w:r>
      <w:proofErr w:type="spellStart"/>
      <w:r>
        <w:t>java.lang.Boolean</w:t>
      </w:r>
      <w:proofErr w:type="spellEnd"/>
      <w:r>
        <w:t>" value="false"/&gt;</w:t>
      </w:r>
    </w:p>
    <w:p w14:paraId="0DF7B278" w14:textId="77777777" w:rsidR="0066462F" w:rsidRDefault="0066462F" w:rsidP="0066462F">
      <w:r>
        <w:t xml:space="preserve">    &lt;</w:t>
      </w:r>
      <w:proofErr w:type="spellStart"/>
      <w:r>
        <w:t>AuxValue</w:t>
      </w:r>
      <w:proofErr w:type="spellEnd"/>
      <w:r>
        <w:t xml:space="preserve"> name="FormSettings_i18nAutoMode" type="</w:t>
      </w:r>
      <w:proofErr w:type="spellStart"/>
      <w:r>
        <w:t>java.lang.Boolean</w:t>
      </w:r>
      <w:proofErr w:type="spellEnd"/>
      <w:r>
        <w:t>" value="false"/&gt;</w:t>
      </w:r>
    </w:p>
    <w:p w14:paraId="7286649B" w14:textId="77777777" w:rsidR="0066462F" w:rsidRDefault="0066462F" w:rsidP="0066462F">
      <w:r>
        <w:t xml:space="preserve">    &lt;</w:t>
      </w:r>
      <w:proofErr w:type="spellStart"/>
      <w:r>
        <w:t>AuxValue</w:t>
      </w:r>
      <w:proofErr w:type="spellEnd"/>
      <w:r>
        <w:t xml:space="preserve"> name="</w:t>
      </w:r>
      <w:proofErr w:type="spellStart"/>
      <w:r>
        <w:t>FormSettings_layoutCodeTarget</w:t>
      </w:r>
      <w:proofErr w:type="spellEnd"/>
      <w:r>
        <w:t>" type="</w:t>
      </w:r>
      <w:proofErr w:type="spellStart"/>
      <w:r>
        <w:t>java.lang.Integer</w:t>
      </w:r>
      <w:proofErr w:type="spellEnd"/>
      <w:r>
        <w:t>" value="1"/&gt;</w:t>
      </w:r>
    </w:p>
    <w:p w14:paraId="28CE854C" w14:textId="77777777" w:rsidR="0066462F" w:rsidRDefault="0066462F" w:rsidP="0066462F">
      <w:r>
        <w:t xml:space="preserve">    &lt;</w:t>
      </w:r>
      <w:proofErr w:type="spellStart"/>
      <w:r>
        <w:t>AuxValue</w:t>
      </w:r>
      <w:proofErr w:type="spellEnd"/>
      <w:r>
        <w:t xml:space="preserve"> name="</w:t>
      </w:r>
      <w:proofErr w:type="spellStart"/>
      <w:r>
        <w:t>FormSettings_listenerGenerationStyle</w:t>
      </w:r>
      <w:proofErr w:type="spellEnd"/>
      <w:r>
        <w:t>" type="</w:t>
      </w:r>
      <w:proofErr w:type="spellStart"/>
      <w:r>
        <w:t>java.lang.Integer</w:t>
      </w:r>
      <w:proofErr w:type="spellEnd"/>
      <w:r>
        <w:t>" value="0"/&gt;</w:t>
      </w:r>
    </w:p>
    <w:p w14:paraId="15DC792C" w14:textId="77777777" w:rsidR="0066462F" w:rsidRDefault="0066462F" w:rsidP="0066462F">
      <w:r>
        <w:t xml:space="preserve">    &lt;</w:t>
      </w:r>
      <w:proofErr w:type="spellStart"/>
      <w:r>
        <w:t>AuxValue</w:t>
      </w:r>
      <w:proofErr w:type="spellEnd"/>
      <w:r>
        <w:t xml:space="preserve"> name="</w:t>
      </w:r>
      <w:proofErr w:type="spellStart"/>
      <w:r>
        <w:t>FormSettings_variablesLocal</w:t>
      </w:r>
      <w:proofErr w:type="spellEnd"/>
      <w:r>
        <w:t>" type="</w:t>
      </w:r>
      <w:proofErr w:type="spellStart"/>
      <w:r>
        <w:t>java.lang.Boolean</w:t>
      </w:r>
      <w:proofErr w:type="spellEnd"/>
      <w:r>
        <w:t>" value="false"/&gt;</w:t>
      </w:r>
    </w:p>
    <w:p w14:paraId="4621482D" w14:textId="77777777" w:rsidR="0066462F" w:rsidRDefault="0066462F" w:rsidP="0066462F">
      <w:r>
        <w:t xml:space="preserve">    &lt;</w:t>
      </w:r>
      <w:proofErr w:type="spellStart"/>
      <w:r>
        <w:t>AuxValue</w:t>
      </w:r>
      <w:proofErr w:type="spellEnd"/>
      <w:r>
        <w:t xml:space="preserve"> name="</w:t>
      </w:r>
      <w:proofErr w:type="spellStart"/>
      <w:r>
        <w:t>FormSettings_variablesModifier</w:t>
      </w:r>
      <w:proofErr w:type="spellEnd"/>
      <w:r>
        <w:t>" type="</w:t>
      </w:r>
      <w:proofErr w:type="spellStart"/>
      <w:r>
        <w:t>java.lang.Integer</w:t>
      </w:r>
      <w:proofErr w:type="spellEnd"/>
      <w:r>
        <w:t>" value="2"/&gt;</w:t>
      </w:r>
    </w:p>
    <w:p w14:paraId="05DAD339" w14:textId="77777777" w:rsidR="0066462F" w:rsidRDefault="0066462F" w:rsidP="0066462F">
      <w:r>
        <w:t xml:space="preserve">  &lt;/</w:t>
      </w:r>
      <w:proofErr w:type="spellStart"/>
      <w:r>
        <w:t>AuxValues</w:t>
      </w:r>
      <w:proofErr w:type="spellEnd"/>
      <w:r>
        <w:t>&gt;</w:t>
      </w:r>
    </w:p>
    <w:p w14:paraId="36E5E243" w14:textId="77777777" w:rsidR="0066462F" w:rsidRDefault="0066462F" w:rsidP="0066462F"/>
    <w:p w14:paraId="2C25F2CB" w14:textId="77777777" w:rsidR="0066462F" w:rsidRDefault="0066462F" w:rsidP="0066462F">
      <w:r>
        <w:t xml:space="preserve">  &lt;Layout&gt;</w:t>
      </w:r>
    </w:p>
    <w:p w14:paraId="46E0100A" w14:textId="77777777" w:rsidR="0066462F" w:rsidRDefault="0066462F" w:rsidP="0066462F">
      <w:r>
        <w:t xml:space="preserve">    &lt;</w:t>
      </w:r>
      <w:proofErr w:type="spellStart"/>
      <w:r>
        <w:t>DimensionLayout</w:t>
      </w:r>
      <w:proofErr w:type="spellEnd"/>
      <w:r>
        <w:t xml:space="preserve"> dim="0"&gt;</w:t>
      </w:r>
    </w:p>
    <w:p w14:paraId="1CD4359D" w14:textId="77777777" w:rsidR="0066462F" w:rsidRDefault="0066462F" w:rsidP="0066462F">
      <w:r>
        <w:t xml:space="preserve">      &lt;Group type="103" </w:t>
      </w:r>
      <w:proofErr w:type="spellStart"/>
      <w:r>
        <w:t>groupAlignment</w:t>
      </w:r>
      <w:proofErr w:type="spellEnd"/>
      <w:r>
        <w:t>="0" attributes="0"&gt;</w:t>
      </w:r>
    </w:p>
    <w:p w14:paraId="141983AE" w14:textId="77777777" w:rsidR="0066462F" w:rsidRDefault="0066462F" w:rsidP="0066462F">
      <w:r>
        <w:t xml:space="preserve">          &lt;Group type="102" alignment="0" attributes="0"&gt;</w:t>
      </w:r>
    </w:p>
    <w:p w14:paraId="31DD742B" w14:textId="77777777" w:rsidR="0066462F" w:rsidRDefault="0066462F" w:rsidP="0066462F">
      <w:r>
        <w:t xml:space="preserve">              &lt;</w:t>
      </w:r>
      <w:proofErr w:type="spellStart"/>
      <w:r>
        <w:t>EmptySpace</w:t>
      </w:r>
      <w:proofErr w:type="spellEnd"/>
      <w:r>
        <w:t xml:space="preserve"> max="-2" attributes="0"/&gt;</w:t>
      </w:r>
    </w:p>
    <w:p w14:paraId="17BE53D0" w14:textId="77777777" w:rsidR="0066462F" w:rsidRDefault="0066462F" w:rsidP="0066462F">
      <w:r>
        <w:t xml:space="preserve">              &lt;Component id="jPanel1" max="32767" attributes="0"/&gt;</w:t>
      </w:r>
    </w:p>
    <w:p w14:paraId="7BA22342" w14:textId="77777777" w:rsidR="0066462F" w:rsidRDefault="0066462F" w:rsidP="0066462F">
      <w:r>
        <w:t xml:space="preserve">              &lt;</w:t>
      </w:r>
      <w:proofErr w:type="spellStart"/>
      <w:r>
        <w:t>EmptySpace</w:t>
      </w:r>
      <w:proofErr w:type="spellEnd"/>
      <w:r>
        <w:t xml:space="preserve"> max="-2" attributes="0"/&gt;</w:t>
      </w:r>
    </w:p>
    <w:p w14:paraId="162F8CDF" w14:textId="77777777" w:rsidR="0066462F" w:rsidRDefault="0066462F" w:rsidP="0066462F">
      <w:r>
        <w:t xml:space="preserve">          &lt;/Group&gt;</w:t>
      </w:r>
    </w:p>
    <w:p w14:paraId="393BFE16" w14:textId="77777777" w:rsidR="0066462F" w:rsidRDefault="0066462F" w:rsidP="0066462F">
      <w:r>
        <w:lastRenderedPageBreak/>
        <w:t xml:space="preserve">      &lt;/Group&gt;</w:t>
      </w:r>
    </w:p>
    <w:p w14:paraId="4D8F58E0" w14:textId="77777777" w:rsidR="0066462F" w:rsidRDefault="0066462F" w:rsidP="0066462F">
      <w:r>
        <w:t xml:space="preserve">    &lt;/</w:t>
      </w:r>
      <w:proofErr w:type="spellStart"/>
      <w:r>
        <w:t>DimensionLayout</w:t>
      </w:r>
      <w:proofErr w:type="spellEnd"/>
      <w:r>
        <w:t>&gt;</w:t>
      </w:r>
    </w:p>
    <w:p w14:paraId="0F515CC6" w14:textId="77777777" w:rsidR="0066462F" w:rsidRDefault="0066462F" w:rsidP="0066462F">
      <w:r>
        <w:t xml:space="preserve">    &lt;</w:t>
      </w:r>
      <w:proofErr w:type="spellStart"/>
      <w:r>
        <w:t>DimensionLayout</w:t>
      </w:r>
      <w:proofErr w:type="spellEnd"/>
      <w:r>
        <w:t xml:space="preserve"> dim="1"&gt;</w:t>
      </w:r>
    </w:p>
    <w:p w14:paraId="3F60D1C6" w14:textId="77777777" w:rsidR="0066462F" w:rsidRDefault="0066462F" w:rsidP="0066462F">
      <w:r>
        <w:t xml:space="preserve">      &lt;Group type="103" </w:t>
      </w:r>
      <w:proofErr w:type="spellStart"/>
      <w:r>
        <w:t>groupAlignment</w:t>
      </w:r>
      <w:proofErr w:type="spellEnd"/>
      <w:r>
        <w:t>="0" attributes="0"&gt;</w:t>
      </w:r>
    </w:p>
    <w:p w14:paraId="005C7B77" w14:textId="77777777" w:rsidR="0066462F" w:rsidRDefault="0066462F" w:rsidP="0066462F">
      <w:r>
        <w:t xml:space="preserve">          &lt;Component id="jPanel1" alignment="1" max="32767" attributes="0"/&gt;</w:t>
      </w:r>
    </w:p>
    <w:p w14:paraId="76F9323C" w14:textId="77777777" w:rsidR="0066462F" w:rsidRDefault="0066462F" w:rsidP="0066462F">
      <w:r>
        <w:t xml:space="preserve">      &lt;/Group&gt;</w:t>
      </w:r>
    </w:p>
    <w:p w14:paraId="510915DE" w14:textId="77777777" w:rsidR="0066462F" w:rsidRDefault="0066462F" w:rsidP="0066462F">
      <w:r>
        <w:t xml:space="preserve">    &lt;/</w:t>
      </w:r>
      <w:proofErr w:type="spellStart"/>
      <w:r>
        <w:t>DimensionLayout</w:t>
      </w:r>
      <w:proofErr w:type="spellEnd"/>
      <w:r>
        <w:t>&gt;</w:t>
      </w:r>
    </w:p>
    <w:p w14:paraId="6498C76E" w14:textId="77777777" w:rsidR="0066462F" w:rsidRDefault="0066462F" w:rsidP="0066462F">
      <w:r>
        <w:t xml:space="preserve">  &lt;/Layout&gt;</w:t>
      </w:r>
    </w:p>
    <w:p w14:paraId="5427A25F" w14:textId="77777777" w:rsidR="0066462F" w:rsidRDefault="0066462F" w:rsidP="0066462F">
      <w:r>
        <w:t xml:space="preserve">  &lt;</w:t>
      </w:r>
      <w:proofErr w:type="spellStart"/>
      <w:r>
        <w:t>SubComponents</w:t>
      </w:r>
      <w:proofErr w:type="spellEnd"/>
      <w:r>
        <w:t>&gt;</w:t>
      </w:r>
    </w:p>
    <w:p w14:paraId="0F8D076F" w14:textId="77777777" w:rsidR="0066462F" w:rsidRDefault="0066462F" w:rsidP="0066462F">
      <w:r>
        <w:t xml:space="preserve">    &lt;Container class="</w:t>
      </w:r>
      <w:proofErr w:type="spellStart"/>
      <w:r>
        <w:t>javax.swing.JPanel</w:t>
      </w:r>
      <w:proofErr w:type="spellEnd"/>
      <w:r>
        <w:t>" name="jPanel1"&gt;</w:t>
      </w:r>
    </w:p>
    <w:p w14:paraId="3062D689" w14:textId="77777777" w:rsidR="0066462F" w:rsidRDefault="0066462F" w:rsidP="0066462F">
      <w:r>
        <w:t xml:space="preserve">      &lt;Properties&gt;</w:t>
      </w:r>
    </w:p>
    <w:p w14:paraId="5ACD1BDC" w14:textId="77777777" w:rsidR="0066462F" w:rsidRDefault="0066462F" w:rsidP="0066462F">
      <w:r>
        <w:t xml:space="preserve">        &lt;Property name="background" type="</w:t>
      </w:r>
      <w:proofErr w:type="spellStart"/>
      <w:r>
        <w:t>java.awt.Color</w:t>
      </w:r>
      <w:proofErr w:type="spellEnd"/>
      <w:r>
        <w:t>" editor="</w:t>
      </w:r>
      <w:proofErr w:type="spellStart"/>
      <w:r>
        <w:t>org.netbeans.beaninfo.editors.ColorEditor</w:t>
      </w:r>
      <w:proofErr w:type="spellEnd"/>
      <w:r>
        <w:t>"&gt;</w:t>
      </w:r>
    </w:p>
    <w:p w14:paraId="09B2BBD0" w14:textId="77777777" w:rsidR="0066462F" w:rsidRDefault="0066462F" w:rsidP="0066462F">
      <w:r>
        <w:t xml:space="preserve">          &lt;</w:t>
      </w:r>
      <w:proofErr w:type="spellStart"/>
      <w:r>
        <w:t>Color</w:t>
      </w:r>
      <w:proofErr w:type="spellEnd"/>
      <w:r>
        <w:t xml:space="preserve"> blue="d2" green="d2" red="b4" type="</w:t>
      </w:r>
      <w:proofErr w:type="spellStart"/>
      <w:r>
        <w:t>rgb</w:t>
      </w:r>
      <w:proofErr w:type="spellEnd"/>
      <w:r>
        <w:t>"/&gt;</w:t>
      </w:r>
    </w:p>
    <w:p w14:paraId="28DBDBD4" w14:textId="77777777" w:rsidR="0066462F" w:rsidRDefault="0066462F" w:rsidP="0066462F">
      <w:r>
        <w:t xml:space="preserve">        &lt;/Property&gt;</w:t>
      </w:r>
    </w:p>
    <w:p w14:paraId="158D0F83" w14:textId="77777777" w:rsidR="0066462F" w:rsidRDefault="0066462F" w:rsidP="0066462F">
      <w:r>
        <w:t xml:space="preserve">      &lt;/Properties&gt;</w:t>
      </w:r>
    </w:p>
    <w:p w14:paraId="5F98D09B" w14:textId="77777777" w:rsidR="0066462F" w:rsidRDefault="0066462F" w:rsidP="0066462F"/>
    <w:p w14:paraId="0487B71C" w14:textId="77777777" w:rsidR="0066462F" w:rsidRDefault="0066462F" w:rsidP="0066462F">
      <w:r>
        <w:t xml:space="preserve">      &lt;Layout&gt;</w:t>
      </w:r>
    </w:p>
    <w:p w14:paraId="658856C1" w14:textId="77777777" w:rsidR="0066462F" w:rsidRDefault="0066462F" w:rsidP="0066462F">
      <w:r>
        <w:t xml:space="preserve">        &lt;</w:t>
      </w:r>
      <w:proofErr w:type="spellStart"/>
      <w:r>
        <w:t>DimensionLayout</w:t>
      </w:r>
      <w:proofErr w:type="spellEnd"/>
      <w:r>
        <w:t xml:space="preserve"> dim="0"&gt;</w:t>
      </w:r>
    </w:p>
    <w:p w14:paraId="3A75230C" w14:textId="77777777" w:rsidR="0066462F" w:rsidRDefault="0066462F" w:rsidP="0066462F">
      <w:r>
        <w:t xml:space="preserve">          &lt;Group type="103" </w:t>
      </w:r>
      <w:proofErr w:type="spellStart"/>
      <w:r>
        <w:t>groupAlignment</w:t>
      </w:r>
      <w:proofErr w:type="spellEnd"/>
      <w:r>
        <w:t>="0" attributes="0"&gt;</w:t>
      </w:r>
    </w:p>
    <w:p w14:paraId="3ACE63A5" w14:textId="77777777" w:rsidR="0066462F" w:rsidRDefault="0066462F" w:rsidP="0066462F">
      <w:r>
        <w:t xml:space="preserve">              &lt;Group type="102" alignment="0" attributes="0"&gt;</w:t>
      </w:r>
    </w:p>
    <w:p w14:paraId="1AD17414" w14:textId="77777777" w:rsidR="0066462F" w:rsidRDefault="0066462F" w:rsidP="0066462F">
      <w:r>
        <w:t xml:space="preserve">                  &lt;</w:t>
      </w:r>
      <w:proofErr w:type="spellStart"/>
      <w:r>
        <w:t>EmptySpace</w:t>
      </w:r>
      <w:proofErr w:type="spellEnd"/>
      <w:r>
        <w:t xml:space="preserve"> min="-2" </w:t>
      </w:r>
      <w:proofErr w:type="spellStart"/>
      <w:r>
        <w:t>pref</w:t>
      </w:r>
      <w:proofErr w:type="spellEnd"/>
      <w:r>
        <w:t>="34" max="-2" attributes="0"/&gt;</w:t>
      </w:r>
    </w:p>
    <w:p w14:paraId="705EF383" w14:textId="77777777" w:rsidR="0066462F" w:rsidRDefault="0066462F" w:rsidP="0066462F">
      <w:r>
        <w:t xml:space="preserve">                  &lt;Group type="103" </w:t>
      </w:r>
      <w:proofErr w:type="spellStart"/>
      <w:r>
        <w:t>groupAlignment</w:t>
      </w:r>
      <w:proofErr w:type="spellEnd"/>
      <w:r>
        <w:t>="0" attributes="0"&gt;</w:t>
      </w:r>
    </w:p>
    <w:p w14:paraId="05B0D70A" w14:textId="77777777" w:rsidR="0066462F" w:rsidRDefault="0066462F" w:rsidP="0066462F">
      <w:r>
        <w:t xml:space="preserve">                      &lt;Group type="102" attributes="0"&gt;</w:t>
      </w:r>
    </w:p>
    <w:p w14:paraId="6C364437" w14:textId="77777777" w:rsidR="0066462F" w:rsidRDefault="0066462F" w:rsidP="0066462F">
      <w:r>
        <w:lastRenderedPageBreak/>
        <w:t xml:space="preserve">                          &lt;Component id="</w:t>
      </w:r>
      <w:proofErr w:type="spellStart"/>
      <w:r>
        <w:t>saddSaleBtn</w:t>
      </w:r>
      <w:proofErr w:type="spellEnd"/>
      <w:r>
        <w:t xml:space="preserve">" min="-2" </w:t>
      </w:r>
      <w:proofErr w:type="spellStart"/>
      <w:r>
        <w:t>pref</w:t>
      </w:r>
      <w:proofErr w:type="spellEnd"/>
      <w:r>
        <w:t>="145" max="-2" attributes="0"/&gt;</w:t>
      </w:r>
    </w:p>
    <w:p w14:paraId="78E3EAE9" w14:textId="77777777" w:rsidR="0066462F" w:rsidRDefault="0066462F" w:rsidP="0066462F">
      <w:r>
        <w:t xml:space="preserve">                          &lt;</w:t>
      </w:r>
      <w:proofErr w:type="spellStart"/>
      <w:r>
        <w:t>EmptySpace</w:t>
      </w:r>
      <w:proofErr w:type="spellEnd"/>
      <w:r>
        <w:t xml:space="preserve"> </w:t>
      </w:r>
      <w:proofErr w:type="spellStart"/>
      <w:r>
        <w:t>pref</w:t>
      </w:r>
      <w:proofErr w:type="spellEnd"/>
      <w:r>
        <w:t>="66" max="32767" attributes="0"/&gt;</w:t>
      </w:r>
    </w:p>
    <w:p w14:paraId="5AB7F370" w14:textId="77777777" w:rsidR="0066462F" w:rsidRDefault="0066462F" w:rsidP="0066462F">
      <w:r>
        <w:t xml:space="preserve">                          &lt;Component id="</w:t>
      </w:r>
      <w:proofErr w:type="spellStart"/>
      <w:r>
        <w:t>backBtn</w:t>
      </w:r>
      <w:proofErr w:type="spellEnd"/>
      <w:r>
        <w:t xml:space="preserve">" min="-2" </w:t>
      </w:r>
      <w:proofErr w:type="spellStart"/>
      <w:r>
        <w:t>pref</w:t>
      </w:r>
      <w:proofErr w:type="spellEnd"/>
      <w:r>
        <w:t>="145" max="-2" attributes="0"/&gt;</w:t>
      </w:r>
    </w:p>
    <w:p w14:paraId="5E030732" w14:textId="77777777" w:rsidR="0066462F" w:rsidRDefault="0066462F" w:rsidP="0066462F">
      <w:r>
        <w:t xml:space="preserve">                      &lt;/Group&gt;</w:t>
      </w:r>
    </w:p>
    <w:p w14:paraId="3537FE81" w14:textId="77777777" w:rsidR="0066462F" w:rsidRDefault="0066462F" w:rsidP="0066462F">
      <w:r>
        <w:t xml:space="preserve">                      &lt;Group type="102" attributes="0"&gt;</w:t>
      </w:r>
    </w:p>
    <w:p w14:paraId="402B5F93" w14:textId="77777777" w:rsidR="0066462F" w:rsidRDefault="0066462F" w:rsidP="0066462F">
      <w:r>
        <w:t xml:space="preserve">                          &lt;Group type="103" </w:t>
      </w:r>
      <w:proofErr w:type="spellStart"/>
      <w:r>
        <w:t>groupAlignment</w:t>
      </w:r>
      <w:proofErr w:type="spellEnd"/>
      <w:r>
        <w:t>="0" attributes="0"&gt;</w:t>
      </w:r>
    </w:p>
    <w:p w14:paraId="5AFE5388" w14:textId="77777777" w:rsidR="0066462F" w:rsidRDefault="0066462F" w:rsidP="0066462F">
      <w:r>
        <w:t xml:space="preserve">                              &lt;Component id="found" min="-2" max="-2" attributes="0"/&gt;</w:t>
      </w:r>
    </w:p>
    <w:p w14:paraId="69D76D08" w14:textId="77777777" w:rsidR="0066462F" w:rsidRDefault="0066462F" w:rsidP="0066462F">
      <w:r>
        <w:t xml:space="preserve">                              &lt;Component id="qty" min="-2" </w:t>
      </w:r>
      <w:proofErr w:type="spellStart"/>
      <w:r>
        <w:t>pref</w:t>
      </w:r>
      <w:proofErr w:type="spellEnd"/>
      <w:r>
        <w:t>="268" max="-2" attributes="0"/&gt;</w:t>
      </w:r>
    </w:p>
    <w:p w14:paraId="087EC9F0" w14:textId="77777777" w:rsidR="0066462F" w:rsidRDefault="0066462F" w:rsidP="0066462F">
      <w:r>
        <w:t xml:space="preserve">                              &lt;Component id="</w:t>
      </w:r>
      <w:proofErr w:type="spellStart"/>
      <w:r>
        <w:t>pname</w:t>
      </w:r>
      <w:proofErr w:type="spellEnd"/>
      <w:r>
        <w:t xml:space="preserve">" min="-2" </w:t>
      </w:r>
      <w:proofErr w:type="spellStart"/>
      <w:r>
        <w:t>pref</w:t>
      </w:r>
      <w:proofErr w:type="spellEnd"/>
      <w:r>
        <w:t>="268" max="-2" attributes="0"/&gt;</w:t>
      </w:r>
    </w:p>
    <w:p w14:paraId="0315C399" w14:textId="77777777" w:rsidR="0066462F" w:rsidRDefault="0066462F" w:rsidP="0066462F">
      <w:r>
        <w:t xml:space="preserve">                              &lt;Group type="102" alignment="0" attributes="0"&gt;</w:t>
      </w:r>
    </w:p>
    <w:p w14:paraId="74FD7C07" w14:textId="77777777" w:rsidR="0066462F" w:rsidRDefault="0066462F" w:rsidP="0066462F">
      <w:r>
        <w:t xml:space="preserve">                                  &lt;</w:t>
      </w:r>
      <w:proofErr w:type="spellStart"/>
      <w:r>
        <w:t>EmptySpace</w:t>
      </w:r>
      <w:proofErr w:type="spellEnd"/>
      <w:r>
        <w:t xml:space="preserve"> min="-2" </w:t>
      </w:r>
      <w:proofErr w:type="spellStart"/>
      <w:r>
        <w:t>pref</w:t>
      </w:r>
      <w:proofErr w:type="spellEnd"/>
      <w:r>
        <w:t>="11" max="-2" attributes="0"/&gt;</w:t>
      </w:r>
    </w:p>
    <w:p w14:paraId="3B8C0245" w14:textId="77777777" w:rsidR="0066462F" w:rsidRDefault="0066462F" w:rsidP="0066462F">
      <w:r>
        <w:t xml:space="preserve">                                  &lt;Component id="jLabel2" min="-2" max="-2" attributes="0"/&gt;</w:t>
      </w:r>
    </w:p>
    <w:p w14:paraId="053FE6DD" w14:textId="77777777" w:rsidR="0066462F" w:rsidRDefault="0066462F" w:rsidP="0066462F">
      <w:r>
        <w:t xml:space="preserve">                              &lt;/Group&gt;</w:t>
      </w:r>
    </w:p>
    <w:p w14:paraId="7F885EEF" w14:textId="77777777" w:rsidR="0066462F" w:rsidRDefault="0066462F" w:rsidP="0066462F">
      <w:r>
        <w:t xml:space="preserve">                          &lt;/Group&gt;</w:t>
      </w:r>
    </w:p>
    <w:p w14:paraId="2DAEEEF0" w14:textId="77777777" w:rsidR="0066462F" w:rsidRDefault="0066462F" w:rsidP="0066462F">
      <w:r>
        <w:t xml:space="preserve">                          &lt;</w:t>
      </w:r>
      <w:proofErr w:type="spellStart"/>
      <w:r>
        <w:t>EmptySpace</w:t>
      </w:r>
      <w:proofErr w:type="spellEnd"/>
      <w:r>
        <w:t xml:space="preserve"> min="0" </w:t>
      </w:r>
      <w:proofErr w:type="spellStart"/>
      <w:r>
        <w:t>pref</w:t>
      </w:r>
      <w:proofErr w:type="spellEnd"/>
      <w:r>
        <w:t>="0" max="32767" attributes="0"/&gt;</w:t>
      </w:r>
    </w:p>
    <w:p w14:paraId="2B112742" w14:textId="77777777" w:rsidR="0066462F" w:rsidRDefault="0066462F" w:rsidP="0066462F">
      <w:r>
        <w:t xml:space="preserve">                      &lt;/Group&gt;</w:t>
      </w:r>
    </w:p>
    <w:p w14:paraId="4C1BE00C" w14:textId="77777777" w:rsidR="0066462F" w:rsidRDefault="0066462F" w:rsidP="0066462F">
      <w:r>
        <w:t xml:space="preserve">                  &lt;/Group&gt;</w:t>
      </w:r>
    </w:p>
    <w:p w14:paraId="646F1ABA" w14:textId="77777777" w:rsidR="0066462F" w:rsidRDefault="0066462F" w:rsidP="0066462F">
      <w:r>
        <w:t xml:space="preserve">                  &lt;</w:t>
      </w:r>
      <w:proofErr w:type="spellStart"/>
      <w:r>
        <w:t>EmptySpace</w:t>
      </w:r>
      <w:proofErr w:type="spellEnd"/>
      <w:r>
        <w:t xml:space="preserve"> max="-2" attributes="0"/&gt;</w:t>
      </w:r>
    </w:p>
    <w:p w14:paraId="156140C4" w14:textId="77777777" w:rsidR="0066462F" w:rsidRDefault="0066462F" w:rsidP="0066462F">
      <w:r>
        <w:t xml:space="preserve">              &lt;/Group&gt;</w:t>
      </w:r>
    </w:p>
    <w:p w14:paraId="4EFE67F5" w14:textId="77777777" w:rsidR="0066462F" w:rsidRDefault="0066462F" w:rsidP="0066462F">
      <w:r>
        <w:t xml:space="preserve">              &lt;Group type="103" </w:t>
      </w:r>
      <w:proofErr w:type="spellStart"/>
      <w:r>
        <w:t>rootIndex</w:t>
      </w:r>
      <w:proofErr w:type="spellEnd"/>
      <w:r>
        <w:t xml:space="preserve">="1" </w:t>
      </w:r>
      <w:proofErr w:type="spellStart"/>
      <w:r>
        <w:t>groupAlignment</w:t>
      </w:r>
      <w:proofErr w:type="spellEnd"/>
      <w:r>
        <w:t>="0" attributes="0"&gt;</w:t>
      </w:r>
    </w:p>
    <w:p w14:paraId="10E70A28" w14:textId="77777777" w:rsidR="0066462F" w:rsidRDefault="0066462F" w:rsidP="0066462F">
      <w:r>
        <w:t xml:space="preserve">                  &lt;Group type="102" alignment="0" attributes="0"&gt;</w:t>
      </w:r>
    </w:p>
    <w:p w14:paraId="0A7D6671" w14:textId="77777777" w:rsidR="0066462F" w:rsidRDefault="0066462F" w:rsidP="0066462F">
      <w:r>
        <w:t xml:space="preserve">                      &lt;</w:t>
      </w:r>
      <w:proofErr w:type="spellStart"/>
      <w:r>
        <w:t>EmptySpace</w:t>
      </w:r>
      <w:proofErr w:type="spellEnd"/>
      <w:r>
        <w:t xml:space="preserve"> min="-2" </w:t>
      </w:r>
      <w:proofErr w:type="spellStart"/>
      <w:r>
        <w:t>pref</w:t>
      </w:r>
      <w:proofErr w:type="spellEnd"/>
      <w:r>
        <w:t>="44" max="-2" attributes="0"/&gt;</w:t>
      </w:r>
    </w:p>
    <w:p w14:paraId="07CFC297" w14:textId="77777777" w:rsidR="0066462F" w:rsidRDefault="0066462F" w:rsidP="0066462F">
      <w:r>
        <w:t xml:space="preserve">                      &lt;Component id="jLabel3" min="-2" max="-2" attributes="0"/&gt;</w:t>
      </w:r>
    </w:p>
    <w:p w14:paraId="4868BD8C" w14:textId="77777777" w:rsidR="0066462F" w:rsidRDefault="0066462F" w:rsidP="0066462F">
      <w:r>
        <w:t xml:space="preserve">                      &lt;</w:t>
      </w:r>
      <w:proofErr w:type="spellStart"/>
      <w:r>
        <w:t>EmptySpace</w:t>
      </w:r>
      <w:proofErr w:type="spellEnd"/>
      <w:r>
        <w:t xml:space="preserve"> </w:t>
      </w:r>
      <w:proofErr w:type="spellStart"/>
      <w:r>
        <w:t>pref</w:t>
      </w:r>
      <w:proofErr w:type="spellEnd"/>
      <w:r>
        <w:t>="209" max="32767" attributes="0"/&gt;</w:t>
      </w:r>
    </w:p>
    <w:p w14:paraId="753C8184" w14:textId="77777777" w:rsidR="0066462F" w:rsidRDefault="0066462F" w:rsidP="0066462F">
      <w:r>
        <w:lastRenderedPageBreak/>
        <w:t xml:space="preserve">                  &lt;/Group&gt;</w:t>
      </w:r>
    </w:p>
    <w:p w14:paraId="2D41A71B" w14:textId="77777777" w:rsidR="0066462F" w:rsidRDefault="0066462F" w:rsidP="0066462F">
      <w:r>
        <w:t xml:space="preserve">              &lt;/Group&gt;</w:t>
      </w:r>
    </w:p>
    <w:p w14:paraId="4AB47DEA" w14:textId="77777777" w:rsidR="0066462F" w:rsidRDefault="0066462F" w:rsidP="0066462F">
      <w:r>
        <w:t xml:space="preserve">          &lt;/Group&gt;</w:t>
      </w:r>
    </w:p>
    <w:p w14:paraId="094F6250" w14:textId="77777777" w:rsidR="0066462F" w:rsidRDefault="0066462F" w:rsidP="0066462F">
      <w:r>
        <w:t xml:space="preserve">        &lt;/</w:t>
      </w:r>
      <w:proofErr w:type="spellStart"/>
      <w:r>
        <w:t>DimensionLayout</w:t>
      </w:r>
      <w:proofErr w:type="spellEnd"/>
      <w:r>
        <w:t>&gt;</w:t>
      </w:r>
    </w:p>
    <w:p w14:paraId="457B448B" w14:textId="77777777" w:rsidR="0066462F" w:rsidRDefault="0066462F" w:rsidP="0066462F">
      <w:r>
        <w:t xml:space="preserve">        &lt;</w:t>
      </w:r>
      <w:proofErr w:type="spellStart"/>
      <w:r>
        <w:t>DimensionLayout</w:t>
      </w:r>
      <w:proofErr w:type="spellEnd"/>
      <w:r>
        <w:t xml:space="preserve"> dim="1"&gt;</w:t>
      </w:r>
    </w:p>
    <w:p w14:paraId="25016C27" w14:textId="77777777" w:rsidR="0066462F" w:rsidRDefault="0066462F" w:rsidP="0066462F">
      <w:r>
        <w:t xml:space="preserve">          &lt;Group type="103" </w:t>
      </w:r>
      <w:proofErr w:type="spellStart"/>
      <w:r>
        <w:t>groupAlignment</w:t>
      </w:r>
      <w:proofErr w:type="spellEnd"/>
      <w:r>
        <w:t>="0" attributes="0"&gt;</w:t>
      </w:r>
    </w:p>
    <w:p w14:paraId="429EDDF9" w14:textId="77777777" w:rsidR="0066462F" w:rsidRDefault="0066462F" w:rsidP="0066462F">
      <w:r>
        <w:t xml:space="preserve">              &lt;Group type="102" alignment="0" attributes="0"&gt;</w:t>
      </w:r>
    </w:p>
    <w:p w14:paraId="63B67013" w14:textId="77777777" w:rsidR="0066462F" w:rsidRDefault="0066462F" w:rsidP="0066462F">
      <w:r>
        <w:t xml:space="preserve">                  &lt;</w:t>
      </w:r>
      <w:proofErr w:type="spellStart"/>
      <w:r>
        <w:t>EmptySpace</w:t>
      </w:r>
      <w:proofErr w:type="spellEnd"/>
      <w:r>
        <w:t xml:space="preserve"> min="-2" </w:t>
      </w:r>
      <w:proofErr w:type="spellStart"/>
      <w:r>
        <w:t>pref</w:t>
      </w:r>
      <w:proofErr w:type="spellEnd"/>
      <w:r>
        <w:t>="58" max="-2" attributes="0"/&gt;</w:t>
      </w:r>
    </w:p>
    <w:p w14:paraId="68F661D7" w14:textId="77777777" w:rsidR="0066462F" w:rsidRDefault="0066462F" w:rsidP="0066462F">
      <w:r>
        <w:t xml:space="preserve">                  &lt;Component id="</w:t>
      </w:r>
      <w:proofErr w:type="spellStart"/>
      <w:r>
        <w:t>pname</w:t>
      </w:r>
      <w:proofErr w:type="spellEnd"/>
      <w:r>
        <w:t xml:space="preserve">" min="-2" </w:t>
      </w:r>
      <w:proofErr w:type="spellStart"/>
      <w:r>
        <w:t>pref</w:t>
      </w:r>
      <w:proofErr w:type="spellEnd"/>
      <w:r>
        <w:t>="42" max="-2" attributes="0"/&gt;</w:t>
      </w:r>
    </w:p>
    <w:p w14:paraId="4F14663F" w14:textId="77777777" w:rsidR="0066462F" w:rsidRDefault="0066462F" w:rsidP="0066462F">
      <w:r>
        <w:t xml:space="preserve">                  &lt;</w:t>
      </w:r>
      <w:proofErr w:type="spellStart"/>
      <w:r>
        <w:t>EmptySpace</w:t>
      </w:r>
      <w:proofErr w:type="spellEnd"/>
      <w:r>
        <w:t xml:space="preserve"> max="32767" attributes="0"/&gt;</w:t>
      </w:r>
    </w:p>
    <w:p w14:paraId="5CA3635D" w14:textId="77777777" w:rsidR="0066462F" w:rsidRDefault="0066462F" w:rsidP="0066462F">
      <w:r>
        <w:t xml:space="preserve">                  &lt;Component id="found" min="-2" </w:t>
      </w:r>
      <w:proofErr w:type="spellStart"/>
      <w:r>
        <w:t>pref</w:t>
      </w:r>
      <w:proofErr w:type="spellEnd"/>
      <w:r>
        <w:t>="42" max="-2" attributes="0"/&gt;</w:t>
      </w:r>
    </w:p>
    <w:p w14:paraId="0327D6E2" w14:textId="77777777" w:rsidR="0066462F" w:rsidRDefault="0066462F" w:rsidP="0066462F">
      <w:r>
        <w:t xml:space="preserve">                  &lt;</w:t>
      </w:r>
      <w:proofErr w:type="spellStart"/>
      <w:r>
        <w:t>EmptySpace</w:t>
      </w:r>
      <w:proofErr w:type="spellEnd"/>
      <w:r>
        <w:t xml:space="preserve"> max="-2" attributes="0"/&gt;</w:t>
      </w:r>
    </w:p>
    <w:p w14:paraId="2A6B4564" w14:textId="77777777" w:rsidR="0066462F" w:rsidRDefault="0066462F" w:rsidP="0066462F">
      <w:r>
        <w:t xml:space="preserve">                  &lt;Component id="jLabel2" min="-2" max="-2" attributes="0"/&gt;</w:t>
      </w:r>
    </w:p>
    <w:p w14:paraId="7051C407" w14:textId="77777777" w:rsidR="0066462F" w:rsidRDefault="0066462F" w:rsidP="0066462F">
      <w:r>
        <w:t xml:space="preserve">                  &lt;</w:t>
      </w:r>
      <w:proofErr w:type="spellStart"/>
      <w:r>
        <w:t>EmptySpace</w:t>
      </w:r>
      <w:proofErr w:type="spellEnd"/>
      <w:r>
        <w:t xml:space="preserve"> type="separate" max="-2" attributes="0"/&gt;</w:t>
      </w:r>
    </w:p>
    <w:p w14:paraId="0BDA21F4" w14:textId="77777777" w:rsidR="0066462F" w:rsidRDefault="0066462F" w:rsidP="0066462F">
      <w:r>
        <w:t xml:space="preserve">                  &lt;Component id="qty" min="-2" </w:t>
      </w:r>
      <w:proofErr w:type="spellStart"/>
      <w:r>
        <w:t>pref</w:t>
      </w:r>
      <w:proofErr w:type="spellEnd"/>
      <w:r>
        <w:t>="42" max="-2" attributes="0"/&gt;</w:t>
      </w:r>
    </w:p>
    <w:p w14:paraId="4A554636" w14:textId="77777777" w:rsidR="0066462F" w:rsidRDefault="0066462F" w:rsidP="0066462F">
      <w:r>
        <w:t xml:space="preserve">                  &lt;</w:t>
      </w:r>
      <w:proofErr w:type="spellStart"/>
      <w:r>
        <w:t>EmptySpace</w:t>
      </w:r>
      <w:proofErr w:type="spellEnd"/>
      <w:r>
        <w:t xml:space="preserve"> type="separate" max="-2" attributes="0"/&gt;</w:t>
      </w:r>
    </w:p>
    <w:p w14:paraId="447364C7" w14:textId="77777777" w:rsidR="0066462F" w:rsidRDefault="0066462F" w:rsidP="0066462F">
      <w:r>
        <w:t xml:space="preserve">                  &lt;Group type="103" </w:t>
      </w:r>
      <w:proofErr w:type="spellStart"/>
      <w:r>
        <w:t>groupAlignment</w:t>
      </w:r>
      <w:proofErr w:type="spellEnd"/>
      <w:r>
        <w:t>="3" attributes="0"&gt;</w:t>
      </w:r>
    </w:p>
    <w:p w14:paraId="19EDF3FF" w14:textId="77777777" w:rsidR="0066462F" w:rsidRDefault="0066462F" w:rsidP="0066462F">
      <w:r>
        <w:t xml:space="preserve">                      &lt;Component id="</w:t>
      </w:r>
      <w:proofErr w:type="spellStart"/>
      <w:r>
        <w:t>saddSaleBtn</w:t>
      </w:r>
      <w:proofErr w:type="spellEnd"/>
      <w:r>
        <w:t xml:space="preserve">" alignment="3" min="-2" </w:t>
      </w:r>
      <w:proofErr w:type="spellStart"/>
      <w:r>
        <w:t>pref</w:t>
      </w:r>
      <w:proofErr w:type="spellEnd"/>
      <w:r>
        <w:t>="47" max="-2" attributes="0"/&gt;</w:t>
      </w:r>
    </w:p>
    <w:p w14:paraId="58B63EF9" w14:textId="77777777" w:rsidR="0066462F" w:rsidRDefault="0066462F" w:rsidP="0066462F">
      <w:r>
        <w:t xml:space="preserve">                      &lt;Component id="</w:t>
      </w:r>
      <w:proofErr w:type="spellStart"/>
      <w:r>
        <w:t>backBtn</w:t>
      </w:r>
      <w:proofErr w:type="spellEnd"/>
      <w:r>
        <w:t xml:space="preserve">" alignment="3" min="-2" </w:t>
      </w:r>
      <w:proofErr w:type="spellStart"/>
      <w:r>
        <w:t>pref</w:t>
      </w:r>
      <w:proofErr w:type="spellEnd"/>
      <w:r>
        <w:t>="47" max="-2" attributes="0"/&gt;</w:t>
      </w:r>
    </w:p>
    <w:p w14:paraId="629ABF48" w14:textId="77777777" w:rsidR="0066462F" w:rsidRDefault="0066462F" w:rsidP="0066462F">
      <w:r>
        <w:t xml:space="preserve">                  &lt;/Group&gt;</w:t>
      </w:r>
    </w:p>
    <w:p w14:paraId="65A90B6A" w14:textId="77777777" w:rsidR="0066462F" w:rsidRDefault="0066462F" w:rsidP="0066462F">
      <w:r>
        <w:t xml:space="preserve">                  &lt;</w:t>
      </w:r>
      <w:proofErr w:type="spellStart"/>
      <w:r>
        <w:t>EmptySpace</w:t>
      </w:r>
      <w:proofErr w:type="spellEnd"/>
      <w:r>
        <w:t xml:space="preserve"> max="-2" attributes="0"/&gt;</w:t>
      </w:r>
    </w:p>
    <w:p w14:paraId="2127CEAE" w14:textId="77777777" w:rsidR="0066462F" w:rsidRDefault="0066462F" w:rsidP="0066462F">
      <w:r>
        <w:t xml:space="preserve">              &lt;/Group&gt;</w:t>
      </w:r>
    </w:p>
    <w:p w14:paraId="0F30B5A4" w14:textId="77777777" w:rsidR="0066462F" w:rsidRDefault="0066462F" w:rsidP="0066462F">
      <w:r>
        <w:t xml:space="preserve">              &lt;Group type="103" </w:t>
      </w:r>
      <w:proofErr w:type="spellStart"/>
      <w:r>
        <w:t>rootIndex</w:t>
      </w:r>
      <w:proofErr w:type="spellEnd"/>
      <w:r>
        <w:t xml:space="preserve">="1" </w:t>
      </w:r>
      <w:proofErr w:type="spellStart"/>
      <w:r>
        <w:t>groupAlignment</w:t>
      </w:r>
      <w:proofErr w:type="spellEnd"/>
      <w:r>
        <w:t>="0" attributes="0"&gt;</w:t>
      </w:r>
    </w:p>
    <w:p w14:paraId="5AB5128B" w14:textId="77777777" w:rsidR="0066462F" w:rsidRDefault="0066462F" w:rsidP="0066462F">
      <w:r>
        <w:lastRenderedPageBreak/>
        <w:t xml:space="preserve">                  &lt;Group type="102" alignment="0" attributes="0"&gt;</w:t>
      </w:r>
    </w:p>
    <w:p w14:paraId="6F9540A6" w14:textId="77777777" w:rsidR="0066462F" w:rsidRDefault="0066462F" w:rsidP="0066462F">
      <w:r>
        <w:t xml:space="preserve">                      &lt;</w:t>
      </w:r>
      <w:proofErr w:type="spellStart"/>
      <w:r>
        <w:t>EmptySpace</w:t>
      </w:r>
      <w:proofErr w:type="spellEnd"/>
      <w:r>
        <w:t xml:space="preserve"> min="-2" </w:t>
      </w:r>
      <w:proofErr w:type="spellStart"/>
      <w:r>
        <w:t>pref</w:t>
      </w:r>
      <w:proofErr w:type="spellEnd"/>
      <w:r>
        <w:t>="21" max="-2" attributes="0"/&gt;</w:t>
      </w:r>
    </w:p>
    <w:p w14:paraId="4BDE1E8F" w14:textId="77777777" w:rsidR="0066462F" w:rsidRDefault="0066462F" w:rsidP="0066462F">
      <w:r>
        <w:t xml:space="preserve">                      &lt;Component id="jLabel3" min="-2" max="-2" attributes="0"/&gt;</w:t>
      </w:r>
    </w:p>
    <w:p w14:paraId="23473056" w14:textId="77777777" w:rsidR="0066462F" w:rsidRDefault="0066462F" w:rsidP="0066462F">
      <w:r>
        <w:t xml:space="preserve">                      &lt;</w:t>
      </w:r>
      <w:proofErr w:type="spellStart"/>
      <w:r>
        <w:t>EmptySpace</w:t>
      </w:r>
      <w:proofErr w:type="spellEnd"/>
      <w:r>
        <w:t xml:space="preserve"> </w:t>
      </w:r>
      <w:proofErr w:type="spellStart"/>
      <w:r>
        <w:t>pref</w:t>
      </w:r>
      <w:proofErr w:type="spellEnd"/>
      <w:r>
        <w:t>="250" max="32767" attributes="0"/&gt;</w:t>
      </w:r>
    </w:p>
    <w:p w14:paraId="7D162BA7" w14:textId="77777777" w:rsidR="0066462F" w:rsidRDefault="0066462F" w:rsidP="0066462F">
      <w:r>
        <w:t xml:space="preserve">                  &lt;/Group&gt;</w:t>
      </w:r>
    </w:p>
    <w:p w14:paraId="5695B2C2" w14:textId="77777777" w:rsidR="0066462F" w:rsidRDefault="0066462F" w:rsidP="0066462F">
      <w:r>
        <w:t xml:space="preserve">              &lt;/Group&gt;</w:t>
      </w:r>
    </w:p>
    <w:p w14:paraId="47F79784" w14:textId="77777777" w:rsidR="0066462F" w:rsidRDefault="0066462F" w:rsidP="0066462F">
      <w:r>
        <w:t xml:space="preserve">          &lt;/Group&gt;</w:t>
      </w:r>
    </w:p>
    <w:p w14:paraId="007C7108" w14:textId="77777777" w:rsidR="0066462F" w:rsidRDefault="0066462F" w:rsidP="0066462F">
      <w:r>
        <w:t xml:space="preserve">        &lt;/</w:t>
      </w:r>
      <w:proofErr w:type="spellStart"/>
      <w:r>
        <w:t>DimensionLayout</w:t>
      </w:r>
      <w:proofErr w:type="spellEnd"/>
      <w:r>
        <w:t>&gt;</w:t>
      </w:r>
    </w:p>
    <w:p w14:paraId="4108FDB9" w14:textId="77777777" w:rsidR="0066462F" w:rsidRDefault="0066462F" w:rsidP="0066462F">
      <w:r>
        <w:t xml:space="preserve">      &lt;/Layout&gt;</w:t>
      </w:r>
    </w:p>
    <w:p w14:paraId="10FA766E" w14:textId="77777777" w:rsidR="0066462F" w:rsidRDefault="0066462F" w:rsidP="0066462F">
      <w:r>
        <w:t xml:space="preserve">      &lt;</w:t>
      </w:r>
      <w:proofErr w:type="spellStart"/>
      <w:r>
        <w:t>SubComponents</w:t>
      </w:r>
      <w:proofErr w:type="spellEnd"/>
      <w:r>
        <w:t>&gt;</w:t>
      </w:r>
    </w:p>
    <w:p w14:paraId="739E1F31" w14:textId="77777777" w:rsidR="0066462F" w:rsidRDefault="0066462F" w:rsidP="0066462F">
      <w:r>
        <w:t xml:space="preserve">        &lt;Component class="</w:t>
      </w:r>
      <w:proofErr w:type="spellStart"/>
      <w:r>
        <w:t>javax.swing.JLabel</w:t>
      </w:r>
      <w:proofErr w:type="spellEnd"/>
      <w:r>
        <w:t>" name="jLabel2"&gt;</w:t>
      </w:r>
    </w:p>
    <w:p w14:paraId="141F94B6" w14:textId="77777777" w:rsidR="0066462F" w:rsidRDefault="0066462F" w:rsidP="0066462F">
      <w:r>
        <w:t xml:space="preserve">          &lt;Properties&gt;</w:t>
      </w:r>
    </w:p>
    <w:p w14:paraId="1A98D1FA" w14:textId="77777777" w:rsidR="0066462F" w:rsidRDefault="0066462F" w:rsidP="0066462F">
      <w:r>
        <w:t xml:space="preserve">            &lt;Property name="font" type="</w:t>
      </w:r>
      <w:proofErr w:type="spellStart"/>
      <w:r>
        <w:t>java.awt.Font</w:t>
      </w:r>
      <w:proofErr w:type="spellEnd"/>
      <w:r>
        <w:t>" editor="</w:t>
      </w:r>
      <w:proofErr w:type="spellStart"/>
      <w:r>
        <w:t>org.netbeans.beaninfo.editors.FontEditor</w:t>
      </w:r>
      <w:proofErr w:type="spellEnd"/>
      <w:r>
        <w:t>"&gt;</w:t>
      </w:r>
    </w:p>
    <w:p w14:paraId="73BC1EB6" w14:textId="77777777" w:rsidR="0066462F" w:rsidRDefault="0066462F" w:rsidP="0066462F">
      <w:r>
        <w:t xml:space="preserve">              &lt;Font name="Tahoma" size="24" style="0"/&gt;</w:t>
      </w:r>
    </w:p>
    <w:p w14:paraId="12F3237B" w14:textId="77777777" w:rsidR="0066462F" w:rsidRDefault="0066462F" w:rsidP="0066462F">
      <w:r>
        <w:t xml:space="preserve">            &lt;/Property&gt;</w:t>
      </w:r>
    </w:p>
    <w:p w14:paraId="14A4E6CD" w14:textId="77777777" w:rsidR="0066462F" w:rsidRDefault="0066462F" w:rsidP="0066462F">
      <w:r>
        <w:t xml:space="preserve">            &lt;Property name="text" type="</w:t>
      </w:r>
      <w:proofErr w:type="spellStart"/>
      <w:r>
        <w:t>java.lang.String</w:t>
      </w:r>
      <w:proofErr w:type="spellEnd"/>
      <w:r>
        <w:t>" value="Quantity"/&gt;</w:t>
      </w:r>
    </w:p>
    <w:p w14:paraId="1536F408" w14:textId="77777777" w:rsidR="0066462F" w:rsidRDefault="0066462F" w:rsidP="0066462F">
      <w:r>
        <w:t xml:space="preserve">          &lt;/Properties&gt;</w:t>
      </w:r>
    </w:p>
    <w:p w14:paraId="783C9B2A" w14:textId="77777777" w:rsidR="0066462F" w:rsidRDefault="0066462F" w:rsidP="0066462F">
      <w:r>
        <w:t xml:space="preserve">        &lt;/Component&gt;</w:t>
      </w:r>
    </w:p>
    <w:p w14:paraId="4819864E" w14:textId="77777777" w:rsidR="0066462F" w:rsidRDefault="0066462F" w:rsidP="0066462F">
      <w:r>
        <w:t xml:space="preserve">        &lt;Component class="</w:t>
      </w:r>
      <w:proofErr w:type="spellStart"/>
      <w:r>
        <w:t>javax.swing.JTextField</w:t>
      </w:r>
      <w:proofErr w:type="spellEnd"/>
      <w:r>
        <w:t>" name="</w:t>
      </w:r>
      <w:proofErr w:type="spellStart"/>
      <w:r>
        <w:t>pname</w:t>
      </w:r>
      <w:proofErr w:type="spellEnd"/>
      <w:r>
        <w:t>"&gt;</w:t>
      </w:r>
    </w:p>
    <w:p w14:paraId="1642357B" w14:textId="77777777" w:rsidR="0066462F" w:rsidRDefault="0066462F" w:rsidP="0066462F">
      <w:r>
        <w:t xml:space="preserve">          &lt;Events&gt;</w:t>
      </w:r>
    </w:p>
    <w:p w14:paraId="050A6CAE" w14:textId="77777777" w:rsidR="0066462F" w:rsidRDefault="0066462F" w:rsidP="0066462F">
      <w:r>
        <w:t xml:space="preserve">            &lt;</w:t>
      </w:r>
      <w:proofErr w:type="spellStart"/>
      <w:r>
        <w:t>EventHandler</w:t>
      </w:r>
      <w:proofErr w:type="spellEnd"/>
      <w:r>
        <w:t xml:space="preserve"> event="</w:t>
      </w:r>
      <w:proofErr w:type="spellStart"/>
      <w:r>
        <w:t>actionPerformed</w:t>
      </w:r>
      <w:proofErr w:type="spellEnd"/>
      <w:r>
        <w:t>" listener="</w:t>
      </w:r>
      <w:proofErr w:type="spellStart"/>
      <w:r>
        <w:t>java.awt.event.ActionListener</w:t>
      </w:r>
      <w:proofErr w:type="spellEnd"/>
      <w:r>
        <w:t>" parameters="</w:t>
      </w:r>
      <w:proofErr w:type="spellStart"/>
      <w:r>
        <w:t>java.awt.event.ActionEvent</w:t>
      </w:r>
      <w:proofErr w:type="spellEnd"/>
      <w:r>
        <w:t>" handler="</w:t>
      </w:r>
      <w:proofErr w:type="spellStart"/>
      <w:r>
        <w:t>pnameActionPerformed</w:t>
      </w:r>
      <w:proofErr w:type="spellEnd"/>
      <w:r>
        <w:t>"/&gt;</w:t>
      </w:r>
    </w:p>
    <w:p w14:paraId="7BF7FD23" w14:textId="77777777" w:rsidR="0066462F" w:rsidRDefault="0066462F" w:rsidP="0066462F">
      <w:r>
        <w:t xml:space="preserve">          &lt;/Events&gt;</w:t>
      </w:r>
    </w:p>
    <w:p w14:paraId="73B7352D" w14:textId="77777777" w:rsidR="0066462F" w:rsidRDefault="0066462F" w:rsidP="0066462F">
      <w:r>
        <w:t xml:space="preserve">          &lt;</w:t>
      </w:r>
      <w:proofErr w:type="spellStart"/>
      <w:r>
        <w:t>AuxValues</w:t>
      </w:r>
      <w:proofErr w:type="spellEnd"/>
      <w:r>
        <w:t>&gt;</w:t>
      </w:r>
    </w:p>
    <w:p w14:paraId="567FFD27" w14:textId="77777777" w:rsidR="0066462F" w:rsidRDefault="0066462F" w:rsidP="0066462F">
      <w:r>
        <w:lastRenderedPageBreak/>
        <w:t xml:space="preserve">            &lt;</w:t>
      </w:r>
      <w:proofErr w:type="spellStart"/>
      <w:r>
        <w:t>AuxValue</w:t>
      </w:r>
      <w:proofErr w:type="spellEnd"/>
      <w:r>
        <w:t xml:space="preserve"> name="</w:t>
      </w:r>
      <w:proofErr w:type="spellStart"/>
      <w:r>
        <w:t>JavaCodeGenerator_VariableModifier</w:t>
      </w:r>
      <w:proofErr w:type="spellEnd"/>
      <w:r>
        <w:t>" type="</w:t>
      </w:r>
      <w:proofErr w:type="spellStart"/>
      <w:r>
        <w:t>java.lang.Integer</w:t>
      </w:r>
      <w:proofErr w:type="spellEnd"/>
      <w:r>
        <w:t>" value="9"/&gt;</w:t>
      </w:r>
    </w:p>
    <w:p w14:paraId="071F9A1D" w14:textId="77777777" w:rsidR="0066462F" w:rsidRDefault="0066462F" w:rsidP="0066462F">
      <w:r>
        <w:t xml:space="preserve">          &lt;/</w:t>
      </w:r>
      <w:proofErr w:type="spellStart"/>
      <w:r>
        <w:t>AuxValues</w:t>
      </w:r>
      <w:proofErr w:type="spellEnd"/>
      <w:r>
        <w:t>&gt;</w:t>
      </w:r>
    </w:p>
    <w:p w14:paraId="6267EEF3" w14:textId="77777777" w:rsidR="0066462F" w:rsidRDefault="0066462F" w:rsidP="0066462F">
      <w:r>
        <w:t xml:space="preserve">        &lt;/Component&gt;</w:t>
      </w:r>
    </w:p>
    <w:p w14:paraId="4846C4C2" w14:textId="77777777" w:rsidR="0066462F" w:rsidRDefault="0066462F" w:rsidP="0066462F">
      <w:r>
        <w:t xml:space="preserve">        &lt;Component class="</w:t>
      </w:r>
      <w:proofErr w:type="spellStart"/>
      <w:r>
        <w:t>javax.swing.JLabel</w:t>
      </w:r>
      <w:proofErr w:type="spellEnd"/>
      <w:r>
        <w:t>" name="jLabel3"&gt;</w:t>
      </w:r>
    </w:p>
    <w:p w14:paraId="5DF71034" w14:textId="77777777" w:rsidR="0066462F" w:rsidRDefault="0066462F" w:rsidP="0066462F">
      <w:r>
        <w:t xml:space="preserve">          &lt;Properties&gt;</w:t>
      </w:r>
    </w:p>
    <w:p w14:paraId="6A3590E7" w14:textId="77777777" w:rsidR="0066462F" w:rsidRDefault="0066462F" w:rsidP="0066462F">
      <w:r>
        <w:t xml:space="preserve">            &lt;Property name="font" type="</w:t>
      </w:r>
      <w:proofErr w:type="spellStart"/>
      <w:r>
        <w:t>java.awt.Font</w:t>
      </w:r>
      <w:proofErr w:type="spellEnd"/>
      <w:r>
        <w:t>" editor="</w:t>
      </w:r>
      <w:proofErr w:type="spellStart"/>
      <w:r>
        <w:t>org.netbeans.beaninfo.editors.FontEditor</w:t>
      </w:r>
      <w:proofErr w:type="spellEnd"/>
      <w:r>
        <w:t>"&gt;</w:t>
      </w:r>
    </w:p>
    <w:p w14:paraId="2404CAFB" w14:textId="77777777" w:rsidR="0066462F" w:rsidRDefault="0066462F" w:rsidP="0066462F">
      <w:r>
        <w:t xml:space="preserve">              &lt;Font name="Tahoma" size="24" style="0"/&gt;</w:t>
      </w:r>
    </w:p>
    <w:p w14:paraId="66EBC996" w14:textId="77777777" w:rsidR="0066462F" w:rsidRDefault="0066462F" w:rsidP="0066462F">
      <w:r>
        <w:t xml:space="preserve">            &lt;/Property&gt;</w:t>
      </w:r>
    </w:p>
    <w:p w14:paraId="7EA1677D" w14:textId="77777777" w:rsidR="0066462F" w:rsidRDefault="0066462F" w:rsidP="0066462F">
      <w:r>
        <w:t xml:space="preserve">            &lt;Property name="text" type="</w:t>
      </w:r>
      <w:proofErr w:type="spellStart"/>
      <w:r>
        <w:t>java.lang.String</w:t>
      </w:r>
      <w:proofErr w:type="spellEnd"/>
      <w:r>
        <w:t>" value="Product name"/&gt;</w:t>
      </w:r>
    </w:p>
    <w:p w14:paraId="110C2B1D" w14:textId="77777777" w:rsidR="0066462F" w:rsidRDefault="0066462F" w:rsidP="0066462F">
      <w:r>
        <w:t xml:space="preserve">          &lt;/Properties&gt;</w:t>
      </w:r>
    </w:p>
    <w:p w14:paraId="1ADE9F06" w14:textId="77777777" w:rsidR="0066462F" w:rsidRDefault="0066462F" w:rsidP="0066462F">
      <w:r>
        <w:t xml:space="preserve">        &lt;/Component&gt;</w:t>
      </w:r>
    </w:p>
    <w:p w14:paraId="69877874" w14:textId="77777777" w:rsidR="0066462F" w:rsidRDefault="0066462F" w:rsidP="0066462F">
      <w:r>
        <w:t xml:space="preserve">        &lt;Component class="</w:t>
      </w:r>
      <w:proofErr w:type="spellStart"/>
      <w:r>
        <w:t>javax.swing.JTextField</w:t>
      </w:r>
      <w:proofErr w:type="spellEnd"/>
      <w:r>
        <w:t>" name="qty"&gt;</w:t>
      </w:r>
    </w:p>
    <w:p w14:paraId="0D24DABA" w14:textId="77777777" w:rsidR="0066462F" w:rsidRDefault="0066462F" w:rsidP="0066462F">
      <w:r>
        <w:t xml:space="preserve">          &lt;Events&gt;</w:t>
      </w:r>
    </w:p>
    <w:p w14:paraId="59E7CA37" w14:textId="77777777" w:rsidR="0066462F" w:rsidRDefault="0066462F" w:rsidP="0066462F">
      <w:r>
        <w:t xml:space="preserve">            &lt;</w:t>
      </w:r>
      <w:proofErr w:type="spellStart"/>
      <w:r>
        <w:t>EventHandler</w:t>
      </w:r>
      <w:proofErr w:type="spellEnd"/>
      <w:r>
        <w:t xml:space="preserve"> event="</w:t>
      </w:r>
      <w:proofErr w:type="spellStart"/>
      <w:r>
        <w:t>actionPerformed</w:t>
      </w:r>
      <w:proofErr w:type="spellEnd"/>
      <w:r>
        <w:t>" listener="</w:t>
      </w:r>
      <w:proofErr w:type="spellStart"/>
      <w:r>
        <w:t>java.awt.event.ActionListener</w:t>
      </w:r>
      <w:proofErr w:type="spellEnd"/>
      <w:r>
        <w:t>" parameters="</w:t>
      </w:r>
      <w:proofErr w:type="spellStart"/>
      <w:r>
        <w:t>java.awt.event.ActionEvent</w:t>
      </w:r>
      <w:proofErr w:type="spellEnd"/>
      <w:r>
        <w:t>" handler="</w:t>
      </w:r>
      <w:proofErr w:type="spellStart"/>
      <w:r>
        <w:t>qtyActionPerformed</w:t>
      </w:r>
      <w:proofErr w:type="spellEnd"/>
      <w:r>
        <w:t>"/&gt;</w:t>
      </w:r>
    </w:p>
    <w:p w14:paraId="2C45861C" w14:textId="77777777" w:rsidR="0066462F" w:rsidRDefault="0066462F" w:rsidP="0066462F">
      <w:r>
        <w:t xml:space="preserve">          &lt;/Events&gt;</w:t>
      </w:r>
    </w:p>
    <w:p w14:paraId="0236A9C1" w14:textId="77777777" w:rsidR="0066462F" w:rsidRDefault="0066462F" w:rsidP="0066462F">
      <w:r>
        <w:t xml:space="preserve">          &lt;</w:t>
      </w:r>
      <w:proofErr w:type="spellStart"/>
      <w:r>
        <w:t>AuxValues</w:t>
      </w:r>
      <w:proofErr w:type="spellEnd"/>
      <w:r>
        <w:t>&gt;</w:t>
      </w:r>
    </w:p>
    <w:p w14:paraId="061B12D4" w14:textId="77777777" w:rsidR="0066462F" w:rsidRDefault="0066462F" w:rsidP="0066462F">
      <w:r>
        <w:t xml:space="preserve">            &lt;</w:t>
      </w:r>
      <w:proofErr w:type="spellStart"/>
      <w:r>
        <w:t>AuxValue</w:t>
      </w:r>
      <w:proofErr w:type="spellEnd"/>
      <w:r>
        <w:t xml:space="preserve"> name="</w:t>
      </w:r>
      <w:proofErr w:type="spellStart"/>
      <w:r>
        <w:t>JavaCodeGenerator_VariableModifier</w:t>
      </w:r>
      <w:proofErr w:type="spellEnd"/>
      <w:r>
        <w:t>" type="</w:t>
      </w:r>
      <w:proofErr w:type="spellStart"/>
      <w:r>
        <w:t>java.lang.Integer</w:t>
      </w:r>
      <w:proofErr w:type="spellEnd"/>
      <w:r>
        <w:t>" value="9"/&gt;</w:t>
      </w:r>
    </w:p>
    <w:p w14:paraId="57AE0DF5" w14:textId="77777777" w:rsidR="0066462F" w:rsidRDefault="0066462F" w:rsidP="0066462F">
      <w:r>
        <w:t xml:space="preserve">          &lt;/</w:t>
      </w:r>
      <w:proofErr w:type="spellStart"/>
      <w:r>
        <w:t>AuxValues</w:t>
      </w:r>
      <w:proofErr w:type="spellEnd"/>
      <w:r>
        <w:t>&gt;</w:t>
      </w:r>
    </w:p>
    <w:p w14:paraId="4B5A50A7" w14:textId="77777777" w:rsidR="0066462F" w:rsidRDefault="0066462F" w:rsidP="0066462F">
      <w:r>
        <w:t xml:space="preserve">        &lt;/Component&gt;</w:t>
      </w:r>
    </w:p>
    <w:p w14:paraId="62D4ED5C" w14:textId="77777777" w:rsidR="0066462F" w:rsidRDefault="0066462F" w:rsidP="0066462F">
      <w:r>
        <w:t xml:space="preserve">        &lt;Component class="</w:t>
      </w:r>
      <w:proofErr w:type="spellStart"/>
      <w:r>
        <w:t>javax.swing.JButton</w:t>
      </w:r>
      <w:proofErr w:type="spellEnd"/>
      <w:r>
        <w:t>" name="</w:t>
      </w:r>
      <w:proofErr w:type="spellStart"/>
      <w:r>
        <w:t>saddSaleBtn</w:t>
      </w:r>
      <w:proofErr w:type="spellEnd"/>
      <w:r>
        <w:t>"&gt;</w:t>
      </w:r>
    </w:p>
    <w:p w14:paraId="1DA2C255" w14:textId="77777777" w:rsidR="0066462F" w:rsidRDefault="0066462F" w:rsidP="0066462F">
      <w:r>
        <w:t xml:space="preserve">          &lt;Properties&gt;</w:t>
      </w:r>
    </w:p>
    <w:p w14:paraId="0805FD8A" w14:textId="77777777" w:rsidR="0066462F" w:rsidRDefault="0066462F" w:rsidP="0066462F">
      <w:r>
        <w:lastRenderedPageBreak/>
        <w:t xml:space="preserve">            &lt;Property name="background" type="</w:t>
      </w:r>
      <w:proofErr w:type="spellStart"/>
      <w:r>
        <w:t>java.awt.Color</w:t>
      </w:r>
      <w:proofErr w:type="spellEnd"/>
      <w:r>
        <w:t>" editor="</w:t>
      </w:r>
      <w:proofErr w:type="spellStart"/>
      <w:r>
        <w:t>org.netbeans.beaninfo.editors.ColorEditor</w:t>
      </w:r>
      <w:proofErr w:type="spellEnd"/>
      <w:r>
        <w:t>"&gt;</w:t>
      </w:r>
    </w:p>
    <w:p w14:paraId="68DC559F" w14:textId="77777777" w:rsidR="0066462F" w:rsidRDefault="0066462F" w:rsidP="0066462F">
      <w:r>
        <w:t xml:space="preserve">              &lt;</w:t>
      </w:r>
      <w:proofErr w:type="spellStart"/>
      <w:r>
        <w:t>Color</w:t>
      </w:r>
      <w:proofErr w:type="spellEnd"/>
      <w:r>
        <w:t xml:space="preserve"> blue="88" green="73" red="3c" type="</w:t>
      </w:r>
      <w:proofErr w:type="spellStart"/>
      <w:r>
        <w:t>rgb</w:t>
      </w:r>
      <w:proofErr w:type="spellEnd"/>
      <w:r>
        <w:t>"/&gt;</w:t>
      </w:r>
    </w:p>
    <w:p w14:paraId="67CDA155" w14:textId="77777777" w:rsidR="0066462F" w:rsidRDefault="0066462F" w:rsidP="0066462F">
      <w:r>
        <w:t xml:space="preserve">            &lt;/Property&gt;</w:t>
      </w:r>
    </w:p>
    <w:p w14:paraId="56B31B49" w14:textId="77777777" w:rsidR="0066462F" w:rsidRDefault="0066462F" w:rsidP="0066462F">
      <w:r>
        <w:t xml:space="preserve">            &lt;Property name="font" type="</w:t>
      </w:r>
      <w:proofErr w:type="spellStart"/>
      <w:r>
        <w:t>java.awt.Font</w:t>
      </w:r>
      <w:proofErr w:type="spellEnd"/>
      <w:r>
        <w:t>" editor="</w:t>
      </w:r>
      <w:proofErr w:type="spellStart"/>
      <w:r>
        <w:t>org.netbeans.beaninfo.editors.FontEditor</w:t>
      </w:r>
      <w:proofErr w:type="spellEnd"/>
      <w:r>
        <w:t>"&gt;</w:t>
      </w:r>
    </w:p>
    <w:p w14:paraId="302A9E74" w14:textId="77777777" w:rsidR="0066462F" w:rsidRDefault="0066462F" w:rsidP="0066462F">
      <w:r>
        <w:t xml:space="preserve">              &lt;Font name="Tahoma" size="14" style="1"/&gt;</w:t>
      </w:r>
    </w:p>
    <w:p w14:paraId="6E0DA74C" w14:textId="77777777" w:rsidR="0066462F" w:rsidRDefault="0066462F" w:rsidP="0066462F">
      <w:r>
        <w:t xml:space="preserve">            &lt;/Property&gt;</w:t>
      </w:r>
    </w:p>
    <w:p w14:paraId="1CD802AD" w14:textId="77777777" w:rsidR="0066462F" w:rsidRDefault="0066462F" w:rsidP="0066462F">
      <w:r>
        <w:t xml:space="preserve">            &lt;Property name="foreground" type="</w:t>
      </w:r>
      <w:proofErr w:type="spellStart"/>
      <w:r>
        <w:t>java.awt.Color</w:t>
      </w:r>
      <w:proofErr w:type="spellEnd"/>
      <w:r>
        <w:t>" editor="</w:t>
      </w:r>
      <w:proofErr w:type="spellStart"/>
      <w:r>
        <w:t>org.netbeans.beaninfo.editors.ColorEditor</w:t>
      </w:r>
      <w:proofErr w:type="spellEnd"/>
      <w:r>
        <w:t>"&gt;</w:t>
      </w:r>
    </w:p>
    <w:p w14:paraId="25EB6843" w14:textId="77777777" w:rsidR="0066462F" w:rsidRDefault="0066462F" w:rsidP="0066462F">
      <w:r>
        <w:t xml:space="preserve">              &lt;</w:t>
      </w:r>
      <w:proofErr w:type="spellStart"/>
      <w:r>
        <w:t>Color</w:t>
      </w:r>
      <w:proofErr w:type="spellEnd"/>
      <w:r>
        <w:t xml:space="preserve"> blue="ff" green="ff" red="ff" type="</w:t>
      </w:r>
      <w:proofErr w:type="spellStart"/>
      <w:r>
        <w:t>rgb</w:t>
      </w:r>
      <w:proofErr w:type="spellEnd"/>
      <w:r>
        <w:t>"/&gt;</w:t>
      </w:r>
    </w:p>
    <w:p w14:paraId="530B9BC5" w14:textId="77777777" w:rsidR="0066462F" w:rsidRDefault="0066462F" w:rsidP="0066462F">
      <w:r>
        <w:t xml:space="preserve">            &lt;/Property&gt;</w:t>
      </w:r>
    </w:p>
    <w:p w14:paraId="7F63AEB4" w14:textId="77777777" w:rsidR="0066462F" w:rsidRDefault="0066462F" w:rsidP="0066462F">
      <w:r>
        <w:t xml:space="preserve">            &lt;Property name="text" type="</w:t>
      </w:r>
      <w:proofErr w:type="spellStart"/>
      <w:r>
        <w:t>java.lang.String</w:t>
      </w:r>
      <w:proofErr w:type="spellEnd"/>
      <w:r>
        <w:t>" value="Add"/&gt;</w:t>
      </w:r>
    </w:p>
    <w:p w14:paraId="2E321CF0" w14:textId="77777777" w:rsidR="0066462F" w:rsidRDefault="0066462F" w:rsidP="0066462F">
      <w:r>
        <w:t xml:space="preserve">          &lt;/Properties&gt;</w:t>
      </w:r>
    </w:p>
    <w:p w14:paraId="538CEC3E" w14:textId="77777777" w:rsidR="0066462F" w:rsidRDefault="0066462F" w:rsidP="0066462F">
      <w:r>
        <w:t xml:space="preserve">          &lt;Events&gt;</w:t>
      </w:r>
    </w:p>
    <w:p w14:paraId="604FE42F" w14:textId="77777777" w:rsidR="0066462F" w:rsidRDefault="0066462F" w:rsidP="0066462F">
      <w:r>
        <w:t xml:space="preserve">            &lt;</w:t>
      </w:r>
      <w:proofErr w:type="spellStart"/>
      <w:r>
        <w:t>EventHandler</w:t>
      </w:r>
      <w:proofErr w:type="spellEnd"/>
      <w:r>
        <w:t xml:space="preserve"> event="</w:t>
      </w:r>
      <w:proofErr w:type="spellStart"/>
      <w:r>
        <w:t>actionPerformed</w:t>
      </w:r>
      <w:proofErr w:type="spellEnd"/>
      <w:r>
        <w:t>" listener="</w:t>
      </w:r>
      <w:proofErr w:type="spellStart"/>
      <w:r>
        <w:t>java.awt.event.ActionListener</w:t>
      </w:r>
      <w:proofErr w:type="spellEnd"/>
      <w:r>
        <w:t>" parameters="</w:t>
      </w:r>
      <w:proofErr w:type="spellStart"/>
      <w:r>
        <w:t>java.awt.event.ActionEvent</w:t>
      </w:r>
      <w:proofErr w:type="spellEnd"/>
      <w:r>
        <w:t>" handler="</w:t>
      </w:r>
      <w:proofErr w:type="spellStart"/>
      <w:r>
        <w:t>saddSaleBtnActionPerformed</w:t>
      </w:r>
      <w:proofErr w:type="spellEnd"/>
      <w:r>
        <w:t>"/&gt;</w:t>
      </w:r>
    </w:p>
    <w:p w14:paraId="73F1BADC" w14:textId="77777777" w:rsidR="0066462F" w:rsidRDefault="0066462F" w:rsidP="0066462F">
      <w:r>
        <w:t xml:space="preserve">          &lt;/Events&gt;</w:t>
      </w:r>
    </w:p>
    <w:p w14:paraId="1B9A7752" w14:textId="77777777" w:rsidR="0066462F" w:rsidRDefault="0066462F" w:rsidP="0066462F">
      <w:r>
        <w:t xml:space="preserve">          &lt;</w:t>
      </w:r>
      <w:proofErr w:type="spellStart"/>
      <w:r>
        <w:t>AuxValues</w:t>
      </w:r>
      <w:proofErr w:type="spellEnd"/>
      <w:r>
        <w:t>&gt;</w:t>
      </w:r>
    </w:p>
    <w:p w14:paraId="0FE03FC3" w14:textId="77777777" w:rsidR="0066462F" w:rsidRDefault="0066462F" w:rsidP="0066462F">
      <w:r>
        <w:t xml:space="preserve">            &lt;</w:t>
      </w:r>
      <w:proofErr w:type="spellStart"/>
      <w:r>
        <w:t>AuxValue</w:t>
      </w:r>
      <w:proofErr w:type="spellEnd"/>
      <w:r>
        <w:t xml:space="preserve"> name="</w:t>
      </w:r>
      <w:proofErr w:type="spellStart"/>
      <w:r>
        <w:t>JavaCodeGenerator_VariableModifier</w:t>
      </w:r>
      <w:proofErr w:type="spellEnd"/>
      <w:r>
        <w:t>" type="</w:t>
      </w:r>
      <w:proofErr w:type="spellStart"/>
      <w:r>
        <w:t>java.lang.Integer</w:t>
      </w:r>
      <w:proofErr w:type="spellEnd"/>
      <w:r>
        <w:t>" value="9"/&gt;</w:t>
      </w:r>
    </w:p>
    <w:p w14:paraId="28FACD72" w14:textId="77777777" w:rsidR="0066462F" w:rsidRDefault="0066462F" w:rsidP="0066462F">
      <w:r>
        <w:t xml:space="preserve">          &lt;/</w:t>
      </w:r>
      <w:proofErr w:type="spellStart"/>
      <w:r>
        <w:t>AuxValues</w:t>
      </w:r>
      <w:proofErr w:type="spellEnd"/>
      <w:r>
        <w:t>&gt;</w:t>
      </w:r>
    </w:p>
    <w:p w14:paraId="38A84B55" w14:textId="77777777" w:rsidR="0066462F" w:rsidRDefault="0066462F" w:rsidP="0066462F">
      <w:r>
        <w:t xml:space="preserve">        &lt;/Component&gt;</w:t>
      </w:r>
    </w:p>
    <w:p w14:paraId="2B5EC935" w14:textId="77777777" w:rsidR="0066462F" w:rsidRDefault="0066462F" w:rsidP="0066462F">
      <w:r>
        <w:t xml:space="preserve">        &lt;Component class="</w:t>
      </w:r>
      <w:proofErr w:type="spellStart"/>
      <w:r>
        <w:t>javax.swing.JButton</w:t>
      </w:r>
      <w:proofErr w:type="spellEnd"/>
      <w:r>
        <w:t>" name="</w:t>
      </w:r>
      <w:proofErr w:type="spellStart"/>
      <w:r>
        <w:t>backBtn</w:t>
      </w:r>
      <w:proofErr w:type="spellEnd"/>
      <w:r>
        <w:t>"&gt;</w:t>
      </w:r>
    </w:p>
    <w:p w14:paraId="6E59BB1C" w14:textId="77777777" w:rsidR="0066462F" w:rsidRDefault="0066462F" w:rsidP="0066462F">
      <w:r>
        <w:t xml:space="preserve">          &lt;Properties&gt;</w:t>
      </w:r>
    </w:p>
    <w:p w14:paraId="036C1E9B" w14:textId="77777777" w:rsidR="0066462F" w:rsidRDefault="0066462F" w:rsidP="0066462F">
      <w:r>
        <w:lastRenderedPageBreak/>
        <w:t xml:space="preserve">            &lt;Property name="background" type="</w:t>
      </w:r>
      <w:proofErr w:type="spellStart"/>
      <w:r>
        <w:t>java.awt.Color</w:t>
      </w:r>
      <w:proofErr w:type="spellEnd"/>
      <w:r>
        <w:t>" editor="</w:t>
      </w:r>
      <w:proofErr w:type="spellStart"/>
      <w:r>
        <w:t>org.netbeans.beaninfo.editors.ColorEditor</w:t>
      </w:r>
      <w:proofErr w:type="spellEnd"/>
      <w:r>
        <w:t>"&gt;</w:t>
      </w:r>
    </w:p>
    <w:p w14:paraId="65DED67B" w14:textId="77777777" w:rsidR="0066462F" w:rsidRDefault="0066462F" w:rsidP="0066462F">
      <w:r>
        <w:t xml:space="preserve">              &lt;</w:t>
      </w:r>
      <w:proofErr w:type="spellStart"/>
      <w:r>
        <w:t>Color</w:t>
      </w:r>
      <w:proofErr w:type="spellEnd"/>
      <w:r>
        <w:t xml:space="preserve"> blue="88" green="73" red="3c" type="</w:t>
      </w:r>
      <w:proofErr w:type="spellStart"/>
      <w:r>
        <w:t>rgb</w:t>
      </w:r>
      <w:proofErr w:type="spellEnd"/>
      <w:r>
        <w:t>"/&gt;</w:t>
      </w:r>
    </w:p>
    <w:p w14:paraId="30D71309" w14:textId="77777777" w:rsidR="0066462F" w:rsidRDefault="0066462F" w:rsidP="0066462F">
      <w:r>
        <w:t xml:space="preserve">            &lt;/Property&gt;</w:t>
      </w:r>
    </w:p>
    <w:p w14:paraId="46021EC1" w14:textId="77777777" w:rsidR="0066462F" w:rsidRDefault="0066462F" w:rsidP="0066462F">
      <w:r>
        <w:t xml:space="preserve">            &lt;Property name="font" type="</w:t>
      </w:r>
      <w:proofErr w:type="spellStart"/>
      <w:r>
        <w:t>java.awt.Font</w:t>
      </w:r>
      <w:proofErr w:type="spellEnd"/>
      <w:r>
        <w:t>" editor="</w:t>
      </w:r>
      <w:proofErr w:type="spellStart"/>
      <w:r>
        <w:t>org.netbeans.beaninfo.editors.FontEditor</w:t>
      </w:r>
      <w:proofErr w:type="spellEnd"/>
      <w:r>
        <w:t>"&gt;</w:t>
      </w:r>
    </w:p>
    <w:p w14:paraId="5A62ADD3" w14:textId="77777777" w:rsidR="0066462F" w:rsidRDefault="0066462F" w:rsidP="0066462F">
      <w:r>
        <w:t xml:space="preserve">              &lt;Font name="Tahoma" size="14" style="1"/&gt;</w:t>
      </w:r>
    </w:p>
    <w:p w14:paraId="16B35E15" w14:textId="77777777" w:rsidR="0066462F" w:rsidRDefault="0066462F" w:rsidP="0066462F">
      <w:r>
        <w:t xml:space="preserve">            &lt;/Property&gt;</w:t>
      </w:r>
    </w:p>
    <w:p w14:paraId="7A2D0AB7" w14:textId="77777777" w:rsidR="0066462F" w:rsidRDefault="0066462F" w:rsidP="0066462F">
      <w:r>
        <w:t xml:space="preserve">            &lt;Property name="foreground" type="</w:t>
      </w:r>
      <w:proofErr w:type="spellStart"/>
      <w:r>
        <w:t>java.awt.Color</w:t>
      </w:r>
      <w:proofErr w:type="spellEnd"/>
      <w:r>
        <w:t>" editor="</w:t>
      </w:r>
      <w:proofErr w:type="spellStart"/>
      <w:r>
        <w:t>org.netbeans.beaninfo.editors.ColorEditor</w:t>
      </w:r>
      <w:proofErr w:type="spellEnd"/>
      <w:r>
        <w:t>"&gt;</w:t>
      </w:r>
    </w:p>
    <w:p w14:paraId="2D010C70" w14:textId="77777777" w:rsidR="0066462F" w:rsidRDefault="0066462F" w:rsidP="0066462F">
      <w:r>
        <w:t xml:space="preserve">              &lt;</w:t>
      </w:r>
      <w:proofErr w:type="spellStart"/>
      <w:r>
        <w:t>Color</w:t>
      </w:r>
      <w:proofErr w:type="spellEnd"/>
      <w:r>
        <w:t xml:space="preserve"> blue="ff" green="ff" red="ff" type="</w:t>
      </w:r>
      <w:proofErr w:type="spellStart"/>
      <w:r>
        <w:t>rgb</w:t>
      </w:r>
      <w:proofErr w:type="spellEnd"/>
      <w:r>
        <w:t>"/&gt;</w:t>
      </w:r>
    </w:p>
    <w:p w14:paraId="1C46E534" w14:textId="77777777" w:rsidR="0066462F" w:rsidRDefault="0066462F" w:rsidP="0066462F">
      <w:r>
        <w:t xml:space="preserve">            &lt;/Property&gt;</w:t>
      </w:r>
    </w:p>
    <w:p w14:paraId="66D3BE6D" w14:textId="77777777" w:rsidR="0066462F" w:rsidRDefault="0066462F" w:rsidP="0066462F">
      <w:r>
        <w:t xml:space="preserve">            &lt;Property name="text" type="</w:t>
      </w:r>
      <w:proofErr w:type="spellStart"/>
      <w:r>
        <w:t>java.lang.String</w:t>
      </w:r>
      <w:proofErr w:type="spellEnd"/>
      <w:r>
        <w:t>" value="Back"/&gt;</w:t>
      </w:r>
    </w:p>
    <w:p w14:paraId="643D40D3" w14:textId="77777777" w:rsidR="0066462F" w:rsidRDefault="0066462F" w:rsidP="0066462F">
      <w:r>
        <w:t xml:space="preserve">          &lt;/Properties&gt;</w:t>
      </w:r>
    </w:p>
    <w:p w14:paraId="1CECC7B4" w14:textId="77777777" w:rsidR="0066462F" w:rsidRDefault="0066462F" w:rsidP="0066462F">
      <w:r>
        <w:t xml:space="preserve">          &lt;Events&gt;</w:t>
      </w:r>
    </w:p>
    <w:p w14:paraId="42B61131" w14:textId="77777777" w:rsidR="0066462F" w:rsidRDefault="0066462F" w:rsidP="0066462F">
      <w:r>
        <w:t xml:space="preserve">            &lt;</w:t>
      </w:r>
      <w:proofErr w:type="spellStart"/>
      <w:r>
        <w:t>EventHandler</w:t>
      </w:r>
      <w:proofErr w:type="spellEnd"/>
      <w:r>
        <w:t xml:space="preserve"> event="</w:t>
      </w:r>
      <w:proofErr w:type="spellStart"/>
      <w:r>
        <w:t>actionPerformed</w:t>
      </w:r>
      <w:proofErr w:type="spellEnd"/>
      <w:r>
        <w:t>" listener="</w:t>
      </w:r>
      <w:proofErr w:type="spellStart"/>
      <w:r>
        <w:t>java.awt.event.ActionListener</w:t>
      </w:r>
      <w:proofErr w:type="spellEnd"/>
      <w:r>
        <w:t>" parameters="</w:t>
      </w:r>
      <w:proofErr w:type="spellStart"/>
      <w:r>
        <w:t>java.awt.event.ActionEvent</w:t>
      </w:r>
      <w:proofErr w:type="spellEnd"/>
      <w:r>
        <w:t>" handler="</w:t>
      </w:r>
      <w:proofErr w:type="spellStart"/>
      <w:r>
        <w:t>backBtnActionPerformed</w:t>
      </w:r>
      <w:proofErr w:type="spellEnd"/>
      <w:r>
        <w:t>"/&gt;</w:t>
      </w:r>
    </w:p>
    <w:p w14:paraId="5DBE659B" w14:textId="77777777" w:rsidR="0066462F" w:rsidRDefault="0066462F" w:rsidP="0066462F">
      <w:r>
        <w:t xml:space="preserve">          &lt;/Events&gt;</w:t>
      </w:r>
    </w:p>
    <w:p w14:paraId="6C4CDF38" w14:textId="77777777" w:rsidR="0066462F" w:rsidRDefault="0066462F" w:rsidP="0066462F">
      <w:r>
        <w:t xml:space="preserve">          &lt;</w:t>
      </w:r>
      <w:proofErr w:type="spellStart"/>
      <w:r>
        <w:t>AuxValues</w:t>
      </w:r>
      <w:proofErr w:type="spellEnd"/>
      <w:r>
        <w:t>&gt;</w:t>
      </w:r>
    </w:p>
    <w:p w14:paraId="5C1C6778" w14:textId="77777777" w:rsidR="0066462F" w:rsidRDefault="0066462F" w:rsidP="0066462F">
      <w:r>
        <w:t xml:space="preserve">            &lt;</w:t>
      </w:r>
      <w:proofErr w:type="spellStart"/>
      <w:r>
        <w:t>AuxValue</w:t>
      </w:r>
      <w:proofErr w:type="spellEnd"/>
      <w:r>
        <w:t xml:space="preserve"> name="</w:t>
      </w:r>
      <w:proofErr w:type="spellStart"/>
      <w:r>
        <w:t>JavaCodeGenerator_VariableModifier</w:t>
      </w:r>
      <w:proofErr w:type="spellEnd"/>
      <w:r>
        <w:t>" type="</w:t>
      </w:r>
      <w:proofErr w:type="spellStart"/>
      <w:r>
        <w:t>java.lang.Integer</w:t>
      </w:r>
      <w:proofErr w:type="spellEnd"/>
      <w:r>
        <w:t>" value="9"/&gt;</w:t>
      </w:r>
    </w:p>
    <w:p w14:paraId="48BA57CF" w14:textId="77777777" w:rsidR="0066462F" w:rsidRDefault="0066462F" w:rsidP="0066462F">
      <w:r>
        <w:t xml:space="preserve">          &lt;/</w:t>
      </w:r>
      <w:proofErr w:type="spellStart"/>
      <w:r>
        <w:t>AuxValues</w:t>
      </w:r>
      <w:proofErr w:type="spellEnd"/>
      <w:r>
        <w:t>&gt;</w:t>
      </w:r>
    </w:p>
    <w:p w14:paraId="2FC78BA6" w14:textId="77777777" w:rsidR="0066462F" w:rsidRDefault="0066462F" w:rsidP="0066462F">
      <w:r>
        <w:t xml:space="preserve">        &lt;/Component&gt;</w:t>
      </w:r>
    </w:p>
    <w:p w14:paraId="154524EA" w14:textId="77777777" w:rsidR="0066462F" w:rsidRDefault="0066462F" w:rsidP="0066462F">
      <w:r>
        <w:t xml:space="preserve">        &lt;Component class="</w:t>
      </w:r>
      <w:proofErr w:type="spellStart"/>
      <w:r>
        <w:t>javax.swing.JLabel</w:t>
      </w:r>
      <w:proofErr w:type="spellEnd"/>
      <w:r>
        <w:t>" name="found"&gt;</w:t>
      </w:r>
    </w:p>
    <w:p w14:paraId="18A5F509" w14:textId="77777777" w:rsidR="0066462F" w:rsidRDefault="0066462F" w:rsidP="0066462F">
      <w:r>
        <w:t xml:space="preserve">          &lt;Properties&gt;</w:t>
      </w:r>
    </w:p>
    <w:p w14:paraId="31B60D72" w14:textId="77777777" w:rsidR="0066462F" w:rsidRDefault="0066462F" w:rsidP="0066462F">
      <w:r>
        <w:lastRenderedPageBreak/>
        <w:t xml:space="preserve">            &lt;Property name="background" type="</w:t>
      </w:r>
      <w:proofErr w:type="spellStart"/>
      <w:r>
        <w:t>java.awt.Color</w:t>
      </w:r>
      <w:proofErr w:type="spellEnd"/>
      <w:r>
        <w:t>" editor="</w:t>
      </w:r>
      <w:proofErr w:type="spellStart"/>
      <w:r>
        <w:t>org.netbeans.beaninfo.editors.ColorEditor</w:t>
      </w:r>
      <w:proofErr w:type="spellEnd"/>
      <w:r>
        <w:t>"&gt;</w:t>
      </w:r>
    </w:p>
    <w:p w14:paraId="302EAA94" w14:textId="77777777" w:rsidR="0066462F" w:rsidRDefault="0066462F" w:rsidP="0066462F">
      <w:r>
        <w:t xml:space="preserve">              &lt;</w:t>
      </w:r>
      <w:proofErr w:type="spellStart"/>
      <w:r>
        <w:t>Color</w:t>
      </w:r>
      <w:proofErr w:type="spellEnd"/>
      <w:r>
        <w:t xml:space="preserve"> blue="0" green="33" red="ff" type="</w:t>
      </w:r>
      <w:proofErr w:type="spellStart"/>
      <w:r>
        <w:t>rgb</w:t>
      </w:r>
      <w:proofErr w:type="spellEnd"/>
      <w:r>
        <w:t>"/&gt;</w:t>
      </w:r>
    </w:p>
    <w:p w14:paraId="0952B348" w14:textId="77777777" w:rsidR="0066462F" w:rsidRDefault="0066462F" w:rsidP="0066462F">
      <w:r>
        <w:t xml:space="preserve">            &lt;/Property&gt;</w:t>
      </w:r>
    </w:p>
    <w:p w14:paraId="44B47785" w14:textId="77777777" w:rsidR="0066462F" w:rsidRDefault="0066462F" w:rsidP="0066462F">
      <w:r>
        <w:t xml:space="preserve">            &lt;Property name="text" type="</w:t>
      </w:r>
      <w:proofErr w:type="spellStart"/>
      <w:r>
        <w:t>java.lang.String</w:t>
      </w:r>
      <w:proofErr w:type="spellEnd"/>
      <w:r>
        <w:t>" value="Product not found try again"/&gt;</w:t>
      </w:r>
    </w:p>
    <w:p w14:paraId="5A5A0327" w14:textId="77777777" w:rsidR="0066462F" w:rsidRDefault="0066462F" w:rsidP="0066462F">
      <w:r>
        <w:t xml:space="preserve">          &lt;/Properties&gt;</w:t>
      </w:r>
    </w:p>
    <w:p w14:paraId="4A37E734" w14:textId="77777777" w:rsidR="0066462F" w:rsidRDefault="0066462F" w:rsidP="0066462F">
      <w:r>
        <w:t xml:space="preserve">        &lt;/Component&gt;</w:t>
      </w:r>
    </w:p>
    <w:p w14:paraId="5DAD8F47" w14:textId="77777777" w:rsidR="0066462F" w:rsidRDefault="0066462F" w:rsidP="0066462F">
      <w:r>
        <w:t xml:space="preserve">      &lt;/</w:t>
      </w:r>
      <w:proofErr w:type="spellStart"/>
      <w:r>
        <w:t>SubComponents</w:t>
      </w:r>
      <w:proofErr w:type="spellEnd"/>
      <w:r>
        <w:t>&gt;</w:t>
      </w:r>
    </w:p>
    <w:p w14:paraId="665E8B61" w14:textId="77777777" w:rsidR="0066462F" w:rsidRDefault="0066462F" w:rsidP="0066462F">
      <w:r>
        <w:t xml:space="preserve">    &lt;/Container&gt;</w:t>
      </w:r>
    </w:p>
    <w:p w14:paraId="5415FA5A" w14:textId="77777777" w:rsidR="0066462F" w:rsidRDefault="0066462F" w:rsidP="0066462F">
      <w:r>
        <w:t xml:space="preserve">  &lt;/</w:t>
      </w:r>
      <w:proofErr w:type="spellStart"/>
      <w:r>
        <w:t>SubComponents</w:t>
      </w:r>
      <w:proofErr w:type="spellEnd"/>
      <w:r>
        <w:t>&gt;</w:t>
      </w:r>
    </w:p>
    <w:p w14:paraId="1AD0E001" w14:textId="6A324109" w:rsidR="00CE0BB7" w:rsidRPr="00CE0BB7" w:rsidRDefault="0066462F" w:rsidP="0066462F">
      <w:r>
        <w:t>&lt;/Form&gt;</w:t>
      </w:r>
    </w:p>
    <w:p w14:paraId="281925A8" w14:textId="77777777" w:rsidR="0036480D" w:rsidRDefault="0036480D" w:rsidP="00455742"/>
    <w:p w14:paraId="427A820F" w14:textId="31129087" w:rsidR="0036480D" w:rsidRDefault="009F1483" w:rsidP="001E5391">
      <w:pPr>
        <w:pStyle w:val="Heading4"/>
      </w:pPr>
      <w:r w:rsidRPr="009F1483">
        <w:t>SalesAddSoldItem</w:t>
      </w:r>
      <w:r w:rsidR="0036480D">
        <w:t>.</w:t>
      </w:r>
      <w:r>
        <w:t>java</w:t>
      </w:r>
    </w:p>
    <w:p w14:paraId="07FD4715" w14:textId="77777777" w:rsidR="009F1483" w:rsidRDefault="009F1483" w:rsidP="009F1483"/>
    <w:p w14:paraId="17CB5CA8" w14:textId="77777777" w:rsidR="009F1483" w:rsidRDefault="009F1483" w:rsidP="009F1483">
      <w:r>
        <w:t>/*</w:t>
      </w:r>
    </w:p>
    <w:p w14:paraId="6FAE55B8" w14:textId="77777777" w:rsidR="009F1483" w:rsidRDefault="009F1483" w:rsidP="009F1483">
      <w:r>
        <w:t xml:space="preserve"> * To change this license header, choose License Headers in Project Properties.</w:t>
      </w:r>
    </w:p>
    <w:p w14:paraId="0E1B78FF" w14:textId="77777777" w:rsidR="009F1483" w:rsidRDefault="009F1483" w:rsidP="009F1483">
      <w:r>
        <w:t xml:space="preserve"> * To change this template file, choose Tools | Templates</w:t>
      </w:r>
    </w:p>
    <w:p w14:paraId="4EFD7992" w14:textId="77777777" w:rsidR="009F1483" w:rsidRDefault="009F1483" w:rsidP="009F1483">
      <w:r>
        <w:t xml:space="preserve"> * and open the template in the editor.</w:t>
      </w:r>
    </w:p>
    <w:p w14:paraId="6D2DB2F3" w14:textId="77777777" w:rsidR="009F1483" w:rsidRDefault="009F1483" w:rsidP="009F1483">
      <w:r>
        <w:t xml:space="preserve"> */</w:t>
      </w:r>
    </w:p>
    <w:p w14:paraId="0D36F71C" w14:textId="77777777" w:rsidR="009F1483" w:rsidRDefault="009F1483" w:rsidP="009F1483">
      <w:r>
        <w:t xml:space="preserve">package </w:t>
      </w:r>
      <w:proofErr w:type="gramStart"/>
      <w:r>
        <w:t>main;</w:t>
      </w:r>
      <w:proofErr w:type="gramEnd"/>
    </w:p>
    <w:p w14:paraId="10B2B721" w14:textId="77777777" w:rsidR="009F1483" w:rsidRDefault="009F1483" w:rsidP="009F1483"/>
    <w:p w14:paraId="33282B2E" w14:textId="77777777" w:rsidR="009F1483" w:rsidRDefault="009F1483" w:rsidP="009F1483">
      <w:r>
        <w:t xml:space="preserve">import </w:t>
      </w:r>
      <w:proofErr w:type="spellStart"/>
      <w:r>
        <w:t>java.rmi.</w:t>
      </w:r>
      <w:proofErr w:type="gramStart"/>
      <w:r>
        <w:t>NotBoundException</w:t>
      </w:r>
      <w:proofErr w:type="spellEnd"/>
      <w:r>
        <w:t>;</w:t>
      </w:r>
      <w:proofErr w:type="gramEnd"/>
    </w:p>
    <w:p w14:paraId="270D5469" w14:textId="77777777" w:rsidR="009F1483" w:rsidRDefault="009F1483" w:rsidP="009F1483">
      <w:r>
        <w:t xml:space="preserve">import </w:t>
      </w:r>
      <w:proofErr w:type="spellStart"/>
      <w:r>
        <w:t>java.rmi.</w:t>
      </w:r>
      <w:proofErr w:type="gramStart"/>
      <w:r>
        <w:t>RemoteException</w:t>
      </w:r>
      <w:proofErr w:type="spellEnd"/>
      <w:r>
        <w:t>;</w:t>
      </w:r>
      <w:proofErr w:type="gramEnd"/>
    </w:p>
    <w:p w14:paraId="456C0BAC" w14:textId="77777777" w:rsidR="009F1483" w:rsidRDefault="009F1483" w:rsidP="009F1483">
      <w:r>
        <w:t xml:space="preserve">import </w:t>
      </w:r>
      <w:proofErr w:type="spellStart"/>
      <w:r>
        <w:t>java.rmi.registry.</w:t>
      </w:r>
      <w:proofErr w:type="gramStart"/>
      <w:r>
        <w:t>LocateRegistry</w:t>
      </w:r>
      <w:proofErr w:type="spellEnd"/>
      <w:r>
        <w:t>;</w:t>
      </w:r>
      <w:proofErr w:type="gramEnd"/>
    </w:p>
    <w:p w14:paraId="5D08A2EB" w14:textId="77777777" w:rsidR="009F1483" w:rsidRDefault="009F1483" w:rsidP="009F1483">
      <w:r>
        <w:t xml:space="preserve">import </w:t>
      </w:r>
      <w:proofErr w:type="spellStart"/>
      <w:r>
        <w:t>java.rmi.registry.</w:t>
      </w:r>
      <w:proofErr w:type="gramStart"/>
      <w:r>
        <w:t>Registry</w:t>
      </w:r>
      <w:proofErr w:type="spellEnd"/>
      <w:r>
        <w:t>;</w:t>
      </w:r>
      <w:proofErr w:type="gramEnd"/>
    </w:p>
    <w:p w14:paraId="2F5EFE9E" w14:textId="77777777" w:rsidR="009F1483" w:rsidRDefault="009F1483" w:rsidP="009F1483">
      <w:r>
        <w:lastRenderedPageBreak/>
        <w:t xml:space="preserve">import </w:t>
      </w:r>
      <w:proofErr w:type="spellStart"/>
      <w:r>
        <w:t>java.util.logging.</w:t>
      </w:r>
      <w:proofErr w:type="gramStart"/>
      <w:r>
        <w:t>Level</w:t>
      </w:r>
      <w:proofErr w:type="spellEnd"/>
      <w:r>
        <w:t>;</w:t>
      </w:r>
      <w:proofErr w:type="gramEnd"/>
    </w:p>
    <w:p w14:paraId="6A5AC6CB" w14:textId="77777777" w:rsidR="009F1483" w:rsidRDefault="009F1483" w:rsidP="009F1483">
      <w:r>
        <w:t xml:space="preserve">import </w:t>
      </w:r>
      <w:proofErr w:type="spellStart"/>
      <w:r>
        <w:t>java.util.logging.</w:t>
      </w:r>
      <w:proofErr w:type="gramStart"/>
      <w:r>
        <w:t>Logger</w:t>
      </w:r>
      <w:proofErr w:type="spellEnd"/>
      <w:r>
        <w:t>;</w:t>
      </w:r>
      <w:proofErr w:type="gramEnd"/>
    </w:p>
    <w:p w14:paraId="378939F4" w14:textId="77777777" w:rsidR="009F1483" w:rsidRDefault="009F1483" w:rsidP="009F1483">
      <w:r>
        <w:t xml:space="preserve">import </w:t>
      </w:r>
      <w:proofErr w:type="spellStart"/>
      <w:r>
        <w:t>main.model.</w:t>
      </w:r>
      <w:proofErr w:type="gramStart"/>
      <w:r>
        <w:t>ProductInterface</w:t>
      </w:r>
      <w:proofErr w:type="spellEnd"/>
      <w:r>
        <w:t>;</w:t>
      </w:r>
      <w:proofErr w:type="gramEnd"/>
    </w:p>
    <w:p w14:paraId="2681282C" w14:textId="77777777" w:rsidR="009F1483" w:rsidRDefault="009F1483" w:rsidP="009F1483">
      <w:r>
        <w:t xml:space="preserve">import </w:t>
      </w:r>
      <w:proofErr w:type="spellStart"/>
      <w:r>
        <w:t>main.model.</w:t>
      </w:r>
      <w:proofErr w:type="gramStart"/>
      <w:r>
        <w:t>RecordsInterface</w:t>
      </w:r>
      <w:proofErr w:type="spellEnd"/>
      <w:r>
        <w:t>;</w:t>
      </w:r>
      <w:proofErr w:type="gramEnd"/>
    </w:p>
    <w:p w14:paraId="43EEF45B" w14:textId="77777777" w:rsidR="009F1483" w:rsidRDefault="009F1483" w:rsidP="009F1483"/>
    <w:p w14:paraId="41210EC4" w14:textId="77777777" w:rsidR="009F1483" w:rsidRDefault="009F1483" w:rsidP="009F1483">
      <w:r>
        <w:t>/**</w:t>
      </w:r>
    </w:p>
    <w:p w14:paraId="2C404886" w14:textId="77777777" w:rsidR="009F1483" w:rsidRDefault="009F1483" w:rsidP="009F1483">
      <w:r>
        <w:t xml:space="preserve"> *</w:t>
      </w:r>
    </w:p>
    <w:p w14:paraId="392B15EC" w14:textId="77777777" w:rsidR="009F1483" w:rsidRDefault="009F1483" w:rsidP="009F1483">
      <w:r>
        <w:t xml:space="preserve"> * @author M</w:t>
      </w:r>
    </w:p>
    <w:p w14:paraId="44F4BF06" w14:textId="77777777" w:rsidR="009F1483" w:rsidRDefault="009F1483" w:rsidP="009F1483">
      <w:r>
        <w:t xml:space="preserve"> */</w:t>
      </w:r>
    </w:p>
    <w:p w14:paraId="7C511D2C" w14:textId="77777777" w:rsidR="009F1483" w:rsidRDefault="009F1483" w:rsidP="009F1483">
      <w:r>
        <w:t xml:space="preserve">public class </w:t>
      </w:r>
      <w:proofErr w:type="spellStart"/>
      <w:r>
        <w:t>SalesAddSoldItem</w:t>
      </w:r>
      <w:proofErr w:type="spellEnd"/>
      <w:r>
        <w:t xml:space="preserve"> extends </w:t>
      </w:r>
      <w:proofErr w:type="spellStart"/>
      <w:r>
        <w:t>javax.swing.JFrame</w:t>
      </w:r>
      <w:proofErr w:type="spellEnd"/>
      <w:r>
        <w:t xml:space="preserve"> {</w:t>
      </w:r>
    </w:p>
    <w:p w14:paraId="4ED91293" w14:textId="77777777" w:rsidR="009F1483" w:rsidRDefault="009F1483" w:rsidP="009F1483">
      <w:r>
        <w:t xml:space="preserve">    </w:t>
      </w:r>
    </w:p>
    <w:p w14:paraId="78AA7953" w14:textId="77777777" w:rsidR="009F1483" w:rsidRDefault="009F1483" w:rsidP="009F1483">
      <w:r>
        <w:t xml:space="preserve">    /**</w:t>
      </w:r>
    </w:p>
    <w:p w14:paraId="3EFD62E2" w14:textId="77777777" w:rsidR="009F1483" w:rsidRDefault="009F1483" w:rsidP="009F1483">
      <w:r>
        <w:t xml:space="preserve">     * Creates new form </w:t>
      </w:r>
      <w:proofErr w:type="spellStart"/>
      <w:r>
        <w:t>SalesAddSoldItem</w:t>
      </w:r>
      <w:proofErr w:type="spellEnd"/>
    </w:p>
    <w:p w14:paraId="19C74A27" w14:textId="77777777" w:rsidR="009F1483" w:rsidRDefault="009F1483" w:rsidP="009F1483">
      <w:r>
        <w:t xml:space="preserve">     */</w:t>
      </w:r>
    </w:p>
    <w:p w14:paraId="0D7469AD" w14:textId="77777777" w:rsidR="009F1483" w:rsidRDefault="009F1483" w:rsidP="009F1483">
      <w:r>
        <w:t xml:space="preserve">    public </w:t>
      </w:r>
      <w:proofErr w:type="spellStart"/>
      <w:r>
        <w:t>SalesAddSoldItem</w:t>
      </w:r>
      <w:proofErr w:type="spellEnd"/>
      <w:r>
        <w:t>() {</w:t>
      </w:r>
    </w:p>
    <w:p w14:paraId="4606CB78" w14:textId="77777777" w:rsidR="009F1483" w:rsidRDefault="009F1483" w:rsidP="009F1483">
      <w:r>
        <w:t xml:space="preserve">        </w:t>
      </w:r>
      <w:proofErr w:type="spellStart"/>
      <w:r>
        <w:t>initComponents</w:t>
      </w:r>
      <w:proofErr w:type="spellEnd"/>
      <w:r>
        <w:t>(</w:t>
      </w:r>
      <w:proofErr w:type="gramStart"/>
      <w:r>
        <w:t>);</w:t>
      </w:r>
      <w:proofErr w:type="gramEnd"/>
    </w:p>
    <w:p w14:paraId="0DB88839" w14:textId="77777777" w:rsidR="009F1483" w:rsidRDefault="009F1483" w:rsidP="009F1483">
      <w:r>
        <w:t xml:space="preserve">        </w:t>
      </w:r>
      <w:proofErr w:type="spellStart"/>
      <w:r>
        <w:t>found.setVisible</w:t>
      </w:r>
      <w:proofErr w:type="spellEnd"/>
      <w:r>
        <w:t>(false</w:t>
      </w:r>
      <w:proofErr w:type="gramStart"/>
      <w:r>
        <w:t>);</w:t>
      </w:r>
      <w:proofErr w:type="gramEnd"/>
    </w:p>
    <w:p w14:paraId="7B4EAD13" w14:textId="77777777" w:rsidR="009F1483" w:rsidRDefault="009F1483" w:rsidP="009F1483">
      <w:r>
        <w:t xml:space="preserve">    }</w:t>
      </w:r>
    </w:p>
    <w:p w14:paraId="14529EDA" w14:textId="77777777" w:rsidR="009F1483" w:rsidRDefault="009F1483" w:rsidP="009F1483">
      <w:r>
        <w:t xml:space="preserve">    </w:t>
      </w:r>
    </w:p>
    <w:p w14:paraId="40A4C8DE" w14:textId="77777777" w:rsidR="009F1483" w:rsidRDefault="009F1483" w:rsidP="009F1483">
      <w:r>
        <w:t xml:space="preserve">    private String </w:t>
      </w:r>
      <w:proofErr w:type="gramStart"/>
      <w:r>
        <w:t>username;</w:t>
      </w:r>
      <w:proofErr w:type="gramEnd"/>
    </w:p>
    <w:p w14:paraId="0CBAC4EB" w14:textId="77777777" w:rsidR="009F1483" w:rsidRDefault="009F1483" w:rsidP="009F1483">
      <w:r>
        <w:t xml:space="preserve">    private String </w:t>
      </w:r>
      <w:proofErr w:type="spellStart"/>
      <w:proofErr w:type="gramStart"/>
      <w:r>
        <w:t>userlast</w:t>
      </w:r>
      <w:proofErr w:type="spellEnd"/>
      <w:r>
        <w:t>;</w:t>
      </w:r>
      <w:proofErr w:type="gramEnd"/>
    </w:p>
    <w:p w14:paraId="74211DCC" w14:textId="77777777" w:rsidR="009F1483" w:rsidRDefault="009F1483" w:rsidP="009F1483">
      <w:r>
        <w:t xml:space="preserve">    private String </w:t>
      </w:r>
      <w:proofErr w:type="spellStart"/>
      <w:proofErr w:type="gramStart"/>
      <w:r>
        <w:t>uuser</w:t>
      </w:r>
      <w:proofErr w:type="spellEnd"/>
      <w:r>
        <w:t>;</w:t>
      </w:r>
      <w:proofErr w:type="gramEnd"/>
    </w:p>
    <w:p w14:paraId="3580FE51" w14:textId="77777777" w:rsidR="009F1483" w:rsidRDefault="009F1483" w:rsidP="009F1483">
      <w:r>
        <w:t xml:space="preserve">    private int </w:t>
      </w:r>
      <w:proofErr w:type="gramStart"/>
      <w:r>
        <w:t>quantity;</w:t>
      </w:r>
      <w:proofErr w:type="gramEnd"/>
    </w:p>
    <w:p w14:paraId="30A92FC9" w14:textId="77777777" w:rsidR="009F1483" w:rsidRDefault="009F1483" w:rsidP="009F1483">
      <w:r>
        <w:t xml:space="preserve">    </w:t>
      </w:r>
    </w:p>
    <w:p w14:paraId="659AFAFF" w14:textId="77777777" w:rsidR="009F1483" w:rsidRDefault="009F1483" w:rsidP="009F1483">
      <w:r>
        <w:lastRenderedPageBreak/>
        <w:t xml:space="preserve">    public </w:t>
      </w:r>
      <w:proofErr w:type="spellStart"/>
      <w:r>
        <w:t>SalesAddSoldItem</w:t>
      </w:r>
      <w:proofErr w:type="spellEnd"/>
      <w:r>
        <w:t xml:space="preserve">(String </w:t>
      </w:r>
      <w:proofErr w:type="spellStart"/>
      <w:r>
        <w:t>finame,String</w:t>
      </w:r>
      <w:proofErr w:type="spellEnd"/>
      <w:r>
        <w:t xml:space="preserve"> </w:t>
      </w:r>
      <w:proofErr w:type="spellStart"/>
      <w:r>
        <w:t>liname</w:t>
      </w:r>
      <w:proofErr w:type="spellEnd"/>
      <w:r>
        <w:t>, String user) {</w:t>
      </w:r>
    </w:p>
    <w:p w14:paraId="059C05B2" w14:textId="77777777" w:rsidR="009F1483" w:rsidRDefault="009F1483" w:rsidP="009F1483">
      <w:r>
        <w:t xml:space="preserve">        </w:t>
      </w:r>
      <w:proofErr w:type="spellStart"/>
      <w:r>
        <w:t>initComponents</w:t>
      </w:r>
      <w:proofErr w:type="spellEnd"/>
      <w:r>
        <w:t>(</w:t>
      </w:r>
      <w:proofErr w:type="gramStart"/>
      <w:r>
        <w:t>);</w:t>
      </w:r>
      <w:proofErr w:type="gramEnd"/>
    </w:p>
    <w:p w14:paraId="4D933735" w14:textId="77777777" w:rsidR="009F1483" w:rsidRDefault="009F1483" w:rsidP="009F1483">
      <w:r>
        <w:t xml:space="preserve">        </w:t>
      </w:r>
      <w:proofErr w:type="spellStart"/>
      <w:r>
        <w:t>found.setVisible</w:t>
      </w:r>
      <w:proofErr w:type="spellEnd"/>
      <w:r>
        <w:t>(false</w:t>
      </w:r>
      <w:proofErr w:type="gramStart"/>
      <w:r>
        <w:t>);</w:t>
      </w:r>
      <w:proofErr w:type="gramEnd"/>
    </w:p>
    <w:p w14:paraId="23B9D947" w14:textId="77777777" w:rsidR="009F1483" w:rsidRDefault="009F1483" w:rsidP="009F1483">
      <w:r>
        <w:t xml:space="preserve">        username = </w:t>
      </w:r>
      <w:proofErr w:type="spellStart"/>
      <w:proofErr w:type="gramStart"/>
      <w:r>
        <w:t>finame</w:t>
      </w:r>
      <w:proofErr w:type="spellEnd"/>
      <w:r>
        <w:t>;</w:t>
      </w:r>
      <w:proofErr w:type="gramEnd"/>
    </w:p>
    <w:p w14:paraId="2BD13749" w14:textId="77777777" w:rsidR="009F1483" w:rsidRDefault="009F1483" w:rsidP="009F1483">
      <w:r>
        <w:t xml:space="preserve">        </w:t>
      </w:r>
      <w:proofErr w:type="spellStart"/>
      <w:r>
        <w:t>userlast</w:t>
      </w:r>
      <w:proofErr w:type="spellEnd"/>
      <w:r>
        <w:t xml:space="preserve"> = </w:t>
      </w:r>
      <w:proofErr w:type="spellStart"/>
      <w:proofErr w:type="gramStart"/>
      <w:r>
        <w:t>liname</w:t>
      </w:r>
      <w:proofErr w:type="spellEnd"/>
      <w:r>
        <w:t>;</w:t>
      </w:r>
      <w:proofErr w:type="gramEnd"/>
    </w:p>
    <w:p w14:paraId="1442B1BB" w14:textId="77777777" w:rsidR="009F1483" w:rsidRDefault="009F1483" w:rsidP="009F1483">
      <w:r>
        <w:t xml:space="preserve">        </w:t>
      </w:r>
      <w:proofErr w:type="spellStart"/>
      <w:r>
        <w:t>uuser</w:t>
      </w:r>
      <w:proofErr w:type="spellEnd"/>
      <w:r>
        <w:t xml:space="preserve"> = </w:t>
      </w:r>
      <w:proofErr w:type="gramStart"/>
      <w:r>
        <w:t>user;</w:t>
      </w:r>
      <w:proofErr w:type="gramEnd"/>
    </w:p>
    <w:p w14:paraId="5DA90DFA" w14:textId="77777777" w:rsidR="009F1483" w:rsidRDefault="009F1483" w:rsidP="009F1483">
      <w:r>
        <w:t xml:space="preserve">    } </w:t>
      </w:r>
    </w:p>
    <w:p w14:paraId="398A0EC1" w14:textId="77777777" w:rsidR="009F1483" w:rsidRDefault="009F1483" w:rsidP="009F1483">
      <w:r>
        <w:t xml:space="preserve">    /**</w:t>
      </w:r>
    </w:p>
    <w:p w14:paraId="0064E147" w14:textId="77777777" w:rsidR="009F1483" w:rsidRDefault="009F1483" w:rsidP="009F1483">
      <w:r>
        <w:t xml:space="preserve">     * This method is called from within the constructor to initialize the form.</w:t>
      </w:r>
    </w:p>
    <w:p w14:paraId="39230822" w14:textId="77777777" w:rsidR="009F1483" w:rsidRDefault="009F1483" w:rsidP="009F1483">
      <w:r>
        <w:t xml:space="preserve">     * WARNING: Do NOT modify this code. The content of this method is always</w:t>
      </w:r>
    </w:p>
    <w:p w14:paraId="0FFBC1B2" w14:textId="77777777" w:rsidR="009F1483" w:rsidRDefault="009F1483" w:rsidP="009F1483">
      <w:r>
        <w:t xml:space="preserve">     * regenerated by the Form Editor.</w:t>
      </w:r>
    </w:p>
    <w:p w14:paraId="48427426" w14:textId="77777777" w:rsidR="009F1483" w:rsidRDefault="009F1483" w:rsidP="009F1483">
      <w:r>
        <w:t xml:space="preserve">     */</w:t>
      </w:r>
    </w:p>
    <w:p w14:paraId="386EAF45" w14:textId="77777777" w:rsidR="009F1483" w:rsidRDefault="009F1483" w:rsidP="009F1483">
      <w:r>
        <w:t xml:space="preserve">    @SuppressWarnings("unchecked")</w:t>
      </w:r>
    </w:p>
    <w:p w14:paraId="0946BF43" w14:textId="77777777" w:rsidR="009F1483" w:rsidRDefault="009F1483" w:rsidP="009F1483">
      <w:r>
        <w:t xml:space="preserve">    // &lt;editor-fold </w:t>
      </w:r>
      <w:proofErr w:type="spellStart"/>
      <w:r>
        <w:t>defaultstate</w:t>
      </w:r>
      <w:proofErr w:type="spellEnd"/>
      <w:r>
        <w:t xml:space="preserve">="collapsed" </w:t>
      </w:r>
      <w:proofErr w:type="spellStart"/>
      <w:r>
        <w:t>desc</w:t>
      </w:r>
      <w:proofErr w:type="spellEnd"/>
      <w:r>
        <w:t>="Generated Code"&gt;//</w:t>
      </w:r>
      <w:proofErr w:type="spellStart"/>
      <w:r>
        <w:t>GEN-BEGIN:initComponents</w:t>
      </w:r>
      <w:proofErr w:type="spellEnd"/>
    </w:p>
    <w:p w14:paraId="7A2434F8" w14:textId="77777777" w:rsidR="009F1483" w:rsidRDefault="009F1483" w:rsidP="009F1483">
      <w:r>
        <w:t xml:space="preserve">    private void </w:t>
      </w:r>
      <w:proofErr w:type="spellStart"/>
      <w:r>
        <w:t>initComponents</w:t>
      </w:r>
      <w:proofErr w:type="spellEnd"/>
      <w:r>
        <w:t>() {</w:t>
      </w:r>
    </w:p>
    <w:p w14:paraId="5A1100CF" w14:textId="77777777" w:rsidR="009F1483" w:rsidRDefault="009F1483" w:rsidP="009F1483"/>
    <w:p w14:paraId="5958E2A2" w14:textId="77777777" w:rsidR="009F1483" w:rsidRDefault="009F1483" w:rsidP="009F1483">
      <w:r>
        <w:t xml:space="preserve">        jPanel1 = new </w:t>
      </w:r>
      <w:proofErr w:type="spellStart"/>
      <w:r>
        <w:t>javax.swing.JPanel</w:t>
      </w:r>
      <w:proofErr w:type="spellEnd"/>
      <w:r>
        <w:t>(</w:t>
      </w:r>
      <w:proofErr w:type="gramStart"/>
      <w:r>
        <w:t>);</w:t>
      </w:r>
      <w:proofErr w:type="gramEnd"/>
    </w:p>
    <w:p w14:paraId="41FB4E19" w14:textId="77777777" w:rsidR="009F1483" w:rsidRDefault="009F1483" w:rsidP="009F1483">
      <w:r>
        <w:t xml:space="preserve">        jLabel2 = new </w:t>
      </w:r>
      <w:proofErr w:type="spellStart"/>
      <w:r>
        <w:t>javax.swing.JLabel</w:t>
      </w:r>
      <w:proofErr w:type="spellEnd"/>
      <w:r>
        <w:t>(</w:t>
      </w:r>
      <w:proofErr w:type="gramStart"/>
      <w:r>
        <w:t>);</w:t>
      </w:r>
      <w:proofErr w:type="gramEnd"/>
    </w:p>
    <w:p w14:paraId="60EFE87A" w14:textId="77777777" w:rsidR="009F1483" w:rsidRDefault="009F1483" w:rsidP="009F1483">
      <w:r>
        <w:t xml:space="preserve">        </w:t>
      </w:r>
      <w:proofErr w:type="spellStart"/>
      <w:r>
        <w:t>pname</w:t>
      </w:r>
      <w:proofErr w:type="spellEnd"/>
      <w:r>
        <w:t xml:space="preserve"> = new </w:t>
      </w:r>
      <w:proofErr w:type="spellStart"/>
      <w:r>
        <w:t>javax.swing.JTextField</w:t>
      </w:r>
      <w:proofErr w:type="spellEnd"/>
      <w:r>
        <w:t>(</w:t>
      </w:r>
      <w:proofErr w:type="gramStart"/>
      <w:r>
        <w:t>);</w:t>
      </w:r>
      <w:proofErr w:type="gramEnd"/>
    </w:p>
    <w:p w14:paraId="6EB67087" w14:textId="77777777" w:rsidR="009F1483" w:rsidRDefault="009F1483" w:rsidP="009F1483">
      <w:r>
        <w:t xml:space="preserve">        jLabel3 = new </w:t>
      </w:r>
      <w:proofErr w:type="spellStart"/>
      <w:r>
        <w:t>javax.swing.JLabel</w:t>
      </w:r>
      <w:proofErr w:type="spellEnd"/>
      <w:r>
        <w:t>(</w:t>
      </w:r>
      <w:proofErr w:type="gramStart"/>
      <w:r>
        <w:t>);</w:t>
      </w:r>
      <w:proofErr w:type="gramEnd"/>
    </w:p>
    <w:p w14:paraId="6807CD92" w14:textId="77777777" w:rsidR="009F1483" w:rsidRDefault="009F1483" w:rsidP="009F1483">
      <w:r>
        <w:t xml:space="preserve">        qty = new </w:t>
      </w:r>
      <w:proofErr w:type="spellStart"/>
      <w:r>
        <w:t>javax.swing.JTextField</w:t>
      </w:r>
      <w:proofErr w:type="spellEnd"/>
      <w:r>
        <w:t>(</w:t>
      </w:r>
      <w:proofErr w:type="gramStart"/>
      <w:r>
        <w:t>);</w:t>
      </w:r>
      <w:proofErr w:type="gramEnd"/>
    </w:p>
    <w:p w14:paraId="0E6654DA" w14:textId="77777777" w:rsidR="009F1483" w:rsidRDefault="009F1483" w:rsidP="009F1483">
      <w:r>
        <w:t xml:space="preserve">        </w:t>
      </w:r>
      <w:proofErr w:type="spellStart"/>
      <w:r>
        <w:t>saddSaleBtn</w:t>
      </w:r>
      <w:proofErr w:type="spellEnd"/>
      <w:r>
        <w:t xml:space="preserve"> = new </w:t>
      </w:r>
      <w:proofErr w:type="spellStart"/>
      <w:r>
        <w:t>javax.swing.JButton</w:t>
      </w:r>
      <w:proofErr w:type="spellEnd"/>
      <w:r>
        <w:t>(</w:t>
      </w:r>
      <w:proofErr w:type="gramStart"/>
      <w:r>
        <w:t>);</w:t>
      </w:r>
      <w:proofErr w:type="gramEnd"/>
    </w:p>
    <w:p w14:paraId="06D1D783" w14:textId="77777777" w:rsidR="009F1483" w:rsidRDefault="009F1483" w:rsidP="009F1483">
      <w:r>
        <w:t xml:space="preserve">        </w:t>
      </w:r>
      <w:proofErr w:type="spellStart"/>
      <w:r>
        <w:t>backBtn</w:t>
      </w:r>
      <w:proofErr w:type="spellEnd"/>
      <w:r>
        <w:t xml:space="preserve"> = new </w:t>
      </w:r>
      <w:proofErr w:type="spellStart"/>
      <w:r>
        <w:t>javax.swing.JButton</w:t>
      </w:r>
      <w:proofErr w:type="spellEnd"/>
      <w:r>
        <w:t>(</w:t>
      </w:r>
      <w:proofErr w:type="gramStart"/>
      <w:r>
        <w:t>);</w:t>
      </w:r>
      <w:proofErr w:type="gramEnd"/>
    </w:p>
    <w:p w14:paraId="3B45656D" w14:textId="77777777" w:rsidR="009F1483" w:rsidRDefault="009F1483" w:rsidP="009F1483">
      <w:r>
        <w:t xml:space="preserve">        found = new </w:t>
      </w:r>
      <w:proofErr w:type="spellStart"/>
      <w:r>
        <w:t>javax.swing.JLabel</w:t>
      </w:r>
      <w:proofErr w:type="spellEnd"/>
      <w:r>
        <w:t>(</w:t>
      </w:r>
      <w:proofErr w:type="gramStart"/>
      <w:r>
        <w:t>);</w:t>
      </w:r>
      <w:proofErr w:type="gramEnd"/>
    </w:p>
    <w:p w14:paraId="7050E036" w14:textId="77777777" w:rsidR="009F1483" w:rsidRDefault="009F1483" w:rsidP="009F1483"/>
    <w:p w14:paraId="69B65ABF" w14:textId="77777777" w:rsidR="009F1483" w:rsidRDefault="009F1483" w:rsidP="009F1483">
      <w:r>
        <w:t xml:space="preserve">        setDefaultCloseOperation(javax.swing.WindowConstants.EXIT_ON_CLOSE</w:t>
      </w:r>
      <w:proofErr w:type="gramStart"/>
      <w:r>
        <w:t>);</w:t>
      </w:r>
      <w:proofErr w:type="gramEnd"/>
    </w:p>
    <w:p w14:paraId="13C43738" w14:textId="77777777" w:rsidR="009F1483" w:rsidRDefault="009F1483" w:rsidP="009F1483"/>
    <w:p w14:paraId="69870D0C" w14:textId="77777777" w:rsidR="009F1483" w:rsidRDefault="009F1483" w:rsidP="009F1483">
      <w:r>
        <w:t xml:space="preserve">        jPanel1.setBackground(new </w:t>
      </w:r>
      <w:proofErr w:type="spellStart"/>
      <w:r>
        <w:t>java.awt.Color</w:t>
      </w:r>
      <w:proofErr w:type="spellEnd"/>
      <w:r>
        <w:t>(180, 210, 210)</w:t>
      </w:r>
      <w:proofErr w:type="gramStart"/>
      <w:r>
        <w:t>);</w:t>
      </w:r>
      <w:proofErr w:type="gramEnd"/>
    </w:p>
    <w:p w14:paraId="7D0C7DEA" w14:textId="77777777" w:rsidR="009F1483" w:rsidRDefault="009F1483" w:rsidP="009F1483"/>
    <w:p w14:paraId="6347842C" w14:textId="77777777" w:rsidR="009F1483" w:rsidRDefault="009F1483" w:rsidP="009F1483">
      <w:r>
        <w:t xml:space="preserve">        jLabel2.setFont(new </w:t>
      </w:r>
      <w:proofErr w:type="spellStart"/>
      <w:r>
        <w:t>java.awt.Font</w:t>
      </w:r>
      <w:proofErr w:type="spellEnd"/>
      <w:r>
        <w:t>("Tahoma", 0, 24)); // NOI18N</w:t>
      </w:r>
    </w:p>
    <w:p w14:paraId="49A68A17" w14:textId="77777777" w:rsidR="009F1483" w:rsidRDefault="009F1483" w:rsidP="009F1483">
      <w:r>
        <w:t xml:space="preserve">        jLabel2.setText("Quantity"</w:t>
      </w:r>
      <w:proofErr w:type="gramStart"/>
      <w:r>
        <w:t>);</w:t>
      </w:r>
      <w:proofErr w:type="gramEnd"/>
    </w:p>
    <w:p w14:paraId="150C62BC" w14:textId="77777777" w:rsidR="009F1483" w:rsidRDefault="009F1483" w:rsidP="009F1483"/>
    <w:p w14:paraId="173479A0" w14:textId="77777777" w:rsidR="009F1483" w:rsidRDefault="009F1483" w:rsidP="009F1483">
      <w:r>
        <w:t xml:space="preserve">        </w:t>
      </w:r>
      <w:proofErr w:type="spellStart"/>
      <w:r>
        <w:t>pname.addActionListener</w:t>
      </w:r>
      <w:proofErr w:type="spellEnd"/>
      <w:r>
        <w:t xml:space="preserve">(new </w:t>
      </w:r>
      <w:proofErr w:type="spellStart"/>
      <w:r>
        <w:t>java.awt.event.ActionListener</w:t>
      </w:r>
      <w:proofErr w:type="spellEnd"/>
      <w:r>
        <w:t>() {</w:t>
      </w:r>
    </w:p>
    <w:p w14:paraId="532AB2DC" w14:textId="77777777" w:rsidR="009F1483" w:rsidRDefault="009F1483" w:rsidP="009F1483">
      <w:r>
        <w:t xml:space="preserve">            public void </w:t>
      </w:r>
      <w:proofErr w:type="spellStart"/>
      <w:r>
        <w:t>actionPerformed</w:t>
      </w:r>
      <w:proofErr w:type="spellEnd"/>
      <w:r>
        <w:t>(</w:t>
      </w:r>
      <w:proofErr w:type="spellStart"/>
      <w:r>
        <w:t>java.awt.event.ActionEvent</w:t>
      </w:r>
      <w:proofErr w:type="spellEnd"/>
      <w:r>
        <w:t xml:space="preserve"> </w:t>
      </w:r>
      <w:proofErr w:type="spellStart"/>
      <w:r>
        <w:t>evt</w:t>
      </w:r>
      <w:proofErr w:type="spellEnd"/>
      <w:r>
        <w:t>) {</w:t>
      </w:r>
    </w:p>
    <w:p w14:paraId="281C838E" w14:textId="77777777" w:rsidR="009F1483" w:rsidRDefault="009F1483" w:rsidP="009F1483">
      <w:r>
        <w:t xml:space="preserve">                </w:t>
      </w:r>
      <w:proofErr w:type="spellStart"/>
      <w:r>
        <w:t>pnameActionPerformed</w:t>
      </w:r>
      <w:proofErr w:type="spellEnd"/>
      <w:r>
        <w:t>(</w:t>
      </w:r>
      <w:proofErr w:type="spellStart"/>
      <w:r>
        <w:t>evt</w:t>
      </w:r>
      <w:proofErr w:type="spellEnd"/>
      <w:proofErr w:type="gramStart"/>
      <w:r>
        <w:t>);</w:t>
      </w:r>
      <w:proofErr w:type="gramEnd"/>
    </w:p>
    <w:p w14:paraId="68EFAC0F" w14:textId="77777777" w:rsidR="009F1483" w:rsidRDefault="009F1483" w:rsidP="009F1483">
      <w:r>
        <w:t xml:space="preserve">            }</w:t>
      </w:r>
    </w:p>
    <w:p w14:paraId="4DA8B49C" w14:textId="77777777" w:rsidR="009F1483" w:rsidRDefault="009F1483" w:rsidP="009F1483">
      <w:r>
        <w:t xml:space="preserve">        });</w:t>
      </w:r>
    </w:p>
    <w:p w14:paraId="5C25937F" w14:textId="77777777" w:rsidR="009F1483" w:rsidRDefault="009F1483" w:rsidP="009F1483"/>
    <w:p w14:paraId="28984C46" w14:textId="77777777" w:rsidR="009F1483" w:rsidRDefault="009F1483" w:rsidP="009F1483">
      <w:r>
        <w:t xml:space="preserve">        jLabel3.setFont(new </w:t>
      </w:r>
      <w:proofErr w:type="spellStart"/>
      <w:r>
        <w:t>java.awt.Font</w:t>
      </w:r>
      <w:proofErr w:type="spellEnd"/>
      <w:r>
        <w:t>("Tahoma", 0, 24)); // NOI18N</w:t>
      </w:r>
    </w:p>
    <w:p w14:paraId="75B2EACD" w14:textId="77777777" w:rsidR="009F1483" w:rsidRDefault="009F1483" w:rsidP="009F1483">
      <w:r>
        <w:t xml:space="preserve">        jLabel3.setText("Product name"</w:t>
      </w:r>
      <w:proofErr w:type="gramStart"/>
      <w:r>
        <w:t>);</w:t>
      </w:r>
      <w:proofErr w:type="gramEnd"/>
    </w:p>
    <w:p w14:paraId="6BE69E5A" w14:textId="77777777" w:rsidR="009F1483" w:rsidRDefault="009F1483" w:rsidP="009F1483"/>
    <w:p w14:paraId="0955C17C" w14:textId="77777777" w:rsidR="009F1483" w:rsidRDefault="009F1483" w:rsidP="009F1483">
      <w:r>
        <w:t xml:space="preserve">        </w:t>
      </w:r>
      <w:proofErr w:type="spellStart"/>
      <w:r>
        <w:t>qty.addActionListener</w:t>
      </w:r>
      <w:proofErr w:type="spellEnd"/>
      <w:r>
        <w:t xml:space="preserve">(new </w:t>
      </w:r>
      <w:proofErr w:type="spellStart"/>
      <w:r>
        <w:t>java.awt.event.ActionListener</w:t>
      </w:r>
      <w:proofErr w:type="spellEnd"/>
      <w:r>
        <w:t>() {</w:t>
      </w:r>
    </w:p>
    <w:p w14:paraId="39EC5CFB" w14:textId="77777777" w:rsidR="009F1483" w:rsidRDefault="009F1483" w:rsidP="009F1483">
      <w:r>
        <w:t xml:space="preserve">            public void </w:t>
      </w:r>
      <w:proofErr w:type="spellStart"/>
      <w:r>
        <w:t>actionPerformed</w:t>
      </w:r>
      <w:proofErr w:type="spellEnd"/>
      <w:r>
        <w:t>(</w:t>
      </w:r>
      <w:proofErr w:type="spellStart"/>
      <w:r>
        <w:t>java.awt.event.ActionEvent</w:t>
      </w:r>
      <w:proofErr w:type="spellEnd"/>
      <w:r>
        <w:t xml:space="preserve"> </w:t>
      </w:r>
      <w:proofErr w:type="spellStart"/>
      <w:r>
        <w:t>evt</w:t>
      </w:r>
      <w:proofErr w:type="spellEnd"/>
      <w:r>
        <w:t>) {</w:t>
      </w:r>
    </w:p>
    <w:p w14:paraId="3BB7E618" w14:textId="77777777" w:rsidR="009F1483" w:rsidRDefault="009F1483" w:rsidP="009F1483">
      <w:r>
        <w:t xml:space="preserve">                </w:t>
      </w:r>
      <w:proofErr w:type="spellStart"/>
      <w:r>
        <w:t>qtyActionPerformed</w:t>
      </w:r>
      <w:proofErr w:type="spellEnd"/>
      <w:r>
        <w:t>(</w:t>
      </w:r>
      <w:proofErr w:type="spellStart"/>
      <w:r>
        <w:t>evt</w:t>
      </w:r>
      <w:proofErr w:type="spellEnd"/>
      <w:proofErr w:type="gramStart"/>
      <w:r>
        <w:t>);</w:t>
      </w:r>
      <w:proofErr w:type="gramEnd"/>
    </w:p>
    <w:p w14:paraId="1903098D" w14:textId="77777777" w:rsidR="009F1483" w:rsidRDefault="009F1483" w:rsidP="009F1483">
      <w:r>
        <w:t xml:space="preserve">            }</w:t>
      </w:r>
    </w:p>
    <w:p w14:paraId="2492301B" w14:textId="77777777" w:rsidR="009F1483" w:rsidRDefault="009F1483" w:rsidP="009F1483">
      <w:r>
        <w:t xml:space="preserve">        });</w:t>
      </w:r>
    </w:p>
    <w:p w14:paraId="174C3309" w14:textId="77777777" w:rsidR="009F1483" w:rsidRDefault="009F1483" w:rsidP="009F1483"/>
    <w:p w14:paraId="614E8EB9" w14:textId="77777777" w:rsidR="009F1483" w:rsidRDefault="009F1483" w:rsidP="009F1483">
      <w:r>
        <w:t xml:space="preserve">        </w:t>
      </w:r>
      <w:proofErr w:type="spellStart"/>
      <w:r>
        <w:t>saddSaleBtn.setBackground</w:t>
      </w:r>
      <w:proofErr w:type="spellEnd"/>
      <w:r>
        <w:t xml:space="preserve">(new </w:t>
      </w:r>
      <w:proofErr w:type="spellStart"/>
      <w:r>
        <w:t>java.awt.Color</w:t>
      </w:r>
      <w:proofErr w:type="spellEnd"/>
      <w:r>
        <w:t>(60, 115, 136)</w:t>
      </w:r>
      <w:proofErr w:type="gramStart"/>
      <w:r>
        <w:t>);</w:t>
      </w:r>
      <w:proofErr w:type="gramEnd"/>
    </w:p>
    <w:p w14:paraId="1DC640BA" w14:textId="77777777" w:rsidR="009F1483" w:rsidRDefault="009F1483" w:rsidP="009F1483">
      <w:r>
        <w:lastRenderedPageBreak/>
        <w:t xml:space="preserve">        </w:t>
      </w:r>
      <w:proofErr w:type="spellStart"/>
      <w:r>
        <w:t>saddSaleBtn.setFont</w:t>
      </w:r>
      <w:proofErr w:type="spellEnd"/>
      <w:r>
        <w:t xml:space="preserve">(new </w:t>
      </w:r>
      <w:proofErr w:type="spellStart"/>
      <w:r>
        <w:t>java.awt.Font</w:t>
      </w:r>
      <w:proofErr w:type="spellEnd"/>
      <w:r>
        <w:t>("Tahoma", 1, 14)); // NOI18N</w:t>
      </w:r>
    </w:p>
    <w:p w14:paraId="59ADDA2A" w14:textId="77777777" w:rsidR="009F1483" w:rsidRDefault="009F1483" w:rsidP="009F1483">
      <w:r>
        <w:t xml:space="preserve">        </w:t>
      </w:r>
      <w:proofErr w:type="spellStart"/>
      <w:r>
        <w:t>saddSaleBtn.setForeground</w:t>
      </w:r>
      <w:proofErr w:type="spellEnd"/>
      <w:r>
        <w:t xml:space="preserve">(new </w:t>
      </w:r>
      <w:proofErr w:type="spellStart"/>
      <w:r>
        <w:t>java.awt.Color</w:t>
      </w:r>
      <w:proofErr w:type="spellEnd"/>
      <w:r>
        <w:t>(255, 255, 255)</w:t>
      </w:r>
      <w:proofErr w:type="gramStart"/>
      <w:r>
        <w:t>);</w:t>
      </w:r>
      <w:proofErr w:type="gramEnd"/>
    </w:p>
    <w:p w14:paraId="7D9758BE" w14:textId="77777777" w:rsidR="009F1483" w:rsidRDefault="009F1483" w:rsidP="009F1483">
      <w:r>
        <w:t xml:space="preserve">        </w:t>
      </w:r>
      <w:proofErr w:type="spellStart"/>
      <w:r>
        <w:t>saddSaleBtn.setText</w:t>
      </w:r>
      <w:proofErr w:type="spellEnd"/>
      <w:r>
        <w:t>("Add"</w:t>
      </w:r>
      <w:proofErr w:type="gramStart"/>
      <w:r>
        <w:t>);</w:t>
      </w:r>
      <w:proofErr w:type="gramEnd"/>
    </w:p>
    <w:p w14:paraId="323468E9" w14:textId="77777777" w:rsidR="009F1483" w:rsidRDefault="009F1483" w:rsidP="009F1483">
      <w:r>
        <w:t xml:space="preserve">        </w:t>
      </w:r>
      <w:proofErr w:type="spellStart"/>
      <w:r>
        <w:t>saddSaleBtn.addActionListener</w:t>
      </w:r>
      <w:proofErr w:type="spellEnd"/>
      <w:r>
        <w:t xml:space="preserve">(new </w:t>
      </w:r>
      <w:proofErr w:type="spellStart"/>
      <w:r>
        <w:t>java.awt.event.ActionListener</w:t>
      </w:r>
      <w:proofErr w:type="spellEnd"/>
      <w:r>
        <w:t>() {</w:t>
      </w:r>
    </w:p>
    <w:p w14:paraId="1FA97E1A" w14:textId="77777777" w:rsidR="009F1483" w:rsidRDefault="009F1483" w:rsidP="009F1483">
      <w:r>
        <w:t xml:space="preserve">            public void </w:t>
      </w:r>
      <w:proofErr w:type="spellStart"/>
      <w:r>
        <w:t>actionPerformed</w:t>
      </w:r>
      <w:proofErr w:type="spellEnd"/>
      <w:r>
        <w:t>(</w:t>
      </w:r>
      <w:proofErr w:type="spellStart"/>
      <w:r>
        <w:t>java.awt.event.ActionEvent</w:t>
      </w:r>
      <w:proofErr w:type="spellEnd"/>
      <w:r>
        <w:t xml:space="preserve"> </w:t>
      </w:r>
      <w:proofErr w:type="spellStart"/>
      <w:r>
        <w:t>evt</w:t>
      </w:r>
      <w:proofErr w:type="spellEnd"/>
      <w:r>
        <w:t>) {</w:t>
      </w:r>
    </w:p>
    <w:p w14:paraId="44575B8D" w14:textId="77777777" w:rsidR="009F1483" w:rsidRDefault="009F1483" w:rsidP="009F1483">
      <w:r>
        <w:t xml:space="preserve">                </w:t>
      </w:r>
      <w:proofErr w:type="spellStart"/>
      <w:r>
        <w:t>saddSaleBtnActionPerformed</w:t>
      </w:r>
      <w:proofErr w:type="spellEnd"/>
      <w:r>
        <w:t>(</w:t>
      </w:r>
      <w:proofErr w:type="spellStart"/>
      <w:r>
        <w:t>evt</w:t>
      </w:r>
      <w:proofErr w:type="spellEnd"/>
      <w:proofErr w:type="gramStart"/>
      <w:r>
        <w:t>);</w:t>
      </w:r>
      <w:proofErr w:type="gramEnd"/>
    </w:p>
    <w:p w14:paraId="665FFB39" w14:textId="77777777" w:rsidR="009F1483" w:rsidRDefault="009F1483" w:rsidP="009F1483">
      <w:r>
        <w:t xml:space="preserve">            }</w:t>
      </w:r>
    </w:p>
    <w:p w14:paraId="0B35B318" w14:textId="77777777" w:rsidR="009F1483" w:rsidRDefault="009F1483" w:rsidP="009F1483">
      <w:r>
        <w:t xml:space="preserve">        });</w:t>
      </w:r>
    </w:p>
    <w:p w14:paraId="26245D16" w14:textId="77777777" w:rsidR="009F1483" w:rsidRDefault="009F1483" w:rsidP="009F1483"/>
    <w:p w14:paraId="5C13E5C3" w14:textId="77777777" w:rsidR="009F1483" w:rsidRDefault="009F1483" w:rsidP="009F1483">
      <w:r>
        <w:t xml:space="preserve">        </w:t>
      </w:r>
      <w:proofErr w:type="spellStart"/>
      <w:r>
        <w:t>backBtn.setBackground</w:t>
      </w:r>
      <w:proofErr w:type="spellEnd"/>
      <w:r>
        <w:t xml:space="preserve">(new </w:t>
      </w:r>
      <w:proofErr w:type="spellStart"/>
      <w:r>
        <w:t>java.awt.Color</w:t>
      </w:r>
      <w:proofErr w:type="spellEnd"/>
      <w:r>
        <w:t>(60, 115, 136)</w:t>
      </w:r>
      <w:proofErr w:type="gramStart"/>
      <w:r>
        <w:t>);</w:t>
      </w:r>
      <w:proofErr w:type="gramEnd"/>
    </w:p>
    <w:p w14:paraId="026262B4" w14:textId="77777777" w:rsidR="009F1483" w:rsidRDefault="009F1483" w:rsidP="009F1483">
      <w:r>
        <w:t xml:space="preserve">        </w:t>
      </w:r>
      <w:proofErr w:type="spellStart"/>
      <w:r>
        <w:t>backBtn.setFont</w:t>
      </w:r>
      <w:proofErr w:type="spellEnd"/>
      <w:r>
        <w:t xml:space="preserve">(new </w:t>
      </w:r>
      <w:proofErr w:type="spellStart"/>
      <w:r>
        <w:t>java.awt.Font</w:t>
      </w:r>
      <w:proofErr w:type="spellEnd"/>
      <w:r>
        <w:t>("Tahoma", 1, 14)); // NOI18N</w:t>
      </w:r>
    </w:p>
    <w:p w14:paraId="13714658" w14:textId="77777777" w:rsidR="009F1483" w:rsidRDefault="009F1483" w:rsidP="009F1483">
      <w:r>
        <w:t xml:space="preserve">        </w:t>
      </w:r>
      <w:proofErr w:type="spellStart"/>
      <w:r>
        <w:t>backBtn.setForeground</w:t>
      </w:r>
      <w:proofErr w:type="spellEnd"/>
      <w:r>
        <w:t xml:space="preserve">(new </w:t>
      </w:r>
      <w:proofErr w:type="spellStart"/>
      <w:r>
        <w:t>java.awt.Color</w:t>
      </w:r>
      <w:proofErr w:type="spellEnd"/>
      <w:r>
        <w:t>(255, 255, 255)</w:t>
      </w:r>
      <w:proofErr w:type="gramStart"/>
      <w:r>
        <w:t>);</w:t>
      </w:r>
      <w:proofErr w:type="gramEnd"/>
    </w:p>
    <w:p w14:paraId="7BA46539" w14:textId="77777777" w:rsidR="009F1483" w:rsidRDefault="009F1483" w:rsidP="009F1483">
      <w:r>
        <w:t xml:space="preserve">        </w:t>
      </w:r>
      <w:proofErr w:type="spellStart"/>
      <w:r>
        <w:t>backBtn.setText</w:t>
      </w:r>
      <w:proofErr w:type="spellEnd"/>
      <w:r>
        <w:t>("Back"</w:t>
      </w:r>
      <w:proofErr w:type="gramStart"/>
      <w:r>
        <w:t>);</w:t>
      </w:r>
      <w:proofErr w:type="gramEnd"/>
    </w:p>
    <w:p w14:paraId="6CCC48F2" w14:textId="77777777" w:rsidR="009F1483" w:rsidRDefault="009F1483" w:rsidP="009F1483">
      <w:r>
        <w:t xml:space="preserve">        </w:t>
      </w:r>
      <w:proofErr w:type="spellStart"/>
      <w:r>
        <w:t>backBtn.addActionListener</w:t>
      </w:r>
      <w:proofErr w:type="spellEnd"/>
      <w:r>
        <w:t xml:space="preserve">(new </w:t>
      </w:r>
      <w:proofErr w:type="spellStart"/>
      <w:r>
        <w:t>java.awt.event.ActionListener</w:t>
      </w:r>
      <w:proofErr w:type="spellEnd"/>
      <w:r>
        <w:t>() {</w:t>
      </w:r>
    </w:p>
    <w:p w14:paraId="741754E3" w14:textId="77777777" w:rsidR="009F1483" w:rsidRDefault="009F1483" w:rsidP="009F1483">
      <w:r>
        <w:t xml:space="preserve">            public void </w:t>
      </w:r>
      <w:proofErr w:type="spellStart"/>
      <w:r>
        <w:t>actionPerformed</w:t>
      </w:r>
      <w:proofErr w:type="spellEnd"/>
      <w:r>
        <w:t>(</w:t>
      </w:r>
      <w:proofErr w:type="spellStart"/>
      <w:r>
        <w:t>java.awt.event.ActionEvent</w:t>
      </w:r>
      <w:proofErr w:type="spellEnd"/>
      <w:r>
        <w:t xml:space="preserve"> </w:t>
      </w:r>
      <w:proofErr w:type="spellStart"/>
      <w:r>
        <w:t>evt</w:t>
      </w:r>
      <w:proofErr w:type="spellEnd"/>
      <w:r>
        <w:t>) {</w:t>
      </w:r>
    </w:p>
    <w:p w14:paraId="3E2074BD" w14:textId="77777777" w:rsidR="009F1483" w:rsidRDefault="009F1483" w:rsidP="009F1483">
      <w:r>
        <w:t xml:space="preserve">                </w:t>
      </w:r>
      <w:proofErr w:type="spellStart"/>
      <w:r>
        <w:t>backBtnActionPerformed</w:t>
      </w:r>
      <w:proofErr w:type="spellEnd"/>
      <w:r>
        <w:t>(</w:t>
      </w:r>
      <w:proofErr w:type="spellStart"/>
      <w:r>
        <w:t>evt</w:t>
      </w:r>
      <w:proofErr w:type="spellEnd"/>
      <w:proofErr w:type="gramStart"/>
      <w:r>
        <w:t>);</w:t>
      </w:r>
      <w:proofErr w:type="gramEnd"/>
    </w:p>
    <w:p w14:paraId="7E2B3C44" w14:textId="77777777" w:rsidR="009F1483" w:rsidRDefault="009F1483" w:rsidP="009F1483">
      <w:r>
        <w:t xml:space="preserve">            }</w:t>
      </w:r>
    </w:p>
    <w:p w14:paraId="5BB3F317" w14:textId="77777777" w:rsidR="009F1483" w:rsidRDefault="009F1483" w:rsidP="009F1483">
      <w:r>
        <w:t xml:space="preserve">        });</w:t>
      </w:r>
    </w:p>
    <w:p w14:paraId="218192E6" w14:textId="77777777" w:rsidR="009F1483" w:rsidRDefault="009F1483" w:rsidP="009F1483"/>
    <w:p w14:paraId="02ED375B" w14:textId="77777777" w:rsidR="009F1483" w:rsidRDefault="009F1483" w:rsidP="009F1483">
      <w:r>
        <w:t xml:space="preserve">        </w:t>
      </w:r>
      <w:proofErr w:type="spellStart"/>
      <w:r>
        <w:t>found.setBackground</w:t>
      </w:r>
      <w:proofErr w:type="spellEnd"/>
      <w:r>
        <w:t xml:space="preserve">(new </w:t>
      </w:r>
      <w:proofErr w:type="spellStart"/>
      <w:r>
        <w:t>java.awt.Color</w:t>
      </w:r>
      <w:proofErr w:type="spellEnd"/>
      <w:r>
        <w:t>(255, 51, 0)</w:t>
      </w:r>
      <w:proofErr w:type="gramStart"/>
      <w:r>
        <w:t>);</w:t>
      </w:r>
      <w:proofErr w:type="gramEnd"/>
    </w:p>
    <w:p w14:paraId="61716191" w14:textId="77777777" w:rsidR="009F1483" w:rsidRDefault="009F1483" w:rsidP="009F1483">
      <w:r>
        <w:t xml:space="preserve">        </w:t>
      </w:r>
      <w:proofErr w:type="spellStart"/>
      <w:r>
        <w:t>found.setText</w:t>
      </w:r>
      <w:proofErr w:type="spellEnd"/>
      <w:r>
        <w:t>("Product not found try again"</w:t>
      </w:r>
      <w:proofErr w:type="gramStart"/>
      <w:r>
        <w:t>);</w:t>
      </w:r>
      <w:proofErr w:type="gramEnd"/>
    </w:p>
    <w:p w14:paraId="55B8EAC4" w14:textId="77777777" w:rsidR="009F1483" w:rsidRDefault="009F1483" w:rsidP="009F1483"/>
    <w:p w14:paraId="3213520C" w14:textId="77777777" w:rsidR="009F1483" w:rsidRDefault="009F1483" w:rsidP="009F1483">
      <w:r>
        <w:t xml:space="preserve">        </w:t>
      </w:r>
      <w:proofErr w:type="spellStart"/>
      <w:r>
        <w:t>javax.swing.GroupLayout</w:t>
      </w:r>
      <w:proofErr w:type="spellEnd"/>
      <w:r>
        <w:t xml:space="preserve"> jPanel1Layout = new </w:t>
      </w:r>
      <w:proofErr w:type="spellStart"/>
      <w:r>
        <w:t>javax.swing.GroupLayout</w:t>
      </w:r>
      <w:proofErr w:type="spellEnd"/>
      <w:r>
        <w:t>(jPanel1</w:t>
      </w:r>
      <w:proofErr w:type="gramStart"/>
      <w:r>
        <w:t>);</w:t>
      </w:r>
      <w:proofErr w:type="gramEnd"/>
    </w:p>
    <w:p w14:paraId="2A3F5EF7" w14:textId="77777777" w:rsidR="009F1483" w:rsidRDefault="009F1483" w:rsidP="009F1483">
      <w:r>
        <w:t xml:space="preserve">        jPanel1.setLayout(jPanel1Layout</w:t>
      </w:r>
      <w:proofErr w:type="gramStart"/>
      <w:r>
        <w:t>);</w:t>
      </w:r>
      <w:proofErr w:type="gramEnd"/>
    </w:p>
    <w:p w14:paraId="5C2B03F1" w14:textId="77777777" w:rsidR="009F1483" w:rsidRDefault="009F1483" w:rsidP="009F1483">
      <w:r>
        <w:lastRenderedPageBreak/>
        <w:t xml:space="preserve">        jPanel1Layout.setHorizontalGroup(</w:t>
      </w:r>
    </w:p>
    <w:p w14:paraId="79432910" w14:textId="77777777" w:rsidR="009F1483" w:rsidRDefault="009F1483" w:rsidP="009F1483">
      <w:r>
        <w:t xml:space="preserve">            jPanel1Layout.createParallelGroup(javax.swing.GroupLayout.Alignment.LEADING)</w:t>
      </w:r>
    </w:p>
    <w:p w14:paraId="208B35F6" w14:textId="77777777" w:rsidR="009F1483" w:rsidRDefault="009F1483" w:rsidP="009F1483">
      <w:r>
        <w:t xml:space="preserve">            .</w:t>
      </w:r>
      <w:proofErr w:type="spellStart"/>
      <w:r>
        <w:t>addGroup</w:t>
      </w:r>
      <w:proofErr w:type="spellEnd"/>
      <w:r>
        <w:t>(jPanel1Layout.createSequentialGroup()</w:t>
      </w:r>
    </w:p>
    <w:p w14:paraId="17A1EE9E" w14:textId="77777777" w:rsidR="009F1483" w:rsidRDefault="009F1483" w:rsidP="009F1483">
      <w:r>
        <w:t xml:space="preserve">                .</w:t>
      </w:r>
      <w:proofErr w:type="spellStart"/>
      <w:r>
        <w:t>addGap</w:t>
      </w:r>
      <w:proofErr w:type="spellEnd"/>
      <w:r>
        <w:t>(34, 34, 34)</w:t>
      </w:r>
    </w:p>
    <w:p w14:paraId="3A4BEB7B" w14:textId="77777777" w:rsidR="009F1483" w:rsidRDefault="009F1483" w:rsidP="009F1483">
      <w:r>
        <w:t xml:space="preserve">                .addGroup(jPanel1Layout.createParallelGroup(javax.swing.GroupLayout.Alignment.LEADING)</w:t>
      </w:r>
    </w:p>
    <w:p w14:paraId="0D959D7C" w14:textId="77777777" w:rsidR="009F1483" w:rsidRDefault="009F1483" w:rsidP="009F1483">
      <w:r>
        <w:t xml:space="preserve">                    .</w:t>
      </w:r>
      <w:proofErr w:type="spellStart"/>
      <w:r>
        <w:t>addGroup</w:t>
      </w:r>
      <w:proofErr w:type="spellEnd"/>
      <w:r>
        <w:t>(jPanel1Layout.createSequentialGroup()</w:t>
      </w:r>
    </w:p>
    <w:p w14:paraId="3FC762AE" w14:textId="77777777" w:rsidR="009F1483" w:rsidRDefault="009F1483" w:rsidP="009F1483">
      <w:r>
        <w:t xml:space="preserve">                        .</w:t>
      </w:r>
      <w:proofErr w:type="spellStart"/>
      <w:r>
        <w:t>addComponent</w:t>
      </w:r>
      <w:proofErr w:type="spellEnd"/>
      <w:r>
        <w:t>(</w:t>
      </w:r>
      <w:proofErr w:type="spellStart"/>
      <w:r>
        <w:t>saddSaleBtn</w:t>
      </w:r>
      <w:proofErr w:type="spellEnd"/>
      <w:r>
        <w:t xml:space="preserve">, </w:t>
      </w:r>
      <w:proofErr w:type="spellStart"/>
      <w:r>
        <w:t>javax.swing.GroupLayout.PREFERRED_SIZE</w:t>
      </w:r>
      <w:proofErr w:type="spellEnd"/>
      <w:r>
        <w:t xml:space="preserve">, 145, </w:t>
      </w:r>
      <w:proofErr w:type="spellStart"/>
      <w:r>
        <w:t>javax.swing.GroupLayout.PREFERRED_SIZE</w:t>
      </w:r>
      <w:proofErr w:type="spellEnd"/>
      <w:r>
        <w:t>)</w:t>
      </w:r>
    </w:p>
    <w:p w14:paraId="5F2195BC" w14:textId="77777777" w:rsidR="009F1483" w:rsidRDefault="009F1483" w:rsidP="009F1483">
      <w:r>
        <w:t xml:space="preserve">                        .addPreferredGap(javax.swing.LayoutStyle.ComponentPlacement.RELATED, 66, </w:t>
      </w:r>
      <w:proofErr w:type="spellStart"/>
      <w:r>
        <w:t>Short.MAX_VALUE</w:t>
      </w:r>
      <w:proofErr w:type="spellEnd"/>
      <w:r>
        <w:t>)</w:t>
      </w:r>
    </w:p>
    <w:p w14:paraId="267A360C" w14:textId="77777777" w:rsidR="009F1483" w:rsidRDefault="009F1483" w:rsidP="009F1483">
      <w:r>
        <w:t xml:space="preserve">                        .</w:t>
      </w:r>
      <w:proofErr w:type="spellStart"/>
      <w:r>
        <w:t>addComponent</w:t>
      </w:r>
      <w:proofErr w:type="spellEnd"/>
      <w:r>
        <w:t>(</w:t>
      </w:r>
      <w:proofErr w:type="spellStart"/>
      <w:r>
        <w:t>backBtn</w:t>
      </w:r>
      <w:proofErr w:type="spellEnd"/>
      <w:r>
        <w:t xml:space="preserve">, </w:t>
      </w:r>
      <w:proofErr w:type="spellStart"/>
      <w:r>
        <w:t>javax.swing.GroupLayout.PREFERRED_SIZE</w:t>
      </w:r>
      <w:proofErr w:type="spellEnd"/>
      <w:r>
        <w:t xml:space="preserve">, 145, </w:t>
      </w:r>
      <w:proofErr w:type="spellStart"/>
      <w:r>
        <w:t>javax.swing.GroupLayout.PREFERRED_SIZE</w:t>
      </w:r>
      <w:proofErr w:type="spellEnd"/>
      <w:r>
        <w:t>))</w:t>
      </w:r>
    </w:p>
    <w:p w14:paraId="397841A7" w14:textId="77777777" w:rsidR="009F1483" w:rsidRDefault="009F1483" w:rsidP="009F1483">
      <w:r>
        <w:t xml:space="preserve">                    .</w:t>
      </w:r>
      <w:proofErr w:type="spellStart"/>
      <w:r>
        <w:t>addGroup</w:t>
      </w:r>
      <w:proofErr w:type="spellEnd"/>
      <w:r>
        <w:t>(jPanel1Layout.createSequentialGroup()</w:t>
      </w:r>
    </w:p>
    <w:p w14:paraId="557B6E98" w14:textId="77777777" w:rsidR="009F1483" w:rsidRDefault="009F1483" w:rsidP="009F1483">
      <w:r>
        <w:t xml:space="preserve">                        .addGroup(jPanel1Layout.createParallelGroup(javax.swing.GroupLayout.Alignment.LEADING)</w:t>
      </w:r>
    </w:p>
    <w:p w14:paraId="7B4EAFA2" w14:textId="77777777" w:rsidR="009F1483" w:rsidRDefault="009F1483" w:rsidP="009F1483">
      <w:r>
        <w:t xml:space="preserve">                            .</w:t>
      </w:r>
      <w:proofErr w:type="spellStart"/>
      <w:r>
        <w:t>addComponent</w:t>
      </w:r>
      <w:proofErr w:type="spellEnd"/>
      <w:r>
        <w:t>(found)</w:t>
      </w:r>
    </w:p>
    <w:p w14:paraId="14B4C1B5" w14:textId="77777777" w:rsidR="009F1483" w:rsidRDefault="009F1483" w:rsidP="009F1483">
      <w:r>
        <w:t xml:space="preserve">                            .</w:t>
      </w:r>
      <w:proofErr w:type="spellStart"/>
      <w:r>
        <w:t>addComponent</w:t>
      </w:r>
      <w:proofErr w:type="spellEnd"/>
      <w:r>
        <w:t xml:space="preserve">(qty, </w:t>
      </w:r>
      <w:proofErr w:type="spellStart"/>
      <w:r>
        <w:t>javax.swing.GroupLayout.PREFERRED_SIZE</w:t>
      </w:r>
      <w:proofErr w:type="spellEnd"/>
      <w:r>
        <w:t xml:space="preserve">, 268, </w:t>
      </w:r>
      <w:proofErr w:type="spellStart"/>
      <w:r>
        <w:t>javax.swing.GroupLayout.PREFERRED_SIZE</w:t>
      </w:r>
      <w:proofErr w:type="spellEnd"/>
      <w:r>
        <w:t>)</w:t>
      </w:r>
    </w:p>
    <w:p w14:paraId="7577E6F0" w14:textId="77777777" w:rsidR="009F1483" w:rsidRDefault="009F1483" w:rsidP="009F1483">
      <w:r>
        <w:t xml:space="preserve">                            .</w:t>
      </w:r>
      <w:proofErr w:type="spellStart"/>
      <w:r>
        <w:t>addComponent</w:t>
      </w:r>
      <w:proofErr w:type="spellEnd"/>
      <w:r>
        <w:t>(</w:t>
      </w:r>
      <w:proofErr w:type="spellStart"/>
      <w:r>
        <w:t>pname</w:t>
      </w:r>
      <w:proofErr w:type="spellEnd"/>
      <w:r>
        <w:t xml:space="preserve">, </w:t>
      </w:r>
      <w:proofErr w:type="spellStart"/>
      <w:r>
        <w:t>javax.swing.GroupLayout.PREFERRED_SIZE</w:t>
      </w:r>
      <w:proofErr w:type="spellEnd"/>
      <w:r>
        <w:t xml:space="preserve">, 268, </w:t>
      </w:r>
      <w:proofErr w:type="spellStart"/>
      <w:r>
        <w:t>javax.swing.GroupLayout.PREFERRED_SIZE</w:t>
      </w:r>
      <w:proofErr w:type="spellEnd"/>
      <w:r>
        <w:t>)</w:t>
      </w:r>
    </w:p>
    <w:p w14:paraId="13E36925" w14:textId="77777777" w:rsidR="009F1483" w:rsidRDefault="009F1483" w:rsidP="009F1483">
      <w:r>
        <w:t xml:space="preserve">                            .</w:t>
      </w:r>
      <w:proofErr w:type="spellStart"/>
      <w:r>
        <w:t>addGroup</w:t>
      </w:r>
      <w:proofErr w:type="spellEnd"/>
      <w:r>
        <w:t>(jPanel1Layout.createSequentialGroup()</w:t>
      </w:r>
    </w:p>
    <w:p w14:paraId="16456FE9" w14:textId="77777777" w:rsidR="009F1483" w:rsidRDefault="009F1483" w:rsidP="009F1483">
      <w:r>
        <w:t xml:space="preserve">                                .</w:t>
      </w:r>
      <w:proofErr w:type="spellStart"/>
      <w:r>
        <w:t>addGap</w:t>
      </w:r>
      <w:proofErr w:type="spellEnd"/>
      <w:r>
        <w:t>(11, 11, 11)</w:t>
      </w:r>
    </w:p>
    <w:p w14:paraId="00E2EB5B" w14:textId="77777777" w:rsidR="009F1483" w:rsidRDefault="009F1483" w:rsidP="009F1483">
      <w:r>
        <w:t xml:space="preserve">                                .</w:t>
      </w:r>
      <w:proofErr w:type="spellStart"/>
      <w:r>
        <w:t>addComponent</w:t>
      </w:r>
      <w:proofErr w:type="spellEnd"/>
      <w:r>
        <w:t>(jLabel2)))</w:t>
      </w:r>
    </w:p>
    <w:p w14:paraId="1C6BADE5" w14:textId="77777777" w:rsidR="009F1483" w:rsidRDefault="009F1483" w:rsidP="009F1483">
      <w:r>
        <w:t xml:space="preserve">                        .</w:t>
      </w:r>
      <w:proofErr w:type="spellStart"/>
      <w:r>
        <w:t>addGap</w:t>
      </w:r>
      <w:proofErr w:type="spellEnd"/>
      <w:r>
        <w:t xml:space="preserve">(0, 0, </w:t>
      </w:r>
      <w:proofErr w:type="spellStart"/>
      <w:r>
        <w:t>Short.MAX_VALUE</w:t>
      </w:r>
      <w:proofErr w:type="spellEnd"/>
      <w:r>
        <w:t>)))</w:t>
      </w:r>
    </w:p>
    <w:p w14:paraId="69FAE7A2" w14:textId="77777777" w:rsidR="009F1483" w:rsidRDefault="009F1483" w:rsidP="009F1483">
      <w:r>
        <w:lastRenderedPageBreak/>
        <w:t xml:space="preserve">                .</w:t>
      </w:r>
      <w:proofErr w:type="spellStart"/>
      <w:r>
        <w:t>addContainerGap</w:t>
      </w:r>
      <w:proofErr w:type="spellEnd"/>
      <w:r>
        <w:t>())</w:t>
      </w:r>
    </w:p>
    <w:p w14:paraId="59951518" w14:textId="77777777" w:rsidR="009F1483" w:rsidRDefault="009F1483" w:rsidP="009F1483">
      <w:r>
        <w:t xml:space="preserve">            .addGroup(jPanel1Layout.createParallelGroup(javax.swing.GroupLayout.Alignment.LEADING)</w:t>
      </w:r>
    </w:p>
    <w:p w14:paraId="475716C8" w14:textId="77777777" w:rsidR="009F1483" w:rsidRDefault="009F1483" w:rsidP="009F1483">
      <w:r>
        <w:t xml:space="preserve">                .</w:t>
      </w:r>
      <w:proofErr w:type="spellStart"/>
      <w:r>
        <w:t>addGroup</w:t>
      </w:r>
      <w:proofErr w:type="spellEnd"/>
      <w:r>
        <w:t>(jPanel1Layout.createSequentialGroup()</w:t>
      </w:r>
    </w:p>
    <w:p w14:paraId="7311C10F" w14:textId="77777777" w:rsidR="009F1483" w:rsidRDefault="009F1483" w:rsidP="009F1483">
      <w:r>
        <w:t xml:space="preserve">                    .</w:t>
      </w:r>
      <w:proofErr w:type="spellStart"/>
      <w:r>
        <w:t>addGap</w:t>
      </w:r>
      <w:proofErr w:type="spellEnd"/>
      <w:r>
        <w:t>(44, 44, 44)</w:t>
      </w:r>
    </w:p>
    <w:p w14:paraId="0B284474" w14:textId="77777777" w:rsidR="009F1483" w:rsidRDefault="009F1483" w:rsidP="009F1483">
      <w:r>
        <w:t xml:space="preserve">                    .</w:t>
      </w:r>
      <w:proofErr w:type="spellStart"/>
      <w:r>
        <w:t>addComponent</w:t>
      </w:r>
      <w:proofErr w:type="spellEnd"/>
      <w:r>
        <w:t>(jLabel3)</w:t>
      </w:r>
    </w:p>
    <w:p w14:paraId="22D6CE1D" w14:textId="77777777" w:rsidR="009F1483" w:rsidRDefault="009F1483" w:rsidP="009F1483">
      <w:r>
        <w:t xml:space="preserve">                    .</w:t>
      </w:r>
      <w:proofErr w:type="spellStart"/>
      <w:r>
        <w:t>addContainerGap</w:t>
      </w:r>
      <w:proofErr w:type="spellEnd"/>
      <w:r>
        <w:t xml:space="preserve">(209, </w:t>
      </w:r>
      <w:proofErr w:type="spellStart"/>
      <w:r>
        <w:t>Short.MAX_VALUE</w:t>
      </w:r>
      <w:proofErr w:type="spellEnd"/>
      <w:r>
        <w:t>)))</w:t>
      </w:r>
    </w:p>
    <w:p w14:paraId="25ADFC50" w14:textId="77777777" w:rsidR="009F1483" w:rsidRDefault="009F1483" w:rsidP="009F1483">
      <w:r>
        <w:t xml:space="preserve">        );</w:t>
      </w:r>
    </w:p>
    <w:p w14:paraId="1EB5515F" w14:textId="77777777" w:rsidR="009F1483" w:rsidRDefault="009F1483" w:rsidP="009F1483">
      <w:r>
        <w:t xml:space="preserve">        jPanel1Layout.setVerticalGroup(</w:t>
      </w:r>
    </w:p>
    <w:p w14:paraId="2CFF67DB" w14:textId="77777777" w:rsidR="009F1483" w:rsidRDefault="009F1483" w:rsidP="009F1483">
      <w:r>
        <w:t xml:space="preserve">            jPanel1Layout.createParallelGroup(javax.swing.GroupLayout.Alignment.LEADING)</w:t>
      </w:r>
    </w:p>
    <w:p w14:paraId="5D3FF4D4" w14:textId="77777777" w:rsidR="009F1483" w:rsidRDefault="009F1483" w:rsidP="009F1483">
      <w:r>
        <w:t xml:space="preserve">            .</w:t>
      </w:r>
      <w:proofErr w:type="spellStart"/>
      <w:r>
        <w:t>addGroup</w:t>
      </w:r>
      <w:proofErr w:type="spellEnd"/>
      <w:r>
        <w:t>(jPanel1Layout.createSequentialGroup()</w:t>
      </w:r>
    </w:p>
    <w:p w14:paraId="79A052A9" w14:textId="77777777" w:rsidR="009F1483" w:rsidRDefault="009F1483" w:rsidP="009F1483">
      <w:r>
        <w:t xml:space="preserve">                .</w:t>
      </w:r>
      <w:proofErr w:type="spellStart"/>
      <w:r>
        <w:t>addGap</w:t>
      </w:r>
      <w:proofErr w:type="spellEnd"/>
      <w:r>
        <w:t>(58, 58, 58)</w:t>
      </w:r>
    </w:p>
    <w:p w14:paraId="169021F2" w14:textId="77777777" w:rsidR="009F1483" w:rsidRDefault="009F1483" w:rsidP="009F1483">
      <w:r>
        <w:t xml:space="preserve">                .</w:t>
      </w:r>
      <w:proofErr w:type="spellStart"/>
      <w:r>
        <w:t>addComponent</w:t>
      </w:r>
      <w:proofErr w:type="spellEnd"/>
      <w:r>
        <w:t>(</w:t>
      </w:r>
      <w:proofErr w:type="spellStart"/>
      <w:r>
        <w:t>pname</w:t>
      </w:r>
      <w:proofErr w:type="spellEnd"/>
      <w:r>
        <w:t xml:space="preserve">, </w:t>
      </w:r>
      <w:proofErr w:type="spellStart"/>
      <w:r>
        <w:t>javax.swing.GroupLayout.PREFERRED_SIZE</w:t>
      </w:r>
      <w:proofErr w:type="spellEnd"/>
      <w:r>
        <w:t xml:space="preserve">, 42, </w:t>
      </w:r>
      <w:proofErr w:type="spellStart"/>
      <w:r>
        <w:t>javax.swing.GroupLayout.PREFERRED_SIZE</w:t>
      </w:r>
      <w:proofErr w:type="spellEnd"/>
      <w:r>
        <w:t>)</w:t>
      </w:r>
    </w:p>
    <w:p w14:paraId="327300D4" w14:textId="77777777" w:rsidR="009F1483" w:rsidRDefault="009F1483" w:rsidP="009F1483">
      <w:r>
        <w:t xml:space="preserve">                .addPreferredGap(javax.swing.LayoutStyle.ComponentPlacement.RELATED, </w:t>
      </w:r>
      <w:proofErr w:type="spellStart"/>
      <w:r>
        <w:t>javax.swing.GroupLayout.DEFAULT_SIZE</w:t>
      </w:r>
      <w:proofErr w:type="spellEnd"/>
      <w:r>
        <w:t xml:space="preserve">, </w:t>
      </w:r>
      <w:proofErr w:type="spellStart"/>
      <w:r>
        <w:t>Short.MAX_VALUE</w:t>
      </w:r>
      <w:proofErr w:type="spellEnd"/>
      <w:r>
        <w:t>)</w:t>
      </w:r>
    </w:p>
    <w:p w14:paraId="00F39C89" w14:textId="77777777" w:rsidR="009F1483" w:rsidRDefault="009F1483" w:rsidP="009F1483">
      <w:r>
        <w:t xml:space="preserve">                .</w:t>
      </w:r>
      <w:proofErr w:type="spellStart"/>
      <w:r>
        <w:t>addComponent</w:t>
      </w:r>
      <w:proofErr w:type="spellEnd"/>
      <w:r>
        <w:t xml:space="preserve">(found, </w:t>
      </w:r>
      <w:proofErr w:type="spellStart"/>
      <w:r>
        <w:t>javax.swing.GroupLayout.PREFERRED_SIZE</w:t>
      </w:r>
      <w:proofErr w:type="spellEnd"/>
      <w:r>
        <w:t xml:space="preserve">, 42, </w:t>
      </w:r>
      <w:proofErr w:type="spellStart"/>
      <w:r>
        <w:t>javax.swing.GroupLayout.PREFERRED_SIZE</w:t>
      </w:r>
      <w:proofErr w:type="spellEnd"/>
      <w:r>
        <w:t>)</w:t>
      </w:r>
    </w:p>
    <w:p w14:paraId="1CC8ED3E" w14:textId="77777777" w:rsidR="009F1483" w:rsidRDefault="009F1483" w:rsidP="009F1483">
      <w:r>
        <w:t xml:space="preserve">                .addPreferredGap(javax.swing.LayoutStyle.ComponentPlacement.RELATED)</w:t>
      </w:r>
    </w:p>
    <w:p w14:paraId="63422336" w14:textId="77777777" w:rsidR="009F1483" w:rsidRDefault="009F1483" w:rsidP="009F1483">
      <w:r>
        <w:t xml:space="preserve">                .</w:t>
      </w:r>
      <w:proofErr w:type="spellStart"/>
      <w:r>
        <w:t>addComponent</w:t>
      </w:r>
      <w:proofErr w:type="spellEnd"/>
      <w:r>
        <w:t>(jLabel2)</w:t>
      </w:r>
    </w:p>
    <w:p w14:paraId="7B4DC317" w14:textId="77777777" w:rsidR="009F1483" w:rsidRDefault="009F1483" w:rsidP="009F1483">
      <w:r>
        <w:t xml:space="preserve">                .</w:t>
      </w:r>
      <w:proofErr w:type="spellStart"/>
      <w:r>
        <w:t>addGap</w:t>
      </w:r>
      <w:proofErr w:type="spellEnd"/>
      <w:r>
        <w:t>(18, 18, 18)</w:t>
      </w:r>
    </w:p>
    <w:p w14:paraId="7142443C" w14:textId="77777777" w:rsidR="009F1483" w:rsidRDefault="009F1483" w:rsidP="009F1483">
      <w:r>
        <w:t xml:space="preserve">                .</w:t>
      </w:r>
      <w:proofErr w:type="spellStart"/>
      <w:r>
        <w:t>addComponent</w:t>
      </w:r>
      <w:proofErr w:type="spellEnd"/>
      <w:r>
        <w:t xml:space="preserve">(qty, </w:t>
      </w:r>
      <w:proofErr w:type="spellStart"/>
      <w:r>
        <w:t>javax.swing.GroupLayout.PREFERRED_SIZE</w:t>
      </w:r>
      <w:proofErr w:type="spellEnd"/>
      <w:r>
        <w:t xml:space="preserve">, 42, </w:t>
      </w:r>
      <w:proofErr w:type="spellStart"/>
      <w:r>
        <w:t>javax.swing.GroupLayout.PREFERRED_SIZE</w:t>
      </w:r>
      <w:proofErr w:type="spellEnd"/>
      <w:r>
        <w:t>)</w:t>
      </w:r>
    </w:p>
    <w:p w14:paraId="1640ADCE" w14:textId="77777777" w:rsidR="009F1483" w:rsidRDefault="009F1483" w:rsidP="009F1483">
      <w:r>
        <w:t xml:space="preserve">                .</w:t>
      </w:r>
      <w:proofErr w:type="spellStart"/>
      <w:r>
        <w:t>addGap</w:t>
      </w:r>
      <w:proofErr w:type="spellEnd"/>
      <w:r>
        <w:t>(18, 18, 18)</w:t>
      </w:r>
    </w:p>
    <w:p w14:paraId="4A5882FD" w14:textId="77777777" w:rsidR="009F1483" w:rsidRDefault="009F1483" w:rsidP="009F1483">
      <w:r>
        <w:lastRenderedPageBreak/>
        <w:t xml:space="preserve">                .addGroup(jPanel1Layout.createParallelGroup(javax.swing.GroupLayout.Alignment.BASELINE)</w:t>
      </w:r>
    </w:p>
    <w:p w14:paraId="40A604DE" w14:textId="77777777" w:rsidR="009F1483" w:rsidRDefault="009F1483" w:rsidP="009F1483">
      <w:r>
        <w:t xml:space="preserve">                    .</w:t>
      </w:r>
      <w:proofErr w:type="spellStart"/>
      <w:r>
        <w:t>addComponent</w:t>
      </w:r>
      <w:proofErr w:type="spellEnd"/>
      <w:r>
        <w:t>(</w:t>
      </w:r>
      <w:proofErr w:type="spellStart"/>
      <w:r>
        <w:t>saddSaleBtn</w:t>
      </w:r>
      <w:proofErr w:type="spellEnd"/>
      <w:r>
        <w:t xml:space="preserve">, </w:t>
      </w:r>
      <w:proofErr w:type="spellStart"/>
      <w:r>
        <w:t>javax.swing.GroupLayout.PREFERRED_SIZE</w:t>
      </w:r>
      <w:proofErr w:type="spellEnd"/>
      <w:r>
        <w:t xml:space="preserve">, 47, </w:t>
      </w:r>
      <w:proofErr w:type="spellStart"/>
      <w:r>
        <w:t>javax.swing.GroupLayout.PREFERRED_SIZE</w:t>
      </w:r>
      <w:proofErr w:type="spellEnd"/>
      <w:r>
        <w:t>)</w:t>
      </w:r>
    </w:p>
    <w:p w14:paraId="3C159423" w14:textId="77777777" w:rsidR="009F1483" w:rsidRDefault="009F1483" w:rsidP="009F1483">
      <w:r>
        <w:t xml:space="preserve">                    .</w:t>
      </w:r>
      <w:proofErr w:type="spellStart"/>
      <w:r>
        <w:t>addComponent</w:t>
      </w:r>
      <w:proofErr w:type="spellEnd"/>
      <w:r>
        <w:t>(</w:t>
      </w:r>
      <w:proofErr w:type="spellStart"/>
      <w:r>
        <w:t>backBtn</w:t>
      </w:r>
      <w:proofErr w:type="spellEnd"/>
      <w:r>
        <w:t xml:space="preserve">, </w:t>
      </w:r>
      <w:proofErr w:type="spellStart"/>
      <w:r>
        <w:t>javax.swing.GroupLayout.PREFERRED_SIZE</w:t>
      </w:r>
      <w:proofErr w:type="spellEnd"/>
      <w:r>
        <w:t xml:space="preserve">, 47, </w:t>
      </w:r>
      <w:proofErr w:type="spellStart"/>
      <w:r>
        <w:t>javax.swing.GroupLayout.PREFERRED_SIZE</w:t>
      </w:r>
      <w:proofErr w:type="spellEnd"/>
      <w:r>
        <w:t>))</w:t>
      </w:r>
    </w:p>
    <w:p w14:paraId="22E0D43D" w14:textId="77777777" w:rsidR="009F1483" w:rsidRDefault="009F1483" w:rsidP="009F1483">
      <w:r>
        <w:t xml:space="preserve">                .</w:t>
      </w:r>
      <w:proofErr w:type="spellStart"/>
      <w:r>
        <w:t>addContainerGap</w:t>
      </w:r>
      <w:proofErr w:type="spellEnd"/>
      <w:r>
        <w:t>())</w:t>
      </w:r>
    </w:p>
    <w:p w14:paraId="263AF39D" w14:textId="77777777" w:rsidR="009F1483" w:rsidRDefault="009F1483" w:rsidP="009F1483">
      <w:r>
        <w:t xml:space="preserve">            .addGroup(jPanel1Layout.createParallelGroup(javax.swing.GroupLayout.Alignment.LEADING)</w:t>
      </w:r>
    </w:p>
    <w:p w14:paraId="3EA0A481" w14:textId="77777777" w:rsidR="009F1483" w:rsidRDefault="009F1483" w:rsidP="009F1483">
      <w:r>
        <w:t xml:space="preserve">                .</w:t>
      </w:r>
      <w:proofErr w:type="spellStart"/>
      <w:r>
        <w:t>addGroup</w:t>
      </w:r>
      <w:proofErr w:type="spellEnd"/>
      <w:r>
        <w:t>(jPanel1Layout.createSequentialGroup()</w:t>
      </w:r>
    </w:p>
    <w:p w14:paraId="33D3B3DE" w14:textId="77777777" w:rsidR="009F1483" w:rsidRDefault="009F1483" w:rsidP="009F1483">
      <w:r>
        <w:t xml:space="preserve">                    .</w:t>
      </w:r>
      <w:proofErr w:type="spellStart"/>
      <w:r>
        <w:t>addGap</w:t>
      </w:r>
      <w:proofErr w:type="spellEnd"/>
      <w:r>
        <w:t>(21, 21, 21)</w:t>
      </w:r>
    </w:p>
    <w:p w14:paraId="5BA81EAB" w14:textId="77777777" w:rsidR="009F1483" w:rsidRDefault="009F1483" w:rsidP="009F1483">
      <w:r>
        <w:t xml:space="preserve">                    .</w:t>
      </w:r>
      <w:proofErr w:type="spellStart"/>
      <w:r>
        <w:t>addComponent</w:t>
      </w:r>
      <w:proofErr w:type="spellEnd"/>
      <w:r>
        <w:t>(jLabel3)</w:t>
      </w:r>
    </w:p>
    <w:p w14:paraId="5BAD69D9" w14:textId="77777777" w:rsidR="009F1483" w:rsidRDefault="009F1483" w:rsidP="009F1483">
      <w:r>
        <w:t xml:space="preserve">                    .</w:t>
      </w:r>
      <w:proofErr w:type="spellStart"/>
      <w:r>
        <w:t>addContainerGap</w:t>
      </w:r>
      <w:proofErr w:type="spellEnd"/>
      <w:r>
        <w:t xml:space="preserve">(250, </w:t>
      </w:r>
      <w:proofErr w:type="spellStart"/>
      <w:r>
        <w:t>Short.MAX_VALUE</w:t>
      </w:r>
      <w:proofErr w:type="spellEnd"/>
      <w:r>
        <w:t>)))</w:t>
      </w:r>
    </w:p>
    <w:p w14:paraId="26C2A0F8" w14:textId="77777777" w:rsidR="009F1483" w:rsidRDefault="009F1483" w:rsidP="009F1483">
      <w:r>
        <w:t xml:space="preserve">        );</w:t>
      </w:r>
    </w:p>
    <w:p w14:paraId="13A61C98" w14:textId="77777777" w:rsidR="009F1483" w:rsidRDefault="009F1483" w:rsidP="009F1483"/>
    <w:p w14:paraId="66A3A62B" w14:textId="77777777" w:rsidR="009F1483" w:rsidRDefault="009F1483" w:rsidP="009F1483">
      <w:r>
        <w:t xml:space="preserve">        </w:t>
      </w:r>
      <w:proofErr w:type="spellStart"/>
      <w:r>
        <w:t>javax.swing.GroupLayout</w:t>
      </w:r>
      <w:proofErr w:type="spellEnd"/>
      <w:r>
        <w:t xml:space="preserve"> layout = new </w:t>
      </w:r>
      <w:proofErr w:type="spellStart"/>
      <w:r>
        <w:t>javax.swing.GroupLayout</w:t>
      </w:r>
      <w:proofErr w:type="spellEnd"/>
      <w:r>
        <w:t>(</w:t>
      </w:r>
      <w:proofErr w:type="spellStart"/>
      <w:r>
        <w:t>getContentPane</w:t>
      </w:r>
      <w:proofErr w:type="spellEnd"/>
      <w:r>
        <w:t>()</w:t>
      </w:r>
      <w:proofErr w:type="gramStart"/>
      <w:r>
        <w:t>);</w:t>
      </w:r>
      <w:proofErr w:type="gramEnd"/>
    </w:p>
    <w:p w14:paraId="2F2AAD3E" w14:textId="77777777" w:rsidR="009F1483" w:rsidRDefault="009F1483" w:rsidP="009F1483">
      <w:r>
        <w:t xml:space="preserve">        </w:t>
      </w:r>
      <w:proofErr w:type="spellStart"/>
      <w:r>
        <w:t>getContentPane</w:t>
      </w:r>
      <w:proofErr w:type="spellEnd"/>
      <w:r>
        <w:t>().</w:t>
      </w:r>
      <w:proofErr w:type="spellStart"/>
      <w:r>
        <w:t>setLayout</w:t>
      </w:r>
      <w:proofErr w:type="spellEnd"/>
      <w:r>
        <w:t>(layout</w:t>
      </w:r>
      <w:proofErr w:type="gramStart"/>
      <w:r>
        <w:t>);</w:t>
      </w:r>
      <w:proofErr w:type="gramEnd"/>
    </w:p>
    <w:p w14:paraId="1344F366" w14:textId="77777777" w:rsidR="009F1483" w:rsidRDefault="009F1483" w:rsidP="009F1483">
      <w:r>
        <w:t xml:space="preserve">        </w:t>
      </w:r>
      <w:proofErr w:type="spellStart"/>
      <w:r>
        <w:t>layout.setHorizontalGroup</w:t>
      </w:r>
      <w:proofErr w:type="spellEnd"/>
      <w:r>
        <w:t>(</w:t>
      </w:r>
    </w:p>
    <w:p w14:paraId="573A5BA8" w14:textId="77777777" w:rsidR="009F1483" w:rsidRDefault="009F1483" w:rsidP="009F1483">
      <w:r>
        <w:t xml:space="preserve">            layout.createParallelGroup(javax.swing.GroupLayout.Alignment.LEADING)</w:t>
      </w:r>
    </w:p>
    <w:p w14:paraId="74DB206F" w14:textId="77777777" w:rsidR="009F1483" w:rsidRDefault="009F1483" w:rsidP="009F1483">
      <w:r>
        <w:t xml:space="preserve">            .</w:t>
      </w:r>
      <w:proofErr w:type="spellStart"/>
      <w:r>
        <w:t>addGroup</w:t>
      </w:r>
      <w:proofErr w:type="spellEnd"/>
      <w:r>
        <w:t>(</w:t>
      </w:r>
      <w:proofErr w:type="spellStart"/>
      <w:r>
        <w:t>layout.createSequentialGroup</w:t>
      </w:r>
      <w:proofErr w:type="spellEnd"/>
      <w:r>
        <w:t>()</w:t>
      </w:r>
    </w:p>
    <w:p w14:paraId="15782B74" w14:textId="77777777" w:rsidR="009F1483" w:rsidRDefault="009F1483" w:rsidP="009F1483">
      <w:r>
        <w:t xml:space="preserve">                .</w:t>
      </w:r>
      <w:proofErr w:type="spellStart"/>
      <w:r>
        <w:t>addContainerGap</w:t>
      </w:r>
      <w:proofErr w:type="spellEnd"/>
      <w:r>
        <w:t>()</w:t>
      </w:r>
    </w:p>
    <w:p w14:paraId="3E27AE9F" w14:textId="77777777" w:rsidR="009F1483" w:rsidRDefault="009F1483" w:rsidP="009F1483">
      <w:r>
        <w:t xml:space="preserve">                .</w:t>
      </w:r>
      <w:proofErr w:type="spellStart"/>
      <w:r>
        <w:t>addComponent</w:t>
      </w:r>
      <w:proofErr w:type="spellEnd"/>
      <w:r>
        <w:t xml:space="preserve">(jPanel1, </w:t>
      </w:r>
      <w:proofErr w:type="spellStart"/>
      <w:r>
        <w:t>javax.swing.GroupLayout.DEFAULT_SIZE</w:t>
      </w:r>
      <w:proofErr w:type="spellEnd"/>
      <w:r>
        <w:t xml:space="preserve">, </w:t>
      </w:r>
      <w:proofErr w:type="spellStart"/>
      <w:r>
        <w:t>javax.swing.GroupLayout.DEFAULT_SIZE</w:t>
      </w:r>
      <w:proofErr w:type="spellEnd"/>
      <w:r>
        <w:t xml:space="preserve">, </w:t>
      </w:r>
      <w:proofErr w:type="spellStart"/>
      <w:r>
        <w:t>Short.MAX_VALUE</w:t>
      </w:r>
      <w:proofErr w:type="spellEnd"/>
      <w:r>
        <w:t>)</w:t>
      </w:r>
    </w:p>
    <w:p w14:paraId="1362ED6B" w14:textId="77777777" w:rsidR="009F1483" w:rsidRDefault="009F1483" w:rsidP="009F1483">
      <w:r>
        <w:t xml:space="preserve">                .</w:t>
      </w:r>
      <w:proofErr w:type="spellStart"/>
      <w:r>
        <w:t>addContainerGap</w:t>
      </w:r>
      <w:proofErr w:type="spellEnd"/>
      <w:r>
        <w:t>())</w:t>
      </w:r>
    </w:p>
    <w:p w14:paraId="553AEBAD" w14:textId="77777777" w:rsidR="009F1483" w:rsidRDefault="009F1483" w:rsidP="009F1483">
      <w:r>
        <w:lastRenderedPageBreak/>
        <w:t xml:space="preserve">        );</w:t>
      </w:r>
    </w:p>
    <w:p w14:paraId="50702277" w14:textId="77777777" w:rsidR="009F1483" w:rsidRDefault="009F1483" w:rsidP="009F1483">
      <w:r>
        <w:t xml:space="preserve">        </w:t>
      </w:r>
      <w:proofErr w:type="spellStart"/>
      <w:r>
        <w:t>layout.setVerticalGroup</w:t>
      </w:r>
      <w:proofErr w:type="spellEnd"/>
      <w:r>
        <w:t>(</w:t>
      </w:r>
    </w:p>
    <w:p w14:paraId="78E7082B" w14:textId="77777777" w:rsidR="009F1483" w:rsidRDefault="009F1483" w:rsidP="009F1483">
      <w:r>
        <w:t xml:space="preserve">            layout.createParallelGroup(javax.swing.GroupLayout.Alignment.LEADING)</w:t>
      </w:r>
    </w:p>
    <w:p w14:paraId="52314AC3" w14:textId="77777777" w:rsidR="009F1483" w:rsidRDefault="009F1483" w:rsidP="009F1483">
      <w:r>
        <w:t xml:space="preserve">            .</w:t>
      </w:r>
      <w:proofErr w:type="spellStart"/>
      <w:r>
        <w:t>addComponent</w:t>
      </w:r>
      <w:proofErr w:type="spellEnd"/>
      <w:r>
        <w:t xml:space="preserve">(jPanel1, </w:t>
      </w:r>
      <w:proofErr w:type="spellStart"/>
      <w:r>
        <w:t>javax.swing.GroupLayout.Alignment.TRAILING</w:t>
      </w:r>
      <w:proofErr w:type="spellEnd"/>
      <w:r>
        <w:t xml:space="preserve">, </w:t>
      </w:r>
      <w:proofErr w:type="spellStart"/>
      <w:r>
        <w:t>javax.swing.GroupLayout.DEFAULT_SIZE</w:t>
      </w:r>
      <w:proofErr w:type="spellEnd"/>
      <w:r>
        <w:t xml:space="preserve">, </w:t>
      </w:r>
      <w:proofErr w:type="spellStart"/>
      <w:r>
        <w:t>javax.swing.GroupLayout.DEFAULT_SIZE</w:t>
      </w:r>
      <w:proofErr w:type="spellEnd"/>
      <w:r>
        <w:t xml:space="preserve">, </w:t>
      </w:r>
      <w:proofErr w:type="spellStart"/>
      <w:r>
        <w:t>Short.MAX_VALUE</w:t>
      </w:r>
      <w:proofErr w:type="spellEnd"/>
      <w:r>
        <w:t>)</w:t>
      </w:r>
    </w:p>
    <w:p w14:paraId="480DFF78" w14:textId="77777777" w:rsidR="009F1483" w:rsidRDefault="009F1483" w:rsidP="009F1483">
      <w:r>
        <w:t xml:space="preserve">        );</w:t>
      </w:r>
    </w:p>
    <w:p w14:paraId="5C0E7642" w14:textId="77777777" w:rsidR="009F1483" w:rsidRDefault="009F1483" w:rsidP="009F1483"/>
    <w:p w14:paraId="31DBAFBF" w14:textId="77777777" w:rsidR="009F1483" w:rsidRDefault="009F1483" w:rsidP="009F1483">
      <w:r>
        <w:t xml:space="preserve">        pack(</w:t>
      </w:r>
      <w:proofErr w:type="gramStart"/>
      <w:r>
        <w:t>);</w:t>
      </w:r>
      <w:proofErr w:type="gramEnd"/>
    </w:p>
    <w:p w14:paraId="53F21032" w14:textId="77777777" w:rsidR="009F1483" w:rsidRDefault="009F1483" w:rsidP="009F1483">
      <w:r>
        <w:t xml:space="preserve">    }// &lt;/editor-fold&gt;//</w:t>
      </w:r>
      <w:proofErr w:type="spellStart"/>
      <w:r>
        <w:t>GEN-END:initComponents</w:t>
      </w:r>
      <w:proofErr w:type="spellEnd"/>
    </w:p>
    <w:p w14:paraId="086437E4" w14:textId="77777777" w:rsidR="009F1483" w:rsidRDefault="009F1483" w:rsidP="009F1483"/>
    <w:p w14:paraId="07C0E49F" w14:textId="77777777" w:rsidR="009F1483" w:rsidRDefault="009F1483" w:rsidP="009F1483">
      <w:r>
        <w:t xml:space="preserve">    private void </w:t>
      </w:r>
      <w:proofErr w:type="spellStart"/>
      <w:r>
        <w:t>pnameActionPerformed</w:t>
      </w:r>
      <w:proofErr w:type="spellEnd"/>
      <w:r>
        <w:t>(</w:t>
      </w:r>
      <w:proofErr w:type="spellStart"/>
      <w:r>
        <w:t>java.awt.event.ActionEvent</w:t>
      </w:r>
      <w:proofErr w:type="spellEnd"/>
      <w:r>
        <w:t xml:space="preserve"> </w:t>
      </w:r>
      <w:proofErr w:type="spellStart"/>
      <w:r>
        <w:t>evt</w:t>
      </w:r>
      <w:proofErr w:type="spellEnd"/>
      <w:r>
        <w:t>) {//</w:t>
      </w:r>
      <w:proofErr w:type="spellStart"/>
      <w:r>
        <w:t>GEN-FIRST:event_pnameActionPerformed</w:t>
      </w:r>
      <w:proofErr w:type="spellEnd"/>
    </w:p>
    <w:p w14:paraId="0E0F637C" w14:textId="77777777" w:rsidR="009F1483" w:rsidRDefault="009F1483" w:rsidP="009F1483">
      <w:r>
        <w:t xml:space="preserve">        // TODO add your handling code here:</w:t>
      </w:r>
    </w:p>
    <w:p w14:paraId="7F68369A" w14:textId="77777777" w:rsidR="009F1483" w:rsidRDefault="009F1483" w:rsidP="009F1483">
      <w:r>
        <w:t xml:space="preserve">    }//</w:t>
      </w:r>
      <w:proofErr w:type="spellStart"/>
      <w:r>
        <w:t>GEN-LAST:event_pnameActionPerformed</w:t>
      </w:r>
      <w:proofErr w:type="spellEnd"/>
    </w:p>
    <w:p w14:paraId="5C03B8BD" w14:textId="77777777" w:rsidR="009F1483" w:rsidRDefault="009F1483" w:rsidP="009F1483"/>
    <w:p w14:paraId="15D3222C" w14:textId="77777777" w:rsidR="009F1483" w:rsidRDefault="009F1483" w:rsidP="009F1483">
      <w:r>
        <w:t xml:space="preserve">    private void </w:t>
      </w:r>
      <w:proofErr w:type="spellStart"/>
      <w:r>
        <w:t>qtyActionPerformed</w:t>
      </w:r>
      <w:proofErr w:type="spellEnd"/>
      <w:r>
        <w:t>(</w:t>
      </w:r>
      <w:proofErr w:type="spellStart"/>
      <w:r>
        <w:t>java.awt.event.ActionEvent</w:t>
      </w:r>
      <w:proofErr w:type="spellEnd"/>
      <w:r>
        <w:t xml:space="preserve"> </w:t>
      </w:r>
      <w:proofErr w:type="spellStart"/>
      <w:r>
        <w:t>evt</w:t>
      </w:r>
      <w:proofErr w:type="spellEnd"/>
      <w:r>
        <w:t>) {//</w:t>
      </w:r>
      <w:proofErr w:type="spellStart"/>
      <w:r>
        <w:t>GEN-FIRST:event_qtyActionPerformed</w:t>
      </w:r>
      <w:proofErr w:type="spellEnd"/>
    </w:p>
    <w:p w14:paraId="5FD2C0F5" w14:textId="77777777" w:rsidR="009F1483" w:rsidRDefault="009F1483" w:rsidP="009F1483">
      <w:r>
        <w:t xml:space="preserve">       </w:t>
      </w:r>
    </w:p>
    <w:p w14:paraId="33416214" w14:textId="77777777" w:rsidR="009F1483" w:rsidRDefault="009F1483" w:rsidP="009F1483">
      <w:r>
        <w:t xml:space="preserve">    }//</w:t>
      </w:r>
      <w:proofErr w:type="spellStart"/>
      <w:r>
        <w:t>GEN-LAST:event_qtyActionPerformed</w:t>
      </w:r>
      <w:proofErr w:type="spellEnd"/>
    </w:p>
    <w:p w14:paraId="6E5C6265" w14:textId="77777777" w:rsidR="009F1483" w:rsidRDefault="009F1483" w:rsidP="009F1483"/>
    <w:p w14:paraId="6937A151" w14:textId="77777777" w:rsidR="009F1483" w:rsidRDefault="009F1483" w:rsidP="009F1483">
      <w:r>
        <w:t xml:space="preserve">    private void </w:t>
      </w:r>
      <w:proofErr w:type="spellStart"/>
      <w:r>
        <w:t>saddSaleBtnActionPerformed</w:t>
      </w:r>
      <w:proofErr w:type="spellEnd"/>
      <w:r>
        <w:t>(</w:t>
      </w:r>
      <w:proofErr w:type="spellStart"/>
      <w:r>
        <w:t>java.awt.event.ActionEvent</w:t>
      </w:r>
      <w:proofErr w:type="spellEnd"/>
      <w:r>
        <w:t xml:space="preserve"> </w:t>
      </w:r>
      <w:proofErr w:type="spellStart"/>
      <w:r>
        <w:t>evt</w:t>
      </w:r>
      <w:proofErr w:type="spellEnd"/>
      <w:r>
        <w:t>) {//</w:t>
      </w:r>
      <w:proofErr w:type="spellStart"/>
      <w:r>
        <w:t>GEN-FIRST:event_saddSaleBtnActionPerformed</w:t>
      </w:r>
      <w:proofErr w:type="spellEnd"/>
    </w:p>
    <w:p w14:paraId="16349E88" w14:textId="77777777" w:rsidR="009F1483" w:rsidRDefault="009F1483" w:rsidP="009F1483">
      <w:r>
        <w:t xml:space="preserve">        try {</w:t>
      </w:r>
    </w:p>
    <w:p w14:paraId="7BB295C7" w14:textId="77777777" w:rsidR="009F1483" w:rsidRDefault="009F1483" w:rsidP="009F1483">
      <w:r>
        <w:t xml:space="preserve">            Registry </w:t>
      </w:r>
      <w:proofErr w:type="spellStart"/>
      <w:r>
        <w:t>registry</w:t>
      </w:r>
      <w:proofErr w:type="spellEnd"/>
      <w:r>
        <w:t xml:space="preserve"> = </w:t>
      </w:r>
      <w:proofErr w:type="spellStart"/>
      <w:r>
        <w:t>LocateRegistry.getRegistry</w:t>
      </w:r>
      <w:proofErr w:type="spellEnd"/>
      <w:r>
        <w:t>("localhost",1099</w:t>
      </w:r>
      <w:proofErr w:type="gramStart"/>
      <w:r>
        <w:t>);</w:t>
      </w:r>
      <w:proofErr w:type="gramEnd"/>
    </w:p>
    <w:p w14:paraId="0D28F359" w14:textId="77777777" w:rsidR="009F1483" w:rsidRDefault="009F1483" w:rsidP="009F1483">
      <w:r>
        <w:t xml:space="preserve">            </w:t>
      </w:r>
      <w:proofErr w:type="spellStart"/>
      <w:r>
        <w:t>RecordsInterface</w:t>
      </w:r>
      <w:proofErr w:type="spellEnd"/>
      <w:r>
        <w:t xml:space="preserve"> sales = (</w:t>
      </w:r>
      <w:proofErr w:type="spellStart"/>
      <w:r>
        <w:t>RecordsInterface</w:t>
      </w:r>
      <w:proofErr w:type="spellEnd"/>
      <w:r>
        <w:t>)</w:t>
      </w:r>
      <w:proofErr w:type="spellStart"/>
      <w:r>
        <w:t>registry.lookup</w:t>
      </w:r>
      <w:proofErr w:type="spellEnd"/>
      <w:r>
        <w:t>("Records"</w:t>
      </w:r>
      <w:proofErr w:type="gramStart"/>
      <w:r>
        <w:t>);</w:t>
      </w:r>
      <w:proofErr w:type="gramEnd"/>
    </w:p>
    <w:p w14:paraId="770C6124" w14:textId="77777777" w:rsidR="009F1483" w:rsidRDefault="009F1483" w:rsidP="009F1483">
      <w:r>
        <w:lastRenderedPageBreak/>
        <w:t xml:space="preserve">            </w:t>
      </w:r>
      <w:proofErr w:type="spellStart"/>
      <w:r>
        <w:t>ProductInterface</w:t>
      </w:r>
      <w:proofErr w:type="spellEnd"/>
      <w:r>
        <w:t xml:space="preserve"> product = (</w:t>
      </w:r>
      <w:proofErr w:type="spellStart"/>
      <w:r>
        <w:t>ProductInterface</w:t>
      </w:r>
      <w:proofErr w:type="spellEnd"/>
      <w:r>
        <w:t>)</w:t>
      </w:r>
      <w:proofErr w:type="spellStart"/>
      <w:r>
        <w:t>registry.lookup</w:t>
      </w:r>
      <w:proofErr w:type="spellEnd"/>
      <w:r>
        <w:t>("Product"</w:t>
      </w:r>
      <w:proofErr w:type="gramStart"/>
      <w:r>
        <w:t>);</w:t>
      </w:r>
      <w:proofErr w:type="gramEnd"/>
    </w:p>
    <w:p w14:paraId="30F78AAE" w14:textId="77777777" w:rsidR="009F1483" w:rsidRDefault="009F1483" w:rsidP="009F1483">
      <w:r>
        <w:t xml:space="preserve">            String name = </w:t>
      </w:r>
      <w:proofErr w:type="spellStart"/>
      <w:r>
        <w:t>pname.getText</w:t>
      </w:r>
      <w:proofErr w:type="spellEnd"/>
      <w:r>
        <w:t>(</w:t>
      </w:r>
      <w:proofErr w:type="gramStart"/>
      <w:r>
        <w:t>);</w:t>
      </w:r>
      <w:proofErr w:type="gramEnd"/>
    </w:p>
    <w:p w14:paraId="238FFE91" w14:textId="77777777" w:rsidR="009F1483" w:rsidRDefault="009F1483" w:rsidP="009F1483">
      <w:r>
        <w:t xml:space="preserve">            try{</w:t>
      </w:r>
    </w:p>
    <w:p w14:paraId="6625D3D8" w14:textId="77777777" w:rsidR="009F1483" w:rsidRDefault="009F1483" w:rsidP="009F1483">
      <w:r>
        <w:t xml:space="preserve">                </w:t>
      </w:r>
      <w:proofErr w:type="spellStart"/>
      <w:r>
        <w:t>Integer.parseInt</w:t>
      </w:r>
      <w:proofErr w:type="spellEnd"/>
      <w:r>
        <w:t>(</w:t>
      </w:r>
      <w:proofErr w:type="spellStart"/>
      <w:r>
        <w:t>qty.getText</w:t>
      </w:r>
      <w:proofErr w:type="spellEnd"/>
      <w:r>
        <w:t>()</w:t>
      </w:r>
      <w:proofErr w:type="gramStart"/>
      <w:r>
        <w:t>);</w:t>
      </w:r>
      <w:proofErr w:type="gramEnd"/>
    </w:p>
    <w:p w14:paraId="543CF722" w14:textId="77777777" w:rsidR="009F1483" w:rsidRDefault="009F1483" w:rsidP="009F1483">
      <w:r>
        <w:t xml:space="preserve">                quantity = </w:t>
      </w:r>
      <w:proofErr w:type="spellStart"/>
      <w:r>
        <w:t>Integer.parseInt</w:t>
      </w:r>
      <w:proofErr w:type="spellEnd"/>
      <w:r>
        <w:t>(</w:t>
      </w:r>
      <w:proofErr w:type="spellStart"/>
      <w:r>
        <w:t>qty.getText</w:t>
      </w:r>
      <w:proofErr w:type="spellEnd"/>
      <w:r>
        <w:t>()</w:t>
      </w:r>
      <w:proofErr w:type="gramStart"/>
      <w:r>
        <w:t>);</w:t>
      </w:r>
      <w:proofErr w:type="gramEnd"/>
    </w:p>
    <w:p w14:paraId="41E1C23F" w14:textId="77777777" w:rsidR="009F1483" w:rsidRDefault="009F1483" w:rsidP="009F1483">
      <w:r>
        <w:t xml:space="preserve">                if(</w:t>
      </w:r>
      <w:proofErr w:type="spellStart"/>
      <w:r>
        <w:t>product.find</w:t>
      </w:r>
      <w:proofErr w:type="spellEnd"/>
      <w:r>
        <w:t>(name)){</w:t>
      </w:r>
    </w:p>
    <w:p w14:paraId="0CE5BE23" w14:textId="77777777" w:rsidR="009F1483" w:rsidRDefault="009F1483" w:rsidP="009F1483">
      <w:r>
        <w:t xml:space="preserve">                    </w:t>
      </w:r>
      <w:proofErr w:type="spellStart"/>
      <w:r>
        <w:t>sales.recordSales</w:t>
      </w:r>
      <w:proofErr w:type="spellEnd"/>
      <w:r>
        <w:t>(</w:t>
      </w:r>
      <w:proofErr w:type="spellStart"/>
      <w:r>
        <w:t>name,quantity,uuser</w:t>
      </w:r>
      <w:proofErr w:type="spellEnd"/>
      <w:proofErr w:type="gramStart"/>
      <w:r>
        <w:t>);</w:t>
      </w:r>
      <w:proofErr w:type="gramEnd"/>
    </w:p>
    <w:p w14:paraId="64BBF09F" w14:textId="77777777" w:rsidR="009F1483" w:rsidRDefault="009F1483" w:rsidP="009F1483">
      <w:r>
        <w:t xml:space="preserve">                    dispose(</w:t>
      </w:r>
      <w:proofErr w:type="gramStart"/>
      <w:r>
        <w:t>);</w:t>
      </w:r>
      <w:proofErr w:type="gramEnd"/>
    </w:p>
    <w:p w14:paraId="190AEE8A" w14:textId="77777777" w:rsidR="009F1483" w:rsidRDefault="009F1483" w:rsidP="009F1483">
      <w:r>
        <w:t xml:space="preserve">                    new </w:t>
      </w:r>
      <w:proofErr w:type="spellStart"/>
      <w:r>
        <w:t>SalesViewItems</w:t>
      </w:r>
      <w:proofErr w:type="spellEnd"/>
      <w:r>
        <w:t>(</w:t>
      </w:r>
      <w:proofErr w:type="spellStart"/>
      <w:r>
        <w:t>username,userlast,uuser</w:t>
      </w:r>
      <w:proofErr w:type="spellEnd"/>
      <w:r>
        <w:t>).show(</w:t>
      </w:r>
      <w:proofErr w:type="gramStart"/>
      <w:r>
        <w:t>);</w:t>
      </w:r>
      <w:proofErr w:type="gramEnd"/>
    </w:p>
    <w:p w14:paraId="536DD163" w14:textId="77777777" w:rsidR="009F1483" w:rsidRDefault="009F1483" w:rsidP="009F1483">
      <w:r>
        <w:t xml:space="preserve">                }else{</w:t>
      </w:r>
    </w:p>
    <w:p w14:paraId="3706B814" w14:textId="77777777" w:rsidR="009F1483" w:rsidRDefault="009F1483" w:rsidP="009F1483">
      <w:r>
        <w:t xml:space="preserve">                    </w:t>
      </w:r>
      <w:proofErr w:type="spellStart"/>
      <w:r>
        <w:t>found.setVisible</w:t>
      </w:r>
      <w:proofErr w:type="spellEnd"/>
      <w:r>
        <w:t>(true</w:t>
      </w:r>
      <w:proofErr w:type="gramStart"/>
      <w:r>
        <w:t>);</w:t>
      </w:r>
      <w:proofErr w:type="gramEnd"/>
    </w:p>
    <w:p w14:paraId="17D0AD70" w14:textId="77777777" w:rsidR="009F1483" w:rsidRDefault="009F1483" w:rsidP="009F1483">
      <w:r>
        <w:t xml:space="preserve">            }</w:t>
      </w:r>
    </w:p>
    <w:p w14:paraId="3B9A50D1" w14:textId="77777777" w:rsidR="009F1483" w:rsidRDefault="009F1483" w:rsidP="009F1483">
      <w:r>
        <w:t xml:space="preserve">            }catch (</w:t>
      </w:r>
      <w:proofErr w:type="spellStart"/>
      <w:r>
        <w:t>NumberFormatException</w:t>
      </w:r>
      <w:proofErr w:type="spellEnd"/>
      <w:r>
        <w:t xml:space="preserve"> e) {</w:t>
      </w:r>
    </w:p>
    <w:p w14:paraId="2A1B456F" w14:textId="77777777" w:rsidR="009F1483" w:rsidRDefault="009F1483" w:rsidP="009F1483">
      <w:r>
        <w:t xml:space="preserve">                dispose(</w:t>
      </w:r>
      <w:proofErr w:type="gramStart"/>
      <w:r>
        <w:t>);</w:t>
      </w:r>
      <w:proofErr w:type="gramEnd"/>
    </w:p>
    <w:p w14:paraId="73436F30" w14:textId="77777777" w:rsidR="009F1483" w:rsidRDefault="009F1483" w:rsidP="009F1483">
      <w:r>
        <w:t xml:space="preserve">                new </w:t>
      </w:r>
      <w:proofErr w:type="spellStart"/>
      <w:r>
        <w:t>SalesIntError</w:t>
      </w:r>
      <w:proofErr w:type="spellEnd"/>
      <w:r>
        <w:t>(</w:t>
      </w:r>
      <w:proofErr w:type="spellStart"/>
      <w:r>
        <w:t>username,userlast,uuser</w:t>
      </w:r>
      <w:proofErr w:type="spellEnd"/>
      <w:r>
        <w:t>).show(</w:t>
      </w:r>
      <w:proofErr w:type="gramStart"/>
      <w:r>
        <w:t>);</w:t>
      </w:r>
      <w:proofErr w:type="gramEnd"/>
    </w:p>
    <w:p w14:paraId="7D0D89A8" w14:textId="77777777" w:rsidR="009F1483" w:rsidRDefault="009F1483" w:rsidP="009F1483">
      <w:r>
        <w:t xml:space="preserve">            }</w:t>
      </w:r>
    </w:p>
    <w:p w14:paraId="0B66F0BD" w14:textId="77777777" w:rsidR="009F1483" w:rsidRDefault="009F1483" w:rsidP="009F1483">
      <w:r>
        <w:t xml:space="preserve">        } catch (</w:t>
      </w:r>
      <w:proofErr w:type="spellStart"/>
      <w:r>
        <w:t>RemoteException</w:t>
      </w:r>
      <w:proofErr w:type="spellEnd"/>
      <w:r>
        <w:t xml:space="preserve"> ex) {</w:t>
      </w:r>
    </w:p>
    <w:p w14:paraId="072E3C22" w14:textId="77777777" w:rsidR="009F1483" w:rsidRDefault="009F1483" w:rsidP="009F1483">
      <w:r>
        <w:t xml:space="preserve">            Logger.getLogger(SalesRegsitrationPage.class.getName()).log(Level.SEVERE, null, ex</w:t>
      </w:r>
      <w:proofErr w:type="gramStart"/>
      <w:r>
        <w:t>);</w:t>
      </w:r>
      <w:proofErr w:type="gramEnd"/>
    </w:p>
    <w:p w14:paraId="13C5A40B" w14:textId="77777777" w:rsidR="009F1483" w:rsidRDefault="009F1483" w:rsidP="009F1483">
      <w:r>
        <w:t xml:space="preserve">        } catch (</w:t>
      </w:r>
      <w:proofErr w:type="spellStart"/>
      <w:r>
        <w:t>NotBoundException</w:t>
      </w:r>
      <w:proofErr w:type="spellEnd"/>
      <w:r>
        <w:t xml:space="preserve"> ex) {</w:t>
      </w:r>
    </w:p>
    <w:p w14:paraId="2032FC9C" w14:textId="77777777" w:rsidR="009F1483" w:rsidRDefault="009F1483" w:rsidP="009F1483">
      <w:r>
        <w:t xml:space="preserve">            Logger.getLogger(SalesRegsitrationPage.class.getName()).log(Level.SEVERE, null, ex</w:t>
      </w:r>
      <w:proofErr w:type="gramStart"/>
      <w:r>
        <w:t>);</w:t>
      </w:r>
      <w:proofErr w:type="gramEnd"/>
    </w:p>
    <w:p w14:paraId="5F11B281" w14:textId="77777777" w:rsidR="009F1483" w:rsidRDefault="009F1483" w:rsidP="009F1483">
      <w:r>
        <w:t xml:space="preserve">        }        </w:t>
      </w:r>
    </w:p>
    <w:p w14:paraId="44F9E3CB" w14:textId="77777777" w:rsidR="009F1483" w:rsidRDefault="009F1483" w:rsidP="009F1483">
      <w:r>
        <w:t xml:space="preserve">    }//</w:t>
      </w:r>
      <w:proofErr w:type="spellStart"/>
      <w:r>
        <w:t>GEN-LAST:event_saddSaleBtnActionPerformed</w:t>
      </w:r>
      <w:proofErr w:type="spellEnd"/>
    </w:p>
    <w:p w14:paraId="41A4AFEC" w14:textId="77777777" w:rsidR="009F1483" w:rsidRDefault="009F1483" w:rsidP="009F1483"/>
    <w:p w14:paraId="65FDCE05" w14:textId="77777777" w:rsidR="009F1483" w:rsidRDefault="009F1483" w:rsidP="009F1483">
      <w:r>
        <w:lastRenderedPageBreak/>
        <w:t xml:space="preserve">    private void </w:t>
      </w:r>
      <w:proofErr w:type="spellStart"/>
      <w:r>
        <w:t>backBtnActionPerformed</w:t>
      </w:r>
      <w:proofErr w:type="spellEnd"/>
      <w:r>
        <w:t>(</w:t>
      </w:r>
      <w:proofErr w:type="spellStart"/>
      <w:r>
        <w:t>java.awt.event.ActionEvent</w:t>
      </w:r>
      <w:proofErr w:type="spellEnd"/>
      <w:r>
        <w:t xml:space="preserve"> </w:t>
      </w:r>
      <w:proofErr w:type="spellStart"/>
      <w:r>
        <w:t>evt</w:t>
      </w:r>
      <w:proofErr w:type="spellEnd"/>
      <w:r>
        <w:t>) {//</w:t>
      </w:r>
      <w:proofErr w:type="spellStart"/>
      <w:r>
        <w:t>GEN-FIRST:event_backBtnActionPerformed</w:t>
      </w:r>
      <w:proofErr w:type="spellEnd"/>
    </w:p>
    <w:p w14:paraId="54D57520" w14:textId="77777777" w:rsidR="009F1483" w:rsidRDefault="009F1483" w:rsidP="009F1483">
      <w:r>
        <w:t xml:space="preserve">        dispose(</w:t>
      </w:r>
      <w:proofErr w:type="gramStart"/>
      <w:r>
        <w:t>);</w:t>
      </w:r>
      <w:proofErr w:type="gramEnd"/>
    </w:p>
    <w:p w14:paraId="1BFB2844" w14:textId="77777777" w:rsidR="009F1483" w:rsidRDefault="009F1483" w:rsidP="009F1483">
      <w:r>
        <w:t xml:space="preserve">        new </w:t>
      </w:r>
      <w:proofErr w:type="spellStart"/>
      <w:r>
        <w:t>SalesAddSoldItem</w:t>
      </w:r>
      <w:proofErr w:type="spellEnd"/>
      <w:r>
        <w:t>(</w:t>
      </w:r>
      <w:proofErr w:type="spellStart"/>
      <w:r>
        <w:t>username,userlast,uuser</w:t>
      </w:r>
      <w:proofErr w:type="spellEnd"/>
      <w:r>
        <w:t>).show(</w:t>
      </w:r>
      <w:proofErr w:type="gramStart"/>
      <w:r>
        <w:t>);</w:t>
      </w:r>
      <w:proofErr w:type="gramEnd"/>
    </w:p>
    <w:p w14:paraId="0D4471CD" w14:textId="77777777" w:rsidR="009F1483" w:rsidRDefault="009F1483" w:rsidP="009F1483">
      <w:r>
        <w:t xml:space="preserve">    }//</w:t>
      </w:r>
      <w:proofErr w:type="spellStart"/>
      <w:r>
        <w:t>GEN-LAST:event_backBtnActionPerformed</w:t>
      </w:r>
      <w:proofErr w:type="spellEnd"/>
    </w:p>
    <w:p w14:paraId="15CE88B0" w14:textId="77777777" w:rsidR="009F1483" w:rsidRDefault="009F1483" w:rsidP="009F1483"/>
    <w:p w14:paraId="2F5E78CB" w14:textId="77777777" w:rsidR="009F1483" w:rsidRDefault="009F1483" w:rsidP="009F1483">
      <w:r>
        <w:t xml:space="preserve">    /**</w:t>
      </w:r>
    </w:p>
    <w:p w14:paraId="564CC7B4" w14:textId="77777777" w:rsidR="009F1483" w:rsidRDefault="009F1483" w:rsidP="009F1483">
      <w:r>
        <w:t xml:space="preserve">     * @param </w:t>
      </w:r>
      <w:proofErr w:type="spellStart"/>
      <w:r>
        <w:t>args</w:t>
      </w:r>
      <w:proofErr w:type="spellEnd"/>
      <w:r>
        <w:t xml:space="preserve"> the command line arguments</w:t>
      </w:r>
    </w:p>
    <w:p w14:paraId="5A963AED" w14:textId="77777777" w:rsidR="009F1483" w:rsidRDefault="009F1483" w:rsidP="009F1483">
      <w:r>
        <w:t xml:space="preserve">     */</w:t>
      </w:r>
    </w:p>
    <w:p w14:paraId="505F7D93" w14:textId="77777777" w:rsidR="009F1483" w:rsidRDefault="009F1483" w:rsidP="009F1483">
      <w:r>
        <w:t xml:space="preserve">    public static void main(String </w:t>
      </w:r>
      <w:proofErr w:type="spellStart"/>
      <w:r>
        <w:t>args</w:t>
      </w:r>
      <w:proofErr w:type="spellEnd"/>
      <w:r>
        <w:t>[]) {</w:t>
      </w:r>
    </w:p>
    <w:p w14:paraId="7A614452" w14:textId="77777777" w:rsidR="009F1483" w:rsidRDefault="009F1483" w:rsidP="009F1483">
      <w:r>
        <w:t xml:space="preserve">        /* Set the Nimbus look and feel */</w:t>
      </w:r>
    </w:p>
    <w:p w14:paraId="0086E86B" w14:textId="77777777" w:rsidR="009F1483" w:rsidRDefault="009F1483" w:rsidP="009F1483">
      <w:r>
        <w:t xml:space="preserve">        //&lt;editor-fold </w:t>
      </w:r>
      <w:proofErr w:type="spellStart"/>
      <w:r>
        <w:t>defaultstate</w:t>
      </w:r>
      <w:proofErr w:type="spellEnd"/>
      <w:r>
        <w:t xml:space="preserve">="collapsed" </w:t>
      </w:r>
      <w:proofErr w:type="spellStart"/>
      <w:r>
        <w:t>desc</w:t>
      </w:r>
      <w:proofErr w:type="spellEnd"/>
      <w:r>
        <w:t>=" Look and feel setting code (optional) "&gt;</w:t>
      </w:r>
    </w:p>
    <w:p w14:paraId="528EF044" w14:textId="77777777" w:rsidR="009F1483" w:rsidRDefault="009F1483" w:rsidP="009F1483">
      <w:r>
        <w:t xml:space="preserve">        /* If Nimbus (introduced in Java SE 6) is not available, stay with the default look and feel.</w:t>
      </w:r>
    </w:p>
    <w:p w14:paraId="50A43EAA" w14:textId="77777777" w:rsidR="009F1483" w:rsidRDefault="009F1483" w:rsidP="009F1483">
      <w:r>
        <w:t xml:space="preserve">         * For details see http://download.oracle.com/javase/tutorial/uiswing/lookandfeel/plaf.html </w:t>
      </w:r>
    </w:p>
    <w:p w14:paraId="4804DC85" w14:textId="77777777" w:rsidR="009F1483" w:rsidRDefault="009F1483" w:rsidP="009F1483">
      <w:r>
        <w:t xml:space="preserve">         */</w:t>
      </w:r>
    </w:p>
    <w:p w14:paraId="7D8CAF35" w14:textId="77777777" w:rsidR="009F1483" w:rsidRDefault="009F1483" w:rsidP="009F1483">
      <w:r>
        <w:t xml:space="preserve">        try {</w:t>
      </w:r>
    </w:p>
    <w:p w14:paraId="192A7CBE" w14:textId="77777777" w:rsidR="009F1483" w:rsidRDefault="009F1483" w:rsidP="009F1483">
      <w:r>
        <w:t xml:space="preserve">            for (</w:t>
      </w:r>
      <w:proofErr w:type="spellStart"/>
      <w:r>
        <w:t>javax.swing.UIManager.LookAndFeelInfo</w:t>
      </w:r>
      <w:proofErr w:type="spellEnd"/>
      <w:r>
        <w:t xml:space="preserve"> info : </w:t>
      </w:r>
      <w:proofErr w:type="spellStart"/>
      <w:r>
        <w:t>javax.swing.UIManager.getInstalledLookAndFeels</w:t>
      </w:r>
      <w:proofErr w:type="spellEnd"/>
      <w:r>
        <w:t>()) {</w:t>
      </w:r>
    </w:p>
    <w:p w14:paraId="0E003B80" w14:textId="77777777" w:rsidR="009F1483" w:rsidRDefault="009F1483" w:rsidP="009F1483">
      <w:r>
        <w:t xml:space="preserve">                if ("</w:t>
      </w:r>
      <w:proofErr w:type="spellStart"/>
      <w:r>
        <w:t>Nimbus".equals</w:t>
      </w:r>
      <w:proofErr w:type="spellEnd"/>
      <w:r>
        <w:t>(</w:t>
      </w:r>
      <w:proofErr w:type="spellStart"/>
      <w:r>
        <w:t>info.getName</w:t>
      </w:r>
      <w:proofErr w:type="spellEnd"/>
      <w:r>
        <w:t>())) {</w:t>
      </w:r>
    </w:p>
    <w:p w14:paraId="39F75300" w14:textId="77777777" w:rsidR="009F1483" w:rsidRDefault="009F1483" w:rsidP="009F1483">
      <w:r>
        <w:t xml:space="preserve">                    </w:t>
      </w:r>
      <w:proofErr w:type="spellStart"/>
      <w:r>
        <w:t>javax.swing.UIManager.setLookAndFeel</w:t>
      </w:r>
      <w:proofErr w:type="spellEnd"/>
      <w:r>
        <w:t>(</w:t>
      </w:r>
      <w:proofErr w:type="spellStart"/>
      <w:r>
        <w:t>info.getClassName</w:t>
      </w:r>
      <w:proofErr w:type="spellEnd"/>
      <w:r>
        <w:t>()</w:t>
      </w:r>
      <w:proofErr w:type="gramStart"/>
      <w:r>
        <w:t>);</w:t>
      </w:r>
      <w:proofErr w:type="gramEnd"/>
    </w:p>
    <w:p w14:paraId="6037F500" w14:textId="77777777" w:rsidR="009F1483" w:rsidRDefault="009F1483" w:rsidP="009F1483">
      <w:r>
        <w:t xml:space="preserve">                    </w:t>
      </w:r>
      <w:proofErr w:type="gramStart"/>
      <w:r>
        <w:t>break;</w:t>
      </w:r>
      <w:proofErr w:type="gramEnd"/>
    </w:p>
    <w:p w14:paraId="5DBEDE36" w14:textId="77777777" w:rsidR="009F1483" w:rsidRDefault="009F1483" w:rsidP="009F1483">
      <w:r>
        <w:t xml:space="preserve">                }</w:t>
      </w:r>
    </w:p>
    <w:p w14:paraId="7E5F95F4" w14:textId="77777777" w:rsidR="009F1483" w:rsidRDefault="009F1483" w:rsidP="009F1483">
      <w:r>
        <w:t xml:space="preserve">            }</w:t>
      </w:r>
    </w:p>
    <w:p w14:paraId="3408B7C3" w14:textId="77777777" w:rsidR="009F1483" w:rsidRDefault="009F1483" w:rsidP="009F1483">
      <w:r>
        <w:t xml:space="preserve">        } catch (</w:t>
      </w:r>
      <w:proofErr w:type="spellStart"/>
      <w:r>
        <w:t>ClassNotFoundException</w:t>
      </w:r>
      <w:proofErr w:type="spellEnd"/>
      <w:r>
        <w:t xml:space="preserve"> ex) {</w:t>
      </w:r>
    </w:p>
    <w:p w14:paraId="4D7E9313" w14:textId="77777777" w:rsidR="009F1483" w:rsidRDefault="009F1483" w:rsidP="009F1483">
      <w:r>
        <w:lastRenderedPageBreak/>
        <w:t xml:space="preserve">            java.util.logging.Logger.getLogger(SalesAddSoldItem.class.getName()).log(java.util.logging.Level.SEVERE, null, ex</w:t>
      </w:r>
      <w:proofErr w:type="gramStart"/>
      <w:r>
        <w:t>);</w:t>
      </w:r>
      <w:proofErr w:type="gramEnd"/>
    </w:p>
    <w:p w14:paraId="0BDD1493" w14:textId="77777777" w:rsidR="009F1483" w:rsidRDefault="009F1483" w:rsidP="009F1483">
      <w:r>
        <w:t xml:space="preserve">        } catch (</w:t>
      </w:r>
      <w:proofErr w:type="spellStart"/>
      <w:r>
        <w:t>InstantiationException</w:t>
      </w:r>
      <w:proofErr w:type="spellEnd"/>
      <w:r>
        <w:t xml:space="preserve"> ex) {</w:t>
      </w:r>
    </w:p>
    <w:p w14:paraId="3B6B089F" w14:textId="77777777" w:rsidR="009F1483" w:rsidRDefault="009F1483" w:rsidP="009F1483">
      <w:r>
        <w:t xml:space="preserve">            java.util.logging.Logger.getLogger(SalesAddSoldItem.class.getName()).log(java.util.logging.Level.SEVERE, null, ex</w:t>
      </w:r>
      <w:proofErr w:type="gramStart"/>
      <w:r>
        <w:t>);</w:t>
      </w:r>
      <w:proofErr w:type="gramEnd"/>
    </w:p>
    <w:p w14:paraId="14367E9A" w14:textId="77777777" w:rsidR="009F1483" w:rsidRDefault="009F1483" w:rsidP="009F1483">
      <w:r>
        <w:t xml:space="preserve">        } catch (</w:t>
      </w:r>
      <w:proofErr w:type="spellStart"/>
      <w:r>
        <w:t>IllegalAccessException</w:t>
      </w:r>
      <w:proofErr w:type="spellEnd"/>
      <w:r>
        <w:t xml:space="preserve"> ex) {</w:t>
      </w:r>
    </w:p>
    <w:p w14:paraId="09A38E53" w14:textId="77777777" w:rsidR="009F1483" w:rsidRDefault="009F1483" w:rsidP="009F1483">
      <w:r>
        <w:t xml:space="preserve">            java.util.logging.Logger.getLogger(SalesAddSoldItem.class.getName()).log(java.util.logging.Level.SEVERE, null, ex</w:t>
      </w:r>
      <w:proofErr w:type="gramStart"/>
      <w:r>
        <w:t>);</w:t>
      </w:r>
      <w:proofErr w:type="gramEnd"/>
    </w:p>
    <w:p w14:paraId="6297B85A" w14:textId="77777777" w:rsidR="009F1483" w:rsidRDefault="009F1483" w:rsidP="009F1483">
      <w:r>
        <w:t xml:space="preserve">        } catch (</w:t>
      </w:r>
      <w:proofErr w:type="spellStart"/>
      <w:r>
        <w:t>javax.swing.UnsupportedLookAndFeelException</w:t>
      </w:r>
      <w:proofErr w:type="spellEnd"/>
      <w:r>
        <w:t xml:space="preserve"> ex) {</w:t>
      </w:r>
    </w:p>
    <w:p w14:paraId="7188495B" w14:textId="77777777" w:rsidR="009F1483" w:rsidRDefault="009F1483" w:rsidP="009F1483">
      <w:r>
        <w:t xml:space="preserve">            java.util.logging.Logger.getLogger(SalesAddSoldItem.class.getName()).log(java.util.logging.Level.SEVERE, null, ex</w:t>
      </w:r>
      <w:proofErr w:type="gramStart"/>
      <w:r>
        <w:t>);</w:t>
      </w:r>
      <w:proofErr w:type="gramEnd"/>
    </w:p>
    <w:p w14:paraId="14732125" w14:textId="77777777" w:rsidR="009F1483" w:rsidRDefault="009F1483" w:rsidP="009F1483">
      <w:r>
        <w:t xml:space="preserve">        }</w:t>
      </w:r>
    </w:p>
    <w:p w14:paraId="1FCB504D" w14:textId="77777777" w:rsidR="009F1483" w:rsidRDefault="009F1483" w:rsidP="009F1483">
      <w:r>
        <w:t xml:space="preserve">        //&lt;/editor-fold&gt;</w:t>
      </w:r>
    </w:p>
    <w:p w14:paraId="55D454DE" w14:textId="77777777" w:rsidR="009F1483" w:rsidRDefault="009F1483" w:rsidP="009F1483"/>
    <w:p w14:paraId="4DC899A5" w14:textId="77777777" w:rsidR="009F1483" w:rsidRDefault="009F1483" w:rsidP="009F1483">
      <w:r>
        <w:t xml:space="preserve">        /* Create and display the form */</w:t>
      </w:r>
    </w:p>
    <w:p w14:paraId="23BB3658" w14:textId="77777777" w:rsidR="009F1483" w:rsidRDefault="009F1483" w:rsidP="009F1483">
      <w:r>
        <w:t xml:space="preserve">        </w:t>
      </w:r>
      <w:proofErr w:type="spellStart"/>
      <w:r>
        <w:t>java.awt.EventQueue.invokeLater</w:t>
      </w:r>
      <w:proofErr w:type="spellEnd"/>
      <w:r>
        <w:t>(new Runnable() {</w:t>
      </w:r>
    </w:p>
    <w:p w14:paraId="60209AEB" w14:textId="77777777" w:rsidR="009F1483" w:rsidRDefault="009F1483" w:rsidP="009F1483">
      <w:r>
        <w:t xml:space="preserve">            public void run() {</w:t>
      </w:r>
    </w:p>
    <w:p w14:paraId="5DE4181D" w14:textId="77777777" w:rsidR="009F1483" w:rsidRDefault="009F1483" w:rsidP="009F1483">
      <w:r>
        <w:t xml:space="preserve">                new </w:t>
      </w:r>
      <w:proofErr w:type="spellStart"/>
      <w:r>
        <w:t>SalesAddSoldItem</w:t>
      </w:r>
      <w:proofErr w:type="spellEnd"/>
      <w:r>
        <w:t>().</w:t>
      </w:r>
      <w:proofErr w:type="spellStart"/>
      <w:r>
        <w:t>setVisible</w:t>
      </w:r>
      <w:proofErr w:type="spellEnd"/>
      <w:r>
        <w:t>(true</w:t>
      </w:r>
      <w:proofErr w:type="gramStart"/>
      <w:r>
        <w:t>);</w:t>
      </w:r>
      <w:proofErr w:type="gramEnd"/>
    </w:p>
    <w:p w14:paraId="127DFC36" w14:textId="77777777" w:rsidR="009F1483" w:rsidRDefault="009F1483" w:rsidP="009F1483">
      <w:r>
        <w:t xml:space="preserve">            }</w:t>
      </w:r>
    </w:p>
    <w:p w14:paraId="064157C5" w14:textId="77777777" w:rsidR="009F1483" w:rsidRDefault="009F1483" w:rsidP="009F1483">
      <w:r>
        <w:t xml:space="preserve">        });</w:t>
      </w:r>
    </w:p>
    <w:p w14:paraId="13D0E43B" w14:textId="77777777" w:rsidR="009F1483" w:rsidRDefault="009F1483" w:rsidP="009F1483">
      <w:r>
        <w:t xml:space="preserve">    }</w:t>
      </w:r>
    </w:p>
    <w:p w14:paraId="4FD05FBC" w14:textId="77777777" w:rsidR="009F1483" w:rsidRDefault="009F1483" w:rsidP="009F1483"/>
    <w:p w14:paraId="07F580E6" w14:textId="77777777" w:rsidR="009F1483" w:rsidRDefault="009F1483" w:rsidP="009F1483">
      <w:r>
        <w:t xml:space="preserve">    // Variables declaration - do not modify//</w:t>
      </w:r>
      <w:proofErr w:type="spellStart"/>
      <w:r>
        <w:t>GEN-BEGIN:variables</w:t>
      </w:r>
      <w:proofErr w:type="spellEnd"/>
    </w:p>
    <w:p w14:paraId="705EA39C" w14:textId="77777777" w:rsidR="009F1483" w:rsidRDefault="009F1483" w:rsidP="009F1483">
      <w:r>
        <w:lastRenderedPageBreak/>
        <w:t xml:space="preserve">    public static </w:t>
      </w:r>
      <w:proofErr w:type="spellStart"/>
      <w:r>
        <w:t>javax.swing.JButton</w:t>
      </w:r>
      <w:proofErr w:type="spellEnd"/>
      <w:r>
        <w:t xml:space="preserve"> </w:t>
      </w:r>
      <w:proofErr w:type="spellStart"/>
      <w:proofErr w:type="gramStart"/>
      <w:r>
        <w:t>backBtn</w:t>
      </w:r>
      <w:proofErr w:type="spellEnd"/>
      <w:r>
        <w:t>;</w:t>
      </w:r>
      <w:proofErr w:type="gramEnd"/>
    </w:p>
    <w:p w14:paraId="79B79061" w14:textId="77777777" w:rsidR="009F1483" w:rsidRDefault="009F1483" w:rsidP="009F1483">
      <w:r>
        <w:t xml:space="preserve">    private </w:t>
      </w:r>
      <w:proofErr w:type="spellStart"/>
      <w:r>
        <w:t>javax.swing.JLabel</w:t>
      </w:r>
      <w:proofErr w:type="spellEnd"/>
      <w:r>
        <w:t xml:space="preserve"> </w:t>
      </w:r>
      <w:proofErr w:type="gramStart"/>
      <w:r>
        <w:t>found;</w:t>
      </w:r>
      <w:proofErr w:type="gramEnd"/>
    </w:p>
    <w:p w14:paraId="122ACB0F" w14:textId="77777777" w:rsidR="009F1483" w:rsidRDefault="009F1483" w:rsidP="009F1483">
      <w:r>
        <w:t xml:space="preserve">    private </w:t>
      </w:r>
      <w:proofErr w:type="spellStart"/>
      <w:r>
        <w:t>javax.swing.JLabel</w:t>
      </w:r>
      <w:proofErr w:type="spellEnd"/>
      <w:r>
        <w:t xml:space="preserve"> </w:t>
      </w:r>
      <w:proofErr w:type="gramStart"/>
      <w:r>
        <w:t>jLabel2;</w:t>
      </w:r>
      <w:proofErr w:type="gramEnd"/>
    </w:p>
    <w:p w14:paraId="0EBCAEA2" w14:textId="77777777" w:rsidR="009F1483" w:rsidRDefault="009F1483" w:rsidP="009F1483">
      <w:r>
        <w:t xml:space="preserve">    private </w:t>
      </w:r>
      <w:proofErr w:type="spellStart"/>
      <w:r>
        <w:t>javax.swing.JLabel</w:t>
      </w:r>
      <w:proofErr w:type="spellEnd"/>
      <w:r>
        <w:t xml:space="preserve"> </w:t>
      </w:r>
      <w:proofErr w:type="gramStart"/>
      <w:r>
        <w:t>jLabel3;</w:t>
      </w:r>
      <w:proofErr w:type="gramEnd"/>
    </w:p>
    <w:p w14:paraId="77842875" w14:textId="77777777" w:rsidR="009F1483" w:rsidRDefault="009F1483" w:rsidP="009F1483">
      <w:r>
        <w:t xml:space="preserve">    private </w:t>
      </w:r>
      <w:proofErr w:type="spellStart"/>
      <w:r>
        <w:t>javax.swing.JPanel</w:t>
      </w:r>
      <w:proofErr w:type="spellEnd"/>
      <w:r>
        <w:t xml:space="preserve"> </w:t>
      </w:r>
      <w:proofErr w:type="gramStart"/>
      <w:r>
        <w:t>jPanel1;</w:t>
      </w:r>
      <w:proofErr w:type="gramEnd"/>
    </w:p>
    <w:p w14:paraId="241105C5" w14:textId="77777777" w:rsidR="009F1483" w:rsidRDefault="009F1483" w:rsidP="009F1483">
      <w:r>
        <w:t xml:space="preserve">    public static </w:t>
      </w:r>
      <w:proofErr w:type="spellStart"/>
      <w:r>
        <w:t>javax.swing.JTextField</w:t>
      </w:r>
      <w:proofErr w:type="spellEnd"/>
      <w:r>
        <w:t xml:space="preserve"> </w:t>
      </w:r>
      <w:proofErr w:type="spellStart"/>
      <w:proofErr w:type="gramStart"/>
      <w:r>
        <w:t>pname</w:t>
      </w:r>
      <w:proofErr w:type="spellEnd"/>
      <w:r>
        <w:t>;</w:t>
      </w:r>
      <w:proofErr w:type="gramEnd"/>
    </w:p>
    <w:p w14:paraId="3C171462" w14:textId="77777777" w:rsidR="009F1483" w:rsidRDefault="009F1483" w:rsidP="009F1483">
      <w:r>
        <w:t xml:space="preserve">    public static </w:t>
      </w:r>
      <w:proofErr w:type="spellStart"/>
      <w:r>
        <w:t>javax.swing.JTextField</w:t>
      </w:r>
      <w:proofErr w:type="spellEnd"/>
      <w:r>
        <w:t xml:space="preserve"> </w:t>
      </w:r>
      <w:proofErr w:type="gramStart"/>
      <w:r>
        <w:t>qty;</w:t>
      </w:r>
      <w:proofErr w:type="gramEnd"/>
    </w:p>
    <w:p w14:paraId="5C75C7D2" w14:textId="77777777" w:rsidR="009F1483" w:rsidRDefault="009F1483" w:rsidP="009F1483">
      <w:r>
        <w:t xml:space="preserve">    public static </w:t>
      </w:r>
      <w:proofErr w:type="spellStart"/>
      <w:r>
        <w:t>javax.swing.JButton</w:t>
      </w:r>
      <w:proofErr w:type="spellEnd"/>
      <w:r>
        <w:t xml:space="preserve"> </w:t>
      </w:r>
      <w:proofErr w:type="spellStart"/>
      <w:proofErr w:type="gramStart"/>
      <w:r>
        <w:t>saddSaleBtn</w:t>
      </w:r>
      <w:proofErr w:type="spellEnd"/>
      <w:r>
        <w:t>;</w:t>
      </w:r>
      <w:proofErr w:type="gramEnd"/>
    </w:p>
    <w:p w14:paraId="2D7FA36C" w14:textId="77777777" w:rsidR="009F1483" w:rsidRDefault="009F1483" w:rsidP="009F1483">
      <w:r>
        <w:t xml:space="preserve">    // End of variables declaration//</w:t>
      </w:r>
      <w:proofErr w:type="spellStart"/>
      <w:r>
        <w:t>GEN-END:variables</w:t>
      </w:r>
      <w:proofErr w:type="spellEnd"/>
    </w:p>
    <w:p w14:paraId="081F3CAA" w14:textId="14AD41CD" w:rsidR="009F1483" w:rsidRPr="009F1483" w:rsidRDefault="009F1483" w:rsidP="009F1483">
      <w:r>
        <w:t>}</w:t>
      </w:r>
    </w:p>
    <w:p w14:paraId="4E12CE20" w14:textId="77777777" w:rsidR="0036480D" w:rsidRDefault="0036480D" w:rsidP="00455742"/>
    <w:p w14:paraId="47ACE431" w14:textId="154F6C3B" w:rsidR="0036480D" w:rsidRDefault="00A031F2" w:rsidP="001E5391">
      <w:pPr>
        <w:pStyle w:val="Heading4"/>
      </w:pPr>
      <w:proofErr w:type="spellStart"/>
      <w:r w:rsidRPr="00A031F2">
        <w:t>SalesErrorLogin.form</w:t>
      </w:r>
      <w:proofErr w:type="spellEnd"/>
    </w:p>
    <w:p w14:paraId="15745762" w14:textId="77777777" w:rsidR="00A031F2" w:rsidRDefault="00A031F2" w:rsidP="00A031F2"/>
    <w:p w14:paraId="657DCD7D" w14:textId="77777777" w:rsidR="00722BD9" w:rsidRDefault="00722BD9" w:rsidP="00722BD9">
      <w:r>
        <w:t>&lt;?xml version="1.0" encoding="UTF-8" ?&gt;</w:t>
      </w:r>
    </w:p>
    <w:p w14:paraId="2641173E" w14:textId="77777777" w:rsidR="00722BD9" w:rsidRDefault="00722BD9" w:rsidP="00722BD9"/>
    <w:p w14:paraId="2A256F68" w14:textId="77777777" w:rsidR="00722BD9" w:rsidRDefault="00722BD9" w:rsidP="00722BD9">
      <w:r>
        <w:t xml:space="preserve">&lt;Form version="1.3" </w:t>
      </w:r>
      <w:proofErr w:type="spellStart"/>
      <w:r>
        <w:t>maxVersion</w:t>
      </w:r>
      <w:proofErr w:type="spellEnd"/>
      <w:r>
        <w:t>="1.9" type="</w:t>
      </w:r>
      <w:proofErr w:type="spellStart"/>
      <w:r>
        <w:t>org.netbeans.modules.form.forminfo.JFrameFormInfo</w:t>
      </w:r>
      <w:proofErr w:type="spellEnd"/>
      <w:r>
        <w:t>"&gt;</w:t>
      </w:r>
    </w:p>
    <w:p w14:paraId="792FA000" w14:textId="77777777" w:rsidR="00722BD9" w:rsidRDefault="00722BD9" w:rsidP="00722BD9">
      <w:r>
        <w:t xml:space="preserve">  &lt;Properties&gt;</w:t>
      </w:r>
    </w:p>
    <w:p w14:paraId="331A1B2F" w14:textId="77777777" w:rsidR="00722BD9" w:rsidRDefault="00722BD9" w:rsidP="00722BD9">
      <w:r>
        <w:t xml:space="preserve">    &lt;Property name="</w:t>
      </w:r>
      <w:proofErr w:type="spellStart"/>
      <w:r>
        <w:t>defaultCloseOperation</w:t>
      </w:r>
      <w:proofErr w:type="spellEnd"/>
      <w:r>
        <w:t>" type="int" value="3"/&gt;</w:t>
      </w:r>
    </w:p>
    <w:p w14:paraId="0B91A53B" w14:textId="77777777" w:rsidR="00722BD9" w:rsidRDefault="00722BD9" w:rsidP="00722BD9">
      <w:r>
        <w:t xml:space="preserve">  &lt;/Properties&gt;</w:t>
      </w:r>
    </w:p>
    <w:p w14:paraId="6D7C8306" w14:textId="77777777" w:rsidR="00722BD9" w:rsidRDefault="00722BD9" w:rsidP="00722BD9">
      <w:r>
        <w:t xml:space="preserve">  &lt;</w:t>
      </w:r>
      <w:proofErr w:type="spellStart"/>
      <w:r>
        <w:t>SyntheticProperties</w:t>
      </w:r>
      <w:proofErr w:type="spellEnd"/>
      <w:r>
        <w:t>&gt;</w:t>
      </w:r>
    </w:p>
    <w:p w14:paraId="5CBB7F07" w14:textId="77777777" w:rsidR="00722BD9" w:rsidRDefault="00722BD9" w:rsidP="00722BD9">
      <w:r>
        <w:t xml:space="preserve">    &lt;</w:t>
      </w:r>
      <w:proofErr w:type="spellStart"/>
      <w:r>
        <w:t>SyntheticProperty</w:t>
      </w:r>
      <w:proofErr w:type="spellEnd"/>
      <w:r>
        <w:t xml:space="preserve"> name="</w:t>
      </w:r>
      <w:proofErr w:type="spellStart"/>
      <w:r>
        <w:t>formSizePolicy</w:t>
      </w:r>
      <w:proofErr w:type="spellEnd"/>
      <w:r>
        <w:t>" type="int" value="1"/&gt;</w:t>
      </w:r>
    </w:p>
    <w:p w14:paraId="20052781" w14:textId="77777777" w:rsidR="00722BD9" w:rsidRDefault="00722BD9" w:rsidP="00722BD9">
      <w:r>
        <w:t xml:space="preserve">    &lt;</w:t>
      </w:r>
      <w:proofErr w:type="spellStart"/>
      <w:r>
        <w:t>SyntheticProperty</w:t>
      </w:r>
      <w:proofErr w:type="spellEnd"/>
      <w:r>
        <w:t xml:space="preserve"> name="</w:t>
      </w:r>
      <w:proofErr w:type="spellStart"/>
      <w:r>
        <w:t>generateCenter</w:t>
      </w:r>
      <w:proofErr w:type="spellEnd"/>
      <w:r>
        <w:t>" type="</w:t>
      </w:r>
      <w:proofErr w:type="spellStart"/>
      <w:r>
        <w:t>boolean</w:t>
      </w:r>
      <w:proofErr w:type="spellEnd"/>
      <w:r>
        <w:t>" value="false"/&gt;</w:t>
      </w:r>
    </w:p>
    <w:p w14:paraId="00C9524A" w14:textId="77777777" w:rsidR="00722BD9" w:rsidRDefault="00722BD9" w:rsidP="00722BD9">
      <w:r>
        <w:t xml:space="preserve">  &lt;/</w:t>
      </w:r>
      <w:proofErr w:type="spellStart"/>
      <w:r>
        <w:t>SyntheticProperties</w:t>
      </w:r>
      <w:proofErr w:type="spellEnd"/>
      <w:r>
        <w:t>&gt;</w:t>
      </w:r>
    </w:p>
    <w:p w14:paraId="46668CDE" w14:textId="77777777" w:rsidR="00722BD9" w:rsidRDefault="00722BD9" w:rsidP="00722BD9">
      <w:r>
        <w:t xml:space="preserve">  &lt;</w:t>
      </w:r>
      <w:proofErr w:type="spellStart"/>
      <w:r>
        <w:t>AuxValues</w:t>
      </w:r>
      <w:proofErr w:type="spellEnd"/>
      <w:r>
        <w:t>&gt;</w:t>
      </w:r>
    </w:p>
    <w:p w14:paraId="6736EC07" w14:textId="77777777" w:rsidR="00722BD9" w:rsidRDefault="00722BD9" w:rsidP="00722BD9">
      <w:r>
        <w:lastRenderedPageBreak/>
        <w:t xml:space="preserve">    &lt;</w:t>
      </w:r>
      <w:proofErr w:type="spellStart"/>
      <w:r>
        <w:t>AuxValue</w:t>
      </w:r>
      <w:proofErr w:type="spellEnd"/>
      <w:r>
        <w:t xml:space="preserve"> name="</w:t>
      </w:r>
      <w:proofErr w:type="spellStart"/>
      <w:r>
        <w:t>FormSettings_autoResourcing</w:t>
      </w:r>
      <w:proofErr w:type="spellEnd"/>
      <w:r>
        <w:t>" type="</w:t>
      </w:r>
      <w:proofErr w:type="spellStart"/>
      <w:r>
        <w:t>java.lang.Integer</w:t>
      </w:r>
      <w:proofErr w:type="spellEnd"/>
      <w:r>
        <w:t>" value="0"/&gt;</w:t>
      </w:r>
    </w:p>
    <w:p w14:paraId="4109A382" w14:textId="77777777" w:rsidR="00722BD9" w:rsidRDefault="00722BD9" w:rsidP="00722BD9">
      <w:r>
        <w:t xml:space="preserve">    &lt;</w:t>
      </w:r>
      <w:proofErr w:type="spellStart"/>
      <w:r>
        <w:t>AuxValue</w:t>
      </w:r>
      <w:proofErr w:type="spellEnd"/>
      <w:r>
        <w:t xml:space="preserve"> name="</w:t>
      </w:r>
      <w:proofErr w:type="spellStart"/>
      <w:r>
        <w:t>FormSettings_autoSetComponentName</w:t>
      </w:r>
      <w:proofErr w:type="spellEnd"/>
      <w:r>
        <w:t>" type="</w:t>
      </w:r>
      <w:proofErr w:type="spellStart"/>
      <w:r>
        <w:t>java.lang.Boolean</w:t>
      </w:r>
      <w:proofErr w:type="spellEnd"/>
      <w:r>
        <w:t>" value="false"/&gt;</w:t>
      </w:r>
    </w:p>
    <w:p w14:paraId="29D27956" w14:textId="77777777" w:rsidR="00722BD9" w:rsidRDefault="00722BD9" w:rsidP="00722BD9">
      <w:r>
        <w:t xml:space="preserve">    &lt;</w:t>
      </w:r>
      <w:proofErr w:type="spellStart"/>
      <w:r>
        <w:t>AuxValue</w:t>
      </w:r>
      <w:proofErr w:type="spellEnd"/>
      <w:r>
        <w:t xml:space="preserve"> name="</w:t>
      </w:r>
      <w:proofErr w:type="spellStart"/>
      <w:r>
        <w:t>FormSettings_generateFQN</w:t>
      </w:r>
      <w:proofErr w:type="spellEnd"/>
      <w:r>
        <w:t>" type="</w:t>
      </w:r>
      <w:proofErr w:type="spellStart"/>
      <w:r>
        <w:t>java.lang.Boolean</w:t>
      </w:r>
      <w:proofErr w:type="spellEnd"/>
      <w:r>
        <w:t>" value="true"/&gt;</w:t>
      </w:r>
    </w:p>
    <w:p w14:paraId="0A859A2F" w14:textId="77777777" w:rsidR="00722BD9" w:rsidRDefault="00722BD9" w:rsidP="00722BD9">
      <w:r>
        <w:t xml:space="preserve">    &lt;</w:t>
      </w:r>
      <w:proofErr w:type="spellStart"/>
      <w:r>
        <w:t>AuxValue</w:t>
      </w:r>
      <w:proofErr w:type="spellEnd"/>
      <w:r>
        <w:t xml:space="preserve"> name="</w:t>
      </w:r>
      <w:proofErr w:type="spellStart"/>
      <w:r>
        <w:t>FormSettings_generateMnemonicsCode</w:t>
      </w:r>
      <w:proofErr w:type="spellEnd"/>
      <w:r>
        <w:t>" type="</w:t>
      </w:r>
      <w:proofErr w:type="spellStart"/>
      <w:r>
        <w:t>java.lang.Boolean</w:t>
      </w:r>
      <w:proofErr w:type="spellEnd"/>
      <w:r>
        <w:t>" value="false"/&gt;</w:t>
      </w:r>
    </w:p>
    <w:p w14:paraId="4278AA8E" w14:textId="77777777" w:rsidR="00722BD9" w:rsidRDefault="00722BD9" w:rsidP="00722BD9">
      <w:r>
        <w:t xml:space="preserve">    &lt;</w:t>
      </w:r>
      <w:proofErr w:type="spellStart"/>
      <w:r>
        <w:t>AuxValue</w:t>
      </w:r>
      <w:proofErr w:type="spellEnd"/>
      <w:r>
        <w:t xml:space="preserve"> name="FormSettings_i18nAutoMode" type="</w:t>
      </w:r>
      <w:proofErr w:type="spellStart"/>
      <w:r>
        <w:t>java.lang.Boolean</w:t>
      </w:r>
      <w:proofErr w:type="spellEnd"/>
      <w:r>
        <w:t>" value="false"/&gt;</w:t>
      </w:r>
    </w:p>
    <w:p w14:paraId="2A33ED3E" w14:textId="77777777" w:rsidR="00722BD9" w:rsidRDefault="00722BD9" w:rsidP="00722BD9">
      <w:r>
        <w:t xml:space="preserve">    &lt;</w:t>
      </w:r>
      <w:proofErr w:type="spellStart"/>
      <w:r>
        <w:t>AuxValue</w:t>
      </w:r>
      <w:proofErr w:type="spellEnd"/>
      <w:r>
        <w:t xml:space="preserve"> name="</w:t>
      </w:r>
      <w:proofErr w:type="spellStart"/>
      <w:r>
        <w:t>FormSettings_layoutCodeTarget</w:t>
      </w:r>
      <w:proofErr w:type="spellEnd"/>
      <w:r>
        <w:t>" type="</w:t>
      </w:r>
      <w:proofErr w:type="spellStart"/>
      <w:r>
        <w:t>java.lang.Integer</w:t>
      </w:r>
      <w:proofErr w:type="spellEnd"/>
      <w:r>
        <w:t>" value="1"/&gt;</w:t>
      </w:r>
    </w:p>
    <w:p w14:paraId="25212D54" w14:textId="77777777" w:rsidR="00722BD9" w:rsidRDefault="00722BD9" w:rsidP="00722BD9">
      <w:r>
        <w:t xml:space="preserve">    &lt;</w:t>
      </w:r>
      <w:proofErr w:type="spellStart"/>
      <w:r>
        <w:t>AuxValue</w:t>
      </w:r>
      <w:proofErr w:type="spellEnd"/>
      <w:r>
        <w:t xml:space="preserve"> name="</w:t>
      </w:r>
      <w:proofErr w:type="spellStart"/>
      <w:r>
        <w:t>FormSettings_listenerGenerationStyle</w:t>
      </w:r>
      <w:proofErr w:type="spellEnd"/>
      <w:r>
        <w:t>" type="</w:t>
      </w:r>
      <w:proofErr w:type="spellStart"/>
      <w:r>
        <w:t>java.lang.Integer</w:t>
      </w:r>
      <w:proofErr w:type="spellEnd"/>
      <w:r>
        <w:t>" value="0"/&gt;</w:t>
      </w:r>
    </w:p>
    <w:p w14:paraId="04D4C623" w14:textId="77777777" w:rsidR="00722BD9" w:rsidRDefault="00722BD9" w:rsidP="00722BD9">
      <w:r>
        <w:t xml:space="preserve">    &lt;</w:t>
      </w:r>
      <w:proofErr w:type="spellStart"/>
      <w:r>
        <w:t>AuxValue</w:t>
      </w:r>
      <w:proofErr w:type="spellEnd"/>
      <w:r>
        <w:t xml:space="preserve"> name="</w:t>
      </w:r>
      <w:proofErr w:type="spellStart"/>
      <w:r>
        <w:t>FormSettings_variablesLocal</w:t>
      </w:r>
      <w:proofErr w:type="spellEnd"/>
      <w:r>
        <w:t>" type="</w:t>
      </w:r>
      <w:proofErr w:type="spellStart"/>
      <w:r>
        <w:t>java.lang.Boolean</w:t>
      </w:r>
      <w:proofErr w:type="spellEnd"/>
      <w:r>
        <w:t>" value="false"/&gt;</w:t>
      </w:r>
    </w:p>
    <w:p w14:paraId="71C1DF4A" w14:textId="77777777" w:rsidR="00722BD9" w:rsidRDefault="00722BD9" w:rsidP="00722BD9">
      <w:r>
        <w:t xml:space="preserve">    &lt;</w:t>
      </w:r>
      <w:proofErr w:type="spellStart"/>
      <w:r>
        <w:t>AuxValue</w:t>
      </w:r>
      <w:proofErr w:type="spellEnd"/>
      <w:r>
        <w:t xml:space="preserve"> name="</w:t>
      </w:r>
      <w:proofErr w:type="spellStart"/>
      <w:r>
        <w:t>FormSettings_variablesModifier</w:t>
      </w:r>
      <w:proofErr w:type="spellEnd"/>
      <w:r>
        <w:t>" type="</w:t>
      </w:r>
      <w:proofErr w:type="spellStart"/>
      <w:r>
        <w:t>java.lang.Integer</w:t>
      </w:r>
      <w:proofErr w:type="spellEnd"/>
      <w:r>
        <w:t>" value="2"/&gt;</w:t>
      </w:r>
    </w:p>
    <w:p w14:paraId="35A00B07" w14:textId="77777777" w:rsidR="00722BD9" w:rsidRDefault="00722BD9" w:rsidP="00722BD9">
      <w:r>
        <w:t xml:space="preserve">  &lt;/</w:t>
      </w:r>
      <w:proofErr w:type="spellStart"/>
      <w:r>
        <w:t>AuxValues</w:t>
      </w:r>
      <w:proofErr w:type="spellEnd"/>
      <w:r>
        <w:t>&gt;</w:t>
      </w:r>
    </w:p>
    <w:p w14:paraId="57D3C9CF" w14:textId="77777777" w:rsidR="00722BD9" w:rsidRDefault="00722BD9" w:rsidP="00722BD9"/>
    <w:p w14:paraId="72F1E1DD" w14:textId="77777777" w:rsidR="00722BD9" w:rsidRDefault="00722BD9" w:rsidP="00722BD9">
      <w:r>
        <w:t xml:space="preserve">  &lt;Layout&gt;</w:t>
      </w:r>
    </w:p>
    <w:p w14:paraId="4472C90E" w14:textId="77777777" w:rsidR="00722BD9" w:rsidRDefault="00722BD9" w:rsidP="00722BD9">
      <w:r>
        <w:t xml:space="preserve">    &lt;</w:t>
      </w:r>
      <w:proofErr w:type="spellStart"/>
      <w:r>
        <w:t>DimensionLayout</w:t>
      </w:r>
      <w:proofErr w:type="spellEnd"/>
      <w:r>
        <w:t xml:space="preserve"> dim="0"&gt;</w:t>
      </w:r>
    </w:p>
    <w:p w14:paraId="0297FBFA" w14:textId="77777777" w:rsidR="00722BD9" w:rsidRDefault="00722BD9" w:rsidP="00722BD9">
      <w:r>
        <w:t xml:space="preserve">      &lt;Group type="103" </w:t>
      </w:r>
      <w:proofErr w:type="spellStart"/>
      <w:r>
        <w:t>groupAlignment</w:t>
      </w:r>
      <w:proofErr w:type="spellEnd"/>
      <w:r>
        <w:t>="0" attributes="0"&gt;</w:t>
      </w:r>
    </w:p>
    <w:p w14:paraId="1BAA49CA" w14:textId="77777777" w:rsidR="00722BD9" w:rsidRDefault="00722BD9" w:rsidP="00722BD9">
      <w:r>
        <w:t xml:space="preserve">          &lt;Group type="102" alignment="1" attributes="0"&gt;</w:t>
      </w:r>
    </w:p>
    <w:p w14:paraId="6EDD850D" w14:textId="77777777" w:rsidR="00722BD9" w:rsidRDefault="00722BD9" w:rsidP="00722BD9">
      <w:r>
        <w:t xml:space="preserve">              &lt;</w:t>
      </w:r>
      <w:proofErr w:type="spellStart"/>
      <w:r>
        <w:t>EmptySpace</w:t>
      </w:r>
      <w:proofErr w:type="spellEnd"/>
      <w:r>
        <w:t xml:space="preserve"> min="0" </w:t>
      </w:r>
      <w:proofErr w:type="spellStart"/>
      <w:r>
        <w:t>pref</w:t>
      </w:r>
      <w:proofErr w:type="spellEnd"/>
      <w:r>
        <w:t>="53" max="32767" attributes="0"/&gt;</w:t>
      </w:r>
    </w:p>
    <w:p w14:paraId="43463D2E" w14:textId="77777777" w:rsidR="00722BD9" w:rsidRDefault="00722BD9" w:rsidP="00722BD9">
      <w:r>
        <w:t xml:space="preserve">              &lt;Component id="jLabel2" min="-2" </w:t>
      </w:r>
      <w:proofErr w:type="spellStart"/>
      <w:r>
        <w:t>pref</w:t>
      </w:r>
      <w:proofErr w:type="spellEnd"/>
      <w:r>
        <w:t>="277" max="-2" attributes="0"/&gt;</w:t>
      </w:r>
    </w:p>
    <w:p w14:paraId="78A5F87B" w14:textId="77777777" w:rsidR="00722BD9" w:rsidRDefault="00722BD9" w:rsidP="00722BD9">
      <w:r>
        <w:t xml:space="preserve">              &lt;</w:t>
      </w:r>
      <w:proofErr w:type="spellStart"/>
      <w:r>
        <w:t>EmptySpace</w:t>
      </w:r>
      <w:proofErr w:type="spellEnd"/>
      <w:r>
        <w:t xml:space="preserve"> min="-2" </w:t>
      </w:r>
      <w:proofErr w:type="spellStart"/>
      <w:r>
        <w:t>pref</w:t>
      </w:r>
      <w:proofErr w:type="spellEnd"/>
      <w:r>
        <w:t>="40" max="-2" attributes="0"/&gt;</w:t>
      </w:r>
    </w:p>
    <w:p w14:paraId="123A80AC" w14:textId="77777777" w:rsidR="00722BD9" w:rsidRDefault="00722BD9" w:rsidP="00722BD9">
      <w:r>
        <w:t xml:space="preserve">          &lt;/Group&gt;</w:t>
      </w:r>
    </w:p>
    <w:p w14:paraId="6966EEDE" w14:textId="77777777" w:rsidR="00722BD9" w:rsidRDefault="00722BD9" w:rsidP="00722BD9">
      <w:r>
        <w:t xml:space="preserve">          &lt;Group type="102" attributes="0"&gt;</w:t>
      </w:r>
    </w:p>
    <w:p w14:paraId="2CE6B72E" w14:textId="77777777" w:rsidR="00722BD9" w:rsidRDefault="00722BD9" w:rsidP="00722BD9">
      <w:r>
        <w:t xml:space="preserve">              &lt;Group type="103" </w:t>
      </w:r>
      <w:proofErr w:type="spellStart"/>
      <w:r>
        <w:t>groupAlignment</w:t>
      </w:r>
      <w:proofErr w:type="spellEnd"/>
      <w:r>
        <w:t>="0" attributes="0"&gt;</w:t>
      </w:r>
    </w:p>
    <w:p w14:paraId="2A0E3535" w14:textId="77777777" w:rsidR="00722BD9" w:rsidRDefault="00722BD9" w:rsidP="00722BD9">
      <w:r>
        <w:lastRenderedPageBreak/>
        <w:t xml:space="preserve">                  &lt;Group type="102" attributes="0"&gt;</w:t>
      </w:r>
    </w:p>
    <w:p w14:paraId="7E1BEF64" w14:textId="77777777" w:rsidR="00722BD9" w:rsidRDefault="00722BD9" w:rsidP="00722BD9">
      <w:r>
        <w:t xml:space="preserve">                      &lt;</w:t>
      </w:r>
      <w:proofErr w:type="spellStart"/>
      <w:r>
        <w:t>EmptySpace</w:t>
      </w:r>
      <w:proofErr w:type="spellEnd"/>
      <w:r>
        <w:t xml:space="preserve"> min="-2" </w:t>
      </w:r>
      <w:proofErr w:type="spellStart"/>
      <w:r>
        <w:t>pref</w:t>
      </w:r>
      <w:proofErr w:type="spellEnd"/>
      <w:r>
        <w:t>="142" max="-2" attributes="0"/&gt;</w:t>
      </w:r>
    </w:p>
    <w:p w14:paraId="10BBD7ED" w14:textId="77777777" w:rsidR="00722BD9" w:rsidRDefault="00722BD9" w:rsidP="00722BD9">
      <w:r>
        <w:t xml:space="preserve">                      &lt;Component id="jLabel1" min="-2" max="-2" attributes="0"/&gt;</w:t>
      </w:r>
    </w:p>
    <w:p w14:paraId="115757AC" w14:textId="77777777" w:rsidR="00722BD9" w:rsidRDefault="00722BD9" w:rsidP="00722BD9">
      <w:r>
        <w:t xml:space="preserve">                  &lt;/Group&gt;</w:t>
      </w:r>
    </w:p>
    <w:p w14:paraId="5ECB1A47" w14:textId="77777777" w:rsidR="00722BD9" w:rsidRDefault="00722BD9" w:rsidP="00722BD9">
      <w:r>
        <w:t xml:space="preserve">                  &lt;Group type="102" alignment="0" attributes="0"&gt;</w:t>
      </w:r>
    </w:p>
    <w:p w14:paraId="30BC09DC" w14:textId="77777777" w:rsidR="00722BD9" w:rsidRDefault="00722BD9" w:rsidP="00722BD9">
      <w:r>
        <w:t xml:space="preserve">                      &lt;</w:t>
      </w:r>
      <w:proofErr w:type="spellStart"/>
      <w:r>
        <w:t>EmptySpace</w:t>
      </w:r>
      <w:proofErr w:type="spellEnd"/>
      <w:r>
        <w:t xml:space="preserve"> min="-2" </w:t>
      </w:r>
      <w:proofErr w:type="spellStart"/>
      <w:r>
        <w:t>pref</w:t>
      </w:r>
      <w:proofErr w:type="spellEnd"/>
      <w:r>
        <w:t>="152" max="-2" attributes="0"/&gt;</w:t>
      </w:r>
    </w:p>
    <w:p w14:paraId="38D2FE43" w14:textId="77777777" w:rsidR="00722BD9" w:rsidRDefault="00722BD9" w:rsidP="00722BD9">
      <w:r>
        <w:t xml:space="preserve">                      &lt;Component id="jButton1" min="-2" max="-2" attributes="0"/&gt;</w:t>
      </w:r>
    </w:p>
    <w:p w14:paraId="117112CE" w14:textId="77777777" w:rsidR="00722BD9" w:rsidRDefault="00722BD9" w:rsidP="00722BD9">
      <w:r>
        <w:t xml:space="preserve">                  &lt;/Group&gt;</w:t>
      </w:r>
    </w:p>
    <w:p w14:paraId="39EB20BC" w14:textId="77777777" w:rsidR="00722BD9" w:rsidRDefault="00722BD9" w:rsidP="00722BD9">
      <w:r>
        <w:t xml:space="preserve">              &lt;/Group&gt;</w:t>
      </w:r>
    </w:p>
    <w:p w14:paraId="0C53931C" w14:textId="77777777" w:rsidR="00722BD9" w:rsidRDefault="00722BD9" w:rsidP="00722BD9">
      <w:r>
        <w:t xml:space="preserve">              &lt;</w:t>
      </w:r>
      <w:proofErr w:type="spellStart"/>
      <w:r>
        <w:t>EmptySpace</w:t>
      </w:r>
      <w:proofErr w:type="spellEnd"/>
      <w:r>
        <w:t xml:space="preserve"> max="32767" attributes="0"/&gt;</w:t>
      </w:r>
    </w:p>
    <w:p w14:paraId="7D3F3F3B" w14:textId="77777777" w:rsidR="00722BD9" w:rsidRDefault="00722BD9" w:rsidP="00722BD9">
      <w:r>
        <w:t xml:space="preserve">          &lt;/Group&gt;</w:t>
      </w:r>
    </w:p>
    <w:p w14:paraId="7E69C51F" w14:textId="77777777" w:rsidR="00722BD9" w:rsidRDefault="00722BD9" w:rsidP="00722BD9">
      <w:r>
        <w:t xml:space="preserve">      &lt;/Group&gt;</w:t>
      </w:r>
    </w:p>
    <w:p w14:paraId="3ABC3EDB" w14:textId="77777777" w:rsidR="00722BD9" w:rsidRDefault="00722BD9" w:rsidP="00722BD9">
      <w:r>
        <w:t xml:space="preserve">    &lt;/</w:t>
      </w:r>
      <w:proofErr w:type="spellStart"/>
      <w:r>
        <w:t>DimensionLayout</w:t>
      </w:r>
      <w:proofErr w:type="spellEnd"/>
      <w:r>
        <w:t>&gt;</w:t>
      </w:r>
    </w:p>
    <w:p w14:paraId="62C4367E" w14:textId="77777777" w:rsidR="00722BD9" w:rsidRDefault="00722BD9" w:rsidP="00722BD9">
      <w:r>
        <w:t xml:space="preserve">    &lt;</w:t>
      </w:r>
      <w:proofErr w:type="spellStart"/>
      <w:r>
        <w:t>DimensionLayout</w:t>
      </w:r>
      <w:proofErr w:type="spellEnd"/>
      <w:r>
        <w:t xml:space="preserve"> dim="1"&gt;</w:t>
      </w:r>
    </w:p>
    <w:p w14:paraId="1C6B5EEF" w14:textId="77777777" w:rsidR="00722BD9" w:rsidRDefault="00722BD9" w:rsidP="00722BD9">
      <w:r>
        <w:t xml:space="preserve">      &lt;Group type="103" </w:t>
      </w:r>
      <w:proofErr w:type="spellStart"/>
      <w:r>
        <w:t>groupAlignment</w:t>
      </w:r>
      <w:proofErr w:type="spellEnd"/>
      <w:r>
        <w:t>="0" attributes="0"&gt;</w:t>
      </w:r>
    </w:p>
    <w:p w14:paraId="5E25C486" w14:textId="77777777" w:rsidR="00722BD9" w:rsidRDefault="00722BD9" w:rsidP="00722BD9">
      <w:r>
        <w:t xml:space="preserve">          &lt;Group type="102" alignment="0" attributes="0"&gt;</w:t>
      </w:r>
    </w:p>
    <w:p w14:paraId="69F13061" w14:textId="77777777" w:rsidR="00722BD9" w:rsidRDefault="00722BD9" w:rsidP="00722BD9">
      <w:r>
        <w:t xml:space="preserve">              &lt;</w:t>
      </w:r>
      <w:proofErr w:type="spellStart"/>
      <w:r>
        <w:t>EmptySpace</w:t>
      </w:r>
      <w:proofErr w:type="spellEnd"/>
      <w:r>
        <w:t xml:space="preserve"> min="-2" </w:t>
      </w:r>
      <w:proofErr w:type="spellStart"/>
      <w:r>
        <w:t>pref</w:t>
      </w:r>
      <w:proofErr w:type="spellEnd"/>
      <w:r>
        <w:t>="4" max="-2" attributes="0"/&gt;</w:t>
      </w:r>
    </w:p>
    <w:p w14:paraId="64D9E210" w14:textId="77777777" w:rsidR="00722BD9" w:rsidRDefault="00722BD9" w:rsidP="00722BD9">
      <w:r>
        <w:t xml:space="preserve">              &lt;Component id="jLabel1" min="-2" </w:t>
      </w:r>
      <w:proofErr w:type="spellStart"/>
      <w:r>
        <w:t>pref</w:t>
      </w:r>
      <w:proofErr w:type="spellEnd"/>
      <w:r>
        <w:t>="25" max="-2" attributes="0"/&gt;</w:t>
      </w:r>
    </w:p>
    <w:p w14:paraId="15C25E13" w14:textId="77777777" w:rsidR="00722BD9" w:rsidRDefault="00722BD9" w:rsidP="00722BD9">
      <w:r>
        <w:t xml:space="preserve">              &lt;</w:t>
      </w:r>
      <w:proofErr w:type="spellStart"/>
      <w:r>
        <w:t>EmptySpace</w:t>
      </w:r>
      <w:proofErr w:type="spellEnd"/>
      <w:r>
        <w:t xml:space="preserve"> max="-2" attributes="0"/&gt;</w:t>
      </w:r>
    </w:p>
    <w:p w14:paraId="5C9FC5B5" w14:textId="77777777" w:rsidR="00722BD9" w:rsidRDefault="00722BD9" w:rsidP="00722BD9">
      <w:r>
        <w:t xml:space="preserve">              &lt;Component id="jLabel2" min="-2" </w:t>
      </w:r>
      <w:proofErr w:type="spellStart"/>
      <w:r>
        <w:t>pref</w:t>
      </w:r>
      <w:proofErr w:type="spellEnd"/>
      <w:r>
        <w:t>="53" max="-2" attributes="0"/&gt;</w:t>
      </w:r>
    </w:p>
    <w:p w14:paraId="7870A38A" w14:textId="77777777" w:rsidR="00722BD9" w:rsidRDefault="00722BD9" w:rsidP="00722BD9">
      <w:r>
        <w:t xml:space="preserve">              &lt;</w:t>
      </w:r>
      <w:proofErr w:type="spellStart"/>
      <w:r>
        <w:t>EmptySpace</w:t>
      </w:r>
      <w:proofErr w:type="spellEnd"/>
      <w:r>
        <w:t xml:space="preserve"> max="-2" attributes="0"/&gt;</w:t>
      </w:r>
    </w:p>
    <w:p w14:paraId="143EEFD4" w14:textId="77777777" w:rsidR="00722BD9" w:rsidRDefault="00722BD9" w:rsidP="00722BD9">
      <w:r>
        <w:t xml:space="preserve">              &lt;Component id="jButton1" min="-2" max="-2" attributes="0"/&gt;</w:t>
      </w:r>
    </w:p>
    <w:p w14:paraId="4D8353E2" w14:textId="77777777" w:rsidR="00722BD9" w:rsidRDefault="00722BD9" w:rsidP="00722BD9">
      <w:r>
        <w:t xml:space="preserve">              &lt;</w:t>
      </w:r>
      <w:proofErr w:type="spellStart"/>
      <w:r>
        <w:t>EmptySpace</w:t>
      </w:r>
      <w:proofErr w:type="spellEnd"/>
      <w:r>
        <w:t xml:space="preserve"> max="32767" attributes="0"/&gt;</w:t>
      </w:r>
    </w:p>
    <w:p w14:paraId="4235E3F6" w14:textId="77777777" w:rsidR="00722BD9" w:rsidRDefault="00722BD9" w:rsidP="00722BD9">
      <w:r>
        <w:t xml:space="preserve">          &lt;/Group&gt;</w:t>
      </w:r>
    </w:p>
    <w:p w14:paraId="28772C8F" w14:textId="77777777" w:rsidR="00722BD9" w:rsidRDefault="00722BD9" w:rsidP="00722BD9">
      <w:r>
        <w:lastRenderedPageBreak/>
        <w:t xml:space="preserve">      &lt;/Group&gt;</w:t>
      </w:r>
    </w:p>
    <w:p w14:paraId="7EF53BC4" w14:textId="77777777" w:rsidR="00722BD9" w:rsidRDefault="00722BD9" w:rsidP="00722BD9">
      <w:r>
        <w:t xml:space="preserve">    &lt;/</w:t>
      </w:r>
      <w:proofErr w:type="spellStart"/>
      <w:r>
        <w:t>DimensionLayout</w:t>
      </w:r>
      <w:proofErr w:type="spellEnd"/>
      <w:r>
        <w:t>&gt;</w:t>
      </w:r>
    </w:p>
    <w:p w14:paraId="2102DBE5" w14:textId="77777777" w:rsidR="00722BD9" w:rsidRDefault="00722BD9" w:rsidP="00722BD9">
      <w:r>
        <w:t xml:space="preserve">  &lt;/Layout&gt;</w:t>
      </w:r>
    </w:p>
    <w:p w14:paraId="05BAA641" w14:textId="77777777" w:rsidR="00722BD9" w:rsidRDefault="00722BD9" w:rsidP="00722BD9">
      <w:r>
        <w:t xml:space="preserve">  &lt;</w:t>
      </w:r>
      <w:proofErr w:type="spellStart"/>
      <w:r>
        <w:t>SubComponents</w:t>
      </w:r>
      <w:proofErr w:type="spellEnd"/>
      <w:r>
        <w:t>&gt;</w:t>
      </w:r>
    </w:p>
    <w:p w14:paraId="6488B8B8" w14:textId="77777777" w:rsidR="00722BD9" w:rsidRDefault="00722BD9" w:rsidP="00722BD9">
      <w:r>
        <w:t xml:space="preserve">    &lt;Component class="</w:t>
      </w:r>
      <w:proofErr w:type="spellStart"/>
      <w:r>
        <w:t>javax.swing.JButton</w:t>
      </w:r>
      <w:proofErr w:type="spellEnd"/>
      <w:r>
        <w:t>" name="jButton1"&gt;</w:t>
      </w:r>
    </w:p>
    <w:p w14:paraId="6C235205" w14:textId="77777777" w:rsidR="00722BD9" w:rsidRDefault="00722BD9" w:rsidP="00722BD9">
      <w:r>
        <w:t xml:space="preserve">      &lt;Properties&gt;</w:t>
      </w:r>
    </w:p>
    <w:p w14:paraId="220E683A" w14:textId="77777777" w:rsidR="00722BD9" w:rsidRDefault="00722BD9" w:rsidP="00722BD9">
      <w:r>
        <w:t xml:space="preserve">        &lt;Property name="text" type="</w:t>
      </w:r>
      <w:proofErr w:type="spellStart"/>
      <w:r>
        <w:t>java.lang.String</w:t>
      </w:r>
      <w:proofErr w:type="spellEnd"/>
      <w:r>
        <w:t>" value="BACK"/&gt;</w:t>
      </w:r>
    </w:p>
    <w:p w14:paraId="1DC14DD1" w14:textId="77777777" w:rsidR="00722BD9" w:rsidRDefault="00722BD9" w:rsidP="00722BD9">
      <w:r>
        <w:t xml:space="preserve">      &lt;/Properties&gt;</w:t>
      </w:r>
    </w:p>
    <w:p w14:paraId="1BD30F1D" w14:textId="77777777" w:rsidR="00722BD9" w:rsidRDefault="00722BD9" w:rsidP="00722BD9">
      <w:r>
        <w:t xml:space="preserve">      &lt;Events&gt;</w:t>
      </w:r>
    </w:p>
    <w:p w14:paraId="0AF78A41" w14:textId="77777777" w:rsidR="00722BD9" w:rsidRDefault="00722BD9" w:rsidP="00722BD9">
      <w:r>
        <w:t xml:space="preserve">        &lt;</w:t>
      </w:r>
      <w:proofErr w:type="spellStart"/>
      <w:r>
        <w:t>EventHandler</w:t>
      </w:r>
      <w:proofErr w:type="spellEnd"/>
      <w:r>
        <w:t xml:space="preserve"> event="</w:t>
      </w:r>
      <w:proofErr w:type="spellStart"/>
      <w:r>
        <w:t>actionPerformed</w:t>
      </w:r>
      <w:proofErr w:type="spellEnd"/>
      <w:r>
        <w:t>" listener="</w:t>
      </w:r>
      <w:proofErr w:type="spellStart"/>
      <w:r>
        <w:t>java.awt.event.ActionListener</w:t>
      </w:r>
      <w:proofErr w:type="spellEnd"/>
      <w:r>
        <w:t>" parameters="</w:t>
      </w:r>
      <w:proofErr w:type="spellStart"/>
      <w:r>
        <w:t>java.awt.event.ActionEvent</w:t>
      </w:r>
      <w:proofErr w:type="spellEnd"/>
      <w:r>
        <w:t>" handler="jButton1ActionPerformed"/&gt;</w:t>
      </w:r>
    </w:p>
    <w:p w14:paraId="557F945D" w14:textId="77777777" w:rsidR="00722BD9" w:rsidRDefault="00722BD9" w:rsidP="00722BD9">
      <w:r>
        <w:t xml:space="preserve">      &lt;/Events&gt;</w:t>
      </w:r>
    </w:p>
    <w:p w14:paraId="1A6B88D5" w14:textId="77777777" w:rsidR="00722BD9" w:rsidRDefault="00722BD9" w:rsidP="00722BD9">
      <w:r>
        <w:t xml:space="preserve">    &lt;/Component&gt;</w:t>
      </w:r>
    </w:p>
    <w:p w14:paraId="2A6D0D13" w14:textId="77777777" w:rsidR="00722BD9" w:rsidRDefault="00722BD9" w:rsidP="00722BD9">
      <w:r>
        <w:t xml:space="preserve">    &lt;Component class="</w:t>
      </w:r>
      <w:proofErr w:type="spellStart"/>
      <w:r>
        <w:t>javax.swing.JLabel</w:t>
      </w:r>
      <w:proofErr w:type="spellEnd"/>
      <w:r>
        <w:t>" name="jLabel2"&gt;</w:t>
      </w:r>
    </w:p>
    <w:p w14:paraId="349B667F" w14:textId="77777777" w:rsidR="00722BD9" w:rsidRDefault="00722BD9" w:rsidP="00722BD9">
      <w:r>
        <w:t xml:space="preserve">      &lt;Properties&gt;</w:t>
      </w:r>
    </w:p>
    <w:p w14:paraId="48B7F2BF" w14:textId="77777777" w:rsidR="00722BD9" w:rsidRDefault="00722BD9" w:rsidP="00722BD9">
      <w:r>
        <w:t xml:space="preserve">        &lt;Property name="font" type="</w:t>
      </w:r>
      <w:proofErr w:type="spellStart"/>
      <w:r>
        <w:t>java.awt.Font</w:t>
      </w:r>
      <w:proofErr w:type="spellEnd"/>
      <w:r>
        <w:t>" editor="</w:t>
      </w:r>
      <w:proofErr w:type="spellStart"/>
      <w:r>
        <w:t>org.netbeans.beaninfo.editors.FontEditor</w:t>
      </w:r>
      <w:proofErr w:type="spellEnd"/>
      <w:r>
        <w:t>"&gt;</w:t>
      </w:r>
    </w:p>
    <w:p w14:paraId="53E876B5" w14:textId="77777777" w:rsidR="00722BD9" w:rsidRDefault="00722BD9" w:rsidP="00722BD9">
      <w:r>
        <w:t xml:space="preserve">          &lt;Font name="Tahoma" size="12" style="0"/&gt;</w:t>
      </w:r>
    </w:p>
    <w:p w14:paraId="181ED81F" w14:textId="77777777" w:rsidR="00722BD9" w:rsidRDefault="00722BD9" w:rsidP="00722BD9">
      <w:r>
        <w:t xml:space="preserve">        &lt;/Property&gt;</w:t>
      </w:r>
    </w:p>
    <w:p w14:paraId="7255D2FC" w14:textId="77777777" w:rsidR="00722BD9" w:rsidRDefault="00722BD9" w:rsidP="00722BD9">
      <w:r>
        <w:t xml:space="preserve">        &lt;Property name="text" type="</w:t>
      </w:r>
      <w:proofErr w:type="spellStart"/>
      <w:r>
        <w:t>java.lang.String</w:t>
      </w:r>
      <w:proofErr w:type="spellEnd"/>
      <w:r>
        <w:t>" value="WRONG CREDENTIALS PLEASE TRY AGAIN"/&gt;</w:t>
      </w:r>
    </w:p>
    <w:p w14:paraId="618BF073" w14:textId="77777777" w:rsidR="00722BD9" w:rsidRDefault="00722BD9" w:rsidP="00722BD9">
      <w:r>
        <w:t xml:space="preserve">      &lt;/Properties&gt;</w:t>
      </w:r>
    </w:p>
    <w:p w14:paraId="509462FD" w14:textId="77777777" w:rsidR="00722BD9" w:rsidRDefault="00722BD9" w:rsidP="00722BD9">
      <w:r>
        <w:t xml:space="preserve">    &lt;/Component&gt;</w:t>
      </w:r>
    </w:p>
    <w:p w14:paraId="67A65D5F" w14:textId="77777777" w:rsidR="00722BD9" w:rsidRDefault="00722BD9" w:rsidP="00722BD9">
      <w:r>
        <w:t xml:space="preserve">    &lt;Component class="</w:t>
      </w:r>
      <w:proofErr w:type="spellStart"/>
      <w:r>
        <w:t>javax.swing.JLabel</w:t>
      </w:r>
      <w:proofErr w:type="spellEnd"/>
      <w:r>
        <w:t>" name="jLabel1"&gt;</w:t>
      </w:r>
    </w:p>
    <w:p w14:paraId="74590111" w14:textId="77777777" w:rsidR="00722BD9" w:rsidRDefault="00722BD9" w:rsidP="00722BD9">
      <w:r>
        <w:t xml:space="preserve">      &lt;Properties&gt;</w:t>
      </w:r>
    </w:p>
    <w:p w14:paraId="158AD72C" w14:textId="77777777" w:rsidR="00722BD9" w:rsidRDefault="00722BD9" w:rsidP="00722BD9">
      <w:r>
        <w:lastRenderedPageBreak/>
        <w:t xml:space="preserve">        &lt;Property name="font" type="</w:t>
      </w:r>
      <w:proofErr w:type="spellStart"/>
      <w:r>
        <w:t>java.awt.Font</w:t>
      </w:r>
      <w:proofErr w:type="spellEnd"/>
      <w:r>
        <w:t>" editor="</w:t>
      </w:r>
      <w:proofErr w:type="spellStart"/>
      <w:r>
        <w:t>org.netbeans.beaninfo.editors.FontEditor</w:t>
      </w:r>
      <w:proofErr w:type="spellEnd"/>
      <w:r>
        <w:t>"&gt;</w:t>
      </w:r>
    </w:p>
    <w:p w14:paraId="0A6D7F57" w14:textId="77777777" w:rsidR="00722BD9" w:rsidRDefault="00722BD9" w:rsidP="00722BD9">
      <w:r>
        <w:t xml:space="preserve">          &lt;Font name="Trebuchet MS" size="24" style="1"/&gt;</w:t>
      </w:r>
    </w:p>
    <w:p w14:paraId="25BAE39B" w14:textId="77777777" w:rsidR="00722BD9" w:rsidRDefault="00722BD9" w:rsidP="00722BD9">
      <w:r>
        <w:t xml:space="preserve">        &lt;/Property&gt;</w:t>
      </w:r>
    </w:p>
    <w:p w14:paraId="0DBA713A" w14:textId="77777777" w:rsidR="00722BD9" w:rsidRDefault="00722BD9" w:rsidP="00722BD9">
      <w:r>
        <w:t xml:space="preserve">        &lt;Property name="text" type="</w:t>
      </w:r>
      <w:proofErr w:type="spellStart"/>
      <w:r>
        <w:t>java.lang.String</w:t>
      </w:r>
      <w:proofErr w:type="spellEnd"/>
      <w:r>
        <w:t>" value="ERROR"/&gt;</w:t>
      </w:r>
    </w:p>
    <w:p w14:paraId="44966F39" w14:textId="77777777" w:rsidR="00722BD9" w:rsidRDefault="00722BD9" w:rsidP="00722BD9">
      <w:r>
        <w:t xml:space="preserve">      &lt;/Properties&gt;</w:t>
      </w:r>
    </w:p>
    <w:p w14:paraId="5A35BD8A" w14:textId="77777777" w:rsidR="00722BD9" w:rsidRDefault="00722BD9" w:rsidP="00722BD9">
      <w:r>
        <w:t xml:space="preserve">    &lt;/Component&gt;</w:t>
      </w:r>
    </w:p>
    <w:p w14:paraId="5AB53D2F" w14:textId="77777777" w:rsidR="00722BD9" w:rsidRDefault="00722BD9" w:rsidP="00722BD9">
      <w:r>
        <w:t xml:space="preserve">  &lt;/</w:t>
      </w:r>
      <w:proofErr w:type="spellStart"/>
      <w:r>
        <w:t>SubComponents</w:t>
      </w:r>
      <w:proofErr w:type="spellEnd"/>
      <w:r>
        <w:t>&gt;</w:t>
      </w:r>
    </w:p>
    <w:p w14:paraId="295981AC" w14:textId="75F91D0C" w:rsidR="00A031F2" w:rsidRPr="00A031F2" w:rsidRDefault="00722BD9" w:rsidP="00722BD9">
      <w:r>
        <w:t>&lt;/Form&gt;</w:t>
      </w:r>
    </w:p>
    <w:p w14:paraId="4C572ED8" w14:textId="77777777" w:rsidR="0036480D" w:rsidRDefault="0036480D" w:rsidP="00455742"/>
    <w:p w14:paraId="12F31375" w14:textId="2A6A1B82" w:rsidR="0036480D" w:rsidRDefault="003B079D" w:rsidP="001E5391">
      <w:pPr>
        <w:pStyle w:val="Heading4"/>
      </w:pPr>
      <w:r w:rsidRPr="00A031F2">
        <w:t>SalesErrorLogin</w:t>
      </w:r>
      <w:r w:rsidR="0036480D">
        <w:t>.</w:t>
      </w:r>
      <w:r>
        <w:t>java</w:t>
      </w:r>
    </w:p>
    <w:p w14:paraId="3C7FB727" w14:textId="77777777" w:rsidR="00C843A3" w:rsidRDefault="00C843A3" w:rsidP="00C843A3"/>
    <w:p w14:paraId="2D82D5E2" w14:textId="77777777" w:rsidR="00C843A3" w:rsidRDefault="00C843A3" w:rsidP="00C843A3">
      <w:r>
        <w:t>/*</w:t>
      </w:r>
    </w:p>
    <w:p w14:paraId="0F540D8E" w14:textId="77777777" w:rsidR="00C843A3" w:rsidRDefault="00C843A3" w:rsidP="00C843A3">
      <w:r>
        <w:t xml:space="preserve"> * To change this license header, choose License Headers in Project Properties.</w:t>
      </w:r>
    </w:p>
    <w:p w14:paraId="2698BAE2" w14:textId="77777777" w:rsidR="00C843A3" w:rsidRDefault="00C843A3" w:rsidP="00C843A3">
      <w:r>
        <w:t xml:space="preserve"> * To change this template file, choose Tools | Templates</w:t>
      </w:r>
    </w:p>
    <w:p w14:paraId="4C462FB7" w14:textId="77777777" w:rsidR="00C843A3" w:rsidRDefault="00C843A3" w:rsidP="00C843A3">
      <w:r>
        <w:t xml:space="preserve"> * and open the template in the editor.</w:t>
      </w:r>
    </w:p>
    <w:p w14:paraId="3BA1617D" w14:textId="77777777" w:rsidR="00C843A3" w:rsidRDefault="00C843A3" w:rsidP="00C843A3">
      <w:r>
        <w:t xml:space="preserve"> */</w:t>
      </w:r>
    </w:p>
    <w:p w14:paraId="3925C25D" w14:textId="77777777" w:rsidR="00C843A3" w:rsidRDefault="00C843A3" w:rsidP="00C843A3">
      <w:r>
        <w:t xml:space="preserve">package </w:t>
      </w:r>
      <w:proofErr w:type="gramStart"/>
      <w:r>
        <w:t>main;</w:t>
      </w:r>
      <w:proofErr w:type="gramEnd"/>
    </w:p>
    <w:p w14:paraId="789E4E56" w14:textId="77777777" w:rsidR="00C843A3" w:rsidRDefault="00C843A3" w:rsidP="00C843A3"/>
    <w:p w14:paraId="6C30304D" w14:textId="77777777" w:rsidR="00C843A3" w:rsidRDefault="00C843A3" w:rsidP="00C843A3">
      <w:r>
        <w:t>/**</w:t>
      </w:r>
    </w:p>
    <w:p w14:paraId="0FB9EBF1" w14:textId="77777777" w:rsidR="00C843A3" w:rsidRDefault="00C843A3" w:rsidP="00C843A3">
      <w:r>
        <w:t xml:space="preserve"> *</w:t>
      </w:r>
    </w:p>
    <w:p w14:paraId="6A9D3AAA" w14:textId="77777777" w:rsidR="00C843A3" w:rsidRDefault="00C843A3" w:rsidP="00C843A3">
      <w:r>
        <w:t xml:space="preserve"> * @author M</w:t>
      </w:r>
    </w:p>
    <w:p w14:paraId="2CE07BDA" w14:textId="77777777" w:rsidR="00C843A3" w:rsidRDefault="00C843A3" w:rsidP="00C843A3">
      <w:r>
        <w:t xml:space="preserve"> */</w:t>
      </w:r>
    </w:p>
    <w:p w14:paraId="3AFC29D8" w14:textId="77777777" w:rsidR="00C843A3" w:rsidRDefault="00C843A3" w:rsidP="00C843A3">
      <w:r>
        <w:t xml:space="preserve">public class </w:t>
      </w:r>
      <w:proofErr w:type="spellStart"/>
      <w:r>
        <w:t>SalesErrorLogin</w:t>
      </w:r>
      <w:proofErr w:type="spellEnd"/>
      <w:r>
        <w:t xml:space="preserve"> extends </w:t>
      </w:r>
      <w:proofErr w:type="spellStart"/>
      <w:r>
        <w:t>javax.swing.JFrame</w:t>
      </w:r>
      <w:proofErr w:type="spellEnd"/>
      <w:r>
        <w:t xml:space="preserve"> {</w:t>
      </w:r>
    </w:p>
    <w:p w14:paraId="76DE2087" w14:textId="77777777" w:rsidR="00C843A3" w:rsidRDefault="00C843A3" w:rsidP="00C843A3"/>
    <w:p w14:paraId="4292CBCF" w14:textId="77777777" w:rsidR="00C843A3" w:rsidRDefault="00C843A3" w:rsidP="00C843A3">
      <w:r>
        <w:lastRenderedPageBreak/>
        <w:t xml:space="preserve">    /**</w:t>
      </w:r>
    </w:p>
    <w:p w14:paraId="14A1AC47" w14:textId="77777777" w:rsidR="00C843A3" w:rsidRDefault="00C843A3" w:rsidP="00C843A3">
      <w:r>
        <w:t xml:space="preserve">     * Creates new form </w:t>
      </w:r>
      <w:proofErr w:type="spellStart"/>
      <w:r>
        <w:t>SalesErrorLogin</w:t>
      </w:r>
      <w:proofErr w:type="spellEnd"/>
    </w:p>
    <w:p w14:paraId="195ADEBC" w14:textId="77777777" w:rsidR="00C843A3" w:rsidRDefault="00C843A3" w:rsidP="00C843A3">
      <w:r>
        <w:t xml:space="preserve">     */</w:t>
      </w:r>
    </w:p>
    <w:p w14:paraId="4E1F9BF3" w14:textId="77777777" w:rsidR="00C843A3" w:rsidRDefault="00C843A3" w:rsidP="00C843A3">
      <w:r>
        <w:t xml:space="preserve">    public </w:t>
      </w:r>
      <w:proofErr w:type="spellStart"/>
      <w:r>
        <w:t>SalesErrorLogin</w:t>
      </w:r>
      <w:proofErr w:type="spellEnd"/>
      <w:r>
        <w:t>() {</w:t>
      </w:r>
    </w:p>
    <w:p w14:paraId="2DAEA853" w14:textId="77777777" w:rsidR="00C843A3" w:rsidRDefault="00C843A3" w:rsidP="00C843A3">
      <w:r>
        <w:t xml:space="preserve">        </w:t>
      </w:r>
      <w:proofErr w:type="spellStart"/>
      <w:r>
        <w:t>initComponents</w:t>
      </w:r>
      <w:proofErr w:type="spellEnd"/>
      <w:r>
        <w:t>(</w:t>
      </w:r>
      <w:proofErr w:type="gramStart"/>
      <w:r>
        <w:t>);</w:t>
      </w:r>
      <w:proofErr w:type="gramEnd"/>
    </w:p>
    <w:p w14:paraId="207C32F9" w14:textId="77777777" w:rsidR="00C843A3" w:rsidRDefault="00C843A3" w:rsidP="00C843A3">
      <w:r>
        <w:t xml:space="preserve">    }</w:t>
      </w:r>
    </w:p>
    <w:p w14:paraId="57BC447C" w14:textId="77777777" w:rsidR="00C843A3" w:rsidRDefault="00C843A3" w:rsidP="00C843A3"/>
    <w:p w14:paraId="6C9C3491" w14:textId="77777777" w:rsidR="00C843A3" w:rsidRDefault="00C843A3" w:rsidP="00C843A3">
      <w:r>
        <w:t xml:space="preserve">    /**</w:t>
      </w:r>
    </w:p>
    <w:p w14:paraId="3F99919E" w14:textId="77777777" w:rsidR="00C843A3" w:rsidRDefault="00C843A3" w:rsidP="00C843A3">
      <w:r>
        <w:t xml:space="preserve">     * This method is called from within the constructor to initialize the form.</w:t>
      </w:r>
    </w:p>
    <w:p w14:paraId="01742674" w14:textId="77777777" w:rsidR="00C843A3" w:rsidRDefault="00C843A3" w:rsidP="00C843A3">
      <w:r>
        <w:t xml:space="preserve">     * WARNING: Do NOT modify this code. The content of this method is always</w:t>
      </w:r>
    </w:p>
    <w:p w14:paraId="5FF3F1A0" w14:textId="77777777" w:rsidR="00C843A3" w:rsidRDefault="00C843A3" w:rsidP="00C843A3">
      <w:r>
        <w:t xml:space="preserve">     * regenerated by the Form Editor.</w:t>
      </w:r>
    </w:p>
    <w:p w14:paraId="2C897DE4" w14:textId="77777777" w:rsidR="00C843A3" w:rsidRDefault="00C843A3" w:rsidP="00C843A3">
      <w:r>
        <w:t xml:space="preserve">     */</w:t>
      </w:r>
    </w:p>
    <w:p w14:paraId="31AF4EF3" w14:textId="77777777" w:rsidR="00C843A3" w:rsidRDefault="00C843A3" w:rsidP="00C843A3">
      <w:r>
        <w:t xml:space="preserve">    @SuppressWarnings("unchecked")</w:t>
      </w:r>
    </w:p>
    <w:p w14:paraId="2D747FD1" w14:textId="77777777" w:rsidR="00C843A3" w:rsidRDefault="00C843A3" w:rsidP="00C843A3">
      <w:r>
        <w:t xml:space="preserve">    // &lt;editor-fold </w:t>
      </w:r>
      <w:proofErr w:type="spellStart"/>
      <w:r>
        <w:t>defaultstate</w:t>
      </w:r>
      <w:proofErr w:type="spellEnd"/>
      <w:r>
        <w:t xml:space="preserve">="collapsed" </w:t>
      </w:r>
      <w:proofErr w:type="spellStart"/>
      <w:r>
        <w:t>desc</w:t>
      </w:r>
      <w:proofErr w:type="spellEnd"/>
      <w:r>
        <w:t>="Generated Code"&gt;//</w:t>
      </w:r>
      <w:proofErr w:type="spellStart"/>
      <w:r>
        <w:t>GEN-BEGIN:initComponents</w:t>
      </w:r>
      <w:proofErr w:type="spellEnd"/>
    </w:p>
    <w:p w14:paraId="69584FF6" w14:textId="77777777" w:rsidR="00C843A3" w:rsidRDefault="00C843A3" w:rsidP="00C843A3">
      <w:r>
        <w:t xml:space="preserve">    private void </w:t>
      </w:r>
      <w:proofErr w:type="spellStart"/>
      <w:r>
        <w:t>initComponents</w:t>
      </w:r>
      <w:proofErr w:type="spellEnd"/>
      <w:r>
        <w:t>() {</w:t>
      </w:r>
    </w:p>
    <w:p w14:paraId="7C0084CD" w14:textId="77777777" w:rsidR="00C843A3" w:rsidRDefault="00C843A3" w:rsidP="00C843A3"/>
    <w:p w14:paraId="3AF3B704" w14:textId="77777777" w:rsidR="00C843A3" w:rsidRDefault="00C843A3" w:rsidP="00C843A3">
      <w:r>
        <w:t xml:space="preserve">        jButton1 = new </w:t>
      </w:r>
      <w:proofErr w:type="spellStart"/>
      <w:r>
        <w:t>javax.swing.JButton</w:t>
      </w:r>
      <w:proofErr w:type="spellEnd"/>
      <w:r>
        <w:t>(</w:t>
      </w:r>
      <w:proofErr w:type="gramStart"/>
      <w:r>
        <w:t>);</w:t>
      </w:r>
      <w:proofErr w:type="gramEnd"/>
    </w:p>
    <w:p w14:paraId="32C0E8C0" w14:textId="77777777" w:rsidR="00C843A3" w:rsidRDefault="00C843A3" w:rsidP="00C843A3">
      <w:r>
        <w:t xml:space="preserve">        jLabel2 = new </w:t>
      </w:r>
      <w:proofErr w:type="spellStart"/>
      <w:r>
        <w:t>javax.swing.JLabel</w:t>
      </w:r>
      <w:proofErr w:type="spellEnd"/>
      <w:r>
        <w:t>(</w:t>
      </w:r>
      <w:proofErr w:type="gramStart"/>
      <w:r>
        <w:t>);</w:t>
      </w:r>
      <w:proofErr w:type="gramEnd"/>
    </w:p>
    <w:p w14:paraId="2DADCE7D" w14:textId="77777777" w:rsidR="00C843A3" w:rsidRDefault="00C843A3" w:rsidP="00C843A3">
      <w:r>
        <w:t xml:space="preserve">        jLabel1 = new </w:t>
      </w:r>
      <w:proofErr w:type="spellStart"/>
      <w:r>
        <w:t>javax.swing.JLabel</w:t>
      </w:r>
      <w:proofErr w:type="spellEnd"/>
      <w:r>
        <w:t>(</w:t>
      </w:r>
      <w:proofErr w:type="gramStart"/>
      <w:r>
        <w:t>);</w:t>
      </w:r>
      <w:proofErr w:type="gramEnd"/>
    </w:p>
    <w:p w14:paraId="7FD768D9" w14:textId="77777777" w:rsidR="00C843A3" w:rsidRDefault="00C843A3" w:rsidP="00C843A3"/>
    <w:p w14:paraId="05DE4C10" w14:textId="77777777" w:rsidR="00C843A3" w:rsidRDefault="00C843A3" w:rsidP="00C843A3">
      <w:r>
        <w:t xml:space="preserve">        setDefaultCloseOperation(javax.swing.WindowConstants.EXIT_ON_CLOSE</w:t>
      </w:r>
      <w:proofErr w:type="gramStart"/>
      <w:r>
        <w:t>);</w:t>
      </w:r>
      <w:proofErr w:type="gramEnd"/>
    </w:p>
    <w:p w14:paraId="3C18C5C6" w14:textId="77777777" w:rsidR="00C843A3" w:rsidRDefault="00C843A3" w:rsidP="00C843A3"/>
    <w:p w14:paraId="1D680D1B" w14:textId="77777777" w:rsidR="00C843A3" w:rsidRDefault="00C843A3" w:rsidP="00C843A3">
      <w:r>
        <w:t xml:space="preserve">        jButton1.setText("BACK"</w:t>
      </w:r>
      <w:proofErr w:type="gramStart"/>
      <w:r>
        <w:t>);</w:t>
      </w:r>
      <w:proofErr w:type="gramEnd"/>
    </w:p>
    <w:p w14:paraId="3BCB85EC" w14:textId="77777777" w:rsidR="00C843A3" w:rsidRDefault="00C843A3" w:rsidP="00C843A3">
      <w:r>
        <w:t xml:space="preserve">        jButton1.addActionListener(new </w:t>
      </w:r>
      <w:proofErr w:type="spellStart"/>
      <w:r>
        <w:t>java.awt.event.ActionListener</w:t>
      </w:r>
      <w:proofErr w:type="spellEnd"/>
      <w:r>
        <w:t>() {</w:t>
      </w:r>
    </w:p>
    <w:p w14:paraId="09DD82A8" w14:textId="77777777" w:rsidR="00C843A3" w:rsidRDefault="00C843A3" w:rsidP="00C843A3">
      <w:r>
        <w:lastRenderedPageBreak/>
        <w:t xml:space="preserve">            public void </w:t>
      </w:r>
      <w:proofErr w:type="spellStart"/>
      <w:r>
        <w:t>actionPerformed</w:t>
      </w:r>
      <w:proofErr w:type="spellEnd"/>
      <w:r>
        <w:t>(</w:t>
      </w:r>
      <w:proofErr w:type="spellStart"/>
      <w:r>
        <w:t>java.awt.event.ActionEvent</w:t>
      </w:r>
      <w:proofErr w:type="spellEnd"/>
      <w:r>
        <w:t xml:space="preserve"> </w:t>
      </w:r>
      <w:proofErr w:type="spellStart"/>
      <w:r>
        <w:t>evt</w:t>
      </w:r>
      <w:proofErr w:type="spellEnd"/>
      <w:r>
        <w:t>) {</w:t>
      </w:r>
    </w:p>
    <w:p w14:paraId="11EA2B4B" w14:textId="77777777" w:rsidR="00C843A3" w:rsidRDefault="00C843A3" w:rsidP="00C843A3">
      <w:r>
        <w:t xml:space="preserve">                jButton1ActionPerformed(</w:t>
      </w:r>
      <w:proofErr w:type="spellStart"/>
      <w:r>
        <w:t>evt</w:t>
      </w:r>
      <w:proofErr w:type="spellEnd"/>
      <w:proofErr w:type="gramStart"/>
      <w:r>
        <w:t>);</w:t>
      </w:r>
      <w:proofErr w:type="gramEnd"/>
    </w:p>
    <w:p w14:paraId="5F8BA1EE" w14:textId="77777777" w:rsidR="00C843A3" w:rsidRDefault="00C843A3" w:rsidP="00C843A3">
      <w:r>
        <w:t xml:space="preserve">            }</w:t>
      </w:r>
    </w:p>
    <w:p w14:paraId="0ACFFE75" w14:textId="77777777" w:rsidR="00C843A3" w:rsidRDefault="00C843A3" w:rsidP="00C843A3">
      <w:r>
        <w:t xml:space="preserve">        });</w:t>
      </w:r>
    </w:p>
    <w:p w14:paraId="68617D8F" w14:textId="77777777" w:rsidR="00C843A3" w:rsidRDefault="00C843A3" w:rsidP="00C843A3"/>
    <w:p w14:paraId="7F1AB37B" w14:textId="77777777" w:rsidR="00C843A3" w:rsidRDefault="00C843A3" w:rsidP="00C843A3">
      <w:r>
        <w:t xml:space="preserve">        jLabel2.setFont(new </w:t>
      </w:r>
      <w:proofErr w:type="spellStart"/>
      <w:r>
        <w:t>java.awt.Font</w:t>
      </w:r>
      <w:proofErr w:type="spellEnd"/>
      <w:r>
        <w:t>("Tahoma", 0, 12)); // NOI18N</w:t>
      </w:r>
    </w:p>
    <w:p w14:paraId="3E648266" w14:textId="77777777" w:rsidR="00C843A3" w:rsidRDefault="00C843A3" w:rsidP="00C843A3">
      <w:r>
        <w:t xml:space="preserve">        jLabel2.setText("WRONG CREDENTIALS PLEASE TRY AGAIN"</w:t>
      </w:r>
      <w:proofErr w:type="gramStart"/>
      <w:r>
        <w:t>);</w:t>
      </w:r>
      <w:proofErr w:type="gramEnd"/>
    </w:p>
    <w:p w14:paraId="30EB61B1" w14:textId="77777777" w:rsidR="00C843A3" w:rsidRDefault="00C843A3" w:rsidP="00C843A3"/>
    <w:p w14:paraId="510F8696" w14:textId="77777777" w:rsidR="00C843A3" w:rsidRDefault="00C843A3" w:rsidP="00C843A3">
      <w:r>
        <w:t xml:space="preserve">        jLabel1.setFont(new </w:t>
      </w:r>
      <w:proofErr w:type="spellStart"/>
      <w:r>
        <w:t>java.awt.Font</w:t>
      </w:r>
      <w:proofErr w:type="spellEnd"/>
      <w:r>
        <w:t>("Trebuchet MS", 1, 24)); // NOI18N</w:t>
      </w:r>
    </w:p>
    <w:p w14:paraId="5BAB06AD" w14:textId="77777777" w:rsidR="00C843A3" w:rsidRDefault="00C843A3" w:rsidP="00C843A3">
      <w:r>
        <w:t xml:space="preserve">        jLabel1.setText("ERROR"</w:t>
      </w:r>
      <w:proofErr w:type="gramStart"/>
      <w:r>
        <w:t>);</w:t>
      </w:r>
      <w:proofErr w:type="gramEnd"/>
    </w:p>
    <w:p w14:paraId="4B2C010D" w14:textId="77777777" w:rsidR="00C843A3" w:rsidRDefault="00C843A3" w:rsidP="00C843A3"/>
    <w:p w14:paraId="72312045" w14:textId="77777777" w:rsidR="00C843A3" w:rsidRDefault="00C843A3" w:rsidP="00C843A3">
      <w:r>
        <w:t xml:space="preserve">        </w:t>
      </w:r>
      <w:proofErr w:type="spellStart"/>
      <w:r>
        <w:t>javax.swing.GroupLayout</w:t>
      </w:r>
      <w:proofErr w:type="spellEnd"/>
      <w:r>
        <w:t xml:space="preserve"> layout = new </w:t>
      </w:r>
      <w:proofErr w:type="spellStart"/>
      <w:r>
        <w:t>javax.swing.GroupLayout</w:t>
      </w:r>
      <w:proofErr w:type="spellEnd"/>
      <w:r>
        <w:t>(</w:t>
      </w:r>
      <w:proofErr w:type="spellStart"/>
      <w:r>
        <w:t>getContentPane</w:t>
      </w:r>
      <w:proofErr w:type="spellEnd"/>
      <w:r>
        <w:t>()</w:t>
      </w:r>
      <w:proofErr w:type="gramStart"/>
      <w:r>
        <w:t>);</w:t>
      </w:r>
      <w:proofErr w:type="gramEnd"/>
    </w:p>
    <w:p w14:paraId="61AFDB05" w14:textId="77777777" w:rsidR="00C843A3" w:rsidRDefault="00C843A3" w:rsidP="00C843A3">
      <w:r>
        <w:t xml:space="preserve">        </w:t>
      </w:r>
      <w:proofErr w:type="spellStart"/>
      <w:r>
        <w:t>getContentPane</w:t>
      </w:r>
      <w:proofErr w:type="spellEnd"/>
      <w:r>
        <w:t>().</w:t>
      </w:r>
      <w:proofErr w:type="spellStart"/>
      <w:r>
        <w:t>setLayout</w:t>
      </w:r>
      <w:proofErr w:type="spellEnd"/>
      <w:r>
        <w:t>(layout</w:t>
      </w:r>
      <w:proofErr w:type="gramStart"/>
      <w:r>
        <w:t>);</w:t>
      </w:r>
      <w:proofErr w:type="gramEnd"/>
    </w:p>
    <w:p w14:paraId="327234A5" w14:textId="77777777" w:rsidR="00C843A3" w:rsidRDefault="00C843A3" w:rsidP="00C843A3">
      <w:r>
        <w:t xml:space="preserve">        </w:t>
      </w:r>
      <w:proofErr w:type="spellStart"/>
      <w:r>
        <w:t>layout.setHorizontalGroup</w:t>
      </w:r>
      <w:proofErr w:type="spellEnd"/>
      <w:r>
        <w:t>(</w:t>
      </w:r>
    </w:p>
    <w:p w14:paraId="625A7202" w14:textId="77777777" w:rsidR="00C843A3" w:rsidRDefault="00C843A3" w:rsidP="00C843A3">
      <w:r>
        <w:t xml:space="preserve">            layout.createParallelGroup(javax.swing.GroupLayout.Alignment.LEADING)</w:t>
      </w:r>
    </w:p>
    <w:p w14:paraId="42D4AF49" w14:textId="77777777" w:rsidR="00C843A3" w:rsidRDefault="00C843A3" w:rsidP="00C843A3">
      <w:r>
        <w:t xml:space="preserve">            .</w:t>
      </w:r>
      <w:proofErr w:type="spellStart"/>
      <w:r>
        <w:t>addGroup</w:t>
      </w:r>
      <w:proofErr w:type="spellEnd"/>
      <w:r>
        <w:t>(</w:t>
      </w:r>
      <w:proofErr w:type="spellStart"/>
      <w:r>
        <w:t>javax.swing.GroupLayout.Alignment.TRAILING</w:t>
      </w:r>
      <w:proofErr w:type="spellEnd"/>
      <w:r>
        <w:t xml:space="preserve">, </w:t>
      </w:r>
      <w:proofErr w:type="spellStart"/>
      <w:r>
        <w:t>layout.createSequentialGroup</w:t>
      </w:r>
      <w:proofErr w:type="spellEnd"/>
      <w:r>
        <w:t>()</w:t>
      </w:r>
    </w:p>
    <w:p w14:paraId="74556752" w14:textId="77777777" w:rsidR="00C843A3" w:rsidRDefault="00C843A3" w:rsidP="00C843A3">
      <w:r>
        <w:t xml:space="preserve">                .</w:t>
      </w:r>
      <w:proofErr w:type="spellStart"/>
      <w:r>
        <w:t>addGap</w:t>
      </w:r>
      <w:proofErr w:type="spellEnd"/>
      <w:r>
        <w:t xml:space="preserve">(0, 53, </w:t>
      </w:r>
      <w:proofErr w:type="spellStart"/>
      <w:r>
        <w:t>Short.MAX_VALUE</w:t>
      </w:r>
      <w:proofErr w:type="spellEnd"/>
      <w:r>
        <w:t>)</w:t>
      </w:r>
    </w:p>
    <w:p w14:paraId="0B69B2E6" w14:textId="77777777" w:rsidR="00C843A3" w:rsidRDefault="00C843A3" w:rsidP="00C843A3">
      <w:r>
        <w:t xml:space="preserve">                .</w:t>
      </w:r>
      <w:proofErr w:type="spellStart"/>
      <w:r>
        <w:t>addComponent</w:t>
      </w:r>
      <w:proofErr w:type="spellEnd"/>
      <w:r>
        <w:t xml:space="preserve">(jLabel2, </w:t>
      </w:r>
      <w:proofErr w:type="spellStart"/>
      <w:r>
        <w:t>javax.swing.GroupLayout.PREFERRED_SIZE</w:t>
      </w:r>
      <w:proofErr w:type="spellEnd"/>
      <w:r>
        <w:t xml:space="preserve">, 277, </w:t>
      </w:r>
      <w:proofErr w:type="spellStart"/>
      <w:r>
        <w:t>javax.swing.GroupLayout.PREFERRED_SIZE</w:t>
      </w:r>
      <w:proofErr w:type="spellEnd"/>
      <w:r>
        <w:t>)</w:t>
      </w:r>
    </w:p>
    <w:p w14:paraId="7100C9A3" w14:textId="77777777" w:rsidR="00C843A3" w:rsidRDefault="00C843A3" w:rsidP="00C843A3">
      <w:r>
        <w:t xml:space="preserve">                .</w:t>
      </w:r>
      <w:proofErr w:type="spellStart"/>
      <w:r>
        <w:t>addGap</w:t>
      </w:r>
      <w:proofErr w:type="spellEnd"/>
      <w:r>
        <w:t>(40, 40, 40))</w:t>
      </w:r>
    </w:p>
    <w:p w14:paraId="4644793C" w14:textId="77777777" w:rsidR="00C843A3" w:rsidRDefault="00C843A3" w:rsidP="00C843A3">
      <w:r>
        <w:t xml:space="preserve">            .</w:t>
      </w:r>
      <w:proofErr w:type="spellStart"/>
      <w:r>
        <w:t>addGroup</w:t>
      </w:r>
      <w:proofErr w:type="spellEnd"/>
      <w:r>
        <w:t>(</w:t>
      </w:r>
      <w:proofErr w:type="spellStart"/>
      <w:r>
        <w:t>layout.createSequentialGroup</w:t>
      </w:r>
      <w:proofErr w:type="spellEnd"/>
      <w:r>
        <w:t>()</w:t>
      </w:r>
    </w:p>
    <w:p w14:paraId="4BEBD8EC" w14:textId="77777777" w:rsidR="00C843A3" w:rsidRDefault="00C843A3" w:rsidP="00C843A3">
      <w:r>
        <w:t xml:space="preserve">                .addGroup(layout.createParallelGroup(javax.swing.GroupLayout.Alignment.LEADING)</w:t>
      </w:r>
    </w:p>
    <w:p w14:paraId="31EDC5AE" w14:textId="77777777" w:rsidR="00C843A3" w:rsidRDefault="00C843A3" w:rsidP="00C843A3">
      <w:r>
        <w:t xml:space="preserve">                    .</w:t>
      </w:r>
      <w:proofErr w:type="spellStart"/>
      <w:r>
        <w:t>addGroup</w:t>
      </w:r>
      <w:proofErr w:type="spellEnd"/>
      <w:r>
        <w:t>(</w:t>
      </w:r>
      <w:proofErr w:type="spellStart"/>
      <w:r>
        <w:t>layout.createSequentialGroup</w:t>
      </w:r>
      <w:proofErr w:type="spellEnd"/>
      <w:r>
        <w:t>()</w:t>
      </w:r>
    </w:p>
    <w:p w14:paraId="09C565ED" w14:textId="77777777" w:rsidR="00C843A3" w:rsidRDefault="00C843A3" w:rsidP="00C843A3">
      <w:r>
        <w:lastRenderedPageBreak/>
        <w:t xml:space="preserve">                        .</w:t>
      </w:r>
      <w:proofErr w:type="spellStart"/>
      <w:r>
        <w:t>addGap</w:t>
      </w:r>
      <w:proofErr w:type="spellEnd"/>
      <w:r>
        <w:t>(142, 142, 142)</w:t>
      </w:r>
    </w:p>
    <w:p w14:paraId="74E3F409" w14:textId="77777777" w:rsidR="00C843A3" w:rsidRDefault="00C843A3" w:rsidP="00C843A3">
      <w:r>
        <w:t xml:space="preserve">                        .</w:t>
      </w:r>
      <w:proofErr w:type="spellStart"/>
      <w:r>
        <w:t>addComponent</w:t>
      </w:r>
      <w:proofErr w:type="spellEnd"/>
      <w:r>
        <w:t>(jLabel1))</w:t>
      </w:r>
    </w:p>
    <w:p w14:paraId="6815ED49" w14:textId="77777777" w:rsidR="00C843A3" w:rsidRDefault="00C843A3" w:rsidP="00C843A3">
      <w:r>
        <w:t xml:space="preserve">                    .</w:t>
      </w:r>
      <w:proofErr w:type="spellStart"/>
      <w:r>
        <w:t>addGroup</w:t>
      </w:r>
      <w:proofErr w:type="spellEnd"/>
      <w:r>
        <w:t>(</w:t>
      </w:r>
      <w:proofErr w:type="spellStart"/>
      <w:r>
        <w:t>layout.createSequentialGroup</w:t>
      </w:r>
      <w:proofErr w:type="spellEnd"/>
      <w:r>
        <w:t>()</w:t>
      </w:r>
    </w:p>
    <w:p w14:paraId="2C3CF8A4" w14:textId="77777777" w:rsidR="00C843A3" w:rsidRDefault="00C843A3" w:rsidP="00C843A3">
      <w:r>
        <w:t xml:space="preserve">                        .</w:t>
      </w:r>
      <w:proofErr w:type="spellStart"/>
      <w:r>
        <w:t>addGap</w:t>
      </w:r>
      <w:proofErr w:type="spellEnd"/>
      <w:r>
        <w:t>(152, 152, 152)</w:t>
      </w:r>
    </w:p>
    <w:p w14:paraId="3A1B6D5E" w14:textId="77777777" w:rsidR="00C843A3" w:rsidRDefault="00C843A3" w:rsidP="00C843A3">
      <w:r>
        <w:t xml:space="preserve">                        .</w:t>
      </w:r>
      <w:proofErr w:type="spellStart"/>
      <w:r>
        <w:t>addComponent</w:t>
      </w:r>
      <w:proofErr w:type="spellEnd"/>
      <w:r>
        <w:t>(jButton1)))</w:t>
      </w:r>
    </w:p>
    <w:p w14:paraId="493F750E" w14:textId="77777777" w:rsidR="00C843A3" w:rsidRDefault="00C843A3" w:rsidP="00C843A3">
      <w:r>
        <w:t xml:space="preserve">                .</w:t>
      </w:r>
      <w:proofErr w:type="spellStart"/>
      <w:r>
        <w:t>addContainerGap</w:t>
      </w:r>
      <w:proofErr w:type="spellEnd"/>
      <w:r>
        <w:t>(</w:t>
      </w:r>
      <w:proofErr w:type="spellStart"/>
      <w:r>
        <w:t>javax.swing.GroupLayout.DEFAULT_SIZE</w:t>
      </w:r>
      <w:proofErr w:type="spellEnd"/>
      <w:r>
        <w:t xml:space="preserve">, </w:t>
      </w:r>
      <w:proofErr w:type="spellStart"/>
      <w:r>
        <w:t>Short.MAX_VALUE</w:t>
      </w:r>
      <w:proofErr w:type="spellEnd"/>
      <w:r>
        <w:t>))</w:t>
      </w:r>
    </w:p>
    <w:p w14:paraId="227A85FC" w14:textId="77777777" w:rsidR="00C843A3" w:rsidRDefault="00C843A3" w:rsidP="00C843A3">
      <w:r>
        <w:t xml:space="preserve">        );</w:t>
      </w:r>
    </w:p>
    <w:p w14:paraId="5172DD9A" w14:textId="77777777" w:rsidR="00C843A3" w:rsidRDefault="00C843A3" w:rsidP="00C843A3">
      <w:r>
        <w:t xml:space="preserve">        </w:t>
      </w:r>
      <w:proofErr w:type="spellStart"/>
      <w:r>
        <w:t>layout.setVerticalGroup</w:t>
      </w:r>
      <w:proofErr w:type="spellEnd"/>
      <w:r>
        <w:t>(</w:t>
      </w:r>
    </w:p>
    <w:p w14:paraId="3EAC3A9B" w14:textId="77777777" w:rsidR="00C843A3" w:rsidRDefault="00C843A3" w:rsidP="00C843A3">
      <w:r>
        <w:t xml:space="preserve">            layout.createParallelGroup(javax.swing.GroupLayout.Alignment.LEADING)</w:t>
      </w:r>
    </w:p>
    <w:p w14:paraId="70512818" w14:textId="77777777" w:rsidR="00C843A3" w:rsidRDefault="00C843A3" w:rsidP="00C843A3">
      <w:r>
        <w:t xml:space="preserve">            .</w:t>
      </w:r>
      <w:proofErr w:type="spellStart"/>
      <w:r>
        <w:t>addGroup</w:t>
      </w:r>
      <w:proofErr w:type="spellEnd"/>
      <w:r>
        <w:t>(</w:t>
      </w:r>
      <w:proofErr w:type="spellStart"/>
      <w:r>
        <w:t>layout.createSequentialGroup</w:t>
      </w:r>
      <w:proofErr w:type="spellEnd"/>
      <w:r>
        <w:t>()</w:t>
      </w:r>
    </w:p>
    <w:p w14:paraId="747C0E1C" w14:textId="77777777" w:rsidR="00C843A3" w:rsidRDefault="00C843A3" w:rsidP="00C843A3">
      <w:r>
        <w:t xml:space="preserve">                .</w:t>
      </w:r>
      <w:proofErr w:type="spellStart"/>
      <w:r>
        <w:t>addGap</w:t>
      </w:r>
      <w:proofErr w:type="spellEnd"/>
      <w:r>
        <w:t>(4, 4, 4)</w:t>
      </w:r>
    </w:p>
    <w:p w14:paraId="56364FDE" w14:textId="77777777" w:rsidR="00C843A3" w:rsidRDefault="00C843A3" w:rsidP="00C843A3">
      <w:r>
        <w:t xml:space="preserve">                .</w:t>
      </w:r>
      <w:proofErr w:type="spellStart"/>
      <w:r>
        <w:t>addComponent</w:t>
      </w:r>
      <w:proofErr w:type="spellEnd"/>
      <w:r>
        <w:t xml:space="preserve">(jLabel1, </w:t>
      </w:r>
      <w:proofErr w:type="spellStart"/>
      <w:r>
        <w:t>javax.swing.GroupLayout.PREFERRED_SIZE</w:t>
      </w:r>
      <w:proofErr w:type="spellEnd"/>
      <w:r>
        <w:t xml:space="preserve">, 25, </w:t>
      </w:r>
      <w:proofErr w:type="spellStart"/>
      <w:r>
        <w:t>javax.swing.GroupLayout.PREFERRED_SIZE</w:t>
      </w:r>
      <w:proofErr w:type="spellEnd"/>
      <w:r>
        <w:t>)</w:t>
      </w:r>
    </w:p>
    <w:p w14:paraId="7CA2CFB0" w14:textId="77777777" w:rsidR="00C843A3" w:rsidRDefault="00C843A3" w:rsidP="00C843A3">
      <w:r>
        <w:t xml:space="preserve">                .addPreferredGap(javax.swing.LayoutStyle.ComponentPlacement.RELATED)</w:t>
      </w:r>
    </w:p>
    <w:p w14:paraId="0D067D30" w14:textId="77777777" w:rsidR="00C843A3" w:rsidRDefault="00C843A3" w:rsidP="00C843A3">
      <w:r>
        <w:t xml:space="preserve">                .</w:t>
      </w:r>
      <w:proofErr w:type="spellStart"/>
      <w:r>
        <w:t>addComponent</w:t>
      </w:r>
      <w:proofErr w:type="spellEnd"/>
      <w:r>
        <w:t xml:space="preserve">(jLabel2, </w:t>
      </w:r>
      <w:proofErr w:type="spellStart"/>
      <w:r>
        <w:t>javax.swing.GroupLayout.PREFERRED_SIZE</w:t>
      </w:r>
      <w:proofErr w:type="spellEnd"/>
      <w:r>
        <w:t xml:space="preserve">, 53, </w:t>
      </w:r>
      <w:proofErr w:type="spellStart"/>
      <w:r>
        <w:t>javax.swing.GroupLayout.PREFERRED_SIZE</w:t>
      </w:r>
      <w:proofErr w:type="spellEnd"/>
      <w:r>
        <w:t>)</w:t>
      </w:r>
    </w:p>
    <w:p w14:paraId="4CFD63CB" w14:textId="77777777" w:rsidR="00C843A3" w:rsidRDefault="00C843A3" w:rsidP="00C843A3">
      <w:r>
        <w:t xml:space="preserve">                .addPreferredGap(javax.swing.LayoutStyle.ComponentPlacement.RELATED)</w:t>
      </w:r>
    </w:p>
    <w:p w14:paraId="2FEA35EB" w14:textId="77777777" w:rsidR="00C843A3" w:rsidRDefault="00C843A3" w:rsidP="00C843A3">
      <w:r>
        <w:t xml:space="preserve">                .</w:t>
      </w:r>
      <w:proofErr w:type="spellStart"/>
      <w:r>
        <w:t>addComponent</w:t>
      </w:r>
      <w:proofErr w:type="spellEnd"/>
      <w:r>
        <w:t>(jButton1)</w:t>
      </w:r>
    </w:p>
    <w:p w14:paraId="472343AD" w14:textId="77777777" w:rsidR="00C843A3" w:rsidRDefault="00C843A3" w:rsidP="00C843A3">
      <w:r>
        <w:t xml:space="preserve">                .</w:t>
      </w:r>
      <w:proofErr w:type="spellStart"/>
      <w:r>
        <w:t>addContainerGap</w:t>
      </w:r>
      <w:proofErr w:type="spellEnd"/>
      <w:r>
        <w:t>(</w:t>
      </w:r>
      <w:proofErr w:type="spellStart"/>
      <w:r>
        <w:t>javax.swing.GroupLayout.DEFAULT_SIZE</w:t>
      </w:r>
      <w:proofErr w:type="spellEnd"/>
      <w:r>
        <w:t xml:space="preserve">, </w:t>
      </w:r>
      <w:proofErr w:type="spellStart"/>
      <w:r>
        <w:t>Short.MAX_VALUE</w:t>
      </w:r>
      <w:proofErr w:type="spellEnd"/>
      <w:r>
        <w:t>))</w:t>
      </w:r>
    </w:p>
    <w:p w14:paraId="2EE80C61" w14:textId="77777777" w:rsidR="00C843A3" w:rsidRDefault="00C843A3" w:rsidP="00C843A3">
      <w:r>
        <w:t xml:space="preserve">        );</w:t>
      </w:r>
    </w:p>
    <w:p w14:paraId="172FB87D" w14:textId="77777777" w:rsidR="00C843A3" w:rsidRDefault="00C843A3" w:rsidP="00C843A3"/>
    <w:p w14:paraId="1CC53F52" w14:textId="77777777" w:rsidR="00C843A3" w:rsidRDefault="00C843A3" w:rsidP="00C843A3">
      <w:r>
        <w:t xml:space="preserve">        pack(</w:t>
      </w:r>
      <w:proofErr w:type="gramStart"/>
      <w:r>
        <w:t>);</w:t>
      </w:r>
      <w:proofErr w:type="gramEnd"/>
    </w:p>
    <w:p w14:paraId="561AF133" w14:textId="77777777" w:rsidR="00C843A3" w:rsidRDefault="00C843A3" w:rsidP="00C843A3">
      <w:r>
        <w:t xml:space="preserve">    }// &lt;/editor-fold&gt;//</w:t>
      </w:r>
      <w:proofErr w:type="spellStart"/>
      <w:r>
        <w:t>GEN-END:initComponents</w:t>
      </w:r>
      <w:proofErr w:type="spellEnd"/>
    </w:p>
    <w:p w14:paraId="62A40525" w14:textId="77777777" w:rsidR="00C843A3" w:rsidRDefault="00C843A3" w:rsidP="00C843A3"/>
    <w:p w14:paraId="4966518E" w14:textId="77777777" w:rsidR="00C843A3" w:rsidRDefault="00C843A3" w:rsidP="00C843A3">
      <w:r>
        <w:t xml:space="preserve">    private void jButton1ActionPerformed(</w:t>
      </w:r>
      <w:proofErr w:type="spellStart"/>
      <w:r>
        <w:t>java.awt.event.ActionEvent</w:t>
      </w:r>
      <w:proofErr w:type="spellEnd"/>
      <w:r>
        <w:t xml:space="preserve"> </w:t>
      </w:r>
      <w:proofErr w:type="spellStart"/>
      <w:r>
        <w:t>evt</w:t>
      </w:r>
      <w:proofErr w:type="spellEnd"/>
      <w:r>
        <w:t>) {//GEN-FIRST:event_jButton1ActionPerformed</w:t>
      </w:r>
    </w:p>
    <w:p w14:paraId="75538AC0" w14:textId="77777777" w:rsidR="00C843A3" w:rsidRDefault="00C843A3" w:rsidP="00C843A3">
      <w:r>
        <w:t xml:space="preserve">        dispose(</w:t>
      </w:r>
      <w:proofErr w:type="gramStart"/>
      <w:r>
        <w:t>);</w:t>
      </w:r>
      <w:proofErr w:type="gramEnd"/>
    </w:p>
    <w:p w14:paraId="20FEE39C" w14:textId="77777777" w:rsidR="00C843A3" w:rsidRDefault="00C843A3" w:rsidP="00C843A3">
      <w:r>
        <w:t xml:space="preserve">        new </w:t>
      </w:r>
      <w:proofErr w:type="spellStart"/>
      <w:r>
        <w:t>LoginPage</w:t>
      </w:r>
      <w:proofErr w:type="spellEnd"/>
      <w:r>
        <w:t>().show(</w:t>
      </w:r>
      <w:proofErr w:type="gramStart"/>
      <w:r>
        <w:t>);</w:t>
      </w:r>
      <w:proofErr w:type="gramEnd"/>
    </w:p>
    <w:p w14:paraId="6D6E94E3" w14:textId="77777777" w:rsidR="00C843A3" w:rsidRDefault="00C843A3" w:rsidP="00C843A3">
      <w:r>
        <w:t xml:space="preserve">    }//GEN-LAST:event_jButton1ActionPerformed</w:t>
      </w:r>
    </w:p>
    <w:p w14:paraId="4652B1AA" w14:textId="77777777" w:rsidR="00C843A3" w:rsidRDefault="00C843A3" w:rsidP="00C843A3"/>
    <w:p w14:paraId="6D76A17E" w14:textId="77777777" w:rsidR="00C843A3" w:rsidRDefault="00C843A3" w:rsidP="00C843A3">
      <w:r>
        <w:t xml:space="preserve">    /**</w:t>
      </w:r>
    </w:p>
    <w:p w14:paraId="7B1E5DB3" w14:textId="77777777" w:rsidR="00C843A3" w:rsidRDefault="00C843A3" w:rsidP="00C843A3">
      <w:r>
        <w:t xml:space="preserve">     * @param </w:t>
      </w:r>
      <w:proofErr w:type="spellStart"/>
      <w:r>
        <w:t>args</w:t>
      </w:r>
      <w:proofErr w:type="spellEnd"/>
      <w:r>
        <w:t xml:space="preserve"> the command line arguments</w:t>
      </w:r>
    </w:p>
    <w:p w14:paraId="56FD90D7" w14:textId="77777777" w:rsidR="00C843A3" w:rsidRDefault="00C843A3" w:rsidP="00C843A3">
      <w:r>
        <w:t xml:space="preserve">     */</w:t>
      </w:r>
    </w:p>
    <w:p w14:paraId="58AA68D6" w14:textId="77777777" w:rsidR="00C843A3" w:rsidRDefault="00C843A3" w:rsidP="00C843A3">
      <w:r>
        <w:t xml:space="preserve">    public static void main(String </w:t>
      </w:r>
      <w:proofErr w:type="spellStart"/>
      <w:r>
        <w:t>args</w:t>
      </w:r>
      <w:proofErr w:type="spellEnd"/>
      <w:r>
        <w:t>[]) {</w:t>
      </w:r>
    </w:p>
    <w:p w14:paraId="1C84C6B1" w14:textId="77777777" w:rsidR="00C843A3" w:rsidRDefault="00C843A3" w:rsidP="00C843A3">
      <w:r>
        <w:t xml:space="preserve">        /* Set the Nimbus look and feel */</w:t>
      </w:r>
    </w:p>
    <w:p w14:paraId="2CC72BD3" w14:textId="77777777" w:rsidR="00C843A3" w:rsidRDefault="00C843A3" w:rsidP="00C843A3">
      <w:r>
        <w:t xml:space="preserve">        //&lt;editor-fold </w:t>
      </w:r>
      <w:proofErr w:type="spellStart"/>
      <w:r>
        <w:t>defaultstate</w:t>
      </w:r>
      <w:proofErr w:type="spellEnd"/>
      <w:r>
        <w:t xml:space="preserve">="collapsed" </w:t>
      </w:r>
      <w:proofErr w:type="spellStart"/>
      <w:r>
        <w:t>desc</w:t>
      </w:r>
      <w:proofErr w:type="spellEnd"/>
      <w:r>
        <w:t>=" Look and feel setting code (optional) "&gt;</w:t>
      </w:r>
    </w:p>
    <w:p w14:paraId="6FE907FB" w14:textId="77777777" w:rsidR="00C843A3" w:rsidRDefault="00C843A3" w:rsidP="00C843A3">
      <w:r>
        <w:t xml:space="preserve">        /* If Nimbus (introduced in Java SE 6) is not available, stay with the default look and feel.</w:t>
      </w:r>
    </w:p>
    <w:p w14:paraId="59E40937" w14:textId="77777777" w:rsidR="00C843A3" w:rsidRDefault="00C843A3" w:rsidP="00C843A3">
      <w:r>
        <w:t xml:space="preserve">         * For details see http://download.oracle.com/javase/tutorial/uiswing/lookandfeel/plaf.html </w:t>
      </w:r>
    </w:p>
    <w:p w14:paraId="1C426584" w14:textId="77777777" w:rsidR="00C843A3" w:rsidRDefault="00C843A3" w:rsidP="00C843A3">
      <w:r>
        <w:t xml:space="preserve">         */</w:t>
      </w:r>
    </w:p>
    <w:p w14:paraId="3A3D26F6" w14:textId="77777777" w:rsidR="00C843A3" w:rsidRDefault="00C843A3" w:rsidP="00C843A3">
      <w:r>
        <w:t xml:space="preserve">        try {</w:t>
      </w:r>
    </w:p>
    <w:p w14:paraId="570C7313" w14:textId="77777777" w:rsidR="00C843A3" w:rsidRDefault="00C843A3" w:rsidP="00C843A3">
      <w:r>
        <w:t xml:space="preserve">            for (</w:t>
      </w:r>
      <w:proofErr w:type="spellStart"/>
      <w:r>
        <w:t>javax.swing.UIManager.LookAndFeelInfo</w:t>
      </w:r>
      <w:proofErr w:type="spellEnd"/>
      <w:r>
        <w:t xml:space="preserve"> info : </w:t>
      </w:r>
      <w:proofErr w:type="spellStart"/>
      <w:r>
        <w:t>javax.swing.UIManager.getInstalledLookAndFeels</w:t>
      </w:r>
      <w:proofErr w:type="spellEnd"/>
      <w:r>
        <w:t>()) {</w:t>
      </w:r>
    </w:p>
    <w:p w14:paraId="13A7733A" w14:textId="77777777" w:rsidR="00C843A3" w:rsidRDefault="00C843A3" w:rsidP="00C843A3">
      <w:r>
        <w:t xml:space="preserve">                if ("</w:t>
      </w:r>
      <w:proofErr w:type="spellStart"/>
      <w:r>
        <w:t>Nimbus".equals</w:t>
      </w:r>
      <w:proofErr w:type="spellEnd"/>
      <w:r>
        <w:t>(</w:t>
      </w:r>
      <w:proofErr w:type="spellStart"/>
      <w:r>
        <w:t>info.getName</w:t>
      </w:r>
      <w:proofErr w:type="spellEnd"/>
      <w:r>
        <w:t>())) {</w:t>
      </w:r>
    </w:p>
    <w:p w14:paraId="19FC2AF3" w14:textId="77777777" w:rsidR="00C843A3" w:rsidRDefault="00C843A3" w:rsidP="00C843A3">
      <w:r>
        <w:t xml:space="preserve">                    </w:t>
      </w:r>
      <w:proofErr w:type="spellStart"/>
      <w:r>
        <w:t>javax.swing.UIManager.setLookAndFeel</w:t>
      </w:r>
      <w:proofErr w:type="spellEnd"/>
      <w:r>
        <w:t>(</w:t>
      </w:r>
      <w:proofErr w:type="spellStart"/>
      <w:r>
        <w:t>info.getClassName</w:t>
      </w:r>
      <w:proofErr w:type="spellEnd"/>
      <w:r>
        <w:t>()</w:t>
      </w:r>
      <w:proofErr w:type="gramStart"/>
      <w:r>
        <w:t>);</w:t>
      </w:r>
      <w:proofErr w:type="gramEnd"/>
    </w:p>
    <w:p w14:paraId="7A086C90" w14:textId="77777777" w:rsidR="00C843A3" w:rsidRDefault="00C843A3" w:rsidP="00C843A3">
      <w:r>
        <w:t xml:space="preserve">                    </w:t>
      </w:r>
      <w:proofErr w:type="gramStart"/>
      <w:r>
        <w:t>break;</w:t>
      </w:r>
      <w:proofErr w:type="gramEnd"/>
    </w:p>
    <w:p w14:paraId="3039CAAC" w14:textId="77777777" w:rsidR="00C843A3" w:rsidRDefault="00C843A3" w:rsidP="00C843A3">
      <w:r>
        <w:t xml:space="preserve">                }</w:t>
      </w:r>
    </w:p>
    <w:p w14:paraId="3420F3CA" w14:textId="77777777" w:rsidR="00C843A3" w:rsidRDefault="00C843A3" w:rsidP="00C843A3">
      <w:r>
        <w:t xml:space="preserve">            }</w:t>
      </w:r>
    </w:p>
    <w:p w14:paraId="6F3554E9" w14:textId="77777777" w:rsidR="00C843A3" w:rsidRDefault="00C843A3" w:rsidP="00C843A3">
      <w:r>
        <w:lastRenderedPageBreak/>
        <w:t xml:space="preserve">        } catch (</w:t>
      </w:r>
      <w:proofErr w:type="spellStart"/>
      <w:r>
        <w:t>ClassNotFoundException</w:t>
      </w:r>
      <w:proofErr w:type="spellEnd"/>
      <w:r>
        <w:t xml:space="preserve"> ex) {</w:t>
      </w:r>
    </w:p>
    <w:p w14:paraId="6C076840" w14:textId="77777777" w:rsidR="00C843A3" w:rsidRDefault="00C843A3" w:rsidP="00C843A3">
      <w:r>
        <w:t xml:space="preserve">            java.util.logging.Logger.getLogger(SalesErrorLogin.class.getName()).log(java.util.logging.Level.SEVERE, null, ex</w:t>
      </w:r>
      <w:proofErr w:type="gramStart"/>
      <w:r>
        <w:t>);</w:t>
      </w:r>
      <w:proofErr w:type="gramEnd"/>
    </w:p>
    <w:p w14:paraId="733757F5" w14:textId="77777777" w:rsidR="00C843A3" w:rsidRDefault="00C843A3" w:rsidP="00C843A3">
      <w:r>
        <w:t xml:space="preserve">        } catch (</w:t>
      </w:r>
      <w:proofErr w:type="spellStart"/>
      <w:r>
        <w:t>InstantiationException</w:t>
      </w:r>
      <w:proofErr w:type="spellEnd"/>
      <w:r>
        <w:t xml:space="preserve"> ex) {</w:t>
      </w:r>
    </w:p>
    <w:p w14:paraId="2D3643D2" w14:textId="77777777" w:rsidR="00C843A3" w:rsidRDefault="00C843A3" w:rsidP="00C843A3">
      <w:r>
        <w:t xml:space="preserve">            java.util.logging.Logger.getLogger(SalesErrorLogin.class.getName()).log(java.util.logging.Level.SEVERE, null, ex</w:t>
      </w:r>
      <w:proofErr w:type="gramStart"/>
      <w:r>
        <w:t>);</w:t>
      </w:r>
      <w:proofErr w:type="gramEnd"/>
    </w:p>
    <w:p w14:paraId="15D4A5D6" w14:textId="77777777" w:rsidR="00C843A3" w:rsidRDefault="00C843A3" w:rsidP="00C843A3">
      <w:r>
        <w:t xml:space="preserve">        } catch (</w:t>
      </w:r>
      <w:proofErr w:type="spellStart"/>
      <w:r>
        <w:t>IllegalAccessException</w:t>
      </w:r>
      <w:proofErr w:type="spellEnd"/>
      <w:r>
        <w:t xml:space="preserve"> ex) {</w:t>
      </w:r>
    </w:p>
    <w:p w14:paraId="19EAAE5A" w14:textId="77777777" w:rsidR="00C843A3" w:rsidRDefault="00C843A3" w:rsidP="00C843A3">
      <w:r>
        <w:t xml:space="preserve">            java.util.logging.Logger.getLogger(SalesErrorLogin.class.getName()).log(java.util.logging.Level.SEVERE, null, ex</w:t>
      </w:r>
      <w:proofErr w:type="gramStart"/>
      <w:r>
        <w:t>);</w:t>
      </w:r>
      <w:proofErr w:type="gramEnd"/>
    </w:p>
    <w:p w14:paraId="5B2F8198" w14:textId="77777777" w:rsidR="00C843A3" w:rsidRDefault="00C843A3" w:rsidP="00C843A3">
      <w:r>
        <w:t xml:space="preserve">        } catch (</w:t>
      </w:r>
      <w:proofErr w:type="spellStart"/>
      <w:r>
        <w:t>javax.swing.UnsupportedLookAndFeelException</w:t>
      </w:r>
      <w:proofErr w:type="spellEnd"/>
      <w:r>
        <w:t xml:space="preserve"> ex) {</w:t>
      </w:r>
    </w:p>
    <w:p w14:paraId="488B8853" w14:textId="77777777" w:rsidR="00C843A3" w:rsidRDefault="00C843A3" w:rsidP="00C843A3">
      <w:r>
        <w:t xml:space="preserve">            java.util.logging.Logger.getLogger(SalesErrorLogin.class.getName()).log(java.util.logging.Level.SEVERE, null, ex</w:t>
      </w:r>
      <w:proofErr w:type="gramStart"/>
      <w:r>
        <w:t>);</w:t>
      </w:r>
      <w:proofErr w:type="gramEnd"/>
    </w:p>
    <w:p w14:paraId="2BF9A568" w14:textId="77777777" w:rsidR="00C843A3" w:rsidRDefault="00C843A3" w:rsidP="00C843A3">
      <w:r>
        <w:t xml:space="preserve">        }</w:t>
      </w:r>
    </w:p>
    <w:p w14:paraId="234B44AD" w14:textId="77777777" w:rsidR="00C843A3" w:rsidRDefault="00C843A3" w:rsidP="00C843A3">
      <w:r>
        <w:t xml:space="preserve">        //&lt;/editor-fold&gt;</w:t>
      </w:r>
    </w:p>
    <w:p w14:paraId="199655AD" w14:textId="77777777" w:rsidR="00C843A3" w:rsidRDefault="00C843A3" w:rsidP="00C843A3"/>
    <w:p w14:paraId="3761837F" w14:textId="77777777" w:rsidR="00C843A3" w:rsidRDefault="00C843A3" w:rsidP="00C843A3">
      <w:r>
        <w:t xml:space="preserve">        /* Create and display the form */</w:t>
      </w:r>
    </w:p>
    <w:p w14:paraId="32FE7B13" w14:textId="77777777" w:rsidR="00C843A3" w:rsidRDefault="00C843A3" w:rsidP="00C843A3">
      <w:r>
        <w:t xml:space="preserve">        </w:t>
      </w:r>
      <w:proofErr w:type="spellStart"/>
      <w:r>
        <w:t>java.awt.EventQueue.invokeLater</w:t>
      </w:r>
      <w:proofErr w:type="spellEnd"/>
      <w:r>
        <w:t>(new Runnable() {</w:t>
      </w:r>
    </w:p>
    <w:p w14:paraId="67C45CDE" w14:textId="77777777" w:rsidR="00C843A3" w:rsidRDefault="00C843A3" w:rsidP="00C843A3">
      <w:r>
        <w:t xml:space="preserve">            public void run() {</w:t>
      </w:r>
    </w:p>
    <w:p w14:paraId="732BB019" w14:textId="77777777" w:rsidR="00C843A3" w:rsidRDefault="00C843A3" w:rsidP="00C843A3">
      <w:r>
        <w:t xml:space="preserve">                new </w:t>
      </w:r>
      <w:proofErr w:type="spellStart"/>
      <w:r>
        <w:t>SalesErrorLogin</w:t>
      </w:r>
      <w:proofErr w:type="spellEnd"/>
      <w:r>
        <w:t>().</w:t>
      </w:r>
      <w:proofErr w:type="spellStart"/>
      <w:r>
        <w:t>setVisible</w:t>
      </w:r>
      <w:proofErr w:type="spellEnd"/>
      <w:r>
        <w:t>(true</w:t>
      </w:r>
      <w:proofErr w:type="gramStart"/>
      <w:r>
        <w:t>);</w:t>
      </w:r>
      <w:proofErr w:type="gramEnd"/>
    </w:p>
    <w:p w14:paraId="6E0FAE28" w14:textId="77777777" w:rsidR="00C843A3" w:rsidRDefault="00C843A3" w:rsidP="00C843A3">
      <w:r>
        <w:t xml:space="preserve">            }</w:t>
      </w:r>
    </w:p>
    <w:p w14:paraId="6A993721" w14:textId="77777777" w:rsidR="00C843A3" w:rsidRDefault="00C843A3" w:rsidP="00C843A3">
      <w:r>
        <w:t xml:space="preserve">        });</w:t>
      </w:r>
    </w:p>
    <w:p w14:paraId="12E4DDE9" w14:textId="77777777" w:rsidR="00C843A3" w:rsidRDefault="00C843A3" w:rsidP="00C843A3">
      <w:r>
        <w:t xml:space="preserve">    }</w:t>
      </w:r>
    </w:p>
    <w:p w14:paraId="7121DCDA" w14:textId="77777777" w:rsidR="00C843A3" w:rsidRDefault="00C843A3" w:rsidP="00C843A3"/>
    <w:p w14:paraId="3B2293A7" w14:textId="77777777" w:rsidR="00C843A3" w:rsidRDefault="00C843A3" w:rsidP="00C843A3">
      <w:r>
        <w:lastRenderedPageBreak/>
        <w:t xml:space="preserve">    // Variables declaration - do not modify//</w:t>
      </w:r>
      <w:proofErr w:type="spellStart"/>
      <w:r>
        <w:t>GEN-BEGIN:variables</w:t>
      </w:r>
      <w:proofErr w:type="spellEnd"/>
    </w:p>
    <w:p w14:paraId="38873C45" w14:textId="77777777" w:rsidR="00C843A3" w:rsidRDefault="00C843A3" w:rsidP="00C843A3">
      <w:r>
        <w:t xml:space="preserve">    private </w:t>
      </w:r>
      <w:proofErr w:type="spellStart"/>
      <w:r>
        <w:t>javax.swing.JButton</w:t>
      </w:r>
      <w:proofErr w:type="spellEnd"/>
      <w:r>
        <w:t xml:space="preserve"> </w:t>
      </w:r>
      <w:proofErr w:type="gramStart"/>
      <w:r>
        <w:t>jButton1;</w:t>
      </w:r>
      <w:proofErr w:type="gramEnd"/>
    </w:p>
    <w:p w14:paraId="371FEB4C" w14:textId="77777777" w:rsidR="00C843A3" w:rsidRDefault="00C843A3" w:rsidP="00C843A3">
      <w:r>
        <w:t xml:space="preserve">    private </w:t>
      </w:r>
      <w:proofErr w:type="spellStart"/>
      <w:r>
        <w:t>javax.swing.JLabel</w:t>
      </w:r>
      <w:proofErr w:type="spellEnd"/>
      <w:r>
        <w:t xml:space="preserve"> </w:t>
      </w:r>
      <w:proofErr w:type="gramStart"/>
      <w:r>
        <w:t>jLabel1;</w:t>
      </w:r>
      <w:proofErr w:type="gramEnd"/>
    </w:p>
    <w:p w14:paraId="5E92A058" w14:textId="77777777" w:rsidR="00C843A3" w:rsidRDefault="00C843A3" w:rsidP="00C843A3">
      <w:r>
        <w:t xml:space="preserve">    private </w:t>
      </w:r>
      <w:proofErr w:type="spellStart"/>
      <w:r>
        <w:t>javax.swing.JLabel</w:t>
      </w:r>
      <w:proofErr w:type="spellEnd"/>
      <w:r>
        <w:t xml:space="preserve"> </w:t>
      </w:r>
      <w:proofErr w:type="gramStart"/>
      <w:r>
        <w:t>jLabel2;</w:t>
      </w:r>
      <w:proofErr w:type="gramEnd"/>
    </w:p>
    <w:p w14:paraId="3A1E32BA" w14:textId="77777777" w:rsidR="00C843A3" w:rsidRDefault="00C843A3" w:rsidP="00C843A3">
      <w:r>
        <w:t xml:space="preserve">    // End of variables declaration//</w:t>
      </w:r>
      <w:proofErr w:type="spellStart"/>
      <w:r>
        <w:t>GEN-END:variables</w:t>
      </w:r>
      <w:proofErr w:type="spellEnd"/>
    </w:p>
    <w:p w14:paraId="0B604EFF" w14:textId="338CCC7B" w:rsidR="00C843A3" w:rsidRPr="00C843A3" w:rsidRDefault="00C843A3" w:rsidP="00C843A3">
      <w:r>
        <w:t>}</w:t>
      </w:r>
    </w:p>
    <w:p w14:paraId="389A4FC5" w14:textId="77777777" w:rsidR="0036480D" w:rsidRDefault="0036480D" w:rsidP="00455742"/>
    <w:p w14:paraId="02F9F4ED" w14:textId="017BD960" w:rsidR="0036480D" w:rsidRDefault="00534AF3" w:rsidP="001E5391">
      <w:pPr>
        <w:pStyle w:val="Heading4"/>
      </w:pPr>
      <w:proofErr w:type="spellStart"/>
      <w:r w:rsidRPr="00534AF3">
        <w:t>SalesIntError.form</w:t>
      </w:r>
      <w:proofErr w:type="spellEnd"/>
    </w:p>
    <w:p w14:paraId="7BE9DA9C" w14:textId="77777777" w:rsidR="00BF1A42" w:rsidRDefault="00BF1A42" w:rsidP="00BF1A42"/>
    <w:p w14:paraId="59967B0B" w14:textId="77777777" w:rsidR="00BF1A42" w:rsidRDefault="00BF1A42" w:rsidP="00BF1A42">
      <w:r>
        <w:t>&lt;?xml version="1.0" encoding="UTF-8" ?&gt;</w:t>
      </w:r>
    </w:p>
    <w:p w14:paraId="7CFB2DC8" w14:textId="77777777" w:rsidR="00BF1A42" w:rsidRDefault="00BF1A42" w:rsidP="00BF1A42"/>
    <w:p w14:paraId="4B185B39" w14:textId="77777777" w:rsidR="00BF1A42" w:rsidRDefault="00BF1A42" w:rsidP="00BF1A42">
      <w:r>
        <w:t xml:space="preserve">&lt;Form version="1.3" </w:t>
      </w:r>
      <w:proofErr w:type="spellStart"/>
      <w:r>
        <w:t>maxVersion</w:t>
      </w:r>
      <w:proofErr w:type="spellEnd"/>
      <w:r>
        <w:t>="1.9" type="</w:t>
      </w:r>
      <w:proofErr w:type="spellStart"/>
      <w:r>
        <w:t>org.netbeans.modules.form.forminfo.JFrameFormInfo</w:t>
      </w:r>
      <w:proofErr w:type="spellEnd"/>
      <w:r>
        <w:t>"&gt;</w:t>
      </w:r>
    </w:p>
    <w:p w14:paraId="0070866F" w14:textId="77777777" w:rsidR="00BF1A42" w:rsidRDefault="00BF1A42" w:rsidP="00BF1A42">
      <w:r>
        <w:t xml:space="preserve">  &lt;Properties&gt;</w:t>
      </w:r>
    </w:p>
    <w:p w14:paraId="77E1F2F0" w14:textId="77777777" w:rsidR="00BF1A42" w:rsidRDefault="00BF1A42" w:rsidP="00BF1A42">
      <w:r>
        <w:t xml:space="preserve">    &lt;Property name="</w:t>
      </w:r>
      <w:proofErr w:type="spellStart"/>
      <w:r>
        <w:t>defaultCloseOperation</w:t>
      </w:r>
      <w:proofErr w:type="spellEnd"/>
      <w:r>
        <w:t>" type="int" value="3"/&gt;</w:t>
      </w:r>
    </w:p>
    <w:p w14:paraId="3231DE3F" w14:textId="77777777" w:rsidR="00BF1A42" w:rsidRDefault="00BF1A42" w:rsidP="00BF1A42">
      <w:r>
        <w:t xml:space="preserve">  &lt;/Properties&gt;</w:t>
      </w:r>
    </w:p>
    <w:p w14:paraId="3E27DC0C" w14:textId="77777777" w:rsidR="00BF1A42" w:rsidRDefault="00BF1A42" w:rsidP="00BF1A42">
      <w:r>
        <w:t xml:space="preserve">  &lt;</w:t>
      </w:r>
      <w:proofErr w:type="spellStart"/>
      <w:r>
        <w:t>SyntheticProperties</w:t>
      </w:r>
      <w:proofErr w:type="spellEnd"/>
      <w:r>
        <w:t>&gt;</w:t>
      </w:r>
    </w:p>
    <w:p w14:paraId="1A3184F0" w14:textId="77777777" w:rsidR="00BF1A42" w:rsidRDefault="00BF1A42" w:rsidP="00BF1A42">
      <w:r>
        <w:t xml:space="preserve">    &lt;</w:t>
      </w:r>
      <w:proofErr w:type="spellStart"/>
      <w:r>
        <w:t>SyntheticProperty</w:t>
      </w:r>
      <w:proofErr w:type="spellEnd"/>
      <w:r>
        <w:t xml:space="preserve"> name="</w:t>
      </w:r>
      <w:proofErr w:type="spellStart"/>
      <w:r>
        <w:t>formSizePolicy</w:t>
      </w:r>
      <w:proofErr w:type="spellEnd"/>
      <w:r>
        <w:t>" type="int" value="1"/&gt;</w:t>
      </w:r>
    </w:p>
    <w:p w14:paraId="78C5B716" w14:textId="77777777" w:rsidR="00BF1A42" w:rsidRDefault="00BF1A42" w:rsidP="00BF1A42">
      <w:r>
        <w:t xml:space="preserve">    &lt;</w:t>
      </w:r>
      <w:proofErr w:type="spellStart"/>
      <w:r>
        <w:t>SyntheticProperty</w:t>
      </w:r>
      <w:proofErr w:type="spellEnd"/>
      <w:r>
        <w:t xml:space="preserve"> name="</w:t>
      </w:r>
      <w:proofErr w:type="spellStart"/>
      <w:r>
        <w:t>generateCenter</w:t>
      </w:r>
      <w:proofErr w:type="spellEnd"/>
      <w:r>
        <w:t>" type="</w:t>
      </w:r>
      <w:proofErr w:type="spellStart"/>
      <w:r>
        <w:t>boolean</w:t>
      </w:r>
      <w:proofErr w:type="spellEnd"/>
      <w:r>
        <w:t>" value="false"/&gt;</w:t>
      </w:r>
    </w:p>
    <w:p w14:paraId="540DC745" w14:textId="77777777" w:rsidR="00BF1A42" w:rsidRDefault="00BF1A42" w:rsidP="00BF1A42">
      <w:r>
        <w:t xml:space="preserve">  &lt;/</w:t>
      </w:r>
      <w:proofErr w:type="spellStart"/>
      <w:r>
        <w:t>SyntheticProperties</w:t>
      </w:r>
      <w:proofErr w:type="spellEnd"/>
      <w:r>
        <w:t>&gt;</w:t>
      </w:r>
    </w:p>
    <w:p w14:paraId="2FA27AB5" w14:textId="77777777" w:rsidR="00BF1A42" w:rsidRDefault="00BF1A42" w:rsidP="00BF1A42">
      <w:r>
        <w:t xml:space="preserve">  &lt;</w:t>
      </w:r>
      <w:proofErr w:type="spellStart"/>
      <w:r>
        <w:t>AuxValues</w:t>
      </w:r>
      <w:proofErr w:type="spellEnd"/>
      <w:r>
        <w:t>&gt;</w:t>
      </w:r>
    </w:p>
    <w:p w14:paraId="074A4707" w14:textId="77777777" w:rsidR="00BF1A42" w:rsidRDefault="00BF1A42" w:rsidP="00BF1A42">
      <w:r>
        <w:t xml:space="preserve">    &lt;</w:t>
      </w:r>
      <w:proofErr w:type="spellStart"/>
      <w:r>
        <w:t>AuxValue</w:t>
      </w:r>
      <w:proofErr w:type="spellEnd"/>
      <w:r>
        <w:t xml:space="preserve"> name="</w:t>
      </w:r>
      <w:proofErr w:type="spellStart"/>
      <w:r>
        <w:t>FormSettings_autoResourcing</w:t>
      </w:r>
      <w:proofErr w:type="spellEnd"/>
      <w:r>
        <w:t>" type="</w:t>
      </w:r>
      <w:proofErr w:type="spellStart"/>
      <w:r>
        <w:t>java.lang.Integer</w:t>
      </w:r>
      <w:proofErr w:type="spellEnd"/>
      <w:r>
        <w:t>" value="0"/&gt;</w:t>
      </w:r>
    </w:p>
    <w:p w14:paraId="47937FC8" w14:textId="77777777" w:rsidR="00BF1A42" w:rsidRDefault="00BF1A42" w:rsidP="00BF1A42">
      <w:r>
        <w:t xml:space="preserve">    &lt;</w:t>
      </w:r>
      <w:proofErr w:type="spellStart"/>
      <w:r>
        <w:t>AuxValue</w:t>
      </w:r>
      <w:proofErr w:type="spellEnd"/>
      <w:r>
        <w:t xml:space="preserve"> name="</w:t>
      </w:r>
      <w:proofErr w:type="spellStart"/>
      <w:r>
        <w:t>FormSettings_autoSetComponentName</w:t>
      </w:r>
      <w:proofErr w:type="spellEnd"/>
      <w:r>
        <w:t>" type="</w:t>
      </w:r>
      <w:proofErr w:type="spellStart"/>
      <w:r>
        <w:t>java.lang.Boolean</w:t>
      </w:r>
      <w:proofErr w:type="spellEnd"/>
      <w:r>
        <w:t>" value="false"/&gt;</w:t>
      </w:r>
    </w:p>
    <w:p w14:paraId="0099E3E4" w14:textId="77777777" w:rsidR="00BF1A42" w:rsidRDefault="00BF1A42" w:rsidP="00BF1A42">
      <w:r>
        <w:t xml:space="preserve">    &lt;</w:t>
      </w:r>
      <w:proofErr w:type="spellStart"/>
      <w:r>
        <w:t>AuxValue</w:t>
      </w:r>
      <w:proofErr w:type="spellEnd"/>
      <w:r>
        <w:t xml:space="preserve"> name="</w:t>
      </w:r>
      <w:proofErr w:type="spellStart"/>
      <w:r>
        <w:t>FormSettings_generateFQN</w:t>
      </w:r>
      <w:proofErr w:type="spellEnd"/>
      <w:r>
        <w:t>" type="</w:t>
      </w:r>
      <w:proofErr w:type="spellStart"/>
      <w:r>
        <w:t>java.lang.Boolean</w:t>
      </w:r>
      <w:proofErr w:type="spellEnd"/>
      <w:r>
        <w:t>" value="true"/&gt;</w:t>
      </w:r>
    </w:p>
    <w:p w14:paraId="2AC85934" w14:textId="77777777" w:rsidR="00BF1A42" w:rsidRDefault="00BF1A42" w:rsidP="00BF1A42">
      <w:r>
        <w:lastRenderedPageBreak/>
        <w:t xml:space="preserve">    &lt;</w:t>
      </w:r>
      <w:proofErr w:type="spellStart"/>
      <w:r>
        <w:t>AuxValue</w:t>
      </w:r>
      <w:proofErr w:type="spellEnd"/>
      <w:r>
        <w:t xml:space="preserve"> name="</w:t>
      </w:r>
      <w:proofErr w:type="spellStart"/>
      <w:r>
        <w:t>FormSettings_generateMnemonicsCode</w:t>
      </w:r>
      <w:proofErr w:type="spellEnd"/>
      <w:r>
        <w:t>" type="</w:t>
      </w:r>
      <w:proofErr w:type="spellStart"/>
      <w:r>
        <w:t>java.lang.Boolean</w:t>
      </w:r>
      <w:proofErr w:type="spellEnd"/>
      <w:r>
        <w:t>" value="false"/&gt;</w:t>
      </w:r>
    </w:p>
    <w:p w14:paraId="6312DC48" w14:textId="77777777" w:rsidR="00BF1A42" w:rsidRDefault="00BF1A42" w:rsidP="00BF1A42">
      <w:r>
        <w:t xml:space="preserve">    &lt;</w:t>
      </w:r>
      <w:proofErr w:type="spellStart"/>
      <w:r>
        <w:t>AuxValue</w:t>
      </w:r>
      <w:proofErr w:type="spellEnd"/>
      <w:r>
        <w:t xml:space="preserve"> name="FormSettings_i18nAutoMode" type="</w:t>
      </w:r>
      <w:proofErr w:type="spellStart"/>
      <w:r>
        <w:t>java.lang.Boolean</w:t>
      </w:r>
      <w:proofErr w:type="spellEnd"/>
      <w:r>
        <w:t>" value="false"/&gt;</w:t>
      </w:r>
    </w:p>
    <w:p w14:paraId="6599AAEE" w14:textId="77777777" w:rsidR="00BF1A42" w:rsidRDefault="00BF1A42" w:rsidP="00BF1A42">
      <w:r>
        <w:t xml:space="preserve">    &lt;</w:t>
      </w:r>
      <w:proofErr w:type="spellStart"/>
      <w:r>
        <w:t>AuxValue</w:t>
      </w:r>
      <w:proofErr w:type="spellEnd"/>
      <w:r>
        <w:t xml:space="preserve"> name="</w:t>
      </w:r>
      <w:proofErr w:type="spellStart"/>
      <w:r>
        <w:t>FormSettings_layoutCodeTarget</w:t>
      </w:r>
      <w:proofErr w:type="spellEnd"/>
      <w:r>
        <w:t>" type="</w:t>
      </w:r>
      <w:proofErr w:type="spellStart"/>
      <w:r>
        <w:t>java.lang.Integer</w:t>
      </w:r>
      <w:proofErr w:type="spellEnd"/>
      <w:r>
        <w:t>" value="1"/&gt;</w:t>
      </w:r>
    </w:p>
    <w:p w14:paraId="533F5CDA" w14:textId="77777777" w:rsidR="00BF1A42" w:rsidRDefault="00BF1A42" w:rsidP="00BF1A42">
      <w:r>
        <w:t xml:space="preserve">    &lt;</w:t>
      </w:r>
      <w:proofErr w:type="spellStart"/>
      <w:r>
        <w:t>AuxValue</w:t>
      </w:r>
      <w:proofErr w:type="spellEnd"/>
      <w:r>
        <w:t xml:space="preserve"> name="</w:t>
      </w:r>
      <w:proofErr w:type="spellStart"/>
      <w:r>
        <w:t>FormSettings_listenerGenerationStyle</w:t>
      </w:r>
      <w:proofErr w:type="spellEnd"/>
      <w:r>
        <w:t>" type="</w:t>
      </w:r>
      <w:proofErr w:type="spellStart"/>
      <w:r>
        <w:t>java.lang.Integer</w:t>
      </w:r>
      <w:proofErr w:type="spellEnd"/>
      <w:r>
        <w:t>" value="0"/&gt;</w:t>
      </w:r>
    </w:p>
    <w:p w14:paraId="40DA02B8" w14:textId="77777777" w:rsidR="00BF1A42" w:rsidRDefault="00BF1A42" w:rsidP="00BF1A42">
      <w:r>
        <w:t xml:space="preserve">    &lt;</w:t>
      </w:r>
      <w:proofErr w:type="spellStart"/>
      <w:r>
        <w:t>AuxValue</w:t>
      </w:r>
      <w:proofErr w:type="spellEnd"/>
      <w:r>
        <w:t xml:space="preserve"> name="</w:t>
      </w:r>
      <w:proofErr w:type="spellStart"/>
      <w:r>
        <w:t>FormSettings_variablesLocal</w:t>
      </w:r>
      <w:proofErr w:type="spellEnd"/>
      <w:r>
        <w:t>" type="</w:t>
      </w:r>
      <w:proofErr w:type="spellStart"/>
      <w:r>
        <w:t>java.lang.Boolean</w:t>
      </w:r>
      <w:proofErr w:type="spellEnd"/>
      <w:r>
        <w:t>" value="false"/&gt;</w:t>
      </w:r>
    </w:p>
    <w:p w14:paraId="06A7196D" w14:textId="77777777" w:rsidR="00BF1A42" w:rsidRDefault="00BF1A42" w:rsidP="00BF1A42">
      <w:r>
        <w:t xml:space="preserve">    &lt;</w:t>
      </w:r>
      <w:proofErr w:type="spellStart"/>
      <w:r>
        <w:t>AuxValue</w:t>
      </w:r>
      <w:proofErr w:type="spellEnd"/>
      <w:r>
        <w:t xml:space="preserve"> name="</w:t>
      </w:r>
      <w:proofErr w:type="spellStart"/>
      <w:r>
        <w:t>FormSettings_variablesModifier</w:t>
      </w:r>
      <w:proofErr w:type="spellEnd"/>
      <w:r>
        <w:t>" type="</w:t>
      </w:r>
      <w:proofErr w:type="spellStart"/>
      <w:r>
        <w:t>java.lang.Integer</w:t>
      </w:r>
      <w:proofErr w:type="spellEnd"/>
      <w:r>
        <w:t>" value="2"/&gt;</w:t>
      </w:r>
    </w:p>
    <w:p w14:paraId="53871023" w14:textId="77777777" w:rsidR="00BF1A42" w:rsidRDefault="00BF1A42" w:rsidP="00BF1A42">
      <w:r>
        <w:t xml:space="preserve">  &lt;/</w:t>
      </w:r>
      <w:proofErr w:type="spellStart"/>
      <w:r>
        <w:t>AuxValues</w:t>
      </w:r>
      <w:proofErr w:type="spellEnd"/>
      <w:r>
        <w:t>&gt;</w:t>
      </w:r>
    </w:p>
    <w:p w14:paraId="7F82E8A0" w14:textId="77777777" w:rsidR="00BF1A42" w:rsidRDefault="00BF1A42" w:rsidP="00BF1A42"/>
    <w:p w14:paraId="5C234121" w14:textId="77777777" w:rsidR="00BF1A42" w:rsidRDefault="00BF1A42" w:rsidP="00BF1A42">
      <w:r>
        <w:t xml:space="preserve">  &lt;Layout&gt;</w:t>
      </w:r>
    </w:p>
    <w:p w14:paraId="4F866455" w14:textId="77777777" w:rsidR="00BF1A42" w:rsidRDefault="00BF1A42" w:rsidP="00BF1A42">
      <w:r>
        <w:t xml:space="preserve">    &lt;</w:t>
      </w:r>
      <w:proofErr w:type="spellStart"/>
      <w:r>
        <w:t>DimensionLayout</w:t>
      </w:r>
      <w:proofErr w:type="spellEnd"/>
      <w:r>
        <w:t xml:space="preserve"> dim="0"&gt;</w:t>
      </w:r>
    </w:p>
    <w:p w14:paraId="71C3E672" w14:textId="77777777" w:rsidR="00BF1A42" w:rsidRDefault="00BF1A42" w:rsidP="00BF1A42">
      <w:r>
        <w:t xml:space="preserve">      &lt;Group type="103" </w:t>
      </w:r>
      <w:proofErr w:type="spellStart"/>
      <w:r>
        <w:t>groupAlignment</w:t>
      </w:r>
      <w:proofErr w:type="spellEnd"/>
      <w:r>
        <w:t>="0" attributes="0"&gt;</w:t>
      </w:r>
    </w:p>
    <w:p w14:paraId="036C8DE4" w14:textId="77777777" w:rsidR="00BF1A42" w:rsidRDefault="00BF1A42" w:rsidP="00BF1A42">
      <w:r>
        <w:t xml:space="preserve">          &lt;Group type="102" attributes="0"&gt;</w:t>
      </w:r>
    </w:p>
    <w:p w14:paraId="768C1BA6" w14:textId="77777777" w:rsidR="00BF1A42" w:rsidRDefault="00BF1A42" w:rsidP="00BF1A42">
      <w:r>
        <w:t xml:space="preserve">              &lt;Group type="103" </w:t>
      </w:r>
      <w:proofErr w:type="spellStart"/>
      <w:r>
        <w:t>groupAlignment</w:t>
      </w:r>
      <w:proofErr w:type="spellEnd"/>
      <w:r>
        <w:t>="0" attributes="0"&gt;</w:t>
      </w:r>
    </w:p>
    <w:p w14:paraId="780D9581" w14:textId="77777777" w:rsidR="00BF1A42" w:rsidRDefault="00BF1A42" w:rsidP="00BF1A42">
      <w:r>
        <w:t xml:space="preserve">                  &lt;Group type="102" alignment="0" attributes="0"&gt;</w:t>
      </w:r>
    </w:p>
    <w:p w14:paraId="3C2D6CC6" w14:textId="77777777" w:rsidR="00BF1A42" w:rsidRDefault="00BF1A42" w:rsidP="00BF1A42">
      <w:r>
        <w:t xml:space="preserve">                      &lt;</w:t>
      </w:r>
      <w:proofErr w:type="spellStart"/>
      <w:r>
        <w:t>EmptySpace</w:t>
      </w:r>
      <w:proofErr w:type="spellEnd"/>
      <w:r>
        <w:t xml:space="preserve"> min="-2" </w:t>
      </w:r>
      <w:proofErr w:type="spellStart"/>
      <w:r>
        <w:t>pref</w:t>
      </w:r>
      <w:proofErr w:type="spellEnd"/>
      <w:r>
        <w:t>="135" max="-2" attributes="0"/&gt;</w:t>
      </w:r>
    </w:p>
    <w:p w14:paraId="35B2CBF6" w14:textId="77777777" w:rsidR="00BF1A42" w:rsidRDefault="00BF1A42" w:rsidP="00BF1A42">
      <w:r>
        <w:t xml:space="preserve">                      &lt;Component id="jLabel1" min="-2" max="-2" attributes="0"/&gt;</w:t>
      </w:r>
    </w:p>
    <w:p w14:paraId="274762A7" w14:textId="77777777" w:rsidR="00BF1A42" w:rsidRDefault="00BF1A42" w:rsidP="00BF1A42">
      <w:r>
        <w:t xml:space="preserve">                  &lt;/Group&gt;</w:t>
      </w:r>
    </w:p>
    <w:p w14:paraId="78A062AD" w14:textId="77777777" w:rsidR="00BF1A42" w:rsidRDefault="00BF1A42" w:rsidP="00BF1A42">
      <w:r>
        <w:t xml:space="preserve">                  &lt;Group type="102" alignment="0" attributes="0"&gt;</w:t>
      </w:r>
    </w:p>
    <w:p w14:paraId="3BF68806" w14:textId="77777777" w:rsidR="00BF1A42" w:rsidRDefault="00BF1A42" w:rsidP="00BF1A42">
      <w:r>
        <w:t xml:space="preserve">                      &lt;</w:t>
      </w:r>
      <w:proofErr w:type="spellStart"/>
      <w:r>
        <w:t>EmptySpace</w:t>
      </w:r>
      <w:proofErr w:type="spellEnd"/>
      <w:r>
        <w:t xml:space="preserve"> min="-2" </w:t>
      </w:r>
      <w:proofErr w:type="spellStart"/>
      <w:r>
        <w:t>pref</w:t>
      </w:r>
      <w:proofErr w:type="spellEnd"/>
      <w:r>
        <w:t>="149" max="-2" attributes="0"/&gt;</w:t>
      </w:r>
    </w:p>
    <w:p w14:paraId="7BCD2DB6" w14:textId="77777777" w:rsidR="00BF1A42" w:rsidRDefault="00BF1A42" w:rsidP="00BF1A42">
      <w:r>
        <w:t xml:space="preserve">                      &lt;Component id="jButton1" min="-2" max="-2" attributes="0"/&gt;</w:t>
      </w:r>
    </w:p>
    <w:p w14:paraId="095F8FAA" w14:textId="77777777" w:rsidR="00BF1A42" w:rsidRDefault="00BF1A42" w:rsidP="00BF1A42">
      <w:r>
        <w:t xml:space="preserve">                  &lt;/Group&gt;</w:t>
      </w:r>
    </w:p>
    <w:p w14:paraId="321719A4" w14:textId="77777777" w:rsidR="00BF1A42" w:rsidRDefault="00BF1A42" w:rsidP="00BF1A42">
      <w:r>
        <w:lastRenderedPageBreak/>
        <w:t xml:space="preserve">                  &lt;Group type="102" alignment="0" attributes="0"&gt;</w:t>
      </w:r>
    </w:p>
    <w:p w14:paraId="3B3F7ADA" w14:textId="77777777" w:rsidR="00BF1A42" w:rsidRDefault="00BF1A42" w:rsidP="00BF1A42">
      <w:r>
        <w:t xml:space="preserve">                      &lt;</w:t>
      </w:r>
      <w:proofErr w:type="spellStart"/>
      <w:r>
        <w:t>EmptySpace</w:t>
      </w:r>
      <w:proofErr w:type="spellEnd"/>
      <w:r>
        <w:t xml:space="preserve"> min="-2" </w:t>
      </w:r>
      <w:proofErr w:type="spellStart"/>
      <w:r>
        <w:t>pref</w:t>
      </w:r>
      <w:proofErr w:type="spellEnd"/>
      <w:r>
        <w:t>="65" max="-2" attributes="0"/&gt;</w:t>
      </w:r>
    </w:p>
    <w:p w14:paraId="0D58C19C" w14:textId="77777777" w:rsidR="00BF1A42" w:rsidRDefault="00BF1A42" w:rsidP="00BF1A42">
      <w:r>
        <w:t xml:space="preserve">                      &lt;Component id="jLabel2" min="-2" max="-2" attributes="0"/&gt;</w:t>
      </w:r>
    </w:p>
    <w:p w14:paraId="21082AEE" w14:textId="77777777" w:rsidR="00BF1A42" w:rsidRDefault="00BF1A42" w:rsidP="00BF1A42">
      <w:r>
        <w:t xml:space="preserve">                  &lt;/Group&gt;</w:t>
      </w:r>
    </w:p>
    <w:p w14:paraId="5163BB36" w14:textId="77777777" w:rsidR="00BF1A42" w:rsidRDefault="00BF1A42" w:rsidP="00BF1A42">
      <w:r>
        <w:t xml:space="preserve">              &lt;/Group&gt;</w:t>
      </w:r>
    </w:p>
    <w:p w14:paraId="7A11DCC8" w14:textId="77777777" w:rsidR="00BF1A42" w:rsidRDefault="00BF1A42" w:rsidP="00BF1A42">
      <w:r>
        <w:t xml:space="preserve">              &lt;</w:t>
      </w:r>
      <w:proofErr w:type="spellStart"/>
      <w:r>
        <w:t>EmptySpace</w:t>
      </w:r>
      <w:proofErr w:type="spellEnd"/>
      <w:r>
        <w:t xml:space="preserve"> </w:t>
      </w:r>
      <w:proofErr w:type="spellStart"/>
      <w:r>
        <w:t>pref</w:t>
      </w:r>
      <w:proofErr w:type="spellEnd"/>
      <w:r>
        <w:t>="49" max="32767" attributes="0"/&gt;</w:t>
      </w:r>
    </w:p>
    <w:p w14:paraId="1A4FE084" w14:textId="77777777" w:rsidR="00BF1A42" w:rsidRDefault="00BF1A42" w:rsidP="00BF1A42">
      <w:r>
        <w:t xml:space="preserve">          &lt;/Group&gt;</w:t>
      </w:r>
    </w:p>
    <w:p w14:paraId="0564E52C" w14:textId="77777777" w:rsidR="00BF1A42" w:rsidRDefault="00BF1A42" w:rsidP="00BF1A42">
      <w:r>
        <w:t xml:space="preserve">      &lt;/Group&gt;</w:t>
      </w:r>
    </w:p>
    <w:p w14:paraId="0AB88BD3" w14:textId="77777777" w:rsidR="00BF1A42" w:rsidRDefault="00BF1A42" w:rsidP="00BF1A42">
      <w:r>
        <w:t xml:space="preserve">    &lt;/</w:t>
      </w:r>
      <w:proofErr w:type="spellStart"/>
      <w:r>
        <w:t>DimensionLayout</w:t>
      </w:r>
      <w:proofErr w:type="spellEnd"/>
      <w:r>
        <w:t>&gt;</w:t>
      </w:r>
    </w:p>
    <w:p w14:paraId="64D8D206" w14:textId="77777777" w:rsidR="00BF1A42" w:rsidRDefault="00BF1A42" w:rsidP="00BF1A42">
      <w:r>
        <w:t xml:space="preserve">    &lt;</w:t>
      </w:r>
      <w:proofErr w:type="spellStart"/>
      <w:r>
        <w:t>DimensionLayout</w:t>
      </w:r>
      <w:proofErr w:type="spellEnd"/>
      <w:r>
        <w:t xml:space="preserve"> dim="1"&gt;</w:t>
      </w:r>
    </w:p>
    <w:p w14:paraId="6CFE2F1B" w14:textId="77777777" w:rsidR="00BF1A42" w:rsidRDefault="00BF1A42" w:rsidP="00BF1A42">
      <w:r>
        <w:t xml:space="preserve">      &lt;Group type="103" </w:t>
      </w:r>
      <w:proofErr w:type="spellStart"/>
      <w:r>
        <w:t>groupAlignment</w:t>
      </w:r>
      <w:proofErr w:type="spellEnd"/>
      <w:r>
        <w:t>="0" attributes="0"&gt;</w:t>
      </w:r>
    </w:p>
    <w:p w14:paraId="6E621378" w14:textId="77777777" w:rsidR="00BF1A42" w:rsidRDefault="00BF1A42" w:rsidP="00BF1A42">
      <w:r>
        <w:t xml:space="preserve">          &lt;Group type="102" alignment="1" attributes="0"&gt;</w:t>
      </w:r>
    </w:p>
    <w:p w14:paraId="4391DBC1" w14:textId="77777777" w:rsidR="00BF1A42" w:rsidRDefault="00BF1A42" w:rsidP="00BF1A42">
      <w:r>
        <w:t xml:space="preserve">              &lt;</w:t>
      </w:r>
      <w:proofErr w:type="spellStart"/>
      <w:r>
        <w:t>EmptySpace</w:t>
      </w:r>
      <w:proofErr w:type="spellEnd"/>
      <w:r>
        <w:t xml:space="preserve"> max="-2" attributes="0"/&gt;</w:t>
      </w:r>
    </w:p>
    <w:p w14:paraId="4DA84A03" w14:textId="77777777" w:rsidR="00BF1A42" w:rsidRDefault="00BF1A42" w:rsidP="00BF1A42">
      <w:r>
        <w:t xml:space="preserve">              &lt;Component id="jLabel1" min="-2" </w:t>
      </w:r>
      <w:proofErr w:type="spellStart"/>
      <w:r>
        <w:t>pref</w:t>
      </w:r>
      <w:proofErr w:type="spellEnd"/>
      <w:r>
        <w:t>="25" max="-2" attributes="0"/&gt;</w:t>
      </w:r>
    </w:p>
    <w:p w14:paraId="4C2C3932" w14:textId="77777777" w:rsidR="00BF1A42" w:rsidRDefault="00BF1A42" w:rsidP="00BF1A42">
      <w:r>
        <w:t xml:space="preserve">              &lt;</w:t>
      </w:r>
      <w:proofErr w:type="spellStart"/>
      <w:r>
        <w:t>EmptySpace</w:t>
      </w:r>
      <w:proofErr w:type="spellEnd"/>
      <w:r>
        <w:t xml:space="preserve"> type="separate" max="-2" attributes="0"/&gt;</w:t>
      </w:r>
    </w:p>
    <w:p w14:paraId="579B006A" w14:textId="77777777" w:rsidR="00BF1A42" w:rsidRDefault="00BF1A42" w:rsidP="00BF1A42">
      <w:r>
        <w:t xml:space="preserve">              &lt;Component id="jLabel2" min="-2" </w:t>
      </w:r>
      <w:proofErr w:type="spellStart"/>
      <w:r>
        <w:t>pref</w:t>
      </w:r>
      <w:proofErr w:type="spellEnd"/>
      <w:r>
        <w:t>="53" max="-2" attributes="0"/&gt;</w:t>
      </w:r>
    </w:p>
    <w:p w14:paraId="706BC6C2" w14:textId="77777777" w:rsidR="00BF1A42" w:rsidRDefault="00BF1A42" w:rsidP="00BF1A42">
      <w:r>
        <w:t xml:space="preserve">              &lt;</w:t>
      </w:r>
      <w:proofErr w:type="spellStart"/>
      <w:r>
        <w:t>EmptySpace</w:t>
      </w:r>
      <w:proofErr w:type="spellEnd"/>
      <w:r>
        <w:t xml:space="preserve"> type="unrelated" max="-2" attributes="0"/&gt;</w:t>
      </w:r>
    </w:p>
    <w:p w14:paraId="71B50206" w14:textId="77777777" w:rsidR="00BF1A42" w:rsidRDefault="00BF1A42" w:rsidP="00BF1A42">
      <w:r>
        <w:t xml:space="preserve">              &lt;Component id="jButton1" min="-2" max="-2" attributes="0"/&gt;</w:t>
      </w:r>
    </w:p>
    <w:p w14:paraId="481BA2A1" w14:textId="77777777" w:rsidR="00BF1A42" w:rsidRDefault="00BF1A42" w:rsidP="00BF1A42">
      <w:r>
        <w:t xml:space="preserve">              &lt;</w:t>
      </w:r>
      <w:proofErr w:type="spellStart"/>
      <w:r>
        <w:t>EmptySpace</w:t>
      </w:r>
      <w:proofErr w:type="spellEnd"/>
      <w:r>
        <w:t xml:space="preserve"> max="32767" attributes="0"/&gt;</w:t>
      </w:r>
    </w:p>
    <w:p w14:paraId="673ADD77" w14:textId="77777777" w:rsidR="00BF1A42" w:rsidRDefault="00BF1A42" w:rsidP="00BF1A42">
      <w:r>
        <w:t xml:space="preserve">          &lt;/Group&gt;</w:t>
      </w:r>
    </w:p>
    <w:p w14:paraId="584F1C69" w14:textId="77777777" w:rsidR="00BF1A42" w:rsidRDefault="00BF1A42" w:rsidP="00BF1A42">
      <w:r>
        <w:t xml:space="preserve">      &lt;/Group&gt;</w:t>
      </w:r>
    </w:p>
    <w:p w14:paraId="6E01BD7C" w14:textId="77777777" w:rsidR="00BF1A42" w:rsidRDefault="00BF1A42" w:rsidP="00BF1A42">
      <w:r>
        <w:t xml:space="preserve">    &lt;/</w:t>
      </w:r>
      <w:proofErr w:type="spellStart"/>
      <w:r>
        <w:t>DimensionLayout</w:t>
      </w:r>
      <w:proofErr w:type="spellEnd"/>
      <w:r>
        <w:t>&gt;</w:t>
      </w:r>
    </w:p>
    <w:p w14:paraId="53CF39FA" w14:textId="77777777" w:rsidR="00BF1A42" w:rsidRDefault="00BF1A42" w:rsidP="00BF1A42">
      <w:r>
        <w:t xml:space="preserve">  &lt;/Layout&gt;</w:t>
      </w:r>
    </w:p>
    <w:p w14:paraId="4FF01671" w14:textId="77777777" w:rsidR="00BF1A42" w:rsidRDefault="00BF1A42" w:rsidP="00BF1A42">
      <w:r>
        <w:t xml:space="preserve">  &lt;</w:t>
      </w:r>
      <w:proofErr w:type="spellStart"/>
      <w:r>
        <w:t>SubComponents</w:t>
      </w:r>
      <w:proofErr w:type="spellEnd"/>
      <w:r>
        <w:t>&gt;</w:t>
      </w:r>
    </w:p>
    <w:p w14:paraId="4899D919" w14:textId="77777777" w:rsidR="00BF1A42" w:rsidRDefault="00BF1A42" w:rsidP="00BF1A42">
      <w:r>
        <w:lastRenderedPageBreak/>
        <w:t xml:space="preserve">    &lt;Component class="</w:t>
      </w:r>
      <w:proofErr w:type="spellStart"/>
      <w:r>
        <w:t>javax.swing.JLabel</w:t>
      </w:r>
      <w:proofErr w:type="spellEnd"/>
      <w:r>
        <w:t>" name="jLabel1"&gt;</w:t>
      </w:r>
    </w:p>
    <w:p w14:paraId="512A6B13" w14:textId="77777777" w:rsidR="00BF1A42" w:rsidRDefault="00BF1A42" w:rsidP="00BF1A42">
      <w:r>
        <w:t xml:space="preserve">      &lt;Properties&gt;</w:t>
      </w:r>
    </w:p>
    <w:p w14:paraId="635A8D52" w14:textId="77777777" w:rsidR="00BF1A42" w:rsidRDefault="00BF1A42" w:rsidP="00BF1A42">
      <w:r>
        <w:t xml:space="preserve">        &lt;Property name="font" type="</w:t>
      </w:r>
      <w:proofErr w:type="spellStart"/>
      <w:r>
        <w:t>java.awt.Font</w:t>
      </w:r>
      <w:proofErr w:type="spellEnd"/>
      <w:r>
        <w:t>" editor="</w:t>
      </w:r>
      <w:proofErr w:type="spellStart"/>
      <w:r>
        <w:t>org.netbeans.beaninfo.editors.FontEditor</w:t>
      </w:r>
      <w:proofErr w:type="spellEnd"/>
      <w:r>
        <w:t>"&gt;</w:t>
      </w:r>
    </w:p>
    <w:p w14:paraId="23EC5F54" w14:textId="77777777" w:rsidR="00BF1A42" w:rsidRDefault="00BF1A42" w:rsidP="00BF1A42">
      <w:r>
        <w:t xml:space="preserve">          &lt;Font name="Trebuchet MS" size="24" style="1"/&gt;</w:t>
      </w:r>
    </w:p>
    <w:p w14:paraId="3E11D981" w14:textId="77777777" w:rsidR="00BF1A42" w:rsidRDefault="00BF1A42" w:rsidP="00BF1A42">
      <w:r>
        <w:t xml:space="preserve">        &lt;/Property&gt;</w:t>
      </w:r>
    </w:p>
    <w:p w14:paraId="4DD20859" w14:textId="77777777" w:rsidR="00BF1A42" w:rsidRDefault="00BF1A42" w:rsidP="00BF1A42">
      <w:r>
        <w:t xml:space="preserve">        &lt;Property name="text" type="</w:t>
      </w:r>
      <w:proofErr w:type="spellStart"/>
      <w:r>
        <w:t>java.lang.String</w:t>
      </w:r>
      <w:proofErr w:type="spellEnd"/>
      <w:r>
        <w:t>" value="ERROR"/&gt;</w:t>
      </w:r>
    </w:p>
    <w:p w14:paraId="0D971A0C" w14:textId="77777777" w:rsidR="00BF1A42" w:rsidRDefault="00BF1A42" w:rsidP="00BF1A42">
      <w:r>
        <w:t xml:space="preserve">      &lt;/Properties&gt;</w:t>
      </w:r>
    </w:p>
    <w:p w14:paraId="78CEFE6C" w14:textId="77777777" w:rsidR="00BF1A42" w:rsidRDefault="00BF1A42" w:rsidP="00BF1A42">
      <w:r>
        <w:t xml:space="preserve">    &lt;/Component&gt;</w:t>
      </w:r>
    </w:p>
    <w:p w14:paraId="38035AB0" w14:textId="77777777" w:rsidR="00BF1A42" w:rsidRDefault="00BF1A42" w:rsidP="00BF1A42">
      <w:r>
        <w:t xml:space="preserve">    &lt;Component class="</w:t>
      </w:r>
      <w:proofErr w:type="spellStart"/>
      <w:r>
        <w:t>javax.swing.JLabel</w:t>
      </w:r>
      <w:proofErr w:type="spellEnd"/>
      <w:r>
        <w:t>" name="jLabel2"&gt;</w:t>
      </w:r>
    </w:p>
    <w:p w14:paraId="73BAE9AD" w14:textId="77777777" w:rsidR="00BF1A42" w:rsidRDefault="00BF1A42" w:rsidP="00BF1A42">
      <w:r>
        <w:t xml:space="preserve">      &lt;Properties&gt;</w:t>
      </w:r>
    </w:p>
    <w:p w14:paraId="64A38696" w14:textId="77777777" w:rsidR="00BF1A42" w:rsidRDefault="00BF1A42" w:rsidP="00BF1A42">
      <w:r>
        <w:t xml:space="preserve">        &lt;Property name="font" type="</w:t>
      </w:r>
      <w:proofErr w:type="spellStart"/>
      <w:r>
        <w:t>java.awt.Font</w:t>
      </w:r>
      <w:proofErr w:type="spellEnd"/>
      <w:r>
        <w:t>" editor="</w:t>
      </w:r>
      <w:proofErr w:type="spellStart"/>
      <w:r>
        <w:t>org.netbeans.beaninfo.editors.FontEditor</w:t>
      </w:r>
      <w:proofErr w:type="spellEnd"/>
      <w:r>
        <w:t>"&gt;</w:t>
      </w:r>
    </w:p>
    <w:p w14:paraId="706F0254" w14:textId="77777777" w:rsidR="00BF1A42" w:rsidRDefault="00BF1A42" w:rsidP="00BF1A42">
      <w:r>
        <w:t xml:space="preserve">          &lt;Font name="Tahoma" size="12" style="0"/&gt;</w:t>
      </w:r>
    </w:p>
    <w:p w14:paraId="6DB9488C" w14:textId="77777777" w:rsidR="00BF1A42" w:rsidRDefault="00BF1A42" w:rsidP="00BF1A42">
      <w:r>
        <w:t xml:space="preserve">        &lt;/Property&gt;</w:t>
      </w:r>
    </w:p>
    <w:p w14:paraId="782122C2" w14:textId="77777777" w:rsidR="00BF1A42" w:rsidRDefault="00BF1A42" w:rsidP="00BF1A42">
      <w:r>
        <w:t xml:space="preserve">        &lt;Property name="text" type="</w:t>
      </w:r>
      <w:proofErr w:type="spellStart"/>
      <w:r>
        <w:t>java.lang.String</w:t>
      </w:r>
      <w:proofErr w:type="spellEnd"/>
      <w:r>
        <w:t>" value="WRONG DATA TYPE USED IN QUANTITY"/&gt;</w:t>
      </w:r>
    </w:p>
    <w:p w14:paraId="2A3F6F14" w14:textId="77777777" w:rsidR="00BF1A42" w:rsidRDefault="00BF1A42" w:rsidP="00BF1A42">
      <w:r>
        <w:t xml:space="preserve">      &lt;/Properties&gt;</w:t>
      </w:r>
    </w:p>
    <w:p w14:paraId="5E951CD1" w14:textId="77777777" w:rsidR="00BF1A42" w:rsidRDefault="00BF1A42" w:rsidP="00BF1A42">
      <w:r>
        <w:t xml:space="preserve">    &lt;/Component&gt;</w:t>
      </w:r>
    </w:p>
    <w:p w14:paraId="197F73DE" w14:textId="77777777" w:rsidR="00BF1A42" w:rsidRDefault="00BF1A42" w:rsidP="00BF1A42">
      <w:r>
        <w:t xml:space="preserve">    &lt;Component class="</w:t>
      </w:r>
      <w:proofErr w:type="spellStart"/>
      <w:r>
        <w:t>javax.swing.JButton</w:t>
      </w:r>
      <w:proofErr w:type="spellEnd"/>
      <w:r>
        <w:t>" name="jButton1"&gt;</w:t>
      </w:r>
    </w:p>
    <w:p w14:paraId="498CBB61" w14:textId="77777777" w:rsidR="00BF1A42" w:rsidRDefault="00BF1A42" w:rsidP="00BF1A42">
      <w:r>
        <w:t xml:space="preserve">      &lt;Properties&gt;</w:t>
      </w:r>
    </w:p>
    <w:p w14:paraId="36FD46C4" w14:textId="77777777" w:rsidR="00BF1A42" w:rsidRDefault="00BF1A42" w:rsidP="00BF1A42">
      <w:r>
        <w:t xml:space="preserve">        &lt;Property name="text" type="</w:t>
      </w:r>
      <w:proofErr w:type="spellStart"/>
      <w:r>
        <w:t>java.lang.String</w:t>
      </w:r>
      <w:proofErr w:type="spellEnd"/>
      <w:r>
        <w:t>" value="Back"/&gt;</w:t>
      </w:r>
    </w:p>
    <w:p w14:paraId="2D908E78" w14:textId="77777777" w:rsidR="00BF1A42" w:rsidRDefault="00BF1A42" w:rsidP="00BF1A42">
      <w:r>
        <w:t xml:space="preserve">      &lt;/Properties&gt;</w:t>
      </w:r>
    </w:p>
    <w:p w14:paraId="1DB64D17" w14:textId="77777777" w:rsidR="00BF1A42" w:rsidRDefault="00BF1A42" w:rsidP="00BF1A42">
      <w:r>
        <w:t xml:space="preserve">      &lt;Events&gt;</w:t>
      </w:r>
    </w:p>
    <w:p w14:paraId="75B8275F" w14:textId="77777777" w:rsidR="00BF1A42" w:rsidRDefault="00BF1A42" w:rsidP="00BF1A42">
      <w:r>
        <w:lastRenderedPageBreak/>
        <w:t xml:space="preserve">        &lt;</w:t>
      </w:r>
      <w:proofErr w:type="spellStart"/>
      <w:r>
        <w:t>EventHandler</w:t>
      </w:r>
      <w:proofErr w:type="spellEnd"/>
      <w:r>
        <w:t xml:space="preserve"> event="</w:t>
      </w:r>
      <w:proofErr w:type="spellStart"/>
      <w:r>
        <w:t>actionPerformed</w:t>
      </w:r>
      <w:proofErr w:type="spellEnd"/>
      <w:r>
        <w:t>" listener="</w:t>
      </w:r>
      <w:proofErr w:type="spellStart"/>
      <w:r>
        <w:t>java.awt.event.ActionListener</w:t>
      </w:r>
      <w:proofErr w:type="spellEnd"/>
      <w:r>
        <w:t>" parameters="</w:t>
      </w:r>
      <w:proofErr w:type="spellStart"/>
      <w:r>
        <w:t>java.awt.event.ActionEvent</w:t>
      </w:r>
      <w:proofErr w:type="spellEnd"/>
      <w:r>
        <w:t>" handler="jButton1ActionPerformed"/&gt;</w:t>
      </w:r>
    </w:p>
    <w:p w14:paraId="34CB544F" w14:textId="77777777" w:rsidR="00BF1A42" w:rsidRDefault="00BF1A42" w:rsidP="00BF1A42">
      <w:r>
        <w:t xml:space="preserve">      &lt;/Events&gt;</w:t>
      </w:r>
    </w:p>
    <w:p w14:paraId="776E2AA5" w14:textId="77777777" w:rsidR="00BF1A42" w:rsidRDefault="00BF1A42" w:rsidP="00BF1A42">
      <w:r>
        <w:t xml:space="preserve">    &lt;/Component&gt;</w:t>
      </w:r>
    </w:p>
    <w:p w14:paraId="5866F4E0" w14:textId="77777777" w:rsidR="00BF1A42" w:rsidRDefault="00BF1A42" w:rsidP="00BF1A42">
      <w:r>
        <w:t xml:space="preserve">  &lt;/</w:t>
      </w:r>
      <w:proofErr w:type="spellStart"/>
      <w:r>
        <w:t>SubComponents</w:t>
      </w:r>
      <w:proofErr w:type="spellEnd"/>
      <w:r>
        <w:t>&gt;</w:t>
      </w:r>
    </w:p>
    <w:p w14:paraId="74F40487" w14:textId="00CD15D0" w:rsidR="00BF1A42" w:rsidRPr="00BF1A42" w:rsidRDefault="00BF1A42" w:rsidP="00BF1A42">
      <w:r>
        <w:t>&lt;/Form&gt;</w:t>
      </w:r>
    </w:p>
    <w:p w14:paraId="55323A78" w14:textId="77777777" w:rsidR="0036480D" w:rsidRDefault="0036480D" w:rsidP="00455742"/>
    <w:p w14:paraId="5461D009" w14:textId="3969B5FE" w:rsidR="0036480D" w:rsidRDefault="00534AF3" w:rsidP="001E5391">
      <w:pPr>
        <w:pStyle w:val="Heading4"/>
      </w:pPr>
      <w:r w:rsidRPr="00534AF3">
        <w:t>SalesIntError</w:t>
      </w:r>
      <w:r w:rsidR="0036480D">
        <w:t>.</w:t>
      </w:r>
      <w:r w:rsidR="009517CC">
        <w:t>java</w:t>
      </w:r>
    </w:p>
    <w:p w14:paraId="162F48EB" w14:textId="77777777" w:rsidR="00BF1A42" w:rsidRDefault="00BF1A42" w:rsidP="00BF1A42"/>
    <w:p w14:paraId="1D085F7D" w14:textId="77777777" w:rsidR="005F0AD6" w:rsidRDefault="005F0AD6" w:rsidP="005F0AD6">
      <w:r>
        <w:t>/*</w:t>
      </w:r>
    </w:p>
    <w:p w14:paraId="654408AA" w14:textId="77777777" w:rsidR="005F0AD6" w:rsidRDefault="005F0AD6" w:rsidP="005F0AD6">
      <w:r>
        <w:t xml:space="preserve"> * To change this license header, choose License Headers in Project Properties.</w:t>
      </w:r>
    </w:p>
    <w:p w14:paraId="7E0D3BD1" w14:textId="77777777" w:rsidR="005F0AD6" w:rsidRDefault="005F0AD6" w:rsidP="005F0AD6">
      <w:r>
        <w:t xml:space="preserve"> * To change this template file, choose Tools | Templates</w:t>
      </w:r>
    </w:p>
    <w:p w14:paraId="5CBCCDDD" w14:textId="77777777" w:rsidR="005F0AD6" w:rsidRDefault="005F0AD6" w:rsidP="005F0AD6">
      <w:r>
        <w:t xml:space="preserve"> * and open the template in the editor.</w:t>
      </w:r>
    </w:p>
    <w:p w14:paraId="52328AC0" w14:textId="77777777" w:rsidR="005F0AD6" w:rsidRDefault="005F0AD6" w:rsidP="005F0AD6">
      <w:r>
        <w:t xml:space="preserve"> */</w:t>
      </w:r>
    </w:p>
    <w:p w14:paraId="7801BE10" w14:textId="77777777" w:rsidR="005F0AD6" w:rsidRDefault="005F0AD6" w:rsidP="005F0AD6">
      <w:r>
        <w:t xml:space="preserve">package </w:t>
      </w:r>
      <w:proofErr w:type="gramStart"/>
      <w:r>
        <w:t>main;</w:t>
      </w:r>
      <w:proofErr w:type="gramEnd"/>
    </w:p>
    <w:p w14:paraId="75E5759A" w14:textId="77777777" w:rsidR="005F0AD6" w:rsidRDefault="005F0AD6" w:rsidP="005F0AD6"/>
    <w:p w14:paraId="7EDD96A5" w14:textId="77777777" w:rsidR="005F0AD6" w:rsidRDefault="005F0AD6" w:rsidP="005F0AD6">
      <w:r>
        <w:t>/**</w:t>
      </w:r>
    </w:p>
    <w:p w14:paraId="15E921F8" w14:textId="77777777" w:rsidR="005F0AD6" w:rsidRDefault="005F0AD6" w:rsidP="005F0AD6">
      <w:r>
        <w:t xml:space="preserve"> *</w:t>
      </w:r>
    </w:p>
    <w:p w14:paraId="2BC8DB78" w14:textId="77777777" w:rsidR="005F0AD6" w:rsidRDefault="005F0AD6" w:rsidP="005F0AD6">
      <w:r>
        <w:t xml:space="preserve"> * @author M</w:t>
      </w:r>
    </w:p>
    <w:p w14:paraId="53986328" w14:textId="77777777" w:rsidR="005F0AD6" w:rsidRDefault="005F0AD6" w:rsidP="005F0AD6">
      <w:r>
        <w:t xml:space="preserve"> */</w:t>
      </w:r>
    </w:p>
    <w:p w14:paraId="1820EA33" w14:textId="77777777" w:rsidR="005F0AD6" w:rsidRDefault="005F0AD6" w:rsidP="005F0AD6">
      <w:r>
        <w:t xml:space="preserve">public class </w:t>
      </w:r>
      <w:proofErr w:type="spellStart"/>
      <w:r>
        <w:t>SalesIntError</w:t>
      </w:r>
      <w:proofErr w:type="spellEnd"/>
      <w:r>
        <w:t xml:space="preserve"> extends </w:t>
      </w:r>
      <w:proofErr w:type="spellStart"/>
      <w:r>
        <w:t>javax.swing.JFrame</w:t>
      </w:r>
      <w:proofErr w:type="spellEnd"/>
      <w:r>
        <w:t xml:space="preserve"> {</w:t>
      </w:r>
    </w:p>
    <w:p w14:paraId="41C552E3" w14:textId="77777777" w:rsidR="005F0AD6" w:rsidRDefault="005F0AD6" w:rsidP="005F0AD6"/>
    <w:p w14:paraId="4A099652" w14:textId="77777777" w:rsidR="005F0AD6" w:rsidRDefault="005F0AD6" w:rsidP="005F0AD6">
      <w:r>
        <w:t xml:space="preserve">    /**</w:t>
      </w:r>
    </w:p>
    <w:p w14:paraId="6CD8A90B" w14:textId="77777777" w:rsidR="005F0AD6" w:rsidRDefault="005F0AD6" w:rsidP="005F0AD6">
      <w:r>
        <w:t xml:space="preserve">     * Creates new form </w:t>
      </w:r>
      <w:proofErr w:type="spellStart"/>
      <w:r>
        <w:t>SalesIntError</w:t>
      </w:r>
      <w:proofErr w:type="spellEnd"/>
    </w:p>
    <w:p w14:paraId="4EDA025B" w14:textId="77777777" w:rsidR="005F0AD6" w:rsidRDefault="005F0AD6" w:rsidP="005F0AD6">
      <w:r>
        <w:t xml:space="preserve">     */</w:t>
      </w:r>
    </w:p>
    <w:p w14:paraId="1C994489" w14:textId="77777777" w:rsidR="005F0AD6" w:rsidRDefault="005F0AD6" w:rsidP="005F0AD6">
      <w:r>
        <w:lastRenderedPageBreak/>
        <w:t xml:space="preserve">    public </w:t>
      </w:r>
      <w:proofErr w:type="spellStart"/>
      <w:r>
        <w:t>SalesIntError</w:t>
      </w:r>
      <w:proofErr w:type="spellEnd"/>
      <w:r>
        <w:t>() {</w:t>
      </w:r>
    </w:p>
    <w:p w14:paraId="3EE70FB1" w14:textId="77777777" w:rsidR="005F0AD6" w:rsidRDefault="005F0AD6" w:rsidP="005F0AD6">
      <w:r>
        <w:t xml:space="preserve">        </w:t>
      </w:r>
      <w:proofErr w:type="spellStart"/>
      <w:r>
        <w:t>initComponents</w:t>
      </w:r>
      <w:proofErr w:type="spellEnd"/>
      <w:r>
        <w:t>(</w:t>
      </w:r>
      <w:proofErr w:type="gramStart"/>
      <w:r>
        <w:t>);</w:t>
      </w:r>
      <w:proofErr w:type="gramEnd"/>
    </w:p>
    <w:p w14:paraId="4151BD90" w14:textId="77777777" w:rsidR="005F0AD6" w:rsidRDefault="005F0AD6" w:rsidP="005F0AD6">
      <w:r>
        <w:t xml:space="preserve">    }</w:t>
      </w:r>
    </w:p>
    <w:p w14:paraId="77E202FE" w14:textId="77777777" w:rsidR="005F0AD6" w:rsidRDefault="005F0AD6" w:rsidP="005F0AD6">
      <w:r>
        <w:t xml:space="preserve">    private String </w:t>
      </w:r>
      <w:proofErr w:type="gramStart"/>
      <w:r>
        <w:t>username;</w:t>
      </w:r>
      <w:proofErr w:type="gramEnd"/>
    </w:p>
    <w:p w14:paraId="3499C7A1" w14:textId="77777777" w:rsidR="005F0AD6" w:rsidRDefault="005F0AD6" w:rsidP="005F0AD6">
      <w:r>
        <w:t xml:space="preserve">    private String </w:t>
      </w:r>
      <w:proofErr w:type="spellStart"/>
      <w:proofErr w:type="gramStart"/>
      <w:r>
        <w:t>userlast</w:t>
      </w:r>
      <w:proofErr w:type="spellEnd"/>
      <w:r>
        <w:t>;</w:t>
      </w:r>
      <w:proofErr w:type="gramEnd"/>
    </w:p>
    <w:p w14:paraId="0A8C40FC" w14:textId="77777777" w:rsidR="005F0AD6" w:rsidRDefault="005F0AD6" w:rsidP="005F0AD6">
      <w:r>
        <w:t xml:space="preserve">    private String </w:t>
      </w:r>
      <w:proofErr w:type="spellStart"/>
      <w:proofErr w:type="gramStart"/>
      <w:r>
        <w:t>uuser</w:t>
      </w:r>
      <w:proofErr w:type="spellEnd"/>
      <w:r>
        <w:t>;</w:t>
      </w:r>
      <w:proofErr w:type="gramEnd"/>
    </w:p>
    <w:p w14:paraId="41A5C0B0" w14:textId="77777777" w:rsidR="005F0AD6" w:rsidRDefault="005F0AD6" w:rsidP="005F0AD6"/>
    <w:p w14:paraId="0EDE022C" w14:textId="77777777" w:rsidR="005F0AD6" w:rsidRDefault="005F0AD6" w:rsidP="005F0AD6">
      <w:r>
        <w:t xml:space="preserve">    </w:t>
      </w:r>
    </w:p>
    <w:p w14:paraId="76060A7A" w14:textId="77777777" w:rsidR="005F0AD6" w:rsidRDefault="005F0AD6" w:rsidP="005F0AD6">
      <w:r>
        <w:t xml:space="preserve">    public </w:t>
      </w:r>
      <w:proofErr w:type="spellStart"/>
      <w:r>
        <w:t>SalesIntError</w:t>
      </w:r>
      <w:proofErr w:type="spellEnd"/>
      <w:r>
        <w:t xml:space="preserve">(String </w:t>
      </w:r>
      <w:proofErr w:type="spellStart"/>
      <w:r>
        <w:t>finame,String</w:t>
      </w:r>
      <w:proofErr w:type="spellEnd"/>
      <w:r>
        <w:t xml:space="preserve"> </w:t>
      </w:r>
      <w:proofErr w:type="spellStart"/>
      <w:r>
        <w:t>liname</w:t>
      </w:r>
      <w:proofErr w:type="spellEnd"/>
      <w:r>
        <w:t>, String user) {</w:t>
      </w:r>
    </w:p>
    <w:p w14:paraId="60CCE8DF" w14:textId="77777777" w:rsidR="005F0AD6" w:rsidRDefault="005F0AD6" w:rsidP="005F0AD6">
      <w:r>
        <w:t xml:space="preserve">        </w:t>
      </w:r>
      <w:proofErr w:type="spellStart"/>
      <w:r>
        <w:t>initComponents</w:t>
      </w:r>
      <w:proofErr w:type="spellEnd"/>
      <w:r>
        <w:t>(</w:t>
      </w:r>
      <w:proofErr w:type="gramStart"/>
      <w:r>
        <w:t>);</w:t>
      </w:r>
      <w:proofErr w:type="gramEnd"/>
    </w:p>
    <w:p w14:paraId="300EAB46" w14:textId="77777777" w:rsidR="005F0AD6" w:rsidRDefault="005F0AD6" w:rsidP="005F0AD6">
      <w:r>
        <w:t xml:space="preserve">        username = </w:t>
      </w:r>
      <w:proofErr w:type="spellStart"/>
      <w:proofErr w:type="gramStart"/>
      <w:r>
        <w:t>finame</w:t>
      </w:r>
      <w:proofErr w:type="spellEnd"/>
      <w:r>
        <w:t>;</w:t>
      </w:r>
      <w:proofErr w:type="gramEnd"/>
    </w:p>
    <w:p w14:paraId="3DCD645C" w14:textId="77777777" w:rsidR="005F0AD6" w:rsidRDefault="005F0AD6" w:rsidP="005F0AD6">
      <w:r>
        <w:t xml:space="preserve">        </w:t>
      </w:r>
      <w:proofErr w:type="spellStart"/>
      <w:r>
        <w:t>userlast</w:t>
      </w:r>
      <w:proofErr w:type="spellEnd"/>
      <w:r>
        <w:t xml:space="preserve"> = </w:t>
      </w:r>
      <w:proofErr w:type="spellStart"/>
      <w:proofErr w:type="gramStart"/>
      <w:r>
        <w:t>liname</w:t>
      </w:r>
      <w:proofErr w:type="spellEnd"/>
      <w:r>
        <w:t>;</w:t>
      </w:r>
      <w:proofErr w:type="gramEnd"/>
    </w:p>
    <w:p w14:paraId="0B9005A7" w14:textId="77777777" w:rsidR="005F0AD6" w:rsidRDefault="005F0AD6" w:rsidP="005F0AD6">
      <w:r>
        <w:t xml:space="preserve">        </w:t>
      </w:r>
      <w:proofErr w:type="spellStart"/>
      <w:r>
        <w:t>uuser</w:t>
      </w:r>
      <w:proofErr w:type="spellEnd"/>
      <w:r>
        <w:t xml:space="preserve"> = </w:t>
      </w:r>
      <w:proofErr w:type="gramStart"/>
      <w:r>
        <w:t>user;</w:t>
      </w:r>
      <w:proofErr w:type="gramEnd"/>
    </w:p>
    <w:p w14:paraId="2F357E2F" w14:textId="77777777" w:rsidR="005F0AD6" w:rsidRDefault="005F0AD6" w:rsidP="005F0AD6">
      <w:r>
        <w:t xml:space="preserve">    }</w:t>
      </w:r>
    </w:p>
    <w:p w14:paraId="3236927D" w14:textId="77777777" w:rsidR="005F0AD6" w:rsidRDefault="005F0AD6" w:rsidP="005F0AD6">
      <w:r>
        <w:t xml:space="preserve">    /**</w:t>
      </w:r>
    </w:p>
    <w:p w14:paraId="729E8ED6" w14:textId="77777777" w:rsidR="005F0AD6" w:rsidRDefault="005F0AD6" w:rsidP="005F0AD6">
      <w:r>
        <w:t xml:space="preserve">     * This method is called from within the constructor to initialize the form.</w:t>
      </w:r>
    </w:p>
    <w:p w14:paraId="47DAA83E" w14:textId="77777777" w:rsidR="005F0AD6" w:rsidRDefault="005F0AD6" w:rsidP="005F0AD6">
      <w:r>
        <w:t xml:space="preserve">     * WARNING: Do NOT modify this code. The content of this method is always</w:t>
      </w:r>
    </w:p>
    <w:p w14:paraId="2A754025" w14:textId="77777777" w:rsidR="005F0AD6" w:rsidRDefault="005F0AD6" w:rsidP="005F0AD6">
      <w:r>
        <w:t xml:space="preserve">     * regenerated by the Form Editor.</w:t>
      </w:r>
    </w:p>
    <w:p w14:paraId="6F2A9B50" w14:textId="77777777" w:rsidR="005F0AD6" w:rsidRDefault="005F0AD6" w:rsidP="005F0AD6">
      <w:r>
        <w:t xml:space="preserve">     */</w:t>
      </w:r>
    </w:p>
    <w:p w14:paraId="50953E07" w14:textId="77777777" w:rsidR="005F0AD6" w:rsidRDefault="005F0AD6" w:rsidP="005F0AD6">
      <w:r>
        <w:t xml:space="preserve">    @SuppressWarnings("unchecked")</w:t>
      </w:r>
    </w:p>
    <w:p w14:paraId="08797707" w14:textId="77777777" w:rsidR="005F0AD6" w:rsidRDefault="005F0AD6" w:rsidP="005F0AD6">
      <w:r>
        <w:t xml:space="preserve">    // &lt;editor-fold </w:t>
      </w:r>
      <w:proofErr w:type="spellStart"/>
      <w:r>
        <w:t>defaultstate</w:t>
      </w:r>
      <w:proofErr w:type="spellEnd"/>
      <w:r>
        <w:t xml:space="preserve">="collapsed" </w:t>
      </w:r>
      <w:proofErr w:type="spellStart"/>
      <w:r>
        <w:t>desc</w:t>
      </w:r>
      <w:proofErr w:type="spellEnd"/>
      <w:r>
        <w:t>="Generated Code"&gt;//</w:t>
      </w:r>
      <w:proofErr w:type="spellStart"/>
      <w:r>
        <w:t>GEN-BEGIN:initComponents</w:t>
      </w:r>
      <w:proofErr w:type="spellEnd"/>
    </w:p>
    <w:p w14:paraId="36D7EAE9" w14:textId="77777777" w:rsidR="005F0AD6" w:rsidRDefault="005F0AD6" w:rsidP="005F0AD6">
      <w:r>
        <w:t xml:space="preserve">    private void </w:t>
      </w:r>
      <w:proofErr w:type="spellStart"/>
      <w:r>
        <w:t>initComponents</w:t>
      </w:r>
      <w:proofErr w:type="spellEnd"/>
      <w:r>
        <w:t>() {</w:t>
      </w:r>
    </w:p>
    <w:p w14:paraId="145BBC4C" w14:textId="77777777" w:rsidR="005F0AD6" w:rsidRDefault="005F0AD6" w:rsidP="005F0AD6"/>
    <w:p w14:paraId="1E53664F" w14:textId="77777777" w:rsidR="005F0AD6" w:rsidRDefault="005F0AD6" w:rsidP="005F0AD6">
      <w:r>
        <w:t xml:space="preserve">        jLabel1 = new </w:t>
      </w:r>
      <w:proofErr w:type="spellStart"/>
      <w:r>
        <w:t>javax.swing.JLabel</w:t>
      </w:r>
      <w:proofErr w:type="spellEnd"/>
      <w:r>
        <w:t>(</w:t>
      </w:r>
      <w:proofErr w:type="gramStart"/>
      <w:r>
        <w:t>);</w:t>
      </w:r>
      <w:proofErr w:type="gramEnd"/>
    </w:p>
    <w:p w14:paraId="0088AF1B" w14:textId="77777777" w:rsidR="005F0AD6" w:rsidRDefault="005F0AD6" w:rsidP="005F0AD6">
      <w:r>
        <w:lastRenderedPageBreak/>
        <w:t xml:space="preserve">        jLabel2 = new </w:t>
      </w:r>
      <w:proofErr w:type="spellStart"/>
      <w:r>
        <w:t>javax.swing.JLabel</w:t>
      </w:r>
      <w:proofErr w:type="spellEnd"/>
      <w:r>
        <w:t>(</w:t>
      </w:r>
      <w:proofErr w:type="gramStart"/>
      <w:r>
        <w:t>);</w:t>
      </w:r>
      <w:proofErr w:type="gramEnd"/>
    </w:p>
    <w:p w14:paraId="16B26073" w14:textId="77777777" w:rsidR="005F0AD6" w:rsidRDefault="005F0AD6" w:rsidP="005F0AD6">
      <w:r>
        <w:t xml:space="preserve">        jButton1 = new </w:t>
      </w:r>
      <w:proofErr w:type="spellStart"/>
      <w:r>
        <w:t>javax.swing.JButton</w:t>
      </w:r>
      <w:proofErr w:type="spellEnd"/>
      <w:r>
        <w:t>(</w:t>
      </w:r>
      <w:proofErr w:type="gramStart"/>
      <w:r>
        <w:t>);</w:t>
      </w:r>
      <w:proofErr w:type="gramEnd"/>
    </w:p>
    <w:p w14:paraId="542AD3C0" w14:textId="77777777" w:rsidR="005F0AD6" w:rsidRDefault="005F0AD6" w:rsidP="005F0AD6"/>
    <w:p w14:paraId="0A0A4608" w14:textId="77777777" w:rsidR="005F0AD6" w:rsidRDefault="005F0AD6" w:rsidP="005F0AD6">
      <w:r>
        <w:t xml:space="preserve">        setDefaultCloseOperation(javax.swing.WindowConstants.EXIT_ON_CLOSE</w:t>
      </w:r>
      <w:proofErr w:type="gramStart"/>
      <w:r>
        <w:t>);</w:t>
      </w:r>
      <w:proofErr w:type="gramEnd"/>
    </w:p>
    <w:p w14:paraId="472D5176" w14:textId="77777777" w:rsidR="005F0AD6" w:rsidRDefault="005F0AD6" w:rsidP="005F0AD6"/>
    <w:p w14:paraId="309AEA52" w14:textId="77777777" w:rsidR="005F0AD6" w:rsidRDefault="005F0AD6" w:rsidP="005F0AD6">
      <w:r>
        <w:t xml:space="preserve">        jLabel1.setFont(new </w:t>
      </w:r>
      <w:proofErr w:type="spellStart"/>
      <w:r>
        <w:t>java.awt.Font</w:t>
      </w:r>
      <w:proofErr w:type="spellEnd"/>
      <w:r>
        <w:t>("Trebuchet MS", 1, 24)); // NOI18N</w:t>
      </w:r>
    </w:p>
    <w:p w14:paraId="421C0615" w14:textId="77777777" w:rsidR="005F0AD6" w:rsidRDefault="005F0AD6" w:rsidP="005F0AD6">
      <w:r>
        <w:t xml:space="preserve">        jLabel1.setText("ERROR"</w:t>
      </w:r>
      <w:proofErr w:type="gramStart"/>
      <w:r>
        <w:t>);</w:t>
      </w:r>
      <w:proofErr w:type="gramEnd"/>
    </w:p>
    <w:p w14:paraId="4822399B" w14:textId="77777777" w:rsidR="005F0AD6" w:rsidRDefault="005F0AD6" w:rsidP="005F0AD6"/>
    <w:p w14:paraId="6408D150" w14:textId="77777777" w:rsidR="005F0AD6" w:rsidRDefault="005F0AD6" w:rsidP="005F0AD6">
      <w:r>
        <w:t xml:space="preserve">        jLabel2.setFont(new </w:t>
      </w:r>
      <w:proofErr w:type="spellStart"/>
      <w:r>
        <w:t>java.awt.Font</w:t>
      </w:r>
      <w:proofErr w:type="spellEnd"/>
      <w:r>
        <w:t>("Tahoma", 0, 12)); // NOI18N</w:t>
      </w:r>
    </w:p>
    <w:p w14:paraId="4152DA61" w14:textId="77777777" w:rsidR="005F0AD6" w:rsidRDefault="005F0AD6" w:rsidP="005F0AD6">
      <w:r>
        <w:t xml:space="preserve">        jLabel2.setText("WRONG DATA TYPE USED IN QUANTITY"</w:t>
      </w:r>
      <w:proofErr w:type="gramStart"/>
      <w:r>
        <w:t>);</w:t>
      </w:r>
      <w:proofErr w:type="gramEnd"/>
    </w:p>
    <w:p w14:paraId="22909FCB" w14:textId="77777777" w:rsidR="005F0AD6" w:rsidRDefault="005F0AD6" w:rsidP="005F0AD6"/>
    <w:p w14:paraId="214EFF72" w14:textId="77777777" w:rsidR="005F0AD6" w:rsidRDefault="005F0AD6" w:rsidP="005F0AD6">
      <w:r>
        <w:t xml:space="preserve">        jButton1.setText("Back"</w:t>
      </w:r>
      <w:proofErr w:type="gramStart"/>
      <w:r>
        <w:t>);</w:t>
      </w:r>
      <w:proofErr w:type="gramEnd"/>
    </w:p>
    <w:p w14:paraId="6EAA83F0" w14:textId="77777777" w:rsidR="005F0AD6" w:rsidRDefault="005F0AD6" w:rsidP="005F0AD6">
      <w:r>
        <w:t xml:space="preserve">        jButton1.addActionListener(new </w:t>
      </w:r>
      <w:proofErr w:type="spellStart"/>
      <w:r>
        <w:t>java.awt.event.ActionListener</w:t>
      </w:r>
      <w:proofErr w:type="spellEnd"/>
      <w:r>
        <w:t>() {</w:t>
      </w:r>
    </w:p>
    <w:p w14:paraId="1E9491FD" w14:textId="77777777" w:rsidR="005F0AD6" w:rsidRDefault="005F0AD6" w:rsidP="005F0AD6">
      <w:r>
        <w:t xml:space="preserve">            public void </w:t>
      </w:r>
      <w:proofErr w:type="spellStart"/>
      <w:r>
        <w:t>actionPerformed</w:t>
      </w:r>
      <w:proofErr w:type="spellEnd"/>
      <w:r>
        <w:t>(</w:t>
      </w:r>
      <w:proofErr w:type="spellStart"/>
      <w:r>
        <w:t>java.awt.event.ActionEvent</w:t>
      </w:r>
      <w:proofErr w:type="spellEnd"/>
      <w:r>
        <w:t xml:space="preserve"> </w:t>
      </w:r>
      <w:proofErr w:type="spellStart"/>
      <w:r>
        <w:t>evt</w:t>
      </w:r>
      <w:proofErr w:type="spellEnd"/>
      <w:r>
        <w:t>) {</w:t>
      </w:r>
    </w:p>
    <w:p w14:paraId="44B15DDE" w14:textId="77777777" w:rsidR="005F0AD6" w:rsidRDefault="005F0AD6" w:rsidP="005F0AD6">
      <w:r>
        <w:t xml:space="preserve">                jButton1ActionPerformed(</w:t>
      </w:r>
      <w:proofErr w:type="spellStart"/>
      <w:r>
        <w:t>evt</w:t>
      </w:r>
      <w:proofErr w:type="spellEnd"/>
      <w:proofErr w:type="gramStart"/>
      <w:r>
        <w:t>);</w:t>
      </w:r>
      <w:proofErr w:type="gramEnd"/>
    </w:p>
    <w:p w14:paraId="636AE803" w14:textId="77777777" w:rsidR="005F0AD6" w:rsidRDefault="005F0AD6" w:rsidP="005F0AD6">
      <w:r>
        <w:t xml:space="preserve">            }</w:t>
      </w:r>
    </w:p>
    <w:p w14:paraId="1753972E" w14:textId="77777777" w:rsidR="005F0AD6" w:rsidRDefault="005F0AD6" w:rsidP="005F0AD6">
      <w:r>
        <w:t xml:space="preserve">        });</w:t>
      </w:r>
    </w:p>
    <w:p w14:paraId="7CDB7C40" w14:textId="77777777" w:rsidR="005F0AD6" w:rsidRDefault="005F0AD6" w:rsidP="005F0AD6"/>
    <w:p w14:paraId="0B3A9A77" w14:textId="77777777" w:rsidR="005F0AD6" w:rsidRDefault="005F0AD6" w:rsidP="005F0AD6">
      <w:r>
        <w:t xml:space="preserve">        </w:t>
      </w:r>
      <w:proofErr w:type="spellStart"/>
      <w:r>
        <w:t>javax.swing.GroupLayout</w:t>
      </w:r>
      <w:proofErr w:type="spellEnd"/>
      <w:r>
        <w:t xml:space="preserve"> layout = new </w:t>
      </w:r>
      <w:proofErr w:type="spellStart"/>
      <w:r>
        <w:t>javax.swing.GroupLayout</w:t>
      </w:r>
      <w:proofErr w:type="spellEnd"/>
      <w:r>
        <w:t>(</w:t>
      </w:r>
      <w:proofErr w:type="spellStart"/>
      <w:r>
        <w:t>getContentPane</w:t>
      </w:r>
      <w:proofErr w:type="spellEnd"/>
      <w:r>
        <w:t>()</w:t>
      </w:r>
      <w:proofErr w:type="gramStart"/>
      <w:r>
        <w:t>);</w:t>
      </w:r>
      <w:proofErr w:type="gramEnd"/>
    </w:p>
    <w:p w14:paraId="62447A68" w14:textId="77777777" w:rsidR="005F0AD6" w:rsidRDefault="005F0AD6" w:rsidP="005F0AD6">
      <w:r>
        <w:t xml:space="preserve">        </w:t>
      </w:r>
      <w:proofErr w:type="spellStart"/>
      <w:r>
        <w:t>getContentPane</w:t>
      </w:r>
      <w:proofErr w:type="spellEnd"/>
      <w:r>
        <w:t>().</w:t>
      </w:r>
      <w:proofErr w:type="spellStart"/>
      <w:r>
        <w:t>setLayout</w:t>
      </w:r>
      <w:proofErr w:type="spellEnd"/>
      <w:r>
        <w:t>(layout</w:t>
      </w:r>
      <w:proofErr w:type="gramStart"/>
      <w:r>
        <w:t>);</w:t>
      </w:r>
      <w:proofErr w:type="gramEnd"/>
    </w:p>
    <w:p w14:paraId="7818C3F1" w14:textId="77777777" w:rsidR="005F0AD6" w:rsidRDefault="005F0AD6" w:rsidP="005F0AD6">
      <w:r>
        <w:t xml:space="preserve">        </w:t>
      </w:r>
      <w:proofErr w:type="spellStart"/>
      <w:r>
        <w:t>layout.setHorizontalGroup</w:t>
      </w:r>
      <w:proofErr w:type="spellEnd"/>
      <w:r>
        <w:t>(</w:t>
      </w:r>
    </w:p>
    <w:p w14:paraId="6921DE6C" w14:textId="77777777" w:rsidR="005F0AD6" w:rsidRDefault="005F0AD6" w:rsidP="005F0AD6">
      <w:r>
        <w:t xml:space="preserve">            layout.createParallelGroup(javax.swing.GroupLayout.Alignment.LEADING)</w:t>
      </w:r>
    </w:p>
    <w:p w14:paraId="535EC866" w14:textId="77777777" w:rsidR="005F0AD6" w:rsidRDefault="005F0AD6" w:rsidP="005F0AD6">
      <w:r>
        <w:t xml:space="preserve">            .</w:t>
      </w:r>
      <w:proofErr w:type="spellStart"/>
      <w:r>
        <w:t>addGroup</w:t>
      </w:r>
      <w:proofErr w:type="spellEnd"/>
      <w:r>
        <w:t>(</w:t>
      </w:r>
      <w:proofErr w:type="spellStart"/>
      <w:r>
        <w:t>layout.createSequentialGroup</w:t>
      </w:r>
      <w:proofErr w:type="spellEnd"/>
      <w:r>
        <w:t>()</w:t>
      </w:r>
    </w:p>
    <w:p w14:paraId="763AD1DC" w14:textId="77777777" w:rsidR="005F0AD6" w:rsidRDefault="005F0AD6" w:rsidP="005F0AD6">
      <w:r>
        <w:t xml:space="preserve">                .addGroup(layout.createParallelGroup(javax.swing.GroupLayout.Alignment.LEADING)</w:t>
      </w:r>
    </w:p>
    <w:p w14:paraId="4991D8D6" w14:textId="77777777" w:rsidR="005F0AD6" w:rsidRDefault="005F0AD6" w:rsidP="005F0AD6">
      <w:r>
        <w:lastRenderedPageBreak/>
        <w:t xml:space="preserve">                    .</w:t>
      </w:r>
      <w:proofErr w:type="spellStart"/>
      <w:r>
        <w:t>addGroup</w:t>
      </w:r>
      <w:proofErr w:type="spellEnd"/>
      <w:r>
        <w:t>(</w:t>
      </w:r>
      <w:proofErr w:type="spellStart"/>
      <w:r>
        <w:t>layout.createSequentialGroup</w:t>
      </w:r>
      <w:proofErr w:type="spellEnd"/>
      <w:r>
        <w:t>()</w:t>
      </w:r>
    </w:p>
    <w:p w14:paraId="7B386394" w14:textId="77777777" w:rsidR="005F0AD6" w:rsidRDefault="005F0AD6" w:rsidP="005F0AD6">
      <w:r>
        <w:t xml:space="preserve">                        .</w:t>
      </w:r>
      <w:proofErr w:type="spellStart"/>
      <w:r>
        <w:t>addGap</w:t>
      </w:r>
      <w:proofErr w:type="spellEnd"/>
      <w:r>
        <w:t>(135, 135, 135)</w:t>
      </w:r>
    </w:p>
    <w:p w14:paraId="3D511CCD" w14:textId="77777777" w:rsidR="005F0AD6" w:rsidRDefault="005F0AD6" w:rsidP="005F0AD6">
      <w:r>
        <w:t xml:space="preserve">                        .</w:t>
      </w:r>
      <w:proofErr w:type="spellStart"/>
      <w:r>
        <w:t>addComponent</w:t>
      </w:r>
      <w:proofErr w:type="spellEnd"/>
      <w:r>
        <w:t>(jLabel1))</w:t>
      </w:r>
    </w:p>
    <w:p w14:paraId="6BCABE02" w14:textId="77777777" w:rsidR="005F0AD6" w:rsidRDefault="005F0AD6" w:rsidP="005F0AD6">
      <w:r>
        <w:t xml:space="preserve">                    .</w:t>
      </w:r>
      <w:proofErr w:type="spellStart"/>
      <w:r>
        <w:t>addGroup</w:t>
      </w:r>
      <w:proofErr w:type="spellEnd"/>
      <w:r>
        <w:t>(</w:t>
      </w:r>
      <w:proofErr w:type="spellStart"/>
      <w:r>
        <w:t>layout.createSequentialGroup</w:t>
      </w:r>
      <w:proofErr w:type="spellEnd"/>
      <w:r>
        <w:t>()</w:t>
      </w:r>
    </w:p>
    <w:p w14:paraId="5BE85540" w14:textId="77777777" w:rsidR="005F0AD6" w:rsidRDefault="005F0AD6" w:rsidP="005F0AD6">
      <w:r>
        <w:t xml:space="preserve">                        .</w:t>
      </w:r>
      <w:proofErr w:type="spellStart"/>
      <w:r>
        <w:t>addGap</w:t>
      </w:r>
      <w:proofErr w:type="spellEnd"/>
      <w:r>
        <w:t>(149, 149, 149)</w:t>
      </w:r>
    </w:p>
    <w:p w14:paraId="7B1B6245" w14:textId="77777777" w:rsidR="005F0AD6" w:rsidRDefault="005F0AD6" w:rsidP="005F0AD6">
      <w:r>
        <w:t xml:space="preserve">                        .</w:t>
      </w:r>
      <w:proofErr w:type="spellStart"/>
      <w:r>
        <w:t>addComponent</w:t>
      </w:r>
      <w:proofErr w:type="spellEnd"/>
      <w:r>
        <w:t>(jButton1))</w:t>
      </w:r>
    </w:p>
    <w:p w14:paraId="6495F217" w14:textId="77777777" w:rsidR="005F0AD6" w:rsidRDefault="005F0AD6" w:rsidP="005F0AD6">
      <w:r>
        <w:t xml:space="preserve">                    .</w:t>
      </w:r>
      <w:proofErr w:type="spellStart"/>
      <w:r>
        <w:t>addGroup</w:t>
      </w:r>
      <w:proofErr w:type="spellEnd"/>
      <w:r>
        <w:t>(</w:t>
      </w:r>
      <w:proofErr w:type="spellStart"/>
      <w:r>
        <w:t>layout.createSequentialGroup</w:t>
      </w:r>
      <w:proofErr w:type="spellEnd"/>
      <w:r>
        <w:t>()</w:t>
      </w:r>
    </w:p>
    <w:p w14:paraId="67755477" w14:textId="77777777" w:rsidR="005F0AD6" w:rsidRDefault="005F0AD6" w:rsidP="005F0AD6">
      <w:r>
        <w:t xml:space="preserve">                        .</w:t>
      </w:r>
      <w:proofErr w:type="spellStart"/>
      <w:r>
        <w:t>addGap</w:t>
      </w:r>
      <w:proofErr w:type="spellEnd"/>
      <w:r>
        <w:t>(65, 65, 65)</w:t>
      </w:r>
    </w:p>
    <w:p w14:paraId="1B363997" w14:textId="77777777" w:rsidR="005F0AD6" w:rsidRDefault="005F0AD6" w:rsidP="005F0AD6">
      <w:r>
        <w:t xml:space="preserve">                        .</w:t>
      </w:r>
      <w:proofErr w:type="spellStart"/>
      <w:r>
        <w:t>addComponent</w:t>
      </w:r>
      <w:proofErr w:type="spellEnd"/>
      <w:r>
        <w:t>(jLabel2)))</w:t>
      </w:r>
    </w:p>
    <w:p w14:paraId="0A4C1FF7" w14:textId="77777777" w:rsidR="005F0AD6" w:rsidRDefault="005F0AD6" w:rsidP="005F0AD6">
      <w:r>
        <w:t xml:space="preserve">                .</w:t>
      </w:r>
      <w:proofErr w:type="spellStart"/>
      <w:r>
        <w:t>addContainerGap</w:t>
      </w:r>
      <w:proofErr w:type="spellEnd"/>
      <w:r>
        <w:t xml:space="preserve">(49, </w:t>
      </w:r>
      <w:proofErr w:type="spellStart"/>
      <w:r>
        <w:t>Short.MAX_VALUE</w:t>
      </w:r>
      <w:proofErr w:type="spellEnd"/>
      <w:r>
        <w:t>))</w:t>
      </w:r>
    </w:p>
    <w:p w14:paraId="2572EC7F" w14:textId="77777777" w:rsidR="005F0AD6" w:rsidRDefault="005F0AD6" w:rsidP="005F0AD6">
      <w:r>
        <w:t xml:space="preserve">        );</w:t>
      </w:r>
    </w:p>
    <w:p w14:paraId="44E78C98" w14:textId="77777777" w:rsidR="005F0AD6" w:rsidRDefault="005F0AD6" w:rsidP="005F0AD6">
      <w:r>
        <w:t xml:space="preserve">        </w:t>
      </w:r>
      <w:proofErr w:type="spellStart"/>
      <w:r>
        <w:t>layout.setVerticalGroup</w:t>
      </w:r>
      <w:proofErr w:type="spellEnd"/>
      <w:r>
        <w:t>(</w:t>
      </w:r>
    </w:p>
    <w:p w14:paraId="02096F80" w14:textId="77777777" w:rsidR="005F0AD6" w:rsidRDefault="005F0AD6" w:rsidP="005F0AD6">
      <w:r>
        <w:t xml:space="preserve">            layout.createParallelGroup(javax.swing.GroupLayout.Alignment.LEADING)</w:t>
      </w:r>
    </w:p>
    <w:p w14:paraId="3F073188" w14:textId="77777777" w:rsidR="005F0AD6" w:rsidRDefault="005F0AD6" w:rsidP="005F0AD6">
      <w:r>
        <w:t xml:space="preserve">            .</w:t>
      </w:r>
      <w:proofErr w:type="spellStart"/>
      <w:r>
        <w:t>addGroup</w:t>
      </w:r>
      <w:proofErr w:type="spellEnd"/>
      <w:r>
        <w:t>(</w:t>
      </w:r>
      <w:proofErr w:type="spellStart"/>
      <w:r>
        <w:t>javax.swing.GroupLayout.Alignment.TRAILING</w:t>
      </w:r>
      <w:proofErr w:type="spellEnd"/>
      <w:r>
        <w:t xml:space="preserve">, </w:t>
      </w:r>
      <w:proofErr w:type="spellStart"/>
      <w:r>
        <w:t>layout.createSequentialGroup</w:t>
      </w:r>
      <w:proofErr w:type="spellEnd"/>
      <w:r>
        <w:t>()</w:t>
      </w:r>
    </w:p>
    <w:p w14:paraId="1203F272" w14:textId="77777777" w:rsidR="005F0AD6" w:rsidRDefault="005F0AD6" w:rsidP="005F0AD6">
      <w:r>
        <w:t xml:space="preserve">                .</w:t>
      </w:r>
      <w:proofErr w:type="spellStart"/>
      <w:r>
        <w:t>addContainerGap</w:t>
      </w:r>
      <w:proofErr w:type="spellEnd"/>
      <w:r>
        <w:t>()</w:t>
      </w:r>
    </w:p>
    <w:p w14:paraId="3C78C732" w14:textId="77777777" w:rsidR="005F0AD6" w:rsidRDefault="005F0AD6" w:rsidP="005F0AD6">
      <w:r>
        <w:t xml:space="preserve">                .</w:t>
      </w:r>
      <w:proofErr w:type="spellStart"/>
      <w:r>
        <w:t>addComponent</w:t>
      </w:r>
      <w:proofErr w:type="spellEnd"/>
      <w:r>
        <w:t xml:space="preserve">(jLabel1, </w:t>
      </w:r>
      <w:proofErr w:type="spellStart"/>
      <w:r>
        <w:t>javax.swing.GroupLayout.PREFERRED_SIZE</w:t>
      </w:r>
      <w:proofErr w:type="spellEnd"/>
      <w:r>
        <w:t xml:space="preserve">, 25, </w:t>
      </w:r>
      <w:proofErr w:type="spellStart"/>
      <w:r>
        <w:t>javax.swing.GroupLayout.PREFERRED_SIZE</w:t>
      </w:r>
      <w:proofErr w:type="spellEnd"/>
      <w:r>
        <w:t>)</w:t>
      </w:r>
    </w:p>
    <w:p w14:paraId="007EA375" w14:textId="77777777" w:rsidR="005F0AD6" w:rsidRDefault="005F0AD6" w:rsidP="005F0AD6">
      <w:r>
        <w:t xml:space="preserve">                .</w:t>
      </w:r>
      <w:proofErr w:type="spellStart"/>
      <w:r>
        <w:t>addGap</w:t>
      </w:r>
      <w:proofErr w:type="spellEnd"/>
      <w:r>
        <w:t>(18, 18, 18)</w:t>
      </w:r>
    </w:p>
    <w:p w14:paraId="15516E43" w14:textId="77777777" w:rsidR="005F0AD6" w:rsidRDefault="005F0AD6" w:rsidP="005F0AD6">
      <w:r>
        <w:t xml:space="preserve">                .</w:t>
      </w:r>
      <w:proofErr w:type="spellStart"/>
      <w:r>
        <w:t>addComponent</w:t>
      </w:r>
      <w:proofErr w:type="spellEnd"/>
      <w:r>
        <w:t xml:space="preserve">(jLabel2, </w:t>
      </w:r>
      <w:proofErr w:type="spellStart"/>
      <w:r>
        <w:t>javax.swing.GroupLayout.PREFERRED_SIZE</w:t>
      </w:r>
      <w:proofErr w:type="spellEnd"/>
      <w:r>
        <w:t xml:space="preserve">, 53, </w:t>
      </w:r>
      <w:proofErr w:type="spellStart"/>
      <w:r>
        <w:t>javax.swing.GroupLayout.PREFERRED_SIZE</w:t>
      </w:r>
      <w:proofErr w:type="spellEnd"/>
      <w:r>
        <w:t>)</w:t>
      </w:r>
    </w:p>
    <w:p w14:paraId="6FFFC100" w14:textId="77777777" w:rsidR="005F0AD6" w:rsidRDefault="005F0AD6" w:rsidP="005F0AD6">
      <w:r>
        <w:t xml:space="preserve">                .addPreferredGap(javax.swing.LayoutStyle.ComponentPlacement.UNRELATED)</w:t>
      </w:r>
    </w:p>
    <w:p w14:paraId="419C1F57" w14:textId="77777777" w:rsidR="005F0AD6" w:rsidRDefault="005F0AD6" w:rsidP="005F0AD6">
      <w:r>
        <w:t xml:space="preserve">                .</w:t>
      </w:r>
      <w:proofErr w:type="spellStart"/>
      <w:r>
        <w:t>addComponent</w:t>
      </w:r>
      <w:proofErr w:type="spellEnd"/>
      <w:r>
        <w:t>(jButton1)</w:t>
      </w:r>
    </w:p>
    <w:p w14:paraId="1D6B11EB" w14:textId="77777777" w:rsidR="005F0AD6" w:rsidRDefault="005F0AD6" w:rsidP="005F0AD6">
      <w:r>
        <w:t xml:space="preserve">                .</w:t>
      </w:r>
      <w:proofErr w:type="spellStart"/>
      <w:r>
        <w:t>addContainerGap</w:t>
      </w:r>
      <w:proofErr w:type="spellEnd"/>
      <w:r>
        <w:t>(</w:t>
      </w:r>
      <w:proofErr w:type="spellStart"/>
      <w:r>
        <w:t>javax.swing.GroupLayout.DEFAULT_SIZE</w:t>
      </w:r>
      <w:proofErr w:type="spellEnd"/>
      <w:r>
        <w:t xml:space="preserve">, </w:t>
      </w:r>
      <w:proofErr w:type="spellStart"/>
      <w:r>
        <w:t>Short.MAX_VALUE</w:t>
      </w:r>
      <w:proofErr w:type="spellEnd"/>
      <w:r>
        <w:t>))</w:t>
      </w:r>
    </w:p>
    <w:p w14:paraId="2F9B1886" w14:textId="77777777" w:rsidR="005F0AD6" w:rsidRDefault="005F0AD6" w:rsidP="005F0AD6">
      <w:r>
        <w:lastRenderedPageBreak/>
        <w:t xml:space="preserve">        );</w:t>
      </w:r>
    </w:p>
    <w:p w14:paraId="6C089056" w14:textId="77777777" w:rsidR="005F0AD6" w:rsidRDefault="005F0AD6" w:rsidP="005F0AD6"/>
    <w:p w14:paraId="1F963445" w14:textId="77777777" w:rsidR="005F0AD6" w:rsidRDefault="005F0AD6" w:rsidP="005F0AD6">
      <w:r>
        <w:t xml:space="preserve">        pack(</w:t>
      </w:r>
      <w:proofErr w:type="gramStart"/>
      <w:r>
        <w:t>);</w:t>
      </w:r>
      <w:proofErr w:type="gramEnd"/>
    </w:p>
    <w:p w14:paraId="60600CD0" w14:textId="77777777" w:rsidR="005F0AD6" w:rsidRDefault="005F0AD6" w:rsidP="005F0AD6">
      <w:r>
        <w:t xml:space="preserve">    }// &lt;/editor-fold&gt;//</w:t>
      </w:r>
      <w:proofErr w:type="spellStart"/>
      <w:r>
        <w:t>GEN-END:initComponents</w:t>
      </w:r>
      <w:proofErr w:type="spellEnd"/>
    </w:p>
    <w:p w14:paraId="5FD867EB" w14:textId="77777777" w:rsidR="005F0AD6" w:rsidRDefault="005F0AD6" w:rsidP="005F0AD6"/>
    <w:p w14:paraId="0C1792D8" w14:textId="77777777" w:rsidR="005F0AD6" w:rsidRDefault="005F0AD6" w:rsidP="005F0AD6">
      <w:r>
        <w:t xml:space="preserve">    private void jButton1ActionPerformed(</w:t>
      </w:r>
      <w:proofErr w:type="spellStart"/>
      <w:r>
        <w:t>java.awt.event.ActionEvent</w:t>
      </w:r>
      <w:proofErr w:type="spellEnd"/>
      <w:r>
        <w:t xml:space="preserve"> </w:t>
      </w:r>
      <w:proofErr w:type="spellStart"/>
      <w:r>
        <w:t>evt</w:t>
      </w:r>
      <w:proofErr w:type="spellEnd"/>
      <w:r>
        <w:t>) {//GEN-FIRST:event_jButton1ActionPerformed</w:t>
      </w:r>
    </w:p>
    <w:p w14:paraId="7F690E3B" w14:textId="77777777" w:rsidR="005F0AD6" w:rsidRDefault="005F0AD6" w:rsidP="005F0AD6">
      <w:r>
        <w:t xml:space="preserve">        dispose(</w:t>
      </w:r>
      <w:proofErr w:type="gramStart"/>
      <w:r>
        <w:t>);</w:t>
      </w:r>
      <w:proofErr w:type="gramEnd"/>
    </w:p>
    <w:p w14:paraId="7C53DC40" w14:textId="77777777" w:rsidR="005F0AD6" w:rsidRDefault="005F0AD6" w:rsidP="005F0AD6">
      <w:r>
        <w:t xml:space="preserve">        new </w:t>
      </w:r>
      <w:proofErr w:type="spellStart"/>
      <w:r>
        <w:t>SalesAddSoldItem</w:t>
      </w:r>
      <w:proofErr w:type="spellEnd"/>
      <w:r>
        <w:t>(</w:t>
      </w:r>
      <w:proofErr w:type="spellStart"/>
      <w:r>
        <w:t>username,userlast,uuser</w:t>
      </w:r>
      <w:proofErr w:type="spellEnd"/>
      <w:r>
        <w:t>).show(</w:t>
      </w:r>
      <w:proofErr w:type="gramStart"/>
      <w:r>
        <w:t>);</w:t>
      </w:r>
      <w:proofErr w:type="gramEnd"/>
    </w:p>
    <w:p w14:paraId="383575F7" w14:textId="77777777" w:rsidR="005F0AD6" w:rsidRDefault="005F0AD6" w:rsidP="005F0AD6">
      <w:r>
        <w:t xml:space="preserve">    }//GEN-LAST:event_jButton1ActionPerformed</w:t>
      </w:r>
    </w:p>
    <w:p w14:paraId="75FB622A" w14:textId="77777777" w:rsidR="005F0AD6" w:rsidRDefault="005F0AD6" w:rsidP="005F0AD6"/>
    <w:p w14:paraId="47F1D281" w14:textId="77777777" w:rsidR="005F0AD6" w:rsidRDefault="005F0AD6" w:rsidP="005F0AD6">
      <w:r>
        <w:t xml:space="preserve">    /**</w:t>
      </w:r>
    </w:p>
    <w:p w14:paraId="23257269" w14:textId="77777777" w:rsidR="005F0AD6" w:rsidRDefault="005F0AD6" w:rsidP="005F0AD6">
      <w:r>
        <w:t xml:space="preserve">     * @param </w:t>
      </w:r>
      <w:proofErr w:type="spellStart"/>
      <w:r>
        <w:t>args</w:t>
      </w:r>
      <w:proofErr w:type="spellEnd"/>
      <w:r>
        <w:t xml:space="preserve"> the command line arguments</w:t>
      </w:r>
    </w:p>
    <w:p w14:paraId="6EA2EDEC" w14:textId="77777777" w:rsidR="005F0AD6" w:rsidRDefault="005F0AD6" w:rsidP="005F0AD6">
      <w:r>
        <w:t xml:space="preserve">     */</w:t>
      </w:r>
    </w:p>
    <w:p w14:paraId="7B8E7762" w14:textId="77777777" w:rsidR="005F0AD6" w:rsidRDefault="005F0AD6" w:rsidP="005F0AD6">
      <w:r>
        <w:t xml:space="preserve">    public static void main(String </w:t>
      </w:r>
      <w:proofErr w:type="spellStart"/>
      <w:r>
        <w:t>args</w:t>
      </w:r>
      <w:proofErr w:type="spellEnd"/>
      <w:r>
        <w:t>[]) {</w:t>
      </w:r>
    </w:p>
    <w:p w14:paraId="2386E629" w14:textId="77777777" w:rsidR="005F0AD6" w:rsidRDefault="005F0AD6" w:rsidP="005F0AD6">
      <w:r>
        <w:t xml:space="preserve">        /* Set the Nimbus look and feel */</w:t>
      </w:r>
    </w:p>
    <w:p w14:paraId="09387A9B" w14:textId="77777777" w:rsidR="005F0AD6" w:rsidRDefault="005F0AD6" w:rsidP="005F0AD6">
      <w:r>
        <w:t xml:space="preserve">        //&lt;editor-fold </w:t>
      </w:r>
      <w:proofErr w:type="spellStart"/>
      <w:r>
        <w:t>defaultstate</w:t>
      </w:r>
      <w:proofErr w:type="spellEnd"/>
      <w:r>
        <w:t xml:space="preserve">="collapsed" </w:t>
      </w:r>
      <w:proofErr w:type="spellStart"/>
      <w:r>
        <w:t>desc</w:t>
      </w:r>
      <w:proofErr w:type="spellEnd"/>
      <w:r>
        <w:t>=" Look and feel setting code (optional) "&gt;</w:t>
      </w:r>
    </w:p>
    <w:p w14:paraId="56C43944" w14:textId="77777777" w:rsidR="005F0AD6" w:rsidRDefault="005F0AD6" w:rsidP="005F0AD6">
      <w:r>
        <w:t xml:space="preserve">        /* If Nimbus (introduced in Java SE 6) is not available, stay with the default look and feel.</w:t>
      </w:r>
    </w:p>
    <w:p w14:paraId="40D5BEF1" w14:textId="77777777" w:rsidR="005F0AD6" w:rsidRDefault="005F0AD6" w:rsidP="005F0AD6">
      <w:r>
        <w:t xml:space="preserve">         * For details see http://download.oracle.com/javase/tutorial/uiswing/lookandfeel/plaf.html </w:t>
      </w:r>
    </w:p>
    <w:p w14:paraId="630B0A33" w14:textId="77777777" w:rsidR="005F0AD6" w:rsidRDefault="005F0AD6" w:rsidP="005F0AD6">
      <w:r>
        <w:t xml:space="preserve">         */</w:t>
      </w:r>
    </w:p>
    <w:p w14:paraId="399340E3" w14:textId="77777777" w:rsidR="005F0AD6" w:rsidRDefault="005F0AD6" w:rsidP="005F0AD6">
      <w:r>
        <w:t xml:space="preserve">        try {</w:t>
      </w:r>
    </w:p>
    <w:p w14:paraId="612D0FB1" w14:textId="77777777" w:rsidR="005F0AD6" w:rsidRDefault="005F0AD6" w:rsidP="005F0AD6">
      <w:r>
        <w:t xml:space="preserve">            for (</w:t>
      </w:r>
      <w:proofErr w:type="spellStart"/>
      <w:r>
        <w:t>javax.swing.UIManager.LookAndFeelInfo</w:t>
      </w:r>
      <w:proofErr w:type="spellEnd"/>
      <w:r>
        <w:t xml:space="preserve"> info : </w:t>
      </w:r>
      <w:proofErr w:type="spellStart"/>
      <w:r>
        <w:t>javax.swing.UIManager.getInstalledLookAndFeels</w:t>
      </w:r>
      <w:proofErr w:type="spellEnd"/>
      <w:r>
        <w:t>()) {</w:t>
      </w:r>
    </w:p>
    <w:p w14:paraId="18BFE13B" w14:textId="77777777" w:rsidR="005F0AD6" w:rsidRDefault="005F0AD6" w:rsidP="005F0AD6">
      <w:r>
        <w:t xml:space="preserve">                if ("</w:t>
      </w:r>
      <w:proofErr w:type="spellStart"/>
      <w:r>
        <w:t>Nimbus".equals</w:t>
      </w:r>
      <w:proofErr w:type="spellEnd"/>
      <w:r>
        <w:t>(</w:t>
      </w:r>
      <w:proofErr w:type="spellStart"/>
      <w:r>
        <w:t>info.getName</w:t>
      </w:r>
      <w:proofErr w:type="spellEnd"/>
      <w:r>
        <w:t>())) {</w:t>
      </w:r>
    </w:p>
    <w:p w14:paraId="14304571" w14:textId="77777777" w:rsidR="005F0AD6" w:rsidRDefault="005F0AD6" w:rsidP="005F0AD6">
      <w:r>
        <w:lastRenderedPageBreak/>
        <w:t xml:space="preserve">                    </w:t>
      </w:r>
      <w:proofErr w:type="spellStart"/>
      <w:r>
        <w:t>javax.swing.UIManager.setLookAndFeel</w:t>
      </w:r>
      <w:proofErr w:type="spellEnd"/>
      <w:r>
        <w:t>(</w:t>
      </w:r>
      <w:proofErr w:type="spellStart"/>
      <w:r>
        <w:t>info.getClassName</w:t>
      </w:r>
      <w:proofErr w:type="spellEnd"/>
      <w:r>
        <w:t>()</w:t>
      </w:r>
      <w:proofErr w:type="gramStart"/>
      <w:r>
        <w:t>);</w:t>
      </w:r>
      <w:proofErr w:type="gramEnd"/>
    </w:p>
    <w:p w14:paraId="1AE4AB96" w14:textId="77777777" w:rsidR="005F0AD6" w:rsidRDefault="005F0AD6" w:rsidP="005F0AD6">
      <w:r>
        <w:t xml:space="preserve">                    </w:t>
      </w:r>
      <w:proofErr w:type="gramStart"/>
      <w:r>
        <w:t>break;</w:t>
      </w:r>
      <w:proofErr w:type="gramEnd"/>
    </w:p>
    <w:p w14:paraId="5197616C" w14:textId="77777777" w:rsidR="005F0AD6" w:rsidRDefault="005F0AD6" w:rsidP="005F0AD6">
      <w:r>
        <w:t xml:space="preserve">                }</w:t>
      </w:r>
    </w:p>
    <w:p w14:paraId="37815476" w14:textId="77777777" w:rsidR="005F0AD6" w:rsidRDefault="005F0AD6" w:rsidP="005F0AD6">
      <w:r>
        <w:t xml:space="preserve">            }</w:t>
      </w:r>
    </w:p>
    <w:p w14:paraId="7791FFBE" w14:textId="77777777" w:rsidR="005F0AD6" w:rsidRDefault="005F0AD6" w:rsidP="005F0AD6">
      <w:r>
        <w:t xml:space="preserve">        } catch (</w:t>
      </w:r>
      <w:proofErr w:type="spellStart"/>
      <w:r>
        <w:t>ClassNotFoundException</w:t>
      </w:r>
      <w:proofErr w:type="spellEnd"/>
      <w:r>
        <w:t xml:space="preserve"> ex) {</w:t>
      </w:r>
    </w:p>
    <w:p w14:paraId="370D03CD" w14:textId="77777777" w:rsidR="005F0AD6" w:rsidRDefault="005F0AD6" w:rsidP="005F0AD6">
      <w:r>
        <w:t xml:space="preserve">            java.util.logging.Logger.getLogger(SalesIntError.class.getName()).log(java.util.logging.Level.SEVERE, null, ex</w:t>
      </w:r>
      <w:proofErr w:type="gramStart"/>
      <w:r>
        <w:t>);</w:t>
      </w:r>
      <w:proofErr w:type="gramEnd"/>
    </w:p>
    <w:p w14:paraId="095798FB" w14:textId="77777777" w:rsidR="005F0AD6" w:rsidRDefault="005F0AD6" w:rsidP="005F0AD6">
      <w:r>
        <w:t xml:space="preserve">        } catch (</w:t>
      </w:r>
      <w:proofErr w:type="spellStart"/>
      <w:r>
        <w:t>InstantiationException</w:t>
      </w:r>
      <w:proofErr w:type="spellEnd"/>
      <w:r>
        <w:t xml:space="preserve"> ex) {</w:t>
      </w:r>
    </w:p>
    <w:p w14:paraId="00948FEE" w14:textId="77777777" w:rsidR="005F0AD6" w:rsidRDefault="005F0AD6" w:rsidP="005F0AD6">
      <w:r>
        <w:t xml:space="preserve">            java.util.logging.Logger.getLogger(SalesIntError.class.getName()).log(java.util.logging.Level.SEVERE, null, ex</w:t>
      </w:r>
      <w:proofErr w:type="gramStart"/>
      <w:r>
        <w:t>);</w:t>
      </w:r>
      <w:proofErr w:type="gramEnd"/>
    </w:p>
    <w:p w14:paraId="5E626085" w14:textId="77777777" w:rsidR="005F0AD6" w:rsidRDefault="005F0AD6" w:rsidP="005F0AD6">
      <w:r>
        <w:t xml:space="preserve">        } catch (</w:t>
      </w:r>
      <w:proofErr w:type="spellStart"/>
      <w:r>
        <w:t>IllegalAccessException</w:t>
      </w:r>
      <w:proofErr w:type="spellEnd"/>
      <w:r>
        <w:t xml:space="preserve"> ex) {</w:t>
      </w:r>
    </w:p>
    <w:p w14:paraId="7F1DBDF5" w14:textId="77777777" w:rsidR="005F0AD6" w:rsidRDefault="005F0AD6" w:rsidP="005F0AD6">
      <w:r>
        <w:t xml:space="preserve">            java.util.logging.Logger.getLogger(SalesIntError.class.getName()).log(java.util.logging.Level.SEVERE, null, ex</w:t>
      </w:r>
      <w:proofErr w:type="gramStart"/>
      <w:r>
        <w:t>);</w:t>
      </w:r>
      <w:proofErr w:type="gramEnd"/>
    </w:p>
    <w:p w14:paraId="330D5E09" w14:textId="77777777" w:rsidR="005F0AD6" w:rsidRDefault="005F0AD6" w:rsidP="005F0AD6">
      <w:r>
        <w:t xml:space="preserve">        } catch (</w:t>
      </w:r>
      <w:proofErr w:type="spellStart"/>
      <w:r>
        <w:t>javax.swing.UnsupportedLookAndFeelException</w:t>
      </w:r>
      <w:proofErr w:type="spellEnd"/>
      <w:r>
        <w:t xml:space="preserve"> ex) {</w:t>
      </w:r>
    </w:p>
    <w:p w14:paraId="22DD46D4" w14:textId="77777777" w:rsidR="005F0AD6" w:rsidRDefault="005F0AD6" w:rsidP="005F0AD6">
      <w:r>
        <w:t xml:space="preserve">            java.util.logging.Logger.getLogger(SalesIntError.class.getName()).log(java.util.logging.Level.SEVERE, null, ex</w:t>
      </w:r>
      <w:proofErr w:type="gramStart"/>
      <w:r>
        <w:t>);</w:t>
      </w:r>
      <w:proofErr w:type="gramEnd"/>
    </w:p>
    <w:p w14:paraId="1DF2F867" w14:textId="77777777" w:rsidR="005F0AD6" w:rsidRDefault="005F0AD6" w:rsidP="005F0AD6">
      <w:r>
        <w:t xml:space="preserve">        }</w:t>
      </w:r>
    </w:p>
    <w:p w14:paraId="0D30428A" w14:textId="77777777" w:rsidR="005F0AD6" w:rsidRDefault="005F0AD6" w:rsidP="005F0AD6">
      <w:r>
        <w:t xml:space="preserve">        //&lt;/editor-fold&gt;</w:t>
      </w:r>
    </w:p>
    <w:p w14:paraId="0F7567AD" w14:textId="77777777" w:rsidR="005F0AD6" w:rsidRDefault="005F0AD6" w:rsidP="005F0AD6"/>
    <w:p w14:paraId="26170C86" w14:textId="77777777" w:rsidR="005F0AD6" w:rsidRDefault="005F0AD6" w:rsidP="005F0AD6">
      <w:r>
        <w:t xml:space="preserve">        /* Create and display the form */</w:t>
      </w:r>
    </w:p>
    <w:p w14:paraId="5D483EC1" w14:textId="77777777" w:rsidR="005F0AD6" w:rsidRDefault="005F0AD6" w:rsidP="005F0AD6">
      <w:r>
        <w:t xml:space="preserve">        </w:t>
      </w:r>
      <w:proofErr w:type="spellStart"/>
      <w:r>
        <w:t>java.awt.EventQueue.invokeLater</w:t>
      </w:r>
      <w:proofErr w:type="spellEnd"/>
      <w:r>
        <w:t>(new Runnable() {</w:t>
      </w:r>
    </w:p>
    <w:p w14:paraId="379C564B" w14:textId="77777777" w:rsidR="005F0AD6" w:rsidRDefault="005F0AD6" w:rsidP="005F0AD6">
      <w:r>
        <w:t xml:space="preserve">            public void run() {</w:t>
      </w:r>
    </w:p>
    <w:p w14:paraId="03A74F78" w14:textId="77777777" w:rsidR="005F0AD6" w:rsidRDefault="005F0AD6" w:rsidP="005F0AD6">
      <w:r>
        <w:t xml:space="preserve">                new </w:t>
      </w:r>
      <w:proofErr w:type="spellStart"/>
      <w:r>
        <w:t>SalesIntError</w:t>
      </w:r>
      <w:proofErr w:type="spellEnd"/>
      <w:r>
        <w:t>().</w:t>
      </w:r>
      <w:proofErr w:type="spellStart"/>
      <w:r>
        <w:t>setVisible</w:t>
      </w:r>
      <w:proofErr w:type="spellEnd"/>
      <w:r>
        <w:t>(true</w:t>
      </w:r>
      <w:proofErr w:type="gramStart"/>
      <w:r>
        <w:t>);</w:t>
      </w:r>
      <w:proofErr w:type="gramEnd"/>
    </w:p>
    <w:p w14:paraId="44A0685D" w14:textId="77777777" w:rsidR="005F0AD6" w:rsidRDefault="005F0AD6" w:rsidP="005F0AD6">
      <w:r>
        <w:lastRenderedPageBreak/>
        <w:t xml:space="preserve">            }</w:t>
      </w:r>
    </w:p>
    <w:p w14:paraId="58D09359" w14:textId="77777777" w:rsidR="005F0AD6" w:rsidRDefault="005F0AD6" w:rsidP="005F0AD6">
      <w:r>
        <w:t xml:space="preserve">        });</w:t>
      </w:r>
    </w:p>
    <w:p w14:paraId="54B195D2" w14:textId="77777777" w:rsidR="005F0AD6" w:rsidRDefault="005F0AD6" w:rsidP="005F0AD6">
      <w:r>
        <w:t xml:space="preserve">    }</w:t>
      </w:r>
    </w:p>
    <w:p w14:paraId="3BCD86FC" w14:textId="77777777" w:rsidR="005F0AD6" w:rsidRDefault="005F0AD6" w:rsidP="005F0AD6"/>
    <w:p w14:paraId="56C04863" w14:textId="77777777" w:rsidR="005F0AD6" w:rsidRDefault="005F0AD6" w:rsidP="005F0AD6">
      <w:r>
        <w:t xml:space="preserve">    // Variables declaration - do not modify//</w:t>
      </w:r>
      <w:proofErr w:type="spellStart"/>
      <w:r>
        <w:t>GEN-BEGIN:variables</w:t>
      </w:r>
      <w:proofErr w:type="spellEnd"/>
    </w:p>
    <w:p w14:paraId="29A5EBD0" w14:textId="77777777" w:rsidR="005F0AD6" w:rsidRDefault="005F0AD6" w:rsidP="005F0AD6">
      <w:r>
        <w:t xml:space="preserve">    private </w:t>
      </w:r>
      <w:proofErr w:type="spellStart"/>
      <w:r>
        <w:t>javax.swing.JButton</w:t>
      </w:r>
      <w:proofErr w:type="spellEnd"/>
      <w:r>
        <w:t xml:space="preserve"> </w:t>
      </w:r>
      <w:proofErr w:type="gramStart"/>
      <w:r>
        <w:t>jButton1;</w:t>
      </w:r>
      <w:proofErr w:type="gramEnd"/>
    </w:p>
    <w:p w14:paraId="5D5448FA" w14:textId="77777777" w:rsidR="005F0AD6" w:rsidRDefault="005F0AD6" w:rsidP="005F0AD6">
      <w:r>
        <w:t xml:space="preserve">    private </w:t>
      </w:r>
      <w:proofErr w:type="spellStart"/>
      <w:r>
        <w:t>javax.swing.JLabel</w:t>
      </w:r>
      <w:proofErr w:type="spellEnd"/>
      <w:r>
        <w:t xml:space="preserve"> </w:t>
      </w:r>
      <w:proofErr w:type="gramStart"/>
      <w:r>
        <w:t>jLabel1;</w:t>
      </w:r>
      <w:proofErr w:type="gramEnd"/>
    </w:p>
    <w:p w14:paraId="0580846D" w14:textId="77777777" w:rsidR="005F0AD6" w:rsidRDefault="005F0AD6" w:rsidP="005F0AD6">
      <w:r>
        <w:t xml:space="preserve">    private </w:t>
      </w:r>
      <w:proofErr w:type="spellStart"/>
      <w:r>
        <w:t>javax.swing.JLabel</w:t>
      </w:r>
      <w:proofErr w:type="spellEnd"/>
      <w:r>
        <w:t xml:space="preserve"> </w:t>
      </w:r>
      <w:proofErr w:type="gramStart"/>
      <w:r>
        <w:t>jLabel2;</w:t>
      </w:r>
      <w:proofErr w:type="gramEnd"/>
    </w:p>
    <w:p w14:paraId="2E6508C3" w14:textId="77777777" w:rsidR="005F0AD6" w:rsidRDefault="005F0AD6" w:rsidP="005F0AD6">
      <w:r>
        <w:t xml:space="preserve">    // End of variables declaration//</w:t>
      </w:r>
      <w:proofErr w:type="spellStart"/>
      <w:r>
        <w:t>GEN-END:variables</w:t>
      </w:r>
      <w:proofErr w:type="spellEnd"/>
    </w:p>
    <w:p w14:paraId="2311C696" w14:textId="750DFF65" w:rsidR="00BF1A42" w:rsidRPr="00BF1A42" w:rsidRDefault="005F0AD6" w:rsidP="005F0AD6">
      <w:r>
        <w:t>}</w:t>
      </w:r>
    </w:p>
    <w:p w14:paraId="6802F444" w14:textId="77777777" w:rsidR="0036480D" w:rsidRDefault="0036480D" w:rsidP="00455742"/>
    <w:p w14:paraId="0305C920" w14:textId="6727B7BD" w:rsidR="0036480D" w:rsidRDefault="00F7441A" w:rsidP="001E5391">
      <w:pPr>
        <w:pStyle w:val="Heading4"/>
      </w:pPr>
      <w:proofErr w:type="spellStart"/>
      <w:r w:rsidRPr="00F7441A">
        <w:t>SalesProfilePagee.form</w:t>
      </w:r>
      <w:proofErr w:type="spellEnd"/>
    </w:p>
    <w:p w14:paraId="5719385A" w14:textId="77777777" w:rsidR="00857BFA" w:rsidRDefault="00857BFA" w:rsidP="00857BFA"/>
    <w:p w14:paraId="7AC4C5F8" w14:textId="77777777" w:rsidR="00857BFA" w:rsidRDefault="00857BFA" w:rsidP="00857BFA">
      <w:r>
        <w:t>&lt;?xml version="1.0" encoding="UTF-8" ?&gt;</w:t>
      </w:r>
    </w:p>
    <w:p w14:paraId="69EBA21E" w14:textId="77777777" w:rsidR="00857BFA" w:rsidRDefault="00857BFA" w:rsidP="00857BFA"/>
    <w:p w14:paraId="0FB74FD0" w14:textId="77777777" w:rsidR="00857BFA" w:rsidRDefault="00857BFA" w:rsidP="00857BFA">
      <w:r>
        <w:t xml:space="preserve">&lt;Form version="1.3" </w:t>
      </w:r>
      <w:proofErr w:type="spellStart"/>
      <w:r>
        <w:t>maxVersion</w:t>
      </w:r>
      <w:proofErr w:type="spellEnd"/>
      <w:r>
        <w:t>="1.9" type="</w:t>
      </w:r>
      <w:proofErr w:type="spellStart"/>
      <w:r>
        <w:t>org.netbeans.modules.form.forminfo.JFrameFormInfo</w:t>
      </w:r>
      <w:proofErr w:type="spellEnd"/>
      <w:r>
        <w:t>"&gt;</w:t>
      </w:r>
    </w:p>
    <w:p w14:paraId="067D9C28" w14:textId="77777777" w:rsidR="00857BFA" w:rsidRDefault="00857BFA" w:rsidP="00857BFA">
      <w:r>
        <w:t xml:space="preserve">  &lt;Properties&gt;</w:t>
      </w:r>
    </w:p>
    <w:p w14:paraId="1BDC69D9" w14:textId="77777777" w:rsidR="00857BFA" w:rsidRDefault="00857BFA" w:rsidP="00857BFA">
      <w:r>
        <w:t xml:space="preserve">    &lt;Property name="</w:t>
      </w:r>
      <w:proofErr w:type="spellStart"/>
      <w:r>
        <w:t>defaultCloseOperation</w:t>
      </w:r>
      <w:proofErr w:type="spellEnd"/>
      <w:r>
        <w:t>" type="int" value="3"/&gt;</w:t>
      </w:r>
    </w:p>
    <w:p w14:paraId="71D56FF6" w14:textId="77777777" w:rsidR="00857BFA" w:rsidRDefault="00857BFA" w:rsidP="00857BFA">
      <w:r>
        <w:t xml:space="preserve">  &lt;/Properties&gt;</w:t>
      </w:r>
    </w:p>
    <w:p w14:paraId="2435312C" w14:textId="77777777" w:rsidR="00857BFA" w:rsidRDefault="00857BFA" w:rsidP="00857BFA">
      <w:r>
        <w:t xml:space="preserve">  &lt;</w:t>
      </w:r>
      <w:proofErr w:type="spellStart"/>
      <w:r>
        <w:t>SyntheticProperties</w:t>
      </w:r>
      <w:proofErr w:type="spellEnd"/>
      <w:r>
        <w:t>&gt;</w:t>
      </w:r>
    </w:p>
    <w:p w14:paraId="27AC21C1" w14:textId="77777777" w:rsidR="00857BFA" w:rsidRDefault="00857BFA" w:rsidP="00857BFA">
      <w:r>
        <w:t xml:space="preserve">    &lt;</w:t>
      </w:r>
      <w:proofErr w:type="spellStart"/>
      <w:r>
        <w:t>SyntheticProperty</w:t>
      </w:r>
      <w:proofErr w:type="spellEnd"/>
      <w:r>
        <w:t xml:space="preserve"> name="</w:t>
      </w:r>
      <w:proofErr w:type="spellStart"/>
      <w:r>
        <w:t>formSizePolicy</w:t>
      </w:r>
      <w:proofErr w:type="spellEnd"/>
      <w:r>
        <w:t>" type="int" value="1"/&gt;</w:t>
      </w:r>
    </w:p>
    <w:p w14:paraId="1197A881" w14:textId="77777777" w:rsidR="00857BFA" w:rsidRDefault="00857BFA" w:rsidP="00857BFA">
      <w:r>
        <w:t xml:space="preserve">    &lt;</w:t>
      </w:r>
      <w:proofErr w:type="spellStart"/>
      <w:r>
        <w:t>SyntheticProperty</w:t>
      </w:r>
      <w:proofErr w:type="spellEnd"/>
      <w:r>
        <w:t xml:space="preserve"> name="</w:t>
      </w:r>
      <w:proofErr w:type="spellStart"/>
      <w:r>
        <w:t>generateCenter</w:t>
      </w:r>
      <w:proofErr w:type="spellEnd"/>
      <w:r>
        <w:t>" type="</w:t>
      </w:r>
      <w:proofErr w:type="spellStart"/>
      <w:r>
        <w:t>boolean</w:t>
      </w:r>
      <w:proofErr w:type="spellEnd"/>
      <w:r>
        <w:t>" value="false"/&gt;</w:t>
      </w:r>
    </w:p>
    <w:p w14:paraId="022829F8" w14:textId="77777777" w:rsidR="00857BFA" w:rsidRDefault="00857BFA" w:rsidP="00857BFA">
      <w:r>
        <w:t xml:space="preserve">  &lt;/</w:t>
      </w:r>
      <w:proofErr w:type="spellStart"/>
      <w:r>
        <w:t>SyntheticProperties</w:t>
      </w:r>
      <w:proofErr w:type="spellEnd"/>
      <w:r>
        <w:t>&gt;</w:t>
      </w:r>
    </w:p>
    <w:p w14:paraId="59DEBF0C" w14:textId="77777777" w:rsidR="00857BFA" w:rsidRDefault="00857BFA" w:rsidP="00857BFA">
      <w:r>
        <w:t xml:space="preserve">  &lt;</w:t>
      </w:r>
      <w:proofErr w:type="spellStart"/>
      <w:r>
        <w:t>AuxValues</w:t>
      </w:r>
      <w:proofErr w:type="spellEnd"/>
      <w:r>
        <w:t>&gt;</w:t>
      </w:r>
    </w:p>
    <w:p w14:paraId="515412CA" w14:textId="77777777" w:rsidR="00857BFA" w:rsidRDefault="00857BFA" w:rsidP="00857BFA">
      <w:r>
        <w:lastRenderedPageBreak/>
        <w:t xml:space="preserve">    &lt;</w:t>
      </w:r>
      <w:proofErr w:type="spellStart"/>
      <w:r>
        <w:t>AuxValue</w:t>
      </w:r>
      <w:proofErr w:type="spellEnd"/>
      <w:r>
        <w:t xml:space="preserve"> name="</w:t>
      </w:r>
      <w:proofErr w:type="spellStart"/>
      <w:r>
        <w:t>FormSettings_autoResourcing</w:t>
      </w:r>
      <w:proofErr w:type="spellEnd"/>
      <w:r>
        <w:t>" type="</w:t>
      </w:r>
      <w:proofErr w:type="spellStart"/>
      <w:r>
        <w:t>java.lang.Integer</w:t>
      </w:r>
      <w:proofErr w:type="spellEnd"/>
      <w:r>
        <w:t>" value="0"/&gt;</w:t>
      </w:r>
    </w:p>
    <w:p w14:paraId="2161C1A7" w14:textId="77777777" w:rsidR="00857BFA" w:rsidRDefault="00857BFA" w:rsidP="00857BFA">
      <w:r>
        <w:t xml:space="preserve">    &lt;</w:t>
      </w:r>
      <w:proofErr w:type="spellStart"/>
      <w:r>
        <w:t>AuxValue</w:t>
      </w:r>
      <w:proofErr w:type="spellEnd"/>
      <w:r>
        <w:t xml:space="preserve"> name="</w:t>
      </w:r>
      <w:proofErr w:type="spellStart"/>
      <w:r>
        <w:t>FormSettings_autoSetComponentName</w:t>
      </w:r>
      <w:proofErr w:type="spellEnd"/>
      <w:r>
        <w:t>" type="</w:t>
      </w:r>
      <w:proofErr w:type="spellStart"/>
      <w:r>
        <w:t>java.lang.Boolean</w:t>
      </w:r>
      <w:proofErr w:type="spellEnd"/>
      <w:r>
        <w:t>" value="false"/&gt;</w:t>
      </w:r>
    </w:p>
    <w:p w14:paraId="3E4ED738" w14:textId="77777777" w:rsidR="00857BFA" w:rsidRDefault="00857BFA" w:rsidP="00857BFA">
      <w:r>
        <w:t xml:space="preserve">    &lt;</w:t>
      </w:r>
      <w:proofErr w:type="spellStart"/>
      <w:r>
        <w:t>AuxValue</w:t>
      </w:r>
      <w:proofErr w:type="spellEnd"/>
      <w:r>
        <w:t xml:space="preserve"> name="</w:t>
      </w:r>
      <w:proofErr w:type="spellStart"/>
      <w:r>
        <w:t>FormSettings_generateFQN</w:t>
      </w:r>
      <w:proofErr w:type="spellEnd"/>
      <w:r>
        <w:t>" type="</w:t>
      </w:r>
      <w:proofErr w:type="spellStart"/>
      <w:r>
        <w:t>java.lang.Boolean</w:t>
      </w:r>
      <w:proofErr w:type="spellEnd"/>
      <w:r>
        <w:t>" value="true"/&gt;</w:t>
      </w:r>
    </w:p>
    <w:p w14:paraId="71A357FB" w14:textId="77777777" w:rsidR="00857BFA" w:rsidRDefault="00857BFA" w:rsidP="00857BFA">
      <w:r>
        <w:t xml:space="preserve">    &lt;</w:t>
      </w:r>
      <w:proofErr w:type="spellStart"/>
      <w:r>
        <w:t>AuxValue</w:t>
      </w:r>
      <w:proofErr w:type="spellEnd"/>
      <w:r>
        <w:t xml:space="preserve"> name="</w:t>
      </w:r>
      <w:proofErr w:type="spellStart"/>
      <w:r>
        <w:t>FormSettings_generateMnemonicsCode</w:t>
      </w:r>
      <w:proofErr w:type="spellEnd"/>
      <w:r>
        <w:t>" type="</w:t>
      </w:r>
      <w:proofErr w:type="spellStart"/>
      <w:r>
        <w:t>java.lang.Boolean</w:t>
      </w:r>
      <w:proofErr w:type="spellEnd"/>
      <w:r>
        <w:t>" value="false"/&gt;</w:t>
      </w:r>
    </w:p>
    <w:p w14:paraId="227333D1" w14:textId="77777777" w:rsidR="00857BFA" w:rsidRDefault="00857BFA" w:rsidP="00857BFA">
      <w:r>
        <w:t xml:space="preserve">    &lt;</w:t>
      </w:r>
      <w:proofErr w:type="spellStart"/>
      <w:r>
        <w:t>AuxValue</w:t>
      </w:r>
      <w:proofErr w:type="spellEnd"/>
      <w:r>
        <w:t xml:space="preserve"> name="FormSettings_i18nAutoMode" type="</w:t>
      </w:r>
      <w:proofErr w:type="spellStart"/>
      <w:r>
        <w:t>java.lang.Boolean</w:t>
      </w:r>
      <w:proofErr w:type="spellEnd"/>
      <w:r>
        <w:t>" value="false"/&gt;</w:t>
      </w:r>
    </w:p>
    <w:p w14:paraId="3897A7AD" w14:textId="77777777" w:rsidR="00857BFA" w:rsidRDefault="00857BFA" w:rsidP="00857BFA">
      <w:r>
        <w:t xml:space="preserve">    &lt;</w:t>
      </w:r>
      <w:proofErr w:type="spellStart"/>
      <w:r>
        <w:t>AuxValue</w:t>
      </w:r>
      <w:proofErr w:type="spellEnd"/>
      <w:r>
        <w:t xml:space="preserve"> name="</w:t>
      </w:r>
      <w:proofErr w:type="spellStart"/>
      <w:r>
        <w:t>FormSettings_layoutCodeTarget</w:t>
      </w:r>
      <w:proofErr w:type="spellEnd"/>
      <w:r>
        <w:t>" type="</w:t>
      </w:r>
      <w:proofErr w:type="spellStart"/>
      <w:r>
        <w:t>java.lang.Integer</w:t>
      </w:r>
      <w:proofErr w:type="spellEnd"/>
      <w:r>
        <w:t>" value="1"/&gt;</w:t>
      </w:r>
    </w:p>
    <w:p w14:paraId="2D086E04" w14:textId="77777777" w:rsidR="00857BFA" w:rsidRDefault="00857BFA" w:rsidP="00857BFA">
      <w:r>
        <w:t xml:space="preserve">    &lt;</w:t>
      </w:r>
      <w:proofErr w:type="spellStart"/>
      <w:r>
        <w:t>AuxValue</w:t>
      </w:r>
      <w:proofErr w:type="spellEnd"/>
      <w:r>
        <w:t xml:space="preserve"> name="</w:t>
      </w:r>
      <w:proofErr w:type="spellStart"/>
      <w:r>
        <w:t>FormSettings_listenerGenerationStyle</w:t>
      </w:r>
      <w:proofErr w:type="spellEnd"/>
      <w:r>
        <w:t>" type="</w:t>
      </w:r>
      <w:proofErr w:type="spellStart"/>
      <w:r>
        <w:t>java.lang.Integer</w:t>
      </w:r>
      <w:proofErr w:type="spellEnd"/>
      <w:r>
        <w:t>" value="0"/&gt;</w:t>
      </w:r>
    </w:p>
    <w:p w14:paraId="377164F2" w14:textId="77777777" w:rsidR="00857BFA" w:rsidRDefault="00857BFA" w:rsidP="00857BFA">
      <w:r>
        <w:t xml:space="preserve">    &lt;</w:t>
      </w:r>
      <w:proofErr w:type="spellStart"/>
      <w:r>
        <w:t>AuxValue</w:t>
      </w:r>
      <w:proofErr w:type="spellEnd"/>
      <w:r>
        <w:t xml:space="preserve"> name="</w:t>
      </w:r>
      <w:proofErr w:type="spellStart"/>
      <w:r>
        <w:t>FormSettings_variablesLocal</w:t>
      </w:r>
      <w:proofErr w:type="spellEnd"/>
      <w:r>
        <w:t>" type="</w:t>
      </w:r>
      <w:proofErr w:type="spellStart"/>
      <w:r>
        <w:t>java.lang.Boolean</w:t>
      </w:r>
      <w:proofErr w:type="spellEnd"/>
      <w:r>
        <w:t>" value="false"/&gt;</w:t>
      </w:r>
    </w:p>
    <w:p w14:paraId="143A7B6C" w14:textId="77777777" w:rsidR="00857BFA" w:rsidRDefault="00857BFA" w:rsidP="00857BFA">
      <w:r>
        <w:t xml:space="preserve">    &lt;</w:t>
      </w:r>
      <w:proofErr w:type="spellStart"/>
      <w:r>
        <w:t>AuxValue</w:t>
      </w:r>
      <w:proofErr w:type="spellEnd"/>
      <w:r>
        <w:t xml:space="preserve"> name="</w:t>
      </w:r>
      <w:proofErr w:type="spellStart"/>
      <w:r>
        <w:t>FormSettings_variablesModifier</w:t>
      </w:r>
      <w:proofErr w:type="spellEnd"/>
      <w:r>
        <w:t>" type="</w:t>
      </w:r>
      <w:proofErr w:type="spellStart"/>
      <w:r>
        <w:t>java.lang.Integer</w:t>
      </w:r>
      <w:proofErr w:type="spellEnd"/>
      <w:r>
        <w:t>" value="2"/&gt;</w:t>
      </w:r>
    </w:p>
    <w:p w14:paraId="229D9A1B" w14:textId="77777777" w:rsidR="00857BFA" w:rsidRDefault="00857BFA" w:rsidP="00857BFA">
      <w:r>
        <w:t xml:space="preserve">  &lt;/</w:t>
      </w:r>
      <w:proofErr w:type="spellStart"/>
      <w:r>
        <w:t>AuxValues</w:t>
      </w:r>
      <w:proofErr w:type="spellEnd"/>
      <w:r>
        <w:t>&gt;</w:t>
      </w:r>
    </w:p>
    <w:p w14:paraId="132DB64F" w14:textId="77777777" w:rsidR="00857BFA" w:rsidRDefault="00857BFA" w:rsidP="00857BFA"/>
    <w:p w14:paraId="5BB7A686" w14:textId="77777777" w:rsidR="00857BFA" w:rsidRDefault="00857BFA" w:rsidP="00857BFA">
      <w:r>
        <w:t xml:space="preserve">  &lt;Layout&gt;</w:t>
      </w:r>
    </w:p>
    <w:p w14:paraId="2F7C5ADE" w14:textId="77777777" w:rsidR="00857BFA" w:rsidRDefault="00857BFA" w:rsidP="00857BFA">
      <w:r>
        <w:t xml:space="preserve">    &lt;</w:t>
      </w:r>
      <w:proofErr w:type="spellStart"/>
      <w:r>
        <w:t>DimensionLayout</w:t>
      </w:r>
      <w:proofErr w:type="spellEnd"/>
      <w:r>
        <w:t xml:space="preserve"> dim="0"&gt;</w:t>
      </w:r>
    </w:p>
    <w:p w14:paraId="50B6B79C" w14:textId="77777777" w:rsidR="00857BFA" w:rsidRDefault="00857BFA" w:rsidP="00857BFA">
      <w:r>
        <w:t xml:space="preserve">      &lt;Group type="103" </w:t>
      </w:r>
      <w:proofErr w:type="spellStart"/>
      <w:r>
        <w:t>groupAlignment</w:t>
      </w:r>
      <w:proofErr w:type="spellEnd"/>
      <w:r>
        <w:t>="0" attributes="0"&gt;</w:t>
      </w:r>
    </w:p>
    <w:p w14:paraId="0CAEC806" w14:textId="77777777" w:rsidR="00857BFA" w:rsidRDefault="00857BFA" w:rsidP="00857BFA">
      <w:r>
        <w:t xml:space="preserve">          &lt;Component id="jPanel1" alignment="1" max="32767" attributes="0"/&gt;</w:t>
      </w:r>
    </w:p>
    <w:p w14:paraId="283C3452" w14:textId="77777777" w:rsidR="00857BFA" w:rsidRDefault="00857BFA" w:rsidP="00857BFA">
      <w:r>
        <w:t xml:space="preserve">      &lt;/Group&gt;</w:t>
      </w:r>
    </w:p>
    <w:p w14:paraId="28AFF2BA" w14:textId="77777777" w:rsidR="00857BFA" w:rsidRDefault="00857BFA" w:rsidP="00857BFA">
      <w:r>
        <w:t xml:space="preserve">    &lt;/</w:t>
      </w:r>
      <w:proofErr w:type="spellStart"/>
      <w:r>
        <w:t>DimensionLayout</w:t>
      </w:r>
      <w:proofErr w:type="spellEnd"/>
      <w:r>
        <w:t>&gt;</w:t>
      </w:r>
    </w:p>
    <w:p w14:paraId="00FF813F" w14:textId="77777777" w:rsidR="00857BFA" w:rsidRDefault="00857BFA" w:rsidP="00857BFA">
      <w:r>
        <w:t xml:space="preserve">    &lt;</w:t>
      </w:r>
      <w:proofErr w:type="spellStart"/>
      <w:r>
        <w:t>DimensionLayout</w:t>
      </w:r>
      <w:proofErr w:type="spellEnd"/>
      <w:r>
        <w:t xml:space="preserve"> dim="1"&gt;</w:t>
      </w:r>
    </w:p>
    <w:p w14:paraId="650DFFC9" w14:textId="77777777" w:rsidR="00857BFA" w:rsidRDefault="00857BFA" w:rsidP="00857BFA">
      <w:r>
        <w:t xml:space="preserve">      &lt;Group type="103" </w:t>
      </w:r>
      <w:proofErr w:type="spellStart"/>
      <w:r>
        <w:t>groupAlignment</w:t>
      </w:r>
      <w:proofErr w:type="spellEnd"/>
      <w:r>
        <w:t>="0" attributes="0"&gt;</w:t>
      </w:r>
    </w:p>
    <w:p w14:paraId="651AC12C" w14:textId="77777777" w:rsidR="00857BFA" w:rsidRDefault="00857BFA" w:rsidP="00857BFA">
      <w:r>
        <w:t xml:space="preserve">          &lt;Component id="jPanel1" alignment="0" max="32767" attributes="0"/&gt;</w:t>
      </w:r>
    </w:p>
    <w:p w14:paraId="4E71A3A7" w14:textId="77777777" w:rsidR="00857BFA" w:rsidRDefault="00857BFA" w:rsidP="00857BFA">
      <w:r>
        <w:t xml:space="preserve">      &lt;/Group&gt;</w:t>
      </w:r>
    </w:p>
    <w:p w14:paraId="78A0225E" w14:textId="77777777" w:rsidR="00857BFA" w:rsidRDefault="00857BFA" w:rsidP="00857BFA">
      <w:r>
        <w:lastRenderedPageBreak/>
        <w:t xml:space="preserve">    &lt;/</w:t>
      </w:r>
      <w:proofErr w:type="spellStart"/>
      <w:r>
        <w:t>DimensionLayout</w:t>
      </w:r>
      <w:proofErr w:type="spellEnd"/>
      <w:r>
        <w:t>&gt;</w:t>
      </w:r>
    </w:p>
    <w:p w14:paraId="32537526" w14:textId="77777777" w:rsidR="00857BFA" w:rsidRDefault="00857BFA" w:rsidP="00857BFA">
      <w:r>
        <w:t xml:space="preserve">  &lt;/Layout&gt;</w:t>
      </w:r>
    </w:p>
    <w:p w14:paraId="46C1F62A" w14:textId="77777777" w:rsidR="00857BFA" w:rsidRDefault="00857BFA" w:rsidP="00857BFA">
      <w:r>
        <w:t xml:space="preserve">  &lt;</w:t>
      </w:r>
      <w:proofErr w:type="spellStart"/>
      <w:r>
        <w:t>SubComponents</w:t>
      </w:r>
      <w:proofErr w:type="spellEnd"/>
      <w:r>
        <w:t>&gt;</w:t>
      </w:r>
    </w:p>
    <w:p w14:paraId="1A0D8E6A" w14:textId="77777777" w:rsidR="00857BFA" w:rsidRDefault="00857BFA" w:rsidP="00857BFA">
      <w:r>
        <w:t xml:space="preserve">    &lt;Container class="</w:t>
      </w:r>
      <w:proofErr w:type="spellStart"/>
      <w:r>
        <w:t>javax.swing.JPanel</w:t>
      </w:r>
      <w:proofErr w:type="spellEnd"/>
      <w:r>
        <w:t>" name="jPanel1"&gt;</w:t>
      </w:r>
    </w:p>
    <w:p w14:paraId="151D343B" w14:textId="77777777" w:rsidR="00857BFA" w:rsidRDefault="00857BFA" w:rsidP="00857BFA"/>
    <w:p w14:paraId="1C6965FF" w14:textId="77777777" w:rsidR="00857BFA" w:rsidRDefault="00857BFA" w:rsidP="00857BFA">
      <w:r>
        <w:t xml:space="preserve">      &lt;Layout&gt;</w:t>
      </w:r>
    </w:p>
    <w:p w14:paraId="127AA1B6" w14:textId="77777777" w:rsidR="00857BFA" w:rsidRDefault="00857BFA" w:rsidP="00857BFA">
      <w:r>
        <w:t xml:space="preserve">        &lt;</w:t>
      </w:r>
      <w:proofErr w:type="spellStart"/>
      <w:r>
        <w:t>DimensionLayout</w:t>
      </w:r>
      <w:proofErr w:type="spellEnd"/>
      <w:r>
        <w:t xml:space="preserve"> dim="0"&gt;</w:t>
      </w:r>
    </w:p>
    <w:p w14:paraId="059A6DD5" w14:textId="77777777" w:rsidR="00857BFA" w:rsidRDefault="00857BFA" w:rsidP="00857BFA">
      <w:r>
        <w:t xml:space="preserve">          &lt;Group type="103" </w:t>
      </w:r>
      <w:proofErr w:type="spellStart"/>
      <w:r>
        <w:t>groupAlignment</w:t>
      </w:r>
      <w:proofErr w:type="spellEnd"/>
      <w:r>
        <w:t>="0" attributes="0"&gt;</w:t>
      </w:r>
    </w:p>
    <w:p w14:paraId="10742606" w14:textId="77777777" w:rsidR="00857BFA" w:rsidRDefault="00857BFA" w:rsidP="00857BFA">
      <w:r>
        <w:t xml:space="preserve">              &lt;Component id="jPanel2" alignment="1" max="32767" attributes="0"/&gt;</w:t>
      </w:r>
    </w:p>
    <w:p w14:paraId="52E37D02" w14:textId="77777777" w:rsidR="00857BFA" w:rsidRDefault="00857BFA" w:rsidP="00857BFA">
      <w:r>
        <w:t xml:space="preserve">          &lt;/Group&gt;</w:t>
      </w:r>
    </w:p>
    <w:p w14:paraId="7C3FA4D8" w14:textId="77777777" w:rsidR="00857BFA" w:rsidRDefault="00857BFA" w:rsidP="00857BFA">
      <w:r>
        <w:t xml:space="preserve">        &lt;/</w:t>
      </w:r>
      <w:proofErr w:type="spellStart"/>
      <w:r>
        <w:t>DimensionLayout</w:t>
      </w:r>
      <w:proofErr w:type="spellEnd"/>
      <w:r>
        <w:t>&gt;</w:t>
      </w:r>
    </w:p>
    <w:p w14:paraId="30A3DA9F" w14:textId="77777777" w:rsidR="00857BFA" w:rsidRDefault="00857BFA" w:rsidP="00857BFA">
      <w:r>
        <w:t xml:space="preserve">        &lt;</w:t>
      </w:r>
      <w:proofErr w:type="spellStart"/>
      <w:r>
        <w:t>DimensionLayout</w:t>
      </w:r>
      <w:proofErr w:type="spellEnd"/>
      <w:r>
        <w:t xml:space="preserve"> dim="1"&gt;</w:t>
      </w:r>
    </w:p>
    <w:p w14:paraId="1906CBD3" w14:textId="77777777" w:rsidR="00857BFA" w:rsidRDefault="00857BFA" w:rsidP="00857BFA">
      <w:r>
        <w:t xml:space="preserve">          &lt;Group type="103" </w:t>
      </w:r>
      <w:proofErr w:type="spellStart"/>
      <w:r>
        <w:t>groupAlignment</w:t>
      </w:r>
      <w:proofErr w:type="spellEnd"/>
      <w:r>
        <w:t>="0" attributes="0"&gt;</w:t>
      </w:r>
    </w:p>
    <w:p w14:paraId="34C60AC3" w14:textId="77777777" w:rsidR="00857BFA" w:rsidRDefault="00857BFA" w:rsidP="00857BFA">
      <w:r>
        <w:t xml:space="preserve">              &lt;Component id="jPanel2" alignment="0" max="32767" attributes="0"/&gt;</w:t>
      </w:r>
    </w:p>
    <w:p w14:paraId="2C979BA8" w14:textId="77777777" w:rsidR="00857BFA" w:rsidRDefault="00857BFA" w:rsidP="00857BFA">
      <w:r>
        <w:t xml:space="preserve">          &lt;/Group&gt;</w:t>
      </w:r>
    </w:p>
    <w:p w14:paraId="4F3B3414" w14:textId="77777777" w:rsidR="00857BFA" w:rsidRDefault="00857BFA" w:rsidP="00857BFA">
      <w:r>
        <w:t xml:space="preserve">        &lt;/</w:t>
      </w:r>
      <w:proofErr w:type="spellStart"/>
      <w:r>
        <w:t>DimensionLayout</w:t>
      </w:r>
      <w:proofErr w:type="spellEnd"/>
      <w:r>
        <w:t>&gt;</w:t>
      </w:r>
    </w:p>
    <w:p w14:paraId="2D49B803" w14:textId="77777777" w:rsidR="00857BFA" w:rsidRDefault="00857BFA" w:rsidP="00857BFA">
      <w:r>
        <w:t xml:space="preserve">      &lt;/Layout&gt;</w:t>
      </w:r>
    </w:p>
    <w:p w14:paraId="00250F47" w14:textId="77777777" w:rsidR="00857BFA" w:rsidRDefault="00857BFA" w:rsidP="00857BFA">
      <w:r>
        <w:t xml:space="preserve">      &lt;</w:t>
      </w:r>
      <w:proofErr w:type="spellStart"/>
      <w:r>
        <w:t>SubComponents</w:t>
      </w:r>
      <w:proofErr w:type="spellEnd"/>
      <w:r>
        <w:t>&gt;</w:t>
      </w:r>
    </w:p>
    <w:p w14:paraId="28C7D582" w14:textId="77777777" w:rsidR="00857BFA" w:rsidRDefault="00857BFA" w:rsidP="00857BFA">
      <w:r>
        <w:t xml:space="preserve">        &lt;Container class="</w:t>
      </w:r>
      <w:proofErr w:type="spellStart"/>
      <w:r>
        <w:t>javax.swing.JPanel</w:t>
      </w:r>
      <w:proofErr w:type="spellEnd"/>
      <w:r>
        <w:t>" name="jPanel2"&gt;</w:t>
      </w:r>
    </w:p>
    <w:p w14:paraId="1556B758" w14:textId="77777777" w:rsidR="00857BFA" w:rsidRDefault="00857BFA" w:rsidP="00857BFA">
      <w:r>
        <w:t xml:space="preserve">          &lt;Properties&gt;</w:t>
      </w:r>
    </w:p>
    <w:p w14:paraId="3AC46809" w14:textId="77777777" w:rsidR="00857BFA" w:rsidRDefault="00857BFA" w:rsidP="00857BFA">
      <w:r>
        <w:t xml:space="preserve">            &lt;Property name="background" type="</w:t>
      </w:r>
      <w:proofErr w:type="spellStart"/>
      <w:r>
        <w:t>java.awt.Color</w:t>
      </w:r>
      <w:proofErr w:type="spellEnd"/>
      <w:r>
        <w:t>" editor="</w:t>
      </w:r>
      <w:proofErr w:type="spellStart"/>
      <w:r>
        <w:t>org.netbeans.beaninfo.editors.ColorEditor</w:t>
      </w:r>
      <w:proofErr w:type="spellEnd"/>
      <w:r>
        <w:t>"&gt;</w:t>
      </w:r>
    </w:p>
    <w:p w14:paraId="1BD7FC89" w14:textId="77777777" w:rsidR="00857BFA" w:rsidRDefault="00857BFA" w:rsidP="00857BFA">
      <w:r>
        <w:t xml:space="preserve">              &lt;</w:t>
      </w:r>
      <w:proofErr w:type="spellStart"/>
      <w:r>
        <w:t>Color</w:t>
      </w:r>
      <w:proofErr w:type="spellEnd"/>
      <w:r>
        <w:t xml:space="preserve"> blue="d2" green="d2" red="b4" type="</w:t>
      </w:r>
      <w:proofErr w:type="spellStart"/>
      <w:r>
        <w:t>rgb</w:t>
      </w:r>
      <w:proofErr w:type="spellEnd"/>
      <w:r>
        <w:t>"/&gt;</w:t>
      </w:r>
    </w:p>
    <w:p w14:paraId="47FFD063" w14:textId="77777777" w:rsidR="00857BFA" w:rsidRDefault="00857BFA" w:rsidP="00857BFA">
      <w:r>
        <w:t xml:space="preserve">            &lt;/Property&gt;</w:t>
      </w:r>
    </w:p>
    <w:p w14:paraId="3BEA3DC8" w14:textId="77777777" w:rsidR="00857BFA" w:rsidRDefault="00857BFA" w:rsidP="00857BFA">
      <w:r>
        <w:t xml:space="preserve">          &lt;/Properties&gt;</w:t>
      </w:r>
    </w:p>
    <w:p w14:paraId="2450F700" w14:textId="77777777" w:rsidR="00857BFA" w:rsidRDefault="00857BFA" w:rsidP="00857BFA"/>
    <w:p w14:paraId="51209091" w14:textId="77777777" w:rsidR="00857BFA" w:rsidRDefault="00857BFA" w:rsidP="00857BFA">
      <w:r>
        <w:t xml:space="preserve">          &lt;Layout&gt;</w:t>
      </w:r>
    </w:p>
    <w:p w14:paraId="6956F526" w14:textId="77777777" w:rsidR="00857BFA" w:rsidRDefault="00857BFA" w:rsidP="00857BFA">
      <w:r>
        <w:t xml:space="preserve">            &lt;</w:t>
      </w:r>
      <w:proofErr w:type="spellStart"/>
      <w:r>
        <w:t>DimensionLayout</w:t>
      </w:r>
      <w:proofErr w:type="spellEnd"/>
      <w:r>
        <w:t xml:space="preserve"> dim="0"&gt;</w:t>
      </w:r>
    </w:p>
    <w:p w14:paraId="480790EA" w14:textId="77777777" w:rsidR="00857BFA" w:rsidRDefault="00857BFA" w:rsidP="00857BFA">
      <w:r>
        <w:t xml:space="preserve">              &lt;Group type="103" </w:t>
      </w:r>
      <w:proofErr w:type="spellStart"/>
      <w:r>
        <w:t>groupAlignment</w:t>
      </w:r>
      <w:proofErr w:type="spellEnd"/>
      <w:r>
        <w:t>="0" attributes="0"&gt;</w:t>
      </w:r>
    </w:p>
    <w:p w14:paraId="654F403D" w14:textId="77777777" w:rsidR="00857BFA" w:rsidRDefault="00857BFA" w:rsidP="00857BFA">
      <w:r>
        <w:t xml:space="preserve">                  &lt;Group type="102" attributes="0"&gt;</w:t>
      </w:r>
    </w:p>
    <w:p w14:paraId="2C605F32" w14:textId="77777777" w:rsidR="00857BFA" w:rsidRDefault="00857BFA" w:rsidP="00857BFA">
      <w:r>
        <w:t xml:space="preserve">                      &lt;</w:t>
      </w:r>
      <w:proofErr w:type="spellStart"/>
      <w:r>
        <w:t>EmptySpace</w:t>
      </w:r>
      <w:proofErr w:type="spellEnd"/>
      <w:r>
        <w:t xml:space="preserve"> max="-2" attributes="0"/&gt;</w:t>
      </w:r>
    </w:p>
    <w:p w14:paraId="0830BE62" w14:textId="77777777" w:rsidR="00857BFA" w:rsidRDefault="00857BFA" w:rsidP="00857BFA">
      <w:r>
        <w:t xml:space="preserve">                      &lt;Group type="103" </w:t>
      </w:r>
      <w:proofErr w:type="spellStart"/>
      <w:r>
        <w:t>groupAlignment</w:t>
      </w:r>
      <w:proofErr w:type="spellEnd"/>
      <w:r>
        <w:t>="0" attributes="0"&gt;</w:t>
      </w:r>
    </w:p>
    <w:p w14:paraId="51047870" w14:textId="77777777" w:rsidR="00857BFA" w:rsidRDefault="00857BFA" w:rsidP="00857BFA">
      <w:r>
        <w:t xml:space="preserve">                          &lt;Group type="102" attributes="0"&gt;</w:t>
      </w:r>
    </w:p>
    <w:p w14:paraId="338D3B6D" w14:textId="77777777" w:rsidR="00857BFA" w:rsidRDefault="00857BFA" w:rsidP="00857BFA">
      <w:r>
        <w:t xml:space="preserve">                              &lt;Group type="103" </w:t>
      </w:r>
      <w:proofErr w:type="spellStart"/>
      <w:r>
        <w:t>groupAlignment</w:t>
      </w:r>
      <w:proofErr w:type="spellEnd"/>
      <w:r>
        <w:t>="0" attributes="0"&gt;</w:t>
      </w:r>
    </w:p>
    <w:p w14:paraId="4C2D9D2A" w14:textId="77777777" w:rsidR="00857BFA" w:rsidRDefault="00857BFA" w:rsidP="00857BFA">
      <w:r>
        <w:t xml:space="preserve">                                  &lt;Component id="jLabel4" alignment="0" min="-2" max="-2" attributes="0"/&gt;</w:t>
      </w:r>
    </w:p>
    <w:p w14:paraId="0CF32290" w14:textId="77777777" w:rsidR="00857BFA" w:rsidRDefault="00857BFA" w:rsidP="00857BFA">
      <w:r>
        <w:t xml:space="preserve">                                  &lt;Component id="jLabel6" alignment="0" min="-2" max="-2" attributes="0"/&gt;</w:t>
      </w:r>
    </w:p>
    <w:p w14:paraId="66819AAB" w14:textId="77777777" w:rsidR="00857BFA" w:rsidRDefault="00857BFA" w:rsidP="00857BFA">
      <w:r>
        <w:t xml:space="preserve">                              &lt;/Group&gt;</w:t>
      </w:r>
    </w:p>
    <w:p w14:paraId="15178058" w14:textId="77777777" w:rsidR="00857BFA" w:rsidRDefault="00857BFA" w:rsidP="00857BFA">
      <w:r>
        <w:t xml:space="preserve">                              &lt;</w:t>
      </w:r>
      <w:proofErr w:type="spellStart"/>
      <w:r>
        <w:t>EmptySpace</w:t>
      </w:r>
      <w:proofErr w:type="spellEnd"/>
      <w:r>
        <w:t xml:space="preserve"> max="32767" attributes="0"/&gt;</w:t>
      </w:r>
    </w:p>
    <w:p w14:paraId="41A36ADD" w14:textId="77777777" w:rsidR="00857BFA" w:rsidRDefault="00857BFA" w:rsidP="00857BFA">
      <w:r>
        <w:t xml:space="preserve">                          &lt;/Group&gt;</w:t>
      </w:r>
    </w:p>
    <w:p w14:paraId="35477149" w14:textId="77777777" w:rsidR="00857BFA" w:rsidRDefault="00857BFA" w:rsidP="00857BFA">
      <w:r>
        <w:t xml:space="preserve">                          &lt;Component id="</w:t>
      </w:r>
      <w:proofErr w:type="spellStart"/>
      <w:r>
        <w:t>lastNameLabel</w:t>
      </w:r>
      <w:proofErr w:type="spellEnd"/>
      <w:r>
        <w:t>" alignment="0" max="32767" attributes="0"/&gt;</w:t>
      </w:r>
    </w:p>
    <w:p w14:paraId="10D1BE8F" w14:textId="77777777" w:rsidR="00857BFA" w:rsidRDefault="00857BFA" w:rsidP="00857BFA">
      <w:r>
        <w:t xml:space="preserve">                          &lt;Group type="102" attributes="0"&gt;</w:t>
      </w:r>
    </w:p>
    <w:p w14:paraId="598840E6" w14:textId="77777777" w:rsidR="00857BFA" w:rsidRDefault="00857BFA" w:rsidP="00857BFA">
      <w:r>
        <w:t xml:space="preserve">                              &lt;Component id="</w:t>
      </w:r>
      <w:proofErr w:type="spellStart"/>
      <w:r>
        <w:t>firstNameLabel</w:t>
      </w:r>
      <w:proofErr w:type="spellEnd"/>
      <w:r>
        <w:t xml:space="preserve">" min="-2" </w:t>
      </w:r>
      <w:proofErr w:type="spellStart"/>
      <w:r>
        <w:t>pref</w:t>
      </w:r>
      <w:proofErr w:type="spellEnd"/>
      <w:r>
        <w:t>="201" max="-2" attributes="0"/&gt;</w:t>
      </w:r>
    </w:p>
    <w:p w14:paraId="5B2EA64C" w14:textId="77777777" w:rsidR="00857BFA" w:rsidRDefault="00857BFA" w:rsidP="00857BFA">
      <w:r>
        <w:t xml:space="preserve">                              &lt;</w:t>
      </w:r>
      <w:proofErr w:type="spellStart"/>
      <w:r>
        <w:t>EmptySpace</w:t>
      </w:r>
      <w:proofErr w:type="spellEnd"/>
      <w:r>
        <w:t xml:space="preserve"> min="0" </w:t>
      </w:r>
      <w:proofErr w:type="spellStart"/>
      <w:r>
        <w:t>pref</w:t>
      </w:r>
      <w:proofErr w:type="spellEnd"/>
      <w:r>
        <w:t>="0" max="32767" attributes="0"/&gt;</w:t>
      </w:r>
    </w:p>
    <w:p w14:paraId="27AE9D48" w14:textId="77777777" w:rsidR="00857BFA" w:rsidRDefault="00857BFA" w:rsidP="00857BFA">
      <w:r>
        <w:t xml:space="preserve">                          &lt;/Group&gt;</w:t>
      </w:r>
    </w:p>
    <w:p w14:paraId="70D4ADAB" w14:textId="77777777" w:rsidR="00857BFA" w:rsidRDefault="00857BFA" w:rsidP="00857BFA">
      <w:r>
        <w:t xml:space="preserve">                          &lt;Group type="102" alignment="1" attributes="0"&gt;</w:t>
      </w:r>
    </w:p>
    <w:p w14:paraId="2A176325" w14:textId="77777777" w:rsidR="00857BFA" w:rsidRDefault="00857BFA" w:rsidP="00857BFA">
      <w:r>
        <w:t xml:space="preserve">                              &lt;</w:t>
      </w:r>
      <w:proofErr w:type="spellStart"/>
      <w:r>
        <w:t>EmptySpace</w:t>
      </w:r>
      <w:proofErr w:type="spellEnd"/>
      <w:r>
        <w:t xml:space="preserve"> min="0" </w:t>
      </w:r>
      <w:proofErr w:type="spellStart"/>
      <w:r>
        <w:t>pref</w:t>
      </w:r>
      <w:proofErr w:type="spellEnd"/>
      <w:r>
        <w:t>="0" max="32767" attributes="0"/&gt;</w:t>
      </w:r>
    </w:p>
    <w:p w14:paraId="5E435D2E" w14:textId="77777777" w:rsidR="00857BFA" w:rsidRDefault="00857BFA" w:rsidP="00857BFA">
      <w:r>
        <w:lastRenderedPageBreak/>
        <w:t xml:space="preserve">                              &lt;Component id="jLabel5" min="-2" max="-2" attributes="0"/&gt;</w:t>
      </w:r>
    </w:p>
    <w:p w14:paraId="595A8646" w14:textId="77777777" w:rsidR="00857BFA" w:rsidRDefault="00857BFA" w:rsidP="00857BFA">
      <w:r>
        <w:t xml:space="preserve">                              &lt;</w:t>
      </w:r>
      <w:proofErr w:type="spellStart"/>
      <w:r>
        <w:t>EmptySpace</w:t>
      </w:r>
      <w:proofErr w:type="spellEnd"/>
      <w:r>
        <w:t xml:space="preserve"> min="-2" </w:t>
      </w:r>
      <w:proofErr w:type="spellStart"/>
      <w:r>
        <w:t>pref</w:t>
      </w:r>
      <w:proofErr w:type="spellEnd"/>
      <w:r>
        <w:t>="117" max="-2" attributes="0"/&gt;</w:t>
      </w:r>
    </w:p>
    <w:p w14:paraId="00DE2019" w14:textId="77777777" w:rsidR="00857BFA" w:rsidRDefault="00857BFA" w:rsidP="00857BFA">
      <w:r>
        <w:t xml:space="preserve">                          &lt;/Group&gt;</w:t>
      </w:r>
    </w:p>
    <w:p w14:paraId="64820B70" w14:textId="77777777" w:rsidR="00857BFA" w:rsidRDefault="00857BFA" w:rsidP="00857BFA">
      <w:r>
        <w:t xml:space="preserve">                      &lt;/Group&gt;</w:t>
      </w:r>
    </w:p>
    <w:p w14:paraId="6BFDB5E8" w14:textId="77777777" w:rsidR="00857BFA" w:rsidRDefault="00857BFA" w:rsidP="00857BFA">
      <w:r>
        <w:t xml:space="preserve">                  &lt;/Group&gt;</w:t>
      </w:r>
    </w:p>
    <w:p w14:paraId="7F387200" w14:textId="77777777" w:rsidR="00857BFA" w:rsidRDefault="00857BFA" w:rsidP="00857BFA">
      <w:r>
        <w:t xml:space="preserve">                  &lt;Group type="102" alignment="0" attributes="0"&gt;</w:t>
      </w:r>
    </w:p>
    <w:p w14:paraId="337A596B" w14:textId="77777777" w:rsidR="00857BFA" w:rsidRDefault="00857BFA" w:rsidP="00857BFA">
      <w:r>
        <w:t xml:space="preserve">                      &lt;</w:t>
      </w:r>
      <w:proofErr w:type="spellStart"/>
      <w:r>
        <w:t>EmptySpace</w:t>
      </w:r>
      <w:proofErr w:type="spellEnd"/>
      <w:r>
        <w:t xml:space="preserve"> min="-2" </w:t>
      </w:r>
      <w:proofErr w:type="spellStart"/>
      <w:r>
        <w:t>pref</w:t>
      </w:r>
      <w:proofErr w:type="spellEnd"/>
      <w:r>
        <w:t>="60" max="-2" attributes="0"/&gt;</w:t>
      </w:r>
    </w:p>
    <w:p w14:paraId="77C53B9A" w14:textId="77777777" w:rsidR="00857BFA" w:rsidRDefault="00857BFA" w:rsidP="00857BFA">
      <w:r>
        <w:t xml:space="preserve">                      &lt;Group type="103" </w:t>
      </w:r>
      <w:proofErr w:type="spellStart"/>
      <w:r>
        <w:t>groupAlignment</w:t>
      </w:r>
      <w:proofErr w:type="spellEnd"/>
      <w:r>
        <w:t>="1" attributes="0"&gt;</w:t>
      </w:r>
    </w:p>
    <w:p w14:paraId="648C8C10" w14:textId="77777777" w:rsidR="00857BFA" w:rsidRDefault="00857BFA" w:rsidP="00857BFA">
      <w:r>
        <w:t xml:space="preserve">                          &lt;Component id="addSalesBtn1" min="-2" </w:t>
      </w:r>
      <w:proofErr w:type="spellStart"/>
      <w:r>
        <w:t>pref</w:t>
      </w:r>
      <w:proofErr w:type="spellEnd"/>
      <w:r>
        <w:t>="160" max="-2" attributes="0"/&gt;</w:t>
      </w:r>
    </w:p>
    <w:p w14:paraId="7EE62B3C" w14:textId="77777777" w:rsidR="00857BFA" w:rsidRDefault="00857BFA" w:rsidP="00857BFA">
      <w:r>
        <w:t xml:space="preserve">                          &lt;Component id="viewItemsBtn2" min="-2" </w:t>
      </w:r>
      <w:proofErr w:type="spellStart"/>
      <w:r>
        <w:t>pref</w:t>
      </w:r>
      <w:proofErr w:type="spellEnd"/>
      <w:r>
        <w:t>="160" max="-2" attributes="0"/&gt;</w:t>
      </w:r>
    </w:p>
    <w:p w14:paraId="5F158C70" w14:textId="77777777" w:rsidR="00857BFA" w:rsidRDefault="00857BFA" w:rsidP="00857BFA">
      <w:r>
        <w:t xml:space="preserve">                      &lt;/Group&gt;</w:t>
      </w:r>
    </w:p>
    <w:p w14:paraId="58B99767" w14:textId="77777777" w:rsidR="00857BFA" w:rsidRDefault="00857BFA" w:rsidP="00857BFA">
      <w:r>
        <w:t xml:space="preserve">                      &lt;</w:t>
      </w:r>
      <w:proofErr w:type="spellStart"/>
      <w:r>
        <w:t>EmptySpace</w:t>
      </w:r>
      <w:proofErr w:type="spellEnd"/>
      <w:r>
        <w:t xml:space="preserve"> min="0" </w:t>
      </w:r>
      <w:proofErr w:type="spellStart"/>
      <w:r>
        <w:t>pref</w:t>
      </w:r>
      <w:proofErr w:type="spellEnd"/>
      <w:r>
        <w:t>="0" max="32767" attributes="0"/&gt;</w:t>
      </w:r>
    </w:p>
    <w:p w14:paraId="62F227C7" w14:textId="77777777" w:rsidR="00857BFA" w:rsidRDefault="00857BFA" w:rsidP="00857BFA">
      <w:r>
        <w:t xml:space="preserve">                  &lt;/Group&gt;</w:t>
      </w:r>
    </w:p>
    <w:p w14:paraId="7EECE391" w14:textId="77777777" w:rsidR="00857BFA" w:rsidRDefault="00857BFA" w:rsidP="00857BFA">
      <w:r>
        <w:t xml:space="preserve">                  &lt;Group type="103" </w:t>
      </w:r>
      <w:proofErr w:type="spellStart"/>
      <w:r>
        <w:t>rootIndex</w:t>
      </w:r>
      <w:proofErr w:type="spellEnd"/>
      <w:r>
        <w:t xml:space="preserve">="1" </w:t>
      </w:r>
      <w:proofErr w:type="spellStart"/>
      <w:r>
        <w:t>groupAlignment</w:t>
      </w:r>
      <w:proofErr w:type="spellEnd"/>
      <w:r>
        <w:t>="0" attributes="0"&gt;</w:t>
      </w:r>
    </w:p>
    <w:p w14:paraId="60E32F8E" w14:textId="77777777" w:rsidR="00857BFA" w:rsidRDefault="00857BFA" w:rsidP="00857BFA">
      <w:r>
        <w:t xml:space="preserve">                      &lt;Group type="102" alignment="0" attributes="0"&gt;</w:t>
      </w:r>
    </w:p>
    <w:p w14:paraId="06A43A6C" w14:textId="77777777" w:rsidR="00857BFA" w:rsidRDefault="00857BFA" w:rsidP="00857BFA">
      <w:r>
        <w:t xml:space="preserve">                          &lt;</w:t>
      </w:r>
      <w:proofErr w:type="spellStart"/>
      <w:r>
        <w:t>EmptySpace</w:t>
      </w:r>
      <w:proofErr w:type="spellEnd"/>
      <w:r>
        <w:t xml:space="preserve"> min="-2" </w:t>
      </w:r>
      <w:proofErr w:type="spellStart"/>
      <w:r>
        <w:t>pref</w:t>
      </w:r>
      <w:proofErr w:type="spellEnd"/>
      <w:r>
        <w:t>="60" max="-2" attributes="0"/&gt;</w:t>
      </w:r>
    </w:p>
    <w:p w14:paraId="656200EC" w14:textId="77777777" w:rsidR="00857BFA" w:rsidRDefault="00857BFA" w:rsidP="00857BFA">
      <w:r>
        <w:t xml:space="preserve">                          &lt;Component id="salesLogoutBtn2" min="-2" </w:t>
      </w:r>
      <w:proofErr w:type="spellStart"/>
      <w:r>
        <w:t>pref</w:t>
      </w:r>
      <w:proofErr w:type="spellEnd"/>
      <w:r>
        <w:t>="160" max="-2" attributes="0"/&gt;</w:t>
      </w:r>
    </w:p>
    <w:p w14:paraId="7BCA46B5" w14:textId="77777777" w:rsidR="00857BFA" w:rsidRDefault="00857BFA" w:rsidP="00857BFA">
      <w:r>
        <w:t xml:space="preserve">                          &lt;</w:t>
      </w:r>
      <w:proofErr w:type="spellStart"/>
      <w:r>
        <w:t>EmptySpace</w:t>
      </w:r>
      <w:proofErr w:type="spellEnd"/>
      <w:r>
        <w:t xml:space="preserve"> </w:t>
      </w:r>
      <w:proofErr w:type="spellStart"/>
      <w:r>
        <w:t>pref</w:t>
      </w:r>
      <w:proofErr w:type="spellEnd"/>
      <w:r>
        <w:t>="71" max="32767" attributes="0"/&gt;</w:t>
      </w:r>
    </w:p>
    <w:p w14:paraId="1A0779F4" w14:textId="77777777" w:rsidR="00857BFA" w:rsidRDefault="00857BFA" w:rsidP="00857BFA">
      <w:r>
        <w:t xml:space="preserve">                      &lt;/Group&gt;</w:t>
      </w:r>
    </w:p>
    <w:p w14:paraId="2BDE4435" w14:textId="77777777" w:rsidR="00857BFA" w:rsidRDefault="00857BFA" w:rsidP="00857BFA">
      <w:r>
        <w:t xml:space="preserve">                  &lt;/Group&gt;</w:t>
      </w:r>
    </w:p>
    <w:p w14:paraId="08EB726F" w14:textId="77777777" w:rsidR="00857BFA" w:rsidRDefault="00857BFA" w:rsidP="00857BFA">
      <w:r>
        <w:t xml:space="preserve">              &lt;/Group&gt;</w:t>
      </w:r>
    </w:p>
    <w:p w14:paraId="4B91C33F" w14:textId="77777777" w:rsidR="00857BFA" w:rsidRDefault="00857BFA" w:rsidP="00857BFA">
      <w:r>
        <w:t xml:space="preserve">            &lt;/</w:t>
      </w:r>
      <w:proofErr w:type="spellStart"/>
      <w:r>
        <w:t>DimensionLayout</w:t>
      </w:r>
      <w:proofErr w:type="spellEnd"/>
      <w:r>
        <w:t>&gt;</w:t>
      </w:r>
    </w:p>
    <w:p w14:paraId="31FC2732" w14:textId="77777777" w:rsidR="00857BFA" w:rsidRDefault="00857BFA" w:rsidP="00857BFA">
      <w:r>
        <w:lastRenderedPageBreak/>
        <w:t xml:space="preserve">            &lt;</w:t>
      </w:r>
      <w:proofErr w:type="spellStart"/>
      <w:r>
        <w:t>DimensionLayout</w:t>
      </w:r>
      <w:proofErr w:type="spellEnd"/>
      <w:r>
        <w:t xml:space="preserve"> dim="1"&gt;</w:t>
      </w:r>
    </w:p>
    <w:p w14:paraId="317884CD" w14:textId="77777777" w:rsidR="00857BFA" w:rsidRDefault="00857BFA" w:rsidP="00857BFA">
      <w:r>
        <w:t xml:space="preserve">              &lt;Group type="103" </w:t>
      </w:r>
      <w:proofErr w:type="spellStart"/>
      <w:r>
        <w:t>groupAlignment</w:t>
      </w:r>
      <w:proofErr w:type="spellEnd"/>
      <w:r>
        <w:t>="0" attributes="0"&gt;</w:t>
      </w:r>
    </w:p>
    <w:p w14:paraId="778B8BEE" w14:textId="77777777" w:rsidR="00857BFA" w:rsidRDefault="00857BFA" w:rsidP="00857BFA">
      <w:r>
        <w:t xml:space="preserve">                  &lt;Group type="102" alignment="0" attributes="0"&gt;</w:t>
      </w:r>
    </w:p>
    <w:p w14:paraId="3F841309" w14:textId="77777777" w:rsidR="00857BFA" w:rsidRDefault="00857BFA" w:rsidP="00857BFA">
      <w:r>
        <w:t xml:space="preserve">                      &lt;</w:t>
      </w:r>
      <w:proofErr w:type="spellStart"/>
      <w:r>
        <w:t>EmptySpace</w:t>
      </w:r>
      <w:proofErr w:type="spellEnd"/>
      <w:r>
        <w:t xml:space="preserve"> max="-2" attributes="0"/&gt;</w:t>
      </w:r>
    </w:p>
    <w:p w14:paraId="48DB1790" w14:textId="77777777" w:rsidR="00857BFA" w:rsidRDefault="00857BFA" w:rsidP="00857BFA">
      <w:r>
        <w:t xml:space="preserve">                      &lt;Component id="jLabel5" min="-2" max="-2" attributes="0"/&gt;</w:t>
      </w:r>
    </w:p>
    <w:p w14:paraId="1823BA3E" w14:textId="77777777" w:rsidR="00857BFA" w:rsidRDefault="00857BFA" w:rsidP="00857BFA">
      <w:r>
        <w:t xml:space="preserve">                      &lt;</w:t>
      </w:r>
      <w:proofErr w:type="spellStart"/>
      <w:r>
        <w:t>EmptySpace</w:t>
      </w:r>
      <w:proofErr w:type="spellEnd"/>
      <w:r>
        <w:t xml:space="preserve"> max="-2" attributes="0"/&gt;</w:t>
      </w:r>
    </w:p>
    <w:p w14:paraId="2DACA894" w14:textId="77777777" w:rsidR="00857BFA" w:rsidRDefault="00857BFA" w:rsidP="00857BFA">
      <w:r>
        <w:t xml:space="preserve">                      &lt;Component id="jLabel4" min="-2" max="-2" attributes="0"/&gt;</w:t>
      </w:r>
    </w:p>
    <w:p w14:paraId="53CBF741" w14:textId="77777777" w:rsidR="00857BFA" w:rsidRDefault="00857BFA" w:rsidP="00857BFA">
      <w:r>
        <w:t xml:space="preserve">                      &lt;</w:t>
      </w:r>
      <w:proofErr w:type="spellStart"/>
      <w:r>
        <w:t>EmptySpace</w:t>
      </w:r>
      <w:proofErr w:type="spellEnd"/>
      <w:r>
        <w:t xml:space="preserve"> type="unrelated" max="-2" attributes="0"/&gt;</w:t>
      </w:r>
    </w:p>
    <w:p w14:paraId="52D94903" w14:textId="77777777" w:rsidR="00857BFA" w:rsidRDefault="00857BFA" w:rsidP="00857BFA">
      <w:r>
        <w:t xml:space="preserve">                      &lt;Component id="</w:t>
      </w:r>
      <w:proofErr w:type="spellStart"/>
      <w:r>
        <w:t>firstNameLabel</w:t>
      </w:r>
      <w:proofErr w:type="spellEnd"/>
      <w:r>
        <w:t xml:space="preserve">" min="-2" </w:t>
      </w:r>
      <w:proofErr w:type="spellStart"/>
      <w:r>
        <w:t>pref</w:t>
      </w:r>
      <w:proofErr w:type="spellEnd"/>
      <w:r>
        <w:t>="33" max="-2" attributes="0"/&gt;</w:t>
      </w:r>
    </w:p>
    <w:p w14:paraId="74D2CE1B" w14:textId="77777777" w:rsidR="00857BFA" w:rsidRDefault="00857BFA" w:rsidP="00857BFA">
      <w:r>
        <w:t xml:space="preserve">                      &lt;</w:t>
      </w:r>
      <w:proofErr w:type="spellStart"/>
      <w:r>
        <w:t>EmptySpace</w:t>
      </w:r>
      <w:proofErr w:type="spellEnd"/>
      <w:r>
        <w:t xml:space="preserve"> max="-2" attributes="0"/&gt;</w:t>
      </w:r>
    </w:p>
    <w:p w14:paraId="5639CFBA" w14:textId="77777777" w:rsidR="00857BFA" w:rsidRDefault="00857BFA" w:rsidP="00857BFA">
      <w:r>
        <w:t xml:space="preserve">                      &lt;Component id="jLabel6" min="-2" max="-2" attributes="0"/&gt;</w:t>
      </w:r>
    </w:p>
    <w:p w14:paraId="02E2FE65" w14:textId="77777777" w:rsidR="00857BFA" w:rsidRDefault="00857BFA" w:rsidP="00857BFA">
      <w:r>
        <w:t xml:space="preserve">                      &lt;</w:t>
      </w:r>
      <w:proofErr w:type="spellStart"/>
      <w:r>
        <w:t>EmptySpace</w:t>
      </w:r>
      <w:proofErr w:type="spellEnd"/>
      <w:r>
        <w:t xml:space="preserve"> min="-2" </w:t>
      </w:r>
      <w:proofErr w:type="spellStart"/>
      <w:r>
        <w:t>pref</w:t>
      </w:r>
      <w:proofErr w:type="spellEnd"/>
      <w:r>
        <w:t>="30" max="-2" attributes="0"/&gt;</w:t>
      </w:r>
    </w:p>
    <w:p w14:paraId="59462AC7" w14:textId="77777777" w:rsidR="00857BFA" w:rsidRDefault="00857BFA" w:rsidP="00857BFA">
      <w:r>
        <w:t xml:space="preserve">                      &lt;Component id="</w:t>
      </w:r>
      <w:proofErr w:type="spellStart"/>
      <w:r>
        <w:t>lastNameLabel</w:t>
      </w:r>
      <w:proofErr w:type="spellEnd"/>
      <w:r>
        <w:t xml:space="preserve">" min="-2" </w:t>
      </w:r>
      <w:proofErr w:type="spellStart"/>
      <w:r>
        <w:t>pref</w:t>
      </w:r>
      <w:proofErr w:type="spellEnd"/>
      <w:r>
        <w:t>="39" max="-2" attributes="0"/&gt;</w:t>
      </w:r>
    </w:p>
    <w:p w14:paraId="73E3F613" w14:textId="77777777" w:rsidR="00857BFA" w:rsidRDefault="00857BFA" w:rsidP="00857BFA">
      <w:r>
        <w:t xml:space="preserve">                      &lt;</w:t>
      </w:r>
      <w:proofErr w:type="spellStart"/>
      <w:r>
        <w:t>EmptySpace</w:t>
      </w:r>
      <w:proofErr w:type="spellEnd"/>
      <w:r>
        <w:t xml:space="preserve"> min="-2" </w:t>
      </w:r>
      <w:proofErr w:type="spellStart"/>
      <w:r>
        <w:t>pref</w:t>
      </w:r>
      <w:proofErr w:type="spellEnd"/>
      <w:r>
        <w:t>="37" max="-2" attributes="0"/&gt;</w:t>
      </w:r>
    </w:p>
    <w:p w14:paraId="0B642952" w14:textId="77777777" w:rsidR="00857BFA" w:rsidRDefault="00857BFA" w:rsidP="00857BFA">
      <w:r>
        <w:t xml:space="preserve">                      &lt;Component id="addSalesBtn1" min="-2" </w:t>
      </w:r>
      <w:proofErr w:type="spellStart"/>
      <w:r>
        <w:t>pref</w:t>
      </w:r>
      <w:proofErr w:type="spellEnd"/>
      <w:r>
        <w:t>="46" max="-2" attributes="0"/&gt;</w:t>
      </w:r>
    </w:p>
    <w:p w14:paraId="1C91F05B" w14:textId="77777777" w:rsidR="00857BFA" w:rsidRDefault="00857BFA" w:rsidP="00857BFA">
      <w:r>
        <w:t xml:space="preserve">                      &lt;</w:t>
      </w:r>
      <w:proofErr w:type="spellStart"/>
      <w:r>
        <w:t>EmptySpace</w:t>
      </w:r>
      <w:proofErr w:type="spellEnd"/>
      <w:r>
        <w:t xml:space="preserve"> type="separate" max="-2" attributes="0"/&gt;</w:t>
      </w:r>
    </w:p>
    <w:p w14:paraId="25BE8410" w14:textId="77777777" w:rsidR="00857BFA" w:rsidRDefault="00857BFA" w:rsidP="00857BFA">
      <w:r>
        <w:t xml:space="preserve">                      &lt;Component id="viewItemsBtn2" min="-2" </w:t>
      </w:r>
      <w:proofErr w:type="spellStart"/>
      <w:r>
        <w:t>pref</w:t>
      </w:r>
      <w:proofErr w:type="spellEnd"/>
      <w:r>
        <w:t>="46" max="-2" attributes="0"/&gt;</w:t>
      </w:r>
    </w:p>
    <w:p w14:paraId="18DD2BB6" w14:textId="77777777" w:rsidR="00857BFA" w:rsidRDefault="00857BFA" w:rsidP="00857BFA">
      <w:r>
        <w:t xml:space="preserve">                      &lt;</w:t>
      </w:r>
      <w:proofErr w:type="spellStart"/>
      <w:r>
        <w:t>EmptySpace</w:t>
      </w:r>
      <w:proofErr w:type="spellEnd"/>
      <w:r>
        <w:t xml:space="preserve"> </w:t>
      </w:r>
      <w:proofErr w:type="spellStart"/>
      <w:r>
        <w:t>pref</w:t>
      </w:r>
      <w:proofErr w:type="spellEnd"/>
      <w:r>
        <w:t>="75" max="32767" attributes="0"/&gt;</w:t>
      </w:r>
    </w:p>
    <w:p w14:paraId="77E2AD0C" w14:textId="77777777" w:rsidR="00857BFA" w:rsidRDefault="00857BFA" w:rsidP="00857BFA">
      <w:r>
        <w:t xml:space="preserve">                  &lt;/Group&gt;</w:t>
      </w:r>
    </w:p>
    <w:p w14:paraId="4E158D96" w14:textId="77777777" w:rsidR="00857BFA" w:rsidRDefault="00857BFA" w:rsidP="00857BFA">
      <w:r>
        <w:t xml:space="preserve">                  &lt;Group type="103" </w:t>
      </w:r>
      <w:proofErr w:type="spellStart"/>
      <w:r>
        <w:t>rootIndex</w:t>
      </w:r>
      <w:proofErr w:type="spellEnd"/>
      <w:r>
        <w:t xml:space="preserve">="1" </w:t>
      </w:r>
      <w:proofErr w:type="spellStart"/>
      <w:r>
        <w:t>groupAlignment</w:t>
      </w:r>
      <w:proofErr w:type="spellEnd"/>
      <w:r>
        <w:t>="0" attributes="0"&gt;</w:t>
      </w:r>
    </w:p>
    <w:p w14:paraId="2BE58072" w14:textId="77777777" w:rsidR="00857BFA" w:rsidRDefault="00857BFA" w:rsidP="00857BFA">
      <w:r>
        <w:t xml:space="preserve">                      &lt;Group type="102" alignment="1" attributes="0"&gt;</w:t>
      </w:r>
    </w:p>
    <w:p w14:paraId="1E7D5DCC" w14:textId="77777777" w:rsidR="00857BFA" w:rsidRDefault="00857BFA" w:rsidP="00857BFA">
      <w:r>
        <w:t xml:space="preserve">                          &lt;</w:t>
      </w:r>
      <w:proofErr w:type="spellStart"/>
      <w:r>
        <w:t>EmptySpace</w:t>
      </w:r>
      <w:proofErr w:type="spellEnd"/>
      <w:r>
        <w:t xml:space="preserve"> </w:t>
      </w:r>
      <w:proofErr w:type="spellStart"/>
      <w:r>
        <w:t>pref</w:t>
      </w:r>
      <w:proofErr w:type="spellEnd"/>
      <w:r>
        <w:t>="289" max="32767" attributes="0"/&gt;</w:t>
      </w:r>
    </w:p>
    <w:p w14:paraId="4A84206B" w14:textId="77777777" w:rsidR="00857BFA" w:rsidRDefault="00857BFA" w:rsidP="00857BFA">
      <w:r>
        <w:lastRenderedPageBreak/>
        <w:t xml:space="preserve">                          &lt;Component id="salesLogoutBtn2" min="-2" </w:t>
      </w:r>
      <w:proofErr w:type="spellStart"/>
      <w:r>
        <w:t>pref</w:t>
      </w:r>
      <w:proofErr w:type="spellEnd"/>
      <w:r>
        <w:t>="46" max="-2" attributes="0"/&gt;</w:t>
      </w:r>
    </w:p>
    <w:p w14:paraId="49DC8362" w14:textId="77777777" w:rsidR="00857BFA" w:rsidRDefault="00857BFA" w:rsidP="00857BFA">
      <w:r>
        <w:t xml:space="preserve">                          &lt;</w:t>
      </w:r>
      <w:proofErr w:type="spellStart"/>
      <w:r>
        <w:t>EmptySpace</w:t>
      </w:r>
      <w:proofErr w:type="spellEnd"/>
      <w:r>
        <w:t xml:space="preserve"> min="-2" </w:t>
      </w:r>
      <w:proofErr w:type="spellStart"/>
      <w:r>
        <w:t>pref</w:t>
      </w:r>
      <w:proofErr w:type="spellEnd"/>
      <w:r>
        <w:t>="12" max="-2" attributes="0"/&gt;</w:t>
      </w:r>
    </w:p>
    <w:p w14:paraId="2BA930A0" w14:textId="77777777" w:rsidR="00857BFA" w:rsidRDefault="00857BFA" w:rsidP="00857BFA">
      <w:r>
        <w:t xml:space="preserve">                      &lt;/Group&gt;</w:t>
      </w:r>
    </w:p>
    <w:p w14:paraId="14BB44CB" w14:textId="77777777" w:rsidR="00857BFA" w:rsidRDefault="00857BFA" w:rsidP="00857BFA">
      <w:r>
        <w:t xml:space="preserve">                  &lt;/Group&gt;</w:t>
      </w:r>
    </w:p>
    <w:p w14:paraId="6F4ACAFA" w14:textId="77777777" w:rsidR="00857BFA" w:rsidRDefault="00857BFA" w:rsidP="00857BFA">
      <w:r>
        <w:t xml:space="preserve">              &lt;/Group&gt;</w:t>
      </w:r>
    </w:p>
    <w:p w14:paraId="2359D19B" w14:textId="77777777" w:rsidR="00857BFA" w:rsidRDefault="00857BFA" w:rsidP="00857BFA">
      <w:r>
        <w:t xml:space="preserve">            &lt;/</w:t>
      </w:r>
      <w:proofErr w:type="spellStart"/>
      <w:r>
        <w:t>DimensionLayout</w:t>
      </w:r>
      <w:proofErr w:type="spellEnd"/>
      <w:r>
        <w:t>&gt;</w:t>
      </w:r>
    </w:p>
    <w:p w14:paraId="47CAF9A8" w14:textId="77777777" w:rsidR="00857BFA" w:rsidRDefault="00857BFA" w:rsidP="00857BFA">
      <w:r>
        <w:t xml:space="preserve">          &lt;/Layout&gt;</w:t>
      </w:r>
    </w:p>
    <w:p w14:paraId="50D86D69" w14:textId="77777777" w:rsidR="00857BFA" w:rsidRDefault="00857BFA" w:rsidP="00857BFA">
      <w:r>
        <w:t xml:space="preserve">          &lt;</w:t>
      </w:r>
      <w:proofErr w:type="spellStart"/>
      <w:r>
        <w:t>SubComponents</w:t>
      </w:r>
      <w:proofErr w:type="spellEnd"/>
      <w:r>
        <w:t>&gt;</w:t>
      </w:r>
    </w:p>
    <w:p w14:paraId="19EA24A5" w14:textId="77777777" w:rsidR="00857BFA" w:rsidRDefault="00857BFA" w:rsidP="00857BFA">
      <w:r>
        <w:t xml:space="preserve">            &lt;Component class="</w:t>
      </w:r>
      <w:proofErr w:type="spellStart"/>
      <w:r>
        <w:t>javax.swing.JLabel</w:t>
      </w:r>
      <w:proofErr w:type="spellEnd"/>
      <w:r>
        <w:t>" name="jLabel5"&gt;</w:t>
      </w:r>
    </w:p>
    <w:p w14:paraId="468C9D11" w14:textId="77777777" w:rsidR="00857BFA" w:rsidRDefault="00857BFA" w:rsidP="00857BFA">
      <w:r>
        <w:t xml:space="preserve">              &lt;Properties&gt;</w:t>
      </w:r>
    </w:p>
    <w:p w14:paraId="1B7267D3" w14:textId="77777777" w:rsidR="00857BFA" w:rsidRDefault="00857BFA" w:rsidP="00857BFA">
      <w:r>
        <w:t xml:space="preserve">                &lt;Property name="font" type="</w:t>
      </w:r>
      <w:proofErr w:type="spellStart"/>
      <w:r>
        <w:t>java.awt.Font</w:t>
      </w:r>
      <w:proofErr w:type="spellEnd"/>
      <w:r>
        <w:t>" editor="</w:t>
      </w:r>
      <w:proofErr w:type="spellStart"/>
      <w:r>
        <w:t>org.netbeans.beaninfo.editors.FontEditor</w:t>
      </w:r>
      <w:proofErr w:type="spellEnd"/>
      <w:r>
        <w:t>"&gt;</w:t>
      </w:r>
    </w:p>
    <w:p w14:paraId="0F05CA8B" w14:textId="77777777" w:rsidR="00857BFA" w:rsidRDefault="00857BFA" w:rsidP="00857BFA">
      <w:r>
        <w:t xml:space="preserve">                  &lt;Font name="Tahoma" size="24" style="0"/&gt;</w:t>
      </w:r>
    </w:p>
    <w:p w14:paraId="6C37F582" w14:textId="77777777" w:rsidR="00857BFA" w:rsidRDefault="00857BFA" w:rsidP="00857BFA">
      <w:r>
        <w:t xml:space="preserve">                &lt;/Property&gt;</w:t>
      </w:r>
    </w:p>
    <w:p w14:paraId="39D27337" w14:textId="77777777" w:rsidR="00857BFA" w:rsidRDefault="00857BFA" w:rsidP="00857BFA">
      <w:r>
        <w:t xml:space="preserve">                &lt;Property name="text" type="</w:t>
      </w:r>
      <w:proofErr w:type="spellStart"/>
      <w:r>
        <w:t>java.lang.String</w:t>
      </w:r>
      <w:proofErr w:type="spellEnd"/>
      <w:r>
        <w:t>" value="Personal Profile"/&gt;</w:t>
      </w:r>
    </w:p>
    <w:p w14:paraId="599AC98A" w14:textId="77777777" w:rsidR="00857BFA" w:rsidRDefault="00857BFA" w:rsidP="00857BFA">
      <w:r>
        <w:t xml:space="preserve">              &lt;/Properties&gt;</w:t>
      </w:r>
    </w:p>
    <w:p w14:paraId="223294B1" w14:textId="77777777" w:rsidR="00857BFA" w:rsidRDefault="00857BFA" w:rsidP="00857BFA">
      <w:r>
        <w:t xml:space="preserve">            &lt;/Component&gt;</w:t>
      </w:r>
    </w:p>
    <w:p w14:paraId="097F10D0" w14:textId="77777777" w:rsidR="00857BFA" w:rsidRDefault="00857BFA" w:rsidP="00857BFA">
      <w:r>
        <w:t xml:space="preserve">            &lt;Component class="</w:t>
      </w:r>
      <w:proofErr w:type="spellStart"/>
      <w:r>
        <w:t>javax.swing.JLabel</w:t>
      </w:r>
      <w:proofErr w:type="spellEnd"/>
      <w:r>
        <w:t>" name="jLabel4"&gt;</w:t>
      </w:r>
    </w:p>
    <w:p w14:paraId="6AB4AC1D" w14:textId="77777777" w:rsidR="00857BFA" w:rsidRDefault="00857BFA" w:rsidP="00857BFA">
      <w:r>
        <w:t xml:space="preserve">              &lt;Properties&gt;</w:t>
      </w:r>
    </w:p>
    <w:p w14:paraId="303BC95A" w14:textId="77777777" w:rsidR="00857BFA" w:rsidRDefault="00857BFA" w:rsidP="00857BFA">
      <w:r>
        <w:t xml:space="preserve">                &lt;Property name="font" type="</w:t>
      </w:r>
      <w:proofErr w:type="spellStart"/>
      <w:r>
        <w:t>java.awt.Font</w:t>
      </w:r>
      <w:proofErr w:type="spellEnd"/>
      <w:r>
        <w:t>" editor="</w:t>
      </w:r>
      <w:proofErr w:type="spellStart"/>
      <w:r>
        <w:t>org.netbeans.beaninfo.editors.FontEditor</w:t>
      </w:r>
      <w:proofErr w:type="spellEnd"/>
      <w:r>
        <w:t>"&gt;</w:t>
      </w:r>
    </w:p>
    <w:p w14:paraId="00A83BFE" w14:textId="77777777" w:rsidR="00857BFA" w:rsidRDefault="00857BFA" w:rsidP="00857BFA">
      <w:r>
        <w:t xml:space="preserve">                  &lt;Font name="Tahoma" size="24" style="0"/&gt;</w:t>
      </w:r>
    </w:p>
    <w:p w14:paraId="51123EE3" w14:textId="77777777" w:rsidR="00857BFA" w:rsidRDefault="00857BFA" w:rsidP="00857BFA">
      <w:r>
        <w:t xml:space="preserve">                &lt;/Property&gt;</w:t>
      </w:r>
    </w:p>
    <w:p w14:paraId="44036C79" w14:textId="77777777" w:rsidR="00857BFA" w:rsidRDefault="00857BFA" w:rsidP="00857BFA">
      <w:r>
        <w:t xml:space="preserve">                &lt;Property name="text" type="</w:t>
      </w:r>
      <w:proofErr w:type="spellStart"/>
      <w:r>
        <w:t>java.lang.String</w:t>
      </w:r>
      <w:proofErr w:type="spellEnd"/>
      <w:r>
        <w:t>" value="First Name"/&gt;</w:t>
      </w:r>
    </w:p>
    <w:p w14:paraId="52653360" w14:textId="77777777" w:rsidR="00857BFA" w:rsidRDefault="00857BFA" w:rsidP="00857BFA">
      <w:r>
        <w:lastRenderedPageBreak/>
        <w:t xml:space="preserve">              &lt;/Properties&gt;</w:t>
      </w:r>
    </w:p>
    <w:p w14:paraId="0F70C66A" w14:textId="77777777" w:rsidR="00857BFA" w:rsidRDefault="00857BFA" w:rsidP="00857BFA">
      <w:r>
        <w:t xml:space="preserve">            &lt;/Component&gt;</w:t>
      </w:r>
    </w:p>
    <w:p w14:paraId="7478907E" w14:textId="77777777" w:rsidR="00857BFA" w:rsidRDefault="00857BFA" w:rsidP="00857BFA">
      <w:r>
        <w:t xml:space="preserve">            &lt;Component class="</w:t>
      </w:r>
      <w:proofErr w:type="spellStart"/>
      <w:r>
        <w:t>javax.swing.JLabel</w:t>
      </w:r>
      <w:proofErr w:type="spellEnd"/>
      <w:r>
        <w:t>" name="jLabel6"&gt;</w:t>
      </w:r>
    </w:p>
    <w:p w14:paraId="504C369F" w14:textId="77777777" w:rsidR="00857BFA" w:rsidRDefault="00857BFA" w:rsidP="00857BFA">
      <w:r>
        <w:t xml:space="preserve">              &lt;Properties&gt;</w:t>
      </w:r>
    </w:p>
    <w:p w14:paraId="16D84D8D" w14:textId="77777777" w:rsidR="00857BFA" w:rsidRDefault="00857BFA" w:rsidP="00857BFA">
      <w:r>
        <w:t xml:space="preserve">                &lt;Property name="font" type="</w:t>
      </w:r>
      <w:proofErr w:type="spellStart"/>
      <w:r>
        <w:t>java.awt.Font</w:t>
      </w:r>
      <w:proofErr w:type="spellEnd"/>
      <w:r>
        <w:t>" editor="</w:t>
      </w:r>
      <w:proofErr w:type="spellStart"/>
      <w:r>
        <w:t>org.netbeans.beaninfo.editors.FontEditor</w:t>
      </w:r>
      <w:proofErr w:type="spellEnd"/>
      <w:r>
        <w:t>"&gt;</w:t>
      </w:r>
    </w:p>
    <w:p w14:paraId="0323E142" w14:textId="77777777" w:rsidR="00857BFA" w:rsidRDefault="00857BFA" w:rsidP="00857BFA">
      <w:r>
        <w:t xml:space="preserve">                  &lt;Font name="Tahoma" size="24" style="0"/&gt;</w:t>
      </w:r>
    </w:p>
    <w:p w14:paraId="12855BF3" w14:textId="77777777" w:rsidR="00857BFA" w:rsidRDefault="00857BFA" w:rsidP="00857BFA">
      <w:r>
        <w:t xml:space="preserve">                &lt;/Property&gt;</w:t>
      </w:r>
    </w:p>
    <w:p w14:paraId="21252AE2" w14:textId="77777777" w:rsidR="00857BFA" w:rsidRDefault="00857BFA" w:rsidP="00857BFA">
      <w:r>
        <w:t xml:space="preserve">                &lt;Property name="text" type="</w:t>
      </w:r>
      <w:proofErr w:type="spellStart"/>
      <w:r>
        <w:t>java.lang.String</w:t>
      </w:r>
      <w:proofErr w:type="spellEnd"/>
      <w:r>
        <w:t>" value="Last Name"/&gt;</w:t>
      </w:r>
    </w:p>
    <w:p w14:paraId="29EAF406" w14:textId="77777777" w:rsidR="00857BFA" w:rsidRDefault="00857BFA" w:rsidP="00857BFA">
      <w:r>
        <w:t xml:space="preserve">              &lt;/Properties&gt;</w:t>
      </w:r>
    </w:p>
    <w:p w14:paraId="35A04E71" w14:textId="77777777" w:rsidR="00857BFA" w:rsidRDefault="00857BFA" w:rsidP="00857BFA">
      <w:r>
        <w:t xml:space="preserve">            &lt;/Component&gt;</w:t>
      </w:r>
    </w:p>
    <w:p w14:paraId="61EE0ABB" w14:textId="77777777" w:rsidR="00857BFA" w:rsidRDefault="00857BFA" w:rsidP="00857BFA">
      <w:r>
        <w:t xml:space="preserve">            &lt;Component class="</w:t>
      </w:r>
      <w:proofErr w:type="spellStart"/>
      <w:r>
        <w:t>javax.swing.JLabel</w:t>
      </w:r>
      <w:proofErr w:type="spellEnd"/>
      <w:r>
        <w:t>" name="</w:t>
      </w:r>
      <w:proofErr w:type="spellStart"/>
      <w:r>
        <w:t>firstNameLabel</w:t>
      </w:r>
      <w:proofErr w:type="spellEnd"/>
      <w:r>
        <w:t>"&gt;</w:t>
      </w:r>
    </w:p>
    <w:p w14:paraId="041EA54B" w14:textId="77777777" w:rsidR="00857BFA" w:rsidRDefault="00857BFA" w:rsidP="00857BFA">
      <w:r>
        <w:t xml:space="preserve">              &lt;Properties&gt;</w:t>
      </w:r>
    </w:p>
    <w:p w14:paraId="26B7DD4E" w14:textId="77777777" w:rsidR="00857BFA" w:rsidRDefault="00857BFA" w:rsidP="00857BFA">
      <w:r>
        <w:t xml:space="preserve">                &lt;Property name="text" type="</w:t>
      </w:r>
      <w:proofErr w:type="spellStart"/>
      <w:r>
        <w:t>java.lang.String</w:t>
      </w:r>
      <w:proofErr w:type="spellEnd"/>
      <w:r>
        <w:t>" value="jLabel1"/&gt;</w:t>
      </w:r>
    </w:p>
    <w:p w14:paraId="76B1AF82" w14:textId="77777777" w:rsidR="00857BFA" w:rsidRDefault="00857BFA" w:rsidP="00857BFA">
      <w:r>
        <w:t xml:space="preserve">              &lt;/Properties&gt;</w:t>
      </w:r>
    </w:p>
    <w:p w14:paraId="19A6F495" w14:textId="77777777" w:rsidR="00857BFA" w:rsidRDefault="00857BFA" w:rsidP="00857BFA">
      <w:r>
        <w:t xml:space="preserve">            &lt;/Component&gt;</w:t>
      </w:r>
    </w:p>
    <w:p w14:paraId="3501B067" w14:textId="77777777" w:rsidR="00857BFA" w:rsidRDefault="00857BFA" w:rsidP="00857BFA">
      <w:r>
        <w:t xml:space="preserve">            &lt;Component class="</w:t>
      </w:r>
      <w:proofErr w:type="spellStart"/>
      <w:r>
        <w:t>javax.swing.JLabel</w:t>
      </w:r>
      <w:proofErr w:type="spellEnd"/>
      <w:r>
        <w:t>" name="</w:t>
      </w:r>
      <w:proofErr w:type="spellStart"/>
      <w:r>
        <w:t>lastNameLabel</w:t>
      </w:r>
      <w:proofErr w:type="spellEnd"/>
      <w:r>
        <w:t>"&gt;</w:t>
      </w:r>
    </w:p>
    <w:p w14:paraId="1CD922B5" w14:textId="77777777" w:rsidR="00857BFA" w:rsidRDefault="00857BFA" w:rsidP="00857BFA">
      <w:r>
        <w:t xml:space="preserve">              &lt;Properties&gt;</w:t>
      </w:r>
    </w:p>
    <w:p w14:paraId="51153193" w14:textId="77777777" w:rsidR="00857BFA" w:rsidRDefault="00857BFA" w:rsidP="00857BFA">
      <w:r>
        <w:t xml:space="preserve">                &lt;Property name="text" type="</w:t>
      </w:r>
      <w:proofErr w:type="spellStart"/>
      <w:r>
        <w:t>java.lang.String</w:t>
      </w:r>
      <w:proofErr w:type="spellEnd"/>
      <w:r>
        <w:t>" value="jLabel2"/&gt;</w:t>
      </w:r>
    </w:p>
    <w:p w14:paraId="351BBA9B" w14:textId="77777777" w:rsidR="00857BFA" w:rsidRDefault="00857BFA" w:rsidP="00857BFA">
      <w:r>
        <w:t xml:space="preserve">              &lt;/Properties&gt;</w:t>
      </w:r>
    </w:p>
    <w:p w14:paraId="03D29CDC" w14:textId="77777777" w:rsidR="00857BFA" w:rsidRDefault="00857BFA" w:rsidP="00857BFA">
      <w:r>
        <w:t xml:space="preserve">            &lt;/Component&gt;</w:t>
      </w:r>
    </w:p>
    <w:p w14:paraId="41D86183" w14:textId="77777777" w:rsidR="00857BFA" w:rsidRDefault="00857BFA" w:rsidP="00857BFA">
      <w:r>
        <w:t xml:space="preserve">            &lt;Component class="</w:t>
      </w:r>
      <w:proofErr w:type="spellStart"/>
      <w:r>
        <w:t>javax.swing.JButton</w:t>
      </w:r>
      <w:proofErr w:type="spellEnd"/>
      <w:r>
        <w:t>" name="addSalesBtn1"&gt;</w:t>
      </w:r>
    </w:p>
    <w:p w14:paraId="2521C445" w14:textId="77777777" w:rsidR="00857BFA" w:rsidRDefault="00857BFA" w:rsidP="00857BFA">
      <w:r>
        <w:t xml:space="preserve">              &lt;Properties&gt;</w:t>
      </w:r>
    </w:p>
    <w:p w14:paraId="1B735134" w14:textId="77777777" w:rsidR="00857BFA" w:rsidRDefault="00857BFA" w:rsidP="00857BFA">
      <w:r>
        <w:t xml:space="preserve">                &lt;Property name="background" type="</w:t>
      </w:r>
      <w:proofErr w:type="spellStart"/>
      <w:r>
        <w:t>java.awt.Color</w:t>
      </w:r>
      <w:proofErr w:type="spellEnd"/>
      <w:r>
        <w:t>" editor="</w:t>
      </w:r>
      <w:proofErr w:type="spellStart"/>
      <w:r>
        <w:t>org.netbeans.beaninfo.editors.ColorEditor</w:t>
      </w:r>
      <w:proofErr w:type="spellEnd"/>
      <w:r>
        <w:t>"&gt;</w:t>
      </w:r>
    </w:p>
    <w:p w14:paraId="31FEEBF8" w14:textId="77777777" w:rsidR="00857BFA" w:rsidRDefault="00857BFA" w:rsidP="00857BFA">
      <w:r>
        <w:lastRenderedPageBreak/>
        <w:t xml:space="preserve">                  &lt;</w:t>
      </w:r>
      <w:proofErr w:type="spellStart"/>
      <w:r>
        <w:t>Color</w:t>
      </w:r>
      <w:proofErr w:type="spellEnd"/>
      <w:r>
        <w:t xml:space="preserve"> blue="88" green="73" red="3c" type="</w:t>
      </w:r>
      <w:proofErr w:type="spellStart"/>
      <w:r>
        <w:t>rgb</w:t>
      </w:r>
      <w:proofErr w:type="spellEnd"/>
      <w:r>
        <w:t>"/&gt;</w:t>
      </w:r>
    </w:p>
    <w:p w14:paraId="1BAF45CA" w14:textId="77777777" w:rsidR="00857BFA" w:rsidRDefault="00857BFA" w:rsidP="00857BFA">
      <w:r>
        <w:t xml:space="preserve">                &lt;/Property&gt;</w:t>
      </w:r>
    </w:p>
    <w:p w14:paraId="2E150ECE" w14:textId="77777777" w:rsidR="00857BFA" w:rsidRDefault="00857BFA" w:rsidP="00857BFA">
      <w:r>
        <w:t xml:space="preserve">                &lt;Property name="font" type="</w:t>
      </w:r>
      <w:proofErr w:type="spellStart"/>
      <w:r>
        <w:t>java.awt.Font</w:t>
      </w:r>
      <w:proofErr w:type="spellEnd"/>
      <w:r>
        <w:t>" editor="</w:t>
      </w:r>
      <w:proofErr w:type="spellStart"/>
      <w:r>
        <w:t>org.netbeans.beaninfo.editors.FontEditor</w:t>
      </w:r>
      <w:proofErr w:type="spellEnd"/>
      <w:r>
        <w:t>"&gt;</w:t>
      </w:r>
    </w:p>
    <w:p w14:paraId="78E5C60E" w14:textId="77777777" w:rsidR="00857BFA" w:rsidRDefault="00857BFA" w:rsidP="00857BFA">
      <w:r>
        <w:t xml:space="preserve">                  &lt;Font name="Tahoma" size="14" style="0"/&gt;</w:t>
      </w:r>
    </w:p>
    <w:p w14:paraId="21EC0365" w14:textId="77777777" w:rsidR="00857BFA" w:rsidRDefault="00857BFA" w:rsidP="00857BFA">
      <w:r>
        <w:t xml:space="preserve">                &lt;/Property&gt;</w:t>
      </w:r>
    </w:p>
    <w:p w14:paraId="764AFA5A" w14:textId="77777777" w:rsidR="00857BFA" w:rsidRDefault="00857BFA" w:rsidP="00857BFA">
      <w:r>
        <w:t xml:space="preserve">                &lt;Property name="foreground" type="</w:t>
      </w:r>
      <w:proofErr w:type="spellStart"/>
      <w:r>
        <w:t>java.awt.Color</w:t>
      </w:r>
      <w:proofErr w:type="spellEnd"/>
      <w:r>
        <w:t>" editor="</w:t>
      </w:r>
      <w:proofErr w:type="spellStart"/>
      <w:r>
        <w:t>org.netbeans.beaninfo.editors.ColorEditor</w:t>
      </w:r>
      <w:proofErr w:type="spellEnd"/>
      <w:r>
        <w:t>"&gt;</w:t>
      </w:r>
    </w:p>
    <w:p w14:paraId="35734588" w14:textId="77777777" w:rsidR="00857BFA" w:rsidRDefault="00857BFA" w:rsidP="00857BFA">
      <w:r>
        <w:t xml:space="preserve">                  &lt;</w:t>
      </w:r>
      <w:proofErr w:type="spellStart"/>
      <w:r>
        <w:t>Color</w:t>
      </w:r>
      <w:proofErr w:type="spellEnd"/>
      <w:r>
        <w:t xml:space="preserve"> blue="ff" green="ff" red="ff" type="</w:t>
      </w:r>
      <w:proofErr w:type="spellStart"/>
      <w:r>
        <w:t>rgb</w:t>
      </w:r>
      <w:proofErr w:type="spellEnd"/>
      <w:r>
        <w:t>"/&gt;</w:t>
      </w:r>
    </w:p>
    <w:p w14:paraId="223F4F8B" w14:textId="77777777" w:rsidR="00857BFA" w:rsidRDefault="00857BFA" w:rsidP="00857BFA">
      <w:r>
        <w:t xml:space="preserve">                &lt;/Property&gt;</w:t>
      </w:r>
    </w:p>
    <w:p w14:paraId="71DB58DE" w14:textId="77777777" w:rsidR="00857BFA" w:rsidRDefault="00857BFA" w:rsidP="00857BFA">
      <w:r>
        <w:t xml:space="preserve">                &lt;Property name="text" type="</w:t>
      </w:r>
      <w:proofErr w:type="spellStart"/>
      <w:r>
        <w:t>java.lang.String</w:t>
      </w:r>
      <w:proofErr w:type="spellEnd"/>
      <w:r>
        <w:t>" value="Add sale"/&gt;</w:t>
      </w:r>
    </w:p>
    <w:p w14:paraId="06ED2088" w14:textId="77777777" w:rsidR="00857BFA" w:rsidRDefault="00857BFA" w:rsidP="00857BFA">
      <w:r>
        <w:t xml:space="preserve">              &lt;/Properties&gt;</w:t>
      </w:r>
    </w:p>
    <w:p w14:paraId="5205B9D4" w14:textId="77777777" w:rsidR="00857BFA" w:rsidRDefault="00857BFA" w:rsidP="00857BFA">
      <w:r>
        <w:t xml:space="preserve">              &lt;Events&gt;</w:t>
      </w:r>
    </w:p>
    <w:p w14:paraId="40B6CB3D" w14:textId="77777777" w:rsidR="00857BFA" w:rsidRDefault="00857BFA" w:rsidP="00857BFA">
      <w:r>
        <w:t xml:space="preserve">                &lt;</w:t>
      </w:r>
      <w:proofErr w:type="spellStart"/>
      <w:r>
        <w:t>EventHandler</w:t>
      </w:r>
      <w:proofErr w:type="spellEnd"/>
      <w:r>
        <w:t xml:space="preserve"> event="</w:t>
      </w:r>
      <w:proofErr w:type="spellStart"/>
      <w:r>
        <w:t>actionPerformed</w:t>
      </w:r>
      <w:proofErr w:type="spellEnd"/>
      <w:r>
        <w:t>" listener="</w:t>
      </w:r>
      <w:proofErr w:type="spellStart"/>
      <w:r>
        <w:t>java.awt.event.ActionListener</w:t>
      </w:r>
      <w:proofErr w:type="spellEnd"/>
      <w:r>
        <w:t>" parameters="</w:t>
      </w:r>
      <w:proofErr w:type="spellStart"/>
      <w:r>
        <w:t>java.awt.event.ActionEvent</w:t>
      </w:r>
      <w:proofErr w:type="spellEnd"/>
      <w:r>
        <w:t>" handler="addSalesBtn1ActionPerformed"/&gt;</w:t>
      </w:r>
    </w:p>
    <w:p w14:paraId="3F9FB91A" w14:textId="77777777" w:rsidR="00857BFA" w:rsidRDefault="00857BFA" w:rsidP="00857BFA">
      <w:r>
        <w:t xml:space="preserve">              &lt;/Events&gt;</w:t>
      </w:r>
    </w:p>
    <w:p w14:paraId="6D8D0165" w14:textId="77777777" w:rsidR="00857BFA" w:rsidRDefault="00857BFA" w:rsidP="00857BFA">
      <w:r>
        <w:t xml:space="preserve">              &lt;</w:t>
      </w:r>
      <w:proofErr w:type="spellStart"/>
      <w:r>
        <w:t>AuxValues</w:t>
      </w:r>
      <w:proofErr w:type="spellEnd"/>
      <w:r>
        <w:t>&gt;</w:t>
      </w:r>
    </w:p>
    <w:p w14:paraId="557B6F8F" w14:textId="77777777" w:rsidR="00857BFA" w:rsidRDefault="00857BFA" w:rsidP="00857BFA">
      <w:r>
        <w:t xml:space="preserve">                &lt;</w:t>
      </w:r>
      <w:proofErr w:type="spellStart"/>
      <w:r>
        <w:t>AuxValue</w:t>
      </w:r>
      <w:proofErr w:type="spellEnd"/>
      <w:r>
        <w:t xml:space="preserve"> name="</w:t>
      </w:r>
      <w:proofErr w:type="spellStart"/>
      <w:r>
        <w:t>JavaCodeGenerator_VariableModifier</w:t>
      </w:r>
      <w:proofErr w:type="spellEnd"/>
      <w:r>
        <w:t>" type="</w:t>
      </w:r>
      <w:proofErr w:type="spellStart"/>
      <w:r>
        <w:t>java.lang.Integer</w:t>
      </w:r>
      <w:proofErr w:type="spellEnd"/>
      <w:r>
        <w:t>" value="9"/&gt;</w:t>
      </w:r>
    </w:p>
    <w:p w14:paraId="7B73A221" w14:textId="77777777" w:rsidR="00857BFA" w:rsidRDefault="00857BFA" w:rsidP="00857BFA">
      <w:r>
        <w:t xml:space="preserve">              &lt;/</w:t>
      </w:r>
      <w:proofErr w:type="spellStart"/>
      <w:r>
        <w:t>AuxValues</w:t>
      </w:r>
      <w:proofErr w:type="spellEnd"/>
      <w:r>
        <w:t>&gt;</w:t>
      </w:r>
    </w:p>
    <w:p w14:paraId="1E1FBC62" w14:textId="77777777" w:rsidR="00857BFA" w:rsidRDefault="00857BFA" w:rsidP="00857BFA">
      <w:r>
        <w:t xml:space="preserve">            &lt;/Component&gt;</w:t>
      </w:r>
    </w:p>
    <w:p w14:paraId="428AC0C3" w14:textId="77777777" w:rsidR="00857BFA" w:rsidRDefault="00857BFA" w:rsidP="00857BFA">
      <w:r>
        <w:t xml:space="preserve">            &lt;Component class="</w:t>
      </w:r>
      <w:proofErr w:type="spellStart"/>
      <w:r>
        <w:t>javax.swing.JButton</w:t>
      </w:r>
      <w:proofErr w:type="spellEnd"/>
      <w:r>
        <w:t>" name="salesLogoutBtn2"&gt;</w:t>
      </w:r>
    </w:p>
    <w:p w14:paraId="6011C56A" w14:textId="77777777" w:rsidR="00857BFA" w:rsidRDefault="00857BFA" w:rsidP="00857BFA">
      <w:r>
        <w:t xml:space="preserve">              &lt;Properties&gt;</w:t>
      </w:r>
    </w:p>
    <w:p w14:paraId="24CF65C7" w14:textId="77777777" w:rsidR="00857BFA" w:rsidRDefault="00857BFA" w:rsidP="00857BFA">
      <w:r>
        <w:t xml:space="preserve">                &lt;Property name="background" type="</w:t>
      </w:r>
      <w:proofErr w:type="spellStart"/>
      <w:r>
        <w:t>java.awt.Color</w:t>
      </w:r>
      <w:proofErr w:type="spellEnd"/>
      <w:r>
        <w:t>" editor="</w:t>
      </w:r>
      <w:proofErr w:type="spellStart"/>
      <w:r>
        <w:t>org.netbeans.beaninfo.editors.ColorEditor</w:t>
      </w:r>
      <w:proofErr w:type="spellEnd"/>
      <w:r>
        <w:t>"&gt;</w:t>
      </w:r>
    </w:p>
    <w:p w14:paraId="438036D8" w14:textId="77777777" w:rsidR="00857BFA" w:rsidRDefault="00857BFA" w:rsidP="00857BFA">
      <w:r>
        <w:t xml:space="preserve">                  &lt;</w:t>
      </w:r>
      <w:proofErr w:type="spellStart"/>
      <w:r>
        <w:t>Color</w:t>
      </w:r>
      <w:proofErr w:type="spellEnd"/>
      <w:r>
        <w:t xml:space="preserve"> blue="88" green="73" red="3c" type="</w:t>
      </w:r>
      <w:proofErr w:type="spellStart"/>
      <w:r>
        <w:t>rgb</w:t>
      </w:r>
      <w:proofErr w:type="spellEnd"/>
      <w:r>
        <w:t>"/&gt;</w:t>
      </w:r>
    </w:p>
    <w:p w14:paraId="28C4D51C" w14:textId="77777777" w:rsidR="00857BFA" w:rsidRDefault="00857BFA" w:rsidP="00857BFA">
      <w:r>
        <w:lastRenderedPageBreak/>
        <w:t xml:space="preserve">                &lt;/Property&gt;</w:t>
      </w:r>
    </w:p>
    <w:p w14:paraId="22306871" w14:textId="77777777" w:rsidR="00857BFA" w:rsidRDefault="00857BFA" w:rsidP="00857BFA">
      <w:r>
        <w:t xml:space="preserve">                &lt;Property name="font" type="</w:t>
      </w:r>
      <w:proofErr w:type="spellStart"/>
      <w:r>
        <w:t>java.awt.Font</w:t>
      </w:r>
      <w:proofErr w:type="spellEnd"/>
      <w:r>
        <w:t>" editor="</w:t>
      </w:r>
      <w:proofErr w:type="spellStart"/>
      <w:r>
        <w:t>org.netbeans.beaninfo.editors.FontEditor</w:t>
      </w:r>
      <w:proofErr w:type="spellEnd"/>
      <w:r>
        <w:t>"&gt;</w:t>
      </w:r>
    </w:p>
    <w:p w14:paraId="362385A7" w14:textId="77777777" w:rsidR="00857BFA" w:rsidRDefault="00857BFA" w:rsidP="00857BFA">
      <w:r>
        <w:t xml:space="preserve">                  &lt;Font name="Tahoma" size="14" style="0"/&gt;</w:t>
      </w:r>
    </w:p>
    <w:p w14:paraId="0BCB1FE7" w14:textId="77777777" w:rsidR="00857BFA" w:rsidRDefault="00857BFA" w:rsidP="00857BFA">
      <w:r>
        <w:t xml:space="preserve">                &lt;/Property&gt;</w:t>
      </w:r>
    </w:p>
    <w:p w14:paraId="0A93984B" w14:textId="77777777" w:rsidR="00857BFA" w:rsidRDefault="00857BFA" w:rsidP="00857BFA">
      <w:r>
        <w:t xml:space="preserve">                &lt;Property name="foreground" type="</w:t>
      </w:r>
      <w:proofErr w:type="spellStart"/>
      <w:r>
        <w:t>java.awt.Color</w:t>
      </w:r>
      <w:proofErr w:type="spellEnd"/>
      <w:r>
        <w:t>" editor="</w:t>
      </w:r>
      <w:proofErr w:type="spellStart"/>
      <w:r>
        <w:t>org.netbeans.beaninfo.editors.ColorEditor</w:t>
      </w:r>
      <w:proofErr w:type="spellEnd"/>
      <w:r>
        <w:t>"&gt;</w:t>
      </w:r>
    </w:p>
    <w:p w14:paraId="5B4631A3" w14:textId="77777777" w:rsidR="00857BFA" w:rsidRDefault="00857BFA" w:rsidP="00857BFA">
      <w:r>
        <w:t xml:space="preserve">                  &lt;</w:t>
      </w:r>
      <w:proofErr w:type="spellStart"/>
      <w:r>
        <w:t>Color</w:t>
      </w:r>
      <w:proofErr w:type="spellEnd"/>
      <w:r>
        <w:t xml:space="preserve"> blue="ff" green="ff" red="ff" type="</w:t>
      </w:r>
      <w:proofErr w:type="spellStart"/>
      <w:r>
        <w:t>rgb</w:t>
      </w:r>
      <w:proofErr w:type="spellEnd"/>
      <w:r>
        <w:t>"/&gt;</w:t>
      </w:r>
    </w:p>
    <w:p w14:paraId="2EEB237E" w14:textId="77777777" w:rsidR="00857BFA" w:rsidRDefault="00857BFA" w:rsidP="00857BFA">
      <w:r>
        <w:t xml:space="preserve">                &lt;/Property&gt;</w:t>
      </w:r>
    </w:p>
    <w:p w14:paraId="0DBD541F" w14:textId="77777777" w:rsidR="00857BFA" w:rsidRDefault="00857BFA" w:rsidP="00857BFA">
      <w:r>
        <w:t xml:space="preserve">                &lt;Property name="text" type="</w:t>
      </w:r>
      <w:proofErr w:type="spellStart"/>
      <w:r>
        <w:t>java.lang.String</w:t>
      </w:r>
      <w:proofErr w:type="spellEnd"/>
      <w:r>
        <w:t>" value="</w:t>
      </w:r>
      <w:proofErr w:type="spellStart"/>
      <w:r>
        <w:t>LogOut</w:t>
      </w:r>
      <w:proofErr w:type="spellEnd"/>
      <w:r>
        <w:t>"/&gt;</w:t>
      </w:r>
    </w:p>
    <w:p w14:paraId="3350D758" w14:textId="77777777" w:rsidR="00857BFA" w:rsidRDefault="00857BFA" w:rsidP="00857BFA">
      <w:r>
        <w:t xml:space="preserve">              &lt;/Properties&gt;</w:t>
      </w:r>
    </w:p>
    <w:p w14:paraId="3F6219A5" w14:textId="77777777" w:rsidR="00857BFA" w:rsidRDefault="00857BFA" w:rsidP="00857BFA">
      <w:r>
        <w:t xml:space="preserve">              &lt;Events&gt;</w:t>
      </w:r>
    </w:p>
    <w:p w14:paraId="317E9E24" w14:textId="77777777" w:rsidR="00857BFA" w:rsidRDefault="00857BFA" w:rsidP="00857BFA">
      <w:r>
        <w:t xml:space="preserve">                &lt;</w:t>
      </w:r>
      <w:proofErr w:type="spellStart"/>
      <w:r>
        <w:t>EventHandler</w:t>
      </w:r>
      <w:proofErr w:type="spellEnd"/>
      <w:r>
        <w:t xml:space="preserve"> event="</w:t>
      </w:r>
      <w:proofErr w:type="spellStart"/>
      <w:r>
        <w:t>actionPerformed</w:t>
      </w:r>
      <w:proofErr w:type="spellEnd"/>
      <w:r>
        <w:t>" listener="</w:t>
      </w:r>
      <w:proofErr w:type="spellStart"/>
      <w:r>
        <w:t>java.awt.event.ActionListener</w:t>
      </w:r>
      <w:proofErr w:type="spellEnd"/>
      <w:r>
        <w:t>" parameters="</w:t>
      </w:r>
      <w:proofErr w:type="spellStart"/>
      <w:r>
        <w:t>java.awt.event.ActionEvent</w:t>
      </w:r>
      <w:proofErr w:type="spellEnd"/>
      <w:r>
        <w:t>" handler="salesLogoutBtn2ActionPerformed"/&gt;</w:t>
      </w:r>
    </w:p>
    <w:p w14:paraId="6185A4B1" w14:textId="77777777" w:rsidR="00857BFA" w:rsidRDefault="00857BFA" w:rsidP="00857BFA">
      <w:r>
        <w:t xml:space="preserve">              &lt;/Events&gt;</w:t>
      </w:r>
    </w:p>
    <w:p w14:paraId="5F0BFD6E" w14:textId="77777777" w:rsidR="00857BFA" w:rsidRDefault="00857BFA" w:rsidP="00857BFA">
      <w:r>
        <w:t xml:space="preserve">              &lt;</w:t>
      </w:r>
      <w:proofErr w:type="spellStart"/>
      <w:r>
        <w:t>AuxValues</w:t>
      </w:r>
      <w:proofErr w:type="spellEnd"/>
      <w:r>
        <w:t>&gt;</w:t>
      </w:r>
    </w:p>
    <w:p w14:paraId="6A064AB6" w14:textId="77777777" w:rsidR="00857BFA" w:rsidRDefault="00857BFA" w:rsidP="00857BFA">
      <w:r>
        <w:t xml:space="preserve">                &lt;</w:t>
      </w:r>
      <w:proofErr w:type="spellStart"/>
      <w:r>
        <w:t>AuxValue</w:t>
      </w:r>
      <w:proofErr w:type="spellEnd"/>
      <w:r>
        <w:t xml:space="preserve"> name="</w:t>
      </w:r>
      <w:proofErr w:type="spellStart"/>
      <w:r>
        <w:t>JavaCodeGenerator_VariableModifier</w:t>
      </w:r>
      <w:proofErr w:type="spellEnd"/>
      <w:r>
        <w:t>" type="</w:t>
      </w:r>
      <w:proofErr w:type="spellStart"/>
      <w:r>
        <w:t>java.lang.Integer</w:t>
      </w:r>
      <w:proofErr w:type="spellEnd"/>
      <w:r>
        <w:t>" value="9"/&gt;</w:t>
      </w:r>
    </w:p>
    <w:p w14:paraId="0E6D1B96" w14:textId="77777777" w:rsidR="00857BFA" w:rsidRDefault="00857BFA" w:rsidP="00857BFA">
      <w:r>
        <w:t xml:space="preserve">              &lt;/</w:t>
      </w:r>
      <w:proofErr w:type="spellStart"/>
      <w:r>
        <w:t>AuxValues</w:t>
      </w:r>
      <w:proofErr w:type="spellEnd"/>
      <w:r>
        <w:t>&gt;</w:t>
      </w:r>
    </w:p>
    <w:p w14:paraId="0AC7F973" w14:textId="77777777" w:rsidR="00857BFA" w:rsidRDefault="00857BFA" w:rsidP="00857BFA">
      <w:r>
        <w:t xml:space="preserve">            &lt;/Component&gt;</w:t>
      </w:r>
    </w:p>
    <w:p w14:paraId="34B96DD8" w14:textId="77777777" w:rsidR="00857BFA" w:rsidRDefault="00857BFA" w:rsidP="00857BFA">
      <w:r>
        <w:t xml:space="preserve">            &lt;Component class="</w:t>
      </w:r>
      <w:proofErr w:type="spellStart"/>
      <w:r>
        <w:t>javax.swing.JButton</w:t>
      </w:r>
      <w:proofErr w:type="spellEnd"/>
      <w:r>
        <w:t>" name="viewItemsBtn2"&gt;</w:t>
      </w:r>
    </w:p>
    <w:p w14:paraId="48B7D2BB" w14:textId="77777777" w:rsidR="00857BFA" w:rsidRDefault="00857BFA" w:rsidP="00857BFA">
      <w:r>
        <w:t xml:space="preserve">              &lt;Properties&gt;</w:t>
      </w:r>
    </w:p>
    <w:p w14:paraId="4F1C32EA" w14:textId="77777777" w:rsidR="00857BFA" w:rsidRDefault="00857BFA" w:rsidP="00857BFA">
      <w:r>
        <w:t xml:space="preserve">                &lt;Property name="background" type="</w:t>
      </w:r>
      <w:proofErr w:type="spellStart"/>
      <w:r>
        <w:t>java.awt.Color</w:t>
      </w:r>
      <w:proofErr w:type="spellEnd"/>
      <w:r>
        <w:t>" editor="</w:t>
      </w:r>
      <w:proofErr w:type="spellStart"/>
      <w:r>
        <w:t>org.netbeans.beaninfo.editors.ColorEditor</w:t>
      </w:r>
      <w:proofErr w:type="spellEnd"/>
      <w:r>
        <w:t>"&gt;</w:t>
      </w:r>
    </w:p>
    <w:p w14:paraId="07DA12D4" w14:textId="77777777" w:rsidR="00857BFA" w:rsidRDefault="00857BFA" w:rsidP="00857BFA">
      <w:r>
        <w:t xml:space="preserve">                  &lt;</w:t>
      </w:r>
      <w:proofErr w:type="spellStart"/>
      <w:r>
        <w:t>Color</w:t>
      </w:r>
      <w:proofErr w:type="spellEnd"/>
      <w:r>
        <w:t xml:space="preserve"> blue="88" green="73" red="3c" type="</w:t>
      </w:r>
      <w:proofErr w:type="spellStart"/>
      <w:r>
        <w:t>rgb</w:t>
      </w:r>
      <w:proofErr w:type="spellEnd"/>
      <w:r>
        <w:t>"/&gt;</w:t>
      </w:r>
    </w:p>
    <w:p w14:paraId="5410FDFF" w14:textId="77777777" w:rsidR="00857BFA" w:rsidRDefault="00857BFA" w:rsidP="00857BFA">
      <w:r>
        <w:t xml:space="preserve">                &lt;/Property&gt;</w:t>
      </w:r>
    </w:p>
    <w:p w14:paraId="2AECF535" w14:textId="77777777" w:rsidR="00857BFA" w:rsidRDefault="00857BFA" w:rsidP="00857BFA">
      <w:r>
        <w:lastRenderedPageBreak/>
        <w:t xml:space="preserve">                &lt;Property name="font" type="</w:t>
      </w:r>
      <w:proofErr w:type="spellStart"/>
      <w:r>
        <w:t>java.awt.Font</w:t>
      </w:r>
      <w:proofErr w:type="spellEnd"/>
      <w:r>
        <w:t>" editor="</w:t>
      </w:r>
      <w:proofErr w:type="spellStart"/>
      <w:r>
        <w:t>org.netbeans.beaninfo.editors.FontEditor</w:t>
      </w:r>
      <w:proofErr w:type="spellEnd"/>
      <w:r>
        <w:t>"&gt;</w:t>
      </w:r>
    </w:p>
    <w:p w14:paraId="5F87B65D" w14:textId="77777777" w:rsidR="00857BFA" w:rsidRDefault="00857BFA" w:rsidP="00857BFA">
      <w:r>
        <w:t xml:space="preserve">                  &lt;Font name="Tahoma" size="14" style="0"/&gt;</w:t>
      </w:r>
    </w:p>
    <w:p w14:paraId="746BEBE4" w14:textId="77777777" w:rsidR="00857BFA" w:rsidRDefault="00857BFA" w:rsidP="00857BFA">
      <w:r>
        <w:t xml:space="preserve">                &lt;/Property&gt;</w:t>
      </w:r>
    </w:p>
    <w:p w14:paraId="6B458F6C" w14:textId="77777777" w:rsidR="00857BFA" w:rsidRDefault="00857BFA" w:rsidP="00857BFA">
      <w:r>
        <w:t xml:space="preserve">                &lt;Property name="foreground" type="</w:t>
      </w:r>
      <w:proofErr w:type="spellStart"/>
      <w:r>
        <w:t>java.awt.Color</w:t>
      </w:r>
      <w:proofErr w:type="spellEnd"/>
      <w:r>
        <w:t>" editor="</w:t>
      </w:r>
      <w:proofErr w:type="spellStart"/>
      <w:r>
        <w:t>org.netbeans.beaninfo.editors.ColorEditor</w:t>
      </w:r>
      <w:proofErr w:type="spellEnd"/>
      <w:r>
        <w:t>"&gt;</w:t>
      </w:r>
    </w:p>
    <w:p w14:paraId="669C1D57" w14:textId="77777777" w:rsidR="00857BFA" w:rsidRDefault="00857BFA" w:rsidP="00857BFA">
      <w:r>
        <w:t xml:space="preserve">                  &lt;</w:t>
      </w:r>
      <w:proofErr w:type="spellStart"/>
      <w:r>
        <w:t>Color</w:t>
      </w:r>
      <w:proofErr w:type="spellEnd"/>
      <w:r>
        <w:t xml:space="preserve"> blue="ff" green="ff" red="ff" type="</w:t>
      </w:r>
      <w:proofErr w:type="spellStart"/>
      <w:r>
        <w:t>rgb</w:t>
      </w:r>
      <w:proofErr w:type="spellEnd"/>
      <w:r>
        <w:t>"/&gt;</w:t>
      </w:r>
    </w:p>
    <w:p w14:paraId="0E1E7D3B" w14:textId="77777777" w:rsidR="00857BFA" w:rsidRDefault="00857BFA" w:rsidP="00857BFA">
      <w:r>
        <w:t xml:space="preserve">                &lt;/Property&gt;</w:t>
      </w:r>
    </w:p>
    <w:p w14:paraId="42B7061E" w14:textId="77777777" w:rsidR="00857BFA" w:rsidRDefault="00857BFA" w:rsidP="00857BFA">
      <w:r>
        <w:t xml:space="preserve">                &lt;Property name="text" type="</w:t>
      </w:r>
      <w:proofErr w:type="spellStart"/>
      <w:r>
        <w:t>java.lang.String</w:t>
      </w:r>
      <w:proofErr w:type="spellEnd"/>
      <w:r>
        <w:t>" value="View Items"/&gt;</w:t>
      </w:r>
    </w:p>
    <w:p w14:paraId="027283E5" w14:textId="77777777" w:rsidR="00857BFA" w:rsidRDefault="00857BFA" w:rsidP="00857BFA">
      <w:r>
        <w:t xml:space="preserve">              &lt;/Properties&gt;</w:t>
      </w:r>
    </w:p>
    <w:p w14:paraId="7E3A973E" w14:textId="77777777" w:rsidR="00857BFA" w:rsidRDefault="00857BFA" w:rsidP="00857BFA">
      <w:r>
        <w:t xml:space="preserve">              &lt;Events&gt;</w:t>
      </w:r>
    </w:p>
    <w:p w14:paraId="28C9286D" w14:textId="77777777" w:rsidR="00857BFA" w:rsidRDefault="00857BFA" w:rsidP="00857BFA">
      <w:r>
        <w:t xml:space="preserve">                &lt;</w:t>
      </w:r>
      <w:proofErr w:type="spellStart"/>
      <w:r>
        <w:t>EventHandler</w:t>
      </w:r>
      <w:proofErr w:type="spellEnd"/>
      <w:r>
        <w:t xml:space="preserve"> event="</w:t>
      </w:r>
      <w:proofErr w:type="spellStart"/>
      <w:r>
        <w:t>actionPerformed</w:t>
      </w:r>
      <w:proofErr w:type="spellEnd"/>
      <w:r>
        <w:t>" listener="</w:t>
      </w:r>
      <w:proofErr w:type="spellStart"/>
      <w:r>
        <w:t>java.awt.event.ActionListener</w:t>
      </w:r>
      <w:proofErr w:type="spellEnd"/>
      <w:r>
        <w:t>" parameters="</w:t>
      </w:r>
      <w:proofErr w:type="spellStart"/>
      <w:r>
        <w:t>java.awt.event.ActionEvent</w:t>
      </w:r>
      <w:proofErr w:type="spellEnd"/>
      <w:r>
        <w:t>" handler="viewItemsBtn2ActionPerformed"/&gt;</w:t>
      </w:r>
    </w:p>
    <w:p w14:paraId="4820B497" w14:textId="77777777" w:rsidR="00857BFA" w:rsidRDefault="00857BFA" w:rsidP="00857BFA">
      <w:r>
        <w:t xml:space="preserve">              &lt;/Events&gt;</w:t>
      </w:r>
    </w:p>
    <w:p w14:paraId="29BCDA47" w14:textId="77777777" w:rsidR="00857BFA" w:rsidRDefault="00857BFA" w:rsidP="00857BFA">
      <w:r>
        <w:t xml:space="preserve">              &lt;</w:t>
      </w:r>
      <w:proofErr w:type="spellStart"/>
      <w:r>
        <w:t>AuxValues</w:t>
      </w:r>
      <w:proofErr w:type="spellEnd"/>
      <w:r>
        <w:t>&gt;</w:t>
      </w:r>
    </w:p>
    <w:p w14:paraId="4D0E8BF7" w14:textId="77777777" w:rsidR="00857BFA" w:rsidRDefault="00857BFA" w:rsidP="00857BFA">
      <w:r>
        <w:t xml:space="preserve">                &lt;</w:t>
      </w:r>
      <w:proofErr w:type="spellStart"/>
      <w:r>
        <w:t>AuxValue</w:t>
      </w:r>
      <w:proofErr w:type="spellEnd"/>
      <w:r>
        <w:t xml:space="preserve"> name="</w:t>
      </w:r>
      <w:proofErr w:type="spellStart"/>
      <w:r>
        <w:t>JavaCodeGenerator_VariableModifier</w:t>
      </w:r>
      <w:proofErr w:type="spellEnd"/>
      <w:r>
        <w:t>" type="</w:t>
      </w:r>
      <w:proofErr w:type="spellStart"/>
      <w:r>
        <w:t>java.lang.Integer</w:t>
      </w:r>
      <w:proofErr w:type="spellEnd"/>
      <w:r>
        <w:t>" value="9"/&gt;</w:t>
      </w:r>
    </w:p>
    <w:p w14:paraId="421C6915" w14:textId="77777777" w:rsidR="00857BFA" w:rsidRDefault="00857BFA" w:rsidP="00857BFA">
      <w:r>
        <w:t xml:space="preserve">              &lt;/</w:t>
      </w:r>
      <w:proofErr w:type="spellStart"/>
      <w:r>
        <w:t>AuxValues</w:t>
      </w:r>
      <w:proofErr w:type="spellEnd"/>
      <w:r>
        <w:t>&gt;</w:t>
      </w:r>
    </w:p>
    <w:p w14:paraId="56F8291D" w14:textId="77777777" w:rsidR="00857BFA" w:rsidRDefault="00857BFA" w:rsidP="00857BFA">
      <w:r>
        <w:t xml:space="preserve">            &lt;/Component&gt;</w:t>
      </w:r>
    </w:p>
    <w:p w14:paraId="094E1940" w14:textId="77777777" w:rsidR="00857BFA" w:rsidRDefault="00857BFA" w:rsidP="00857BFA">
      <w:r>
        <w:t xml:space="preserve">          &lt;/</w:t>
      </w:r>
      <w:proofErr w:type="spellStart"/>
      <w:r>
        <w:t>SubComponents</w:t>
      </w:r>
      <w:proofErr w:type="spellEnd"/>
      <w:r>
        <w:t>&gt;</w:t>
      </w:r>
    </w:p>
    <w:p w14:paraId="142B6C51" w14:textId="77777777" w:rsidR="00857BFA" w:rsidRDefault="00857BFA" w:rsidP="00857BFA">
      <w:r>
        <w:t xml:space="preserve">        &lt;/Container&gt;</w:t>
      </w:r>
    </w:p>
    <w:p w14:paraId="60E71E84" w14:textId="77777777" w:rsidR="00857BFA" w:rsidRDefault="00857BFA" w:rsidP="00857BFA">
      <w:r>
        <w:t xml:space="preserve">      &lt;/</w:t>
      </w:r>
      <w:proofErr w:type="spellStart"/>
      <w:r>
        <w:t>SubComponents</w:t>
      </w:r>
      <w:proofErr w:type="spellEnd"/>
      <w:r>
        <w:t>&gt;</w:t>
      </w:r>
    </w:p>
    <w:p w14:paraId="1D8A858C" w14:textId="77777777" w:rsidR="00857BFA" w:rsidRDefault="00857BFA" w:rsidP="00857BFA">
      <w:r>
        <w:t xml:space="preserve">    &lt;/Container&gt;</w:t>
      </w:r>
    </w:p>
    <w:p w14:paraId="66320C4C" w14:textId="77777777" w:rsidR="00857BFA" w:rsidRDefault="00857BFA" w:rsidP="00857BFA">
      <w:r>
        <w:t xml:space="preserve">  &lt;/</w:t>
      </w:r>
      <w:proofErr w:type="spellStart"/>
      <w:r>
        <w:t>SubComponents</w:t>
      </w:r>
      <w:proofErr w:type="spellEnd"/>
      <w:r>
        <w:t>&gt;</w:t>
      </w:r>
    </w:p>
    <w:p w14:paraId="28B4EBC0" w14:textId="290EA18B" w:rsidR="00857BFA" w:rsidRPr="00857BFA" w:rsidRDefault="00857BFA" w:rsidP="00857BFA">
      <w:r>
        <w:t>&lt;/Form&gt;</w:t>
      </w:r>
    </w:p>
    <w:p w14:paraId="6F4346F3" w14:textId="77777777" w:rsidR="0036480D" w:rsidRDefault="0036480D" w:rsidP="00455742"/>
    <w:p w14:paraId="02522A2E" w14:textId="4E16B2ED" w:rsidR="0036480D" w:rsidRDefault="00F7441A" w:rsidP="001E5391">
      <w:pPr>
        <w:pStyle w:val="Heading4"/>
      </w:pPr>
      <w:r w:rsidRPr="00F7441A">
        <w:t>SalesProfilePagee</w:t>
      </w:r>
      <w:r w:rsidR="0036480D">
        <w:t>.</w:t>
      </w:r>
      <w:r>
        <w:t>java</w:t>
      </w:r>
    </w:p>
    <w:p w14:paraId="52E316A4" w14:textId="77777777" w:rsidR="00976629" w:rsidRDefault="00976629" w:rsidP="00976629"/>
    <w:p w14:paraId="561D8FF4" w14:textId="77777777" w:rsidR="00976629" w:rsidRDefault="00976629" w:rsidP="00976629"/>
    <w:p w14:paraId="472867AB" w14:textId="77777777" w:rsidR="00976629" w:rsidRDefault="00976629" w:rsidP="00976629">
      <w:r>
        <w:t xml:space="preserve">package </w:t>
      </w:r>
      <w:proofErr w:type="gramStart"/>
      <w:r>
        <w:t>main;</w:t>
      </w:r>
      <w:proofErr w:type="gramEnd"/>
    </w:p>
    <w:p w14:paraId="741DF7C4" w14:textId="77777777" w:rsidR="00976629" w:rsidRDefault="00976629" w:rsidP="00976629"/>
    <w:p w14:paraId="3CB70294" w14:textId="77777777" w:rsidR="00976629" w:rsidRDefault="00976629" w:rsidP="00976629">
      <w:r>
        <w:t xml:space="preserve">public class </w:t>
      </w:r>
      <w:proofErr w:type="spellStart"/>
      <w:r>
        <w:t>SalesProfilePagee</w:t>
      </w:r>
      <w:proofErr w:type="spellEnd"/>
      <w:r>
        <w:t xml:space="preserve"> extends </w:t>
      </w:r>
      <w:proofErr w:type="spellStart"/>
      <w:r>
        <w:t>javax.swing.JFrame</w:t>
      </w:r>
      <w:proofErr w:type="spellEnd"/>
      <w:r>
        <w:t xml:space="preserve"> {</w:t>
      </w:r>
    </w:p>
    <w:p w14:paraId="53EAC2A7" w14:textId="77777777" w:rsidR="00976629" w:rsidRDefault="00976629" w:rsidP="00976629"/>
    <w:p w14:paraId="703A672B" w14:textId="77777777" w:rsidR="00976629" w:rsidRDefault="00976629" w:rsidP="00976629"/>
    <w:p w14:paraId="0B94C90C" w14:textId="77777777" w:rsidR="00976629" w:rsidRDefault="00976629" w:rsidP="00976629">
      <w:r>
        <w:t xml:space="preserve">    /**</w:t>
      </w:r>
    </w:p>
    <w:p w14:paraId="65F17E8A" w14:textId="77777777" w:rsidR="00976629" w:rsidRDefault="00976629" w:rsidP="00976629">
      <w:r>
        <w:t xml:space="preserve">     * Creates new form </w:t>
      </w:r>
      <w:proofErr w:type="spellStart"/>
      <w:r>
        <w:t>SalesProfilePagee</w:t>
      </w:r>
      <w:proofErr w:type="spellEnd"/>
    </w:p>
    <w:p w14:paraId="7C906246" w14:textId="77777777" w:rsidR="00976629" w:rsidRDefault="00976629" w:rsidP="00976629">
      <w:r>
        <w:t xml:space="preserve">     */</w:t>
      </w:r>
    </w:p>
    <w:p w14:paraId="4A171815" w14:textId="77777777" w:rsidR="00976629" w:rsidRDefault="00976629" w:rsidP="00976629">
      <w:r>
        <w:t xml:space="preserve">    public </w:t>
      </w:r>
      <w:proofErr w:type="spellStart"/>
      <w:r>
        <w:t>SalesProfilePagee</w:t>
      </w:r>
      <w:proofErr w:type="spellEnd"/>
      <w:r>
        <w:t>() {</w:t>
      </w:r>
    </w:p>
    <w:p w14:paraId="7303B2D2" w14:textId="77777777" w:rsidR="00976629" w:rsidRDefault="00976629" w:rsidP="00976629">
      <w:r>
        <w:t xml:space="preserve">        </w:t>
      </w:r>
      <w:proofErr w:type="spellStart"/>
      <w:r>
        <w:t>initComponents</w:t>
      </w:r>
      <w:proofErr w:type="spellEnd"/>
      <w:r>
        <w:t>(</w:t>
      </w:r>
      <w:proofErr w:type="gramStart"/>
      <w:r>
        <w:t>);</w:t>
      </w:r>
      <w:proofErr w:type="gramEnd"/>
    </w:p>
    <w:p w14:paraId="6FF01048" w14:textId="77777777" w:rsidR="00976629" w:rsidRDefault="00976629" w:rsidP="00976629">
      <w:r>
        <w:t xml:space="preserve">    }</w:t>
      </w:r>
    </w:p>
    <w:p w14:paraId="67AD8CDF" w14:textId="77777777" w:rsidR="00976629" w:rsidRDefault="00976629" w:rsidP="00976629">
      <w:r>
        <w:t xml:space="preserve">    private String </w:t>
      </w:r>
      <w:proofErr w:type="gramStart"/>
      <w:r>
        <w:t>user;</w:t>
      </w:r>
      <w:proofErr w:type="gramEnd"/>
    </w:p>
    <w:p w14:paraId="08022473" w14:textId="77777777" w:rsidR="00976629" w:rsidRDefault="00976629" w:rsidP="00976629">
      <w:r>
        <w:t xml:space="preserve">    private String </w:t>
      </w:r>
      <w:proofErr w:type="spellStart"/>
      <w:proofErr w:type="gramStart"/>
      <w:r>
        <w:t>finame</w:t>
      </w:r>
      <w:proofErr w:type="spellEnd"/>
      <w:r>
        <w:t>;</w:t>
      </w:r>
      <w:proofErr w:type="gramEnd"/>
    </w:p>
    <w:p w14:paraId="553D16A9" w14:textId="77777777" w:rsidR="00976629" w:rsidRDefault="00976629" w:rsidP="00976629">
      <w:r>
        <w:t xml:space="preserve">    private String </w:t>
      </w:r>
      <w:proofErr w:type="spellStart"/>
      <w:proofErr w:type="gramStart"/>
      <w:r>
        <w:t>liname</w:t>
      </w:r>
      <w:proofErr w:type="spellEnd"/>
      <w:r>
        <w:t>;</w:t>
      </w:r>
      <w:proofErr w:type="gramEnd"/>
    </w:p>
    <w:p w14:paraId="239B24CB" w14:textId="77777777" w:rsidR="00976629" w:rsidRDefault="00976629" w:rsidP="00976629">
      <w:r>
        <w:t xml:space="preserve">    </w:t>
      </w:r>
    </w:p>
    <w:p w14:paraId="11DF3998" w14:textId="77777777" w:rsidR="00976629" w:rsidRDefault="00976629" w:rsidP="00976629">
      <w:r>
        <w:t xml:space="preserve">    public </w:t>
      </w:r>
      <w:proofErr w:type="spellStart"/>
      <w:r>
        <w:t>SalesProfilePagee</w:t>
      </w:r>
      <w:proofErr w:type="spellEnd"/>
      <w:r>
        <w:t xml:space="preserve">(String </w:t>
      </w:r>
      <w:proofErr w:type="spellStart"/>
      <w:r>
        <w:t>paraOne,String</w:t>
      </w:r>
      <w:proofErr w:type="spellEnd"/>
      <w:r>
        <w:t xml:space="preserve"> </w:t>
      </w:r>
      <w:proofErr w:type="spellStart"/>
      <w:r>
        <w:t>paraTwo</w:t>
      </w:r>
      <w:proofErr w:type="spellEnd"/>
      <w:r>
        <w:t xml:space="preserve">, String </w:t>
      </w:r>
      <w:proofErr w:type="spellStart"/>
      <w:r>
        <w:t>paraThree</w:t>
      </w:r>
      <w:proofErr w:type="spellEnd"/>
      <w:r>
        <w:t>){</w:t>
      </w:r>
    </w:p>
    <w:p w14:paraId="3BB13863" w14:textId="77777777" w:rsidR="00976629" w:rsidRDefault="00976629" w:rsidP="00976629">
      <w:r>
        <w:t xml:space="preserve">        </w:t>
      </w:r>
      <w:proofErr w:type="spellStart"/>
      <w:r>
        <w:t>initComponents</w:t>
      </w:r>
      <w:proofErr w:type="spellEnd"/>
      <w:r>
        <w:t>(</w:t>
      </w:r>
      <w:proofErr w:type="gramStart"/>
      <w:r>
        <w:t>);</w:t>
      </w:r>
      <w:proofErr w:type="gramEnd"/>
    </w:p>
    <w:p w14:paraId="18CD0256" w14:textId="77777777" w:rsidR="00976629" w:rsidRDefault="00976629" w:rsidP="00976629">
      <w:r>
        <w:t xml:space="preserve">        </w:t>
      </w:r>
      <w:proofErr w:type="spellStart"/>
      <w:r>
        <w:t>finame</w:t>
      </w:r>
      <w:proofErr w:type="spellEnd"/>
      <w:r>
        <w:t xml:space="preserve"> = </w:t>
      </w:r>
      <w:proofErr w:type="spellStart"/>
      <w:proofErr w:type="gramStart"/>
      <w:r>
        <w:t>paraOne</w:t>
      </w:r>
      <w:proofErr w:type="spellEnd"/>
      <w:r>
        <w:t>;</w:t>
      </w:r>
      <w:proofErr w:type="gramEnd"/>
    </w:p>
    <w:p w14:paraId="0BDF64F4" w14:textId="77777777" w:rsidR="00976629" w:rsidRDefault="00976629" w:rsidP="00976629">
      <w:r>
        <w:t xml:space="preserve">        </w:t>
      </w:r>
      <w:proofErr w:type="spellStart"/>
      <w:r>
        <w:t>liname</w:t>
      </w:r>
      <w:proofErr w:type="spellEnd"/>
      <w:r>
        <w:t xml:space="preserve"> = </w:t>
      </w:r>
      <w:proofErr w:type="spellStart"/>
      <w:proofErr w:type="gramStart"/>
      <w:r>
        <w:t>paraTwo</w:t>
      </w:r>
      <w:proofErr w:type="spellEnd"/>
      <w:r>
        <w:t>;</w:t>
      </w:r>
      <w:proofErr w:type="gramEnd"/>
    </w:p>
    <w:p w14:paraId="1430919A" w14:textId="77777777" w:rsidR="00976629" w:rsidRDefault="00976629" w:rsidP="00976629">
      <w:r>
        <w:t xml:space="preserve">        </w:t>
      </w:r>
      <w:proofErr w:type="spellStart"/>
      <w:r>
        <w:t>firstNameLabel.setText</w:t>
      </w:r>
      <w:proofErr w:type="spellEnd"/>
      <w:r>
        <w:t>(</w:t>
      </w:r>
      <w:proofErr w:type="spellStart"/>
      <w:r>
        <w:t>finame</w:t>
      </w:r>
      <w:proofErr w:type="spellEnd"/>
      <w:proofErr w:type="gramStart"/>
      <w:r>
        <w:t>);</w:t>
      </w:r>
      <w:proofErr w:type="gramEnd"/>
    </w:p>
    <w:p w14:paraId="264E73D3" w14:textId="77777777" w:rsidR="00976629" w:rsidRDefault="00976629" w:rsidP="00976629">
      <w:r>
        <w:t xml:space="preserve">        </w:t>
      </w:r>
      <w:proofErr w:type="spellStart"/>
      <w:r>
        <w:t>lastNameLabel.setText</w:t>
      </w:r>
      <w:proofErr w:type="spellEnd"/>
      <w:r>
        <w:t>(</w:t>
      </w:r>
      <w:proofErr w:type="spellStart"/>
      <w:r>
        <w:t>liname</w:t>
      </w:r>
      <w:proofErr w:type="spellEnd"/>
      <w:proofErr w:type="gramStart"/>
      <w:r>
        <w:t>);</w:t>
      </w:r>
      <w:proofErr w:type="gramEnd"/>
    </w:p>
    <w:p w14:paraId="2ABE25F1" w14:textId="77777777" w:rsidR="00976629" w:rsidRDefault="00976629" w:rsidP="00976629">
      <w:r>
        <w:lastRenderedPageBreak/>
        <w:t xml:space="preserve">        user = </w:t>
      </w:r>
      <w:proofErr w:type="spellStart"/>
      <w:proofErr w:type="gramStart"/>
      <w:r>
        <w:t>paraThree</w:t>
      </w:r>
      <w:proofErr w:type="spellEnd"/>
      <w:r>
        <w:t>;</w:t>
      </w:r>
      <w:proofErr w:type="gramEnd"/>
    </w:p>
    <w:p w14:paraId="5BC2628B" w14:textId="77777777" w:rsidR="00976629" w:rsidRDefault="00976629" w:rsidP="00976629">
      <w:r>
        <w:t xml:space="preserve">    }</w:t>
      </w:r>
    </w:p>
    <w:p w14:paraId="4B4B6016" w14:textId="77777777" w:rsidR="00976629" w:rsidRDefault="00976629" w:rsidP="00976629"/>
    <w:p w14:paraId="25B213EB" w14:textId="77777777" w:rsidR="00976629" w:rsidRDefault="00976629" w:rsidP="00976629">
      <w:r>
        <w:t xml:space="preserve">    /**</w:t>
      </w:r>
    </w:p>
    <w:p w14:paraId="3BB2F5BD" w14:textId="77777777" w:rsidR="00976629" w:rsidRDefault="00976629" w:rsidP="00976629">
      <w:r>
        <w:t xml:space="preserve">     * This method is called from within the constructor to initialize the form.</w:t>
      </w:r>
    </w:p>
    <w:p w14:paraId="5B8A258E" w14:textId="77777777" w:rsidR="00976629" w:rsidRDefault="00976629" w:rsidP="00976629">
      <w:r>
        <w:t xml:space="preserve">     * WARNING: Do NOT modify this code. The content of this method is always</w:t>
      </w:r>
    </w:p>
    <w:p w14:paraId="5DCFA6E1" w14:textId="77777777" w:rsidR="00976629" w:rsidRDefault="00976629" w:rsidP="00976629">
      <w:r>
        <w:t xml:space="preserve">     * regenerated by the Form Editor.</w:t>
      </w:r>
    </w:p>
    <w:p w14:paraId="0241EDF8" w14:textId="77777777" w:rsidR="00976629" w:rsidRDefault="00976629" w:rsidP="00976629">
      <w:r>
        <w:t xml:space="preserve">     */</w:t>
      </w:r>
    </w:p>
    <w:p w14:paraId="3652E99C" w14:textId="77777777" w:rsidR="00976629" w:rsidRDefault="00976629" w:rsidP="00976629">
      <w:r>
        <w:t xml:space="preserve">    @SuppressWarnings("unchecked")</w:t>
      </w:r>
    </w:p>
    <w:p w14:paraId="25D8C717" w14:textId="77777777" w:rsidR="00976629" w:rsidRDefault="00976629" w:rsidP="00976629">
      <w:r>
        <w:t xml:space="preserve">    // &lt;editor-fold </w:t>
      </w:r>
      <w:proofErr w:type="spellStart"/>
      <w:r>
        <w:t>defaultstate</w:t>
      </w:r>
      <w:proofErr w:type="spellEnd"/>
      <w:r>
        <w:t xml:space="preserve">="collapsed" </w:t>
      </w:r>
      <w:proofErr w:type="spellStart"/>
      <w:r>
        <w:t>desc</w:t>
      </w:r>
      <w:proofErr w:type="spellEnd"/>
      <w:r>
        <w:t>="Generated Code"&gt;//</w:t>
      </w:r>
      <w:proofErr w:type="spellStart"/>
      <w:r>
        <w:t>GEN-BEGIN:initComponents</w:t>
      </w:r>
      <w:proofErr w:type="spellEnd"/>
    </w:p>
    <w:p w14:paraId="085A776E" w14:textId="77777777" w:rsidR="00976629" w:rsidRDefault="00976629" w:rsidP="00976629">
      <w:r>
        <w:t xml:space="preserve">    private void </w:t>
      </w:r>
      <w:proofErr w:type="spellStart"/>
      <w:r>
        <w:t>initComponents</w:t>
      </w:r>
      <w:proofErr w:type="spellEnd"/>
      <w:r>
        <w:t>() {</w:t>
      </w:r>
    </w:p>
    <w:p w14:paraId="11A461AC" w14:textId="77777777" w:rsidR="00976629" w:rsidRDefault="00976629" w:rsidP="00976629"/>
    <w:p w14:paraId="6A43CB7D" w14:textId="77777777" w:rsidR="00976629" w:rsidRDefault="00976629" w:rsidP="00976629">
      <w:r>
        <w:t xml:space="preserve">        jPanel1 = new </w:t>
      </w:r>
      <w:proofErr w:type="spellStart"/>
      <w:r>
        <w:t>javax.swing.JPanel</w:t>
      </w:r>
      <w:proofErr w:type="spellEnd"/>
      <w:r>
        <w:t>(</w:t>
      </w:r>
      <w:proofErr w:type="gramStart"/>
      <w:r>
        <w:t>);</w:t>
      </w:r>
      <w:proofErr w:type="gramEnd"/>
    </w:p>
    <w:p w14:paraId="45E2699B" w14:textId="77777777" w:rsidR="00976629" w:rsidRDefault="00976629" w:rsidP="00976629">
      <w:r>
        <w:t xml:space="preserve">        jPanel2 = new </w:t>
      </w:r>
      <w:proofErr w:type="spellStart"/>
      <w:r>
        <w:t>javax.swing.JPanel</w:t>
      </w:r>
      <w:proofErr w:type="spellEnd"/>
      <w:r>
        <w:t>(</w:t>
      </w:r>
      <w:proofErr w:type="gramStart"/>
      <w:r>
        <w:t>);</w:t>
      </w:r>
      <w:proofErr w:type="gramEnd"/>
    </w:p>
    <w:p w14:paraId="19FA2811" w14:textId="77777777" w:rsidR="00976629" w:rsidRDefault="00976629" w:rsidP="00976629">
      <w:r>
        <w:t xml:space="preserve">        jLabel5 = new </w:t>
      </w:r>
      <w:proofErr w:type="spellStart"/>
      <w:r>
        <w:t>javax.swing.JLabel</w:t>
      </w:r>
      <w:proofErr w:type="spellEnd"/>
      <w:r>
        <w:t>(</w:t>
      </w:r>
      <w:proofErr w:type="gramStart"/>
      <w:r>
        <w:t>);</w:t>
      </w:r>
      <w:proofErr w:type="gramEnd"/>
    </w:p>
    <w:p w14:paraId="2CDFD5F7" w14:textId="77777777" w:rsidR="00976629" w:rsidRDefault="00976629" w:rsidP="00976629">
      <w:r>
        <w:t xml:space="preserve">        jLabel4 = new </w:t>
      </w:r>
      <w:proofErr w:type="spellStart"/>
      <w:r>
        <w:t>javax.swing.JLabel</w:t>
      </w:r>
      <w:proofErr w:type="spellEnd"/>
      <w:r>
        <w:t>(</w:t>
      </w:r>
      <w:proofErr w:type="gramStart"/>
      <w:r>
        <w:t>);</w:t>
      </w:r>
      <w:proofErr w:type="gramEnd"/>
    </w:p>
    <w:p w14:paraId="22202AA4" w14:textId="77777777" w:rsidR="00976629" w:rsidRDefault="00976629" w:rsidP="00976629">
      <w:r>
        <w:t xml:space="preserve">        jLabel6 = new </w:t>
      </w:r>
      <w:proofErr w:type="spellStart"/>
      <w:r>
        <w:t>javax.swing.JLabel</w:t>
      </w:r>
      <w:proofErr w:type="spellEnd"/>
      <w:r>
        <w:t>(</w:t>
      </w:r>
      <w:proofErr w:type="gramStart"/>
      <w:r>
        <w:t>);</w:t>
      </w:r>
      <w:proofErr w:type="gramEnd"/>
    </w:p>
    <w:p w14:paraId="47109B1D" w14:textId="77777777" w:rsidR="00976629" w:rsidRDefault="00976629" w:rsidP="00976629">
      <w:r>
        <w:t xml:space="preserve">        </w:t>
      </w:r>
      <w:proofErr w:type="spellStart"/>
      <w:r>
        <w:t>firstNameLabel</w:t>
      </w:r>
      <w:proofErr w:type="spellEnd"/>
      <w:r>
        <w:t xml:space="preserve"> = new </w:t>
      </w:r>
      <w:proofErr w:type="spellStart"/>
      <w:r>
        <w:t>javax.swing.JLabel</w:t>
      </w:r>
      <w:proofErr w:type="spellEnd"/>
      <w:r>
        <w:t>(</w:t>
      </w:r>
      <w:proofErr w:type="gramStart"/>
      <w:r>
        <w:t>);</w:t>
      </w:r>
      <w:proofErr w:type="gramEnd"/>
    </w:p>
    <w:p w14:paraId="631B7097" w14:textId="77777777" w:rsidR="00976629" w:rsidRDefault="00976629" w:rsidP="00976629">
      <w:r>
        <w:t xml:space="preserve">        </w:t>
      </w:r>
      <w:proofErr w:type="spellStart"/>
      <w:r>
        <w:t>lastNameLabel</w:t>
      </w:r>
      <w:proofErr w:type="spellEnd"/>
      <w:r>
        <w:t xml:space="preserve"> = new </w:t>
      </w:r>
      <w:proofErr w:type="spellStart"/>
      <w:r>
        <w:t>javax.swing.JLabel</w:t>
      </w:r>
      <w:proofErr w:type="spellEnd"/>
      <w:r>
        <w:t>(</w:t>
      </w:r>
      <w:proofErr w:type="gramStart"/>
      <w:r>
        <w:t>);</w:t>
      </w:r>
      <w:proofErr w:type="gramEnd"/>
    </w:p>
    <w:p w14:paraId="2EBB2E84" w14:textId="77777777" w:rsidR="00976629" w:rsidRDefault="00976629" w:rsidP="00976629">
      <w:r>
        <w:t xml:space="preserve">        addSalesBtn1 = new </w:t>
      </w:r>
      <w:proofErr w:type="spellStart"/>
      <w:r>
        <w:t>javax.swing.JButton</w:t>
      </w:r>
      <w:proofErr w:type="spellEnd"/>
      <w:r>
        <w:t>(</w:t>
      </w:r>
      <w:proofErr w:type="gramStart"/>
      <w:r>
        <w:t>);</w:t>
      </w:r>
      <w:proofErr w:type="gramEnd"/>
    </w:p>
    <w:p w14:paraId="5DF459BD" w14:textId="77777777" w:rsidR="00976629" w:rsidRDefault="00976629" w:rsidP="00976629">
      <w:r>
        <w:t xml:space="preserve">        salesLogoutBtn2 = new </w:t>
      </w:r>
      <w:proofErr w:type="spellStart"/>
      <w:r>
        <w:t>javax.swing.JButton</w:t>
      </w:r>
      <w:proofErr w:type="spellEnd"/>
      <w:r>
        <w:t>(</w:t>
      </w:r>
      <w:proofErr w:type="gramStart"/>
      <w:r>
        <w:t>);</w:t>
      </w:r>
      <w:proofErr w:type="gramEnd"/>
    </w:p>
    <w:p w14:paraId="0223950F" w14:textId="77777777" w:rsidR="00976629" w:rsidRDefault="00976629" w:rsidP="00976629">
      <w:r>
        <w:t xml:space="preserve">        viewItemsBtn2 = new </w:t>
      </w:r>
      <w:proofErr w:type="spellStart"/>
      <w:r>
        <w:t>javax.swing.JButton</w:t>
      </w:r>
      <w:proofErr w:type="spellEnd"/>
      <w:r>
        <w:t>(</w:t>
      </w:r>
      <w:proofErr w:type="gramStart"/>
      <w:r>
        <w:t>);</w:t>
      </w:r>
      <w:proofErr w:type="gramEnd"/>
    </w:p>
    <w:p w14:paraId="2A1A1B6B" w14:textId="77777777" w:rsidR="00976629" w:rsidRDefault="00976629" w:rsidP="00976629"/>
    <w:p w14:paraId="469AAFD7" w14:textId="77777777" w:rsidR="00976629" w:rsidRDefault="00976629" w:rsidP="00976629">
      <w:r>
        <w:t xml:space="preserve">        setDefaultCloseOperation(javax.swing.WindowConstants.EXIT_ON_CLOSE</w:t>
      </w:r>
      <w:proofErr w:type="gramStart"/>
      <w:r>
        <w:t>);</w:t>
      </w:r>
      <w:proofErr w:type="gramEnd"/>
    </w:p>
    <w:p w14:paraId="37589F07" w14:textId="77777777" w:rsidR="00976629" w:rsidRDefault="00976629" w:rsidP="00976629"/>
    <w:p w14:paraId="5DD993CD" w14:textId="77777777" w:rsidR="00976629" w:rsidRDefault="00976629" w:rsidP="00976629">
      <w:r>
        <w:t xml:space="preserve">        jPanel2.setBackground(new </w:t>
      </w:r>
      <w:proofErr w:type="spellStart"/>
      <w:r>
        <w:t>java.awt.Color</w:t>
      </w:r>
      <w:proofErr w:type="spellEnd"/>
      <w:r>
        <w:t>(180, 210, 210)</w:t>
      </w:r>
      <w:proofErr w:type="gramStart"/>
      <w:r>
        <w:t>);</w:t>
      </w:r>
      <w:proofErr w:type="gramEnd"/>
    </w:p>
    <w:p w14:paraId="7F080B84" w14:textId="77777777" w:rsidR="00976629" w:rsidRDefault="00976629" w:rsidP="00976629"/>
    <w:p w14:paraId="72AEC44E" w14:textId="77777777" w:rsidR="00976629" w:rsidRDefault="00976629" w:rsidP="00976629">
      <w:r>
        <w:t xml:space="preserve">        jLabel5.setFont(new </w:t>
      </w:r>
      <w:proofErr w:type="spellStart"/>
      <w:r>
        <w:t>java.awt.Font</w:t>
      </w:r>
      <w:proofErr w:type="spellEnd"/>
      <w:r>
        <w:t>("Tahoma", 0, 24)); // NOI18N</w:t>
      </w:r>
    </w:p>
    <w:p w14:paraId="35ADE032" w14:textId="77777777" w:rsidR="00976629" w:rsidRDefault="00976629" w:rsidP="00976629">
      <w:r>
        <w:t xml:space="preserve">        jLabel5.setText("Personal Profile"</w:t>
      </w:r>
      <w:proofErr w:type="gramStart"/>
      <w:r>
        <w:t>);</w:t>
      </w:r>
      <w:proofErr w:type="gramEnd"/>
    </w:p>
    <w:p w14:paraId="6A7E9B61" w14:textId="77777777" w:rsidR="00976629" w:rsidRDefault="00976629" w:rsidP="00976629"/>
    <w:p w14:paraId="161BC171" w14:textId="77777777" w:rsidR="00976629" w:rsidRDefault="00976629" w:rsidP="00976629">
      <w:r>
        <w:t xml:space="preserve">        jLabel4.setFont(new </w:t>
      </w:r>
      <w:proofErr w:type="spellStart"/>
      <w:r>
        <w:t>java.awt.Font</w:t>
      </w:r>
      <w:proofErr w:type="spellEnd"/>
      <w:r>
        <w:t>("Tahoma", 0, 24)); // NOI18N</w:t>
      </w:r>
    </w:p>
    <w:p w14:paraId="41D8C06D" w14:textId="77777777" w:rsidR="00976629" w:rsidRDefault="00976629" w:rsidP="00976629">
      <w:r>
        <w:t xml:space="preserve">        jLabel4.setText("First Name"</w:t>
      </w:r>
      <w:proofErr w:type="gramStart"/>
      <w:r>
        <w:t>);</w:t>
      </w:r>
      <w:proofErr w:type="gramEnd"/>
    </w:p>
    <w:p w14:paraId="335AEE2A" w14:textId="77777777" w:rsidR="00976629" w:rsidRDefault="00976629" w:rsidP="00976629"/>
    <w:p w14:paraId="426F8F8F" w14:textId="77777777" w:rsidR="00976629" w:rsidRDefault="00976629" w:rsidP="00976629">
      <w:r>
        <w:t xml:space="preserve">        jLabel6.setFont(new </w:t>
      </w:r>
      <w:proofErr w:type="spellStart"/>
      <w:r>
        <w:t>java.awt.Font</w:t>
      </w:r>
      <w:proofErr w:type="spellEnd"/>
      <w:r>
        <w:t>("Tahoma", 0, 24)); // NOI18N</w:t>
      </w:r>
    </w:p>
    <w:p w14:paraId="4CE333AB" w14:textId="77777777" w:rsidR="00976629" w:rsidRDefault="00976629" w:rsidP="00976629">
      <w:r>
        <w:t xml:space="preserve">        jLabel6.setText("Last Name"</w:t>
      </w:r>
      <w:proofErr w:type="gramStart"/>
      <w:r>
        <w:t>);</w:t>
      </w:r>
      <w:proofErr w:type="gramEnd"/>
    </w:p>
    <w:p w14:paraId="43421557" w14:textId="77777777" w:rsidR="00976629" w:rsidRDefault="00976629" w:rsidP="00976629"/>
    <w:p w14:paraId="59398BDC" w14:textId="77777777" w:rsidR="00976629" w:rsidRDefault="00976629" w:rsidP="00976629">
      <w:r>
        <w:t xml:space="preserve">        </w:t>
      </w:r>
      <w:proofErr w:type="spellStart"/>
      <w:r>
        <w:t>firstNameLabel.setText</w:t>
      </w:r>
      <w:proofErr w:type="spellEnd"/>
      <w:r>
        <w:t>("jLabel1"</w:t>
      </w:r>
      <w:proofErr w:type="gramStart"/>
      <w:r>
        <w:t>);</w:t>
      </w:r>
      <w:proofErr w:type="gramEnd"/>
    </w:p>
    <w:p w14:paraId="0FB76E49" w14:textId="77777777" w:rsidR="00976629" w:rsidRDefault="00976629" w:rsidP="00976629"/>
    <w:p w14:paraId="0B0EA790" w14:textId="77777777" w:rsidR="00976629" w:rsidRDefault="00976629" w:rsidP="00976629">
      <w:r>
        <w:t xml:space="preserve">        </w:t>
      </w:r>
      <w:proofErr w:type="spellStart"/>
      <w:r>
        <w:t>lastNameLabel.setText</w:t>
      </w:r>
      <w:proofErr w:type="spellEnd"/>
      <w:r>
        <w:t>("jLabel2"</w:t>
      </w:r>
      <w:proofErr w:type="gramStart"/>
      <w:r>
        <w:t>);</w:t>
      </w:r>
      <w:proofErr w:type="gramEnd"/>
    </w:p>
    <w:p w14:paraId="4C3EE5E6" w14:textId="77777777" w:rsidR="00976629" w:rsidRDefault="00976629" w:rsidP="00976629"/>
    <w:p w14:paraId="2406974D" w14:textId="77777777" w:rsidR="00976629" w:rsidRDefault="00976629" w:rsidP="00976629">
      <w:r>
        <w:t xml:space="preserve">        addSalesBtn1.setBackground(new </w:t>
      </w:r>
      <w:proofErr w:type="spellStart"/>
      <w:r>
        <w:t>java.awt.Color</w:t>
      </w:r>
      <w:proofErr w:type="spellEnd"/>
      <w:r>
        <w:t>(60, 115, 136)</w:t>
      </w:r>
      <w:proofErr w:type="gramStart"/>
      <w:r>
        <w:t>);</w:t>
      </w:r>
      <w:proofErr w:type="gramEnd"/>
    </w:p>
    <w:p w14:paraId="2BE72A48" w14:textId="77777777" w:rsidR="00976629" w:rsidRDefault="00976629" w:rsidP="00976629">
      <w:r>
        <w:t xml:space="preserve">        addSalesBtn1.setFont(new </w:t>
      </w:r>
      <w:proofErr w:type="spellStart"/>
      <w:r>
        <w:t>java.awt.Font</w:t>
      </w:r>
      <w:proofErr w:type="spellEnd"/>
      <w:r>
        <w:t>("Tahoma", 0, 14)); // NOI18N</w:t>
      </w:r>
    </w:p>
    <w:p w14:paraId="5E4DE6AB" w14:textId="77777777" w:rsidR="00976629" w:rsidRDefault="00976629" w:rsidP="00976629">
      <w:r>
        <w:t xml:space="preserve">        addSalesBtn1.setForeground(new </w:t>
      </w:r>
      <w:proofErr w:type="spellStart"/>
      <w:r>
        <w:t>java.awt.Color</w:t>
      </w:r>
      <w:proofErr w:type="spellEnd"/>
      <w:r>
        <w:t>(255, 255, 255)</w:t>
      </w:r>
      <w:proofErr w:type="gramStart"/>
      <w:r>
        <w:t>);</w:t>
      </w:r>
      <w:proofErr w:type="gramEnd"/>
    </w:p>
    <w:p w14:paraId="6D971824" w14:textId="77777777" w:rsidR="00976629" w:rsidRDefault="00976629" w:rsidP="00976629">
      <w:r>
        <w:t xml:space="preserve">        addSalesBtn1.setText("Add sale"</w:t>
      </w:r>
      <w:proofErr w:type="gramStart"/>
      <w:r>
        <w:t>);</w:t>
      </w:r>
      <w:proofErr w:type="gramEnd"/>
    </w:p>
    <w:p w14:paraId="58861E1A" w14:textId="77777777" w:rsidR="00976629" w:rsidRDefault="00976629" w:rsidP="00976629">
      <w:r>
        <w:t xml:space="preserve">        addSalesBtn1.addActionListener(new </w:t>
      </w:r>
      <w:proofErr w:type="spellStart"/>
      <w:r>
        <w:t>java.awt.event.ActionListener</w:t>
      </w:r>
      <w:proofErr w:type="spellEnd"/>
      <w:r>
        <w:t>() {</w:t>
      </w:r>
    </w:p>
    <w:p w14:paraId="2C3DC38F" w14:textId="77777777" w:rsidR="00976629" w:rsidRDefault="00976629" w:rsidP="00976629">
      <w:r>
        <w:t xml:space="preserve">            public void </w:t>
      </w:r>
      <w:proofErr w:type="spellStart"/>
      <w:r>
        <w:t>actionPerformed</w:t>
      </w:r>
      <w:proofErr w:type="spellEnd"/>
      <w:r>
        <w:t>(</w:t>
      </w:r>
      <w:proofErr w:type="spellStart"/>
      <w:r>
        <w:t>java.awt.event.ActionEvent</w:t>
      </w:r>
      <w:proofErr w:type="spellEnd"/>
      <w:r>
        <w:t xml:space="preserve"> </w:t>
      </w:r>
      <w:proofErr w:type="spellStart"/>
      <w:r>
        <w:t>evt</w:t>
      </w:r>
      <w:proofErr w:type="spellEnd"/>
      <w:r>
        <w:t>) {</w:t>
      </w:r>
    </w:p>
    <w:p w14:paraId="5883FEF1" w14:textId="77777777" w:rsidR="00976629" w:rsidRDefault="00976629" w:rsidP="00976629">
      <w:r>
        <w:t xml:space="preserve">                addSalesBtn1ActionPerformed(</w:t>
      </w:r>
      <w:proofErr w:type="spellStart"/>
      <w:r>
        <w:t>evt</w:t>
      </w:r>
      <w:proofErr w:type="spellEnd"/>
      <w:proofErr w:type="gramStart"/>
      <w:r>
        <w:t>);</w:t>
      </w:r>
      <w:proofErr w:type="gramEnd"/>
    </w:p>
    <w:p w14:paraId="5AD85404" w14:textId="77777777" w:rsidR="00976629" w:rsidRDefault="00976629" w:rsidP="00976629">
      <w:r>
        <w:t xml:space="preserve">            }</w:t>
      </w:r>
    </w:p>
    <w:p w14:paraId="381C0FF2" w14:textId="77777777" w:rsidR="00976629" w:rsidRDefault="00976629" w:rsidP="00976629">
      <w:r>
        <w:lastRenderedPageBreak/>
        <w:t xml:space="preserve">        });</w:t>
      </w:r>
    </w:p>
    <w:p w14:paraId="279C7F5F" w14:textId="77777777" w:rsidR="00976629" w:rsidRDefault="00976629" w:rsidP="00976629"/>
    <w:p w14:paraId="39CF2BCA" w14:textId="77777777" w:rsidR="00976629" w:rsidRDefault="00976629" w:rsidP="00976629">
      <w:r>
        <w:t xml:space="preserve">        salesLogoutBtn2.setBackground(new </w:t>
      </w:r>
      <w:proofErr w:type="spellStart"/>
      <w:r>
        <w:t>java.awt.Color</w:t>
      </w:r>
      <w:proofErr w:type="spellEnd"/>
      <w:r>
        <w:t>(60, 115, 136)</w:t>
      </w:r>
      <w:proofErr w:type="gramStart"/>
      <w:r>
        <w:t>);</w:t>
      </w:r>
      <w:proofErr w:type="gramEnd"/>
    </w:p>
    <w:p w14:paraId="5BCFBAC6" w14:textId="77777777" w:rsidR="00976629" w:rsidRDefault="00976629" w:rsidP="00976629">
      <w:r>
        <w:t xml:space="preserve">        salesLogoutBtn2.setFont(new </w:t>
      </w:r>
      <w:proofErr w:type="spellStart"/>
      <w:r>
        <w:t>java.awt.Font</w:t>
      </w:r>
      <w:proofErr w:type="spellEnd"/>
      <w:r>
        <w:t>("Tahoma", 0, 14)); // NOI18N</w:t>
      </w:r>
    </w:p>
    <w:p w14:paraId="4B3D2854" w14:textId="77777777" w:rsidR="00976629" w:rsidRDefault="00976629" w:rsidP="00976629">
      <w:r>
        <w:t xml:space="preserve">        salesLogoutBtn2.setForeground(new </w:t>
      </w:r>
      <w:proofErr w:type="spellStart"/>
      <w:r>
        <w:t>java.awt.Color</w:t>
      </w:r>
      <w:proofErr w:type="spellEnd"/>
      <w:r>
        <w:t>(255, 255, 255)</w:t>
      </w:r>
      <w:proofErr w:type="gramStart"/>
      <w:r>
        <w:t>);</w:t>
      </w:r>
      <w:proofErr w:type="gramEnd"/>
    </w:p>
    <w:p w14:paraId="0440F5A9" w14:textId="77777777" w:rsidR="00976629" w:rsidRDefault="00976629" w:rsidP="00976629">
      <w:r>
        <w:t xml:space="preserve">        salesLogoutBtn2.setText("</w:t>
      </w:r>
      <w:proofErr w:type="spellStart"/>
      <w:r>
        <w:t>LogOut</w:t>
      </w:r>
      <w:proofErr w:type="spellEnd"/>
      <w:r>
        <w:t>"</w:t>
      </w:r>
      <w:proofErr w:type="gramStart"/>
      <w:r>
        <w:t>);</w:t>
      </w:r>
      <w:proofErr w:type="gramEnd"/>
    </w:p>
    <w:p w14:paraId="4B1D1163" w14:textId="77777777" w:rsidR="00976629" w:rsidRDefault="00976629" w:rsidP="00976629">
      <w:r>
        <w:t xml:space="preserve">        salesLogoutBtn2.addActionListener(new </w:t>
      </w:r>
      <w:proofErr w:type="spellStart"/>
      <w:r>
        <w:t>java.awt.event.ActionListener</w:t>
      </w:r>
      <w:proofErr w:type="spellEnd"/>
      <w:r>
        <w:t>() {</w:t>
      </w:r>
    </w:p>
    <w:p w14:paraId="3530D743" w14:textId="77777777" w:rsidR="00976629" w:rsidRDefault="00976629" w:rsidP="00976629">
      <w:r>
        <w:t xml:space="preserve">            public void </w:t>
      </w:r>
      <w:proofErr w:type="spellStart"/>
      <w:r>
        <w:t>actionPerformed</w:t>
      </w:r>
      <w:proofErr w:type="spellEnd"/>
      <w:r>
        <w:t>(</w:t>
      </w:r>
      <w:proofErr w:type="spellStart"/>
      <w:r>
        <w:t>java.awt.event.ActionEvent</w:t>
      </w:r>
      <w:proofErr w:type="spellEnd"/>
      <w:r>
        <w:t xml:space="preserve"> </w:t>
      </w:r>
      <w:proofErr w:type="spellStart"/>
      <w:r>
        <w:t>evt</w:t>
      </w:r>
      <w:proofErr w:type="spellEnd"/>
      <w:r>
        <w:t>) {</w:t>
      </w:r>
    </w:p>
    <w:p w14:paraId="2DBEE614" w14:textId="77777777" w:rsidR="00976629" w:rsidRDefault="00976629" w:rsidP="00976629">
      <w:r>
        <w:t xml:space="preserve">                salesLogoutBtn2ActionPerformed(</w:t>
      </w:r>
      <w:proofErr w:type="spellStart"/>
      <w:r>
        <w:t>evt</w:t>
      </w:r>
      <w:proofErr w:type="spellEnd"/>
      <w:proofErr w:type="gramStart"/>
      <w:r>
        <w:t>);</w:t>
      </w:r>
      <w:proofErr w:type="gramEnd"/>
    </w:p>
    <w:p w14:paraId="0F8D64B6" w14:textId="77777777" w:rsidR="00976629" w:rsidRDefault="00976629" w:rsidP="00976629">
      <w:r>
        <w:t xml:space="preserve">            }</w:t>
      </w:r>
    </w:p>
    <w:p w14:paraId="3E5D4C9F" w14:textId="77777777" w:rsidR="00976629" w:rsidRDefault="00976629" w:rsidP="00976629">
      <w:r>
        <w:t xml:space="preserve">        });</w:t>
      </w:r>
    </w:p>
    <w:p w14:paraId="1C513393" w14:textId="77777777" w:rsidR="00976629" w:rsidRDefault="00976629" w:rsidP="00976629"/>
    <w:p w14:paraId="723450A3" w14:textId="77777777" w:rsidR="00976629" w:rsidRDefault="00976629" w:rsidP="00976629">
      <w:r>
        <w:t xml:space="preserve">        viewItemsBtn2.setBackground(new </w:t>
      </w:r>
      <w:proofErr w:type="spellStart"/>
      <w:r>
        <w:t>java.awt.Color</w:t>
      </w:r>
      <w:proofErr w:type="spellEnd"/>
      <w:r>
        <w:t>(60, 115, 136)</w:t>
      </w:r>
      <w:proofErr w:type="gramStart"/>
      <w:r>
        <w:t>);</w:t>
      </w:r>
      <w:proofErr w:type="gramEnd"/>
    </w:p>
    <w:p w14:paraId="5C066CEE" w14:textId="77777777" w:rsidR="00976629" w:rsidRDefault="00976629" w:rsidP="00976629">
      <w:r>
        <w:t xml:space="preserve">        viewItemsBtn2.setFont(new </w:t>
      </w:r>
      <w:proofErr w:type="spellStart"/>
      <w:r>
        <w:t>java.awt.Font</w:t>
      </w:r>
      <w:proofErr w:type="spellEnd"/>
      <w:r>
        <w:t>("Tahoma", 0, 14)); // NOI18N</w:t>
      </w:r>
    </w:p>
    <w:p w14:paraId="7D8DE011" w14:textId="77777777" w:rsidR="00976629" w:rsidRDefault="00976629" w:rsidP="00976629">
      <w:r>
        <w:t xml:space="preserve">        viewItemsBtn2.setForeground(new </w:t>
      </w:r>
      <w:proofErr w:type="spellStart"/>
      <w:r>
        <w:t>java.awt.Color</w:t>
      </w:r>
      <w:proofErr w:type="spellEnd"/>
      <w:r>
        <w:t>(255, 255, 255)</w:t>
      </w:r>
      <w:proofErr w:type="gramStart"/>
      <w:r>
        <w:t>);</w:t>
      </w:r>
      <w:proofErr w:type="gramEnd"/>
    </w:p>
    <w:p w14:paraId="46D9E4CF" w14:textId="77777777" w:rsidR="00976629" w:rsidRDefault="00976629" w:rsidP="00976629">
      <w:r>
        <w:t xml:space="preserve">        viewItemsBtn2.setText("View Items"</w:t>
      </w:r>
      <w:proofErr w:type="gramStart"/>
      <w:r>
        <w:t>);</w:t>
      </w:r>
      <w:proofErr w:type="gramEnd"/>
    </w:p>
    <w:p w14:paraId="302BC420" w14:textId="77777777" w:rsidR="00976629" w:rsidRDefault="00976629" w:rsidP="00976629">
      <w:r>
        <w:t xml:space="preserve">        viewItemsBtn2.addActionListener(new </w:t>
      </w:r>
      <w:proofErr w:type="spellStart"/>
      <w:r>
        <w:t>java.awt.event.ActionListener</w:t>
      </w:r>
      <w:proofErr w:type="spellEnd"/>
      <w:r>
        <w:t>() {</w:t>
      </w:r>
    </w:p>
    <w:p w14:paraId="1A0FBAD2" w14:textId="77777777" w:rsidR="00976629" w:rsidRDefault="00976629" w:rsidP="00976629">
      <w:r>
        <w:t xml:space="preserve">            public void </w:t>
      </w:r>
      <w:proofErr w:type="spellStart"/>
      <w:r>
        <w:t>actionPerformed</w:t>
      </w:r>
      <w:proofErr w:type="spellEnd"/>
      <w:r>
        <w:t>(</w:t>
      </w:r>
      <w:proofErr w:type="spellStart"/>
      <w:r>
        <w:t>java.awt.event.ActionEvent</w:t>
      </w:r>
      <w:proofErr w:type="spellEnd"/>
      <w:r>
        <w:t xml:space="preserve"> </w:t>
      </w:r>
      <w:proofErr w:type="spellStart"/>
      <w:r>
        <w:t>evt</w:t>
      </w:r>
      <w:proofErr w:type="spellEnd"/>
      <w:r>
        <w:t>) {</w:t>
      </w:r>
    </w:p>
    <w:p w14:paraId="687ED0CB" w14:textId="77777777" w:rsidR="00976629" w:rsidRDefault="00976629" w:rsidP="00976629">
      <w:r>
        <w:t xml:space="preserve">                viewItemsBtn2ActionPerformed(</w:t>
      </w:r>
      <w:proofErr w:type="spellStart"/>
      <w:r>
        <w:t>evt</w:t>
      </w:r>
      <w:proofErr w:type="spellEnd"/>
      <w:proofErr w:type="gramStart"/>
      <w:r>
        <w:t>);</w:t>
      </w:r>
      <w:proofErr w:type="gramEnd"/>
    </w:p>
    <w:p w14:paraId="641CF906" w14:textId="77777777" w:rsidR="00976629" w:rsidRDefault="00976629" w:rsidP="00976629">
      <w:r>
        <w:t xml:space="preserve">            }</w:t>
      </w:r>
    </w:p>
    <w:p w14:paraId="468A4FFE" w14:textId="77777777" w:rsidR="00976629" w:rsidRDefault="00976629" w:rsidP="00976629">
      <w:r>
        <w:t xml:space="preserve">        });</w:t>
      </w:r>
    </w:p>
    <w:p w14:paraId="432BA3EE" w14:textId="77777777" w:rsidR="00976629" w:rsidRDefault="00976629" w:rsidP="00976629"/>
    <w:p w14:paraId="7C3CC76F" w14:textId="77777777" w:rsidR="00976629" w:rsidRDefault="00976629" w:rsidP="00976629">
      <w:r>
        <w:t xml:space="preserve">        </w:t>
      </w:r>
      <w:proofErr w:type="spellStart"/>
      <w:r>
        <w:t>javax.swing.GroupLayout</w:t>
      </w:r>
      <w:proofErr w:type="spellEnd"/>
      <w:r>
        <w:t xml:space="preserve"> jPanel2Layout = new </w:t>
      </w:r>
      <w:proofErr w:type="spellStart"/>
      <w:r>
        <w:t>javax.swing.GroupLayout</w:t>
      </w:r>
      <w:proofErr w:type="spellEnd"/>
      <w:r>
        <w:t>(jPanel2</w:t>
      </w:r>
      <w:proofErr w:type="gramStart"/>
      <w:r>
        <w:t>);</w:t>
      </w:r>
      <w:proofErr w:type="gramEnd"/>
    </w:p>
    <w:p w14:paraId="42BBF5B2" w14:textId="77777777" w:rsidR="00976629" w:rsidRDefault="00976629" w:rsidP="00976629">
      <w:r>
        <w:t xml:space="preserve">        jPanel2.setLayout(jPanel2Layout</w:t>
      </w:r>
      <w:proofErr w:type="gramStart"/>
      <w:r>
        <w:t>);</w:t>
      </w:r>
      <w:proofErr w:type="gramEnd"/>
    </w:p>
    <w:p w14:paraId="3FCD779E" w14:textId="77777777" w:rsidR="00976629" w:rsidRDefault="00976629" w:rsidP="00976629">
      <w:r>
        <w:lastRenderedPageBreak/>
        <w:t xml:space="preserve">        jPanel2Layout.setHorizontalGroup(</w:t>
      </w:r>
    </w:p>
    <w:p w14:paraId="4872CCF4" w14:textId="77777777" w:rsidR="00976629" w:rsidRDefault="00976629" w:rsidP="00976629">
      <w:r>
        <w:t xml:space="preserve">            jPanel2Layout.createParallelGroup(javax.swing.GroupLayout.Alignment.LEADING)</w:t>
      </w:r>
    </w:p>
    <w:p w14:paraId="772D7D56" w14:textId="77777777" w:rsidR="00976629" w:rsidRDefault="00976629" w:rsidP="00976629">
      <w:r>
        <w:t xml:space="preserve">            .</w:t>
      </w:r>
      <w:proofErr w:type="spellStart"/>
      <w:r>
        <w:t>addGroup</w:t>
      </w:r>
      <w:proofErr w:type="spellEnd"/>
      <w:r>
        <w:t>(jPanel2Layout.createSequentialGroup()</w:t>
      </w:r>
    </w:p>
    <w:p w14:paraId="272E3E23" w14:textId="77777777" w:rsidR="00976629" w:rsidRDefault="00976629" w:rsidP="00976629">
      <w:r>
        <w:t xml:space="preserve">                .</w:t>
      </w:r>
      <w:proofErr w:type="spellStart"/>
      <w:r>
        <w:t>addContainerGap</w:t>
      </w:r>
      <w:proofErr w:type="spellEnd"/>
      <w:r>
        <w:t>()</w:t>
      </w:r>
    </w:p>
    <w:p w14:paraId="34127BCA" w14:textId="77777777" w:rsidR="00976629" w:rsidRDefault="00976629" w:rsidP="00976629">
      <w:r>
        <w:t xml:space="preserve">                .addGroup(jPanel2Layout.createParallelGroup(javax.swing.GroupLayout.Alignment.LEADING)</w:t>
      </w:r>
    </w:p>
    <w:p w14:paraId="4423BB44" w14:textId="77777777" w:rsidR="00976629" w:rsidRDefault="00976629" w:rsidP="00976629">
      <w:r>
        <w:t xml:space="preserve">                    .</w:t>
      </w:r>
      <w:proofErr w:type="spellStart"/>
      <w:r>
        <w:t>addGroup</w:t>
      </w:r>
      <w:proofErr w:type="spellEnd"/>
      <w:r>
        <w:t>(jPanel2Layout.createSequentialGroup()</w:t>
      </w:r>
    </w:p>
    <w:p w14:paraId="29D3F31A" w14:textId="77777777" w:rsidR="00976629" w:rsidRDefault="00976629" w:rsidP="00976629">
      <w:r>
        <w:t xml:space="preserve">                        .addGroup(jPanel2Layout.createParallelGroup(javax.swing.GroupLayout.Alignment.LEADING)</w:t>
      </w:r>
    </w:p>
    <w:p w14:paraId="4321E64A" w14:textId="77777777" w:rsidR="00976629" w:rsidRDefault="00976629" w:rsidP="00976629">
      <w:r>
        <w:t xml:space="preserve">                            .</w:t>
      </w:r>
      <w:proofErr w:type="spellStart"/>
      <w:r>
        <w:t>addComponent</w:t>
      </w:r>
      <w:proofErr w:type="spellEnd"/>
      <w:r>
        <w:t>(jLabel4)</w:t>
      </w:r>
    </w:p>
    <w:p w14:paraId="068C876B" w14:textId="77777777" w:rsidR="00976629" w:rsidRDefault="00976629" w:rsidP="00976629">
      <w:r>
        <w:t xml:space="preserve">                            .</w:t>
      </w:r>
      <w:proofErr w:type="spellStart"/>
      <w:r>
        <w:t>addComponent</w:t>
      </w:r>
      <w:proofErr w:type="spellEnd"/>
      <w:r>
        <w:t>(jLabel6))</w:t>
      </w:r>
    </w:p>
    <w:p w14:paraId="5833C1E0" w14:textId="77777777" w:rsidR="00976629" w:rsidRDefault="00976629" w:rsidP="00976629">
      <w:r>
        <w:t xml:space="preserve">                        .</w:t>
      </w:r>
      <w:proofErr w:type="spellStart"/>
      <w:r>
        <w:t>addContainerGap</w:t>
      </w:r>
      <w:proofErr w:type="spellEnd"/>
      <w:r>
        <w:t>(</w:t>
      </w:r>
      <w:proofErr w:type="spellStart"/>
      <w:r>
        <w:t>javax.swing.GroupLayout.DEFAULT_SIZE</w:t>
      </w:r>
      <w:proofErr w:type="spellEnd"/>
      <w:r>
        <w:t xml:space="preserve">, </w:t>
      </w:r>
      <w:proofErr w:type="spellStart"/>
      <w:r>
        <w:t>Short.MAX_VALUE</w:t>
      </w:r>
      <w:proofErr w:type="spellEnd"/>
      <w:r>
        <w:t>))</w:t>
      </w:r>
    </w:p>
    <w:p w14:paraId="54A19C72" w14:textId="77777777" w:rsidR="00976629" w:rsidRDefault="00976629" w:rsidP="00976629">
      <w:r>
        <w:t xml:space="preserve">                    .</w:t>
      </w:r>
      <w:proofErr w:type="spellStart"/>
      <w:r>
        <w:t>addComponent</w:t>
      </w:r>
      <w:proofErr w:type="spellEnd"/>
      <w:r>
        <w:t>(</w:t>
      </w:r>
      <w:proofErr w:type="spellStart"/>
      <w:r>
        <w:t>lastNameLabel</w:t>
      </w:r>
      <w:proofErr w:type="spellEnd"/>
      <w:r>
        <w:t xml:space="preserve">, </w:t>
      </w:r>
      <w:proofErr w:type="spellStart"/>
      <w:r>
        <w:t>javax.swing.GroupLayout.DEFAULT_SIZE</w:t>
      </w:r>
      <w:proofErr w:type="spellEnd"/>
      <w:r>
        <w:t xml:space="preserve">, </w:t>
      </w:r>
      <w:proofErr w:type="spellStart"/>
      <w:r>
        <w:t>javax.swing.GroupLayout.DEFAULT_SIZE</w:t>
      </w:r>
      <w:proofErr w:type="spellEnd"/>
      <w:r>
        <w:t xml:space="preserve">, </w:t>
      </w:r>
      <w:proofErr w:type="spellStart"/>
      <w:r>
        <w:t>Short.MAX_VALUE</w:t>
      </w:r>
      <w:proofErr w:type="spellEnd"/>
      <w:r>
        <w:t>)</w:t>
      </w:r>
    </w:p>
    <w:p w14:paraId="56FB94BC" w14:textId="77777777" w:rsidR="00976629" w:rsidRDefault="00976629" w:rsidP="00976629">
      <w:r>
        <w:t xml:space="preserve">                    .</w:t>
      </w:r>
      <w:proofErr w:type="spellStart"/>
      <w:r>
        <w:t>addGroup</w:t>
      </w:r>
      <w:proofErr w:type="spellEnd"/>
      <w:r>
        <w:t>(jPanel2Layout.createSequentialGroup()</w:t>
      </w:r>
    </w:p>
    <w:p w14:paraId="0C85C98A" w14:textId="77777777" w:rsidR="00976629" w:rsidRDefault="00976629" w:rsidP="00976629">
      <w:r>
        <w:t xml:space="preserve">                        .</w:t>
      </w:r>
      <w:proofErr w:type="spellStart"/>
      <w:r>
        <w:t>addComponent</w:t>
      </w:r>
      <w:proofErr w:type="spellEnd"/>
      <w:r>
        <w:t>(</w:t>
      </w:r>
      <w:proofErr w:type="spellStart"/>
      <w:r>
        <w:t>firstNameLabel</w:t>
      </w:r>
      <w:proofErr w:type="spellEnd"/>
      <w:r>
        <w:t xml:space="preserve">, </w:t>
      </w:r>
      <w:proofErr w:type="spellStart"/>
      <w:r>
        <w:t>javax.swing.GroupLayout.PREFERRED_SIZE</w:t>
      </w:r>
      <w:proofErr w:type="spellEnd"/>
      <w:r>
        <w:t xml:space="preserve">, 201, </w:t>
      </w:r>
      <w:proofErr w:type="spellStart"/>
      <w:r>
        <w:t>javax.swing.GroupLayout.PREFERRED_SIZE</w:t>
      </w:r>
      <w:proofErr w:type="spellEnd"/>
      <w:r>
        <w:t>)</w:t>
      </w:r>
    </w:p>
    <w:p w14:paraId="0391736D" w14:textId="77777777" w:rsidR="00976629" w:rsidRDefault="00976629" w:rsidP="00976629">
      <w:r>
        <w:t xml:space="preserve">                        .</w:t>
      </w:r>
      <w:proofErr w:type="spellStart"/>
      <w:r>
        <w:t>addGap</w:t>
      </w:r>
      <w:proofErr w:type="spellEnd"/>
      <w:r>
        <w:t xml:space="preserve">(0, 0, </w:t>
      </w:r>
      <w:proofErr w:type="spellStart"/>
      <w:r>
        <w:t>Short.MAX_VALUE</w:t>
      </w:r>
      <w:proofErr w:type="spellEnd"/>
      <w:r>
        <w:t>))</w:t>
      </w:r>
    </w:p>
    <w:p w14:paraId="7E05CA3A" w14:textId="77777777" w:rsidR="00976629" w:rsidRDefault="00976629" w:rsidP="00976629">
      <w:r>
        <w:t xml:space="preserve">                    .</w:t>
      </w:r>
      <w:proofErr w:type="spellStart"/>
      <w:r>
        <w:t>addGroup</w:t>
      </w:r>
      <w:proofErr w:type="spellEnd"/>
      <w:r>
        <w:t>(</w:t>
      </w:r>
      <w:proofErr w:type="spellStart"/>
      <w:r>
        <w:t>javax.swing.GroupLayout.Alignment.TRAILING</w:t>
      </w:r>
      <w:proofErr w:type="spellEnd"/>
      <w:r>
        <w:t>, jPanel2Layout.createSequentialGroup()</w:t>
      </w:r>
    </w:p>
    <w:p w14:paraId="3F2C04A9" w14:textId="77777777" w:rsidR="00976629" w:rsidRDefault="00976629" w:rsidP="00976629">
      <w:r>
        <w:t xml:space="preserve">                        .</w:t>
      </w:r>
      <w:proofErr w:type="spellStart"/>
      <w:r>
        <w:t>addGap</w:t>
      </w:r>
      <w:proofErr w:type="spellEnd"/>
      <w:r>
        <w:t xml:space="preserve">(0, 0, </w:t>
      </w:r>
      <w:proofErr w:type="spellStart"/>
      <w:r>
        <w:t>Short.MAX_VALUE</w:t>
      </w:r>
      <w:proofErr w:type="spellEnd"/>
      <w:r>
        <w:t>)</w:t>
      </w:r>
    </w:p>
    <w:p w14:paraId="16BBAF53" w14:textId="77777777" w:rsidR="00976629" w:rsidRDefault="00976629" w:rsidP="00976629">
      <w:r>
        <w:t xml:space="preserve">                        .</w:t>
      </w:r>
      <w:proofErr w:type="spellStart"/>
      <w:r>
        <w:t>addComponent</w:t>
      </w:r>
      <w:proofErr w:type="spellEnd"/>
      <w:r>
        <w:t>(jLabel5)</w:t>
      </w:r>
    </w:p>
    <w:p w14:paraId="3941B428" w14:textId="77777777" w:rsidR="00976629" w:rsidRDefault="00976629" w:rsidP="00976629">
      <w:r>
        <w:t xml:space="preserve">                        .</w:t>
      </w:r>
      <w:proofErr w:type="spellStart"/>
      <w:r>
        <w:t>addGap</w:t>
      </w:r>
      <w:proofErr w:type="spellEnd"/>
      <w:r>
        <w:t>(117, 117, 117))))</w:t>
      </w:r>
    </w:p>
    <w:p w14:paraId="28A9346E" w14:textId="77777777" w:rsidR="00976629" w:rsidRDefault="00976629" w:rsidP="00976629">
      <w:r>
        <w:lastRenderedPageBreak/>
        <w:t xml:space="preserve">            .</w:t>
      </w:r>
      <w:proofErr w:type="spellStart"/>
      <w:r>
        <w:t>addGroup</w:t>
      </w:r>
      <w:proofErr w:type="spellEnd"/>
      <w:r>
        <w:t>(jPanel2Layout.createSequentialGroup()</w:t>
      </w:r>
    </w:p>
    <w:p w14:paraId="7E4D27E3" w14:textId="77777777" w:rsidR="00976629" w:rsidRDefault="00976629" w:rsidP="00976629">
      <w:r>
        <w:t xml:space="preserve">                .</w:t>
      </w:r>
      <w:proofErr w:type="spellStart"/>
      <w:r>
        <w:t>addGap</w:t>
      </w:r>
      <w:proofErr w:type="spellEnd"/>
      <w:r>
        <w:t>(60, 60, 60)</w:t>
      </w:r>
    </w:p>
    <w:p w14:paraId="71003E0D" w14:textId="77777777" w:rsidR="00976629" w:rsidRDefault="00976629" w:rsidP="00976629">
      <w:r>
        <w:t xml:space="preserve">                .addGroup(jPanel2Layout.createParallelGroup(javax.swing.GroupLayout.Alignment.TRAILING)</w:t>
      </w:r>
    </w:p>
    <w:p w14:paraId="31596C0A" w14:textId="77777777" w:rsidR="00976629" w:rsidRDefault="00976629" w:rsidP="00976629">
      <w:r>
        <w:t xml:space="preserve">                    .</w:t>
      </w:r>
      <w:proofErr w:type="spellStart"/>
      <w:r>
        <w:t>addComponent</w:t>
      </w:r>
      <w:proofErr w:type="spellEnd"/>
      <w:r>
        <w:t xml:space="preserve">(addSalesBtn1, </w:t>
      </w:r>
      <w:proofErr w:type="spellStart"/>
      <w:r>
        <w:t>javax.swing.GroupLayout.PREFERRED_SIZE</w:t>
      </w:r>
      <w:proofErr w:type="spellEnd"/>
      <w:r>
        <w:t xml:space="preserve">, 160, </w:t>
      </w:r>
      <w:proofErr w:type="spellStart"/>
      <w:r>
        <w:t>javax.swing.GroupLayout.PREFERRED_SIZE</w:t>
      </w:r>
      <w:proofErr w:type="spellEnd"/>
      <w:r>
        <w:t>)</w:t>
      </w:r>
    </w:p>
    <w:p w14:paraId="4E928417" w14:textId="77777777" w:rsidR="00976629" w:rsidRDefault="00976629" w:rsidP="00976629">
      <w:r>
        <w:t xml:space="preserve">                    .</w:t>
      </w:r>
      <w:proofErr w:type="spellStart"/>
      <w:r>
        <w:t>addComponent</w:t>
      </w:r>
      <w:proofErr w:type="spellEnd"/>
      <w:r>
        <w:t xml:space="preserve">(viewItemsBtn2, </w:t>
      </w:r>
      <w:proofErr w:type="spellStart"/>
      <w:r>
        <w:t>javax.swing.GroupLayout.PREFERRED_SIZE</w:t>
      </w:r>
      <w:proofErr w:type="spellEnd"/>
      <w:r>
        <w:t xml:space="preserve">, 160, </w:t>
      </w:r>
      <w:proofErr w:type="spellStart"/>
      <w:r>
        <w:t>javax.swing.GroupLayout.PREFERRED_SIZE</w:t>
      </w:r>
      <w:proofErr w:type="spellEnd"/>
      <w:r>
        <w:t>))</w:t>
      </w:r>
    </w:p>
    <w:p w14:paraId="65E232A1" w14:textId="77777777" w:rsidR="00976629" w:rsidRDefault="00976629" w:rsidP="00976629">
      <w:r>
        <w:t xml:space="preserve">                .</w:t>
      </w:r>
      <w:proofErr w:type="spellStart"/>
      <w:r>
        <w:t>addGap</w:t>
      </w:r>
      <w:proofErr w:type="spellEnd"/>
      <w:r>
        <w:t xml:space="preserve">(0, 0, </w:t>
      </w:r>
      <w:proofErr w:type="spellStart"/>
      <w:r>
        <w:t>Short.MAX_VALUE</w:t>
      </w:r>
      <w:proofErr w:type="spellEnd"/>
      <w:r>
        <w:t>))</w:t>
      </w:r>
    </w:p>
    <w:p w14:paraId="31BD473F" w14:textId="77777777" w:rsidR="00976629" w:rsidRDefault="00976629" w:rsidP="00976629">
      <w:r>
        <w:t xml:space="preserve">            .addGroup(jPanel2Layout.createParallelGroup(javax.swing.GroupLayout.Alignment.LEADING)</w:t>
      </w:r>
    </w:p>
    <w:p w14:paraId="4562FFEC" w14:textId="77777777" w:rsidR="00976629" w:rsidRDefault="00976629" w:rsidP="00976629">
      <w:r>
        <w:t xml:space="preserve">                .</w:t>
      </w:r>
      <w:proofErr w:type="spellStart"/>
      <w:r>
        <w:t>addGroup</w:t>
      </w:r>
      <w:proofErr w:type="spellEnd"/>
      <w:r>
        <w:t>(jPanel2Layout.createSequentialGroup()</w:t>
      </w:r>
    </w:p>
    <w:p w14:paraId="0200D7E1" w14:textId="77777777" w:rsidR="00976629" w:rsidRDefault="00976629" w:rsidP="00976629">
      <w:r>
        <w:t xml:space="preserve">                    .</w:t>
      </w:r>
      <w:proofErr w:type="spellStart"/>
      <w:r>
        <w:t>addGap</w:t>
      </w:r>
      <w:proofErr w:type="spellEnd"/>
      <w:r>
        <w:t>(60, 60, 60)</w:t>
      </w:r>
    </w:p>
    <w:p w14:paraId="75668FBA" w14:textId="77777777" w:rsidR="00976629" w:rsidRDefault="00976629" w:rsidP="00976629">
      <w:r>
        <w:t xml:space="preserve">                    .</w:t>
      </w:r>
      <w:proofErr w:type="spellStart"/>
      <w:r>
        <w:t>addComponent</w:t>
      </w:r>
      <w:proofErr w:type="spellEnd"/>
      <w:r>
        <w:t xml:space="preserve">(salesLogoutBtn2, </w:t>
      </w:r>
      <w:proofErr w:type="spellStart"/>
      <w:r>
        <w:t>javax.swing.GroupLayout.PREFERRED_SIZE</w:t>
      </w:r>
      <w:proofErr w:type="spellEnd"/>
      <w:r>
        <w:t xml:space="preserve">, 160, </w:t>
      </w:r>
      <w:proofErr w:type="spellStart"/>
      <w:r>
        <w:t>javax.swing.GroupLayout.PREFERRED_SIZE</w:t>
      </w:r>
      <w:proofErr w:type="spellEnd"/>
      <w:r>
        <w:t>)</w:t>
      </w:r>
    </w:p>
    <w:p w14:paraId="7AA4CD3A" w14:textId="77777777" w:rsidR="00976629" w:rsidRDefault="00976629" w:rsidP="00976629">
      <w:r>
        <w:t xml:space="preserve">                    .</w:t>
      </w:r>
      <w:proofErr w:type="spellStart"/>
      <w:r>
        <w:t>addContainerGap</w:t>
      </w:r>
      <w:proofErr w:type="spellEnd"/>
      <w:r>
        <w:t xml:space="preserve">(71, </w:t>
      </w:r>
      <w:proofErr w:type="spellStart"/>
      <w:r>
        <w:t>Short.MAX_VALUE</w:t>
      </w:r>
      <w:proofErr w:type="spellEnd"/>
      <w:r>
        <w:t>)))</w:t>
      </w:r>
    </w:p>
    <w:p w14:paraId="1F62282D" w14:textId="77777777" w:rsidR="00976629" w:rsidRDefault="00976629" w:rsidP="00976629">
      <w:r>
        <w:t xml:space="preserve">        );</w:t>
      </w:r>
    </w:p>
    <w:p w14:paraId="13AC14CD" w14:textId="77777777" w:rsidR="00976629" w:rsidRDefault="00976629" w:rsidP="00976629">
      <w:r>
        <w:t xml:space="preserve">        jPanel2Layout.setVerticalGroup(</w:t>
      </w:r>
    </w:p>
    <w:p w14:paraId="4BA6B6C4" w14:textId="77777777" w:rsidR="00976629" w:rsidRDefault="00976629" w:rsidP="00976629">
      <w:r>
        <w:t xml:space="preserve">            jPanel2Layout.createParallelGroup(javax.swing.GroupLayout.Alignment.LEADING)</w:t>
      </w:r>
    </w:p>
    <w:p w14:paraId="55BE632E" w14:textId="77777777" w:rsidR="00976629" w:rsidRDefault="00976629" w:rsidP="00976629">
      <w:r>
        <w:t xml:space="preserve">            .</w:t>
      </w:r>
      <w:proofErr w:type="spellStart"/>
      <w:r>
        <w:t>addGroup</w:t>
      </w:r>
      <w:proofErr w:type="spellEnd"/>
      <w:r>
        <w:t>(jPanel2Layout.createSequentialGroup()</w:t>
      </w:r>
    </w:p>
    <w:p w14:paraId="03EFBDB9" w14:textId="77777777" w:rsidR="00976629" w:rsidRDefault="00976629" w:rsidP="00976629">
      <w:r>
        <w:t xml:space="preserve">                .</w:t>
      </w:r>
      <w:proofErr w:type="spellStart"/>
      <w:r>
        <w:t>addContainerGap</w:t>
      </w:r>
      <w:proofErr w:type="spellEnd"/>
      <w:r>
        <w:t>()</w:t>
      </w:r>
    </w:p>
    <w:p w14:paraId="1F4E05CD" w14:textId="77777777" w:rsidR="00976629" w:rsidRDefault="00976629" w:rsidP="00976629">
      <w:r>
        <w:t xml:space="preserve">                .</w:t>
      </w:r>
      <w:proofErr w:type="spellStart"/>
      <w:r>
        <w:t>addComponent</w:t>
      </w:r>
      <w:proofErr w:type="spellEnd"/>
      <w:r>
        <w:t>(jLabel5)</w:t>
      </w:r>
    </w:p>
    <w:p w14:paraId="0F4147AB" w14:textId="77777777" w:rsidR="00976629" w:rsidRDefault="00976629" w:rsidP="00976629">
      <w:r>
        <w:t xml:space="preserve">                .addPreferredGap(javax.swing.LayoutStyle.ComponentPlacement.RELATED)</w:t>
      </w:r>
    </w:p>
    <w:p w14:paraId="56671574" w14:textId="77777777" w:rsidR="00976629" w:rsidRDefault="00976629" w:rsidP="00976629">
      <w:r>
        <w:t xml:space="preserve">                .</w:t>
      </w:r>
      <w:proofErr w:type="spellStart"/>
      <w:r>
        <w:t>addComponent</w:t>
      </w:r>
      <w:proofErr w:type="spellEnd"/>
      <w:r>
        <w:t>(jLabel4)</w:t>
      </w:r>
    </w:p>
    <w:p w14:paraId="4BAEF508" w14:textId="77777777" w:rsidR="00976629" w:rsidRDefault="00976629" w:rsidP="00976629">
      <w:r>
        <w:lastRenderedPageBreak/>
        <w:t xml:space="preserve">                .addPreferredGap(javax.swing.LayoutStyle.ComponentPlacement.UNRELATED)</w:t>
      </w:r>
    </w:p>
    <w:p w14:paraId="11FB1158" w14:textId="77777777" w:rsidR="00976629" w:rsidRDefault="00976629" w:rsidP="00976629">
      <w:r>
        <w:t xml:space="preserve">                .</w:t>
      </w:r>
      <w:proofErr w:type="spellStart"/>
      <w:r>
        <w:t>addComponent</w:t>
      </w:r>
      <w:proofErr w:type="spellEnd"/>
      <w:r>
        <w:t>(</w:t>
      </w:r>
      <w:proofErr w:type="spellStart"/>
      <w:r>
        <w:t>firstNameLabel</w:t>
      </w:r>
      <w:proofErr w:type="spellEnd"/>
      <w:r>
        <w:t xml:space="preserve">, </w:t>
      </w:r>
      <w:proofErr w:type="spellStart"/>
      <w:r>
        <w:t>javax.swing.GroupLayout.PREFERRED_SIZE</w:t>
      </w:r>
      <w:proofErr w:type="spellEnd"/>
      <w:r>
        <w:t xml:space="preserve">, 33, </w:t>
      </w:r>
      <w:proofErr w:type="spellStart"/>
      <w:r>
        <w:t>javax.swing.GroupLayout.PREFERRED_SIZE</w:t>
      </w:r>
      <w:proofErr w:type="spellEnd"/>
      <w:r>
        <w:t>)</w:t>
      </w:r>
    </w:p>
    <w:p w14:paraId="67D523D9" w14:textId="77777777" w:rsidR="00976629" w:rsidRDefault="00976629" w:rsidP="00976629">
      <w:r>
        <w:t xml:space="preserve">                .addPreferredGap(javax.swing.LayoutStyle.ComponentPlacement.RELATED)</w:t>
      </w:r>
    </w:p>
    <w:p w14:paraId="76CD3596" w14:textId="77777777" w:rsidR="00976629" w:rsidRDefault="00976629" w:rsidP="00976629">
      <w:r>
        <w:t xml:space="preserve">                .</w:t>
      </w:r>
      <w:proofErr w:type="spellStart"/>
      <w:r>
        <w:t>addComponent</w:t>
      </w:r>
      <w:proofErr w:type="spellEnd"/>
      <w:r>
        <w:t>(jLabel6)</w:t>
      </w:r>
    </w:p>
    <w:p w14:paraId="398DC210" w14:textId="77777777" w:rsidR="00976629" w:rsidRDefault="00976629" w:rsidP="00976629">
      <w:r>
        <w:t xml:space="preserve">                .</w:t>
      </w:r>
      <w:proofErr w:type="spellStart"/>
      <w:r>
        <w:t>addGap</w:t>
      </w:r>
      <w:proofErr w:type="spellEnd"/>
      <w:r>
        <w:t>(30, 30, 30)</w:t>
      </w:r>
    </w:p>
    <w:p w14:paraId="0E5AC259" w14:textId="77777777" w:rsidR="00976629" w:rsidRDefault="00976629" w:rsidP="00976629">
      <w:r>
        <w:t xml:space="preserve">                .</w:t>
      </w:r>
      <w:proofErr w:type="spellStart"/>
      <w:r>
        <w:t>addComponent</w:t>
      </w:r>
      <w:proofErr w:type="spellEnd"/>
      <w:r>
        <w:t>(</w:t>
      </w:r>
      <w:proofErr w:type="spellStart"/>
      <w:r>
        <w:t>lastNameLabel</w:t>
      </w:r>
      <w:proofErr w:type="spellEnd"/>
      <w:r>
        <w:t xml:space="preserve">, </w:t>
      </w:r>
      <w:proofErr w:type="spellStart"/>
      <w:r>
        <w:t>javax.swing.GroupLayout.PREFERRED_SIZE</w:t>
      </w:r>
      <w:proofErr w:type="spellEnd"/>
      <w:r>
        <w:t xml:space="preserve">, 39, </w:t>
      </w:r>
      <w:proofErr w:type="spellStart"/>
      <w:r>
        <w:t>javax.swing.GroupLayout.PREFERRED_SIZE</w:t>
      </w:r>
      <w:proofErr w:type="spellEnd"/>
      <w:r>
        <w:t>)</w:t>
      </w:r>
    </w:p>
    <w:p w14:paraId="4ADE7E56" w14:textId="77777777" w:rsidR="00976629" w:rsidRDefault="00976629" w:rsidP="00976629">
      <w:r>
        <w:t xml:space="preserve">                .</w:t>
      </w:r>
      <w:proofErr w:type="spellStart"/>
      <w:r>
        <w:t>addGap</w:t>
      </w:r>
      <w:proofErr w:type="spellEnd"/>
      <w:r>
        <w:t>(37, 37, 37)</w:t>
      </w:r>
    </w:p>
    <w:p w14:paraId="54A19750" w14:textId="77777777" w:rsidR="00976629" w:rsidRDefault="00976629" w:rsidP="00976629">
      <w:r>
        <w:t xml:space="preserve">                .</w:t>
      </w:r>
      <w:proofErr w:type="spellStart"/>
      <w:r>
        <w:t>addComponent</w:t>
      </w:r>
      <w:proofErr w:type="spellEnd"/>
      <w:r>
        <w:t xml:space="preserve">(addSalesBtn1, </w:t>
      </w:r>
      <w:proofErr w:type="spellStart"/>
      <w:r>
        <w:t>javax.swing.GroupLayout.PREFERRED_SIZE</w:t>
      </w:r>
      <w:proofErr w:type="spellEnd"/>
      <w:r>
        <w:t xml:space="preserve">, 46, </w:t>
      </w:r>
      <w:proofErr w:type="spellStart"/>
      <w:r>
        <w:t>javax.swing.GroupLayout.PREFERRED_SIZE</w:t>
      </w:r>
      <w:proofErr w:type="spellEnd"/>
      <w:r>
        <w:t>)</w:t>
      </w:r>
    </w:p>
    <w:p w14:paraId="5636AB62" w14:textId="77777777" w:rsidR="00976629" w:rsidRDefault="00976629" w:rsidP="00976629">
      <w:r>
        <w:t xml:space="preserve">                .</w:t>
      </w:r>
      <w:proofErr w:type="spellStart"/>
      <w:r>
        <w:t>addGap</w:t>
      </w:r>
      <w:proofErr w:type="spellEnd"/>
      <w:r>
        <w:t>(18, 18, 18)</w:t>
      </w:r>
    </w:p>
    <w:p w14:paraId="0A59A7D8" w14:textId="77777777" w:rsidR="00976629" w:rsidRDefault="00976629" w:rsidP="00976629">
      <w:r>
        <w:t xml:space="preserve">                .</w:t>
      </w:r>
      <w:proofErr w:type="spellStart"/>
      <w:r>
        <w:t>addComponent</w:t>
      </w:r>
      <w:proofErr w:type="spellEnd"/>
      <w:r>
        <w:t xml:space="preserve">(viewItemsBtn2, </w:t>
      </w:r>
      <w:proofErr w:type="spellStart"/>
      <w:r>
        <w:t>javax.swing.GroupLayout.PREFERRED_SIZE</w:t>
      </w:r>
      <w:proofErr w:type="spellEnd"/>
      <w:r>
        <w:t xml:space="preserve">, 46, </w:t>
      </w:r>
      <w:proofErr w:type="spellStart"/>
      <w:r>
        <w:t>javax.swing.GroupLayout.PREFERRED_SIZE</w:t>
      </w:r>
      <w:proofErr w:type="spellEnd"/>
      <w:r>
        <w:t>)</w:t>
      </w:r>
    </w:p>
    <w:p w14:paraId="2C88C9C2" w14:textId="77777777" w:rsidR="00976629" w:rsidRDefault="00976629" w:rsidP="00976629">
      <w:r>
        <w:t xml:space="preserve">                .</w:t>
      </w:r>
      <w:proofErr w:type="spellStart"/>
      <w:r>
        <w:t>addContainerGap</w:t>
      </w:r>
      <w:proofErr w:type="spellEnd"/>
      <w:r>
        <w:t xml:space="preserve">(75, </w:t>
      </w:r>
      <w:proofErr w:type="spellStart"/>
      <w:r>
        <w:t>Short.MAX_VALUE</w:t>
      </w:r>
      <w:proofErr w:type="spellEnd"/>
      <w:r>
        <w:t>))</w:t>
      </w:r>
    </w:p>
    <w:p w14:paraId="16B0EB79" w14:textId="77777777" w:rsidR="00976629" w:rsidRDefault="00976629" w:rsidP="00976629">
      <w:r>
        <w:t xml:space="preserve">            .addGroup(jPanel2Layout.createParallelGroup(javax.swing.GroupLayout.Alignment.LEADING)</w:t>
      </w:r>
    </w:p>
    <w:p w14:paraId="1C464C30" w14:textId="77777777" w:rsidR="00976629" w:rsidRDefault="00976629" w:rsidP="00976629">
      <w:r>
        <w:t xml:space="preserve">                .</w:t>
      </w:r>
      <w:proofErr w:type="spellStart"/>
      <w:r>
        <w:t>addGroup</w:t>
      </w:r>
      <w:proofErr w:type="spellEnd"/>
      <w:r>
        <w:t>(</w:t>
      </w:r>
      <w:proofErr w:type="spellStart"/>
      <w:r>
        <w:t>javax.swing.GroupLayout.Alignment.TRAILING</w:t>
      </w:r>
      <w:proofErr w:type="spellEnd"/>
      <w:r>
        <w:t>, jPanel2Layout.createSequentialGroup()</w:t>
      </w:r>
    </w:p>
    <w:p w14:paraId="4FE58F00" w14:textId="77777777" w:rsidR="00976629" w:rsidRDefault="00976629" w:rsidP="00976629">
      <w:r>
        <w:t xml:space="preserve">                    .</w:t>
      </w:r>
      <w:proofErr w:type="spellStart"/>
      <w:r>
        <w:t>addContainerGap</w:t>
      </w:r>
      <w:proofErr w:type="spellEnd"/>
      <w:r>
        <w:t xml:space="preserve">(289, </w:t>
      </w:r>
      <w:proofErr w:type="spellStart"/>
      <w:r>
        <w:t>Short.MAX_VALUE</w:t>
      </w:r>
      <w:proofErr w:type="spellEnd"/>
      <w:r>
        <w:t>)</w:t>
      </w:r>
    </w:p>
    <w:p w14:paraId="34ABCA5E" w14:textId="77777777" w:rsidR="00976629" w:rsidRDefault="00976629" w:rsidP="00976629">
      <w:r>
        <w:t xml:space="preserve">                    .</w:t>
      </w:r>
      <w:proofErr w:type="spellStart"/>
      <w:r>
        <w:t>addComponent</w:t>
      </w:r>
      <w:proofErr w:type="spellEnd"/>
      <w:r>
        <w:t xml:space="preserve">(salesLogoutBtn2, </w:t>
      </w:r>
      <w:proofErr w:type="spellStart"/>
      <w:r>
        <w:t>javax.swing.GroupLayout.PREFERRED_SIZE</w:t>
      </w:r>
      <w:proofErr w:type="spellEnd"/>
      <w:r>
        <w:t xml:space="preserve">, 46, </w:t>
      </w:r>
      <w:proofErr w:type="spellStart"/>
      <w:r>
        <w:t>javax.swing.GroupLayout.PREFERRED_SIZE</w:t>
      </w:r>
      <w:proofErr w:type="spellEnd"/>
      <w:r>
        <w:t>)</w:t>
      </w:r>
    </w:p>
    <w:p w14:paraId="3D7F4A0C" w14:textId="77777777" w:rsidR="00976629" w:rsidRDefault="00976629" w:rsidP="00976629">
      <w:r>
        <w:t xml:space="preserve">                    .</w:t>
      </w:r>
      <w:proofErr w:type="spellStart"/>
      <w:r>
        <w:t>addGap</w:t>
      </w:r>
      <w:proofErr w:type="spellEnd"/>
      <w:r>
        <w:t>(12, 12, 12)))</w:t>
      </w:r>
    </w:p>
    <w:p w14:paraId="5748764A" w14:textId="77777777" w:rsidR="00976629" w:rsidRDefault="00976629" w:rsidP="00976629">
      <w:r>
        <w:t xml:space="preserve">        );</w:t>
      </w:r>
    </w:p>
    <w:p w14:paraId="11EEDD1C" w14:textId="77777777" w:rsidR="00976629" w:rsidRDefault="00976629" w:rsidP="00976629"/>
    <w:p w14:paraId="13A5480D" w14:textId="77777777" w:rsidR="00976629" w:rsidRDefault="00976629" w:rsidP="00976629">
      <w:r>
        <w:lastRenderedPageBreak/>
        <w:t xml:space="preserve">        </w:t>
      </w:r>
      <w:proofErr w:type="spellStart"/>
      <w:r>
        <w:t>javax.swing.GroupLayout</w:t>
      </w:r>
      <w:proofErr w:type="spellEnd"/>
      <w:r>
        <w:t xml:space="preserve"> jPanel1Layout = new </w:t>
      </w:r>
      <w:proofErr w:type="spellStart"/>
      <w:r>
        <w:t>javax.swing.GroupLayout</w:t>
      </w:r>
      <w:proofErr w:type="spellEnd"/>
      <w:r>
        <w:t>(jPanel1</w:t>
      </w:r>
      <w:proofErr w:type="gramStart"/>
      <w:r>
        <w:t>);</w:t>
      </w:r>
      <w:proofErr w:type="gramEnd"/>
    </w:p>
    <w:p w14:paraId="46C9DC23" w14:textId="77777777" w:rsidR="00976629" w:rsidRDefault="00976629" w:rsidP="00976629">
      <w:r>
        <w:t xml:space="preserve">        jPanel1.setLayout(jPanel1Layout</w:t>
      </w:r>
      <w:proofErr w:type="gramStart"/>
      <w:r>
        <w:t>);</w:t>
      </w:r>
      <w:proofErr w:type="gramEnd"/>
    </w:p>
    <w:p w14:paraId="490EF425" w14:textId="77777777" w:rsidR="00976629" w:rsidRDefault="00976629" w:rsidP="00976629">
      <w:r>
        <w:t xml:space="preserve">        jPanel1Layout.setHorizontalGroup(</w:t>
      </w:r>
    </w:p>
    <w:p w14:paraId="5DB90994" w14:textId="77777777" w:rsidR="00976629" w:rsidRDefault="00976629" w:rsidP="00976629">
      <w:r>
        <w:t xml:space="preserve">            jPanel1Layout.createParallelGroup(javax.swing.GroupLayout.Alignment.LEADING)</w:t>
      </w:r>
    </w:p>
    <w:p w14:paraId="1EB16050" w14:textId="77777777" w:rsidR="00976629" w:rsidRDefault="00976629" w:rsidP="00976629">
      <w:r>
        <w:t xml:space="preserve">            .</w:t>
      </w:r>
      <w:proofErr w:type="spellStart"/>
      <w:r>
        <w:t>addComponent</w:t>
      </w:r>
      <w:proofErr w:type="spellEnd"/>
      <w:r>
        <w:t xml:space="preserve">(jPanel2, </w:t>
      </w:r>
      <w:proofErr w:type="spellStart"/>
      <w:r>
        <w:t>javax.swing.GroupLayout.Alignment.TRAILING</w:t>
      </w:r>
      <w:proofErr w:type="spellEnd"/>
      <w:r>
        <w:t xml:space="preserve">, </w:t>
      </w:r>
      <w:proofErr w:type="spellStart"/>
      <w:r>
        <w:t>javax.swing.GroupLayout.DEFAULT_SIZE</w:t>
      </w:r>
      <w:proofErr w:type="spellEnd"/>
      <w:r>
        <w:t xml:space="preserve">, </w:t>
      </w:r>
      <w:proofErr w:type="spellStart"/>
      <w:r>
        <w:t>javax.swing.GroupLayout.DEFAULT_SIZE</w:t>
      </w:r>
      <w:proofErr w:type="spellEnd"/>
      <w:r>
        <w:t xml:space="preserve">, </w:t>
      </w:r>
      <w:proofErr w:type="spellStart"/>
      <w:r>
        <w:t>Short.MAX_VALUE</w:t>
      </w:r>
      <w:proofErr w:type="spellEnd"/>
      <w:r>
        <w:t>)</w:t>
      </w:r>
    </w:p>
    <w:p w14:paraId="15C8A5F8" w14:textId="77777777" w:rsidR="00976629" w:rsidRDefault="00976629" w:rsidP="00976629">
      <w:r>
        <w:t xml:space="preserve">        );</w:t>
      </w:r>
    </w:p>
    <w:p w14:paraId="4D93EAD1" w14:textId="77777777" w:rsidR="00976629" w:rsidRDefault="00976629" w:rsidP="00976629">
      <w:r>
        <w:t xml:space="preserve">        jPanel1Layout.setVerticalGroup(</w:t>
      </w:r>
    </w:p>
    <w:p w14:paraId="3EA437F5" w14:textId="77777777" w:rsidR="00976629" w:rsidRDefault="00976629" w:rsidP="00976629">
      <w:r>
        <w:t xml:space="preserve">            jPanel1Layout.createParallelGroup(javax.swing.GroupLayout.Alignment.LEADING)</w:t>
      </w:r>
    </w:p>
    <w:p w14:paraId="3D03784A" w14:textId="77777777" w:rsidR="00976629" w:rsidRDefault="00976629" w:rsidP="00976629">
      <w:r>
        <w:t xml:space="preserve">            .</w:t>
      </w:r>
      <w:proofErr w:type="spellStart"/>
      <w:r>
        <w:t>addComponent</w:t>
      </w:r>
      <w:proofErr w:type="spellEnd"/>
      <w:r>
        <w:t xml:space="preserve">(jPanel2, </w:t>
      </w:r>
      <w:proofErr w:type="spellStart"/>
      <w:r>
        <w:t>javax.swing.GroupLayout.DEFAULT_SIZE</w:t>
      </w:r>
      <w:proofErr w:type="spellEnd"/>
      <w:r>
        <w:t xml:space="preserve">, </w:t>
      </w:r>
      <w:proofErr w:type="spellStart"/>
      <w:r>
        <w:t>javax.swing.GroupLayout.DEFAULT_SIZE</w:t>
      </w:r>
      <w:proofErr w:type="spellEnd"/>
      <w:r>
        <w:t xml:space="preserve">, </w:t>
      </w:r>
      <w:proofErr w:type="spellStart"/>
      <w:r>
        <w:t>Short.MAX_VALUE</w:t>
      </w:r>
      <w:proofErr w:type="spellEnd"/>
      <w:r>
        <w:t>)</w:t>
      </w:r>
    </w:p>
    <w:p w14:paraId="492A70E5" w14:textId="77777777" w:rsidR="00976629" w:rsidRDefault="00976629" w:rsidP="00976629">
      <w:r>
        <w:t xml:space="preserve">        );</w:t>
      </w:r>
    </w:p>
    <w:p w14:paraId="7C39DC00" w14:textId="77777777" w:rsidR="00976629" w:rsidRDefault="00976629" w:rsidP="00976629"/>
    <w:p w14:paraId="52B9F1E5" w14:textId="77777777" w:rsidR="00976629" w:rsidRDefault="00976629" w:rsidP="00976629">
      <w:r>
        <w:t xml:space="preserve">        </w:t>
      </w:r>
      <w:proofErr w:type="spellStart"/>
      <w:r>
        <w:t>javax.swing.GroupLayout</w:t>
      </w:r>
      <w:proofErr w:type="spellEnd"/>
      <w:r>
        <w:t xml:space="preserve"> layout = new </w:t>
      </w:r>
      <w:proofErr w:type="spellStart"/>
      <w:r>
        <w:t>javax.swing.GroupLayout</w:t>
      </w:r>
      <w:proofErr w:type="spellEnd"/>
      <w:r>
        <w:t>(</w:t>
      </w:r>
      <w:proofErr w:type="spellStart"/>
      <w:r>
        <w:t>getContentPane</w:t>
      </w:r>
      <w:proofErr w:type="spellEnd"/>
      <w:r>
        <w:t>()</w:t>
      </w:r>
      <w:proofErr w:type="gramStart"/>
      <w:r>
        <w:t>);</w:t>
      </w:r>
      <w:proofErr w:type="gramEnd"/>
    </w:p>
    <w:p w14:paraId="4281CECF" w14:textId="77777777" w:rsidR="00976629" w:rsidRDefault="00976629" w:rsidP="00976629">
      <w:r>
        <w:t xml:space="preserve">        </w:t>
      </w:r>
      <w:proofErr w:type="spellStart"/>
      <w:r>
        <w:t>getContentPane</w:t>
      </w:r>
      <w:proofErr w:type="spellEnd"/>
      <w:r>
        <w:t>().</w:t>
      </w:r>
      <w:proofErr w:type="spellStart"/>
      <w:r>
        <w:t>setLayout</w:t>
      </w:r>
      <w:proofErr w:type="spellEnd"/>
      <w:r>
        <w:t>(layout</w:t>
      </w:r>
      <w:proofErr w:type="gramStart"/>
      <w:r>
        <w:t>);</w:t>
      </w:r>
      <w:proofErr w:type="gramEnd"/>
    </w:p>
    <w:p w14:paraId="08E7B544" w14:textId="77777777" w:rsidR="00976629" w:rsidRDefault="00976629" w:rsidP="00976629">
      <w:r>
        <w:t xml:space="preserve">        </w:t>
      </w:r>
      <w:proofErr w:type="spellStart"/>
      <w:r>
        <w:t>layout.setHorizontalGroup</w:t>
      </w:r>
      <w:proofErr w:type="spellEnd"/>
      <w:r>
        <w:t>(</w:t>
      </w:r>
    </w:p>
    <w:p w14:paraId="3C21B1EB" w14:textId="77777777" w:rsidR="00976629" w:rsidRDefault="00976629" w:rsidP="00976629">
      <w:r>
        <w:t xml:space="preserve">            layout.createParallelGroup(javax.swing.GroupLayout.Alignment.LEADING)</w:t>
      </w:r>
    </w:p>
    <w:p w14:paraId="73B35165" w14:textId="77777777" w:rsidR="00976629" w:rsidRDefault="00976629" w:rsidP="00976629">
      <w:r>
        <w:t xml:space="preserve">            .</w:t>
      </w:r>
      <w:proofErr w:type="spellStart"/>
      <w:r>
        <w:t>addComponent</w:t>
      </w:r>
      <w:proofErr w:type="spellEnd"/>
      <w:r>
        <w:t xml:space="preserve">(jPanel1, </w:t>
      </w:r>
      <w:proofErr w:type="spellStart"/>
      <w:r>
        <w:t>javax.swing.GroupLayout.Alignment.TRAILING</w:t>
      </w:r>
      <w:proofErr w:type="spellEnd"/>
      <w:r>
        <w:t xml:space="preserve">, </w:t>
      </w:r>
      <w:proofErr w:type="spellStart"/>
      <w:r>
        <w:t>javax.swing.GroupLayout.DEFAULT_SIZE</w:t>
      </w:r>
      <w:proofErr w:type="spellEnd"/>
      <w:r>
        <w:t xml:space="preserve">, </w:t>
      </w:r>
      <w:proofErr w:type="spellStart"/>
      <w:r>
        <w:t>javax.swing.GroupLayout.DEFAULT_SIZE</w:t>
      </w:r>
      <w:proofErr w:type="spellEnd"/>
      <w:r>
        <w:t xml:space="preserve">, </w:t>
      </w:r>
      <w:proofErr w:type="spellStart"/>
      <w:r>
        <w:t>Short.MAX_VALUE</w:t>
      </w:r>
      <w:proofErr w:type="spellEnd"/>
      <w:r>
        <w:t>)</w:t>
      </w:r>
    </w:p>
    <w:p w14:paraId="41468567" w14:textId="77777777" w:rsidR="00976629" w:rsidRDefault="00976629" w:rsidP="00976629">
      <w:r>
        <w:t xml:space="preserve">        );</w:t>
      </w:r>
    </w:p>
    <w:p w14:paraId="4978A80B" w14:textId="77777777" w:rsidR="00976629" w:rsidRDefault="00976629" w:rsidP="00976629">
      <w:r>
        <w:t xml:space="preserve">        </w:t>
      </w:r>
      <w:proofErr w:type="spellStart"/>
      <w:r>
        <w:t>layout.setVerticalGroup</w:t>
      </w:r>
      <w:proofErr w:type="spellEnd"/>
      <w:r>
        <w:t>(</w:t>
      </w:r>
    </w:p>
    <w:p w14:paraId="34D38FDA" w14:textId="77777777" w:rsidR="00976629" w:rsidRDefault="00976629" w:rsidP="00976629">
      <w:r>
        <w:t xml:space="preserve">            layout.createParallelGroup(javax.swing.GroupLayout.Alignment.LEADING)</w:t>
      </w:r>
    </w:p>
    <w:p w14:paraId="33428094" w14:textId="77777777" w:rsidR="00976629" w:rsidRDefault="00976629" w:rsidP="00976629">
      <w:r>
        <w:t xml:space="preserve">            .</w:t>
      </w:r>
      <w:proofErr w:type="spellStart"/>
      <w:r>
        <w:t>addComponent</w:t>
      </w:r>
      <w:proofErr w:type="spellEnd"/>
      <w:r>
        <w:t xml:space="preserve">(jPanel1, </w:t>
      </w:r>
      <w:proofErr w:type="spellStart"/>
      <w:r>
        <w:t>javax.swing.GroupLayout.DEFAULT_SIZE</w:t>
      </w:r>
      <w:proofErr w:type="spellEnd"/>
      <w:r>
        <w:t xml:space="preserve">, </w:t>
      </w:r>
      <w:proofErr w:type="spellStart"/>
      <w:r>
        <w:t>javax.swing.GroupLayout.DEFAULT_SIZE</w:t>
      </w:r>
      <w:proofErr w:type="spellEnd"/>
      <w:r>
        <w:t xml:space="preserve">, </w:t>
      </w:r>
      <w:proofErr w:type="spellStart"/>
      <w:r>
        <w:t>Short.MAX_VALUE</w:t>
      </w:r>
      <w:proofErr w:type="spellEnd"/>
      <w:r>
        <w:t>)</w:t>
      </w:r>
    </w:p>
    <w:p w14:paraId="194B7433" w14:textId="77777777" w:rsidR="00976629" w:rsidRDefault="00976629" w:rsidP="00976629">
      <w:r>
        <w:lastRenderedPageBreak/>
        <w:t xml:space="preserve">        );</w:t>
      </w:r>
    </w:p>
    <w:p w14:paraId="7EB59879" w14:textId="77777777" w:rsidR="00976629" w:rsidRDefault="00976629" w:rsidP="00976629"/>
    <w:p w14:paraId="17A752E5" w14:textId="77777777" w:rsidR="00976629" w:rsidRDefault="00976629" w:rsidP="00976629">
      <w:r>
        <w:t xml:space="preserve">        pack(</w:t>
      </w:r>
      <w:proofErr w:type="gramStart"/>
      <w:r>
        <w:t>);</w:t>
      </w:r>
      <w:proofErr w:type="gramEnd"/>
    </w:p>
    <w:p w14:paraId="0923D544" w14:textId="77777777" w:rsidR="00976629" w:rsidRDefault="00976629" w:rsidP="00976629">
      <w:r>
        <w:t xml:space="preserve">    }// &lt;/editor-fold&gt;//</w:t>
      </w:r>
      <w:proofErr w:type="spellStart"/>
      <w:r>
        <w:t>GEN-END:initComponents</w:t>
      </w:r>
      <w:proofErr w:type="spellEnd"/>
    </w:p>
    <w:p w14:paraId="3EB93C6A" w14:textId="77777777" w:rsidR="00976629" w:rsidRDefault="00976629" w:rsidP="00976629"/>
    <w:p w14:paraId="634F7683" w14:textId="77777777" w:rsidR="00976629" w:rsidRDefault="00976629" w:rsidP="00976629">
      <w:r>
        <w:t xml:space="preserve">    private void addSalesBtn1ActionPerformed(</w:t>
      </w:r>
      <w:proofErr w:type="spellStart"/>
      <w:r>
        <w:t>java.awt.event.ActionEvent</w:t>
      </w:r>
      <w:proofErr w:type="spellEnd"/>
      <w:r>
        <w:t xml:space="preserve"> </w:t>
      </w:r>
      <w:proofErr w:type="spellStart"/>
      <w:r>
        <w:t>evt</w:t>
      </w:r>
      <w:proofErr w:type="spellEnd"/>
      <w:r>
        <w:t>) {//GEN-FIRST:event_addSalesBtn1ActionPerformed</w:t>
      </w:r>
    </w:p>
    <w:p w14:paraId="7A826EC8" w14:textId="77777777" w:rsidR="00976629" w:rsidRDefault="00976629" w:rsidP="00976629">
      <w:r>
        <w:t xml:space="preserve">       dispose(</w:t>
      </w:r>
      <w:proofErr w:type="gramStart"/>
      <w:r>
        <w:t>);</w:t>
      </w:r>
      <w:proofErr w:type="gramEnd"/>
    </w:p>
    <w:p w14:paraId="78E0DDC6" w14:textId="77777777" w:rsidR="00976629" w:rsidRDefault="00976629" w:rsidP="00976629">
      <w:r>
        <w:t xml:space="preserve">       new </w:t>
      </w:r>
      <w:proofErr w:type="spellStart"/>
      <w:r>
        <w:t>SalesAddSoldItem</w:t>
      </w:r>
      <w:proofErr w:type="spellEnd"/>
      <w:r>
        <w:t>(</w:t>
      </w:r>
      <w:proofErr w:type="spellStart"/>
      <w:r>
        <w:t>finame,liname,user</w:t>
      </w:r>
      <w:proofErr w:type="spellEnd"/>
      <w:r>
        <w:t>).show(</w:t>
      </w:r>
      <w:proofErr w:type="gramStart"/>
      <w:r>
        <w:t>);</w:t>
      </w:r>
      <w:proofErr w:type="gramEnd"/>
    </w:p>
    <w:p w14:paraId="65A8DD27" w14:textId="77777777" w:rsidR="00976629" w:rsidRDefault="00976629" w:rsidP="00976629">
      <w:r>
        <w:t xml:space="preserve">    }//GEN-LAST:event_addSalesBtn1ActionPerformed</w:t>
      </w:r>
    </w:p>
    <w:p w14:paraId="1A39147C" w14:textId="77777777" w:rsidR="00976629" w:rsidRDefault="00976629" w:rsidP="00976629"/>
    <w:p w14:paraId="1AD3A16E" w14:textId="77777777" w:rsidR="00976629" w:rsidRDefault="00976629" w:rsidP="00976629">
      <w:r>
        <w:t xml:space="preserve">    private void salesLogoutBtn2ActionPerformed(</w:t>
      </w:r>
      <w:proofErr w:type="spellStart"/>
      <w:r>
        <w:t>java.awt.event.ActionEvent</w:t>
      </w:r>
      <w:proofErr w:type="spellEnd"/>
      <w:r>
        <w:t xml:space="preserve"> </w:t>
      </w:r>
      <w:proofErr w:type="spellStart"/>
      <w:r>
        <w:t>evt</w:t>
      </w:r>
      <w:proofErr w:type="spellEnd"/>
      <w:r>
        <w:t>) {//GEN-FIRST:event_salesLogoutBtn2ActionPerformed</w:t>
      </w:r>
    </w:p>
    <w:p w14:paraId="43E4BE45" w14:textId="77777777" w:rsidR="00976629" w:rsidRDefault="00976629" w:rsidP="00976629">
      <w:r>
        <w:t xml:space="preserve">        dispose(</w:t>
      </w:r>
      <w:proofErr w:type="gramStart"/>
      <w:r>
        <w:t>);</w:t>
      </w:r>
      <w:proofErr w:type="gramEnd"/>
    </w:p>
    <w:p w14:paraId="39643795" w14:textId="77777777" w:rsidR="00976629" w:rsidRDefault="00976629" w:rsidP="00976629">
      <w:r>
        <w:t xml:space="preserve">        new </w:t>
      </w:r>
      <w:proofErr w:type="spellStart"/>
      <w:r>
        <w:t>WelcomePage</w:t>
      </w:r>
      <w:proofErr w:type="spellEnd"/>
      <w:r>
        <w:t>().show(</w:t>
      </w:r>
      <w:proofErr w:type="gramStart"/>
      <w:r>
        <w:t>);</w:t>
      </w:r>
      <w:proofErr w:type="gramEnd"/>
    </w:p>
    <w:p w14:paraId="54B512CA" w14:textId="77777777" w:rsidR="00976629" w:rsidRDefault="00976629" w:rsidP="00976629">
      <w:r>
        <w:t xml:space="preserve">    }//GEN-LAST:event_salesLogoutBtn2ActionPerformed</w:t>
      </w:r>
    </w:p>
    <w:p w14:paraId="419EAA0C" w14:textId="77777777" w:rsidR="00976629" w:rsidRDefault="00976629" w:rsidP="00976629"/>
    <w:p w14:paraId="7EEE5FF4" w14:textId="77777777" w:rsidR="00976629" w:rsidRDefault="00976629" w:rsidP="00976629">
      <w:r>
        <w:t xml:space="preserve">    private void viewItemsBtn2ActionPerformed(</w:t>
      </w:r>
      <w:proofErr w:type="spellStart"/>
      <w:r>
        <w:t>java.awt.event.ActionEvent</w:t>
      </w:r>
      <w:proofErr w:type="spellEnd"/>
      <w:r>
        <w:t xml:space="preserve"> </w:t>
      </w:r>
      <w:proofErr w:type="spellStart"/>
      <w:r>
        <w:t>evt</w:t>
      </w:r>
      <w:proofErr w:type="spellEnd"/>
      <w:r>
        <w:t>) {//GEN-FIRST:event_viewItemsBtn2ActionPerformed</w:t>
      </w:r>
    </w:p>
    <w:p w14:paraId="19E40C6D" w14:textId="77777777" w:rsidR="00976629" w:rsidRDefault="00976629" w:rsidP="00976629">
      <w:r>
        <w:t xml:space="preserve">        dispose(</w:t>
      </w:r>
      <w:proofErr w:type="gramStart"/>
      <w:r>
        <w:t>);</w:t>
      </w:r>
      <w:proofErr w:type="gramEnd"/>
    </w:p>
    <w:p w14:paraId="5CBD83F1" w14:textId="77777777" w:rsidR="00976629" w:rsidRDefault="00976629" w:rsidP="00976629">
      <w:r>
        <w:t xml:space="preserve">        new </w:t>
      </w:r>
      <w:proofErr w:type="spellStart"/>
      <w:r>
        <w:t>SalesViewItems</w:t>
      </w:r>
      <w:proofErr w:type="spellEnd"/>
      <w:r>
        <w:t>(</w:t>
      </w:r>
      <w:proofErr w:type="spellStart"/>
      <w:r>
        <w:t>finame,liname,user</w:t>
      </w:r>
      <w:proofErr w:type="spellEnd"/>
      <w:r>
        <w:t>).show(</w:t>
      </w:r>
      <w:proofErr w:type="gramStart"/>
      <w:r>
        <w:t>);</w:t>
      </w:r>
      <w:proofErr w:type="gramEnd"/>
    </w:p>
    <w:p w14:paraId="6D7BA64A" w14:textId="77777777" w:rsidR="00976629" w:rsidRDefault="00976629" w:rsidP="00976629">
      <w:r>
        <w:t xml:space="preserve">    }//GEN-LAST:event_viewItemsBtn2ActionPerformed</w:t>
      </w:r>
    </w:p>
    <w:p w14:paraId="3BA75ABF" w14:textId="77777777" w:rsidR="00976629" w:rsidRDefault="00976629" w:rsidP="00976629"/>
    <w:p w14:paraId="1E512097" w14:textId="77777777" w:rsidR="00976629" w:rsidRDefault="00976629" w:rsidP="00976629">
      <w:r>
        <w:t xml:space="preserve">    /**</w:t>
      </w:r>
    </w:p>
    <w:p w14:paraId="295BF41C" w14:textId="77777777" w:rsidR="00976629" w:rsidRDefault="00976629" w:rsidP="00976629">
      <w:r>
        <w:t xml:space="preserve">     * @param </w:t>
      </w:r>
      <w:proofErr w:type="spellStart"/>
      <w:r>
        <w:t>args</w:t>
      </w:r>
      <w:proofErr w:type="spellEnd"/>
      <w:r>
        <w:t xml:space="preserve"> the command line arguments</w:t>
      </w:r>
    </w:p>
    <w:p w14:paraId="47B092F0" w14:textId="77777777" w:rsidR="00976629" w:rsidRDefault="00976629" w:rsidP="00976629">
      <w:r>
        <w:lastRenderedPageBreak/>
        <w:t xml:space="preserve">     */</w:t>
      </w:r>
    </w:p>
    <w:p w14:paraId="5C01E6F0" w14:textId="77777777" w:rsidR="00976629" w:rsidRDefault="00976629" w:rsidP="00976629">
      <w:r>
        <w:t xml:space="preserve">    public static void main(String </w:t>
      </w:r>
      <w:proofErr w:type="spellStart"/>
      <w:r>
        <w:t>args</w:t>
      </w:r>
      <w:proofErr w:type="spellEnd"/>
      <w:r>
        <w:t>[]) {</w:t>
      </w:r>
    </w:p>
    <w:p w14:paraId="500578A7" w14:textId="77777777" w:rsidR="00976629" w:rsidRDefault="00976629" w:rsidP="00976629">
      <w:r>
        <w:t xml:space="preserve">        /* Set the Nimbus look and feel */</w:t>
      </w:r>
    </w:p>
    <w:p w14:paraId="7CF274FB" w14:textId="77777777" w:rsidR="00976629" w:rsidRDefault="00976629" w:rsidP="00976629">
      <w:r>
        <w:t xml:space="preserve">        //&lt;editor-fold </w:t>
      </w:r>
      <w:proofErr w:type="spellStart"/>
      <w:r>
        <w:t>defaultstate</w:t>
      </w:r>
      <w:proofErr w:type="spellEnd"/>
      <w:r>
        <w:t xml:space="preserve">="collapsed" </w:t>
      </w:r>
      <w:proofErr w:type="spellStart"/>
      <w:r>
        <w:t>desc</w:t>
      </w:r>
      <w:proofErr w:type="spellEnd"/>
      <w:r>
        <w:t>=" Look and feel setting code (optional) "&gt;</w:t>
      </w:r>
    </w:p>
    <w:p w14:paraId="7C7ECAF9" w14:textId="77777777" w:rsidR="00976629" w:rsidRDefault="00976629" w:rsidP="00976629">
      <w:r>
        <w:t xml:space="preserve">        /* If Nimbus (introduced in Java SE 6) is not available, stay with the default look and feel.</w:t>
      </w:r>
    </w:p>
    <w:p w14:paraId="273DB429" w14:textId="77777777" w:rsidR="00976629" w:rsidRDefault="00976629" w:rsidP="00976629">
      <w:r>
        <w:t xml:space="preserve">         * For details see http://download.oracle.com/javase/tutorial/uiswing/lookandfeel/plaf.html </w:t>
      </w:r>
    </w:p>
    <w:p w14:paraId="05354C8F" w14:textId="77777777" w:rsidR="00976629" w:rsidRDefault="00976629" w:rsidP="00976629">
      <w:r>
        <w:t xml:space="preserve">         */</w:t>
      </w:r>
    </w:p>
    <w:p w14:paraId="68C6BE3F" w14:textId="77777777" w:rsidR="00976629" w:rsidRDefault="00976629" w:rsidP="00976629">
      <w:r>
        <w:t xml:space="preserve">        try {</w:t>
      </w:r>
    </w:p>
    <w:p w14:paraId="2B7D6ED9" w14:textId="77777777" w:rsidR="00976629" w:rsidRDefault="00976629" w:rsidP="00976629">
      <w:r>
        <w:t xml:space="preserve">            for (</w:t>
      </w:r>
      <w:proofErr w:type="spellStart"/>
      <w:r>
        <w:t>javax.swing.UIManager.LookAndFeelInfo</w:t>
      </w:r>
      <w:proofErr w:type="spellEnd"/>
      <w:r>
        <w:t xml:space="preserve"> info : </w:t>
      </w:r>
      <w:proofErr w:type="spellStart"/>
      <w:r>
        <w:t>javax.swing.UIManager.getInstalledLookAndFeels</w:t>
      </w:r>
      <w:proofErr w:type="spellEnd"/>
      <w:r>
        <w:t>()) {</w:t>
      </w:r>
    </w:p>
    <w:p w14:paraId="06124D42" w14:textId="77777777" w:rsidR="00976629" w:rsidRDefault="00976629" w:rsidP="00976629">
      <w:r>
        <w:t xml:space="preserve">                if ("</w:t>
      </w:r>
      <w:proofErr w:type="spellStart"/>
      <w:r>
        <w:t>Nimbus".equals</w:t>
      </w:r>
      <w:proofErr w:type="spellEnd"/>
      <w:r>
        <w:t>(</w:t>
      </w:r>
      <w:proofErr w:type="spellStart"/>
      <w:r>
        <w:t>info.getName</w:t>
      </w:r>
      <w:proofErr w:type="spellEnd"/>
      <w:r>
        <w:t>())) {</w:t>
      </w:r>
    </w:p>
    <w:p w14:paraId="072A88F7" w14:textId="77777777" w:rsidR="00976629" w:rsidRDefault="00976629" w:rsidP="00976629">
      <w:r>
        <w:t xml:space="preserve">                    </w:t>
      </w:r>
      <w:proofErr w:type="spellStart"/>
      <w:r>
        <w:t>javax.swing.UIManager.setLookAndFeel</w:t>
      </w:r>
      <w:proofErr w:type="spellEnd"/>
      <w:r>
        <w:t>(</w:t>
      </w:r>
      <w:proofErr w:type="spellStart"/>
      <w:r>
        <w:t>info.getClassName</w:t>
      </w:r>
      <w:proofErr w:type="spellEnd"/>
      <w:r>
        <w:t>()</w:t>
      </w:r>
      <w:proofErr w:type="gramStart"/>
      <w:r>
        <w:t>);</w:t>
      </w:r>
      <w:proofErr w:type="gramEnd"/>
    </w:p>
    <w:p w14:paraId="05D510C0" w14:textId="77777777" w:rsidR="00976629" w:rsidRDefault="00976629" w:rsidP="00976629">
      <w:r>
        <w:t xml:space="preserve">                    </w:t>
      </w:r>
      <w:proofErr w:type="gramStart"/>
      <w:r>
        <w:t>break;</w:t>
      </w:r>
      <w:proofErr w:type="gramEnd"/>
    </w:p>
    <w:p w14:paraId="59F03EE2" w14:textId="77777777" w:rsidR="00976629" w:rsidRDefault="00976629" w:rsidP="00976629">
      <w:r>
        <w:t xml:space="preserve">                }</w:t>
      </w:r>
    </w:p>
    <w:p w14:paraId="70A95996" w14:textId="77777777" w:rsidR="00976629" w:rsidRDefault="00976629" w:rsidP="00976629">
      <w:r>
        <w:t xml:space="preserve">            }</w:t>
      </w:r>
    </w:p>
    <w:p w14:paraId="2BDEC881" w14:textId="77777777" w:rsidR="00976629" w:rsidRDefault="00976629" w:rsidP="00976629">
      <w:r>
        <w:t xml:space="preserve">        } catch (</w:t>
      </w:r>
      <w:proofErr w:type="spellStart"/>
      <w:r>
        <w:t>ClassNotFoundException</w:t>
      </w:r>
      <w:proofErr w:type="spellEnd"/>
      <w:r>
        <w:t xml:space="preserve"> ex) {</w:t>
      </w:r>
    </w:p>
    <w:p w14:paraId="1CBEBDD4" w14:textId="77777777" w:rsidR="00976629" w:rsidRDefault="00976629" w:rsidP="00976629">
      <w:r>
        <w:t xml:space="preserve">            java.util.logging.Logger.getLogger(SalesProfilePagee.class.getName()).log(java.util.logging.Level.SEVERE, null, ex</w:t>
      </w:r>
      <w:proofErr w:type="gramStart"/>
      <w:r>
        <w:t>);</w:t>
      </w:r>
      <w:proofErr w:type="gramEnd"/>
    </w:p>
    <w:p w14:paraId="5C8533FF" w14:textId="77777777" w:rsidR="00976629" w:rsidRDefault="00976629" w:rsidP="00976629">
      <w:r>
        <w:t xml:space="preserve">        } catch (</w:t>
      </w:r>
      <w:proofErr w:type="spellStart"/>
      <w:r>
        <w:t>InstantiationException</w:t>
      </w:r>
      <w:proofErr w:type="spellEnd"/>
      <w:r>
        <w:t xml:space="preserve"> ex) {</w:t>
      </w:r>
    </w:p>
    <w:p w14:paraId="7D28B080" w14:textId="77777777" w:rsidR="00976629" w:rsidRDefault="00976629" w:rsidP="00976629">
      <w:r>
        <w:t xml:space="preserve">            java.util.logging.Logger.getLogger(SalesProfilePagee.class.getName()).log(java.util.logging.Level.SEVERE, null, ex</w:t>
      </w:r>
      <w:proofErr w:type="gramStart"/>
      <w:r>
        <w:t>);</w:t>
      </w:r>
      <w:proofErr w:type="gramEnd"/>
    </w:p>
    <w:p w14:paraId="1D0809CD" w14:textId="77777777" w:rsidR="00976629" w:rsidRDefault="00976629" w:rsidP="00976629">
      <w:r>
        <w:t xml:space="preserve">        } catch (</w:t>
      </w:r>
      <w:proofErr w:type="spellStart"/>
      <w:r>
        <w:t>IllegalAccessException</w:t>
      </w:r>
      <w:proofErr w:type="spellEnd"/>
      <w:r>
        <w:t xml:space="preserve"> ex) {</w:t>
      </w:r>
    </w:p>
    <w:p w14:paraId="586CB525" w14:textId="77777777" w:rsidR="00976629" w:rsidRDefault="00976629" w:rsidP="00976629">
      <w:r>
        <w:lastRenderedPageBreak/>
        <w:t xml:space="preserve">            java.util.logging.Logger.getLogger(SalesProfilePagee.class.getName()).log(java.util.logging.Level.SEVERE, null, ex</w:t>
      </w:r>
      <w:proofErr w:type="gramStart"/>
      <w:r>
        <w:t>);</w:t>
      </w:r>
      <w:proofErr w:type="gramEnd"/>
    </w:p>
    <w:p w14:paraId="5D6E24B5" w14:textId="77777777" w:rsidR="00976629" w:rsidRDefault="00976629" w:rsidP="00976629">
      <w:r>
        <w:t xml:space="preserve">        } catch (</w:t>
      </w:r>
      <w:proofErr w:type="spellStart"/>
      <w:r>
        <w:t>javax.swing.UnsupportedLookAndFeelException</w:t>
      </w:r>
      <w:proofErr w:type="spellEnd"/>
      <w:r>
        <w:t xml:space="preserve"> ex) {</w:t>
      </w:r>
    </w:p>
    <w:p w14:paraId="65830C8B" w14:textId="77777777" w:rsidR="00976629" w:rsidRDefault="00976629" w:rsidP="00976629">
      <w:r>
        <w:t xml:space="preserve">            java.util.logging.Logger.getLogger(SalesProfilePagee.class.getName()).log(java.util.logging.Level.SEVERE, null, ex</w:t>
      </w:r>
      <w:proofErr w:type="gramStart"/>
      <w:r>
        <w:t>);</w:t>
      </w:r>
      <w:proofErr w:type="gramEnd"/>
    </w:p>
    <w:p w14:paraId="6F8513B3" w14:textId="77777777" w:rsidR="00976629" w:rsidRDefault="00976629" w:rsidP="00976629">
      <w:r>
        <w:t xml:space="preserve">        }</w:t>
      </w:r>
    </w:p>
    <w:p w14:paraId="5F51A6BF" w14:textId="77777777" w:rsidR="00976629" w:rsidRDefault="00976629" w:rsidP="00976629">
      <w:r>
        <w:t xml:space="preserve">        //&lt;/editor-fold&gt;</w:t>
      </w:r>
    </w:p>
    <w:p w14:paraId="5A76DCCE" w14:textId="77777777" w:rsidR="00976629" w:rsidRDefault="00976629" w:rsidP="00976629"/>
    <w:p w14:paraId="1D01A880" w14:textId="77777777" w:rsidR="00976629" w:rsidRDefault="00976629" w:rsidP="00976629">
      <w:r>
        <w:t xml:space="preserve">        /* Create and display the form */</w:t>
      </w:r>
    </w:p>
    <w:p w14:paraId="63A9EBEC" w14:textId="77777777" w:rsidR="00976629" w:rsidRDefault="00976629" w:rsidP="00976629">
      <w:r>
        <w:t xml:space="preserve">        </w:t>
      </w:r>
      <w:proofErr w:type="spellStart"/>
      <w:r>
        <w:t>java.awt.EventQueue.invokeLater</w:t>
      </w:r>
      <w:proofErr w:type="spellEnd"/>
      <w:r>
        <w:t>(new Runnable() {</w:t>
      </w:r>
    </w:p>
    <w:p w14:paraId="08CCAA22" w14:textId="77777777" w:rsidR="00976629" w:rsidRDefault="00976629" w:rsidP="00976629">
      <w:r>
        <w:t xml:space="preserve">            public void run() {</w:t>
      </w:r>
    </w:p>
    <w:p w14:paraId="2EA79552" w14:textId="77777777" w:rsidR="00976629" w:rsidRDefault="00976629" w:rsidP="00976629">
      <w:r>
        <w:t xml:space="preserve">                new </w:t>
      </w:r>
      <w:proofErr w:type="spellStart"/>
      <w:r>
        <w:t>SalesProfilePagee</w:t>
      </w:r>
      <w:proofErr w:type="spellEnd"/>
      <w:r>
        <w:t>().</w:t>
      </w:r>
      <w:proofErr w:type="spellStart"/>
      <w:r>
        <w:t>setVisible</w:t>
      </w:r>
      <w:proofErr w:type="spellEnd"/>
      <w:r>
        <w:t>(true</w:t>
      </w:r>
      <w:proofErr w:type="gramStart"/>
      <w:r>
        <w:t>);</w:t>
      </w:r>
      <w:proofErr w:type="gramEnd"/>
    </w:p>
    <w:p w14:paraId="6E1842C1" w14:textId="77777777" w:rsidR="00976629" w:rsidRDefault="00976629" w:rsidP="00976629">
      <w:r>
        <w:t xml:space="preserve">            }</w:t>
      </w:r>
    </w:p>
    <w:p w14:paraId="33C5C965" w14:textId="77777777" w:rsidR="00976629" w:rsidRDefault="00976629" w:rsidP="00976629">
      <w:r>
        <w:t xml:space="preserve">        });</w:t>
      </w:r>
    </w:p>
    <w:p w14:paraId="45CBF518" w14:textId="77777777" w:rsidR="00976629" w:rsidRDefault="00976629" w:rsidP="00976629">
      <w:r>
        <w:t xml:space="preserve">    }</w:t>
      </w:r>
    </w:p>
    <w:p w14:paraId="3C86658C" w14:textId="77777777" w:rsidR="00976629" w:rsidRDefault="00976629" w:rsidP="00976629"/>
    <w:p w14:paraId="0AF27ECF" w14:textId="77777777" w:rsidR="00976629" w:rsidRDefault="00976629" w:rsidP="00976629">
      <w:r>
        <w:t xml:space="preserve">    // Variables declaration - do not modify//</w:t>
      </w:r>
      <w:proofErr w:type="spellStart"/>
      <w:r>
        <w:t>GEN-BEGIN:variables</w:t>
      </w:r>
      <w:proofErr w:type="spellEnd"/>
    </w:p>
    <w:p w14:paraId="13F7819A" w14:textId="77777777" w:rsidR="00976629" w:rsidRDefault="00976629" w:rsidP="00976629">
      <w:r>
        <w:t xml:space="preserve">    public static </w:t>
      </w:r>
      <w:proofErr w:type="spellStart"/>
      <w:r>
        <w:t>javax.swing.JButton</w:t>
      </w:r>
      <w:proofErr w:type="spellEnd"/>
      <w:r>
        <w:t xml:space="preserve"> </w:t>
      </w:r>
      <w:proofErr w:type="gramStart"/>
      <w:r>
        <w:t>addSalesBtn1;</w:t>
      </w:r>
      <w:proofErr w:type="gramEnd"/>
    </w:p>
    <w:p w14:paraId="19339F7A" w14:textId="77777777" w:rsidR="00976629" w:rsidRDefault="00976629" w:rsidP="00976629">
      <w:r>
        <w:t xml:space="preserve">    private </w:t>
      </w:r>
      <w:proofErr w:type="spellStart"/>
      <w:r>
        <w:t>javax.swing.JLabel</w:t>
      </w:r>
      <w:proofErr w:type="spellEnd"/>
      <w:r>
        <w:t xml:space="preserve"> </w:t>
      </w:r>
      <w:proofErr w:type="spellStart"/>
      <w:proofErr w:type="gramStart"/>
      <w:r>
        <w:t>firstNameLabel</w:t>
      </w:r>
      <w:proofErr w:type="spellEnd"/>
      <w:r>
        <w:t>;</w:t>
      </w:r>
      <w:proofErr w:type="gramEnd"/>
    </w:p>
    <w:p w14:paraId="6C79DD70" w14:textId="77777777" w:rsidR="00976629" w:rsidRDefault="00976629" w:rsidP="00976629">
      <w:r>
        <w:t xml:space="preserve">    private </w:t>
      </w:r>
      <w:proofErr w:type="spellStart"/>
      <w:r>
        <w:t>javax.swing.JLabel</w:t>
      </w:r>
      <w:proofErr w:type="spellEnd"/>
      <w:r>
        <w:t xml:space="preserve"> </w:t>
      </w:r>
      <w:proofErr w:type="gramStart"/>
      <w:r>
        <w:t>jLabel4;</w:t>
      </w:r>
      <w:proofErr w:type="gramEnd"/>
    </w:p>
    <w:p w14:paraId="1A3114E4" w14:textId="77777777" w:rsidR="00976629" w:rsidRDefault="00976629" w:rsidP="00976629">
      <w:r>
        <w:t xml:space="preserve">    private </w:t>
      </w:r>
      <w:proofErr w:type="spellStart"/>
      <w:r>
        <w:t>javax.swing.JLabel</w:t>
      </w:r>
      <w:proofErr w:type="spellEnd"/>
      <w:r>
        <w:t xml:space="preserve"> </w:t>
      </w:r>
      <w:proofErr w:type="gramStart"/>
      <w:r>
        <w:t>jLabel5;</w:t>
      </w:r>
      <w:proofErr w:type="gramEnd"/>
    </w:p>
    <w:p w14:paraId="67FB2466" w14:textId="77777777" w:rsidR="00976629" w:rsidRDefault="00976629" w:rsidP="00976629">
      <w:r>
        <w:t xml:space="preserve">    private </w:t>
      </w:r>
      <w:proofErr w:type="spellStart"/>
      <w:r>
        <w:t>javax.swing.JLabel</w:t>
      </w:r>
      <w:proofErr w:type="spellEnd"/>
      <w:r>
        <w:t xml:space="preserve"> </w:t>
      </w:r>
      <w:proofErr w:type="gramStart"/>
      <w:r>
        <w:t>jLabel6;</w:t>
      </w:r>
      <w:proofErr w:type="gramEnd"/>
    </w:p>
    <w:p w14:paraId="28B05863" w14:textId="77777777" w:rsidR="00976629" w:rsidRDefault="00976629" w:rsidP="00976629">
      <w:r>
        <w:t xml:space="preserve">    private </w:t>
      </w:r>
      <w:proofErr w:type="spellStart"/>
      <w:r>
        <w:t>javax.swing.JPanel</w:t>
      </w:r>
      <w:proofErr w:type="spellEnd"/>
      <w:r>
        <w:t xml:space="preserve"> </w:t>
      </w:r>
      <w:proofErr w:type="gramStart"/>
      <w:r>
        <w:t>jPanel1;</w:t>
      </w:r>
      <w:proofErr w:type="gramEnd"/>
    </w:p>
    <w:p w14:paraId="103BA70F" w14:textId="77777777" w:rsidR="00976629" w:rsidRDefault="00976629" w:rsidP="00976629">
      <w:r>
        <w:lastRenderedPageBreak/>
        <w:t xml:space="preserve">    private </w:t>
      </w:r>
      <w:proofErr w:type="spellStart"/>
      <w:r>
        <w:t>javax.swing.JPanel</w:t>
      </w:r>
      <w:proofErr w:type="spellEnd"/>
      <w:r>
        <w:t xml:space="preserve"> </w:t>
      </w:r>
      <w:proofErr w:type="gramStart"/>
      <w:r>
        <w:t>jPanel2;</w:t>
      </w:r>
      <w:proofErr w:type="gramEnd"/>
    </w:p>
    <w:p w14:paraId="5B849CCD" w14:textId="77777777" w:rsidR="00976629" w:rsidRDefault="00976629" w:rsidP="00976629">
      <w:r>
        <w:t xml:space="preserve">    private </w:t>
      </w:r>
      <w:proofErr w:type="spellStart"/>
      <w:r>
        <w:t>javax.swing.JLabel</w:t>
      </w:r>
      <w:proofErr w:type="spellEnd"/>
      <w:r>
        <w:t xml:space="preserve"> </w:t>
      </w:r>
      <w:proofErr w:type="spellStart"/>
      <w:proofErr w:type="gramStart"/>
      <w:r>
        <w:t>lastNameLabel</w:t>
      </w:r>
      <w:proofErr w:type="spellEnd"/>
      <w:r>
        <w:t>;</w:t>
      </w:r>
      <w:proofErr w:type="gramEnd"/>
    </w:p>
    <w:p w14:paraId="098040B7" w14:textId="77777777" w:rsidR="00976629" w:rsidRDefault="00976629" w:rsidP="00976629">
      <w:r>
        <w:t xml:space="preserve">    public static </w:t>
      </w:r>
      <w:proofErr w:type="spellStart"/>
      <w:r>
        <w:t>javax.swing.JButton</w:t>
      </w:r>
      <w:proofErr w:type="spellEnd"/>
      <w:r>
        <w:t xml:space="preserve"> </w:t>
      </w:r>
      <w:proofErr w:type="gramStart"/>
      <w:r>
        <w:t>salesLogoutBtn2;</w:t>
      </w:r>
      <w:proofErr w:type="gramEnd"/>
    </w:p>
    <w:p w14:paraId="183F5099" w14:textId="77777777" w:rsidR="00976629" w:rsidRDefault="00976629" w:rsidP="00976629">
      <w:r>
        <w:t xml:space="preserve">    public static </w:t>
      </w:r>
      <w:proofErr w:type="spellStart"/>
      <w:r>
        <w:t>javax.swing.JButton</w:t>
      </w:r>
      <w:proofErr w:type="spellEnd"/>
      <w:r>
        <w:t xml:space="preserve"> </w:t>
      </w:r>
      <w:proofErr w:type="gramStart"/>
      <w:r>
        <w:t>viewItemsBtn2;</w:t>
      </w:r>
      <w:proofErr w:type="gramEnd"/>
    </w:p>
    <w:p w14:paraId="5003C630" w14:textId="77777777" w:rsidR="00976629" w:rsidRDefault="00976629" w:rsidP="00976629">
      <w:r>
        <w:t xml:space="preserve">    // End of variables declaration//</w:t>
      </w:r>
      <w:proofErr w:type="spellStart"/>
      <w:r>
        <w:t>GEN-END:variables</w:t>
      </w:r>
      <w:proofErr w:type="spellEnd"/>
    </w:p>
    <w:p w14:paraId="2E5917EB" w14:textId="3BD6F9A7" w:rsidR="00976629" w:rsidRPr="00976629" w:rsidRDefault="00976629" w:rsidP="00976629">
      <w:r>
        <w:t>}</w:t>
      </w:r>
    </w:p>
    <w:p w14:paraId="603C3F38" w14:textId="77777777" w:rsidR="0036480D" w:rsidRDefault="0036480D" w:rsidP="00455742"/>
    <w:p w14:paraId="54F2BBA5" w14:textId="74D0DC03" w:rsidR="0036480D" w:rsidRDefault="001842B9" w:rsidP="001E5391">
      <w:pPr>
        <w:pStyle w:val="Heading4"/>
      </w:pPr>
      <w:proofErr w:type="spellStart"/>
      <w:r w:rsidRPr="001842B9">
        <w:t>SalesRegsitrationPage.form</w:t>
      </w:r>
      <w:proofErr w:type="spellEnd"/>
    </w:p>
    <w:p w14:paraId="0F81FB7F" w14:textId="77777777" w:rsidR="001842B9" w:rsidRDefault="001842B9" w:rsidP="001842B9"/>
    <w:p w14:paraId="225C2D42" w14:textId="77777777" w:rsidR="001842B9" w:rsidRDefault="001842B9" w:rsidP="001842B9">
      <w:r>
        <w:t>&lt;?xml version="1.0" encoding="UTF-8" ?&gt;</w:t>
      </w:r>
    </w:p>
    <w:p w14:paraId="454112C5" w14:textId="77777777" w:rsidR="001842B9" w:rsidRDefault="001842B9" w:rsidP="001842B9"/>
    <w:p w14:paraId="6C79E894" w14:textId="77777777" w:rsidR="001842B9" w:rsidRDefault="001842B9" w:rsidP="001842B9">
      <w:r>
        <w:t xml:space="preserve">&lt;Form version="1.3" </w:t>
      </w:r>
      <w:proofErr w:type="spellStart"/>
      <w:r>
        <w:t>maxVersion</w:t>
      </w:r>
      <w:proofErr w:type="spellEnd"/>
      <w:r>
        <w:t>="1.9" type="</w:t>
      </w:r>
      <w:proofErr w:type="spellStart"/>
      <w:r>
        <w:t>org.netbeans.modules.form.forminfo.JFrameFormInfo</w:t>
      </w:r>
      <w:proofErr w:type="spellEnd"/>
      <w:r>
        <w:t>"&gt;</w:t>
      </w:r>
    </w:p>
    <w:p w14:paraId="1BDC6DE1" w14:textId="77777777" w:rsidR="001842B9" w:rsidRDefault="001842B9" w:rsidP="001842B9">
      <w:r>
        <w:t xml:space="preserve">  &lt;Properties&gt;</w:t>
      </w:r>
    </w:p>
    <w:p w14:paraId="72700ACE" w14:textId="77777777" w:rsidR="001842B9" w:rsidRDefault="001842B9" w:rsidP="001842B9">
      <w:r>
        <w:t xml:space="preserve">    &lt;Property name="</w:t>
      </w:r>
      <w:proofErr w:type="spellStart"/>
      <w:r>
        <w:t>defaultCloseOperation</w:t>
      </w:r>
      <w:proofErr w:type="spellEnd"/>
      <w:r>
        <w:t>" type="int" value="3"/&gt;</w:t>
      </w:r>
    </w:p>
    <w:p w14:paraId="4F5B7845" w14:textId="77777777" w:rsidR="001842B9" w:rsidRDefault="001842B9" w:rsidP="001842B9">
      <w:r>
        <w:t xml:space="preserve">  &lt;/Properties&gt;</w:t>
      </w:r>
    </w:p>
    <w:p w14:paraId="0321DD97" w14:textId="77777777" w:rsidR="001842B9" w:rsidRDefault="001842B9" w:rsidP="001842B9">
      <w:r>
        <w:t xml:space="preserve">  &lt;</w:t>
      </w:r>
      <w:proofErr w:type="spellStart"/>
      <w:r>
        <w:t>SyntheticProperties</w:t>
      </w:r>
      <w:proofErr w:type="spellEnd"/>
      <w:r>
        <w:t>&gt;</w:t>
      </w:r>
    </w:p>
    <w:p w14:paraId="453E9A42" w14:textId="77777777" w:rsidR="001842B9" w:rsidRDefault="001842B9" w:rsidP="001842B9">
      <w:r>
        <w:t xml:space="preserve">    &lt;</w:t>
      </w:r>
      <w:proofErr w:type="spellStart"/>
      <w:r>
        <w:t>SyntheticProperty</w:t>
      </w:r>
      <w:proofErr w:type="spellEnd"/>
      <w:r>
        <w:t xml:space="preserve"> name="</w:t>
      </w:r>
      <w:proofErr w:type="spellStart"/>
      <w:r>
        <w:t>formSizePolicy</w:t>
      </w:r>
      <w:proofErr w:type="spellEnd"/>
      <w:r>
        <w:t>" type="int" value="1"/&gt;</w:t>
      </w:r>
    </w:p>
    <w:p w14:paraId="0DB0BCDC" w14:textId="77777777" w:rsidR="001842B9" w:rsidRDefault="001842B9" w:rsidP="001842B9">
      <w:r>
        <w:t xml:space="preserve">    &lt;</w:t>
      </w:r>
      <w:proofErr w:type="spellStart"/>
      <w:r>
        <w:t>SyntheticProperty</w:t>
      </w:r>
      <w:proofErr w:type="spellEnd"/>
      <w:r>
        <w:t xml:space="preserve"> name="</w:t>
      </w:r>
      <w:proofErr w:type="spellStart"/>
      <w:r>
        <w:t>generateCenter</w:t>
      </w:r>
      <w:proofErr w:type="spellEnd"/>
      <w:r>
        <w:t>" type="</w:t>
      </w:r>
      <w:proofErr w:type="spellStart"/>
      <w:r>
        <w:t>boolean</w:t>
      </w:r>
      <w:proofErr w:type="spellEnd"/>
      <w:r>
        <w:t>" value="false"/&gt;</w:t>
      </w:r>
    </w:p>
    <w:p w14:paraId="5049F719" w14:textId="77777777" w:rsidR="001842B9" w:rsidRDefault="001842B9" w:rsidP="001842B9">
      <w:r>
        <w:t xml:space="preserve">  &lt;/</w:t>
      </w:r>
      <w:proofErr w:type="spellStart"/>
      <w:r>
        <w:t>SyntheticProperties</w:t>
      </w:r>
      <w:proofErr w:type="spellEnd"/>
      <w:r>
        <w:t>&gt;</w:t>
      </w:r>
    </w:p>
    <w:p w14:paraId="4099563E" w14:textId="77777777" w:rsidR="001842B9" w:rsidRDefault="001842B9" w:rsidP="001842B9">
      <w:r>
        <w:t xml:space="preserve">  &lt;</w:t>
      </w:r>
      <w:proofErr w:type="spellStart"/>
      <w:r>
        <w:t>AuxValues</w:t>
      </w:r>
      <w:proofErr w:type="spellEnd"/>
      <w:r>
        <w:t>&gt;</w:t>
      </w:r>
    </w:p>
    <w:p w14:paraId="558E7265" w14:textId="77777777" w:rsidR="001842B9" w:rsidRDefault="001842B9" w:rsidP="001842B9">
      <w:r>
        <w:t xml:space="preserve">    &lt;</w:t>
      </w:r>
      <w:proofErr w:type="spellStart"/>
      <w:r>
        <w:t>AuxValue</w:t>
      </w:r>
      <w:proofErr w:type="spellEnd"/>
      <w:r>
        <w:t xml:space="preserve"> name="</w:t>
      </w:r>
      <w:proofErr w:type="spellStart"/>
      <w:r>
        <w:t>FormSettings_autoResourcing</w:t>
      </w:r>
      <w:proofErr w:type="spellEnd"/>
      <w:r>
        <w:t>" type="</w:t>
      </w:r>
      <w:proofErr w:type="spellStart"/>
      <w:r>
        <w:t>java.lang.Integer</w:t>
      </w:r>
      <w:proofErr w:type="spellEnd"/>
      <w:r>
        <w:t>" value="0"/&gt;</w:t>
      </w:r>
    </w:p>
    <w:p w14:paraId="54C77FC8" w14:textId="77777777" w:rsidR="001842B9" w:rsidRDefault="001842B9" w:rsidP="001842B9">
      <w:r>
        <w:t xml:space="preserve">    &lt;</w:t>
      </w:r>
      <w:proofErr w:type="spellStart"/>
      <w:r>
        <w:t>AuxValue</w:t>
      </w:r>
      <w:proofErr w:type="spellEnd"/>
      <w:r>
        <w:t xml:space="preserve"> name="</w:t>
      </w:r>
      <w:proofErr w:type="spellStart"/>
      <w:r>
        <w:t>FormSettings_autoSetComponentName</w:t>
      </w:r>
      <w:proofErr w:type="spellEnd"/>
      <w:r>
        <w:t>" type="</w:t>
      </w:r>
      <w:proofErr w:type="spellStart"/>
      <w:r>
        <w:t>java.lang.Boolean</w:t>
      </w:r>
      <w:proofErr w:type="spellEnd"/>
      <w:r>
        <w:t>" value="false"/&gt;</w:t>
      </w:r>
    </w:p>
    <w:p w14:paraId="047DF580" w14:textId="77777777" w:rsidR="001842B9" w:rsidRDefault="001842B9" w:rsidP="001842B9">
      <w:r>
        <w:t xml:space="preserve">    &lt;</w:t>
      </w:r>
      <w:proofErr w:type="spellStart"/>
      <w:r>
        <w:t>AuxValue</w:t>
      </w:r>
      <w:proofErr w:type="spellEnd"/>
      <w:r>
        <w:t xml:space="preserve"> name="</w:t>
      </w:r>
      <w:proofErr w:type="spellStart"/>
      <w:r>
        <w:t>FormSettings_generateFQN</w:t>
      </w:r>
      <w:proofErr w:type="spellEnd"/>
      <w:r>
        <w:t>" type="</w:t>
      </w:r>
      <w:proofErr w:type="spellStart"/>
      <w:r>
        <w:t>java.lang.Boolean</w:t>
      </w:r>
      <w:proofErr w:type="spellEnd"/>
      <w:r>
        <w:t>" value="true"/&gt;</w:t>
      </w:r>
    </w:p>
    <w:p w14:paraId="6F3FDACE" w14:textId="77777777" w:rsidR="001842B9" w:rsidRDefault="001842B9" w:rsidP="001842B9">
      <w:r>
        <w:lastRenderedPageBreak/>
        <w:t xml:space="preserve">    &lt;</w:t>
      </w:r>
      <w:proofErr w:type="spellStart"/>
      <w:r>
        <w:t>AuxValue</w:t>
      </w:r>
      <w:proofErr w:type="spellEnd"/>
      <w:r>
        <w:t xml:space="preserve"> name="</w:t>
      </w:r>
      <w:proofErr w:type="spellStart"/>
      <w:r>
        <w:t>FormSettings_generateMnemonicsCode</w:t>
      </w:r>
      <w:proofErr w:type="spellEnd"/>
      <w:r>
        <w:t>" type="</w:t>
      </w:r>
      <w:proofErr w:type="spellStart"/>
      <w:r>
        <w:t>java.lang.Boolean</w:t>
      </w:r>
      <w:proofErr w:type="spellEnd"/>
      <w:r>
        <w:t>" value="false"/&gt;</w:t>
      </w:r>
    </w:p>
    <w:p w14:paraId="7FBA1096" w14:textId="77777777" w:rsidR="001842B9" w:rsidRDefault="001842B9" w:rsidP="001842B9">
      <w:r>
        <w:t xml:space="preserve">    &lt;</w:t>
      </w:r>
      <w:proofErr w:type="spellStart"/>
      <w:r>
        <w:t>AuxValue</w:t>
      </w:r>
      <w:proofErr w:type="spellEnd"/>
      <w:r>
        <w:t xml:space="preserve"> name="FormSettings_i18nAutoMode" type="</w:t>
      </w:r>
      <w:proofErr w:type="spellStart"/>
      <w:r>
        <w:t>java.lang.Boolean</w:t>
      </w:r>
      <w:proofErr w:type="spellEnd"/>
      <w:r>
        <w:t>" value="false"/&gt;</w:t>
      </w:r>
    </w:p>
    <w:p w14:paraId="201B3F28" w14:textId="77777777" w:rsidR="001842B9" w:rsidRDefault="001842B9" w:rsidP="001842B9">
      <w:r>
        <w:t xml:space="preserve">    &lt;</w:t>
      </w:r>
      <w:proofErr w:type="spellStart"/>
      <w:r>
        <w:t>AuxValue</w:t>
      </w:r>
      <w:proofErr w:type="spellEnd"/>
      <w:r>
        <w:t xml:space="preserve"> name="</w:t>
      </w:r>
      <w:proofErr w:type="spellStart"/>
      <w:r>
        <w:t>FormSettings_layoutCodeTarget</w:t>
      </w:r>
      <w:proofErr w:type="spellEnd"/>
      <w:r>
        <w:t>" type="</w:t>
      </w:r>
      <w:proofErr w:type="spellStart"/>
      <w:r>
        <w:t>java.lang.Integer</w:t>
      </w:r>
      <w:proofErr w:type="spellEnd"/>
      <w:r>
        <w:t>" value="1"/&gt;</w:t>
      </w:r>
    </w:p>
    <w:p w14:paraId="5052B454" w14:textId="77777777" w:rsidR="001842B9" w:rsidRDefault="001842B9" w:rsidP="001842B9">
      <w:r>
        <w:t xml:space="preserve">    &lt;</w:t>
      </w:r>
      <w:proofErr w:type="spellStart"/>
      <w:r>
        <w:t>AuxValue</w:t>
      </w:r>
      <w:proofErr w:type="spellEnd"/>
      <w:r>
        <w:t xml:space="preserve"> name="</w:t>
      </w:r>
      <w:proofErr w:type="spellStart"/>
      <w:r>
        <w:t>FormSettings_listenerGenerationStyle</w:t>
      </w:r>
      <w:proofErr w:type="spellEnd"/>
      <w:r>
        <w:t>" type="</w:t>
      </w:r>
      <w:proofErr w:type="spellStart"/>
      <w:r>
        <w:t>java.lang.Integer</w:t>
      </w:r>
      <w:proofErr w:type="spellEnd"/>
      <w:r>
        <w:t>" value="0"/&gt;</w:t>
      </w:r>
    </w:p>
    <w:p w14:paraId="0FDCC958" w14:textId="77777777" w:rsidR="001842B9" w:rsidRDefault="001842B9" w:rsidP="001842B9">
      <w:r>
        <w:t xml:space="preserve">    &lt;</w:t>
      </w:r>
      <w:proofErr w:type="spellStart"/>
      <w:r>
        <w:t>AuxValue</w:t>
      </w:r>
      <w:proofErr w:type="spellEnd"/>
      <w:r>
        <w:t xml:space="preserve"> name="</w:t>
      </w:r>
      <w:proofErr w:type="spellStart"/>
      <w:r>
        <w:t>FormSettings_variablesLocal</w:t>
      </w:r>
      <w:proofErr w:type="spellEnd"/>
      <w:r>
        <w:t>" type="</w:t>
      </w:r>
      <w:proofErr w:type="spellStart"/>
      <w:r>
        <w:t>java.lang.Boolean</w:t>
      </w:r>
      <w:proofErr w:type="spellEnd"/>
      <w:r>
        <w:t>" value="false"/&gt;</w:t>
      </w:r>
    </w:p>
    <w:p w14:paraId="2424EBBE" w14:textId="77777777" w:rsidR="001842B9" w:rsidRDefault="001842B9" w:rsidP="001842B9">
      <w:r>
        <w:t xml:space="preserve">    &lt;</w:t>
      </w:r>
      <w:proofErr w:type="spellStart"/>
      <w:r>
        <w:t>AuxValue</w:t>
      </w:r>
      <w:proofErr w:type="spellEnd"/>
      <w:r>
        <w:t xml:space="preserve"> name="</w:t>
      </w:r>
      <w:proofErr w:type="spellStart"/>
      <w:r>
        <w:t>FormSettings_variablesModifier</w:t>
      </w:r>
      <w:proofErr w:type="spellEnd"/>
      <w:r>
        <w:t>" type="</w:t>
      </w:r>
      <w:proofErr w:type="spellStart"/>
      <w:r>
        <w:t>java.lang.Integer</w:t>
      </w:r>
      <w:proofErr w:type="spellEnd"/>
      <w:r>
        <w:t>" value="2"/&gt;</w:t>
      </w:r>
    </w:p>
    <w:p w14:paraId="3774A965" w14:textId="77777777" w:rsidR="001842B9" w:rsidRDefault="001842B9" w:rsidP="001842B9">
      <w:r>
        <w:t xml:space="preserve">  &lt;/</w:t>
      </w:r>
      <w:proofErr w:type="spellStart"/>
      <w:r>
        <w:t>AuxValues</w:t>
      </w:r>
      <w:proofErr w:type="spellEnd"/>
      <w:r>
        <w:t>&gt;</w:t>
      </w:r>
    </w:p>
    <w:p w14:paraId="11936B93" w14:textId="77777777" w:rsidR="001842B9" w:rsidRDefault="001842B9" w:rsidP="001842B9"/>
    <w:p w14:paraId="5F929EBF" w14:textId="77777777" w:rsidR="001842B9" w:rsidRDefault="001842B9" w:rsidP="001842B9">
      <w:r>
        <w:t xml:space="preserve">  &lt;Layout&gt;</w:t>
      </w:r>
    </w:p>
    <w:p w14:paraId="16E0F602" w14:textId="77777777" w:rsidR="001842B9" w:rsidRDefault="001842B9" w:rsidP="001842B9">
      <w:r>
        <w:t xml:space="preserve">    &lt;</w:t>
      </w:r>
      <w:proofErr w:type="spellStart"/>
      <w:r>
        <w:t>DimensionLayout</w:t>
      </w:r>
      <w:proofErr w:type="spellEnd"/>
      <w:r>
        <w:t xml:space="preserve"> dim="0"&gt;</w:t>
      </w:r>
    </w:p>
    <w:p w14:paraId="4F4A5E6D" w14:textId="77777777" w:rsidR="001842B9" w:rsidRDefault="001842B9" w:rsidP="001842B9">
      <w:r>
        <w:t xml:space="preserve">      &lt;Group type="103" </w:t>
      </w:r>
      <w:proofErr w:type="spellStart"/>
      <w:r>
        <w:t>groupAlignment</w:t>
      </w:r>
      <w:proofErr w:type="spellEnd"/>
      <w:r>
        <w:t>="0" attributes="0"&gt;</w:t>
      </w:r>
    </w:p>
    <w:p w14:paraId="7315622C" w14:textId="77777777" w:rsidR="001842B9" w:rsidRDefault="001842B9" w:rsidP="001842B9">
      <w:r>
        <w:t xml:space="preserve">          &lt;Component id="jPanel1" alignment="0" max="32767" attributes="0"/&gt;</w:t>
      </w:r>
    </w:p>
    <w:p w14:paraId="16642560" w14:textId="77777777" w:rsidR="001842B9" w:rsidRDefault="001842B9" w:rsidP="001842B9">
      <w:r>
        <w:t xml:space="preserve">      &lt;/Group&gt;</w:t>
      </w:r>
    </w:p>
    <w:p w14:paraId="1AFAA33A" w14:textId="77777777" w:rsidR="001842B9" w:rsidRDefault="001842B9" w:rsidP="001842B9">
      <w:r>
        <w:t xml:space="preserve">    &lt;/</w:t>
      </w:r>
      <w:proofErr w:type="spellStart"/>
      <w:r>
        <w:t>DimensionLayout</w:t>
      </w:r>
      <w:proofErr w:type="spellEnd"/>
      <w:r>
        <w:t>&gt;</w:t>
      </w:r>
    </w:p>
    <w:p w14:paraId="1C54A943" w14:textId="77777777" w:rsidR="001842B9" w:rsidRDefault="001842B9" w:rsidP="001842B9">
      <w:r>
        <w:t xml:space="preserve">    &lt;</w:t>
      </w:r>
      <w:proofErr w:type="spellStart"/>
      <w:r>
        <w:t>DimensionLayout</w:t>
      </w:r>
      <w:proofErr w:type="spellEnd"/>
      <w:r>
        <w:t xml:space="preserve"> dim="1"&gt;</w:t>
      </w:r>
    </w:p>
    <w:p w14:paraId="76EE23DD" w14:textId="77777777" w:rsidR="001842B9" w:rsidRDefault="001842B9" w:rsidP="001842B9">
      <w:r>
        <w:t xml:space="preserve">      &lt;Group type="103" </w:t>
      </w:r>
      <w:proofErr w:type="spellStart"/>
      <w:r>
        <w:t>groupAlignment</w:t>
      </w:r>
      <w:proofErr w:type="spellEnd"/>
      <w:r>
        <w:t>="0" attributes="0"&gt;</w:t>
      </w:r>
    </w:p>
    <w:p w14:paraId="28E2BBCA" w14:textId="77777777" w:rsidR="001842B9" w:rsidRDefault="001842B9" w:rsidP="001842B9">
      <w:r>
        <w:t xml:space="preserve">          &lt;Component id="jPanel1" alignment="0" max="32767" attributes="0"/&gt;</w:t>
      </w:r>
    </w:p>
    <w:p w14:paraId="1D4AFA71" w14:textId="77777777" w:rsidR="001842B9" w:rsidRDefault="001842B9" w:rsidP="001842B9">
      <w:r>
        <w:t xml:space="preserve">      &lt;/Group&gt;</w:t>
      </w:r>
    </w:p>
    <w:p w14:paraId="60769485" w14:textId="77777777" w:rsidR="001842B9" w:rsidRDefault="001842B9" w:rsidP="001842B9">
      <w:r>
        <w:t xml:space="preserve">    &lt;/</w:t>
      </w:r>
      <w:proofErr w:type="spellStart"/>
      <w:r>
        <w:t>DimensionLayout</w:t>
      </w:r>
      <w:proofErr w:type="spellEnd"/>
      <w:r>
        <w:t>&gt;</w:t>
      </w:r>
    </w:p>
    <w:p w14:paraId="402C997E" w14:textId="77777777" w:rsidR="001842B9" w:rsidRDefault="001842B9" w:rsidP="001842B9">
      <w:r>
        <w:t xml:space="preserve">  &lt;/Layout&gt;</w:t>
      </w:r>
    </w:p>
    <w:p w14:paraId="0A095530" w14:textId="77777777" w:rsidR="001842B9" w:rsidRDefault="001842B9" w:rsidP="001842B9">
      <w:r>
        <w:t xml:space="preserve">  &lt;</w:t>
      </w:r>
      <w:proofErr w:type="spellStart"/>
      <w:r>
        <w:t>SubComponents</w:t>
      </w:r>
      <w:proofErr w:type="spellEnd"/>
      <w:r>
        <w:t>&gt;</w:t>
      </w:r>
    </w:p>
    <w:p w14:paraId="2315C0D2" w14:textId="77777777" w:rsidR="001842B9" w:rsidRDefault="001842B9" w:rsidP="001842B9">
      <w:r>
        <w:lastRenderedPageBreak/>
        <w:t xml:space="preserve">    &lt;Container class="</w:t>
      </w:r>
      <w:proofErr w:type="spellStart"/>
      <w:r>
        <w:t>javax.swing.JPanel</w:t>
      </w:r>
      <w:proofErr w:type="spellEnd"/>
      <w:r>
        <w:t>" name="jPanel1"&gt;</w:t>
      </w:r>
    </w:p>
    <w:p w14:paraId="1492FC7A" w14:textId="77777777" w:rsidR="001842B9" w:rsidRDefault="001842B9" w:rsidP="001842B9">
      <w:r>
        <w:t xml:space="preserve">      &lt;Properties&gt;</w:t>
      </w:r>
    </w:p>
    <w:p w14:paraId="65EC9309" w14:textId="77777777" w:rsidR="001842B9" w:rsidRDefault="001842B9" w:rsidP="001842B9">
      <w:r>
        <w:t xml:space="preserve">        &lt;Property name="background" type="</w:t>
      </w:r>
      <w:proofErr w:type="spellStart"/>
      <w:r>
        <w:t>java.awt.Color</w:t>
      </w:r>
      <w:proofErr w:type="spellEnd"/>
      <w:r>
        <w:t>" editor="</w:t>
      </w:r>
      <w:proofErr w:type="spellStart"/>
      <w:r>
        <w:t>org.netbeans.beaninfo.editors.ColorEditor</w:t>
      </w:r>
      <w:proofErr w:type="spellEnd"/>
      <w:r>
        <w:t>"&gt;</w:t>
      </w:r>
    </w:p>
    <w:p w14:paraId="3FD19B62" w14:textId="77777777" w:rsidR="001842B9" w:rsidRDefault="001842B9" w:rsidP="001842B9">
      <w:r>
        <w:t xml:space="preserve">          &lt;</w:t>
      </w:r>
      <w:proofErr w:type="spellStart"/>
      <w:r>
        <w:t>Color</w:t>
      </w:r>
      <w:proofErr w:type="spellEnd"/>
      <w:r>
        <w:t xml:space="preserve"> blue="d2" green="d2" red="b4" type="</w:t>
      </w:r>
      <w:proofErr w:type="spellStart"/>
      <w:r>
        <w:t>rgb</w:t>
      </w:r>
      <w:proofErr w:type="spellEnd"/>
      <w:r>
        <w:t>"/&gt;</w:t>
      </w:r>
    </w:p>
    <w:p w14:paraId="6742D3A5" w14:textId="77777777" w:rsidR="001842B9" w:rsidRDefault="001842B9" w:rsidP="001842B9">
      <w:r>
        <w:t xml:space="preserve">        &lt;/Property&gt;</w:t>
      </w:r>
    </w:p>
    <w:p w14:paraId="09BE4101" w14:textId="77777777" w:rsidR="001842B9" w:rsidRDefault="001842B9" w:rsidP="001842B9">
      <w:r>
        <w:t xml:space="preserve">      &lt;/Properties&gt;</w:t>
      </w:r>
    </w:p>
    <w:p w14:paraId="62D07198" w14:textId="77777777" w:rsidR="001842B9" w:rsidRDefault="001842B9" w:rsidP="001842B9"/>
    <w:p w14:paraId="71A2B0D4" w14:textId="77777777" w:rsidR="001842B9" w:rsidRDefault="001842B9" w:rsidP="001842B9">
      <w:r>
        <w:t xml:space="preserve">      &lt;Layout&gt;</w:t>
      </w:r>
    </w:p>
    <w:p w14:paraId="0966A257" w14:textId="77777777" w:rsidR="001842B9" w:rsidRDefault="001842B9" w:rsidP="001842B9">
      <w:r>
        <w:t xml:space="preserve">        &lt;</w:t>
      </w:r>
      <w:proofErr w:type="spellStart"/>
      <w:r>
        <w:t>DimensionLayout</w:t>
      </w:r>
      <w:proofErr w:type="spellEnd"/>
      <w:r>
        <w:t xml:space="preserve"> dim="0"&gt;</w:t>
      </w:r>
    </w:p>
    <w:p w14:paraId="416E97AE" w14:textId="77777777" w:rsidR="001842B9" w:rsidRDefault="001842B9" w:rsidP="001842B9">
      <w:r>
        <w:t xml:space="preserve">          &lt;Group type="103" </w:t>
      </w:r>
      <w:proofErr w:type="spellStart"/>
      <w:r>
        <w:t>groupAlignment</w:t>
      </w:r>
      <w:proofErr w:type="spellEnd"/>
      <w:r>
        <w:t>="0" attributes="0"&gt;</w:t>
      </w:r>
    </w:p>
    <w:p w14:paraId="4ABDD144" w14:textId="77777777" w:rsidR="001842B9" w:rsidRDefault="001842B9" w:rsidP="001842B9">
      <w:r>
        <w:t xml:space="preserve">              &lt;Group type="102" attributes="0"&gt;</w:t>
      </w:r>
    </w:p>
    <w:p w14:paraId="6F11FC7C" w14:textId="77777777" w:rsidR="001842B9" w:rsidRDefault="001842B9" w:rsidP="001842B9">
      <w:r>
        <w:t xml:space="preserve">                  &lt;Group type="103" </w:t>
      </w:r>
      <w:proofErr w:type="spellStart"/>
      <w:r>
        <w:t>groupAlignment</w:t>
      </w:r>
      <w:proofErr w:type="spellEnd"/>
      <w:r>
        <w:t>="0" attributes="0"&gt;</w:t>
      </w:r>
    </w:p>
    <w:p w14:paraId="201018A2" w14:textId="77777777" w:rsidR="001842B9" w:rsidRDefault="001842B9" w:rsidP="001842B9">
      <w:r>
        <w:t xml:space="preserve">                      &lt;Group type="102" alignment="0" attributes="0"&gt;</w:t>
      </w:r>
    </w:p>
    <w:p w14:paraId="248DD4CC" w14:textId="77777777" w:rsidR="001842B9" w:rsidRDefault="001842B9" w:rsidP="001842B9">
      <w:r>
        <w:t xml:space="preserve">                          &lt;</w:t>
      </w:r>
      <w:proofErr w:type="spellStart"/>
      <w:r>
        <w:t>EmptySpace</w:t>
      </w:r>
      <w:proofErr w:type="spellEnd"/>
      <w:r>
        <w:t xml:space="preserve"> min="-2" </w:t>
      </w:r>
      <w:proofErr w:type="spellStart"/>
      <w:r>
        <w:t>pref</w:t>
      </w:r>
      <w:proofErr w:type="spellEnd"/>
      <w:r>
        <w:t>="27" max="-2" attributes="0"/&gt;</w:t>
      </w:r>
    </w:p>
    <w:p w14:paraId="702956B2" w14:textId="77777777" w:rsidR="001842B9" w:rsidRDefault="001842B9" w:rsidP="001842B9">
      <w:r>
        <w:t xml:space="preserve">                          &lt;Component id="</w:t>
      </w:r>
      <w:proofErr w:type="spellStart"/>
      <w:r>
        <w:t>registerbackbtn</w:t>
      </w:r>
      <w:proofErr w:type="spellEnd"/>
      <w:r>
        <w:t xml:space="preserve">" min="-2" </w:t>
      </w:r>
      <w:proofErr w:type="spellStart"/>
      <w:r>
        <w:t>pref</w:t>
      </w:r>
      <w:proofErr w:type="spellEnd"/>
      <w:r>
        <w:t>="115" max="-2" attributes="0"/&gt;</w:t>
      </w:r>
    </w:p>
    <w:p w14:paraId="7CEFDA87" w14:textId="77777777" w:rsidR="001842B9" w:rsidRDefault="001842B9" w:rsidP="001842B9">
      <w:r>
        <w:t xml:space="preserve">                      &lt;/Group&gt;</w:t>
      </w:r>
    </w:p>
    <w:p w14:paraId="189F7497" w14:textId="77777777" w:rsidR="001842B9" w:rsidRDefault="001842B9" w:rsidP="001842B9">
      <w:r>
        <w:t xml:space="preserve">                      &lt;Group type="102" alignment="0" attributes="0"&gt;</w:t>
      </w:r>
    </w:p>
    <w:p w14:paraId="38488EF6" w14:textId="77777777" w:rsidR="001842B9" w:rsidRDefault="001842B9" w:rsidP="001842B9">
      <w:r>
        <w:t xml:space="preserve">                          &lt;</w:t>
      </w:r>
      <w:proofErr w:type="spellStart"/>
      <w:r>
        <w:t>EmptySpace</w:t>
      </w:r>
      <w:proofErr w:type="spellEnd"/>
      <w:r>
        <w:t xml:space="preserve"> min="-2" </w:t>
      </w:r>
      <w:proofErr w:type="spellStart"/>
      <w:r>
        <w:t>pref</w:t>
      </w:r>
      <w:proofErr w:type="spellEnd"/>
      <w:r>
        <w:t>="164" max="-2" attributes="0"/&gt;</w:t>
      </w:r>
    </w:p>
    <w:p w14:paraId="52A13F7E" w14:textId="77777777" w:rsidR="001842B9" w:rsidRDefault="001842B9" w:rsidP="001842B9">
      <w:r>
        <w:t xml:space="preserve">                          &lt;Component id="</w:t>
      </w:r>
      <w:proofErr w:type="spellStart"/>
      <w:r>
        <w:t>confirmregisterbtn</w:t>
      </w:r>
      <w:proofErr w:type="spellEnd"/>
      <w:r>
        <w:t xml:space="preserve">" min="-2" </w:t>
      </w:r>
      <w:proofErr w:type="spellStart"/>
      <w:r>
        <w:t>pref</w:t>
      </w:r>
      <w:proofErr w:type="spellEnd"/>
      <w:r>
        <w:t>="115" max="-2" attributes="0"/&gt;</w:t>
      </w:r>
    </w:p>
    <w:p w14:paraId="0F0DB398" w14:textId="77777777" w:rsidR="001842B9" w:rsidRDefault="001842B9" w:rsidP="001842B9">
      <w:r>
        <w:t xml:space="preserve">                      &lt;/Group&gt;</w:t>
      </w:r>
    </w:p>
    <w:p w14:paraId="1BAF9A80" w14:textId="77777777" w:rsidR="001842B9" w:rsidRDefault="001842B9" w:rsidP="001842B9">
      <w:r>
        <w:t xml:space="preserve">                  &lt;/Group&gt;</w:t>
      </w:r>
    </w:p>
    <w:p w14:paraId="3AC6D088" w14:textId="77777777" w:rsidR="001842B9" w:rsidRDefault="001842B9" w:rsidP="001842B9">
      <w:r>
        <w:t xml:space="preserve">                  &lt;</w:t>
      </w:r>
      <w:proofErr w:type="spellStart"/>
      <w:r>
        <w:t>EmptySpace</w:t>
      </w:r>
      <w:proofErr w:type="spellEnd"/>
      <w:r>
        <w:t xml:space="preserve"> max="32767" attributes="0"/&gt;</w:t>
      </w:r>
    </w:p>
    <w:p w14:paraId="783AB570" w14:textId="77777777" w:rsidR="001842B9" w:rsidRDefault="001842B9" w:rsidP="001842B9">
      <w:r>
        <w:lastRenderedPageBreak/>
        <w:t xml:space="preserve">              &lt;/Group&gt;</w:t>
      </w:r>
    </w:p>
    <w:p w14:paraId="7F4F8730" w14:textId="77777777" w:rsidR="001842B9" w:rsidRDefault="001842B9" w:rsidP="001842B9">
      <w:r>
        <w:t xml:space="preserve">              &lt;Group type="102" alignment="1" attributes="0"&gt;</w:t>
      </w:r>
    </w:p>
    <w:p w14:paraId="2902463B" w14:textId="77777777" w:rsidR="001842B9" w:rsidRDefault="001842B9" w:rsidP="001842B9">
      <w:r>
        <w:t xml:space="preserve">                  &lt;</w:t>
      </w:r>
      <w:proofErr w:type="spellStart"/>
      <w:r>
        <w:t>EmptySpace</w:t>
      </w:r>
      <w:proofErr w:type="spellEnd"/>
      <w:r>
        <w:t xml:space="preserve"> </w:t>
      </w:r>
      <w:proofErr w:type="spellStart"/>
      <w:r>
        <w:t>pref</w:t>
      </w:r>
      <w:proofErr w:type="spellEnd"/>
      <w:r>
        <w:t>="83" max="32767" attributes="0"/&gt;</w:t>
      </w:r>
    </w:p>
    <w:p w14:paraId="574D20C5" w14:textId="77777777" w:rsidR="001842B9" w:rsidRDefault="001842B9" w:rsidP="001842B9">
      <w:r>
        <w:t xml:space="preserve">                  &lt;Group type="103" </w:t>
      </w:r>
      <w:proofErr w:type="spellStart"/>
      <w:r>
        <w:t>groupAlignment</w:t>
      </w:r>
      <w:proofErr w:type="spellEnd"/>
      <w:r>
        <w:t>="1" max="-2" attributes="0"&gt;</w:t>
      </w:r>
    </w:p>
    <w:p w14:paraId="44EF0F84" w14:textId="77777777" w:rsidR="001842B9" w:rsidRDefault="001842B9" w:rsidP="001842B9">
      <w:r>
        <w:t xml:space="preserve">                      &lt;Component id="</w:t>
      </w:r>
      <w:proofErr w:type="spellStart"/>
      <w:r>
        <w:t>passwordRegister</w:t>
      </w:r>
      <w:proofErr w:type="spellEnd"/>
      <w:r>
        <w:t>" max="32767" attributes="0"/&gt;</w:t>
      </w:r>
    </w:p>
    <w:p w14:paraId="22330EA6" w14:textId="77777777" w:rsidR="001842B9" w:rsidRDefault="001842B9" w:rsidP="001842B9">
      <w:r>
        <w:t xml:space="preserve">                      &lt;Component id="jLabel8" alignment="0" min="-2" max="-2" attributes="0"/&gt;</w:t>
      </w:r>
    </w:p>
    <w:p w14:paraId="1BC5CC06" w14:textId="77777777" w:rsidR="001842B9" w:rsidRDefault="001842B9" w:rsidP="001842B9">
      <w:r>
        <w:t xml:space="preserve">                      &lt;Component id="jLabel7" alignment="0" min="-2" max="-2" attributes="0"/&gt;</w:t>
      </w:r>
    </w:p>
    <w:p w14:paraId="0E30D43B" w14:textId="77777777" w:rsidR="001842B9" w:rsidRDefault="001842B9" w:rsidP="001842B9">
      <w:r>
        <w:t xml:space="preserve">                      &lt;Component id="</w:t>
      </w:r>
      <w:proofErr w:type="spellStart"/>
      <w:r>
        <w:t>passportRegister</w:t>
      </w:r>
      <w:proofErr w:type="spellEnd"/>
      <w:r>
        <w:t>" alignment="1" max="32767" attributes="0"/&gt;</w:t>
      </w:r>
    </w:p>
    <w:p w14:paraId="024A8AF1" w14:textId="77777777" w:rsidR="001842B9" w:rsidRDefault="001842B9" w:rsidP="001842B9">
      <w:r>
        <w:t xml:space="preserve">                      &lt;Component id="</w:t>
      </w:r>
      <w:proofErr w:type="spellStart"/>
      <w:r>
        <w:t>fNameRegister</w:t>
      </w:r>
      <w:proofErr w:type="spellEnd"/>
      <w:r>
        <w:t>" alignment="1" max="32767" attributes="0"/&gt;</w:t>
      </w:r>
    </w:p>
    <w:p w14:paraId="00C0F92D" w14:textId="77777777" w:rsidR="001842B9" w:rsidRDefault="001842B9" w:rsidP="001842B9">
      <w:r>
        <w:t xml:space="preserve">                      &lt;Component id="jLabel4" alignment="0" min="-2" max="-2" attributes="0"/&gt;</w:t>
      </w:r>
    </w:p>
    <w:p w14:paraId="0623DA9E" w14:textId="77777777" w:rsidR="001842B9" w:rsidRDefault="001842B9" w:rsidP="001842B9">
      <w:r>
        <w:t xml:space="preserve">                      &lt;Group type="103" alignment="0" </w:t>
      </w:r>
      <w:proofErr w:type="spellStart"/>
      <w:r>
        <w:t>groupAlignment</w:t>
      </w:r>
      <w:proofErr w:type="spellEnd"/>
      <w:r>
        <w:t>="1" attributes="0"&gt;</w:t>
      </w:r>
    </w:p>
    <w:p w14:paraId="28868A67" w14:textId="77777777" w:rsidR="001842B9" w:rsidRDefault="001842B9" w:rsidP="001842B9">
      <w:r>
        <w:t xml:space="preserve">                          &lt;Component id="jLabel5" min="-2" max="-2" attributes="0"/&gt;</w:t>
      </w:r>
    </w:p>
    <w:p w14:paraId="4C78622C" w14:textId="77777777" w:rsidR="001842B9" w:rsidRDefault="001842B9" w:rsidP="001842B9">
      <w:r>
        <w:t xml:space="preserve">                          &lt;Group type="102" alignment="1" attributes="0"&gt;</w:t>
      </w:r>
    </w:p>
    <w:p w14:paraId="415B0C59" w14:textId="77777777" w:rsidR="001842B9" w:rsidRDefault="001842B9" w:rsidP="001842B9">
      <w:r>
        <w:t xml:space="preserve">                              &lt;Component id="jLabel6" min="-2" max="-2" attributes="0"/&gt;</w:t>
      </w:r>
    </w:p>
    <w:p w14:paraId="5CF58E6B" w14:textId="77777777" w:rsidR="001842B9" w:rsidRDefault="001842B9" w:rsidP="001842B9">
      <w:r>
        <w:t xml:space="preserve">                              &lt;</w:t>
      </w:r>
      <w:proofErr w:type="spellStart"/>
      <w:r>
        <w:t>EmptySpace</w:t>
      </w:r>
      <w:proofErr w:type="spellEnd"/>
      <w:r>
        <w:t xml:space="preserve"> min="-2" </w:t>
      </w:r>
      <w:proofErr w:type="spellStart"/>
      <w:r>
        <w:t>pref</w:t>
      </w:r>
      <w:proofErr w:type="spellEnd"/>
      <w:r>
        <w:t>="110" max="-2" attributes="0"/&gt;</w:t>
      </w:r>
    </w:p>
    <w:p w14:paraId="536581C7" w14:textId="77777777" w:rsidR="001842B9" w:rsidRDefault="001842B9" w:rsidP="001842B9">
      <w:r>
        <w:t xml:space="preserve">                          &lt;/Group&gt;</w:t>
      </w:r>
    </w:p>
    <w:p w14:paraId="78308023" w14:textId="77777777" w:rsidR="001842B9" w:rsidRDefault="001842B9" w:rsidP="001842B9">
      <w:r>
        <w:t xml:space="preserve">                      &lt;/Group&gt;</w:t>
      </w:r>
    </w:p>
    <w:p w14:paraId="77B0BE8A" w14:textId="77777777" w:rsidR="001842B9" w:rsidRDefault="001842B9" w:rsidP="001842B9">
      <w:r>
        <w:t xml:space="preserve">                      &lt;Component id="</w:t>
      </w:r>
      <w:proofErr w:type="spellStart"/>
      <w:r>
        <w:t>lNameRegister</w:t>
      </w:r>
      <w:proofErr w:type="spellEnd"/>
      <w:r>
        <w:t>" alignment="1" max="32767" attributes="0"/&gt;</w:t>
      </w:r>
    </w:p>
    <w:p w14:paraId="528AAFD7" w14:textId="77777777" w:rsidR="001842B9" w:rsidRDefault="001842B9" w:rsidP="001842B9">
      <w:r>
        <w:t xml:space="preserve">                  &lt;/Group&gt;</w:t>
      </w:r>
    </w:p>
    <w:p w14:paraId="2D88A0C0" w14:textId="77777777" w:rsidR="001842B9" w:rsidRDefault="001842B9" w:rsidP="001842B9">
      <w:r>
        <w:t xml:space="preserve">                  &lt;</w:t>
      </w:r>
      <w:proofErr w:type="spellStart"/>
      <w:r>
        <w:t>EmptySpace</w:t>
      </w:r>
      <w:proofErr w:type="spellEnd"/>
      <w:r>
        <w:t xml:space="preserve"> min="-2" </w:t>
      </w:r>
      <w:proofErr w:type="spellStart"/>
      <w:r>
        <w:t>pref</w:t>
      </w:r>
      <w:proofErr w:type="spellEnd"/>
      <w:r>
        <w:t>="152" max="-2" attributes="0"/&gt;</w:t>
      </w:r>
    </w:p>
    <w:p w14:paraId="6D8BB0D3" w14:textId="77777777" w:rsidR="001842B9" w:rsidRDefault="001842B9" w:rsidP="001842B9">
      <w:r>
        <w:t xml:space="preserve">              &lt;/Group&gt;</w:t>
      </w:r>
    </w:p>
    <w:p w14:paraId="230B8F02" w14:textId="77777777" w:rsidR="001842B9" w:rsidRDefault="001842B9" w:rsidP="001842B9">
      <w:r>
        <w:t xml:space="preserve">          &lt;/Group&gt;</w:t>
      </w:r>
    </w:p>
    <w:p w14:paraId="0D79F90D" w14:textId="77777777" w:rsidR="001842B9" w:rsidRDefault="001842B9" w:rsidP="001842B9">
      <w:r>
        <w:t xml:space="preserve">        &lt;/</w:t>
      </w:r>
      <w:proofErr w:type="spellStart"/>
      <w:r>
        <w:t>DimensionLayout</w:t>
      </w:r>
      <w:proofErr w:type="spellEnd"/>
      <w:r>
        <w:t>&gt;</w:t>
      </w:r>
    </w:p>
    <w:p w14:paraId="1B54197A" w14:textId="77777777" w:rsidR="001842B9" w:rsidRDefault="001842B9" w:rsidP="001842B9">
      <w:r>
        <w:lastRenderedPageBreak/>
        <w:t xml:space="preserve">        &lt;</w:t>
      </w:r>
      <w:proofErr w:type="spellStart"/>
      <w:r>
        <w:t>DimensionLayout</w:t>
      </w:r>
      <w:proofErr w:type="spellEnd"/>
      <w:r>
        <w:t xml:space="preserve"> dim="1"&gt;</w:t>
      </w:r>
    </w:p>
    <w:p w14:paraId="0462282D" w14:textId="77777777" w:rsidR="001842B9" w:rsidRDefault="001842B9" w:rsidP="001842B9">
      <w:r>
        <w:t xml:space="preserve">          &lt;Group type="103" </w:t>
      </w:r>
      <w:proofErr w:type="spellStart"/>
      <w:r>
        <w:t>groupAlignment</w:t>
      </w:r>
      <w:proofErr w:type="spellEnd"/>
      <w:r>
        <w:t>="0" attributes="0"&gt;</w:t>
      </w:r>
    </w:p>
    <w:p w14:paraId="44AC0B6E" w14:textId="77777777" w:rsidR="001842B9" w:rsidRDefault="001842B9" w:rsidP="001842B9">
      <w:r>
        <w:t xml:space="preserve">              &lt;Group type="102" alignment="0" attributes="0"&gt;</w:t>
      </w:r>
    </w:p>
    <w:p w14:paraId="173F66EF" w14:textId="77777777" w:rsidR="001842B9" w:rsidRDefault="001842B9" w:rsidP="001842B9">
      <w:r>
        <w:t xml:space="preserve">                  &lt;</w:t>
      </w:r>
      <w:proofErr w:type="spellStart"/>
      <w:r>
        <w:t>EmptySpace</w:t>
      </w:r>
      <w:proofErr w:type="spellEnd"/>
      <w:r>
        <w:t xml:space="preserve"> min="-2" </w:t>
      </w:r>
      <w:proofErr w:type="spellStart"/>
      <w:r>
        <w:t>pref</w:t>
      </w:r>
      <w:proofErr w:type="spellEnd"/>
      <w:r>
        <w:t>="27" max="-2" attributes="0"/&gt;</w:t>
      </w:r>
    </w:p>
    <w:p w14:paraId="765CAED8" w14:textId="77777777" w:rsidR="001842B9" w:rsidRDefault="001842B9" w:rsidP="001842B9">
      <w:r>
        <w:t xml:space="preserve">                  &lt;Component id="jLabel5" min="-2" max="-2" attributes="0"/&gt;</w:t>
      </w:r>
    </w:p>
    <w:p w14:paraId="5CAC945F" w14:textId="77777777" w:rsidR="001842B9" w:rsidRDefault="001842B9" w:rsidP="001842B9">
      <w:r>
        <w:t xml:space="preserve">                  &lt;</w:t>
      </w:r>
      <w:proofErr w:type="spellStart"/>
      <w:r>
        <w:t>EmptySpace</w:t>
      </w:r>
      <w:proofErr w:type="spellEnd"/>
      <w:r>
        <w:t xml:space="preserve"> min="-2" </w:t>
      </w:r>
      <w:proofErr w:type="spellStart"/>
      <w:r>
        <w:t>pref</w:t>
      </w:r>
      <w:proofErr w:type="spellEnd"/>
      <w:r>
        <w:t>="48" max="-2" attributes="0"/&gt;</w:t>
      </w:r>
    </w:p>
    <w:p w14:paraId="63C4DCBF" w14:textId="77777777" w:rsidR="001842B9" w:rsidRDefault="001842B9" w:rsidP="001842B9">
      <w:r>
        <w:t xml:space="preserve">                  &lt;Component id="jLabel4" min="-2" max="-2" attributes="0"/&gt;</w:t>
      </w:r>
    </w:p>
    <w:p w14:paraId="12557C3B" w14:textId="77777777" w:rsidR="001842B9" w:rsidRDefault="001842B9" w:rsidP="001842B9">
      <w:r>
        <w:t xml:space="preserve">                  &lt;</w:t>
      </w:r>
      <w:proofErr w:type="spellStart"/>
      <w:r>
        <w:t>EmptySpace</w:t>
      </w:r>
      <w:proofErr w:type="spellEnd"/>
      <w:r>
        <w:t xml:space="preserve"> max="-2" attributes="0"/&gt;</w:t>
      </w:r>
    </w:p>
    <w:p w14:paraId="748BAC09" w14:textId="77777777" w:rsidR="001842B9" w:rsidRDefault="001842B9" w:rsidP="001842B9">
      <w:r>
        <w:t xml:space="preserve">                  &lt;Component id="</w:t>
      </w:r>
      <w:proofErr w:type="spellStart"/>
      <w:r>
        <w:t>fNameRegister</w:t>
      </w:r>
      <w:proofErr w:type="spellEnd"/>
      <w:r>
        <w:t xml:space="preserve">" min="-2" </w:t>
      </w:r>
      <w:proofErr w:type="spellStart"/>
      <w:r>
        <w:t>pref</w:t>
      </w:r>
      <w:proofErr w:type="spellEnd"/>
      <w:r>
        <w:t>="43" max="-2" attributes="0"/&gt;</w:t>
      </w:r>
    </w:p>
    <w:p w14:paraId="2D53D5D9" w14:textId="77777777" w:rsidR="001842B9" w:rsidRDefault="001842B9" w:rsidP="001842B9">
      <w:r>
        <w:t xml:space="preserve">                  &lt;</w:t>
      </w:r>
      <w:proofErr w:type="spellStart"/>
      <w:r>
        <w:t>EmptySpace</w:t>
      </w:r>
      <w:proofErr w:type="spellEnd"/>
      <w:r>
        <w:t xml:space="preserve"> min="-2" </w:t>
      </w:r>
      <w:proofErr w:type="spellStart"/>
      <w:r>
        <w:t>pref</w:t>
      </w:r>
      <w:proofErr w:type="spellEnd"/>
      <w:r>
        <w:t>="18" max="-2" attributes="0"/&gt;</w:t>
      </w:r>
    </w:p>
    <w:p w14:paraId="043FB3FC" w14:textId="77777777" w:rsidR="001842B9" w:rsidRDefault="001842B9" w:rsidP="001842B9">
      <w:r>
        <w:t xml:space="preserve">                  &lt;Component id="jLabel6" min="-2" max="-2" attributes="0"/&gt;</w:t>
      </w:r>
    </w:p>
    <w:p w14:paraId="1AE88F55" w14:textId="77777777" w:rsidR="001842B9" w:rsidRDefault="001842B9" w:rsidP="001842B9">
      <w:r>
        <w:t xml:space="preserve">                  &lt;</w:t>
      </w:r>
      <w:proofErr w:type="spellStart"/>
      <w:r>
        <w:t>EmptySpace</w:t>
      </w:r>
      <w:proofErr w:type="spellEnd"/>
      <w:r>
        <w:t xml:space="preserve"> type="unrelated" max="-2" attributes="0"/&gt;</w:t>
      </w:r>
    </w:p>
    <w:p w14:paraId="66CF7FFA" w14:textId="77777777" w:rsidR="001842B9" w:rsidRDefault="001842B9" w:rsidP="001842B9">
      <w:r>
        <w:t xml:space="preserve">                  &lt;Component id="</w:t>
      </w:r>
      <w:proofErr w:type="spellStart"/>
      <w:r>
        <w:t>lNameRegister</w:t>
      </w:r>
      <w:proofErr w:type="spellEnd"/>
      <w:r>
        <w:t xml:space="preserve">" min="-2" </w:t>
      </w:r>
      <w:proofErr w:type="spellStart"/>
      <w:r>
        <w:t>pref</w:t>
      </w:r>
      <w:proofErr w:type="spellEnd"/>
      <w:r>
        <w:t>="43" max="-2" attributes="0"/&gt;</w:t>
      </w:r>
    </w:p>
    <w:p w14:paraId="416D7A54" w14:textId="77777777" w:rsidR="001842B9" w:rsidRDefault="001842B9" w:rsidP="001842B9">
      <w:r>
        <w:t xml:space="preserve">                  &lt;</w:t>
      </w:r>
      <w:proofErr w:type="spellStart"/>
      <w:r>
        <w:t>EmptySpace</w:t>
      </w:r>
      <w:proofErr w:type="spellEnd"/>
      <w:r>
        <w:t xml:space="preserve"> type="unrelated" max="-2" attributes="0"/&gt;</w:t>
      </w:r>
    </w:p>
    <w:p w14:paraId="1FFAC08F" w14:textId="77777777" w:rsidR="001842B9" w:rsidRDefault="001842B9" w:rsidP="001842B9">
      <w:r>
        <w:t xml:space="preserve">                  &lt;Component id="jLabel7" min="-2" max="-2" attributes="0"/&gt;</w:t>
      </w:r>
    </w:p>
    <w:p w14:paraId="71B9F1D5" w14:textId="77777777" w:rsidR="001842B9" w:rsidRDefault="001842B9" w:rsidP="001842B9">
      <w:r>
        <w:t xml:space="preserve">                  &lt;</w:t>
      </w:r>
      <w:proofErr w:type="spellStart"/>
      <w:r>
        <w:t>EmptySpace</w:t>
      </w:r>
      <w:proofErr w:type="spellEnd"/>
      <w:r>
        <w:t xml:space="preserve"> type="unrelated" max="-2" attributes="0"/&gt;</w:t>
      </w:r>
    </w:p>
    <w:p w14:paraId="057F67F3" w14:textId="77777777" w:rsidR="001842B9" w:rsidRDefault="001842B9" w:rsidP="001842B9">
      <w:r>
        <w:t xml:space="preserve">                  &lt;Component id="</w:t>
      </w:r>
      <w:proofErr w:type="spellStart"/>
      <w:r>
        <w:t>passportRegister</w:t>
      </w:r>
      <w:proofErr w:type="spellEnd"/>
      <w:r>
        <w:t xml:space="preserve">" min="-2" </w:t>
      </w:r>
      <w:proofErr w:type="spellStart"/>
      <w:r>
        <w:t>pref</w:t>
      </w:r>
      <w:proofErr w:type="spellEnd"/>
      <w:r>
        <w:t>="43" max="-2" attributes="0"/&gt;</w:t>
      </w:r>
    </w:p>
    <w:p w14:paraId="03C39A97" w14:textId="77777777" w:rsidR="001842B9" w:rsidRDefault="001842B9" w:rsidP="001842B9">
      <w:r>
        <w:t xml:space="preserve">                  &lt;</w:t>
      </w:r>
      <w:proofErr w:type="spellStart"/>
      <w:r>
        <w:t>EmptySpace</w:t>
      </w:r>
      <w:proofErr w:type="spellEnd"/>
      <w:r>
        <w:t xml:space="preserve"> type="unrelated" max="-2" attributes="0"/&gt;</w:t>
      </w:r>
    </w:p>
    <w:p w14:paraId="020E4702" w14:textId="77777777" w:rsidR="001842B9" w:rsidRDefault="001842B9" w:rsidP="001842B9">
      <w:r>
        <w:t xml:space="preserve">                  &lt;Component id="jLabel8" min="-2" max="-2" attributes="0"/&gt;</w:t>
      </w:r>
    </w:p>
    <w:p w14:paraId="78C6DB62" w14:textId="77777777" w:rsidR="001842B9" w:rsidRDefault="001842B9" w:rsidP="001842B9">
      <w:r>
        <w:t xml:space="preserve">                  &lt;</w:t>
      </w:r>
      <w:proofErr w:type="spellStart"/>
      <w:r>
        <w:t>EmptySpace</w:t>
      </w:r>
      <w:proofErr w:type="spellEnd"/>
      <w:r>
        <w:t xml:space="preserve"> max="-2" attributes="0"/&gt;</w:t>
      </w:r>
    </w:p>
    <w:p w14:paraId="7FDB3FA0" w14:textId="77777777" w:rsidR="001842B9" w:rsidRDefault="001842B9" w:rsidP="001842B9">
      <w:r>
        <w:t xml:space="preserve">                  &lt;Component id="</w:t>
      </w:r>
      <w:proofErr w:type="spellStart"/>
      <w:r>
        <w:t>passwordRegister</w:t>
      </w:r>
      <w:proofErr w:type="spellEnd"/>
      <w:r>
        <w:t xml:space="preserve">" min="-2" </w:t>
      </w:r>
      <w:proofErr w:type="spellStart"/>
      <w:r>
        <w:t>pref</w:t>
      </w:r>
      <w:proofErr w:type="spellEnd"/>
      <w:r>
        <w:t>="49" max="-2" attributes="0"/&gt;</w:t>
      </w:r>
    </w:p>
    <w:p w14:paraId="1924EC2A" w14:textId="77777777" w:rsidR="001842B9" w:rsidRDefault="001842B9" w:rsidP="001842B9">
      <w:r>
        <w:t xml:space="preserve">                  &lt;</w:t>
      </w:r>
      <w:proofErr w:type="spellStart"/>
      <w:r>
        <w:t>EmptySpace</w:t>
      </w:r>
      <w:proofErr w:type="spellEnd"/>
      <w:r>
        <w:t xml:space="preserve"> min="-2" </w:t>
      </w:r>
      <w:proofErr w:type="spellStart"/>
      <w:r>
        <w:t>pref</w:t>
      </w:r>
      <w:proofErr w:type="spellEnd"/>
      <w:r>
        <w:t>="41" max="-2" attributes="0"/&gt;</w:t>
      </w:r>
    </w:p>
    <w:p w14:paraId="3884D7A8" w14:textId="77777777" w:rsidR="001842B9" w:rsidRDefault="001842B9" w:rsidP="001842B9">
      <w:r>
        <w:lastRenderedPageBreak/>
        <w:t xml:space="preserve">                  &lt;Component id="</w:t>
      </w:r>
      <w:proofErr w:type="spellStart"/>
      <w:r>
        <w:t>confirmregisterbtn</w:t>
      </w:r>
      <w:proofErr w:type="spellEnd"/>
      <w:r>
        <w:t xml:space="preserve">" min="-2" </w:t>
      </w:r>
      <w:proofErr w:type="spellStart"/>
      <w:r>
        <w:t>pref</w:t>
      </w:r>
      <w:proofErr w:type="spellEnd"/>
      <w:r>
        <w:t>="41" max="-2" attributes="0"/&gt;</w:t>
      </w:r>
    </w:p>
    <w:p w14:paraId="5B521E0C" w14:textId="77777777" w:rsidR="001842B9" w:rsidRDefault="001842B9" w:rsidP="001842B9">
      <w:r>
        <w:t xml:space="preserve">                  &lt;</w:t>
      </w:r>
      <w:proofErr w:type="spellStart"/>
      <w:r>
        <w:t>EmptySpace</w:t>
      </w:r>
      <w:proofErr w:type="spellEnd"/>
      <w:r>
        <w:t xml:space="preserve"> </w:t>
      </w:r>
      <w:proofErr w:type="spellStart"/>
      <w:r>
        <w:t>pref</w:t>
      </w:r>
      <w:proofErr w:type="spellEnd"/>
      <w:r>
        <w:t>="67" max="32767" attributes="0"/&gt;</w:t>
      </w:r>
    </w:p>
    <w:p w14:paraId="7857A047" w14:textId="77777777" w:rsidR="001842B9" w:rsidRDefault="001842B9" w:rsidP="001842B9">
      <w:r>
        <w:t xml:space="preserve">                  &lt;Component id="</w:t>
      </w:r>
      <w:proofErr w:type="spellStart"/>
      <w:r>
        <w:t>registerbackbtn</w:t>
      </w:r>
      <w:proofErr w:type="spellEnd"/>
      <w:r>
        <w:t xml:space="preserve">" min="-2" </w:t>
      </w:r>
      <w:proofErr w:type="spellStart"/>
      <w:r>
        <w:t>pref</w:t>
      </w:r>
      <w:proofErr w:type="spellEnd"/>
      <w:r>
        <w:t>="41" max="-2" attributes="0"/&gt;</w:t>
      </w:r>
    </w:p>
    <w:p w14:paraId="54ACAF8A" w14:textId="77777777" w:rsidR="001842B9" w:rsidRDefault="001842B9" w:rsidP="001842B9">
      <w:r>
        <w:t xml:space="preserve">                  &lt;</w:t>
      </w:r>
      <w:proofErr w:type="spellStart"/>
      <w:r>
        <w:t>EmptySpace</w:t>
      </w:r>
      <w:proofErr w:type="spellEnd"/>
      <w:r>
        <w:t xml:space="preserve"> min="-2" </w:t>
      </w:r>
      <w:proofErr w:type="spellStart"/>
      <w:r>
        <w:t>pref</w:t>
      </w:r>
      <w:proofErr w:type="spellEnd"/>
      <w:r>
        <w:t>="31" max="-2" attributes="0"/&gt;</w:t>
      </w:r>
    </w:p>
    <w:p w14:paraId="7FD722C3" w14:textId="77777777" w:rsidR="001842B9" w:rsidRDefault="001842B9" w:rsidP="001842B9">
      <w:r>
        <w:t xml:space="preserve">              &lt;/Group&gt;</w:t>
      </w:r>
    </w:p>
    <w:p w14:paraId="7B5D86AD" w14:textId="77777777" w:rsidR="001842B9" w:rsidRDefault="001842B9" w:rsidP="001842B9">
      <w:r>
        <w:t xml:space="preserve">          &lt;/Group&gt;</w:t>
      </w:r>
    </w:p>
    <w:p w14:paraId="4E049428" w14:textId="77777777" w:rsidR="001842B9" w:rsidRDefault="001842B9" w:rsidP="001842B9">
      <w:r>
        <w:t xml:space="preserve">        &lt;/</w:t>
      </w:r>
      <w:proofErr w:type="spellStart"/>
      <w:r>
        <w:t>DimensionLayout</w:t>
      </w:r>
      <w:proofErr w:type="spellEnd"/>
      <w:r>
        <w:t>&gt;</w:t>
      </w:r>
    </w:p>
    <w:p w14:paraId="20B49F5F" w14:textId="77777777" w:rsidR="001842B9" w:rsidRDefault="001842B9" w:rsidP="001842B9">
      <w:r>
        <w:t xml:space="preserve">      &lt;/Layout&gt;</w:t>
      </w:r>
    </w:p>
    <w:p w14:paraId="4C52B503" w14:textId="77777777" w:rsidR="001842B9" w:rsidRDefault="001842B9" w:rsidP="001842B9">
      <w:r>
        <w:t xml:space="preserve">      &lt;</w:t>
      </w:r>
      <w:proofErr w:type="spellStart"/>
      <w:r>
        <w:t>SubComponents</w:t>
      </w:r>
      <w:proofErr w:type="spellEnd"/>
      <w:r>
        <w:t>&gt;</w:t>
      </w:r>
    </w:p>
    <w:p w14:paraId="1BF70218" w14:textId="77777777" w:rsidR="001842B9" w:rsidRDefault="001842B9" w:rsidP="001842B9">
      <w:r>
        <w:t xml:space="preserve">        &lt;Component class="</w:t>
      </w:r>
      <w:proofErr w:type="spellStart"/>
      <w:r>
        <w:t>javax.swing.JLabel</w:t>
      </w:r>
      <w:proofErr w:type="spellEnd"/>
      <w:r>
        <w:t>" name="jLabel5"&gt;</w:t>
      </w:r>
    </w:p>
    <w:p w14:paraId="6E180990" w14:textId="77777777" w:rsidR="001842B9" w:rsidRDefault="001842B9" w:rsidP="001842B9">
      <w:r>
        <w:t xml:space="preserve">          &lt;Properties&gt;</w:t>
      </w:r>
    </w:p>
    <w:p w14:paraId="2B33D805" w14:textId="77777777" w:rsidR="001842B9" w:rsidRDefault="001842B9" w:rsidP="001842B9">
      <w:r>
        <w:t xml:space="preserve">            &lt;Property name="font" type="</w:t>
      </w:r>
      <w:proofErr w:type="spellStart"/>
      <w:r>
        <w:t>java.awt.Font</w:t>
      </w:r>
      <w:proofErr w:type="spellEnd"/>
      <w:r>
        <w:t>" editor="</w:t>
      </w:r>
      <w:proofErr w:type="spellStart"/>
      <w:r>
        <w:t>org.netbeans.beaninfo.editors.FontEditor</w:t>
      </w:r>
      <w:proofErr w:type="spellEnd"/>
      <w:r>
        <w:t>"&gt;</w:t>
      </w:r>
    </w:p>
    <w:p w14:paraId="7EF2F148" w14:textId="77777777" w:rsidR="001842B9" w:rsidRDefault="001842B9" w:rsidP="001842B9">
      <w:r>
        <w:t xml:space="preserve">              &lt;Font name="Tahoma" size="24" style="0"/&gt;</w:t>
      </w:r>
    </w:p>
    <w:p w14:paraId="491F6392" w14:textId="77777777" w:rsidR="001842B9" w:rsidRDefault="001842B9" w:rsidP="001842B9">
      <w:r>
        <w:t xml:space="preserve">            &lt;/Property&gt;</w:t>
      </w:r>
    </w:p>
    <w:p w14:paraId="543BC12A" w14:textId="77777777" w:rsidR="001842B9" w:rsidRDefault="001842B9" w:rsidP="001842B9">
      <w:r>
        <w:t xml:space="preserve">            &lt;Property name="text" type="</w:t>
      </w:r>
      <w:proofErr w:type="spellStart"/>
      <w:r>
        <w:t>java.lang.String</w:t>
      </w:r>
      <w:proofErr w:type="spellEnd"/>
      <w:r>
        <w:t>" value="Registration"/&gt;</w:t>
      </w:r>
    </w:p>
    <w:p w14:paraId="136E3C08" w14:textId="77777777" w:rsidR="001842B9" w:rsidRDefault="001842B9" w:rsidP="001842B9">
      <w:r>
        <w:t xml:space="preserve">          &lt;/Properties&gt;</w:t>
      </w:r>
    </w:p>
    <w:p w14:paraId="0701B53C" w14:textId="77777777" w:rsidR="001842B9" w:rsidRDefault="001842B9" w:rsidP="001842B9">
      <w:r>
        <w:t xml:space="preserve">        &lt;/Component&gt;</w:t>
      </w:r>
    </w:p>
    <w:p w14:paraId="6792665B" w14:textId="77777777" w:rsidR="001842B9" w:rsidRDefault="001842B9" w:rsidP="001842B9">
      <w:r>
        <w:t xml:space="preserve">        &lt;Component class="</w:t>
      </w:r>
      <w:proofErr w:type="spellStart"/>
      <w:r>
        <w:t>javax.swing.JLabel</w:t>
      </w:r>
      <w:proofErr w:type="spellEnd"/>
      <w:r>
        <w:t>" name="jLabel4"&gt;</w:t>
      </w:r>
    </w:p>
    <w:p w14:paraId="766DADA9" w14:textId="77777777" w:rsidR="001842B9" w:rsidRDefault="001842B9" w:rsidP="001842B9">
      <w:r>
        <w:t xml:space="preserve">          &lt;Properties&gt;</w:t>
      </w:r>
    </w:p>
    <w:p w14:paraId="68AC2F38" w14:textId="77777777" w:rsidR="001842B9" w:rsidRDefault="001842B9" w:rsidP="001842B9">
      <w:r>
        <w:t xml:space="preserve">            &lt;Property name="font" type="</w:t>
      </w:r>
      <w:proofErr w:type="spellStart"/>
      <w:r>
        <w:t>java.awt.Font</w:t>
      </w:r>
      <w:proofErr w:type="spellEnd"/>
      <w:r>
        <w:t>" editor="</w:t>
      </w:r>
      <w:proofErr w:type="spellStart"/>
      <w:r>
        <w:t>org.netbeans.beaninfo.editors.FontEditor</w:t>
      </w:r>
      <w:proofErr w:type="spellEnd"/>
      <w:r>
        <w:t>"&gt;</w:t>
      </w:r>
    </w:p>
    <w:p w14:paraId="309C56E1" w14:textId="77777777" w:rsidR="001842B9" w:rsidRDefault="001842B9" w:rsidP="001842B9">
      <w:r>
        <w:t xml:space="preserve">              &lt;Font name="Tahoma" size="24" style="0"/&gt;</w:t>
      </w:r>
    </w:p>
    <w:p w14:paraId="78BDBFEA" w14:textId="77777777" w:rsidR="001842B9" w:rsidRDefault="001842B9" w:rsidP="001842B9">
      <w:r>
        <w:t xml:space="preserve">            &lt;/Property&gt;</w:t>
      </w:r>
    </w:p>
    <w:p w14:paraId="22786D78" w14:textId="77777777" w:rsidR="001842B9" w:rsidRDefault="001842B9" w:rsidP="001842B9">
      <w:r>
        <w:lastRenderedPageBreak/>
        <w:t xml:space="preserve">            &lt;Property name="text" type="</w:t>
      </w:r>
      <w:proofErr w:type="spellStart"/>
      <w:r>
        <w:t>java.lang.String</w:t>
      </w:r>
      <w:proofErr w:type="spellEnd"/>
      <w:r>
        <w:t>" value="First Name"/&gt;</w:t>
      </w:r>
    </w:p>
    <w:p w14:paraId="010C5902" w14:textId="77777777" w:rsidR="001842B9" w:rsidRDefault="001842B9" w:rsidP="001842B9">
      <w:r>
        <w:t xml:space="preserve">          &lt;/Properties&gt;</w:t>
      </w:r>
    </w:p>
    <w:p w14:paraId="51BF4EFC" w14:textId="77777777" w:rsidR="001842B9" w:rsidRDefault="001842B9" w:rsidP="001842B9">
      <w:r>
        <w:t xml:space="preserve">        &lt;/Component&gt;</w:t>
      </w:r>
    </w:p>
    <w:p w14:paraId="3345E84C" w14:textId="77777777" w:rsidR="001842B9" w:rsidRDefault="001842B9" w:rsidP="001842B9">
      <w:r>
        <w:t xml:space="preserve">        &lt;Component class="</w:t>
      </w:r>
      <w:proofErr w:type="spellStart"/>
      <w:r>
        <w:t>javax.swing.JTextField</w:t>
      </w:r>
      <w:proofErr w:type="spellEnd"/>
      <w:r>
        <w:t>" name="</w:t>
      </w:r>
      <w:proofErr w:type="spellStart"/>
      <w:r>
        <w:t>fNameRegister</w:t>
      </w:r>
      <w:proofErr w:type="spellEnd"/>
      <w:r>
        <w:t>"&gt;</w:t>
      </w:r>
    </w:p>
    <w:p w14:paraId="1BED8D3E" w14:textId="77777777" w:rsidR="001842B9" w:rsidRDefault="001842B9" w:rsidP="001842B9">
      <w:r>
        <w:t xml:space="preserve">          &lt;Events&gt;</w:t>
      </w:r>
    </w:p>
    <w:p w14:paraId="03505101" w14:textId="77777777" w:rsidR="001842B9" w:rsidRDefault="001842B9" w:rsidP="001842B9">
      <w:r>
        <w:t xml:space="preserve">            &lt;</w:t>
      </w:r>
      <w:proofErr w:type="spellStart"/>
      <w:r>
        <w:t>EventHandler</w:t>
      </w:r>
      <w:proofErr w:type="spellEnd"/>
      <w:r>
        <w:t xml:space="preserve"> event="</w:t>
      </w:r>
      <w:proofErr w:type="spellStart"/>
      <w:r>
        <w:t>actionPerformed</w:t>
      </w:r>
      <w:proofErr w:type="spellEnd"/>
      <w:r>
        <w:t>" listener="</w:t>
      </w:r>
      <w:proofErr w:type="spellStart"/>
      <w:r>
        <w:t>java.awt.event.ActionListener</w:t>
      </w:r>
      <w:proofErr w:type="spellEnd"/>
      <w:r>
        <w:t>" parameters="</w:t>
      </w:r>
      <w:proofErr w:type="spellStart"/>
      <w:r>
        <w:t>java.awt.event.ActionEvent</w:t>
      </w:r>
      <w:proofErr w:type="spellEnd"/>
      <w:r>
        <w:t>" handler="</w:t>
      </w:r>
      <w:proofErr w:type="spellStart"/>
      <w:r>
        <w:t>fNameRegisterActionPerformed</w:t>
      </w:r>
      <w:proofErr w:type="spellEnd"/>
      <w:r>
        <w:t>"/&gt;</w:t>
      </w:r>
    </w:p>
    <w:p w14:paraId="3B403FCC" w14:textId="77777777" w:rsidR="001842B9" w:rsidRDefault="001842B9" w:rsidP="001842B9">
      <w:r>
        <w:t xml:space="preserve">          &lt;/Events&gt;</w:t>
      </w:r>
    </w:p>
    <w:p w14:paraId="2ADC43F0" w14:textId="77777777" w:rsidR="001842B9" w:rsidRDefault="001842B9" w:rsidP="001842B9">
      <w:r>
        <w:t xml:space="preserve">          &lt;</w:t>
      </w:r>
      <w:proofErr w:type="spellStart"/>
      <w:r>
        <w:t>AuxValues</w:t>
      </w:r>
      <w:proofErr w:type="spellEnd"/>
      <w:r>
        <w:t>&gt;</w:t>
      </w:r>
    </w:p>
    <w:p w14:paraId="5F271BF6" w14:textId="77777777" w:rsidR="001842B9" w:rsidRDefault="001842B9" w:rsidP="001842B9">
      <w:r>
        <w:t xml:space="preserve">            &lt;</w:t>
      </w:r>
      <w:proofErr w:type="spellStart"/>
      <w:r>
        <w:t>AuxValue</w:t>
      </w:r>
      <w:proofErr w:type="spellEnd"/>
      <w:r>
        <w:t xml:space="preserve"> name="</w:t>
      </w:r>
      <w:proofErr w:type="spellStart"/>
      <w:r>
        <w:t>JavaCodeGenerator_VariableModifier</w:t>
      </w:r>
      <w:proofErr w:type="spellEnd"/>
      <w:r>
        <w:t>" type="</w:t>
      </w:r>
      <w:proofErr w:type="spellStart"/>
      <w:r>
        <w:t>java.lang.Integer</w:t>
      </w:r>
      <w:proofErr w:type="spellEnd"/>
      <w:r>
        <w:t>" value="9"/&gt;</w:t>
      </w:r>
    </w:p>
    <w:p w14:paraId="7A689B08" w14:textId="77777777" w:rsidR="001842B9" w:rsidRDefault="001842B9" w:rsidP="001842B9">
      <w:r>
        <w:t xml:space="preserve">          &lt;/</w:t>
      </w:r>
      <w:proofErr w:type="spellStart"/>
      <w:r>
        <w:t>AuxValues</w:t>
      </w:r>
      <w:proofErr w:type="spellEnd"/>
      <w:r>
        <w:t>&gt;</w:t>
      </w:r>
    </w:p>
    <w:p w14:paraId="1A108CFA" w14:textId="77777777" w:rsidR="001842B9" w:rsidRDefault="001842B9" w:rsidP="001842B9">
      <w:r>
        <w:t xml:space="preserve">        &lt;/Component&gt;</w:t>
      </w:r>
    </w:p>
    <w:p w14:paraId="07FD0B18" w14:textId="77777777" w:rsidR="001842B9" w:rsidRDefault="001842B9" w:rsidP="001842B9">
      <w:r>
        <w:t xml:space="preserve">        &lt;Component class="</w:t>
      </w:r>
      <w:proofErr w:type="spellStart"/>
      <w:r>
        <w:t>javax.swing.JLabel</w:t>
      </w:r>
      <w:proofErr w:type="spellEnd"/>
      <w:r>
        <w:t>" name="jLabel6"&gt;</w:t>
      </w:r>
    </w:p>
    <w:p w14:paraId="119F5B02" w14:textId="77777777" w:rsidR="001842B9" w:rsidRDefault="001842B9" w:rsidP="001842B9">
      <w:r>
        <w:t xml:space="preserve">          &lt;Properties&gt;</w:t>
      </w:r>
    </w:p>
    <w:p w14:paraId="2973138D" w14:textId="77777777" w:rsidR="001842B9" w:rsidRDefault="001842B9" w:rsidP="001842B9">
      <w:r>
        <w:t xml:space="preserve">            &lt;Property name="font" type="</w:t>
      </w:r>
      <w:proofErr w:type="spellStart"/>
      <w:r>
        <w:t>java.awt.Font</w:t>
      </w:r>
      <w:proofErr w:type="spellEnd"/>
      <w:r>
        <w:t>" editor="</w:t>
      </w:r>
      <w:proofErr w:type="spellStart"/>
      <w:r>
        <w:t>org.netbeans.beaninfo.editors.FontEditor</w:t>
      </w:r>
      <w:proofErr w:type="spellEnd"/>
      <w:r>
        <w:t>"&gt;</w:t>
      </w:r>
    </w:p>
    <w:p w14:paraId="3EC1C810" w14:textId="77777777" w:rsidR="001842B9" w:rsidRDefault="001842B9" w:rsidP="001842B9">
      <w:r>
        <w:t xml:space="preserve">              &lt;Font name="Tahoma" size="24" style="0"/&gt;</w:t>
      </w:r>
    </w:p>
    <w:p w14:paraId="2B24DE5D" w14:textId="77777777" w:rsidR="001842B9" w:rsidRDefault="001842B9" w:rsidP="001842B9">
      <w:r>
        <w:t xml:space="preserve">            &lt;/Property&gt;</w:t>
      </w:r>
    </w:p>
    <w:p w14:paraId="40735360" w14:textId="77777777" w:rsidR="001842B9" w:rsidRDefault="001842B9" w:rsidP="001842B9">
      <w:r>
        <w:t xml:space="preserve">            &lt;Property name="text" type="</w:t>
      </w:r>
      <w:proofErr w:type="spellStart"/>
      <w:r>
        <w:t>java.lang.String</w:t>
      </w:r>
      <w:proofErr w:type="spellEnd"/>
      <w:r>
        <w:t>" value="Last Name"/&gt;</w:t>
      </w:r>
    </w:p>
    <w:p w14:paraId="23526F8E" w14:textId="77777777" w:rsidR="001842B9" w:rsidRDefault="001842B9" w:rsidP="001842B9">
      <w:r>
        <w:t xml:space="preserve">          &lt;/Properties&gt;</w:t>
      </w:r>
    </w:p>
    <w:p w14:paraId="2C8E60B8" w14:textId="77777777" w:rsidR="001842B9" w:rsidRDefault="001842B9" w:rsidP="001842B9">
      <w:r>
        <w:t xml:space="preserve">        &lt;/Component&gt;</w:t>
      </w:r>
    </w:p>
    <w:p w14:paraId="6D214D48" w14:textId="77777777" w:rsidR="001842B9" w:rsidRDefault="001842B9" w:rsidP="001842B9">
      <w:r>
        <w:t xml:space="preserve">        &lt;Component class="</w:t>
      </w:r>
      <w:proofErr w:type="spellStart"/>
      <w:r>
        <w:t>javax.swing.JTextField</w:t>
      </w:r>
      <w:proofErr w:type="spellEnd"/>
      <w:r>
        <w:t>" name="</w:t>
      </w:r>
      <w:proofErr w:type="spellStart"/>
      <w:r>
        <w:t>lNameRegister</w:t>
      </w:r>
      <w:proofErr w:type="spellEnd"/>
      <w:r>
        <w:t>"&gt;</w:t>
      </w:r>
    </w:p>
    <w:p w14:paraId="319EA636" w14:textId="77777777" w:rsidR="001842B9" w:rsidRDefault="001842B9" w:rsidP="001842B9">
      <w:r>
        <w:t xml:space="preserve">          &lt;Events&gt;</w:t>
      </w:r>
    </w:p>
    <w:p w14:paraId="2E5B448E" w14:textId="77777777" w:rsidR="001842B9" w:rsidRDefault="001842B9" w:rsidP="001842B9">
      <w:r>
        <w:lastRenderedPageBreak/>
        <w:t xml:space="preserve">            &lt;</w:t>
      </w:r>
      <w:proofErr w:type="spellStart"/>
      <w:r>
        <w:t>EventHandler</w:t>
      </w:r>
      <w:proofErr w:type="spellEnd"/>
      <w:r>
        <w:t xml:space="preserve"> event="</w:t>
      </w:r>
      <w:proofErr w:type="spellStart"/>
      <w:r>
        <w:t>actionPerformed</w:t>
      </w:r>
      <w:proofErr w:type="spellEnd"/>
      <w:r>
        <w:t>" listener="</w:t>
      </w:r>
      <w:proofErr w:type="spellStart"/>
      <w:r>
        <w:t>java.awt.event.ActionListener</w:t>
      </w:r>
      <w:proofErr w:type="spellEnd"/>
      <w:r>
        <w:t>" parameters="</w:t>
      </w:r>
      <w:proofErr w:type="spellStart"/>
      <w:r>
        <w:t>java.awt.event.ActionEvent</w:t>
      </w:r>
      <w:proofErr w:type="spellEnd"/>
      <w:r>
        <w:t>" handler="</w:t>
      </w:r>
      <w:proofErr w:type="spellStart"/>
      <w:r>
        <w:t>lNameRegisterActionPerformed</w:t>
      </w:r>
      <w:proofErr w:type="spellEnd"/>
      <w:r>
        <w:t>"/&gt;</w:t>
      </w:r>
    </w:p>
    <w:p w14:paraId="7E61B461" w14:textId="77777777" w:rsidR="001842B9" w:rsidRDefault="001842B9" w:rsidP="001842B9">
      <w:r>
        <w:t xml:space="preserve">          &lt;/Events&gt;</w:t>
      </w:r>
    </w:p>
    <w:p w14:paraId="0551E14E" w14:textId="77777777" w:rsidR="001842B9" w:rsidRDefault="001842B9" w:rsidP="001842B9">
      <w:r>
        <w:t xml:space="preserve">          &lt;</w:t>
      </w:r>
      <w:proofErr w:type="spellStart"/>
      <w:r>
        <w:t>AuxValues</w:t>
      </w:r>
      <w:proofErr w:type="spellEnd"/>
      <w:r>
        <w:t>&gt;</w:t>
      </w:r>
    </w:p>
    <w:p w14:paraId="313D2EC0" w14:textId="77777777" w:rsidR="001842B9" w:rsidRDefault="001842B9" w:rsidP="001842B9">
      <w:r>
        <w:t xml:space="preserve">            &lt;</w:t>
      </w:r>
      <w:proofErr w:type="spellStart"/>
      <w:r>
        <w:t>AuxValue</w:t>
      </w:r>
      <w:proofErr w:type="spellEnd"/>
      <w:r>
        <w:t xml:space="preserve"> name="</w:t>
      </w:r>
      <w:proofErr w:type="spellStart"/>
      <w:r>
        <w:t>JavaCodeGenerator_VariableModifier</w:t>
      </w:r>
      <w:proofErr w:type="spellEnd"/>
      <w:r>
        <w:t>" type="</w:t>
      </w:r>
      <w:proofErr w:type="spellStart"/>
      <w:r>
        <w:t>java.lang.Integer</w:t>
      </w:r>
      <w:proofErr w:type="spellEnd"/>
      <w:r>
        <w:t>" value="9"/&gt;</w:t>
      </w:r>
    </w:p>
    <w:p w14:paraId="1337452F" w14:textId="77777777" w:rsidR="001842B9" w:rsidRDefault="001842B9" w:rsidP="001842B9">
      <w:r>
        <w:t xml:space="preserve">          &lt;/</w:t>
      </w:r>
      <w:proofErr w:type="spellStart"/>
      <w:r>
        <w:t>AuxValues</w:t>
      </w:r>
      <w:proofErr w:type="spellEnd"/>
      <w:r>
        <w:t>&gt;</w:t>
      </w:r>
    </w:p>
    <w:p w14:paraId="4A65CFD9" w14:textId="77777777" w:rsidR="001842B9" w:rsidRDefault="001842B9" w:rsidP="001842B9">
      <w:r>
        <w:t xml:space="preserve">        &lt;/Component&gt;</w:t>
      </w:r>
    </w:p>
    <w:p w14:paraId="3EE3A561" w14:textId="77777777" w:rsidR="001842B9" w:rsidRDefault="001842B9" w:rsidP="001842B9">
      <w:r>
        <w:t xml:space="preserve">        &lt;Component class="</w:t>
      </w:r>
      <w:proofErr w:type="spellStart"/>
      <w:r>
        <w:t>javax.swing.JTextField</w:t>
      </w:r>
      <w:proofErr w:type="spellEnd"/>
      <w:r>
        <w:t>" name="</w:t>
      </w:r>
      <w:proofErr w:type="spellStart"/>
      <w:r>
        <w:t>passportRegister</w:t>
      </w:r>
      <w:proofErr w:type="spellEnd"/>
      <w:r>
        <w:t>"&gt;</w:t>
      </w:r>
    </w:p>
    <w:p w14:paraId="3E4C4325" w14:textId="77777777" w:rsidR="001842B9" w:rsidRDefault="001842B9" w:rsidP="001842B9">
      <w:r>
        <w:t xml:space="preserve">          &lt;Events&gt;</w:t>
      </w:r>
    </w:p>
    <w:p w14:paraId="0EB8B22B" w14:textId="77777777" w:rsidR="001842B9" w:rsidRDefault="001842B9" w:rsidP="001842B9">
      <w:r>
        <w:t xml:space="preserve">            &lt;</w:t>
      </w:r>
      <w:proofErr w:type="spellStart"/>
      <w:r>
        <w:t>EventHandler</w:t>
      </w:r>
      <w:proofErr w:type="spellEnd"/>
      <w:r>
        <w:t xml:space="preserve"> event="</w:t>
      </w:r>
      <w:proofErr w:type="spellStart"/>
      <w:r>
        <w:t>actionPerformed</w:t>
      </w:r>
      <w:proofErr w:type="spellEnd"/>
      <w:r>
        <w:t>" listener="</w:t>
      </w:r>
      <w:proofErr w:type="spellStart"/>
      <w:r>
        <w:t>java.awt.event.ActionListener</w:t>
      </w:r>
      <w:proofErr w:type="spellEnd"/>
      <w:r>
        <w:t>" parameters="</w:t>
      </w:r>
      <w:proofErr w:type="spellStart"/>
      <w:r>
        <w:t>java.awt.event.ActionEvent</w:t>
      </w:r>
      <w:proofErr w:type="spellEnd"/>
      <w:r>
        <w:t>" handler="</w:t>
      </w:r>
      <w:proofErr w:type="spellStart"/>
      <w:r>
        <w:t>passportRegisterActionPerformed</w:t>
      </w:r>
      <w:proofErr w:type="spellEnd"/>
      <w:r>
        <w:t>"/&gt;</w:t>
      </w:r>
    </w:p>
    <w:p w14:paraId="5E97D949" w14:textId="77777777" w:rsidR="001842B9" w:rsidRDefault="001842B9" w:rsidP="001842B9">
      <w:r>
        <w:t xml:space="preserve">          &lt;/Events&gt;</w:t>
      </w:r>
    </w:p>
    <w:p w14:paraId="0277B22B" w14:textId="77777777" w:rsidR="001842B9" w:rsidRDefault="001842B9" w:rsidP="001842B9">
      <w:r>
        <w:t xml:space="preserve">          &lt;</w:t>
      </w:r>
      <w:proofErr w:type="spellStart"/>
      <w:r>
        <w:t>AuxValues</w:t>
      </w:r>
      <w:proofErr w:type="spellEnd"/>
      <w:r>
        <w:t>&gt;</w:t>
      </w:r>
    </w:p>
    <w:p w14:paraId="44FADDA2" w14:textId="77777777" w:rsidR="001842B9" w:rsidRDefault="001842B9" w:rsidP="001842B9">
      <w:r>
        <w:t xml:space="preserve">            &lt;</w:t>
      </w:r>
      <w:proofErr w:type="spellStart"/>
      <w:r>
        <w:t>AuxValue</w:t>
      </w:r>
      <w:proofErr w:type="spellEnd"/>
      <w:r>
        <w:t xml:space="preserve"> name="</w:t>
      </w:r>
      <w:proofErr w:type="spellStart"/>
      <w:r>
        <w:t>JavaCodeGenerator_VariableModifier</w:t>
      </w:r>
      <w:proofErr w:type="spellEnd"/>
      <w:r>
        <w:t>" type="</w:t>
      </w:r>
      <w:proofErr w:type="spellStart"/>
      <w:r>
        <w:t>java.lang.Integer</w:t>
      </w:r>
      <w:proofErr w:type="spellEnd"/>
      <w:r>
        <w:t>" value="9"/&gt;</w:t>
      </w:r>
    </w:p>
    <w:p w14:paraId="67156AAA" w14:textId="77777777" w:rsidR="001842B9" w:rsidRDefault="001842B9" w:rsidP="001842B9">
      <w:r>
        <w:t xml:space="preserve">          &lt;/</w:t>
      </w:r>
      <w:proofErr w:type="spellStart"/>
      <w:r>
        <w:t>AuxValues</w:t>
      </w:r>
      <w:proofErr w:type="spellEnd"/>
      <w:r>
        <w:t>&gt;</w:t>
      </w:r>
    </w:p>
    <w:p w14:paraId="3BA9F24C" w14:textId="77777777" w:rsidR="001842B9" w:rsidRDefault="001842B9" w:rsidP="001842B9">
      <w:r>
        <w:t xml:space="preserve">        &lt;/Component&gt;</w:t>
      </w:r>
    </w:p>
    <w:p w14:paraId="01C10EBA" w14:textId="77777777" w:rsidR="001842B9" w:rsidRDefault="001842B9" w:rsidP="001842B9">
      <w:r>
        <w:t xml:space="preserve">        &lt;Component class="</w:t>
      </w:r>
      <w:proofErr w:type="spellStart"/>
      <w:r>
        <w:t>javax.swing.JLabel</w:t>
      </w:r>
      <w:proofErr w:type="spellEnd"/>
      <w:r>
        <w:t>" name="jLabel7"&gt;</w:t>
      </w:r>
    </w:p>
    <w:p w14:paraId="665EA320" w14:textId="77777777" w:rsidR="001842B9" w:rsidRDefault="001842B9" w:rsidP="001842B9">
      <w:r>
        <w:t xml:space="preserve">          &lt;Properties&gt;</w:t>
      </w:r>
    </w:p>
    <w:p w14:paraId="57A4ED40" w14:textId="77777777" w:rsidR="001842B9" w:rsidRDefault="001842B9" w:rsidP="001842B9">
      <w:r>
        <w:t xml:space="preserve">            &lt;Property name="font" type="</w:t>
      </w:r>
      <w:proofErr w:type="spellStart"/>
      <w:r>
        <w:t>java.awt.Font</w:t>
      </w:r>
      <w:proofErr w:type="spellEnd"/>
      <w:r>
        <w:t>" editor="</w:t>
      </w:r>
      <w:proofErr w:type="spellStart"/>
      <w:r>
        <w:t>org.netbeans.beaninfo.editors.FontEditor</w:t>
      </w:r>
      <w:proofErr w:type="spellEnd"/>
      <w:r>
        <w:t>"&gt;</w:t>
      </w:r>
    </w:p>
    <w:p w14:paraId="6D2E8CEF" w14:textId="77777777" w:rsidR="001842B9" w:rsidRDefault="001842B9" w:rsidP="001842B9">
      <w:r>
        <w:t xml:space="preserve">              &lt;Font name="Tahoma" size="24" style="0"/&gt;</w:t>
      </w:r>
    </w:p>
    <w:p w14:paraId="2DE1A11D" w14:textId="77777777" w:rsidR="001842B9" w:rsidRDefault="001842B9" w:rsidP="001842B9">
      <w:r>
        <w:t xml:space="preserve">            &lt;/Property&gt;</w:t>
      </w:r>
    </w:p>
    <w:p w14:paraId="43EEABC7" w14:textId="77777777" w:rsidR="001842B9" w:rsidRDefault="001842B9" w:rsidP="001842B9">
      <w:r>
        <w:t xml:space="preserve">            &lt;Property name="text" type="</w:t>
      </w:r>
      <w:proofErr w:type="spellStart"/>
      <w:r>
        <w:t>java.lang.String</w:t>
      </w:r>
      <w:proofErr w:type="spellEnd"/>
      <w:r>
        <w:t>" value="IC/Passport ID"/&gt;</w:t>
      </w:r>
    </w:p>
    <w:p w14:paraId="3640CDC1" w14:textId="77777777" w:rsidR="001842B9" w:rsidRDefault="001842B9" w:rsidP="001842B9">
      <w:r>
        <w:t xml:space="preserve">          &lt;/Properties&gt;</w:t>
      </w:r>
    </w:p>
    <w:p w14:paraId="6F22447F" w14:textId="77777777" w:rsidR="001842B9" w:rsidRDefault="001842B9" w:rsidP="001842B9">
      <w:r>
        <w:lastRenderedPageBreak/>
        <w:t xml:space="preserve">        &lt;/Component&gt;</w:t>
      </w:r>
    </w:p>
    <w:p w14:paraId="10AA9EBF" w14:textId="77777777" w:rsidR="001842B9" w:rsidRDefault="001842B9" w:rsidP="001842B9">
      <w:r>
        <w:t xml:space="preserve">        &lt;Component class="</w:t>
      </w:r>
      <w:proofErr w:type="spellStart"/>
      <w:r>
        <w:t>javax.swing.JLabel</w:t>
      </w:r>
      <w:proofErr w:type="spellEnd"/>
      <w:r>
        <w:t>" name="jLabel8"&gt;</w:t>
      </w:r>
    </w:p>
    <w:p w14:paraId="7C98BA5C" w14:textId="77777777" w:rsidR="001842B9" w:rsidRDefault="001842B9" w:rsidP="001842B9">
      <w:r>
        <w:t xml:space="preserve">          &lt;Properties&gt;</w:t>
      </w:r>
    </w:p>
    <w:p w14:paraId="0A324560" w14:textId="77777777" w:rsidR="001842B9" w:rsidRDefault="001842B9" w:rsidP="001842B9">
      <w:r>
        <w:t xml:space="preserve">            &lt;Property name="font" type="</w:t>
      </w:r>
      <w:proofErr w:type="spellStart"/>
      <w:r>
        <w:t>java.awt.Font</w:t>
      </w:r>
      <w:proofErr w:type="spellEnd"/>
      <w:r>
        <w:t>" editor="</w:t>
      </w:r>
      <w:proofErr w:type="spellStart"/>
      <w:r>
        <w:t>org.netbeans.beaninfo.editors.FontEditor</w:t>
      </w:r>
      <w:proofErr w:type="spellEnd"/>
      <w:r>
        <w:t>"&gt;</w:t>
      </w:r>
    </w:p>
    <w:p w14:paraId="459C215B" w14:textId="77777777" w:rsidR="001842B9" w:rsidRDefault="001842B9" w:rsidP="001842B9">
      <w:r>
        <w:t xml:space="preserve">              &lt;Font name="Tahoma" size="24" style="0"/&gt;</w:t>
      </w:r>
    </w:p>
    <w:p w14:paraId="11B883B7" w14:textId="77777777" w:rsidR="001842B9" w:rsidRDefault="001842B9" w:rsidP="001842B9">
      <w:r>
        <w:t xml:space="preserve">            &lt;/Property&gt;</w:t>
      </w:r>
    </w:p>
    <w:p w14:paraId="6EA1CD48" w14:textId="77777777" w:rsidR="001842B9" w:rsidRDefault="001842B9" w:rsidP="001842B9">
      <w:r>
        <w:t xml:space="preserve">            &lt;Property name="text" type="</w:t>
      </w:r>
      <w:proofErr w:type="spellStart"/>
      <w:r>
        <w:t>java.lang.String</w:t>
      </w:r>
      <w:proofErr w:type="spellEnd"/>
      <w:r>
        <w:t>" value="Password"/&gt;</w:t>
      </w:r>
    </w:p>
    <w:p w14:paraId="504D4023" w14:textId="77777777" w:rsidR="001842B9" w:rsidRDefault="001842B9" w:rsidP="001842B9">
      <w:r>
        <w:t xml:space="preserve">          &lt;/Properties&gt;</w:t>
      </w:r>
    </w:p>
    <w:p w14:paraId="3EA257A8" w14:textId="77777777" w:rsidR="001842B9" w:rsidRDefault="001842B9" w:rsidP="001842B9">
      <w:r>
        <w:t xml:space="preserve">        &lt;/Component&gt;</w:t>
      </w:r>
    </w:p>
    <w:p w14:paraId="750992CF" w14:textId="77777777" w:rsidR="001842B9" w:rsidRDefault="001842B9" w:rsidP="001842B9">
      <w:r>
        <w:t xml:space="preserve">        &lt;Component class="</w:t>
      </w:r>
      <w:proofErr w:type="spellStart"/>
      <w:r>
        <w:t>javax.swing.JButton</w:t>
      </w:r>
      <w:proofErr w:type="spellEnd"/>
      <w:r>
        <w:t>" name="</w:t>
      </w:r>
      <w:proofErr w:type="spellStart"/>
      <w:r>
        <w:t>confirmregisterbtn</w:t>
      </w:r>
      <w:proofErr w:type="spellEnd"/>
      <w:r>
        <w:t>"&gt;</w:t>
      </w:r>
    </w:p>
    <w:p w14:paraId="0B51F3AE" w14:textId="77777777" w:rsidR="001842B9" w:rsidRDefault="001842B9" w:rsidP="001842B9">
      <w:r>
        <w:t xml:space="preserve">          &lt;Properties&gt;</w:t>
      </w:r>
    </w:p>
    <w:p w14:paraId="61FE2403" w14:textId="77777777" w:rsidR="001842B9" w:rsidRDefault="001842B9" w:rsidP="001842B9">
      <w:r>
        <w:t xml:space="preserve">            &lt;Property name="background" type="</w:t>
      </w:r>
      <w:proofErr w:type="spellStart"/>
      <w:r>
        <w:t>java.awt.Color</w:t>
      </w:r>
      <w:proofErr w:type="spellEnd"/>
      <w:r>
        <w:t>" editor="</w:t>
      </w:r>
      <w:proofErr w:type="spellStart"/>
      <w:r>
        <w:t>org.netbeans.beaninfo.editors.ColorEditor</w:t>
      </w:r>
      <w:proofErr w:type="spellEnd"/>
      <w:r>
        <w:t>"&gt;</w:t>
      </w:r>
    </w:p>
    <w:p w14:paraId="6DB88411" w14:textId="77777777" w:rsidR="001842B9" w:rsidRDefault="001842B9" w:rsidP="001842B9">
      <w:r>
        <w:t xml:space="preserve">              &lt;</w:t>
      </w:r>
      <w:proofErr w:type="spellStart"/>
      <w:r>
        <w:t>Color</w:t>
      </w:r>
      <w:proofErr w:type="spellEnd"/>
      <w:r>
        <w:t xml:space="preserve"> blue="88" green="73" red="3c" type="</w:t>
      </w:r>
      <w:proofErr w:type="spellStart"/>
      <w:r>
        <w:t>rgb</w:t>
      </w:r>
      <w:proofErr w:type="spellEnd"/>
      <w:r>
        <w:t>"/&gt;</w:t>
      </w:r>
    </w:p>
    <w:p w14:paraId="5AAF7F7A" w14:textId="77777777" w:rsidR="001842B9" w:rsidRDefault="001842B9" w:rsidP="001842B9">
      <w:r>
        <w:t xml:space="preserve">            &lt;/Property&gt;</w:t>
      </w:r>
    </w:p>
    <w:p w14:paraId="19BA5C8A" w14:textId="77777777" w:rsidR="001842B9" w:rsidRDefault="001842B9" w:rsidP="001842B9">
      <w:r>
        <w:t xml:space="preserve">            &lt;Property name="font" type="</w:t>
      </w:r>
      <w:proofErr w:type="spellStart"/>
      <w:r>
        <w:t>java.awt.Font</w:t>
      </w:r>
      <w:proofErr w:type="spellEnd"/>
      <w:r>
        <w:t>" editor="</w:t>
      </w:r>
      <w:proofErr w:type="spellStart"/>
      <w:r>
        <w:t>org.netbeans.beaninfo.editors.FontEditor</w:t>
      </w:r>
      <w:proofErr w:type="spellEnd"/>
      <w:r>
        <w:t>"&gt;</w:t>
      </w:r>
    </w:p>
    <w:p w14:paraId="1D7CDF38" w14:textId="77777777" w:rsidR="001842B9" w:rsidRDefault="001842B9" w:rsidP="001842B9">
      <w:r>
        <w:t xml:space="preserve">              &lt;Font name="Tahoma" size="14" style="0"/&gt;</w:t>
      </w:r>
    </w:p>
    <w:p w14:paraId="5A8C2CF3" w14:textId="77777777" w:rsidR="001842B9" w:rsidRDefault="001842B9" w:rsidP="001842B9">
      <w:r>
        <w:t xml:space="preserve">            &lt;/Property&gt;</w:t>
      </w:r>
    </w:p>
    <w:p w14:paraId="4EA55CAA" w14:textId="77777777" w:rsidR="001842B9" w:rsidRDefault="001842B9" w:rsidP="001842B9">
      <w:r>
        <w:t xml:space="preserve">            &lt;Property name="foreground" type="</w:t>
      </w:r>
      <w:proofErr w:type="spellStart"/>
      <w:r>
        <w:t>java.awt.Color</w:t>
      </w:r>
      <w:proofErr w:type="spellEnd"/>
      <w:r>
        <w:t>" editor="</w:t>
      </w:r>
      <w:proofErr w:type="spellStart"/>
      <w:r>
        <w:t>org.netbeans.beaninfo.editors.ColorEditor</w:t>
      </w:r>
      <w:proofErr w:type="spellEnd"/>
      <w:r>
        <w:t>"&gt;</w:t>
      </w:r>
    </w:p>
    <w:p w14:paraId="38E0BF4C" w14:textId="77777777" w:rsidR="001842B9" w:rsidRDefault="001842B9" w:rsidP="001842B9">
      <w:r>
        <w:t xml:space="preserve">              &lt;</w:t>
      </w:r>
      <w:proofErr w:type="spellStart"/>
      <w:r>
        <w:t>Color</w:t>
      </w:r>
      <w:proofErr w:type="spellEnd"/>
      <w:r>
        <w:t xml:space="preserve"> blue="ff" green="ff" red="ff" type="</w:t>
      </w:r>
      <w:proofErr w:type="spellStart"/>
      <w:r>
        <w:t>rgb</w:t>
      </w:r>
      <w:proofErr w:type="spellEnd"/>
      <w:r>
        <w:t>"/&gt;</w:t>
      </w:r>
    </w:p>
    <w:p w14:paraId="2117A2C6" w14:textId="77777777" w:rsidR="001842B9" w:rsidRDefault="001842B9" w:rsidP="001842B9">
      <w:r>
        <w:t xml:space="preserve">            &lt;/Property&gt;</w:t>
      </w:r>
    </w:p>
    <w:p w14:paraId="22CC4971" w14:textId="77777777" w:rsidR="001842B9" w:rsidRDefault="001842B9" w:rsidP="001842B9">
      <w:r>
        <w:t xml:space="preserve">            &lt;Property name="text" type="</w:t>
      </w:r>
      <w:proofErr w:type="spellStart"/>
      <w:r>
        <w:t>java.lang.String</w:t>
      </w:r>
      <w:proofErr w:type="spellEnd"/>
      <w:r>
        <w:t>" value="Register"/&gt;</w:t>
      </w:r>
    </w:p>
    <w:p w14:paraId="122A40C8" w14:textId="77777777" w:rsidR="001842B9" w:rsidRDefault="001842B9" w:rsidP="001842B9">
      <w:r>
        <w:lastRenderedPageBreak/>
        <w:t xml:space="preserve">          &lt;/Properties&gt;</w:t>
      </w:r>
    </w:p>
    <w:p w14:paraId="7A03EC21" w14:textId="77777777" w:rsidR="001842B9" w:rsidRDefault="001842B9" w:rsidP="001842B9">
      <w:r>
        <w:t xml:space="preserve">          &lt;Events&gt;</w:t>
      </w:r>
    </w:p>
    <w:p w14:paraId="0386A607" w14:textId="77777777" w:rsidR="001842B9" w:rsidRDefault="001842B9" w:rsidP="001842B9">
      <w:r>
        <w:t xml:space="preserve">            &lt;</w:t>
      </w:r>
      <w:proofErr w:type="spellStart"/>
      <w:r>
        <w:t>EventHandler</w:t>
      </w:r>
      <w:proofErr w:type="spellEnd"/>
      <w:r>
        <w:t xml:space="preserve"> event="</w:t>
      </w:r>
      <w:proofErr w:type="spellStart"/>
      <w:r>
        <w:t>actionPerformed</w:t>
      </w:r>
      <w:proofErr w:type="spellEnd"/>
      <w:r>
        <w:t>" listener="</w:t>
      </w:r>
      <w:proofErr w:type="spellStart"/>
      <w:r>
        <w:t>java.awt.event.ActionListener</w:t>
      </w:r>
      <w:proofErr w:type="spellEnd"/>
      <w:r>
        <w:t>" parameters="</w:t>
      </w:r>
      <w:proofErr w:type="spellStart"/>
      <w:r>
        <w:t>java.awt.event.ActionEvent</w:t>
      </w:r>
      <w:proofErr w:type="spellEnd"/>
      <w:r>
        <w:t>" handler="</w:t>
      </w:r>
      <w:proofErr w:type="spellStart"/>
      <w:r>
        <w:t>confirmregisterbtnActionPerformed</w:t>
      </w:r>
      <w:proofErr w:type="spellEnd"/>
      <w:r>
        <w:t>"/&gt;</w:t>
      </w:r>
    </w:p>
    <w:p w14:paraId="5F9C0DB8" w14:textId="77777777" w:rsidR="001842B9" w:rsidRDefault="001842B9" w:rsidP="001842B9">
      <w:r>
        <w:t xml:space="preserve">          &lt;/Events&gt;</w:t>
      </w:r>
    </w:p>
    <w:p w14:paraId="00C72802" w14:textId="77777777" w:rsidR="001842B9" w:rsidRDefault="001842B9" w:rsidP="001842B9">
      <w:r>
        <w:t xml:space="preserve">          &lt;</w:t>
      </w:r>
      <w:proofErr w:type="spellStart"/>
      <w:r>
        <w:t>AuxValues</w:t>
      </w:r>
      <w:proofErr w:type="spellEnd"/>
      <w:r>
        <w:t>&gt;</w:t>
      </w:r>
    </w:p>
    <w:p w14:paraId="7356983C" w14:textId="77777777" w:rsidR="001842B9" w:rsidRDefault="001842B9" w:rsidP="001842B9">
      <w:r>
        <w:t xml:space="preserve">            &lt;</w:t>
      </w:r>
      <w:proofErr w:type="spellStart"/>
      <w:r>
        <w:t>AuxValue</w:t>
      </w:r>
      <w:proofErr w:type="spellEnd"/>
      <w:r>
        <w:t xml:space="preserve"> name="</w:t>
      </w:r>
      <w:proofErr w:type="spellStart"/>
      <w:r>
        <w:t>JavaCodeGenerator_VariableModifier</w:t>
      </w:r>
      <w:proofErr w:type="spellEnd"/>
      <w:r>
        <w:t>" type="</w:t>
      </w:r>
      <w:proofErr w:type="spellStart"/>
      <w:r>
        <w:t>java.lang.Integer</w:t>
      </w:r>
      <w:proofErr w:type="spellEnd"/>
      <w:r>
        <w:t>" value="9"/&gt;</w:t>
      </w:r>
    </w:p>
    <w:p w14:paraId="5C1B28E3" w14:textId="77777777" w:rsidR="001842B9" w:rsidRDefault="001842B9" w:rsidP="001842B9">
      <w:r>
        <w:t xml:space="preserve">          &lt;/</w:t>
      </w:r>
      <w:proofErr w:type="spellStart"/>
      <w:r>
        <w:t>AuxValues</w:t>
      </w:r>
      <w:proofErr w:type="spellEnd"/>
      <w:r>
        <w:t>&gt;</w:t>
      </w:r>
    </w:p>
    <w:p w14:paraId="18FC71D8" w14:textId="77777777" w:rsidR="001842B9" w:rsidRDefault="001842B9" w:rsidP="001842B9">
      <w:r>
        <w:t xml:space="preserve">        &lt;/Component&gt;</w:t>
      </w:r>
    </w:p>
    <w:p w14:paraId="27A83C18" w14:textId="77777777" w:rsidR="001842B9" w:rsidRDefault="001842B9" w:rsidP="001842B9">
      <w:r>
        <w:t xml:space="preserve">        &lt;Component class="</w:t>
      </w:r>
      <w:proofErr w:type="spellStart"/>
      <w:r>
        <w:t>javax.swing.JButton</w:t>
      </w:r>
      <w:proofErr w:type="spellEnd"/>
      <w:r>
        <w:t>" name="</w:t>
      </w:r>
      <w:proofErr w:type="spellStart"/>
      <w:r>
        <w:t>registerbackbtn</w:t>
      </w:r>
      <w:proofErr w:type="spellEnd"/>
      <w:r>
        <w:t>"&gt;</w:t>
      </w:r>
    </w:p>
    <w:p w14:paraId="7C162946" w14:textId="77777777" w:rsidR="001842B9" w:rsidRDefault="001842B9" w:rsidP="001842B9">
      <w:r>
        <w:t xml:space="preserve">          &lt;Properties&gt;</w:t>
      </w:r>
    </w:p>
    <w:p w14:paraId="793A6A59" w14:textId="77777777" w:rsidR="001842B9" w:rsidRDefault="001842B9" w:rsidP="001842B9">
      <w:r>
        <w:t xml:space="preserve">            &lt;Property name="background" type="</w:t>
      </w:r>
      <w:proofErr w:type="spellStart"/>
      <w:r>
        <w:t>java.awt.Color</w:t>
      </w:r>
      <w:proofErr w:type="spellEnd"/>
      <w:r>
        <w:t>" editor="</w:t>
      </w:r>
      <w:proofErr w:type="spellStart"/>
      <w:r>
        <w:t>org.netbeans.beaninfo.editors.ColorEditor</w:t>
      </w:r>
      <w:proofErr w:type="spellEnd"/>
      <w:r>
        <w:t>"&gt;</w:t>
      </w:r>
    </w:p>
    <w:p w14:paraId="510EC55A" w14:textId="77777777" w:rsidR="001842B9" w:rsidRDefault="001842B9" w:rsidP="001842B9">
      <w:r>
        <w:t xml:space="preserve">              &lt;</w:t>
      </w:r>
      <w:proofErr w:type="spellStart"/>
      <w:r>
        <w:t>Color</w:t>
      </w:r>
      <w:proofErr w:type="spellEnd"/>
      <w:r>
        <w:t xml:space="preserve"> blue="88" green="73" red="3c" type="</w:t>
      </w:r>
      <w:proofErr w:type="spellStart"/>
      <w:r>
        <w:t>rgb</w:t>
      </w:r>
      <w:proofErr w:type="spellEnd"/>
      <w:r>
        <w:t>"/&gt;</w:t>
      </w:r>
    </w:p>
    <w:p w14:paraId="3EB5F2A0" w14:textId="77777777" w:rsidR="001842B9" w:rsidRDefault="001842B9" w:rsidP="001842B9">
      <w:r>
        <w:t xml:space="preserve">            &lt;/Property&gt;</w:t>
      </w:r>
    </w:p>
    <w:p w14:paraId="6529B14D" w14:textId="77777777" w:rsidR="001842B9" w:rsidRDefault="001842B9" w:rsidP="001842B9">
      <w:r>
        <w:t xml:space="preserve">            &lt;Property name="font" type="</w:t>
      </w:r>
      <w:proofErr w:type="spellStart"/>
      <w:r>
        <w:t>java.awt.Font</w:t>
      </w:r>
      <w:proofErr w:type="spellEnd"/>
      <w:r>
        <w:t>" editor="</w:t>
      </w:r>
      <w:proofErr w:type="spellStart"/>
      <w:r>
        <w:t>org.netbeans.beaninfo.editors.FontEditor</w:t>
      </w:r>
      <w:proofErr w:type="spellEnd"/>
      <w:r>
        <w:t>"&gt;</w:t>
      </w:r>
    </w:p>
    <w:p w14:paraId="0B83B443" w14:textId="77777777" w:rsidR="001842B9" w:rsidRDefault="001842B9" w:rsidP="001842B9">
      <w:r>
        <w:t xml:space="preserve">              &lt;Font name="Tahoma" size="14" style="0"/&gt;</w:t>
      </w:r>
    </w:p>
    <w:p w14:paraId="56A72749" w14:textId="77777777" w:rsidR="001842B9" w:rsidRDefault="001842B9" w:rsidP="001842B9">
      <w:r>
        <w:t xml:space="preserve">            &lt;/Property&gt;</w:t>
      </w:r>
    </w:p>
    <w:p w14:paraId="659AF728" w14:textId="77777777" w:rsidR="001842B9" w:rsidRDefault="001842B9" w:rsidP="001842B9">
      <w:r>
        <w:t xml:space="preserve">            &lt;Property name="foreground" type="</w:t>
      </w:r>
      <w:proofErr w:type="spellStart"/>
      <w:r>
        <w:t>java.awt.Color</w:t>
      </w:r>
      <w:proofErr w:type="spellEnd"/>
      <w:r>
        <w:t>" editor="</w:t>
      </w:r>
      <w:proofErr w:type="spellStart"/>
      <w:r>
        <w:t>org.netbeans.beaninfo.editors.ColorEditor</w:t>
      </w:r>
      <w:proofErr w:type="spellEnd"/>
      <w:r>
        <w:t>"&gt;</w:t>
      </w:r>
    </w:p>
    <w:p w14:paraId="050898FE" w14:textId="77777777" w:rsidR="001842B9" w:rsidRDefault="001842B9" w:rsidP="001842B9">
      <w:r>
        <w:t xml:space="preserve">              &lt;</w:t>
      </w:r>
      <w:proofErr w:type="spellStart"/>
      <w:r>
        <w:t>Color</w:t>
      </w:r>
      <w:proofErr w:type="spellEnd"/>
      <w:r>
        <w:t xml:space="preserve"> blue="ff" green="ff" red="ff" type="</w:t>
      </w:r>
      <w:proofErr w:type="spellStart"/>
      <w:r>
        <w:t>rgb</w:t>
      </w:r>
      <w:proofErr w:type="spellEnd"/>
      <w:r>
        <w:t>"/&gt;</w:t>
      </w:r>
    </w:p>
    <w:p w14:paraId="35E20B7C" w14:textId="77777777" w:rsidR="001842B9" w:rsidRDefault="001842B9" w:rsidP="001842B9">
      <w:r>
        <w:t xml:space="preserve">            &lt;/Property&gt;</w:t>
      </w:r>
    </w:p>
    <w:p w14:paraId="3BDF6B44" w14:textId="77777777" w:rsidR="001842B9" w:rsidRDefault="001842B9" w:rsidP="001842B9">
      <w:r>
        <w:t xml:space="preserve">            &lt;Property name="text" type="</w:t>
      </w:r>
      <w:proofErr w:type="spellStart"/>
      <w:r>
        <w:t>java.lang.String</w:t>
      </w:r>
      <w:proofErr w:type="spellEnd"/>
      <w:r>
        <w:t>" value="Back"/&gt;</w:t>
      </w:r>
    </w:p>
    <w:p w14:paraId="0522D3AB" w14:textId="77777777" w:rsidR="001842B9" w:rsidRDefault="001842B9" w:rsidP="001842B9">
      <w:r>
        <w:t xml:space="preserve">          &lt;/Properties&gt;</w:t>
      </w:r>
    </w:p>
    <w:p w14:paraId="241EF0EF" w14:textId="77777777" w:rsidR="001842B9" w:rsidRDefault="001842B9" w:rsidP="001842B9">
      <w:r>
        <w:lastRenderedPageBreak/>
        <w:t xml:space="preserve">          &lt;Events&gt;</w:t>
      </w:r>
    </w:p>
    <w:p w14:paraId="520DC1F0" w14:textId="77777777" w:rsidR="001842B9" w:rsidRDefault="001842B9" w:rsidP="001842B9">
      <w:r>
        <w:t xml:space="preserve">            &lt;</w:t>
      </w:r>
      <w:proofErr w:type="spellStart"/>
      <w:r>
        <w:t>EventHandler</w:t>
      </w:r>
      <w:proofErr w:type="spellEnd"/>
      <w:r>
        <w:t xml:space="preserve"> event="</w:t>
      </w:r>
      <w:proofErr w:type="spellStart"/>
      <w:r>
        <w:t>actionPerformed</w:t>
      </w:r>
      <w:proofErr w:type="spellEnd"/>
      <w:r>
        <w:t>" listener="</w:t>
      </w:r>
      <w:proofErr w:type="spellStart"/>
      <w:r>
        <w:t>java.awt.event.ActionListener</w:t>
      </w:r>
      <w:proofErr w:type="spellEnd"/>
      <w:r>
        <w:t>" parameters="</w:t>
      </w:r>
      <w:proofErr w:type="spellStart"/>
      <w:r>
        <w:t>java.awt.event.ActionEvent</w:t>
      </w:r>
      <w:proofErr w:type="spellEnd"/>
      <w:r>
        <w:t>" handler="</w:t>
      </w:r>
      <w:proofErr w:type="spellStart"/>
      <w:r>
        <w:t>registerbackbtnActionPerformed</w:t>
      </w:r>
      <w:proofErr w:type="spellEnd"/>
      <w:r>
        <w:t>"/&gt;</w:t>
      </w:r>
    </w:p>
    <w:p w14:paraId="74D5E81B" w14:textId="77777777" w:rsidR="001842B9" w:rsidRDefault="001842B9" w:rsidP="001842B9">
      <w:r>
        <w:t xml:space="preserve">          &lt;/Events&gt;</w:t>
      </w:r>
    </w:p>
    <w:p w14:paraId="4D363E6E" w14:textId="77777777" w:rsidR="001842B9" w:rsidRDefault="001842B9" w:rsidP="001842B9">
      <w:r>
        <w:t xml:space="preserve">          &lt;</w:t>
      </w:r>
      <w:proofErr w:type="spellStart"/>
      <w:r>
        <w:t>AuxValues</w:t>
      </w:r>
      <w:proofErr w:type="spellEnd"/>
      <w:r>
        <w:t>&gt;</w:t>
      </w:r>
    </w:p>
    <w:p w14:paraId="3505EE15" w14:textId="77777777" w:rsidR="001842B9" w:rsidRDefault="001842B9" w:rsidP="001842B9">
      <w:r>
        <w:t xml:space="preserve">            &lt;</w:t>
      </w:r>
      <w:proofErr w:type="spellStart"/>
      <w:r>
        <w:t>AuxValue</w:t>
      </w:r>
      <w:proofErr w:type="spellEnd"/>
      <w:r>
        <w:t xml:space="preserve"> name="</w:t>
      </w:r>
      <w:proofErr w:type="spellStart"/>
      <w:r>
        <w:t>JavaCodeGenerator_VariableModifier</w:t>
      </w:r>
      <w:proofErr w:type="spellEnd"/>
      <w:r>
        <w:t>" type="</w:t>
      </w:r>
      <w:proofErr w:type="spellStart"/>
      <w:r>
        <w:t>java.lang.Integer</w:t>
      </w:r>
      <w:proofErr w:type="spellEnd"/>
      <w:r>
        <w:t>" value="9"/&gt;</w:t>
      </w:r>
    </w:p>
    <w:p w14:paraId="3F8B7997" w14:textId="77777777" w:rsidR="001842B9" w:rsidRDefault="001842B9" w:rsidP="001842B9">
      <w:r>
        <w:t xml:space="preserve">          &lt;/</w:t>
      </w:r>
      <w:proofErr w:type="spellStart"/>
      <w:r>
        <w:t>AuxValues</w:t>
      </w:r>
      <w:proofErr w:type="spellEnd"/>
      <w:r>
        <w:t>&gt;</w:t>
      </w:r>
    </w:p>
    <w:p w14:paraId="64C46727" w14:textId="77777777" w:rsidR="001842B9" w:rsidRDefault="001842B9" w:rsidP="001842B9">
      <w:r>
        <w:t xml:space="preserve">        &lt;/Component&gt;</w:t>
      </w:r>
    </w:p>
    <w:p w14:paraId="5DB62014" w14:textId="77777777" w:rsidR="001842B9" w:rsidRDefault="001842B9" w:rsidP="001842B9">
      <w:r>
        <w:t xml:space="preserve">        &lt;Component class="</w:t>
      </w:r>
      <w:proofErr w:type="spellStart"/>
      <w:r>
        <w:t>javax.swing.JPasswordField</w:t>
      </w:r>
      <w:proofErr w:type="spellEnd"/>
      <w:r>
        <w:t>" name="</w:t>
      </w:r>
      <w:proofErr w:type="spellStart"/>
      <w:r>
        <w:t>passwordRegister</w:t>
      </w:r>
      <w:proofErr w:type="spellEnd"/>
      <w:r>
        <w:t>"&gt;</w:t>
      </w:r>
    </w:p>
    <w:p w14:paraId="2EF98219" w14:textId="77777777" w:rsidR="001842B9" w:rsidRDefault="001842B9" w:rsidP="001842B9">
      <w:r>
        <w:t xml:space="preserve">          &lt;</w:t>
      </w:r>
      <w:proofErr w:type="spellStart"/>
      <w:r>
        <w:t>AuxValues</w:t>
      </w:r>
      <w:proofErr w:type="spellEnd"/>
      <w:r>
        <w:t>&gt;</w:t>
      </w:r>
    </w:p>
    <w:p w14:paraId="3500C2F6" w14:textId="77777777" w:rsidR="001842B9" w:rsidRDefault="001842B9" w:rsidP="001842B9">
      <w:r>
        <w:t xml:space="preserve">            &lt;</w:t>
      </w:r>
      <w:proofErr w:type="spellStart"/>
      <w:r>
        <w:t>AuxValue</w:t>
      </w:r>
      <w:proofErr w:type="spellEnd"/>
      <w:r>
        <w:t xml:space="preserve"> name="</w:t>
      </w:r>
      <w:proofErr w:type="spellStart"/>
      <w:r>
        <w:t>JavaCodeGenerator_VariableModifier</w:t>
      </w:r>
      <w:proofErr w:type="spellEnd"/>
      <w:r>
        <w:t>" type="</w:t>
      </w:r>
      <w:proofErr w:type="spellStart"/>
      <w:r>
        <w:t>java.lang.Integer</w:t>
      </w:r>
      <w:proofErr w:type="spellEnd"/>
      <w:r>
        <w:t>" value="9"/&gt;</w:t>
      </w:r>
    </w:p>
    <w:p w14:paraId="794434F3" w14:textId="77777777" w:rsidR="001842B9" w:rsidRDefault="001842B9" w:rsidP="001842B9">
      <w:r>
        <w:t xml:space="preserve">          &lt;/</w:t>
      </w:r>
      <w:proofErr w:type="spellStart"/>
      <w:r>
        <w:t>AuxValues</w:t>
      </w:r>
      <w:proofErr w:type="spellEnd"/>
      <w:r>
        <w:t>&gt;</w:t>
      </w:r>
    </w:p>
    <w:p w14:paraId="48B04976" w14:textId="77777777" w:rsidR="001842B9" w:rsidRDefault="001842B9" w:rsidP="001842B9">
      <w:r>
        <w:t xml:space="preserve">        &lt;/Component&gt;</w:t>
      </w:r>
    </w:p>
    <w:p w14:paraId="2DFEFF06" w14:textId="77777777" w:rsidR="001842B9" w:rsidRDefault="001842B9" w:rsidP="001842B9">
      <w:r>
        <w:t xml:space="preserve">      &lt;/</w:t>
      </w:r>
      <w:proofErr w:type="spellStart"/>
      <w:r>
        <w:t>SubComponents</w:t>
      </w:r>
      <w:proofErr w:type="spellEnd"/>
      <w:r>
        <w:t>&gt;</w:t>
      </w:r>
    </w:p>
    <w:p w14:paraId="2A8A43C6" w14:textId="77777777" w:rsidR="001842B9" w:rsidRDefault="001842B9" w:rsidP="001842B9">
      <w:r>
        <w:t xml:space="preserve">    &lt;/Container&gt;</w:t>
      </w:r>
    </w:p>
    <w:p w14:paraId="1556DE6C" w14:textId="77777777" w:rsidR="001842B9" w:rsidRDefault="001842B9" w:rsidP="001842B9">
      <w:r>
        <w:t xml:space="preserve">  &lt;/</w:t>
      </w:r>
      <w:proofErr w:type="spellStart"/>
      <w:r>
        <w:t>SubComponents</w:t>
      </w:r>
      <w:proofErr w:type="spellEnd"/>
      <w:r>
        <w:t>&gt;</w:t>
      </w:r>
    </w:p>
    <w:p w14:paraId="159EE5A1" w14:textId="409F8065" w:rsidR="001842B9" w:rsidRPr="001842B9" w:rsidRDefault="001842B9" w:rsidP="001842B9">
      <w:r>
        <w:t>&lt;/Form&gt;</w:t>
      </w:r>
    </w:p>
    <w:p w14:paraId="31ADFB55" w14:textId="77777777" w:rsidR="00976629" w:rsidRDefault="00976629" w:rsidP="00976629"/>
    <w:p w14:paraId="7459C6C9" w14:textId="1679B11A" w:rsidR="00976629" w:rsidRDefault="001842B9" w:rsidP="001E5391">
      <w:pPr>
        <w:pStyle w:val="Heading4"/>
      </w:pPr>
      <w:r w:rsidRPr="001842B9">
        <w:t>SalesRegsitrationPage</w:t>
      </w:r>
      <w:r w:rsidR="00976629">
        <w:t>.</w:t>
      </w:r>
      <w:r>
        <w:t>java</w:t>
      </w:r>
    </w:p>
    <w:p w14:paraId="74D7CB32" w14:textId="77777777" w:rsidR="001842B9" w:rsidRDefault="001842B9" w:rsidP="001842B9"/>
    <w:p w14:paraId="60F0D57F" w14:textId="77777777" w:rsidR="001842B9" w:rsidRDefault="001842B9" w:rsidP="001842B9">
      <w:r>
        <w:t xml:space="preserve">package </w:t>
      </w:r>
      <w:proofErr w:type="gramStart"/>
      <w:r>
        <w:t>main;</w:t>
      </w:r>
      <w:proofErr w:type="gramEnd"/>
    </w:p>
    <w:p w14:paraId="123B51F7" w14:textId="77777777" w:rsidR="001842B9" w:rsidRDefault="001842B9" w:rsidP="001842B9"/>
    <w:p w14:paraId="08C428A1" w14:textId="77777777" w:rsidR="001842B9" w:rsidRDefault="001842B9" w:rsidP="001842B9">
      <w:r>
        <w:t xml:space="preserve">import </w:t>
      </w:r>
      <w:proofErr w:type="spellStart"/>
      <w:r>
        <w:t>java.rmi.</w:t>
      </w:r>
      <w:proofErr w:type="gramStart"/>
      <w:r>
        <w:t>AccessException</w:t>
      </w:r>
      <w:proofErr w:type="spellEnd"/>
      <w:r>
        <w:t>;</w:t>
      </w:r>
      <w:proofErr w:type="gramEnd"/>
    </w:p>
    <w:p w14:paraId="68576F4B" w14:textId="77777777" w:rsidR="001842B9" w:rsidRDefault="001842B9" w:rsidP="001842B9">
      <w:r>
        <w:lastRenderedPageBreak/>
        <w:t xml:space="preserve">import </w:t>
      </w:r>
      <w:proofErr w:type="spellStart"/>
      <w:r>
        <w:t>main.model.</w:t>
      </w:r>
      <w:proofErr w:type="gramStart"/>
      <w:r>
        <w:t>SalesExecInterface</w:t>
      </w:r>
      <w:proofErr w:type="spellEnd"/>
      <w:r>
        <w:t>;</w:t>
      </w:r>
      <w:proofErr w:type="gramEnd"/>
    </w:p>
    <w:p w14:paraId="7D558308" w14:textId="77777777" w:rsidR="001842B9" w:rsidRDefault="001842B9" w:rsidP="001842B9">
      <w:r>
        <w:t xml:space="preserve">import </w:t>
      </w:r>
      <w:proofErr w:type="spellStart"/>
      <w:r>
        <w:t>java.rmi.</w:t>
      </w:r>
      <w:proofErr w:type="gramStart"/>
      <w:r>
        <w:t>NotBoundException</w:t>
      </w:r>
      <w:proofErr w:type="spellEnd"/>
      <w:r>
        <w:t>;</w:t>
      </w:r>
      <w:proofErr w:type="gramEnd"/>
    </w:p>
    <w:p w14:paraId="5490D499" w14:textId="77777777" w:rsidR="001842B9" w:rsidRDefault="001842B9" w:rsidP="001842B9">
      <w:r>
        <w:t xml:space="preserve">import </w:t>
      </w:r>
      <w:proofErr w:type="spellStart"/>
      <w:r>
        <w:t>java.rmi.</w:t>
      </w:r>
      <w:proofErr w:type="gramStart"/>
      <w:r>
        <w:t>RemoteException</w:t>
      </w:r>
      <w:proofErr w:type="spellEnd"/>
      <w:r>
        <w:t>;</w:t>
      </w:r>
      <w:proofErr w:type="gramEnd"/>
    </w:p>
    <w:p w14:paraId="5338D3D0" w14:textId="77777777" w:rsidR="001842B9" w:rsidRDefault="001842B9" w:rsidP="001842B9">
      <w:r>
        <w:t xml:space="preserve">import </w:t>
      </w:r>
      <w:proofErr w:type="spellStart"/>
      <w:r>
        <w:t>java.rmi.registry.</w:t>
      </w:r>
      <w:proofErr w:type="gramStart"/>
      <w:r>
        <w:t>LocateRegistry</w:t>
      </w:r>
      <w:proofErr w:type="spellEnd"/>
      <w:r>
        <w:t>;</w:t>
      </w:r>
      <w:proofErr w:type="gramEnd"/>
    </w:p>
    <w:p w14:paraId="4622B16C" w14:textId="77777777" w:rsidR="001842B9" w:rsidRDefault="001842B9" w:rsidP="001842B9">
      <w:r>
        <w:t xml:space="preserve">import </w:t>
      </w:r>
      <w:proofErr w:type="spellStart"/>
      <w:r>
        <w:t>java.rmi.registry.</w:t>
      </w:r>
      <w:proofErr w:type="gramStart"/>
      <w:r>
        <w:t>Registry</w:t>
      </w:r>
      <w:proofErr w:type="spellEnd"/>
      <w:r>
        <w:t>;</w:t>
      </w:r>
      <w:proofErr w:type="gramEnd"/>
    </w:p>
    <w:p w14:paraId="3BFD546D" w14:textId="77777777" w:rsidR="001842B9" w:rsidRDefault="001842B9" w:rsidP="001842B9">
      <w:r>
        <w:t xml:space="preserve">import </w:t>
      </w:r>
      <w:proofErr w:type="spellStart"/>
      <w:r>
        <w:t>java.util.logging.</w:t>
      </w:r>
      <w:proofErr w:type="gramStart"/>
      <w:r>
        <w:t>Level</w:t>
      </w:r>
      <w:proofErr w:type="spellEnd"/>
      <w:r>
        <w:t>;</w:t>
      </w:r>
      <w:proofErr w:type="gramEnd"/>
    </w:p>
    <w:p w14:paraId="009CAB6C" w14:textId="77777777" w:rsidR="001842B9" w:rsidRDefault="001842B9" w:rsidP="001842B9">
      <w:r>
        <w:t xml:space="preserve">import </w:t>
      </w:r>
      <w:proofErr w:type="spellStart"/>
      <w:r>
        <w:t>java.util.logging.</w:t>
      </w:r>
      <w:proofErr w:type="gramStart"/>
      <w:r>
        <w:t>Logger</w:t>
      </w:r>
      <w:proofErr w:type="spellEnd"/>
      <w:r>
        <w:t>;</w:t>
      </w:r>
      <w:proofErr w:type="gramEnd"/>
    </w:p>
    <w:p w14:paraId="15690F33" w14:textId="77777777" w:rsidR="001842B9" w:rsidRDefault="001842B9" w:rsidP="001842B9">
      <w:r>
        <w:t xml:space="preserve">        </w:t>
      </w:r>
    </w:p>
    <w:p w14:paraId="7A78DD82" w14:textId="77777777" w:rsidR="001842B9" w:rsidRDefault="001842B9" w:rsidP="001842B9">
      <w:r>
        <w:t xml:space="preserve">public class </w:t>
      </w:r>
      <w:proofErr w:type="spellStart"/>
      <w:r>
        <w:t>SalesRegsitrationPage</w:t>
      </w:r>
      <w:proofErr w:type="spellEnd"/>
      <w:r>
        <w:t xml:space="preserve"> extends </w:t>
      </w:r>
      <w:proofErr w:type="spellStart"/>
      <w:r>
        <w:t>javax.swing.JFrame</w:t>
      </w:r>
      <w:proofErr w:type="spellEnd"/>
      <w:r>
        <w:t xml:space="preserve"> {</w:t>
      </w:r>
    </w:p>
    <w:p w14:paraId="09D6C299" w14:textId="77777777" w:rsidR="001842B9" w:rsidRDefault="001842B9" w:rsidP="001842B9"/>
    <w:p w14:paraId="0EF414EB" w14:textId="77777777" w:rsidR="001842B9" w:rsidRDefault="001842B9" w:rsidP="001842B9">
      <w:r>
        <w:t xml:space="preserve">    /**</w:t>
      </w:r>
    </w:p>
    <w:p w14:paraId="44D32ABA" w14:textId="77777777" w:rsidR="001842B9" w:rsidRDefault="001842B9" w:rsidP="001842B9">
      <w:r>
        <w:t xml:space="preserve">     * Creates new form </w:t>
      </w:r>
      <w:proofErr w:type="spellStart"/>
      <w:r>
        <w:t>SalesRegsitrationPage</w:t>
      </w:r>
      <w:proofErr w:type="spellEnd"/>
    </w:p>
    <w:p w14:paraId="741AF39D" w14:textId="77777777" w:rsidR="001842B9" w:rsidRDefault="001842B9" w:rsidP="001842B9">
      <w:r>
        <w:t xml:space="preserve">     */</w:t>
      </w:r>
    </w:p>
    <w:p w14:paraId="4900CA44" w14:textId="77777777" w:rsidR="001842B9" w:rsidRDefault="001842B9" w:rsidP="001842B9">
      <w:r>
        <w:t xml:space="preserve">    public </w:t>
      </w:r>
      <w:proofErr w:type="spellStart"/>
      <w:r>
        <w:t>SalesRegsitrationPage</w:t>
      </w:r>
      <w:proofErr w:type="spellEnd"/>
      <w:r>
        <w:t>() {</w:t>
      </w:r>
    </w:p>
    <w:p w14:paraId="3E5C72D6" w14:textId="77777777" w:rsidR="001842B9" w:rsidRDefault="001842B9" w:rsidP="001842B9">
      <w:r>
        <w:t xml:space="preserve">        </w:t>
      </w:r>
      <w:proofErr w:type="spellStart"/>
      <w:r>
        <w:t>initComponents</w:t>
      </w:r>
      <w:proofErr w:type="spellEnd"/>
      <w:r>
        <w:t>(</w:t>
      </w:r>
      <w:proofErr w:type="gramStart"/>
      <w:r>
        <w:t>);</w:t>
      </w:r>
      <w:proofErr w:type="gramEnd"/>
    </w:p>
    <w:p w14:paraId="7BAE574D" w14:textId="77777777" w:rsidR="001842B9" w:rsidRDefault="001842B9" w:rsidP="001842B9">
      <w:r>
        <w:t xml:space="preserve">    }</w:t>
      </w:r>
    </w:p>
    <w:p w14:paraId="6A5823D3" w14:textId="77777777" w:rsidR="001842B9" w:rsidRDefault="001842B9" w:rsidP="001842B9"/>
    <w:p w14:paraId="5263436C" w14:textId="77777777" w:rsidR="001842B9" w:rsidRDefault="001842B9" w:rsidP="001842B9">
      <w:r>
        <w:t xml:space="preserve">    /**</w:t>
      </w:r>
    </w:p>
    <w:p w14:paraId="451E640B" w14:textId="77777777" w:rsidR="001842B9" w:rsidRDefault="001842B9" w:rsidP="001842B9">
      <w:r>
        <w:t xml:space="preserve">     * This method is called from within the constructor to initialize the form.</w:t>
      </w:r>
    </w:p>
    <w:p w14:paraId="39F0E3B8" w14:textId="77777777" w:rsidR="001842B9" w:rsidRDefault="001842B9" w:rsidP="001842B9">
      <w:r>
        <w:t xml:space="preserve">     * WARNING: Do NOT modify this code. The content of this method is always</w:t>
      </w:r>
    </w:p>
    <w:p w14:paraId="695CEEFF" w14:textId="77777777" w:rsidR="001842B9" w:rsidRDefault="001842B9" w:rsidP="001842B9">
      <w:r>
        <w:t xml:space="preserve">     * regenerated by the Form Editor.</w:t>
      </w:r>
    </w:p>
    <w:p w14:paraId="2D498EB8" w14:textId="77777777" w:rsidR="001842B9" w:rsidRDefault="001842B9" w:rsidP="001842B9">
      <w:r>
        <w:t xml:space="preserve">     */</w:t>
      </w:r>
    </w:p>
    <w:p w14:paraId="79F4F9C3" w14:textId="77777777" w:rsidR="001842B9" w:rsidRDefault="001842B9" w:rsidP="001842B9">
      <w:r>
        <w:t xml:space="preserve">    @SuppressWarnings("unchecked")</w:t>
      </w:r>
    </w:p>
    <w:p w14:paraId="461EB4A3" w14:textId="77777777" w:rsidR="001842B9" w:rsidRDefault="001842B9" w:rsidP="001842B9">
      <w:r>
        <w:t xml:space="preserve">    // &lt;editor-fold </w:t>
      </w:r>
      <w:proofErr w:type="spellStart"/>
      <w:r>
        <w:t>defaultstate</w:t>
      </w:r>
      <w:proofErr w:type="spellEnd"/>
      <w:r>
        <w:t xml:space="preserve">="collapsed" </w:t>
      </w:r>
      <w:proofErr w:type="spellStart"/>
      <w:r>
        <w:t>desc</w:t>
      </w:r>
      <w:proofErr w:type="spellEnd"/>
      <w:r>
        <w:t>="Generated Code"&gt;//</w:t>
      </w:r>
      <w:proofErr w:type="spellStart"/>
      <w:r>
        <w:t>GEN-BEGIN:initComponents</w:t>
      </w:r>
      <w:proofErr w:type="spellEnd"/>
    </w:p>
    <w:p w14:paraId="2304A25D" w14:textId="77777777" w:rsidR="001842B9" w:rsidRDefault="001842B9" w:rsidP="001842B9">
      <w:r>
        <w:lastRenderedPageBreak/>
        <w:t xml:space="preserve">    private void </w:t>
      </w:r>
      <w:proofErr w:type="spellStart"/>
      <w:r>
        <w:t>initComponents</w:t>
      </w:r>
      <w:proofErr w:type="spellEnd"/>
      <w:r>
        <w:t>() {</w:t>
      </w:r>
    </w:p>
    <w:p w14:paraId="03D598C3" w14:textId="77777777" w:rsidR="001842B9" w:rsidRDefault="001842B9" w:rsidP="001842B9"/>
    <w:p w14:paraId="3452358D" w14:textId="77777777" w:rsidR="001842B9" w:rsidRDefault="001842B9" w:rsidP="001842B9">
      <w:r>
        <w:t xml:space="preserve">        jPanel1 = new </w:t>
      </w:r>
      <w:proofErr w:type="spellStart"/>
      <w:r>
        <w:t>javax.swing.JPanel</w:t>
      </w:r>
      <w:proofErr w:type="spellEnd"/>
      <w:r>
        <w:t>(</w:t>
      </w:r>
      <w:proofErr w:type="gramStart"/>
      <w:r>
        <w:t>);</w:t>
      </w:r>
      <w:proofErr w:type="gramEnd"/>
    </w:p>
    <w:p w14:paraId="50DD2B5A" w14:textId="77777777" w:rsidR="001842B9" w:rsidRDefault="001842B9" w:rsidP="001842B9">
      <w:r>
        <w:t xml:space="preserve">        jLabel5 = new </w:t>
      </w:r>
      <w:proofErr w:type="spellStart"/>
      <w:r>
        <w:t>javax.swing.JLabel</w:t>
      </w:r>
      <w:proofErr w:type="spellEnd"/>
      <w:r>
        <w:t>(</w:t>
      </w:r>
      <w:proofErr w:type="gramStart"/>
      <w:r>
        <w:t>);</w:t>
      </w:r>
      <w:proofErr w:type="gramEnd"/>
    </w:p>
    <w:p w14:paraId="4FD50053" w14:textId="77777777" w:rsidR="001842B9" w:rsidRDefault="001842B9" w:rsidP="001842B9">
      <w:r>
        <w:t xml:space="preserve">        jLabel4 = new </w:t>
      </w:r>
      <w:proofErr w:type="spellStart"/>
      <w:r>
        <w:t>javax.swing.JLabel</w:t>
      </w:r>
      <w:proofErr w:type="spellEnd"/>
      <w:r>
        <w:t>(</w:t>
      </w:r>
      <w:proofErr w:type="gramStart"/>
      <w:r>
        <w:t>);</w:t>
      </w:r>
      <w:proofErr w:type="gramEnd"/>
    </w:p>
    <w:p w14:paraId="397A47D2" w14:textId="77777777" w:rsidR="001842B9" w:rsidRDefault="001842B9" w:rsidP="001842B9">
      <w:r>
        <w:t xml:space="preserve">        </w:t>
      </w:r>
      <w:proofErr w:type="spellStart"/>
      <w:r>
        <w:t>fNameRegister</w:t>
      </w:r>
      <w:proofErr w:type="spellEnd"/>
      <w:r>
        <w:t xml:space="preserve"> = new </w:t>
      </w:r>
      <w:proofErr w:type="spellStart"/>
      <w:r>
        <w:t>javax.swing.JTextField</w:t>
      </w:r>
      <w:proofErr w:type="spellEnd"/>
      <w:r>
        <w:t>(</w:t>
      </w:r>
      <w:proofErr w:type="gramStart"/>
      <w:r>
        <w:t>);</w:t>
      </w:r>
      <w:proofErr w:type="gramEnd"/>
    </w:p>
    <w:p w14:paraId="23220AB3" w14:textId="77777777" w:rsidR="001842B9" w:rsidRDefault="001842B9" w:rsidP="001842B9">
      <w:r>
        <w:t xml:space="preserve">        jLabel6 = new </w:t>
      </w:r>
      <w:proofErr w:type="spellStart"/>
      <w:r>
        <w:t>javax.swing.JLabel</w:t>
      </w:r>
      <w:proofErr w:type="spellEnd"/>
      <w:r>
        <w:t>(</w:t>
      </w:r>
      <w:proofErr w:type="gramStart"/>
      <w:r>
        <w:t>);</w:t>
      </w:r>
      <w:proofErr w:type="gramEnd"/>
    </w:p>
    <w:p w14:paraId="6C012C79" w14:textId="77777777" w:rsidR="001842B9" w:rsidRDefault="001842B9" w:rsidP="001842B9">
      <w:r>
        <w:t xml:space="preserve">        </w:t>
      </w:r>
      <w:proofErr w:type="spellStart"/>
      <w:r>
        <w:t>lNameRegister</w:t>
      </w:r>
      <w:proofErr w:type="spellEnd"/>
      <w:r>
        <w:t xml:space="preserve"> = new </w:t>
      </w:r>
      <w:proofErr w:type="spellStart"/>
      <w:r>
        <w:t>javax.swing.JTextField</w:t>
      </w:r>
      <w:proofErr w:type="spellEnd"/>
      <w:r>
        <w:t>(</w:t>
      </w:r>
      <w:proofErr w:type="gramStart"/>
      <w:r>
        <w:t>);</w:t>
      </w:r>
      <w:proofErr w:type="gramEnd"/>
    </w:p>
    <w:p w14:paraId="041407AF" w14:textId="77777777" w:rsidR="001842B9" w:rsidRDefault="001842B9" w:rsidP="001842B9">
      <w:r>
        <w:t xml:space="preserve">        </w:t>
      </w:r>
      <w:proofErr w:type="spellStart"/>
      <w:r>
        <w:t>passportRegister</w:t>
      </w:r>
      <w:proofErr w:type="spellEnd"/>
      <w:r>
        <w:t xml:space="preserve"> = new </w:t>
      </w:r>
      <w:proofErr w:type="spellStart"/>
      <w:r>
        <w:t>javax.swing.JTextField</w:t>
      </w:r>
      <w:proofErr w:type="spellEnd"/>
      <w:r>
        <w:t>(</w:t>
      </w:r>
      <w:proofErr w:type="gramStart"/>
      <w:r>
        <w:t>);</w:t>
      </w:r>
      <w:proofErr w:type="gramEnd"/>
    </w:p>
    <w:p w14:paraId="0F778371" w14:textId="77777777" w:rsidR="001842B9" w:rsidRDefault="001842B9" w:rsidP="001842B9">
      <w:r>
        <w:t xml:space="preserve">        jLabel7 = new </w:t>
      </w:r>
      <w:proofErr w:type="spellStart"/>
      <w:r>
        <w:t>javax.swing.JLabel</w:t>
      </w:r>
      <w:proofErr w:type="spellEnd"/>
      <w:r>
        <w:t>(</w:t>
      </w:r>
      <w:proofErr w:type="gramStart"/>
      <w:r>
        <w:t>);</w:t>
      </w:r>
      <w:proofErr w:type="gramEnd"/>
    </w:p>
    <w:p w14:paraId="76FA48BC" w14:textId="77777777" w:rsidR="001842B9" w:rsidRDefault="001842B9" w:rsidP="001842B9">
      <w:r>
        <w:t xml:space="preserve">        jLabel8 = new </w:t>
      </w:r>
      <w:proofErr w:type="spellStart"/>
      <w:r>
        <w:t>javax.swing.JLabel</w:t>
      </w:r>
      <w:proofErr w:type="spellEnd"/>
      <w:r>
        <w:t>(</w:t>
      </w:r>
      <w:proofErr w:type="gramStart"/>
      <w:r>
        <w:t>);</w:t>
      </w:r>
      <w:proofErr w:type="gramEnd"/>
    </w:p>
    <w:p w14:paraId="7AC54775" w14:textId="77777777" w:rsidR="001842B9" w:rsidRDefault="001842B9" w:rsidP="001842B9">
      <w:r>
        <w:t xml:space="preserve">        </w:t>
      </w:r>
      <w:proofErr w:type="spellStart"/>
      <w:r>
        <w:t>confirmregisterbtn</w:t>
      </w:r>
      <w:proofErr w:type="spellEnd"/>
      <w:r>
        <w:t xml:space="preserve"> = new </w:t>
      </w:r>
      <w:proofErr w:type="spellStart"/>
      <w:r>
        <w:t>javax.swing.JButton</w:t>
      </w:r>
      <w:proofErr w:type="spellEnd"/>
      <w:r>
        <w:t>(</w:t>
      </w:r>
      <w:proofErr w:type="gramStart"/>
      <w:r>
        <w:t>);</w:t>
      </w:r>
      <w:proofErr w:type="gramEnd"/>
    </w:p>
    <w:p w14:paraId="7D535ABF" w14:textId="77777777" w:rsidR="001842B9" w:rsidRDefault="001842B9" w:rsidP="001842B9">
      <w:r>
        <w:t xml:space="preserve">        </w:t>
      </w:r>
      <w:proofErr w:type="spellStart"/>
      <w:r>
        <w:t>registerbackbtn</w:t>
      </w:r>
      <w:proofErr w:type="spellEnd"/>
      <w:r>
        <w:t xml:space="preserve"> = new </w:t>
      </w:r>
      <w:proofErr w:type="spellStart"/>
      <w:r>
        <w:t>javax.swing.JButton</w:t>
      </w:r>
      <w:proofErr w:type="spellEnd"/>
      <w:r>
        <w:t>(</w:t>
      </w:r>
      <w:proofErr w:type="gramStart"/>
      <w:r>
        <w:t>);</w:t>
      </w:r>
      <w:proofErr w:type="gramEnd"/>
    </w:p>
    <w:p w14:paraId="01CD4C59" w14:textId="77777777" w:rsidR="001842B9" w:rsidRDefault="001842B9" w:rsidP="001842B9">
      <w:r>
        <w:t xml:space="preserve">        </w:t>
      </w:r>
      <w:proofErr w:type="spellStart"/>
      <w:r>
        <w:t>passwordRegister</w:t>
      </w:r>
      <w:proofErr w:type="spellEnd"/>
      <w:r>
        <w:t xml:space="preserve"> = new </w:t>
      </w:r>
      <w:proofErr w:type="spellStart"/>
      <w:r>
        <w:t>javax.swing.JPasswordField</w:t>
      </w:r>
      <w:proofErr w:type="spellEnd"/>
      <w:r>
        <w:t>(</w:t>
      </w:r>
      <w:proofErr w:type="gramStart"/>
      <w:r>
        <w:t>);</w:t>
      </w:r>
      <w:proofErr w:type="gramEnd"/>
    </w:p>
    <w:p w14:paraId="3BF6A8A8" w14:textId="77777777" w:rsidR="001842B9" w:rsidRDefault="001842B9" w:rsidP="001842B9"/>
    <w:p w14:paraId="00B102F7" w14:textId="77777777" w:rsidR="001842B9" w:rsidRDefault="001842B9" w:rsidP="001842B9">
      <w:r>
        <w:t xml:space="preserve">        setDefaultCloseOperation(javax.swing.WindowConstants.EXIT_ON_CLOSE</w:t>
      </w:r>
      <w:proofErr w:type="gramStart"/>
      <w:r>
        <w:t>);</w:t>
      </w:r>
      <w:proofErr w:type="gramEnd"/>
    </w:p>
    <w:p w14:paraId="21CB5E40" w14:textId="77777777" w:rsidR="001842B9" w:rsidRDefault="001842B9" w:rsidP="001842B9"/>
    <w:p w14:paraId="11EB90A6" w14:textId="77777777" w:rsidR="001842B9" w:rsidRDefault="001842B9" w:rsidP="001842B9">
      <w:r>
        <w:t xml:space="preserve">        jPanel1.setBackground(new </w:t>
      </w:r>
      <w:proofErr w:type="spellStart"/>
      <w:r>
        <w:t>java.awt.Color</w:t>
      </w:r>
      <w:proofErr w:type="spellEnd"/>
      <w:r>
        <w:t>(180, 210, 210)</w:t>
      </w:r>
      <w:proofErr w:type="gramStart"/>
      <w:r>
        <w:t>);</w:t>
      </w:r>
      <w:proofErr w:type="gramEnd"/>
    </w:p>
    <w:p w14:paraId="1518F5A7" w14:textId="77777777" w:rsidR="001842B9" w:rsidRDefault="001842B9" w:rsidP="001842B9"/>
    <w:p w14:paraId="7994D27B" w14:textId="77777777" w:rsidR="001842B9" w:rsidRDefault="001842B9" w:rsidP="001842B9">
      <w:r>
        <w:t xml:space="preserve">        jLabel5.setFont(new </w:t>
      </w:r>
      <w:proofErr w:type="spellStart"/>
      <w:r>
        <w:t>java.awt.Font</w:t>
      </w:r>
      <w:proofErr w:type="spellEnd"/>
      <w:r>
        <w:t>("Tahoma", 0, 24)); // NOI18N</w:t>
      </w:r>
    </w:p>
    <w:p w14:paraId="5D5BB3D4" w14:textId="77777777" w:rsidR="001842B9" w:rsidRDefault="001842B9" w:rsidP="001842B9">
      <w:r>
        <w:t xml:space="preserve">        jLabel5.setText("Registration"</w:t>
      </w:r>
      <w:proofErr w:type="gramStart"/>
      <w:r>
        <w:t>);</w:t>
      </w:r>
      <w:proofErr w:type="gramEnd"/>
    </w:p>
    <w:p w14:paraId="220EA6E8" w14:textId="77777777" w:rsidR="001842B9" w:rsidRDefault="001842B9" w:rsidP="001842B9"/>
    <w:p w14:paraId="2725D26C" w14:textId="77777777" w:rsidR="001842B9" w:rsidRDefault="001842B9" w:rsidP="001842B9">
      <w:r>
        <w:t xml:space="preserve">        jLabel4.setFont(new </w:t>
      </w:r>
      <w:proofErr w:type="spellStart"/>
      <w:r>
        <w:t>java.awt.Font</w:t>
      </w:r>
      <w:proofErr w:type="spellEnd"/>
      <w:r>
        <w:t>("Tahoma", 0, 24)); // NOI18N</w:t>
      </w:r>
    </w:p>
    <w:p w14:paraId="71063F4A" w14:textId="77777777" w:rsidR="001842B9" w:rsidRDefault="001842B9" w:rsidP="001842B9">
      <w:r>
        <w:t xml:space="preserve">        jLabel4.setText("First Name"</w:t>
      </w:r>
      <w:proofErr w:type="gramStart"/>
      <w:r>
        <w:t>);</w:t>
      </w:r>
      <w:proofErr w:type="gramEnd"/>
    </w:p>
    <w:p w14:paraId="17B6F3B8" w14:textId="77777777" w:rsidR="001842B9" w:rsidRDefault="001842B9" w:rsidP="001842B9"/>
    <w:p w14:paraId="60B09ACE" w14:textId="77777777" w:rsidR="001842B9" w:rsidRDefault="001842B9" w:rsidP="001842B9">
      <w:r>
        <w:t xml:space="preserve">        </w:t>
      </w:r>
      <w:proofErr w:type="spellStart"/>
      <w:r>
        <w:t>fNameRegister.addActionListener</w:t>
      </w:r>
      <w:proofErr w:type="spellEnd"/>
      <w:r>
        <w:t xml:space="preserve">(new </w:t>
      </w:r>
      <w:proofErr w:type="spellStart"/>
      <w:r>
        <w:t>java.awt.event.ActionListener</w:t>
      </w:r>
      <w:proofErr w:type="spellEnd"/>
      <w:r>
        <w:t>() {</w:t>
      </w:r>
    </w:p>
    <w:p w14:paraId="722FBD2E" w14:textId="77777777" w:rsidR="001842B9" w:rsidRDefault="001842B9" w:rsidP="001842B9">
      <w:r>
        <w:t xml:space="preserve">            public void </w:t>
      </w:r>
      <w:proofErr w:type="spellStart"/>
      <w:r>
        <w:t>actionPerformed</w:t>
      </w:r>
      <w:proofErr w:type="spellEnd"/>
      <w:r>
        <w:t>(</w:t>
      </w:r>
      <w:proofErr w:type="spellStart"/>
      <w:r>
        <w:t>java.awt.event.ActionEvent</w:t>
      </w:r>
      <w:proofErr w:type="spellEnd"/>
      <w:r>
        <w:t xml:space="preserve"> </w:t>
      </w:r>
      <w:proofErr w:type="spellStart"/>
      <w:r>
        <w:t>evt</w:t>
      </w:r>
      <w:proofErr w:type="spellEnd"/>
      <w:r>
        <w:t>) {</w:t>
      </w:r>
    </w:p>
    <w:p w14:paraId="2C798094" w14:textId="77777777" w:rsidR="001842B9" w:rsidRDefault="001842B9" w:rsidP="001842B9">
      <w:r>
        <w:t xml:space="preserve">                </w:t>
      </w:r>
      <w:proofErr w:type="spellStart"/>
      <w:r>
        <w:t>fNameRegisterActionPerformed</w:t>
      </w:r>
      <w:proofErr w:type="spellEnd"/>
      <w:r>
        <w:t>(</w:t>
      </w:r>
      <w:proofErr w:type="spellStart"/>
      <w:r>
        <w:t>evt</w:t>
      </w:r>
      <w:proofErr w:type="spellEnd"/>
      <w:proofErr w:type="gramStart"/>
      <w:r>
        <w:t>);</w:t>
      </w:r>
      <w:proofErr w:type="gramEnd"/>
    </w:p>
    <w:p w14:paraId="4C4672C6" w14:textId="77777777" w:rsidR="001842B9" w:rsidRDefault="001842B9" w:rsidP="001842B9">
      <w:r>
        <w:t xml:space="preserve">            }</w:t>
      </w:r>
    </w:p>
    <w:p w14:paraId="45ADFAEF" w14:textId="77777777" w:rsidR="001842B9" w:rsidRDefault="001842B9" w:rsidP="001842B9">
      <w:r>
        <w:t xml:space="preserve">        });</w:t>
      </w:r>
    </w:p>
    <w:p w14:paraId="3E8076F8" w14:textId="77777777" w:rsidR="001842B9" w:rsidRDefault="001842B9" w:rsidP="001842B9"/>
    <w:p w14:paraId="6160E142" w14:textId="77777777" w:rsidR="001842B9" w:rsidRDefault="001842B9" w:rsidP="001842B9">
      <w:r>
        <w:t xml:space="preserve">        jLabel6.setFont(new </w:t>
      </w:r>
      <w:proofErr w:type="spellStart"/>
      <w:r>
        <w:t>java.awt.Font</w:t>
      </w:r>
      <w:proofErr w:type="spellEnd"/>
      <w:r>
        <w:t>("Tahoma", 0, 24)); // NOI18N</w:t>
      </w:r>
    </w:p>
    <w:p w14:paraId="5CAE80A9" w14:textId="77777777" w:rsidR="001842B9" w:rsidRDefault="001842B9" w:rsidP="001842B9">
      <w:r>
        <w:t xml:space="preserve">        jLabel6.setText("Last Name"</w:t>
      </w:r>
      <w:proofErr w:type="gramStart"/>
      <w:r>
        <w:t>);</w:t>
      </w:r>
      <w:proofErr w:type="gramEnd"/>
    </w:p>
    <w:p w14:paraId="2D8AAB83" w14:textId="77777777" w:rsidR="001842B9" w:rsidRDefault="001842B9" w:rsidP="001842B9"/>
    <w:p w14:paraId="3BE28B72" w14:textId="77777777" w:rsidR="001842B9" w:rsidRDefault="001842B9" w:rsidP="001842B9">
      <w:r>
        <w:t xml:space="preserve">        </w:t>
      </w:r>
      <w:proofErr w:type="spellStart"/>
      <w:r>
        <w:t>lNameRegister.addActionListener</w:t>
      </w:r>
      <w:proofErr w:type="spellEnd"/>
      <w:r>
        <w:t xml:space="preserve">(new </w:t>
      </w:r>
      <w:proofErr w:type="spellStart"/>
      <w:r>
        <w:t>java.awt.event.ActionListener</w:t>
      </w:r>
      <w:proofErr w:type="spellEnd"/>
      <w:r>
        <w:t>() {</w:t>
      </w:r>
    </w:p>
    <w:p w14:paraId="7D0C597F" w14:textId="77777777" w:rsidR="001842B9" w:rsidRDefault="001842B9" w:rsidP="001842B9">
      <w:r>
        <w:t xml:space="preserve">            public void </w:t>
      </w:r>
      <w:proofErr w:type="spellStart"/>
      <w:r>
        <w:t>actionPerformed</w:t>
      </w:r>
      <w:proofErr w:type="spellEnd"/>
      <w:r>
        <w:t>(</w:t>
      </w:r>
      <w:proofErr w:type="spellStart"/>
      <w:r>
        <w:t>java.awt.event.ActionEvent</w:t>
      </w:r>
      <w:proofErr w:type="spellEnd"/>
      <w:r>
        <w:t xml:space="preserve"> </w:t>
      </w:r>
      <w:proofErr w:type="spellStart"/>
      <w:r>
        <w:t>evt</w:t>
      </w:r>
      <w:proofErr w:type="spellEnd"/>
      <w:r>
        <w:t>) {</w:t>
      </w:r>
    </w:p>
    <w:p w14:paraId="5DD2491B" w14:textId="77777777" w:rsidR="001842B9" w:rsidRDefault="001842B9" w:rsidP="001842B9">
      <w:r>
        <w:t xml:space="preserve">                </w:t>
      </w:r>
      <w:proofErr w:type="spellStart"/>
      <w:r>
        <w:t>lNameRegisterActionPerformed</w:t>
      </w:r>
      <w:proofErr w:type="spellEnd"/>
      <w:r>
        <w:t>(</w:t>
      </w:r>
      <w:proofErr w:type="spellStart"/>
      <w:r>
        <w:t>evt</w:t>
      </w:r>
      <w:proofErr w:type="spellEnd"/>
      <w:proofErr w:type="gramStart"/>
      <w:r>
        <w:t>);</w:t>
      </w:r>
      <w:proofErr w:type="gramEnd"/>
    </w:p>
    <w:p w14:paraId="674B8745" w14:textId="77777777" w:rsidR="001842B9" w:rsidRDefault="001842B9" w:rsidP="001842B9">
      <w:r>
        <w:t xml:space="preserve">            }</w:t>
      </w:r>
    </w:p>
    <w:p w14:paraId="57914293" w14:textId="77777777" w:rsidR="001842B9" w:rsidRDefault="001842B9" w:rsidP="001842B9">
      <w:r>
        <w:t xml:space="preserve">        });</w:t>
      </w:r>
    </w:p>
    <w:p w14:paraId="7AB3D971" w14:textId="77777777" w:rsidR="001842B9" w:rsidRDefault="001842B9" w:rsidP="001842B9"/>
    <w:p w14:paraId="60A9AE4C" w14:textId="77777777" w:rsidR="001842B9" w:rsidRDefault="001842B9" w:rsidP="001842B9">
      <w:r>
        <w:t xml:space="preserve">        </w:t>
      </w:r>
      <w:proofErr w:type="spellStart"/>
      <w:r>
        <w:t>passportRegister.addActionListener</w:t>
      </w:r>
      <w:proofErr w:type="spellEnd"/>
      <w:r>
        <w:t xml:space="preserve">(new </w:t>
      </w:r>
      <w:proofErr w:type="spellStart"/>
      <w:r>
        <w:t>java.awt.event.ActionListener</w:t>
      </w:r>
      <w:proofErr w:type="spellEnd"/>
      <w:r>
        <w:t>() {</w:t>
      </w:r>
    </w:p>
    <w:p w14:paraId="68908953" w14:textId="77777777" w:rsidR="001842B9" w:rsidRDefault="001842B9" w:rsidP="001842B9">
      <w:r>
        <w:t xml:space="preserve">            public void </w:t>
      </w:r>
      <w:proofErr w:type="spellStart"/>
      <w:r>
        <w:t>actionPerformed</w:t>
      </w:r>
      <w:proofErr w:type="spellEnd"/>
      <w:r>
        <w:t>(</w:t>
      </w:r>
      <w:proofErr w:type="spellStart"/>
      <w:r>
        <w:t>java.awt.event.ActionEvent</w:t>
      </w:r>
      <w:proofErr w:type="spellEnd"/>
      <w:r>
        <w:t xml:space="preserve"> </w:t>
      </w:r>
      <w:proofErr w:type="spellStart"/>
      <w:r>
        <w:t>evt</w:t>
      </w:r>
      <w:proofErr w:type="spellEnd"/>
      <w:r>
        <w:t>) {</w:t>
      </w:r>
    </w:p>
    <w:p w14:paraId="0BF12EB1" w14:textId="77777777" w:rsidR="001842B9" w:rsidRDefault="001842B9" w:rsidP="001842B9">
      <w:r>
        <w:t xml:space="preserve">                </w:t>
      </w:r>
      <w:proofErr w:type="spellStart"/>
      <w:r>
        <w:t>passportRegisterActionPerformed</w:t>
      </w:r>
      <w:proofErr w:type="spellEnd"/>
      <w:r>
        <w:t>(</w:t>
      </w:r>
      <w:proofErr w:type="spellStart"/>
      <w:r>
        <w:t>evt</w:t>
      </w:r>
      <w:proofErr w:type="spellEnd"/>
      <w:proofErr w:type="gramStart"/>
      <w:r>
        <w:t>);</w:t>
      </w:r>
      <w:proofErr w:type="gramEnd"/>
    </w:p>
    <w:p w14:paraId="3E98E13E" w14:textId="77777777" w:rsidR="001842B9" w:rsidRDefault="001842B9" w:rsidP="001842B9">
      <w:r>
        <w:t xml:space="preserve">            }</w:t>
      </w:r>
    </w:p>
    <w:p w14:paraId="0A05D00F" w14:textId="77777777" w:rsidR="001842B9" w:rsidRDefault="001842B9" w:rsidP="001842B9">
      <w:r>
        <w:t xml:space="preserve">        });</w:t>
      </w:r>
    </w:p>
    <w:p w14:paraId="1C0B7C55" w14:textId="77777777" w:rsidR="001842B9" w:rsidRDefault="001842B9" w:rsidP="001842B9"/>
    <w:p w14:paraId="7FAD9B26" w14:textId="77777777" w:rsidR="001842B9" w:rsidRDefault="001842B9" w:rsidP="001842B9">
      <w:r>
        <w:t xml:space="preserve">        jLabel7.setFont(new </w:t>
      </w:r>
      <w:proofErr w:type="spellStart"/>
      <w:r>
        <w:t>java.awt.Font</w:t>
      </w:r>
      <w:proofErr w:type="spellEnd"/>
      <w:r>
        <w:t>("Tahoma", 0, 24)); // NOI18N</w:t>
      </w:r>
    </w:p>
    <w:p w14:paraId="4225EB94" w14:textId="77777777" w:rsidR="001842B9" w:rsidRDefault="001842B9" w:rsidP="001842B9">
      <w:r>
        <w:t xml:space="preserve">        jLabel7.setText("IC/Passport ID"</w:t>
      </w:r>
      <w:proofErr w:type="gramStart"/>
      <w:r>
        <w:t>);</w:t>
      </w:r>
      <w:proofErr w:type="gramEnd"/>
    </w:p>
    <w:p w14:paraId="43CB6076" w14:textId="77777777" w:rsidR="001842B9" w:rsidRDefault="001842B9" w:rsidP="001842B9"/>
    <w:p w14:paraId="6C406495" w14:textId="77777777" w:rsidR="001842B9" w:rsidRDefault="001842B9" w:rsidP="001842B9">
      <w:r>
        <w:t xml:space="preserve">        jLabel8.setFont(new </w:t>
      </w:r>
      <w:proofErr w:type="spellStart"/>
      <w:r>
        <w:t>java.awt.Font</w:t>
      </w:r>
      <w:proofErr w:type="spellEnd"/>
      <w:r>
        <w:t>("Tahoma", 0, 24)); // NOI18N</w:t>
      </w:r>
    </w:p>
    <w:p w14:paraId="7D5FA089" w14:textId="77777777" w:rsidR="001842B9" w:rsidRDefault="001842B9" w:rsidP="001842B9">
      <w:r>
        <w:t xml:space="preserve">        jLabel8.setText("Password"</w:t>
      </w:r>
      <w:proofErr w:type="gramStart"/>
      <w:r>
        <w:t>);</w:t>
      </w:r>
      <w:proofErr w:type="gramEnd"/>
    </w:p>
    <w:p w14:paraId="589EA413" w14:textId="77777777" w:rsidR="001842B9" w:rsidRDefault="001842B9" w:rsidP="001842B9"/>
    <w:p w14:paraId="590953ED" w14:textId="77777777" w:rsidR="001842B9" w:rsidRDefault="001842B9" w:rsidP="001842B9">
      <w:r>
        <w:t xml:space="preserve">        </w:t>
      </w:r>
      <w:proofErr w:type="spellStart"/>
      <w:r>
        <w:t>confirmregisterbtn.setBackground</w:t>
      </w:r>
      <w:proofErr w:type="spellEnd"/>
      <w:r>
        <w:t xml:space="preserve">(new </w:t>
      </w:r>
      <w:proofErr w:type="spellStart"/>
      <w:r>
        <w:t>java.awt.Color</w:t>
      </w:r>
      <w:proofErr w:type="spellEnd"/>
      <w:r>
        <w:t>(60, 115, 136)</w:t>
      </w:r>
      <w:proofErr w:type="gramStart"/>
      <w:r>
        <w:t>);</w:t>
      </w:r>
      <w:proofErr w:type="gramEnd"/>
    </w:p>
    <w:p w14:paraId="55E5A1EF" w14:textId="77777777" w:rsidR="001842B9" w:rsidRDefault="001842B9" w:rsidP="001842B9">
      <w:r>
        <w:t xml:space="preserve">        </w:t>
      </w:r>
      <w:proofErr w:type="spellStart"/>
      <w:r>
        <w:t>confirmregisterbtn.setFont</w:t>
      </w:r>
      <w:proofErr w:type="spellEnd"/>
      <w:r>
        <w:t xml:space="preserve">(new </w:t>
      </w:r>
      <w:proofErr w:type="spellStart"/>
      <w:r>
        <w:t>java.awt.Font</w:t>
      </w:r>
      <w:proofErr w:type="spellEnd"/>
      <w:r>
        <w:t>("Tahoma", 0, 14)); // NOI18N</w:t>
      </w:r>
    </w:p>
    <w:p w14:paraId="65822ACF" w14:textId="77777777" w:rsidR="001842B9" w:rsidRDefault="001842B9" w:rsidP="001842B9">
      <w:r>
        <w:t xml:space="preserve">        </w:t>
      </w:r>
      <w:proofErr w:type="spellStart"/>
      <w:r>
        <w:t>confirmregisterbtn.setForeground</w:t>
      </w:r>
      <w:proofErr w:type="spellEnd"/>
      <w:r>
        <w:t xml:space="preserve">(new </w:t>
      </w:r>
      <w:proofErr w:type="spellStart"/>
      <w:r>
        <w:t>java.awt.Color</w:t>
      </w:r>
      <w:proofErr w:type="spellEnd"/>
      <w:r>
        <w:t>(255, 255, 255)</w:t>
      </w:r>
      <w:proofErr w:type="gramStart"/>
      <w:r>
        <w:t>);</w:t>
      </w:r>
      <w:proofErr w:type="gramEnd"/>
    </w:p>
    <w:p w14:paraId="4DB130FF" w14:textId="77777777" w:rsidR="001842B9" w:rsidRDefault="001842B9" w:rsidP="001842B9">
      <w:r>
        <w:t xml:space="preserve">        </w:t>
      </w:r>
      <w:proofErr w:type="spellStart"/>
      <w:r>
        <w:t>confirmregisterbtn.setText</w:t>
      </w:r>
      <w:proofErr w:type="spellEnd"/>
      <w:r>
        <w:t>("Register"</w:t>
      </w:r>
      <w:proofErr w:type="gramStart"/>
      <w:r>
        <w:t>);</w:t>
      </w:r>
      <w:proofErr w:type="gramEnd"/>
    </w:p>
    <w:p w14:paraId="21B192C3" w14:textId="77777777" w:rsidR="001842B9" w:rsidRDefault="001842B9" w:rsidP="001842B9">
      <w:r>
        <w:t xml:space="preserve">        </w:t>
      </w:r>
      <w:proofErr w:type="spellStart"/>
      <w:r>
        <w:t>confirmregisterbtn.addActionListener</w:t>
      </w:r>
      <w:proofErr w:type="spellEnd"/>
      <w:r>
        <w:t xml:space="preserve">(new </w:t>
      </w:r>
      <w:proofErr w:type="spellStart"/>
      <w:r>
        <w:t>java.awt.event.ActionListener</w:t>
      </w:r>
      <w:proofErr w:type="spellEnd"/>
      <w:r>
        <w:t>() {</w:t>
      </w:r>
    </w:p>
    <w:p w14:paraId="3457FA70" w14:textId="77777777" w:rsidR="001842B9" w:rsidRDefault="001842B9" w:rsidP="001842B9">
      <w:r>
        <w:t xml:space="preserve">            public void </w:t>
      </w:r>
      <w:proofErr w:type="spellStart"/>
      <w:r>
        <w:t>actionPerformed</w:t>
      </w:r>
      <w:proofErr w:type="spellEnd"/>
      <w:r>
        <w:t>(</w:t>
      </w:r>
      <w:proofErr w:type="spellStart"/>
      <w:r>
        <w:t>java.awt.event.ActionEvent</w:t>
      </w:r>
      <w:proofErr w:type="spellEnd"/>
      <w:r>
        <w:t xml:space="preserve"> </w:t>
      </w:r>
      <w:proofErr w:type="spellStart"/>
      <w:r>
        <w:t>evt</w:t>
      </w:r>
      <w:proofErr w:type="spellEnd"/>
      <w:r>
        <w:t>) {</w:t>
      </w:r>
    </w:p>
    <w:p w14:paraId="2E2F6BFC" w14:textId="77777777" w:rsidR="001842B9" w:rsidRDefault="001842B9" w:rsidP="001842B9">
      <w:r>
        <w:t xml:space="preserve">                </w:t>
      </w:r>
      <w:proofErr w:type="spellStart"/>
      <w:r>
        <w:t>confirmregisterbtnActionPerformed</w:t>
      </w:r>
      <w:proofErr w:type="spellEnd"/>
      <w:r>
        <w:t>(</w:t>
      </w:r>
      <w:proofErr w:type="spellStart"/>
      <w:r>
        <w:t>evt</w:t>
      </w:r>
      <w:proofErr w:type="spellEnd"/>
      <w:proofErr w:type="gramStart"/>
      <w:r>
        <w:t>);</w:t>
      </w:r>
      <w:proofErr w:type="gramEnd"/>
    </w:p>
    <w:p w14:paraId="6C4E7F75" w14:textId="77777777" w:rsidR="001842B9" w:rsidRDefault="001842B9" w:rsidP="001842B9">
      <w:r>
        <w:t xml:space="preserve">            }</w:t>
      </w:r>
    </w:p>
    <w:p w14:paraId="1A7C8E56" w14:textId="77777777" w:rsidR="001842B9" w:rsidRDefault="001842B9" w:rsidP="001842B9">
      <w:r>
        <w:t xml:space="preserve">        });</w:t>
      </w:r>
    </w:p>
    <w:p w14:paraId="376D4332" w14:textId="77777777" w:rsidR="001842B9" w:rsidRDefault="001842B9" w:rsidP="001842B9"/>
    <w:p w14:paraId="75B7B9B7" w14:textId="77777777" w:rsidR="001842B9" w:rsidRDefault="001842B9" w:rsidP="001842B9">
      <w:r>
        <w:t xml:space="preserve">        </w:t>
      </w:r>
      <w:proofErr w:type="spellStart"/>
      <w:r>
        <w:t>registerbackbtn.setBackground</w:t>
      </w:r>
      <w:proofErr w:type="spellEnd"/>
      <w:r>
        <w:t xml:space="preserve">(new </w:t>
      </w:r>
      <w:proofErr w:type="spellStart"/>
      <w:r>
        <w:t>java.awt.Color</w:t>
      </w:r>
      <w:proofErr w:type="spellEnd"/>
      <w:r>
        <w:t>(60, 115, 136)</w:t>
      </w:r>
      <w:proofErr w:type="gramStart"/>
      <w:r>
        <w:t>);</w:t>
      </w:r>
      <w:proofErr w:type="gramEnd"/>
    </w:p>
    <w:p w14:paraId="245C988B" w14:textId="77777777" w:rsidR="001842B9" w:rsidRDefault="001842B9" w:rsidP="001842B9">
      <w:r>
        <w:t xml:space="preserve">        </w:t>
      </w:r>
      <w:proofErr w:type="spellStart"/>
      <w:r>
        <w:t>registerbackbtn.setFont</w:t>
      </w:r>
      <w:proofErr w:type="spellEnd"/>
      <w:r>
        <w:t xml:space="preserve">(new </w:t>
      </w:r>
      <w:proofErr w:type="spellStart"/>
      <w:r>
        <w:t>java.awt.Font</w:t>
      </w:r>
      <w:proofErr w:type="spellEnd"/>
      <w:r>
        <w:t>("Tahoma", 0, 14)); // NOI18N</w:t>
      </w:r>
    </w:p>
    <w:p w14:paraId="0F54D81A" w14:textId="77777777" w:rsidR="001842B9" w:rsidRDefault="001842B9" w:rsidP="001842B9">
      <w:r>
        <w:t xml:space="preserve">        </w:t>
      </w:r>
      <w:proofErr w:type="spellStart"/>
      <w:r>
        <w:t>registerbackbtn.setForeground</w:t>
      </w:r>
      <w:proofErr w:type="spellEnd"/>
      <w:r>
        <w:t xml:space="preserve">(new </w:t>
      </w:r>
      <w:proofErr w:type="spellStart"/>
      <w:r>
        <w:t>java.awt.Color</w:t>
      </w:r>
      <w:proofErr w:type="spellEnd"/>
      <w:r>
        <w:t>(255, 255, 255)</w:t>
      </w:r>
      <w:proofErr w:type="gramStart"/>
      <w:r>
        <w:t>);</w:t>
      </w:r>
      <w:proofErr w:type="gramEnd"/>
    </w:p>
    <w:p w14:paraId="44F31B7C" w14:textId="77777777" w:rsidR="001842B9" w:rsidRDefault="001842B9" w:rsidP="001842B9">
      <w:r>
        <w:t xml:space="preserve">        </w:t>
      </w:r>
      <w:proofErr w:type="spellStart"/>
      <w:r>
        <w:t>registerbackbtn.setText</w:t>
      </w:r>
      <w:proofErr w:type="spellEnd"/>
      <w:r>
        <w:t>("Back"</w:t>
      </w:r>
      <w:proofErr w:type="gramStart"/>
      <w:r>
        <w:t>);</w:t>
      </w:r>
      <w:proofErr w:type="gramEnd"/>
    </w:p>
    <w:p w14:paraId="3D724D2C" w14:textId="77777777" w:rsidR="001842B9" w:rsidRDefault="001842B9" w:rsidP="001842B9">
      <w:r>
        <w:t xml:space="preserve">        </w:t>
      </w:r>
      <w:proofErr w:type="spellStart"/>
      <w:r>
        <w:t>registerbackbtn.addActionListener</w:t>
      </w:r>
      <w:proofErr w:type="spellEnd"/>
      <w:r>
        <w:t xml:space="preserve">(new </w:t>
      </w:r>
      <w:proofErr w:type="spellStart"/>
      <w:r>
        <w:t>java.awt.event.ActionListener</w:t>
      </w:r>
      <w:proofErr w:type="spellEnd"/>
      <w:r>
        <w:t>() {</w:t>
      </w:r>
    </w:p>
    <w:p w14:paraId="650764C1" w14:textId="77777777" w:rsidR="001842B9" w:rsidRDefault="001842B9" w:rsidP="001842B9">
      <w:r>
        <w:t xml:space="preserve">            public void </w:t>
      </w:r>
      <w:proofErr w:type="spellStart"/>
      <w:r>
        <w:t>actionPerformed</w:t>
      </w:r>
      <w:proofErr w:type="spellEnd"/>
      <w:r>
        <w:t>(</w:t>
      </w:r>
      <w:proofErr w:type="spellStart"/>
      <w:r>
        <w:t>java.awt.event.ActionEvent</w:t>
      </w:r>
      <w:proofErr w:type="spellEnd"/>
      <w:r>
        <w:t xml:space="preserve"> </w:t>
      </w:r>
      <w:proofErr w:type="spellStart"/>
      <w:r>
        <w:t>evt</w:t>
      </w:r>
      <w:proofErr w:type="spellEnd"/>
      <w:r>
        <w:t>) {</w:t>
      </w:r>
    </w:p>
    <w:p w14:paraId="67B11CCC" w14:textId="77777777" w:rsidR="001842B9" w:rsidRDefault="001842B9" w:rsidP="001842B9">
      <w:r>
        <w:t xml:space="preserve">                </w:t>
      </w:r>
      <w:proofErr w:type="spellStart"/>
      <w:r>
        <w:t>registerbackbtnActionPerformed</w:t>
      </w:r>
      <w:proofErr w:type="spellEnd"/>
      <w:r>
        <w:t>(</w:t>
      </w:r>
      <w:proofErr w:type="spellStart"/>
      <w:r>
        <w:t>evt</w:t>
      </w:r>
      <w:proofErr w:type="spellEnd"/>
      <w:proofErr w:type="gramStart"/>
      <w:r>
        <w:t>);</w:t>
      </w:r>
      <w:proofErr w:type="gramEnd"/>
    </w:p>
    <w:p w14:paraId="10AAB267" w14:textId="77777777" w:rsidR="001842B9" w:rsidRDefault="001842B9" w:rsidP="001842B9">
      <w:r>
        <w:t xml:space="preserve">            }</w:t>
      </w:r>
    </w:p>
    <w:p w14:paraId="7F8AC94B" w14:textId="77777777" w:rsidR="001842B9" w:rsidRDefault="001842B9" w:rsidP="001842B9">
      <w:r>
        <w:t xml:space="preserve">        });</w:t>
      </w:r>
    </w:p>
    <w:p w14:paraId="0A594513" w14:textId="77777777" w:rsidR="001842B9" w:rsidRDefault="001842B9" w:rsidP="001842B9"/>
    <w:p w14:paraId="1DBBA313" w14:textId="77777777" w:rsidR="001842B9" w:rsidRDefault="001842B9" w:rsidP="001842B9">
      <w:r>
        <w:lastRenderedPageBreak/>
        <w:t xml:space="preserve">        </w:t>
      </w:r>
      <w:proofErr w:type="spellStart"/>
      <w:r>
        <w:t>javax.swing.GroupLayout</w:t>
      </w:r>
      <w:proofErr w:type="spellEnd"/>
      <w:r>
        <w:t xml:space="preserve"> jPanel1Layout = new </w:t>
      </w:r>
      <w:proofErr w:type="spellStart"/>
      <w:r>
        <w:t>javax.swing.GroupLayout</w:t>
      </w:r>
      <w:proofErr w:type="spellEnd"/>
      <w:r>
        <w:t>(jPanel1</w:t>
      </w:r>
      <w:proofErr w:type="gramStart"/>
      <w:r>
        <w:t>);</w:t>
      </w:r>
      <w:proofErr w:type="gramEnd"/>
    </w:p>
    <w:p w14:paraId="426BDA15" w14:textId="77777777" w:rsidR="001842B9" w:rsidRDefault="001842B9" w:rsidP="001842B9">
      <w:r>
        <w:t xml:space="preserve">        jPanel1.setLayout(jPanel1Layout</w:t>
      </w:r>
      <w:proofErr w:type="gramStart"/>
      <w:r>
        <w:t>);</w:t>
      </w:r>
      <w:proofErr w:type="gramEnd"/>
    </w:p>
    <w:p w14:paraId="3E9A2ABA" w14:textId="77777777" w:rsidR="001842B9" w:rsidRDefault="001842B9" w:rsidP="001842B9">
      <w:r>
        <w:t xml:space="preserve">        jPanel1Layout.setHorizontalGroup(</w:t>
      </w:r>
    </w:p>
    <w:p w14:paraId="3B65E5E8" w14:textId="77777777" w:rsidR="001842B9" w:rsidRDefault="001842B9" w:rsidP="001842B9">
      <w:r>
        <w:t xml:space="preserve">            jPanel1Layout.createParallelGroup(javax.swing.GroupLayout.Alignment.LEADING)</w:t>
      </w:r>
    </w:p>
    <w:p w14:paraId="4F31C1EF" w14:textId="77777777" w:rsidR="001842B9" w:rsidRDefault="001842B9" w:rsidP="001842B9">
      <w:r>
        <w:t xml:space="preserve">            .</w:t>
      </w:r>
      <w:proofErr w:type="spellStart"/>
      <w:r>
        <w:t>addGroup</w:t>
      </w:r>
      <w:proofErr w:type="spellEnd"/>
      <w:r>
        <w:t>(jPanel1Layout.createSequentialGroup()</w:t>
      </w:r>
    </w:p>
    <w:p w14:paraId="42E9C0B2" w14:textId="77777777" w:rsidR="001842B9" w:rsidRDefault="001842B9" w:rsidP="001842B9">
      <w:r>
        <w:t xml:space="preserve">                .addGroup(jPanel1Layout.createParallelGroup(javax.swing.GroupLayout.Alignment.LEADING)</w:t>
      </w:r>
    </w:p>
    <w:p w14:paraId="1C924276" w14:textId="77777777" w:rsidR="001842B9" w:rsidRDefault="001842B9" w:rsidP="001842B9">
      <w:r>
        <w:t xml:space="preserve">                    .</w:t>
      </w:r>
      <w:proofErr w:type="spellStart"/>
      <w:r>
        <w:t>addGroup</w:t>
      </w:r>
      <w:proofErr w:type="spellEnd"/>
      <w:r>
        <w:t>(jPanel1Layout.createSequentialGroup()</w:t>
      </w:r>
    </w:p>
    <w:p w14:paraId="320C5B85" w14:textId="77777777" w:rsidR="001842B9" w:rsidRDefault="001842B9" w:rsidP="001842B9">
      <w:r>
        <w:t xml:space="preserve">                        .</w:t>
      </w:r>
      <w:proofErr w:type="spellStart"/>
      <w:r>
        <w:t>addGap</w:t>
      </w:r>
      <w:proofErr w:type="spellEnd"/>
      <w:r>
        <w:t>(27, 27, 27)</w:t>
      </w:r>
    </w:p>
    <w:p w14:paraId="1F1FCF11" w14:textId="77777777" w:rsidR="001842B9" w:rsidRDefault="001842B9" w:rsidP="001842B9">
      <w:r>
        <w:t xml:space="preserve">                        .</w:t>
      </w:r>
      <w:proofErr w:type="spellStart"/>
      <w:r>
        <w:t>addComponent</w:t>
      </w:r>
      <w:proofErr w:type="spellEnd"/>
      <w:r>
        <w:t>(</w:t>
      </w:r>
      <w:proofErr w:type="spellStart"/>
      <w:r>
        <w:t>registerbackbtn</w:t>
      </w:r>
      <w:proofErr w:type="spellEnd"/>
      <w:r>
        <w:t xml:space="preserve">, </w:t>
      </w:r>
      <w:proofErr w:type="spellStart"/>
      <w:r>
        <w:t>javax.swing.GroupLayout.PREFERRED_SIZE</w:t>
      </w:r>
      <w:proofErr w:type="spellEnd"/>
      <w:r>
        <w:t xml:space="preserve">, 115, </w:t>
      </w:r>
      <w:proofErr w:type="spellStart"/>
      <w:r>
        <w:t>javax.swing.GroupLayout.PREFERRED_SIZE</w:t>
      </w:r>
      <w:proofErr w:type="spellEnd"/>
      <w:r>
        <w:t>))</w:t>
      </w:r>
    </w:p>
    <w:p w14:paraId="2257792C" w14:textId="77777777" w:rsidR="001842B9" w:rsidRDefault="001842B9" w:rsidP="001842B9">
      <w:r>
        <w:t xml:space="preserve">                    .</w:t>
      </w:r>
      <w:proofErr w:type="spellStart"/>
      <w:r>
        <w:t>addGroup</w:t>
      </w:r>
      <w:proofErr w:type="spellEnd"/>
      <w:r>
        <w:t>(jPanel1Layout.createSequentialGroup()</w:t>
      </w:r>
    </w:p>
    <w:p w14:paraId="10D05717" w14:textId="77777777" w:rsidR="001842B9" w:rsidRDefault="001842B9" w:rsidP="001842B9">
      <w:r>
        <w:t xml:space="preserve">                        .</w:t>
      </w:r>
      <w:proofErr w:type="spellStart"/>
      <w:r>
        <w:t>addGap</w:t>
      </w:r>
      <w:proofErr w:type="spellEnd"/>
      <w:r>
        <w:t>(164, 164, 164)</w:t>
      </w:r>
    </w:p>
    <w:p w14:paraId="23A9D97C" w14:textId="77777777" w:rsidR="001842B9" w:rsidRDefault="001842B9" w:rsidP="001842B9">
      <w:r>
        <w:t xml:space="preserve">                        .</w:t>
      </w:r>
      <w:proofErr w:type="spellStart"/>
      <w:r>
        <w:t>addComponent</w:t>
      </w:r>
      <w:proofErr w:type="spellEnd"/>
      <w:r>
        <w:t>(</w:t>
      </w:r>
      <w:proofErr w:type="spellStart"/>
      <w:r>
        <w:t>confirmregisterbtn</w:t>
      </w:r>
      <w:proofErr w:type="spellEnd"/>
      <w:r>
        <w:t xml:space="preserve">, </w:t>
      </w:r>
      <w:proofErr w:type="spellStart"/>
      <w:r>
        <w:t>javax.swing.GroupLayout.PREFERRED_SIZE</w:t>
      </w:r>
      <w:proofErr w:type="spellEnd"/>
      <w:r>
        <w:t xml:space="preserve">, 115, </w:t>
      </w:r>
      <w:proofErr w:type="spellStart"/>
      <w:r>
        <w:t>javax.swing.GroupLayout.PREFERRED_SIZE</w:t>
      </w:r>
      <w:proofErr w:type="spellEnd"/>
      <w:r>
        <w:t>)))</w:t>
      </w:r>
    </w:p>
    <w:p w14:paraId="46093281" w14:textId="77777777" w:rsidR="001842B9" w:rsidRDefault="001842B9" w:rsidP="001842B9">
      <w:r>
        <w:t xml:space="preserve">                .</w:t>
      </w:r>
      <w:proofErr w:type="spellStart"/>
      <w:r>
        <w:t>addContainerGap</w:t>
      </w:r>
      <w:proofErr w:type="spellEnd"/>
      <w:r>
        <w:t>(</w:t>
      </w:r>
      <w:proofErr w:type="spellStart"/>
      <w:r>
        <w:t>javax.swing.GroupLayout.DEFAULT_SIZE</w:t>
      </w:r>
      <w:proofErr w:type="spellEnd"/>
      <w:r>
        <w:t xml:space="preserve">, </w:t>
      </w:r>
      <w:proofErr w:type="spellStart"/>
      <w:r>
        <w:t>Short.MAX_VALUE</w:t>
      </w:r>
      <w:proofErr w:type="spellEnd"/>
      <w:r>
        <w:t>))</w:t>
      </w:r>
    </w:p>
    <w:p w14:paraId="69E34B23" w14:textId="77777777" w:rsidR="001842B9" w:rsidRDefault="001842B9" w:rsidP="001842B9">
      <w:r>
        <w:t xml:space="preserve">            .</w:t>
      </w:r>
      <w:proofErr w:type="spellStart"/>
      <w:r>
        <w:t>addGroup</w:t>
      </w:r>
      <w:proofErr w:type="spellEnd"/>
      <w:r>
        <w:t>(</w:t>
      </w:r>
      <w:proofErr w:type="spellStart"/>
      <w:r>
        <w:t>javax.swing.GroupLayout.Alignment.TRAILING</w:t>
      </w:r>
      <w:proofErr w:type="spellEnd"/>
      <w:r>
        <w:t>, jPanel1Layout.createSequentialGroup()</w:t>
      </w:r>
    </w:p>
    <w:p w14:paraId="4FC67A78" w14:textId="77777777" w:rsidR="001842B9" w:rsidRDefault="001842B9" w:rsidP="001842B9">
      <w:r>
        <w:t xml:space="preserve">                .</w:t>
      </w:r>
      <w:proofErr w:type="spellStart"/>
      <w:r>
        <w:t>addContainerGap</w:t>
      </w:r>
      <w:proofErr w:type="spellEnd"/>
      <w:r>
        <w:t xml:space="preserve">(83, </w:t>
      </w:r>
      <w:proofErr w:type="spellStart"/>
      <w:r>
        <w:t>Short.MAX_VALUE</w:t>
      </w:r>
      <w:proofErr w:type="spellEnd"/>
      <w:r>
        <w:t>)</w:t>
      </w:r>
    </w:p>
    <w:p w14:paraId="0C5537FF" w14:textId="77777777" w:rsidR="001842B9" w:rsidRDefault="001842B9" w:rsidP="001842B9">
      <w:r>
        <w:t xml:space="preserve">                .addGroup(jPanel1Layout.createParallelGroup(javax.swing.GroupLayout.Alignment.TRAILING, false)</w:t>
      </w:r>
    </w:p>
    <w:p w14:paraId="3C51E26A" w14:textId="77777777" w:rsidR="001842B9" w:rsidRDefault="001842B9" w:rsidP="001842B9">
      <w:r>
        <w:t xml:space="preserve">                    .</w:t>
      </w:r>
      <w:proofErr w:type="spellStart"/>
      <w:r>
        <w:t>addComponent</w:t>
      </w:r>
      <w:proofErr w:type="spellEnd"/>
      <w:r>
        <w:t>(</w:t>
      </w:r>
      <w:proofErr w:type="spellStart"/>
      <w:r>
        <w:t>passwordRegister</w:t>
      </w:r>
      <w:proofErr w:type="spellEnd"/>
      <w:r>
        <w:t>)</w:t>
      </w:r>
    </w:p>
    <w:p w14:paraId="2C67DFDD" w14:textId="77777777" w:rsidR="001842B9" w:rsidRDefault="001842B9" w:rsidP="001842B9">
      <w:r>
        <w:lastRenderedPageBreak/>
        <w:t xml:space="preserve">                    .</w:t>
      </w:r>
      <w:proofErr w:type="spellStart"/>
      <w:r>
        <w:t>addComponent</w:t>
      </w:r>
      <w:proofErr w:type="spellEnd"/>
      <w:r>
        <w:t xml:space="preserve">(jLabel8, </w:t>
      </w:r>
      <w:proofErr w:type="spellStart"/>
      <w:r>
        <w:t>javax.swing.GroupLayout.Alignment.LEADING</w:t>
      </w:r>
      <w:proofErr w:type="spellEnd"/>
      <w:r>
        <w:t>)</w:t>
      </w:r>
    </w:p>
    <w:p w14:paraId="2803F595" w14:textId="77777777" w:rsidR="001842B9" w:rsidRDefault="001842B9" w:rsidP="001842B9">
      <w:r>
        <w:t xml:space="preserve">                    .</w:t>
      </w:r>
      <w:proofErr w:type="spellStart"/>
      <w:r>
        <w:t>addComponent</w:t>
      </w:r>
      <w:proofErr w:type="spellEnd"/>
      <w:r>
        <w:t xml:space="preserve">(jLabel7, </w:t>
      </w:r>
      <w:proofErr w:type="spellStart"/>
      <w:r>
        <w:t>javax.swing.GroupLayout.Alignment.LEADING</w:t>
      </w:r>
      <w:proofErr w:type="spellEnd"/>
      <w:r>
        <w:t>)</w:t>
      </w:r>
    </w:p>
    <w:p w14:paraId="3AF115DE" w14:textId="77777777" w:rsidR="001842B9" w:rsidRDefault="001842B9" w:rsidP="001842B9">
      <w:r>
        <w:t xml:space="preserve">                    .</w:t>
      </w:r>
      <w:proofErr w:type="spellStart"/>
      <w:r>
        <w:t>addComponent</w:t>
      </w:r>
      <w:proofErr w:type="spellEnd"/>
      <w:r>
        <w:t>(</w:t>
      </w:r>
      <w:proofErr w:type="spellStart"/>
      <w:r>
        <w:t>passportRegister</w:t>
      </w:r>
      <w:proofErr w:type="spellEnd"/>
      <w:r>
        <w:t>)</w:t>
      </w:r>
    </w:p>
    <w:p w14:paraId="4DE0BD17" w14:textId="77777777" w:rsidR="001842B9" w:rsidRDefault="001842B9" w:rsidP="001842B9">
      <w:r>
        <w:t xml:space="preserve">                    .</w:t>
      </w:r>
      <w:proofErr w:type="spellStart"/>
      <w:r>
        <w:t>addComponent</w:t>
      </w:r>
      <w:proofErr w:type="spellEnd"/>
      <w:r>
        <w:t>(</w:t>
      </w:r>
      <w:proofErr w:type="spellStart"/>
      <w:r>
        <w:t>fNameRegister</w:t>
      </w:r>
      <w:proofErr w:type="spellEnd"/>
      <w:r>
        <w:t>)</w:t>
      </w:r>
    </w:p>
    <w:p w14:paraId="41C2F438" w14:textId="77777777" w:rsidR="001842B9" w:rsidRDefault="001842B9" w:rsidP="001842B9">
      <w:r>
        <w:t xml:space="preserve">                    .</w:t>
      </w:r>
      <w:proofErr w:type="spellStart"/>
      <w:r>
        <w:t>addComponent</w:t>
      </w:r>
      <w:proofErr w:type="spellEnd"/>
      <w:r>
        <w:t xml:space="preserve">(jLabel4, </w:t>
      </w:r>
      <w:proofErr w:type="spellStart"/>
      <w:r>
        <w:t>javax.swing.GroupLayout.Alignment.LEADING</w:t>
      </w:r>
      <w:proofErr w:type="spellEnd"/>
      <w:r>
        <w:t>)</w:t>
      </w:r>
    </w:p>
    <w:p w14:paraId="6F1FF284" w14:textId="77777777" w:rsidR="001842B9" w:rsidRDefault="001842B9" w:rsidP="001842B9">
      <w:r>
        <w:t xml:space="preserve">                    .</w:t>
      </w:r>
      <w:proofErr w:type="spellStart"/>
      <w:r>
        <w:t>addGroup</w:t>
      </w:r>
      <w:proofErr w:type="spellEnd"/>
      <w:r>
        <w:t>(</w:t>
      </w:r>
      <w:proofErr w:type="spellStart"/>
      <w:r>
        <w:t>javax.swing.GroupLayout.Alignment.LEADING</w:t>
      </w:r>
      <w:proofErr w:type="spellEnd"/>
      <w:r>
        <w:t>, jPanel1Layout.createParallelGroup(javax.swing.GroupLayout.Alignment.TRAILING)</w:t>
      </w:r>
    </w:p>
    <w:p w14:paraId="37A79A8E" w14:textId="77777777" w:rsidR="001842B9" w:rsidRDefault="001842B9" w:rsidP="001842B9">
      <w:r>
        <w:t xml:space="preserve">                        .</w:t>
      </w:r>
      <w:proofErr w:type="spellStart"/>
      <w:r>
        <w:t>addComponent</w:t>
      </w:r>
      <w:proofErr w:type="spellEnd"/>
      <w:r>
        <w:t>(jLabel5)</w:t>
      </w:r>
    </w:p>
    <w:p w14:paraId="33E102F1" w14:textId="77777777" w:rsidR="001842B9" w:rsidRDefault="001842B9" w:rsidP="001842B9">
      <w:r>
        <w:t xml:space="preserve">                        .</w:t>
      </w:r>
      <w:proofErr w:type="spellStart"/>
      <w:r>
        <w:t>addGroup</w:t>
      </w:r>
      <w:proofErr w:type="spellEnd"/>
      <w:r>
        <w:t>(jPanel1Layout.createSequentialGroup()</w:t>
      </w:r>
    </w:p>
    <w:p w14:paraId="5A3AAAB8" w14:textId="77777777" w:rsidR="001842B9" w:rsidRDefault="001842B9" w:rsidP="001842B9">
      <w:r>
        <w:t xml:space="preserve">                            .</w:t>
      </w:r>
      <w:proofErr w:type="spellStart"/>
      <w:r>
        <w:t>addComponent</w:t>
      </w:r>
      <w:proofErr w:type="spellEnd"/>
      <w:r>
        <w:t>(jLabel6)</w:t>
      </w:r>
    </w:p>
    <w:p w14:paraId="17B44683" w14:textId="77777777" w:rsidR="001842B9" w:rsidRDefault="001842B9" w:rsidP="001842B9">
      <w:r>
        <w:t xml:space="preserve">                            .</w:t>
      </w:r>
      <w:proofErr w:type="spellStart"/>
      <w:r>
        <w:t>addGap</w:t>
      </w:r>
      <w:proofErr w:type="spellEnd"/>
      <w:r>
        <w:t>(110, 110, 110)))</w:t>
      </w:r>
    </w:p>
    <w:p w14:paraId="7A01D81E" w14:textId="77777777" w:rsidR="001842B9" w:rsidRDefault="001842B9" w:rsidP="001842B9">
      <w:r>
        <w:t xml:space="preserve">                    .</w:t>
      </w:r>
      <w:proofErr w:type="spellStart"/>
      <w:r>
        <w:t>addComponent</w:t>
      </w:r>
      <w:proofErr w:type="spellEnd"/>
      <w:r>
        <w:t>(</w:t>
      </w:r>
      <w:proofErr w:type="spellStart"/>
      <w:r>
        <w:t>lNameRegister</w:t>
      </w:r>
      <w:proofErr w:type="spellEnd"/>
      <w:r>
        <w:t>))</w:t>
      </w:r>
    </w:p>
    <w:p w14:paraId="33CCF082" w14:textId="77777777" w:rsidR="001842B9" w:rsidRDefault="001842B9" w:rsidP="001842B9">
      <w:r>
        <w:t xml:space="preserve">                .</w:t>
      </w:r>
      <w:proofErr w:type="spellStart"/>
      <w:r>
        <w:t>addGap</w:t>
      </w:r>
      <w:proofErr w:type="spellEnd"/>
      <w:r>
        <w:t>(152, 152, 152))</w:t>
      </w:r>
    </w:p>
    <w:p w14:paraId="58337D92" w14:textId="77777777" w:rsidR="001842B9" w:rsidRDefault="001842B9" w:rsidP="001842B9">
      <w:r>
        <w:t xml:space="preserve">        );</w:t>
      </w:r>
    </w:p>
    <w:p w14:paraId="4A653BC8" w14:textId="77777777" w:rsidR="001842B9" w:rsidRDefault="001842B9" w:rsidP="001842B9">
      <w:r>
        <w:t xml:space="preserve">        jPanel1Layout.setVerticalGroup(</w:t>
      </w:r>
    </w:p>
    <w:p w14:paraId="28B33728" w14:textId="77777777" w:rsidR="001842B9" w:rsidRDefault="001842B9" w:rsidP="001842B9">
      <w:r>
        <w:t xml:space="preserve">            jPanel1Layout.createParallelGroup(javax.swing.GroupLayout.Alignment.LEADING)</w:t>
      </w:r>
    </w:p>
    <w:p w14:paraId="7E57C8A7" w14:textId="77777777" w:rsidR="001842B9" w:rsidRDefault="001842B9" w:rsidP="001842B9">
      <w:r>
        <w:t xml:space="preserve">            .</w:t>
      </w:r>
      <w:proofErr w:type="spellStart"/>
      <w:r>
        <w:t>addGroup</w:t>
      </w:r>
      <w:proofErr w:type="spellEnd"/>
      <w:r>
        <w:t>(jPanel1Layout.createSequentialGroup()</w:t>
      </w:r>
    </w:p>
    <w:p w14:paraId="08B9A7AE" w14:textId="77777777" w:rsidR="001842B9" w:rsidRDefault="001842B9" w:rsidP="001842B9">
      <w:r>
        <w:t xml:space="preserve">                .</w:t>
      </w:r>
      <w:proofErr w:type="spellStart"/>
      <w:r>
        <w:t>addGap</w:t>
      </w:r>
      <w:proofErr w:type="spellEnd"/>
      <w:r>
        <w:t>(27, 27, 27)</w:t>
      </w:r>
    </w:p>
    <w:p w14:paraId="55627F2C" w14:textId="77777777" w:rsidR="001842B9" w:rsidRDefault="001842B9" w:rsidP="001842B9">
      <w:r>
        <w:t xml:space="preserve">                .</w:t>
      </w:r>
      <w:proofErr w:type="spellStart"/>
      <w:r>
        <w:t>addComponent</w:t>
      </w:r>
      <w:proofErr w:type="spellEnd"/>
      <w:r>
        <w:t>(jLabel5)</w:t>
      </w:r>
    </w:p>
    <w:p w14:paraId="3EB5A755" w14:textId="77777777" w:rsidR="001842B9" w:rsidRDefault="001842B9" w:rsidP="001842B9">
      <w:r>
        <w:t xml:space="preserve">                .</w:t>
      </w:r>
      <w:proofErr w:type="spellStart"/>
      <w:r>
        <w:t>addGap</w:t>
      </w:r>
      <w:proofErr w:type="spellEnd"/>
      <w:r>
        <w:t>(48, 48, 48)</w:t>
      </w:r>
    </w:p>
    <w:p w14:paraId="59E13461" w14:textId="77777777" w:rsidR="001842B9" w:rsidRDefault="001842B9" w:rsidP="001842B9">
      <w:r>
        <w:t xml:space="preserve">                .</w:t>
      </w:r>
      <w:proofErr w:type="spellStart"/>
      <w:r>
        <w:t>addComponent</w:t>
      </w:r>
      <w:proofErr w:type="spellEnd"/>
      <w:r>
        <w:t>(jLabel4)</w:t>
      </w:r>
    </w:p>
    <w:p w14:paraId="2FA35889" w14:textId="77777777" w:rsidR="001842B9" w:rsidRDefault="001842B9" w:rsidP="001842B9">
      <w:r>
        <w:t xml:space="preserve">                .addPreferredGap(javax.swing.LayoutStyle.ComponentPlacement.RELATED)</w:t>
      </w:r>
    </w:p>
    <w:p w14:paraId="28885DCE" w14:textId="77777777" w:rsidR="001842B9" w:rsidRDefault="001842B9" w:rsidP="001842B9">
      <w:r>
        <w:t xml:space="preserve">                .</w:t>
      </w:r>
      <w:proofErr w:type="spellStart"/>
      <w:r>
        <w:t>addComponent</w:t>
      </w:r>
      <w:proofErr w:type="spellEnd"/>
      <w:r>
        <w:t>(</w:t>
      </w:r>
      <w:proofErr w:type="spellStart"/>
      <w:r>
        <w:t>fNameRegister</w:t>
      </w:r>
      <w:proofErr w:type="spellEnd"/>
      <w:r>
        <w:t xml:space="preserve">, </w:t>
      </w:r>
      <w:proofErr w:type="spellStart"/>
      <w:r>
        <w:t>javax.swing.GroupLayout.PREFERRED_SIZE</w:t>
      </w:r>
      <w:proofErr w:type="spellEnd"/>
      <w:r>
        <w:t xml:space="preserve">, 43, </w:t>
      </w:r>
      <w:proofErr w:type="spellStart"/>
      <w:r>
        <w:t>javax.swing.GroupLayout.PREFERRED_SIZE</w:t>
      </w:r>
      <w:proofErr w:type="spellEnd"/>
      <w:r>
        <w:t>)</w:t>
      </w:r>
    </w:p>
    <w:p w14:paraId="1283801B" w14:textId="77777777" w:rsidR="001842B9" w:rsidRDefault="001842B9" w:rsidP="001842B9">
      <w:r>
        <w:t xml:space="preserve">                .</w:t>
      </w:r>
      <w:proofErr w:type="spellStart"/>
      <w:r>
        <w:t>addGap</w:t>
      </w:r>
      <w:proofErr w:type="spellEnd"/>
      <w:r>
        <w:t>(18, 18, 18)</w:t>
      </w:r>
    </w:p>
    <w:p w14:paraId="59D63E3C" w14:textId="77777777" w:rsidR="001842B9" w:rsidRDefault="001842B9" w:rsidP="001842B9">
      <w:r>
        <w:lastRenderedPageBreak/>
        <w:t xml:space="preserve">                .</w:t>
      </w:r>
      <w:proofErr w:type="spellStart"/>
      <w:r>
        <w:t>addComponent</w:t>
      </w:r>
      <w:proofErr w:type="spellEnd"/>
      <w:r>
        <w:t>(jLabel6)</w:t>
      </w:r>
    </w:p>
    <w:p w14:paraId="0B1E6701" w14:textId="77777777" w:rsidR="001842B9" w:rsidRDefault="001842B9" w:rsidP="001842B9">
      <w:r>
        <w:t xml:space="preserve">                .addPreferredGap(javax.swing.LayoutStyle.ComponentPlacement.UNRELATED)</w:t>
      </w:r>
    </w:p>
    <w:p w14:paraId="286257B9" w14:textId="77777777" w:rsidR="001842B9" w:rsidRDefault="001842B9" w:rsidP="001842B9">
      <w:r>
        <w:t xml:space="preserve">                .</w:t>
      </w:r>
      <w:proofErr w:type="spellStart"/>
      <w:r>
        <w:t>addComponent</w:t>
      </w:r>
      <w:proofErr w:type="spellEnd"/>
      <w:r>
        <w:t>(</w:t>
      </w:r>
      <w:proofErr w:type="spellStart"/>
      <w:r>
        <w:t>lNameRegister</w:t>
      </w:r>
      <w:proofErr w:type="spellEnd"/>
      <w:r>
        <w:t xml:space="preserve">, </w:t>
      </w:r>
      <w:proofErr w:type="spellStart"/>
      <w:r>
        <w:t>javax.swing.GroupLayout.PREFERRED_SIZE</w:t>
      </w:r>
      <w:proofErr w:type="spellEnd"/>
      <w:r>
        <w:t xml:space="preserve">, 43, </w:t>
      </w:r>
      <w:proofErr w:type="spellStart"/>
      <w:r>
        <w:t>javax.swing.GroupLayout.PREFERRED_SIZE</w:t>
      </w:r>
      <w:proofErr w:type="spellEnd"/>
      <w:r>
        <w:t>)</w:t>
      </w:r>
    </w:p>
    <w:p w14:paraId="5FCC1D30" w14:textId="77777777" w:rsidR="001842B9" w:rsidRDefault="001842B9" w:rsidP="001842B9">
      <w:r>
        <w:t xml:space="preserve">                .addPreferredGap(javax.swing.LayoutStyle.ComponentPlacement.UNRELATED)</w:t>
      </w:r>
    </w:p>
    <w:p w14:paraId="34889121" w14:textId="77777777" w:rsidR="001842B9" w:rsidRDefault="001842B9" w:rsidP="001842B9">
      <w:r>
        <w:t xml:space="preserve">                .</w:t>
      </w:r>
      <w:proofErr w:type="spellStart"/>
      <w:r>
        <w:t>addComponent</w:t>
      </w:r>
      <w:proofErr w:type="spellEnd"/>
      <w:r>
        <w:t>(jLabel7)</w:t>
      </w:r>
    </w:p>
    <w:p w14:paraId="76347EE5" w14:textId="77777777" w:rsidR="001842B9" w:rsidRDefault="001842B9" w:rsidP="001842B9">
      <w:r>
        <w:t xml:space="preserve">                .addPreferredGap(javax.swing.LayoutStyle.ComponentPlacement.UNRELATED)</w:t>
      </w:r>
    </w:p>
    <w:p w14:paraId="56F50436" w14:textId="77777777" w:rsidR="001842B9" w:rsidRDefault="001842B9" w:rsidP="001842B9">
      <w:r>
        <w:t xml:space="preserve">                .</w:t>
      </w:r>
      <w:proofErr w:type="spellStart"/>
      <w:r>
        <w:t>addComponent</w:t>
      </w:r>
      <w:proofErr w:type="spellEnd"/>
      <w:r>
        <w:t>(</w:t>
      </w:r>
      <w:proofErr w:type="spellStart"/>
      <w:r>
        <w:t>passportRegister</w:t>
      </w:r>
      <w:proofErr w:type="spellEnd"/>
      <w:r>
        <w:t xml:space="preserve">, </w:t>
      </w:r>
      <w:proofErr w:type="spellStart"/>
      <w:r>
        <w:t>javax.swing.GroupLayout.PREFERRED_SIZE</w:t>
      </w:r>
      <w:proofErr w:type="spellEnd"/>
      <w:r>
        <w:t xml:space="preserve">, 43, </w:t>
      </w:r>
      <w:proofErr w:type="spellStart"/>
      <w:r>
        <w:t>javax.swing.GroupLayout.PREFERRED_SIZE</w:t>
      </w:r>
      <w:proofErr w:type="spellEnd"/>
      <w:r>
        <w:t>)</w:t>
      </w:r>
    </w:p>
    <w:p w14:paraId="10AF708C" w14:textId="77777777" w:rsidR="001842B9" w:rsidRDefault="001842B9" w:rsidP="001842B9">
      <w:r>
        <w:t xml:space="preserve">                .addPreferredGap(javax.swing.LayoutStyle.ComponentPlacement.UNRELATED)</w:t>
      </w:r>
    </w:p>
    <w:p w14:paraId="357D7809" w14:textId="77777777" w:rsidR="001842B9" w:rsidRDefault="001842B9" w:rsidP="001842B9">
      <w:r>
        <w:t xml:space="preserve">                .</w:t>
      </w:r>
      <w:proofErr w:type="spellStart"/>
      <w:r>
        <w:t>addComponent</w:t>
      </w:r>
      <w:proofErr w:type="spellEnd"/>
      <w:r>
        <w:t>(jLabel8)</w:t>
      </w:r>
    </w:p>
    <w:p w14:paraId="2972CE8F" w14:textId="77777777" w:rsidR="001842B9" w:rsidRDefault="001842B9" w:rsidP="001842B9">
      <w:r>
        <w:t xml:space="preserve">                .addPreferredGap(javax.swing.LayoutStyle.ComponentPlacement.RELATED)</w:t>
      </w:r>
    </w:p>
    <w:p w14:paraId="346AFCE5" w14:textId="77777777" w:rsidR="001842B9" w:rsidRDefault="001842B9" w:rsidP="001842B9">
      <w:r>
        <w:t xml:space="preserve">                .</w:t>
      </w:r>
      <w:proofErr w:type="spellStart"/>
      <w:r>
        <w:t>addComponent</w:t>
      </w:r>
      <w:proofErr w:type="spellEnd"/>
      <w:r>
        <w:t>(</w:t>
      </w:r>
      <w:proofErr w:type="spellStart"/>
      <w:r>
        <w:t>passwordRegister</w:t>
      </w:r>
      <w:proofErr w:type="spellEnd"/>
      <w:r>
        <w:t xml:space="preserve">, </w:t>
      </w:r>
      <w:proofErr w:type="spellStart"/>
      <w:r>
        <w:t>javax.swing.GroupLayout.PREFERRED_SIZE</w:t>
      </w:r>
      <w:proofErr w:type="spellEnd"/>
      <w:r>
        <w:t xml:space="preserve">, 49, </w:t>
      </w:r>
      <w:proofErr w:type="spellStart"/>
      <w:r>
        <w:t>javax.swing.GroupLayout.PREFERRED_SIZE</w:t>
      </w:r>
      <w:proofErr w:type="spellEnd"/>
      <w:r>
        <w:t>)</w:t>
      </w:r>
    </w:p>
    <w:p w14:paraId="0774B8D5" w14:textId="77777777" w:rsidR="001842B9" w:rsidRDefault="001842B9" w:rsidP="001842B9">
      <w:r>
        <w:t xml:space="preserve">                .</w:t>
      </w:r>
      <w:proofErr w:type="spellStart"/>
      <w:r>
        <w:t>addGap</w:t>
      </w:r>
      <w:proofErr w:type="spellEnd"/>
      <w:r>
        <w:t>(41, 41, 41)</w:t>
      </w:r>
    </w:p>
    <w:p w14:paraId="23E37C7A" w14:textId="77777777" w:rsidR="001842B9" w:rsidRDefault="001842B9" w:rsidP="001842B9">
      <w:r>
        <w:t xml:space="preserve">                .</w:t>
      </w:r>
      <w:proofErr w:type="spellStart"/>
      <w:r>
        <w:t>addComponent</w:t>
      </w:r>
      <w:proofErr w:type="spellEnd"/>
      <w:r>
        <w:t>(</w:t>
      </w:r>
      <w:proofErr w:type="spellStart"/>
      <w:r>
        <w:t>confirmregisterbtn</w:t>
      </w:r>
      <w:proofErr w:type="spellEnd"/>
      <w:r>
        <w:t xml:space="preserve">, </w:t>
      </w:r>
      <w:proofErr w:type="spellStart"/>
      <w:r>
        <w:t>javax.swing.GroupLayout.PREFERRED_SIZE</w:t>
      </w:r>
      <w:proofErr w:type="spellEnd"/>
      <w:r>
        <w:t xml:space="preserve">, 41, </w:t>
      </w:r>
      <w:proofErr w:type="spellStart"/>
      <w:r>
        <w:t>javax.swing.GroupLayout.PREFERRED_SIZE</w:t>
      </w:r>
      <w:proofErr w:type="spellEnd"/>
      <w:r>
        <w:t>)</w:t>
      </w:r>
    </w:p>
    <w:p w14:paraId="692B1787" w14:textId="77777777" w:rsidR="001842B9" w:rsidRDefault="001842B9" w:rsidP="001842B9">
      <w:r>
        <w:t xml:space="preserve">                .addPreferredGap(javax.swing.LayoutStyle.ComponentPlacement.RELATED, 67, </w:t>
      </w:r>
      <w:proofErr w:type="spellStart"/>
      <w:r>
        <w:t>Short.MAX_VALUE</w:t>
      </w:r>
      <w:proofErr w:type="spellEnd"/>
      <w:r>
        <w:t>)</w:t>
      </w:r>
    </w:p>
    <w:p w14:paraId="353293A0" w14:textId="77777777" w:rsidR="001842B9" w:rsidRDefault="001842B9" w:rsidP="001842B9">
      <w:r>
        <w:t xml:space="preserve">                .</w:t>
      </w:r>
      <w:proofErr w:type="spellStart"/>
      <w:r>
        <w:t>addComponent</w:t>
      </w:r>
      <w:proofErr w:type="spellEnd"/>
      <w:r>
        <w:t>(</w:t>
      </w:r>
      <w:proofErr w:type="spellStart"/>
      <w:r>
        <w:t>registerbackbtn</w:t>
      </w:r>
      <w:proofErr w:type="spellEnd"/>
      <w:r>
        <w:t xml:space="preserve">, </w:t>
      </w:r>
      <w:proofErr w:type="spellStart"/>
      <w:r>
        <w:t>javax.swing.GroupLayout.PREFERRED_SIZE</w:t>
      </w:r>
      <w:proofErr w:type="spellEnd"/>
      <w:r>
        <w:t xml:space="preserve">, 41, </w:t>
      </w:r>
      <w:proofErr w:type="spellStart"/>
      <w:r>
        <w:t>javax.swing.GroupLayout.PREFERRED_SIZE</w:t>
      </w:r>
      <w:proofErr w:type="spellEnd"/>
      <w:r>
        <w:t>)</w:t>
      </w:r>
    </w:p>
    <w:p w14:paraId="70562515" w14:textId="77777777" w:rsidR="001842B9" w:rsidRDefault="001842B9" w:rsidP="001842B9">
      <w:r>
        <w:t xml:space="preserve">                .</w:t>
      </w:r>
      <w:proofErr w:type="spellStart"/>
      <w:r>
        <w:t>addGap</w:t>
      </w:r>
      <w:proofErr w:type="spellEnd"/>
      <w:r>
        <w:t>(31, 31, 31))</w:t>
      </w:r>
    </w:p>
    <w:p w14:paraId="33D98D2B" w14:textId="77777777" w:rsidR="001842B9" w:rsidRDefault="001842B9" w:rsidP="001842B9">
      <w:r>
        <w:t xml:space="preserve">        );</w:t>
      </w:r>
    </w:p>
    <w:p w14:paraId="3C096BE2" w14:textId="77777777" w:rsidR="001842B9" w:rsidRDefault="001842B9" w:rsidP="001842B9"/>
    <w:p w14:paraId="507C9EF5" w14:textId="77777777" w:rsidR="001842B9" w:rsidRDefault="001842B9" w:rsidP="001842B9">
      <w:r>
        <w:t xml:space="preserve">        </w:t>
      </w:r>
      <w:proofErr w:type="spellStart"/>
      <w:r>
        <w:t>javax.swing.GroupLayout</w:t>
      </w:r>
      <w:proofErr w:type="spellEnd"/>
      <w:r>
        <w:t xml:space="preserve"> layout = new </w:t>
      </w:r>
      <w:proofErr w:type="spellStart"/>
      <w:r>
        <w:t>javax.swing.GroupLayout</w:t>
      </w:r>
      <w:proofErr w:type="spellEnd"/>
      <w:r>
        <w:t>(</w:t>
      </w:r>
      <w:proofErr w:type="spellStart"/>
      <w:r>
        <w:t>getContentPane</w:t>
      </w:r>
      <w:proofErr w:type="spellEnd"/>
      <w:r>
        <w:t>()</w:t>
      </w:r>
      <w:proofErr w:type="gramStart"/>
      <w:r>
        <w:t>);</w:t>
      </w:r>
      <w:proofErr w:type="gramEnd"/>
    </w:p>
    <w:p w14:paraId="57EAFF62" w14:textId="77777777" w:rsidR="001842B9" w:rsidRDefault="001842B9" w:rsidP="001842B9">
      <w:r>
        <w:lastRenderedPageBreak/>
        <w:t xml:space="preserve">        </w:t>
      </w:r>
      <w:proofErr w:type="spellStart"/>
      <w:r>
        <w:t>getContentPane</w:t>
      </w:r>
      <w:proofErr w:type="spellEnd"/>
      <w:r>
        <w:t>().</w:t>
      </w:r>
      <w:proofErr w:type="spellStart"/>
      <w:r>
        <w:t>setLayout</w:t>
      </w:r>
      <w:proofErr w:type="spellEnd"/>
      <w:r>
        <w:t>(layout</w:t>
      </w:r>
      <w:proofErr w:type="gramStart"/>
      <w:r>
        <w:t>);</w:t>
      </w:r>
      <w:proofErr w:type="gramEnd"/>
    </w:p>
    <w:p w14:paraId="6D543F65" w14:textId="77777777" w:rsidR="001842B9" w:rsidRDefault="001842B9" w:rsidP="001842B9">
      <w:r>
        <w:t xml:space="preserve">        </w:t>
      </w:r>
      <w:proofErr w:type="spellStart"/>
      <w:r>
        <w:t>layout.setHorizontalGroup</w:t>
      </w:r>
      <w:proofErr w:type="spellEnd"/>
      <w:r>
        <w:t>(</w:t>
      </w:r>
    </w:p>
    <w:p w14:paraId="5410FC01" w14:textId="77777777" w:rsidR="001842B9" w:rsidRDefault="001842B9" w:rsidP="001842B9">
      <w:r>
        <w:t xml:space="preserve">            layout.createParallelGroup(javax.swing.GroupLayout.Alignment.LEADING)</w:t>
      </w:r>
    </w:p>
    <w:p w14:paraId="2AA08503" w14:textId="77777777" w:rsidR="001842B9" w:rsidRDefault="001842B9" w:rsidP="001842B9">
      <w:r>
        <w:t xml:space="preserve">            .</w:t>
      </w:r>
      <w:proofErr w:type="spellStart"/>
      <w:r>
        <w:t>addComponent</w:t>
      </w:r>
      <w:proofErr w:type="spellEnd"/>
      <w:r>
        <w:t xml:space="preserve">(jPanel1, </w:t>
      </w:r>
      <w:proofErr w:type="spellStart"/>
      <w:r>
        <w:t>javax.swing.GroupLayout.DEFAULT_SIZE</w:t>
      </w:r>
      <w:proofErr w:type="spellEnd"/>
      <w:r>
        <w:t xml:space="preserve">, </w:t>
      </w:r>
      <w:proofErr w:type="spellStart"/>
      <w:r>
        <w:t>javax.swing.GroupLayout.DEFAULT_SIZE</w:t>
      </w:r>
      <w:proofErr w:type="spellEnd"/>
      <w:r>
        <w:t xml:space="preserve">, </w:t>
      </w:r>
      <w:proofErr w:type="spellStart"/>
      <w:r>
        <w:t>Short.MAX_VALUE</w:t>
      </w:r>
      <w:proofErr w:type="spellEnd"/>
      <w:r>
        <w:t>)</w:t>
      </w:r>
    </w:p>
    <w:p w14:paraId="6B1B84FA" w14:textId="77777777" w:rsidR="001842B9" w:rsidRDefault="001842B9" w:rsidP="001842B9">
      <w:r>
        <w:t xml:space="preserve">        );</w:t>
      </w:r>
    </w:p>
    <w:p w14:paraId="19C95033" w14:textId="77777777" w:rsidR="001842B9" w:rsidRDefault="001842B9" w:rsidP="001842B9">
      <w:r>
        <w:t xml:space="preserve">        </w:t>
      </w:r>
      <w:proofErr w:type="spellStart"/>
      <w:r>
        <w:t>layout.setVerticalGroup</w:t>
      </w:r>
      <w:proofErr w:type="spellEnd"/>
      <w:r>
        <w:t>(</w:t>
      </w:r>
    </w:p>
    <w:p w14:paraId="5B168539" w14:textId="77777777" w:rsidR="001842B9" w:rsidRDefault="001842B9" w:rsidP="001842B9">
      <w:r>
        <w:t xml:space="preserve">            layout.createParallelGroup(javax.swing.GroupLayout.Alignment.LEADING)</w:t>
      </w:r>
    </w:p>
    <w:p w14:paraId="0A01CD9A" w14:textId="77777777" w:rsidR="001842B9" w:rsidRDefault="001842B9" w:rsidP="001842B9">
      <w:r>
        <w:t xml:space="preserve">            .</w:t>
      </w:r>
      <w:proofErr w:type="spellStart"/>
      <w:r>
        <w:t>addComponent</w:t>
      </w:r>
      <w:proofErr w:type="spellEnd"/>
      <w:r>
        <w:t xml:space="preserve">(jPanel1, </w:t>
      </w:r>
      <w:proofErr w:type="spellStart"/>
      <w:r>
        <w:t>javax.swing.GroupLayout.DEFAULT_SIZE</w:t>
      </w:r>
      <w:proofErr w:type="spellEnd"/>
      <w:r>
        <w:t xml:space="preserve">, </w:t>
      </w:r>
      <w:proofErr w:type="spellStart"/>
      <w:r>
        <w:t>javax.swing.GroupLayout.DEFAULT_SIZE</w:t>
      </w:r>
      <w:proofErr w:type="spellEnd"/>
      <w:r>
        <w:t xml:space="preserve">, </w:t>
      </w:r>
      <w:proofErr w:type="spellStart"/>
      <w:r>
        <w:t>Short.MAX_VALUE</w:t>
      </w:r>
      <w:proofErr w:type="spellEnd"/>
      <w:r>
        <w:t>)</w:t>
      </w:r>
    </w:p>
    <w:p w14:paraId="02394406" w14:textId="77777777" w:rsidR="001842B9" w:rsidRDefault="001842B9" w:rsidP="001842B9">
      <w:r>
        <w:t xml:space="preserve">        );</w:t>
      </w:r>
    </w:p>
    <w:p w14:paraId="69F33AB2" w14:textId="77777777" w:rsidR="001842B9" w:rsidRDefault="001842B9" w:rsidP="001842B9"/>
    <w:p w14:paraId="331FB86D" w14:textId="77777777" w:rsidR="001842B9" w:rsidRDefault="001842B9" w:rsidP="001842B9">
      <w:r>
        <w:t xml:space="preserve">        pack(</w:t>
      </w:r>
      <w:proofErr w:type="gramStart"/>
      <w:r>
        <w:t>);</w:t>
      </w:r>
      <w:proofErr w:type="gramEnd"/>
    </w:p>
    <w:p w14:paraId="62F2FE72" w14:textId="77777777" w:rsidR="001842B9" w:rsidRDefault="001842B9" w:rsidP="001842B9">
      <w:r>
        <w:t xml:space="preserve">    }// &lt;/editor-fold&gt;//</w:t>
      </w:r>
      <w:proofErr w:type="spellStart"/>
      <w:r>
        <w:t>GEN-END:initComponents</w:t>
      </w:r>
      <w:proofErr w:type="spellEnd"/>
    </w:p>
    <w:p w14:paraId="1F1834E1" w14:textId="77777777" w:rsidR="001842B9" w:rsidRDefault="001842B9" w:rsidP="001842B9"/>
    <w:p w14:paraId="7EB170EE" w14:textId="77777777" w:rsidR="001842B9" w:rsidRDefault="001842B9" w:rsidP="001842B9">
      <w:r>
        <w:t xml:space="preserve">    private void </w:t>
      </w:r>
      <w:proofErr w:type="spellStart"/>
      <w:r>
        <w:t>fNameRegisterActionPerformed</w:t>
      </w:r>
      <w:proofErr w:type="spellEnd"/>
      <w:r>
        <w:t>(</w:t>
      </w:r>
      <w:proofErr w:type="spellStart"/>
      <w:r>
        <w:t>java.awt.event.ActionEvent</w:t>
      </w:r>
      <w:proofErr w:type="spellEnd"/>
      <w:r>
        <w:t xml:space="preserve"> </w:t>
      </w:r>
      <w:proofErr w:type="spellStart"/>
      <w:r>
        <w:t>evt</w:t>
      </w:r>
      <w:proofErr w:type="spellEnd"/>
      <w:r>
        <w:t>) {//</w:t>
      </w:r>
      <w:proofErr w:type="spellStart"/>
      <w:r>
        <w:t>GEN-FIRST:event_fNameRegisterActionPerformed</w:t>
      </w:r>
      <w:proofErr w:type="spellEnd"/>
    </w:p>
    <w:p w14:paraId="78464874" w14:textId="77777777" w:rsidR="001842B9" w:rsidRDefault="001842B9" w:rsidP="001842B9">
      <w:r>
        <w:t xml:space="preserve">        // TODO add your handling code here:</w:t>
      </w:r>
    </w:p>
    <w:p w14:paraId="3B567CDB" w14:textId="77777777" w:rsidR="001842B9" w:rsidRDefault="001842B9" w:rsidP="001842B9">
      <w:r>
        <w:t xml:space="preserve">    }//</w:t>
      </w:r>
      <w:proofErr w:type="spellStart"/>
      <w:r>
        <w:t>GEN-LAST:event_fNameRegisterActionPerformed</w:t>
      </w:r>
      <w:proofErr w:type="spellEnd"/>
    </w:p>
    <w:p w14:paraId="0000BB00" w14:textId="77777777" w:rsidR="001842B9" w:rsidRDefault="001842B9" w:rsidP="001842B9"/>
    <w:p w14:paraId="37128F85" w14:textId="77777777" w:rsidR="001842B9" w:rsidRDefault="001842B9" w:rsidP="001842B9">
      <w:r>
        <w:t xml:space="preserve">    private void </w:t>
      </w:r>
      <w:proofErr w:type="spellStart"/>
      <w:r>
        <w:t>lNameRegisterActionPerformed</w:t>
      </w:r>
      <w:proofErr w:type="spellEnd"/>
      <w:r>
        <w:t>(</w:t>
      </w:r>
      <w:proofErr w:type="spellStart"/>
      <w:r>
        <w:t>java.awt.event.ActionEvent</w:t>
      </w:r>
      <w:proofErr w:type="spellEnd"/>
      <w:r>
        <w:t xml:space="preserve"> </w:t>
      </w:r>
      <w:proofErr w:type="spellStart"/>
      <w:r>
        <w:t>evt</w:t>
      </w:r>
      <w:proofErr w:type="spellEnd"/>
      <w:r>
        <w:t>) {//</w:t>
      </w:r>
      <w:proofErr w:type="spellStart"/>
      <w:r>
        <w:t>GEN-FIRST:event_lNameRegisterActionPerformed</w:t>
      </w:r>
      <w:proofErr w:type="spellEnd"/>
    </w:p>
    <w:p w14:paraId="5E18B4B6" w14:textId="77777777" w:rsidR="001842B9" w:rsidRDefault="001842B9" w:rsidP="001842B9">
      <w:r>
        <w:t xml:space="preserve">        // TODO add your handling code here:</w:t>
      </w:r>
    </w:p>
    <w:p w14:paraId="74D9981C" w14:textId="77777777" w:rsidR="001842B9" w:rsidRDefault="001842B9" w:rsidP="001842B9">
      <w:r>
        <w:t xml:space="preserve">    }//</w:t>
      </w:r>
      <w:proofErr w:type="spellStart"/>
      <w:r>
        <w:t>GEN-LAST:event_lNameRegisterActionPerformed</w:t>
      </w:r>
      <w:proofErr w:type="spellEnd"/>
    </w:p>
    <w:p w14:paraId="5AAD5CE3" w14:textId="77777777" w:rsidR="001842B9" w:rsidRDefault="001842B9" w:rsidP="001842B9"/>
    <w:p w14:paraId="47D14DE6" w14:textId="77777777" w:rsidR="001842B9" w:rsidRDefault="001842B9" w:rsidP="001842B9">
      <w:r>
        <w:lastRenderedPageBreak/>
        <w:t xml:space="preserve">    private void </w:t>
      </w:r>
      <w:proofErr w:type="spellStart"/>
      <w:r>
        <w:t>passportRegisterActionPerformed</w:t>
      </w:r>
      <w:proofErr w:type="spellEnd"/>
      <w:r>
        <w:t>(</w:t>
      </w:r>
      <w:proofErr w:type="spellStart"/>
      <w:r>
        <w:t>java.awt.event.ActionEvent</w:t>
      </w:r>
      <w:proofErr w:type="spellEnd"/>
      <w:r>
        <w:t xml:space="preserve"> </w:t>
      </w:r>
      <w:proofErr w:type="spellStart"/>
      <w:r>
        <w:t>evt</w:t>
      </w:r>
      <w:proofErr w:type="spellEnd"/>
      <w:r>
        <w:t>) {//</w:t>
      </w:r>
      <w:proofErr w:type="spellStart"/>
      <w:r>
        <w:t>GEN-FIRST:event_passportRegisterActionPerformed</w:t>
      </w:r>
      <w:proofErr w:type="spellEnd"/>
    </w:p>
    <w:p w14:paraId="43A65DCD" w14:textId="77777777" w:rsidR="001842B9" w:rsidRDefault="001842B9" w:rsidP="001842B9">
      <w:r>
        <w:t xml:space="preserve">        // TODO add your handling code here:</w:t>
      </w:r>
    </w:p>
    <w:p w14:paraId="606954DE" w14:textId="77777777" w:rsidR="001842B9" w:rsidRDefault="001842B9" w:rsidP="001842B9">
      <w:r>
        <w:t xml:space="preserve">    }//</w:t>
      </w:r>
      <w:proofErr w:type="spellStart"/>
      <w:r>
        <w:t>GEN-LAST:event_passportRegisterActionPerformed</w:t>
      </w:r>
      <w:proofErr w:type="spellEnd"/>
    </w:p>
    <w:p w14:paraId="43E9A8DB" w14:textId="77777777" w:rsidR="001842B9" w:rsidRDefault="001842B9" w:rsidP="001842B9"/>
    <w:p w14:paraId="75FFBC16" w14:textId="77777777" w:rsidR="001842B9" w:rsidRDefault="001842B9" w:rsidP="001842B9">
      <w:r>
        <w:t xml:space="preserve">    private void </w:t>
      </w:r>
      <w:proofErr w:type="spellStart"/>
      <w:r>
        <w:t>confirmregisterbtnActionPerformed</w:t>
      </w:r>
      <w:proofErr w:type="spellEnd"/>
      <w:r>
        <w:t>(</w:t>
      </w:r>
      <w:proofErr w:type="spellStart"/>
      <w:r>
        <w:t>java.awt.event.ActionEvent</w:t>
      </w:r>
      <w:proofErr w:type="spellEnd"/>
      <w:r>
        <w:t xml:space="preserve"> </w:t>
      </w:r>
      <w:proofErr w:type="spellStart"/>
      <w:r>
        <w:t>evt</w:t>
      </w:r>
      <w:proofErr w:type="spellEnd"/>
      <w:r>
        <w:t>) {//</w:t>
      </w:r>
      <w:proofErr w:type="spellStart"/>
      <w:r>
        <w:t>GEN-FIRST:event_confirmregisterbtnActionPerformed</w:t>
      </w:r>
      <w:proofErr w:type="spellEnd"/>
    </w:p>
    <w:p w14:paraId="6EDF92B9" w14:textId="77777777" w:rsidR="001842B9" w:rsidRDefault="001842B9" w:rsidP="001842B9">
      <w:r>
        <w:t xml:space="preserve">        try {</w:t>
      </w:r>
    </w:p>
    <w:p w14:paraId="120CB16E" w14:textId="77777777" w:rsidR="001842B9" w:rsidRDefault="001842B9" w:rsidP="001842B9">
      <w:r>
        <w:t xml:space="preserve">            Registry </w:t>
      </w:r>
      <w:proofErr w:type="spellStart"/>
      <w:r>
        <w:t>registry</w:t>
      </w:r>
      <w:proofErr w:type="spellEnd"/>
      <w:r>
        <w:t xml:space="preserve"> = </w:t>
      </w:r>
      <w:proofErr w:type="spellStart"/>
      <w:r>
        <w:t>LocateRegistry.getRegistry</w:t>
      </w:r>
      <w:proofErr w:type="spellEnd"/>
      <w:r>
        <w:t>("localhost",1099</w:t>
      </w:r>
      <w:proofErr w:type="gramStart"/>
      <w:r>
        <w:t>);</w:t>
      </w:r>
      <w:proofErr w:type="gramEnd"/>
    </w:p>
    <w:p w14:paraId="0BFF83EF" w14:textId="77777777" w:rsidR="001842B9" w:rsidRDefault="001842B9" w:rsidP="001842B9">
      <w:r>
        <w:t xml:space="preserve">            </w:t>
      </w:r>
      <w:proofErr w:type="spellStart"/>
      <w:r>
        <w:t>SalesExecInterface</w:t>
      </w:r>
      <w:proofErr w:type="spellEnd"/>
      <w:r>
        <w:t xml:space="preserve"> exec = (</w:t>
      </w:r>
      <w:proofErr w:type="spellStart"/>
      <w:r>
        <w:t>SalesExecInterface</w:t>
      </w:r>
      <w:proofErr w:type="spellEnd"/>
      <w:r>
        <w:t>)</w:t>
      </w:r>
      <w:proofErr w:type="spellStart"/>
      <w:r>
        <w:t>registry.lookup</w:t>
      </w:r>
      <w:proofErr w:type="spellEnd"/>
      <w:r>
        <w:t>("</w:t>
      </w:r>
      <w:proofErr w:type="spellStart"/>
      <w:r>
        <w:t>SalesExec</w:t>
      </w:r>
      <w:proofErr w:type="spellEnd"/>
      <w:r>
        <w:t>"</w:t>
      </w:r>
      <w:proofErr w:type="gramStart"/>
      <w:r>
        <w:t>);</w:t>
      </w:r>
      <w:proofErr w:type="gramEnd"/>
    </w:p>
    <w:p w14:paraId="6475196D" w14:textId="77777777" w:rsidR="001842B9" w:rsidRDefault="001842B9" w:rsidP="001842B9">
      <w:r>
        <w:t xml:space="preserve">            String </w:t>
      </w:r>
      <w:proofErr w:type="spellStart"/>
      <w:r>
        <w:t>fName</w:t>
      </w:r>
      <w:proofErr w:type="spellEnd"/>
      <w:r>
        <w:t xml:space="preserve"> = </w:t>
      </w:r>
      <w:proofErr w:type="spellStart"/>
      <w:r>
        <w:t>fNameRegister.getText</w:t>
      </w:r>
      <w:proofErr w:type="spellEnd"/>
      <w:r>
        <w:t>(</w:t>
      </w:r>
      <w:proofErr w:type="gramStart"/>
      <w:r>
        <w:t>);</w:t>
      </w:r>
      <w:proofErr w:type="gramEnd"/>
    </w:p>
    <w:p w14:paraId="7B5D4DE0" w14:textId="77777777" w:rsidR="001842B9" w:rsidRDefault="001842B9" w:rsidP="001842B9">
      <w:r>
        <w:t xml:space="preserve">            String </w:t>
      </w:r>
      <w:proofErr w:type="spellStart"/>
      <w:r>
        <w:t>lName</w:t>
      </w:r>
      <w:proofErr w:type="spellEnd"/>
      <w:r>
        <w:t xml:space="preserve"> = </w:t>
      </w:r>
      <w:proofErr w:type="spellStart"/>
      <w:r>
        <w:t>lNameRegister.getText</w:t>
      </w:r>
      <w:proofErr w:type="spellEnd"/>
      <w:r>
        <w:t>(</w:t>
      </w:r>
      <w:proofErr w:type="gramStart"/>
      <w:r>
        <w:t>);</w:t>
      </w:r>
      <w:proofErr w:type="gramEnd"/>
    </w:p>
    <w:p w14:paraId="45817E10" w14:textId="77777777" w:rsidR="001842B9" w:rsidRDefault="001842B9" w:rsidP="001842B9">
      <w:r>
        <w:t xml:space="preserve">            String </w:t>
      </w:r>
      <w:proofErr w:type="spellStart"/>
      <w:r>
        <w:t>pNo</w:t>
      </w:r>
      <w:proofErr w:type="spellEnd"/>
      <w:r>
        <w:t xml:space="preserve"> = </w:t>
      </w:r>
      <w:proofErr w:type="spellStart"/>
      <w:r>
        <w:t>passportRegister.getText</w:t>
      </w:r>
      <w:proofErr w:type="spellEnd"/>
      <w:r>
        <w:t>(</w:t>
      </w:r>
      <w:proofErr w:type="gramStart"/>
      <w:r>
        <w:t>);</w:t>
      </w:r>
      <w:proofErr w:type="gramEnd"/>
    </w:p>
    <w:p w14:paraId="13CE170A" w14:textId="77777777" w:rsidR="001842B9" w:rsidRDefault="001842B9" w:rsidP="001842B9">
      <w:r>
        <w:t xml:space="preserve">            String </w:t>
      </w:r>
      <w:proofErr w:type="spellStart"/>
      <w:r>
        <w:t>pwd</w:t>
      </w:r>
      <w:proofErr w:type="spellEnd"/>
      <w:r>
        <w:t xml:space="preserve"> = </w:t>
      </w:r>
      <w:proofErr w:type="spellStart"/>
      <w:r>
        <w:t>passwordRegister.getText</w:t>
      </w:r>
      <w:proofErr w:type="spellEnd"/>
      <w:r>
        <w:t>(</w:t>
      </w:r>
      <w:proofErr w:type="gramStart"/>
      <w:r>
        <w:t>);</w:t>
      </w:r>
      <w:proofErr w:type="gramEnd"/>
    </w:p>
    <w:p w14:paraId="64568B56" w14:textId="77777777" w:rsidR="001842B9" w:rsidRDefault="001842B9" w:rsidP="001842B9">
      <w:r>
        <w:t xml:space="preserve">            </w:t>
      </w:r>
      <w:proofErr w:type="spellStart"/>
      <w:r>
        <w:t>exec.register</w:t>
      </w:r>
      <w:proofErr w:type="spellEnd"/>
      <w:r>
        <w:t>(</w:t>
      </w:r>
      <w:proofErr w:type="spellStart"/>
      <w:r>
        <w:t>pNo,fName,lName,pwd</w:t>
      </w:r>
      <w:proofErr w:type="spellEnd"/>
      <w:proofErr w:type="gramStart"/>
      <w:r>
        <w:t>);</w:t>
      </w:r>
      <w:proofErr w:type="gramEnd"/>
    </w:p>
    <w:p w14:paraId="672C3EA0" w14:textId="77777777" w:rsidR="001842B9" w:rsidRDefault="001842B9" w:rsidP="001842B9">
      <w:r>
        <w:t xml:space="preserve">        } catch (</w:t>
      </w:r>
      <w:proofErr w:type="spellStart"/>
      <w:r>
        <w:t>RemoteException</w:t>
      </w:r>
      <w:proofErr w:type="spellEnd"/>
      <w:r>
        <w:t xml:space="preserve"> ex) {</w:t>
      </w:r>
    </w:p>
    <w:p w14:paraId="276B7EE8" w14:textId="77777777" w:rsidR="001842B9" w:rsidRDefault="001842B9" w:rsidP="001842B9">
      <w:r>
        <w:t xml:space="preserve">            Logger.getLogger(SalesRegsitrationPage.class.getName()).log(Level.SEVERE, null, ex</w:t>
      </w:r>
      <w:proofErr w:type="gramStart"/>
      <w:r>
        <w:t>);</w:t>
      </w:r>
      <w:proofErr w:type="gramEnd"/>
    </w:p>
    <w:p w14:paraId="61F04AA5" w14:textId="77777777" w:rsidR="001842B9" w:rsidRDefault="001842B9" w:rsidP="001842B9">
      <w:r>
        <w:t xml:space="preserve">        } catch (</w:t>
      </w:r>
      <w:proofErr w:type="spellStart"/>
      <w:r>
        <w:t>NotBoundException</w:t>
      </w:r>
      <w:proofErr w:type="spellEnd"/>
      <w:r>
        <w:t xml:space="preserve"> ex) {</w:t>
      </w:r>
    </w:p>
    <w:p w14:paraId="5A6C76E7" w14:textId="77777777" w:rsidR="001842B9" w:rsidRDefault="001842B9" w:rsidP="001842B9">
      <w:r>
        <w:t xml:space="preserve">            Logger.getLogger(SalesRegsitrationPage.class.getName()).log(Level.SEVERE, null, ex</w:t>
      </w:r>
      <w:proofErr w:type="gramStart"/>
      <w:r>
        <w:t>);</w:t>
      </w:r>
      <w:proofErr w:type="gramEnd"/>
    </w:p>
    <w:p w14:paraId="0E1A6964" w14:textId="77777777" w:rsidR="001842B9" w:rsidRDefault="001842B9" w:rsidP="001842B9">
      <w:r>
        <w:t xml:space="preserve">        }</w:t>
      </w:r>
    </w:p>
    <w:p w14:paraId="2649E344" w14:textId="77777777" w:rsidR="001842B9" w:rsidRDefault="001842B9" w:rsidP="001842B9">
      <w:r>
        <w:t xml:space="preserve">    }//</w:t>
      </w:r>
      <w:proofErr w:type="spellStart"/>
      <w:r>
        <w:t>GEN-LAST:event_confirmregisterbtnActionPerformed</w:t>
      </w:r>
      <w:proofErr w:type="spellEnd"/>
    </w:p>
    <w:p w14:paraId="7BA07B8B" w14:textId="77777777" w:rsidR="001842B9" w:rsidRDefault="001842B9" w:rsidP="001842B9"/>
    <w:p w14:paraId="56B08D83" w14:textId="77777777" w:rsidR="001842B9" w:rsidRDefault="001842B9" w:rsidP="001842B9">
      <w:r>
        <w:t xml:space="preserve">    private void </w:t>
      </w:r>
      <w:proofErr w:type="spellStart"/>
      <w:r>
        <w:t>registerbackbtnActionPerformed</w:t>
      </w:r>
      <w:proofErr w:type="spellEnd"/>
      <w:r>
        <w:t>(</w:t>
      </w:r>
      <w:proofErr w:type="spellStart"/>
      <w:r>
        <w:t>java.awt.event.ActionEvent</w:t>
      </w:r>
      <w:proofErr w:type="spellEnd"/>
      <w:r>
        <w:t xml:space="preserve"> </w:t>
      </w:r>
      <w:proofErr w:type="spellStart"/>
      <w:r>
        <w:t>evt</w:t>
      </w:r>
      <w:proofErr w:type="spellEnd"/>
      <w:r>
        <w:t>) {//</w:t>
      </w:r>
      <w:proofErr w:type="spellStart"/>
      <w:r>
        <w:t>GEN-FIRST:event_registerbackbtnActionPerformed</w:t>
      </w:r>
      <w:proofErr w:type="spellEnd"/>
    </w:p>
    <w:p w14:paraId="4E31CAE8" w14:textId="77777777" w:rsidR="001842B9" w:rsidRDefault="001842B9" w:rsidP="001842B9">
      <w:r>
        <w:lastRenderedPageBreak/>
        <w:t xml:space="preserve">        dispose(</w:t>
      </w:r>
      <w:proofErr w:type="gramStart"/>
      <w:r>
        <w:t>);</w:t>
      </w:r>
      <w:proofErr w:type="gramEnd"/>
    </w:p>
    <w:p w14:paraId="67420AD5" w14:textId="77777777" w:rsidR="001842B9" w:rsidRDefault="001842B9" w:rsidP="001842B9">
      <w:r>
        <w:t xml:space="preserve">        new </w:t>
      </w:r>
      <w:proofErr w:type="spellStart"/>
      <w:r>
        <w:t>LoginPage</w:t>
      </w:r>
      <w:proofErr w:type="spellEnd"/>
      <w:r>
        <w:t>().show(</w:t>
      </w:r>
      <w:proofErr w:type="gramStart"/>
      <w:r>
        <w:t>);</w:t>
      </w:r>
      <w:proofErr w:type="gramEnd"/>
    </w:p>
    <w:p w14:paraId="6BA68470" w14:textId="77777777" w:rsidR="001842B9" w:rsidRDefault="001842B9" w:rsidP="001842B9">
      <w:r>
        <w:t xml:space="preserve">    }//</w:t>
      </w:r>
      <w:proofErr w:type="spellStart"/>
      <w:r>
        <w:t>GEN-LAST:event_registerbackbtnActionPerformed</w:t>
      </w:r>
      <w:proofErr w:type="spellEnd"/>
    </w:p>
    <w:p w14:paraId="6E33AE93" w14:textId="77777777" w:rsidR="001842B9" w:rsidRDefault="001842B9" w:rsidP="001842B9"/>
    <w:p w14:paraId="4FBD4133" w14:textId="77777777" w:rsidR="001842B9" w:rsidRDefault="001842B9" w:rsidP="001842B9">
      <w:r>
        <w:t xml:space="preserve">    /**</w:t>
      </w:r>
    </w:p>
    <w:p w14:paraId="2A7B2ED9" w14:textId="77777777" w:rsidR="001842B9" w:rsidRDefault="001842B9" w:rsidP="001842B9">
      <w:r>
        <w:t xml:space="preserve">     * @param </w:t>
      </w:r>
      <w:proofErr w:type="spellStart"/>
      <w:r>
        <w:t>args</w:t>
      </w:r>
      <w:proofErr w:type="spellEnd"/>
      <w:r>
        <w:t xml:space="preserve"> the command line arguments</w:t>
      </w:r>
    </w:p>
    <w:p w14:paraId="52C11532" w14:textId="77777777" w:rsidR="001842B9" w:rsidRDefault="001842B9" w:rsidP="001842B9">
      <w:r>
        <w:t xml:space="preserve">     */</w:t>
      </w:r>
    </w:p>
    <w:p w14:paraId="5456FB40" w14:textId="77777777" w:rsidR="001842B9" w:rsidRDefault="001842B9" w:rsidP="001842B9">
      <w:r>
        <w:t xml:space="preserve">    public static void main(String </w:t>
      </w:r>
      <w:proofErr w:type="spellStart"/>
      <w:r>
        <w:t>args</w:t>
      </w:r>
      <w:proofErr w:type="spellEnd"/>
      <w:r>
        <w:t>[]) {</w:t>
      </w:r>
    </w:p>
    <w:p w14:paraId="27F1A928" w14:textId="77777777" w:rsidR="001842B9" w:rsidRDefault="001842B9" w:rsidP="001842B9">
      <w:r>
        <w:t xml:space="preserve">        /* Set the Nimbus look and feel */</w:t>
      </w:r>
    </w:p>
    <w:p w14:paraId="7CF33460" w14:textId="77777777" w:rsidR="001842B9" w:rsidRDefault="001842B9" w:rsidP="001842B9">
      <w:r>
        <w:t xml:space="preserve">        //&lt;editor-fold </w:t>
      </w:r>
      <w:proofErr w:type="spellStart"/>
      <w:r>
        <w:t>defaultstate</w:t>
      </w:r>
      <w:proofErr w:type="spellEnd"/>
      <w:r>
        <w:t xml:space="preserve">="collapsed" </w:t>
      </w:r>
      <w:proofErr w:type="spellStart"/>
      <w:r>
        <w:t>desc</w:t>
      </w:r>
      <w:proofErr w:type="spellEnd"/>
      <w:r>
        <w:t>=" Look and feel setting code (optional) "&gt;</w:t>
      </w:r>
    </w:p>
    <w:p w14:paraId="192D46B5" w14:textId="77777777" w:rsidR="001842B9" w:rsidRDefault="001842B9" w:rsidP="001842B9">
      <w:r>
        <w:t xml:space="preserve">        /* If Nimbus (introduced in Java SE 6) is not available, stay with the default look and feel.</w:t>
      </w:r>
    </w:p>
    <w:p w14:paraId="78FE3CBB" w14:textId="77777777" w:rsidR="001842B9" w:rsidRDefault="001842B9" w:rsidP="001842B9">
      <w:r>
        <w:t xml:space="preserve">         * For details see http://download.oracle.com/javase/tutorial/uiswing/lookandfeel/plaf.html </w:t>
      </w:r>
    </w:p>
    <w:p w14:paraId="4C6CCDDD" w14:textId="77777777" w:rsidR="001842B9" w:rsidRDefault="001842B9" w:rsidP="001842B9">
      <w:r>
        <w:t xml:space="preserve">         */</w:t>
      </w:r>
    </w:p>
    <w:p w14:paraId="052281E9" w14:textId="77777777" w:rsidR="001842B9" w:rsidRDefault="001842B9" w:rsidP="001842B9">
      <w:r>
        <w:t xml:space="preserve">        try {</w:t>
      </w:r>
    </w:p>
    <w:p w14:paraId="17DE8D55" w14:textId="77777777" w:rsidR="001842B9" w:rsidRDefault="001842B9" w:rsidP="001842B9">
      <w:r>
        <w:t xml:space="preserve">            for (</w:t>
      </w:r>
      <w:proofErr w:type="spellStart"/>
      <w:r>
        <w:t>javax.swing.UIManager.LookAndFeelInfo</w:t>
      </w:r>
      <w:proofErr w:type="spellEnd"/>
      <w:r>
        <w:t xml:space="preserve"> info : </w:t>
      </w:r>
      <w:proofErr w:type="spellStart"/>
      <w:r>
        <w:t>javax.swing.UIManager.getInstalledLookAndFeels</w:t>
      </w:r>
      <w:proofErr w:type="spellEnd"/>
      <w:r>
        <w:t>()) {</w:t>
      </w:r>
    </w:p>
    <w:p w14:paraId="4FE0A682" w14:textId="77777777" w:rsidR="001842B9" w:rsidRDefault="001842B9" w:rsidP="001842B9">
      <w:r>
        <w:t xml:space="preserve">                if ("</w:t>
      </w:r>
      <w:proofErr w:type="spellStart"/>
      <w:r>
        <w:t>Nimbus".equals</w:t>
      </w:r>
      <w:proofErr w:type="spellEnd"/>
      <w:r>
        <w:t>(</w:t>
      </w:r>
      <w:proofErr w:type="spellStart"/>
      <w:r>
        <w:t>info.getName</w:t>
      </w:r>
      <w:proofErr w:type="spellEnd"/>
      <w:r>
        <w:t>())) {</w:t>
      </w:r>
    </w:p>
    <w:p w14:paraId="78609EA4" w14:textId="77777777" w:rsidR="001842B9" w:rsidRDefault="001842B9" w:rsidP="001842B9">
      <w:r>
        <w:t xml:space="preserve">                    </w:t>
      </w:r>
      <w:proofErr w:type="spellStart"/>
      <w:r>
        <w:t>javax.swing.UIManager.setLookAndFeel</w:t>
      </w:r>
      <w:proofErr w:type="spellEnd"/>
      <w:r>
        <w:t>(</w:t>
      </w:r>
      <w:proofErr w:type="spellStart"/>
      <w:r>
        <w:t>info.getClassName</w:t>
      </w:r>
      <w:proofErr w:type="spellEnd"/>
      <w:r>
        <w:t>()</w:t>
      </w:r>
      <w:proofErr w:type="gramStart"/>
      <w:r>
        <w:t>);</w:t>
      </w:r>
      <w:proofErr w:type="gramEnd"/>
    </w:p>
    <w:p w14:paraId="2DB2FC7B" w14:textId="77777777" w:rsidR="001842B9" w:rsidRDefault="001842B9" w:rsidP="001842B9">
      <w:r>
        <w:t xml:space="preserve">                    </w:t>
      </w:r>
      <w:proofErr w:type="gramStart"/>
      <w:r>
        <w:t>break;</w:t>
      </w:r>
      <w:proofErr w:type="gramEnd"/>
    </w:p>
    <w:p w14:paraId="468CBABF" w14:textId="77777777" w:rsidR="001842B9" w:rsidRDefault="001842B9" w:rsidP="001842B9">
      <w:r>
        <w:t xml:space="preserve">                }</w:t>
      </w:r>
    </w:p>
    <w:p w14:paraId="1FE516D8" w14:textId="77777777" w:rsidR="001842B9" w:rsidRDefault="001842B9" w:rsidP="001842B9">
      <w:r>
        <w:t xml:space="preserve">            }</w:t>
      </w:r>
    </w:p>
    <w:p w14:paraId="32AA0DB3" w14:textId="77777777" w:rsidR="001842B9" w:rsidRDefault="001842B9" w:rsidP="001842B9">
      <w:r>
        <w:t xml:space="preserve">        } catch (</w:t>
      </w:r>
      <w:proofErr w:type="spellStart"/>
      <w:r>
        <w:t>ClassNotFoundException</w:t>
      </w:r>
      <w:proofErr w:type="spellEnd"/>
      <w:r>
        <w:t xml:space="preserve"> ex) {</w:t>
      </w:r>
    </w:p>
    <w:p w14:paraId="40DC4C77" w14:textId="77777777" w:rsidR="001842B9" w:rsidRDefault="001842B9" w:rsidP="001842B9">
      <w:r>
        <w:lastRenderedPageBreak/>
        <w:t xml:space="preserve">            java.util.logging.Logger.getLogger(SalesRegsitrationPage.class.getName()).log(java.util.logging.Level.SEVERE, null, ex</w:t>
      </w:r>
      <w:proofErr w:type="gramStart"/>
      <w:r>
        <w:t>);</w:t>
      </w:r>
      <w:proofErr w:type="gramEnd"/>
    </w:p>
    <w:p w14:paraId="5E6E5329" w14:textId="77777777" w:rsidR="001842B9" w:rsidRDefault="001842B9" w:rsidP="001842B9">
      <w:r>
        <w:t xml:space="preserve">        } catch (</w:t>
      </w:r>
      <w:proofErr w:type="spellStart"/>
      <w:r>
        <w:t>InstantiationException</w:t>
      </w:r>
      <w:proofErr w:type="spellEnd"/>
      <w:r>
        <w:t xml:space="preserve"> ex) {</w:t>
      </w:r>
    </w:p>
    <w:p w14:paraId="4979353E" w14:textId="77777777" w:rsidR="001842B9" w:rsidRDefault="001842B9" w:rsidP="001842B9">
      <w:r>
        <w:t xml:space="preserve">            java.util.logging.Logger.getLogger(SalesRegsitrationPage.class.getName()).log(java.util.logging.Level.SEVERE, null, ex</w:t>
      </w:r>
      <w:proofErr w:type="gramStart"/>
      <w:r>
        <w:t>);</w:t>
      </w:r>
      <w:proofErr w:type="gramEnd"/>
    </w:p>
    <w:p w14:paraId="49FC7433" w14:textId="77777777" w:rsidR="001842B9" w:rsidRDefault="001842B9" w:rsidP="001842B9">
      <w:r>
        <w:t xml:space="preserve">        } catch (</w:t>
      </w:r>
      <w:proofErr w:type="spellStart"/>
      <w:r>
        <w:t>IllegalAccessException</w:t>
      </w:r>
      <w:proofErr w:type="spellEnd"/>
      <w:r>
        <w:t xml:space="preserve"> ex) {</w:t>
      </w:r>
    </w:p>
    <w:p w14:paraId="750298D9" w14:textId="77777777" w:rsidR="001842B9" w:rsidRDefault="001842B9" w:rsidP="001842B9">
      <w:r>
        <w:t xml:space="preserve">            java.util.logging.Logger.getLogger(SalesRegsitrationPage.class.getName()).log(java.util.logging.Level.SEVERE, null, ex</w:t>
      </w:r>
      <w:proofErr w:type="gramStart"/>
      <w:r>
        <w:t>);</w:t>
      </w:r>
      <w:proofErr w:type="gramEnd"/>
    </w:p>
    <w:p w14:paraId="7FAEB23E" w14:textId="77777777" w:rsidR="001842B9" w:rsidRDefault="001842B9" w:rsidP="001842B9">
      <w:r>
        <w:t xml:space="preserve">        } catch (</w:t>
      </w:r>
      <w:proofErr w:type="spellStart"/>
      <w:r>
        <w:t>javax.swing.UnsupportedLookAndFeelException</w:t>
      </w:r>
      <w:proofErr w:type="spellEnd"/>
      <w:r>
        <w:t xml:space="preserve"> ex) {</w:t>
      </w:r>
    </w:p>
    <w:p w14:paraId="6BF8E6A3" w14:textId="77777777" w:rsidR="001842B9" w:rsidRDefault="001842B9" w:rsidP="001842B9">
      <w:r>
        <w:t xml:space="preserve">            java.util.logging.Logger.getLogger(SalesRegsitrationPage.class.getName()).log(java.util.logging.Level.SEVERE, null, ex</w:t>
      </w:r>
      <w:proofErr w:type="gramStart"/>
      <w:r>
        <w:t>);</w:t>
      </w:r>
      <w:proofErr w:type="gramEnd"/>
    </w:p>
    <w:p w14:paraId="46B4EDA1" w14:textId="77777777" w:rsidR="001842B9" w:rsidRDefault="001842B9" w:rsidP="001842B9">
      <w:r>
        <w:t xml:space="preserve">        }</w:t>
      </w:r>
    </w:p>
    <w:p w14:paraId="260D216A" w14:textId="77777777" w:rsidR="001842B9" w:rsidRDefault="001842B9" w:rsidP="001842B9">
      <w:r>
        <w:t xml:space="preserve">        //&lt;/editor-fold&gt;</w:t>
      </w:r>
    </w:p>
    <w:p w14:paraId="60C7B6DF" w14:textId="77777777" w:rsidR="001842B9" w:rsidRDefault="001842B9" w:rsidP="001842B9"/>
    <w:p w14:paraId="68BF8145" w14:textId="77777777" w:rsidR="001842B9" w:rsidRDefault="001842B9" w:rsidP="001842B9">
      <w:r>
        <w:t xml:space="preserve">        /* Create and display the form */</w:t>
      </w:r>
    </w:p>
    <w:p w14:paraId="15CF225D" w14:textId="77777777" w:rsidR="001842B9" w:rsidRDefault="001842B9" w:rsidP="001842B9">
      <w:r>
        <w:t xml:space="preserve">        </w:t>
      </w:r>
      <w:proofErr w:type="spellStart"/>
      <w:r>
        <w:t>java.awt.EventQueue.invokeLater</w:t>
      </w:r>
      <w:proofErr w:type="spellEnd"/>
      <w:r>
        <w:t>(new Runnable() {</w:t>
      </w:r>
    </w:p>
    <w:p w14:paraId="46660BA6" w14:textId="77777777" w:rsidR="001842B9" w:rsidRDefault="001842B9" w:rsidP="001842B9">
      <w:r>
        <w:t xml:space="preserve">            public void run() {</w:t>
      </w:r>
    </w:p>
    <w:p w14:paraId="53D9AC2E" w14:textId="77777777" w:rsidR="001842B9" w:rsidRDefault="001842B9" w:rsidP="001842B9">
      <w:r>
        <w:t xml:space="preserve">                new </w:t>
      </w:r>
      <w:proofErr w:type="spellStart"/>
      <w:r>
        <w:t>SalesRegsitrationPage</w:t>
      </w:r>
      <w:proofErr w:type="spellEnd"/>
      <w:r>
        <w:t>().</w:t>
      </w:r>
      <w:proofErr w:type="spellStart"/>
      <w:r>
        <w:t>setVisible</w:t>
      </w:r>
      <w:proofErr w:type="spellEnd"/>
      <w:r>
        <w:t>(true</w:t>
      </w:r>
      <w:proofErr w:type="gramStart"/>
      <w:r>
        <w:t>);</w:t>
      </w:r>
      <w:proofErr w:type="gramEnd"/>
    </w:p>
    <w:p w14:paraId="60AF487C" w14:textId="77777777" w:rsidR="001842B9" w:rsidRDefault="001842B9" w:rsidP="001842B9">
      <w:r>
        <w:t xml:space="preserve">            }</w:t>
      </w:r>
    </w:p>
    <w:p w14:paraId="3F7CACD7" w14:textId="77777777" w:rsidR="001842B9" w:rsidRDefault="001842B9" w:rsidP="001842B9">
      <w:r>
        <w:t xml:space="preserve">        });</w:t>
      </w:r>
    </w:p>
    <w:p w14:paraId="2CFF8E3F" w14:textId="77777777" w:rsidR="001842B9" w:rsidRDefault="001842B9" w:rsidP="001842B9">
      <w:r>
        <w:t xml:space="preserve">    }</w:t>
      </w:r>
    </w:p>
    <w:p w14:paraId="6300CE11" w14:textId="77777777" w:rsidR="001842B9" w:rsidRDefault="001842B9" w:rsidP="001842B9"/>
    <w:p w14:paraId="30EE5172" w14:textId="77777777" w:rsidR="001842B9" w:rsidRDefault="001842B9" w:rsidP="001842B9">
      <w:r>
        <w:t xml:space="preserve">    // Variables declaration - do not modify//</w:t>
      </w:r>
      <w:proofErr w:type="spellStart"/>
      <w:r>
        <w:t>GEN-BEGIN:variables</w:t>
      </w:r>
      <w:proofErr w:type="spellEnd"/>
    </w:p>
    <w:p w14:paraId="41B75223" w14:textId="77777777" w:rsidR="001842B9" w:rsidRDefault="001842B9" w:rsidP="001842B9">
      <w:r>
        <w:lastRenderedPageBreak/>
        <w:t xml:space="preserve">    public static </w:t>
      </w:r>
      <w:proofErr w:type="spellStart"/>
      <w:r>
        <w:t>javax.swing.JButton</w:t>
      </w:r>
      <w:proofErr w:type="spellEnd"/>
      <w:r>
        <w:t xml:space="preserve"> </w:t>
      </w:r>
      <w:proofErr w:type="spellStart"/>
      <w:proofErr w:type="gramStart"/>
      <w:r>
        <w:t>confirmregisterbtn</w:t>
      </w:r>
      <w:proofErr w:type="spellEnd"/>
      <w:r>
        <w:t>;</w:t>
      </w:r>
      <w:proofErr w:type="gramEnd"/>
    </w:p>
    <w:p w14:paraId="30D6ECBF" w14:textId="77777777" w:rsidR="001842B9" w:rsidRDefault="001842B9" w:rsidP="001842B9">
      <w:r>
        <w:t xml:space="preserve">    public static </w:t>
      </w:r>
      <w:proofErr w:type="spellStart"/>
      <w:r>
        <w:t>javax.swing.JTextField</w:t>
      </w:r>
      <w:proofErr w:type="spellEnd"/>
      <w:r>
        <w:t xml:space="preserve"> </w:t>
      </w:r>
      <w:proofErr w:type="spellStart"/>
      <w:proofErr w:type="gramStart"/>
      <w:r>
        <w:t>fNameRegister</w:t>
      </w:r>
      <w:proofErr w:type="spellEnd"/>
      <w:r>
        <w:t>;</w:t>
      </w:r>
      <w:proofErr w:type="gramEnd"/>
    </w:p>
    <w:p w14:paraId="404521AB" w14:textId="77777777" w:rsidR="001842B9" w:rsidRDefault="001842B9" w:rsidP="001842B9">
      <w:r>
        <w:t xml:space="preserve">    private </w:t>
      </w:r>
      <w:proofErr w:type="spellStart"/>
      <w:r>
        <w:t>javax.swing.JLabel</w:t>
      </w:r>
      <w:proofErr w:type="spellEnd"/>
      <w:r>
        <w:t xml:space="preserve"> </w:t>
      </w:r>
      <w:proofErr w:type="gramStart"/>
      <w:r>
        <w:t>jLabel4;</w:t>
      </w:r>
      <w:proofErr w:type="gramEnd"/>
    </w:p>
    <w:p w14:paraId="3729857F" w14:textId="77777777" w:rsidR="001842B9" w:rsidRDefault="001842B9" w:rsidP="001842B9">
      <w:r>
        <w:t xml:space="preserve">    private </w:t>
      </w:r>
      <w:proofErr w:type="spellStart"/>
      <w:r>
        <w:t>javax.swing.JLabel</w:t>
      </w:r>
      <w:proofErr w:type="spellEnd"/>
      <w:r>
        <w:t xml:space="preserve"> </w:t>
      </w:r>
      <w:proofErr w:type="gramStart"/>
      <w:r>
        <w:t>jLabel5;</w:t>
      </w:r>
      <w:proofErr w:type="gramEnd"/>
    </w:p>
    <w:p w14:paraId="4EF333F3" w14:textId="77777777" w:rsidR="001842B9" w:rsidRDefault="001842B9" w:rsidP="001842B9">
      <w:r>
        <w:t xml:space="preserve">    private </w:t>
      </w:r>
      <w:proofErr w:type="spellStart"/>
      <w:r>
        <w:t>javax.swing.JLabel</w:t>
      </w:r>
      <w:proofErr w:type="spellEnd"/>
      <w:r>
        <w:t xml:space="preserve"> </w:t>
      </w:r>
      <w:proofErr w:type="gramStart"/>
      <w:r>
        <w:t>jLabel6;</w:t>
      </w:r>
      <w:proofErr w:type="gramEnd"/>
    </w:p>
    <w:p w14:paraId="631CD0CF" w14:textId="77777777" w:rsidR="001842B9" w:rsidRDefault="001842B9" w:rsidP="001842B9">
      <w:r>
        <w:t xml:space="preserve">    private </w:t>
      </w:r>
      <w:proofErr w:type="spellStart"/>
      <w:r>
        <w:t>javax.swing.JLabel</w:t>
      </w:r>
      <w:proofErr w:type="spellEnd"/>
      <w:r>
        <w:t xml:space="preserve"> </w:t>
      </w:r>
      <w:proofErr w:type="gramStart"/>
      <w:r>
        <w:t>jLabel7;</w:t>
      </w:r>
      <w:proofErr w:type="gramEnd"/>
    </w:p>
    <w:p w14:paraId="638385BD" w14:textId="77777777" w:rsidR="001842B9" w:rsidRDefault="001842B9" w:rsidP="001842B9">
      <w:r>
        <w:t xml:space="preserve">    private </w:t>
      </w:r>
      <w:proofErr w:type="spellStart"/>
      <w:r>
        <w:t>javax.swing.JLabel</w:t>
      </w:r>
      <w:proofErr w:type="spellEnd"/>
      <w:r>
        <w:t xml:space="preserve"> </w:t>
      </w:r>
      <w:proofErr w:type="gramStart"/>
      <w:r>
        <w:t>jLabel8;</w:t>
      </w:r>
      <w:proofErr w:type="gramEnd"/>
    </w:p>
    <w:p w14:paraId="47AE9D1E" w14:textId="77777777" w:rsidR="001842B9" w:rsidRDefault="001842B9" w:rsidP="001842B9">
      <w:r>
        <w:t xml:space="preserve">    private </w:t>
      </w:r>
      <w:proofErr w:type="spellStart"/>
      <w:r>
        <w:t>javax.swing.JPanel</w:t>
      </w:r>
      <w:proofErr w:type="spellEnd"/>
      <w:r>
        <w:t xml:space="preserve"> </w:t>
      </w:r>
      <w:proofErr w:type="gramStart"/>
      <w:r>
        <w:t>jPanel1;</w:t>
      </w:r>
      <w:proofErr w:type="gramEnd"/>
    </w:p>
    <w:p w14:paraId="10CE7299" w14:textId="77777777" w:rsidR="001842B9" w:rsidRDefault="001842B9" w:rsidP="001842B9">
      <w:r>
        <w:t xml:space="preserve">    public static </w:t>
      </w:r>
      <w:proofErr w:type="spellStart"/>
      <w:r>
        <w:t>javax.swing.JTextField</w:t>
      </w:r>
      <w:proofErr w:type="spellEnd"/>
      <w:r>
        <w:t xml:space="preserve"> </w:t>
      </w:r>
      <w:proofErr w:type="spellStart"/>
      <w:proofErr w:type="gramStart"/>
      <w:r>
        <w:t>lNameRegister</w:t>
      </w:r>
      <w:proofErr w:type="spellEnd"/>
      <w:r>
        <w:t>;</w:t>
      </w:r>
      <w:proofErr w:type="gramEnd"/>
    </w:p>
    <w:p w14:paraId="5B0F243B" w14:textId="77777777" w:rsidR="001842B9" w:rsidRDefault="001842B9" w:rsidP="001842B9">
      <w:r>
        <w:t xml:space="preserve">    public static </w:t>
      </w:r>
      <w:proofErr w:type="spellStart"/>
      <w:r>
        <w:t>javax.swing.JTextField</w:t>
      </w:r>
      <w:proofErr w:type="spellEnd"/>
      <w:r>
        <w:t xml:space="preserve"> </w:t>
      </w:r>
      <w:proofErr w:type="spellStart"/>
      <w:proofErr w:type="gramStart"/>
      <w:r>
        <w:t>passportRegister</w:t>
      </w:r>
      <w:proofErr w:type="spellEnd"/>
      <w:r>
        <w:t>;</w:t>
      </w:r>
      <w:proofErr w:type="gramEnd"/>
    </w:p>
    <w:p w14:paraId="6EEDE4AA" w14:textId="77777777" w:rsidR="001842B9" w:rsidRDefault="001842B9" w:rsidP="001842B9">
      <w:r>
        <w:t xml:space="preserve">    public static </w:t>
      </w:r>
      <w:proofErr w:type="spellStart"/>
      <w:r>
        <w:t>javax.swing.JPasswordField</w:t>
      </w:r>
      <w:proofErr w:type="spellEnd"/>
      <w:r>
        <w:t xml:space="preserve"> </w:t>
      </w:r>
      <w:proofErr w:type="spellStart"/>
      <w:proofErr w:type="gramStart"/>
      <w:r>
        <w:t>passwordRegister</w:t>
      </w:r>
      <w:proofErr w:type="spellEnd"/>
      <w:r>
        <w:t>;</w:t>
      </w:r>
      <w:proofErr w:type="gramEnd"/>
    </w:p>
    <w:p w14:paraId="376A49EA" w14:textId="77777777" w:rsidR="001842B9" w:rsidRDefault="001842B9" w:rsidP="001842B9">
      <w:r>
        <w:t xml:space="preserve">    public static </w:t>
      </w:r>
      <w:proofErr w:type="spellStart"/>
      <w:r>
        <w:t>javax.swing.JButton</w:t>
      </w:r>
      <w:proofErr w:type="spellEnd"/>
      <w:r>
        <w:t xml:space="preserve"> </w:t>
      </w:r>
      <w:proofErr w:type="spellStart"/>
      <w:proofErr w:type="gramStart"/>
      <w:r>
        <w:t>registerbackbtn</w:t>
      </w:r>
      <w:proofErr w:type="spellEnd"/>
      <w:r>
        <w:t>;</w:t>
      </w:r>
      <w:proofErr w:type="gramEnd"/>
    </w:p>
    <w:p w14:paraId="03A26F1A" w14:textId="77777777" w:rsidR="001842B9" w:rsidRDefault="001842B9" w:rsidP="001842B9">
      <w:r>
        <w:t xml:space="preserve">    // End of variables declaration//</w:t>
      </w:r>
      <w:proofErr w:type="spellStart"/>
      <w:r>
        <w:t>GEN-END:variables</w:t>
      </w:r>
      <w:proofErr w:type="spellEnd"/>
    </w:p>
    <w:p w14:paraId="4EEA6709" w14:textId="098CEACD" w:rsidR="001842B9" w:rsidRDefault="001842B9" w:rsidP="001842B9">
      <w:r>
        <w:t>}</w:t>
      </w:r>
    </w:p>
    <w:p w14:paraId="7BF07A89" w14:textId="77777777" w:rsidR="001842B9" w:rsidRPr="001842B9" w:rsidRDefault="001842B9" w:rsidP="001842B9"/>
    <w:p w14:paraId="29260404" w14:textId="1DCA9F23" w:rsidR="00976629" w:rsidRDefault="00E263CB" w:rsidP="001E5391">
      <w:pPr>
        <w:pStyle w:val="Heading4"/>
      </w:pPr>
      <w:proofErr w:type="spellStart"/>
      <w:r w:rsidRPr="00E263CB">
        <w:t>SalesViewItems.</w:t>
      </w:r>
      <w:r>
        <w:t>f</w:t>
      </w:r>
      <w:r w:rsidR="00976629">
        <w:t>orm</w:t>
      </w:r>
      <w:proofErr w:type="spellEnd"/>
    </w:p>
    <w:p w14:paraId="70F19E39" w14:textId="77777777" w:rsidR="004D468D" w:rsidRDefault="004D468D" w:rsidP="004D468D"/>
    <w:p w14:paraId="5C645D31" w14:textId="77777777" w:rsidR="004D468D" w:rsidRDefault="004D468D" w:rsidP="004D468D">
      <w:r>
        <w:t>&lt;?xml version="1.0" encoding="UTF-8" ?&gt;</w:t>
      </w:r>
    </w:p>
    <w:p w14:paraId="11581851" w14:textId="77777777" w:rsidR="004D468D" w:rsidRDefault="004D468D" w:rsidP="004D468D"/>
    <w:p w14:paraId="7BA98409" w14:textId="77777777" w:rsidR="004D468D" w:rsidRDefault="004D468D" w:rsidP="004D468D">
      <w:r>
        <w:t xml:space="preserve">&lt;Form version="1.5" </w:t>
      </w:r>
      <w:proofErr w:type="spellStart"/>
      <w:r>
        <w:t>maxVersion</w:t>
      </w:r>
      <w:proofErr w:type="spellEnd"/>
      <w:r>
        <w:t>="1.9" type="</w:t>
      </w:r>
      <w:proofErr w:type="spellStart"/>
      <w:r>
        <w:t>org.netbeans.modules.form.forminfo.JFrameFormInfo</w:t>
      </w:r>
      <w:proofErr w:type="spellEnd"/>
      <w:r>
        <w:t>"&gt;</w:t>
      </w:r>
    </w:p>
    <w:p w14:paraId="313B3858" w14:textId="77777777" w:rsidR="004D468D" w:rsidRDefault="004D468D" w:rsidP="004D468D">
      <w:r>
        <w:t xml:space="preserve">  &lt;Properties&gt;</w:t>
      </w:r>
    </w:p>
    <w:p w14:paraId="47ED512C" w14:textId="77777777" w:rsidR="004D468D" w:rsidRDefault="004D468D" w:rsidP="004D468D">
      <w:r>
        <w:t xml:space="preserve">    &lt;Property name="</w:t>
      </w:r>
      <w:proofErr w:type="spellStart"/>
      <w:r>
        <w:t>defaultCloseOperation</w:t>
      </w:r>
      <w:proofErr w:type="spellEnd"/>
      <w:r>
        <w:t>" type="int" value="3"/&gt;</w:t>
      </w:r>
    </w:p>
    <w:p w14:paraId="764FF094" w14:textId="77777777" w:rsidR="004D468D" w:rsidRDefault="004D468D" w:rsidP="004D468D">
      <w:r>
        <w:t xml:space="preserve">  &lt;/Properties&gt;</w:t>
      </w:r>
    </w:p>
    <w:p w14:paraId="73CD57AC" w14:textId="77777777" w:rsidR="004D468D" w:rsidRDefault="004D468D" w:rsidP="004D468D">
      <w:r>
        <w:t xml:space="preserve">  &lt;</w:t>
      </w:r>
      <w:proofErr w:type="spellStart"/>
      <w:r>
        <w:t>SyntheticProperties</w:t>
      </w:r>
      <w:proofErr w:type="spellEnd"/>
      <w:r>
        <w:t>&gt;</w:t>
      </w:r>
    </w:p>
    <w:p w14:paraId="27A94FB5" w14:textId="77777777" w:rsidR="004D468D" w:rsidRDefault="004D468D" w:rsidP="004D468D">
      <w:r>
        <w:lastRenderedPageBreak/>
        <w:t xml:space="preserve">    &lt;</w:t>
      </w:r>
      <w:proofErr w:type="spellStart"/>
      <w:r>
        <w:t>SyntheticProperty</w:t>
      </w:r>
      <w:proofErr w:type="spellEnd"/>
      <w:r>
        <w:t xml:space="preserve"> name="</w:t>
      </w:r>
      <w:proofErr w:type="spellStart"/>
      <w:r>
        <w:t>formSizePolicy</w:t>
      </w:r>
      <w:proofErr w:type="spellEnd"/>
      <w:r>
        <w:t>" type="int" value="1"/&gt;</w:t>
      </w:r>
    </w:p>
    <w:p w14:paraId="25638DB9" w14:textId="77777777" w:rsidR="004D468D" w:rsidRDefault="004D468D" w:rsidP="004D468D">
      <w:r>
        <w:t xml:space="preserve">    &lt;</w:t>
      </w:r>
      <w:proofErr w:type="spellStart"/>
      <w:r>
        <w:t>SyntheticProperty</w:t>
      </w:r>
      <w:proofErr w:type="spellEnd"/>
      <w:r>
        <w:t xml:space="preserve"> name="</w:t>
      </w:r>
      <w:proofErr w:type="spellStart"/>
      <w:r>
        <w:t>generateCenter</w:t>
      </w:r>
      <w:proofErr w:type="spellEnd"/>
      <w:r>
        <w:t>" type="</w:t>
      </w:r>
      <w:proofErr w:type="spellStart"/>
      <w:r>
        <w:t>boolean</w:t>
      </w:r>
      <w:proofErr w:type="spellEnd"/>
      <w:r>
        <w:t>" value="false"/&gt;</w:t>
      </w:r>
    </w:p>
    <w:p w14:paraId="7740CA2B" w14:textId="77777777" w:rsidR="004D468D" w:rsidRDefault="004D468D" w:rsidP="004D468D">
      <w:r>
        <w:t xml:space="preserve">  &lt;/</w:t>
      </w:r>
      <w:proofErr w:type="spellStart"/>
      <w:r>
        <w:t>SyntheticProperties</w:t>
      </w:r>
      <w:proofErr w:type="spellEnd"/>
      <w:r>
        <w:t>&gt;</w:t>
      </w:r>
    </w:p>
    <w:p w14:paraId="0B98DD45" w14:textId="77777777" w:rsidR="004D468D" w:rsidRDefault="004D468D" w:rsidP="004D468D">
      <w:r>
        <w:t xml:space="preserve">  &lt;</w:t>
      </w:r>
      <w:proofErr w:type="spellStart"/>
      <w:r>
        <w:t>AuxValues</w:t>
      </w:r>
      <w:proofErr w:type="spellEnd"/>
      <w:r>
        <w:t>&gt;</w:t>
      </w:r>
    </w:p>
    <w:p w14:paraId="026D471C" w14:textId="77777777" w:rsidR="004D468D" w:rsidRDefault="004D468D" w:rsidP="004D468D">
      <w:r>
        <w:t xml:space="preserve">    &lt;</w:t>
      </w:r>
      <w:proofErr w:type="spellStart"/>
      <w:r>
        <w:t>AuxValue</w:t>
      </w:r>
      <w:proofErr w:type="spellEnd"/>
      <w:r>
        <w:t xml:space="preserve"> name="</w:t>
      </w:r>
      <w:proofErr w:type="spellStart"/>
      <w:r>
        <w:t>FormSettings_autoResourcing</w:t>
      </w:r>
      <w:proofErr w:type="spellEnd"/>
      <w:r>
        <w:t>" type="</w:t>
      </w:r>
      <w:proofErr w:type="spellStart"/>
      <w:r>
        <w:t>java.lang.Integer</w:t>
      </w:r>
      <w:proofErr w:type="spellEnd"/>
      <w:r>
        <w:t>" value="0"/&gt;</w:t>
      </w:r>
    </w:p>
    <w:p w14:paraId="354DA2A3" w14:textId="77777777" w:rsidR="004D468D" w:rsidRDefault="004D468D" w:rsidP="004D468D">
      <w:r>
        <w:t xml:space="preserve">    &lt;</w:t>
      </w:r>
      <w:proofErr w:type="spellStart"/>
      <w:r>
        <w:t>AuxValue</w:t>
      </w:r>
      <w:proofErr w:type="spellEnd"/>
      <w:r>
        <w:t xml:space="preserve"> name="</w:t>
      </w:r>
      <w:proofErr w:type="spellStart"/>
      <w:r>
        <w:t>FormSettings_autoSetComponentName</w:t>
      </w:r>
      <w:proofErr w:type="spellEnd"/>
      <w:r>
        <w:t>" type="</w:t>
      </w:r>
      <w:proofErr w:type="spellStart"/>
      <w:r>
        <w:t>java.lang.Boolean</w:t>
      </w:r>
      <w:proofErr w:type="spellEnd"/>
      <w:r>
        <w:t>" value="false"/&gt;</w:t>
      </w:r>
    </w:p>
    <w:p w14:paraId="7E651A29" w14:textId="77777777" w:rsidR="004D468D" w:rsidRDefault="004D468D" w:rsidP="004D468D">
      <w:r>
        <w:t xml:space="preserve">    &lt;</w:t>
      </w:r>
      <w:proofErr w:type="spellStart"/>
      <w:r>
        <w:t>AuxValue</w:t>
      </w:r>
      <w:proofErr w:type="spellEnd"/>
      <w:r>
        <w:t xml:space="preserve"> name="</w:t>
      </w:r>
      <w:proofErr w:type="spellStart"/>
      <w:r>
        <w:t>FormSettings_generateFQN</w:t>
      </w:r>
      <w:proofErr w:type="spellEnd"/>
      <w:r>
        <w:t>" type="</w:t>
      </w:r>
      <w:proofErr w:type="spellStart"/>
      <w:r>
        <w:t>java.lang.Boolean</w:t>
      </w:r>
      <w:proofErr w:type="spellEnd"/>
      <w:r>
        <w:t>" value="true"/&gt;</w:t>
      </w:r>
    </w:p>
    <w:p w14:paraId="07A98AAA" w14:textId="77777777" w:rsidR="004D468D" w:rsidRDefault="004D468D" w:rsidP="004D468D">
      <w:r>
        <w:t xml:space="preserve">    &lt;</w:t>
      </w:r>
      <w:proofErr w:type="spellStart"/>
      <w:r>
        <w:t>AuxValue</w:t>
      </w:r>
      <w:proofErr w:type="spellEnd"/>
      <w:r>
        <w:t xml:space="preserve"> name="</w:t>
      </w:r>
      <w:proofErr w:type="spellStart"/>
      <w:r>
        <w:t>FormSettings_generateMnemonicsCode</w:t>
      </w:r>
      <w:proofErr w:type="spellEnd"/>
      <w:r>
        <w:t>" type="</w:t>
      </w:r>
      <w:proofErr w:type="spellStart"/>
      <w:r>
        <w:t>java.lang.Boolean</w:t>
      </w:r>
      <w:proofErr w:type="spellEnd"/>
      <w:r>
        <w:t>" value="false"/&gt;</w:t>
      </w:r>
    </w:p>
    <w:p w14:paraId="0E39414D" w14:textId="77777777" w:rsidR="004D468D" w:rsidRDefault="004D468D" w:rsidP="004D468D">
      <w:r>
        <w:t xml:space="preserve">    &lt;</w:t>
      </w:r>
      <w:proofErr w:type="spellStart"/>
      <w:r>
        <w:t>AuxValue</w:t>
      </w:r>
      <w:proofErr w:type="spellEnd"/>
      <w:r>
        <w:t xml:space="preserve"> name="FormSettings_i18nAutoMode" type="</w:t>
      </w:r>
      <w:proofErr w:type="spellStart"/>
      <w:r>
        <w:t>java.lang.Boolean</w:t>
      </w:r>
      <w:proofErr w:type="spellEnd"/>
      <w:r>
        <w:t>" value="false"/&gt;</w:t>
      </w:r>
    </w:p>
    <w:p w14:paraId="458ADA86" w14:textId="77777777" w:rsidR="004D468D" w:rsidRDefault="004D468D" w:rsidP="004D468D">
      <w:r>
        <w:t xml:space="preserve">    &lt;</w:t>
      </w:r>
      <w:proofErr w:type="spellStart"/>
      <w:r>
        <w:t>AuxValue</w:t>
      </w:r>
      <w:proofErr w:type="spellEnd"/>
      <w:r>
        <w:t xml:space="preserve"> name="</w:t>
      </w:r>
      <w:proofErr w:type="spellStart"/>
      <w:r>
        <w:t>FormSettings_layoutCodeTarget</w:t>
      </w:r>
      <w:proofErr w:type="spellEnd"/>
      <w:r>
        <w:t>" type="</w:t>
      </w:r>
      <w:proofErr w:type="spellStart"/>
      <w:r>
        <w:t>java.lang.Integer</w:t>
      </w:r>
      <w:proofErr w:type="spellEnd"/>
      <w:r>
        <w:t>" value="1"/&gt;</w:t>
      </w:r>
    </w:p>
    <w:p w14:paraId="7AEE1F51" w14:textId="77777777" w:rsidR="004D468D" w:rsidRDefault="004D468D" w:rsidP="004D468D">
      <w:r>
        <w:t xml:space="preserve">    &lt;</w:t>
      </w:r>
      <w:proofErr w:type="spellStart"/>
      <w:r>
        <w:t>AuxValue</w:t>
      </w:r>
      <w:proofErr w:type="spellEnd"/>
      <w:r>
        <w:t xml:space="preserve"> name="</w:t>
      </w:r>
      <w:proofErr w:type="spellStart"/>
      <w:r>
        <w:t>FormSettings_listenerGenerationStyle</w:t>
      </w:r>
      <w:proofErr w:type="spellEnd"/>
      <w:r>
        <w:t>" type="</w:t>
      </w:r>
      <w:proofErr w:type="spellStart"/>
      <w:r>
        <w:t>java.lang.Integer</w:t>
      </w:r>
      <w:proofErr w:type="spellEnd"/>
      <w:r>
        <w:t>" value="0"/&gt;</w:t>
      </w:r>
    </w:p>
    <w:p w14:paraId="1C34620F" w14:textId="77777777" w:rsidR="004D468D" w:rsidRDefault="004D468D" w:rsidP="004D468D">
      <w:r>
        <w:t xml:space="preserve">    &lt;</w:t>
      </w:r>
      <w:proofErr w:type="spellStart"/>
      <w:r>
        <w:t>AuxValue</w:t>
      </w:r>
      <w:proofErr w:type="spellEnd"/>
      <w:r>
        <w:t xml:space="preserve"> name="</w:t>
      </w:r>
      <w:proofErr w:type="spellStart"/>
      <w:r>
        <w:t>FormSettings_variablesLocal</w:t>
      </w:r>
      <w:proofErr w:type="spellEnd"/>
      <w:r>
        <w:t>" type="</w:t>
      </w:r>
      <w:proofErr w:type="spellStart"/>
      <w:r>
        <w:t>java.lang.Boolean</w:t>
      </w:r>
      <w:proofErr w:type="spellEnd"/>
      <w:r>
        <w:t>" value="false"/&gt;</w:t>
      </w:r>
    </w:p>
    <w:p w14:paraId="20A2A833" w14:textId="77777777" w:rsidR="004D468D" w:rsidRDefault="004D468D" w:rsidP="004D468D">
      <w:r>
        <w:t xml:space="preserve">    &lt;</w:t>
      </w:r>
      <w:proofErr w:type="spellStart"/>
      <w:r>
        <w:t>AuxValue</w:t>
      </w:r>
      <w:proofErr w:type="spellEnd"/>
      <w:r>
        <w:t xml:space="preserve"> name="</w:t>
      </w:r>
      <w:proofErr w:type="spellStart"/>
      <w:r>
        <w:t>FormSettings_variablesModifier</w:t>
      </w:r>
      <w:proofErr w:type="spellEnd"/>
      <w:r>
        <w:t>" type="</w:t>
      </w:r>
      <w:proofErr w:type="spellStart"/>
      <w:r>
        <w:t>java.lang.Integer</w:t>
      </w:r>
      <w:proofErr w:type="spellEnd"/>
      <w:r>
        <w:t>" value="2"/&gt;</w:t>
      </w:r>
    </w:p>
    <w:p w14:paraId="1B1B82B3" w14:textId="77777777" w:rsidR="004D468D" w:rsidRDefault="004D468D" w:rsidP="004D468D">
      <w:r>
        <w:t xml:space="preserve">  &lt;/</w:t>
      </w:r>
      <w:proofErr w:type="spellStart"/>
      <w:r>
        <w:t>AuxValues</w:t>
      </w:r>
      <w:proofErr w:type="spellEnd"/>
      <w:r>
        <w:t>&gt;</w:t>
      </w:r>
    </w:p>
    <w:p w14:paraId="0971BC29" w14:textId="77777777" w:rsidR="004D468D" w:rsidRDefault="004D468D" w:rsidP="004D468D"/>
    <w:p w14:paraId="6B4C2E09" w14:textId="77777777" w:rsidR="004D468D" w:rsidRDefault="004D468D" w:rsidP="004D468D">
      <w:r>
        <w:t xml:space="preserve">  &lt;Layout&gt;</w:t>
      </w:r>
    </w:p>
    <w:p w14:paraId="648EF180" w14:textId="77777777" w:rsidR="004D468D" w:rsidRDefault="004D468D" w:rsidP="004D468D">
      <w:r>
        <w:t xml:space="preserve">    &lt;</w:t>
      </w:r>
      <w:proofErr w:type="spellStart"/>
      <w:r>
        <w:t>DimensionLayout</w:t>
      </w:r>
      <w:proofErr w:type="spellEnd"/>
      <w:r>
        <w:t xml:space="preserve"> dim="0"&gt;</w:t>
      </w:r>
    </w:p>
    <w:p w14:paraId="5AD39A6F" w14:textId="77777777" w:rsidR="004D468D" w:rsidRDefault="004D468D" w:rsidP="004D468D">
      <w:r>
        <w:t xml:space="preserve">      &lt;Group type="103" </w:t>
      </w:r>
      <w:proofErr w:type="spellStart"/>
      <w:r>
        <w:t>groupAlignment</w:t>
      </w:r>
      <w:proofErr w:type="spellEnd"/>
      <w:r>
        <w:t>="0" attributes="0"&gt;</w:t>
      </w:r>
    </w:p>
    <w:p w14:paraId="02D8737D" w14:textId="77777777" w:rsidR="004D468D" w:rsidRDefault="004D468D" w:rsidP="004D468D">
      <w:r>
        <w:t xml:space="preserve">          &lt;Component id="jPanel1" alignment="0" max="32767" attributes="0"/&gt;</w:t>
      </w:r>
    </w:p>
    <w:p w14:paraId="44D329BF" w14:textId="77777777" w:rsidR="004D468D" w:rsidRDefault="004D468D" w:rsidP="004D468D">
      <w:r>
        <w:t xml:space="preserve">      &lt;/Group&gt;</w:t>
      </w:r>
    </w:p>
    <w:p w14:paraId="73F56C16" w14:textId="77777777" w:rsidR="004D468D" w:rsidRDefault="004D468D" w:rsidP="004D468D">
      <w:r>
        <w:t xml:space="preserve">    &lt;/</w:t>
      </w:r>
      <w:proofErr w:type="spellStart"/>
      <w:r>
        <w:t>DimensionLayout</w:t>
      </w:r>
      <w:proofErr w:type="spellEnd"/>
      <w:r>
        <w:t>&gt;</w:t>
      </w:r>
    </w:p>
    <w:p w14:paraId="294087D2" w14:textId="77777777" w:rsidR="004D468D" w:rsidRDefault="004D468D" w:rsidP="004D468D">
      <w:r>
        <w:lastRenderedPageBreak/>
        <w:t xml:space="preserve">    &lt;</w:t>
      </w:r>
      <w:proofErr w:type="spellStart"/>
      <w:r>
        <w:t>DimensionLayout</w:t>
      </w:r>
      <w:proofErr w:type="spellEnd"/>
      <w:r>
        <w:t xml:space="preserve"> dim="1"&gt;</w:t>
      </w:r>
    </w:p>
    <w:p w14:paraId="2BA758A2" w14:textId="77777777" w:rsidR="004D468D" w:rsidRDefault="004D468D" w:rsidP="004D468D">
      <w:r>
        <w:t xml:space="preserve">      &lt;Group type="103" </w:t>
      </w:r>
      <w:proofErr w:type="spellStart"/>
      <w:r>
        <w:t>groupAlignment</w:t>
      </w:r>
      <w:proofErr w:type="spellEnd"/>
      <w:r>
        <w:t>="0" attributes="0"&gt;</w:t>
      </w:r>
    </w:p>
    <w:p w14:paraId="4E00146B" w14:textId="77777777" w:rsidR="004D468D" w:rsidRDefault="004D468D" w:rsidP="004D468D">
      <w:r>
        <w:t xml:space="preserve">          &lt;Component id="jPanel1" min="-2" max="-2" attributes="0"/&gt;</w:t>
      </w:r>
    </w:p>
    <w:p w14:paraId="741C3757" w14:textId="77777777" w:rsidR="004D468D" w:rsidRDefault="004D468D" w:rsidP="004D468D">
      <w:r>
        <w:t xml:space="preserve">      &lt;/Group&gt;</w:t>
      </w:r>
    </w:p>
    <w:p w14:paraId="79840913" w14:textId="77777777" w:rsidR="004D468D" w:rsidRDefault="004D468D" w:rsidP="004D468D">
      <w:r>
        <w:t xml:space="preserve">    &lt;/</w:t>
      </w:r>
      <w:proofErr w:type="spellStart"/>
      <w:r>
        <w:t>DimensionLayout</w:t>
      </w:r>
      <w:proofErr w:type="spellEnd"/>
      <w:r>
        <w:t>&gt;</w:t>
      </w:r>
    </w:p>
    <w:p w14:paraId="595D2380" w14:textId="77777777" w:rsidR="004D468D" w:rsidRDefault="004D468D" w:rsidP="004D468D">
      <w:r>
        <w:t xml:space="preserve">  &lt;/Layout&gt;</w:t>
      </w:r>
    </w:p>
    <w:p w14:paraId="6527BA3E" w14:textId="77777777" w:rsidR="004D468D" w:rsidRDefault="004D468D" w:rsidP="004D468D">
      <w:r>
        <w:t xml:space="preserve">  &lt;</w:t>
      </w:r>
      <w:proofErr w:type="spellStart"/>
      <w:r>
        <w:t>SubComponents</w:t>
      </w:r>
      <w:proofErr w:type="spellEnd"/>
      <w:r>
        <w:t>&gt;</w:t>
      </w:r>
    </w:p>
    <w:p w14:paraId="4020C712" w14:textId="77777777" w:rsidR="004D468D" w:rsidRDefault="004D468D" w:rsidP="004D468D">
      <w:r>
        <w:t xml:space="preserve">    &lt;Container class="</w:t>
      </w:r>
      <w:proofErr w:type="spellStart"/>
      <w:r>
        <w:t>javax.swing.JPanel</w:t>
      </w:r>
      <w:proofErr w:type="spellEnd"/>
      <w:r>
        <w:t>" name="jPanel1"&gt;</w:t>
      </w:r>
    </w:p>
    <w:p w14:paraId="4481E29E" w14:textId="77777777" w:rsidR="004D468D" w:rsidRDefault="004D468D" w:rsidP="004D468D">
      <w:r>
        <w:t xml:space="preserve">      &lt;Properties&gt;</w:t>
      </w:r>
    </w:p>
    <w:p w14:paraId="45DFA283" w14:textId="77777777" w:rsidR="004D468D" w:rsidRDefault="004D468D" w:rsidP="004D468D">
      <w:r>
        <w:t xml:space="preserve">        &lt;Property name="background" type="</w:t>
      </w:r>
      <w:proofErr w:type="spellStart"/>
      <w:r>
        <w:t>java.awt.Color</w:t>
      </w:r>
      <w:proofErr w:type="spellEnd"/>
      <w:r>
        <w:t>" editor="</w:t>
      </w:r>
      <w:proofErr w:type="spellStart"/>
      <w:r>
        <w:t>org.netbeans.beaninfo.editors.ColorEditor</w:t>
      </w:r>
      <w:proofErr w:type="spellEnd"/>
      <w:r>
        <w:t>"&gt;</w:t>
      </w:r>
    </w:p>
    <w:p w14:paraId="2F6A50A3" w14:textId="77777777" w:rsidR="004D468D" w:rsidRDefault="004D468D" w:rsidP="004D468D">
      <w:r>
        <w:t xml:space="preserve">          &lt;</w:t>
      </w:r>
      <w:proofErr w:type="spellStart"/>
      <w:r>
        <w:t>Color</w:t>
      </w:r>
      <w:proofErr w:type="spellEnd"/>
      <w:r>
        <w:t xml:space="preserve"> blue="d2" green="d2" red="b4" type="</w:t>
      </w:r>
      <w:proofErr w:type="spellStart"/>
      <w:r>
        <w:t>rgb</w:t>
      </w:r>
      <w:proofErr w:type="spellEnd"/>
      <w:r>
        <w:t>"/&gt;</w:t>
      </w:r>
    </w:p>
    <w:p w14:paraId="1CA436EA" w14:textId="77777777" w:rsidR="004D468D" w:rsidRDefault="004D468D" w:rsidP="004D468D">
      <w:r>
        <w:t xml:space="preserve">        &lt;/Property&gt;</w:t>
      </w:r>
    </w:p>
    <w:p w14:paraId="62DB5D3D" w14:textId="77777777" w:rsidR="004D468D" w:rsidRDefault="004D468D" w:rsidP="004D468D">
      <w:r>
        <w:t xml:space="preserve">      &lt;/Properties&gt;</w:t>
      </w:r>
    </w:p>
    <w:p w14:paraId="1494C9C6" w14:textId="77777777" w:rsidR="004D468D" w:rsidRDefault="004D468D" w:rsidP="004D468D"/>
    <w:p w14:paraId="2B0D77E3" w14:textId="77777777" w:rsidR="004D468D" w:rsidRDefault="004D468D" w:rsidP="004D468D">
      <w:r>
        <w:t xml:space="preserve">      &lt;Layout&gt;</w:t>
      </w:r>
    </w:p>
    <w:p w14:paraId="3EBD19D4" w14:textId="77777777" w:rsidR="004D468D" w:rsidRDefault="004D468D" w:rsidP="004D468D">
      <w:r>
        <w:t xml:space="preserve">        &lt;</w:t>
      </w:r>
      <w:proofErr w:type="spellStart"/>
      <w:r>
        <w:t>DimensionLayout</w:t>
      </w:r>
      <w:proofErr w:type="spellEnd"/>
      <w:r>
        <w:t xml:space="preserve"> dim="0"&gt;</w:t>
      </w:r>
    </w:p>
    <w:p w14:paraId="7794B619" w14:textId="77777777" w:rsidR="004D468D" w:rsidRDefault="004D468D" w:rsidP="004D468D">
      <w:r>
        <w:t xml:space="preserve">          &lt;Group type="103" </w:t>
      </w:r>
      <w:proofErr w:type="spellStart"/>
      <w:r>
        <w:t>groupAlignment</w:t>
      </w:r>
      <w:proofErr w:type="spellEnd"/>
      <w:r>
        <w:t>="0" attributes="0"&gt;</w:t>
      </w:r>
    </w:p>
    <w:p w14:paraId="1F1AE65A" w14:textId="77777777" w:rsidR="004D468D" w:rsidRDefault="004D468D" w:rsidP="004D468D">
      <w:r>
        <w:t xml:space="preserve">              &lt;Group type="102" attributes="0"&gt;</w:t>
      </w:r>
    </w:p>
    <w:p w14:paraId="6603DB8A" w14:textId="77777777" w:rsidR="004D468D" w:rsidRDefault="004D468D" w:rsidP="004D468D">
      <w:r>
        <w:t xml:space="preserve">                  &lt;Group type="103" </w:t>
      </w:r>
      <w:proofErr w:type="spellStart"/>
      <w:r>
        <w:t>groupAlignment</w:t>
      </w:r>
      <w:proofErr w:type="spellEnd"/>
      <w:r>
        <w:t>="0" attributes="0"&gt;</w:t>
      </w:r>
    </w:p>
    <w:p w14:paraId="3D0A3CF6" w14:textId="77777777" w:rsidR="004D468D" w:rsidRDefault="004D468D" w:rsidP="004D468D">
      <w:r>
        <w:t xml:space="preserve">                      &lt;Group type="102" attributes="0"&gt;</w:t>
      </w:r>
    </w:p>
    <w:p w14:paraId="4CD17E8F" w14:textId="77777777" w:rsidR="004D468D" w:rsidRDefault="004D468D" w:rsidP="004D468D">
      <w:r>
        <w:t xml:space="preserve">                          &lt;</w:t>
      </w:r>
      <w:proofErr w:type="spellStart"/>
      <w:r>
        <w:t>EmptySpace</w:t>
      </w:r>
      <w:proofErr w:type="spellEnd"/>
      <w:r>
        <w:t xml:space="preserve"> max="-2" attributes="0"/&gt;</w:t>
      </w:r>
    </w:p>
    <w:p w14:paraId="1BF121F2" w14:textId="77777777" w:rsidR="004D468D" w:rsidRDefault="004D468D" w:rsidP="004D468D">
      <w:r>
        <w:t xml:space="preserve">                          &lt;Component id="jScrollPane2" min="-2" </w:t>
      </w:r>
      <w:proofErr w:type="spellStart"/>
      <w:r>
        <w:t>pref</w:t>
      </w:r>
      <w:proofErr w:type="spellEnd"/>
      <w:r>
        <w:t>="418" max="-2" attributes="0"/&gt;</w:t>
      </w:r>
    </w:p>
    <w:p w14:paraId="0CB00D45" w14:textId="77777777" w:rsidR="004D468D" w:rsidRDefault="004D468D" w:rsidP="004D468D">
      <w:r>
        <w:t xml:space="preserve">                      &lt;/Group&gt;</w:t>
      </w:r>
    </w:p>
    <w:p w14:paraId="58F9C710" w14:textId="77777777" w:rsidR="004D468D" w:rsidRDefault="004D468D" w:rsidP="004D468D">
      <w:r>
        <w:lastRenderedPageBreak/>
        <w:t xml:space="preserve">                      &lt;Group type="102" alignment="0" attributes="0"&gt;</w:t>
      </w:r>
    </w:p>
    <w:p w14:paraId="01569718" w14:textId="77777777" w:rsidR="004D468D" w:rsidRDefault="004D468D" w:rsidP="004D468D">
      <w:r>
        <w:t xml:space="preserve">                          &lt;</w:t>
      </w:r>
      <w:proofErr w:type="spellStart"/>
      <w:r>
        <w:t>EmptySpace</w:t>
      </w:r>
      <w:proofErr w:type="spellEnd"/>
      <w:r>
        <w:t xml:space="preserve"> min="-2" </w:t>
      </w:r>
      <w:proofErr w:type="spellStart"/>
      <w:r>
        <w:t>pref</w:t>
      </w:r>
      <w:proofErr w:type="spellEnd"/>
      <w:r>
        <w:t>="128" max="-2" attributes="0"/&gt;</w:t>
      </w:r>
    </w:p>
    <w:p w14:paraId="71EF24DE" w14:textId="77777777" w:rsidR="004D468D" w:rsidRDefault="004D468D" w:rsidP="004D468D">
      <w:r>
        <w:t xml:space="preserve">                          &lt;Component id="salesprofileBtn1" min="-2" </w:t>
      </w:r>
      <w:proofErr w:type="spellStart"/>
      <w:r>
        <w:t>pref</w:t>
      </w:r>
      <w:proofErr w:type="spellEnd"/>
      <w:r>
        <w:t>="185" max="-2" attributes="0"/&gt;</w:t>
      </w:r>
    </w:p>
    <w:p w14:paraId="7E665ED8" w14:textId="77777777" w:rsidR="004D468D" w:rsidRDefault="004D468D" w:rsidP="004D468D">
      <w:r>
        <w:t xml:space="preserve">                      &lt;/Group&gt;</w:t>
      </w:r>
    </w:p>
    <w:p w14:paraId="38517623" w14:textId="77777777" w:rsidR="004D468D" w:rsidRDefault="004D468D" w:rsidP="004D468D">
      <w:r>
        <w:t xml:space="preserve">                  &lt;/Group&gt;</w:t>
      </w:r>
    </w:p>
    <w:p w14:paraId="282DE552" w14:textId="77777777" w:rsidR="004D468D" w:rsidRDefault="004D468D" w:rsidP="004D468D">
      <w:r>
        <w:t xml:space="preserve">                  &lt;</w:t>
      </w:r>
      <w:proofErr w:type="spellStart"/>
      <w:r>
        <w:t>EmptySpace</w:t>
      </w:r>
      <w:proofErr w:type="spellEnd"/>
      <w:r>
        <w:t xml:space="preserve"> </w:t>
      </w:r>
      <w:proofErr w:type="spellStart"/>
      <w:r>
        <w:t>pref</w:t>
      </w:r>
      <w:proofErr w:type="spellEnd"/>
      <w:r>
        <w:t>="15" max="32767" attributes="0"/&gt;</w:t>
      </w:r>
    </w:p>
    <w:p w14:paraId="03C35502" w14:textId="77777777" w:rsidR="004D468D" w:rsidRDefault="004D468D" w:rsidP="004D468D">
      <w:r>
        <w:t xml:space="preserve">              &lt;/Group&gt;</w:t>
      </w:r>
    </w:p>
    <w:p w14:paraId="77A0D583" w14:textId="77777777" w:rsidR="004D468D" w:rsidRDefault="004D468D" w:rsidP="004D468D">
      <w:r>
        <w:t xml:space="preserve">          &lt;/Group&gt;</w:t>
      </w:r>
    </w:p>
    <w:p w14:paraId="702BEDBC" w14:textId="77777777" w:rsidR="004D468D" w:rsidRDefault="004D468D" w:rsidP="004D468D">
      <w:r>
        <w:t xml:space="preserve">        &lt;/</w:t>
      </w:r>
      <w:proofErr w:type="spellStart"/>
      <w:r>
        <w:t>DimensionLayout</w:t>
      </w:r>
      <w:proofErr w:type="spellEnd"/>
      <w:r>
        <w:t>&gt;</w:t>
      </w:r>
    </w:p>
    <w:p w14:paraId="604C3BE8" w14:textId="77777777" w:rsidR="004D468D" w:rsidRDefault="004D468D" w:rsidP="004D468D">
      <w:r>
        <w:t xml:space="preserve">        &lt;</w:t>
      </w:r>
      <w:proofErr w:type="spellStart"/>
      <w:r>
        <w:t>DimensionLayout</w:t>
      </w:r>
      <w:proofErr w:type="spellEnd"/>
      <w:r>
        <w:t xml:space="preserve"> dim="1"&gt;</w:t>
      </w:r>
    </w:p>
    <w:p w14:paraId="67A321CC" w14:textId="77777777" w:rsidR="004D468D" w:rsidRDefault="004D468D" w:rsidP="004D468D">
      <w:r>
        <w:t xml:space="preserve">          &lt;Group type="103" </w:t>
      </w:r>
      <w:proofErr w:type="spellStart"/>
      <w:r>
        <w:t>groupAlignment</w:t>
      </w:r>
      <w:proofErr w:type="spellEnd"/>
      <w:r>
        <w:t>="0" attributes="0"&gt;</w:t>
      </w:r>
    </w:p>
    <w:p w14:paraId="78548C3D" w14:textId="77777777" w:rsidR="004D468D" w:rsidRDefault="004D468D" w:rsidP="004D468D">
      <w:r>
        <w:t xml:space="preserve">              &lt;Group type="102" alignment="0" attributes="0"&gt;</w:t>
      </w:r>
    </w:p>
    <w:p w14:paraId="5E94E709" w14:textId="77777777" w:rsidR="004D468D" w:rsidRDefault="004D468D" w:rsidP="004D468D">
      <w:r>
        <w:t xml:space="preserve">                  &lt;Component id="jScrollPane2" min="-2" </w:t>
      </w:r>
      <w:proofErr w:type="spellStart"/>
      <w:r>
        <w:t>pref</w:t>
      </w:r>
      <w:proofErr w:type="spellEnd"/>
      <w:r>
        <w:t>="172" max="-2" attributes="0"/&gt;</w:t>
      </w:r>
    </w:p>
    <w:p w14:paraId="11702D3F" w14:textId="77777777" w:rsidR="004D468D" w:rsidRDefault="004D468D" w:rsidP="004D468D">
      <w:r>
        <w:t xml:space="preserve">                  &lt;</w:t>
      </w:r>
      <w:proofErr w:type="spellStart"/>
      <w:r>
        <w:t>EmptySpace</w:t>
      </w:r>
      <w:proofErr w:type="spellEnd"/>
      <w:r>
        <w:t xml:space="preserve"> type="unrelated" max="-2" attributes="0"/&gt;</w:t>
      </w:r>
    </w:p>
    <w:p w14:paraId="17848FB9" w14:textId="77777777" w:rsidR="004D468D" w:rsidRDefault="004D468D" w:rsidP="004D468D">
      <w:r>
        <w:t xml:space="preserve">                  &lt;Component id="salesprofileBtn1" min="-2" </w:t>
      </w:r>
      <w:proofErr w:type="spellStart"/>
      <w:r>
        <w:t>pref</w:t>
      </w:r>
      <w:proofErr w:type="spellEnd"/>
      <w:r>
        <w:t>="38" max="-2" attributes="0"/&gt;</w:t>
      </w:r>
    </w:p>
    <w:p w14:paraId="538A6AC5" w14:textId="77777777" w:rsidR="004D468D" w:rsidRDefault="004D468D" w:rsidP="004D468D">
      <w:r>
        <w:t xml:space="preserve">                  &lt;</w:t>
      </w:r>
      <w:proofErr w:type="spellStart"/>
      <w:r>
        <w:t>EmptySpace</w:t>
      </w:r>
      <w:proofErr w:type="spellEnd"/>
      <w:r>
        <w:t xml:space="preserve"> </w:t>
      </w:r>
      <w:proofErr w:type="spellStart"/>
      <w:r>
        <w:t>pref</w:t>
      </w:r>
      <w:proofErr w:type="spellEnd"/>
      <w:r>
        <w:t>="25" max="32767" attributes="0"/&gt;</w:t>
      </w:r>
    </w:p>
    <w:p w14:paraId="002EFB1C" w14:textId="77777777" w:rsidR="004D468D" w:rsidRDefault="004D468D" w:rsidP="004D468D">
      <w:r>
        <w:t xml:space="preserve">              &lt;/Group&gt;</w:t>
      </w:r>
    </w:p>
    <w:p w14:paraId="25641819" w14:textId="77777777" w:rsidR="004D468D" w:rsidRDefault="004D468D" w:rsidP="004D468D">
      <w:r>
        <w:t xml:space="preserve">          &lt;/Group&gt;</w:t>
      </w:r>
    </w:p>
    <w:p w14:paraId="0BFD3008" w14:textId="77777777" w:rsidR="004D468D" w:rsidRDefault="004D468D" w:rsidP="004D468D">
      <w:r>
        <w:t xml:space="preserve">        &lt;/</w:t>
      </w:r>
      <w:proofErr w:type="spellStart"/>
      <w:r>
        <w:t>DimensionLayout</w:t>
      </w:r>
      <w:proofErr w:type="spellEnd"/>
      <w:r>
        <w:t>&gt;</w:t>
      </w:r>
    </w:p>
    <w:p w14:paraId="0B286692" w14:textId="77777777" w:rsidR="004D468D" w:rsidRDefault="004D468D" w:rsidP="004D468D">
      <w:r>
        <w:t xml:space="preserve">      &lt;/Layout&gt;</w:t>
      </w:r>
    </w:p>
    <w:p w14:paraId="27F3A357" w14:textId="77777777" w:rsidR="004D468D" w:rsidRDefault="004D468D" w:rsidP="004D468D">
      <w:r>
        <w:t xml:space="preserve">      &lt;</w:t>
      </w:r>
      <w:proofErr w:type="spellStart"/>
      <w:r>
        <w:t>SubComponents</w:t>
      </w:r>
      <w:proofErr w:type="spellEnd"/>
      <w:r>
        <w:t>&gt;</w:t>
      </w:r>
    </w:p>
    <w:p w14:paraId="48CE1234" w14:textId="77777777" w:rsidR="004D468D" w:rsidRDefault="004D468D" w:rsidP="004D468D">
      <w:r>
        <w:t xml:space="preserve">        &lt;Component class="</w:t>
      </w:r>
      <w:proofErr w:type="spellStart"/>
      <w:r>
        <w:t>javax.swing.JButton</w:t>
      </w:r>
      <w:proofErr w:type="spellEnd"/>
      <w:r>
        <w:t>" name="salesprofileBtn1"&gt;</w:t>
      </w:r>
    </w:p>
    <w:p w14:paraId="249D2750" w14:textId="77777777" w:rsidR="004D468D" w:rsidRDefault="004D468D" w:rsidP="004D468D">
      <w:r>
        <w:t xml:space="preserve">          &lt;Properties&gt;</w:t>
      </w:r>
    </w:p>
    <w:p w14:paraId="3BF9FA69" w14:textId="77777777" w:rsidR="004D468D" w:rsidRDefault="004D468D" w:rsidP="004D468D">
      <w:r>
        <w:lastRenderedPageBreak/>
        <w:t xml:space="preserve">            &lt;Property name="background" type="</w:t>
      </w:r>
      <w:proofErr w:type="spellStart"/>
      <w:r>
        <w:t>java.awt.Color</w:t>
      </w:r>
      <w:proofErr w:type="spellEnd"/>
      <w:r>
        <w:t>" editor="</w:t>
      </w:r>
      <w:proofErr w:type="spellStart"/>
      <w:r>
        <w:t>org.netbeans.beaninfo.editors.ColorEditor</w:t>
      </w:r>
      <w:proofErr w:type="spellEnd"/>
      <w:r>
        <w:t>"&gt;</w:t>
      </w:r>
    </w:p>
    <w:p w14:paraId="00085987" w14:textId="77777777" w:rsidR="004D468D" w:rsidRDefault="004D468D" w:rsidP="004D468D">
      <w:r>
        <w:t xml:space="preserve">              &lt;</w:t>
      </w:r>
      <w:proofErr w:type="spellStart"/>
      <w:r>
        <w:t>Color</w:t>
      </w:r>
      <w:proofErr w:type="spellEnd"/>
      <w:r>
        <w:t xml:space="preserve"> blue="88" green="73" red="3c" type="</w:t>
      </w:r>
      <w:proofErr w:type="spellStart"/>
      <w:r>
        <w:t>rgb</w:t>
      </w:r>
      <w:proofErr w:type="spellEnd"/>
      <w:r>
        <w:t>"/&gt;</w:t>
      </w:r>
    </w:p>
    <w:p w14:paraId="5B5F392D" w14:textId="77777777" w:rsidR="004D468D" w:rsidRDefault="004D468D" w:rsidP="004D468D">
      <w:r>
        <w:t xml:space="preserve">            &lt;/Property&gt;</w:t>
      </w:r>
    </w:p>
    <w:p w14:paraId="6F2168D6" w14:textId="77777777" w:rsidR="004D468D" w:rsidRDefault="004D468D" w:rsidP="004D468D">
      <w:r>
        <w:t xml:space="preserve">            &lt;Property name="font" type="</w:t>
      </w:r>
      <w:proofErr w:type="spellStart"/>
      <w:r>
        <w:t>java.awt.Font</w:t>
      </w:r>
      <w:proofErr w:type="spellEnd"/>
      <w:r>
        <w:t>" editor="</w:t>
      </w:r>
      <w:proofErr w:type="spellStart"/>
      <w:r>
        <w:t>org.netbeans.beaninfo.editors.FontEditor</w:t>
      </w:r>
      <w:proofErr w:type="spellEnd"/>
      <w:r>
        <w:t>"&gt;</w:t>
      </w:r>
    </w:p>
    <w:p w14:paraId="6FBFBA06" w14:textId="77777777" w:rsidR="004D468D" w:rsidRDefault="004D468D" w:rsidP="004D468D">
      <w:r>
        <w:t xml:space="preserve">              &lt;Font name="Tahoma" size="14" style="1"/&gt;</w:t>
      </w:r>
    </w:p>
    <w:p w14:paraId="295061C1" w14:textId="77777777" w:rsidR="004D468D" w:rsidRDefault="004D468D" w:rsidP="004D468D">
      <w:r>
        <w:t xml:space="preserve">            &lt;/Property&gt;</w:t>
      </w:r>
    </w:p>
    <w:p w14:paraId="0BC30069" w14:textId="77777777" w:rsidR="004D468D" w:rsidRDefault="004D468D" w:rsidP="004D468D">
      <w:r>
        <w:t xml:space="preserve">            &lt;Property name="foreground" type="</w:t>
      </w:r>
      <w:proofErr w:type="spellStart"/>
      <w:r>
        <w:t>java.awt.Color</w:t>
      </w:r>
      <w:proofErr w:type="spellEnd"/>
      <w:r>
        <w:t>" editor="</w:t>
      </w:r>
      <w:proofErr w:type="spellStart"/>
      <w:r>
        <w:t>org.netbeans.beaninfo.editors.ColorEditor</w:t>
      </w:r>
      <w:proofErr w:type="spellEnd"/>
      <w:r>
        <w:t>"&gt;</w:t>
      </w:r>
    </w:p>
    <w:p w14:paraId="52F360B5" w14:textId="77777777" w:rsidR="004D468D" w:rsidRDefault="004D468D" w:rsidP="004D468D">
      <w:r>
        <w:t xml:space="preserve">              &lt;</w:t>
      </w:r>
      <w:proofErr w:type="spellStart"/>
      <w:r>
        <w:t>Color</w:t>
      </w:r>
      <w:proofErr w:type="spellEnd"/>
      <w:r>
        <w:t xml:space="preserve"> blue="ff" green="ff" red="ff" type="</w:t>
      </w:r>
      <w:proofErr w:type="spellStart"/>
      <w:r>
        <w:t>rgb</w:t>
      </w:r>
      <w:proofErr w:type="spellEnd"/>
      <w:r>
        <w:t>"/&gt;</w:t>
      </w:r>
    </w:p>
    <w:p w14:paraId="5DD1F22B" w14:textId="77777777" w:rsidR="004D468D" w:rsidRDefault="004D468D" w:rsidP="004D468D">
      <w:r>
        <w:t xml:space="preserve">            &lt;/Property&gt;</w:t>
      </w:r>
    </w:p>
    <w:p w14:paraId="5A444378" w14:textId="77777777" w:rsidR="004D468D" w:rsidRDefault="004D468D" w:rsidP="004D468D">
      <w:r>
        <w:t xml:space="preserve">            &lt;Property name="text" type="</w:t>
      </w:r>
      <w:proofErr w:type="spellStart"/>
      <w:r>
        <w:t>java.lang.String</w:t>
      </w:r>
      <w:proofErr w:type="spellEnd"/>
      <w:r>
        <w:t>" value="View Profile"/&gt;</w:t>
      </w:r>
    </w:p>
    <w:p w14:paraId="07DD495C" w14:textId="77777777" w:rsidR="004D468D" w:rsidRDefault="004D468D" w:rsidP="004D468D">
      <w:r>
        <w:t xml:space="preserve">          &lt;/Properties&gt;</w:t>
      </w:r>
    </w:p>
    <w:p w14:paraId="4F53FE13" w14:textId="77777777" w:rsidR="004D468D" w:rsidRDefault="004D468D" w:rsidP="004D468D">
      <w:r>
        <w:t xml:space="preserve">          &lt;Events&gt;</w:t>
      </w:r>
    </w:p>
    <w:p w14:paraId="64470CD2" w14:textId="77777777" w:rsidR="004D468D" w:rsidRDefault="004D468D" w:rsidP="004D468D">
      <w:r>
        <w:t xml:space="preserve">            &lt;</w:t>
      </w:r>
      <w:proofErr w:type="spellStart"/>
      <w:r>
        <w:t>EventHandler</w:t>
      </w:r>
      <w:proofErr w:type="spellEnd"/>
      <w:r>
        <w:t xml:space="preserve"> event="</w:t>
      </w:r>
      <w:proofErr w:type="spellStart"/>
      <w:r>
        <w:t>actionPerformed</w:t>
      </w:r>
      <w:proofErr w:type="spellEnd"/>
      <w:r>
        <w:t>" listener="</w:t>
      </w:r>
      <w:proofErr w:type="spellStart"/>
      <w:r>
        <w:t>java.awt.event.ActionListener</w:t>
      </w:r>
      <w:proofErr w:type="spellEnd"/>
      <w:r>
        <w:t>" parameters="</w:t>
      </w:r>
      <w:proofErr w:type="spellStart"/>
      <w:r>
        <w:t>java.awt.event.ActionEvent</w:t>
      </w:r>
      <w:proofErr w:type="spellEnd"/>
      <w:r>
        <w:t>" handler="salesprofileBtn1ActionPerformed"/&gt;</w:t>
      </w:r>
    </w:p>
    <w:p w14:paraId="14C3C00A" w14:textId="77777777" w:rsidR="004D468D" w:rsidRDefault="004D468D" w:rsidP="004D468D">
      <w:r>
        <w:t xml:space="preserve">          &lt;/Events&gt;</w:t>
      </w:r>
    </w:p>
    <w:p w14:paraId="34AAFAC1" w14:textId="77777777" w:rsidR="004D468D" w:rsidRDefault="004D468D" w:rsidP="004D468D">
      <w:r>
        <w:t xml:space="preserve">          &lt;</w:t>
      </w:r>
      <w:proofErr w:type="spellStart"/>
      <w:r>
        <w:t>AuxValues</w:t>
      </w:r>
      <w:proofErr w:type="spellEnd"/>
      <w:r>
        <w:t>&gt;</w:t>
      </w:r>
    </w:p>
    <w:p w14:paraId="1E627DA8" w14:textId="77777777" w:rsidR="004D468D" w:rsidRDefault="004D468D" w:rsidP="004D468D">
      <w:r>
        <w:t xml:space="preserve">            &lt;</w:t>
      </w:r>
      <w:proofErr w:type="spellStart"/>
      <w:r>
        <w:t>AuxValue</w:t>
      </w:r>
      <w:proofErr w:type="spellEnd"/>
      <w:r>
        <w:t xml:space="preserve"> name="</w:t>
      </w:r>
      <w:proofErr w:type="spellStart"/>
      <w:r>
        <w:t>JavaCodeGenerator_VariableModifier</w:t>
      </w:r>
      <w:proofErr w:type="spellEnd"/>
      <w:r>
        <w:t>" type="</w:t>
      </w:r>
      <w:proofErr w:type="spellStart"/>
      <w:r>
        <w:t>java.lang.Integer</w:t>
      </w:r>
      <w:proofErr w:type="spellEnd"/>
      <w:r>
        <w:t>" value="9"/&gt;</w:t>
      </w:r>
    </w:p>
    <w:p w14:paraId="437B4AB5" w14:textId="77777777" w:rsidR="004D468D" w:rsidRDefault="004D468D" w:rsidP="004D468D">
      <w:r>
        <w:t xml:space="preserve">          &lt;/</w:t>
      </w:r>
      <w:proofErr w:type="spellStart"/>
      <w:r>
        <w:t>AuxValues</w:t>
      </w:r>
      <w:proofErr w:type="spellEnd"/>
      <w:r>
        <w:t>&gt;</w:t>
      </w:r>
    </w:p>
    <w:p w14:paraId="6BEDCFD4" w14:textId="77777777" w:rsidR="004D468D" w:rsidRDefault="004D468D" w:rsidP="004D468D">
      <w:r>
        <w:t xml:space="preserve">        &lt;/Component&gt;</w:t>
      </w:r>
    </w:p>
    <w:p w14:paraId="1D4ADC32" w14:textId="77777777" w:rsidR="004D468D" w:rsidRDefault="004D468D" w:rsidP="004D468D">
      <w:r>
        <w:t xml:space="preserve">        &lt;Container class="</w:t>
      </w:r>
      <w:proofErr w:type="spellStart"/>
      <w:r>
        <w:t>javax.swing.JScrollPane</w:t>
      </w:r>
      <w:proofErr w:type="spellEnd"/>
      <w:r>
        <w:t>" name="jScrollPane2"&gt;</w:t>
      </w:r>
    </w:p>
    <w:p w14:paraId="5BEE3E75" w14:textId="77777777" w:rsidR="004D468D" w:rsidRDefault="004D468D" w:rsidP="004D468D">
      <w:r>
        <w:t xml:space="preserve">          &lt;</w:t>
      </w:r>
      <w:proofErr w:type="spellStart"/>
      <w:r>
        <w:t>AuxValues</w:t>
      </w:r>
      <w:proofErr w:type="spellEnd"/>
      <w:r>
        <w:t>&gt;</w:t>
      </w:r>
    </w:p>
    <w:p w14:paraId="5DDEF59B" w14:textId="77777777" w:rsidR="004D468D" w:rsidRDefault="004D468D" w:rsidP="004D468D">
      <w:r>
        <w:t xml:space="preserve">            &lt;</w:t>
      </w:r>
      <w:proofErr w:type="spellStart"/>
      <w:r>
        <w:t>AuxValue</w:t>
      </w:r>
      <w:proofErr w:type="spellEnd"/>
      <w:r>
        <w:t xml:space="preserve"> name="</w:t>
      </w:r>
      <w:proofErr w:type="spellStart"/>
      <w:r>
        <w:t>autoScrollPane</w:t>
      </w:r>
      <w:proofErr w:type="spellEnd"/>
      <w:r>
        <w:t>" type="</w:t>
      </w:r>
      <w:proofErr w:type="spellStart"/>
      <w:r>
        <w:t>java.lang.Boolean</w:t>
      </w:r>
      <w:proofErr w:type="spellEnd"/>
      <w:r>
        <w:t>" value="true"/&gt;</w:t>
      </w:r>
    </w:p>
    <w:p w14:paraId="4D8112C0" w14:textId="77777777" w:rsidR="004D468D" w:rsidRDefault="004D468D" w:rsidP="004D468D">
      <w:r>
        <w:lastRenderedPageBreak/>
        <w:t xml:space="preserve">          &lt;/</w:t>
      </w:r>
      <w:proofErr w:type="spellStart"/>
      <w:r>
        <w:t>AuxValues</w:t>
      </w:r>
      <w:proofErr w:type="spellEnd"/>
      <w:r>
        <w:t>&gt;</w:t>
      </w:r>
    </w:p>
    <w:p w14:paraId="6BB9289D" w14:textId="77777777" w:rsidR="004D468D" w:rsidRDefault="004D468D" w:rsidP="004D468D"/>
    <w:p w14:paraId="3957F936" w14:textId="77777777" w:rsidR="004D468D" w:rsidRDefault="004D468D" w:rsidP="004D468D">
      <w:r>
        <w:t xml:space="preserve">          &lt;Layout class="org.netbeans.modules.form.compat2.layouts.support.JScrollPaneSupportLayout"/&gt;</w:t>
      </w:r>
    </w:p>
    <w:p w14:paraId="7F004EED" w14:textId="77777777" w:rsidR="004D468D" w:rsidRDefault="004D468D" w:rsidP="004D468D">
      <w:r>
        <w:t xml:space="preserve">          &lt;</w:t>
      </w:r>
      <w:proofErr w:type="spellStart"/>
      <w:r>
        <w:t>SubComponents</w:t>
      </w:r>
      <w:proofErr w:type="spellEnd"/>
      <w:r>
        <w:t>&gt;</w:t>
      </w:r>
    </w:p>
    <w:p w14:paraId="49E0D0C9" w14:textId="77777777" w:rsidR="004D468D" w:rsidRDefault="004D468D" w:rsidP="004D468D">
      <w:r>
        <w:t xml:space="preserve">            &lt;Component class="</w:t>
      </w:r>
      <w:proofErr w:type="spellStart"/>
      <w:r>
        <w:t>javax.swing.JTable</w:t>
      </w:r>
      <w:proofErr w:type="spellEnd"/>
      <w:r>
        <w:t>" name="table"&gt;</w:t>
      </w:r>
    </w:p>
    <w:p w14:paraId="50B67E11" w14:textId="77777777" w:rsidR="004D468D" w:rsidRDefault="004D468D" w:rsidP="004D468D">
      <w:r>
        <w:t xml:space="preserve">              &lt;Properties&gt;</w:t>
      </w:r>
    </w:p>
    <w:p w14:paraId="040F4438" w14:textId="77777777" w:rsidR="004D468D" w:rsidRDefault="004D468D" w:rsidP="004D468D">
      <w:r>
        <w:t xml:space="preserve">                &lt;Property name="model" type="</w:t>
      </w:r>
      <w:proofErr w:type="spellStart"/>
      <w:r>
        <w:t>javax.swing.table.TableModel</w:t>
      </w:r>
      <w:proofErr w:type="spellEnd"/>
      <w:r>
        <w:t>" editor="org.netbeans.modules.form.editors2.TableModelEditor"&gt;</w:t>
      </w:r>
    </w:p>
    <w:p w14:paraId="58B8DD5A" w14:textId="77777777" w:rsidR="004D468D" w:rsidRDefault="004D468D" w:rsidP="004D468D">
      <w:r>
        <w:t xml:space="preserve">                  &lt;Table </w:t>
      </w:r>
      <w:proofErr w:type="spellStart"/>
      <w:r>
        <w:t>columnCount</w:t>
      </w:r>
      <w:proofErr w:type="spellEnd"/>
      <w:r>
        <w:t xml:space="preserve">="4" </w:t>
      </w:r>
      <w:proofErr w:type="spellStart"/>
      <w:r>
        <w:t>rowCount</w:t>
      </w:r>
      <w:proofErr w:type="spellEnd"/>
      <w:r>
        <w:t>="0"&gt;</w:t>
      </w:r>
    </w:p>
    <w:p w14:paraId="4710AAB3" w14:textId="77777777" w:rsidR="004D468D" w:rsidRDefault="004D468D" w:rsidP="004D468D">
      <w:r>
        <w:t xml:space="preserve">                    &lt;Column editable="true" title="Name" type="</w:t>
      </w:r>
      <w:proofErr w:type="spellStart"/>
      <w:r>
        <w:t>java.lang.Object</w:t>
      </w:r>
      <w:proofErr w:type="spellEnd"/>
      <w:r>
        <w:t>"/&gt;</w:t>
      </w:r>
    </w:p>
    <w:p w14:paraId="6571692B" w14:textId="77777777" w:rsidR="004D468D" w:rsidRDefault="004D468D" w:rsidP="004D468D">
      <w:r>
        <w:t xml:space="preserve">                    &lt;Column editable="true" title="Category" type="</w:t>
      </w:r>
      <w:proofErr w:type="spellStart"/>
      <w:r>
        <w:t>java.lang.Object</w:t>
      </w:r>
      <w:proofErr w:type="spellEnd"/>
      <w:r>
        <w:t>"/&gt;</w:t>
      </w:r>
    </w:p>
    <w:p w14:paraId="4ADC9626" w14:textId="77777777" w:rsidR="004D468D" w:rsidRDefault="004D468D" w:rsidP="004D468D">
      <w:r>
        <w:t xml:space="preserve">                    &lt;Column editable="true" title="Stock" type="</w:t>
      </w:r>
      <w:proofErr w:type="spellStart"/>
      <w:r>
        <w:t>java.lang.Object</w:t>
      </w:r>
      <w:proofErr w:type="spellEnd"/>
      <w:r>
        <w:t>"/&gt;</w:t>
      </w:r>
    </w:p>
    <w:p w14:paraId="0B790F7E" w14:textId="77777777" w:rsidR="004D468D" w:rsidRDefault="004D468D" w:rsidP="004D468D">
      <w:r>
        <w:t xml:space="preserve">                    &lt;Column editable="true" title="Price" type="</w:t>
      </w:r>
      <w:proofErr w:type="spellStart"/>
      <w:r>
        <w:t>java.lang.Object</w:t>
      </w:r>
      <w:proofErr w:type="spellEnd"/>
      <w:r>
        <w:t>"/&gt;</w:t>
      </w:r>
    </w:p>
    <w:p w14:paraId="3E540687" w14:textId="77777777" w:rsidR="004D468D" w:rsidRDefault="004D468D" w:rsidP="004D468D">
      <w:r>
        <w:t xml:space="preserve">                  &lt;/Table&gt;</w:t>
      </w:r>
    </w:p>
    <w:p w14:paraId="388B33E6" w14:textId="77777777" w:rsidR="004D468D" w:rsidRDefault="004D468D" w:rsidP="004D468D">
      <w:r>
        <w:t xml:space="preserve">                &lt;/Property&gt;</w:t>
      </w:r>
    </w:p>
    <w:p w14:paraId="4F52C3A3" w14:textId="77777777" w:rsidR="004D468D" w:rsidRDefault="004D468D" w:rsidP="004D468D">
      <w:r>
        <w:t xml:space="preserve">                &lt;Property name="</w:t>
      </w:r>
      <w:proofErr w:type="spellStart"/>
      <w:r>
        <w:t>columnModel</w:t>
      </w:r>
      <w:proofErr w:type="spellEnd"/>
      <w:r>
        <w:t>" type="</w:t>
      </w:r>
      <w:proofErr w:type="spellStart"/>
      <w:r>
        <w:t>javax.swing.table.TableColumnModel</w:t>
      </w:r>
      <w:proofErr w:type="spellEnd"/>
      <w:r>
        <w:t>" editor="org.netbeans.modules.form.editors2.TableColumnModelEditor"&gt;</w:t>
      </w:r>
    </w:p>
    <w:p w14:paraId="35283030" w14:textId="77777777" w:rsidR="004D468D" w:rsidRDefault="004D468D" w:rsidP="004D468D">
      <w:r>
        <w:t xml:space="preserve">                  &lt;</w:t>
      </w:r>
      <w:proofErr w:type="spellStart"/>
      <w:r>
        <w:t>TableColumnModel</w:t>
      </w:r>
      <w:proofErr w:type="spellEnd"/>
      <w:r>
        <w:t xml:space="preserve"> </w:t>
      </w:r>
      <w:proofErr w:type="spellStart"/>
      <w:r>
        <w:t>selectionModel</w:t>
      </w:r>
      <w:proofErr w:type="spellEnd"/>
      <w:r>
        <w:t>="0"&gt;</w:t>
      </w:r>
    </w:p>
    <w:p w14:paraId="61CD7176" w14:textId="77777777" w:rsidR="004D468D" w:rsidRDefault="004D468D" w:rsidP="004D468D">
      <w:r>
        <w:t xml:space="preserve">                    &lt;Column </w:t>
      </w:r>
      <w:proofErr w:type="spellStart"/>
      <w:r>
        <w:t>maxWidth</w:t>
      </w:r>
      <w:proofErr w:type="spellEnd"/>
      <w:r>
        <w:t xml:space="preserve">="-1" </w:t>
      </w:r>
      <w:proofErr w:type="spellStart"/>
      <w:r>
        <w:t>minWidth</w:t>
      </w:r>
      <w:proofErr w:type="spellEnd"/>
      <w:r>
        <w:t xml:space="preserve">="-1" </w:t>
      </w:r>
      <w:proofErr w:type="spellStart"/>
      <w:r>
        <w:t>prefWidth</w:t>
      </w:r>
      <w:proofErr w:type="spellEnd"/>
      <w:r>
        <w:t>="-1" resizable="true"&gt;</w:t>
      </w:r>
    </w:p>
    <w:p w14:paraId="21869569" w14:textId="77777777" w:rsidR="004D468D" w:rsidRDefault="004D468D" w:rsidP="004D468D">
      <w:r>
        <w:t xml:space="preserve">                      &lt;Title/&gt;</w:t>
      </w:r>
    </w:p>
    <w:p w14:paraId="431E92F1" w14:textId="77777777" w:rsidR="004D468D" w:rsidRDefault="004D468D" w:rsidP="004D468D">
      <w:r>
        <w:t xml:space="preserve">                      &lt;Editor/&gt;</w:t>
      </w:r>
    </w:p>
    <w:p w14:paraId="06F8116E" w14:textId="77777777" w:rsidR="004D468D" w:rsidRDefault="004D468D" w:rsidP="004D468D">
      <w:r>
        <w:t xml:space="preserve">                      &lt;Renderer/&gt;</w:t>
      </w:r>
    </w:p>
    <w:p w14:paraId="75C14F52" w14:textId="77777777" w:rsidR="004D468D" w:rsidRDefault="004D468D" w:rsidP="004D468D">
      <w:r>
        <w:t xml:space="preserve">                    &lt;/Column&gt;</w:t>
      </w:r>
    </w:p>
    <w:p w14:paraId="140CFCFF" w14:textId="77777777" w:rsidR="004D468D" w:rsidRDefault="004D468D" w:rsidP="004D468D">
      <w:r>
        <w:t xml:space="preserve">                    &lt;Column </w:t>
      </w:r>
      <w:proofErr w:type="spellStart"/>
      <w:r>
        <w:t>maxWidth</w:t>
      </w:r>
      <w:proofErr w:type="spellEnd"/>
      <w:r>
        <w:t xml:space="preserve">="-1" </w:t>
      </w:r>
      <w:proofErr w:type="spellStart"/>
      <w:r>
        <w:t>minWidth</w:t>
      </w:r>
      <w:proofErr w:type="spellEnd"/>
      <w:r>
        <w:t xml:space="preserve">="-1" </w:t>
      </w:r>
      <w:proofErr w:type="spellStart"/>
      <w:r>
        <w:t>prefWidth</w:t>
      </w:r>
      <w:proofErr w:type="spellEnd"/>
      <w:r>
        <w:t>="-1" resizable="true"&gt;</w:t>
      </w:r>
    </w:p>
    <w:p w14:paraId="51526E05" w14:textId="77777777" w:rsidR="004D468D" w:rsidRDefault="004D468D" w:rsidP="004D468D">
      <w:r>
        <w:lastRenderedPageBreak/>
        <w:t xml:space="preserve">                      &lt;Title/&gt;</w:t>
      </w:r>
    </w:p>
    <w:p w14:paraId="6253962C" w14:textId="77777777" w:rsidR="004D468D" w:rsidRDefault="004D468D" w:rsidP="004D468D">
      <w:r>
        <w:t xml:space="preserve">                      &lt;Editor/&gt;</w:t>
      </w:r>
    </w:p>
    <w:p w14:paraId="3BB50674" w14:textId="77777777" w:rsidR="004D468D" w:rsidRDefault="004D468D" w:rsidP="004D468D">
      <w:r>
        <w:t xml:space="preserve">                      &lt;Renderer/&gt;</w:t>
      </w:r>
    </w:p>
    <w:p w14:paraId="2AC55C45" w14:textId="77777777" w:rsidR="004D468D" w:rsidRDefault="004D468D" w:rsidP="004D468D">
      <w:r>
        <w:t xml:space="preserve">                    &lt;/Column&gt;</w:t>
      </w:r>
    </w:p>
    <w:p w14:paraId="70718B85" w14:textId="77777777" w:rsidR="004D468D" w:rsidRDefault="004D468D" w:rsidP="004D468D">
      <w:r>
        <w:t xml:space="preserve">                    &lt;Column </w:t>
      </w:r>
      <w:proofErr w:type="spellStart"/>
      <w:r>
        <w:t>maxWidth</w:t>
      </w:r>
      <w:proofErr w:type="spellEnd"/>
      <w:r>
        <w:t xml:space="preserve">="-1" </w:t>
      </w:r>
      <w:proofErr w:type="spellStart"/>
      <w:r>
        <w:t>minWidth</w:t>
      </w:r>
      <w:proofErr w:type="spellEnd"/>
      <w:r>
        <w:t xml:space="preserve">="-1" </w:t>
      </w:r>
      <w:proofErr w:type="spellStart"/>
      <w:r>
        <w:t>prefWidth</w:t>
      </w:r>
      <w:proofErr w:type="spellEnd"/>
      <w:r>
        <w:t>="-1" resizable="true"&gt;</w:t>
      </w:r>
    </w:p>
    <w:p w14:paraId="4F025FF5" w14:textId="77777777" w:rsidR="004D468D" w:rsidRDefault="004D468D" w:rsidP="004D468D">
      <w:r>
        <w:t xml:space="preserve">                      &lt;Title/&gt;</w:t>
      </w:r>
    </w:p>
    <w:p w14:paraId="2928108C" w14:textId="77777777" w:rsidR="004D468D" w:rsidRDefault="004D468D" w:rsidP="004D468D">
      <w:r>
        <w:t xml:space="preserve">                      &lt;Editor/&gt;</w:t>
      </w:r>
    </w:p>
    <w:p w14:paraId="010F9CD6" w14:textId="77777777" w:rsidR="004D468D" w:rsidRDefault="004D468D" w:rsidP="004D468D">
      <w:r>
        <w:t xml:space="preserve">                      &lt;Renderer/&gt;</w:t>
      </w:r>
    </w:p>
    <w:p w14:paraId="4F006647" w14:textId="77777777" w:rsidR="004D468D" w:rsidRDefault="004D468D" w:rsidP="004D468D">
      <w:r>
        <w:t xml:space="preserve">                    &lt;/Column&gt;</w:t>
      </w:r>
    </w:p>
    <w:p w14:paraId="5D6095E6" w14:textId="77777777" w:rsidR="004D468D" w:rsidRDefault="004D468D" w:rsidP="004D468D">
      <w:r>
        <w:t xml:space="preserve">                    &lt;Column </w:t>
      </w:r>
      <w:proofErr w:type="spellStart"/>
      <w:r>
        <w:t>maxWidth</w:t>
      </w:r>
      <w:proofErr w:type="spellEnd"/>
      <w:r>
        <w:t xml:space="preserve">="-1" </w:t>
      </w:r>
      <w:proofErr w:type="spellStart"/>
      <w:r>
        <w:t>minWidth</w:t>
      </w:r>
      <w:proofErr w:type="spellEnd"/>
      <w:r>
        <w:t xml:space="preserve">="-1" </w:t>
      </w:r>
      <w:proofErr w:type="spellStart"/>
      <w:r>
        <w:t>prefWidth</w:t>
      </w:r>
      <w:proofErr w:type="spellEnd"/>
      <w:r>
        <w:t>="-1" resizable="true"&gt;</w:t>
      </w:r>
    </w:p>
    <w:p w14:paraId="5D637145" w14:textId="77777777" w:rsidR="004D468D" w:rsidRDefault="004D468D" w:rsidP="004D468D">
      <w:r>
        <w:t xml:space="preserve">                      &lt;Title/&gt;</w:t>
      </w:r>
    </w:p>
    <w:p w14:paraId="4AFD404E" w14:textId="77777777" w:rsidR="004D468D" w:rsidRDefault="004D468D" w:rsidP="004D468D">
      <w:r>
        <w:t xml:space="preserve">                      &lt;Editor/&gt;</w:t>
      </w:r>
    </w:p>
    <w:p w14:paraId="7098BAD0" w14:textId="77777777" w:rsidR="004D468D" w:rsidRDefault="004D468D" w:rsidP="004D468D">
      <w:r>
        <w:t xml:space="preserve">                      &lt;Renderer/&gt;</w:t>
      </w:r>
    </w:p>
    <w:p w14:paraId="2E43AC88" w14:textId="77777777" w:rsidR="004D468D" w:rsidRDefault="004D468D" w:rsidP="004D468D">
      <w:r>
        <w:t xml:space="preserve">                    &lt;/Column&gt;</w:t>
      </w:r>
    </w:p>
    <w:p w14:paraId="753EB7B1" w14:textId="77777777" w:rsidR="004D468D" w:rsidRDefault="004D468D" w:rsidP="004D468D">
      <w:r>
        <w:t xml:space="preserve">                  &lt;/</w:t>
      </w:r>
      <w:proofErr w:type="spellStart"/>
      <w:r>
        <w:t>TableColumnModel</w:t>
      </w:r>
      <w:proofErr w:type="spellEnd"/>
      <w:r>
        <w:t>&gt;</w:t>
      </w:r>
    </w:p>
    <w:p w14:paraId="0219FCC9" w14:textId="77777777" w:rsidR="004D468D" w:rsidRDefault="004D468D" w:rsidP="004D468D">
      <w:r>
        <w:t xml:space="preserve">                &lt;/Property&gt;</w:t>
      </w:r>
    </w:p>
    <w:p w14:paraId="3A036BAF" w14:textId="77777777" w:rsidR="004D468D" w:rsidRDefault="004D468D" w:rsidP="004D468D">
      <w:r>
        <w:t xml:space="preserve">                &lt;Property name="</w:t>
      </w:r>
      <w:proofErr w:type="spellStart"/>
      <w:r>
        <w:t>tableHeader</w:t>
      </w:r>
      <w:proofErr w:type="spellEnd"/>
      <w:r>
        <w:t>" type="</w:t>
      </w:r>
      <w:proofErr w:type="spellStart"/>
      <w:r>
        <w:t>javax.swing.table.JTableHeader</w:t>
      </w:r>
      <w:proofErr w:type="spellEnd"/>
      <w:r>
        <w:t>" editor="org.netbeans.modules.form.editors2.JTableHeaderEditor"&gt;</w:t>
      </w:r>
    </w:p>
    <w:p w14:paraId="3046E90D" w14:textId="77777777" w:rsidR="004D468D" w:rsidRDefault="004D468D" w:rsidP="004D468D">
      <w:r>
        <w:t xml:space="preserve">                  &lt;</w:t>
      </w:r>
      <w:proofErr w:type="spellStart"/>
      <w:r>
        <w:t>TableHeader</w:t>
      </w:r>
      <w:proofErr w:type="spellEnd"/>
      <w:r>
        <w:t xml:space="preserve"> </w:t>
      </w:r>
      <w:proofErr w:type="spellStart"/>
      <w:r>
        <w:t>reorderingAllowed</w:t>
      </w:r>
      <w:proofErr w:type="spellEnd"/>
      <w:r>
        <w:t xml:space="preserve">="true" </w:t>
      </w:r>
      <w:proofErr w:type="spellStart"/>
      <w:r>
        <w:t>resizingAllowed</w:t>
      </w:r>
      <w:proofErr w:type="spellEnd"/>
      <w:r>
        <w:t>="true"/&gt;</w:t>
      </w:r>
    </w:p>
    <w:p w14:paraId="2B67655A" w14:textId="77777777" w:rsidR="004D468D" w:rsidRDefault="004D468D" w:rsidP="004D468D">
      <w:r>
        <w:t xml:space="preserve">                &lt;/Property&gt;</w:t>
      </w:r>
    </w:p>
    <w:p w14:paraId="38A7E811" w14:textId="77777777" w:rsidR="004D468D" w:rsidRDefault="004D468D" w:rsidP="004D468D">
      <w:r>
        <w:t xml:space="preserve">              &lt;/Properties&gt;</w:t>
      </w:r>
    </w:p>
    <w:p w14:paraId="1C7E9AC3" w14:textId="77777777" w:rsidR="004D468D" w:rsidRDefault="004D468D" w:rsidP="004D468D">
      <w:r>
        <w:t xml:space="preserve">            &lt;/Component&gt;</w:t>
      </w:r>
    </w:p>
    <w:p w14:paraId="4003E25D" w14:textId="77777777" w:rsidR="004D468D" w:rsidRDefault="004D468D" w:rsidP="004D468D">
      <w:r>
        <w:t xml:space="preserve">          &lt;/</w:t>
      </w:r>
      <w:proofErr w:type="spellStart"/>
      <w:r>
        <w:t>SubComponents</w:t>
      </w:r>
      <w:proofErr w:type="spellEnd"/>
      <w:r>
        <w:t>&gt;</w:t>
      </w:r>
    </w:p>
    <w:p w14:paraId="700FD41D" w14:textId="77777777" w:rsidR="004D468D" w:rsidRDefault="004D468D" w:rsidP="004D468D">
      <w:r>
        <w:t xml:space="preserve">        &lt;/Container&gt;</w:t>
      </w:r>
    </w:p>
    <w:p w14:paraId="2A493D92" w14:textId="77777777" w:rsidR="004D468D" w:rsidRDefault="004D468D" w:rsidP="004D468D">
      <w:r>
        <w:t xml:space="preserve">      &lt;/</w:t>
      </w:r>
      <w:proofErr w:type="spellStart"/>
      <w:r>
        <w:t>SubComponents</w:t>
      </w:r>
      <w:proofErr w:type="spellEnd"/>
      <w:r>
        <w:t>&gt;</w:t>
      </w:r>
    </w:p>
    <w:p w14:paraId="56CBC635" w14:textId="77777777" w:rsidR="004D468D" w:rsidRDefault="004D468D" w:rsidP="004D468D">
      <w:r>
        <w:lastRenderedPageBreak/>
        <w:t xml:space="preserve">    &lt;/Container&gt;</w:t>
      </w:r>
    </w:p>
    <w:p w14:paraId="627FB39F" w14:textId="77777777" w:rsidR="004D468D" w:rsidRDefault="004D468D" w:rsidP="004D468D">
      <w:r>
        <w:t xml:space="preserve">  &lt;/</w:t>
      </w:r>
      <w:proofErr w:type="spellStart"/>
      <w:r>
        <w:t>SubComponents</w:t>
      </w:r>
      <w:proofErr w:type="spellEnd"/>
      <w:r>
        <w:t>&gt;</w:t>
      </w:r>
    </w:p>
    <w:p w14:paraId="1647277B" w14:textId="581AC8D5" w:rsidR="004D468D" w:rsidRPr="004D468D" w:rsidRDefault="004D468D" w:rsidP="004D468D">
      <w:r>
        <w:t>&lt;/Form&gt;</w:t>
      </w:r>
    </w:p>
    <w:p w14:paraId="361A4717" w14:textId="77777777" w:rsidR="00976629" w:rsidRDefault="00976629" w:rsidP="00976629"/>
    <w:p w14:paraId="1A2AFE0F" w14:textId="5E0F3521" w:rsidR="00976629" w:rsidRDefault="00E263CB" w:rsidP="001E5391">
      <w:pPr>
        <w:pStyle w:val="Heading4"/>
      </w:pPr>
      <w:r w:rsidRPr="00E263CB">
        <w:t>SalesViewItems</w:t>
      </w:r>
      <w:r w:rsidR="00976629">
        <w:t>.</w:t>
      </w:r>
      <w:r>
        <w:t>java</w:t>
      </w:r>
    </w:p>
    <w:p w14:paraId="07448F80" w14:textId="77777777" w:rsidR="002A748F" w:rsidRDefault="002A748F" w:rsidP="002A748F"/>
    <w:p w14:paraId="40136887" w14:textId="77777777" w:rsidR="002A748F" w:rsidRDefault="002A748F" w:rsidP="002A748F">
      <w:r>
        <w:t xml:space="preserve">package </w:t>
      </w:r>
      <w:proofErr w:type="gramStart"/>
      <w:r>
        <w:t>main;</w:t>
      </w:r>
      <w:proofErr w:type="gramEnd"/>
    </w:p>
    <w:p w14:paraId="439DCDF9" w14:textId="77777777" w:rsidR="002A748F" w:rsidRDefault="002A748F" w:rsidP="002A748F">
      <w:r>
        <w:t xml:space="preserve"> </w:t>
      </w:r>
    </w:p>
    <w:p w14:paraId="17F39583" w14:textId="77777777" w:rsidR="002A748F" w:rsidRDefault="002A748F" w:rsidP="002A748F">
      <w:r>
        <w:t xml:space="preserve">//import </w:t>
      </w:r>
      <w:proofErr w:type="spellStart"/>
      <w:r>
        <w:t>sungroceryapplication.</w:t>
      </w:r>
      <w:proofErr w:type="gramStart"/>
      <w:r>
        <w:t>SalesProfilePage</w:t>
      </w:r>
      <w:proofErr w:type="spellEnd"/>
      <w:r>
        <w:t>;</w:t>
      </w:r>
      <w:proofErr w:type="gramEnd"/>
    </w:p>
    <w:p w14:paraId="76BB8413" w14:textId="77777777" w:rsidR="002A748F" w:rsidRDefault="002A748F" w:rsidP="002A748F"/>
    <w:p w14:paraId="12C6C3AB" w14:textId="77777777" w:rsidR="002A748F" w:rsidRDefault="002A748F" w:rsidP="002A748F">
      <w:r>
        <w:t xml:space="preserve">import </w:t>
      </w:r>
      <w:proofErr w:type="spellStart"/>
      <w:r>
        <w:t>java.rmi.</w:t>
      </w:r>
      <w:proofErr w:type="gramStart"/>
      <w:r>
        <w:t>NotBoundException</w:t>
      </w:r>
      <w:proofErr w:type="spellEnd"/>
      <w:r>
        <w:t>;</w:t>
      </w:r>
      <w:proofErr w:type="gramEnd"/>
    </w:p>
    <w:p w14:paraId="6E4D26D9" w14:textId="77777777" w:rsidR="002A748F" w:rsidRDefault="002A748F" w:rsidP="002A748F">
      <w:r>
        <w:t xml:space="preserve">import </w:t>
      </w:r>
      <w:proofErr w:type="spellStart"/>
      <w:r>
        <w:t>java.rmi.</w:t>
      </w:r>
      <w:proofErr w:type="gramStart"/>
      <w:r>
        <w:t>RemoteException</w:t>
      </w:r>
      <w:proofErr w:type="spellEnd"/>
      <w:r>
        <w:t>;</w:t>
      </w:r>
      <w:proofErr w:type="gramEnd"/>
    </w:p>
    <w:p w14:paraId="20D847B9" w14:textId="77777777" w:rsidR="002A748F" w:rsidRDefault="002A748F" w:rsidP="002A748F">
      <w:r>
        <w:t xml:space="preserve">import </w:t>
      </w:r>
      <w:proofErr w:type="spellStart"/>
      <w:r>
        <w:t>java.rmi.registry.</w:t>
      </w:r>
      <w:proofErr w:type="gramStart"/>
      <w:r>
        <w:t>LocateRegistry</w:t>
      </w:r>
      <w:proofErr w:type="spellEnd"/>
      <w:r>
        <w:t>;</w:t>
      </w:r>
      <w:proofErr w:type="gramEnd"/>
    </w:p>
    <w:p w14:paraId="24444579" w14:textId="77777777" w:rsidR="002A748F" w:rsidRDefault="002A748F" w:rsidP="002A748F">
      <w:r>
        <w:t xml:space="preserve">import </w:t>
      </w:r>
      <w:proofErr w:type="spellStart"/>
      <w:r>
        <w:t>java.rmi.registry.</w:t>
      </w:r>
      <w:proofErr w:type="gramStart"/>
      <w:r>
        <w:t>Registry</w:t>
      </w:r>
      <w:proofErr w:type="spellEnd"/>
      <w:r>
        <w:t>;</w:t>
      </w:r>
      <w:proofErr w:type="gramEnd"/>
    </w:p>
    <w:p w14:paraId="6A29EE73" w14:textId="77777777" w:rsidR="002A748F" w:rsidRDefault="002A748F" w:rsidP="002A748F">
      <w:r>
        <w:t xml:space="preserve">import </w:t>
      </w:r>
      <w:proofErr w:type="spellStart"/>
      <w:r>
        <w:t>java.util.logging.</w:t>
      </w:r>
      <w:proofErr w:type="gramStart"/>
      <w:r>
        <w:t>Level</w:t>
      </w:r>
      <w:proofErr w:type="spellEnd"/>
      <w:r>
        <w:t>;</w:t>
      </w:r>
      <w:proofErr w:type="gramEnd"/>
    </w:p>
    <w:p w14:paraId="65AD9428" w14:textId="77777777" w:rsidR="002A748F" w:rsidRDefault="002A748F" w:rsidP="002A748F">
      <w:r>
        <w:t xml:space="preserve">import </w:t>
      </w:r>
      <w:proofErr w:type="spellStart"/>
      <w:r>
        <w:t>java.util.logging.</w:t>
      </w:r>
      <w:proofErr w:type="gramStart"/>
      <w:r>
        <w:t>Logger</w:t>
      </w:r>
      <w:proofErr w:type="spellEnd"/>
      <w:r>
        <w:t>;</w:t>
      </w:r>
      <w:proofErr w:type="gramEnd"/>
    </w:p>
    <w:p w14:paraId="4F19AF54" w14:textId="77777777" w:rsidR="002A748F" w:rsidRDefault="002A748F" w:rsidP="002A748F">
      <w:r>
        <w:t xml:space="preserve">import </w:t>
      </w:r>
      <w:proofErr w:type="spellStart"/>
      <w:r>
        <w:t>javax.swing.table.</w:t>
      </w:r>
      <w:proofErr w:type="gramStart"/>
      <w:r>
        <w:t>DefaultTableModel</w:t>
      </w:r>
      <w:proofErr w:type="spellEnd"/>
      <w:r>
        <w:t>;</w:t>
      </w:r>
      <w:proofErr w:type="gramEnd"/>
    </w:p>
    <w:p w14:paraId="2767F977" w14:textId="77777777" w:rsidR="002A748F" w:rsidRDefault="002A748F" w:rsidP="002A748F">
      <w:r>
        <w:t xml:space="preserve">import </w:t>
      </w:r>
      <w:proofErr w:type="spellStart"/>
      <w:r>
        <w:t>main.model.</w:t>
      </w:r>
      <w:proofErr w:type="gramStart"/>
      <w:r>
        <w:t>ProductInterface</w:t>
      </w:r>
      <w:proofErr w:type="spellEnd"/>
      <w:r>
        <w:t>;</w:t>
      </w:r>
      <w:proofErr w:type="gramEnd"/>
    </w:p>
    <w:p w14:paraId="5ADA1CCD" w14:textId="77777777" w:rsidR="002A748F" w:rsidRDefault="002A748F" w:rsidP="002A748F"/>
    <w:p w14:paraId="7C8FC4C1" w14:textId="77777777" w:rsidR="002A748F" w:rsidRDefault="002A748F" w:rsidP="002A748F"/>
    <w:p w14:paraId="327C099D" w14:textId="77777777" w:rsidR="002A748F" w:rsidRDefault="002A748F" w:rsidP="002A748F">
      <w:r>
        <w:t xml:space="preserve">public class </w:t>
      </w:r>
      <w:proofErr w:type="spellStart"/>
      <w:r>
        <w:t>SalesViewItems</w:t>
      </w:r>
      <w:proofErr w:type="spellEnd"/>
      <w:r>
        <w:t xml:space="preserve"> extends </w:t>
      </w:r>
      <w:proofErr w:type="spellStart"/>
      <w:r>
        <w:t>javax.swing.JFrame</w:t>
      </w:r>
      <w:proofErr w:type="spellEnd"/>
      <w:r>
        <w:t xml:space="preserve"> {</w:t>
      </w:r>
    </w:p>
    <w:p w14:paraId="5B899C48" w14:textId="77777777" w:rsidR="002A748F" w:rsidRDefault="002A748F" w:rsidP="002A748F">
      <w:r>
        <w:t xml:space="preserve"> </w:t>
      </w:r>
    </w:p>
    <w:p w14:paraId="493D649A" w14:textId="77777777" w:rsidR="002A748F" w:rsidRDefault="002A748F" w:rsidP="002A748F">
      <w:r>
        <w:t xml:space="preserve">    public </w:t>
      </w:r>
      <w:proofErr w:type="spellStart"/>
      <w:r>
        <w:t>SalesViewItems</w:t>
      </w:r>
      <w:proofErr w:type="spellEnd"/>
      <w:r>
        <w:t>() {</w:t>
      </w:r>
    </w:p>
    <w:p w14:paraId="534937BE" w14:textId="77777777" w:rsidR="002A748F" w:rsidRDefault="002A748F" w:rsidP="002A748F">
      <w:r>
        <w:t xml:space="preserve">        </w:t>
      </w:r>
      <w:proofErr w:type="spellStart"/>
      <w:r>
        <w:t>initComponents</w:t>
      </w:r>
      <w:proofErr w:type="spellEnd"/>
      <w:r>
        <w:t>(</w:t>
      </w:r>
      <w:proofErr w:type="gramStart"/>
      <w:r>
        <w:t>);</w:t>
      </w:r>
      <w:proofErr w:type="gramEnd"/>
    </w:p>
    <w:p w14:paraId="3AEC5F06" w14:textId="77777777" w:rsidR="002A748F" w:rsidRDefault="002A748F" w:rsidP="002A748F">
      <w:r>
        <w:t xml:space="preserve">        try {</w:t>
      </w:r>
    </w:p>
    <w:p w14:paraId="19062B58" w14:textId="77777777" w:rsidR="002A748F" w:rsidRDefault="002A748F" w:rsidP="002A748F">
      <w:r>
        <w:lastRenderedPageBreak/>
        <w:t xml:space="preserve">            Registry </w:t>
      </w:r>
      <w:proofErr w:type="spellStart"/>
      <w:r>
        <w:t>registry</w:t>
      </w:r>
      <w:proofErr w:type="spellEnd"/>
      <w:r>
        <w:t xml:space="preserve"> = </w:t>
      </w:r>
      <w:proofErr w:type="spellStart"/>
      <w:r>
        <w:t>LocateRegistry.getRegistry</w:t>
      </w:r>
      <w:proofErr w:type="spellEnd"/>
      <w:r>
        <w:t>("localhost",1099</w:t>
      </w:r>
      <w:proofErr w:type="gramStart"/>
      <w:r>
        <w:t>);</w:t>
      </w:r>
      <w:proofErr w:type="gramEnd"/>
    </w:p>
    <w:p w14:paraId="1CB9915C" w14:textId="77777777" w:rsidR="002A748F" w:rsidRDefault="002A748F" w:rsidP="002A748F">
      <w:r>
        <w:t xml:space="preserve">            </w:t>
      </w:r>
      <w:proofErr w:type="spellStart"/>
      <w:r>
        <w:t>ProductInterface</w:t>
      </w:r>
      <w:proofErr w:type="spellEnd"/>
      <w:r>
        <w:t xml:space="preserve"> product = (</w:t>
      </w:r>
      <w:proofErr w:type="spellStart"/>
      <w:r>
        <w:t>ProductInterface</w:t>
      </w:r>
      <w:proofErr w:type="spellEnd"/>
      <w:r>
        <w:t>)</w:t>
      </w:r>
      <w:proofErr w:type="spellStart"/>
      <w:r>
        <w:t>registry.lookup</w:t>
      </w:r>
      <w:proofErr w:type="spellEnd"/>
      <w:r>
        <w:t>("Product"</w:t>
      </w:r>
      <w:proofErr w:type="gramStart"/>
      <w:r>
        <w:t>);</w:t>
      </w:r>
      <w:proofErr w:type="gramEnd"/>
    </w:p>
    <w:p w14:paraId="160A275A" w14:textId="77777777" w:rsidR="002A748F" w:rsidRDefault="002A748F" w:rsidP="002A748F">
      <w:r>
        <w:t xml:space="preserve">            for(int index = 0; index &lt; </w:t>
      </w:r>
      <w:proofErr w:type="spellStart"/>
      <w:r>
        <w:t>product.findAll</w:t>
      </w:r>
      <w:proofErr w:type="spellEnd"/>
      <w:r>
        <w:t>().size(); index++) {</w:t>
      </w:r>
    </w:p>
    <w:p w14:paraId="1E9472A0" w14:textId="77777777" w:rsidR="002A748F" w:rsidRDefault="002A748F" w:rsidP="002A748F">
      <w:r>
        <w:t xml:space="preserve">                String name = </w:t>
      </w:r>
      <w:proofErr w:type="spellStart"/>
      <w:r>
        <w:t>product.findAll</w:t>
      </w:r>
      <w:proofErr w:type="spellEnd"/>
      <w:r>
        <w:t>().get(index</w:t>
      </w:r>
      <w:proofErr w:type="gramStart"/>
      <w:r>
        <w:t>);</w:t>
      </w:r>
      <w:proofErr w:type="gramEnd"/>
    </w:p>
    <w:p w14:paraId="3FFE302D" w14:textId="77777777" w:rsidR="002A748F" w:rsidRDefault="002A748F" w:rsidP="002A748F">
      <w:r>
        <w:t xml:space="preserve">                index = index + </w:t>
      </w:r>
      <w:proofErr w:type="gramStart"/>
      <w:r>
        <w:t>1;</w:t>
      </w:r>
      <w:proofErr w:type="gramEnd"/>
    </w:p>
    <w:p w14:paraId="158B1634" w14:textId="77777777" w:rsidR="002A748F" w:rsidRDefault="002A748F" w:rsidP="002A748F">
      <w:r>
        <w:t xml:space="preserve">                String category = </w:t>
      </w:r>
      <w:proofErr w:type="spellStart"/>
      <w:r>
        <w:t>product.findAll</w:t>
      </w:r>
      <w:proofErr w:type="spellEnd"/>
      <w:r>
        <w:t>().get(index</w:t>
      </w:r>
      <w:proofErr w:type="gramStart"/>
      <w:r>
        <w:t>);</w:t>
      </w:r>
      <w:proofErr w:type="gramEnd"/>
    </w:p>
    <w:p w14:paraId="13DF72EE" w14:textId="77777777" w:rsidR="002A748F" w:rsidRDefault="002A748F" w:rsidP="002A748F">
      <w:r>
        <w:t xml:space="preserve">                index = index + </w:t>
      </w:r>
      <w:proofErr w:type="gramStart"/>
      <w:r>
        <w:t>1;</w:t>
      </w:r>
      <w:proofErr w:type="gramEnd"/>
    </w:p>
    <w:p w14:paraId="7E48C41D" w14:textId="77777777" w:rsidR="002A748F" w:rsidRDefault="002A748F" w:rsidP="002A748F">
      <w:r>
        <w:t xml:space="preserve">                String stock = </w:t>
      </w:r>
      <w:proofErr w:type="spellStart"/>
      <w:r>
        <w:t>product.findAll</w:t>
      </w:r>
      <w:proofErr w:type="spellEnd"/>
      <w:r>
        <w:t>().get(index</w:t>
      </w:r>
      <w:proofErr w:type="gramStart"/>
      <w:r>
        <w:t>);</w:t>
      </w:r>
      <w:proofErr w:type="gramEnd"/>
    </w:p>
    <w:p w14:paraId="48987A74" w14:textId="77777777" w:rsidR="002A748F" w:rsidRDefault="002A748F" w:rsidP="002A748F">
      <w:r>
        <w:t xml:space="preserve">                index = index + </w:t>
      </w:r>
      <w:proofErr w:type="gramStart"/>
      <w:r>
        <w:t>1;</w:t>
      </w:r>
      <w:proofErr w:type="gramEnd"/>
    </w:p>
    <w:p w14:paraId="1C9E9FF7" w14:textId="77777777" w:rsidR="002A748F" w:rsidRDefault="002A748F" w:rsidP="002A748F">
      <w:r>
        <w:t xml:space="preserve">                String price = </w:t>
      </w:r>
      <w:proofErr w:type="spellStart"/>
      <w:r>
        <w:t>product.findAll</w:t>
      </w:r>
      <w:proofErr w:type="spellEnd"/>
      <w:r>
        <w:t>().get(index</w:t>
      </w:r>
      <w:proofErr w:type="gramStart"/>
      <w:r>
        <w:t>);</w:t>
      </w:r>
      <w:proofErr w:type="gramEnd"/>
    </w:p>
    <w:p w14:paraId="0C6B88D2" w14:textId="77777777" w:rsidR="002A748F" w:rsidRDefault="002A748F" w:rsidP="002A748F">
      <w:r>
        <w:t xml:space="preserve">                </w:t>
      </w:r>
      <w:proofErr w:type="spellStart"/>
      <w:r>
        <w:t>DefaultTableModel</w:t>
      </w:r>
      <w:proofErr w:type="spellEnd"/>
      <w:r>
        <w:t xml:space="preserve"> model = (</w:t>
      </w:r>
      <w:proofErr w:type="spellStart"/>
      <w:r>
        <w:t>DefaultTableModel</w:t>
      </w:r>
      <w:proofErr w:type="spellEnd"/>
      <w:r>
        <w:t>)</w:t>
      </w:r>
      <w:proofErr w:type="spellStart"/>
      <w:r>
        <w:t>table.getModel</w:t>
      </w:r>
      <w:proofErr w:type="spellEnd"/>
      <w:r>
        <w:t>(</w:t>
      </w:r>
      <w:proofErr w:type="gramStart"/>
      <w:r>
        <w:t>);</w:t>
      </w:r>
      <w:proofErr w:type="gramEnd"/>
    </w:p>
    <w:p w14:paraId="146C9BB6" w14:textId="77777777" w:rsidR="002A748F" w:rsidRDefault="002A748F" w:rsidP="002A748F">
      <w:r>
        <w:t xml:space="preserve">                </w:t>
      </w:r>
      <w:proofErr w:type="spellStart"/>
      <w:r>
        <w:t>model.addRow</w:t>
      </w:r>
      <w:proofErr w:type="spellEnd"/>
      <w:r>
        <w:t>(new Object[]{</w:t>
      </w:r>
      <w:proofErr w:type="spellStart"/>
      <w:r>
        <w:t>name,category</w:t>
      </w:r>
      <w:proofErr w:type="spellEnd"/>
      <w:r>
        <w:t>, stock, price}</w:t>
      </w:r>
      <w:proofErr w:type="gramStart"/>
      <w:r>
        <w:t>);</w:t>
      </w:r>
      <w:proofErr w:type="gramEnd"/>
    </w:p>
    <w:p w14:paraId="259E4A2B" w14:textId="77777777" w:rsidR="002A748F" w:rsidRDefault="002A748F" w:rsidP="002A748F">
      <w:r>
        <w:t xml:space="preserve">            }</w:t>
      </w:r>
    </w:p>
    <w:p w14:paraId="44901E2D" w14:textId="77777777" w:rsidR="002A748F" w:rsidRDefault="002A748F" w:rsidP="002A748F">
      <w:r>
        <w:t xml:space="preserve">        } catch (</w:t>
      </w:r>
      <w:proofErr w:type="spellStart"/>
      <w:r>
        <w:t>RemoteException</w:t>
      </w:r>
      <w:proofErr w:type="spellEnd"/>
      <w:r>
        <w:t xml:space="preserve"> ex) {</w:t>
      </w:r>
    </w:p>
    <w:p w14:paraId="67E273EB" w14:textId="77777777" w:rsidR="002A748F" w:rsidRDefault="002A748F" w:rsidP="002A748F">
      <w:r>
        <w:t xml:space="preserve">            Logger.getLogger(SalesRegsitrationPage.class.getName()).log(Level.SEVERE, null, ex</w:t>
      </w:r>
      <w:proofErr w:type="gramStart"/>
      <w:r>
        <w:t>);</w:t>
      </w:r>
      <w:proofErr w:type="gramEnd"/>
    </w:p>
    <w:p w14:paraId="7585FAD3" w14:textId="77777777" w:rsidR="002A748F" w:rsidRDefault="002A748F" w:rsidP="002A748F">
      <w:r>
        <w:t xml:space="preserve">        } catch (</w:t>
      </w:r>
      <w:proofErr w:type="spellStart"/>
      <w:r>
        <w:t>NotBoundException</w:t>
      </w:r>
      <w:proofErr w:type="spellEnd"/>
      <w:r>
        <w:t xml:space="preserve"> ex) {</w:t>
      </w:r>
    </w:p>
    <w:p w14:paraId="2FF4658B" w14:textId="77777777" w:rsidR="002A748F" w:rsidRDefault="002A748F" w:rsidP="002A748F">
      <w:r>
        <w:t xml:space="preserve">            Logger.getLogger(SalesRegsitrationPage.class.getName()).log(Level.SEVERE, null, ex</w:t>
      </w:r>
      <w:proofErr w:type="gramStart"/>
      <w:r>
        <w:t>);</w:t>
      </w:r>
      <w:proofErr w:type="gramEnd"/>
    </w:p>
    <w:p w14:paraId="4DE846C2" w14:textId="77777777" w:rsidR="002A748F" w:rsidRDefault="002A748F" w:rsidP="002A748F">
      <w:r>
        <w:t xml:space="preserve">        }</w:t>
      </w:r>
    </w:p>
    <w:p w14:paraId="62EF6255" w14:textId="77777777" w:rsidR="002A748F" w:rsidRDefault="002A748F" w:rsidP="002A748F">
      <w:r>
        <w:t xml:space="preserve">    }</w:t>
      </w:r>
    </w:p>
    <w:p w14:paraId="149C3943" w14:textId="77777777" w:rsidR="002A748F" w:rsidRDefault="002A748F" w:rsidP="002A748F">
      <w:r>
        <w:t xml:space="preserve"> </w:t>
      </w:r>
    </w:p>
    <w:p w14:paraId="484D85C6" w14:textId="77777777" w:rsidR="002A748F" w:rsidRDefault="002A748F" w:rsidP="002A748F">
      <w:r>
        <w:t xml:space="preserve">    private String </w:t>
      </w:r>
      <w:proofErr w:type="gramStart"/>
      <w:r>
        <w:t>username;</w:t>
      </w:r>
      <w:proofErr w:type="gramEnd"/>
    </w:p>
    <w:p w14:paraId="6111CCE0" w14:textId="77777777" w:rsidR="002A748F" w:rsidRDefault="002A748F" w:rsidP="002A748F">
      <w:r>
        <w:t xml:space="preserve">    private String </w:t>
      </w:r>
      <w:proofErr w:type="spellStart"/>
      <w:proofErr w:type="gramStart"/>
      <w:r>
        <w:t>userlast</w:t>
      </w:r>
      <w:proofErr w:type="spellEnd"/>
      <w:r>
        <w:t>;</w:t>
      </w:r>
      <w:proofErr w:type="gramEnd"/>
    </w:p>
    <w:p w14:paraId="02EDA650" w14:textId="77777777" w:rsidR="002A748F" w:rsidRDefault="002A748F" w:rsidP="002A748F">
      <w:r>
        <w:t xml:space="preserve">    private String </w:t>
      </w:r>
      <w:proofErr w:type="spellStart"/>
      <w:proofErr w:type="gramStart"/>
      <w:r>
        <w:t>uuser</w:t>
      </w:r>
      <w:proofErr w:type="spellEnd"/>
      <w:r>
        <w:t>;</w:t>
      </w:r>
      <w:proofErr w:type="gramEnd"/>
    </w:p>
    <w:p w14:paraId="721204FB" w14:textId="77777777" w:rsidR="002A748F" w:rsidRDefault="002A748F" w:rsidP="002A748F">
      <w:r>
        <w:lastRenderedPageBreak/>
        <w:t xml:space="preserve">    </w:t>
      </w:r>
    </w:p>
    <w:p w14:paraId="3855FAB0" w14:textId="77777777" w:rsidR="002A748F" w:rsidRDefault="002A748F" w:rsidP="002A748F">
      <w:r>
        <w:t xml:space="preserve">    public </w:t>
      </w:r>
      <w:proofErr w:type="spellStart"/>
      <w:r>
        <w:t>SalesViewItems</w:t>
      </w:r>
      <w:proofErr w:type="spellEnd"/>
      <w:r>
        <w:t xml:space="preserve">(String </w:t>
      </w:r>
      <w:proofErr w:type="spellStart"/>
      <w:r>
        <w:t>finame,String</w:t>
      </w:r>
      <w:proofErr w:type="spellEnd"/>
      <w:r>
        <w:t xml:space="preserve"> </w:t>
      </w:r>
      <w:proofErr w:type="spellStart"/>
      <w:r>
        <w:t>liname</w:t>
      </w:r>
      <w:proofErr w:type="spellEnd"/>
      <w:r>
        <w:t>, String user) {</w:t>
      </w:r>
    </w:p>
    <w:p w14:paraId="557EF2E6" w14:textId="77777777" w:rsidR="002A748F" w:rsidRDefault="002A748F" w:rsidP="002A748F">
      <w:r>
        <w:t xml:space="preserve">        </w:t>
      </w:r>
      <w:proofErr w:type="spellStart"/>
      <w:r>
        <w:t>initComponents</w:t>
      </w:r>
      <w:proofErr w:type="spellEnd"/>
      <w:r>
        <w:t>(</w:t>
      </w:r>
      <w:proofErr w:type="gramStart"/>
      <w:r>
        <w:t>);</w:t>
      </w:r>
      <w:proofErr w:type="gramEnd"/>
    </w:p>
    <w:p w14:paraId="02394DE8" w14:textId="77777777" w:rsidR="002A748F" w:rsidRDefault="002A748F" w:rsidP="002A748F">
      <w:r>
        <w:t xml:space="preserve">        username = </w:t>
      </w:r>
      <w:proofErr w:type="spellStart"/>
      <w:proofErr w:type="gramStart"/>
      <w:r>
        <w:t>finame</w:t>
      </w:r>
      <w:proofErr w:type="spellEnd"/>
      <w:r>
        <w:t>;</w:t>
      </w:r>
      <w:proofErr w:type="gramEnd"/>
    </w:p>
    <w:p w14:paraId="6B6E636B" w14:textId="77777777" w:rsidR="002A748F" w:rsidRDefault="002A748F" w:rsidP="002A748F">
      <w:r>
        <w:t xml:space="preserve">        </w:t>
      </w:r>
      <w:proofErr w:type="spellStart"/>
      <w:r>
        <w:t>userlast</w:t>
      </w:r>
      <w:proofErr w:type="spellEnd"/>
      <w:r>
        <w:t xml:space="preserve"> = </w:t>
      </w:r>
      <w:proofErr w:type="spellStart"/>
      <w:proofErr w:type="gramStart"/>
      <w:r>
        <w:t>liname</w:t>
      </w:r>
      <w:proofErr w:type="spellEnd"/>
      <w:r>
        <w:t>;</w:t>
      </w:r>
      <w:proofErr w:type="gramEnd"/>
    </w:p>
    <w:p w14:paraId="04E8EB2D" w14:textId="77777777" w:rsidR="002A748F" w:rsidRDefault="002A748F" w:rsidP="002A748F">
      <w:r>
        <w:t xml:space="preserve">        </w:t>
      </w:r>
      <w:proofErr w:type="spellStart"/>
      <w:r>
        <w:t>uuser</w:t>
      </w:r>
      <w:proofErr w:type="spellEnd"/>
      <w:r>
        <w:t xml:space="preserve"> = </w:t>
      </w:r>
      <w:proofErr w:type="gramStart"/>
      <w:r>
        <w:t>user;</w:t>
      </w:r>
      <w:proofErr w:type="gramEnd"/>
    </w:p>
    <w:p w14:paraId="7692C5BB" w14:textId="77777777" w:rsidR="002A748F" w:rsidRDefault="002A748F" w:rsidP="002A748F">
      <w:r>
        <w:t xml:space="preserve">        try {</w:t>
      </w:r>
    </w:p>
    <w:p w14:paraId="77B89376" w14:textId="77777777" w:rsidR="002A748F" w:rsidRDefault="002A748F" w:rsidP="002A748F">
      <w:r>
        <w:t xml:space="preserve">            Registry </w:t>
      </w:r>
      <w:proofErr w:type="spellStart"/>
      <w:r>
        <w:t>registry</w:t>
      </w:r>
      <w:proofErr w:type="spellEnd"/>
      <w:r>
        <w:t xml:space="preserve"> = </w:t>
      </w:r>
      <w:proofErr w:type="spellStart"/>
      <w:r>
        <w:t>LocateRegistry.getRegistry</w:t>
      </w:r>
      <w:proofErr w:type="spellEnd"/>
      <w:r>
        <w:t>("localhost",1099</w:t>
      </w:r>
      <w:proofErr w:type="gramStart"/>
      <w:r>
        <w:t>);</w:t>
      </w:r>
      <w:proofErr w:type="gramEnd"/>
    </w:p>
    <w:p w14:paraId="7EFE11DF" w14:textId="77777777" w:rsidR="002A748F" w:rsidRDefault="002A748F" w:rsidP="002A748F">
      <w:r>
        <w:t xml:space="preserve">            </w:t>
      </w:r>
      <w:proofErr w:type="spellStart"/>
      <w:r>
        <w:t>ProductInterface</w:t>
      </w:r>
      <w:proofErr w:type="spellEnd"/>
      <w:r>
        <w:t xml:space="preserve"> product = (</w:t>
      </w:r>
      <w:proofErr w:type="spellStart"/>
      <w:r>
        <w:t>ProductInterface</w:t>
      </w:r>
      <w:proofErr w:type="spellEnd"/>
      <w:r>
        <w:t>)</w:t>
      </w:r>
      <w:proofErr w:type="spellStart"/>
      <w:r>
        <w:t>registry.lookup</w:t>
      </w:r>
      <w:proofErr w:type="spellEnd"/>
      <w:r>
        <w:t>("Product"</w:t>
      </w:r>
      <w:proofErr w:type="gramStart"/>
      <w:r>
        <w:t>);</w:t>
      </w:r>
      <w:proofErr w:type="gramEnd"/>
    </w:p>
    <w:p w14:paraId="74008986" w14:textId="77777777" w:rsidR="002A748F" w:rsidRDefault="002A748F" w:rsidP="002A748F">
      <w:r>
        <w:t xml:space="preserve">            for(int index = 0; index &lt; </w:t>
      </w:r>
      <w:proofErr w:type="spellStart"/>
      <w:r>
        <w:t>product.findAll</w:t>
      </w:r>
      <w:proofErr w:type="spellEnd"/>
      <w:r>
        <w:t>().size(); index++) {</w:t>
      </w:r>
    </w:p>
    <w:p w14:paraId="53A8E113" w14:textId="77777777" w:rsidR="002A748F" w:rsidRDefault="002A748F" w:rsidP="002A748F">
      <w:r>
        <w:t xml:space="preserve">                String name = </w:t>
      </w:r>
      <w:proofErr w:type="spellStart"/>
      <w:r>
        <w:t>product.findAll</w:t>
      </w:r>
      <w:proofErr w:type="spellEnd"/>
      <w:r>
        <w:t>().get(index</w:t>
      </w:r>
      <w:proofErr w:type="gramStart"/>
      <w:r>
        <w:t>);</w:t>
      </w:r>
      <w:proofErr w:type="gramEnd"/>
    </w:p>
    <w:p w14:paraId="10CF7870" w14:textId="77777777" w:rsidR="002A748F" w:rsidRDefault="002A748F" w:rsidP="002A748F">
      <w:r>
        <w:t xml:space="preserve">                index = index + </w:t>
      </w:r>
      <w:proofErr w:type="gramStart"/>
      <w:r>
        <w:t>1;</w:t>
      </w:r>
      <w:proofErr w:type="gramEnd"/>
    </w:p>
    <w:p w14:paraId="024C0EB3" w14:textId="77777777" w:rsidR="002A748F" w:rsidRDefault="002A748F" w:rsidP="002A748F">
      <w:r>
        <w:t xml:space="preserve">                String category = </w:t>
      </w:r>
      <w:proofErr w:type="spellStart"/>
      <w:r>
        <w:t>product.findAll</w:t>
      </w:r>
      <w:proofErr w:type="spellEnd"/>
      <w:r>
        <w:t>().get(index</w:t>
      </w:r>
      <w:proofErr w:type="gramStart"/>
      <w:r>
        <w:t>);</w:t>
      </w:r>
      <w:proofErr w:type="gramEnd"/>
    </w:p>
    <w:p w14:paraId="3ADC8A5F" w14:textId="77777777" w:rsidR="002A748F" w:rsidRDefault="002A748F" w:rsidP="002A748F">
      <w:r>
        <w:t xml:space="preserve">                index = index + </w:t>
      </w:r>
      <w:proofErr w:type="gramStart"/>
      <w:r>
        <w:t>1;</w:t>
      </w:r>
      <w:proofErr w:type="gramEnd"/>
    </w:p>
    <w:p w14:paraId="39B531D6" w14:textId="77777777" w:rsidR="002A748F" w:rsidRDefault="002A748F" w:rsidP="002A748F">
      <w:r>
        <w:t xml:space="preserve">                String stock = </w:t>
      </w:r>
      <w:proofErr w:type="spellStart"/>
      <w:r>
        <w:t>product.findAll</w:t>
      </w:r>
      <w:proofErr w:type="spellEnd"/>
      <w:r>
        <w:t>().get(index</w:t>
      </w:r>
      <w:proofErr w:type="gramStart"/>
      <w:r>
        <w:t>);</w:t>
      </w:r>
      <w:proofErr w:type="gramEnd"/>
    </w:p>
    <w:p w14:paraId="7745A89E" w14:textId="77777777" w:rsidR="002A748F" w:rsidRDefault="002A748F" w:rsidP="002A748F">
      <w:r>
        <w:t xml:space="preserve">                index = index + </w:t>
      </w:r>
      <w:proofErr w:type="gramStart"/>
      <w:r>
        <w:t>1;</w:t>
      </w:r>
      <w:proofErr w:type="gramEnd"/>
    </w:p>
    <w:p w14:paraId="4662B959" w14:textId="77777777" w:rsidR="002A748F" w:rsidRDefault="002A748F" w:rsidP="002A748F">
      <w:r>
        <w:t xml:space="preserve">                String price = </w:t>
      </w:r>
      <w:proofErr w:type="spellStart"/>
      <w:r>
        <w:t>product.findAll</w:t>
      </w:r>
      <w:proofErr w:type="spellEnd"/>
      <w:r>
        <w:t>().get(index</w:t>
      </w:r>
      <w:proofErr w:type="gramStart"/>
      <w:r>
        <w:t>);</w:t>
      </w:r>
      <w:proofErr w:type="gramEnd"/>
    </w:p>
    <w:p w14:paraId="546D603A" w14:textId="77777777" w:rsidR="002A748F" w:rsidRDefault="002A748F" w:rsidP="002A748F">
      <w:r>
        <w:t xml:space="preserve">                </w:t>
      </w:r>
      <w:proofErr w:type="spellStart"/>
      <w:r>
        <w:t>DefaultTableModel</w:t>
      </w:r>
      <w:proofErr w:type="spellEnd"/>
      <w:r>
        <w:t xml:space="preserve"> model = (</w:t>
      </w:r>
      <w:proofErr w:type="spellStart"/>
      <w:r>
        <w:t>DefaultTableModel</w:t>
      </w:r>
      <w:proofErr w:type="spellEnd"/>
      <w:r>
        <w:t>)</w:t>
      </w:r>
      <w:proofErr w:type="spellStart"/>
      <w:r>
        <w:t>table.getModel</w:t>
      </w:r>
      <w:proofErr w:type="spellEnd"/>
      <w:r>
        <w:t>(</w:t>
      </w:r>
      <w:proofErr w:type="gramStart"/>
      <w:r>
        <w:t>);</w:t>
      </w:r>
      <w:proofErr w:type="gramEnd"/>
    </w:p>
    <w:p w14:paraId="03116332" w14:textId="77777777" w:rsidR="002A748F" w:rsidRDefault="002A748F" w:rsidP="002A748F">
      <w:r>
        <w:t xml:space="preserve">                </w:t>
      </w:r>
      <w:proofErr w:type="spellStart"/>
      <w:r>
        <w:t>model.addRow</w:t>
      </w:r>
      <w:proofErr w:type="spellEnd"/>
      <w:r>
        <w:t>(new Object[]{</w:t>
      </w:r>
      <w:proofErr w:type="spellStart"/>
      <w:r>
        <w:t>name,category</w:t>
      </w:r>
      <w:proofErr w:type="spellEnd"/>
      <w:r>
        <w:t>, stock, price}</w:t>
      </w:r>
      <w:proofErr w:type="gramStart"/>
      <w:r>
        <w:t>);</w:t>
      </w:r>
      <w:proofErr w:type="gramEnd"/>
    </w:p>
    <w:p w14:paraId="4D172BA3" w14:textId="77777777" w:rsidR="002A748F" w:rsidRDefault="002A748F" w:rsidP="002A748F">
      <w:r>
        <w:t xml:space="preserve">            }</w:t>
      </w:r>
    </w:p>
    <w:p w14:paraId="0CF1E815" w14:textId="77777777" w:rsidR="002A748F" w:rsidRDefault="002A748F" w:rsidP="002A748F">
      <w:r>
        <w:t xml:space="preserve">        } catch (</w:t>
      </w:r>
      <w:proofErr w:type="spellStart"/>
      <w:r>
        <w:t>RemoteException</w:t>
      </w:r>
      <w:proofErr w:type="spellEnd"/>
      <w:r>
        <w:t xml:space="preserve"> ex) {</w:t>
      </w:r>
    </w:p>
    <w:p w14:paraId="37612C45" w14:textId="77777777" w:rsidR="002A748F" w:rsidRDefault="002A748F" w:rsidP="002A748F">
      <w:r>
        <w:t xml:space="preserve">            Logger.getLogger(SalesRegsitrationPage.class.getName()).log(Level.SEVERE, null, ex</w:t>
      </w:r>
      <w:proofErr w:type="gramStart"/>
      <w:r>
        <w:t>);</w:t>
      </w:r>
      <w:proofErr w:type="gramEnd"/>
    </w:p>
    <w:p w14:paraId="25EC2736" w14:textId="77777777" w:rsidR="002A748F" w:rsidRDefault="002A748F" w:rsidP="002A748F">
      <w:r>
        <w:t xml:space="preserve">        } catch (</w:t>
      </w:r>
      <w:proofErr w:type="spellStart"/>
      <w:r>
        <w:t>NotBoundException</w:t>
      </w:r>
      <w:proofErr w:type="spellEnd"/>
      <w:r>
        <w:t xml:space="preserve"> ex) {</w:t>
      </w:r>
    </w:p>
    <w:p w14:paraId="6FA91BC7" w14:textId="77777777" w:rsidR="002A748F" w:rsidRDefault="002A748F" w:rsidP="002A748F">
      <w:r>
        <w:lastRenderedPageBreak/>
        <w:t xml:space="preserve">            Logger.getLogger(SalesRegsitrationPage.class.getName()).log(Level.SEVERE, null, ex</w:t>
      </w:r>
      <w:proofErr w:type="gramStart"/>
      <w:r>
        <w:t>);</w:t>
      </w:r>
      <w:proofErr w:type="gramEnd"/>
    </w:p>
    <w:p w14:paraId="459BA757" w14:textId="77777777" w:rsidR="002A748F" w:rsidRDefault="002A748F" w:rsidP="002A748F">
      <w:r>
        <w:t xml:space="preserve">        }</w:t>
      </w:r>
    </w:p>
    <w:p w14:paraId="7F6F8CCB" w14:textId="77777777" w:rsidR="002A748F" w:rsidRDefault="002A748F" w:rsidP="002A748F">
      <w:r>
        <w:t xml:space="preserve">    } </w:t>
      </w:r>
    </w:p>
    <w:p w14:paraId="75793FEE" w14:textId="77777777" w:rsidR="002A748F" w:rsidRDefault="002A748F" w:rsidP="002A748F">
      <w:r>
        <w:t xml:space="preserve">    </w:t>
      </w:r>
    </w:p>
    <w:p w14:paraId="479674C9" w14:textId="77777777" w:rsidR="002A748F" w:rsidRDefault="002A748F" w:rsidP="002A748F">
      <w:r>
        <w:t xml:space="preserve">    @SuppressWarnings("unchecked")</w:t>
      </w:r>
    </w:p>
    <w:p w14:paraId="720B2F70" w14:textId="77777777" w:rsidR="002A748F" w:rsidRDefault="002A748F" w:rsidP="002A748F">
      <w:r>
        <w:t xml:space="preserve">    // &lt;editor-fold </w:t>
      </w:r>
      <w:proofErr w:type="spellStart"/>
      <w:r>
        <w:t>defaultstate</w:t>
      </w:r>
      <w:proofErr w:type="spellEnd"/>
      <w:r>
        <w:t xml:space="preserve">="collapsed" </w:t>
      </w:r>
      <w:proofErr w:type="spellStart"/>
      <w:r>
        <w:t>desc</w:t>
      </w:r>
      <w:proofErr w:type="spellEnd"/>
      <w:r>
        <w:t>="Generated Code"&gt;//</w:t>
      </w:r>
      <w:proofErr w:type="spellStart"/>
      <w:r>
        <w:t>GEN-BEGIN:initComponents</w:t>
      </w:r>
      <w:proofErr w:type="spellEnd"/>
    </w:p>
    <w:p w14:paraId="3227D586" w14:textId="77777777" w:rsidR="002A748F" w:rsidRDefault="002A748F" w:rsidP="002A748F">
      <w:r>
        <w:t xml:space="preserve">    private void </w:t>
      </w:r>
      <w:proofErr w:type="spellStart"/>
      <w:r>
        <w:t>initComponents</w:t>
      </w:r>
      <w:proofErr w:type="spellEnd"/>
      <w:r>
        <w:t>() {</w:t>
      </w:r>
    </w:p>
    <w:p w14:paraId="3D3736A5" w14:textId="77777777" w:rsidR="002A748F" w:rsidRDefault="002A748F" w:rsidP="002A748F"/>
    <w:p w14:paraId="0A381DEE" w14:textId="77777777" w:rsidR="002A748F" w:rsidRDefault="002A748F" w:rsidP="002A748F">
      <w:r>
        <w:t xml:space="preserve">        jPanel1 = new </w:t>
      </w:r>
      <w:proofErr w:type="spellStart"/>
      <w:r>
        <w:t>javax.swing.JPanel</w:t>
      </w:r>
      <w:proofErr w:type="spellEnd"/>
      <w:r>
        <w:t>(</w:t>
      </w:r>
      <w:proofErr w:type="gramStart"/>
      <w:r>
        <w:t>);</w:t>
      </w:r>
      <w:proofErr w:type="gramEnd"/>
    </w:p>
    <w:p w14:paraId="25E0D99A" w14:textId="77777777" w:rsidR="002A748F" w:rsidRDefault="002A748F" w:rsidP="002A748F">
      <w:r>
        <w:t xml:space="preserve">        salesprofileBtn1 = new </w:t>
      </w:r>
      <w:proofErr w:type="spellStart"/>
      <w:r>
        <w:t>javax.swing.JButton</w:t>
      </w:r>
      <w:proofErr w:type="spellEnd"/>
      <w:r>
        <w:t>(</w:t>
      </w:r>
      <w:proofErr w:type="gramStart"/>
      <w:r>
        <w:t>);</w:t>
      </w:r>
      <w:proofErr w:type="gramEnd"/>
    </w:p>
    <w:p w14:paraId="3E08ADE1" w14:textId="77777777" w:rsidR="002A748F" w:rsidRDefault="002A748F" w:rsidP="002A748F">
      <w:r>
        <w:t xml:space="preserve">        jScrollPane2 = new </w:t>
      </w:r>
      <w:proofErr w:type="spellStart"/>
      <w:r>
        <w:t>javax.swing.JScrollPane</w:t>
      </w:r>
      <w:proofErr w:type="spellEnd"/>
      <w:r>
        <w:t>(</w:t>
      </w:r>
      <w:proofErr w:type="gramStart"/>
      <w:r>
        <w:t>);</w:t>
      </w:r>
      <w:proofErr w:type="gramEnd"/>
    </w:p>
    <w:p w14:paraId="6E036EC5" w14:textId="77777777" w:rsidR="002A748F" w:rsidRDefault="002A748F" w:rsidP="002A748F">
      <w:r>
        <w:t xml:space="preserve">        table = new </w:t>
      </w:r>
      <w:proofErr w:type="spellStart"/>
      <w:r>
        <w:t>javax.swing.JTable</w:t>
      </w:r>
      <w:proofErr w:type="spellEnd"/>
      <w:r>
        <w:t>(</w:t>
      </w:r>
      <w:proofErr w:type="gramStart"/>
      <w:r>
        <w:t>);</w:t>
      </w:r>
      <w:proofErr w:type="gramEnd"/>
    </w:p>
    <w:p w14:paraId="14BD7A33" w14:textId="77777777" w:rsidR="002A748F" w:rsidRDefault="002A748F" w:rsidP="002A748F"/>
    <w:p w14:paraId="4405A91B" w14:textId="77777777" w:rsidR="002A748F" w:rsidRDefault="002A748F" w:rsidP="002A748F">
      <w:r>
        <w:t xml:space="preserve">        setDefaultCloseOperation(javax.swing.WindowConstants.EXIT_ON_CLOSE</w:t>
      </w:r>
      <w:proofErr w:type="gramStart"/>
      <w:r>
        <w:t>);</w:t>
      </w:r>
      <w:proofErr w:type="gramEnd"/>
    </w:p>
    <w:p w14:paraId="28353B97" w14:textId="77777777" w:rsidR="002A748F" w:rsidRDefault="002A748F" w:rsidP="002A748F"/>
    <w:p w14:paraId="1D3BCDF9" w14:textId="77777777" w:rsidR="002A748F" w:rsidRDefault="002A748F" w:rsidP="002A748F">
      <w:r>
        <w:t xml:space="preserve">        jPanel1.setBackground(new </w:t>
      </w:r>
      <w:proofErr w:type="spellStart"/>
      <w:r>
        <w:t>java.awt.Color</w:t>
      </w:r>
      <w:proofErr w:type="spellEnd"/>
      <w:r>
        <w:t>(180, 210, 210)</w:t>
      </w:r>
      <w:proofErr w:type="gramStart"/>
      <w:r>
        <w:t>);</w:t>
      </w:r>
      <w:proofErr w:type="gramEnd"/>
    </w:p>
    <w:p w14:paraId="1A599330" w14:textId="77777777" w:rsidR="002A748F" w:rsidRDefault="002A748F" w:rsidP="002A748F"/>
    <w:p w14:paraId="79706815" w14:textId="77777777" w:rsidR="002A748F" w:rsidRDefault="002A748F" w:rsidP="002A748F">
      <w:r>
        <w:t xml:space="preserve">        salesprofileBtn1.setBackground(new </w:t>
      </w:r>
      <w:proofErr w:type="spellStart"/>
      <w:r>
        <w:t>java.awt.Color</w:t>
      </w:r>
      <w:proofErr w:type="spellEnd"/>
      <w:r>
        <w:t>(60, 115, 136)</w:t>
      </w:r>
      <w:proofErr w:type="gramStart"/>
      <w:r>
        <w:t>);</w:t>
      </w:r>
      <w:proofErr w:type="gramEnd"/>
    </w:p>
    <w:p w14:paraId="6855F10D" w14:textId="77777777" w:rsidR="002A748F" w:rsidRDefault="002A748F" w:rsidP="002A748F">
      <w:r>
        <w:t xml:space="preserve">        salesprofileBtn1.setFont(new </w:t>
      </w:r>
      <w:proofErr w:type="spellStart"/>
      <w:r>
        <w:t>java.awt.Font</w:t>
      </w:r>
      <w:proofErr w:type="spellEnd"/>
      <w:r>
        <w:t>("Tahoma", 1, 14)); // NOI18N</w:t>
      </w:r>
    </w:p>
    <w:p w14:paraId="440D70A4" w14:textId="77777777" w:rsidR="002A748F" w:rsidRDefault="002A748F" w:rsidP="002A748F">
      <w:r>
        <w:t xml:space="preserve">        salesprofileBtn1.setForeground(new </w:t>
      </w:r>
      <w:proofErr w:type="spellStart"/>
      <w:r>
        <w:t>java.awt.Color</w:t>
      </w:r>
      <w:proofErr w:type="spellEnd"/>
      <w:r>
        <w:t>(255, 255, 255)</w:t>
      </w:r>
      <w:proofErr w:type="gramStart"/>
      <w:r>
        <w:t>);</w:t>
      </w:r>
      <w:proofErr w:type="gramEnd"/>
    </w:p>
    <w:p w14:paraId="52A71327" w14:textId="77777777" w:rsidR="002A748F" w:rsidRDefault="002A748F" w:rsidP="002A748F">
      <w:r>
        <w:t xml:space="preserve">        salesprofileBtn1.setText("View Profile"</w:t>
      </w:r>
      <w:proofErr w:type="gramStart"/>
      <w:r>
        <w:t>);</w:t>
      </w:r>
      <w:proofErr w:type="gramEnd"/>
    </w:p>
    <w:p w14:paraId="6E969542" w14:textId="77777777" w:rsidR="002A748F" w:rsidRDefault="002A748F" w:rsidP="002A748F">
      <w:r>
        <w:t xml:space="preserve">        salesprofileBtn1.addActionListener(new </w:t>
      </w:r>
      <w:proofErr w:type="spellStart"/>
      <w:r>
        <w:t>java.awt.event.ActionListener</w:t>
      </w:r>
      <w:proofErr w:type="spellEnd"/>
      <w:r>
        <w:t>() {</w:t>
      </w:r>
    </w:p>
    <w:p w14:paraId="21E8F9DE" w14:textId="77777777" w:rsidR="002A748F" w:rsidRDefault="002A748F" w:rsidP="002A748F">
      <w:r>
        <w:t xml:space="preserve">            public void </w:t>
      </w:r>
      <w:proofErr w:type="spellStart"/>
      <w:r>
        <w:t>actionPerformed</w:t>
      </w:r>
      <w:proofErr w:type="spellEnd"/>
      <w:r>
        <w:t>(</w:t>
      </w:r>
      <w:proofErr w:type="spellStart"/>
      <w:r>
        <w:t>java.awt.event.ActionEvent</w:t>
      </w:r>
      <w:proofErr w:type="spellEnd"/>
      <w:r>
        <w:t xml:space="preserve"> </w:t>
      </w:r>
      <w:proofErr w:type="spellStart"/>
      <w:r>
        <w:t>evt</w:t>
      </w:r>
      <w:proofErr w:type="spellEnd"/>
      <w:r>
        <w:t>) {</w:t>
      </w:r>
    </w:p>
    <w:p w14:paraId="01C67AEA" w14:textId="77777777" w:rsidR="002A748F" w:rsidRDefault="002A748F" w:rsidP="002A748F">
      <w:r>
        <w:lastRenderedPageBreak/>
        <w:t xml:space="preserve">                salesprofileBtn1ActionPerformed(</w:t>
      </w:r>
      <w:proofErr w:type="spellStart"/>
      <w:r>
        <w:t>evt</w:t>
      </w:r>
      <w:proofErr w:type="spellEnd"/>
      <w:proofErr w:type="gramStart"/>
      <w:r>
        <w:t>);</w:t>
      </w:r>
      <w:proofErr w:type="gramEnd"/>
    </w:p>
    <w:p w14:paraId="36661E80" w14:textId="77777777" w:rsidR="002A748F" w:rsidRDefault="002A748F" w:rsidP="002A748F">
      <w:r>
        <w:t xml:space="preserve">            }</w:t>
      </w:r>
    </w:p>
    <w:p w14:paraId="06ACF6E3" w14:textId="77777777" w:rsidR="002A748F" w:rsidRDefault="002A748F" w:rsidP="002A748F">
      <w:r>
        <w:t xml:space="preserve">        });</w:t>
      </w:r>
    </w:p>
    <w:p w14:paraId="3488198A" w14:textId="77777777" w:rsidR="002A748F" w:rsidRDefault="002A748F" w:rsidP="002A748F"/>
    <w:p w14:paraId="64488A03" w14:textId="77777777" w:rsidR="002A748F" w:rsidRDefault="002A748F" w:rsidP="002A748F">
      <w:r>
        <w:t xml:space="preserve">        </w:t>
      </w:r>
      <w:proofErr w:type="spellStart"/>
      <w:r>
        <w:t>table.setModel</w:t>
      </w:r>
      <w:proofErr w:type="spellEnd"/>
      <w:r>
        <w:t xml:space="preserve">(new </w:t>
      </w:r>
      <w:proofErr w:type="spellStart"/>
      <w:r>
        <w:t>javax.swing.table.DefaultTableModel</w:t>
      </w:r>
      <w:proofErr w:type="spellEnd"/>
      <w:r>
        <w:t>(</w:t>
      </w:r>
    </w:p>
    <w:p w14:paraId="4DE38ED9" w14:textId="77777777" w:rsidR="002A748F" w:rsidRDefault="002A748F" w:rsidP="002A748F">
      <w:r>
        <w:t xml:space="preserve">            new Object [][] {</w:t>
      </w:r>
    </w:p>
    <w:p w14:paraId="2DEBFB0B" w14:textId="77777777" w:rsidR="002A748F" w:rsidRDefault="002A748F" w:rsidP="002A748F"/>
    <w:p w14:paraId="510A912A" w14:textId="77777777" w:rsidR="002A748F" w:rsidRDefault="002A748F" w:rsidP="002A748F">
      <w:r>
        <w:t xml:space="preserve">            },</w:t>
      </w:r>
    </w:p>
    <w:p w14:paraId="1D6FCCA1" w14:textId="77777777" w:rsidR="002A748F" w:rsidRDefault="002A748F" w:rsidP="002A748F">
      <w:r>
        <w:t xml:space="preserve">            new String [] {</w:t>
      </w:r>
    </w:p>
    <w:p w14:paraId="650A0431" w14:textId="77777777" w:rsidR="002A748F" w:rsidRDefault="002A748F" w:rsidP="002A748F">
      <w:r>
        <w:t xml:space="preserve">                "Name", "Category", "Stock", "Price"</w:t>
      </w:r>
    </w:p>
    <w:p w14:paraId="4C4FC57C" w14:textId="77777777" w:rsidR="002A748F" w:rsidRDefault="002A748F" w:rsidP="002A748F">
      <w:r>
        <w:t xml:space="preserve">            }</w:t>
      </w:r>
    </w:p>
    <w:p w14:paraId="2B57FF4A" w14:textId="77777777" w:rsidR="002A748F" w:rsidRDefault="002A748F" w:rsidP="002A748F">
      <w:r>
        <w:t xml:space="preserve">        ));</w:t>
      </w:r>
    </w:p>
    <w:p w14:paraId="69E97A2B" w14:textId="77777777" w:rsidR="002A748F" w:rsidRDefault="002A748F" w:rsidP="002A748F">
      <w:r>
        <w:t xml:space="preserve">        jScrollPane2.setViewportView(table</w:t>
      </w:r>
      <w:proofErr w:type="gramStart"/>
      <w:r>
        <w:t>);</w:t>
      </w:r>
      <w:proofErr w:type="gramEnd"/>
    </w:p>
    <w:p w14:paraId="3D00BDFB" w14:textId="77777777" w:rsidR="002A748F" w:rsidRDefault="002A748F" w:rsidP="002A748F"/>
    <w:p w14:paraId="60851169" w14:textId="77777777" w:rsidR="002A748F" w:rsidRDefault="002A748F" w:rsidP="002A748F">
      <w:r>
        <w:t xml:space="preserve">        </w:t>
      </w:r>
      <w:proofErr w:type="spellStart"/>
      <w:r>
        <w:t>javax.swing.GroupLayout</w:t>
      </w:r>
      <w:proofErr w:type="spellEnd"/>
      <w:r>
        <w:t xml:space="preserve"> jPanel1Layout = new </w:t>
      </w:r>
      <w:proofErr w:type="spellStart"/>
      <w:r>
        <w:t>javax.swing.GroupLayout</w:t>
      </w:r>
      <w:proofErr w:type="spellEnd"/>
      <w:r>
        <w:t>(jPanel1</w:t>
      </w:r>
      <w:proofErr w:type="gramStart"/>
      <w:r>
        <w:t>);</w:t>
      </w:r>
      <w:proofErr w:type="gramEnd"/>
    </w:p>
    <w:p w14:paraId="6BF9D111" w14:textId="77777777" w:rsidR="002A748F" w:rsidRDefault="002A748F" w:rsidP="002A748F">
      <w:r>
        <w:t xml:space="preserve">        jPanel1.setLayout(jPanel1Layout</w:t>
      </w:r>
      <w:proofErr w:type="gramStart"/>
      <w:r>
        <w:t>);</w:t>
      </w:r>
      <w:proofErr w:type="gramEnd"/>
    </w:p>
    <w:p w14:paraId="69D676E7" w14:textId="77777777" w:rsidR="002A748F" w:rsidRDefault="002A748F" w:rsidP="002A748F">
      <w:r>
        <w:t xml:space="preserve">        jPanel1Layout.setHorizontalGroup(</w:t>
      </w:r>
    </w:p>
    <w:p w14:paraId="639C7453" w14:textId="77777777" w:rsidR="002A748F" w:rsidRDefault="002A748F" w:rsidP="002A748F">
      <w:r>
        <w:t xml:space="preserve">            jPanel1Layout.createParallelGroup(javax.swing.GroupLayout.Alignment.LEADING)</w:t>
      </w:r>
    </w:p>
    <w:p w14:paraId="04279063" w14:textId="77777777" w:rsidR="002A748F" w:rsidRDefault="002A748F" w:rsidP="002A748F">
      <w:r>
        <w:t xml:space="preserve">            .</w:t>
      </w:r>
      <w:proofErr w:type="spellStart"/>
      <w:r>
        <w:t>addGroup</w:t>
      </w:r>
      <w:proofErr w:type="spellEnd"/>
      <w:r>
        <w:t>(jPanel1Layout.createSequentialGroup()</w:t>
      </w:r>
    </w:p>
    <w:p w14:paraId="7CDADF95" w14:textId="77777777" w:rsidR="002A748F" w:rsidRDefault="002A748F" w:rsidP="002A748F">
      <w:r>
        <w:t xml:space="preserve">                .addGroup(jPanel1Layout.createParallelGroup(javax.swing.GroupLayout.Alignment.LEADING)</w:t>
      </w:r>
    </w:p>
    <w:p w14:paraId="73C04B1D" w14:textId="77777777" w:rsidR="002A748F" w:rsidRDefault="002A748F" w:rsidP="002A748F">
      <w:r>
        <w:t xml:space="preserve">                    .</w:t>
      </w:r>
      <w:proofErr w:type="spellStart"/>
      <w:r>
        <w:t>addGroup</w:t>
      </w:r>
      <w:proofErr w:type="spellEnd"/>
      <w:r>
        <w:t>(jPanel1Layout.createSequentialGroup()</w:t>
      </w:r>
    </w:p>
    <w:p w14:paraId="330E9EA2" w14:textId="77777777" w:rsidR="002A748F" w:rsidRDefault="002A748F" w:rsidP="002A748F">
      <w:r>
        <w:t xml:space="preserve">                        .</w:t>
      </w:r>
      <w:proofErr w:type="spellStart"/>
      <w:r>
        <w:t>addContainerGap</w:t>
      </w:r>
      <w:proofErr w:type="spellEnd"/>
      <w:r>
        <w:t>()</w:t>
      </w:r>
    </w:p>
    <w:p w14:paraId="52E87382" w14:textId="77777777" w:rsidR="002A748F" w:rsidRDefault="002A748F" w:rsidP="002A748F">
      <w:r>
        <w:lastRenderedPageBreak/>
        <w:t xml:space="preserve">                        .</w:t>
      </w:r>
      <w:proofErr w:type="spellStart"/>
      <w:r>
        <w:t>addComponent</w:t>
      </w:r>
      <w:proofErr w:type="spellEnd"/>
      <w:r>
        <w:t xml:space="preserve">(jScrollPane2, </w:t>
      </w:r>
      <w:proofErr w:type="spellStart"/>
      <w:r>
        <w:t>javax.swing.GroupLayout.PREFERRED_SIZE</w:t>
      </w:r>
      <w:proofErr w:type="spellEnd"/>
      <w:r>
        <w:t xml:space="preserve">, 418, </w:t>
      </w:r>
      <w:proofErr w:type="spellStart"/>
      <w:r>
        <w:t>javax.swing.GroupLayout.PREFERRED_SIZE</w:t>
      </w:r>
      <w:proofErr w:type="spellEnd"/>
      <w:r>
        <w:t>))</w:t>
      </w:r>
    </w:p>
    <w:p w14:paraId="3AA42715" w14:textId="77777777" w:rsidR="002A748F" w:rsidRDefault="002A748F" w:rsidP="002A748F">
      <w:r>
        <w:t xml:space="preserve">                    .</w:t>
      </w:r>
      <w:proofErr w:type="spellStart"/>
      <w:r>
        <w:t>addGroup</w:t>
      </w:r>
      <w:proofErr w:type="spellEnd"/>
      <w:r>
        <w:t>(jPanel1Layout.createSequentialGroup()</w:t>
      </w:r>
    </w:p>
    <w:p w14:paraId="467C16D6" w14:textId="77777777" w:rsidR="002A748F" w:rsidRDefault="002A748F" w:rsidP="002A748F">
      <w:r>
        <w:t xml:space="preserve">                        .</w:t>
      </w:r>
      <w:proofErr w:type="spellStart"/>
      <w:r>
        <w:t>addGap</w:t>
      </w:r>
      <w:proofErr w:type="spellEnd"/>
      <w:r>
        <w:t>(128, 128, 128)</w:t>
      </w:r>
    </w:p>
    <w:p w14:paraId="2184F127" w14:textId="77777777" w:rsidR="002A748F" w:rsidRDefault="002A748F" w:rsidP="002A748F">
      <w:r>
        <w:t xml:space="preserve">                        .</w:t>
      </w:r>
      <w:proofErr w:type="spellStart"/>
      <w:r>
        <w:t>addComponent</w:t>
      </w:r>
      <w:proofErr w:type="spellEnd"/>
      <w:r>
        <w:t xml:space="preserve">(salesprofileBtn1, </w:t>
      </w:r>
      <w:proofErr w:type="spellStart"/>
      <w:r>
        <w:t>javax.swing.GroupLayout.PREFERRED_SIZE</w:t>
      </w:r>
      <w:proofErr w:type="spellEnd"/>
      <w:r>
        <w:t xml:space="preserve">, 185, </w:t>
      </w:r>
      <w:proofErr w:type="spellStart"/>
      <w:r>
        <w:t>javax.swing.GroupLayout.PREFERRED_SIZE</w:t>
      </w:r>
      <w:proofErr w:type="spellEnd"/>
      <w:r>
        <w:t>)))</w:t>
      </w:r>
    </w:p>
    <w:p w14:paraId="04241DBE" w14:textId="77777777" w:rsidR="002A748F" w:rsidRDefault="002A748F" w:rsidP="002A748F">
      <w:r>
        <w:t xml:space="preserve">                .</w:t>
      </w:r>
      <w:proofErr w:type="spellStart"/>
      <w:r>
        <w:t>addContainerGap</w:t>
      </w:r>
      <w:proofErr w:type="spellEnd"/>
      <w:r>
        <w:t xml:space="preserve">(15, </w:t>
      </w:r>
      <w:proofErr w:type="spellStart"/>
      <w:r>
        <w:t>Short.MAX_VALUE</w:t>
      </w:r>
      <w:proofErr w:type="spellEnd"/>
      <w:r>
        <w:t>))</w:t>
      </w:r>
    </w:p>
    <w:p w14:paraId="7895BAD1" w14:textId="77777777" w:rsidR="002A748F" w:rsidRDefault="002A748F" w:rsidP="002A748F">
      <w:r>
        <w:t xml:space="preserve">        );</w:t>
      </w:r>
    </w:p>
    <w:p w14:paraId="232CD7FE" w14:textId="77777777" w:rsidR="002A748F" w:rsidRDefault="002A748F" w:rsidP="002A748F">
      <w:r>
        <w:t xml:space="preserve">        jPanel1Layout.setVerticalGroup(</w:t>
      </w:r>
    </w:p>
    <w:p w14:paraId="0A66ECB0" w14:textId="77777777" w:rsidR="002A748F" w:rsidRDefault="002A748F" w:rsidP="002A748F">
      <w:r>
        <w:t xml:space="preserve">            jPanel1Layout.createParallelGroup(javax.swing.GroupLayout.Alignment.LEADING)</w:t>
      </w:r>
    </w:p>
    <w:p w14:paraId="2992E55E" w14:textId="77777777" w:rsidR="002A748F" w:rsidRDefault="002A748F" w:rsidP="002A748F">
      <w:r>
        <w:t xml:space="preserve">            .</w:t>
      </w:r>
      <w:proofErr w:type="spellStart"/>
      <w:r>
        <w:t>addGroup</w:t>
      </w:r>
      <w:proofErr w:type="spellEnd"/>
      <w:r>
        <w:t>(jPanel1Layout.createSequentialGroup()</w:t>
      </w:r>
    </w:p>
    <w:p w14:paraId="0376214B" w14:textId="77777777" w:rsidR="002A748F" w:rsidRDefault="002A748F" w:rsidP="002A748F">
      <w:r>
        <w:t xml:space="preserve">                .</w:t>
      </w:r>
      <w:proofErr w:type="spellStart"/>
      <w:r>
        <w:t>addComponent</w:t>
      </w:r>
      <w:proofErr w:type="spellEnd"/>
      <w:r>
        <w:t xml:space="preserve">(jScrollPane2, </w:t>
      </w:r>
      <w:proofErr w:type="spellStart"/>
      <w:r>
        <w:t>javax.swing.GroupLayout.PREFERRED_SIZE</w:t>
      </w:r>
      <w:proofErr w:type="spellEnd"/>
      <w:r>
        <w:t xml:space="preserve">, 172, </w:t>
      </w:r>
      <w:proofErr w:type="spellStart"/>
      <w:r>
        <w:t>javax.swing.GroupLayout.PREFERRED_SIZE</w:t>
      </w:r>
      <w:proofErr w:type="spellEnd"/>
      <w:r>
        <w:t>)</w:t>
      </w:r>
    </w:p>
    <w:p w14:paraId="65E7DB10" w14:textId="77777777" w:rsidR="002A748F" w:rsidRDefault="002A748F" w:rsidP="002A748F">
      <w:r>
        <w:t xml:space="preserve">                .addPreferredGap(javax.swing.LayoutStyle.ComponentPlacement.UNRELATED)</w:t>
      </w:r>
    </w:p>
    <w:p w14:paraId="0ACBE416" w14:textId="77777777" w:rsidR="002A748F" w:rsidRDefault="002A748F" w:rsidP="002A748F">
      <w:r>
        <w:t xml:space="preserve">                .</w:t>
      </w:r>
      <w:proofErr w:type="spellStart"/>
      <w:r>
        <w:t>addComponent</w:t>
      </w:r>
      <w:proofErr w:type="spellEnd"/>
      <w:r>
        <w:t xml:space="preserve">(salesprofileBtn1, </w:t>
      </w:r>
      <w:proofErr w:type="spellStart"/>
      <w:r>
        <w:t>javax.swing.GroupLayout.PREFERRED_SIZE</w:t>
      </w:r>
      <w:proofErr w:type="spellEnd"/>
      <w:r>
        <w:t xml:space="preserve">, 38, </w:t>
      </w:r>
      <w:proofErr w:type="spellStart"/>
      <w:r>
        <w:t>javax.swing.GroupLayout.PREFERRED_SIZE</w:t>
      </w:r>
      <w:proofErr w:type="spellEnd"/>
      <w:r>
        <w:t>)</w:t>
      </w:r>
    </w:p>
    <w:p w14:paraId="4AF9C95A" w14:textId="77777777" w:rsidR="002A748F" w:rsidRDefault="002A748F" w:rsidP="002A748F">
      <w:r>
        <w:t xml:space="preserve">                .</w:t>
      </w:r>
      <w:proofErr w:type="spellStart"/>
      <w:r>
        <w:t>addContainerGap</w:t>
      </w:r>
      <w:proofErr w:type="spellEnd"/>
      <w:r>
        <w:t xml:space="preserve">(25, </w:t>
      </w:r>
      <w:proofErr w:type="spellStart"/>
      <w:r>
        <w:t>Short.MAX_VALUE</w:t>
      </w:r>
      <w:proofErr w:type="spellEnd"/>
      <w:r>
        <w:t>))</w:t>
      </w:r>
    </w:p>
    <w:p w14:paraId="6BAE65B9" w14:textId="77777777" w:rsidR="002A748F" w:rsidRDefault="002A748F" w:rsidP="002A748F">
      <w:r>
        <w:t xml:space="preserve">        );</w:t>
      </w:r>
    </w:p>
    <w:p w14:paraId="1C8156DB" w14:textId="77777777" w:rsidR="002A748F" w:rsidRDefault="002A748F" w:rsidP="002A748F"/>
    <w:p w14:paraId="28EDD1B9" w14:textId="77777777" w:rsidR="002A748F" w:rsidRDefault="002A748F" w:rsidP="002A748F">
      <w:r>
        <w:t xml:space="preserve">        </w:t>
      </w:r>
      <w:proofErr w:type="spellStart"/>
      <w:r>
        <w:t>javax.swing.GroupLayout</w:t>
      </w:r>
      <w:proofErr w:type="spellEnd"/>
      <w:r>
        <w:t xml:space="preserve"> layout = new </w:t>
      </w:r>
      <w:proofErr w:type="spellStart"/>
      <w:r>
        <w:t>javax.swing.GroupLayout</w:t>
      </w:r>
      <w:proofErr w:type="spellEnd"/>
      <w:r>
        <w:t>(</w:t>
      </w:r>
      <w:proofErr w:type="spellStart"/>
      <w:r>
        <w:t>getContentPane</w:t>
      </w:r>
      <w:proofErr w:type="spellEnd"/>
      <w:r>
        <w:t>()</w:t>
      </w:r>
      <w:proofErr w:type="gramStart"/>
      <w:r>
        <w:t>);</w:t>
      </w:r>
      <w:proofErr w:type="gramEnd"/>
    </w:p>
    <w:p w14:paraId="46936898" w14:textId="77777777" w:rsidR="002A748F" w:rsidRDefault="002A748F" w:rsidP="002A748F">
      <w:r>
        <w:t xml:space="preserve">        </w:t>
      </w:r>
      <w:proofErr w:type="spellStart"/>
      <w:r>
        <w:t>getContentPane</w:t>
      </w:r>
      <w:proofErr w:type="spellEnd"/>
      <w:r>
        <w:t>().</w:t>
      </w:r>
      <w:proofErr w:type="spellStart"/>
      <w:r>
        <w:t>setLayout</w:t>
      </w:r>
      <w:proofErr w:type="spellEnd"/>
      <w:r>
        <w:t>(layout</w:t>
      </w:r>
      <w:proofErr w:type="gramStart"/>
      <w:r>
        <w:t>);</w:t>
      </w:r>
      <w:proofErr w:type="gramEnd"/>
    </w:p>
    <w:p w14:paraId="20206683" w14:textId="77777777" w:rsidR="002A748F" w:rsidRDefault="002A748F" w:rsidP="002A748F">
      <w:r>
        <w:t xml:space="preserve">        </w:t>
      </w:r>
      <w:proofErr w:type="spellStart"/>
      <w:r>
        <w:t>layout.setHorizontalGroup</w:t>
      </w:r>
      <w:proofErr w:type="spellEnd"/>
      <w:r>
        <w:t>(</w:t>
      </w:r>
    </w:p>
    <w:p w14:paraId="16097A85" w14:textId="77777777" w:rsidR="002A748F" w:rsidRDefault="002A748F" w:rsidP="002A748F">
      <w:r>
        <w:t xml:space="preserve">            layout.createParallelGroup(javax.swing.GroupLayout.Alignment.LEADING)</w:t>
      </w:r>
    </w:p>
    <w:p w14:paraId="04AE0C5F" w14:textId="77777777" w:rsidR="002A748F" w:rsidRDefault="002A748F" w:rsidP="002A748F">
      <w:r>
        <w:t xml:space="preserve">            .</w:t>
      </w:r>
      <w:proofErr w:type="spellStart"/>
      <w:r>
        <w:t>addComponent</w:t>
      </w:r>
      <w:proofErr w:type="spellEnd"/>
      <w:r>
        <w:t xml:space="preserve">(jPanel1, </w:t>
      </w:r>
      <w:proofErr w:type="spellStart"/>
      <w:r>
        <w:t>javax.swing.GroupLayout.DEFAULT_SIZE</w:t>
      </w:r>
      <w:proofErr w:type="spellEnd"/>
      <w:r>
        <w:t xml:space="preserve">, </w:t>
      </w:r>
      <w:proofErr w:type="spellStart"/>
      <w:r>
        <w:t>javax.swing.GroupLayout.DEFAULT_SIZE</w:t>
      </w:r>
      <w:proofErr w:type="spellEnd"/>
      <w:r>
        <w:t xml:space="preserve">, </w:t>
      </w:r>
      <w:proofErr w:type="spellStart"/>
      <w:r>
        <w:t>Short.MAX_VALUE</w:t>
      </w:r>
      <w:proofErr w:type="spellEnd"/>
      <w:r>
        <w:t>)</w:t>
      </w:r>
    </w:p>
    <w:p w14:paraId="241D5A00" w14:textId="77777777" w:rsidR="002A748F" w:rsidRDefault="002A748F" w:rsidP="002A748F">
      <w:r>
        <w:lastRenderedPageBreak/>
        <w:t xml:space="preserve">        );</w:t>
      </w:r>
    </w:p>
    <w:p w14:paraId="15128267" w14:textId="77777777" w:rsidR="002A748F" w:rsidRDefault="002A748F" w:rsidP="002A748F">
      <w:r>
        <w:t xml:space="preserve">        </w:t>
      </w:r>
      <w:proofErr w:type="spellStart"/>
      <w:r>
        <w:t>layout.setVerticalGroup</w:t>
      </w:r>
      <w:proofErr w:type="spellEnd"/>
      <w:r>
        <w:t>(</w:t>
      </w:r>
    </w:p>
    <w:p w14:paraId="02215914" w14:textId="77777777" w:rsidR="002A748F" w:rsidRDefault="002A748F" w:rsidP="002A748F">
      <w:r>
        <w:t xml:space="preserve">            layout.createParallelGroup(javax.swing.GroupLayout.Alignment.LEADING)</w:t>
      </w:r>
    </w:p>
    <w:p w14:paraId="5462F575" w14:textId="77777777" w:rsidR="002A748F" w:rsidRDefault="002A748F" w:rsidP="002A748F">
      <w:r>
        <w:t xml:space="preserve">            .</w:t>
      </w:r>
      <w:proofErr w:type="spellStart"/>
      <w:r>
        <w:t>addComponent</w:t>
      </w:r>
      <w:proofErr w:type="spellEnd"/>
      <w:r>
        <w:t xml:space="preserve">(jPanel1, </w:t>
      </w:r>
      <w:proofErr w:type="spellStart"/>
      <w:r>
        <w:t>javax.swing.GroupLayout.PREFERRED_SIZE</w:t>
      </w:r>
      <w:proofErr w:type="spellEnd"/>
      <w:r>
        <w:t xml:space="preserve">, </w:t>
      </w:r>
      <w:proofErr w:type="spellStart"/>
      <w:r>
        <w:t>javax.swing.GroupLayout.DEFAULT_SIZE</w:t>
      </w:r>
      <w:proofErr w:type="spellEnd"/>
      <w:r>
        <w:t xml:space="preserve">, </w:t>
      </w:r>
      <w:proofErr w:type="spellStart"/>
      <w:r>
        <w:t>javax.swing.GroupLayout.PREFERRED_SIZE</w:t>
      </w:r>
      <w:proofErr w:type="spellEnd"/>
      <w:r>
        <w:t>)</w:t>
      </w:r>
    </w:p>
    <w:p w14:paraId="736F7540" w14:textId="77777777" w:rsidR="002A748F" w:rsidRDefault="002A748F" w:rsidP="002A748F">
      <w:r>
        <w:t xml:space="preserve">        );</w:t>
      </w:r>
    </w:p>
    <w:p w14:paraId="15F210BD" w14:textId="77777777" w:rsidR="002A748F" w:rsidRDefault="002A748F" w:rsidP="002A748F"/>
    <w:p w14:paraId="0278D923" w14:textId="77777777" w:rsidR="002A748F" w:rsidRDefault="002A748F" w:rsidP="002A748F">
      <w:r>
        <w:t xml:space="preserve">        pack(</w:t>
      </w:r>
      <w:proofErr w:type="gramStart"/>
      <w:r>
        <w:t>);</w:t>
      </w:r>
      <w:proofErr w:type="gramEnd"/>
    </w:p>
    <w:p w14:paraId="712EC936" w14:textId="77777777" w:rsidR="002A748F" w:rsidRDefault="002A748F" w:rsidP="002A748F">
      <w:r>
        <w:t xml:space="preserve">    }// &lt;/editor-fold&gt;//</w:t>
      </w:r>
      <w:proofErr w:type="spellStart"/>
      <w:r>
        <w:t>GEN-END:initComponents</w:t>
      </w:r>
      <w:proofErr w:type="spellEnd"/>
    </w:p>
    <w:p w14:paraId="2AEA10FC" w14:textId="77777777" w:rsidR="002A748F" w:rsidRDefault="002A748F" w:rsidP="002A748F"/>
    <w:p w14:paraId="709A6165" w14:textId="77777777" w:rsidR="002A748F" w:rsidRDefault="002A748F" w:rsidP="002A748F">
      <w:r>
        <w:t xml:space="preserve">    private void salesprofileBtn1ActionPerformed(</w:t>
      </w:r>
      <w:proofErr w:type="spellStart"/>
      <w:r>
        <w:t>java.awt.event.ActionEvent</w:t>
      </w:r>
      <w:proofErr w:type="spellEnd"/>
      <w:r>
        <w:t xml:space="preserve"> </w:t>
      </w:r>
      <w:proofErr w:type="spellStart"/>
      <w:r>
        <w:t>evt</w:t>
      </w:r>
      <w:proofErr w:type="spellEnd"/>
      <w:r>
        <w:t>) {//GEN-FIRST:event_salesprofileBtn1ActionPerformed</w:t>
      </w:r>
    </w:p>
    <w:p w14:paraId="6D975554" w14:textId="77777777" w:rsidR="002A748F" w:rsidRDefault="002A748F" w:rsidP="002A748F">
      <w:r>
        <w:t xml:space="preserve">        dispose(</w:t>
      </w:r>
      <w:proofErr w:type="gramStart"/>
      <w:r>
        <w:t>);</w:t>
      </w:r>
      <w:proofErr w:type="gramEnd"/>
    </w:p>
    <w:p w14:paraId="61B1583F" w14:textId="77777777" w:rsidR="002A748F" w:rsidRDefault="002A748F" w:rsidP="002A748F">
      <w:r>
        <w:t xml:space="preserve">        new </w:t>
      </w:r>
      <w:proofErr w:type="spellStart"/>
      <w:r>
        <w:t>SalesProfilePagee</w:t>
      </w:r>
      <w:proofErr w:type="spellEnd"/>
      <w:r>
        <w:t>(</w:t>
      </w:r>
      <w:proofErr w:type="spellStart"/>
      <w:r>
        <w:t>username,userlast,uuser</w:t>
      </w:r>
      <w:proofErr w:type="spellEnd"/>
      <w:r>
        <w:t>).show(</w:t>
      </w:r>
      <w:proofErr w:type="gramStart"/>
      <w:r>
        <w:t>);</w:t>
      </w:r>
      <w:proofErr w:type="gramEnd"/>
    </w:p>
    <w:p w14:paraId="6B9355E8" w14:textId="77777777" w:rsidR="002A748F" w:rsidRDefault="002A748F" w:rsidP="002A748F">
      <w:r>
        <w:t xml:space="preserve">    }//GEN-LAST:event_salesprofileBtn1ActionPerformed</w:t>
      </w:r>
    </w:p>
    <w:p w14:paraId="0E538A23" w14:textId="77777777" w:rsidR="002A748F" w:rsidRDefault="002A748F" w:rsidP="002A748F">
      <w:r>
        <w:t xml:space="preserve"> </w:t>
      </w:r>
    </w:p>
    <w:p w14:paraId="35E72713" w14:textId="77777777" w:rsidR="002A748F" w:rsidRDefault="002A748F" w:rsidP="002A748F">
      <w:r>
        <w:t xml:space="preserve">    public static void main(String </w:t>
      </w:r>
      <w:proofErr w:type="spellStart"/>
      <w:r>
        <w:t>args</w:t>
      </w:r>
      <w:proofErr w:type="spellEnd"/>
      <w:r>
        <w:t>[]) {</w:t>
      </w:r>
    </w:p>
    <w:p w14:paraId="7FD2CCE1" w14:textId="77777777" w:rsidR="002A748F" w:rsidRDefault="002A748F" w:rsidP="002A748F">
      <w:r>
        <w:t xml:space="preserve">         </w:t>
      </w:r>
    </w:p>
    <w:p w14:paraId="550AD0CB" w14:textId="77777777" w:rsidR="002A748F" w:rsidRDefault="002A748F" w:rsidP="002A748F">
      <w:r>
        <w:t xml:space="preserve">        </w:t>
      </w:r>
      <w:proofErr w:type="spellStart"/>
      <w:r>
        <w:t>java.awt.EventQueue.invokeLater</w:t>
      </w:r>
      <w:proofErr w:type="spellEnd"/>
      <w:r>
        <w:t>(new Runnable() {</w:t>
      </w:r>
    </w:p>
    <w:p w14:paraId="1AF8DBBB" w14:textId="77777777" w:rsidR="002A748F" w:rsidRDefault="002A748F" w:rsidP="002A748F">
      <w:r>
        <w:t xml:space="preserve">            public void run() {</w:t>
      </w:r>
    </w:p>
    <w:p w14:paraId="5812628F" w14:textId="77777777" w:rsidR="002A748F" w:rsidRDefault="002A748F" w:rsidP="002A748F">
      <w:r>
        <w:t xml:space="preserve">                new </w:t>
      </w:r>
      <w:proofErr w:type="spellStart"/>
      <w:r>
        <w:t>SalesViewItems</w:t>
      </w:r>
      <w:proofErr w:type="spellEnd"/>
      <w:r>
        <w:t>().</w:t>
      </w:r>
      <w:proofErr w:type="spellStart"/>
      <w:r>
        <w:t>setVisible</w:t>
      </w:r>
      <w:proofErr w:type="spellEnd"/>
      <w:r>
        <w:t>(true</w:t>
      </w:r>
      <w:proofErr w:type="gramStart"/>
      <w:r>
        <w:t>);</w:t>
      </w:r>
      <w:proofErr w:type="gramEnd"/>
    </w:p>
    <w:p w14:paraId="545BE8AE" w14:textId="77777777" w:rsidR="002A748F" w:rsidRDefault="002A748F" w:rsidP="002A748F">
      <w:r>
        <w:t xml:space="preserve">            }</w:t>
      </w:r>
    </w:p>
    <w:p w14:paraId="64FA4828" w14:textId="77777777" w:rsidR="002A748F" w:rsidRDefault="002A748F" w:rsidP="002A748F">
      <w:r>
        <w:t xml:space="preserve">        });</w:t>
      </w:r>
    </w:p>
    <w:p w14:paraId="70AF046A" w14:textId="77777777" w:rsidR="002A748F" w:rsidRDefault="002A748F" w:rsidP="002A748F">
      <w:r>
        <w:t xml:space="preserve">    }</w:t>
      </w:r>
    </w:p>
    <w:p w14:paraId="05494734" w14:textId="77777777" w:rsidR="002A748F" w:rsidRDefault="002A748F" w:rsidP="002A748F"/>
    <w:p w14:paraId="673D508F" w14:textId="77777777" w:rsidR="002A748F" w:rsidRDefault="002A748F" w:rsidP="002A748F">
      <w:r>
        <w:lastRenderedPageBreak/>
        <w:t xml:space="preserve">    // Variables declaration - do not modify//</w:t>
      </w:r>
      <w:proofErr w:type="spellStart"/>
      <w:r>
        <w:t>GEN-BEGIN:variables</w:t>
      </w:r>
      <w:proofErr w:type="spellEnd"/>
    </w:p>
    <w:p w14:paraId="36486068" w14:textId="77777777" w:rsidR="002A748F" w:rsidRDefault="002A748F" w:rsidP="002A748F">
      <w:r>
        <w:t xml:space="preserve">    private </w:t>
      </w:r>
      <w:proofErr w:type="spellStart"/>
      <w:r>
        <w:t>javax.swing.JPanel</w:t>
      </w:r>
      <w:proofErr w:type="spellEnd"/>
      <w:r>
        <w:t xml:space="preserve"> </w:t>
      </w:r>
      <w:proofErr w:type="gramStart"/>
      <w:r>
        <w:t>jPanel1;</w:t>
      </w:r>
      <w:proofErr w:type="gramEnd"/>
    </w:p>
    <w:p w14:paraId="11A7432F" w14:textId="77777777" w:rsidR="002A748F" w:rsidRDefault="002A748F" w:rsidP="002A748F">
      <w:r>
        <w:t xml:space="preserve">    private </w:t>
      </w:r>
      <w:proofErr w:type="spellStart"/>
      <w:r>
        <w:t>javax.swing.JScrollPane</w:t>
      </w:r>
      <w:proofErr w:type="spellEnd"/>
      <w:r>
        <w:t xml:space="preserve"> </w:t>
      </w:r>
      <w:proofErr w:type="gramStart"/>
      <w:r>
        <w:t>jScrollPane2;</w:t>
      </w:r>
      <w:proofErr w:type="gramEnd"/>
    </w:p>
    <w:p w14:paraId="58C92DE7" w14:textId="77777777" w:rsidR="002A748F" w:rsidRDefault="002A748F" w:rsidP="002A748F">
      <w:r>
        <w:t xml:space="preserve">    private </w:t>
      </w:r>
      <w:proofErr w:type="spellStart"/>
      <w:r>
        <w:t>javax.swing.JButton</w:t>
      </w:r>
      <w:proofErr w:type="spellEnd"/>
      <w:r>
        <w:t xml:space="preserve"> </w:t>
      </w:r>
      <w:proofErr w:type="gramStart"/>
      <w:r>
        <w:t>salesprofileBtn1;</w:t>
      </w:r>
      <w:proofErr w:type="gramEnd"/>
    </w:p>
    <w:p w14:paraId="38F2C9DD" w14:textId="77777777" w:rsidR="002A748F" w:rsidRDefault="002A748F" w:rsidP="002A748F">
      <w:r>
        <w:t xml:space="preserve">    private </w:t>
      </w:r>
      <w:proofErr w:type="spellStart"/>
      <w:r>
        <w:t>javax.swing.JTable</w:t>
      </w:r>
      <w:proofErr w:type="spellEnd"/>
      <w:r>
        <w:t xml:space="preserve"> </w:t>
      </w:r>
      <w:proofErr w:type="gramStart"/>
      <w:r>
        <w:t>table;</w:t>
      </w:r>
      <w:proofErr w:type="gramEnd"/>
    </w:p>
    <w:p w14:paraId="5537000C" w14:textId="77777777" w:rsidR="002A748F" w:rsidRDefault="002A748F" w:rsidP="002A748F">
      <w:r>
        <w:t xml:space="preserve">    // End of variables declaration//</w:t>
      </w:r>
      <w:proofErr w:type="spellStart"/>
      <w:r>
        <w:t>GEN-END:variables</w:t>
      </w:r>
      <w:proofErr w:type="spellEnd"/>
    </w:p>
    <w:p w14:paraId="3571A289" w14:textId="3A09A141" w:rsidR="002A748F" w:rsidRPr="002A748F" w:rsidRDefault="002A748F" w:rsidP="002A748F">
      <w:r>
        <w:t>}</w:t>
      </w:r>
    </w:p>
    <w:p w14:paraId="0FF08BAC" w14:textId="77777777" w:rsidR="00976629" w:rsidRDefault="00976629" w:rsidP="00976629"/>
    <w:p w14:paraId="34109E92" w14:textId="45CC5E90" w:rsidR="00976629" w:rsidRDefault="004516CC" w:rsidP="001E5391">
      <w:pPr>
        <w:pStyle w:val="Heading4"/>
      </w:pPr>
      <w:proofErr w:type="spellStart"/>
      <w:r w:rsidRPr="004516CC">
        <w:t>StockIntError.form</w:t>
      </w:r>
      <w:proofErr w:type="spellEnd"/>
    </w:p>
    <w:p w14:paraId="468014B1" w14:textId="77777777" w:rsidR="004516CC" w:rsidRDefault="004516CC" w:rsidP="004516CC"/>
    <w:p w14:paraId="79B072CB" w14:textId="77777777" w:rsidR="00CE50BC" w:rsidRDefault="00CE50BC" w:rsidP="00CE50BC">
      <w:r>
        <w:t>&lt;?xml version="1.0" encoding="UTF-8" ?&gt;</w:t>
      </w:r>
    </w:p>
    <w:p w14:paraId="0130BD3A" w14:textId="77777777" w:rsidR="00CE50BC" w:rsidRDefault="00CE50BC" w:rsidP="00CE50BC"/>
    <w:p w14:paraId="45D807B4" w14:textId="77777777" w:rsidR="00CE50BC" w:rsidRDefault="00CE50BC" w:rsidP="00CE50BC">
      <w:r>
        <w:t xml:space="preserve">&lt;Form version="1.3" </w:t>
      </w:r>
      <w:proofErr w:type="spellStart"/>
      <w:r>
        <w:t>maxVersion</w:t>
      </w:r>
      <w:proofErr w:type="spellEnd"/>
      <w:r>
        <w:t>="1.9" type="</w:t>
      </w:r>
      <w:proofErr w:type="spellStart"/>
      <w:r>
        <w:t>org.netbeans.modules.form.forminfo.JFrameFormInfo</w:t>
      </w:r>
      <w:proofErr w:type="spellEnd"/>
      <w:r>
        <w:t>"&gt;</w:t>
      </w:r>
    </w:p>
    <w:p w14:paraId="0BAC4FA0" w14:textId="77777777" w:rsidR="00CE50BC" w:rsidRDefault="00CE50BC" w:rsidP="00CE50BC">
      <w:r>
        <w:t xml:space="preserve">  &lt;Properties&gt;</w:t>
      </w:r>
    </w:p>
    <w:p w14:paraId="6C7753C9" w14:textId="77777777" w:rsidR="00CE50BC" w:rsidRDefault="00CE50BC" w:rsidP="00CE50BC">
      <w:r>
        <w:t xml:space="preserve">    &lt;Property name="</w:t>
      </w:r>
      <w:proofErr w:type="spellStart"/>
      <w:r>
        <w:t>defaultCloseOperation</w:t>
      </w:r>
      <w:proofErr w:type="spellEnd"/>
      <w:r>
        <w:t>" type="int" value="3"/&gt;</w:t>
      </w:r>
    </w:p>
    <w:p w14:paraId="38D63BBC" w14:textId="77777777" w:rsidR="00CE50BC" w:rsidRDefault="00CE50BC" w:rsidP="00CE50BC">
      <w:r>
        <w:t xml:space="preserve">  &lt;/Properties&gt;</w:t>
      </w:r>
    </w:p>
    <w:p w14:paraId="0DBE5C90" w14:textId="77777777" w:rsidR="00CE50BC" w:rsidRDefault="00CE50BC" w:rsidP="00CE50BC">
      <w:r>
        <w:t xml:space="preserve">  &lt;</w:t>
      </w:r>
      <w:proofErr w:type="spellStart"/>
      <w:r>
        <w:t>SyntheticProperties</w:t>
      </w:r>
      <w:proofErr w:type="spellEnd"/>
      <w:r>
        <w:t>&gt;</w:t>
      </w:r>
    </w:p>
    <w:p w14:paraId="5AF1BBCE" w14:textId="77777777" w:rsidR="00CE50BC" w:rsidRDefault="00CE50BC" w:rsidP="00CE50BC">
      <w:r>
        <w:t xml:space="preserve">    &lt;</w:t>
      </w:r>
      <w:proofErr w:type="spellStart"/>
      <w:r>
        <w:t>SyntheticProperty</w:t>
      </w:r>
      <w:proofErr w:type="spellEnd"/>
      <w:r>
        <w:t xml:space="preserve"> name="</w:t>
      </w:r>
      <w:proofErr w:type="spellStart"/>
      <w:r>
        <w:t>formSizePolicy</w:t>
      </w:r>
      <w:proofErr w:type="spellEnd"/>
      <w:r>
        <w:t>" type="int" value="1"/&gt;</w:t>
      </w:r>
    </w:p>
    <w:p w14:paraId="06BEB038" w14:textId="77777777" w:rsidR="00CE50BC" w:rsidRDefault="00CE50BC" w:rsidP="00CE50BC">
      <w:r>
        <w:t xml:space="preserve">    &lt;</w:t>
      </w:r>
      <w:proofErr w:type="spellStart"/>
      <w:r>
        <w:t>SyntheticProperty</w:t>
      </w:r>
      <w:proofErr w:type="spellEnd"/>
      <w:r>
        <w:t xml:space="preserve"> name="</w:t>
      </w:r>
      <w:proofErr w:type="spellStart"/>
      <w:r>
        <w:t>generateCenter</w:t>
      </w:r>
      <w:proofErr w:type="spellEnd"/>
      <w:r>
        <w:t>" type="</w:t>
      </w:r>
      <w:proofErr w:type="spellStart"/>
      <w:r>
        <w:t>boolean</w:t>
      </w:r>
      <w:proofErr w:type="spellEnd"/>
      <w:r>
        <w:t>" value="false"/&gt;</w:t>
      </w:r>
    </w:p>
    <w:p w14:paraId="5C7B1AC6" w14:textId="77777777" w:rsidR="00CE50BC" w:rsidRDefault="00CE50BC" w:rsidP="00CE50BC">
      <w:r>
        <w:t xml:space="preserve">  &lt;/</w:t>
      </w:r>
      <w:proofErr w:type="spellStart"/>
      <w:r>
        <w:t>SyntheticProperties</w:t>
      </w:r>
      <w:proofErr w:type="spellEnd"/>
      <w:r>
        <w:t>&gt;</w:t>
      </w:r>
    </w:p>
    <w:p w14:paraId="79BF143D" w14:textId="77777777" w:rsidR="00CE50BC" w:rsidRDefault="00CE50BC" w:rsidP="00CE50BC">
      <w:r>
        <w:t xml:space="preserve">  &lt;</w:t>
      </w:r>
      <w:proofErr w:type="spellStart"/>
      <w:r>
        <w:t>AuxValues</w:t>
      </w:r>
      <w:proofErr w:type="spellEnd"/>
      <w:r>
        <w:t>&gt;</w:t>
      </w:r>
    </w:p>
    <w:p w14:paraId="32786118" w14:textId="77777777" w:rsidR="00CE50BC" w:rsidRDefault="00CE50BC" w:rsidP="00CE50BC">
      <w:r>
        <w:t xml:space="preserve">    &lt;</w:t>
      </w:r>
      <w:proofErr w:type="spellStart"/>
      <w:r>
        <w:t>AuxValue</w:t>
      </w:r>
      <w:proofErr w:type="spellEnd"/>
      <w:r>
        <w:t xml:space="preserve"> name="</w:t>
      </w:r>
      <w:proofErr w:type="spellStart"/>
      <w:r>
        <w:t>FormSettings_autoResourcing</w:t>
      </w:r>
      <w:proofErr w:type="spellEnd"/>
      <w:r>
        <w:t>" type="</w:t>
      </w:r>
      <w:proofErr w:type="spellStart"/>
      <w:r>
        <w:t>java.lang.Integer</w:t>
      </w:r>
      <w:proofErr w:type="spellEnd"/>
      <w:r>
        <w:t>" value="0"/&gt;</w:t>
      </w:r>
    </w:p>
    <w:p w14:paraId="4F31B627" w14:textId="77777777" w:rsidR="00CE50BC" w:rsidRDefault="00CE50BC" w:rsidP="00CE50BC">
      <w:r>
        <w:t xml:space="preserve">    &lt;</w:t>
      </w:r>
      <w:proofErr w:type="spellStart"/>
      <w:r>
        <w:t>AuxValue</w:t>
      </w:r>
      <w:proofErr w:type="spellEnd"/>
      <w:r>
        <w:t xml:space="preserve"> name="</w:t>
      </w:r>
      <w:proofErr w:type="spellStart"/>
      <w:r>
        <w:t>FormSettings_autoSetComponentName</w:t>
      </w:r>
      <w:proofErr w:type="spellEnd"/>
      <w:r>
        <w:t>" type="</w:t>
      </w:r>
      <w:proofErr w:type="spellStart"/>
      <w:r>
        <w:t>java.lang.Boolean</w:t>
      </w:r>
      <w:proofErr w:type="spellEnd"/>
      <w:r>
        <w:t>" value="false"/&gt;</w:t>
      </w:r>
    </w:p>
    <w:p w14:paraId="4125C73E" w14:textId="77777777" w:rsidR="00CE50BC" w:rsidRDefault="00CE50BC" w:rsidP="00CE50BC">
      <w:r>
        <w:lastRenderedPageBreak/>
        <w:t xml:space="preserve">    &lt;</w:t>
      </w:r>
      <w:proofErr w:type="spellStart"/>
      <w:r>
        <w:t>AuxValue</w:t>
      </w:r>
      <w:proofErr w:type="spellEnd"/>
      <w:r>
        <w:t xml:space="preserve"> name="</w:t>
      </w:r>
      <w:proofErr w:type="spellStart"/>
      <w:r>
        <w:t>FormSettings_generateFQN</w:t>
      </w:r>
      <w:proofErr w:type="spellEnd"/>
      <w:r>
        <w:t>" type="</w:t>
      </w:r>
      <w:proofErr w:type="spellStart"/>
      <w:r>
        <w:t>java.lang.Boolean</w:t>
      </w:r>
      <w:proofErr w:type="spellEnd"/>
      <w:r>
        <w:t>" value="true"/&gt;</w:t>
      </w:r>
    </w:p>
    <w:p w14:paraId="61595D87" w14:textId="77777777" w:rsidR="00CE50BC" w:rsidRDefault="00CE50BC" w:rsidP="00CE50BC">
      <w:r>
        <w:t xml:space="preserve">    &lt;</w:t>
      </w:r>
      <w:proofErr w:type="spellStart"/>
      <w:r>
        <w:t>AuxValue</w:t>
      </w:r>
      <w:proofErr w:type="spellEnd"/>
      <w:r>
        <w:t xml:space="preserve"> name="</w:t>
      </w:r>
      <w:proofErr w:type="spellStart"/>
      <w:r>
        <w:t>FormSettings_generateMnemonicsCode</w:t>
      </w:r>
      <w:proofErr w:type="spellEnd"/>
      <w:r>
        <w:t>" type="</w:t>
      </w:r>
      <w:proofErr w:type="spellStart"/>
      <w:r>
        <w:t>java.lang.Boolean</w:t>
      </w:r>
      <w:proofErr w:type="spellEnd"/>
      <w:r>
        <w:t>" value="false"/&gt;</w:t>
      </w:r>
    </w:p>
    <w:p w14:paraId="3C65F33D" w14:textId="77777777" w:rsidR="00CE50BC" w:rsidRDefault="00CE50BC" w:rsidP="00CE50BC">
      <w:r>
        <w:t xml:space="preserve">    &lt;</w:t>
      </w:r>
      <w:proofErr w:type="spellStart"/>
      <w:r>
        <w:t>AuxValue</w:t>
      </w:r>
      <w:proofErr w:type="spellEnd"/>
      <w:r>
        <w:t xml:space="preserve"> name="FormSettings_i18nAutoMode" type="</w:t>
      </w:r>
      <w:proofErr w:type="spellStart"/>
      <w:r>
        <w:t>java.lang.Boolean</w:t>
      </w:r>
      <w:proofErr w:type="spellEnd"/>
      <w:r>
        <w:t>" value="false"/&gt;</w:t>
      </w:r>
    </w:p>
    <w:p w14:paraId="2E3133EB" w14:textId="77777777" w:rsidR="00CE50BC" w:rsidRDefault="00CE50BC" w:rsidP="00CE50BC">
      <w:r>
        <w:t xml:space="preserve">    &lt;</w:t>
      </w:r>
      <w:proofErr w:type="spellStart"/>
      <w:r>
        <w:t>AuxValue</w:t>
      </w:r>
      <w:proofErr w:type="spellEnd"/>
      <w:r>
        <w:t xml:space="preserve"> name="</w:t>
      </w:r>
      <w:proofErr w:type="spellStart"/>
      <w:r>
        <w:t>FormSettings_layoutCodeTarget</w:t>
      </w:r>
      <w:proofErr w:type="spellEnd"/>
      <w:r>
        <w:t>" type="</w:t>
      </w:r>
      <w:proofErr w:type="spellStart"/>
      <w:r>
        <w:t>java.lang.Integer</w:t>
      </w:r>
      <w:proofErr w:type="spellEnd"/>
      <w:r>
        <w:t>" value="1"/&gt;</w:t>
      </w:r>
    </w:p>
    <w:p w14:paraId="30A18029" w14:textId="77777777" w:rsidR="00CE50BC" w:rsidRDefault="00CE50BC" w:rsidP="00CE50BC">
      <w:r>
        <w:t xml:space="preserve">    &lt;</w:t>
      </w:r>
      <w:proofErr w:type="spellStart"/>
      <w:r>
        <w:t>AuxValue</w:t>
      </w:r>
      <w:proofErr w:type="spellEnd"/>
      <w:r>
        <w:t xml:space="preserve"> name="</w:t>
      </w:r>
      <w:proofErr w:type="spellStart"/>
      <w:r>
        <w:t>FormSettings_listenerGenerationStyle</w:t>
      </w:r>
      <w:proofErr w:type="spellEnd"/>
      <w:r>
        <w:t>" type="</w:t>
      </w:r>
      <w:proofErr w:type="spellStart"/>
      <w:r>
        <w:t>java.lang.Integer</w:t>
      </w:r>
      <w:proofErr w:type="spellEnd"/>
      <w:r>
        <w:t>" value="0"/&gt;</w:t>
      </w:r>
    </w:p>
    <w:p w14:paraId="3EBE6ACE" w14:textId="77777777" w:rsidR="00CE50BC" w:rsidRDefault="00CE50BC" w:rsidP="00CE50BC">
      <w:r>
        <w:t xml:space="preserve">    &lt;</w:t>
      </w:r>
      <w:proofErr w:type="spellStart"/>
      <w:r>
        <w:t>AuxValue</w:t>
      </w:r>
      <w:proofErr w:type="spellEnd"/>
      <w:r>
        <w:t xml:space="preserve"> name="</w:t>
      </w:r>
      <w:proofErr w:type="spellStart"/>
      <w:r>
        <w:t>FormSettings_variablesLocal</w:t>
      </w:r>
      <w:proofErr w:type="spellEnd"/>
      <w:r>
        <w:t>" type="</w:t>
      </w:r>
      <w:proofErr w:type="spellStart"/>
      <w:r>
        <w:t>java.lang.Boolean</w:t>
      </w:r>
      <w:proofErr w:type="spellEnd"/>
      <w:r>
        <w:t>" value="false"/&gt;</w:t>
      </w:r>
    </w:p>
    <w:p w14:paraId="2A14265F" w14:textId="77777777" w:rsidR="00CE50BC" w:rsidRDefault="00CE50BC" w:rsidP="00CE50BC">
      <w:r>
        <w:t xml:space="preserve">    &lt;</w:t>
      </w:r>
      <w:proofErr w:type="spellStart"/>
      <w:r>
        <w:t>AuxValue</w:t>
      </w:r>
      <w:proofErr w:type="spellEnd"/>
      <w:r>
        <w:t xml:space="preserve"> name="</w:t>
      </w:r>
      <w:proofErr w:type="spellStart"/>
      <w:r>
        <w:t>FormSettings_variablesModifier</w:t>
      </w:r>
      <w:proofErr w:type="spellEnd"/>
      <w:r>
        <w:t>" type="</w:t>
      </w:r>
      <w:proofErr w:type="spellStart"/>
      <w:r>
        <w:t>java.lang.Integer</w:t>
      </w:r>
      <w:proofErr w:type="spellEnd"/>
      <w:r>
        <w:t>" value="2"/&gt;</w:t>
      </w:r>
    </w:p>
    <w:p w14:paraId="6210D391" w14:textId="77777777" w:rsidR="00CE50BC" w:rsidRDefault="00CE50BC" w:rsidP="00CE50BC">
      <w:r>
        <w:t xml:space="preserve">  &lt;/</w:t>
      </w:r>
      <w:proofErr w:type="spellStart"/>
      <w:r>
        <w:t>AuxValues</w:t>
      </w:r>
      <w:proofErr w:type="spellEnd"/>
      <w:r>
        <w:t>&gt;</w:t>
      </w:r>
    </w:p>
    <w:p w14:paraId="3A913F56" w14:textId="77777777" w:rsidR="00CE50BC" w:rsidRDefault="00CE50BC" w:rsidP="00CE50BC"/>
    <w:p w14:paraId="7137A207" w14:textId="77777777" w:rsidR="00CE50BC" w:rsidRDefault="00CE50BC" w:rsidP="00CE50BC">
      <w:r>
        <w:t xml:space="preserve">  &lt;Layout&gt;</w:t>
      </w:r>
    </w:p>
    <w:p w14:paraId="7E4FD3EF" w14:textId="77777777" w:rsidR="00CE50BC" w:rsidRDefault="00CE50BC" w:rsidP="00CE50BC">
      <w:r>
        <w:t xml:space="preserve">    &lt;</w:t>
      </w:r>
      <w:proofErr w:type="spellStart"/>
      <w:r>
        <w:t>DimensionLayout</w:t>
      </w:r>
      <w:proofErr w:type="spellEnd"/>
      <w:r>
        <w:t xml:space="preserve"> dim="0"&gt;</w:t>
      </w:r>
    </w:p>
    <w:p w14:paraId="57827F85" w14:textId="77777777" w:rsidR="00CE50BC" w:rsidRDefault="00CE50BC" w:rsidP="00CE50BC">
      <w:r>
        <w:t xml:space="preserve">      &lt;Group type="103" </w:t>
      </w:r>
      <w:proofErr w:type="spellStart"/>
      <w:r>
        <w:t>groupAlignment</w:t>
      </w:r>
      <w:proofErr w:type="spellEnd"/>
      <w:r>
        <w:t>="0" attributes="0"&gt;</w:t>
      </w:r>
    </w:p>
    <w:p w14:paraId="4462E95B" w14:textId="77777777" w:rsidR="00CE50BC" w:rsidRDefault="00CE50BC" w:rsidP="00CE50BC">
      <w:r>
        <w:t xml:space="preserve">          &lt;Group type="102" attributes="0"&gt;</w:t>
      </w:r>
    </w:p>
    <w:p w14:paraId="219F324F" w14:textId="77777777" w:rsidR="00CE50BC" w:rsidRDefault="00CE50BC" w:rsidP="00CE50BC">
      <w:r>
        <w:t xml:space="preserve">              &lt;Group type="103" </w:t>
      </w:r>
      <w:proofErr w:type="spellStart"/>
      <w:r>
        <w:t>groupAlignment</w:t>
      </w:r>
      <w:proofErr w:type="spellEnd"/>
      <w:r>
        <w:t>="0" attributes="0"&gt;</w:t>
      </w:r>
    </w:p>
    <w:p w14:paraId="7359C9E7" w14:textId="77777777" w:rsidR="00CE50BC" w:rsidRDefault="00CE50BC" w:rsidP="00CE50BC">
      <w:r>
        <w:t xml:space="preserve">                  &lt;Group type="102" alignment="0" attributes="0"&gt;</w:t>
      </w:r>
    </w:p>
    <w:p w14:paraId="56A38E84" w14:textId="77777777" w:rsidR="00CE50BC" w:rsidRDefault="00CE50BC" w:rsidP="00CE50BC">
      <w:r>
        <w:t xml:space="preserve">                      &lt;</w:t>
      </w:r>
      <w:proofErr w:type="spellStart"/>
      <w:r>
        <w:t>EmptySpace</w:t>
      </w:r>
      <w:proofErr w:type="spellEnd"/>
      <w:r>
        <w:t xml:space="preserve"> min="-2" </w:t>
      </w:r>
      <w:proofErr w:type="spellStart"/>
      <w:r>
        <w:t>pref</w:t>
      </w:r>
      <w:proofErr w:type="spellEnd"/>
      <w:r>
        <w:t>="51" max="-2" attributes="0"/&gt;</w:t>
      </w:r>
    </w:p>
    <w:p w14:paraId="5B9F317F" w14:textId="77777777" w:rsidR="00CE50BC" w:rsidRDefault="00CE50BC" w:rsidP="00CE50BC">
      <w:r>
        <w:t xml:space="preserve">                      &lt;Component id="jLabel2" min="-2" </w:t>
      </w:r>
      <w:proofErr w:type="spellStart"/>
      <w:r>
        <w:t>pref</w:t>
      </w:r>
      <w:proofErr w:type="spellEnd"/>
      <w:r>
        <w:t>="277" max="-2" attributes="0"/&gt;</w:t>
      </w:r>
    </w:p>
    <w:p w14:paraId="053AC349" w14:textId="77777777" w:rsidR="00CE50BC" w:rsidRDefault="00CE50BC" w:rsidP="00CE50BC">
      <w:r>
        <w:t xml:space="preserve">                  &lt;/Group&gt;</w:t>
      </w:r>
    </w:p>
    <w:p w14:paraId="3A627B72" w14:textId="77777777" w:rsidR="00CE50BC" w:rsidRDefault="00CE50BC" w:rsidP="00CE50BC">
      <w:r>
        <w:t xml:space="preserve">                  &lt;Group type="102" alignment="0" attributes="0"&gt;</w:t>
      </w:r>
    </w:p>
    <w:p w14:paraId="6F269988" w14:textId="77777777" w:rsidR="00CE50BC" w:rsidRDefault="00CE50BC" w:rsidP="00CE50BC">
      <w:r>
        <w:t xml:space="preserve">                      &lt;</w:t>
      </w:r>
      <w:proofErr w:type="spellStart"/>
      <w:r>
        <w:t>EmptySpace</w:t>
      </w:r>
      <w:proofErr w:type="spellEnd"/>
      <w:r>
        <w:t xml:space="preserve"> min="-2" </w:t>
      </w:r>
      <w:proofErr w:type="spellStart"/>
      <w:r>
        <w:t>pref</w:t>
      </w:r>
      <w:proofErr w:type="spellEnd"/>
      <w:r>
        <w:t>="149" max="-2" attributes="0"/&gt;</w:t>
      </w:r>
    </w:p>
    <w:p w14:paraId="36DCDD6F" w14:textId="77777777" w:rsidR="00CE50BC" w:rsidRDefault="00CE50BC" w:rsidP="00CE50BC">
      <w:r>
        <w:t xml:space="preserve">                      &lt;Component id="jLabel1" min="-2" max="-2" attributes="0"/&gt;</w:t>
      </w:r>
    </w:p>
    <w:p w14:paraId="5227BBDF" w14:textId="77777777" w:rsidR="00CE50BC" w:rsidRDefault="00CE50BC" w:rsidP="00CE50BC">
      <w:r>
        <w:lastRenderedPageBreak/>
        <w:t xml:space="preserve">                  &lt;/Group&gt;</w:t>
      </w:r>
    </w:p>
    <w:p w14:paraId="595F3DF7" w14:textId="77777777" w:rsidR="00CE50BC" w:rsidRDefault="00CE50BC" w:rsidP="00CE50BC">
      <w:r>
        <w:t xml:space="preserve">                  &lt;Group type="102" alignment="0" attributes="0"&gt;</w:t>
      </w:r>
    </w:p>
    <w:p w14:paraId="35D91269" w14:textId="77777777" w:rsidR="00CE50BC" w:rsidRDefault="00CE50BC" w:rsidP="00CE50BC">
      <w:r>
        <w:t xml:space="preserve">                      &lt;</w:t>
      </w:r>
      <w:proofErr w:type="spellStart"/>
      <w:r>
        <w:t>EmptySpace</w:t>
      </w:r>
      <w:proofErr w:type="spellEnd"/>
      <w:r>
        <w:t xml:space="preserve"> min="-2" </w:t>
      </w:r>
      <w:proofErr w:type="spellStart"/>
      <w:r>
        <w:t>pref</w:t>
      </w:r>
      <w:proofErr w:type="spellEnd"/>
      <w:r>
        <w:t>="131" max="-2" attributes="0"/&gt;</w:t>
      </w:r>
    </w:p>
    <w:p w14:paraId="63A40C47" w14:textId="77777777" w:rsidR="00CE50BC" w:rsidRDefault="00CE50BC" w:rsidP="00CE50BC">
      <w:r>
        <w:t xml:space="preserve">                      &lt;Component id="jButton1" min="-2" </w:t>
      </w:r>
      <w:proofErr w:type="spellStart"/>
      <w:r>
        <w:t>pref</w:t>
      </w:r>
      <w:proofErr w:type="spellEnd"/>
      <w:r>
        <w:t>="101" max="-2" attributes="0"/&gt;</w:t>
      </w:r>
    </w:p>
    <w:p w14:paraId="2777DA3C" w14:textId="77777777" w:rsidR="00CE50BC" w:rsidRDefault="00CE50BC" w:rsidP="00CE50BC">
      <w:r>
        <w:t xml:space="preserve">                  &lt;/Group&gt;</w:t>
      </w:r>
    </w:p>
    <w:p w14:paraId="3BFBEC7D" w14:textId="77777777" w:rsidR="00CE50BC" w:rsidRDefault="00CE50BC" w:rsidP="00CE50BC">
      <w:r>
        <w:t xml:space="preserve">              &lt;/Group&gt;</w:t>
      </w:r>
    </w:p>
    <w:p w14:paraId="4AAC5632" w14:textId="77777777" w:rsidR="00CE50BC" w:rsidRDefault="00CE50BC" w:rsidP="00CE50BC">
      <w:r>
        <w:t xml:space="preserve">              &lt;</w:t>
      </w:r>
      <w:proofErr w:type="spellStart"/>
      <w:r>
        <w:t>EmptySpace</w:t>
      </w:r>
      <w:proofErr w:type="spellEnd"/>
      <w:r>
        <w:t xml:space="preserve"> </w:t>
      </w:r>
      <w:proofErr w:type="spellStart"/>
      <w:r>
        <w:t>pref</w:t>
      </w:r>
      <w:proofErr w:type="spellEnd"/>
      <w:r>
        <w:t>="52" max="32767" attributes="0"/&gt;</w:t>
      </w:r>
    </w:p>
    <w:p w14:paraId="50738D63" w14:textId="77777777" w:rsidR="00CE50BC" w:rsidRDefault="00CE50BC" w:rsidP="00CE50BC">
      <w:r>
        <w:t xml:space="preserve">          &lt;/Group&gt;</w:t>
      </w:r>
    </w:p>
    <w:p w14:paraId="7C03E4E7" w14:textId="77777777" w:rsidR="00CE50BC" w:rsidRDefault="00CE50BC" w:rsidP="00CE50BC">
      <w:r>
        <w:t xml:space="preserve">      &lt;/Group&gt;</w:t>
      </w:r>
    </w:p>
    <w:p w14:paraId="3C717F3C" w14:textId="77777777" w:rsidR="00CE50BC" w:rsidRDefault="00CE50BC" w:rsidP="00CE50BC">
      <w:r>
        <w:t xml:space="preserve">    &lt;/</w:t>
      </w:r>
      <w:proofErr w:type="spellStart"/>
      <w:r>
        <w:t>DimensionLayout</w:t>
      </w:r>
      <w:proofErr w:type="spellEnd"/>
      <w:r>
        <w:t>&gt;</w:t>
      </w:r>
    </w:p>
    <w:p w14:paraId="692AEA73" w14:textId="77777777" w:rsidR="00CE50BC" w:rsidRDefault="00CE50BC" w:rsidP="00CE50BC">
      <w:r>
        <w:t xml:space="preserve">    &lt;</w:t>
      </w:r>
      <w:proofErr w:type="spellStart"/>
      <w:r>
        <w:t>DimensionLayout</w:t>
      </w:r>
      <w:proofErr w:type="spellEnd"/>
      <w:r>
        <w:t xml:space="preserve"> dim="1"&gt;</w:t>
      </w:r>
    </w:p>
    <w:p w14:paraId="2E712CD3" w14:textId="77777777" w:rsidR="00CE50BC" w:rsidRDefault="00CE50BC" w:rsidP="00CE50BC">
      <w:r>
        <w:t xml:space="preserve">      &lt;Group type="103" </w:t>
      </w:r>
      <w:proofErr w:type="spellStart"/>
      <w:r>
        <w:t>groupAlignment</w:t>
      </w:r>
      <w:proofErr w:type="spellEnd"/>
      <w:r>
        <w:t>="0" attributes="0"&gt;</w:t>
      </w:r>
    </w:p>
    <w:p w14:paraId="46D15579" w14:textId="77777777" w:rsidR="00CE50BC" w:rsidRDefault="00CE50BC" w:rsidP="00CE50BC">
      <w:r>
        <w:t xml:space="preserve">          &lt;Group type="102" attributes="0"&gt;</w:t>
      </w:r>
    </w:p>
    <w:p w14:paraId="67C8CCFC" w14:textId="77777777" w:rsidR="00CE50BC" w:rsidRDefault="00CE50BC" w:rsidP="00CE50BC">
      <w:r>
        <w:t xml:space="preserve">              &lt;</w:t>
      </w:r>
      <w:proofErr w:type="spellStart"/>
      <w:r>
        <w:t>EmptySpace</w:t>
      </w:r>
      <w:proofErr w:type="spellEnd"/>
      <w:r>
        <w:t xml:space="preserve"> max="-2" attributes="0"/&gt;</w:t>
      </w:r>
    </w:p>
    <w:p w14:paraId="1D6CCB12" w14:textId="77777777" w:rsidR="00CE50BC" w:rsidRDefault="00CE50BC" w:rsidP="00CE50BC">
      <w:r>
        <w:t xml:space="preserve">              &lt;Component id="jLabel1" min="-2" </w:t>
      </w:r>
      <w:proofErr w:type="spellStart"/>
      <w:r>
        <w:t>pref</w:t>
      </w:r>
      <w:proofErr w:type="spellEnd"/>
      <w:r>
        <w:t>="25" max="-2" attributes="0"/&gt;</w:t>
      </w:r>
    </w:p>
    <w:p w14:paraId="71B73E1D" w14:textId="77777777" w:rsidR="00CE50BC" w:rsidRDefault="00CE50BC" w:rsidP="00CE50BC">
      <w:r>
        <w:t xml:space="preserve">              &lt;</w:t>
      </w:r>
      <w:proofErr w:type="spellStart"/>
      <w:r>
        <w:t>EmptySpace</w:t>
      </w:r>
      <w:proofErr w:type="spellEnd"/>
      <w:r>
        <w:t xml:space="preserve"> max="-2" attributes="0"/&gt;</w:t>
      </w:r>
    </w:p>
    <w:p w14:paraId="1DD6D0CE" w14:textId="77777777" w:rsidR="00CE50BC" w:rsidRDefault="00CE50BC" w:rsidP="00CE50BC">
      <w:r>
        <w:t xml:space="preserve">              &lt;Component id="jLabel2" min="-2" </w:t>
      </w:r>
      <w:proofErr w:type="spellStart"/>
      <w:r>
        <w:t>pref</w:t>
      </w:r>
      <w:proofErr w:type="spellEnd"/>
      <w:r>
        <w:t>="53" max="-2" attributes="0"/&gt;</w:t>
      </w:r>
    </w:p>
    <w:p w14:paraId="55152276" w14:textId="77777777" w:rsidR="00CE50BC" w:rsidRDefault="00CE50BC" w:rsidP="00CE50BC">
      <w:r>
        <w:t xml:space="preserve">              &lt;</w:t>
      </w:r>
      <w:proofErr w:type="spellStart"/>
      <w:r>
        <w:t>EmptySpace</w:t>
      </w:r>
      <w:proofErr w:type="spellEnd"/>
      <w:r>
        <w:t xml:space="preserve"> max="-2" attributes="0"/&gt;</w:t>
      </w:r>
    </w:p>
    <w:p w14:paraId="26D7E87A" w14:textId="77777777" w:rsidR="00CE50BC" w:rsidRDefault="00CE50BC" w:rsidP="00CE50BC">
      <w:r>
        <w:t xml:space="preserve">              &lt;Component id="jButton1" </w:t>
      </w:r>
      <w:proofErr w:type="spellStart"/>
      <w:r>
        <w:t>pref</w:t>
      </w:r>
      <w:proofErr w:type="spellEnd"/>
      <w:r>
        <w:t>="32" max="32767" attributes="0"/&gt;</w:t>
      </w:r>
    </w:p>
    <w:p w14:paraId="43FE6178" w14:textId="77777777" w:rsidR="00CE50BC" w:rsidRDefault="00CE50BC" w:rsidP="00CE50BC">
      <w:r>
        <w:t xml:space="preserve">              &lt;</w:t>
      </w:r>
      <w:proofErr w:type="spellStart"/>
      <w:r>
        <w:t>EmptySpace</w:t>
      </w:r>
      <w:proofErr w:type="spellEnd"/>
      <w:r>
        <w:t xml:space="preserve"> max="-2" attributes="0"/&gt;</w:t>
      </w:r>
    </w:p>
    <w:p w14:paraId="10EE0792" w14:textId="77777777" w:rsidR="00CE50BC" w:rsidRDefault="00CE50BC" w:rsidP="00CE50BC">
      <w:r>
        <w:t xml:space="preserve">          &lt;/Group&gt;</w:t>
      </w:r>
    </w:p>
    <w:p w14:paraId="16A530C0" w14:textId="77777777" w:rsidR="00CE50BC" w:rsidRDefault="00CE50BC" w:rsidP="00CE50BC">
      <w:r>
        <w:t xml:space="preserve">      &lt;/Group&gt;</w:t>
      </w:r>
    </w:p>
    <w:p w14:paraId="5A4BFEE1" w14:textId="77777777" w:rsidR="00CE50BC" w:rsidRDefault="00CE50BC" w:rsidP="00CE50BC">
      <w:r>
        <w:t xml:space="preserve">    &lt;/</w:t>
      </w:r>
      <w:proofErr w:type="spellStart"/>
      <w:r>
        <w:t>DimensionLayout</w:t>
      </w:r>
      <w:proofErr w:type="spellEnd"/>
      <w:r>
        <w:t>&gt;</w:t>
      </w:r>
    </w:p>
    <w:p w14:paraId="307DE25E" w14:textId="77777777" w:rsidR="00CE50BC" w:rsidRDefault="00CE50BC" w:rsidP="00CE50BC">
      <w:r>
        <w:t xml:space="preserve">  &lt;/Layout&gt;</w:t>
      </w:r>
    </w:p>
    <w:p w14:paraId="686207D0" w14:textId="77777777" w:rsidR="00CE50BC" w:rsidRDefault="00CE50BC" w:rsidP="00CE50BC">
      <w:r>
        <w:lastRenderedPageBreak/>
        <w:t xml:space="preserve">  &lt;</w:t>
      </w:r>
      <w:proofErr w:type="spellStart"/>
      <w:r>
        <w:t>SubComponents</w:t>
      </w:r>
      <w:proofErr w:type="spellEnd"/>
      <w:r>
        <w:t>&gt;</w:t>
      </w:r>
    </w:p>
    <w:p w14:paraId="13D2A456" w14:textId="77777777" w:rsidR="00CE50BC" w:rsidRDefault="00CE50BC" w:rsidP="00CE50BC">
      <w:r>
        <w:t xml:space="preserve">    &lt;Component class="</w:t>
      </w:r>
      <w:proofErr w:type="spellStart"/>
      <w:r>
        <w:t>javax.swing.JLabel</w:t>
      </w:r>
      <w:proofErr w:type="spellEnd"/>
      <w:r>
        <w:t>" name="jLabel1"&gt;</w:t>
      </w:r>
    </w:p>
    <w:p w14:paraId="12F72EB1" w14:textId="77777777" w:rsidR="00CE50BC" w:rsidRDefault="00CE50BC" w:rsidP="00CE50BC">
      <w:r>
        <w:t xml:space="preserve">      &lt;Properties&gt;</w:t>
      </w:r>
    </w:p>
    <w:p w14:paraId="2FC6FFAA" w14:textId="77777777" w:rsidR="00CE50BC" w:rsidRDefault="00CE50BC" w:rsidP="00CE50BC">
      <w:r>
        <w:t xml:space="preserve">        &lt;Property name="font" type="</w:t>
      </w:r>
      <w:proofErr w:type="spellStart"/>
      <w:r>
        <w:t>java.awt.Font</w:t>
      </w:r>
      <w:proofErr w:type="spellEnd"/>
      <w:r>
        <w:t>" editor="</w:t>
      </w:r>
      <w:proofErr w:type="spellStart"/>
      <w:r>
        <w:t>org.netbeans.beaninfo.editors.FontEditor</w:t>
      </w:r>
      <w:proofErr w:type="spellEnd"/>
      <w:r>
        <w:t>"&gt;</w:t>
      </w:r>
    </w:p>
    <w:p w14:paraId="004ADB8D" w14:textId="77777777" w:rsidR="00CE50BC" w:rsidRDefault="00CE50BC" w:rsidP="00CE50BC">
      <w:r>
        <w:t xml:space="preserve">          &lt;Font name="Trebuchet MS" size="24" style="1"/&gt;</w:t>
      </w:r>
    </w:p>
    <w:p w14:paraId="52D56BF1" w14:textId="77777777" w:rsidR="00CE50BC" w:rsidRDefault="00CE50BC" w:rsidP="00CE50BC">
      <w:r>
        <w:t xml:space="preserve">        &lt;/Property&gt;</w:t>
      </w:r>
    </w:p>
    <w:p w14:paraId="609ACD79" w14:textId="77777777" w:rsidR="00CE50BC" w:rsidRDefault="00CE50BC" w:rsidP="00CE50BC">
      <w:r>
        <w:t xml:space="preserve">        &lt;Property name="text" type="</w:t>
      </w:r>
      <w:proofErr w:type="spellStart"/>
      <w:r>
        <w:t>java.lang.String</w:t>
      </w:r>
      <w:proofErr w:type="spellEnd"/>
      <w:r>
        <w:t>" value="ERROR"/&gt;</w:t>
      </w:r>
    </w:p>
    <w:p w14:paraId="2DC989C7" w14:textId="77777777" w:rsidR="00CE50BC" w:rsidRDefault="00CE50BC" w:rsidP="00CE50BC">
      <w:r>
        <w:t xml:space="preserve">      &lt;/Properties&gt;</w:t>
      </w:r>
    </w:p>
    <w:p w14:paraId="27B76392" w14:textId="77777777" w:rsidR="00CE50BC" w:rsidRDefault="00CE50BC" w:rsidP="00CE50BC">
      <w:r>
        <w:t xml:space="preserve">    &lt;/Component&gt;</w:t>
      </w:r>
    </w:p>
    <w:p w14:paraId="4173AE6E" w14:textId="77777777" w:rsidR="00CE50BC" w:rsidRDefault="00CE50BC" w:rsidP="00CE50BC">
      <w:r>
        <w:t xml:space="preserve">    &lt;Component class="</w:t>
      </w:r>
      <w:proofErr w:type="spellStart"/>
      <w:r>
        <w:t>javax.swing.JLabel</w:t>
      </w:r>
      <w:proofErr w:type="spellEnd"/>
      <w:r>
        <w:t>" name="jLabel2"&gt;</w:t>
      </w:r>
    </w:p>
    <w:p w14:paraId="0DF79C5D" w14:textId="77777777" w:rsidR="00CE50BC" w:rsidRDefault="00CE50BC" w:rsidP="00CE50BC">
      <w:r>
        <w:t xml:space="preserve">      &lt;Properties&gt;</w:t>
      </w:r>
    </w:p>
    <w:p w14:paraId="6F364C90" w14:textId="77777777" w:rsidR="00CE50BC" w:rsidRDefault="00CE50BC" w:rsidP="00CE50BC">
      <w:r>
        <w:t xml:space="preserve">        &lt;Property name="font" type="</w:t>
      </w:r>
      <w:proofErr w:type="spellStart"/>
      <w:r>
        <w:t>java.awt.Font</w:t>
      </w:r>
      <w:proofErr w:type="spellEnd"/>
      <w:r>
        <w:t>" editor="</w:t>
      </w:r>
      <w:proofErr w:type="spellStart"/>
      <w:r>
        <w:t>org.netbeans.beaninfo.editors.FontEditor</w:t>
      </w:r>
      <w:proofErr w:type="spellEnd"/>
      <w:r>
        <w:t>"&gt;</w:t>
      </w:r>
    </w:p>
    <w:p w14:paraId="112413AC" w14:textId="77777777" w:rsidR="00CE50BC" w:rsidRDefault="00CE50BC" w:rsidP="00CE50BC">
      <w:r>
        <w:t xml:space="preserve">          &lt;Font name="Tahoma" size="12" style="0"/&gt;</w:t>
      </w:r>
    </w:p>
    <w:p w14:paraId="30135B91" w14:textId="77777777" w:rsidR="00CE50BC" w:rsidRDefault="00CE50BC" w:rsidP="00CE50BC">
      <w:r>
        <w:t xml:space="preserve">        &lt;/Property&gt;</w:t>
      </w:r>
    </w:p>
    <w:p w14:paraId="71AC9859" w14:textId="77777777" w:rsidR="00CE50BC" w:rsidRDefault="00CE50BC" w:rsidP="00CE50BC">
      <w:r>
        <w:t xml:space="preserve">        &lt;Property name="text" type="</w:t>
      </w:r>
      <w:proofErr w:type="spellStart"/>
      <w:r>
        <w:t>java.lang.String</w:t>
      </w:r>
      <w:proofErr w:type="spellEnd"/>
      <w:r>
        <w:t>" value="PLEASE ENTER AN INTEGER IN THE STOCK FIELD"/&gt;</w:t>
      </w:r>
    </w:p>
    <w:p w14:paraId="055D83E6" w14:textId="77777777" w:rsidR="00CE50BC" w:rsidRDefault="00CE50BC" w:rsidP="00CE50BC">
      <w:r>
        <w:t xml:space="preserve">      &lt;/Properties&gt;</w:t>
      </w:r>
    </w:p>
    <w:p w14:paraId="6F99C1E1" w14:textId="77777777" w:rsidR="00CE50BC" w:rsidRDefault="00CE50BC" w:rsidP="00CE50BC">
      <w:r>
        <w:t xml:space="preserve">    &lt;/Component&gt;</w:t>
      </w:r>
    </w:p>
    <w:p w14:paraId="78AFBED5" w14:textId="77777777" w:rsidR="00CE50BC" w:rsidRDefault="00CE50BC" w:rsidP="00CE50BC">
      <w:r>
        <w:t xml:space="preserve">    &lt;Component class="</w:t>
      </w:r>
      <w:proofErr w:type="spellStart"/>
      <w:r>
        <w:t>javax.swing.JButton</w:t>
      </w:r>
      <w:proofErr w:type="spellEnd"/>
      <w:r>
        <w:t>" name="jButton1"&gt;</w:t>
      </w:r>
    </w:p>
    <w:p w14:paraId="0938F961" w14:textId="77777777" w:rsidR="00CE50BC" w:rsidRDefault="00CE50BC" w:rsidP="00CE50BC">
      <w:r>
        <w:t xml:space="preserve">      &lt;Properties&gt;</w:t>
      </w:r>
    </w:p>
    <w:p w14:paraId="69C3A56C" w14:textId="77777777" w:rsidR="00CE50BC" w:rsidRDefault="00CE50BC" w:rsidP="00CE50BC">
      <w:r>
        <w:t xml:space="preserve">        &lt;Property name="text" type="</w:t>
      </w:r>
      <w:proofErr w:type="spellStart"/>
      <w:r>
        <w:t>java.lang.String</w:t>
      </w:r>
      <w:proofErr w:type="spellEnd"/>
      <w:r>
        <w:t>" value="BACK"/&gt;</w:t>
      </w:r>
    </w:p>
    <w:p w14:paraId="11AE205D" w14:textId="77777777" w:rsidR="00CE50BC" w:rsidRDefault="00CE50BC" w:rsidP="00CE50BC">
      <w:r>
        <w:t xml:space="preserve">      &lt;/Properties&gt;</w:t>
      </w:r>
    </w:p>
    <w:p w14:paraId="601C5A7D" w14:textId="77777777" w:rsidR="00CE50BC" w:rsidRDefault="00CE50BC" w:rsidP="00CE50BC">
      <w:r>
        <w:t xml:space="preserve">      &lt;Events&gt;</w:t>
      </w:r>
    </w:p>
    <w:p w14:paraId="3AC84AEC" w14:textId="77777777" w:rsidR="00CE50BC" w:rsidRDefault="00CE50BC" w:rsidP="00CE50BC">
      <w:r>
        <w:lastRenderedPageBreak/>
        <w:t xml:space="preserve">        &lt;</w:t>
      </w:r>
      <w:proofErr w:type="spellStart"/>
      <w:r>
        <w:t>EventHandler</w:t>
      </w:r>
      <w:proofErr w:type="spellEnd"/>
      <w:r>
        <w:t xml:space="preserve"> event="</w:t>
      </w:r>
      <w:proofErr w:type="spellStart"/>
      <w:r>
        <w:t>actionPerformed</w:t>
      </w:r>
      <w:proofErr w:type="spellEnd"/>
      <w:r>
        <w:t>" listener="</w:t>
      </w:r>
      <w:proofErr w:type="spellStart"/>
      <w:r>
        <w:t>java.awt.event.ActionListener</w:t>
      </w:r>
      <w:proofErr w:type="spellEnd"/>
      <w:r>
        <w:t>" parameters="</w:t>
      </w:r>
      <w:proofErr w:type="spellStart"/>
      <w:r>
        <w:t>java.awt.event.ActionEvent</w:t>
      </w:r>
      <w:proofErr w:type="spellEnd"/>
      <w:r>
        <w:t>" handler="jButton1ActionPerformed"/&gt;</w:t>
      </w:r>
    </w:p>
    <w:p w14:paraId="30EF0D96" w14:textId="77777777" w:rsidR="00CE50BC" w:rsidRDefault="00CE50BC" w:rsidP="00CE50BC">
      <w:r>
        <w:t xml:space="preserve">      &lt;/Events&gt;</w:t>
      </w:r>
    </w:p>
    <w:p w14:paraId="5DE902C4" w14:textId="77777777" w:rsidR="00CE50BC" w:rsidRDefault="00CE50BC" w:rsidP="00CE50BC">
      <w:r>
        <w:t xml:space="preserve">    &lt;/Component&gt;</w:t>
      </w:r>
    </w:p>
    <w:p w14:paraId="4F1BF9C9" w14:textId="77777777" w:rsidR="00CE50BC" w:rsidRDefault="00CE50BC" w:rsidP="00CE50BC">
      <w:r>
        <w:t xml:space="preserve">  &lt;/</w:t>
      </w:r>
      <w:proofErr w:type="spellStart"/>
      <w:r>
        <w:t>SubComponents</w:t>
      </w:r>
      <w:proofErr w:type="spellEnd"/>
      <w:r>
        <w:t>&gt;</w:t>
      </w:r>
    </w:p>
    <w:p w14:paraId="25E28B87" w14:textId="7F4A7306" w:rsidR="004516CC" w:rsidRPr="004516CC" w:rsidRDefault="00CE50BC" w:rsidP="00CE50BC">
      <w:r>
        <w:t>&lt;/Form&gt;</w:t>
      </w:r>
    </w:p>
    <w:p w14:paraId="068B9646" w14:textId="77777777" w:rsidR="00976629" w:rsidRDefault="00976629" w:rsidP="00976629"/>
    <w:p w14:paraId="445DEB89" w14:textId="5673339A" w:rsidR="00976629" w:rsidRDefault="004516CC" w:rsidP="001E5391">
      <w:pPr>
        <w:pStyle w:val="Heading4"/>
      </w:pPr>
      <w:r w:rsidRPr="004516CC">
        <w:t>StockIntError</w:t>
      </w:r>
      <w:r w:rsidR="00976629">
        <w:t>.</w:t>
      </w:r>
      <w:r>
        <w:t>java</w:t>
      </w:r>
    </w:p>
    <w:p w14:paraId="4F336A98" w14:textId="77777777" w:rsidR="00947779" w:rsidRDefault="00947779" w:rsidP="00947779"/>
    <w:p w14:paraId="339C9584" w14:textId="77777777" w:rsidR="00947779" w:rsidRDefault="00947779" w:rsidP="00947779">
      <w:r>
        <w:t>/*</w:t>
      </w:r>
    </w:p>
    <w:p w14:paraId="1920BE73" w14:textId="77777777" w:rsidR="00947779" w:rsidRDefault="00947779" w:rsidP="00947779">
      <w:r>
        <w:t xml:space="preserve"> * To change this license header, choose License Headers in Project Properties.</w:t>
      </w:r>
    </w:p>
    <w:p w14:paraId="1836FEEC" w14:textId="77777777" w:rsidR="00947779" w:rsidRDefault="00947779" w:rsidP="00947779">
      <w:r>
        <w:t xml:space="preserve"> * To change this template file, choose Tools | Templates</w:t>
      </w:r>
    </w:p>
    <w:p w14:paraId="10DE5F9B" w14:textId="77777777" w:rsidR="00947779" w:rsidRDefault="00947779" w:rsidP="00947779">
      <w:r>
        <w:t xml:space="preserve"> * and open the template in the editor.</w:t>
      </w:r>
    </w:p>
    <w:p w14:paraId="3E0675CE" w14:textId="77777777" w:rsidR="00947779" w:rsidRDefault="00947779" w:rsidP="00947779">
      <w:r>
        <w:t xml:space="preserve"> */</w:t>
      </w:r>
    </w:p>
    <w:p w14:paraId="18E23807" w14:textId="77777777" w:rsidR="00947779" w:rsidRDefault="00947779" w:rsidP="00947779">
      <w:r>
        <w:t xml:space="preserve">package </w:t>
      </w:r>
      <w:proofErr w:type="gramStart"/>
      <w:r>
        <w:t>main;</w:t>
      </w:r>
      <w:proofErr w:type="gramEnd"/>
    </w:p>
    <w:p w14:paraId="398C365E" w14:textId="77777777" w:rsidR="00947779" w:rsidRDefault="00947779" w:rsidP="00947779"/>
    <w:p w14:paraId="530E751C" w14:textId="77777777" w:rsidR="00947779" w:rsidRDefault="00947779" w:rsidP="00947779">
      <w:r>
        <w:t>/**</w:t>
      </w:r>
    </w:p>
    <w:p w14:paraId="6CAF9F84" w14:textId="77777777" w:rsidR="00947779" w:rsidRDefault="00947779" w:rsidP="00947779">
      <w:r>
        <w:t xml:space="preserve"> *</w:t>
      </w:r>
    </w:p>
    <w:p w14:paraId="28877DD2" w14:textId="77777777" w:rsidR="00947779" w:rsidRDefault="00947779" w:rsidP="00947779">
      <w:r>
        <w:t xml:space="preserve"> * @author M</w:t>
      </w:r>
    </w:p>
    <w:p w14:paraId="70F2A64C" w14:textId="77777777" w:rsidR="00947779" w:rsidRDefault="00947779" w:rsidP="00947779">
      <w:r>
        <w:t xml:space="preserve"> */</w:t>
      </w:r>
    </w:p>
    <w:p w14:paraId="27E2969D" w14:textId="77777777" w:rsidR="00947779" w:rsidRDefault="00947779" w:rsidP="00947779">
      <w:r>
        <w:t xml:space="preserve">public class </w:t>
      </w:r>
      <w:proofErr w:type="spellStart"/>
      <w:r>
        <w:t>StockIntError</w:t>
      </w:r>
      <w:proofErr w:type="spellEnd"/>
      <w:r>
        <w:t xml:space="preserve"> extends </w:t>
      </w:r>
      <w:proofErr w:type="spellStart"/>
      <w:r>
        <w:t>javax.swing.JFrame</w:t>
      </w:r>
      <w:proofErr w:type="spellEnd"/>
      <w:r>
        <w:t xml:space="preserve"> {</w:t>
      </w:r>
    </w:p>
    <w:p w14:paraId="3AB8D92E" w14:textId="77777777" w:rsidR="00947779" w:rsidRDefault="00947779" w:rsidP="00947779"/>
    <w:p w14:paraId="607092E0" w14:textId="77777777" w:rsidR="00947779" w:rsidRDefault="00947779" w:rsidP="00947779">
      <w:r>
        <w:t xml:space="preserve">    /**</w:t>
      </w:r>
    </w:p>
    <w:p w14:paraId="59BF7B0F" w14:textId="77777777" w:rsidR="00947779" w:rsidRDefault="00947779" w:rsidP="00947779">
      <w:r>
        <w:t xml:space="preserve">     * Creates new form </w:t>
      </w:r>
      <w:proofErr w:type="spellStart"/>
      <w:r>
        <w:t>StockIntError</w:t>
      </w:r>
      <w:proofErr w:type="spellEnd"/>
    </w:p>
    <w:p w14:paraId="21E0C691" w14:textId="77777777" w:rsidR="00947779" w:rsidRDefault="00947779" w:rsidP="00947779">
      <w:r>
        <w:t xml:space="preserve">     */</w:t>
      </w:r>
    </w:p>
    <w:p w14:paraId="472E7387" w14:textId="77777777" w:rsidR="00947779" w:rsidRDefault="00947779" w:rsidP="00947779">
      <w:r>
        <w:lastRenderedPageBreak/>
        <w:t xml:space="preserve">    public </w:t>
      </w:r>
      <w:proofErr w:type="spellStart"/>
      <w:r>
        <w:t>StockIntError</w:t>
      </w:r>
      <w:proofErr w:type="spellEnd"/>
      <w:r>
        <w:t>() {</w:t>
      </w:r>
    </w:p>
    <w:p w14:paraId="5C12ED7D" w14:textId="77777777" w:rsidR="00947779" w:rsidRDefault="00947779" w:rsidP="00947779">
      <w:r>
        <w:t xml:space="preserve">        </w:t>
      </w:r>
      <w:proofErr w:type="spellStart"/>
      <w:r>
        <w:t>initComponents</w:t>
      </w:r>
      <w:proofErr w:type="spellEnd"/>
      <w:r>
        <w:t>(</w:t>
      </w:r>
      <w:proofErr w:type="gramStart"/>
      <w:r>
        <w:t>);</w:t>
      </w:r>
      <w:proofErr w:type="gramEnd"/>
    </w:p>
    <w:p w14:paraId="5D2DC061" w14:textId="77777777" w:rsidR="00947779" w:rsidRDefault="00947779" w:rsidP="00947779">
      <w:r>
        <w:t xml:space="preserve">    }</w:t>
      </w:r>
    </w:p>
    <w:p w14:paraId="3F3A3FA0" w14:textId="77777777" w:rsidR="00947779" w:rsidRDefault="00947779" w:rsidP="00947779">
      <w:r>
        <w:t xml:space="preserve">    </w:t>
      </w:r>
    </w:p>
    <w:p w14:paraId="38A7B6AA" w14:textId="77777777" w:rsidR="00947779" w:rsidRDefault="00947779" w:rsidP="00947779">
      <w:r>
        <w:t xml:space="preserve">    private String </w:t>
      </w:r>
      <w:proofErr w:type="gramStart"/>
      <w:r>
        <w:t>user;</w:t>
      </w:r>
      <w:proofErr w:type="gramEnd"/>
    </w:p>
    <w:p w14:paraId="151773EC" w14:textId="77777777" w:rsidR="00947779" w:rsidRDefault="00947779" w:rsidP="00947779">
      <w:r>
        <w:t xml:space="preserve">    private String </w:t>
      </w:r>
      <w:proofErr w:type="spellStart"/>
      <w:proofErr w:type="gramStart"/>
      <w:r>
        <w:t>finame</w:t>
      </w:r>
      <w:proofErr w:type="spellEnd"/>
      <w:r>
        <w:t>;</w:t>
      </w:r>
      <w:proofErr w:type="gramEnd"/>
    </w:p>
    <w:p w14:paraId="3FC6E83F" w14:textId="77777777" w:rsidR="00947779" w:rsidRDefault="00947779" w:rsidP="00947779">
      <w:r>
        <w:t xml:space="preserve">    private String </w:t>
      </w:r>
      <w:proofErr w:type="spellStart"/>
      <w:proofErr w:type="gramStart"/>
      <w:r>
        <w:t>liname</w:t>
      </w:r>
      <w:proofErr w:type="spellEnd"/>
      <w:r>
        <w:t>;</w:t>
      </w:r>
      <w:proofErr w:type="gramEnd"/>
    </w:p>
    <w:p w14:paraId="4CC8859D" w14:textId="77777777" w:rsidR="00947779" w:rsidRDefault="00947779" w:rsidP="00947779">
      <w:r>
        <w:t xml:space="preserve">    </w:t>
      </w:r>
    </w:p>
    <w:p w14:paraId="43BAB1E0" w14:textId="77777777" w:rsidR="00947779" w:rsidRDefault="00947779" w:rsidP="00947779">
      <w:r>
        <w:t xml:space="preserve">    public </w:t>
      </w:r>
      <w:proofErr w:type="spellStart"/>
      <w:r>
        <w:t>StockIntError</w:t>
      </w:r>
      <w:proofErr w:type="spellEnd"/>
      <w:r>
        <w:t xml:space="preserve">(String </w:t>
      </w:r>
      <w:proofErr w:type="spellStart"/>
      <w:r>
        <w:t>paraOne,String</w:t>
      </w:r>
      <w:proofErr w:type="spellEnd"/>
      <w:r>
        <w:t xml:space="preserve"> </w:t>
      </w:r>
      <w:proofErr w:type="spellStart"/>
      <w:r>
        <w:t>paraTwo</w:t>
      </w:r>
      <w:proofErr w:type="spellEnd"/>
      <w:r>
        <w:t xml:space="preserve">, String </w:t>
      </w:r>
      <w:proofErr w:type="spellStart"/>
      <w:r>
        <w:t>paraThree</w:t>
      </w:r>
      <w:proofErr w:type="spellEnd"/>
      <w:r>
        <w:t>){</w:t>
      </w:r>
    </w:p>
    <w:p w14:paraId="6C46B00B" w14:textId="77777777" w:rsidR="00947779" w:rsidRDefault="00947779" w:rsidP="00947779">
      <w:r>
        <w:t xml:space="preserve">        </w:t>
      </w:r>
      <w:proofErr w:type="spellStart"/>
      <w:r>
        <w:t>initComponents</w:t>
      </w:r>
      <w:proofErr w:type="spellEnd"/>
      <w:r>
        <w:t>(</w:t>
      </w:r>
      <w:proofErr w:type="gramStart"/>
      <w:r>
        <w:t>);</w:t>
      </w:r>
      <w:proofErr w:type="gramEnd"/>
    </w:p>
    <w:p w14:paraId="6EDC95BF" w14:textId="77777777" w:rsidR="00947779" w:rsidRDefault="00947779" w:rsidP="00947779">
      <w:r>
        <w:t xml:space="preserve">        </w:t>
      </w:r>
      <w:proofErr w:type="spellStart"/>
      <w:r>
        <w:t>finame</w:t>
      </w:r>
      <w:proofErr w:type="spellEnd"/>
      <w:r>
        <w:t xml:space="preserve"> = </w:t>
      </w:r>
      <w:proofErr w:type="spellStart"/>
      <w:proofErr w:type="gramStart"/>
      <w:r>
        <w:t>paraOne</w:t>
      </w:r>
      <w:proofErr w:type="spellEnd"/>
      <w:r>
        <w:t>;</w:t>
      </w:r>
      <w:proofErr w:type="gramEnd"/>
    </w:p>
    <w:p w14:paraId="1F69B50D" w14:textId="77777777" w:rsidR="00947779" w:rsidRDefault="00947779" w:rsidP="00947779">
      <w:r>
        <w:t xml:space="preserve">        </w:t>
      </w:r>
      <w:proofErr w:type="spellStart"/>
      <w:r>
        <w:t>liname</w:t>
      </w:r>
      <w:proofErr w:type="spellEnd"/>
      <w:r>
        <w:t xml:space="preserve"> = </w:t>
      </w:r>
      <w:proofErr w:type="spellStart"/>
      <w:proofErr w:type="gramStart"/>
      <w:r>
        <w:t>paraTwo</w:t>
      </w:r>
      <w:proofErr w:type="spellEnd"/>
      <w:r>
        <w:t>;</w:t>
      </w:r>
      <w:proofErr w:type="gramEnd"/>
    </w:p>
    <w:p w14:paraId="35538685" w14:textId="77777777" w:rsidR="00947779" w:rsidRDefault="00947779" w:rsidP="00947779">
      <w:r>
        <w:t xml:space="preserve">        user = </w:t>
      </w:r>
      <w:proofErr w:type="spellStart"/>
      <w:proofErr w:type="gramStart"/>
      <w:r>
        <w:t>paraThree</w:t>
      </w:r>
      <w:proofErr w:type="spellEnd"/>
      <w:r>
        <w:t>;</w:t>
      </w:r>
      <w:proofErr w:type="gramEnd"/>
    </w:p>
    <w:p w14:paraId="605C6B24" w14:textId="77777777" w:rsidR="00947779" w:rsidRDefault="00947779" w:rsidP="00947779">
      <w:r>
        <w:t xml:space="preserve">    }</w:t>
      </w:r>
    </w:p>
    <w:p w14:paraId="54872137" w14:textId="77777777" w:rsidR="00947779" w:rsidRDefault="00947779" w:rsidP="00947779"/>
    <w:p w14:paraId="5F120C5A" w14:textId="77777777" w:rsidR="00947779" w:rsidRDefault="00947779" w:rsidP="00947779">
      <w:r>
        <w:t xml:space="preserve">    /**</w:t>
      </w:r>
    </w:p>
    <w:p w14:paraId="5270BC93" w14:textId="77777777" w:rsidR="00947779" w:rsidRDefault="00947779" w:rsidP="00947779">
      <w:r>
        <w:t xml:space="preserve">     * This method is called from within the constructor to initialize the form.</w:t>
      </w:r>
    </w:p>
    <w:p w14:paraId="49FF321D" w14:textId="77777777" w:rsidR="00947779" w:rsidRDefault="00947779" w:rsidP="00947779">
      <w:r>
        <w:t xml:space="preserve">     * WARNING: Do NOT modify this code. The content of this method is always</w:t>
      </w:r>
    </w:p>
    <w:p w14:paraId="5E324CCA" w14:textId="77777777" w:rsidR="00947779" w:rsidRDefault="00947779" w:rsidP="00947779">
      <w:r>
        <w:t xml:space="preserve">     * regenerated by the Form Editor.</w:t>
      </w:r>
    </w:p>
    <w:p w14:paraId="4AB8BB72" w14:textId="77777777" w:rsidR="00947779" w:rsidRDefault="00947779" w:rsidP="00947779">
      <w:r>
        <w:t xml:space="preserve">     */</w:t>
      </w:r>
    </w:p>
    <w:p w14:paraId="2BFBEAFE" w14:textId="77777777" w:rsidR="00947779" w:rsidRDefault="00947779" w:rsidP="00947779">
      <w:r>
        <w:t xml:space="preserve">    @SuppressWarnings("unchecked")</w:t>
      </w:r>
    </w:p>
    <w:p w14:paraId="7A72DF4C" w14:textId="77777777" w:rsidR="00947779" w:rsidRDefault="00947779" w:rsidP="00947779">
      <w:r>
        <w:t xml:space="preserve">    // &lt;editor-fold </w:t>
      </w:r>
      <w:proofErr w:type="spellStart"/>
      <w:r>
        <w:t>defaultstate</w:t>
      </w:r>
      <w:proofErr w:type="spellEnd"/>
      <w:r>
        <w:t xml:space="preserve">="collapsed" </w:t>
      </w:r>
      <w:proofErr w:type="spellStart"/>
      <w:r>
        <w:t>desc</w:t>
      </w:r>
      <w:proofErr w:type="spellEnd"/>
      <w:r>
        <w:t>="Generated Code"&gt;//</w:t>
      </w:r>
      <w:proofErr w:type="spellStart"/>
      <w:r>
        <w:t>GEN-BEGIN:initComponents</w:t>
      </w:r>
      <w:proofErr w:type="spellEnd"/>
    </w:p>
    <w:p w14:paraId="23ED5C53" w14:textId="77777777" w:rsidR="00947779" w:rsidRDefault="00947779" w:rsidP="00947779">
      <w:r>
        <w:t xml:space="preserve">    private void </w:t>
      </w:r>
      <w:proofErr w:type="spellStart"/>
      <w:r>
        <w:t>initComponents</w:t>
      </w:r>
      <w:proofErr w:type="spellEnd"/>
      <w:r>
        <w:t>() {</w:t>
      </w:r>
    </w:p>
    <w:p w14:paraId="63FB9D6A" w14:textId="77777777" w:rsidR="00947779" w:rsidRDefault="00947779" w:rsidP="00947779"/>
    <w:p w14:paraId="46D2CD5D" w14:textId="77777777" w:rsidR="00947779" w:rsidRDefault="00947779" w:rsidP="00947779">
      <w:r>
        <w:lastRenderedPageBreak/>
        <w:t xml:space="preserve">        jLabel1 = new </w:t>
      </w:r>
      <w:proofErr w:type="spellStart"/>
      <w:r>
        <w:t>javax.swing.JLabel</w:t>
      </w:r>
      <w:proofErr w:type="spellEnd"/>
      <w:r>
        <w:t>(</w:t>
      </w:r>
      <w:proofErr w:type="gramStart"/>
      <w:r>
        <w:t>);</w:t>
      </w:r>
      <w:proofErr w:type="gramEnd"/>
    </w:p>
    <w:p w14:paraId="201D4B2B" w14:textId="77777777" w:rsidR="00947779" w:rsidRDefault="00947779" w:rsidP="00947779">
      <w:r>
        <w:t xml:space="preserve">        jLabel2 = new </w:t>
      </w:r>
      <w:proofErr w:type="spellStart"/>
      <w:r>
        <w:t>javax.swing.JLabel</w:t>
      </w:r>
      <w:proofErr w:type="spellEnd"/>
      <w:r>
        <w:t>(</w:t>
      </w:r>
      <w:proofErr w:type="gramStart"/>
      <w:r>
        <w:t>);</w:t>
      </w:r>
      <w:proofErr w:type="gramEnd"/>
    </w:p>
    <w:p w14:paraId="1ED9770E" w14:textId="77777777" w:rsidR="00947779" w:rsidRDefault="00947779" w:rsidP="00947779">
      <w:r>
        <w:t xml:space="preserve">        jButton1 = new </w:t>
      </w:r>
      <w:proofErr w:type="spellStart"/>
      <w:r>
        <w:t>javax.swing.JButton</w:t>
      </w:r>
      <w:proofErr w:type="spellEnd"/>
      <w:r>
        <w:t>(</w:t>
      </w:r>
      <w:proofErr w:type="gramStart"/>
      <w:r>
        <w:t>);</w:t>
      </w:r>
      <w:proofErr w:type="gramEnd"/>
    </w:p>
    <w:p w14:paraId="17B9240A" w14:textId="77777777" w:rsidR="00947779" w:rsidRDefault="00947779" w:rsidP="00947779"/>
    <w:p w14:paraId="34A83FD7" w14:textId="77777777" w:rsidR="00947779" w:rsidRDefault="00947779" w:rsidP="00947779">
      <w:r>
        <w:t xml:space="preserve">        setDefaultCloseOperation(javax.swing.WindowConstants.EXIT_ON_CLOSE</w:t>
      </w:r>
      <w:proofErr w:type="gramStart"/>
      <w:r>
        <w:t>);</w:t>
      </w:r>
      <w:proofErr w:type="gramEnd"/>
    </w:p>
    <w:p w14:paraId="35A5FB64" w14:textId="77777777" w:rsidR="00947779" w:rsidRDefault="00947779" w:rsidP="00947779"/>
    <w:p w14:paraId="3BA9EE77" w14:textId="77777777" w:rsidR="00947779" w:rsidRDefault="00947779" w:rsidP="00947779">
      <w:r>
        <w:t xml:space="preserve">        jLabel1.setFont(new </w:t>
      </w:r>
      <w:proofErr w:type="spellStart"/>
      <w:r>
        <w:t>java.awt.Font</w:t>
      </w:r>
      <w:proofErr w:type="spellEnd"/>
      <w:r>
        <w:t>("Trebuchet MS", 1, 24)); // NOI18N</w:t>
      </w:r>
    </w:p>
    <w:p w14:paraId="012E1B7C" w14:textId="77777777" w:rsidR="00947779" w:rsidRDefault="00947779" w:rsidP="00947779">
      <w:r>
        <w:t xml:space="preserve">        jLabel1.setText("ERROR"</w:t>
      </w:r>
      <w:proofErr w:type="gramStart"/>
      <w:r>
        <w:t>);</w:t>
      </w:r>
      <w:proofErr w:type="gramEnd"/>
    </w:p>
    <w:p w14:paraId="60E105C3" w14:textId="77777777" w:rsidR="00947779" w:rsidRDefault="00947779" w:rsidP="00947779"/>
    <w:p w14:paraId="33A70001" w14:textId="77777777" w:rsidR="00947779" w:rsidRDefault="00947779" w:rsidP="00947779">
      <w:r>
        <w:t xml:space="preserve">        jLabel2.setFont(new </w:t>
      </w:r>
      <w:proofErr w:type="spellStart"/>
      <w:r>
        <w:t>java.awt.Font</w:t>
      </w:r>
      <w:proofErr w:type="spellEnd"/>
      <w:r>
        <w:t>("Tahoma", 0, 12)); // NOI18N</w:t>
      </w:r>
    </w:p>
    <w:p w14:paraId="28B7F677" w14:textId="77777777" w:rsidR="00947779" w:rsidRDefault="00947779" w:rsidP="00947779">
      <w:r>
        <w:t xml:space="preserve">        jLabel2.setText("PLEASE ENTER AN INTEGER IN THE STOCK FIELD"</w:t>
      </w:r>
      <w:proofErr w:type="gramStart"/>
      <w:r>
        <w:t>);</w:t>
      </w:r>
      <w:proofErr w:type="gramEnd"/>
    </w:p>
    <w:p w14:paraId="3476ED60" w14:textId="77777777" w:rsidR="00947779" w:rsidRDefault="00947779" w:rsidP="00947779"/>
    <w:p w14:paraId="517D53EA" w14:textId="77777777" w:rsidR="00947779" w:rsidRDefault="00947779" w:rsidP="00947779">
      <w:r>
        <w:t xml:space="preserve">        jButton1.setText("BACK"</w:t>
      </w:r>
      <w:proofErr w:type="gramStart"/>
      <w:r>
        <w:t>);</w:t>
      </w:r>
      <w:proofErr w:type="gramEnd"/>
    </w:p>
    <w:p w14:paraId="50092241" w14:textId="77777777" w:rsidR="00947779" w:rsidRDefault="00947779" w:rsidP="00947779">
      <w:r>
        <w:t xml:space="preserve">        jButton1.addActionListener(new </w:t>
      </w:r>
      <w:proofErr w:type="spellStart"/>
      <w:r>
        <w:t>java.awt.event.ActionListener</w:t>
      </w:r>
      <w:proofErr w:type="spellEnd"/>
      <w:r>
        <w:t>() {</w:t>
      </w:r>
    </w:p>
    <w:p w14:paraId="0974072F" w14:textId="77777777" w:rsidR="00947779" w:rsidRDefault="00947779" w:rsidP="00947779">
      <w:r>
        <w:t xml:space="preserve">            public void </w:t>
      </w:r>
      <w:proofErr w:type="spellStart"/>
      <w:r>
        <w:t>actionPerformed</w:t>
      </w:r>
      <w:proofErr w:type="spellEnd"/>
      <w:r>
        <w:t>(</w:t>
      </w:r>
      <w:proofErr w:type="spellStart"/>
      <w:r>
        <w:t>java.awt.event.ActionEvent</w:t>
      </w:r>
      <w:proofErr w:type="spellEnd"/>
      <w:r>
        <w:t xml:space="preserve"> </w:t>
      </w:r>
      <w:proofErr w:type="spellStart"/>
      <w:r>
        <w:t>evt</w:t>
      </w:r>
      <w:proofErr w:type="spellEnd"/>
      <w:r>
        <w:t>) {</w:t>
      </w:r>
    </w:p>
    <w:p w14:paraId="43445B4F" w14:textId="77777777" w:rsidR="00947779" w:rsidRDefault="00947779" w:rsidP="00947779">
      <w:r>
        <w:t xml:space="preserve">                jButton1ActionPerformed(</w:t>
      </w:r>
      <w:proofErr w:type="spellStart"/>
      <w:r>
        <w:t>evt</w:t>
      </w:r>
      <w:proofErr w:type="spellEnd"/>
      <w:proofErr w:type="gramStart"/>
      <w:r>
        <w:t>);</w:t>
      </w:r>
      <w:proofErr w:type="gramEnd"/>
    </w:p>
    <w:p w14:paraId="306FB93F" w14:textId="77777777" w:rsidR="00947779" w:rsidRDefault="00947779" w:rsidP="00947779">
      <w:r>
        <w:t xml:space="preserve">            }</w:t>
      </w:r>
    </w:p>
    <w:p w14:paraId="49226DAB" w14:textId="77777777" w:rsidR="00947779" w:rsidRDefault="00947779" w:rsidP="00947779">
      <w:r>
        <w:t xml:space="preserve">        });</w:t>
      </w:r>
    </w:p>
    <w:p w14:paraId="48D61369" w14:textId="77777777" w:rsidR="00947779" w:rsidRDefault="00947779" w:rsidP="00947779"/>
    <w:p w14:paraId="57B37843" w14:textId="77777777" w:rsidR="00947779" w:rsidRDefault="00947779" w:rsidP="00947779">
      <w:r>
        <w:t xml:space="preserve">        </w:t>
      </w:r>
      <w:proofErr w:type="spellStart"/>
      <w:r>
        <w:t>javax.swing.GroupLayout</w:t>
      </w:r>
      <w:proofErr w:type="spellEnd"/>
      <w:r>
        <w:t xml:space="preserve"> layout = new </w:t>
      </w:r>
      <w:proofErr w:type="spellStart"/>
      <w:r>
        <w:t>javax.swing.GroupLayout</w:t>
      </w:r>
      <w:proofErr w:type="spellEnd"/>
      <w:r>
        <w:t>(</w:t>
      </w:r>
      <w:proofErr w:type="spellStart"/>
      <w:r>
        <w:t>getContentPane</w:t>
      </w:r>
      <w:proofErr w:type="spellEnd"/>
      <w:r>
        <w:t>()</w:t>
      </w:r>
      <w:proofErr w:type="gramStart"/>
      <w:r>
        <w:t>);</w:t>
      </w:r>
      <w:proofErr w:type="gramEnd"/>
    </w:p>
    <w:p w14:paraId="1B19895E" w14:textId="77777777" w:rsidR="00947779" w:rsidRDefault="00947779" w:rsidP="00947779">
      <w:r>
        <w:t xml:space="preserve">        </w:t>
      </w:r>
      <w:proofErr w:type="spellStart"/>
      <w:r>
        <w:t>getContentPane</w:t>
      </w:r>
      <w:proofErr w:type="spellEnd"/>
      <w:r>
        <w:t>().</w:t>
      </w:r>
      <w:proofErr w:type="spellStart"/>
      <w:r>
        <w:t>setLayout</w:t>
      </w:r>
      <w:proofErr w:type="spellEnd"/>
      <w:r>
        <w:t>(layout</w:t>
      </w:r>
      <w:proofErr w:type="gramStart"/>
      <w:r>
        <w:t>);</w:t>
      </w:r>
      <w:proofErr w:type="gramEnd"/>
    </w:p>
    <w:p w14:paraId="3DB7AB9F" w14:textId="77777777" w:rsidR="00947779" w:rsidRDefault="00947779" w:rsidP="00947779">
      <w:r>
        <w:t xml:space="preserve">        </w:t>
      </w:r>
      <w:proofErr w:type="spellStart"/>
      <w:r>
        <w:t>layout.setHorizontalGroup</w:t>
      </w:r>
      <w:proofErr w:type="spellEnd"/>
      <w:r>
        <w:t>(</w:t>
      </w:r>
    </w:p>
    <w:p w14:paraId="4A3FCFBF" w14:textId="77777777" w:rsidR="00947779" w:rsidRDefault="00947779" w:rsidP="00947779">
      <w:r>
        <w:t xml:space="preserve">            layout.createParallelGroup(javax.swing.GroupLayout.Alignment.LEADING)</w:t>
      </w:r>
    </w:p>
    <w:p w14:paraId="0D11BC30" w14:textId="77777777" w:rsidR="00947779" w:rsidRDefault="00947779" w:rsidP="00947779">
      <w:r>
        <w:t xml:space="preserve">            .</w:t>
      </w:r>
      <w:proofErr w:type="spellStart"/>
      <w:r>
        <w:t>addGroup</w:t>
      </w:r>
      <w:proofErr w:type="spellEnd"/>
      <w:r>
        <w:t>(</w:t>
      </w:r>
      <w:proofErr w:type="spellStart"/>
      <w:r>
        <w:t>layout.createSequentialGroup</w:t>
      </w:r>
      <w:proofErr w:type="spellEnd"/>
      <w:r>
        <w:t>()</w:t>
      </w:r>
    </w:p>
    <w:p w14:paraId="7C6D4331" w14:textId="77777777" w:rsidR="00947779" w:rsidRDefault="00947779" w:rsidP="00947779">
      <w:r>
        <w:lastRenderedPageBreak/>
        <w:t xml:space="preserve">                .addGroup(layout.createParallelGroup(javax.swing.GroupLayout.Alignment.LEADING)</w:t>
      </w:r>
    </w:p>
    <w:p w14:paraId="06B7B321" w14:textId="77777777" w:rsidR="00947779" w:rsidRDefault="00947779" w:rsidP="00947779">
      <w:r>
        <w:t xml:space="preserve">                    .</w:t>
      </w:r>
      <w:proofErr w:type="spellStart"/>
      <w:r>
        <w:t>addGroup</w:t>
      </w:r>
      <w:proofErr w:type="spellEnd"/>
      <w:r>
        <w:t>(</w:t>
      </w:r>
      <w:proofErr w:type="spellStart"/>
      <w:r>
        <w:t>layout.createSequentialGroup</w:t>
      </w:r>
      <w:proofErr w:type="spellEnd"/>
      <w:r>
        <w:t>()</w:t>
      </w:r>
    </w:p>
    <w:p w14:paraId="505FA412" w14:textId="77777777" w:rsidR="00947779" w:rsidRDefault="00947779" w:rsidP="00947779">
      <w:r>
        <w:t xml:space="preserve">                        .</w:t>
      </w:r>
      <w:proofErr w:type="spellStart"/>
      <w:r>
        <w:t>addGap</w:t>
      </w:r>
      <w:proofErr w:type="spellEnd"/>
      <w:r>
        <w:t>(51, 51, 51)</w:t>
      </w:r>
    </w:p>
    <w:p w14:paraId="00263164" w14:textId="77777777" w:rsidR="00947779" w:rsidRDefault="00947779" w:rsidP="00947779">
      <w:r>
        <w:t xml:space="preserve">                        .</w:t>
      </w:r>
      <w:proofErr w:type="spellStart"/>
      <w:r>
        <w:t>addComponent</w:t>
      </w:r>
      <w:proofErr w:type="spellEnd"/>
      <w:r>
        <w:t xml:space="preserve">(jLabel2, </w:t>
      </w:r>
      <w:proofErr w:type="spellStart"/>
      <w:r>
        <w:t>javax.swing.GroupLayout.PREFERRED_SIZE</w:t>
      </w:r>
      <w:proofErr w:type="spellEnd"/>
      <w:r>
        <w:t xml:space="preserve">, 277, </w:t>
      </w:r>
      <w:proofErr w:type="spellStart"/>
      <w:r>
        <w:t>javax.swing.GroupLayout.PREFERRED_SIZE</w:t>
      </w:r>
      <w:proofErr w:type="spellEnd"/>
      <w:r>
        <w:t>))</w:t>
      </w:r>
    </w:p>
    <w:p w14:paraId="54417D8D" w14:textId="77777777" w:rsidR="00947779" w:rsidRDefault="00947779" w:rsidP="00947779">
      <w:r>
        <w:t xml:space="preserve">                    .</w:t>
      </w:r>
      <w:proofErr w:type="spellStart"/>
      <w:r>
        <w:t>addGroup</w:t>
      </w:r>
      <w:proofErr w:type="spellEnd"/>
      <w:r>
        <w:t>(</w:t>
      </w:r>
      <w:proofErr w:type="spellStart"/>
      <w:r>
        <w:t>layout.createSequentialGroup</w:t>
      </w:r>
      <w:proofErr w:type="spellEnd"/>
      <w:r>
        <w:t>()</w:t>
      </w:r>
    </w:p>
    <w:p w14:paraId="6F7A7B37" w14:textId="77777777" w:rsidR="00947779" w:rsidRDefault="00947779" w:rsidP="00947779">
      <w:r>
        <w:t xml:space="preserve">                        .</w:t>
      </w:r>
      <w:proofErr w:type="spellStart"/>
      <w:r>
        <w:t>addGap</w:t>
      </w:r>
      <w:proofErr w:type="spellEnd"/>
      <w:r>
        <w:t>(149, 149, 149)</w:t>
      </w:r>
    </w:p>
    <w:p w14:paraId="48D5D1E9" w14:textId="77777777" w:rsidR="00947779" w:rsidRDefault="00947779" w:rsidP="00947779">
      <w:r>
        <w:t xml:space="preserve">                        .</w:t>
      </w:r>
      <w:proofErr w:type="spellStart"/>
      <w:r>
        <w:t>addComponent</w:t>
      </w:r>
      <w:proofErr w:type="spellEnd"/>
      <w:r>
        <w:t>(jLabel1))</w:t>
      </w:r>
    </w:p>
    <w:p w14:paraId="4DE2A4E5" w14:textId="77777777" w:rsidR="00947779" w:rsidRDefault="00947779" w:rsidP="00947779">
      <w:r>
        <w:t xml:space="preserve">                    .</w:t>
      </w:r>
      <w:proofErr w:type="spellStart"/>
      <w:r>
        <w:t>addGroup</w:t>
      </w:r>
      <w:proofErr w:type="spellEnd"/>
      <w:r>
        <w:t>(</w:t>
      </w:r>
      <w:proofErr w:type="spellStart"/>
      <w:r>
        <w:t>layout.createSequentialGroup</w:t>
      </w:r>
      <w:proofErr w:type="spellEnd"/>
      <w:r>
        <w:t>()</w:t>
      </w:r>
    </w:p>
    <w:p w14:paraId="0ADCC973" w14:textId="77777777" w:rsidR="00947779" w:rsidRDefault="00947779" w:rsidP="00947779">
      <w:r>
        <w:t xml:space="preserve">                        .</w:t>
      </w:r>
      <w:proofErr w:type="spellStart"/>
      <w:r>
        <w:t>addGap</w:t>
      </w:r>
      <w:proofErr w:type="spellEnd"/>
      <w:r>
        <w:t>(131, 131, 131)</w:t>
      </w:r>
    </w:p>
    <w:p w14:paraId="5328F59A" w14:textId="77777777" w:rsidR="00947779" w:rsidRDefault="00947779" w:rsidP="00947779">
      <w:r>
        <w:t xml:space="preserve">                        .</w:t>
      </w:r>
      <w:proofErr w:type="spellStart"/>
      <w:r>
        <w:t>addComponent</w:t>
      </w:r>
      <w:proofErr w:type="spellEnd"/>
      <w:r>
        <w:t xml:space="preserve">(jButton1, </w:t>
      </w:r>
      <w:proofErr w:type="spellStart"/>
      <w:r>
        <w:t>javax.swing.GroupLayout.PREFERRED_SIZE</w:t>
      </w:r>
      <w:proofErr w:type="spellEnd"/>
      <w:r>
        <w:t xml:space="preserve">, 101, </w:t>
      </w:r>
      <w:proofErr w:type="spellStart"/>
      <w:r>
        <w:t>javax.swing.GroupLayout.PREFERRED_SIZE</w:t>
      </w:r>
      <w:proofErr w:type="spellEnd"/>
      <w:r>
        <w:t>)))</w:t>
      </w:r>
    </w:p>
    <w:p w14:paraId="6562F0F5" w14:textId="77777777" w:rsidR="00947779" w:rsidRDefault="00947779" w:rsidP="00947779">
      <w:r>
        <w:t xml:space="preserve">                .</w:t>
      </w:r>
      <w:proofErr w:type="spellStart"/>
      <w:r>
        <w:t>addContainerGap</w:t>
      </w:r>
      <w:proofErr w:type="spellEnd"/>
      <w:r>
        <w:t xml:space="preserve">(52, </w:t>
      </w:r>
      <w:proofErr w:type="spellStart"/>
      <w:r>
        <w:t>Short.MAX_VALUE</w:t>
      </w:r>
      <w:proofErr w:type="spellEnd"/>
      <w:r>
        <w:t>))</w:t>
      </w:r>
    </w:p>
    <w:p w14:paraId="1FC2C2F1" w14:textId="77777777" w:rsidR="00947779" w:rsidRDefault="00947779" w:rsidP="00947779">
      <w:r>
        <w:t xml:space="preserve">        );</w:t>
      </w:r>
    </w:p>
    <w:p w14:paraId="0DBD6C86" w14:textId="77777777" w:rsidR="00947779" w:rsidRDefault="00947779" w:rsidP="00947779">
      <w:r>
        <w:t xml:space="preserve">        </w:t>
      </w:r>
      <w:proofErr w:type="spellStart"/>
      <w:r>
        <w:t>layout.setVerticalGroup</w:t>
      </w:r>
      <w:proofErr w:type="spellEnd"/>
      <w:r>
        <w:t>(</w:t>
      </w:r>
    </w:p>
    <w:p w14:paraId="36F90368" w14:textId="77777777" w:rsidR="00947779" w:rsidRDefault="00947779" w:rsidP="00947779">
      <w:r>
        <w:t xml:space="preserve">            layout.createParallelGroup(javax.swing.GroupLayout.Alignment.LEADING)</w:t>
      </w:r>
    </w:p>
    <w:p w14:paraId="0A048580" w14:textId="77777777" w:rsidR="00947779" w:rsidRDefault="00947779" w:rsidP="00947779">
      <w:r>
        <w:t xml:space="preserve">            .</w:t>
      </w:r>
      <w:proofErr w:type="spellStart"/>
      <w:r>
        <w:t>addGroup</w:t>
      </w:r>
      <w:proofErr w:type="spellEnd"/>
      <w:r>
        <w:t>(</w:t>
      </w:r>
      <w:proofErr w:type="spellStart"/>
      <w:r>
        <w:t>layout.createSequentialGroup</w:t>
      </w:r>
      <w:proofErr w:type="spellEnd"/>
      <w:r>
        <w:t>()</w:t>
      </w:r>
    </w:p>
    <w:p w14:paraId="6A82355F" w14:textId="77777777" w:rsidR="00947779" w:rsidRDefault="00947779" w:rsidP="00947779">
      <w:r>
        <w:t xml:space="preserve">                .</w:t>
      </w:r>
      <w:proofErr w:type="spellStart"/>
      <w:r>
        <w:t>addContainerGap</w:t>
      </w:r>
      <w:proofErr w:type="spellEnd"/>
      <w:r>
        <w:t>()</w:t>
      </w:r>
    </w:p>
    <w:p w14:paraId="20466E5B" w14:textId="77777777" w:rsidR="00947779" w:rsidRDefault="00947779" w:rsidP="00947779">
      <w:r>
        <w:t xml:space="preserve">                .</w:t>
      </w:r>
      <w:proofErr w:type="spellStart"/>
      <w:r>
        <w:t>addComponent</w:t>
      </w:r>
      <w:proofErr w:type="spellEnd"/>
      <w:r>
        <w:t xml:space="preserve">(jLabel1, </w:t>
      </w:r>
      <w:proofErr w:type="spellStart"/>
      <w:r>
        <w:t>javax.swing.GroupLayout.PREFERRED_SIZE</w:t>
      </w:r>
      <w:proofErr w:type="spellEnd"/>
      <w:r>
        <w:t xml:space="preserve">, 25, </w:t>
      </w:r>
      <w:proofErr w:type="spellStart"/>
      <w:r>
        <w:t>javax.swing.GroupLayout.PREFERRED_SIZE</w:t>
      </w:r>
      <w:proofErr w:type="spellEnd"/>
      <w:r>
        <w:t>)</w:t>
      </w:r>
    </w:p>
    <w:p w14:paraId="490461AA" w14:textId="77777777" w:rsidR="00947779" w:rsidRDefault="00947779" w:rsidP="00947779">
      <w:r>
        <w:t xml:space="preserve">                .addPreferredGap(javax.swing.LayoutStyle.ComponentPlacement.RELATED)</w:t>
      </w:r>
    </w:p>
    <w:p w14:paraId="482390F9" w14:textId="77777777" w:rsidR="00947779" w:rsidRDefault="00947779" w:rsidP="00947779">
      <w:r>
        <w:t xml:space="preserve">                .</w:t>
      </w:r>
      <w:proofErr w:type="spellStart"/>
      <w:r>
        <w:t>addComponent</w:t>
      </w:r>
      <w:proofErr w:type="spellEnd"/>
      <w:r>
        <w:t xml:space="preserve">(jLabel2, </w:t>
      </w:r>
      <w:proofErr w:type="spellStart"/>
      <w:r>
        <w:t>javax.swing.GroupLayout.PREFERRED_SIZE</w:t>
      </w:r>
      <w:proofErr w:type="spellEnd"/>
      <w:r>
        <w:t xml:space="preserve">, 53, </w:t>
      </w:r>
      <w:proofErr w:type="spellStart"/>
      <w:r>
        <w:t>javax.swing.GroupLayout.PREFERRED_SIZE</w:t>
      </w:r>
      <w:proofErr w:type="spellEnd"/>
      <w:r>
        <w:t>)</w:t>
      </w:r>
    </w:p>
    <w:p w14:paraId="177D6E9C" w14:textId="77777777" w:rsidR="00947779" w:rsidRDefault="00947779" w:rsidP="00947779">
      <w:r>
        <w:t xml:space="preserve">                .addPreferredGap(javax.swing.LayoutStyle.ComponentPlacement.RELATED)</w:t>
      </w:r>
    </w:p>
    <w:p w14:paraId="42091B75" w14:textId="77777777" w:rsidR="00947779" w:rsidRDefault="00947779" w:rsidP="00947779">
      <w:r>
        <w:lastRenderedPageBreak/>
        <w:t xml:space="preserve">                .</w:t>
      </w:r>
      <w:proofErr w:type="spellStart"/>
      <w:r>
        <w:t>addComponent</w:t>
      </w:r>
      <w:proofErr w:type="spellEnd"/>
      <w:r>
        <w:t xml:space="preserve">(jButton1, </w:t>
      </w:r>
      <w:proofErr w:type="spellStart"/>
      <w:r>
        <w:t>javax.swing.GroupLayout.DEFAULT_SIZE</w:t>
      </w:r>
      <w:proofErr w:type="spellEnd"/>
      <w:r>
        <w:t xml:space="preserve">, 32, </w:t>
      </w:r>
      <w:proofErr w:type="spellStart"/>
      <w:r>
        <w:t>Short.MAX_VALUE</w:t>
      </w:r>
      <w:proofErr w:type="spellEnd"/>
      <w:r>
        <w:t>)</w:t>
      </w:r>
    </w:p>
    <w:p w14:paraId="726F2799" w14:textId="77777777" w:rsidR="00947779" w:rsidRDefault="00947779" w:rsidP="00947779">
      <w:r>
        <w:t xml:space="preserve">                .</w:t>
      </w:r>
      <w:proofErr w:type="spellStart"/>
      <w:r>
        <w:t>addContainerGap</w:t>
      </w:r>
      <w:proofErr w:type="spellEnd"/>
      <w:r>
        <w:t>())</w:t>
      </w:r>
    </w:p>
    <w:p w14:paraId="2D4F1F74" w14:textId="77777777" w:rsidR="00947779" w:rsidRDefault="00947779" w:rsidP="00947779">
      <w:r>
        <w:t xml:space="preserve">        );</w:t>
      </w:r>
    </w:p>
    <w:p w14:paraId="4F767D2E" w14:textId="77777777" w:rsidR="00947779" w:rsidRDefault="00947779" w:rsidP="00947779"/>
    <w:p w14:paraId="0FAD37F6" w14:textId="77777777" w:rsidR="00947779" w:rsidRDefault="00947779" w:rsidP="00947779">
      <w:r>
        <w:t xml:space="preserve">        pack(</w:t>
      </w:r>
      <w:proofErr w:type="gramStart"/>
      <w:r>
        <w:t>);</w:t>
      </w:r>
      <w:proofErr w:type="gramEnd"/>
    </w:p>
    <w:p w14:paraId="0348A193" w14:textId="77777777" w:rsidR="00947779" w:rsidRDefault="00947779" w:rsidP="00947779">
      <w:r>
        <w:t xml:space="preserve">    }// &lt;/editor-fold&gt;//</w:t>
      </w:r>
      <w:proofErr w:type="spellStart"/>
      <w:r>
        <w:t>GEN-END:initComponents</w:t>
      </w:r>
      <w:proofErr w:type="spellEnd"/>
    </w:p>
    <w:p w14:paraId="146B49A4" w14:textId="77777777" w:rsidR="00947779" w:rsidRDefault="00947779" w:rsidP="00947779"/>
    <w:p w14:paraId="72F4C5C2" w14:textId="77777777" w:rsidR="00947779" w:rsidRDefault="00947779" w:rsidP="00947779">
      <w:r>
        <w:t xml:space="preserve">    private void jButton1ActionPerformed(</w:t>
      </w:r>
      <w:proofErr w:type="spellStart"/>
      <w:r>
        <w:t>java.awt.event.ActionEvent</w:t>
      </w:r>
      <w:proofErr w:type="spellEnd"/>
      <w:r>
        <w:t xml:space="preserve"> </w:t>
      </w:r>
      <w:proofErr w:type="spellStart"/>
      <w:r>
        <w:t>evt</w:t>
      </w:r>
      <w:proofErr w:type="spellEnd"/>
      <w:r>
        <w:t>) {//GEN-FIRST:event_jButton1ActionPerformed</w:t>
      </w:r>
    </w:p>
    <w:p w14:paraId="3353A8A0" w14:textId="77777777" w:rsidR="00947779" w:rsidRDefault="00947779" w:rsidP="00947779">
      <w:r>
        <w:t xml:space="preserve">        dispose(</w:t>
      </w:r>
      <w:proofErr w:type="gramStart"/>
      <w:r>
        <w:t>);</w:t>
      </w:r>
      <w:proofErr w:type="gramEnd"/>
    </w:p>
    <w:p w14:paraId="2B78D36C" w14:textId="77777777" w:rsidR="00947779" w:rsidRDefault="00947779" w:rsidP="00947779">
      <w:r>
        <w:t xml:space="preserve">        new </w:t>
      </w:r>
      <w:proofErr w:type="spellStart"/>
      <w:r>
        <w:t>AddStock</w:t>
      </w:r>
      <w:proofErr w:type="spellEnd"/>
      <w:r>
        <w:t>(</w:t>
      </w:r>
      <w:proofErr w:type="spellStart"/>
      <w:r>
        <w:t>finame,liname,user</w:t>
      </w:r>
      <w:proofErr w:type="spellEnd"/>
      <w:r>
        <w:t>).show(</w:t>
      </w:r>
      <w:proofErr w:type="gramStart"/>
      <w:r>
        <w:t>);</w:t>
      </w:r>
      <w:proofErr w:type="gramEnd"/>
    </w:p>
    <w:p w14:paraId="5553B325" w14:textId="77777777" w:rsidR="00947779" w:rsidRDefault="00947779" w:rsidP="00947779">
      <w:r>
        <w:t xml:space="preserve">    }//GEN-LAST:event_jButton1ActionPerformed</w:t>
      </w:r>
    </w:p>
    <w:p w14:paraId="070C7547" w14:textId="77777777" w:rsidR="00947779" w:rsidRDefault="00947779" w:rsidP="00947779"/>
    <w:p w14:paraId="03FBC850" w14:textId="77777777" w:rsidR="00947779" w:rsidRDefault="00947779" w:rsidP="00947779">
      <w:r>
        <w:t xml:space="preserve">    /**</w:t>
      </w:r>
    </w:p>
    <w:p w14:paraId="6D405C48" w14:textId="77777777" w:rsidR="00947779" w:rsidRDefault="00947779" w:rsidP="00947779">
      <w:r>
        <w:t xml:space="preserve">     * @param </w:t>
      </w:r>
      <w:proofErr w:type="spellStart"/>
      <w:r>
        <w:t>args</w:t>
      </w:r>
      <w:proofErr w:type="spellEnd"/>
      <w:r>
        <w:t xml:space="preserve"> the command line arguments</w:t>
      </w:r>
    </w:p>
    <w:p w14:paraId="59213156" w14:textId="77777777" w:rsidR="00947779" w:rsidRDefault="00947779" w:rsidP="00947779">
      <w:r>
        <w:t xml:space="preserve">     */</w:t>
      </w:r>
    </w:p>
    <w:p w14:paraId="696EA1C2" w14:textId="77777777" w:rsidR="00947779" w:rsidRDefault="00947779" w:rsidP="00947779">
      <w:r>
        <w:t xml:space="preserve">    public static void main(String </w:t>
      </w:r>
      <w:proofErr w:type="spellStart"/>
      <w:r>
        <w:t>args</w:t>
      </w:r>
      <w:proofErr w:type="spellEnd"/>
      <w:r>
        <w:t>[]) {</w:t>
      </w:r>
    </w:p>
    <w:p w14:paraId="5440706F" w14:textId="77777777" w:rsidR="00947779" w:rsidRDefault="00947779" w:rsidP="00947779">
      <w:r>
        <w:t xml:space="preserve">        /* Set the Nimbus look and feel */</w:t>
      </w:r>
    </w:p>
    <w:p w14:paraId="47262DD0" w14:textId="77777777" w:rsidR="00947779" w:rsidRDefault="00947779" w:rsidP="00947779">
      <w:r>
        <w:t xml:space="preserve">        //&lt;editor-fold </w:t>
      </w:r>
      <w:proofErr w:type="spellStart"/>
      <w:r>
        <w:t>defaultstate</w:t>
      </w:r>
      <w:proofErr w:type="spellEnd"/>
      <w:r>
        <w:t xml:space="preserve">="collapsed" </w:t>
      </w:r>
      <w:proofErr w:type="spellStart"/>
      <w:r>
        <w:t>desc</w:t>
      </w:r>
      <w:proofErr w:type="spellEnd"/>
      <w:r>
        <w:t>=" Look and feel setting code (optional) "&gt;</w:t>
      </w:r>
    </w:p>
    <w:p w14:paraId="1EB85616" w14:textId="77777777" w:rsidR="00947779" w:rsidRDefault="00947779" w:rsidP="00947779">
      <w:r>
        <w:t xml:space="preserve">        /* If Nimbus (introduced in Java SE 6) is not available, stay with the default look and feel.</w:t>
      </w:r>
    </w:p>
    <w:p w14:paraId="20CB5572" w14:textId="77777777" w:rsidR="00947779" w:rsidRDefault="00947779" w:rsidP="00947779">
      <w:r>
        <w:t xml:space="preserve">         * For details see http://download.oracle.com/javase/tutorial/uiswing/lookandfeel/plaf.html </w:t>
      </w:r>
    </w:p>
    <w:p w14:paraId="3399CCE2" w14:textId="77777777" w:rsidR="00947779" w:rsidRDefault="00947779" w:rsidP="00947779">
      <w:r>
        <w:t xml:space="preserve">         */</w:t>
      </w:r>
    </w:p>
    <w:p w14:paraId="2E55C51B" w14:textId="77777777" w:rsidR="00947779" w:rsidRDefault="00947779" w:rsidP="00947779">
      <w:r>
        <w:t xml:space="preserve">        try {</w:t>
      </w:r>
    </w:p>
    <w:p w14:paraId="2B776FD5" w14:textId="77777777" w:rsidR="00947779" w:rsidRDefault="00947779" w:rsidP="00947779">
      <w:r>
        <w:lastRenderedPageBreak/>
        <w:t xml:space="preserve">            for (</w:t>
      </w:r>
      <w:proofErr w:type="spellStart"/>
      <w:r>
        <w:t>javax.swing.UIManager.LookAndFeelInfo</w:t>
      </w:r>
      <w:proofErr w:type="spellEnd"/>
      <w:r>
        <w:t xml:space="preserve"> info : </w:t>
      </w:r>
      <w:proofErr w:type="spellStart"/>
      <w:r>
        <w:t>javax.swing.UIManager.getInstalledLookAndFeels</w:t>
      </w:r>
      <w:proofErr w:type="spellEnd"/>
      <w:r>
        <w:t>()) {</w:t>
      </w:r>
    </w:p>
    <w:p w14:paraId="2009FBBF" w14:textId="77777777" w:rsidR="00947779" w:rsidRDefault="00947779" w:rsidP="00947779">
      <w:r>
        <w:t xml:space="preserve">                if ("</w:t>
      </w:r>
      <w:proofErr w:type="spellStart"/>
      <w:r>
        <w:t>Nimbus".equals</w:t>
      </w:r>
      <w:proofErr w:type="spellEnd"/>
      <w:r>
        <w:t>(</w:t>
      </w:r>
      <w:proofErr w:type="spellStart"/>
      <w:r>
        <w:t>info.getName</w:t>
      </w:r>
      <w:proofErr w:type="spellEnd"/>
      <w:r>
        <w:t>())) {</w:t>
      </w:r>
    </w:p>
    <w:p w14:paraId="3A0B9F29" w14:textId="77777777" w:rsidR="00947779" w:rsidRDefault="00947779" w:rsidP="00947779">
      <w:r>
        <w:t xml:space="preserve">                    </w:t>
      </w:r>
      <w:proofErr w:type="spellStart"/>
      <w:r>
        <w:t>javax.swing.UIManager.setLookAndFeel</w:t>
      </w:r>
      <w:proofErr w:type="spellEnd"/>
      <w:r>
        <w:t>(</w:t>
      </w:r>
      <w:proofErr w:type="spellStart"/>
      <w:r>
        <w:t>info.getClassName</w:t>
      </w:r>
      <w:proofErr w:type="spellEnd"/>
      <w:r>
        <w:t>()</w:t>
      </w:r>
      <w:proofErr w:type="gramStart"/>
      <w:r>
        <w:t>);</w:t>
      </w:r>
      <w:proofErr w:type="gramEnd"/>
    </w:p>
    <w:p w14:paraId="6AE5BA63" w14:textId="77777777" w:rsidR="00947779" w:rsidRDefault="00947779" w:rsidP="00947779">
      <w:r>
        <w:t xml:space="preserve">                    </w:t>
      </w:r>
      <w:proofErr w:type="gramStart"/>
      <w:r>
        <w:t>break;</w:t>
      </w:r>
      <w:proofErr w:type="gramEnd"/>
    </w:p>
    <w:p w14:paraId="0A2C67A5" w14:textId="77777777" w:rsidR="00947779" w:rsidRDefault="00947779" w:rsidP="00947779">
      <w:r>
        <w:t xml:space="preserve">                }</w:t>
      </w:r>
    </w:p>
    <w:p w14:paraId="6490EC32" w14:textId="77777777" w:rsidR="00947779" w:rsidRDefault="00947779" w:rsidP="00947779">
      <w:r>
        <w:t xml:space="preserve">            }</w:t>
      </w:r>
    </w:p>
    <w:p w14:paraId="26C23067" w14:textId="77777777" w:rsidR="00947779" w:rsidRDefault="00947779" w:rsidP="00947779">
      <w:r>
        <w:t xml:space="preserve">        } catch (</w:t>
      </w:r>
      <w:proofErr w:type="spellStart"/>
      <w:r>
        <w:t>ClassNotFoundException</w:t>
      </w:r>
      <w:proofErr w:type="spellEnd"/>
      <w:r>
        <w:t xml:space="preserve"> ex) {</w:t>
      </w:r>
    </w:p>
    <w:p w14:paraId="02C7AB06" w14:textId="77777777" w:rsidR="00947779" w:rsidRDefault="00947779" w:rsidP="00947779">
      <w:r>
        <w:t xml:space="preserve">            java.util.logging.Logger.getLogger(StockIntError.class.getName()).log(java.util.logging.Level.SEVERE, null, ex</w:t>
      </w:r>
      <w:proofErr w:type="gramStart"/>
      <w:r>
        <w:t>);</w:t>
      </w:r>
      <w:proofErr w:type="gramEnd"/>
    </w:p>
    <w:p w14:paraId="40F8C338" w14:textId="77777777" w:rsidR="00947779" w:rsidRDefault="00947779" w:rsidP="00947779">
      <w:r>
        <w:t xml:space="preserve">        } catch (</w:t>
      </w:r>
      <w:proofErr w:type="spellStart"/>
      <w:r>
        <w:t>InstantiationException</w:t>
      </w:r>
      <w:proofErr w:type="spellEnd"/>
      <w:r>
        <w:t xml:space="preserve"> ex) {</w:t>
      </w:r>
    </w:p>
    <w:p w14:paraId="22662479" w14:textId="77777777" w:rsidR="00947779" w:rsidRDefault="00947779" w:rsidP="00947779">
      <w:r>
        <w:t xml:space="preserve">            java.util.logging.Logger.getLogger(StockIntError.class.getName()).log(java.util.logging.Level.SEVERE, null, ex</w:t>
      </w:r>
      <w:proofErr w:type="gramStart"/>
      <w:r>
        <w:t>);</w:t>
      </w:r>
      <w:proofErr w:type="gramEnd"/>
    </w:p>
    <w:p w14:paraId="4391FA5E" w14:textId="77777777" w:rsidR="00947779" w:rsidRDefault="00947779" w:rsidP="00947779">
      <w:r>
        <w:t xml:space="preserve">        } catch (</w:t>
      </w:r>
      <w:proofErr w:type="spellStart"/>
      <w:r>
        <w:t>IllegalAccessException</w:t>
      </w:r>
      <w:proofErr w:type="spellEnd"/>
      <w:r>
        <w:t xml:space="preserve"> ex) {</w:t>
      </w:r>
    </w:p>
    <w:p w14:paraId="523EBBC5" w14:textId="77777777" w:rsidR="00947779" w:rsidRDefault="00947779" w:rsidP="00947779">
      <w:r>
        <w:t xml:space="preserve">            java.util.logging.Logger.getLogger(StockIntError.class.getName()).log(java.util.logging.Level.SEVERE, null, ex</w:t>
      </w:r>
      <w:proofErr w:type="gramStart"/>
      <w:r>
        <w:t>);</w:t>
      </w:r>
      <w:proofErr w:type="gramEnd"/>
    </w:p>
    <w:p w14:paraId="4BB64351" w14:textId="77777777" w:rsidR="00947779" w:rsidRDefault="00947779" w:rsidP="00947779">
      <w:r>
        <w:t xml:space="preserve">        } catch (</w:t>
      </w:r>
      <w:proofErr w:type="spellStart"/>
      <w:r>
        <w:t>javax.swing.UnsupportedLookAndFeelException</w:t>
      </w:r>
      <w:proofErr w:type="spellEnd"/>
      <w:r>
        <w:t xml:space="preserve"> ex) {</w:t>
      </w:r>
    </w:p>
    <w:p w14:paraId="2A415098" w14:textId="77777777" w:rsidR="00947779" w:rsidRDefault="00947779" w:rsidP="00947779">
      <w:r>
        <w:t xml:space="preserve">            java.util.logging.Logger.getLogger(StockIntError.class.getName()).log(java.util.logging.Level.SEVERE, null, ex</w:t>
      </w:r>
      <w:proofErr w:type="gramStart"/>
      <w:r>
        <w:t>);</w:t>
      </w:r>
      <w:proofErr w:type="gramEnd"/>
    </w:p>
    <w:p w14:paraId="26BDACB7" w14:textId="77777777" w:rsidR="00947779" w:rsidRDefault="00947779" w:rsidP="00947779">
      <w:r>
        <w:t xml:space="preserve">        }</w:t>
      </w:r>
    </w:p>
    <w:p w14:paraId="5597A59F" w14:textId="77777777" w:rsidR="00947779" w:rsidRDefault="00947779" w:rsidP="00947779">
      <w:r>
        <w:t xml:space="preserve">        //&lt;/editor-fold&gt;</w:t>
      </w:r>
    </w:p>
    <w:p w14:paraId="35B9A6FE" w14:textId="77777777" w:rsidR="00947779" w:rsidRDefault="00947779" w:rsidP="00947779"/>
    <w:p w14:paraId="2E483D22" w14:textId="77777777" w:rsidR="00947779" w:rsidRDefault="00947779" w:rsidP="00947779">
      <w:r>
        <w:t xml:space="preserve">        /* Create and display the form */</w:t>
      </w:r>
    </w:p>
    <w:p w14:paraId="245E198B" w14:textId="77777777" w:rsidR="00947779" w:rsidRDefault="00947779" w:rsidP="00947779">
      <w:r>
        <w:lastRenderedPageBreak/>
        <w:t xml:space="preserve">        </w:t>
      </w:r>
      <w:proofErr w:type="spellStart"/>
      <w:r>
        <w:t>java.awt.EventQueue.invokeLater</w:t>
      </w:r>
      <w:proofErr w:type="spellEnd"/>
      <w:r>
        <w:t>(new Runnable() {</w:t>
      </w:r>
    </w:p>
    <w:p w14:paraId="4906BB51" w14:textId="77777777" w:rsidR="00947779" w:rsidRDefault="00947779" w:rsidP="00947779">
      <w:r>
        <w:t xml:space="preserve">            public void run() {</w:t>
      </w:r>
    </w:p>
    <w:p w14:paraId="224CF9C1" w14:textId="77777777" w:rsidR="00947779" w:rsidRDefault="00947779" w:rsidP="00947779">
      <w:r>
        <w:t xml:space="preserve">                new </w:t>
      </w:r>
      <w:proofErr w:type="spellStart"/>
      <w:r>
        <w:t>StockIntError</w:t>
      </w:r>
      <w:proofErr w:type="spellEnd"/>
      <w:r>
        <w:t>().</w:t>
      </w:r>
      <w:proofErr w:type="spellStart"/>
      <w:r>
        <w:t>setVisible</w:t>
      </w:r>
      <w:proofErr w:type="spellEnd"/>
      <w:r>
        <w:t>(true</w:t>
      </w:r>
      <w:proofErr w:type="gramStart"/>
      <w:r>
        <w:t>);</w:t>
      </w:r>
      <w:proofErr w:type="gramEnd"/>
    </w:p>
    <w:p w14:paraId="7E162718" w14:textId="77777777" w:rsidR="00947779" w:rsidRDefault="00947779" w:rsidP="00947779">
      <w:r>
        <w:t xml:space="preserve">            }</w:t>
      </w:r>
    </w:p>
    <w:p w14:paraId="32E6B696" w14:textId="77777777" w:rsidR="00947779" w:rsidRDefault="00947779" w:rsidP="00947779">
      <w:r>
        <w:t xml:space="preserve">        });</w:t>
      </w:r>
    </w:p>
    <w:p w14:paraId="57F75D80" w14:textId="77777777" w:rsidR="00947779" w:rsidRDefault="00947779" w:rsidP="00947779">
      <w:r>
        <w:t xml:space="preserve">    }</w:t>
      </w:r>
    </w:p>
    <w:p w14:paraId="47CADC81" w14:textId="77777777" w:rsidR="00947779" w:rsidRDefault="00947779" w:rsidP="00947779"/>
    <w:p w14:paraId="4C7A1502" w14:textId="77777777" w:rsidR="00947779" w:rsidRDefault="00947779" w:rsidP="00947779">
      <w:r>
        <w:t xml:space="preserve">    // Variables declaration - do not modify//</w:t>
      </w:r>
      <w:proofErr w:type="spellStart"/>
      <w:r>
        <w:t>GEN-BEGIN:variables</w:t>
      </w:r>
      <w:proofErr w:type="spellEnd"/>
    </w:p>
    <w:p w14:paraId="0284C6E5" w14:textId="77777777" w:rsidR="00947779" w:rsidRDefault="00947779" w:rsidP="00947779">
      <w:r>
        <w:t xml:space="preserve">    private </w:t>
      </w:r>
      <w:proofErr w:type="spellStart"/>
      <w:r>
        <w:t>javax.swing.JButton</w:t>
      </w:r>
      <w:proofErr w:type="spellEnd"/>
      <w:r>
        <w:t xml:space="preserve"> </w:t>
      </w:r>
      <w:proofErr w:type="gramStart"/>
      <w:r>
        <w:t>jButton1;</w:t>
      </w:r>
      <w:proofErr w:type="gramEnd"/>
    </w:p>
    <w:p w14:paraId="3ACEF883" w14:textId="77777777" w:rsidR="00947779" w:rsidRDefault="00947779" w:rsidP="00947779">
      <w:r>
        <w:t xml:space="preserve">    private </w:t>
      </w:r>
      <w:proofErr w:type="spellStart"/>
      <w:r>
        <w:t>javax.swing.JLabel</w:t>
      </w:r>
      <w:proofErr w:type="spellEnd"/>
      <w:r>
        <w:t xml:space="preserve"> </w:t>
      </w:r>
      <w:proofErr w:type="gramStart"/>
      <w:r>
        <w:t>jLabel1;</w:t>
      </w:r>
      <w:proofErr w:type="gramEnd"/>
    </w:p>
    <w:p w14:paraId="312091B6" w14:textId="77777777" w:rsidR="00947779" w:rsidRDefault="00947779" w:rsidP="00947779">
      <w:r>
        <w:t xml:space="preserve">    private </w:t>
      </w:r>
      <w:proofErr w:type="spellStart"/>
      <w:r>
        <w:t>javax.swing.JLabel</w:t>
      </w:r>
      <w:proofErr w:type="spellEnd"/>
      <w:r>
        <w:t xml:space="preserve"> </w:t>
      </w:r>
      <w:proofErr w:type="gramStart"/>
      <w:r>
        <w:t>jLabel2;</w:t>
      </w:r>
      <w:proofErr w:type="gramEnd"/>
    </w:p>
    <w:p w14:paraId="4982AE9C" w14:textId="77777777" w:rsidR="00947779" w:rsidRDefault="00947779" w:rsidP="00947779">
      <w:r>
        <w:t xml:space="preserve">    // End of variables declaration//</w:t>
      </w:r>
      <w:proofErr w:type="spellStart"/>
      <w:r>
        <w:t>GEN-END:variables</w:t>
      </w:r>
      <w:proofErr w:type="spellEnd"/>
    </w:p>
    <w:p w14:paraId="7A087951" w14:textId="3571790E" w:rsidR="00947779" w:rsidRPr="00947779" w:rsidRDefault="00947779" w:rsidP="00947779">
      <w:r>
        <w:t>}</w:t>
      </w:r>
    </w:p>
    <w:p w14:paraId="1D619A01" w14:textId="77777777" w:rsidR="00976629" w:rsidRDefault="00976629" w:rsidP="00976629"/>
    <w:p w14:paraId="300F1750" w14:textId="7A80474D" w:rsidR="00976629" w:rsidRDefault="00F86D2A" w:rsidP="001E5391">
      <w:pPr>
        <w:pStyle w:val="Heading4"/>
      </w:pPr>
      <w:proofErr w:type="spellStart"/>
      <w:r w:rsidRPr="00F86D2A">
        <w:t>WelcomePage.form</w:t>
      </w:r>
      <w:proofErr w:type="spellEnd"/>
    </w:p>
    <w:p w14:paraId="4BD01441" w14:textId="77777777" w:rsidR="00C563C2" w:rsidRDefault="00C563C2" w:rsidP="00C563C2"/>
    <w:p w14:paraId="55E9D61F" w14:textId="77777777" w:rsidR="00C563C2" w:rsidRDefault="00C563C2" w:rsidP="00C563C2">
      <w:r>
        <w:t>&lt;?xml version="1.0" encoding="UTF-8" ?&gt;</w:t>
      </w:r>
    </w:p>
    <w:p w14:paraId="06C8352A" w14:textId="77777777" w:rsidR="00C563C2" w:rsidRDefault="00C563C2" w:rsidP="00C563C2"/>
    <w:p w14:paraId="49AC2DD3" w14:textId="77777777" w:rsidR="00C563C2" w:rsidRDefault="00C563C2" w:rsidP="00C563C2">
      <w:r>
        <w:t xml:space="preserve">&lt;Form version="1.3" </w:t>
      </w:r>
      <w:proofErr w:type="spellStart"/>
      <w:r>
        <w:t>maxVersion</w:t>
      </w:r>
      <w:proofErr w:type="spellEnd"/>
      <w:r>
        <w:t>="1.9" type="</w:t>
      </w:r>
      <w:proofErr w:type="spellStart"/>
      <w:r>
        <w:t>org.netbeans.modules.form.forminfo.JFrameFormInfo</w:t>
      </w:r>
      <w:proofErr w:type="spellEnd"/>
      <w:r>
        <w:t>"&gt;</w:t>
      </w:r>
    </w:p>
    <w:p w14:paraId="6D66DFE0" w14:textId="77777777" w:rsidR="00C563C2" w:rsidRDefault="00C563C2" w:rsidP="00C563C2">
      <w:r>
        <w:t xml:space="preserve">  &lt;</w:t>
      </w:r>
      <w:proofErr w:type="spellStart"/>
      <w:r>
        <w:t>NonVisualComponents</w:t>
      </w:r>
      <w:proofErr w:type="spellEnd"/>
      <w:r>
        <w:t>&gt;</w:t>
      </w:r>
    </w:p>
    <w:p w14:paraId="1EA7879E" w14:textId="77777777" w:rsidR="00C563C2" w:rsidRDefault="00C563C2" w:rsidP="00C563C2">
      <w:r>
        <w:t xml:space="preserve">    &lt;Component class="</w:t>
      </w:r>
      <w:proofErr w:type="spellStart"/>
      <w:r>
        <w:t>javax.swing.JLabel</w:t>
      </w:r>
      <w:proofErr w:type="spellEnd"/>
      <w:r>
        <w:t>" name="jLabel1"&gt;</w:t>
      </w:r>
    </w:p>
    <w:p w14:paraId="1C0A79F7" w14:textId="77777777" w:rsidR="00C563C2" w:rsidRDefault="00C563C2" w:rsidP="00C563C2">
      <w:r>
        <w:t xml:space="preserve">      &lt;Properties&gt;</w:t>
      </w:r>
    </w:p>
    <w:p w14:paraId="58F5A9BB" w14:textId="77777777" w:rsidR="00C563C2" w:rsidRDefault="00C563C2" w:rsidP="00C563C2">
      <w:r>
        <w:t xml:space="preserve">        &lt;Property name="font" type="</w:t>
      </w:r>
      <w:proofErr w:type="spellStart"/>
      <w:r>
        <w:t>java.awt.Font</w:t>
      </w:r>
      <w:proofErr w:type="spellEnd"/>
      <w:r>
        <w:t>" editor="</w:t>
      </w:r>
      <w:proofErr w:type="spellStart"/>
      <w:r>
        <w:t>org.netbeans.beaninfo.editors.FontEditor</w:t>
      </w:r>
      <w:proofErr w:type="spellEnd"/>
      <w:r>
        <w:t>"&gt;</w:t>
      </w:r>
    </w:p>
    <w:p w14:paraId="637D6331" w14:textId="77777777" w:rsidR="00C563C2" w:rsidRDefault="00C563C2" w:rsidP="00C563C2">
      <w:r>
        <w:lastRenderedPageBreak/>
        <w:t xml:space="preserve">          &lt;Font name="Maiandra GD" size="48" style="1"/&gt;</w:t>
      </w:r>
    </w:p>
    <w:p w14:paraId="5C533D18" w14:textId="77777777" w:rsidR="00C563C2" w:rsidRDefault="00C563C2" w:rsidP="00C563C2">
      <w:r>
        <w:t xml:space="preserve">        &lt;/Property&gt;</w:t>
      </w:r>
    </w:p>
    <w:p w14:paraId="005BA9F3" w14:textId="77777777" w:rsidR="00C563C2" w:rsidRDefault="00C563C2" w:rsidP="00C563C2">
      <w:r>
        <w:t xml:space="preserve">        &lt;Property name="text" type="</w:t>
      </w:r>
      <w:proofErr w:type="spellStart"/>
      <w:r>
        <w:t>java.lang.String</w:t>
      </w:r>
      <w:proofErr w:type="spellEnd"/>
      <w:r>
        <w:t>" value="Sign In"/&gt;</w:t>
      </w:r>
    </w:p>
    <w:p w14:paraId="579375CA" w14:textId="77777777" w:rsidR="00C563C2" w:rsidRDefault="00C563C2" w:rsidP="00C563C2">
      <w:r>
        <w:t xml:space="preserve">      &lt;/Properties&gt;</w:t>
      </w:r>
    </w:p>
    <w:p w14:paraId="4F1AAE29" w14:textId="77777777" w:rsidR="00C563C2" w:rsidRDefault="00C563C2" w:rsidP="00C563C2">
      <w:r>
        <w:t xml:space="preserve">    &lt;/Component&gt;</w:t>
      </w:r>
    </w:p>
    <w:p w14:paraId="4D9832B6" w14:textId="77777777" w:rsidR="00C563C2" w:rsidRDefault="00C563C2" w:rsidP="00C563C2">
      <w:r>
        <w:t xml:space="preserve">    &lt;Container class="</w:t>
      </w:r>
      <w:proofErr w:type="spellStart"/>
      <w:r>
        <w:t>javax.swing.JPanel</w:t>
      </w:r>
      <w:proofErr w:type="spellEnd"/>
      <w:r>
        <w:t>" name="jPanel2"&gt;</w:t>
      </w:r>
    </w:p>
    <w:p w14:paraId="62DE4575" w14:textId="77777777" w:rsidR="00C563C2" w:rsidRDefault="00C563C2" w:rsidP="00C563C2">
      <w:r>
        <w:t xml:space="preserve">      &lt;Properties&gt;</w:t>
      </w:r>
    </w:p>
    <w:p w14:paraId="041B9570" w14:textId="77777777" w:rsidR="00C563C2" w:rsidRDefault="00C563C2" w:rsidP="00C563C2">
      <w:r>
        <w:t xml:space="preserve">        &lt;Property name="background" type="</w:t>
      </w:r>
      <w:proofErr w:type="spellStart"/>
      <w:r>
        <w:t>java.awt.Color</w:t>
      </w:r>
      <w:proofErr w:type="spellEnd"/>
      <w:r>
        <w:t>" editor="</w:t>
      </w:r>
      <w:proofErr w:type="spellStart"/>
      <w:r>
        <w:t>org.netbeans.beaninfo.editors.ColorEditor</w:t>
      </w:r>
      <w:proofErr w:type="spellEnd"/>
      <w:r>
        <w:t>"&gt;</w:t>
      </w:r>
    </w:p>
    <w:p w14:paraId="3140ADCC" w14:textId="77777777" w:rsidR="00C563C2" w:rsidRDefault="00C563C2" w:rsidP="00C563C2">
      <w:r>
        <w:t xml:space="preserve">          &lt;</w:t>
      </w:r>
      <w:proofErr w:type="spellStart"/>
      <w:r>
        <w:t>Color</w:t>
      </w:r>
      <w:proofErr w:type="spellEnd"/>
      <w:r>
        <w:t xml:space="preserve"> blue="d2" green="d2" red="b4" type="</w:t>
      </w:r>
      <w:proofErr w:type="spellStart"/>
      <w:r>
        <w:t>rgb</w:t>
      </w:r>
      <w:proofErr w:type="spellEnd"/>
      <w:r>
        <w:t>"/&gt;</w:t>
      </w:r>
    </w:p>
    <w:p w14:paraId="19584939" w14:textId="77777777" w:rsidR="00C563C2" w:rsidRDefault="00C563C2" w:rsidP="00C563C2">
      <w:r>
        <w:t xml:space="preserve">        &lt;/Property&gt;</w:t>
      </w:r>
    </w:p>
    <w:p w14:paraId="6AFDC893" w14:textId="77777777" w:rsidR="00C563C2" w:rsidRDefault="00C563C2" w:rsidP="00C563C2">
      <w:r>
        <w:t xml:space="preserve">      &lt;/Properties&gt;</w:t>
      </w:r>
    </w:p>
    <w:p w14:paraId="2504AA70" w14:textId="77777777" w:rsidR="00C563C2" w:rsidRDefault="00C563C2" w:rsidP="00C563C2"/>
    <w:p w14:paraId="3F0B480E" w14:textId="77777777" w:rsidR="00C563C2" w:rsidRDefault="00C563C2" w:rsidP="00C563C2">
      <w:r>
        <w:t xml:space="preserve">      &lt;Layout&gt;</w:t>
      </w:r>
    </w:p>
    <w:p w14:paraId="2ED811DC" w14:textId="77777777" w:rsidR="00C563C2" w:rsidRDefault="00C563C2" w:rsidP="00C563C2">
      <w:r>
        <w:t xml:space="preserve">        &lt;</w:t>
      </w:r>
      <w:proofErr w:type="spellStart"/>
      <w:r>
        <w:t>DimensionLayout</w:t>
      </w:r>
      <w:proofErr w:type="spellEnd"/>
      <w:r>
        <w:t xml:space="preserve"> dim="0"&gt;</w:t>
      </w:r>
    </w:p>
    <w:p w14:paraId="3231F76B" w14:textId="77777777" w:rsidR="00C563C2" w:rsidRDefault="00C563C2" w:rsidP="00C563C2">
      <w:r>
        <w:t xml:space="preserve">          &lt;Group type="103" </w:t>
      </w:r>
      <w:proofErr w:type="spellStart"/>
      <w:r>
        <w:t>groupAlignment</w:t>
      </w:r>
      <w:proofErr w:type="spellEnd"/>
      <w:r>
        <w:t>="0" attributes="0"&gt;</w:t>
      </w:r>
    </w:p>
    <w:p w14:paraId="41ED9D30" w14:textId="77777777" w:rsidR="00C563C2" w:rsidRDefault="00C563C2" w:rsidP="00C563C2">
      <w:r>
        <w:t xml:space="preserve">              &lt;Group type="102" alignment="0" attributes="0"&gt;</w:t>
      </w:r>
    </w:p>
    <w:p w14:paraId="53B401B2" w14:textId="77777777" w:rsidR="00C563C2" w:rsidRDefault="00C563C2" w:rsidP="00C563C2">
      <w:r>
        <w:t xml:space="preserve">                  &lt;</w:t>
      </w:r>
      <w:proofErr w:type="spellStart"/>
      <w:r>
        <w:t>EmptySpace</w:t>
      </w:r>
      <w:proofErr w:type="spellEnd"/>
      <w:r>
        <w:t xml:space="preserve"> min="-2" </w:t>
      </w:r>
      <w:proofErr w:type="spellStart"/>
      <w:r>
        <w:t>pref</w:t>
      </w:r>
      <w:proofErr w:type="spellEnd"/>
      <w:r>
        <w:t>="72" max="-2" attributes="0"/&gt;</w:t>
      </w:r>
    </w:p>
    <w:p w14:paraId="3BB1D98A" w14:textId="77777777" w:rsidR="00C563C2" w:rsidRDefault="00C563C2" w:rsidP="00C563C2">
      <w:r>
        <w:t xml:space="preserve">                  &lt;Group type="103" </w:t>
      </w:r>
      <w:proofErr w:type="spellStart"/>
      <w:r>
        <w:t>groupAlignment</w:t>
      </w:r>
      <w:proofErr w:type="spellEnd"/>
      <w:r>
        <w:t>="0" attributes="0"&gt;</w:t>
      </w:r>
    </w:p>
    <w:p w14:paraId="30F34EBD" w14:textId="77777777" w:rsidR="00C563C2" w:rsidRDefault="00C563C2" w:rsidP="00C563C2">
      <w:r>
        <w:t xml:space="preserve">                      &lt;Group type="102" alignment="0" attributes="0"&gt;</w:t>
      </w:r>
    </w:p>
    <w:p w14:paraId="012066B4" w14:textId="77777777" w:rsidR="00C563C2" w:rsidRDefault="00C563C2" w:rsidP="00C563C2">
      <w:r>
        <w:t xml:space="preserve">                          &lt;</w:t>
      </w:r>
      <w:proofErr w:type="spellStart"/>
      <w:r>
        <w:t>EmptySpace</w:t>
      </w:r>
      <w:proofErr w:type="spellEnd"/>
      <w:r>
        <w:t xml:space="preserve"> min="-2" </w:t>
      </w:r>
      <w:proofErr w:type="spellStart"/>
      <w:r>
        <w:t>pref</w:t>
      </w:r>
      <w:proofErr w:type="spellEnd"/>
      <w:r>
        <w:t>="84" max="-2" attributes="0"/&gt;</w:t>
      </w:r>
    </w:p>
    <w:p w14:paraId="5310CA27" w14:textId="77777777" w:rsidR="00C563C2" w:rsidRDefault="00C563C2" w:rsidP="00C563C2">
      <w:r>
        <w:t xml:space="preserve">                          &lt;Component id="jLabel4" min="-2" max="-2" attributes="0"/&gt;</w:t>
      </w:r>
    </w:p>
    <w:p w14:paraId="46280DF0" w14:textId="77777777" w:rsidR="00C563C2" w:rsidRDefault="00C563C2" w:rsidP="00C563C2">
      <w:r>
        <w:t xml:space="preserve">                      &lt;/Group&gt;</w:t>
      </w:r>
    </w:p>
    <w:p w14:paraId="09AB9857" w14:textId="77777777" w:rsidR="00C563C2" w:rsidRDefault="00C563C2" w:rsidP="00C563C2">
      <w:r>
        <w:t xml:space="preserve">                      &lt;Group type="102" alignment="0" attributes="0"&gt;</w:t>
      </w:r>
    </w:p>
    <w:p w14:paraId="17000784" w14:textId="77777777" w:rsidR="00C563C2" w:rsidRDefault="00C563C2" w:rsidP="00C563C2">
      <w:r>
        <w:t xml:space="preserve">                          &lt;</w:t>
      </w:r>
      <w:proofErr w:type="spellStart"/>
      <w:r>
        <w:t>EmptySpace</w:t>
      </w:r>
      <w:proofErr w:type="spellEnd"/>
      <w:r>
        <w:t xml:space="preserve"> min="-2" </w:t>
      </w:r>
      <w:proofErr w:type="spellStart"/>
      <w:r>
        <w:t>pref</w:t>
      </w:r>
      <w:proofErr w:type="spellEnd"/>
      <w:r>
        <w:t>="34" max="-2" attributes="0"/&gt;</w:t>
      </w:r>
    </w:p>
    <w:p w14:paraId="772D187C" w14:textId="77777777" w:rsidR="00C563C2" w:rsidRDefault="00C563C2" w:rsidP="00C563C2">
      <w:r>
        <w:lastRenderedPageBreak/>
        <w:t xml:space="preserve">                          &lt;Group type="103" </w:t>
      </w:r>
      <w:proofErr w:type="spellStart"/>
      <w:r>
        <w:t>groupAlignment</w:t>
      </w:r>
      <w:proofErr w:type="spellEnd"/>
      <w:r>
        <w:t>="0" max="-2" attributes="0"&gt;</w:t>
      </w:r>
    </w:p>
    <w:p w14:paraId="18113C78" w14:textId="77777777" w:rsidR="00C563C2" w:rsidRDefault="00C563C2" w:rsidP="00C563C2">
      <w:r>
        <w:t xml:space="preserve">                              &lt;Component id="jLabel2" alignment="0" min="-2" max="-2" attributes="0"/&gt;</w:t>
      </w:r>
    </w:p>
    <w:p w14:paraId="68497EF7" w14:textId="77777777" w:rsidR="00C563C2" w:rsidRDefault="00C563C2" w:rsidP="00C563C2">
      <w:r>
        <w:t xml:space="preserve">                              &lt;Component id="</w:t>
      </w:r>
      <w:proofErr w:type="spellStart"/>
      <w:r>
        <w:t>usernameTxt</w:t>
      </w:r>
      <w:proofErr w:type="spellEnd"/>
      <w:r>
        <w:t>" alignment="0" max="32767" attributes="0"/&gt;</w:t>
      </w:r>
    </w:p>
    <w:p w14:paraId="6698AC7C" w14:textId="77777777" w:rsidR="00C563C2" w:rsidRDefault="00C563C2" w:rsidP="00C563C2">
      <w:r>
        <w:t xml:space="preserve">                              &lt;Component id="jLabel3" alignment="0" min="-2" max="-2" attributes="0"/&gt;</w:t>
      </w:r>
    </w:p>
    <w:p w14:paraId="0A1DFA53" w14:textId="77777777" w:rsidR="00C563C2" w:rsidRDefault="00C563C2" w:rsidP="00C563C2">
      <w:r>
        <w:t xml:space="preserve">                              &lt;Component id="</w:t>
      </w:r>
      <w:proofErr w:type="spellStart"/>
      <w:r>
        <w:t>passwordTxt</w:t>
      </w:r>
      <w:proofErr w:type="spellEnd"/>
      <w:r>
        <w:t xml:space="preserve">" alignment="0" min="-2" </w:t>
      </w:r>
      <w:proofErr w:type="spellStart"/>
      <w:r>
        <w:t>pref</w:t>
      </w:r>
      <w:proofErr w:type="spellEnd"/>
      <w:r>
        <w:t>="268" max="-2" attributes="0"/&gt;</w:t>
      </w:r>
    </w:p>
    <w:p w14:paraId="3B18FD7F" w14:textId="77777777" w:rsidR="00C563C2" w:rsidRDefault="00C563C2" w:rsidP="00C563C2">
      <w:r>
        <w:t xml:space="preserve">                          &lt;/Group&gt;</w:t>
      </w:r>
    </w:p>
    <w:p w14:paraId="48C1C595" w14:textId="77777777" w:rsidR="00C563C2" w:rsidRDefault="00C563C2" w:rsidP="00C563C2">
      <w:r>
        <w:t xml:space="preserve">                      &lt;/Group&gt;</w:t>
      </w:r>
    </w:p>
    <w:p w14:paraId="4CC5B3CE" w14:textId="77777777" w:rsidR="00C563C2" w:rsidRDefault="00C563C2" w:rsidP="00C563C2">
      <w:r>
        <w:t xml:space="preserve">                      &lt;Component id="</w:t>
      </w:r>
      <w:proofErr w:type="spellStart"/>
      <w:r>
        <w:t>loginbackBtn</w:t>
      </w:r>
      <w:proofErr w:type="spellEnd"/>
      <w:r>
        <w:t xml:space="preserve">" alignment="0" min="-2" </w:t>
      </w:r>
      <w:proofErr w:type="spellStart"/>
      <w:r>
        <w:t>pref</w:t>
      </w:r>
      <w:proofErr w:type="spellEnd"/>
      <w:r>
        <w:t>="77" max="-2" attributes="0"/&gt;</w:t>
      </w:r>
    </w:p>
    <w:p w14:paraId="578FB509" w14:textId="77777777" w:rsidR="00C563C2" w:rsidRDefault="00C563C2" w:rsidP="00C563C2">
      <w:r>
        <w:t xml:space="preserve">                  &lt;/Group&gt;</w:t>
      </w:r>
    </w:p>
    <w:p w14:paraId="3F20F3E2" w14:textId="77777777" w:rsidR="00C563C2" w:rsidRDefault="00C563C2" w:rsidP="00C563C2">
      <w:r>
        <w:t xml:space="preserve">                  &lt;</w:t>
      </w:r>
      <w:proofErr w:type="spellStart"/>
      <w:r>
        <w:t>EmptySpace</w:t>
      </w:r>
      <w:proofErr w:type="spellEnd"/>
      <w:r>
        <w:t xml:space="preserve"> </w:t>
      </w:r>
      <w:proofErr w:type="spellStart"/>
      <w:r>
        <w:t>pref</w:t>
      </w:r>
      <w:proofErr w:type="spellEnd"/>
      <w:r>
        <w:t>="96" max="32767" attributes="0"/&gt;</w:t>
      </w:r>
    </w:p>
    <w:p w14:paraId="6E39083B" w14:textId="77777777" w:rsidR="00C563C2" w:rsidRDefault="00C563C2" w:rsidP="00C563C2">
      <w:r>
        <w:t xml:space="preserve">              &lt;/Group&gt;</w:t>
      </w:r>
    </w:p>
    <w:p w14:paraId="1CFDA530" w14:textId="77777777" w:rsidR="00C563C2" w:rsidRDefault="00C563C2" w:rsidP="00C563C2">
      <w:r>
        <w:t xml:space="preserve">              &lt;Group type="102" alignment="1" attributes="0"&gt;</w:t>
      </w:r>
    </w:p>
    <w:p w14:paraId="49B6EFB0" w14:textId="77777777" w:rsidR="00C563C2" w:rsidRDefault="00C563C2" w:rsidP="00C563C2">
      <w:r>
        <w:t xml:space="preserve">                  &lt;</w:t>
      </w:r>
      <w:proofErr w:type="spellStart"/>
      <w:r>
        <w:t>EmptySpace</w:t>
      </w:r>
      <w:proofErr w:type="spellEnd"/>
      <w:r>
        <w:t xml:space="preserve"> max="32767" attributes="0"/&gt;</w:t>
      </w:r>
    </w:p>
    <w:p w14:paraId="0A161732" w14:textId="77777777" w:rsidR="00C563C2" w:rsidRDefault="00C563C2" w:rsidP="00C563C2">
      <w:r>
        <w:t xml:space="preserve">                  &lt;Group type="103" </w:t>
      </w:r>
      <w:proofErr w:type="spellStart"/>
      <w:r>
        <w:t>groupAlignment</w:t>
      </w:r>
      <w:proofErr w:type="spellEnd"/>
      <w:r>
        <w:t>="1" attributes="0"&gt;</w:t>
      </w:r>
    </w:p>
    <w:p w14:paraId="0C848DFE" w14:textId="77777777" w:rsidR="00C563C2" w:rsidRDefault="00C563C2" w:rsidP="00C563C2">
      <w:r>
        <w:t xml:space="preserve">                      &lt;Component id="</w:t>
      </w:r>
      <w:proofErr w:type="spellStart"/>
      <w:r>
        <w:t>registerBtn</w:t>
      </w:r>
      <w:proofErr w:type="spellEnd"/>
      <w:r>
        <w:t xml:space="preserve">" alignment="1" min="-2" </w:t>
      </w:r>
      <w:proofErr w:type="spellStart"/>
      <w:r>
        <w:t>pref</w:t>
      </w:r>
      <w:proofErr w:type="spellEnd"/>
      <w:r>
        <w:t>="145" max="-2" attributes="0"/&gt;</w:t>
      </w:r>
    </w:p>
    <w:p w14:paraId="5447FEEC" w14:textId="77777777" w:rsidR="00C563C2" w:rsidRDefault="00C563C2" w:rsidP="00C563C2">
      <w:r>
        <w:t xml:space="preserve">                      &lt;Component id="</w:t>
      </w:r>
      <w:proofErr w:type="spellStart"/>
      <w:r>
        <w:t>signInBtn</w:t>
      </w:r>
      <w:proofErr w:type="spellEnd"/>
      <w:r>
        <w:t xml:space="preserve">" alignment="1" min="-2" </w:t>
      </w:r>
      <w:proofErr w:type="spellStart"/>
      <w:r>
        <w:t>pref</w:t>
      </w:r>
      <w:proofErr w:type="spellEnd"/>
      <w:r>
        <w:t>="145" max="-2" attributes="0"/&gt;</w:t>
      </w:r>
    </w:p>
    <w:p w14:paraId="690B7FAB" w14:textId="77777777" w:rsidR="00C563C2" w:rsidRDefault="00C563C2" w:rsidP="00C563C2">
      <w:r>
        <w:t xml:space="preserve">                  &lt;/Group&gt;</w:t>
      </w:r>
    </w:p>
    <w:p w14:paraId="792DBE73" w14:textId="77777777" w:rsidR="00C563C2" w:rsidRDefault="00C563C2" w:rsidP="00C563C2">
      <w:r>
        <w:t xml:space="preserve">                  &lt;</w:t>
      </w:r>
      <w:proofErr w:type="spellStart"/>
      <w:r>
        <w:t>EmptySpace</w:t>
      </w:r>
      <w:proofErr w:type="spellEnd"/>
      <w:r>
        <w:t xml:space="preserve"> min="-2" </w:t>
      </w:r>
      <w:proofErr w:type="spellStart"/>
      <w:r>
        <w:t>pref</w:t>
      </w:r>
      <w:proofErr w:type="spellEnd"/>
      <w:r>
        <w:t>="152" max="-2" attributes="0"/&gt;</w:t>
      </w:r>
    </w:p>
    <w:p w14:paraId="6AF0413A" w14:textId="77777777" w:rsidR="00C563C2" w:rsidRDefault="00C563C2" w:rsidP="00C563C2">
      <w:r>
        <w:t xml:space="preserve">              &lt;/Group&gt;</w:t>
      </w:r>
    </w:p>
    <w:p w14:paraId="1E034D3A" w14:textId="77777777" w:rsidR="00C563C2" w:rsidRDefault="00C563C2" w:rsidP="00C563C2">
      <w:r>
        <w:lastRenderedPageBreak/>
        <w:t xml:space="preserve">          &lt;/Group&gt;</w:t>
      </w:r>
    </w:p>
    <w:p w14:paraId="7FB666FC" w14:textId="77777777" w:rsidR="00C563C2" w:rsidRDefault="00C563C2" w:rsidP="00C563C2">
      <w:r>
        <w:t xml:space="preserve">        &lt;/</w:t>
      </w:r>
      <w:proofErr w:type="spellStart"/>
      <w:r>
        <w:t>DimensionLayout</w:t>
      </w:r>
      <w:proofErr w:type="spellEnd"/>
      <w:r>
        <w:t>&gt;</w:t>
      </w:r>
    </w:p>
    <w:p w14:paraId="1399C53D" w14:textId="77777777" w:rsidR="00C563C2" w:rsidRDefault="00C563C2" w:rsidP="00C563C2">
      <w:r>
        <w:t xml:space="preserve">        &lt;</w:t>
      </w:r>
      <w:proofErr w:type="spellStart"/>
      <w:r>
        <w:t>DimensionLayout</w:t>
      </w:r>
      <w:proofErr w:type="spellEnd"/>
      <w:r>
        <w:t xml:space="preserve"> dim="1"&gt;</w:t>
      </w:r>
    </w:p>
    <w:p w14:paraId="0D307A06" w14:textId="77777777" w:rsidR="00C563C2" w:rsidRDefault="00C563C2" w:rsidP="00C563C2">
      <w:r>
        <w:t xml:space="preserve">          &lt;Group type="103" </w:t>
      </w:r>
      <w:proofErr w:type="spellStart"/>
      <w:r>
        <w:t>groupAlignment</w:t>
      </w:r>
      <w:proofErr w:type="spellEnd"/>
      <w:r>
        <w:t>="0" attributes="0"&gt;</w:t>
      </w:r>
    </w:p>
    <w:p w14:paraId="17C5E8E3" w14:textId="77777777" w:rsidR="00C563C2" w:rsidRDefault="00C563C2" w:rsidP="00C563C2">
      <w:r>
        <w:t xml:space="preserve">              &lt;Group type="102" alignment="0" attributes="0"&gt;</w:t>
      </w:r>
    </w:p>
    <w:p w14:paraId="1E84027E" w14:textId="77777777" w:rsidR="00C563C2" w:rsidRDefault="00C563C2" w:rsidP="00C563C2">
      <w:r>
        <w:t xml:space="preserve">                  &lt;</w:t>
      </w:r>
      <w:proofErr w:type="spellStart"/>
      <w:r>
        <w:t>EmptySpace</w:t>
      </w:r>
      <w:proofErr w:type="spellEnd"/>
      <w:r>
        <w:t xml:space="preserve"> min="-2" </w:t>
      </w:r>
      <w:proofErr w:type="spellStart"/>
      <w:r>
        <w:t>pref</w:t>
      </w:r>
      <w:proofErr w:type="spellEnd"/>
      <w:r>
        <w:t>="46" max="-2" attributes="0"/&gt;</w:t>
      </w:r>
    </w:p>
    <w:p w14:paraId="49604DD3" w14:textId="77777777" w:rsidR="00C563C2" w:rsidRDefault="00C563C2" w:rsidP="00C563C2">
      <w:r>
        <w:t xml:space="preserve">                  &lt;Component id="jLabel4" min="-2" max="-2" attributes="0"/&gt;</w:t>
      </w:r>
    </w:p>
    <w:p w14:paraId="0E967E62" w14:textId="77777777" w:rsidR="00C563C2" w:rsidRDefault="00C563C2" w:rsidP="00C563C2">
      <w:r>
        <w:t xml:space="preserve">                  &lt;</w:t>
      </w:r>
      <w:proofErr w:type="spellStart"/>
      <w:r>
        <w:t>EmptySpace</w:t>
      </w:r>
      <w:proofErr w:type="spellEnd"/>
      <w:r>
        <w:t xml:space="preserve"> min="-2" </w:t>
      </w:r>
      <w:proofErr w:type="spellStart"/>
      <w:r>
        <w:t>pref</w:t>
      </w:r>
      <w:proofErr w:type="spellEnd"/>
      <w:r>
        <w:t>="58" max="-2" attributes="0"/&gt;</w:t>
      </w:r>
    </w:p>
    <w:p w14:paraId="3E7B2A34" w14:textId="77777777" w:rsidR="00C563C2" w:rsidRDefault="00C563C2" w:rsidP="00C563C2">
      <w:r>
        <w:t xml:space="preserve">                  &lt;Component id="jLabel2" min="-2" max="-2" attributes="0"/&gt;</w:t>
      </w:r>
    </w:p>
    <w:p w14:paraId="160ED400" w14:textId="77777777" w:rsidR="00C563C2" w:rsidRDefault="00C563C2" w:rsidP="00C563C2">
      <w:r>
        <w:t xml:space="preserve">                  &lt;</w:t>
      </w:r>
      <w:proofErr w:type="spellStart"/>
      <w:r>
        <w:t>EmptySpace</w:t>
      </w:r>
      <w:proofErr w:type="spellEnd"/>
      <w:r>
        <w:t xml:space="preserve"> max="-2" attributes="0"/&gt;</w:t>
      </w:r>
    </w:p>
    <w:p w14:paraId="51E7C5F0" w14:textId="77777777" w:rsidR="00C563C2" w:rsidRDefault="00C563C2" w:rsidP="00C563C2">
      <w:r>
        <w:t xml:space="preserve">                  &lt;Component id="</w:t>
      </w:r>
      <w:proofErr w:type="spellStart"/>
      <w:r>
        <w:t>usernameTxt</w:t>
      </w:r>
      <w:proofErr w:type="spellEnd"/>
      <w:r>
        <w:t xml:space="preserve">" min="-2" </w:t>
      </w:r>
      <w:proofErr w:type="spellStart"/>
      <w:r>
        <w:t>pref</w:t>
      </w:r>
      <w:proofErr w:type="spellEnd"/>
      <w:r>
        <w:t>="50" max="-2" attributes="0"/&gt;</w:t>
      </w:r>
    </w:p>
    <w:p w14:paraId="43A15C08" w14:textId="77777777" w:rsidR="00C563C2" w:rsidRDefault="00C563C2" w:rsidP="00C563C2">
      <w:r>
        <w:t xml:space="preserve">                  &lt;</w:t>
      </w:r>
      <w:proofErr w:type="spellStart"/>
      <w:r>
        <w:t>EmptySpace</w:t>
      </w:r>
      <w:proofErr w:type="spellEnd"/>
      <w:r>
        <w:t xml:space="preserve"> min="-2" </w:t>
      </w:r>
      <w:proofErr w:type="spellStart"/>
      <w:r>
        <w:t>pref</w:t>
      </w:r>
      <w:proofErr w:type="spellEnd"/>
      <w:r>
        <w:t>="29" max="-2" attributes="0"/&gt;</w:t>
      </w:r>
    </w:p>
    <w:p w14:paraId="20548290" w14:textId="77777777" w:rsidR="00C563C2" w:rsidRDefault="00C563C2" w:rsidP="00C563C2">
      <w:r>
        <w:t xml:space="preserve">                  &lt;Component id="jLabel3" min="-2" max="-2" attributes="0"/&gt;</w:t>
      </w:r>
    </w:p>
    <w:p w14:paraId="6521981D" w14:textId="77777777" w:rsidR="00C563C2" w:rsidRDefault="00C563C2" w:rsidP="00C563C2">
      <w:r>
        <w:t xml:space="preserve">                  &lt;</w:t>
      </w:r>
      <w:proofErr w:type="spellStart"/>
      <w:r>
        <w:t>EmptySpace</w:t>
      </w:r>
      <w:proofErr w:type="spellEnd"/>
      <w:r>
        <w:t xml:space="preserve"> max="-2" attributes="0"/&gt;</w:t>
      </w:r>
    </w:p>
    <w:p w14:paraId="54D58D84" w14:textId="77777777" w:rsidR="00C563C2" w:rsidRDefault="00C563C2" w:rsidP="00C563C2">
      <w:r>
        <w:t xml:space="preserve">                  &lt;Component id="</w:t>
      </w:r>
      <w:proofErr w:type="spellStart"/>
      <w:r>
        <w:t>passwordTxt</w:t>
      </w:r>
      <w:proofErr w:type="spellEnd"/>
      <w:r>
        <w:t xml:space="preserve">" min="-2" </w:t>
      </w:r>
      <w:proofErr w:type="spellStart"/>
      <w:r>
        <w:t>pref</w:t>
      </w:r>
      <w:proofErr w:type="spellEnd"/>
      <w:r>
        <w:t>="54" max="-2" attributes="0"/&gt;</w:t>
      </w:r>
    </w:p>
    <w:p w14:paraId="1FA2D9E5" w14:textId="77777777" w:rsidR="00C563C2" w:rsidRDefault="00C563C2" w:rsidP="00C563C2">
      <w:r>
        <w:t xml:space="preserve">                  &lt;</w:t>
      </w:r>
      <w:proofErr w:type="spellStart"/>
      <w:r>
        <w:t>EmptySpace</w:t>
      </w:r>
      <w:proofErr w:type="spellEnd"/>
      <w:r>
        <w:t xml:space="preserve"> min="-2" </w:t>
      </w:r>
      <w:proofErr w:type="spellStart"/>
      <w:r>
        <w:t>pref</w:t>
      </w:r>
      <w:proofErr w:type="spellEnd"/>
      <w:r>
        <w:t>="36" max="-2" attributes="0"/&gt;</w:t>
      </w:r>
    </w:p>
    <w:p w14:paraId="458DF0F8" w14:textId="77777777" w:rsidR="00C563C2" w:rsidRDefault="00C563C2" w:rsidP="00C563C2">
      <w:r>
        <w:t xml:space="preserve">                  &lt;Component id="</w:t>
      </w:r>
      <w:proofErr w:type="spellStart"/>
      <w:r>
        <w:t>signInBtn</w:t>
      </w:r>
      <w:proofErr w:type="spellEnd"/>
      <w:r>
        <w:t xml:space="preserve">" min="-2" </w:t>
      </w:r>
      <w:proofErr w:type="spellStart"/>
      <w:r>
        <w:t>pref</w:t>
      </w:r>
      <w:proofErr w:type="spellEnd"/>
      <w:r>
        <w:t>="47" max="-2" attributes="0"/&gt;</w:t>
      </w:r>
    </w:p>
    <w:p w14:paraId="71623E92" w14:textId="77777777" w:rsidR="00C563C2" w:rsidRDefault="00C563C2" w:rsidP="00C563C2">
      <w:r>
        <w:t xml:space="preserve">                  &lt;</w:t>
      </w:r>
      <w:proofErr w:type="spellStart"/>
      <w:r>
        <w:t>EmptySpace</w:t>
      </w:r>
      <w:proofErr w:type="spellEnd"/>
      <w:r>
        <w:t xml:space="preserve"> type="unrelated" max="-2" attributes="0"/&gt;</w:t>
      </w:r>
    </w:p>
    <w:p w14:paraId="61075721" w14:textId="77777777" w:rsidR="00C563C2" w:rsidRDefault="00C563C2" w:rsidP="00C563C2">
      <w:r>
        <w:t xml:space="preserve">                  &lt;Component id="</w:t>
      </w:r>
      <w:proofErr w:type="spellStart"/>
      <w:r>
        <w:t>registerBtn</w:t>
      </w:r>
      <w:proofErr w:type="spellEnd"/>
      <w:r>
        <w:t xml:space="preserve">" min="-2" </w:t>
      </w:r>
      <w:proofErr w:type="spellStart"/>
      <w:r>
        <w:t>pref</w:t>
      </w:r>
      <w:proofErr w:type="spellEnd"/>
      <w:r>
        <w:t>="47" max="-2" attributes="0"/&gt;</w:t>
      </w:r>
    </w:p>
    <w:p w14:paraId="71A682FF" w14:textId="77777777" w:rsidR="00C563C2" w:rsidRDefault="00C563C2" w:rsidP="00C563C2">
      <w:r>
        <w:t xml:space="preserve">                  &lt;</w:t>
      </w:r>
      <w:proofErr w:type="spellStart"/>
      <w:r>
        <w:t>EmptySpace</w:t>
      </w:r>
      <w:proofErr w:type="spellEnd"/>
      <w:r>
        <w:t xml:space="preserve"> </w:t>
      </w:r>
      <w:proofErr w:type="spellStart"/>
      <w:r>
        <w:t>pref</w:t>
      </w:r>
      <w:proofErr w:type="spellEnd"/>
      <w:r>
        <w:t>="140" max="32767" attributes="0"/&gt;</w:t>
      </w:r>
    </w:p>
    <w:p w14:paraId="1BFC7410" w14:textId="77777777" w:rsidR="00C563C2" w:rsidRDefault="00C563C2" w:rsidP="00C563C2">
      <w:r>
        <w:t xml:space="preserve">                  &lt;Component id="</w:t>
      </w:r>
      <w:proofErr w:type="spellStart"/>
      <w:r>
        <w:t>loginbackBtn</w:t>
      </w:r>
      <w:proofErr w:type="spellEnd"/>
      <w:r>
        <w:t xml:space="preserve">" min="-2" </w:t>
      </w:r>
      <w:proofErr w:type="spellStart"/>
      <w:r>
        <w:t>pref</w:t>
      </w:r>
      <w:proofErr w:type="spellEnd"/>
      <w:r>
        <w:t>="33" max="-2" attributes="0"/&gt;</w:t>
      </w:r>
    </w:p>
    <w:p w14:paraId="3EFD545E" w14:textId="77777777" w:rsidR="00C563C2" w:rsidRDefault="00C563C2" w:rsidP="00C563C2">
      <w:r>
        <w:t xml:space="preserve">                  &lt;</w:t>
      </w:r>
      <w:proofErr w:type="spellStart"/>
      <w:r>
        <w:t>EmptySpace</w:t>
      </w:r>
      <w:proofErr w:type="spellEnd"/>
      <w:r>
        <w:t xml:space="preserve"> min="-2" </w:t>
      </w:r>
      <w:proofErr w:type="spellStart"/>
      <w:r>
        <w:t>pref</w:t>
      </w:r>
      <w:proofErr w:type="spellEnd"/>
      <w:r>
        <w:t>="22" max="-2" attributes="0"/&gt;</w:t>
      </w:r>
    </w:p>
    <w:p w14:paraId="179A69BA" w14:textId="77777777" w:rsidR="00C563C2" w:rsidRDefault="00C563C2" w:rsidP="00C563C2">
      <w:r>
        <w:t xml:space="preserve">              &lt;/Group&gt;</w:t>
      </w:r>
    </w:p>
    <w:p w14:paraId="19D6B44D" w14:textId="77777777" w:rsidR="00C563C2" w:rsidRDefault="00C563C2" w:rsidP="00C563C2">
      <w:r>
        <w:t xml:space="preserve">          &lt;/Group&gt;</w:t>
      </w:r>
    </w:p>
    <w:p w14:paraId="5CCFBC7F" w14:textId="77777777" w:rsidR="00C563C2" w:rsidRDefault="00C563C2" w:rsidP="00C563C2">
      <w:r>
        <w:lastRenderedPageBreak/>
        <w:t xml:space="preserve">        &lt;/</w:t>
      </w:r>
      <w:proofErr w:type="spellStart"/>
      <w:r>
        <w:t>DimensionLayout</w:t>
      </w:r>
      <w:proofErr w:type="spellEnd"/>
      <w:r>
        <w:t>&gt;</w:t>
      </w:r>
    </w:p>
    <w:p w14:paraId="287F3BC4" w14:textId="77777777" w:rsidR="00C563C2" w:rsidRDefault="00C563C2" w:rsidP="00C563C2">
      <w:r>
        <w:t xml:space="preserve">      &lt;/Layout&gt;</w:t>
      </w:r>
    </w:p>
    <w:p w14:paraId="342489B2" w14:textId="77777777" w:rsidR="00C563C2" w:rsidRDefault="00C563C2" w:rsidP="00C563C2">
      <w:r>
        <w:t xml:space="preserve">      &lt;</w:t>
      </w:r>
      <w:proofErr w:type="spellStart"/>
      <w:r>
        <w:t>SubComponents</w:t>
      </w:r>
      <w:proofErr w:type="spellEnd"/>
      <w:r>
        <w:t>&gt;</w:t>
      </w:r>
    </w:p>
    <w:p w14:paraId="78C3540B" w14:textId="77777777" w:rsidR="00C563C2" w:rsidRDefault="00C563C2" w:rsidP="00C563C2">
      <w:r>
        <w:t xml:space="preserve">        &lt;Component class="</w:t>
      </w:r>
      <w:proofErr w:type="spellStart"/>
      <w:r>
        <w:t>javax.swing.JTextField</w:t>
      </w:r>
      <w:proofErr w:type="spellEnd"/>
      <w:r>
        <w:t>" name="</w:t>
      </w:r>
      <w:proofErr w:type="spellStart"/>
      <w:r>
        <w:t>passwordTxt</w:t>
      </w:r>
      <w:proofErr w:type="spellEnd"/>
      <w:r>
        <w:t>"&gt;</w:t>
      </w:r>
    </w:p>
    <w:p w14:paraId="787C16CA" w14:textId="77777777" w:rsidR="00C563C2" w:rsidRDefault="00C563C2" w:rsidP="00C563C2">
      <w:r>
        <w:t xml:space="preserve">          &lt;</w:t>
      </w:r>
      <w:proofErr w:type="spellStart"/>
      <w:r>
        <w:t>AuxValues</w:t>
      </w:r>
      <w:proofErr w:type="spellEnd"/>
      <w:r>
        <w:t>&gt;</w:t>
      </w:r>
    </w:p>
    <w:p w14:paraId="4B8339B2" w14:textId="77777777" w:rsidR="00C563C2" w:rsidRDefault="00C563C2" w:rsidP="00C563C2">
      <w:r>
        <w:t xml:space="preserve">            &lt;</w:t>
      </w:r>
      <w:proofErr w:type="spellStart"/>
      <w:r>
        <w:t>AuxValue</w:t>
      </w:r>
      <w:proofErr w:type="spellEnd"/>
      <w:r>
        <w:t xml:space="preserve"> name="</w:t>
      </w:r>
      <w:proofErr w:type="spellStart"/>
      <w:r>
        <w:t>JavaCodeGenerator_VariableModifier</w:t>
      </w:r>
      <w:proofErr w:type="spellEnd"/>
      <w:r>
        <w:t>" type="</w:t>
      </w:r>
      <w:proofErr w:type="spellStart"/>
      <w:r>
        <w:t>java.lang.Integer</w:t>
      </w:r>
      <w:proofErr w:type="spellEnd"/>
      <w:r>
        <w:t>" value="9"/&gt;</w:t>
      </w:r>
    </w:p>
    <w:p w14:paraId="04493450" w14:textId="77777777" w:rsidR="00C563C2" w:rsidRDefault="00C563C2" w:rsidP="00C563C2">
      <w:r>
        <w:t xml:space="preserve">          &lt;/</w:t>
      </w:r>
      <w:proofErr w:type="spellStart"/>
      <w:r>
        <w:t>AuxValues</w:t>
      </w:r>
      <w:proofErr w:type="spellEnd"/>
      <w:r>
        <w:t>&gt;</w:t>
      </w:r>
    </w:p>
    <w:p w14:paraId="0768A1F4" w14:textId="77777777" w:rsidR="00C563C2" w:rsidRDefault="00C563C2" w:rsidP="00C563C2">
      <w:r>
        <w:t xml:space="preserve">        &lt;/Component&gt;</w:t>
      </w:r>
    </w:p>
    <w:p w14:paraId="5419CCA8" w14:textId="77777777" w:rsidR="00C563C2" w:rsidRDefault="00C563C2" w:rsidP="00C563C2">
      <w:r>
        <w:t xml:space="preserve">        &lt;Component class="</w:t>
      </w:r>
      <w:proofErr w:type="spellStart"/>
      <w:r>
        <w:t>javax.swing.JLabel</w:t>
      </w:r>
      <w:proofErr w:type="spellEnd"/>
      <w:r>
        <w:t>" name="jLabel3"&gt;</w:t>
      </w:r>
    </w:p>
    <w:p w14:paraId="7CCD19A7" w14:textId="77777777" w:rsidR="00C563C2" w:rsidRDefault="00C563C2" w:rsidP="00C563C2">
      <w:r>
        <w:t xml:space="preserve">          &lt;Properties&gt;</w:t>
      </w:r>
    </w:p>
    <w:p w14:paraId="635E0697" w14:textId="77777777" w:rsidR="00C563C2" w:rsidRDefault="00C563C2" w:rsidP="00C563C2">
      <w:r>
        <w:t xml:space="preserve">            &lt;Property name="font" type="</w:t>
      </w:r>
      <w:proofErr w:type="spellStart"/>
      <w:r>
        <w:t>java.awt.Font</w:t>
      </w:r>
      <w:proofErr w:type="spellEnd"/>
      <w:r>
        <w:t>" editor="</w:t>
      </w:r>
      <w:proofErr w:type="spellStart"/>
      <w:r>
        <w:t>org.netbeans.beaninfo.editors.FontEditor</w:t>
      </w:r>
      <w:proofErr w:type="spellEnd"/>
      <w:r>
        <w:t>"&gt;</w:t>
      </w:r>
    </w:p>
    <w:p w14:paraId="292FB07D" w14:textId="77777777" w:rsidR="00C563C2" w:rsidRDefault="00C563C2" w:rsidP="00C563C2">
      <w:r>
        <w:t xml:space="preserve">              &lt;Font name="Tahoma" size="24" style="0"/&gt;</w:t>
      </w:r>
    </w:p>
    <w:p w14:paraId="259278E3" w14:textId="77777777" w:rsidR="00C563C2" w:rsidRDefault="00C563C2" w:rsidP="00C563C2">
      <w:r>
        <w:t xml:space="preserve">            &lt;/Property&gt;</w:t>
      </w:r>
    </w:p>
    <w:p w14:paraId="7F346F42" w14:textId="77777777" w:rsidR="00C563C2" w:rsidRDefault="00C563C2" w:rsidP="00C563C2">
      <w:r>
        <w:t xml:space="preserve">            &lt;Property name="text" type="</w:t>
      </w:r>
      <w:proofErr w:type="spellStart"/>
      <w:r>
        <w:t>java.lang.String</w:t>
      </w:r>
      <w:proofErr w:type="spellEnd"/>
      <w:r>
        <w:t>" value="Password"/&gt;</w:t>
      </w:r>
    </w:p>
    <w:p w14:paraId="199D2C2B" w14:textId="77777777" w:rsidR="00C563C2" w:rsidRDefault="00C563C2" w:rsidP="00C563C2">
      <w:r>
        <w:t xml:space="preserve">          &lt;/Properties&gt;</w:t>
      </w:r>
    </w:p>
    <w:p w14:paraId="3DB42465" w14:textId="77777777" w:rsidR="00C563C2" w:rsidRDefault="00C563C2" w:rsidP="00C563C2">
      <w:r>
        <w:t xml:space="preserve">        &lt;/Component&gt;</w:t>
      </w:r>
    </w:p>
    <w:p w14:paraId="42E50810" w14:textId="77777777" w:rsidR="00C563C2" w:rsidRDefault="00C563C2" w:rsidP="00C563C2">
      <w:r>
        <w:t xml:space="preserve">        &lt;Component class="</w:t>
      </w:r>
      <w:proofErr w:type="spellStart"/>
      <w:r>
        <w:t>javax.swing.JButton</w:t>
      </w:r>
      <w:proofErr w:type="spellEnd"/>
      <w:r>
        <w:t>" name="</w:t>
      </w:r>
      <w:proofErr w:type="spellStart"/>
      <w:r>
        <w:t>signInBtn</w:t>
      </w:r>
      <w:proofErr w:type="spellEnd"/>
      <w:r>
        <w:t>"&gt;</w:t>
      </w:r>
    </w:p>
    <w:p w14:paraId="677331B1" w14:textId="77777777" w:rsidR="00C563C2" w:rsidRDefault="00C563C2" w:rsidP="00C563C2">
      <w:r>
        <w:t xml:space="preserve">          &lt;Properties&gt;</w:t>
      </w:r>
    </w:p>
    <w:p w14:paraId="49463203" w14:textId="77777777" w:rsidR="00C563C2" w:rsidRDefault="00C563C2" w:rsidP="00C563C2">
      <w:r>
        <w:t xml:space="preserve">            &lt;Property name="background" type="</w:t>
      </w:r>
      <w:proofErr w:type="spellStart"/>
      <w:r>
        <w:t>java.awt.Color</w:t>
      </w:r>
      <w:proofErr w:type="spellEnd"/>
      <w:r>
        <w:t>" editor="</w:t>
      </w:r>
      <w:proofErr w:type="spellStart"/>
      <w:r>
        <w:t>org.netbeans.beaninfo.editors.ColorEditor</w:t>
      </w:r>
      <w:proofErr w:type="spellEnd"/>
      <w:r>
        <w:t>"&gt;</w:t>
      </w:r>
    </w:p>
    <w:p w14:paraId="24F96759" w14:textId="77777777" w:rsidR="00C563C2" w:rsidRDefault="00C563C2" w:rsidP="00C563C2">
      <w:r>
        <w:t xml:space="preserve">              &lt;</w:t>
      </w:r>
      <w:proofErr w:type="spellStart"/>
      <w:r>
        <w:t>Color</w:t>
      </w:r>
      <w:proofErr w:type="spellEnd"/>
      <w:r>
        <w:t xml:space="preserve"> blue="88" green="73" red="3c" type="</w:t>
      </w:r>
      <w:proofErr w:type="spellStart"/>
      <w:r>
        <w:t>rgb</w:t>
      </w:r>
      <w:proofErr w:type="spellEnd"/>
      <w:r>
        <w:t>"/&gt;</w:t>
      </w:r>
    </w:p>
    <w:p w14:paraId="0EFE7509" w14:textId="77777777" w:rsidR="00C563C2" w:rsidRDefault="00C563C2" w:rsidP="00C563C2">
      <w:r>
        <w:t xml:space="preserve">            &lt;/Property&gt;</w:t>
      </w:r>
    </w:p>
    <w:p w14:paraId="52DC9A7B" w14:textId="77777777" w:rsidR="00C563C2" w:rsidRDefault="00C563C2" w:rsidP="00C563C2">
      <w:r>
        <w:lastRenderedPageBreak/>
        <w:t xml:space="preserve">            &lt;Property name="font" type="</w:t>
      </w:r>
      <w:proofErr w:type="spellStart"/>
      <w:r>
        <w:t>java.awt.Font</w:t>
      </w:r>
      <w:proofErr w:type="spellEnd"/>
      <w:r>
        <w:t>" editor="</w:t>
      </w:r>
      <w:proofErr w:type="spellStart"/>
      <w:r>
        <w:t>org.netbeans.beaninfo.editors.FontEditor</w:t>
      </w:r>
      <w:proofErr w:type="spellEnd"/>
      <w:r>
        <w:t>"&gt;</w:t>
      </w:r>
    </w:p>
    <w:p w14:paraId="741F5412" w14:textId="77777777" w:rsidR="00C563C2" w:rsidRDefault="00C563C2" w:rsidP="00C563C2">
      <w:r>
        <w:t xml:space="preserve">              &lt;Font name="Tahoma" size="14" style="1"/&gt;</w:t>
      </w:r>
    </w:p>
    <w:p w14:paraId="70E92C40" w14:textId="77777777" w:rsidR="00C563C2" w:rsidRDefault="00C563C2" w:rsidP="00C563C2">
      <w:r>
        <w:t xml:space="preserve">            &lt;/Property&gt;</w:t>
      </w:r>
    </w:p>
    <w:p w14:paraId="3C537AE0" w14:textId="77777777" w:rsidR="00C563C2" w:rsidRDefault="00C563C2" w:rsidP="00C563C2">
      <w:r>
        <w:t xml:space="preserve">            &lt;Property name="foreground" type="</w:t>
      </w:r>
      <w:proofErr w:type="spellStart"/>
      <w:r>
        <w:t>java.awt.Color</w:t>
      </w:r>
      <w:proofErr w:type="spellEnd"/>
      <w:r>
        <w:t>" editor="</w:t>
      </w:r>
      <w:proofErr w:type="spellStart"/>
      <w:r>
        <w:t>org.netbeans.beaninfo.editors.ColorEditor</w:t>
      </w:r>
      <w:proofErr w:type="spellEnd"/>
      <w:r>
        <w:t>"&gt;</w:t>
      </w:r>
    </w:p>
    <w:p w14:paraId="699DC54E" w14:textId="77777777" w:rsidR="00C563C2" w:rsidRDefault="00C563C2" w:rsidP="00C563C2">
      <w:r>
        <w:t xml:space="preserve">              &lt;</w:t>
      </w:r>
      <w:proofErr w:type="spellStart"/>
      <w:r>
        <w:t>Color</w:t>
      </w:r>
      <w:proofErr w:type="spellEnd"/>
      <w:r>
        <w:t xml:space="preserve"> blue="ff" green="ff" red="ff" type="</w:t>
      </w:r>
      <w:proofErr w:type="spellStart"/>
      <w:r>
        <w:t>rgb</w:t>
      </w:r>
      <w:proofErr w:type="spellEnd"/>
      <w:r>
        <w:t>"/&gt;</w:t>
      </w:r>
    </w:p>
    <w:p w14:paraId="64A72AAF" w14:textId="77777777" w:rsidR="00C563C2" w:rsidRDefault="00C563C2" w:rsidP="00C563C2">
      <w:r>
        <w:t xml:space="preserve">            &lt;/Property&gt;</w:t>
      </w:r>
    </w:p>
    <w:p w14:paraId="7C1D643F" w14:textId="77777777" w:rsidR="00C563C2" w:rsidRDefault="00C563C2" w:rsidP="00C563C2">
      <w:r>
        <w:t xml:space="preserve">            &lt;Property name="text" type="</w:t>
      </w:r>
      <w:proofErr w:type="spellStart"/>
      <w:r>
        <w:t>java.lang.String</w:t>
      </w:r>
      <w:proofErr w:type="spellEnd"/>
      <w:r>
        <w:t>" value="Sign in"/&gt;</w:t>
      </w:r>
    </w:p>
    <w:p w14:paraId="0E9BBB94" w14:textId="77777777" w:rsidR="00C563C2" w:rsidRDefault="00C563C2" w:rsidP="00C563C2">
      <w:r>
        <w:t xml:space="preserve">          &lt;/Properties&gt;</w:t>
      </w:r>
    </w:p>
    <w:p w14:paraId="0777C575" w14:textId="77777777" w:rsidR="00C563C2" w:rsidRDefault="00C563C2" w:rsidP="00C563C2">
      <w:r>
        <w:t xml:space="preserve">          &lt;Events&gt;</w:t>
      </w:r>
    </w:p>
    <w:p w14:paraId="18DEBED2" w14:textId="77777777" w:rsidR="00C563C2" w:rsidRDefault="00C563C2" w:rsidP="00C563C2">
      <w:r>
        <w:t xml:space="preserve">            &lt;</w:t>
      </w:r>
      <w:proofErr w:type="spellStart"/>
      <w:r>
        <w:t>EventHandler</w:t>
      </w:r>
      <w:proofErr w:type="spellEnd"/>
      <w:r>
        <w:t xml:space="preserve"> event="</w:t>
      </w:r>
      <w:proofErr w:type="spellStart"/>
      <w:r>
        <w:t>actionPerformed</w:t>
      </w:r>
      <w:proofErr w:type="spellEnd"/>
      <w:r>
        <w:t>" listener="</w:t>
      </w:r>
      <w:proofErr w:type="spellStart"/>
      <w:r>
        <w:t>java.awt.event.ActionListener</w:t>
      </w:r>
      <w:proofErr w:type="spellEnd"/>
      <w:r>
        <w:t>" parameters="</w:t>
      </w:r>
      <w:proofErr w:type="spellStart"/>
      <w:r>
        <w:t>java.awt.event.ActionEvent</w:t>
      </w:r>
      <w:proofErr w:type="spellEnd"/>
      <w:r>
        <w:t>" handler="</w:t>
      </w:r>
      <w:proofErr w:type="spellStart"/>
      <w:r>
        <w:t>signInBtnActionPerformed</w:t>
      </w:r>
      <w:proofErr w:type="spellEnd"/>
      <w:r>
        <w:t>"/&gt;</w:t>
      </w:r>
    </w:p>
    <w:p w14:paraId="344B434D" w14:textId="77777777" w:rsidR="00C563C2" w:rsidRDefault="00C563C2" w:rsidP="00C563C2">
      <w:r>
        <w:t xml:space="preserve">          &lt;/Events&gt;</w:t>
      </w:r>
    </w:p>
    <w:p w14:paraId="46619F9D" w14:textId="77777777" w:rsidR="00C563C2" w:rsidRDefault="00C563C2" w:rsidP="00C563C2">
      <w:r>
        <w:t xml:space="preserve">          &lt;</w:t>
      </w:r>
      <w:proofErr w:type="spellStart"/>
      <w:r>
        <w:t>AuxValues</w:t>
      </w:r>
      <w:proofErr w:type="spellEnd"/>
      <w:r>
        <w:t>&gt;</w:t>
      </w:r>
    </w:p>
    <w:p w14:paraId="2A351E2E" w14:textId="77777777" w:rsidR="00C563C2" w:rsidRDefault="00C563C2" w:rsidP="00C563C2">
      <w:r>
        <w:t xml:space="preserve">            &lt;</w:t>
      </w:r>
      <w:proofErr w:type="spellStart"/>
      <w:r>
        <w:t>AuxValue</w:t>
      </w:r>
      <w:proofErr w:type="spellEnd"/>
      <w:r>
        <w:t xml:space="preserve"> name="</w:t>
      </w:r>
      <w:proofErr w:type="spellStart"/>
      <w:r>
        <w:t>JavaCodeGenerator_VariableModifier</w:t>
      </w:r>
      <w:proofErr w:type="spellEnd"/>
      <w:r>
        <w:t>" type="</w:t>
      </w:r>
      <w:proofErr w:type="spellStart"/>
      <w:r>
        <w:t>java.lang.Integer</w:t>
      </w:r>
      <w:proofErr w:type="spellEnd"/>
      <w:r>
        <w:t>" value="9"/&gt;</w:t>
      </w:r>
    </w:p>
    <w:p w14:paraId="52D3A3E0" w14:textId="77777777" w:rsidR="00C563C2" w:rsidRDefault="00C563C2" w:rsidP="00C563C2">
      <w:r>
        <w:t xml:space="preserve">          &lt;/</w:t>
      </w:r>
      <w:proofErr w:type="spellStart"/>
      <w:r>
        <w:t>AuxValues</w:t>
      </w:r>
      <w:proofErr w:type="spellEnd"/>
      <w:r>
        <w:t>&gt;</w:t>
      </w:r>
    </w:p>
    <w:p w14:paraId="1C42A810" w14:textId="77777777" w:rsidR="00C563C2" w:rsidRDefault="00C563C2" w:rsidP="00C563C2">
      <w:r>
        <w:t xml:space="preserve">        &lt;/Component&gt;</w:t>
      </w:r>
    </w:p>
    <w:p w14:paraId="44361F91" w14:textId="77777777" w:rsidR="00C563C2" w:rsidRDefault="00C563C2" w:rsidP="00C563C2">
      <w:r>
        <w:t xml:space="preserve">        &lt;Component class="</w:t>
      </w:r>
      <w:proofErr w:type="spellStart"/>
      <w:r>
        <w:t>javax.swing.JTextField</w:t>
      </w:r>
      <w:proofErr w:type="spellEnd"/>
      <w:r>
        <w:t>" name="</w:t>
      </w:r>
      <w:proofErr w:type="spellStart"/>
      <w:r>
        <w:t>usernameTxt</w:t>
      </w:r>
      <w:proofErr w:type="spellEnd"/>
      <w:r>
        <w:t>"&gt;</w:t>
      </w:r>
    </w:p>
    <w:p w14:paraId="6B65C887" w14:textId="77777777" w:rsidR="00C563C2" w:rsidRDefault="00C563C2" w:rsidP="00C563C2">
      <w:r>
        <w:t xml:space="preserve">          &lt;Events&gt;</w:t>
      </w:r>
    </w:p>
    <w:p w14:paraId="3ACACE7E" w14:textId="77777777" w:rsidR="00C563C2" w:rsidRDefault="00C563C2" w:rsidP="00C563C2">
      <w:r>
        <w:t xml:space="preserve">            &lt;</w:t>
      </w:r>
      <w:proofErr w:type="spellStart"/>
      <w:r>
        <w:t>EventHandler</w:t>
      </w:r>
      <w:proofErr w:type="spellEnd"/>
      <w:r>
        <w:t xml:space="preserve"> event="</w:t>
      </w:r>
      <w:proofErr w:type="spellStart"/>
      <w:r>
        <w:t>actionPerformed</w:t>
      </w:r>
      <w:proofErr w:type="spellEnd"/>
      <w:r>
        <w:t>" listener="</w:t>
      </w:r>
      <w:proofErr w:type="spellStart"/>
      <w:r>
        <w:t>java.awt.event.ActionListener</w:t>
      </w:r>
      <w:proofErr w:type="spellEnd"/>
      <w:r>
        <w:t>" parameters="</w:t>
      </w:r>
      <w:proofErr w:type="spellStart"/>
      <w:r>
        <w:t>java.awt.event.ActionEvent</w:t>
      </w:r>
      <w:proofErr w:type="spellEnd"/>
      <w:r>
        <w:t>" handler="</w:t>
      </w:r>
      <w:proofErr w:type="spellStart"/>
      <w:r>
        <w:t>usernameTxtActionPerformed</w:t>
      </w:r>
      <w:proofErr w:type="spellEnd"/>
      <w:r>
        <w:t>"/&gt;</w:t>
      </w:r>
    </w:p>
    <w:p w14:paraId="11607D89" w14:textId="77777777" w:rsidR="00C563C2" w:rsidRDefault="00C563C2" w:rsidP="00C563C2">
      <w:r>
        <w:t xml:space="preserve">          &lt;/Events&gt;</w:t>
      </w:r>
    </w:p>
    <w:p w14:paraId="3DBCA85E" w14:textId="77777777" w:rsidR="00C563C2" w:rsidRDefault="00C563C2" w:rsidP="00C563C2">
      <w:r>
        <w:t xml:space="preserve">        &lt;/Component&gt;</w:t>
      </w:r>
    </w:p>
    <w:p w14:paraId="0993EF73" w14:textId="77777777" w:rsidR="00C563C2" w:rsidRDefault="00C563C2" w:rsidP="00C563C2">
      <w:r>
        <w:t xml:space="preserve">        &lt;Component class="</w:t>
      </w:r>
      <w:proofErr w:type="spellStart"/>
      <w:r>
        <w:t>javax.swing.JLabel</w:t>
      </w:r>
      <w:proofErr w:type="spellEnd"/>
      <w:r>
        <w:t>" name="jLabel2"&gt;</w:t>
      </w:r>
    </w:p>
    <w:p w14:paraId="0B55C554" w14:textId="77777777" w:rsidR="00C563C2" w:rsidRDefault="00C563C2" w:rsidP="00C563C2">
      <w:r>
        <w:lastRenderedPageBreak/>
        <w:t xml:space="preserve">          &lt;Properties&gt;</w:t>
      </w:r>
    </w:p>
    <w:p w14:paraId="747FE3FB" w14:textId="77777777" w:rsidR="00C563C2" w:rsidRDefault="00C563C2" w:rsidP="00C563C2">
      <w:r>
        <w:t xml:space="preserve">            &lt;Property name="font" type="</w:t>
      </w:r>
      <w:proofErr w:type="spellStart"/>
      <w:r>
        <w:t>java.awt.Font</w:t>
      </w:r>
      <w:proofErr w:type="spellEnd"/>
      <w:r>
        <w:t>" editor="</w:t>
      </w:r>
      <w:proofErr w:type="spellStart"/>
      <w:r>
        <w:t>org.netbeans.beaninfo.editors.FontEditor</w:t>
      </w:r>
      <w:proofErr w:type="spellEnd"/>
      <w:r>
        <w:t>"&gt;</w:t>
      </w:r>
    </w:p>
    <w:p w14:paraId="695A046D" w14:textId="77777777" w:rsidR="00C563C2" w:rsidRDefault="00C563C2" w:rsidP="00C563C2">
      <w:r>
        <w:t xml:space="preserve">              &lt;Font name="Tahoma" size="24" style="0"/&gt;</w:t>
      </w:r>
    </w:p>
    <w:p w14:paraId="3D68A755" w14:textId="77777777" w:rsidR="00C563C2" w:rsidRDefault="00C563C2" w:rsidP="00C563C2">
      <w:r>
        <w:t xml:space="preserve">            &lt;/Property&gt;</w:t>
      </w:r>
    </w:p>
    <w:p w14:paraId="72E84AA2" w14:textId="77777777" w:rsidR="00C563C2" w:rsidRDefault="00C563C2" w:rsidP="00C563C2">
      <w:r>
        <w:t xml:space="preserve">            &lt;Property name="text" type="</w:t>
      </w:r>
      <w:proofErr w:type="spellStart"/>
      <w:r>
        <w:t>java.lang.String</w:t>
      </w:r>
      <w:proofErr w:type="spellEnd"/>
      <w:r>
        <w:t>" value="Passport ID"/&gt;</w:t>
      </w:r>
    </w:p>
    <w:p w14:paraId="54841220" w14:textId="77777777" w:rsidR="00C563C2" w:rsidRDefault="00C563C2" w:rsidP="00C563C2">
      <w:r>
        <w:t xml:space="preserve">          &lt;/Properties&gt;</w:t>
      </w:r>
    </w:p>
    <w:p w14:paraId="69B83767" w14:textId="77777777" w:rsidR="00C563C2" w:rsidRDefault="00C563C2" w:rsidP="00C563C2">
      <w:r>
        <w:t xml:space="preserve">        &lt;/Component&gt;</w:t>
      </w:r>
    </w:p>
    <w:p w14:paraId="5B326C31" w14:textId="77777777" w:rsidR="00C563C2" w:rsidRDefault="00C563C2" w:rsidP="00C563C2">
      <w:r>
        <w:t xml:space="preserve">        &lt;Component class="</w:t>
      </w:r>
      <w:proofErr w:type="spellStart"/>
      <w:r>
        <w:t>javax.swing.JButton</w:t>
      </w:r>
      <w:proofErr w:type="spellEnd"/>
      <w:r>
        <w:t>" name="</w:t>
      </w:r>
      <w:proofErr w:type="spellStart"/>
      <w:r>
        <w:t>loginbackBtn</w:t>
      </w:r>
      <w:proofErr w:type="spellEnd"/>
      <w:r>
        <w:t>"&gt;</w:t>
      </w:r>
    </w:p>
    <w:p w14:paraId="386D84B8" w14:textId="77777777" w:rsidR="00C563C2" w:rsidRDefault="00C563C2" w:rsidP="00C563C2">
      <w:r>
        <w:t xml:space="preserve">          &lt;Properties&gt;</w:t>
      </w:r>
    </w:p>
    <w:p w14:paraId="5C89566B" w14:textId="77777777" w:rsidR="00C563C2" w:rsidRDefault="00C563C2" w:rsidP="00C563C2">
      <w:r>
        <w:t xml:space="preserve">            &lt;Property name="background" type="</w:t>
      </w:r>
      <w:proofErr w:type="spellStart"/>
      <w:r>
        <w:t>java.awt.Color</w:t>
      </w:r>
      <w:proofErr w:type="spellEnd"/>
      <w:r>
        <w:t>" editor="</w:t>
      </w:r>
      <w:proofErr w:type="spellStart"/>
      <w:r>
        <w:t>org.netbeans.beaninfo.editors.ColorEditor</w:t>
      </w:r>
      <w:proofErr w:type="spellEnd"/>
      <w:r>
        <w:t>"&gt;</w:t>
      </w:r>
    </w:p>
    <w:p w14:paraId="1BC51CF7" w14:textId="77777777" w:rsidR="00C563C2" w:rsidRDefault="00C563C2" w:rsidP="00C563C2">
      <w:r>
        <w:t xml:space="preserve">              &lt;</w:t>
      </w:r>
      <w:proofErr w:type="spellStart"/>
      <w:r>
        <w:t>Color</w:t>
      </w:r>
      <w:proofErr w:type="spellEnd"/>
      <w:r>
        <w:t xml:space="preserve"> blue="88" green="73" red="3c" type="</w:t>
      </w:r>
      <w:proofErr w:type="spellStart"/>
      <w:r>
        <w:t>rgb</w:t>
      </w:r>
      <w:proofErr w:type="spellEnd"/>
      <w:r>
        <w:t>"/&gt;</w:t>
      </w:r>
    </w:p>
    <w:p w14:paraId="73F4FE41" w14:textId="77777777" w:rsidR="00C563C2" w:rsidRDefault="00C563C2" w:rsidP="00C563C2">
      <w:r>
        <w:t xml:space="preserve">            &lt;/Property&gt;</w:t>
      </w:r>
    </w:p>
    <w:p w14:paraId="18CAEB3E" w14:textId="77777777" w:rsidR="00C563C2" w:rsidRDefault="00C563C2" w:rsidP="00C563C2">
      <w:r>
        <w:t xml:space="preserve">            &lt;Property name="font" type="</w:t>
      </w:r>
      <w:proofErr w:type="spellStart"/>
      <w:r>
        <w:t>java.awt.Font</w:t>
      </w:r>
      <w:proofErr w:type="spellEnd"/>
      <w:r>
        <w:t>" editor="</w:t>
      </w:r>
      <w:proofErr w:type="spellStart"/>
      <w:r>
        <w:t>org.netbeans.beaninfo.editors.FontEditor</w:t>
      </w:r>
      <w:proofErr w:type="spellEnd"/>
      <w:r>
        <w:t>"&gt;</w:t>
      </w:r>
    </w:p>
    <w:p w14:paraId="3BAF6518" w14:textId="77777777" w:rsidR="00C563C2" w:rsidRDefault="00C563C2" w:rsidP="00C563C2">
      <w:r>
        <w:t xml:space="preserve">              &lt;Font name="Tahoma" size="14" style="1"/&gt;</w:t>
      </w:r>
    </w:p>
    <w:p w14:paraId="52C60CB4" w14:textId="77777777" w:rsidR="00C563C2" w:rsidRDefault="00C563C2" w:rsidP="00C563C2">
      <w:r>
        <w:t xml:space="preserve">            &lt;/Property&gt;</w:t>
      </w:r>
    </w:p>
    <w:p w14:paraId="12E23E12" w14:textId="77777777" w:rsidR="00C563C2" w:rsidRDefault="00C563C2" w:rsidP="00C563C2">
      <w:r>
        <w:t xml:space="preserve">            &lt;Property name="foreground" type="</w:t>
      </w:r>
      <w:proofErr w:type="spellStart"/>
      <w:r>
        <w:t>java.awt.Color</w:t>
      </w:r>
      <w:proofErr w:type="spellEnd"/>
      <w:r>
        <w:t>" editor="</w:t>
      </w:r>
      <w:proofErr w:type="spellStart"/>
      <w:r>
        <w:t>org.netbeans.beaninfo.editors.ColorEditor</w:t>
      </w:r>
      <w:proofErr w:type="spellEnd"/>
      <w:r>
        <w:t>"&gt;</w:t>
      </w:r>
    </w:p>
    <w:p w14:paraId="0C73E281" w14:textId="77777777" w:rsidR="00C563C2" w:rsidRDefault="00C563C2" w:rsidP="00C563C2">
      <w:r>
        <w:t xml:space="preserve">              &lt;</w:t>
      </w:r>
      <w:proofErr w:type="spellStart"/>
      <w:r>
        <w:t>Color</w:t>
      </w:r>
      <w:proofErr w:type="spellEnd"/>
      <w:r>
        <w:t xml:space="preserve"> blue="ff" green="ff" red="ff" type="</w:t>
      </w:r>
      <w:proofErr w:type="spellStart"/>
      <w:r>
        <w:t>rgb</w:t>
      </w:r>
      <w:proofErr w:type="spellEnd"/>
      <w:r>
        <w:t>"/&gt;</w:t>
      </w:r>
    </w:p>
    <w:p w14:paraId="54C5178C" w14:textId="77777777" w:rsidR="00C563C2" w:rsidRDefault="00C563C2" w:rsidP="00C563C2">
      <w:r>
        <w:t xml:space="preserve">            &lt;/Property&gt;</w:t>
      </w:r>
    </w:p>
    <w:p w14:paraId="282547E7" w14:textId="77777777" w:rsidR="00C563C2" w:rsidRDefault="00C563C2" w:rsidP="00C563C2">
      <w:r>
        <w:t xml:space="preserve">            &lt;Property name="text" type="</w:t>
      </w:r>
      <w:proofErr w:type="spellStart"/>
      <w:r>
        <w:t>java.lang.String</w:t>
      </w:r>
      <w:proofErr w:type="spellEnd"/>
      <w:r>
        <w:t>" value="Back"/&gt;</w:t>
      </w:r>
    </w:p>
    <w:p w14:paraId="39442DED" w14:textId="77777777" w:rsidR="00C563C2" w:rsidRDefault="00C563C2" w:rsidP="00C563C2">
      <w:r>
        <w:t xml:space="preserve">          &lt;/Properties&gt;</w:t>
      </w:r>
    </w:p>
    <w:p w14:paraId="07A2C21B" w14:textId="77777777" w:rsidR="00C563C2" w:rsidRDefault="00C563C2" w:rsidP="00C563C2">
      <w:r>
        <w:t xml:space="preserve">          &lt;Events&gt;</w:t>
      </w:r>
    </w:p>
    <w:p w14:paraId="09FD3398" w14:textId="77777777" w:rsidR="00C563C2" w:rsidRDefault="00C563C2" w:rsidP="00C563C2">
      <w:r>
        <w:lastRenderedPageBreak/>
        <w:t xml:space="preserve">            &lt;</w:t>
      </w:r>
      <w:proofErr w:type="spellStart"/>
      <w:r>
        <w:t>EventHandler</w:t>
      </w:r>
      <w:proofErr w:type="spellEnd"/>
      <w:r>
        <w:t xml:space="preserve"> event="</w:t>
      </w:r>
      <w:proofErr w:type="spellStart"/>
      <w:r>
        <w:t>actionPerformed</w:t>
      </w:r>
      <w:proofErr w:type="spellEnd"/>
      <w:r>
        <w:t>" listener="</w:t>
      </w:r>
      <w:proofErr w:type="spellStart"/>
      <w:r>
        <w:t>java.awt.event.ActionListener</w:t>
      </w:r>
      <w:proofErr w:type="spellEnd"/>
      <w:r>
        <w:t>" parameters="</w:t>
      </w:r>
      <w:proofErr w:type="spellStart"/>
      <w:r>
        <w:t>java.awt.event.ActionEvent</w:t>
      </w:r>
      <w:proofErr w:type="spellEnd"/>
      <w:r>
        <w:t>" handler="</w:t>
      </w:r>
      <w:proofErr w:type="spellStart"/>
      <w:r>
        <w:t>loginbackBtnActionPerformed</w:t>
      </w:r>
      <w:proofErr w:type="spellEnd"/>
      <w:r>
        <w:t>"/&gt;</w:t>
      </w:r>
    </w:p>
    <w:p w14:paraId="51B10105" w14:textId="77777777" w:rsidR="00C563C2" w:rsidRDefault="00C563C2" w:rsidP="00C563C2">
      <w:r>
        <w:t xml:space="preserve">          &lt;/Events&gt;</w:t>
      </w:r>
    </w:p>
    <w:p w14:paraId="0E80FC81" w14:textId="77777777" w:rsidR="00C563C2" w:rsidRDefault="00C563C2" w:rsidP="00C563C2">
      <w:r>
        <w:t xml:space="preserve">          &lt;</w:t>
      </w:r>
      <w:proofErr w:type="spellStart"/>
      <w:r>
        <w:t>AuxValues</w:t>
      </w:r>
      <w:proofErr w:type="spellEnd"/>
      <w:r>
        <w:t>&gt;</w:t>
      </w:r>
    </w:p>
    <w:p w14:paraId="0563929F" w14:textId="77777777" w:rsidR="00C563C2" w:rsidRDefault="00C563C2" w:rsidP="00C563C2">
      <w:r>
        <w:t xml:space="preserve">            &lt;</w:t>
      </w:r>
      <w:proofErr w:type="spellStart"/>
      <w:r>
        <w:t>AuxValue</w:t>
      </w:r>
      <w:proofErr w:type="spellEnd"/>
      <w:r>
        <w:t xml:space="preserve"> name="</w:t>
      </w:r>
      <w:proofErr w:type="spellStart"/>
      <w:r>
        <w:t>JavaCodeGenerator_VariableModifier</w:t>
      </w:r>
      <w:proofErr w:type="spellEnd"/>
      <w:r>
        <w:t>" type="</w:t>
      </w:r>
      <w:proofErr w:type="spellStart"/>
      <w:r>
        <w:t>java.lang.Integer</w:t>
      </w:r>
      <w:proofErr w:type="spellEnd"/>
      <w:r>
        <w:t>" value="9"/&gt;</w:t>
      </w:r>
    </w:p>
    <w:p w14:paraId="57FC8240" w14:textId="77777777" w:rsidR="00C563C2" w:rsidRDefault="00C563C2" w:rsidP="00C563C2">
      <w:r>
        <w:t xml:space="preserve">          &lt;/</w:t>
      </w:r>
      <w:proofErr w:type="spellStart"/>
      <w:r>
        <w:t>AuxValues</w:t>
      </w:r>
      <w:proofErr w:type="spellEnd"/>
      <w:r>
        <w:t>&gt;</w:t>
      </w:r>
    </w:p>
    <w:p w14:paraId="0D1DBCB3" w14:textId="77777777" w:rsidR="00C563C2" w:rsidRDefault="00C563C2" w:rsidP="00C563C2">
      <w:r>
        <w:t xml:space="preserve">        &lt;/Component&gt;</w:t>
      </w:r>
    </w:p>
    <w:p w14:paraId="48DCE4A3" w14:textId="77777777" w:rsidR="00C563C2" w:rsidRDefault="00C563C2" w:rsidP="00C563C2">
      <w:r>
        <w:t xml:space="preserve">        &lt;Component class="</w:t>
      </w:r>
      <w:proofErr w:type="spellStart"/>
      <w:r>
        <w:t>javax.swing.JLabel</w:t>
      </w:r>
      <w:proofErr w:type="spellEnd"/>
      <w:r>
        <w:t>" name="jLabel4"&gt;</w:t>
      </w:r>
    </w:p>
    <w:p w14:paraId="5D3C113D" w14:textId="77777777" w:rsidR="00C563C2" w:rsidRDefault="00C563C2" w:rsidP="00C563C2">
      <w:r>
        <w:t xml:space="preserve">          &lt;Properties&gt;</w:t>
      </w:r>
    </w:p>
    <w:p w14:paraId="646E2AB3" w14:textId="77777777" w:rsidR="00C563C2" w:rsidRDefault="00C563C2" w:rsidP="00C563C2">
      <w:r>
        <w:t xml:space="preserve">            &lt;Property name="font" type="</w:t>
      </w:r>
      <w:proofErr w:type="spellStart"/>
      <w:r>
        <w:t>java.awt.Font</w:t>
      </w:r>
      <w:proofErr w:type="spellEnd"/>
      <w:r>
        <w:t>" editor="</w:t>
      </w:r>
      <w:proofErr w:type="spellStart"/>
      <w:r>
        <w:t>org.netbeans.beaninfo.editors.FontEditor</w:t>
      </w:r>
      <w:proofErr w:type="spellEnd"/>
      <w:r>
        <w:t>"&gt;</w:t>
      </w:r>
    </w:p>
    <w:p w14:paraId="7168F130" w14:textId="77777777" w:rsidR="00C563C2" w:rsidRDefault="00C563C2" w:rsidP="00C563C2">
      <w:r>
        <w:t xml:space="preserve">              &lt;Font name="Maiandra GD" size="48" style="1"/&gt;</w:t>
      </w:r>
    </w:p>
    <w:p w14:paraId="61F9A84F" w14:textId="77777777" w:rsidR="00C563C2" w:rsidRDefault="00C563C2" w:rsidP="00C563C2">
      <w:r>
        <w:t xml:space="preserve">            &lt;/Property&gt;</w:t>
      </w:r>
    </w:p>
    <w:p w14:paraId="41BAD1DD" w14:textId="77777777" w:rsidR="00C563C2" w:rsidRDefault="00C563C2" w:rsidP="00C563C2">
      <w:r>
        <w:t xml:space="preserve">            &lt;Property name="text" type="</w:t>
      </w:r>
      <w:proofErr w:type="spellStart"/>
      <w:r>
        <w:t>java.lang.String</w:t>
      </w:r>
      <w:proofErr w:type="spellEnd"/>
      <w:r>
        <w:t>" value="Sign In"/&gt;</w:t>
      </w:r>
    </w:p>
    <w:p w14:paraId="3711EC18" w14:textId="77777777" w:rsidR="00C563C2" w:rsidRDefault="00C563C2" w:rsidP="00C563C2">
      <w:r>
        <w:t xml:space="preserve">          &lt;/Properties&gt;</w:t>
      </w:r>
    </w:p>
    <w:p w14:paraId="459B2245" w14:textId="77777777" w:rsidR="00C563C2" w:rsidRDefault="00C563C2" w:rsidP="00C563C2">
      <w:r>
        <w:t xml:space="preserve">        &lt;/Component&gt;</w:t>
      </w:r>
    </w:p>
    <w:p w14:paraId="6B7E8AD4" w14:textId="77777777" w:rsidR="00C563C2" w:rsidRDefault="00C563C2" w:rsidP="00C563C2">
      <w:r>
        <w:t xml:space="preserve">        &lt;Component class="</w:t>
      </w:r>
      <w:proofErr w:type="spellStart"/>
      <w:r>
        <w:t>javax.swing.JButton</w:t>
      </w:r>
      <w:proofErr w:type="spellEnd"/>
      <w:r>
        <w:t>" name="</w:t>
      </w:r>
      <w:proofErr w:type="spellStart"/>
      <w:r>
        <w:t>registerBtn</w:t>
      </w:r>
      <w:proofErr w:type="spellEnd"/>
      <w:r>
        <w:t>"&gt;</w:t>
      </w:r>
    </w:p>
    <w:p w14:paraId="70A0D814" w14:textId="77777777" w:rsidR="00C563C2" w:rsidRDefault="00C563C2" w:rsidP="00C563C2">
      <w:r>
        <w:t xml:space="preserve">          &lt;Properties&gt;</w:t>
      </w:r>
    </w:p>
    <w:p w14:paraId="658E7B36" w14:textId="77777777" w:rsidR="00C563C2" w:rsidRDefault="00C563C2" w:rsidP="00C563C2">
      <w:r>
        <w:t xml:space="preserve">            &lt;Property name="background" type="</w:t>
      </w:r>
      <w:proofErr w:type="spellStart"/>
      <w:r>
        <w:t>java.awt.Color</w:t>
      </w:r>
      <w:proofErr w:type="spellEnd"/>
      <w:r>
        <w:t>" editor="</w:t>
      </w:r>
      <w:proofErr w:type="spellStart"/>
      <w:r>
        <w:t>org.netbeans.beaninfo.editors.ColorEditor</w:t>
      </w:r>
      <w:proofErr w:type="spellEnd"/>
      <w:r>
        <w:t>"&gt;</w:t>
      </w:r>
    </w:p>
    <w:p w14:paraId="2619C1E0" w14:textId="77777777" w:rsidR="00C563C2" w:rsidRDefault="00C563C2" w:rsidP="00C563C2">
      <w:r>
        <w:t xml:space="preserve">              &lt;</w:t>
      </w:r>
      <w:proofErr w:type="spellStart"/>
      <w:r>
        <w:t>Color</w:t>
      </w:r>
      <w:proofErr w:type="spellEnd"/>
      <w:r>
        <w:t xml:space="preserve"> blue="88" green="73" red="3c" type="</w:t>
      </w:r>
      <w:proofErr w:type="spellStart"/>
      <w:r>
        <w:t>rgb</w:t>
      </w:r>
      <w:proofErr w:type="spellEnd"/>
      <w:r>
        <w:t>"/&gt;</w:t>
      </w:r>
    </w:p>
    <w:p w14:paraId="452F807F" w14:textId="77777777" w:rsidR="00C563C2" w:rsidRDefault="00C563C2" w:rsidP="00C563C2">
      <w:r>
        <w:t xml:space="preserve">            &lt;/Property&gt;</w:t>
      </w:r>
    </w:p>
    <w:p w14:paraId="4A6164F9" w14:textId="77777777" w:rsidR="00C563C2" w:rsidRDefault="00C563C2" w:rsidP="00C563C2">
      <w:r>
        <w:t xml:space="preserve">            &lt;Property name="font" type="</w:t>
      </w:r>
      <w:proofErr w:type="spellStart"/>
      <w:r>
        <w:t>java.awt.Font</w:t>
      </w:r>
      <w:proofErr w:type="spellEnd"/>
      <w:r>
        <w:t>" editor="</w:t>
      </w:r>
      <w:proofErr w:type="spellStart"/>
      <w:r>
        <w:t>org.netbeans.beaninfo.editors.FontEditor</w:t>
      </w:r>
      <w:proofErr w:type="spellEnd"/>
      <w:r>
        <w:t>"&gt;</w:t>
      </w:r>
    </w:p>
    <w:p w14:paraId="156B8052" w14:textId="77777777" w:rsidR="00C563C2" w:rsidRDefault="00C563C2" w:rsidP="00C563C2">
      <w:r>
        <w:t xml:space="preserve">              &lt;Font name="Tahoma" size="14" style="1"/&gt;</w:t>
      </w:r>
    </w:p>
    <w:p w14:paraId="582697CA" w14:textId="77777777" w:rsidR="00C563C2" w:rsidRDefault="00C563C2" w:rsidP="00C563C2">
      <w:r>
        <w:lastRenderedPageBreak/>
        <w:t xml:space="preserve">            &lt;/Property&gt;</w:t>
      </w:r>
    </w:p>
    <w:p w14:paraId="5B99FD98" w14:textId="77777777" w:rsidR="00C563C2" w:rsidRDefault="00C563C2" w:rsidP="00C563C2">
      <w:r>
        <w:t xml:space="preserve">            &lt;Property name="foreground" type="</w:t>
      </w:r>
      <w:proofErr w:type="spellStart"/>
      <w:r>
        <w:t>java.awt.Color</w:t>
      </w:r>
      <w:proofErr w:type="spellEnd"/>
      <w:r>
        <w:t>" editor="</w:t>
      </w:r>
      <w:proofErr w:type="spellStart"/>
      <w:r>
        <w:t>org.netbeans.beaninfo.editors.ColorEditor</w:t>
      </w:r>
      <w:proofErr w:type="spellEnd"/>
      <w:r>
        <w:t>"&gt;</w:t>
      </w:r>
    </w:p>
    <w:p w14:paraId="3DA2888F" w14:textId="77777777" w:rsidR="00C563C2" w:rsidRDefault="00C563C2" w:rsidP="00C563C2">
      <w:r>
        <w:t xml:space="preserve">              &lt;</w:t>
      </w:r>
      <w:proofErr w:type="spellStart"/>
      <w:r>
        <w:t>Color</w:t>
      </w:r>
      <w:proofErr w:type="spellEnd"/>
      <w:r>
        <w:t xml:space="preserve"> blue="ff" green="ff" red="ff" type="</w:t>
      </w:r>
      <w:proofErr w:type="spellStart"/>
      <w:r>
        <w:t>rgb</w:t>
      </w:r>
      <w:proofErr w:type="spellEnd"/>
      <w:r>
        <w:t>"/&gt;</w:t>
      </w:r>
    </w:p>
    <w:p w14:paraId="1F5DB5B6" w14:textId="77777777" w:rsidR="00C563C2" w:rsidRDefault="00C563C2" w:rsidP="00C563C2">
      <w:r>
        <w:t xml:space="preserve">            &lt;/Property&gt;</w:t>
      </w:r>
    </w:p>
    <w:p w14:paraId="6910BFD6" w14:textId="77777777" w:rsidR="00C563C2" w:rsidRDefault="00C563C2" w:rsidP="00C563C2">
      <w:r>
        <w:t xml:space="preserve">            &lt;Property name="text" type="</w:t>
      </w:r>
      <w:proofErr w:type="spellStart"/>
      <w:r>
        <w:t>java.lang.String</w:t>
      </w:r>
      <w:proofErr w:type="spellEnd"/>
      <w:r>
        <w:t>" value="Register"/&gt;</w:t>
      </w:r>
    </w:p>
    <w:p w14:paraId="429C61D7" w14:textId="77777777" w:rsidR="00C563C2" w:rsidRDefault="00C563C2" w:rsidP="00C563C2">
      <w:r>
        <w:t xml:space="preserve">          &lt;/Properties&gt;</w:t>
      </w:r>
    </w:p>
    <w:p w14:paraId="04623A91" w14:textId="77777777" w:rsidR="00C563C2" w:rsidRDefault="00C563C2" w:rsidP="00C563C2">
      <w:r>
        <w:t xml:space="preserve">          &lt;Events&gt;</w:t>
      </w:r>
    </w:p>
    <w:p w14:paraId="476D8EC3" w14:textId="77777777" w:rsidR="00C563C2" w:rsidRDefault="00C563C2" w:rsidP="00C563C2">
      <w:r>
        <w:t xml:space="preserve">            &lt;</w:t>
      </w:r>
      <w:proofErr w:type="spellStart"/>
      <w:r>
        <w:t>EventHandler</w:t>
      </w:r>
      <w:proofErr w:type="spellEnd"/>
      <w:r>
        <w:t xml:space="preserve"> event="</w:t>
      </w:r>
      <w:proofErr w:type="spellStart"/>
      <w:r>
        <w:t>actionPerformed</w:t>
      </w:r>
      <w:proofErr w:type="spellEnd"/>
      <w:r>
        <w:t>" listener="</w:t>
      </w:r>
      <w:proofErr w:type="spellStart"/>
      <w:r>
        <w:t>java.awt.event.ActionListener</w:t>
      </w:r>
      <w:proofErr w:type="spellEnd"/>
      <w:r>
        <w:t>" parameters="</w:t>
      </w:r>
      <w:proofErr w:type="spellStart"/>
      <w:r>
        <w:t>java.awt.event.ActionEvent</w:t>
      </w:r>
      <w:proofErr w:type="spellEnd"/>
      <w:r>
        <w:t>" handler="</w:t>
      </w:r>
      <w:proofErr w:type="spellStart"/>
      <w:r>
        <w:t>registerBtnActionPerformed</w:t>
      </w:r>
      <w:proofErr w:type="spellEnd"/>
      <w:r>
        <w:t>"/&gt;</w:t>
      </w:r>
    </w:p>
    <w:p w14:paraId="510AB09F" w14:textId="77777777" w:rsidR="00C563C2" w:rsidRDefault="00C563C2" w:rsidP="00C563C2">
      <w:r>
        <w:t xml:space="preserve">          &lt;/Events&gt;</w:t>
      </w:r>
    </w:p>
    <w:p w14:paraId="22269F2D" w14:textId="77777777" w:rsidR="00C563C2" w:rsidRDefault="00C563C2" w:rsidP="00C563C2">
      <w:r>
        <w:t xml:space="preserve">          &lt;</w:t>
      </w:r>
      <w:proofErr w:type="spellStart"/>
      <w:r>
        <w:t>AuxValues</w:t>
      </w:r>
      <w:proofErr w:type="spellEnd"/>
      <w:r>
        <w:t>&gt;</w:t>
      </w:r>
    </w:p>
    <w:p w14:paraId="3EB54BE7" w14:textId="77777777" w:rsidR="00C563C2" w:rsidRDefault="00C563C2" w:rsidP="00C563C2">
      <w:r>
        <w:t xml:space="preserve">            &lt;</w:t>
      </w:r>
      <w:proofErr w:type="spellStart"/>
      <w:r>
        <w:t>AuxValue</w:t>
      </w:r>
      <w:proofErr w:type="spellEnd"/>
      <w:r>
        <w:t xml:space="preserve"> name="</w:t>
      </w:r>
      <w:proofErr w:type="spellStart"/>
      <w:r>
        <w:t>JavaCodeGenerator_VariableModifier</w:t>
      </w:r>
      <w:proofErr w:type="spellEnd"/>
      <w:r>
        <w:t>" type="</w:t>
      </w:r>
      <w:proofErr w:type="spellStart"/>
      <w:r>
        <w:t>java.lang.Integer</w:t>
      </w:r>
      <w:proofErr w:type="spellEnd"/>
      <w:r>
        <w:t>" value="9"/&gt;</w:t>
      </w:r>
    </w:p>
    <w:p w14:paraId="4C2DAC7E" w14:textId="77777777" w:rsidR="00C563C2" w:rsidRDefault="00C563C2" w:rsidP="00C563C2">
      <w:r>
        <w:t xml:space="preserve">          &lt;/</w:t>
      </w:r>
      <w:proofErr w:type="spellStart"/>
      <w:r>
        <w:t>AuxValues</w:t>
      </w:r>
      <w:proofErr w:type="spellEnd"/>
      <w:r>
        <w:t>&gt;</w:t>
      </w:r>
    </w:p>
    <w:p w14:paraId="0F3F33DF" w14:textId="77777777" w:rsidR="00C563C2" w:rsidRDefault="00C563C2" w:rsidP="00C563C2">
      <w:r>
        <w:t xml:space="preserve">        &lt;/Component&gt;</w:t>
      </w:r>
    </w:p>
    <w:p w14:paraId="06B59A2D" w14:textId="77777777" w:rsidR="00C563C2" w:rsidRDefault="00C563C2" w:rsidP="00C563C2">
      <w:r>
        <w:t xml:space="preserve">      &lt;/</w:t>
      </w:r>
      <w:proofErr w:type="spellStart"/>
      <w:r>
        <w:t>SubComponents</w:t>
      </w:r>
      <w:proofErr w:type="spellEnd"/>
      <w:r>
        <w:t>&gt;</w:t>
      </w:r>
    </w:p>
    <w:p w14:paraId="7FE8719B" w14:textId="77777777" w:rsidR="00C563C2" w:rsidRDefault="00C563C2" w:rsidP="00C563C2">
      <w:r>
        <w:t xml:space="preserve">    &lt;/Container&gt;</w:t>
      </w:r>
    </w:p>
    <w:p w14:paraId="135B4F88" w14:textId="77777777" w:rsidR="00C563C2" w:rsidRDefault="00C563C2" w:rsidP="00C563C2">
      <w:r>
        <w:t xml:space="preserve">    &lt;Component class="</w:t>
      </w:r>
      <w:proofErr w:type="spellStart"/>
      <w:r>
        <w:t>javax.swing.JLabel</w:t>
      </w:r>
      <w:proofErr w:type="spellEnd"/>
      <w:r>
        <w:t>" name="jLabel5"&gt;</w:t>
      </w:r>
    </w:p>
    <w:p w14:paraId="3106D093" w14:textId="77777777" w:rsidR="00C563C2" w:rsidRDefault="00C563C2" w:rsidP="00C563C2">
      <w:r>
        <w:t xml:space="preserve">      &lt;Properties&gt;</w:t>
      </w:r>
    </w:p>
    <w:p w14:paraId="6D7C6BC5" w14:textId="77777777" w:rsidR="00C563C2" w:rsidRDefault="00C563C2" w:rsidP="00C563C2">
      <w:r>
        <w:t xml:space="preserve">        &lt;Property name="font" type="</w:t>
      </w:r>
      <w:proofErr w:type="spellStart"/>
      <w:r>
        <w:t>java.awt.Font</w:t>
      </w:r>
      <w:proofErr w:type="spellEnd"/>
      <w:r>
        <w:t>" editor="</w:t>
      </w:r>
      <w:proofErr w:type="spellStart"/>
      <w:r>
        <w:t>org.netbeans.beaninfo.editors.FontEditor</w:t>
      </w:r>
      <w:proofErr w:type="spellEnd"/>
      <w:r>
        <w:t>"&gt;</w:t>
      </w:r>
    </w:p>
    <w:p w14:paraId="593F52A3" w14:textId="77777777" w:rsidR="00C563C2" w:rsidRDefault="00C563C2" w:rsidP="00C563C2">
      <w:r>
        <w:t xml:space="preserve">          &lt;Font name="Maiandra GD" size="48" style="1"/&gt;</w:t>
      </w:r>
    </w:p>
    <w:p w14:paraId="6D520A9C" w14:textId="77777777" w:rsidR="00C563C2" w:rsidRDefault="00C563C2" w:rsidP="00C563C2">
      <w:r>
        <w:t xml:space="preserve">        &lt;/Property&gt;</w:t>
      </w:r>
    </w:p>
    <w:p w14:paraId="7F6DE2E0" w14:textId="77777777" w:rsidR="00C563C2" w:rsidRDefault="00C563C2" w:rsidP="00C563C2">
      <w:r>
        <w:t xml:space="preserve">        &lt;Property name="text" type="</w:t>
      </w:r>
      <w:proofErr w:type="spellStart"/>
      <w:r>
        <w:t>java.lang.String</w:t>
      </w:r>
      <w:proofErr w:type="spellEnd"/>
      <w:r>
        <w:t>" value="Sign In"/&gt;</w:t>
      </w:r>
    </w:p>
    <w:p w14:paraId="35A5B445" w14:textId="77777777" w:rsidR="00C563C2" w:rsidRDefault="00C563C2" w:rsidP="00C563C2">
      <w:r>
        <w:lastRenderedPageBreak/>
        <w:t xml:space="preserve">      &lt;/Properties&gt;</w:t>
      </w:r>
    </w:p>
    <w:p w14:paraId="31018F83" w14:textId="77777777" w:rsidR="00C563C2" w:rsidRDefault="00C563C2" w:rsidP="00C563C2">
      <w:r>
        <w:t xml:space="preserve">    &lt;/Component&gt;</w:t>
      </w:r>
    </w:p>
    <w:p w14:paraId="23EB6344" w14:textId="77777777" w:rsidR="00C563C2" w:rsidRDefault="00C563C2" w:rsidP="00C563C2">
      <w:r>
        <w:t xml:space="preserve">  &lt;/</w:t>
      </w:r>
      <w:proofErr w:type="spellStart"/>
      <w:r>
        <w:t>NonVisualComponents</w:t>
      </w:r>
      <w:proofErr w:type="spellEnd"/>
      <w:r>
        <w:t>&gt;</w:t>
      </w:r>
    </w:p>
    <w:p w14:paraId="184BF6E8" w14:textId="77777777" w:rsidR="00C563C2" w:rsidRDefault="00C563C2" w:rsidP="00C563C2">
      <w:r>
        <w:t xml:space="preserve">  &lt;Properties&gt;</w:t>
      </w:r>
    </w:p>
    <w:p w14:paraId="354BD588" w14:textId="77777777" w:rsidR="00C563C2" w:rsidRDefault="00C563C2" w:rsidP="00C563C2">
      <w:r>
        <w:t xml:space="preserve">    &lt;Property name="</w:t>
      </w:r>
      <w:proofErr w:type="spellStart"/>
      <w:r>
        <w:t>defaultCloseOperation</w:t>
      </w:r>
      <w:proofErr w:type="spellEnd"/>
      <w:r>
        <w:t>" type="int" value="3"/&gt;</w:t>
      </w:r>
    </w:p>
    <w:p w14:paraId="394BA58A" w14:textId="77777777" w:rsidR="00C563C2" w:rsidRDefault="00C563C2" w:rsidP="00C563C2">
      <w:r>
        <w:t xml:space="preserve">  &lt;/Properties&gt;</w:t>
      </w:r>
    </w:p>
    <w:p w14:paraId="261A5E86" w14:textId="77777777" w:rsidR="00C563C2" w:rsidRDefault="00C563C2" w:rsidP="00C563C2">
      <w:r>
        <w:t xml:space="preserve">  &lt;</w:t>
      </w:r>
      <w:proofErr w:type="spellStart"/>
      <w:r>
        <w:t>SyntheticProperties</w:t>
      </w:r>
      <w:proofErr w:type="spellEnd"/>
      <w:r>
        <w:t>&gt;</w:t>
      </w:r>
    </w:p>
    <w:p w14:paraId="5CA907C8" w14:textId="77777777" w:rsidR="00C563C2" w:rsidRDefault="00C563C2" w:rsidP="00C563C2">
      <w:r>
        <w:t xml:space="preserve">    &lt;</w:t>
      </w:r>
      <w:proofErr w:type="spellStart"/>
      <w:r>
        <w:t>SyntheticProperty</w:t>
      </w:r>
      <w:proofErr w:type="spellEnd"/>
      <w:r>
        <w:t xml:space="preserve"> name="</w:t>
      </w:r>
      <w:proofErr w:type="spellStart"/>
      <w:r>
        <w:t>formSizePolicy</w:t>
      </w:r>
      <w:proofErr w:type="spellEnd"/>
      <w:r>
        <w:t>" type="int" value="1"/&gt;</w:t>
      </w:r>
    </w:p>
    <w:p w14:paraId="5B9C59F9" w14:textId="77777777" w:rsidR="00C563C2" w:rsidRDefault="00C563C2" w:rsidP="00C563C2">
      <w:r>
        <w:t xml:space="preserve">    &lt;</w:t>
      </w:r>
      <w:proofErr w:type="spellStart"/>
      <w:r>
        <w:t>SyntheticProperty</w:t>
      </w:r>
      <w:proofErr w:type="spellEnd"/>
      <w:r>
        <w:t xml:space="preserve"> name="</w:t>
      </w:r>
      <w:proofErr w:type="spellStart"/>
      <w:r>
        <w:t>generateCenter</w:t>
      </w:r>
      <w:proofErr w:type="spellEnd"/>
      <w:r>
        <w:t>" type="</w:t>
      </w:r>
      <w:proofErr w:type="spellStart"/>
      <w:r>
        <w:t>boolean</w:t>
      </w:r>
      <w:proofErr w:type="spellEnd"/>
      <w:r>
        <w:t>" value="false"/&gt;</w:t>
      </w:r>
    </w:p>
    <w:p w14:paraId="183488E4" w14:textId="77777777" w:rsidR="00C563C2" w:rsidRDefault="00C563C2" w:rsidP="00C563C2">
      <w:r>
        <w:t xml:space="preserve">  &lt;/</w:t>
      </w:r>
      <w:proofErr w:type="spellStart"/>
      <w:r>
        <w:t>SyntheticProperties</w:t>
      </w:r>
      <w:proofErr w:type="spellEnd"/>
      <w:r>
        <w:t>&gt;</w:t>
      </w:r>
    </w:p>
    <w:p w14:paraId="327447BB" w14:textId="77777777" w:rsidR="00C563C2" w:rsidRDefault="00C563C2" w:rsidP="00C563C2">
      <w:r>
        <w:t xml:space="preserve">  &lt;</w:t>
      </w:r>
      <w:proofErr w:type="spellStart"/>
      <w:r>
        <w:t>AuxValues</w:t>
      </w:r>
      <w:proofErr w:type="spellEnd"/>
      <w:r>
        <w:t>&gt;</w:t>
      </w:r>
    </w:p>
    <w:p w14:paraId="31F08D8D" w14:textId="77777777" w:rsidR="00C563C2" w:rsidRDefault="00C563C2" w:rsidP="00C563C2">
      <w:r>
        <w:t xml:space="preserve">    &lt;</w:t>
      </w:r>
      <w:proofErr w:type="spellStart"/>
      <w:r>
        <w:t>AuxValue</w:t>
      </w:r>
      <w:proofErr w:type="spellEnd"/>
      <w:r>
        <w:t xml:space="preserve"> name="</w:t>
      </w:r>
      <w:proofErr w:type="spellStart"/>
      <w:r>
        <w:t>FormSettings_autoResourcing</w:t>
      </w:r>
      <w:proofErr w:type="spellEnd"/>
      <w:r>
        <w:t>" type="</w:t>
      </w:r>
      <w:proofErr w:type="spellStart"/>
      <w:r>
        <w:t>java.lang.Integer</w:t>
      </w:r>
      <w:proofErr w:type="spellEnd"/>
      <w:r>
        <w:t>" value="0"/&gt;</w:t>
      </w:r>
    </w:p>
    <w:p w14:paraId="74733209" w14:textId="77777777" w:rsidR="00C563C2" w:rsidRDefault="00C563C2" w:rsidP="00C563C2">
      <w:r>
        <w:t xml:space="preserve">    &lt;</w:t>
      </w:r>
      <w:proofErr w:type="spellStart"/>
      <w:r>
        <w:t>AuxValue</w:t>
      </w:r>
      <w:proofErr w:type="spellEnd"/>
      <w:r>
        <w:t xml:space="preserve"> name="</w:t>
      </w:r>
      <w:proofErr w:type="spellStart"/>
      <w:r>
        <w:t>FormSettings_autoSetComponentName</w:t>
      </w:r>
      <w:proofErr w:type="spellEnd"/>
      <w:r>
        <w:t>" type="</w:t>
      </w:r>
      <w:proofErr w:type="spellStart"/>
      <w:r>
        <w:t>java.lang.Boolean</w:t>
      </w:r>
      <w:proofErr w:type="spellEnd"/>
      <w:r>
        <w:t>" value="false"/&gt;</w:t>
      </w:r>
    </w:p>
    <w:p w14:paraId="02537EFB" w14:textId="77777777" w:rsidR="00C563C2" w:rsidRDefault="00C563C2" w:rsidP="00C563C2">
      <w:r>
        <w:t xml:space="preserve">    &lt;</w:t>
      </w:r>
      <w:proofErr w:type="spellStart"/>
      <w:r>
        <w:t>AuxValue</w:t>
      </w:r>
      <w:proofErr w:type="spellEnd"/>
      <w:r>
        <w:t xml:space="preserve"> name="</w:t>
      </w:r>
      <w:proofErr w:type="spellStart"/>
      <w:r>
        <w:t>FormSettings_generateFQN</w:t>
      </w:r>
      <w:proofErr w:type="spellEnd"/>
      <w:r>
        <w:t>" type="</w:t>
      </w:r>
      <w:proofErr w:type="spellStart"/>
      <w:r>
        <w:t>java.lang.Boolean</w:t>
      </w:r>
      <w:proofErr w:type="spellEnd"/>
      <w:r>
        <w:t>" value="true"/&gt;</w:t>
      </w:r>
    </w:p>
    <w:p w14:paraId="583B1276" w14:textId="77777777" w:rsidR="00C563C2" w:rsidRDefault="00C563C2" w:rsidP="00C563C2">
      <w:r>
        <w:t xml:space="preserve">    &lt;</w:t>
      </w:r>
      <w:proofErr w:type="spellStart"/>
      <w:r>
        <w:t>AuxValue</w:t>
      </w:r>
      <w:proofErr w:type="spellEnd"/>
      <w:r>
        <w:t xml:space="preserve"> name="</w:t>
      </w:r>
      <w:proofErr w:type="spellStart"/>
      <w:r>
        <w:t>FormSettings_generateMnemonicsCode</w:t>
      </w:r>
      <w:proofErr w:type="spellEnd"/>
      <w:r>
        <w:t>" type="</w:t>
      </w:r>
      <w:proofErr w:type="spellStart"/>
      <w:r>
        <w:t>java.lang.Boolean</w:t>
      </w:r>
      <w:proofErr w:type="spellEnd"/>
      <w:r>
        <w:t>" value="false"/&gt;</w:t>
      </w:r>
    </w:p>
    <w:p w14:paraId="6D402A4F" w14:textId="77777777" w:rsidR="00C563C2" w:rsidRDefault="00C563C2" w:rsidP="00C563C2">
      <w:r>
        <w:t xml:space="preserve">    &lt;</w:t>
      </w:r>
      <w:proofErr w:type="spellStart"/>
      <w:r>
        <w:t>AuxValue</w:t>
      </w:r>
      <w:proofErr w:type="spellEnd"/>
      <w:r>
        <w:t xml:space="preserve"> name="FormSettings_i18nAutoMode" type="</w:t>
      </w:r>
      <w:proofErr w:type="spellStart"/>
      <w:r>
        <w:t>java.lang.Boolean</w:t>
      </w:r>
      <w:proofErr w:type="spellEnd"/>
      <w:r>
        <w:t>" value="false"/&gt;</w:t>
      </w:r>
    </w:p>
    <w:p w14:paraId="51A409B1" w14:textId="77777777" w:rsidR="00C563C2" w:rsidRDefault="00C563C2" w:rsidP="00C563C2">
      <w:r>
        <w:t xml:space="preserve">    &lt;</w:t>
      </w:r>
      <w:proofErr w:type="spellStart"/>
      <w:r>
        <w:t>AuxValue</w:t>
      </w:r>
      <w:proofErr w:type="spellEnd"/>
      <w:r>
        <w:t xml:space="preserve"> name="</w:t>
      </w:r>
      <w:proofErr w:type="spellStart"/>
      <w:r>
        <w:t>FormSettings_layoutCodeTarget</w:t>
      </w:r>
      <w:proofErr w:type="spellEnd"/>
      <w:r>
        <w:t>" type="</w:t>
      </w:r>
      <w:proofErr w:type="spellStart"/>
      <w:r>
        <w:t>java.lang.Integer</w:t>
      </w:r>
      <w:proofErr w:type="spellEnd"/>
      <w:r>
        <w:t>" value="1"/&gt;</w:t>
      </w:r>
    </w:p>
    <w:p w14:paraId="1D14A1D8" w14:textId="77777777" w:rsidR="00C563C2" w:rsidRDefault="00C563C2" w:rsidP="00C563C2">
      <w:r>
        <w:t xml:space="preserve">    &lt;</w:t>
      </w:r>
      <w:proofErr w:type="spellStart"/>
      <w:r>
        <w:t>AuxValue</w:t>
      </w:r>
      <w:proofErr w:type="spellEnd"/>
      <w:r>
        <w:t xml:space="preserve"> name="</w:t>
      </w:r>
      <w:proofErr w:type="spellStart"/>
      <w:r>
        <w:t>FormSettings_listenerGenerationStyle</w:t>
      </w:r>
      <w:proofErr w:type="spellEnd"/>
      <w:r>
        <w:t>" type="</w:t>
      </w:r>
      <w:proofErr w:type="spellStart"/>
      <w:r>
        <w:t>java.lang.Integer</w:t>
      </w:r>
      <w:proofErr w:type="spellEnd"/>
      <w:r>
        <w:t>" value="0"/&gt;</w:t>
      </w:r>
    </w:p>
    <w:p w14:paraId="3B91AD71" w14:textId="77777777" w:rsidR="00C563C2" w:rsidRDefault="00C563C2" w:rsidP="00C563C2">
      <w:r>
        <w:t xml:space="preserve">    &lt;</w:t>
      </w:r>
      <w:proofErr w:type="spellStart"/>
      <w:r>
        <w:t>AuxValue</w:t>
      </w:r>
      <w:proofErr w:type="spellEnd"/>
      <w:r>
        <w:t xml:space="preserve"> name="</w:t>
      </w:r>
      <w:proofErr w:type="spellStart"/>
      <w:r>
        <w:t>FormSettings_variablesLocal</w:t>
      </w:r>
      <w:proofErr w:type="spellEnd"/>
      <w:r>
        <w:t>" type="</w:t>
      </w:r>
      <w:proofErr w:type="spellStart"/>
      <w:r>
        <w:t>java.lang.Boolean</w:t>
      </w:r>
      <w:proofErr w:type="spellEnd"/>
      <w:r>
        <w:t>" value="false"/&gt;</w:t>
      </w:r>
    </w:p>
    <w:p w14:paraId="5EB796F3" w14:textId="77777777" w:rsidR="00C563C2" w:rsidRDefault="00C563C2" w:rsidP="00C563C2">
      <w:r>
        <w:t xml:space="preserve">    &lt;</w:t>
      </w:r>
      <w:proofErr w:type="spellStart"/>
      <w:r>
        <w:t>AuxValue</w:t>
      </w:r>
      <w:proofErr w:type="spellEnd"/>
      <w:r>
        <w:t xml:space="preserve"> name="</w:t>
      </w:r>
      <w:proofErr w:type="spellStart"/>
      <w:r>
        <w:t>FormSettings_variablesModifier</w:t>
      </w:r>
      <w:proofErr w:type="spellEnd"/>
      <w:r>
        <w:t>" type="</w:t>
      </w:r>
      <w:proofErr w:type="spellStart"/>
      <w:r>
        <w:t>java.lang.Integer</w:t>
      </w:r>
      <w:proofErr w:type="spellEnd"/>
      <w:r>
        <w:t>" value="2"/&gt;</w:t>
      </w:r>
    </w:p>
    <w:p w14:paraId="4426CC62" w14:textId="77777777" w:rsidR="00C563C2" w:rsidRDefault="00C563C2" w:rsidP="00C563C2">
      <w:r>
        <w:t xml:space="preserve">  &lt;/</w:t>
      </w:r>
      <w:proofErr w:type="spellStart"/>
      <w:r>
        <w:t>AuxValues</w:t>
      </w:r>
      <w:proofErr w:type="spellEnd"/>
      <w:r>
        <w:t>&gt;</w:t>
      </w:r>
    </w:p>
    <w:p w14:paraId="1F7B98DB" w14:textId="77777777" w:rsidR="00C563C2" w:rsidRDefault="00C563C2" w:rsidP="00C563C2"/>
    <w:p w14:paraId="63A3C773" w14:textId="77777777" w:rsidR="00C563C2" w:rsidRDefault="00C563C2" w:rsidP="00C563C2">
      <w:r>
        <w:t xml:space="preserve">  &lt;Layout&gt;</w:t>
      </w:r>
    </w:p>
    <w:p w14:paraId="1D2761F8" w14:textId="77777777" w:rsidR="00C563C2" w:rsidRDefault="00C563C2" w:rsidP="00C563C2">
      <w:r>
        <w:t xml:space="preserve">    &lt;</w:t>
      </w:r>
      <w:proofErr w:type="spellStart"/>
      <w:r>
        <w:t>DimensionLayout</w:t>
      </w:r>
      <w:proofErr w:type="spellEnd"/>
      <w:r>
        <w:t xml:space="preserve"> dim="0"&gt;</w:t>
      </w:r>
    </w:p>
    <w:p w14:paraId="0AE61CBF" w14:textId="77777777" w:rsidR="00C563C2" w:rsidRDefault="00C563C2" w:rsidP="00C563C2">
      <w:r>
        <w:t xml:space="preserve">      &lt;Group type="103" </w:t>
      </w:r>
      <w:proofErr w:type="spellStart"/>
      <w:r>
        <w:t>groupAlignment</w:t>
      </w:r>
      <w:proofErr w:type="spellEnd"/>
      <w:r>
        <w:t>="0" attributes="0"&gt;</w:t>
      </w:r>
    </w:p>
    <w:p w14:paraId="38E980F6" w14:textId="77777777" w:rsidR="00C563C2" w:rsidRDefault="00C563C2" w:rsidP="00C563C2">
      <w:r>
        <w:t xml:space="preserve">          &lt;Component id="jPanel1" alignment="0" max="32767" attributes="0"/&gt;</w:t>
      </w:r>
    </w:p>
    <w:p w14:paraId="71053255" w14:textId="77777777" w:rsidR="00C563C2" w:rsidRDefault="00C563C2" w:rsidP="00C563C2">
      <w:r>
        <w:t xml:space="preserve">      &lt;/Group&gt;</w:t>
      </w:r>
    </w:p>
    <w:p w14:paraId="6F68E654" w14:textId="77777777" w:rsidR="00C563C2" w:rsidRDefault="00C563C2" w:rsidP="00C563C2">
      <w:r>
        <w:t xml:space="preserve">    &lt;/</w:t>
      </w:r>
      <w:proofErr w:type="spellStart"/>
      <w:r>
        <w:t>DimensionLayout</w:t>
      </w:r>
      <w:proofErr w:type="spellEnd"/>
      <w:r>
        <w:t>&gt;</w:t>
      </w:r>
    </w:p>
    <w:p w14:paraId="265923AC" w14:textId="77777777" w:rsidR="00C563C2" w:rsidRDefault="00C563C2" w:rsidP="00C563C2">
      <w:r>
        <w:t xml:space="preserve">    &lt;</w:t>
      </w:r>
      <w:proofErr w:type="spellStart"/>
      <w:r>
        <w:t>DimensionLayout</w:t>
      </w:r>
      <w:proofErr w:type="spellEnd"/>
      <w:r>
        <w:t xml:space="preserve"> dim="1"&gt;</w:t>
      </w:r>
    </w:p>
    <w:p w14:paraId="44BA3A67" w14:textId="77777777" w:rsidR="00C563C2" w:rsidRDefault="00C563C2" w:rsidP="00C563C2">
      <w:r>
        <w:t xml:space="preserve">      &lt;Group type="103" </w:t>
      </w:r>
      <w:proofErr w:type="spellStart"/>
      <w:r>
        <w:t>groupAlignment</w:t>
      </w:r>
      <w:proofErr w:type="spellEnd"/>
      <w:r>
        <w:t>="0" attributes="0"&gt;</w:t>
      </w:r>
    </w:p>
    <w:p w14:paraId="375F4EBF" w14:textId="77777777" w:rsidR="00C563C2" w:rsidRDefault="00C563C2" w:rsidP="00C563C2">
      <w:r>
        <w:t xml:space="preserve">          &lt;Component id="jPanel1" alignment="0" max="32767" attributes="0"/&gt;</w:t>
      </w:r>
    </w:p>
    <w:p w14:paraId="5E5CBA3F" w14:textId="77777777" w:rsidR="00C563C2" w:rsidRDefault="00C563C2" w:rsidP="00C563C2">
      <w:r>
        <w:t xml:space="preserve">      &lt;/Group&gt;</w:t>
      </w:r>
    </w:p>
    <w:p w14:paraId="2661D9F5" w14:textId="77777777" w:rsidR="00C563C2" w:rsidRDefault="00C563C2" w:rsidP="00C563C2">
      <w:r>
        <w:t xml:space="preserve">    &lt;/</w:t>
      </w:r>
      <w:proofErr w:type="spellStart"/>
      <w:r>
        <w:t>DimensionLayout</w:t>
      </w:r>
      <w:proofErr w:type="spellEnd"/>
      <w:r>
        <w:t>&gt;</w:t>
      </w:r>
    </w:p>
    <w:p w14:paraId="12F34208" w14:textId="77777777" w:rsidR="00C563C2" w:rsidRDefault="00C563C2" w:rsidP="00C563C2">
      <w:r>
        <w:t xml:space="preserve">  &lt;/Layout&gt;</w:t>
      </w:r>
    </w:p>
    <w:p w14:paraId="1938DEF6" w14:textId="77777777" w:rsidR="00C563C2" w:rsidRDefault="00C563C2" w:rsidP="00C563C2">
      <w:r>
        <w:t xml:space="preserve">  &lt;</w:t>
      </w:r>
      <w:proofErr w:type="spellStart"/>
      <w:r>
        <w:t>SubComponents</w:t>
      </w:r>
      <w:proofErr w:type="spellEnd"/>
      <w:r>
        <w:t>&gt;</w:t>
      </w:r>
    </w:p>
    <w:p w14:paraId="35CE43BB" w14:textId="77777777" w:rsidR="00C563C2" w:rsidRDefault="00C563C2" w:rsidP="00C563C2">
      <w:r>
        <w:t xml:space="preserve">    &lt;Container class="</w:t>
      </w:r>
      <w:proofErr w:type="spellStart"/>
      <w:r>
        <w:t>javax.swing.JPanel</w:t>
      </w:r>
      <w:proofErr w:type="spellEnd"/>
      <w:r>
        <w:t>" name="jPanel1"&gt;</w:t>
      </w:r>
    </w:p>
    <w:p w14:paraId="450937E6" w14:textId="77777777" w:rsidR="00C563C2" w:rsidRDefault="00C563C2" w:rsidP="00C563C2">
      <w:r>
        <w:t xml:space="preserve">      &lt;Properties&gt;</w:t>
      </w:r>
    </w:p>
    <w:p w14:paraId="0DB239AA" w14:textId="77777777" w:rsidR="00C563C2" w:rsidRDefault="00C563C2" w:rsidP="00C563C2">
      <w:r>
        <w:t xml:space="preserve">        &lt;Property name="background" type="</w:t>
      </w:r>
      <w:proofErr w:type="spellStart"/>
      <w:r>
        <w:t>java.awt.Color</w:t>
      </w:r>
      <w:proofErr w:type="spellEnd"/>
      <w:r>
        <w:t>" editor="</w:t>
      </w:r>
      <w:proofErr w:type="spellStart"/>
      <w:r>
        <w:t>org.netbeans.beaninfo.editors.ColorEditor</w:t>
      </w:r>
      <w:proofErr w:type="spellEnd"/>
      <w:r>
        <w:t>"&gt;</w:t>
      </w:r>
    </w:p>
    <w:p w14:paraId="095AF0B3" w14:textId="77777777" w:rsidR="00C563C2" w:rsidRDefault="00C563C2" w:rsidP="00C563C2">
      <w:r>
        <w:t xml:space="preserve">          &lt;</w:t>
      </w:r>
      <w:proofErr w:type="spellStart"/>
      <w:r>
        <w:t>Color</w:t>
      </w:r>
      <w:proofErr w:type="spellEnd"/>
      <w:r>
        <w:t xml:space="preserve"> blue="d2" green="d2" red="b4" type="</w:t>
      </w:r>
      <w:proofErr w:type="spellStart"/>
      <w:r>
        <w:t>rgb</w:t>
      </w:r>
      <w:proofErr w:type="spellEnd"/>
      <w:r>
        <w:t>"/&gt;</w:t>
      </w:r>
    </w:p>
    <w:p w14:paraId="00D0B083" w14:textId="77777777" w:rsidR="00C563C2" w:rsidRDefault="00C563C2" w:rsidP="00C563C2">
      <w:r>
        <w:t xml:space="preserve">        &lt;/Property&gt;</w:t>
      </w:r>
    </w:p>
    <w:p w14:paraId="61104EE1" w14:textId="77777777" w:rsidR="00C563C2" w:rsidRDefault="00C563C2" w:rsidP="00C563C2">
      <w:r>
        <w:t xml:space="preserve">      &lt;/Properties&gt;</w:t>
      </w:r>
    </w:p>
    <w:p w14:paraId="49AEFDE8" w14:textId="77777777" w:rsidR="00C563C2" w:rsidRDefault="00C563C2" w:rsidP="00C563C2"/>
    <w:p w14:paraId="594F8F5C" w14:textId="77777777" w:rsidR="00C563C2" w:rsidRDefault="00C563C2" w:rsidP="00C563C2">
      <w:r>
        <w:t xml:space="preserve">      &lt;Layout&gt;</w:t>
      </w:r>
    </w:p>
    <w:p w14:paraId="5C3BB3B5" w14:textId="77777777" w:rsidR="00C563C2" w:rsidRDefault="00C563C2" w:rsidP="00C563C2">
      <w:r>
        <w:t xml:space="preserve">        &lt;</w:t>
      </w:r>
      <w:proofErr w:type="spellStart"/>
      <w:r>
        <w:t>DimensionLayout</w:t>
      </w:r>
      <w:proofErr w:type="spellEnd"/>
      <w:r>
        <w:t xml:space="preserve"> dim="0"&gt;</w:t>
      </w:r>
    </w:p>
    <w:p w14:paraId="796A072F" w14:textId="77777777" w:rsidR="00C563C2" w:rsidRDefault="00C563C2" w:rsidP="00C563C2">
      <w:r>
        <w:t xml:space="preserve">          &lt;Group type="103" </w:t>
      </w:r>
      <w:proofErr w:type="spellStart"/>
      <w:r>
        <w:t>groupAlignment</w:t>
      </w:r>
      <w:proofErr w:type="spellEnd"/>
      <w:r>
        <w:t>="0" attributes="0"&gt;</w:t>
      </w:r>
    </w:p>
    <w:p w14:paraId="73A28D82" w14:textId="77777777" w:rsidR="00C563C2" w:rsidRDefault="00C563C2" w:rsidP="00C563C2">
      <w:r>
        <w:lastRenderedPageBreak/>
        <w:t xml:space="preserve">              &lt;Group type="102" alignment="1" attributes="0"&gt;</w:t>
      </w:r>
    </w:p>
    <w:p w14:paraId="3E1BA2BF" w14:textId="77777777" w:rsidR="00C563C2" w:rsidRDefault="00C563C2" w:rsidP="00C563C2">
      <w:r>
        <w:t xml:space="preserve">                  &lt;</w:t>
      </w:r>
      <w:proofErr w:type="spellStart"/>
      <w:r>
        <w:t>EmptySpace</w:t>
      </w:r>
      <w:proofErr w:type="spellEnd"/>
      <w:r>
        <w:t xml:space="preserve"> </w:t>
      </w:r>
      <w:proofErr w:type="spellStart"/>
      <w:r>
        <w:t>pref</w:t>
      </w:r>
      <w:proofErr w:type="spellEnd"/>
      <w:r>
        <w:t>="134" max="32767" attributes="0"/&gt;</w:t>
      </w:r>
    </w:p>
    <w:p w14:paraId="453F503B" w14:textId="77777777" w:rsidR="00C563C2" w:rsidRDefault="00C563C2" w:rsidP="00C563C2">
      <w:r>
        <w:t xml:space="preserve">                  &lt;Group type="103" </w:t>
      </w:r>
      <w:proofErr w:type="spellStart"/>
      <w:r>
        <w:t>groupAlignment</w:t>
      </w:r>
      <w:proofErr w:type="spellEnd"/>
      <w:r>
        <w:t>="1" attributes="0"&gt;</w:t>
      </w:r>
    </w:p>
    <w:p w14:paraId="28F5AEEB" w14:textId="77777777" w:rsidR="00C563C2" w:rsidRDefault="00C563C2" w:rsidP="00C563C2">
      <w:r>
        <w:t xml:space="preserve">                      &lt;Component id="jLabel7" min="-2" max="-2" attributes="0"/&gt;</w:t>
      </w:r>
    </w:p>
    <w:p w14:paraId="74442BC9" w14:textId="77777777" w:rsidR="00C563C2" w:rsidRDefault="00C563C2" w:rsidP="00C563C2">
      <w:r>
        <w:t xml:space="preserve">                      &lt;Group type="102" alignment="1" attributes="0"&gt;</w:t>
      </w:r>
    </w:p>
    <w:p w14:paraId="7650A39F" w14:textId="77777777" w:rsidR="00C563C2" w:rsidRDefault="00C563C2" w:rsidP="00C563C2">
      <w:r>
        <w:t xml:space="preserve">                          &lt;Group type="103" </w:t>
      </w:r>
      <w:proofErr w:type="spellStart"/>
      <w:r>
        <w:t>groupAlignment</w:t>
      </w:r>
      <w:proofErr w:type="spellEnd"/>
      <w:r>
        <w:t>="0" attributes="0"&gt;</w:t>
      </w:r>
    </w:p>
    <w:p w14:paraId="0EA1F04B" w14:textId="77777777" w:rsidR="00C563C2" w:rsidRDefault="00C563C2" w:rsidP="00C563C2">
      <w:r>
        <w:t xml:space="preserve">                              &lt;Component id="</w:t>
      </w:r>
      <w:proofErr w:type="spellStart"/>
      <w:r>
        <w:t>salesBtn</w:t>
      </w:r>
      <w:proofErr w:type="spellEnd"/>
      <w:r>
        <w:t xml:space="preserve">" min="-2" </w:t>
      </w:r>
      <w:proofErr w:type="spellStart"/>
      <w:r>
        <w:t>pref</w:t>
      </w:r>
      <w:proofErr w:type="spellEnd"/>
      <w:r>
        <w:t>="190" max="-2" attributes="0"/&gt;</w:t>
      </w:r>
    </w:p>
    <w:p w14:paraId="758C2584" w14:textId="77777777" w:rsidR="00C563C2" w:rsidRDefault="00C563C2" w:rsidP="00C563C2">
      <w:r>
        <w:t xml:space="preserve">                              &lt;Component id="jLabel6" min="-2" max="-2" attributes="0"/&gt;</w:t>
      </w:r>
    </w:p>
    <w:p w14:paraId="1C88229B" w14:textId="77777777" w:rsidR="00C563C2" w:rsidRDefault="00C563C2" w:rsidP="00C563C2">
      <w:r>
        <w:t xml:space="preserve">                              &lt;Component id="</w:t>
      </w:r>
      <w:proofErr w:type="spellStart"/>
      <w:r>
        <w:t>adminBtn</w:t>
      </w:r>
      <w:proofErr w:type="spellEnd"/>
      <w:r>
        <w:t xml:space="preserve">" alignment="0" min="-2" </w:t>
      </w:r>
      <w:proofErr w:type="spellStart"/>
      <w:r>
        <w:t>pref</w:t>
      </w:r>
      <w:proofErr w:type="spellEnd"/>
      <w:r>
        <w:t>="190" max="-2" attributes="0"/&gt;</w:t>
      </w:r>
    </w:p>
    <w:p w14:paraId="2DA44C48" w14:textId="77777777" w:rsidR="00C563C2" w:rsidRDefault="00C563C2" w:rsidP="00C563C2">
      <w:r>
        <w:t xml:space="preserve">                          &lt;/Group&gt;</w:t>
      </w:r>
    </w:p>
    <w:p w14:paraId="130F33EF" w14:textId="77777777" w:rsidR="00C563C2" w:rsidRDefault="00C563C2" w:rsidP="00C563C2">
      <w:r>
        <w:t xml:space="preserve">                          &lt;</w:t>
      </w:r>
      <w:proofErr w:type="spellStart"/>
      <w:r>
        <w:t>EmptySpace</w:t>
      </w:r>
      <w:proofErr w:type="spellEnd"/>
      <w:r>
        <w:t xml:space="preserve"> min="-2" </w:t>
      </w:r>
      <w:proofErr w:type="spellStart"/>
      <w:r>
        <w:t>pref</w:t>
      </w:r>
      <w:proofErr w:type="spellEnd"/>
      <w:r>
        <w:t>="10" max="-2" attributes="0"/&gt;</w:t>
      </w:r>
    </w:p>
    <w:p w14:paraId="49482021" w14:textId="77777777" w:rsidR="00C563C2" w:rsidRDefault="00C563C2" w:rsidP="00C563C2">
      <w:r>
        <w:t xml:space="preserve">                      &lt;/Group&gt;</w:t>
      </w:r>
    </w:p>
    <w:p w14:paraId="6F0576B0" w14:textId="77777777" w:rsidR="00C563C2" w:rsidRDefault="00C563C2" w:rsidP="00C563C2">
      <w:r>
        <w:t xml:space="preserve">                  &lt;/Group&gt;</w:t>
      </w:r>
    </w:p>
    <w:p w14:paraId="3FA742F0" w14:textId="77777777" w:rsidR="00C563C2" w:rsidRDefault="00C563C2" w:rsidP="00C563C2">
      <w:r>
        <w:t xml:space="preserve">                  &lt;</w:t>
      </w:r>
      <w:proofErr w:type="spellStart"/>
      <w:r>
        <w:t>EmptySpace</w:t>
      </w:r>
      <w:proofErr w:type="spellEnd"/>
      <w:r>
        <w:t xml:space="preserve"> min="-2" </w:t>
      </w:r>
      <w:proofErr w:type="spellStart"/>
      <w:r>
        <w:t>pref</w:t>
      </w:r>
      <w:proofErr w:type="spellEnd"/>
      <w:r>
        <w:t>="99" max="-2" attributes="0"/&gt;</w:t>
      </w:r>
    </w:p>
    <w:p w14:paraId="0EBFB48D" w14:textId="77777777" w:rsidR="00C563C2" w:rsidRDefault="00C563C2" w:rsidP="00C563C2">
      <w:r>
        <w:t xml:space="preserve">              &lt;/Group&gt;</w:t>
      </w:r>
    </w:p>
    <w:p w14:paraId="6B7E4403" w14:textId="77777777" w:rsidR="00C563C2" w:rsidRDefault="00C563C2" w:rsidP="00C563C2">
      <w:r>
        <w:t xml:space="preserve">          &lt;/Group&gt;</w:t>
      </w:r>
    </w:p>
    <w:p w14:paraId="6604092B" w14:textId="77777777" w:rsidR="00C563C2" w:rsidRDefault="00C563C2" w:rsidP="00C563C2">
      <w:r>
        <w:t xml:space="preserve">        &lt;/</w:t>
      </w:r>
      <w:proofErr w:type="spellStart"/>
      <w:r>
        <w:t>DimensionLayout</w:t>
      </w:r>
      <w:proofErr w:type="spellEnd"/>
      <w:r>
        <w:t>&gt;</w:t>
      </w:r>
    </w:p>
    <w:p w14:paraId="43E0ADFB" w14:textId="77777777" w:rsidR="00C563C2" w:rsidRDefault="00C563C2" w:rsidP="00C563C2">
      <w:r>
        <w:t xml:space="preserve">        &lt;</w:t>
      </w:r>
      <w:proofErr w:type="spellStart"/>
      <w:r>
        <w:t>DimensionLayout</w:t>
      </w:r>
      <w:proofErr w:type="spellEnd"/>
      <w:r>
        <w:t xml:space="preserve"> dim="1"&gt;</w:t>
      </w:r>
    </w:p>
    <w:p w14:paraId="1D7F5D96" w14:textId="77777777" w:rsidR="00C563C2" w:rsidRDefault="00C563C2" w:rsidP="00C563C2">
      <w:r>
        <w:t xml:space="preserve">          &lt;Group type="103" </w:t>
      </w:r>
      <w:proofErr w:type="spellStart"/>
      <w:r>
        <w:t>groupAlignment</w:t>
      </w:r>
      <w:proofErr w:type="spellEnd"/>
      <w:r>
        <w:t>="0" attributes="0"&gt;</w:t>
      </w:r>
    </w:p>
    <w:p w14:paraId="3A361072" w14:textId="77777777" w:rsidR="00C563C2" w:rsidRDefault="00C563C2" w:rsidP="00C563C2">
      <w:r>
        <w:t xml:space="preserve">              &lt;Group type="102" alignment="1" attributes="0"&gt;</w:t>
      </w:r>
    </w:p>
    <w:p w14:paraId="4721ADCB" w14:textId="77777777" w:rsidR="00C563C2" w:rsidRDefault="00C563C2" w:rsidP="00C563C2">
      <w:r>
        <w:t xml:space="preserve">                  &lt;</w:t>
      </w:r>
      <w:proofErr w:type="spellStart"/>
      <w:r>
        <w:t>EmptySpace</w:t>
      </w:r>
      <w:proofErr w:type="spellEnd"/>
      <w:r>
        <w:t xml:space="preserve"> min="-2" </w:t>
      </w:r>
      <w:proofErr w:type="spellStart"/>
      <w:r>
        <w:t>pref</w:t>
      </w:r>
      <w:proofErr w:type="spellEnd"/>
      <w:r>
        <w:t>="31" max="-2" attributes="0"/&gt;</w:t>
      </w:r>
    </w:p>
    <w:p w14:paraId="7215306A" w14:textId="77777777" w:rsidR="00C563C2" w:rsidRDefault="00C563C2" w:rsidP="00C563C2">
      <w:r>
        <w:t xml:space="preserve">                  &lt;Component id="jLabel7" min="-2" max="-2" attributes="0"/&gt;</w:t>
      </w:r>
    </w:p>
    <w:p w14:paraId="31EF5363" w14:textId="77777777" w:rsidR="00C563C2" w:rsidRDefault="00C563C2" w:rsidP="00C563C2">
      <w:r>
        <w:t xml:space="preserve">                  &lt;</w:t>
      </w:r>
      <w:proofErr w:type="spellStart"/>
      <w:r>
        <w:t>EmptySpace</w:t>
      </w:r>
      <w:proofErr w:type="spellEnd"/>
      <w:r>
        <w:t xml:space="preserve"> type="unrelated" max="-2" attributes="0"/&gt;</w:t>
      </w:r>
    </w:p>
    <w:p w14:paraId="455EC0A0" w14:textId="77777777" w:rsidR="00C563C2" w:rsidRDefault="00C563C2" w:rsidP="00C563C2">
      <w:r>
        <w:lastRenderedPageBreak/>
        <w:t xml:space="preserve">                  &lt;Component id="jLabel6" min="-2" max="-2" attributes="0"/&gt;</w:t>
      </w:r>
    </w:p>
    <w:p w14:paraId="5F1094C9" w14:textId="77777777" w:rsidR="00C563C2" w:rsidRDefault="00C563C2" w:rsidP="00C563C2">
      <w:r>
        <w:t xml:space="preserve">                  &lt;</w:t>
      </w:r>
      <w:proofErr w:type="spellStart"/>
      <w:r>
        <w:t>EmptySpace</w:t>
      </w:r>
      <w:proofErr w:type="spellEnd"/>
      <w:r>
        <w:t xml:space="preserve"> </w:t>
      </w:r>
      <w:proofErr w:type="spellStart"/>
      <w:r>
        <w:t>pref</w:t>
      </w:r>
      <w:proofErr w:type="spellEnd"/>
      <w:r>
        <w:t>="93" max="32767" attributes="0"/&gt;</w:t>
      </w:r>
    </w:p>
    <w:p w14:paraId="1A28DAFB" w14:textId="77777777" w:rsidR="00C563C2" w:rsidRDefault="00C563C2" w:rsidP="00C563C2">
      <w:r>
        <w:t xml:space="preserve">                  &lt;Component id="</w:t>
      </w:r>
      <w:proofErr w:type="spellStart"/>
      <w:r>
        <w:t>salesBtn</w:t>
      </w:r>
      <w:proofErr w:type="spellEnd"/>
      <w:r>
        <w:t xml:space="preserve">" min="-2" </w:t>
      </w:r>
      <w:proofErr w:type="spellStart"/>
      <w:r>
        <w:t>pref</w:t>
      </w:r>
      <w:proofErr w:type="spellEnd"/>
      <w:r>
        <w:t>="56" max="-2" attributes="0"/&gt;</w:t>
      </w:r>
    </w:p>
    <w:p w14:paraId="2C65A19B" w14:textId="77777777" w:rsidR="00C563C2" w:rsidRDefault="00C563C2" w:rsidP="00C563C2">
      <w:r>
        <w:t xml:space="preserve">                  &lt;</w:t>
      </w:r>
      <w:proofErr w:type="spellStart"/>
      <w:r>
        <w:t>EmptySpace</w:t>
      </w:r>
      <w:proofErr w:type="spellEnd"/>
      <w:r>
        <w:t xml:space="preserve"> min="-2" </w:t>
      </w:r>
      <w:proofErr w:type="spellStart"/>
      <w:r>
        <w:t>pref</w:t>
      </w:r>
      <w:proofErr w:type="spellEnd"/>
      <w:r>
        <w:t>="76" max="-2" attributes="0"/&gt;</w:t>
      </w:r>
    </w:p>
    <w:p w14:paraId="51F589A7" w14:textId="77777777" w:rsidR="00C563C2" w:rsidRDefault="00C563C2" w:rsidP="00C563C2">
      <w:r>
        <w:t xml:space="preserve">                  &lt;Component id="</w:t>
      </w:r>
      <w:proofErr w:type="spellStart"/>
      <w:r>
        <w:t>adminBtn</w:t>
      </w:r>
      <w:proofErr w:type="spellEnd"/>
      <w:r>
        <w:t xml:space="preserve">" min="-2" </w:t>
      </w:r>
      <w:proofErr w:type="spellStart"/>
      <w:r>
        <w:t>pref</w:t>
      </w:r>
      <w:proofErr w:type="spellEnd"/>
      <w:r>
        <w:t>="56" max="-2" attributes="0"/&gt;</w:t>
      </w:r>
    </w:p>
    <w:p w14:paraId="53AEBD69" w14:textId="77777777" w:rsidR="00C563C2" w:rsidRDefault="00C563C2" w:rsidP="00C563C2">
      <w:r>
        <w:t xml:space="preserve">                  &lt;</w:t>
      </w:r>
      <w:proofErr w:type="spellStart"/>
      <w:r>
        <w:t>EmptySpace</w:t>
      </w:r>
      <w:proofErr w:type="spellEnd"/>
      <w:r>
        <w:t xml:space="preserve"> min="-2" </w:t>
      </w:r>
      <w:proofErr w:type="spellStart"/>
      <w:r>
        <w:t>pref</w:t>
      </w:r>
      <w:proofErr w:type="spellEnd"/>
      <w:r>
        <w:t>="250" max="-2" attributes="0"/&gt;</w:t>
      </w:r>
    </w:p>
    <w:p w14:paraId="71A534A4" w14:textId="77777777" w:rsidR="00C563C2" w:rsidRDefault="00C563C2" w:rsidP="00C563C2">
      <w:r>
        <w:t xml:space="preserve">              &lt;/Group&gt;</w:t>
      </w:r>
    </w:p>
    <w:p w14:paraId="69E16D10" w14:textId="77777777" w:rsidR="00C563C2" w:rsidRDefault="00C563C2" w:rsidP="00C563C2">
      <w:r>
        <w:t xml:space="preserve">          &lt;/Group&gt;</w:t>
      </w:r>
    </w:p>
    <w:p w14:paraId="0821F7D3" w14:textId="77777777" w:rsidR="00C563C2" w:rsidRDefault="00C563C2" w:rsidP="00C563C2">
      <w:r>
        <w:t xml:space="preserve">        &lt;/</w:t>
      </w:r>
      <w:proofErr w:type="spellStart"/>
      <w:r>
        <w:t>DimensionLayout</w:t>
      </w:r>
      <w:proofErr w:type="spellEnd"/>
      <w:r>
        <w:t>&gt;</w:t>
      </w:r>
    </w:p>
    <w:p w14:paraId="1A2D1A8B" w14:textId="77777777" w:rsidR="00C563C2" w:rsidRDefault="00C563C2" w:rsidP="00C563C2">
      <w:r>
        <w:t xml:space="preserve">      &lt;/Layout&gt;</w:t>
      </w:r>
    </w:p>
    <w:p w14:paraId="4F600583" w14:textId="77777777" w:rsidR="00C563C2" w:rsidRDefault="00C563C2" w:rsidP="00C563C2">
      <w:r>
        <w:t xml:space="preserve">      &lt;</w:t>
      </w:r>
      <w:proofErr w:type="spellStart"/>
      <w:r>
        <w:t>SubComponents</w:t>
      </w:r>
      <w:proofErr w:type="spellEnd"/>
      <w:r>
        <w:t>&gt;</w:t>
      </w:r>
    </w:p>
    <w:p w14:paraId="31C04337" w14:textId="77777777" w:rsidR="00C563C2" w:rsidRDefault="00C563C2" w:rsidP="00C563C2">
      <w:r>
        <w:t xml:space="preserve">        &lt;Component class="</w:t>
      </w:r>
      <w:proofErr w:type="spellStart"/>
      <w:r>
        <w:t>javax.swing.JButton</w:t>
      </w:r>
      <w:proofErr w:type="spellEnd"/>
      <w:r>
        <w:t>" name="</w:t>
      </w:r>
      <w:proofErr w:type="spellStart"/>
      <w:r>
        <w:t>adminBtn</w:t>
      </w:r>
      <w:proofErr w:type="spellEnd"/>
      <w:r>
        <w:t>"&gt;</w:t>
      </w:r>
    </w:p>
    <w:p w14:paraId="37DF598A" w14:textId="77777777" w:rsidR="00C563C2" w:rsidRDefault="00C563C2" w:rsidP="00C563C2">
      <w:r>
        <w:t xml:space="preserve">          &lt;Properties&gt;</w:t>
      </w:r>
    </w:p>
    <w:p w14:paraId="0E7AE4B1" w14:textId="77777777" w:rsidR="00C563C2" w:rsidRDefault="00C563C2" w:rsidP="00C563C2">
      <w:r>
        <w:t xml:space="preserve">            &lt;Property name="background" type="</w:t>
      </w:r>
      <w:proofErr w:type="spellStart"/>
      <w:r>
        <w:t>java.awt.Color</w:t>
      </w:r>
      <w:proofErr w:type="spellEnd"/>
      <w:r>
        <w:t>" editor="</w:t>
      </w:r>
      <w:proofErr w:type="spellStart"/>
      <w:r>
        <w:t>org.netbeans.beaninfo.editors.ColorEditor</w:t>
      </w:r>
      <w:proofErr w:type="spellEnd"/>
      <w:r>
        <w:t>"&gt;</w:t>
      </w:r>
    </w:p>
    <w:p w14:paraId="1BA420D0" w14:textId="77777777" w:rsidR="00C563C2" w:rsidRDefault="00C563C2" w:rsidP="00C563C2">
      <w:r>
        <w:t xml:space="preserve">              &lt;</w:t>
      </w:r>
      <w:proofErr w:type="spellStart"/>
      <w:r>
        <w:t>Color</w:t>
      </w:r>
      <w:proofErr w:type="spellEnd"/>
      <w:r>
        <w:t xml:space="preserve"> blue="88" green="73" red="3c" type="</w:t>
      </w:r>
      <w:proofErr w:type="spellStart"/>
      <w:r>
        <w:t>rgb</w:t>
      </w:r>
      <w:proofErr w:type="spellEnd"/>
      <w:r>
        <w:t>"/&gt;</w:t>
      </w:r>
    </w:p>
    <w:p w14:paraId="028B7C1F" w14:textId="77777777" w:rsidR="00C563C2" w:rsidRDefault="00C563C2" w:rsidP="00C563C2">
      <w:r>
        <w:t xml:space="preserve">            &lt;/Property&gt;</w:t>
      </w:r>
    </w:p>
    <w:p w14:paraId="3C255959" w14:textId="77777777" w:rsidR="00C563C2" w:rsidRDefault="00C563C2" w:rsidP="00C563C2">
      <w:r>
        <w:t xml:space="preserve">            &lt;Property name="font" type="</w:t>
      </w:r>
      <w:proofErr w:type="spellStart"/>
      <w:r>
        <w:t>java.awt.Font</w:t>
      </w:r>
      <w:proofErr w:type="spellEnd"/>
      <w:r>
        <w:t>" editor="</w:t>
      </w:r>
      <w:proofErr w:type="spellStart"/>
      <w:r>
        <w:t>org.netbeans.beaninfo.editors.FontEditor</w:t>
      </w:r>
      <w:proofErr w:type="spellEnd"/>
      <w:r>
        <w:t>"&gt;</w:t>
      </w:r>
    </w:p>
    <w:p w14:paraId="7FE18BFD" w14:textId="77777777" w:rsidR="00C563C2" w:rsidRDefault="00C563C2" w:rsidP="00C563C2">
      <w:r>
        <w:t xml:space="preserve">              &lt;Font name="Tahoma" size="14" style="1"/&gt;</w:t>
      </w:r>
    </w:p>
    <w:p w14:paraId="0AC465E5" w14:textId="77777777" w:rsidR="00C563C2" w:rsidRDefault="00C563C2" w:rsidP="00C563C2">
      <w:r>
        <w:t xml:space="preserve">            &lt;/Property&gt;</w:t>
      </w:r>
    </w:p>
    <w:p w14:paraId="2B85B4C5" w14:textId="77777777" w:rsidR="00C563C2" w:rsidRDefault="00C563C2" w:rsidP="00C563C2">
      <w:r>
        <w:t xml:space="preserve">            &lt;Property name="foreground" type="</w:t>
      </w:r>
      <w:proofErr w:type="spellStart"/>
      <w:r>
        <w:t>java.awt.Color</w:t>
      </w:r>
      <w:proofErr w:type="spellEnd"/>
      <w:r>
        <w:t>" editor="</w:t>
      </w:r>
      <w:proofErr w:type="spellStart"/>
      <w:r>
        <w:t>org.netbeans.beaninfo.editors.ColorEditor</w:t>
      </w:r>
      <w:proofErr w:type="spellEnd"/>
      <w:r>
        <w:t>"&gt;</w:t>
      </w:r>
    </w:p>
    <w:p w14:paraId="4374B458" w14:textId="77777777" w:rsidR="00C563C2" w:rsidRDefault="00C563C2" w:rsidP="00C563C2">
      <w:r>
        <w:t xml:space="preserve">              &lt;</w:t>
      </w:r>
      <w:proofErr w:type="spellStart"/>
      <w:r>
        <w:t>Color</w:t>
      </w:r>
      <w:proofErr w:type="spellEnd"/>
      <w:r>
        <w:t xml:space="preserve"> blue="ff" green="ff" red="ff" type="</w:t>
      </w:r>
      <w:proofErr w:type="spellStart"/>
      <w:r>
        <w:t>rgb</w:t>
      </w:r>
      <w:proofErr w:type="spellEnd"/>
      <w:r>
        <w:t>"/&gt;</w:t>
      </w:r>
    </w:p>
    <w:p w14:paraId="6F377872" w14:textId="77777777" w:rsidR="00C563C2" w:rsidRDefault="00C563C2" w:rsidP="00C563C2">
      <w:r>
        <w:t xml:space="preserve">            &lt;/Property&gt;</w:t>
      </w:r>
    </w:p>
    <w:p w14:paraId="3E149D82" w14:textId="77777777" w:rsidR="00C563C2" w:rsidRDefault="00C563C2" w:rsidP="00C563C2">
      <w:r>
        <w:lastRenderedPageBreak/>
        <w:t xml:space="preserve">            &lt;Property name="text" type="</w:t>
      </w:r>
      <w:proofErr w:type="spellStart"/>
      <w:r>
        <w:t>java.lang.String</w:t>
      </w:r>
      <w:proofErr w:type="spellEnd"/>
      <w:r>
        <w:t>" value="Administrator"/&gt;</w:t>
      </w:r>
    </w:p>
    <w:p w14:paraId="37EB53E0" w14:textId="77777777" w:rsidR="00C563C2" w:rsidRDefault="00C563C2" w:rsidP="00C563C2">
      <w:r>
        <w:t xml:space="preserve">            &lt;Property name="</w:t>
      </w:r>
      <w:proofErr w:type="spellStart"/>
      <w:r>
        <w:t>toolTipText</w:t>
      </w:r>
      <w:proofErr w:type="spellEnd"/>
      <w:r>
        <w:t>" type="</w:t>
      </w:r>
      <w:proofErr w:type="spellStart"/>
      <w:r>
        <w:t>java.lang.String</w:t>
      </w:r>
      <w:proofErr w:type="spellEnd"/>
      <w:r>
        <w:t>" value=""/&gt;</w:t>
      </w:r>
    </w:p>
    <w:p w14:paraId="59FD956F" w14:textId="77777777" w:rsidR="00C563C2" w:rsidRDefault="00C563C2" w:rsidP="00C563C2">
      <w:r>
        <w:t xml:space="preserve">          &lt;/Properties&gt;</w:t>
      </w:r>
    </w:p>
    <w:p w14:paraId="705AB417" w14:textId="77777777" w:rsidR="00C563C2" w:rsidRDefault="00C563C2" w:rsidP="00C563C2">
      <w:r>
        <w:t xml:space="preserve">          &lt;Events&gt;</w:t>
      </w:r>
    </w:p>
    <w:p w14:paraId="62BBBE5B" w14:textId="77777777" w:rsidR="00C563C2" w:rsidRDefault="00C563C2" w:rsidP="00C563C2">
      <w:r>
        <w:t xml:space="preserve">            &lt;</w:t>
      </w:r>
      <w:proofErr w:type="spellStart"/>
      <w:r>
        <w:t>EventHandler</w:t>
      </w:r>
      <w:proofErr w:type="spellEnd"/>
      <w:r>
        <w:t xml:space="preserve"> event="</w:t>
      </w:r>
      <w:proofErr w:type="spellStart"/>
      <w:r>
        <w:t>actionPerformed</w:t>
      </w:r>
      <w:proofErr w:type="spellEnd"/>
      <w:r>
        <w:t>" listener="</w:t>
      </w:r>
      <w:proofErr w:type="spellStart"/>
      <w:r>
        <w:t>java.awt.event.ActionListener</w:t>
      </w:r>
      <w:proofErr w:type="spellEnd"/>
      <w:r>
        <w:t>" parameters="</w:t>
      </w:r>
      <w:proofErr w:type="spellStart"/>
      <w:r>
        <w:t>java.awt.event.ActionEvent</w:t>
      </w:r>
      <w:proofErr w:type="spellEnd"/>
      <w:r>
        <w:t>" handler="</w:t>
      </w:r>
      <w:proofErr w:type="spellStart"/>
      <w:r>
        <w:t>adminBtnActionPerformed</w:t>
      </w:r>
      <w:proofErr w:type="spellEnd"/>
      <w:r>
        <w:t>"/&gt;</w:t>
      </w:r>
    </w:p>
    <w:p w14:paraId="57828764" w14:textId="77777777" w:rsidR="00C563C2" w:rsidRDefault="00C563C2" w:rsidP="00C563C2">
      <w:r>
        <w:t xml:space="preserve">          &lt;/Events&gt;</w:t>
      </w:r>
    </w:p>
    <w:p w14:paraId="4590FB78" w14:textId="77777777" w:rsidR="00C563C2" w:rsidRDefault="00C563C2" w:rsidP="00C563C2">
      <w:r>
        <w:t xml:space="preserve">          &lt;</w:t>
      </w:r>
      <w:proofErr w:type="spellStart"/>
      <w:r>
        <w:t>AuxValues</w:t>
      </w:r>
      <w:proofErr w:type="spellEnd"/>
      <w:r>
        <w:t>&gt;</w:t>
      </w:r>
    </w:p>
    <w:p w14:paraId="660BF2E6" w14:textId="77777777" w:rsidR="00C563C2" w:rsidRDefault="00C563C2" w:rsidP="00C563C2">
      <w:r>
        <w:t xml:space="preserve">            &lt;</w:t>
      </w:r>
      <w:proofErr w:type="spellStart"/>
      <w:r>
        <w:t>AuxValue</w:t>
      </w:r>
      <w:proofErr w:type="spellEnd"/>
      <w:r>
        <w:t xml:space="preserve"> name="</w:t>
      </w:r>
      <w:proofErr w:type="spellStart"/>
      <w:r>
        <w:t>JavaCodeGenerator_VariableModifier</w:t>
      </w:r>
      <w:proofErr w:type="spellEnd"/>
      <w:r>
        <w:t>" type="</w:t>
      </w:r>
      <w:proofErr w:type="spellStart"/>
      <w:r>
        <w:t>java.lang.Integer</w:t>
      </w:r>
      <w:proofErr w:type="spellEnd"/>
      <w:r>
        <w:t>" value="9"/&gt;</w:t>
      </w:r>
    </w:p>
    <w:p w14:paraId="73724641" w14:textId="77777777" w:rsidR="00C563C2" w:rsidRDefault="00C563C2" w:rsidP="00C563C2">
      <w:r>
        <w:t xml:space="preserve">          &lt;/</w:t>
      </w:r>
      <w:proofErr w:type="spellStart"/>
      <w:r>
        <w:t>AuxValues</w:t>
      </w:r>
      <w:proofErr w:type="spellEnd"/>
      <w:r>
        <w:t>&gt;</w:t>
      </w:r>
    </w:p>
    <w:p w14:paraId="01FE309D" w14:textId="77777777" w:rsidR="00C563C2" w:rsidRDefault="00C563C2" w:rsidP="00C563C2">
      <w:r>
        <w:t xml:space="preserve">        &lt;/Component&gt;</w:t>
      </w:r>
    </w:p>
    <w:p w14:paraId="0F9BBA66" w14:textId="77777777" w:rsidR="00C563C2" w:rsidRDefault="00C563C2" w:rsidP="00C563C2">
      <w:r>
        <w:t xml:space="preserve">        &lt;Component class="</w:t>
      </w:r>
      <w:proofErr w:type="spellStart"/>
      <w:r>
        <w:t>javax.swing.JButton</w:t>
      </w:r>
      <w:proofErr w:type="spellEnd"/>
      <w:r>
        <w:t>" name="</w:t>
      </w:r>
      <w:proofErr w:type="spellStart"/>
      <w:r>
        <w:t>salesBtn</w:t>
      </w:r>
      <w:proofErr w:type="spellEnd"/>
      <w:r>
        <w:t>"&gt;</w:t>
      </w:r>
    </w:p>
    <w:p w14:paraId="644A99D8" w14:textId="77777777" w:rsidR="00C563C2" w:rsidRDefault="00C563C2" w:rsidP="00C563C2">
      <w:r>
        <w:t xml:space="preserve">          &lt;Properties&gt;</w:t>
      </w:r>
    </w:p>
    <w:p w14:paraId="1CFCEC8E" w14:textId="77777777" w:rsidR="00C563C2" w:rsidRDefault="00C563C2" w:rsidP="00C563C2">
      <w:r>
        <w:t xml:space="preserve">            &lt;Property name="background" type="</w:t>
      </w:r>
      <w:proofErr w:type="spellStart"/>
      <w:r>
        <w:t>java.awt.Color</w:t>
      </w:r>
      <w:proofErr w:type="spellEnd"/>
      <w:r>
        <w:t>" editor="</w:t>
      </w:r>
      <w:proofErr w:type="spellStart"/>
      <w:r>
        <w:t>org.netbeans.beaninfo.editors.ColorEditor</w:t>
      </w:r>
      <w:proofErr w:type="spellEnd"/>
      <w:r>
        <w:t>"&gt;</w:t>
      </w:r>
    </w:p>
    <w:p w14:paraId="2E0BCB72" w14:textId="77777777" w:rsidR="00C563C2" w:rsidRDefault="00C563C2" w:rsidP="00C563C2">
      <w:r>
        <w:t xml:space="preserve">              &lt;</w:t>
      </w:r>
      <w:proofErr w:type="spellStart"/>
      <w:r>
        <w:t>Color</w:t>
      </w:r>
      <w:proofErr w:type="spellEnd"/>
      <w:r>
        <w:t xml:space="preserve"> blue="88" green="73" red="3c" type="</w:t>
      </w:r>
      <w:proofErr w:type="spellStart"/>
      <w:r>
        <w:t>rgb</w:t>
      </w:r>
      <w:proofErr w:type="spellEnd"/>
      <w:r>
        <w:t>"/&gt;</w:t>
      </w:r>
    </w:p>
    <w:p w14:paraId="15888F50" w14:textId="77777777" w:rsidR="00C563C2" w:rsidRDefault="00C563C2" w:rsidP="00C563C2">
      <w:r>
        <w:t xml:space="preserve">            &lt;/Property&gt;</w:t>
      </w:r>
    </w:p>
    <w:p w14:paraId="32EE9AB3" w14:textId="77777777" w:rsidR="00C563C2" w:rsidRDefault="00C563C2" w:rsidP="00C563C2">
      <w:r>
        <w:t xml:space="preserve">            &lt;Property name="font" type="</w:t>
      </w:r>
      <w:proofErr w:type="spellStart"/>
      <w:r>
        <w:t>java.awt.Font</w:t>
      </w:r>
      <w:proofErr w:type="spellEnd"/>
      <w:r>
        <w:t>" editor="</w:t>
      </w:r>
      <w:proofErr w:type="spellStart"/>
      <w:r>
        <w:t>org.netbeans.beaninfo.editors.FontEditor</w:t>
      </w:r>
      <w:proofErr w:type="spellEnd"/>
      <w:r>
        <w:t>"&gt;</w:t>
      </w:r>
    </w:p>
    <w:p w14:paraId="06B18612" w14:textId="77777777" w:rsidR="00C563C2" w:rsidRDefault="00C563C2" w:rsidP="00C563C2">
      <w:r>
        <w:t xml:space="preserve">              &lt;Font name="Tahoma" size="14" style="1"/&gt;</w:t>
      </w:r>
    </w:p>
    <w:p w14:paraId="63710720" w14:textId="77777777" w:rsidR="00C563C2" w:rsidRDefault="00C563C2" w:rsidP="00C563C2">
      <w:r>
        <w:t xml:space="preserve">            &lt;/Property&gt;</w:t>
      </w:r>
    </w:p>
    <w:p w14:paraId="022B4560" w14:textId="77777777" w:rsidR="00C563C2" w:rsidRDefault="00C563C2" w:rsidP="00C563C2">
      <w:r>
        <w:t xml:space="preserve">            &lt;Property name="foreground" type="</w:t>
      </w:r>
      <w:proofErr w:type="spellStart"/>
      <w:r>
        <w:t>java.awt.Color</w:t>
      </w:r>
      <w:proofErr w:type="spellEnd"/>
      <w:r>
        <w:t>" editor="</w:t>
      </w:r>
      <w:proofErr w:type="spellStart"/>
      <w:r>
        <w:t>org.netbeans.beaninfo.editors.ColorEditor</w:t>
      </w:r>
      <w:proofErr w:type="spellEnd"/>
      <w:r>
        <w:t>"&gt;</w:t>
      </w:r>
    </w:p>
    <w:p w14:paraId="511112D2" w14:textId="77777777" w:rsidR="00C563C2" w:rsidRDefault="00C563C2" w:rsidP="00C563C2">
      <w:r>
        <w:t xml:space="preserve">              &lt;</w:t>
      </w:r>
      <w:proofErr w:type="spellStart"/>
      <w:r>
        <w:t>Color</w:t>
      </w:r>
      <w:proofErr w:type="spellEnd"/>
      <w:r>
        <w:t xml:space="preserve"> blue="ff" green="ff" red="ff" type="</w:t>
      </w:r>
      <w:proofErr w:type="spellStart"/>
      <w:r>
        <w:t>rgb</w:t>
      </w:r>
      <w:proofErr w:type="spellEnd"/>
      <w:r>
        <w:t>"/&gt;</w:t>
      </w:r>
    </w:p>
    <w:p w14:paraId="170BDCCF" w14:textId="77777777" w:rsidR="00C563C2" w:rsidRDefault="00C563C2" w:rsidP="00C563C2">
      <w:r>
        <w:t xml:space="preserve">            &lt;/Property&gt;</w:t>
      </w:r>
    </w:p>
    <w:p w14:paraId="3D22A580" w14:textId="77777777" w:rsidR="00C563C2" w:rsidRDefault="00C563C2" w:rsidP="00C563C2">
      <w:r>
        <w:lastRenderedPageBreak/>
        <w:t xml:space="preserve">            &lt;Property name="text" type="</w:t>
      </w:r>
      <w:proofErr w:type="spellStart"/>
      <w:r>
        <w:t>java.lang.String</w:t>
      </w:r>
      <w:proofErr w:type="spellEnd"/>
      <w:r>
        <w:t>" value="Sales Executive"/&gt;</w:t>
      </w:r>
    </w:p>
    <w:p w14:paraId="7533F118" w14:textId="77777777" w:rsidR="00C563C2" w:rsidRDefault="00C563C2" w:rsidP="00C563C2">
      <w:r>
        <w:t xml:space="preserve">          &lt;/Properties&gt;</w:t>
      </w:r>
    </w:p>
    <w:p w14:paraId="64B51E80" w14:textId="77777777" w:rsidR="00C563C2" w:rsidRDefault="00C563C2" w:rsidP="00C563C2">
      <w:r>
        <w:t xml:space="preserve">          &lt;Events&gt;</w:t>
      </w:r>
    </w:p>
    <w:p w14:paraId="13600D36" w14:textId="77777777" w:rsidR="00C563C2" w:rsidRDefault="00C563C2" w:rsidP="00C563C2">
      <w:r>
        <w:t xml:space="preserve">            &lt;</w:t>
      </w:r>
      <w:proofErr w:type="spellStart"/>
      <w:r>
        <w:t>EventHandler</w:t>
      </w:r>
      <w:proofErr w:type="spellEnd"/>
      <w:r>
        <w:t xml:space="preserve"> event="</w:t>
      </w:r>
      <w:proofErr w:type="spellStart"/>
      <w:r>
        <w:t>actionPerformed</w:t>
      </w:r>
      <w:proofErr w:type="spellEnd"/>
      <w:r>
        <w:t>" listener="</w:t>
      </w:r>
      <w:proofErr w:type="spellStart"/>
      <w:r>
        <w:t>java.awt.event.ActionListener</w:t>
      </w:r>
      <w:proofErr w:type="spellEnd"/>
      <w:r>
        <w:t>" parameters="</w:t>
      </w:r>
      <w:proofErr w:type="spellStart"/>
      <w:r>
        <w:t>java.awt.event.ActionEvent</w:t>
      </w:r>
      <w:proofErr w:type="spellEnd"/>
      <w:r>
        <w:t>" handler="</w:t>
      </w:r>
      <w:proofErr w:type="spellStart"/>
      <w:r>
        <w:t>salesBtnActionPerformed</w:t>
      </w:r>
      <w:proofErr w:type="spellEnd"/>
      <w:r>
        <w:t>"/&gt;</w:t>
      </w:r>
    </w:p>
    <w:p w14:paraId="66E79BFE" w14:textId="77777777" w:rsidR="00C563C2" w:rsidRDefault="00C563C2" w:rsidP="00C563C2">
      <w:r>
        <w:t xml:space="preserve">          &lt;/Events&gt;</w:t>
      </w:r>
    </w:p>
    <w:p w14:paraId="5E585522" w14:textId="77777777" w:rsidR="00C563C2" w:rsidRDefault="00C563C2" w:rsidP="00C563C2">
      <w:r>
        <w:t xml:space="preserve">          &lt;</w:t>
      </w:r>
      <w:proofErr w:type="spellStart"/>
      <w:r>
        <w:t>AuxValues</w:t>
      </w:r>
      <w:proofErr w:type="spellEnd"/>
      <w:r>
        <w:t>&gt;</w:t>
      </w:r>
    </w:p>
    <w:p w14:paraId="7DC6EED6" w14:textId="77777777" w:rsidR="00C563C2" w:rsidRDefault="00C563C2" w:rsidP="00C563C2">
      <w:r>
        <w:t xml:space="preserve">            &lt;</w:t>
      </w:r>
      <w:proofErr w:type="spellStart"/>
      <w:r>
        <w:t>AuxValue</w:t>
      </w:r>
      <w:proofErr w:type="spellEnd"/>
      <w:r>
        <w:t xml:space="preserve"> name="</w:t>
      </w:r>
      <w:proofErr w:type="spellStart"/>
      <w:r>
        <w:t>JavaCodeGenerator_VariableModifier</w:t>
      </w:r>
      <w:proofErr w:type="spellEnd"/>
      <w:r>
        <w:t>" type="</w:t>
      </w:r>
      <w:proofErr w:type="spellStart"/>
      <w:r>
        <w:t>java.lang.Integer</w:t>
      </w:r>
      <w:proofErr w:type="spellEnd"/>
      <w:r>
        <w:t>" value="9"/&gt;</w:t>
      </w:r>
    </w:p>
    <w:p w14:paraId="53C580C0" w14:textId="77777777" w:rsidR="00C563C2" w:rsidRDefault="00C563C2" w:rsidP="00C563C2">
      <w:r>
        <w:t xml:space="preserve">          &lt;/</w:t>
      </w:r>
      <w:proofErr w:type="spellStart"/>
      <w:r>
        <w:t>AuxValues</w:t>
      </w:r>
      <w:proofErr w:type="spellEnd"/>
      <w:r>
        <w:t>&gt;</w:t>
      </w:r>
    </w:p>
    <w:p w14:paraId="5AE92D13" w14:textId="77777777" w:rsidR="00C563C2" w:rsidRDefault="00C563C2" w:rsidP="00C563C2">
      <w:r>
        <w:t xml:space="preserve">        &lt;/Component&gt;</w:t>
      </w:r>
    </w:p>
    <w:p w14:paraId="3E731E40" w14:textId="77777777" w:rsidR="00C563C2" w:rsidRDefault="00C563C2" w:rsidP="00C563C2">
      <w:r>
        <w:t xml:space="preserve">        &lt;Component class="</w:t>
      </w:r>
      <w:proofErr w:type="spellStart"/>
      <w:r>
        <w:t>javax.swing.JLabel</w:t>
      </w:r>
      <w:proofErr w:type="spellEnd"/>
      <w:r>
        <w:t>" name="jLabel6"&gt;</w:t>
      </w:r>
    </w:p>
    <w:p w14:paraId="615C49C0" w14:textId="77777777" w:rsidR="00C563C2" w:rsidRDefault="00C563C2" w:rsidP="00C563C2">
      <w:r>
        <w:t xml:space="preserve">          &lt;Properties&gt;</w:t>
      </w:r>
    </w:p>
    <w:p w14:paraId="2C86360C" w14:textId="77777777" w:rsidR="00C563C2" w:rsidRDefault="00C563C2" w:rsidP="00C563C2">
      <w:r>
        <w:t xml:space="preserve">            &lt;Property name="font" type="</w:t>
      </w:r>
      <w:proofErr w:type="spellStart"/>
      <w:r>
        <w:t>java.awt.Font</w:t>
      </w:r>
      <w:proofErr w:type="spellEnd"/>
      <w:r>
        <w:t>" editor="</w:t>
      </w:r>
      <w:proofErr w:type="spellStart"/>
      <w:r>
        <w:t>org.netbeans.beaninfo.editors.FontEditor</w:t>
      </w:r>
      <w:proofErr w:type="spellEnd"/>
      <w:r>
        <w:t>"&gt;</w:t>
      </w:r>
    </w:p>
    <w:p w14:paraId="33D44865" w14:textId="77777777" w:rsidR="00C563C2" w:rsidRDefault="00C563C2" w:rsidP="00C563C2">
      <w:r>
        <w:t xml:space="preserve">              &lt;Font name="Maiandra GD" size="36" style="1"/&gt;</w:t>
      </w:r>
    </w:p>
    <w:p w14:paraId="71EA22F4" w14:textId="77777777" w:rsidR="00C563C2" w:rsidRDefault="00C563C2" w:rsidP="00C563C2">
      <w:r>
        <w:t xml:space="preserve">            &lt;/Property&gt;</w:t>
      </w:r>
    </w:p>
    <w:p w14:paraId="3E4BE9CB" w14:textId="77777777" w:rsidR="00C563C2" w:rsidRDefault="00C563C2" w:rsidP="00C563C2">
      <w:r>
        <w:t xml:space="preserve">            &lt;Property name="text" type="</w:t>
      </w:r>
      <w:proofErr w:type="spellStart"/>
      <w:r>
        <w:t>java.lang.String</w:t>
      </w:r>
      <w:proofErr w:type="spellEnd"/>
      <w:r>
        <w:t>" value="Application"/&gt;</w:t>
      </w:r>
    </w:p>
    <w:p w14:paraId="0154F408" w14:textId="77777777" w:rsidR="00C563C2" w:rsidRDefault="00C563C2" w:rsidP="00C563C2">
      <w:r>
        <w:t xml:space="preserve">          &lt;/Properties&gt;</w:t>
      </w:r>
    </w:p>
    <w:p w14:paraId="33227DDF" w14:textId="77777777" w:rsidR="00C563C2" w:rsidRDefault="00C563C2" w:rsidP="00C563C2">
      <w:r>
        <w:t xml:space="preserve">        &lt;/Component&gt;</w:t>
      </w:r>
    </w:p>
    <w:p w14:paraId="4D4398DF" w14:textId="77777777" w:rsidR="00C563C2" w:rsidRDefault="00C563C2" w:rsidP="00C563C2">
      <w:r>
        <w:t xml:space="preserve">        &lt;Component class="</w:t>
      </w:r>
      <w:proofErr w:type="spellStart"/>
      <w:r>
        <w:t>javax.swing.JLabel</w:t>
      </w:r>
      <w:proofErr w:type="spellEnd"/>
      <w:r>
        <w:t>" name="jLabel7"&gt;</w:t>
      </w:r>
    </w:p>
    <w:p w14:paraId="354C8595" w14:textId="77777777" w:rsidR="00C563C2" w:rsidRDefault="00C563C2" w:rsidP="00C563C2">
      <w:r>
        <w:t xml:space="preserve">          &lt;Properties&gt;</w:t>
      </w:r>
    </w:p>
    <w:p w14:paraId="53AD69C3" w14:textId="77777777" w:rsidR="00C563C2" w:rsidRDefault="00C563C2" w:rsidP="00C563C2">
      <w:r>
        <w:t xml:space="preserve">            &lt;Property name="font" type="</w:t>
      </w:r>
      <w:proofErr w:type="spellStart"/>
      <w:r>
        <w:t>java.awt.Font</w:t>
      </w:r>
      <w:proofErr w:type="spellEnd"/>
      <w:r>
        <w:t>" editor="</w:t>
      </w:r>
      <w:proofErr w:type="spellStart"/>
      <w:r>
        <w:t>org.netbeans.beaninfo.editors.FontEditor</w:t>
      </w:r>
      <w:proofErr w:type="spellEnd"/>
      <w:r>
        <w:t>"&gt;</w:t>
      </w:r>
    </w:p>
    <w:p w14:paraId="3EBF465D" w14:textId="77777777" w:rsidR="00C563C2" w:rsidRDefault="00C563C2" w:rsidP="00C563C2">
      <w:r>
        <w:t xml:space="preserve">              &lt;Font name="Maiandra GD" size="36" style="1"/&gt;</w:t>
      </w:r>
    </w:p>
    <w:p w14:paraId="4AFB4689" w14:textId="77777777" w:rsidR="00C563C2" w:rsidRDefault="00C563C2" w:rsidP="00C563C2">
      <w:r>
        <w:lastRenderedPageBreak/>
        <w:t xml:space="preserve">            &lt;/Property&gt;</w:t>
      </w:r>
    </w:p>
    <w:p w14:paraId="24CDCD10" w14:textId="77777777" w:rsidR="00C563C2" w:rsidRDefault="00C563C2" w:rsidP="00C563C2">
      <w:r>
        <w:t xml:space="preserve">            &lt;Property name="text" type="</w:t>
      </w:r>
      <w:proofErr w:type="spellStart"/>
      <w:r>
        <w:t>java.lang.String</w:t>
      </w:r>
      <w:proofErr w:type="spellEnd"/>
      <w:r>
        <w:t>" value="SUN Grocery"/&gt;</w:t>
      </w:r>
    </w:p>
    <w:p w14:paraId="0640A9BF" w14:textId="77777777" w:rsidR="00C563C2" w:rsidRDefault="00C563C2" w:rsidP="00C563C2">
      <w:r>
        <w:t xml:space="preserve">          &lt;/Properties&gt;</w:t>
      </w:r>
    </w:p>
    <w:p w14:paraId="79BCAA13" w14:textId="77777777" w:rsidR="00C563C2" w:rsidRDefault="00C563C2" w:rsidP="00C563C2">
      <w:r>
        <w:t xml:space="preserve">        &lt;/Component&gt;</w:t>
      </w:r>
    </w:p>
    <w:p w14:paraId="55D582C1" w14:textId="77777777" w:rsidR="00C563C2" w:rsidRDefault="00C563C2" w:rsidP="00C563C2">
      <w:r>
        <w:t xml:space="preserve">      &lt;/</w:t>
      </w:r>
      <w:proofErr w:type="spellStart"/>
      <w:r>
        <w:t>SubComponents</w:t>
      </w:r>
      <w:proofErr w:type="spellEnd"/>
      <w:r>
        <w:t>&gt;</w:t>
      </w:r>
    </w:p>
    <w:p w14:paraId="7B05F6A8" w14:textId="77777777" w:rsidR="00C563C2" w:rsidRDefault="00C563C2" w:rsidP="00C563C2">
      <w:r>
        <w:t xml:space="preserve">    &lt;/Container&gt;</w:t>
      </w:r>
    </w:p>
    <w:p w14:paraId="2ED4955A" w14:textId="77777777" w:rsidR="00C563C2" w:rsidRDefault="00C563C2" w:rsidP="00C563C2">
      <w:r>
        <w:t xml:space="preserve">  &lt;/</w:t>
      </w:r>
      <w:proofErr w:type="spellStart"/>
      <w:r>
        <w:t>SubComponents</w:t>
      </w:r>
      <w:proofErr w:type="spellEnd"/>
      <w:r>
        <w:t>&gt;</w:t>
      </w:r>
    </w:p>
    <w:p w14:paraId="5BE9B971" w14:textId="2C725D29" w:rsidR="00C563C2" w:rsidRPr="00C563C2" w:rsidRDefault="00C563C2" w:rsidP="00C563C2">
      <w:r>
        <w:t>&lt;/Form&gt;</w:t>
      </w:r>
    </w:p>
    <w:p w14:paraId="7C8FB491" w14:textId="77777777" w:rsidR="00976629" w:rsidRDefault="00976629" w:rsidP="00976629"/>
    <w:p w14:paraId="3FDCB387" w14:textId="72ECF512" w:rsidR="00976629" w:rsidRDefault="00F86D2A" w:rsidP="001E5391">
      <w:pPr>
        <w:pStyle w:val="Heading4"/>
      </w:pPr>
      <w:r w:rsidRPr="00F86D2A">
        <w:t>WelcomePage</w:t>
      </w:r>
      <w:r w:rsidR="00976629">
        <w:t>.</w:t>
      </w:r>
      <w:r>
        <w:t>java</w:t>
      </w:r>
    </w:p>
    <w:p w14:paraId="257CCD4C" w14:textId="77777777" w:rsidR="00976629" w:rsidRDefault="00976629" w:rsidP="00976629"/>
    <w:p w14:paraId="5496FDCF" w14:textId="77777777" w:rsidR="00C563C2" w:rsidRDefault="00C563C2" w:rsidP="00C563C2"/>
    <w:p w14:paraId="3F93C664" w14:textId="77777777" w:rsidR="00C563C2" w:rsidRDefault="00C563C2" w:rsidP="00C563C2">
      <w:r>
        <w:t xml:space="preserve">package </w:t>
      </w:r>
      <w:proofErr w:type="gramStart"/>
      <w:r>
        <w:t>main;</w:t>
      </w:r>
      <w:proofErr w:type="gramEnd"/>
    </w:p>
    <w:p w14:paraId="232EBC27" w14:textId="77777777" w:rsidR="00C563C2" w:rsidRDefault="00C563C2" w:rsidP="00C563C2">
      <w:r>
        <w:t xml:space="preserve"> </w:t>
      </w:r>
    </w:p>
    <w:p w14:paraId="52F4E521" w14:textId="77777777" w:rsidR="00C563C2" w:rsidRDefault="00C563C2" w:rsidP="00C563C2">
      <w:r>
        <w:t xml:space="preserve">public class </w:t>
      </w:r>
      <w:proofErr w:type="spellStart"/>
      <w:r>
        <w:t>WelcomePage</w:t>
      </w:r>
      <w:proofErr w:type="spellEnd"/>
      <w:r>
        <w:t xml:space="preserve"> extends </w:t>
      </w:r>
      <w:proofErr w:type="spellStart"/>
      <w:r>
        <w:t>javax.swing.JFrame</w:t>
      </w:r>
      <w:proofErr w:type="spellEnd"/>
      <w:r>
        <w:t xml:space="preserve"> {</w:t>
      </w:r>
    </w:p>
    <w:p w14:paraId="18070F56" w14:textId="77777777" w:rsidR="00C563C2" w:rsidRDefault="00C563C2" w:rsidP="00C563C2">
      <w:r>
        <w:t xml:space="preserve"> </w:t>
      </w:r>
    </w:p>
    <w:p w14:paraId="61E422BE" w14:textId="77777777" w:rsidR="00C563C2" w:rsidRDefault="00C563C2" w:rsidP="00C563C2">
      <w:r>
        <w:t xml:space="preserve">    public </w:t>
      </w:r>
      <w:proofErr w:type="spellStart"/>
      <w:r>
        <w:t>WelcomePage</w:t>
      </w:r>
      <w:proofErr w:type="spellEnd"/>
      <w:r>
        <w:t>() {</w:t>
      </w:r>
    </w:p>
    <w:p w14:paraId="0815BE53" w14:textId="77777777" w:rsidR="00C563C2" w:rsidRDefault="00C563C2" w:rsidP="00C563C2">
      <w:r>
        <w:t xml:space="preserve">        </w:t>
      </w:r>
      <w:proofErr w:type="spellStart"/>
      <w:r>
        <w:t>initComponents</w:t>
      </w:r>
      <w:proofErr w:type="spellEnd"/>
      <w:r>
        <w:t>(</w:t>
      </w:r>
      <w:proofErr w:type="gramStart"/>
      <w:r>
        <w:t>);</w:t>
      </w:r>
      <w:proofErr w:type="gramEnd"/>
    </w:p>
    <w:p w14:paraId="45332DD3" w14:textId="77777777" w:rsidR="00C563C2" w:rsidRDefault="00C563C2" w:rsidP="00C563C2">
      <w:r>
        <w:t xml:space="preserve">    }</w:t>
      </w:r>
    </w:p>
    <w:p w14:paraId="5771CFEB" w14:textId="77777777" w:rsidR="00C563C2" w:rsidRDefault="00C563C2" w:rsidP="00C563C2"/>
    <w:p w14:paraId="44424329" w14:textId="77777777" w:rsidR="00C563C2" w:rsidRDefault="00C563C2" w:rsidP="00C563C2">
      <w:r>
        <w:t xml:space="preserve">   </w:t>
      </w:r>
    </w:p>
    <w:p w14:paraId="3D175F1A" w14:textId="77777777" w:rsidR="00C563C2" w:rsidRDefault="00C563C2" w:rsidP="00C563C2">
      <w:r>
        <w:t xml:space="preserve">    @SuppressWarnings("unchecked")</w:t>
      </w:r>
    </w:p>
    <w:p w14:paraId="44A82ECE" w14:textId="77777777" w:rsidR="00C563C2" w:rsidRDefault="00C563C2" w:rsidP="00C563C2">
      <w:r>
        <w:t xml:space="preserve">    // &lt;editor-fold </w:t>
      </w:r>
      <w:proofErr w:type="spellStart"/>
      <w:r>
        <w:t>defaultstate</w:t>
      </w:r>
      <w:proofErr w:type="spellEnd"/>
      <w:r>
        <w:t xml:space="preserve">="collapsed" </w:t>
      </w:r>
      <w:proofErr w:type="spellStart"/>
      <w:r>
        <w:t>desc</w:t>
      </w:r>
      <w:proofErr w:type="spellEnd"/>
      <w:r>
        <w:t>="Generated Code"&gt;//</w:t>
      </w:r>
      <w:proofErr w:type="spellStart"/>
      <w:r>
        <w:t>GEN-BEGIN:initComponents</w:t>
      </w:r>
      <w:proofErr w:type="spellEnd"/>
    </w:p>
    <w:p w14:paraId="03185DD2" w14:textId="77777777" w:rsidR="00C563C2" w:rsidRDefault="00C563C2" w:rsidP="00C563C2">
      <w:r>
        <w:t xml:space="preserve">    private void </w:t>
      </w:r>
      <w:proofErr w:type="spellStart"/>
      <w:r>
        <w:t>initComponents</w:t>
      </w:r>
      <w:proofErr w:type="spellEnd"/>
      <w:r>
        <w:t>() {</w:t>
      </w:r>
    </w:p>
    <w:p w14:paraId="58D3F19E" w14:textId="77777777" w:rsidR="00C563C2" w:rsidRDefault="00C563C2" w:rsidP="00C563C2"/>
    <w:p w14:paraId="55E91A4F" w14:textId="77777777" w:rsidR="00C563C2" w:rsidRDefault="00C563C2" w:rsidP="00C563C2">
      <w:r>
        <w:t xml:space="preserve">        jLabel1 = new </w:t>
      </w:r>
      <w:proofErr w:type="spellStart"/>
      <w:r>
        <w:t>javax.swing.JLabel</w:t>
      </w:r>
      <w:proofErr w:type="spellEnd"/>
      <w:r>
        <w:t>(</w:t>
      </w:r>
      <w:proofErr w:type="gramStart"/>
      <w:r>
        <w:t>);</w:t>
      </w:r>
      <w:proofErr w:type="gramEnd"/>
    </w:p>
    <w:p w14:paraId="6AA3265B" w14:textId="77777777" w:rsidR="00C563C2" w:rsidRDefault="00C563C2" w:rsidP="00C563C2">
      <w:r>
        <w:t xml:space="preserve">        jPanel2 = new </w:t>
      </w:r>
      <w:proofErr w:type="spellStart"/>
      <w:r>
        <w:t>javax.swing.JPanel</w:t>
      </w:r>
      <w:proofErr w:type="spellEnd"/>
      <w:r>
        <w:t>(</w:t>
      </w:r>
      <w:proofErr w:type="gramStart"/>
      <w:r>
        <w:t>);</w:t>
      </w:r>
      <w:proofErr w:type="gramEnd"/>
    </w:p>
    <w:p w14:paraId="10037336" w14:textId="77777777" w:rsidR="00C563C2" w:rsidRDefault="00C563C2" w:rsidP="00C563C2">
      <w:r>
        <w:t xml:space="preserve">        </w:t>
      </w:r>
      <w:proofErr w:type="spellStart"/>
      <w:r>
        <w:t>passwordTxt</w:t>
      </w:r>
      <w:proofErr w:type="spellEnd"/>
      <w:r>
        <w:t xml:space="preserve"> = new </w:t>
      </w:r>
      <w:proofErr w:type="spellStart"/>
      <w:r>
        <w:t>javax.swing.JTextField</w:t>
      </w:r>
      <w:proofErr w:type="spellEnd"/>
      <w:r>
        <w:t>(</w:t>
      </w:r>
      <w:proofErr w:type="gramStart"/>
      <w:r>
        <w:t>);</w:t>
      </w:r>
      <w:proofErr w:type="gramEnd"/>
    </w:p>
    <w:p w14:paraId="6F67A5A6" w14:textId="77777777" w:rsidR="00C563C2" w:rsidRDefault="00C563C2" w:rsidP="00C563C2">
      <w:r>
        <w:t xml:space="preserve">        jLabel3 = new </w:t>
      </w:r>
      <w:proofErr w:type="spellStart"/>
      <w:r>
        <w:t>javax.swing.JLabel</w:t>
      </w:r>
      <w:proofErr w:type="spellEnd"/>
      <w:r>
        <w:t>(</w:t>
      </w:r>
      <w:proofErr w:type="gramStart"/>
      <w:r>
        <w:t>);</w:t>
      </w:r>
      <w:proofErr w:type="gramEnd"/>
    </w:p>
    <w:p w14:paraId="764AB2A2" w14:textId="77777777" w:rsidR="00C563C2" w:rsidRDefault="00C563C2" w:rsidP="00C563C2">
      <w:r>
        <w:t xml:space="preserve">        </w:t>
      </w:r>
      <w:proofErr w:type="spellStart"/>
      <w:r>
        <w:t>signInBtn</w:t>
      </w:r>
      <w:proofErr w:type="spellEnd"/>
      <w:r>
        <w:t xml:space="preserve"> = new </w:t>
      </w:r>
      <w:proofErr w:type="spellStart"/>
      <w:r>
        <w:t>javax.swing.JButton</w:t>
      </w:r>
      <w:proofErr w:type="spellEnd"/>
      <w:r>
        <w:t>(</w:t>
      </w:r>
      <w:proofErr w:type="gramStart"/>
      <w:r>
        <w:t>);</w:t>
      </w:r>
      <w:proofErr w:type="gramEnd"/>
    </w:p>
    <w:p w14:paraId="2AB3EF42" w14:textId="77777777" w:rsidR="00C563C2" w:rsidRDefault="00C563C2" w:rsidP="00C563C2">
      <w:r>
        <w:t xml:space="preserve">        </w:t>
      </w:r>
      <w:proofErr w:type="spellStart"/>
      <w:r>
        <w:t>usernameTxt</w:t>
      </w:r>
      <w:proofErr w:type="spellEnd"/>
      <w:r>
        <w:t xml:space="preserve"> = new </w:t>
      </w:r>
      <w:proofErr w:type="spellStart"/>
      <w:r>
        <w:t>javax.swing.JTextField</w:t>
      </w:r>
      <w:proofErr w:type="spellEnd"/>
      <w:r>
        <w:t>(</w:t>
      </w:r>
      <w:proofErr w:type="gramStart"/>
      <w:r>
        <w:t>);</w:t>
      </w:r>
      <w:proofErr w:type="gramEnd"/>
    </w:p>
    <w:p w14:paraId="53EE7AF0" w14:textId="77777777" w:rsidR="00C563C2" w:rsidRDefault="00C563C2" w:rsidP="00C563C2">
      <w:r>
        <w:t xml:space="preserve">        jLabel2 = new </w:t>
      </w:r>
      <w:proofErr w:type="spellStart"/>
      <w:r>
        <w:t>javax.swing.JLabel</w:t>
      </w:r>
      <w:proofErr w:type="spellEnd"/>
      <w:r>
        <w:t>(</w:t>
      </w:r>
      <w:proofErr w:type="gramStart"/>
      <w:r>
        <w:t>);</w:t>
      </w:r>
      <w:proofErr w:type="gramEnd"/>
    </w:p>
    <w:p w14:paraId="7EEF195B" w14:textId="77777777" w:rsidR="00C563C2" w:rsidRDefault="00C563C2" w:rsidP="00C563C2">
      <w:r>
        <w:t xml:space="preserve">        </w:t>
      </w:r>
      <w:proofErr w:type="spellStart"/>
      <w:r>
        <w:t>loginbackBtn</w:t>
      </w:r>
      <w:proofErr w:type="spellEnd"/>
      <w:r>
        <w:t xml:space="preserve"> = new </w:t>
      </w:r>
      <w:proofErr w:type="spellStart"/>
      <w:r>
        <w:t>javax.swing.JButton</w:t>
      </w:r>
      <w:proofErr w:type="spellEnd"/>
      <w:r>
        <w:t>(</w:t>
      </w:r>
      <w:proofErr w:type="gramStart"/>
      <w:r>
        <w:t>);</w:t>
      </w:r>
      <w:proofErr w:type="gramEnd"/>
    </w:p>
    <w:p w14:paraId="35ACC5E6" w14:textId="77777777" w:rsidR="00C563C2" w:rsidRDefault="00C563C2" w:rsidP="00C563C2">
      <w:r>
        <w:t xml:space="preserve">        jLabel4 = new </w:t>
      </w:r>
      <w:proofErr w:type="spellStart"/>
      <w:r>
        <w:t>javax.swing.JLabel</w:t>
      </w:r>
      <w:proofErr w:type="spellEnd"/>
      <w:r>
        <w:t>(</w:t>
      </w:r>
      <w:proofErr w:type="gramStart"/>
      <w:r>
        <w:t>);</w:t>
      </w:r>
      <w:proofErr w:type="gramEnd"/>
    </w:p>
    <w:p w14:paraId="4030DC8D" w14:textId="77777777" w:rsidR="00C563C2" w:rsidRDefault="00C563C2" w:rsidP="00C563C2">
      <w:r>
        <w:t xml:space="preserve">        </w:t>
      </w:r>
      <w:proofErr w:type="spellStart"/>
      <w:r>
        <w:t>registerBtn</w:t>
      </w:r>
      <w:proofErr w:type="spellEnd"/>
      <w:r>
        <w:t xml:space="preserve"> = new </w:t>
      </w:r>
      <w:proofErr w:type="spellStart"/>
      <w:r>
        <w:t>javax.swing.JButton</w:t>
      </w:r>
      <w:proofErr w:type="spellEnd"/>
      <w:r>
        <w:t>(</w:t>
      </w:r>
      <w:proofErr w:type="gramStart"/>
      <w:r>
        <w:t>);</w:t>
      </w:r>
      <w:proofErr w:type="gramEnd"/>
    </w:p>
    <w:p w14:paraId="2D89D874" w14:textId="77777777" w:rsidR="00C563C2" w:rsidRDefault="00C563C2" w:rsidP="00C563C2">
      <w:r>
        <w:t xml:space="preserve">        jLabel5 = new </w:t>
      </w:r>
      <w:proofErr w:type="spellStart"/>
      <w:r>
        <w:t>javax.swing.JLabel</w:t>
      </w:r>
      <w:proofErr w:type="spellEnd"/>
      <w:r>
        <w:t>(</w:t>
      </w:r>
      <w:proofErr w:type="gramStart"/>
      <w:r>
        <w:t>);</w:t>
      </w:r>
      <w:proofErr w:type="gramEnd"/>
    </w:p>
    <w:p w14:paraId="1C419BB5" w14:textId="77777777" w:rsidR="00C563C2" w:rsidRDefault="00C563C2" w:rsidP="00C563C2">
      <w:r>
        <w:t xml:space="preserve">        jPanel1 = new </w:t>
      </w:r>
      <w:proofErr w:type="spellStart"/>
      <w:r>
        <w:t>javax.swing.JPanel</w:t>
      </w:r>
      <w:proofErr w:type="spellEnd"/>
      <w:r>
        <w:t>(</w:t>
      </w:r>
      <w:proofErr w:type="gramStart"/>
      <w:r>
        <w:t>);</w:t>
      </w:r>
      <w:proofErr w:type="gramEnd"/>
    </w:p>
    <w:p w14:paraId="1BFF1FC2" w14:textId="77777777" w:rsidR="00C563C2" w:rsidRDefault="00C563C2" w:rsidP="00C563C2">
      <w:r>
        <w:t xml:space="preserve">        </w:t>
      </w:r>
      <w:proofErr w:type="spellStart"/>
      <w:r>
        <w:t>adminBtn</w:t>
      </w:r>
      <w:proofErr w:type="spellEnd"/>
      <w:r>
        <w:t xml:space="preserve"> = new </w:t>
      </w:r>
      <w:proofErr w:type="spellStart"/>
      <w:r>
        <w:t>javax.swing.JButton</w:t>
      </w:r>
      <w:proofErr w:type="spellEnd"/>
      <w:r>
        <w:t>(</w:t>
      </w:r>
      <w:proofErr w:type="gramStart"/>
      <w:r>
        <w:t>);</w:t>
      </w:r>
      <w:proofErr w:type="gramEnd"/>
    </w:p>
    <w:p w14:paraId="25722760" w14:textId="77777777" w:rsidR="00C563C2" w:rsidRDefault="00C563C2" w:rsidP="00C563C2">
      <w:r>
        <w:t xml:space="preserve">        </w:t>
      </w:r>
      <w:proofErr w:type="spellStart"/>
      <w:r>
        <w:t>salesBtn</w:t>
      </w:r>
      <w:proofErr w:type="spellEnd"/>
      <w:r>
        <w:t xml:space="preserve"> = new </w:t>
      </w:r>
      <w:proofErr w:type="spellStart"/>
      <w:r>
        <w:t>javax.swing.JButton</w:t>
      </w:r>
      <w:proofErr w:type="spellEnd"/>
      <w:r>
        <w:t>(</w:t>
      </w:r>
      <w:proofErr w:type="gramStart"/>
      <w:r>
        <w:t>);</w:t>
      </w:r>
      <w:proofErr w:type="gramEnd"/>
    </w:p>
    <w:p w14:paraId="275D55CF" w14:textId="77777777" w:rsidR="00C563C2" w:rsidRDefault="00C563C2" w:rsidP="00C563C2">
      <w:r>
        <w:t xml:space="preserve">        jLabel6 = new </w:t>
      </w:r>
      <w:proofErr w:type="spellStart"/>
      <w:r>
        <w:t>javax.swing.JLabel</w:t>
      </w:r>
      <w:proofErr w:type="spellEnd"/>
      <w:r>
        <w:t>(</w:t>
      </w:r>
      <w:proofErr w:type="gramStart"/>
      <w:r>
        <w:t>);</w:t>
      </w:r>
      <w:proofErr w:type="gramEnd"/>
    </w:p>
    <w:p w14:paraId="42B1A810" w14:textId="77777777" w:rsidR="00C563C2" w:rsidRDefault="00C563C2" w:rsidP="00C563C2">
      <w:r>
        <w:t xml:space="preserve">        jLabel7 = new </w:t>
      </w:r>
      <w:proofErr w:type="spellStart"/>
      <w:r>
        <w:t>javax.swing.JLabel</w:t>
      </w:r>
      <w:proofErr w:type="spellEnd"/>
      <w:r>
        <w:t>(</w:t>
      </w:r>
      <w:proofErr w:type="gramStart"/>
      <w:r>
        <w:t>);</w:t>
      </w:r>
      <w:proofErr w:type="gramEnd"/>
    </w:p>
    <w:p w14:paraId="34893AB1" w14:textId="77777777" w:rsidR="00C563C2" w:rsidRDefault="00C563C2" w:rsidP="00C563C2"/>
    <w:p w14:paraId="0F9D59B7" w14:textId="77777777" w:rsidR="00C563C2" w:rsidRDefault="00C563C2" w:rsidP="00C563C2">
      <w:r>
        <w:t xml:space="preserve">        jLabel1.setFont(new </w:t>
      </w:r>
      <w:proofErr w:type="spellStart"/>
      <w:r>
        <w:t>java.awt.Font</w:t>
      </w:r>
      <w:proofErr w:type="spellEnd"/>
      <w:r>
        <w:t>("Maiandra GD", 1, 48)); // NOI18N</w:t>
      </w:r>
    </w:p>
    <w:p w14:paraId="22878AEA" w14:textId="77777777" w:rsidR="00C563C2" w:rsidRDefault="00C563C2" w:rsidP="00C563C2">
      <w:r>
        <w:t xml:space="preserve">        jLabel1.setText("Sign In"</w:t>
      </w:r>
      <w:proofErr w:type="gramStart"/>
      <w:r>
        <w:t>);</w:t>
      </w:r>
      <w:proofErr w:type="gramEnd"/>
    </w:p>
    <w:p w14:paraId="44E8E6C9" w14:textId="77777777" w:rsidR="00C563C2" w:rsidRDefault="00C563C2" w:rsidP="00C563C2"/>
    <w:p w14:paraId="35EA7434" w14:textId="77777777" w:rsidR="00C563C2" w:rsidRDefault="00C563C2" w:rsidP="00C563C2">
      <w:r>
        <w:t xml:space="preserve">        jPanel2.setBackground(new </w:t>
      </w:r>
      <w:proofErr w:type="spellStart"/>
      <w:r>
        <w:t>java.awt.Color</w:t>
      </w:r>
      <w:proofErr w:type="spellEnd"/>
      <w:r>
        <w:t>(180, 210, 210)</w:t>
      </w:r>
      <w:proofErr w:type="gramStart"/>
      <w:r>
        <w:t>);</w:t>
      </w:r>
      <w:proofErr w:type="gramEnd"/>
    </w:p>
    <w:p w14:paraId="7E78B7CB" w14:textId="77777777" w:rsidR="00C563C2" w:rsidRDefault="00C563C2" w:rsidP="00C563C2"/>
    <w:p w14:paraId="782FDCD4" w14:textId="77777777" w:rsidR="00C563C2" w:rsidRDefault="00C563C2" w:rsidP="00C563C2">
      <w:r>
        <w:t xml:space="preserve">        jLabel3.setFont(new </w:t>
      </w:r>
      <w:proofErr w:type="spellStart"/>
      <w:r>
        <w:t>java.awt.Font</w:t>
      </w:r>
      <w:proofErr w:type="spellEnd"/>
      <w:r>
        <w:t>("Tahoma", 0, 24)); // NOI18N</w:t>
      </w:r>
    </w:p>
    <w:p w14:paraId="5F37BB68" w14:textId="77777777" w:rsidR="00C563C2" w:rsidRDefault="00C563C2" w:rsidP="00C563C2">
      <w:r>
        <w:lastRenderedPageBreak/>
        <w:t xml:space="preserve">        jLabel3.setText("Password"</w:t>
      </w:r>
      <w:proofErr w:type="gramStart"/>
      <w:r>
        <w:t>);</w:t>
      </w:r>
      <w:proofErr w:type="gramEnd"/>
    </w:p>
    <w:p w14:paraId="781D7180" w14:textId="77777777" w:rsidR="00C563C2" w:rsidRDefault="00C563C2" w:rsidP="00C563C2"/>
    <w:p w14:paraId="1C982AD9" w14:textId="77777777" w:rsidR="00C563C2" w:rsidRDefault="00C563C2" w:rsidP="00C563C2">
      <w:r>
        <w:t xml:space="preserve">        </w:t>
      </w:r>
      <w:proofErr w:type="spellStart"/>
      <w:r>
        <w:t>signInBtn.setBackground</w:t>
      </w:r>
      <w:proofErr w:type="spellEnd"/>
      <w:r>
        <w:t xml:space="preserve">(new </w:t>
      </w:r>
      <w:proofErr w:type="spellStart"/>
      <w:r>
        <w:t>java.awt.Color</w:t>
      </w:r>
      <w:proofErr w:type="spellEnd"/>
      <w:r>
        <w:t>(60, 115, 136)</w:t>
      </w:r>
      <w:proofErr w:type="gramStart"/>
      <w:r>
        <w:t>);</w:t>
      </w:r>
      <w:proofErr w:type="gramEnd"/>
    </w:p>
    <w:p w14:paraId="14B07750" w14:textId="77777777" w:rsidR="00C563C2" w:rsidRDefault="00C563C2" w:rsidP="00C563C2">
      <w:r>
        <w:t xml:space="preserve">        </w:t>
      </w:r>
      <w:proofErr w:type="spellStart"/>
      <w:r>
        <w:t>signInBtn.setFont</w:t>
      </w:r>
      <w:proofErr w:type="spellEnd"/>
      <w:r>
        <w:t xml:space="preserve">(new </w:t>
      </w:r>
      <w:proofErr w:type="spellStart"/>
      <w:r>
        <w:t>java.awt.Font</w:t>
      </w:r>
      <w:proofErr w:type="spellEnd"/>
      <w:r>
        <w:t>("Tahoma", 1, 14)); // NOI18N</w:t>
      </w:r>
    </w:p>
    <w:p w14:paraId="50DDFF8B" w14:textId="77777777" w:rsidR="00C563C2" w:rsidRDefault="00C563C2" w:rsidP="00C563C2">
      <w:r>
        <w:t xml:space="preserve">        </w:t>
      </w:r>
      <w:proofErr w:type="spellStart"/>
      <w:r>
        <w:t>signInBtn.setForeground</w:t>
      </w:r>
      <w:proofErr w:type="spellEnd"/>
      <w:r>
        <w:t xml:space="preserve">(new </w:t>
      </w:r>
      <w:proofErr w:type="spellStart"/>
      <w:r>
        <w:t>java.awt.Color</w:t>
      </w:r>
      <w:proofErr w:type="spellEnd"/>
      <w:r>
        <w:t>(255, 255, 255)</w:t>
      </w:r>
      <w:proofErr w:type="gramStart"/>
      <w:r>
        <w:t>);</w:t>
      </w:r>
      <w:proofErr w:type="gramEnd"/>
    </w:p>
    <w:p w14:paraId="6FA15C46" w14:textId="77777777" w:rsidR="00C563C2" w:rsidRDefault="00C563C2" w:rsidP="00C563C2">
      <w:r>
        <w:t xml:space="preserve">        </w:t>
      </w:r>
      <w:proofErr w:type="spellStart"/>
      <w:r>
        <w:t>signInBtn.setText</w:t>
      </w:r>
      <w:proofErr w:type="spellEnd"/>
      <w:r>
        <w:t>("Sign in"</w:t>
      </w:r>
      <w:proofErr w:type="gramStart"/>
      <w:r>
        <w:t>);</w:t>
      </w:r>
      <w:proofErr w:type="gramEnd"/>
    </w:p>
    <w:p w14:paraId="1C5DCF09" w14:textId="77777777" w:rsidR="00C563C2" w:rsidRDefault="00C563C2" w:rsidP="00C563C2">
      <w:r>
        <w:t xml:space="preserve">        </w:t>
      </w:r>
      <w:proofErr w:type="spellStart"/>
      <w:r>
        <w:t>signInBtn.addActionListener</w:t>
      </w:r>
      <w:proofErr w:type="spellEnd"/>
      <w:r>
        <w:t xml:space="preserve">(new </w:t>
      </w:r>
      <w:proofErr w:type="spellStart"/>
      <w:r>
        <w:t>java.awt.event.ActionListener</w:t>
      </w:r>
      <w:proofErr w:type="spellEnd"/>
      <w:r>
        <w:t>() {</w:t>
      </w:r>
    </w:p>
    <w:p w14:paraId="55DC4B6F" w14:textId="77777777" w:rsidR="00C563C2" w:rsidRDefault="00C563C2" w:rsidP="00C563C2">
      <w:r>
        <w:t xml:space="preserve">            public void </w:t>
      </w:r>
      <w:proofErr w:type="spellStart"/>
      <w:r>
        <w:t>actionPerformed</w:t>
      </w:r>
      <w:proofErr w:type="spellEnd"/>
      <w:r>
        <w:t>(</w:t>
      </w:r>
      <w:proofErr w:type="spellStart"/>
      <w:r>
        <w:t>java.awt.event.ActionEvent</w:t>
      </w:r>
      <w:proofErr w:type="spellEnd"/>
      <w:r>
        <w:t xml:space="preserve"> </w:t>
      </w:r>
      <w:proofErr w:type="spellStart"/>
      <w:r>
        <w:t>evt</w:t>
      </w:r>
      <w:proofErr w:type="spellEnd"/>
      <w:r>
        <w:t>) {</w:t>
      </w:r>
    </w:p>
    <w:p w14:paraId="7F46BFE1" w14:textId="77777777" w:rsidR="00C563C2" w:rsidRDefault="00C563C2" w:rsidP="00C563C2">
      <w:r>
        <w:t xml:space="preserve">                </w:t>
      </w:r>
      <w:proofErr w:type="spellStart"/>
      <w:r>
        <w:t>signInBtnActionPerformed</w:t>
      </w:r>
      <w:proofErr w:type="spellEnd"/>
      <w:r>
        <w:t>(</w:t>
      </w:r>
      <w:proofErr w:type="spellStart"/>
      <w:r>
        <w:t>evt</w:t>
      </w:r>
      <w:proofErr w:type="spellEnd"/>
      <w:proofErr w:type="gramStart"/>
      <w:r>
        <w:t>);</w:t>
      </w:r>
      <w:proofErr w:type="gramEnd"/>
    </w:p>
    <w:p w14:paraId="583C23C8" w14:textId="77777777" w:rsidR="00C563C2" w:rsidRDefault="00C563C2" w:rsidP="00C563C2">
      <w:r>
        <w:t xml:space="preserve">            }</w:t>
      </w:r>
    </w:p>
    <w:p w14:paraId="1635920A" w14:textId="77777777" w:rsidR="00C563C2" w:rsidRDefault="00C563C2" w:rsidP="00C563C2">
      <w:r>
        <w:t xml:space="preserve">        });</w:t>
      </w:r>
    </w:p>
    <w:p w14:paraId="20305011" w14:textId="77777777" w:rsidR="00C563C2" w:rsidRDefault="00C563C2" w:rsidP="00C563C2"/>
    <w:p w14:paraId="787C6C1F" w14:textId="77777777" w:rsidR="00C563C2" w:rsidRDefault="00C563C2" w:rsidP="00C563C2">
      <w:r>
        <w:t xml:space="preserve">        </w:t>
      </w:r>
      <w:proofErr w:type="spellStart"/>
      <w:r>
        <w:t>usernameTxt.addActionListener</w:t>
      </w:r>
      <w:proofErr w:type="spellEnd"/>
      <w:r>
        <w:t xml:space="preserve">(new </w:t>
      </w:r>
      <w:proofErr w:type="spellStart"/>
      <w:r>
        <w:t>java.awt.event.ActionListener</w:t>
      </w:r>
      <w:proofErr w:type="spellEnd"/>
      <w:r>
        <w:t>() {</w:t>
      </w:r>
    </w:p>
    <w:p w14:paraId="584CDA32" w14:textId="77777777" w:rsidR="00C563C2" w:rsidRDefault="00C563C2" w:rsidP="00C563C2">
      <w:r>
        <w:t xml:space="preserve">            public void </w:t>
      </w:r>
      <w:proofErr w:type="spellStart"/>
      <w:r>
        <w:t>actionPerformed</w:t>
      </w:r>
      <w:proofErr w:type="spellEnd"/>
      <w:r>
        <w:t>(</w:t>
      </w:r>
      <w:proofErr w:type="spellStart"/>
      <w:r>
        <w:t>java.awt.event.ActionEvent</w:t>
      </w:r>
      <w:proofErr w:type="spellEnd"/>
      <w:r>
        <w:t xml:space="preserve"> </w:t>
      </w:r>
      <w:proofErr w:type="spellStart"/>
      <w:r>
        <w:t>evt</w:t>
      </w:r>
      <w:proofErr w:type="spellEnd"/>
      <w:r>
        <w:t>) {</w:t>
      </w:r>
    </w:p>
    <w:p w14:paraId="175B9099" w14:textId="77777777" w:rsidR="00C563C2" w:rsidRDefault="00C563C2" w:rsidP="00C563C2">
      <w:r>
        <w:t xml:space="preserve">                </w:t>
      </w:r>
      <w:proofErr w:type="spellStart"/>
      <w:r>
        <w:t>usernameTxtActionPerformed</w:t>
      </w:r>
      <w:proofErr w:type="spellEnd"/>
      <w:r>
        <w:t>(</w:t>
      </w:r>
      <w:proofErr w:type="spellStart"/>
      <w:r>
        <w:t>evt</w:t>
      </w:r>
      <w:proofErr w:type="spellEnd"/>
      <w:proofErr w:type="gramStart"/>
      <w:r>
        <w:t>);</w:t>
      </w:r>
      <w:proofErr w:type="gramEnd"/>
    </w:p>
    <w:p w14:paraId="2EC70EA8" w14:textId="77777777" w:rsidR="00C563C2" w:rsidRDefault="00C563C2" w:rsidP="00C563C2">
      <w:r>
        <w:t xml:space="preserve">            }</w:t>
      </w:r>
    </w:p>
    <w:p w14:paraId="258A0B0A" w14:textId="77777777" w:rsidR="00C563C2" w:rsidRDefault="00C563C2" w:rsidP="00C563C2">
      <w:r>
        <w:t xml:space="preserve">        });</w:t>
      </w:r>
    </w:p>
    <w:p w14:paraId="3BD64777" w14:textId="77777777" w:rsidR="00C563C2" w:rsidRDefault="00C563C2" w:rsidP="00C563C2"/>
    <w:p w14:paraId="268068FD" w14:textId="77777777" w:rsidR="00C563C2" w:rsidRDefault="00C563C2" w:rsidP="00C563C2">
      <w:r>
        <w:t xml:space="preserve">        jLabel2.setFont(new </w:t>
      </w:r>
      <w:proofErr w:type="spellStart"/>
      <w:r>
        <w:t>java.awt.Font</w:t>
      </w:r>
      <w:proofErr w:type="spellEnd"/>
      <w:r>
        <w:t>("Tahoma", 0, 24)); // NOI18N</w:t>
      </w:r>
    </w:p>
    <w:p w14:paraId="274873B3" w14:textId="77777777" w:rsidR="00C563C2" w:rsidRDefault="00C563C2" w:rsidP="00C563C2">
      <w:r>
        <w:t xml:space="preserve">        jLabel2.setText("Passport ID"</w:t>
      </w:r>
      <w:proofErr w:type="gramStart"/>
      <w:r>
        <w:t>);</w:t>
      </w:r>
      <w:proofErr w:type="gramEnd"/>
    </w:p>
    <w:p w14:paraId="218B5FF0" w14:textId="77777777" w:rsidR="00C563C2" w:rsidRDefault="00C563C2" w:rsidP="00C563C2"/>
    <w:p w14:paraId="7AEC3FB8" w14:textId="77777777" w:rsidR="00C563C2" w:rsidRDefault="00C563C2" w:rsidP="00C563C2">
      <w:r>
        <w:t xml:space="preserve">        </w:t>
      </w:r>
      <w:proofErr w:type="spellStart"/>
      <w:r>
        <w:t>loginbackBtn.setBackground</w:t>
      </w:r>
      <w:proofErr w:type="spellEnd"/>
      <w:r>
        <w:t xml:space="preserve">(new </w:t>
      </w:r>
      <w:proofErr w:type="spellStart"/>
      <w:r>
        <w:t>java.awt.Color</w:t>
      </w:r>
      <w:proofErr w:type="spellEnd"/>
      <w:r>
        <w:t>(60, 115, 136)</w:t>
      </w:r>
      <w:proofErr w:type="gramStart"/>
      <w:r>
        <w:t>);</w:t>
      </w:r>
      <w:proofErr w:type="gramEnd"/>
    </w:p>
    <w:p w14:paraId="54556543" w14:textId="77777777" w:rsidR="00C563C2" w:rsidRDefault="00C563C2" w:rsidP="00C563C2">
      <w:r>
        <w:t xml:space="preserve">        </w:t>
      </w:r>
      <w:proofErr w:type="spellStart"/>
      <w:r>
        <w:t>loginbackBtn.setFont</w:t>
      </w:r>
      <w:proofErr w:type="spellEnd"/>
      <w:r>
        <w:t xml:space="preserve">(new </w:t>
      </w:r>
      <w:proofErr w:type="spellStart"/>
      <w:r>
        <w:t>java.awt.Font</w:t>
      </w:r>
      <w:proofErr w:type="spellEnd"/>
      <w:r>
        <w:t>("Tahoma", 1, 14)); // NOI18N</w:t>
      </w:r>
    </w:p>
    <w:p w14:paraId="6B1A9913" w14:textId="77777777" w:rsidR="00C563C2" w:rsidRDefault="00C563C2" w:rsidP="00C563C2">
      <w:r>
        <w:t xml:space="preserve">        </w:t>
      </w:r>
      <w:proofErr w:type="spellStart"/>
      <w:r>
        <w:t>loginbackBtn.setForeground</w:t>
      </w:r>
      <w:proofErr w:type="spellEnd"/>
      <w:r>
        <w:t xml:space="preserve">(new </w:t>
      </w:r>
      <w:proofErr w:type="spellStart"/>
      <w:r>
        <w:t>java.awt.Color</w:t>
      </w:r>
      <w:proofErr w:type="spellEnd"/>
      <w:r>
        <w:t>(255, 255, 255)</w:t>
      </w:r>
      <w:proofErr w:type="gramStart"/>
      <w:r>
        <w:t>);</w:t>
      </w:r>
      <w:proofErr w:type="gramEnd"/>
    </w:p>
    <w:p w14:paraId="766F50A8" w14:textId="77777777" w:rsidR="00C563C2" w:rsidRDefault="00C563C2" w:rsidP="00C563C2">
      <w:r>
        <w:lastRenderedPageBreak/>
        <w:t xml:space="preserve">        </w:t>
      </w:r>
      <w:proofErr w:type="spellStart"/>
      <w:r>
        <w:t>loginbackBtn.setText</w:t>
      </w:r>
      <w:proofErr w:type="spellEnd"/>
      <w:r>
        <w:t>("Back"</w:t>
      </w:r>
      <w:proofErr w:type="gramStart"/>
      <w:r>
        <w:t>);</w:t>
      </w:r>
      <w:proofErr w:type="gramEnd"/>
    </w:p>
    <w:p w14:paraId="27762675" w14:textId="77777777" w:rsidR="00C563C2" w:rsidRDefault="00C563C2" w:rsidP="00C563C2">
      <w:r>
        <w:t xml:space="preserve">        </w:t>
      </w:r>
      <w:proofErr w:type="spellStart"/>
      <w:r>
        <w:t>loginbackBtn.addActionListener</w:t>
      </w:r>
      <w:proofErr w:type="spellEnd"/>
      <w:r>
        <w:t xml:space="preserve">(new </w:t>
      </w:r>
      <w:proofErr w:type="spellStart"/>
      <w:r>
        <w:t>java.awt.event.ActionListener</w:t>
      </w:r>
      <w:proofErr w:type="spellEnd"/>
      <w:r>
        <w:t>() {</w:t>
      </w:r>
    </w:p>
    <w:p w14:paraId="7AAE1FDB" w14:textId="77777777" w:rsidR="00C563C2" w:rsidRDefault="00C563C2" w:rsidP="00C563C2">
      <w:r>
        <w:t xml:space="preserve">            public void </w:t>
      </w:r>
      <w:proofErr w:type="spellStart"/>
      <w:r>
        <w:t>actionPerformed</w:t>
      </w:r>
      <w:proofErr w:type="spellEnd"/>
      <w:r>
        <w:t>(</w:t>
      </w:r>
      <w:proofErr w:type="spellStart"/>
      <w:r>
        <w:t>java.awt.event.ActionEvent</w:t>
      </w:r>
      <w:proofErr w:type="spellEnd"/>
      <w:r>
        <w:t xml:space="preserve"> </w:t>
      </w:r>
      <w:proofErr w:type="spellStart"/>
      <w:r>
        <w:t>evt</w:t>
      </w:r>
      <w:proofErr w:type="spellEnd"/>
      <w:r>
        <w:t>) {</w:t>
      </w:r>
    </w:p>
    <w:p w14:paraId="05090E19" w14:textId="77777777" w:rsidR="00C563C2" w:rsidRDefault="00C563C2" w:rsidP="00C563C2">
      <w:r>
        <w:t xml:space="preserve">                </w:t>
      </w:r>
      <w:proofErr w:type="spellStart"/>
      <w:r>
        <w:t>loginbackBtnActionPerformed</w:t>
      </w:r>
      <w:proofErr w:type="spellEnd"/>
      <w:r>
        <w:t>(</w:t>
      </w:r>
      <w:proofErr w:type="spellStart"/>
      <w:r>
        <w:t>evt</w:t>
      </w:r>
      <w:proofErr w:type="spellEnd"/>
      <w:proofErr w:type="gramStart"/>
      <w:r>
        <w:t>);</w:t>
      </w:r>
      <w:proofErr w:type="gramEnd"/>
    </w:p>
    <w:p w14:paraId="476E7A2C" w14:textId="77777777" w:rsidR="00C563C2" w:rsidRDefault="00C563C2" w:rsidP="00C563C2">
      <w:r>
        <w:t xml:space="preserve">            }</w:t>
      </w:r>
    </w:p>
    <w:p w14:paraId="7451C073" w14:textId="77777777" w:rsidR="00C563C2" w:rsidRDefault="00C563C2" w:rsidP="00C563C2">
      <w:r>
        <w:t xml:space="preserve">        });</w:t>
      </w:r>
    </w:p>
    <w:p w14:paraId="7F50ED24" w14:textId="77777777" w:rsidR="00C563C2" w:rsidRDefault="00C563C2" w:rsidP="00C563C2"/>
    <w:p w14:paraId="5EA67789" w14:textId="77777777" w:rsidR="00C563C2" w:rsidRDefault="00C563C2" w:rsidP="00C563C2">
      <w:r>
        <w:t xml:space="preserve">        jLabel4.setFont(new </w:t>
      </w:r>
      <w:proofErr w:type="spellStart"/>
      <w:r>
        <w:t>java.awt.Font</w:t>
      </w:r>
      <w:proofErr w:type="spellEnd"/>
      <w:r>
        <w:t>("Maiandra GD", 1, 48)); // NOI18N</w:t>
      </w:r>
    </w:p>
    <w:p w14:paraId="3344AD8B" w14:textId="77777777" w:rsidR="00C563C2" w:rsidRDefault="00C563C2" w:rsidP="00C563C2">
      <w:r>
        <w:t xml:space="preserve">        jLabel4.setText("Sign In"</w:t>
      </w:r>
      <w:proofErr w:type="gramStart"/>
      <w:r>
        <w:t>);</w:t>
      </w:r>
      <w:proofErr w:type="gramEnd"/>
    </w:p>
    <w:p w14:paraId="6CC2811D" w14:textId="77777777" w:rsidR="00C563C2" w:rsidRDefault="00C563C2" w:rsidP="00C563C2"/>
    <w:p w14:paraId="7CE02AA5" w14:textId="77777777" w:rsidR="00C563C2" w:rsidRDefault="00C563C2" w:rsidP="00C563C2">
      <w:r>
        <w:t xml:space="preserve">        </w:t>
      </w:r>
      <w:proofErr w:type="spellStart"/>
      <w:r>
        <w:t>registerBtn.setBackground</w:t>
      </w:r>
      <w:proofErr w:type="spellEnd"/>
      <w:r>
        <w:t xml:space="preserve">(new </w:t>
      </w:r>
      <w:proofErr w:type="spellStart"/>
      <w:r>
        <w:t>java.awt.Color</w:t>
      </w:r>
      <w:proofErr w:type="spellEnd"/>
      <w:r>
        <w:t>(60, 115, 136)</w:t>
      </w:r>
      <w:proofErr w:type="gramStart"/>
      <w:r>
        <w:t>);</w:t>
      </w:r>
      <w:proofErr w:type="gramEnd"/>
    </w:p>
    <w:p w14:paraId="3ED0F88C" w14:textId="77777777" w:rsidR="00C563C2" w:rsidRDefault="00C563C2" w:rsidP="00C563C2">
      <w:r>
        <w:t xml:space="preserve">        </w:t>
      </w:r>
      <w:proofErr w:type="spellStart"/>
      <w:r>
        <w:t>registerBtn.setFont</w:t>
      </w:r>
      <w:proofErr w:type="spellEnd"/>
      <w:r>
        <w:t xml:space="preserve">(new </w:t>
      </w:r>
      <w:proofErr w:type="spellStart"/>
      <w:r>
        <w:t>java.awt.Font</w:t>
      </w:r>
      <w:proofErr w:type="spellEnd"/>
      <w:r>
        <w:t>("Tahoma", 1, 14)); // NOI18N</w:t>
      </w:r>
    </w:p>
    <w:p w14:paraId="71DBEF65" w14:textId="77777777" w:rsidR="00C563C2" w:rsidRDefault="00C563C2" w:rsidP="00C563C2">
      <w:r>
        <w:t xml:space="preserve">        </w:t>
      </w:r>
      <w:proofErr w:type="spellStart"/>
      <w:r>
        <w:t>registerBtn.setForeground</w:t>
      </w:r>
      <w:proofErr w:type="spellEnd"/>
      <w:r>
        <w:t xml:space="preserve">(new </w:t>
      </w:r>
      <w:proofErr w:type="spellStart"/>
      <w:r>
        <w:t>java.awt.Color</w:t>
      </w:r>
      <w:proofErr w:type="spellEnd"/>
      <w:r>
        <w:t>(255, 255, 255)</w:t>
      </w:r>
      <w:proofErr w:type="gramStart"/>
      <w:r>
        <w:t>);</w:t>
      </w:r>
      <w:proofErr w:type="gramEnd"/>
    </w:p>
    <w:p w14:paraId="1D7BDC0C" w14:textId="77777777" w:rsidR="00C563C2" w:rsidRDefault="00C563C2" w:rsidP="00C563C2">
      <w:r>
        <w:t xml:space="preserve">        </w:t>
      </w:r>
      <w:proofErr w:type="spellStart"/>
      <w:r>
        <w:t>registerBtn.setText</w:t>
      </w:r>
      <w:proofErr w:type="spellEnd"/>
      <w:r>
        <w:t>("Register"</w:t>
      </w:r>
      <w:proofErr w:type="gramStart"/>
      <w:r>
        <w:t>);</w:t>
      </w:r>
      <w:proofErr w:type="gramEnd"/>
    </w:p>
    <w:p w14:paraId="33B570A2" w14:textId="77777777" w:rsidR="00C563C2" w:rsidRDefault="00C563C2" w:rsidP="00C563C2">
      <w:r>
        <w:t xml:space="preserve">        </w:t>
      </w:r>
      <w:proofErr w:type="spellStart"/>
      <w:r>
        <w:t>registerBtn.addActionListener</w:t>
      </w:r>
      <w:proofErr w:type="spellEnd"/>
      <w:r>
        <w:t xml:space="preserve">(new </w:t>
      </w:r>
      <w:proofErr w:type="spellStart"/>
      <w:r>
        <w:t>java.awt.event.ActionListener</w:t>
      </w:r>
      <w:proofErr w:type="spellEnd"/>
      <w:r>
        <w:t>() {</w:t>
      </w:r>
    </w:p>
    <w:p w14:paraId="52AEBA23" w14:textId="77777777" w:rsidR="00C563C2" w:rsidRDefault="00C563C2" w:rsidP="00C563C2">
      <w:r>
        <w:t xml:space="preserve">            public void </w:t>
      </w:r>
      <w:proofErr w:type="spellStart"/>
      <w:r>
        <w:t>actionPerformed</w:t>
      </w:r>
      <w:proofErr w:type="spellEnd"/>
      <w:r>
        <w:t>(</w:t>
      </w:r>
      <w:proofErr w:type="spellStart"/>
      <w:r>
        <w:t>java.awt.event.ActionEvent</w:t>
      </w:r>
      <w:proofErr w:type="spellEnd"/>
      <w:r>
        <w:t xml:space="preserve"> </w:t>
      </w:r>
      <w:proofErr w:type="spellStart"/>
      <w:r>
        <w:t>evt</w:t>
      </w:r>
      <w:proofErr w:type="spellEnd"/>
      <w:r>
        <w:t>) {</w:t>
      </w:r>
    </w:p>
    <w:p w14:paraId="1427AEE7" w14:textId="77777777" w:rsidR="00C563C2" w:rsidRDefault="00C563C2" w:rsidP="00C563C2">
      <w:r>
        <w:t xml:space="preserve">                </w:t>
      </w:r>
      <w:proofErr w:type="spellStart"/>
      <w:r>
        <w:t>registerBtnActionPerformed</w:t>
      </w:r>
      <w:proofErr w:type="spellEnd"/>
      <w:r>
        <w:t>(</w:t>
      </w:r>
      <w:proofErr w:type="spellStart"/>
      <w:r>
        <w:t>evt</w:t>
      </w:r>
      <w:proofErr w:type="spellEnd"/>
      <w:proofErr w:type="gramStart"/>
      <w:r>
        <w:t>);</w:t>
      </w:r>
      <w:proofErr w:type="gramEnd"/>
    </w:p>
    <w:p w14:paraId="516D93C2" w14:textId="77777777" w:rsidR="00C563C2" w:rsidRDefault="00C563C2" w:rsidP="00C563C2">
      <w:r>
        <w:t xml:space="preserve">            }</w:t>
      </w:r>
    </w:p>
    <w:p w14:paraId="73CA4A06" w14:textId="77777777" w:rsidR="00C563C2" w:rsidRDefault="00C563C2" w:rsidP="00C563C2">
      <w:r>
        <w:t xml:space="preserve">        });</w:t>
      </w:r>
    </w:p>
    <w:p w14:paraId="3286AC23" w14:textId="77777777" w:rsidR="00C563C2" w:rsidRDefault="00C563C2" w:rsidP="00C563C2"/>
    <w:p w14:paraId="73867A2D" w14:textId="77777777" w:rsidR="00C563C2" w:rsidRDefault="00C563C2" w:rsidP="00C563C2">
      <w:r>
        <w:t xml:space="preserve">        </w:t>
      </w:r>
      <w:proofErr w:type="spellStart"/>
      <w:r>
        <w:t>javax.swing.GroupLayout</w:t>
      </w:r>
      <w:proofErr w:type="spellEnd"/>
      <w:r>
        <w:t xml:space="preserve"> jPanel2Layout = new </w:t>
      </w:r>
      <w:proofErr w:type="spellStart"/>
      <w:r>
        <w:t>javax.swing.GroupLayout</w:t>
      </w:r>
      <w:proofErr w:type="spellEnd"/>
      <w:r>
        <w:t>(jPanel2</w:t>
      </w:r>
      <w:proofErr w:type="gramStart"/>
      <w:r>
        <w:t>);</w:t>
      </w:r>
      <w:proofErr w:type="gramEnd"/>
    </w:p>
    <w:p w14:paraId="090A0AC9" w14:textId="77777777" w:rsidR="00C563C2" w:rsidRDefault="00C563C2" w:rsidP="00C563C2">
      <w:r>
        <w:t xml:space="preserve">        jPanel2.setLayout(jPanel2Layout</w:t>
      </w:r>
      <w:proofErr w:type="gramStart"/>
      <w:r>
        <w:t>);</w:t>
      </w:r>
      <w:proofErr w:type="gramEnd"/>
    </w:p>
    <w:p w14:paraId="614C6D00" w14:textId="77777777" w:rsidR="00C563C2" w:rsidRDefault="00C563C2" w:rsidP="00C563C2">
      <w:r>
        <w:t xml:space="preserve">        jPanel2Layout.setHorizontalGroup(</w:t>
      </w:r>
    </w:p>
    <w:p w14:paraId="4BFE8ABE" w14:textId="77777777" w:rsidR="00C563C2" w:rsidRDefault="00C563C2" w:rsidP="00C563C2">
      <w:r>
        <w:t xml:space="preserve">            jPanel2Layout.createParallelGroup(javax.swing.GroupLayout.Alignment.LEADING)</w:t>
      </w:r>
    </w:p>
    <w:p w14:paraId="7F1D6A85" w14:textId="77777777" w:rsidR="00C563C2" w:rsidRDefault="00C563C2" w:rsidP="00C563C2">
      <w:r>
        <w:lastRenderedPageBreak/>
        <w:t xml:space="preserve">            .</w:t>
      </w:r>
      <w:proofErr w:type="spellStart"/>
      <w:r>
        <w:t>addGroup</w:t>
      </w:r>
      <w:proofErr w:type="spellEnd"/>
      <w:r>
        <w:t>(jPanel2Layout.createSequentialGroup()</w:t>
      </w:r>
    </w:p>
    <w:p w14:paraId="268C65CE" w14:textId="77777777" w:rsidR="00C563C2" w:rsidRDefault="00C563C2" w:rsidP="00C563C2">
      <w:r>
        <w:t xml:space="preserve">                .</w:t>
      </w:r>
      <w:proofErr w:type="spellStart"/>
      <w:r>
        <w:t>addGap</w:t>
      </w:r>
      <w:proofErr w:type="spellEnd"/>
      <w:r>
        <w:t>(72, 72, 72)</w:t>
      </w:r>
    </w:p>
    <w:p w14:paraId="732A627B" w14:textId="77777777" w:rsidR="00C563C2" w:rsidRDefault="00C563C2" w:rsidP="00C563C2">
      <w:r>
        <w:t xml:space="preserve">                .addGroup(jPanel2Layout.createParallelGroup(javax.swing.GroupLayout.Alignment.LEADING)</w:t>
      </w:r>
    </w:p>
    <w:p w14:paraId="3C10EFEF" w14:textId="77777777" w:rsidR="00C563C2" w:rsidRDefault="00C563C2" w:rsidP="00C563C2">
      <w:r>
        <w:t xml:space="preserve">                    .</w:t>
      </w:r>
      <w:proofErr w:type="spellStart"/>
      <w:r>
        <w:t>addGroup</w:t>
      </w:r>
      <w:proofErr w:type="spellEnd"/>
      <w:r>
        <w:t>(jPanel2Layout.createSequentialGroup()</w:t>
      </w:r>
    </w:p>
    <w:p w14:paraId="70D18959" w14:textId="77777777" w:rsidR="00C563C2" w:rsidRDefault="00C563C2" w:rsidP="00C563C2">
      <w:r>
        <w:t xml:space="preserve">                        .</w:t>
      </w:r>
      <w:proofErr w:type="spellStart"/>
      <w:r>
        <w:t>addGap</w:t>
      </w:r>
      <w:proofErr w:type="spellEnd"/>
      <w:r>
        <w:t>(84, 84, 84)</w:t>
      </w:r>
    </w:p>
    <w:p w14:paraId="318F2042" w14:textId="77777777" w:rsidR="00C563C2" w:rsidRDefault="00C563C2" w:rsidP="00C563C2">
      <w:r>
        <w:t xml:space="preserve">                        .</w:t>
      </w:r>
      <w:proofErr w:type="spellStart"/>
      <w:r>
        <w:t>addComponent</w:t>
      </w:r>
      <w:proofErr w:type="spellEnd"/>
      <w:r>
        <w:t>(jLabel4))</w:t>
      </w:r>
    </w:p>
    <w:p w14:paraId="5AD54071" w14:textId="77777777" w:rsidR="00C563C2" w:rsidRDefault="00C563C2" w:rsidP="00C563C2">
      <w:r>
        <w:t xml:space="preserve">                    .</w:t>
      </w:r>
      <w:proofErr w:type="spellStart"/>
      <w:r>
        <w:t>addGroup</w:t>
      </w:r>
      <w:proofErr w:type="spellEnd"/>
      <w:r>
        <w:t>(jPanel2Layout.createSequentialGroup()</w:t>
      </w:r>
    </w:p>
    <w:p w14:paraId="42161F4B" w14:textId="77777777" w:rsidR="00C563C2" w:rsidRDefault="00C563C2" w:rsidP="00C563C2">
      <w:r>
        <w:t xml:space="preserve">                        .</w:t>
      </w:r>
      <w:proofErr w:type="spellStart"/>
      <w:r>
        <w:t>addGap</w:t>
      </w:r>
      <w:proofErr w:type="spellEnd"/>
      <w:r>
        <w:t>(34, 34, 34)</w:t>
      </w:r>
    </w:p>
    <w:p w14:paraId="65BB5DD4" w14:textId="77777777" w:rsidR="00C563C2" w:rsidRDefault="00C563C2" w:rsidP="00C563C2">
      <w:r>
        <w:t xml:space="preserve">                        .addGroup(jPanel2Layout.createParallelGroup(javax.swing.GroupLayout.Alignment.LEADING, false)</w:t>
      </w:r>
    </w:p>
    <w:p w14:paraId="600B8932" w14:textId="77777777" w:rsidR="00C563C2" w:rsidRDefault="00C563C2" w:rsidP="00C563C2">
      <w:r>
        <w:t xml:space="preserve">                            .</w:t>
      </w:r>
      <w:proofErr w:type="spellStart"/>
      <w:r>
        <w:t>addComponent</w:t>
      </w:r>
      <w:proofErr w:type="spellEnd"/>
      <w:r>
        <w:t>(jLabel2)</w:t>
      </w:r>
    </w:p>
    <w:p w14:paraId="359B34AE" w14:textId="77777777" w:rsidR="00C563C2" w:rsidRDefault="00C563C2" w:rsidP="00C563C2">
      <w:r>
        <w:t xml:space="preserve">                            .</w:t>
      </w:r>
      <w:proofErr w:type="spellStart"/>
      <w:r>
        <w:t>addComponent</w:t>
      </w:r>
      <w:proofErr w:type="spellEnd"/>
      <w:r>
        <w:t>(</w:t>
      </w:r>
      <w:proofErr w:type="spellStart"/>
      <w:r>
        <w:t>usernameTxt</w:t>
      </w:r>
      <w:proofErr w:type="spellEnd"/>
      <w:r>
        <w:t>)</w:t>
      </w:r>
    </w:p>
    <w:p w14:paraId="1E40D82C" w14:textId="77777777" w:rsidR="00C563C2" w:rsidRDefault="00C563C2" w:rsidP="00C563C2">
      <w:r>
        <w:t xml:space="preserve">                            .</w:t>
      </w:r>
      <w:proofErr w:type="spellStart"/>
      <w:r>
        <w:t>addComponent</w:t>
      </w:r>
      <w:proofErr w:type="spellEnd"/>
      <w:r>
        <w:t>(jLabel3)</w:t>
      </w:r>
    </w:p>
    <w:p w14:paraId="38B1C51C" w14:textId="77777777" w:rsidR="00C563C2" w:rsidRDefault="00C563C2" w:rsidP="00C563C2">
      <w:r>
        <w:t xml:space="preserve">                            .</w:t>
      </w:r>
      <w:proofErr w:type="spellStart"/>
      <w:r>
        <w:t>addComponent</w:t>
      </w:r>
      <w:proofErr w:type="spellEnd"/>
      <w:r>
        <w:t>(</w:t>
      </w:r>
      <w:proofErr w:type="spellStart"/>
      <w:r>
        <w:t>passwordTxt</w:t>
      </w:r>
      <w:proofErr w:type="spellEnd"/>
      <w:r>
        <w:t xml:space="preserve">, </w:t>
      </w:r>
      <w:proofErr w:type="spellStart"/>
      <w:r>
        <w:t>javax.swing.GroupLayout.PREFERRED_SIZE</w:t>
      </w:r>
      <w:proofErr w:type="spellEnd"/>
      <w:r>
        <w:t xml:space="preserve">, 268, </w:t>
      </w:r>
      <w:proofErr w:type="spellStart"/>
      <w:r>
        <w:t>javax.swing.GroupLayout.PREFERRED_SIZE</w:t>
      </w:r>
      <w:proofErr w:type="spellEnd"/>
      <w:r>
        <w:t>)))</w:t>
      </w:r>
    </w:p>
    <w:p w14:paraId="16E394B2" w14:textId="77777777" w:rsidR="00C563C2" w:rsidRDefault="00C563C2" w:rsidP="00C563C2">
      <w:r>
        <w:t xml:space="preserve">                    .</w:t>
      </w:r>
      <w:proofErr w:type="spellStart"/>
      <w:r>
        <w:t>addComponent</w:t>
      </w:r>
      <w:proofErr w:type="spellEnd"/>
      <w:r>
        <w:t>(</w:t>
      </w:r>
      <w:proofErr w:type="spellStart"/>
      <w:r>
        <w:t>loginbackBtn</w:t>
      </w:r>
      <w:proofErr w:type="spellEnd"/>
      <w:r>
        <w:t xml:space="preserve">, </w:t>
      </w:r>
      <w:proofErr w:type="spellStart"/>
      <w:r>
        <w:t>javax.swing.GroupLayout.PREFERRED_SIZE</w:t>
      </w:r>
      <w:proofErr w:type="spellEnd"/>
      <w:r>
        <w:t xml:space="preserve">, 77, </w:t>
      </w:r>
      <w:proofErr w:type="spellStart"/>
      <w:r>
        <w:t>javax.swing.GroupLayout.PREFERRED_SIZE</w:t>
      </w:r>
      <w:proofErr w:type="spellEnd"/>
      <w:r>
        <w:t>))</w:t>
      </w:r>
    </w:p>
    <w:p w14:paraId="33CC3C1E" w14:textId="77777777" w:rsidR="00C563C2" w:rsidRDefault="00C563C2" w:rsidP="00C563C2">
      <w:r>
        <w:t xml:space="preserve">                .</w:t>
      </w:r>
      <w:proofErr w:type="spellStart"/>
      <w:r>
        <w:t>addContainerGap</w:t>
      </w:r>
      <w:proofErr w:type="spellEnd"/>
      <w:r>
        <w:t xml:space="preserve">(96, </w:t>
      </w:r>
      <w:proofErr w:type="spellStart"/>
      <w:r>
        <w:t>Short.MAX_VALUE</w:t>
      </w:r>
      <w:proofErr w:type="spellEnd"/>
      <w:r>
        <w:t>))</w:t>
      </w:r>
    </w:p>
    <w:p w14:paraId="3D2B215E" w14:textId="77777777" w:rsidR="00C563C2" w:rsidRDefault="00C563C2" w:rsidP="00C563C2">
      <w:r>
        <w:t xml:space="preserve">            .</w:t>
      </w:r>
      <w:proofErr w:type="spellStart"/>
      <w:r>
        <w:t>addGroup</w:t>
      </w:r>
      <w:proofErr w:type="spellEnd"/>
      <w:r>
        <w:t>(</w:t>
      </w:r>
      <w:proofErr w:type="spellStart"/>
      <w:r>
        <w:t>javax.swing.GroupLayout.Alignment.TRAILING</w:t>
      </w:r>
      <w:proofErr w:type="spellEnd"/>
      <w:r>
        <w:t>, jPanel2Layout.createSequentialGroup()</w:t>
      </w:r>
    </w:p>
    <w:p w14:paraId="3AABDE27" w14:textId="77777777" w:rsidR="00C563C2" w:rsidRDefault="00C563C2" w:rsidP="00C563C2">
      <w:r>
        <w:t xml:space="preserve">                .</w:t>
      </w:r>
      <w:proofErr w:type="spellStart"/>
      <w:r>
        <w:t>addContainerGap</w:t>
      </w:r>
      <w:proofErr w:type="spellEnd"/>
      <w:r>
        <w:t>(</w:t>
      </w:r>
      <w:proofErr w:type="spellStart"/>
      <w:r>
        <w:t>javax.swing.GroupLayout.DEFAULT_SIZE</w:t>
      </w:r>
      <w:proofErr w:type="spellEnd"/>
      <w:r>
        <w:t xml:space="preserve">, </w:t>
      </w:r>
      <w:proofErr w:type="spellStart"/>
      <w:r>
        <w:t>Short.MAX_VALUE</w:t>
      </w:r>
      <w:proofErr w:type="spellEnd"/>
      <w:r>
        <w:t>)</w:t>
      </w:r>
    </w:p>
    <w:p w14:paraId="6E765130" w14:textId="77777777" w:rsidR="00C563C2" w:rsidRDefault="00C563C2" w:rsidP="00C563C2">
      <w:r>
        <w:lastRenderedPageBreak/>
        <w:t xml:space="preserve">                .addGroup(jPanel2Layout.createParallelGroup(javax.swing.GroupLayout.Alignment.TRAILING)</w:t>
      </w:r>
    </w:p>
    <w:p w14:paraId="4C15822B" w14:textId="77777777" w:rsidR="00C563C2" w:rsidRDefault="00C563C2" w:rsidP="00C563C2">
      <w:r>
        <w:t xml:space="preserve">                    .</w:t>
      </w:r>
      <w:proofErr w:type="spellStart"/>
      <w:r>
        <w:t>addComponent</w:t>
      </w:r>
      <w:proofErr w:type="spellEnd"/>
      <w:r>
        <w:t>(</w:t>
      </w:r>
      <w:proofErr w:type="spellStart"/>
      <w:r>
        <w:t>registerBtn</w:t>
      </w:r>
      <w:proofErr w:type="spellEnd"/>
      <w:r>
        <w:t xml:space="preserve">, </w:t>
      </w:r>
      <w:proofErr w:type="spellStart"/>
      <w:r>
        <w:t>javax.swing.GroupLayout.PREFERRED_SIZE</w:t>
      </w:r>
      <w:proofErr w:type="spellEnd"/>
      <w:r>
        <w:t xml:space="preserve">, 145, </w:t>
      </w:r>
      <w:proofErr w:type="spellStart"/>
      <w:r>
        <w:t>javax.swing.GroupLayout.PREFERRED_SIZE</w:t>
      </w:r>
      <w:proofErr w:type="spellEnd"/>
      <w:r>
        <w:t>)</w:t>
      </w:r>
    </w:p>
    <w:p w14:paraId="702F7C77" w14:textId="77777777" w:rsidR="00C563C2" w:rsidRDefault="00C563C2" w:rsidP="00C563C2">
      <w:r>
        <w:t xml:space="preserve">                    .</w:t>
      </w:r>
      <w:proofErr w:type="spellStart"/>
      <w:r>
        <w:t>addComponent</w:t>
      </w:r>
      <w:proofErr w:type="spellEnd"/>
      <w:r>
        <w:t>(</w:t>
      </w:r>
      <w:proofErr w:type="spellStart"/>
      <w:r>
        <w:t>signInBtn</w:t>
      </w:r>
      <w:proofErr w:type="spellEnd"/>
      <w:r>
        <w:t xml:space="preserve">, </w:t>
      </w:r>
      <w:proofErr w:type="spellStart"/>
      <w:r>
        <w:t>javax.swing.GroupLayout.PREFERRED_SIZE</w:t>
      </w:r>
      <w:proofErr w:type="spellEnd"/>
      <w:r>
        <w:t xml:space="preserve">, 145, </w:t>
      </w:r>
      <w:proofErr w:type="spellStart"/>
      <w:r>
        <w:t>javax.swing.GroupLayout.PREFERRED_SIZE</w:t>
      </w:r>
      <w:proofErr w:type="spellEnd"/>
      <w:r>
        <w:t>))</w:t>
      </w:r>
    </w:p>
    <w:p w14:paraId="68C6E10E" w14:textId="77777777" w:rsidR="00C563C2" w:rsidRDefault="00C563C2" w:rsidP="00C563C2">
      <w:r>
        <w:t xml:space="preserve">                .</w:t>
      </w:r>
      <w:proofErr w:type="spellStart"/>
      <w:r>
        <w:t>addGap</w:t>
      </w:r>
      <w:proofErr w:type="spellEnd"/>
      <w:r>
        <w:t>(152, 152, 152))</w:t>
      </w:r>
    </w:p>
    <w:p w14:paraId="30B4D1CB" w14:textId="77777777" w:rsidR="00C563C2" w:rsidRDefault="00C563C2" w:rsidP="00C563C2">
      <w:r>
        <w:t xml:space="preserve">        );</w:t>
      </w:r>
    </w:p>
    <w:p w14:paraId="23E12E51" w14:textId="77777777" w:rsidR="00C563C2" w:rsidRDefault="00C563C2" w:rsidP="00C563C2">
      <w:r>
        <w:t xml:space="preserve">        jPanel2Layout.setVerticalGroup(</w:t>
      </w:r>
    </w:p>
    <w:p w14:paraId="10BA9D8A" w14:textId="77777777" w:rsidR="00C563C2" w:rsidRDefault="00C563C2" w:rsidP="00C563C2">
      <w:r>
        <w:t xml:space="preserve">            jPanel2Layout.createParallelGroup(javax.swing.GroupLayout.Alignment.LEADING)</w:t>
      </w:r>
    </w:p>
    <w:p w14:paraId="623A6EE1" w14:textId="77777777" w:rsidR="00C563C2" w:rsidRDefault="00C563C2" w:rsidP="00C563C2">
      <w:r>
        <w:t xml:space="preserve">            .</w:t>
      </w:r>
      <w:proofErr w:type="spellStart"/>
      <w:r>
        <w:t>addGroup</w:t>
      </w:r>
      <w:proofErr w:type="spellEnd"/>
      <w:r>
        <w:t>(jPanel2Layout.createSequentialGroup()</w:t>
      </w:r>
    </w:p>
    <w:p w14:paraId="76BC8CF8" w14:textId="77777777" w:rsidR="00C563C2" w:rsidRDefault="00C563C2" w:rsidP="00C563C2">
      <w:r>
        <w:t xml:space="preserve">                .</w:t>
      </w:r>
      <w:proofErr w:type="spellStart"/>
      <w:r>
        <w:t>addGap</w:t>
      </w:r>
      <w:proofErr w:type="spellEnd"/>
      <w:r>
        <w:t>(46, 46, 46)</w:t>
      </w:r>
    </w:p>
    <w:p w14:paraId="3A790120" w14:textId="77777777" w:rsidR="00C563C2" w:rsidRDefault="00C563C2" w:rsidP="00C563C2">
      <w:r>
        <w:t xml:space="preserve">                .</w:t>
      </w:r>
      <w:proofErr w:type="spellStart"/>
      <w:r>
        <w:t>addComponent</w:t>
      </w:r>
      <w:proofErr w:type="spellEnd"/>
      <w:r>
        <w:t>(jLabel4)</w:t>
      </w:r>
    </w:p>
    <w:p w14:paraId="4F2D0C5B" w14:textId="77777777" w:rsidR="00C563C2" w:rsidRDefault="00C563C2" w:rsidP="00C563C2">
      <w:r>
        <w:t xml:space="preserve">                .</w:t>
      </w:r>
      <w:proofErr w:type="spellStart"/>
      <w:r>
        <w:t>addGap</w:t>
      </w:r>
      <w:proofErr w:type="spellEnd"/>
      <w:r>
        <w:t>(58, 58, 58)</w:t>
      </w:r>
    </w:p>
    <w:p w14:paraId="0E3FCFD6" w14:textId="77777777" w:rsidR="00C563C2" w:rsidRDefault="00C563C2" w:rsidP="00C563C2">
      <w:r>
        <w:t xml:space="preserve">                .</w:t>
      </w:r>
      <w:proofErr w:type="spellStart"/>
      <w:r>
        <w:t>addComponent</w:t>
      </w:r>
      <w:proofErr w:type="spellEnd"/>
      <w:r>
        <w:t>(jLabel2)</w:t>
      </w:r>
    </w:p>
    <w:p w14:paraId="4114F0E0" w14:textId="77777777" w:rsidR="00C563C2" w:rsidRDefault="00C563C2" w:rsidP="00C563C2">
      <w:r>
        <w:t xml:space="preserve">                .addPreferredGap(javax.swing.LayoutStyle.ComponentPlacement.RELATED)</w:t>
      </w:r>
    </w:p>
    <w:p w14:paraId="5B699AB0" w14:textId="77777777" w:rsidR="00C563C2" w:rsidRDefault="00C563C2" w:rsidP="00C563C2">
      <w:r>
        <w:t xml:space="preserve">                .</w:t>
      </w:r>
      <w:proofErr w:type="spellStart"/>
      <w:r>
        <w:t>addComponent</w:t>
      </w:r>
      <w:proofErr w:type="spellEnd"/>
      <w:r>
        <w:t>(</w:t>
      </w:r>
      <w:proofErr w:type="spellStart"/>
      <w:r>
        <w:t>usernameTxt</w:t>
      </w:r>
      <w:proofErr w:type="spellEnd"/>
      <w:r>
        <w:t xml:space="preserve">, </w:t>
      </w:r>
      <w:proofErr w:type="spellStart"/>
      <w:r>
        <w:t>javax.swing.GroupLayout.PREFERRED_SIZE</w:t>
      </w:r>
      <w:proofErr w:type="spellEnd"/>
      <w:r>
        <w:t xml:space="preserve">, 50, </w:t>
      </w:r>
      <w:proofErr w:type="spellStart"/>
      <w:r>
        <w:t>javax.swing.GroupLayout.PREFERRED_SIZE</w:t>
      </w:r>
      <w:proofErr w:type="spellEnd"/>
      <w:r>
        <w:t>)</w:t>
      </w:r>
    </w:p>
    <w:p w14:paraId="7D603F8E" w14:textId="77777777" w:rsidR="00C563C2" w:rsidRDefault="00C563C2" w:rsidP="00C563C2">
      <w:r>
        <w:t xml:space="preserve">                .</w:t>
      </w:r>
      <w:proofErr w:type="spellStart"/>
      <w:r>
        <w:t>addGap</w:t>
      </w:r>
      <w:proofErr w:type="spellEnd"/>
      <w:r>
        <w:t>(29, 29, 29)</w:t>
      </w:r>
    </w:p>
    <w:p w14:paraId="707320D2" w14:textId="77777777" w:rsidR="00C563C2" w:rsidRDefault="00C563C2" w:rsidP="00C563C2">
      <w:r>
        <w:t xml:space="preserve">                .</w:t>
      </w:r>
      <w:proofErr w:type="spellStart"/>
      <w:r>
        <w:t>addComponent</w:t>
      </w:r>
      <w:proofErr w:type="spellEnd"/>
      <w:r>
        <w:t>(jLabel3)</w:t>
      </w:r>
    </w:p>
    <w:p w14:paraId="0BBF0A69" w14:textId="77777777" w:rsidR="00C563C2" w:rsidRDefault="00C563C2" w:rsidP="00C563C2">
      <w:r>
        <w:t xml:space="preserve">                .addPreferredGap(javax.swing.LayoutStyle.ComponentPlacement.RELATED)</w:t>
      </w:r>
    </w:p>
    <w:p w14:paraId="3AFF03D6" w14:textId="77777777" w:rsidR="00C563C2" w:rsidRDefault="00C563C2" w:rsidP="00C563C2">
      <w:r>
        <w:t xml:space="preserve">                .</w:t>
      </w:r>
      <w:proofErr w:type="spellStart"/>
      <w:r>
        <w:t>addComponent</w:t>
      </w:r>
      <w:proofErr w:type="spellEnd"/>
      <w:r>
        <w:t>(</w:t>
      </w:r>
      <w:proofErr w:type="spellStart"/>
      <w:r>
        <w:t>passwordTxt</w:t>
      </w:r>
      <w:proofErr w:type="spellEnd"/>
      <w:r>
        <w:t xml:space="preserve">, </w:t>
      </w:r>
      <w:proofErr w:type="spellStart"/>
      <w:r>
        <w:t>javax.swing.GroupLayout.PREFERRED_SIZE</w:t>
      </w:r>
      <w:proofErr w:type="spellEnd"/>
      <w:r>
        <w:t xml:space="preserve">, 54, </w:t>
      </w:r>
      <w:proofErr w:type="spellStart"/>
      <w:r>
        <w:t>javax.swing.GroupLayout.PREFERRED_SIZE</w:t>
      </w:r>
      <w:proofErr w:type="spellEnd"/>
      <w:r>
        <w:t>)</w:t>
      </w:r>
    </w:p>
    <w:p w14:paraId="6442EA3A" w14:textId="77777777" w:rsidR="00C563C2" w:rsidRDefault="00C563C2" w:rsidP="00C563C2">
      <w:r>
        <w:t xml:space="preserve">                .</w:t>
      </w:r>
      <w:proofErr w:type="spellStart"/>
      <w:r>
        <w:t>addGap</w:t>
      </w:r>
      <w:proofErr w:type="spellEnd"/>
      <w:r>
        <w:t>(36, 36, 36)</w:t>
      </w:r>
    </w:p>
    <w:p w14:paraId="7620A9D4" w14:textId="77777777" w:rsidR="00C563C2" w:rsidRDefault="00C563C2" w:rsidP="00C563C2">
      <w:r>
        <w:lastRenderedPageBreak/>
        <w:t xml:space="preserve">                .</w:t>
      </w:r>
      <w:proofErr w:type="spellStart"/>
      <w:r>
        <w:t>addComponent</w:t>
      </w:r>
      <w:proofErr w:type="spellEnd"/>
      <w:r>
        <w:t>(</w:t>
      </w:r>
      <w:proofErr w:type="spellStart"/>
      <w:r>
        <w:t>signInBtn</w:t>
      </w:r>
      <w:proofErr w:type="spellEnd"/>
      <w:r>
        <w:t xml:space="preserve">, </w:t>
      </w:r>
      <w:proofErr w:type="spellStart"/>
      <w:r>
        <w:t>javax.swing.GroupLayout.PREFERRED_SIZE</w:t>
      </w:r>
      <w:proofErr w:type="spellEnd"/>
      <w:r>
        <w:t xml:space="preserve">, 47, </w:t>
      </w:r>
      <w:proofErr w:type="spellStart"/>
      <w:r>
        <w:t>javax.swing.GroupLayout.PREFERRED_SIZE</w:t>
      </w:r>
      <w:proofErr w:type="spellEnd"/>
      <w:r>
        <w:t>)</w:t>
      </w:r>
    </w:p>
    <w:p w14:paraId="5E202665" w14:textId="77777777" w:rsidR="00C563C2" w:rsidRDefault="00C563C2" w:rsidP="00C563C2">
      <w:r>
        <w:t xml:space="preserve">                .addPreferredGap(javax.swing.LayoutStyle.ComponentPlacement.UNRELATED)</w:t>
      </w:r>
    </w:p>
    <w:p w14:paraId="126DDE9D" w14:textId="77777777" w:rsidR="00C563C2" w:rsidRDefault="00C563C2" w:rsidP="00C563C2">
      <w:r>
        <w:t xml:space="preserve">                .</w:t>
      </w:r>
      <w:proofErr w:type="spellStart"/>
      <w:r>
        <w:t>addComponent</w:t>
      </w:r>
      <w:proofErr w:type="spellEnd"/>
      <w:r>
        <w:t>(</w:t>
      </w:r>
      <w:proofErr w:type="spellStart"/>
      <w:r>
        <w:t>registerBtn</w:t>
      </w:r>
      <w:proofErr w:type="spellEnd"/>
      <w:r>
        <w:t xml:space="preserve">, </w:t>
      </w:r>
      <w:proofErr w:type="spellStart"/>
      <w:r>
        <w:t>javax.swing.GroupLayout.PREFERRED_SIZE</w:t>
      </w:r>
      <w:proofErr w:type="spellEnd"/>
      <w:r>
        <w:t xml:space="preserve">, 47, </w:t>
      </w:r>
      <w:proofErr w:type="spellStart"/>
      <w:r>
        <w:t>javax.swing.GroupLayout.PREFERRED_SIZE</w:t>
      </w:r>
      <w:proofErr w:type="spellEnd"/>
      <w:r>
        <w:t>)</w:t>
      </w:r>
    </w:p>
    <w:p w14:paraId="1C01F26C" w14:textId="77777777" w:rsidR="00C563C2" w:rsidRDefault="00C563C2" w:rsidP="00C563C2">
      <w:r>
        <w:t xml:space="preserve">                .addPreferredGap(javax.swing.LayoutStyle.ComponentPlacement.RELATED, 140, </w:t>
      </w:r>
      <w:proofErr w:type="spellStart"/>
      <w:r>
        <w:t>Short.MAX_VALUE</w:t>
      </w:r>
      <w:proofErr w:type="spellEnd"/>
      <w:r>
        <w:t>)</w:t>
      </w:r>
    </w:p>
    <w:p w14:paraId="11BDD45B" w14:textId="77777777" w:rsidR="00C563C2" w:rsidRDefault="00C563C2" w:rsidP="00C563C2">
      <w:r>
        <w:t xml:space="preserve">                .</w:t>
      </w:r>
      <w:proofErr w:type="spellStart"/>
      <w:r>
        <w:t>addComponent</w:t>
      </w:r>
      <w:proofErr w:type="spellEnd"/>
      <w:r>
        <w:t>(</w:t>
      </w:r>
      <w:proofErr w:type="spellStart"/>
      <w:r>
        <w:t>loginbackBtn</w:t>
      </w:r>
      <w:proofErr w:type="spellEnd"/>
      <w:r>
        <w:t xml:space="preserve">, </w:t>
      </w:r>
      <w:proofErr w:type="spellStart"/>
      <w:r>
        <w:t>javax.swing.GroupLayout.PREFERRED_SIZE</w:t>
      </w:r>
      <w:proofErr w:type="spellEnd"/>
      <w:r>
        <w:t xml:space="preserve">, 33, </w:t>
      </w:r>
      <w:proofErr w:type="spellStart"/>
      <w:r>
        <w:t>javax.swing.GroupLayout.PREFERRED_SIZE</w:t>
      </w:r>
      <w:proofErr w:type="spellEnd"/>
      <w:r>
        <w:t>)</w:t>
      </w:r>
    </w:p>
    <w:p w14:paraId="3A886699" w14:textId="77777777" w:rsidR="00C563C2" w:rsidRDefault="00C563C2" w:rsidP="00C563C2">
      <w:r>
        <w:t xml:space="preserve">                .</w:t>
      </w:r>
      <w:proofErr w:type="spellStart"/>
      <w:r>
        <w:t>addGap</w:t>
      </w:r>
      <w:proofErr w:type="spellEnd"/>
      <w:r>
        <w:t>(22, 22, 22))</w:t>
      </w:r>
    </w:p>
    <w:p w14:paraId="1DD4D69F" w14:textId="77777777" w:rsidR="00C563C2" w:rsidRDefault="00C563C2" w:rsidP="00C563C2">
      <w:r>
        <w:t xml:space="preserve">        );</w:t>
      </w:r>
    </w:p>
    <w:p w14:paraId="093A5FD7" w14:textId="77777777" w:rsidR="00C563C2" w:rsidRDefault="00C563C2" w:rsidP="00C563C2"/>
    <w:p w14:paraId="1F7B78EC" w14:textId="77777777" w:rsidR="00C563C2" w:rsidRDefault="00C563C2" w:rsidP="00C563C2">
      <w:r>
        <w:t xml:space="preserve">        jLabel5.setFont(new </w:t>
      </w:r>
      <w:proofErr w:type="spellStart"/>
      <w:r>
        <w:t>java.awt.Font</w:t>
      </w:r>
      <w:proofErr w:type="spellEnd"/>
      <w:r>
        <w:t>("Maiandra GD", 1, 48)); // NOI18N</w:t>
      </w:r>
    </w:p>
    <w:p w14:paraId="5EDAC9F4" w14:textId="77777777" w:rsidR="00C563C2" w:rsidRDefault="00C563C2" w:rsidP="00C563C2">
      <w:r>
        <w:t xml:space="preserve">        jLabel5.setText("Sign In"</w:t>
      </w:r>
      <w:proofErr w:type="gramStart"/>
      <w:r>
        <w:t>);</w:t>
      </w:r>
      <w:proofErr w:type="gramEnd"/>
    </w:p>
    <w:p w14:paraId="0A8275C7" w14:textId="77777777" w:rsidR="00C563C2" w:rsidRDefault="00C563C2" w:rsidP="00C563C2"/>
    <w:p w14:paraId="49ED087E" w14:textId="77777777" w:rsidR="00C563C2" w:rsidRDefault="00C563C2" w:rsidP="00C563C2">
      <w:r>
        <w:t xml:space="preserve">        setDefaultCloseOperation(javax.swing.WindowConstants.EXIT_ON_CLOSE</w:t>
      </w:r>
      <w:proofErr w:type="gramStart"/>
      <w:r>
        <w:t>);</w:t>
      </w:r>
      <w:proofErr w:type="gramEnd"/>
    </w:p>
    <w:p w14:paraId="256BA244" w14:textId="77777777" w:rsidR="00C563C2" w:rsidRDefault="00C563C2" w:rsidP="00C563C2"/>
    <w:p w14:paraId="2D3CD209" w14:textId="77777777" w:rsidR="00C563C2" w:rsidRDefault="00C563C2" w:rsidP="00C563C2">
      <w:r>
        <w:t xml:space="preserve">        jPanel1.setBackground(new </w:t>
      </w:r>
      <w:proofErr w:type="spellStart"/>
      <w:r>
        <w:t>java.awt.Color</w:t>
      </w:r>
      <w:proofErr w:type="spellEnd"/>
      <w:r>
        <w:t>(180, 210, 210)</w:t>
      </w:r>
      <w:proofErr w:type="gramStart"/>
      <w:r>
        <w:t>);</w:t>
      </w:r>
      <w:proofErr w:type="gramEnd"/>
    </w:p>
    <w:p w14:paraId="11527A1D" w14:textId="77777777" w:rsidR="00C563C2" w:rsidRDefault="00C563C2" w:rsidP="00C563C2"/>
    <w:p w14:paraId="24237205" w14:textId="77777777" w:rsidR="00C563C2" w:rsidRDefault="00C563C2" w:rsidP="00C563C2">
      <w:r>
        <w:t xml:space="preserve">        </w:t>
      </w:r>
      <w:proofErr w:type="spellStart"/>
      <w:r>
        <w:t>adminBtn.setBackground</w:t>
      </w:r>
      <w:proofErr w:type="spellEnd"/>
      <w:r>
        <w:t xml:space="preserve">(new </w:t>
      </w:r>
      <w:proofErr w:type="spellStart"/>
      <w:r>
        <w:t>java.awt.Color</w:t>
      </w:r>
      <w:proofErr w:type="spellEnd"/>
      <w:r>
        <w:t>(60, 115, 136)</w:t>
      </w:r>
      <w:proofErr w:type="gramStart"/>
      <w:r>
        <w:t>);</w:t>
      </w:r>
      <w:proofErr w:type="gramEnd"/>
    </w:p>
    <w:p w14:paraId="7ED9E83A" w14:textId="77777777" w:rsidR="00C563C2" w:rsidRDefault="00C563C2" w:rsidP="00C563C2">
      <w:r>
        <w:t xml:space="preserve">        </w:t>
      </w:r>
      <w:proofErr w:type="spellStart"/>
      <w:r>
        <w:t>adminBtn.setFont</w:t>
      </w:r>
      <w:proofErr w:type="spellEnd"/>
      <w:r>
        <w:t xml:space="preserve">(new </w:t>
      </w:r>
      <w:proofErr w:type="spellStart"/>
      <w:r>
        <w:t>java.awt.Font</w:t>
      </w:r>
      <w:proofErr w:type="spellEnd"/>
      <w:r>
        <w:t>("Tahoma", 1, 14)); // NOI18N</w:t>
      </w:r>
    </w:p>
    <w:p w14:paraId="08AF050A" w14:textId="77777777" w:rsidR="00C563C2" w:rsidRDefault="00C563C2" w:rsidP="00C563C2">
      <w:r>
        <w:t xml:space="preserve">        </w:t>
      </w:r>
      <w:proofErr w:type="spellStart"/>
      <w:r>
        <w:t>adminBtn.setForeground</w:t>
      </w:r>
      <w:proofErr w:type="spellEnd"/>
      <w:r>
        <w:t xml:space="preserve">(new </w:t>
      </w:r>
      <w:proofErr w:type="spellStart"/>
      <w:r>
        <w:t>java.awt.Color</w:t>
      </w:r>
      <w:proofErr w:type="spellEnd"/>
      <w:r>
        <w:t>(255, 255, 255)</w:t>
      </w:r>
      <w:proofErr w:type="gramStart"/>
      <w:r>
        <w:t>);</w:t>
      </w:r>
      <w:proofErr w:type="gramEnd"/>
    </w:p>
    <w:p w14:paraId="3D610FCC" w14:textId="77777777" w:rsidR="00C563C2" w:rsidRDefault="00C563C2" w:rsidP="00C563C2">
      <w:r>
        <w:t xml:space="preserve">        </w:t>
      </w:r>
      <w:proofErr w:type="spellStart"/>
      <w:r>
        <w:t>adminBtn.setText</w:t>
      </w:r>
      <w:proofErr w:type="spellEnd"/>
      <w:r>
        <w:t>("Administrator"</w:t>
      </w:r>
      <w:proofErr w:type="gramStart"/>
      <w:r>
        <w:t>);</w:t>
      </w:r>
      <w:proofErr w:type="gramEnd"/>
    </w:p>
    <w:p w14:paraId="4FA7E3AB" w14:textId="77777777" w:rsidR="00C563C2" w:rsidRDefault="00C563C2" w:rsidP="00C563C2">
      <w:r>
        <w:t xml:space="preserve">        </w:t>
      </w:r>
      <w:proofErr w:type="spellStart"/>
      <w:r>
        <w:t>adminBtn.setToolTipText</w:t>
      </w:r>
      <w:proofErr w:type="spellEnd"/>
      <w:r>
        <w:t>(""</w:t>
      </w:r>
      <w:proofErr w:type="gramStart"/>
      <w:r>
        <w:t>);</w:t>
      </w:r>
      <w:proofErr w:type="gramEnd"/>
    </w:p>
    <w:p w14:paraId="76D5F9CC" w14:textId="77777777" w:rsidR="00C563C2" w:rsidRDefault="00C563C2" w:rsidP="00C563C2">
      <w:r>
        <w:t xml:space="preserve">        </w:t>
      </w:r>
      <w:proofErr w:type="spellStart"/>
      <w:r>
        <w:t>adminBtn.addActionListener</w:t>
      </w:r>
      <w:proofErr w:type="spellEnd"/>
      <w:r>
        <w:t xml:space="preserve">(new </w:t>
      </w:r>
      <w:proofErr w:type="spellStart"/>
      <w:r>
        <w:t>java.awt.event.ActionListener</w:t>
      </w:r>
      <w:proofErr w:type="spellEnd"/>
      <w:r>
        <w:t>() {</w:t>
      </w:r>
    </w:p>
    <w:p w14:paraId="09DD0FC8" w14:textId="77777777" w:rsidR="00C563C2" w:rsidRDefault="00C563C2" w:rsidP="00C563C2">
      <w:r>
        <w:lastRenderedPageBreak/>
        <w:t xml:space="preserve">            public void </w:t>
      </w:r>
      <w:proofErr w:type="spellStart"/>
      <w:r>
        <w:t>actionPerformed</w:t>
      </w:r>
      <w:proofErr w:type="spellEnd"/>
      <w:r>
        <w:t>(</w:t>
      </w:r>
      <w:proofErr w:type="spellStart"/>
      <w:r>
        <w:t>java.awt.event.ActionEvent</w:t>
      </w:r>
      <w:proofErr w:type="spellEnd"/>
      <w:r>
        <w:t xml:space="preserve"> </w:t>
      </w:r>
      <w:proofErr w:type="spellStart"/>
      <w:r>
        <w:t>evt</w:t>
      </w:r>
      <w:proofErr w:type="spellEnd"/>
      <w:r>
        <w:t>) {</w:t>
      </w:r>
    </w:p>
    <w:p w14:paraId="00B32B20" w14:textId="77777777" w:rsidR="00C563C2" w:rsidRDefault="00C563C2" w:rsidP="00C563C2">
      <w:r>
        <w:t xml:space="preserve">                </w:t>
      </w:r>
      <w:proofErr w:type="spellStart"/>
      <w:r>
        <w:t>adminBtnActionPerformed</w:t>
      </w:r>
      <w:proofErr w:type="spellEnd"/>
      <w:r>
        <w:t>(</w:t>
      </w:r>
      <w:proofErr w:type="spellStart"/>
      <w:r>
        <w:t>evt</w:t>
      </w:r>
      <w:proofErr w:type="spellEnd"/>
      <w:proofErr w:type="gramStart"/>
      <w:r>
        <w:t>);</w:t>
      </w:r>
      <w:proofErr w:type="gramEnd"/>
    </w:p>
    <w:p w14:paraId="748A1854" w14:textId="77777777" w:rsidR="00C563C2" w:rsidRDefault="00C563C2" w:rsidP="00C563C2">
      <w:r>
        <w:t xml:space="preserve">            }</w:t>
      </w:r>
    </w:p>
    <w:p w14:paraId="70D44713" w14:textId="77777777" w:rsidR="00C563C2" w:rsidRDefault="00C563C2" w:rsidP="00C563C2">
      <w:r>
        <w:t xml:space="preserve">        });</w:t>
      </w:r>
    </w:p>
    <w:p w14:paraId="1AB79353" w14:textId="77777777" w:rsidR="00C563C2" w:rsidRDefault="00C563C2" w:rsidP="00C563C2"/>
    <w:p w14:paraId="0F9B8E87" w14:textId="77777777" w:rsidR="00C563C2" w:rsidRDefault="00C563C2" w:rsidP="00C563C2">
      <w:r>
        <w:t xml:space="preserve">        </w:t>
      </w:r>
      <w:proofErr w:type="spellStart"/>
      <w:r>
        <w:t>salesBtn.setBackground</w:t>
      </w:r>
      <w:proofErr w:type="spellEnd"/>
      <w:r>
        <w:t xml:space="preserve">(new </w:t>
      </w:r>
      <w:proofErr w:type="spellStart"/>
      <w:r>
        <w:t>java.awt.Color</w:t>
      </w:r>
      <w:proofErr w:type="spellEnd"/>
      <w:r>
        <w:t>(60, 115, 136)</w:t>
      </w:r>
      <w:proofErr w:type="gramStart"/>
      <w:r>
        <w:t>);</w:t>
      </w:r>
      <w:proofErr w:type="gramEnd"/>
    </w:p>
    <w:p w14:paraId="5DB78D6F" w14:textId="77777777" w:rsidR="00C563C2" w:rsidRDefault="00C563C2" w:rsidP="00C563C2">
      <w:r>
        <w:t xml:space="preserve">        </w:t>
      </w:r>
      <w:proofErr w:type="spellStart"/>
      <w:r>
        <w:t>salesBtn.setFont</w:t>
      </w:r>
      <w:proofErr w:type="spellEnd"/>
      <w:r>
        <w:t xml:space="preserve">(new </w:t>
      </w:r>
      <w:proofErr w:type="spellStart"/>
      <w:r>
        <w:t>java.awt.Font</w:t>
      </w:r>
      <w:proofErr w:type="spellEnd"/>
      <w:r>
        <w:t>("Tahoma", 1, 14)); // NOI18N</w:t>
      </w:r>
    </w:p>
    <w:p w14:paraId="65B9C499" w14:textId="77777777" w:rsidR="00C563C2" w:rsidRDefault="00C563C2" w:rsidP="00C563C2">
      <w:r>
        <w:t xml:space="preserve">        </w:t>
      </w:r>
      <w:proofErr w:type="spellStart"/>
      <w:r>
        <w:t>salesBtn.setForeground</w:t>
      </w:r>
      <w:proofErr w:type="spellEnd"/>
      <w:r>
        <w:t xml:space="preserve">(new </w:t>
      </w:r>
      <w:proofErr w:type="spellStart"/>
      <w:r>
        <w:t>java.awt.Color</w:t>
      </w:r>
      <w:proofErr w:type="spellEnd"/>
      <w:r>
        <w:t>(255, 255, 255)</w:t>
      </w:r>
      <w:proofErr w:type="gramStart"/>
      <w:r>
        <w:t>);</w:t>
      </w:r>
      <w:proofErr w:type="gramEnd"/>
    </w:p>
    <w:p w14:paraId="22B8034A" w14:textId="77777777" w:rsidR="00C563C2" w:rsidRDefault="00C563C2" w:rsidP="00C563C2">
      <w:r>
        <w:t xml:space="preserve">        </w:t>
      </w:r>
      <w:proofErr w:type="spellStart"/>
      <w:r>
        <w:t>salesBtn.setText</w:t>
      </w:r>
      <w:proofErr w:type="spellEnd"/>
      <w:r>
        <w:t>("Sales Executive"</w:t>
      </w:r>
      <w:proofErr w:type="gramStart"/>
      <w:r>
        <w:t>);</w:t>
      </w:r>
      <w:proofErr w:type="gramEnd"/>
    </w:p>
    <w:p w14:paraId="08630255" w14:textId="77777777" w:rsidR="00C563C2" w:rsidRDefault="00C563C2" w:rsidP="00C563C2">
      <w:r>
        <w:t xml:space="preserve">        </w:t>
      </w:r>
      <w:proofErr w:type="spellStart"/>
      <w:r>
        <w:t>salesBtn.addActionListener</w:t>
      </w:r>
      <w:proofErr w:type="spellEnd"/>
      <w:r>
        <w:t xml:space="preserve">(new </w:t>
      </w:r>
      <w:proofErr w:type="spellStart"/>
      <w:r>
        <w:t>java.awt.event.ActionListener</w:t>
      </w:r>
      <w:proofErr w:type="spellEnd"/>
      <w:r>
        <w:t>() {</w:t>
      </w:r>
    </w:p>
    <w:p w14:paraId="595D1F30" w14:textId="77777777" w:rsidR="00C563C2" w:rsidRDefault="00C563C2" w:rsidP="00C563C2">
      <w:r>
        <w:t xml:space="preserve">            public void </w:t>
      </w:r>
      <w:proofErr w:type="spellStart"/>
      <w:r>
        <w:t>actionPerformed</w:t>
      </w:r>
      <w:proofErr w:type="spellEnd"/>
      <w:r>
        <w:t>(</w:t>
      </w:r>
      <w:proofErr w:type="spellStart"/>
      <w:r>
        <w:t>java.awt.event.ActionEvent</w:t>
      </w:r>
      <w:proofErr w:type="spellEnd"/>
      <w:r>
        <w:t xml:space="preserve"> </w:t>
      </w:r>
      <w:proofErr w:type="spellStart"/>
      <w:r>
        <w:t>evt</w:t>
      </w:r>
      <w:proofErr w:type="spellEnd"/>
      <w:r>
        <w:t>) {</w:t>
      </w:r>
    </w:p>
    <w:p w14:paraId="64826A00" w14:textId="77777777" w:rsidR="00C563C2" w:rsidRDefault="00C563C2" w:rsidP="00C563C2">
      <w:r>
        <w:t xml:space="preserve">                </w:t>
      </w:r>
      <w:proofErr w:type="spellStart"/>
      <w:r>
        <w:t>salesBtnActionPerformed</w:t>
      </w:r>
      <w:proofErr w:type="spellEnd"/>
      <w:r>
        <w:t>(</w:t>
      </w:r>
      <w:proofErr w:type="spellStart"/>
      <w:r>
        <w:t>evt</w:t>
      </w:r>
      <w:proofErr w:type="spellEnd"/>
      <w:proofErr w:type="gramStart"/>
      <w:r>
        <w:t>);</w:t>
      </w:r>
      <w:proofErr w:type="gramEnd"/>
    </w:p>
    <w:p w14:paraId="7A295B9C" w14:textId="77777777" w:rsidR="00C563C2" w:rsidRDefault="00C563C2" w:rsidP="00C563C2">
      <w:r>
        <w:t xml:space="preserve">            }</w:t>
      </w:r>
    </w:p>
    <w:p w14:paraId="1FAC792B" w14:textId="77777777" w:rsidR="00C563C2" w:rsidRDefault="00C563C2" w:rsidP="00C563C2">
      <w:r>
        <w:t xml:space="preserve">        });</w:t>
      </w:r>
    </w:p>
    <w:p w14:paraId="36B12616" w14:textId="77777777" w:rsidR="00C563C2" w:rsidRDefault="00C563C2" w:rsidP="00C563C2"/>
    <w:p w14:paraId="450EEE10" w14:textId="77777777" w:rsidR="00C563C2" w:rsidRDefault="00C563C2" w:rsidP="00C563C2">
      <w:r>
        <w:t xml:space="preserve">        jLabel6.setFont(new </w:t>
      </w:r>
      <w:proofErr w:type="spellStart"/>
      <w:r>
        <w:t>java.awt.Font</w:t>
      </w:r>
      <w:proofErr w:type="spellEnd"/>
      <w:r>
        <w:t>("Maiandra GD", 1, 36)); // NOI18N</w:t>
      </w:r>
    </w:p>
    <w:p w14:paraId="68CFAE02" w14:textId="77777777" w:rsidR="00C563C2" w:rsidRDefault="00C563C2" w:rsidP="00C563C2">
      <w:r>
        <w:t xml:space="preserve">        jLabel6.setText("Application"</w:t>
      </w:r>
      <w:proofErr w:type="gramStart"/>
      <w:r>
        <w:t>);</w:t>
      </w:r>
      <w:proofErr w:type="gramEnd"/>
    </w:p>
    <w:p w14:paraId="02536689" w14:textId="77777777" w:rsidR="00C563C2" w:rsidRDefault="00C563C2" w:rsidP="00C563C2"/>
    <w:p w14:paraId="54914725" w14:textId="77777777" w:rsidR="00C563C2" w:rsidRDefault="00C563C2" w:rsidP="00C563C2">
      <w:r>
        <w:t xml:space="preserve">        jLabel7.setFont(new </w:t>
      </w:r>
      <w:proofErr w:type="spellStart"/>
      <w:r>
        <w:t>java.awt.Font</w:t>
      </w:r>
      <w:proofErr w:type="spellEnd"/>
      <w:r>
        <w:t>("Maiandra GD", 1, 36)); // NOI18N</w:t>
      </w:r>
    </w:p>
    <w:p w14:paraId="64634B2E" w14:textId="77777777" w:rsidR="00C563C2" w:rsidRDefault="00C563C2" w:rsidP="00C563C2">
      <w:r>
        <w:t xml:space="preserve">        jLabel7.setText("SUN Grocery"</w:t>
      </w:r>
      <w:proofErr w:type="gramStart"/>
      <w:r>
        <w:t>);</w:t>
      </w:r>
      <w:proofErr w:type="gramEnd"/>
    </w:p>
    <w:p w14:paraId="50481467" w14:textId="77777777" w:rsidR="00C563C2" w:rsidRDefault="00C563C2" w:rsidP="00C563C2"/>
    <w:p w14:paraId="78439472" w14:textId="77777777" w:rsidR="00C563C2" w:rsidRDefault="00C563C2" w:rsidP="00C563C2">
      <w:r>
        <w:t xml:space="preserve">        </w:t>
      </w:r>
      <w:proofErr w:type="spellStart"/>
      <w:r>
        <w:t>javax.swing.GroupLayout</w:t>
      </w:r>
      <w:proofErr w:type="spellEnd"/>
      <w:r>
        <w:t xml:space="preserve"> jPanel1Layout = new </w:t>
      </w:r>
      <w:proofErr w:type="spellStart"/>
      <w:r>
        <w:t>javax.swing.GroupLayout</w:t>
      </w:r>
      <w:proofErr w:type="spellEnd"/>
      <w:r>
        <w:t>(jPanel1</w:t>
      </w:r>
      <w:proofErr w:type="gramStart"/>
      <w:r>
        <w:t>);</w:t>
      </w:r>
      <w:proofErr w:type="gramEnd"/>
    </w:p>
    <w:p w14:paraId="53A2E23B" w14:textId="77777777" w:rsidR="00C563C2" w:rsidRDefault="00C563C2" w:rsidP="00C563C2">
      <w:r>
        <w:t xml:space="preserve">        jPanel1.setLayout(jPanel1Layout</w:t>
      </w:r>
      <w:proofErr w:type="gramStart"/>
      <w:r>
        <w:t>);</w:t>
      </w:r>
      <w:proofErr w:type="gramEnd"/>
    </w:p>
    <w:p w14:paraId="2ACDE559" w14:textId="77777777" w:rsidR="00C563C2" w:rsidRDefault="00C563C2" w:rsidP="00C563C2">
      <w:r>
        <w:t xml:space="preserve">        jPanel1Layout.setHorizontalGroup(</w:t>
      </w:r>
    </w:p>
    <w:p w14:paraId="37E46119" w14:textId="77777777" w:rsidR="00C563C2" w:rsidRDefault="00C563C2" w:rsidP="00C563C2">
      <w:r>
        <w:lastRenderedPageBreak/>
        <w:t xml:space="preserve">            jPanel1Layout.createParallelGroup(javax.swing.GroupLayout.Alignment.LEADING)</w:t>
      </w:r>
    </w:p>
    <w:p w14:paraId="4F6DC6C9" w14:textId="77777777" w:rsidR="00C563C2" w:rsidRDefault="00C563C2" w:rsidP="00C563C2">
      <w:r>
        <w:t xml:space="preserve">            .</w:t>
      </w:r>
      <w:proofErr w:type="spellStart"/>
      <w:r>
        <w:t>addGroup</w:t>
      </w:r>
      <w:proofErr w:type="spellEnd"/>
      <w:r>
        <w:t>(</w:t>
      </w:r>
      <w:proofErr w:type="spellStart"/>
      <w:r>
        <w:t>javax.swing.GroupLayout.Alignment.TRAILING</w:t>
      </w:r>
      <w:proofErr w:type="spellEnd"/>
      <w:r>
        <w:t>, jPanel1Layout.createSequentialGroup()</w:t>
      </w:r>
    </w:p>
    <w:p w14:paraId="416FEA88" w14:textId="77777777" w:rsidR="00C563C2" w:rsidRDefault="00C563C2" w:rsidP="00C563C2">
      <w:r>
        <w:t xml:space="preserve">                .</w:t>
      </w:r>
      <w:proofErr w:type="spellStart"/>
      <w:r>
        <w:t>addContainerGap</w:t>
      </w:r>
      <w:proofErr w:type="spellEnd"/>
      <w:r>
        <w:t xml:space="preserve">(134, </w:t>
      </w:r>
      <w:proofErr w:type="spellStart"/>
      <w:r>
        <w:t>Short.MAX_VALUE</w:t>
      </w:r>
      <w:proofErr w:type="spellEnd"/>
      <w:r>
        <w:t>)</w:t>
      </w:r>
    </w:p>
    <w:p w14:paraId="7D853141" w14:textId="77777777" w:rsidR="00C563C2" w:rsidRDefault="00C563C2" w:rsidP="00C563C2">
      <w:r>
        <w:t xml:space="preserve">                .addGroup(jPanel1Layout.createParallelGroup(javax.swing.GroupLayout.Alignment.TRAILING)</w:t>
      </w:r>
    </w:p>
    <w:p w14:paraId="79BF803F" w14:textId="77777777" w:rsidR="00C563C2" w:rsidRDefault="00C563C2" w:rsidP="00C563C2">
      <w:r>
        <w:t xml:space="preserve">                    .</w:t>
      </w:r>
      <w:proofErr w:type="spellStart"/>
      <w:r>
        <w:t>addComponent</w:t>
      </w:r>
      <w:proofErr w:type="spellEnd"/>
      <w:r>
        <w:t>(jLabel7)</w:t>
      </w:r>
    </w:p>
    <w:p w14:paraId="42A7F7FC" w14:textId="77777777" w:rsidR="00C563C2" w:rsidRDefault="00C563C2" w:rsidP="00C563C2">
      <w:r>
        <w:t xml:space="preserve">                    .</w:t>
      </w:r>
      <w:proofErr w:type="spellStart"/>
      <w:r>
        <w:t>addGroup</w:t>
      </w:r>
      <w:proofErr w:type="spellEnd"/>
      <w:r>
        <w:t>(jPanel1Layout.createSequentialGroup()</w:t>
      </w:r>
    </w:p>
    <w:p w14:paraId="40E14534" w14:textId="77777777" w:rsidR="00C563C2" w:rsidRDefault="00C563C2" w:rsidP="00C563C2">
      <w:r>
        <w:t xml:space="preserve">                        .addGroup(jPanel1Layout.createParallelGroup(javax.swing.GroupLayout.Alignment.LEADING)</w:t>
      </w:r>
    </w:p>
    <w:p w14:paraId="1D28C0BF" w14:textId="77777777" w:rsidR="00C563C2" w:rsidRDefault="00C563C2" w:rsidP="00C563C2">
      <w:r>
        <w:t xml:space="preserve">                            .</w:t>
      </w:r>
      <w:proofErr w:type="spellStart"/>
      <w:r>
        <w:t>addComponent</w:t>
      </w:r>
      <w:proofErr w:type="spellEnd"/>
      <w:r>
        <w:t>(</w:t>
      </w:r>
      <w:proofErr w:type="spellStart"/>
      <w:r>
        <w:t>salesBtn</w:t>
      </w:r>
      <w:proofErr w:type="spellEnd"/>
      <w:r>
        <w:t xml:space="preserve">, </w:t>
      </w:r>
      <w:proofErr w:type="spellStart"/>
      <w:r>
        <w:t>javax.swing.GroupLayout.PREFERRED_SIZE</w:t>
      </w:r>
      <w:proofErr w:type="spellEnd"/>
      <w:r>
        <w:t xml:space="preserve">, 190, </w:t>
      </w:r>
      <w:proofErr w:type="spellStart"/>
      <w:r>
        <w:t>javax.swing.GroupLayout.PREFERRED_SIZE</w:t>
      </w:r>
      <w:proofErr w:type="spellEnd"/>
      <w:r>
        <w:t>)</w:t>
      </w:r>
    </w:p>
    <w:p w14:paraId="3F772598" w14:textId="77777777" w:rsidR="00C563C2" w:rsidRDefault="00C563C2" w:rsidP="00C563C2">
      <w:r>
        <w:t xml:space="preserve">                            .</w:t>
      </w:r>
      <w:proofErr w:type="spellStart"/>
      <w:r>
        <w:t>addComponent</w:t>
      </w:r>
      <w:proofErr w:type="spellEnd"/>
      <w:r>
        <w:t>(jLabel6)</w:t>
      </w:r>
    </w:p>
    <w:p w14:paraId="58EA19A0" w14:textId="77777777" w:rsidR="00C563C2" w:rsidRDefault="00C563C2" w:rsidP="00C563C2">
      <w:r>
        <w:t xml:space="preserve">                            .</w:t>
      </w:r>
      <w:proofErr w:type="spellStart"/>
      <w:r>
        <w:t>addComponent</w:t>
      </w:r>
      <w:proofErr w:type="spellEnd"/>
      <w:r>
        <w:t>(</w:t>
      </w:r>
      <w:proofErr w:type="spellStart"/>
      <w:r>
        <w:t>adminBtn</w:t>
      </w:r>
      <w:proofErr w:type="spellEnd"/>
      <w:r>
        <w:t xml:space="preserve">, </w:t>
      </w:r>
      <w:proofErr w:type="spellStart"/>
      <w:r>
        <w:t>javax.swing.GroupLayout.PREFERRED_SIZE</w:t>
      </w:r>
      <w:proofErr w:type="spellEnd"/>
      <w:r>
        <w:t xml:space="preserve">, 190, </w:t>
      </w:r>
      <w:proofErr w:type="spellStart"/>
      <w:r>
        <w:t>javax.swing.GroupLayout.PREFERRED_SIZE</w:t>
      </w:r>
      <w:proofErr w:type="spellEnd"/>
      <w:r>
        <w:t>))</w:t>
      </w:r>
    </w:p>
    <w:p w14:paraId="27E5EE10" w14:textId="77777777" w:rsidR="00C563C2" w:rsidRDefault="00C563C2" w:rsidP="00C563C2">
      <w:r>
        <w:t xml:space="preserve">                        .</w:t>
      </w:r>
      <w:proofErr w:type="spellStart"/>
      <w:r>
        <w:t>addGap</w:t>
      </w:r>
      <w:proofErr w:type="spellEnd"/>
      <w:r>
        <w:t>(10, 10, 10)))</w:t>
      </w:r>
    </w:p>
    <w:p w14:paraId="3AEA949C" w14:textId="77777777" w:rsidR="00C563C2" w:rsidRDefault="00C563C2" w:rsidP="00C563C2">
      <w:r>
        <w:t xml:space="preserve">                .</w:t>
      </w:r>
      <w:proofErr w:type="spellStart"/>
      <w:r>
        <w:t>addGap</w:t>
      </w:r>
      <w:proofErr w:type="spellEnd"/>
      <w:r>
        <w:t>(99, 99, 99))</w:t>
      </w:r>
    </w:p>
    <w:p w14:paraId="5453F25F" w14:textId="77777777" w:rsidR="00C563C2" w:rsidRDefault="00C563C2" w:rsidP="00C563C2">
      <w:r>
        <w:t xml:space="preserve">        );</w:t>
      </w:r>
    </w:p>
    <w:p w14:paraId="33860E37" w14:textId="77777777" w:rsidR="00C563C2" w:rsidRDefault="00C563C2" w:rsidP="00C563C2">
      <w:r>
        <w:t xml:space="preserve">        jPanel1Layout.setVerticalGroup(</w:t>
      </w:r>
    </w:p>
    <w:p w14:paraId="38DC1671" w14:textId="77777777" w:rsidR="00C563C2" w:rsidRDefault="00C563C2" w:rsidP="00C563C2">
      <w:r>
        <w:t xml:space="preserve">            jPanel1Layout.createParallelGroup(javax.swing.GroupLayout.Alignment.LEADING)</w:t>
      </w:r>
    </w:p>
    <w:p w14:paraId="6E55CB4F" w14:textId="77777777" w:rsidR="00C563C2" w:rsidRDefault="00C563C2" w:rsidP="00C563C2">
      <w:r>
        <w:t xml:space="preserve">            .</w:t>
      </w:r>
      <w:proofErr w:type="spellStart"/>
      <w:r>
        <w:t>addGroup</w:t>
      </w:r>
      <w:proofErr w:type="spellEnd"/>
      <w:r>
        <w:t>(</w:t>
      </w:r>
      <w:proofErr w:type="spellStart"/>
      <w:r>
        <w:t>javax.swing.GroupLayout.Alignment.TRAILING</w:t>
      </w:r>
      <w:proofErr w:type="spellEnd"/>
      <w:r>
        <w:t>, jPanel1Layout.createSequentialGroup()</w:t>
      </w:r>
    </w:p>
    <w:p w14:paraId="6C6582DE" w14:textId="77777777" w:rsidR="00C563C2" w:rsidRDefault="00C563C2" w:rsidP="00C563C2">
      <w:r>
        <w:t xml:space="preserve">                .</w:t>
      </w:r>
      <w:proofErr w:type="spellStart"/>
      <w:r>
        <w:t>addGap</w:t>
      </w:r>
      <w:proofErr w:type="spellEnd"/>
      <w:r>
        <w:t>(31, 31, 31)</w:t>
      </w:r>
    </w:p>
    <w:p w14:paraId="0D5A7184" w14:textId="77777777" w:rsidR="00C563C2" w:rsidRDefault="00C563C2" w:rsidP="00C563C2">
      <w:r>
        <w:t xml:space="preserve">                .</w:t>
      </w:r>
      <w:proofErr w:type="spellStart"/>
      <w:r>
        <w:t>addComponent</w:t>
      </w:r>
      <w:proofErr w:type="spellEnd"/>
      <w:r>
        <w:t>(jLabel7)</w:t>
      </w:r>
    </w:p>
    <w:p w14:paraId="61C199F6" w14:textId="77777777" w:rsidR="00C563C2" w:rsidRDefault="00C563C2" w:rsidP="00C563C2">
      <w:r>
        <w:t xml:space="preserve">                .addPreferredGap(javax.swing.LayoutStyle.ComponentPlacement.UNRELATED)</w:t>
      </w:r>
    </w:p>
    <w:p w14:paraId="5B3C575F" w14:textId="77777777" w:rsidR="00C563C2" w:rsidRDefault="00C563C2" w:rsidP="00C563C2">
      <w:r>
        <w:lastRenderedPageBreak/>
        <w:t xml:space="preserve">                .</w:t>
      </w:r>
      <w:proofErr w:type="spellStart"/>
      <w:r>
        <w:t>addComponent</w:t>
      </w:r>
      <w:proofErr w:type="spellEnd"/>
      <w:r>
        <w:t>(jLabel6)</w:t>
      </w:r>
    </w:p>
    <w:p w14:paraId="34F0ABA8" w14:textId="77777777" w:rsidR="00C563C2" w:rsidRDefault="00C563C2" w:rsidP="00C563C2">
      <w:r>
        <w:t xml:space="preserve">                .addPreferredGap(javax.swing.LayoutStyle.ComponentPlacement.RELATED, 93, </w:t>
      </w:r>
      <w:proofErr w:type="spellStart"/>
      <w:r>
        <w:t>Short.MAX_VALUE</w:t>
      </w:r>
      <w:proofErr w:type="spellEnd"/>
      <w:r>
        <w:t>)</w:t>
      </w:r>
    </w:p>
    <w:p w14:paraId="0FF62533" w14:textId="77777777" w:rsidR="00C563C2" w:rsidRDefault="00C563C2" w:rsidP="00C563C2">
      <w:r>
        <w:t xml:space="preserve">                .</w:t>
      </w:r>
      <w:proofErr w:type="spellStart"/>
      <w:r>
        <w:t>addComponent</w:t>
      </w:r>
      <w:proofErr w:type="spellEnd"/>
      <w:r>
        <w:t>(</w:t>
      </w:r>
      <w:proofErr w:type="spellStart"/>
      <w:r>
        <w:t>salesBtn</w:t>
      </w:r>
      <w:proofErr w:type="spellEnd"/>
      <w:r>
        <w:t xml:space="preserve">, </w:t>
      </w:r>
      <w:proofErr w:type="spellStart"/>
      <w:r>
        <w:t>javax.swing.GroupLayout.PREFERRED_SIZE</w:t>
      </w:r>
      <w:proofErr w:type="spellEnd"/>
      <w:r>
        <w:t xml:space="preserve">, 56, </w:t>
      </w:r>
      <w:proofErr w:type="spellStart"/>
      <w:r>
        <w:t>javax.swing.GroupLayout.PREFERRED_SIZE</w:t>
      </w:r>
      <w:proofErr w:type="spellEnd"/>
      <w:r>
        <w:t>)</w:t>
      </w:r>
    </w:p>
    <w:p w14:paraId="70FDCED8" w14:textId="77777777" w:rsidR="00C563C2" w:rsidRDefault="00C563C2" w:rsidP="00C563C2">
      <w:r>
        <w:t xml:space="preserve">                .</w:t>
      </w:r>
      <w:proofErr w:type="spellStart"/>
      <w:r>
        <w:t>addGap</w:t>
      </w:r>
      <w:proofErr w:type="spellEnd"/>
      <w:r>
        <w:t>(76, 76, 76)</w:t>
      </w:r>
    </w:p>
    <w:p w14:paraId="53F532F2" w14:textId="77777777" w:rsidR="00C563C2" w:rsidRDefault="00C563C2" w:rsidP="00C563C2">
      <w:r>
        <w:t xml:space="preserve">                .</w:t>
      </w:r>
      <w:proofErr w:type="spellStart"/>
      <w:r>
        <w:t>addComponent</w:t>
      </w:r>
      <w:proofErr w:type="spellEnd"/>
      <w:r>
        <w:t>(</w:t>
      </w:r>
      <w:proofErr w:type="spellStart"/>
      <w:r>
        <w:t>adminBtn</w:t>
      </w:r>
      <w:proofErr w:type="spellEnd"/>
      <w:r>
        <w:t xml:space="preserve">, </w:t>
      </w:r>
      <w:proofErr w:type="spellStart"/>
      <w:r>
        <w:t>javax.swing.GroupLayout.PREFERRED_SIZE</w:t>
      </w:r>
      <w:proofErr w:type="spellEnd"/>
      <w:r>
        <w:t xml:space="preserve">, 56, </w:t>
      </w:r>
      <w:proofErr w:type="spellStart"/>
      <w:r>
        <w:t>javax.swing.GroupLayout.PREFERRED_SIZE</w:t>
      </w:r>
      <w:proofErr w:type="spellEnd"/>
      <w:r>
        <w:t>)</w:t>
      </w:r>
    </w:p>
    <w:p w14:paraId="00B05F23" w14:textId="77777777" w:rsidR="00C563C2" w:rsidRDefault="00C563C2" w:rsidP="00C563C2">
      <w:r>
        <w:t xml:space="preserve">                .</w:t>
      </w:r>
      <w:proofErr w:type="spellStart"/>
      <w:r>
        <w:t>addGap</w:t>
      </w:r>
      <w:proofErr w:type="spellEnd"/>
      <w:r>
        <w:t>(250, 250, 250))</w:t>
      </w:r>
    </w:p>
    <w:p w14:paraId="093E6070" w14:textId="77777777" w:rsidR="00C563C2" w:rsidRDefault="00C563C2" w:rsidP="00C563C2">
      <w:r>
        <w:t xml:space="preserve">        );</w:t>
      </w:r>
    </w:p>
    <w:p w14:paraId="39066E4C" w14:textId="77777777" w:rsidR="00C563C2" w:rsidRDefault="00C563C2" w:rsidP="00C563C2"/>
    <w:p w14:paraId="46C23522" w14:textId="77777777" w:rsidR="00C563C2" w:rsidRDefault="00C563C2" w:rsidP="00C563C2">
      <w:r>
        <w:t xml:space="preserve">        </w:t>
      </w:r>
      <w:proofErr w:type="spellStart"/>
      <w:r>
        <w:t>javax.swing.GroupLayout</w:t>
      </w:r>
      <w:proofErr w:type="spellEnd"/>
      <w:r>
        <w:t xml:space="preserve"> layout = new </w:t>
      </w:r>
      <w:proofErr w:type="spellStart"/>
      <w:r>
        <w:t>javax.swing.GroupLayout</w:t>
      </w:r>
      <w:proofErr w:type="spellEnd"/>
      <w:r>
        <w:t>(</w:t>
      </w:r>
      <w:proofErr w:type="spellStart"/>
      <w:r>
        <w:t>getContentPane</w:t>
      </w:r>
      <w:proofErr w:type="spellEnd"/>
      <w:r>
        <w:t>()</w:t>
      </w:r>
      <w:proofErr w:type="gramStart"/>
      <w:r>
        <w:t>);</w:t>
      </w:r>
      <w:proofErr w:type="gramEnd"/>
    </w:p>
    <w:p w14:paraId="237D4181" w14:textId="77777777" w:rsidR="00C563C2" w:rsidRDefault="00C563C2" w:rsidP="00C563C2">
      <w:r>
        <w:t xml:space="preserve">        </w:t>
      </w:r>
      <w:proofErr w:type="spellStart"/>
      <w:r>
        <w:t>getContentPane</w:t>
      </w:r>
      <w:proofErr w:type="spellEnd"/>
      <w:r>
        <w:t>().</w:t>
      </w:r>
      <w:proofErr w:type="spellStart"/>
      <w:r>
        <w:t>setLayout</w:t>
      </w:r>
      <w:proofErr w:type="spellEnd"/>
      <w:r>
        <w:t>(layout</w:t>
      </w:r>
      <w:proofErr w:type="gramStart"/>
      <w:r>
        <w:t>);</w:t>
      </w:r>
      <w:proofErr w:type="gramEnd"/>
    </w:p>
    <w:p w14:paraId="1746B7C6" w14:textId="77777777" w:rsidR="00C563C2" w:rsidRDefault="00C563C2" w:rsidP="00C563C2">
      <w:r>
        <w:t xml:space="preserve">        </w:t>
      </w:r>
      <w:proofErr w:type="spellStart"/>
      <w:r>
        <w:t>layout.setHorizontalGroup</w:t>
      </w:r>
      <w:proofErr w:type="spellEnd"/>
      <w:r>
        <w:t>(</w:t>
      </w:r>
    </w:p>
    <w:p w14:paraId="0F04EC77" w14:textId="77777777" w:rsidR="00C563C2" w:rsidRDefault="00C563C2" w:rsidP="00C563C2">
      <w:r>
        <w:t xml:space="preserve">            layout.createParallelGroup(javax.swing.GroupLayout.Alignment.LEADING)</w:t>
      </w:r>
    </w:p>
    <w:p w14:paraId="4AF05A49" w14:textId="77777777" w:rsidR="00C563C2" w:rsidRDefault="00C563C2" w:rsidP="00C563C2">
      <w:r>
        <w:t xml:space="preserve">            .</w:t>
      </w:r>
      <w:proofErr w:type="spellStart"/>
      <w:r>
        <w:t>addComponent</w:t>
      </w:r>
      <w:proofErr w:type="spellEnd"/>
      <w:r>
        <w:t xml:space="preserve">(jPanel1, </w:t>
      </w:r>
      <w:proofErr w:type="spellStart"/>
      <w:r>
        <w:t>javax.swing.GroupLayout.DEFAULT_SIZE</w:t>
      </w:r>
      <w:proofErr w:type="spellEnd"/>
      <w:r>
        <w:t xml:space="preserve">, </w:t>
      </w:r>
      <w:proofErr w:type="spellStart"/>
      <w:r>
        <w:t>javax.swing.GroupLayout.DEFAULT_SIZE</w:t>
      </w:r>
      <w:proofErr w:type="spellEnd"/>
      <w:r>
        <w:t xml:space="preserve">, </w:t>
      </w:r>
      <w:proofErr w:type="spellStart"/>
      <w:r>
        <w:t>Short.MAX_VALUE</w:t>
      </w:r>
      <w:proofErr w:type="spellEnd"/>
      <w:r>
        <w:t>)</w:t>
      </w:r>
    </w:p>
    <w:p w14:paraId="01C4802F" w14:textId="77777777" w:rsidR="00C563C2" w:rsidRDefault="00C563C2" w:rsidP="00C563C2">
      <w:r>
        <w:t xml:space="preserve">        );</w:t>
      </w:r>
    </w:p>
    <w:p w14:paraId="6A76407F" w14:textId="77777777" w:rsidR="00C563C2" w:rsidRDefault="00C563C2" w:rsidP="00C563C2">
      <w:r>
        <w:t xml:space="preserve">        </w:t>
      </w:r>
      <w:proofErr w:type="spellStart"/>
      <w:r>
        <w:t>layout.setVerticalGroup</w:t>
      </w:r>
      <w:proofErr w:type="spellEnd"/>
      <w:r>
        <w:t>(</w:t>
      </w:r>
    </w:p>
    <w:p w14:paraId="55953589" w14:textId="77777777" w:rsidR="00C563C2" w:rsidRDefault="00C563C2" w:rsidP="00C563C2">
      <w:r>
        <w:t xml:space="preserve">            layout.createParallelGroup(javax.swing.GroupLayout.Alignment.LEADING)</w:t>
      </w:r>
    </w:p>
    <w:p w14:paraId="58339ABD" w14:textId="77777777" w:rsidR="00C563C2" w:rsidRDefault="00C563C2" w:rsidP="00C563C2">
      <w:r>
        <w:t xml:space="preserve">            .</w:t>
      </w:r>
      <w:proofErr w:type="spellStart"/>
      <w:r>
        <w:t>addComponent</w:t>
      </w:r>
      <w:proofErr w:type="spellEnd"/>
      <w:r>
        <w:t xml:space="preserve">(jPanel1, </w:t>
      </w:r>
      <w:proofErr w:type="spellStart"/>
      <w:r>
        <w:t>javax.swing.GroupLayout.DEFAULT_SIZE</w:t>
      </w:r>
      <w:proofErr w:type="spellEnd"/>
      <w:r>
        <w:t xml:space="preserve">, </w:t>
      </w:r>
      <w:proofErr w:type="spellStart"/>
      <w:r>
        <w:t>javax.swing.GroupLayout.DEFAULT_SIZE</w:t>
      </w:r>
      <w:proofErr w:type="spellEnd"/>
      <w:r>
        <w:t xml:space="preserve">, </w:t>
      </w:r>
      <w:proofErr w:type="spellStart"/>
      <w:r>
        <w:t>Short.MAX_VALUE</w:t>
      </w:r>
      <w:proofErr w:type="spellEnd"/>
      <w:r>
        <w:t>)</w:t>
      </w:r>
    </w:p>
    <w:p w14:paraId="4EC439EC" w14:textId="77777777" w:rsidR="00C563C2" w:rsidRDefault="00C563C2" w:rsidP="00C563C2">
      <w:r>
        <w:t xml:space="preserve">        );</w:t>
      </w:r>
    </w:p>
    <w:p w14:paraId="58EEF6D6" w14:textId="77777777" w:rsidR="00C563C2" w:rsidRDefault="00C563C2" w:rsidP="00C563C2"/>
    <w:p w14:paraId="6280635B" w14:textId="77777777" w:rsidR="00C563C2" w:rsidRDefault="00C563C2" w:rsidP="00C563C2">
      <w:r>
        <w:t xml:space="preserve">        pack(</w:t>
      </w:r>
      <w:proofErr w:type="gramStart"/>
      <w:r>
        <w:t>);</w:t>
      </w:r>
      <w:proofErr w:type="gramEnd"/>
    </w:p>
    <w:p w14:paraId="72707E4F" w14:textId="77777777" w:rsidR="00C563C2" w:rsidRDefault="00C563C2" w:rsidP="00C563C2">
      <w:r>
        <w:t xml:space="preserve">    }// &lt;/editor-fold&gt;//</w:t>
      </w:r>
      <w:proofErr w:type="spellStart"/>
      <w:r>
        <w:t>GEN-END:initComponents</w:t>
      </w:r>
      <w:proofErr w:type="spellEnd"/>
    </w:p>
    <w:p w14:paraId="60AA9E40" w14:textId="77777777" w:rsidR="00C563C2" w:rsidRDefault="00C563C2" w:rsidP="00C563C2"/>
    <w:p w14:paraId="0C85D957" w14:textId="77777777" w:rsidR="00C563C2" w:rsidRDefault="00C563C2" w:rsidP="00C563C2">
      <w:r>
        <w:t xml:space="preserve">    private void </w:t>
      </w:r>
      <w:proofErr w:type="spellStart"/>
      <w:r>
        <w:t>adminBtnActionPerformed</w:t>
      </w:r>
      <w:proofErr w:type="spellEnd"/>
      <w:r>
        <w:t>(</w:t>
      </w:r>
      <w:proofErr w:type="spellStart"/>
      <w:r>
        <w:t>java.awt.event.ActionEvent</w:t>
      </w:r>
      <w:proofErr w:type="spellEnd"/>
      <w:r>
        <w:t xml:space="preserve"> </w:t>
      </w:r>
      <w:proofErr w:type="spellStart"/>
      <w:r>
        <w:t>evt</w:t>
      </w:r>
      <w:proofErr w:type="spellEnd"/>
      <w:r>
        <w:t>) {//</w:t>
      </w:r>
      <w:proofErr w:type="spellStart"/>
      <w:r>
        <w:t>GEN-FIRST:event_adminBtnActionPerformed</w:t>
      </w:r>
      <w:proofErr w:type="spellEnd"/>
    </w:p>
    <w:p w14:paraId="05EF9B27" w14:textId="77777777" w:rsidR="00C563C2" w:rsidRDefault="00C563C2" w:rsidP="00C563C2">
      <w:r>
        <w:t xml:space="preserve">                </w:t>
      </w:r>
    </w:p>
    <w:p w14:paraId="541FD1A7" w14:textId="77777777" w:rsidR="00C563C2" w:rsidRDefault="00C563C2" w:rsidP="00C563C2">
      <w:r>
        <w:t xml:space="preserve">          dispose(</w:t>
      </w:r>
      <w:proofErr w:type="gramStart"/>
      <w:r>
        <w:t>);</w:t>
      </w:r>
      <w:proofErr w:type="gramEnd"/>
    </w:p>
    <w:p w14:paraId="63BACD21" w14:textId="77777777" w:rsidR="00C563C2" w:rsidRDefault="00C563C2" w:rsidP="00C563C2">
      <w:r>
        <w:t xml:space="preserve">        new </w:t>
      </w:r>
      <w:proofErr w:type="spellStart"/>
      <w:r>
        <w:t>AdminLoginForm</w:t>
      </w:r>
      <w:proofErr w:type="spellEnd"/>
      <w:r>
        <w:t>().show(</w:t>
      </w:r>
      <w:proofErr w:type="gramStart"/>
      <w:r>
        <w:t>);</w:t>
      </w:r>
      <w:proofErr w:type="gramEnd"/>
    </w:p>
    <w:p w14:paraId="105C668C" w14:textId="77777777" w:rsidR="00C563C2" w:rsidRDefault="00C563C2" w:rsidP="00C563C2">
      <w:r>
        <w:t xml:space="preserve">        </w:t>
      </w:r>
    </w:p>
    <w:p w14:paraId="43D6D07E" w14:textId="77777777" w:rsidR="00C563C2" w:rsidRDefault="00C563C2" w:rsidP="00C563C2">
      <w:r>
        <w:t xml:space="preserve">    }//</w:t>
      </w:r>
      <w:proofErr w:type="spellStart"/>
      <w:r>
        <w:t>GEN-LAST:event_adminBtnActionPerformed</w:t>
      </w:r>
      <w:proofErr w:type="spellEnd"/>
    </w:p>
    <w:p w14:paraId="23093E21" w14:textId="77777777" w:rsidR="00C563C2" w:rsidRDefault="00C563C2" w:rsidP="00C563C2"/>
    <w:p w14:paraId="34A12EFD" w14:textId="77777777" w:rsidR="00C563C2" w:rsidRDefault="00C563C2" w:rsidP="00C563C2">
      <w:r>
        <w:t xml:space="preserve">    private void </w:t>
      </w:r>
      <w:proofErr w:type="spellStart"/>
      <w:r>
        <w:t>salesBtnActionPerformed</w:t>
      </w:r>
      <w:proofErr w:type="spellEnd"/>
      <w:r>
        <w:t>(</w:t>
      </w:r>
      <w:proofErr w:type="spellStart"/>
      <w:r>
        <w:t>java.awt.event.ActionEvent</w:t>
      </w:r>
      <w:proofErr w:type="spellEnd"/>
      <w:r>
        <w:t xml:space="preserve"> </w:t>
      </w:r>
      <w:proofErr w:type="spellStart"/>
      <w:r>
        <w:t>evt</w:t>
      </w:r>
      <w:proofErr w:type="spellEnd"/>
      <w:r>
        <w:t>) {//</w:t>
      </w:r>
      <w:proofErr w:type="spellStart"/>
      <w:r>
        <w:t>GEN-FIRST:event_salesBtnActionPerformed</w:t>
      </w:r>
      <w:proofErr w:type="spellEnd"/>
    </w:p>
    <w:p w14:paraId="26945FD3" w14:textId="77777777" w:rsidR="00C563C2" w:rsidRDefault="00C563C2" w:rsidP="00C563C2">
      <w:r>
        <w:t xml:space="preserve">        dispose(</w:t>
      </w:r>
      <w:proofErr w:type="gramStart"/>
      <w:r>
        <w:t>);</w:t>
      </w:r>
      <w:proofErr w:type="gramEnd"/>
    </w:p>
    <w:p w14:paraId="252CF92C" w14:textId="77777777" w:rsidR="00C563C2" w:rsidRDefault="00C563C2" w:rsidP="00C563C2">
      <w:r>
        <w:t xml:space="preserve">        new </w:t>
      </w:r>
      <w:proofErr w:type="spellStart"/>
      <w:r>
        <w:t>LoginPage</w:t>
      </w:r>
      <w:proofErr w:type="spellEnd"/>
      <w:r>
        <w:t>().show(</w:t>
      </w:r>
      <w:proofErr w:type="gramStart"/>
      <w:r>
        <w:t>);</w:t>
      </w:r>
      <w:proofErr w:type="gramEnd"/>
    </w:p>
    <w:p w14:paraId="495FC674" w14:textId="77777777" w:rsidR="00C563C2" w:rsidRDefault="00C563C2" w:rsidP="00C563C2">
      <w:r>
        <w:t xml:space="preserve">        </w:t>
      </w:r>
    </w:p>
    <w:p w14:paraId="7A4D3631" w14:textId="77777777" w:rsidR="00C563C2" w:rsidRDefault="00C563C2" w:rsidP="00C563C2">
      <w:r>
        <w:t xml:space="preserve">    }//</w:t>
      </w:r>
      <w:proofErr w:type="spellStart"/>
      <w:r>
        <w:t>GEN-LAST:event_salesBtnActionPerformed</w:t>
      </w:r>
      <w:proofErr w:type="spellEnd"/>
    </w:p>
    <w:p w14:paraId="7F24DEC6" w14:textId="77777777" w:rsidR="00C563C2" w:rsidRDefault="00C563C2" w:rsidP="00C563C2"/>
    <w:p w14:paraId="44833E33" w14:textId="77777777" w:rsidR="00C563C2" w:rsidRDefault="00C563C2" w:rsidP="00C563C2">
      <w:r>
        <w:t xml:space="preserve">    private void </w:t>
      </w:r>
      <w:proofErr w:type="spellStart"/>
      <w:r>
        <w:t>signInBtnActionPerformed</w:t>
      </w:r>
      <w:proofErr w:type="spellEnd"/>
      <w:r>
        <w:t>(</w:t>
      </w:r>
      <w:proofErr w:type="spellStart"/>
      <w:r>
        <w:t>java.awt.event.ActionEvent</w:t>
      </w:r>
      <w:proofErr w:type="spellEnd"/>
      <w:r>
        <w:t xml:space="preserve"> </w:t>
      </w:r>
      <w:proofErr w:type="spellStart"/>
      <w:r>
        <w:t>evt</w:t>
      </w:r>
      <w:proofErr w:type="spellEnd"/>
      <w:r>
        <w:t>) {//</w:t>
      </w:r>
      <w:proofErr w:type="spellStart"/>
      <w:r>
        <w:t>GEN-FIRST:event_signInBtnActionPerformed</w:t>
      </w:r>
      <w:proofErr w:type="spellEnd"/>
    </w:p>
    <w:p w14:paraId="79F6167F" w14:textId="77777777" w:rsidR="00C563C2" w:rsidRDefault="00C563C2" w:rsidP="00C563C2">
      <w:r>
        <w:t xml:space="preserve"> </w:t>
      </w:r>
    </w:p>
    <w:p w14:paraId="70C9FC85" w14:textId="77777777" w:rsidR="00C563C2" w:rsidRDefault="00C563C2" w:rsidP="00C563C2">
      <w:r>
        <w:t xml:space="preserve">    }//</w:t>
      </w:r>
      <w:proofErr w:type="spellStart"/>
      <w:r>
        <w:t>GEN-LAST:event_signInBtnActionPerformed</w:t>
      </w:r>
      <w:proofErr w:type="spellEnd"/>
    </w:p>
    <w:p w14:paraId="0FE97A39" w14:textId="77777777" w:rsidR="00C563C2" w:rsidRDefault="00C563C2" w:rsidP="00C563C2"/>
    <w:p w14:paraId="0B029296" w14:textId="77777777" w:rsidR="00C563C2" w:rsidRDefault="00C563C2" w:rsidP="00C563C2">
      <w:r>
        <w:t xml:space="preserve">    private void </w:t>
      </w:r>
      <w:proofErr w:type="spellStart"/>
      <w:r>
        <w:t>usernameTxtActionPerformed</w:t>
      </w:r>
      <w:proofErr w:type="spellEnd"/>
      <w:r>
        <w:t>(</w:t>
      </w:r>
      <w:proofErr w:type="spellStart"/>
      <w:r>
        <w:t>java.awt.event.ActionEvent</w:t>
      </w:r>
      <w:proofErr w:type="spellEnd"/>
      <w:r>
        <w:t xml:space="preserve"> </w:t>
      </w:r>
      <w:proofErr w:type="spellStart"/>
      <w:r>
        <w:t>evt</w:t>
      </w:r>
      <w:proofErr w:type="spellEnd"/>
      <w:r>
        <w:t>) {//</w:t>
      </w:r>
      <w:proofErr w:type="spellStart"/>
      <w:r>
        <w:t>GEN-FIRST:event_usernameTxtActionPerformed</w:t>
      </w:r>
      <w:proofErr w:type="spellEnd"/>
    </w:p>
    <w:p w14:paraId="7CBE289B" w14:textId="77777777" w:rsidR="00C563C2" w:rsidRDefault="00C563C2" w:rsidP="00C563C2">
      <w:r>
        <w:t xml:space="preserve">        // TODO add your handling code here:</w:t>
      </w:r>
    </w:p>
    <w:p w14:paraId="2628B148" w14:textId="77777777" w:rsidR="00C563C2" w:rsidRDefault="00C563C2" w:rsidP="00C563C2">
      <w:r>
        <w:t xml:space="preserve">    }//</w:t>
      </w:r>
      <w:proofErr w:type="spellStart"/>
      <w:r>
        <w:t>GEN-LAST:event_usernameTxtActionPerformed</w:t>
      </w:r>
      <w:proofErr w:type="spellEnd"/>
    </w:p>
    <w:p w14:paraId="0225CB16" w14:textId="77777777" w:rsidR="00C563C2" w:rsidRDefault="00C563C2" w:rsidP="00C563C2"/>
    <w:p w14:paraId="7EECB9BE" w14:textId="77777777" w:rsidR="00C563C2" w:rsidRDefault="00C563C2" w:rsidP="00C563C2">
      <w:r>
        <w:t xml:space="preserve">    private void </w:t>
      </w:r>
      <w:proofErr w:type="spellStart"/>
      <w:r>
        <w:t>loginbackBtnActionPerformed</w:t>
      </w:r>
      <w:proofErr w:type="spellEnd"/>
      <w:r>
        <w:t>(</w:t>
      </w:r>
      <w:proofErr w:type="spellStart"/>
      <w:r>
        <w:t>java.awt.event.ActionEvent</w:t>
      </w:r>
      <w:proofErr w:type="spellEnd"/>
      <w:r>
        <w:t xml:space="preserve"> </w:t>
      </w:r>
      <w:proofErr w:type="spellStart"/>
      <w:r>
        <w:t>evt</w:t>
      </w:r>
      <w:proofErr w:type="spellEnd"/>
      <w:r>
        <w:t>) {//</w:t>
      </w:r>
      <w:proofErr w:type="spellStart"/>
      <w:r>
        <w:t>GEN-FIRST:event_loginbackBtnActionPerformed</w:t>
      </w:r>
      <w:proofErr w:type="spellEnd"/>
    </w:p>
    <w:p w14:paraId="5A9EBB6A" w14:textId="77777777" w:rsidR="00C563C2" w:rsidRDefault="00C563C2" w:rsidP="00C563C2">
      <w:r>
        <w:t xml:space="preserve">        //Go back to welcome page</w:t>
      </w:r>
    </w:p>
    <w:p w14:paraId="1688B8FD" w14:textId="77777777" w:rsidR="00C563C2" w:rsidRDefault="00C563C2" w:rsidP="00C563C2">
      <w:r>
        <w:t xml:space="preserve">        dispose(</w:t>
      </w:r>
      <w:proofErr w:type="gramStart"/>
      <w:r>
        <w:t>);</w:t>
      </w:r>
      <w:proofErr w:type="gramEnd"/>
    </w:p>
    <w:p w14:paraId="162D6F78" w14:textId="77777777" w:rsidR="00C563C2" w:rsidRDefault="00C563C2" w:rsidP="00C563C2">
      <w:r>
        <w:t xml:space="preserve">        new </w:t>
      </w:r>
      <w:proofErr w:type="spellStart"/>
      <w:r>
        <w:t>WelcomePage</w:t>
      </w:r>
      <w:proofErr w:type="spellEnd"/>
      <w:r>
        <w:t>().show(</w:t>
      </w:r>
      <w:proofErr w:type="gramStart"/>
      <w:r>
        <w:t>);</w:t>
      </w:r>
      <w:proofErr w:type="gramEnd"/>
    </w:p>
    <w:p w14:paraId="681A12DA" w14:textId="77777777" w:rsidR="00C563C2" w:rsidRDefault="00C563C2" w:rsidP="00C563C2">
      <w:r>
        <w:t xml:space="preserve">    }//</w:t>
      </w:r>
      <w:proofErr w:type="spellStart"/>
      <w:r>
        <w:t>GEN-LAST:event_loginbackBtnActionPerformed</w:t>
      </w:r>
      <w:proofErr w:type="spellEnd"/>
    </w:p>
    <w:p w14:paraId="4B52213E" w14:textId="77777777" w:rsidR="00C563C2" w:rsidRDefault="00C563C2" w:rsidP="00C563C2"/>
    <w:p w14:paraId="28D21E84" w14:textId="77777777" w:rsidR="00C563C2" w:rsidRDefault="00C563C2" w:rsidP="00C563C2">
      <w:r>
        <w:t xml:space="preserve">    private void </w:t>
      </w:r>
      <w:proofErr w:type="spellStart"/>
      <w:r>
        <w:t>registerBtnActionPerformed</w:t>
      </w:r>
      <w:proofErr w:type="spellEnd"/>
      <w:r>
        <w:t>(</w:t>
      </w:r>
      <w:proofErr w:type="spellStart"/>
      <w:r>
        <w:t>java.awt.event.ActionEvent</w:t>
      </w:r>
      <w:proofErr w:type="spellEnd"/>
      <w:r>
        <w:t xml:space="preserve"> </w:t>
      </w:r>
      <w:proofErr w:type="spellStart"/>
      <w:r>
        <w:t>evt</w:t>
      </w:r>
      <w:proofErr w:type="spellEnd"/>
      <w:r>
        <w:t>) {//</w:t>
      </w:r>
      <w:proofErr w:type="spellStart"/>
      <w:r>
        <w:t>GEN-FIRST:event_registerBtnActionPerformed</w:t>
      </w:r>
      <w:proofErr w:type="spellEnd"/>
    </w:p>
    <w:p w14:paraId="1FE98360" w14:textId="77777777" w:rsidR="00C563C2" w:rsidRDefault="00C563C2" w:rsidP="00C563C2">
      <w:r>
        <w:t xml:space="preserve">        // TODO add your handling code here:</w:t>
      </w:r>
    </w:p>
    <w:p w14:paraId="5C61B00C" w14:textId="77777777" w:rsidR="00C563C2" w:rsidRDefault="00C563C2" w:rsidP="00C563C2">
      <w:r>
        <w:t xml:space="preserve">    }//</w:t>
      </w:r>
      <w:proofErr w:type="spellStart"/>
      <w:r>
        <w:t>GEN-LAST:event_registerBtnActionPerformed</w:t>
      </w:r>
      <w:proofErr w:type="spellEnd"/>
    </w:p>
    <w:p w14:paraId="2AABA2B7" w14:textId="77777777" w:rsidR="00C563C2" w:rsidRDefault="00C563C2" w:rsidP="00C563C2">
      <w:r>
        <w:t xml:space="preserve"> </w:t>
      </w:r>
    </w:p>
    <w:p w14:paraId="158DFE9B" w14:textId="77777777" w:rsidR="00C563C2" w:rsidRDefault="00C563C2" w:rsidP="00C563C2">
      <w:r>
        <w:t xml:space="preserve">    public static void main(String </w:t>
      </w:r>
      <w:proofErr w:type="spellStart"/>
      <w:r>
        <w:t>args</w:t>
      </w:r>
      <w:proofErr w:type="spellEnd"/>
      <w:r>
        <w:t>[]) {</w:t>
      </w:r>
    </w:p>
    <w:p w14:paraId="036D35A9" w14:textId="77777777" w:rsidR="00C563C2" w:rsidRDefault="00C563C2" w:rsidP="00C563C2">
      <w:r>
        <w:t xml:space="preserve">        </w:t>
      </w:r>
    </w:p>
    <w:p w14:paraId="0FB05476" w14:textId="77777777" w:rsidR="00C563C2" w:rsidRDefault="00C563C2" w:rsidP="00C563C2">
      <w:r>
        <w:t xml:space="preserve">        </w:t>
      </w:r>
      <w:proofErr w:type="spellStart"/>
      <w:r>
        <w:t>java.awt.EventQueue.invokeLater</w:t>
      </w:r>
      <w:proofErr w:type="spellEnd"/>
      <w:r>
        <w:t>(new Runnable() {</w:t>
      </w:r>
    </w:p>
    <w:p w14:paraId="7AA4F1F4" w14:textId="77777777" w:rsidR="00C563C2" w:rsidRDefault="00C563C2" w:rsidP="00C563C2">
      <w:r>
        <w:t xml:space="preserve">            public void run() {</w:t>
      </w:r>
    </w:p>
    <w:p w14:paraId="24E31B99" w14:textId="77777777" w:rsidR="00C563C2" w:rsidRDefault="00C563C2" w:rsidP="00C563C2">
      <w:r>
        <w:t xml:space="preserve">                new </w:t>
      </w:r>
      <w:proofErr w:type="spellStart"/>
      <w:r>
        <w:t>WelcomePage</w:t>
      </w:r>
      <w:proofErr w:type="spellEnd"/>
      <w:r>
        <w:t>().</w:t>
      </w:r>
      <w:proofErr w:type="spellStart"/>
      <w:r>
        <w:t>setVisible</w:t>
      </w:r>
      <w:proofErr w:type="spellEnd"/>
      <w:r>
        <w:t>(true</w:t>
      </w:r>
      <w:proofErr w:type="gramStart"/>
      <w:r>
        <w:t>);</w:t>
      </w:r>
      <w:proofErr w:type="gramEnd"/>
    </w:p>
    <w:p w14:paraId="37A67D19" w14:textId="77777777" w:rsidR="00C563C2" w:rsidRDefault="00C563C2" w:rsidP="00C563C2">
      <w:r>
        <w:t xml:space="preserve">            }</w:t>
      </w:r>
    </w:p>
    <w:p w14:paraId="0919EA9F" w14:textId="77777777" w:rsidR="00C563C2" w:rsidRDefault="00C563C2" w:rsidP="00C563C2">
      <w:r>
        <w:t xml:space="preserve">        });</w:t>
      </w:r>
    </w:p>
    <w:p w14:paraId="424A94A0" w14:textId="77777777" w:rsidR="00C563C2" w:rsidRDefault="00C563C2" w:rsidP="00C563C2">
      <w:r>
        <w:t xml:space="preserve">    }</w:t>
      </w:r>
    </w:p>
    <w:p w14:paraId="4234A72D" w14:textId="77777777" w:rsidR="00C563C2" w:rsidRDefault="00C563C2" w:rsidP="00C563C2"/>
    <w:p w14:paraId="78FE3625" w14:textId="77777777" w:rsidR="00C563C2" w:rsidRDefault="00C563C2" w:rsidP="00C563C2">
      <w:r>
        <w:t xml:space="preserve">    // Variables declaration - do not modify//</w:t>
      </w:r>
      <w:proofErr w:type="spellStart"/>
      <w:r>
        <w:t>GEN-BEGIN:variables</w:t>
      </w:r>
      <w:proofErr w:type="spellEnd"/>
    </w:p>
    <w:p w14:paraId="4B70309D" w14:textId="77777777" w:rsidR="00C563C2" w:rsidRDefault="00C563C2" w:rsidP="00C563C2">
      <w:r>
        <w:t xml:space="preserve">    public static </w:t>
      </w:r>
      <w:proofErr w:type="spellStart"/>
      <w:r>
        <w:t>javax.swing.JButton</w:t>
      </w:r>
      <w:proofErr w:type="spellEnd"/>
      <w:r>
        <w:t xml:space="preserve"> </w:t>
      </w:r>
      <w:proofErr w:type="spellStart"/>
      <w:proofErr w:type="gramStart"/>
      <w:r>
        <w:t>adminBtn</w:t>
      </w:r>
      <w:proofErr w:type="spellEnd"/>
      <w:r>
        <w:t>;</w:t>
      </w:r>
      <w:proofErr w:type="gramEnd"/>
    </w:p>
    <w:p w14:paraId="2A05C496" w14:textId="77777777" w:rsidR="00C563C2" w:rsidRDefault="00C563C2" w:rsidP="00C563C2">
      <w:r>
        <w:t xml:space="preserve">    private </w:t>
      </w:r>
      <w:proofErr w:type="spellStart"/>
      <w:r>
        <w:t>javax.swing.JLabel</w:t>
      </w:r>
      <w:proofErr w:type="spellEnd"/>
      <w:r>
        <w:t xml:space="preserve"> </w:t>
      </w:r>
      <w:proofErr w:type="gramStart"/>
      <w:r>
        <w:t>jLabel1;</w:t>
      </w:r>
      <w:proofErr w:type="gramEnd"/>
    </w:p>
    <w:p w14:paraId="3A538842" w14:textId="77777777" w:rsidR="00C563C2" w:rsidRDefault="00C563C2" w:rsidP="00C563C2">
      <w:r>
        <w:lastRenderedPageBreak/>
        <w:t xml:space="preserve">    private </w:t>
      </w:r>
      <w:proofErr w:type="spellStart"/>
      <w:r>
        <w:t>javax.swing.JLabel</w:t>
      </w:r>
      <w:proofErr w:type="spellEnd"/>
      <w:r>
        <w:t xml:space="preserve"> </w:t>
      </w:r>
      <w:proofErr w:type="gramStart"/>
      <w:r>
        <w:t>jLabel2;</w:t>
      </w:r>
      <w:proofErr w:type="gramEnd"/>
    </w:p>
    <w:p w14:paraId="319F16AE" w14:textId="77777777" w:rsidR="00C563C2" w:rsidRDefault="00C563C2" w:rsidP="00C563C2">
      <w:r>
        <w:t xml:space="preserve">    private </w:t>
      </w:r>
      <w:proofErr w:type="spellStart"/>
      <w:r>
        <w:t>javax.swing.JLabel</w:t>
      </w:r>
      <w:proofErr w:type="spellEnd"/>
      <w:r>
        <w:t xml:space="preserve"> </w:t>
      </w:r>
      <w:proofErr w:type="gramStart"/>
      <w:r>
        <w:t>jLabel3;</w:t>
      </w:r>
      <w:proofErr w:type="gramEnd"/>
    </w:p>
    <w:p w14:paraId="3F35EEB9" w14:textId="77777777" w:rsidR="00C563C2" w:rsidRDefault="00C563C2" w:rsidP="00C563C2">
      <w:r>
        <w:t xml:space="preserve">    private </w:t>
      </w:r>
      <w:proofErr w:type="spellStart"/>
      <w:r>
        <w:t>javax.swing.JLabel</w:t>
      </w:r>
      <w:proofErr w:type="spellEnd"/>
      <w:r>
        <w:t xml:space="preserve"> </w:t>
      </w:r>
      <w:proofErr w:type="gramStart"/>
      <w:r>
        <w:t>jLabel4;</w:t>
      </w:r>
      <w:proofErr w:type="gramEnd"/>
    </w:p>
    <w:p w14:paraId="1313FD10" w14:textId="77777777" w:rsidR="00C563C2" w:rsidRDefault="00C563C2" w:rsidP="00C563C2">
      <w:r>
        <w:t xml:space="preserve">    private </w:t>
      </w:r>
      <w:proofErr w:type="spellStart"/>
      <w:r>
        <w:t>javax.swing.JLabel</w:t>
      </w:r>
      <w:proofErr w:type="spellEnd"/>
      <w:r>
        <w:t xml:space="preserve"> </w:t>
      </w:r>
      <w:proofErr w:type="gramStart"/>
      <w:r>
        <w:t>jLabel5;</w:t>
      </w:r>
      <w:proofErr w:type="gramEnd"/>
    </w:p>
    <w:p w14:paraId="00DFF7BA" w14:textId="77777777" w:rsidR="00C563C2" w:rsidRDefault="00C563C2" w:rsidP="00C563C2">
      <w:r>
        <w:t xml:space="preserve">    private </w:t>
      </w:r>
      <w:proofErr w:type="spellStart"/>
      <w:r>
        <w:t>javax.swing.JLabel</w:t>
      </w:r>
      <w:proofErr w:type="spellEnd"/>
      <w:r>
        <w:t xml:space="preserve"> </w:t>
      </w:r>
      <w:proofErr w:type="gramStart"/>
      <w:r>
        <w:t>jLabel6;</w:t>
      </w:r>
      <w:proofErr w:type="gramEnd"/>
    </w:p>
    <w:p w14:paraId="2B2F54CB" w14:textId="77777777" w:rsidR="00C563C2" w:rsidRDefault="00C563C2" w:rsidP="00C563C2">
      <w:r>
        <w:t xml:space="preserve">    private </w:t>
      </w:r>
      <w:proofErr w:type="spellStart"/>
      <w:r>
        <w:t>javax.swing.JLabel</w:t>
      </w:r>
      <w:proofErr w:type="spellEnd"/>
      <w:r>
        <w:t xml:space="preserve"> </w:t>
      </w:r>
      <w:proofErr w:type="gramStart"/>
      <w:r>
        <w:t>jLabel7;</w:t>
      </w:r>
      <w:proofErr w:type="gramEnd"/>
    </w:p>
    <w:p w14:paraId="51D4A864" w14:textId="77777777" w:rsidR="00C563C2" w:rsidRDefault="00C563C2" w:rsidP="00C563C2">
      <w:r>
        <w:t xml:space="preserve">    private </w:t>
      </w:r>
      <w:proofErr w:type="spellStart"/>
      <w:r>
        <w:t>javax.swing.JPanel</w:t>
      </w:r>
      <w:proofErr w:type="spellEnd"/>
      <w:r>
        <w:t xml:space="preserve"> </w:t>
      </w:r>
      <w:proofErr w:type="gramStart"/>
      <w:r>
        <w:t>jPanel1;</w:t>
      </w:r>
      <w:proofErr w:type="gramEnd"/>
    </w:p>
    <w:p w14:paraId="664CF5F4" w14:textId="77777777" w:rsidR="00C563C2" w:rsidRDefault="00C563C2" w:rsidP="00C563C2">
      <w:r>
        <w:t xml:space="preserve">    private </w:t>
      </w:r>
      <w:proofErr w:type="spellStart"/>
      <w:r>
        <w:t>javax.swing.JPanel</w:t>
      </w:r>
      <w:proofErr w:type="spellEnd"/>
      <w:r>
        <w:t xml:space="preserve"> </w:t>
      </w:r>
      <w:proofErr w:type="gramStart"/>
      <w:r>
        <w:t>jPanel2;</w:t>
      </w:r>
      <w:proofErr w:type="gramEnd"/>
    </w:p>
    <w:p w14:paraId="31849045" w14:textId="77777777" w:rsidR="00C563C2" w:rsidRDefault="00C563C2" w:rsidP="00C563C2">
      <w:r>
        <w:t xml:space="preserve">    public static </w:t>
      </w:r>
      <w:proofErr w:type="spellStart"/>
      <w:r>
        <w:t>javax.swing.JButton</w:t>
      </w:r>
      <w:proofErr w:type="spellEnd"/>
      <w:r>
        <w:t xml:space="preserve"> </w:t>
      </w:r>
      <w:proofErr w:type="spellStart"/>
      <w:proofErr w:type="gramStart"/>
      <w:r>
        <w:t>loginbackBtn</w:t>
      </w:r>
      <w:proofErr w:type="spellEnd"/>
      <w:r>
        <w:t>;</w:t>
      </w:r>
      <w:proofErr w:type="gramEnd"/>
    </w:p>
    <w:p w14:paraId="459F7FDB" w14:textId="77777777" w:rsidR="00C563C2" w:rsidRDefault="00C563C2" w:rsidP="00C563C2">
      <w:r>
        <w:t xml:space="preserve">    public static </w:t>
      </w:r>
      <w:proofErr w:type="spellStart"/>
      <w:r>
        <w:t>javax.swing.JTextField</w:t>
      </w:r>
      <w:proofErr w:type="spellEnd"/>
      <w:r>
        <w:t xml:space="preserve"> </w:t>
      </w:r>
      <w:proofErr w:type="spellStart"/>
      <w:proofErr w:type="gramStart"/>
      <w:r>
        <w:t>passwordTxt</w:t>
      </w:r>
      <w:proofErr w:type="spellEnd"/>
      <w:r>
        <w:t>;</w:t>
      </w:r>
      <w:proofErr w:type="gramEnd"/>
    </w:p>
    <w:p w14:paraId="12F8D7C4" w14:textId="77777777" w:rsidR="00C563C2" w:rsidRDefault="00C563C2" w:rsidP="00C563C2">
      <w:r>
        <w:t xml:space="preserve">    public static </w:t>
      </w:r>
      <w:proofErr w:type="spellStart"/>
      <w:r>
        <w:t>javax.swing.JButton</w:t>
      </w:r>
      <w:proofErr w:type="spellEnd"/>
      <w:r>
        <w:t xml:space="preserve"> </w:t>
      </w:r>
      <w:proofErr w:type="spellStart"/>
      <w:proofErr w:type="gramStart"/>
      <w:r>
        <w:t>registerBtn</w:t>
      </w:r>
      <w:proofErr w:type="spellEnd"/>
      <w:r>
        <w:t>;</w:t>
      </w:r>
      <w:proofErr w:type="gramEnd"/>
    </w:p>
    <w:p w14:paraId="6F7A408F" w14:textId="77777777" w:rsidR="00C563C2" w:rsidRDefault="00C563C2" w:rsidP="00C563C2">
      <w:r>
        <w:t xml:space="preserve">    public static </w:t>
      </w:r>
      <w:proofErr w:type="spellStart"/>
      <w:r>
        <w:t>javax.swing.JButton</w:t>
      </w:r>
      <w:proofErr w:type="spellEnd"/>
      <w:r>
        <w:t xml:space="preserve"> </w:t>
      </w:r>
      <w:proofErr w:type="spellStart"/>
      <w:proofErr w:type="gramStart"/>
      <w:r>
        <w:t>salesBtn</w:t>
      </w:r>
      <w:proofErr w:type="spellEnd"/>
      <w:r>
        <w:t>;</w:t>
      </w:r>
      <w:proofErr w:type="gramEnd"/>
    </w:p>
    <w:p w14:paraId="400B9D4B" w14:textId="77777777" w:rsidR="00C563C2" w:rsidRDefault="00C563C2" w:rsidP="00C563C2">
      <w:r>
        <w:t xml:space="preserve">    public static </w:t>
      </w:r>
      <w:proofErr w:type="spellStart"/>
      <w:r>
        <w:t>javax.swing.JButton</w:t>
      </w:r>
      <w:proofErr w:type="spellEnd"/>
      <w:r>
        <w:t xml:space="preserve"> </w:t>
      </w:r>
      <w:proofErr w:type="spellStart"/>
      <w:proofErr w:type="gramStart"/>
      <w:r>
        <w:t>signInBtn</w:t>
      </w:r>
      <w:proofErr w:type="spellEnd"/>
      <w:r>
        <w:t>;</w:t>
      </w:r>
      <w:proofErr w:type="gramEnd"/>
    </w:p>
    <w:p w14:paraId="189E1D17" w14:textId="77777777" w:rsidR="00C563C2" w:rsidRDefault="00C563C2" w:rsidP="00C563C2">
      <w:r>
        <w:t xml:space="preserve">    private </w:t>
      </w:r>
      <w:proofErr w:type="spellStart"/>
      <w:r>
        <w:t>javax.swing.JTextField</w:t>
      </w:r>
      <w:proofErr w:type="spellEnd"/>
      <w:r>
        <w:t xml:space="preserve"> </w:t>
      </w:r>
      <w:proofErr w:type="spellStart"/>
      <w:proofErr w:type="gramStart"/>
      <w:r>
        <w:t>usernameTxt</w:t>
      </w:r>
      <w:proofErr w:type="spellEnd"/>
      <w:r>
        <w:t>;</w:t>
      </w:r>
      <w:proofErr w:type="gramEnd"/>
    </w:p>
    <w:p w14:paraId="04CEC2D7" w14:textId="77777777" w:rsidR="00C563C2" w:rsidRDefault="00C563C2" w:rsidP="00C563C2">
      <w:r>
        <w:t xml:space="preserve">    // End of variables declaration//</w:t>
      </w:r>
      <w:proofErr w:type="spellStart"/>
      <w:r>
        <w:t>GEN-END:variables</w:t>
      </w:r>
      <w:proofErr w:type="spellEnd"/>
    </w:p>
    <w:p w14:paraId="6BC19A0A" w14:textId="0B157086" w:rsidR="00976629" w:rsidRDefault="00C563C2" w:rsidP="00C563C2">
      <w:r>
        <w:t>}</w:t>
      </w:r>
    </w:p>
    <w:p w14:paraId="18C84A97" w14:textId="77777777" w:rsidR="00C563C2" w:rsidRDefault="00C563C2" w:rsidP="00C563C2"/>
    <w:p w14:paraId="4064DFE1" w14:textId="0F27BBD9" w:rsidR="00C563C2" w:rsidRPr="00976629" w:rsidRDefault="00C563C2" w:rsidP="00C563C2">
      <w:r>
        <w:t xml:space="preserve">Interfaces </w:t>
      </w:r>
      <w:r w:rsidR="001844D8">
        <w:t>has</w:t>
      </w:r>
      <w:r>
        <w:t xml:space="preserve"> exactly the same </w:t>
      </w:r>
      <w:r w:rsidR="001844D8">
        <w:t xml:space="preserve">code </w:t>
      </w:r>
      <w:r>
        <w:t>in the server side.</w:t>
      </w:r>
    </w:p>
    <w:p w14:paraId="253748DB" w14:textId="77777777" w:rsidR="0036480D" w:rsidRDefault="0036480D" w:rsidP="00455742"/>
    <w:p w14:paraId="41AFA1C1" w14:textId="77777777" w:rsidR="00602145" w:rsidRDefault="00602145" w:rsidP="00455742"/>
    <w:p w14:paraId="40C1A0F8" w14:textId="77777777" w:rsidR="00455742" w:rsidRPr="00455742" w:rsidRDefault="00455742" w:rsidP="00455742"/>
    <w:p w14:paraId="04044A3A" w14:textId="77777777" w:rsidR="00CD61CA" w:rsidRPr="00CD61CA" w:rsidRDefault="00CD61CA" w:rsidP="00CD61CA"/>
    <w:p w14:paraId="19A9E5DD" w14:textId="77777777" w:rsidR="00DD1F83" w:rsidRPr="00894911" w:rsidRDefault="00DD1F83" w:rsidP="00DD1F83"/>
    <w:sectPr w:rsidR="00DD1F83" w:rsidRPr="00894911" w:rsidSect="00DD1F8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06C7AA" w14:textId="77777777" w:rsidR="00C55C5A" w:rsidRDefault="00C55C5A" w:rsidP="000C16ED">
      <w:pPr>
        <w:spacing w:after="0" w:line="240" w:lineRule="auto"/>
      </w:pPr>
      <w:r>
        <w:separator/>
      </w:r>
    </w:p>
  </w:endnote>
  <w:endnote w:type="continuationSeparator" w:id="0">
    <w:p w14:paraId="0D956CBB" w14:textId="77777777" w:rsidR="00C55C5A" w:rsidRDefault="00C55C5A" w:rsidP="000C16ED">
      <w:pPr>
        <w:spacing w:after="0" w:line="240" w:lineRule="auto"/>
      </w:pPr>
      <w:r>
        <w:continuationSeparator/>
      </w:r>
    </w:p>
  </w:endnote>
  <w:endnote w:type="continuationNotice" w:id="1">
    <w:p w14:paraId="1355FFCA" w14:textId="77777777" w:rsidR="00C55C5A" w:rsidRDefault="00C55C5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60732038"/>
      <w:docPartObj>
        <w:docPartGallery w:val="Page Numbers (Bottom of Page)"/>
        <w:docPartUnique/>
      </w:docPartObj>
    </w:sdtPr>
    <w:sdtContent>
      <w:p w14:paraId="3ACB393E" w14:textId="7442608B" w:rsidR="000C16ED" w:rsidRDefault="000C16ED">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03F47C45" w14:textId="77777777" w:rsidR="000C16ED" w:rsidRDefault="000C16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9453DE" w14:textId="77777777" w:rsidR="00C55C5A" w:rsidRDefault="00C55C5A" w:rsidP="000C16ED">
      <w:pPr>
        <w:spacing w:after="0" w:line="240" w:lineRule="auto"/>
      </w:pPr>
      <w:r>
        <w:separator/>
      </w:r>
    </w:p>
  </w:footnote>
  <w:footnote w:type="continuationSeparator" w:id="0">
    <w:p w14:paraId="4008557E" w14:textId="77777777" w:rsidR="00C55C5A" w:rsidRDefault="00C55C5A" w:rsidP="000C16ED">
      <w:pPr>
        <w:spacing w:after="0" w:line="240" w:lineRule="auto"/>
      </w:pPr>
      <w:r>
        <w:continuationSeparator/>
      </w:r>
    </w:p>
  </w:footnote>
  <w:footnote w:type="continuationNotice" w:id="1">
    <w:p w14:paraId="00748A58" w14:textId="77777777" w:rsidR="00C55C5A" w:rsidRDefault="00C55C5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672C52"/>
    <w:multiLevelType w:val="multilevel"/>
    <w:tmpl w:val="ACD889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6E3C01"/>
    <w:multiLevelType w:val="multilevel"/>
    <w:tmpl w:val="6EFE98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537451B"/>
    <w:multiLevelType w:val="multilevel"/>
    <w:tmpl w:val="A8E62A0C"/>
    <w:lvl w:ilvl="0">
      <w:start w:val="1"/>
      <w:numFmt w:val="decimal"/>
      <w:lvlText w:val="%1"/>
      <w:lvlJc w:val="left"/>
      <w:pPr>
        <w:ind w:left="432" w:hanging="432"/>
      </w:pPr>
      <w:rPr>
        <w:sz w:val="32"/>
        <w:szCs w:val="32"/>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07A8616F"/>
    <w:multiLevelType w:val="hybridMultilevel"/>
    <w:tmpl w:val="FFFFFFFF"/>
    <w:lvl w:ilvl="0" w:tplc="441C3AA4">
      <w:start w:val="1"/>
      <w:numFmt w:val="upperRoman"/>
      <w:lvlText w:val="%1."/>
      <w:lvlJc w:val="left"/>
      <w:pPr>
        <w:ind w:left="1800" w:hanging="360"/>
      </w:pPr>
    </w:lvl>
    <w:lvl w:ilvl="1" w:tplc="F05488F6">
      <w:start w:val="1"/>
      <w:numFmt w:val="lowerLetter"/>
      <w:lvlText w:val="%2."/>
      <w:lvlJc w:val="left"/>
      <w:pPr>
        <w:ind w:left="2520" w:hanging="360"/>
      </w:pPr>
    </w:lvl>
    <w:lvl w:ilvl="2" w:tplc="E6DE9238">
      <w:start w:val="1"/>
      <w:numFmt w:val="lowerRoman"/>
      <w:lvlText w:val="%3."/>
      <w:lvlJc w:val="right"/>
      <w:pPr>
        <w:ind w:left="3240" w:hanging="180"/>
      </w:pPr>
    </w:lvl>
    <w:lvl w:ilvl="3" w:tplc="DEF4F77C">
      <w:start w:val="1"/>
      <w:numFmt w:val="decimal"/>
      <w:lvlText w:val="%4."/>
      <w:lvlJc w:val="left"/>
      <w:pPr>
        <w:ind w:left="3960" w:hanging="360"/>
      </w:pPr>
    </w:lvl>
    <w:lvl w:ilvl="4" w:tplc="FA3206EC">
      <w:start w:val="1"/>
      <w:numFmt w:val="lowerLetter"/>
      <w:lvlText w:val="%5."/>
      <w:lvlJc w:val="left"/>
      <w:pPr>
        <w:ind w:left="4680" w:hanging="360"/>
      </w:pPr>
    </w:lvl>
    <w:lvl w:ilvl="5" w:tplc="D7A8EBF0">
      <w:start w:val="1"/>
      <w:numFmt w:val="lowerRoman"/>
      <w:lvlText w:val="%6."/>
      <w:lvlJc w:val="right"/>
      <w:pPr>
        <w:ind w:left="5400" w:hanging="180"/>
      </w:pPr>
    </w:lvl>
    <w:lvl w:ilvl="6" w:tplc="D43A4B86">
      <w:start w:val="1"/>
      <w:numFmt w:val="decimal"/>
      <w:lvlText w:val="%7."/>
      <w:lvlJc w:val="left"/>
      <w:pPr>
        <w:ind w:left="6120" w:hanging="360"/>
      </w:pPr>
    </w:lvl>
    <w:lvl w:ilvl="7" w:tplc="AEA81294">
      <w:start w:val="1"/>
      <w:numFmt w:val="lowerLetter"/>
      <w:lvlText w:val="%8."/>
      <w:lvlJc w:val="left"/>
      <w:pPr>
        <w:ind w:left="6840" w:hanging="360"/>
      </w:pPr>
    </w:lvl>
    <w:lvl w:ilvl="8" w:tplc="057E2132">
      <w:start w:val="1"/>
      <w:numFmt w:val="lowerRoman"/>
      <w:lvlText w:val="%9."/>
      <w:lvlJc w:val="right"/>
      <w:pPr>
        <w:ind w:left="7560" w:hanging="180"/>
      </w:pPr>
    </w:lvl>
  </w:abstractNum>
  <w:abstractNum w:abstractNumId="4" w15:restartNumberingAfterBreak="0">
    <w:nsid w:val="0E503C0E"/>
    <w:multiLevelType w:val="multilevel"/>
    <w:tmpl w:val="EBBAE04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0FF14FA2"/>
    <w:multiLevelType w:val="multilevel"/>
    <w:tmpl w:val="51D4C57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12EB67BE"/>
    <w:multiLevelType w:val="hybridMultilevel"/>
    <w:tmpl w:val="6EA647AE"/>
    <w:lvl w:ilvl="0" w:tplc="44090013">
      <w:start w:val="1"/>
      <w:numFmt w:val="upperRoman"/>
      <w:lvlText w:val="%1."/>
      <w:lvlJc w:val="right"/>
      <w:pPr>
        <w:ind w:left="1584" w:hanging="360"/>
      </w:pPr>
    </w:lvl>
    <w:lvl w:ilvl="1" w:tplc="44090019" w:tentative="1">
      <w:start w:val="1"/>
      <w:numFmt w:val="lowerLetter"/>
      <w:lvlText w:val="%2."/>
      <w:lvlJc w:val="left"/>
      <w:pPr>
        <w:ind w:left="2304" w:hanging="360"/>
      </w:pPr>
    </w:lvl>
    <w:lvl w:ilvl="2" w:tplc="4409001B" w:tentative="1">
      <w:start w:val="1"/>
      <w:numFmt w:val="lowerRoman"/>
      <w:lvlText w:val="%3."/>
      <w:lvlJc w:val="right"/>
      <w:pPr>
        <w:ind w:left="3024" w:hanging="180"/>
      </w:pPr>
    </w:lvl>
    <w:lvl w:ilvl="3" w:tplc="4409000F" w:tentative="1">
      <w:start w:val="1"/>
      <w:numFmt w:val="decimal"/>
      <w:lvlText w:val="%4."/>
      <w:lvlJc w:val="left"/>
      <w:pPr>
        <w:ind w:left="3744" w:hanging="360"/>
      </w:pPr>
    </w:lvl>
    <w:lvl w:ilvl="4" w:tplc="44090019" w:tentative="1">
      <w:start w:val="1"/>
      <w:numFmt w:val="lowerLetter"/>
      <w:lvlText w:val="%5."/>
      <w:lvlJc w:val="left"/>
      <w:pPr>
        <w:ind w:left="4464" w:hanging="360"/>
      </w:pPr>
    </w:lvl>
    <w:lvl w:ilvl="5" w:tplc="4409001B" w:tentative="1">
      <w:start w:val="1"/>
      <w:numFmt w:val="lowerRoman"/>
      <w:lvlText w:val="%6."/>
      <w:lvlJc w:val="right"/>
      <w:pPr>
        <w:ind w:left="5184" w:hanging="180"/>
      </w:pPr>
    </w:lvl>
    <w:lvl w:ilvl="6" w:tplc="4409000F" w:tentative="1">
      <w:start w:val="1"/>
      <w:numFmt w:val="decimal"/>
      <w:lvlText w:val="%7."/>
      <w:lvlJc w:val="left"/>
      <w:pPr>
        <w:ind w:left="5904" w:hanging="360"/>
      </w:pPr>
    </w:lvl>
    <w:lvl w:ilvl="7" w:tplc="44090019" w:tentative="1">
      <w:start w:val="1"/>
      <w:numFmt w:val="lowerLetter"/>
      <w:lvlText w:val="%8."/>
      <w:lvlJc w:val="left"/>
      <w:pPr>
        <w:ind w:left="6624" w:hanging="360"/>
      </w:pPr>
    </w:lvl>
    <w:lvl w:ilvl="8" w:tplc="4409001B" w:tentative="1">
      <w:start w:val="1"/>
      <w:numFmt w:val="lowerRoman"/>
      <w:lvlText w:val="%9."/>
      <w:lvlJc w:val="right"/>
      <w:pPr>
        <w:ind w:left="7344" w:hanging="180"/>
      </w:pPr>
    </w:lvl>
  </w:abstractNum>
  <w:abstractNum w:abstractNumId="7" w15:restartNumberingAfterBreak="0">
    <w:nsid w:val="14F40C11"/>
    <w:multiLevelType w:val="multilevel"/>
    <w:tmpl w:val="314A54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7CB07A4"/>
    <w:multiLevelType w:val="multilevel"/>
    <w:tmpl w:val="85DAA5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B55505A"/>
    <w:multiLevelType w:val="multilevel"/>
    <w:tmpl w:val="84E6FE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DBB54B3"/>
    <w:multiLevelType w:val="multilevel"/>
    <w:tmpl w:val="AC7A47D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1E4277E0"/>
    <w:multiLevelType w:val="multilevel"/>
    <w:tmpl w:val="C25A975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15:restartNumberingAfterBreak="0">
    <w:nsid w:val="1F0419B2"/>
    <w:multiLevelType w:val="hybridMultilevel"/>
    <w:tmpl w:val="FFFFFFFF"/>
    <w:lvl w:ilvl="0" w:tplc="E89EAB2C">
      <w:start w:val="1"/>
      <w:numFmt w:val="upperRoman"/>
      <w:lvlText w:val="%1."/>
      <w:lvlJc w:val="left"/>
      <w:pPr>
        <w:ind w:left="1800" w:hanging="360"/>
      </w:pPr>
    </w:lvl>
    <w:lvl w:ilvl="1" w:tplc="41C817E4">
      <w:start w:val="1"/>
      <w:numFmt w:val="lowerLetter"/>
      <w:lvlText w:val="%2."/>
      <w:lvlJc w:val="left"/>
      <w:pPr>
        <w:ind w:left="2520" w:hanging="360"/>
      </w:pPr>
    </w:lvl>
    <w:lvl w:ilvl="2" w:tplc="D974F36E">
      <w:start w:val="1"/>
      <w:numFmt w:val="lowerRoman"/>
      <w:lvlText w:val="%3."/>
      <w:lvlJc w:val="right"/>
      <w:pPr>
        <w:ind w:left="3240" w:hanging="180"/>
      </w:pPr>
    </w:lvl>
    <w:lvl w:ilvl="3" w:tplc="83C0ECCA">
      <w:start w:val="1"/>
      <w:numFmt w:val="decimal"/>
      <w:lvlText w:val="%4."/>
      <w:lvlJc w:val="left"/>
      <w:pPr>
        <w:ind w:left="3960" w:hanging="360"/>
      </w:pPr>
    </w:lvl>
    <w:lvl w:ilvl="4" w:tplc="952896A6">
      <w:start w:val="1"/>
      <w:numFmt w:val="lowerLetter"/>
      <w:lvlText w:val="%5."/>
      <w:lvlJc w:val="left"/>
      <w:pPr>
        <w:ind w:left="4680" w:hanging="360"/>
      </w:pPr>
    </w:lvl>
    <w:lvl w:ilvl="5" w:tplc="E82C88CE">
      <w:start w:val="1"/>
      <w:numFmt w:val="lowerRoman"/>
      <w:lvlText w:val="%6."/>
      <w:lvlJc w:val="right"/>
      <w:pPr>
        <w:ind w:left="5400" w:hanging="180"/>
      </w:pPr>
    </w:lvl>
    <w:lvl w:ilvl="6" w:tplc="CC5C934A">
      <w:start w:val="1"/>
      <w:numFmt w:val="decimal"/>
      <w:lvlText w:val="%7."/>
      <w:lvlJc w:val="left"/>
      <w:pPr>
        <w:ind w:left="6120" w:hanging="360"/>
      </w:pPr>
    </w:lvl>
    <w:lvl w:ilvl="7" w:tplc="10108B3C">
      <w:start w:val="1"/>
      <w:numFmt w:val="lowerLetter"/>
      <w:lvlText w:val="%8."/>
      <w:lvlJc w:val="left"/>
      <w:pPr>
        <w:ind w:left="6840" w:hanging="360"/>
      </w:pPr>
    </w:lvl>
    <w:lvl w:ilvl="8" w:tplc="F25EBFF0">
      <w:start w:val="1"/>
      <w:numFmt w:val="lowerRoman"/>
      <w:lvlText w:val="%9."/>
      <w:lvlJc w:val="right"/>
      <w:pPr>
        <w:ind w:left="7560" w:hanging="180"/>
      </w:pPr>
    </w:lvl>
  </w:abstractNum>
  <w:abstractNum w:abstractNumId="13" w15:restartNumberingAfterBreak="0">
    <w:nsid w:val="1FBD53A3"/>
    <w:multiLevelType w:val="multilevel"/>
    <w:tmpl w:val="E7BEE834"/>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lvlText w:val="%1.%2.%3"/>
      <w:lvlJc w:val="left"/>
      <w:pPr>
        <w:ind w:left="720" w:hanging="720"/>
      </w:pPr>
    </w:lvl>
    <w:lvl w:ilvl="3">
      <w:start w:val="1"/>
      <w:numFmt w:val="upperRoman"/>
      <w:pStyle w:val="Heading4"/>
      <w:lvlText w:val="%4."/>
      <w:lvlJc w:val="righ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15:restartNumberingAfterBreak="0">
    <w:nsid w:val="26427B24"/>
    <w:multiLevelType w:val="hybridMultilevel"/>
    <w:tmpl w:val="589848B2"/>
    <w:lvl w:ilvl="0" w:tplc="44090015">
      <w:start w:val="1"/>
      <w:numFmt w:val="upperLetter"/>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5" w15:restartNumberingAfterBreak="0">
    <w:nsid w:val="26BE045A"/>
    <w:multiLevelType w:val="hybridMultilevel"/>
    <w:tmpl w:val="2DDE1176"/>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6" w15:restartNumberingAfterBreak="0">
    <w:nsid w:val="29F25DB6"/>
    <w:multiLevelType w:val="multilevel"/>
    <w:tmpl w:val="A4DAD6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AF65C15"/>
    <w:multiLevelType w:val="multilevel"/>
    <w:tmpl w:val="C39CF1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38003ED"/>
    <w:multiLevelType w:val="hybridMultilevel"/>
    <w:tmpl w:val="7362FC54"/>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9" w15:restartNumberingAfterBreak="0">
    <w:nsid w:val="372D0AC7"/>
    <w:multiLevelType w:val="multilevel"/>
    <w:tmpl w:val="4692BF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8530F03"/>
    <w:multiLevelType w:val="hybridMultilevel"/>
    <w:tmpl w:val="E18A01AA"/>
    <w:lvl w:ilvl="0" w:tplc="44090013">
      <w:start w:val="1"/>
      <w:numFmt w:val="upperRoman"/>
      <w:lvlText w:val="%1."/>
      <w:lvlJc w:val="right"/>
      <w:pPr>
        <w:ind w:left="1800" w:hanging="360"/>
      </w:pPr>
    </w:lvl>
    <w:lvl w:ilvl="1" w:tplc="44090019" w:tentative="1">
      <w:start w:val="1"/>
      <w:numFmt w:val="lowerLetter"/>
      <w:lvlText w:val="%2."/>
      <w:lvlJc w:val="left"/>
      <w:pPr>
        <w:ind w:left="2520" w:hanging="360"/>
      </w:pPr>
    </w:lvl>
    <w:lvl w:ilvl="2" w:tplc="4409001B" w:tentative="1">
      <w:start w:val="1"/>
      <w:numFmt w:val="lowerRoman"/>
      <w:lvlText w:val="%3."/>
      <w:lvlJc w:val="right"/>
      <w:pPr>
        <w:ind w:left="3240" w:hanging="180"/>
      </w:pPr>
    </w:lvl>
    <w:lvl w:ilvl="3" w:tplc="4409000F" w:tentative="1">
      <w:start w:val="1"/>
      <w:numFmt w:val="decimal"/>
      <w:lvlText w:val="%4."/>
      <w:lvlJc w:val="left"/>
      <w:pPr>
        <w:ind w:left="3960" w:hanging="360"/>
      </w:pPr>
    </w:lvl>
    <w:lvl w:ilvl="4" w:tplc="44090019" w:tentative="1">
      <w:start w:val="1"/>
      <w:numFmt w:val="lowerLetter"/>
      <w:lvlText w:val="%5."/>
      <w:lvlJc w:val="left"/>
      <w:pPr>
        <w:ind w:left="4680" w:hanging="360"/>
      </w:pPr>
    </w:lvl>
    <w:lvl w:ilvl="5" w:tplc="4409001B" w:tentative="1">
      <w:start w:val="1"/>
      <w:numFmt w:val="lowerRoman"/>
      <w:lvlText w:val="%6."/>
      <w:lvlJc w:val="right"/>
      <w:pPr>
        <w:ind w:left="5400" w:hanging="180"/>
      </w:pPr>
    </w:lvl>
    <w:lvl w:ilvl="6" w:tplc="4409000F" w:tentative="1">
      <w:start w:val="1"/>
      <w:numFmt w:val="decimal"/>
      <w:lvlText w:val="%7."/>
      <w:lvlJc w:val="left"/>
      <w:pPr>
        <w:ind w:left="6120" w:hanging="360"/>
      </w:pPr>
    </w:lvl>
    <w:lvl w:ilvl="7" w:tplc="44090019" w:tentative="1">
      <w:start w:val="1"/>
      <w:numFmt w:val="lowerLetter"/>
      <w:lvlText w:val="%8."/>
      <w:lvlJc w:val="left"/>
      <w:pPr>
        <w:ind w:left="6840" w:hanging="360"/>
      </w:pPr>
    </w:lvl>
    <w:lvl w:ilvl="8" w:tplc="4409001B" w:tentative="1">
      <w:start w:val="1"/>
      <w:numFmt w:val="lowerRoman"/>
      <w:lvlText w:val="%9."/>
      <w:lvlJc w:val="right"/>
      <w:pPr>
        <w:ind w:left="7560" w:hanging="180"/>
      </w:pPr>
    </w:lvl>
  </w:abstractNum>
  <w:abstractNum w:abstractNumId="21" w15:restartNumberingAfterBreak="0">
    <w:nsid w:val="3E13183D"/>
    <w:multiLevelType w:val="multilevel"/>
    <w:tmpl w:val="22686C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E4C375D"/>
    <w:multiLevelType w:val="multilevel"/>
    <w:tmpl w:val="69DA58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28B19F2"/>
    <w:multiLevelType w:val="hybridMultilevel"/>
    <w:tmpl w:val="FFFFFFFF"/>
    <w:lvl w:ilvl="0" w:tplc="2B98E01C">
      <w:start w:val="1"/>
      <w:numFmt w:val="upperRoman"/>
      <w:lvlText w:val="%1."/>
      <w:lvlJc w:val="left"/>
      <w:pPr>
        <w:ind w:left="1080" w:hanging="360"/>
      </w:pPr>
    </w:lvl>
    <w:lvl w:ilvl="1" w:tplc="27960C1C">
      <w:start w:val="1"/>
      <w:numFmt w:val="lowerLetter"/>
      <w:lvlText w:val="%2."/>
      <w:lvlJc w:val="left"/>
      <w:pPr>
        <w:ind w:left="1800" w:hanging="360"/>
      </w:pPr>
    </w:lvl>
    <w:lvl w:ilvl="2" w:tplc="CE28676C">
      <w:start w:val="1"/>
      <w:numFmt w:val="lowerRoman"/>
      <w:lvlText w:val="%3."/>
      <w:lvlJc w:val="right"/>
      <w:pPr>
        <w:ind w:left="2520" w:hanging="180"/>
      </w:pPr>
    </w:lvl>
    <w:lvl w:ilvl="3" w:tplc="1E502974">
      <w:start w:val="1"/>
      <w:numFmt w:val="decimal"/>
      <w:lvlText w:val="%4."/>
      <w:lvlJc w:val="left"/>
      <w:pPr>
        <w:ind w:left="3240" w:hanging="360"/>
      </w:pPr>
    </w:lvl>
    <w:lvl w:ilvl="4" w:tplc="B3DEEFBC">
      <w:start w:val="1"/>
      <w:numFmt w:val="lowerLetter"/>
      <w:lvlText w:val="%5."/>
      <w:lvlJc w:val="left"/>
      <w:pPr>
        <w:ind w:left="3960" w:hanging="360"/>
      </w:pPr>
    </w:lvl>
    <w:lvl w:ilvl="5" w:tplc="9D4CFFCC">
      <w:start w:val="1"/>
      <w:numFmt w:val="lowerRoman"/>
      <w:lvlText w:val="%6."/>
      <w:lvlJc w:val="right"/>
      <w:pPr>
        <w:ind w:left="4680" w:hanging="180"/>
      </w:pPr>
    </w:lvl>
    <w:lvl w:ilvl="6" w:tplc="E8745802">
      <w:start w:val="1"/>
      <w:numFmt w:val="decimal"/>
      <w:lvlText w:val="%7."/>
      <w:lvlJc w:val="left"/>
      <w:pPr>
        <w:ind w:left="5400" w:hanging="360"/>
      </w:pPr>
    </w:lvl>
    <w:lvl w:ilvl="7" w:tplc="D03AF856">
      <w:start w:val="1"/>
      <w:numFmt w:val="lowerLetter"/>
      <w:lvlText w:val="%8."/>
      <w:lvlJc w:val="left"/>
      <w:pPr>
        <w:ind w:left="6120" w:hanging="360"/>
      </w:pPr>
    </w:lvl>
    <w:lvl w:ilvl="8" w:tplc="BF72078E">
      <w:start w:val="1"/>
      <w:numFmt w:val="lowerRoman"/>
      <w:lvlText w:val="%9."/>
      <w:lvlJc w:val="right"/>
      <w:pPr>
        <w:ind w:left="6840" w:hanging="180"/>
      </w:pPr>
    </w:lvl>
  </w:abstractNum>
  <w:abstractNum w:abstractNumId="24" w15:restartNumberingAfterBreak="0">
    <w:nsid w:val="4A5A3302"/>
    <w:multiLevelType w:val="hybridMultilevel"/>
    <w:tmpl w:val="0F24326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5" w15:restartNumberingAfterBreak="0">
    <w:nsid w:val="4B2A55C0"/>
    <w:multiLevelType w:val="multilevel"/>
    <w:tmpl w:val="BFDCFF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06B5AAF"/>
    <w:multiLevelType w:val="hybridMultilevel"/>
    <w:tmpl w:val="FFFFFFFF"/>
    <w:lvl w:ilvl="0" w:tplc="527CF554">
      <w:start w:val="1"/>
      <w:numFmt w:val="upperRoman"/>
      <w:lvlText w:val="%1."/>
      <w:lvlJc w:val="left"/>
      <w:pPr>
        <w:ind w:left="1800" w:hanging="360"/>
      </w:pPr>
    </w:lvl>
    <w:lvl w:ilvl="1" w:tplc="44CE2540">
      <w:start w:val="1"/>
      <w:numFmt w:val="lowerLetter"/>
      <w:lvlText w:val="%2."/>
      <w:lvlJc w:val="left"/>
      <w:pPr>
        <w:ind w:left="2520" w:hanging="360"/>
      </w:pPr>
    </w:lvl>
    <w:lvl w:ilvl="2" w:tplc="5B4AB076">
      <w:start w:val="1"/>
      <w:numFmt w:val="lowerRoman"/>
      <w:lvlText w:val="%3."/>
      <w:lvlJc w:val="right"/>
      <w:pPr>
        <w:ind w:left="3240" w:hanging="180"/>
      </w:pPr>
    </w:lvl>
    <w:lvl w:ilvl="3" w:tplc="0E924A44">
      <w:start w:val="1"/>
      <w:numFmt w:val="decimal"/>
      <w:lvlText w:val="%4."/>
      <w:lvlJc w:val="left"/>
      <w:pPr>
        <w:ind w:left="3960" w:hanging="360"/>
      </w:pPr>
    </w:lvl>
    <w:lvl w:ilvl="4" w:tplc="9AD200D8">
      <w:start w:val="1"/>
      <w:numFmt w:val="lowerLetter"/>
      <w:lvlText w:val="%5."/>
      <w:lvlJc w:val="left"/>
      <w:pPr>
        <w:ind w:left="4680" w:hanging="360"/>
      </w:pPr>
    </w:lvl>
    <w:lvl w:ilvl="5" w:tplc="C03C5334">
      <w:start w:val="1"/>
      <w:numFmt w:val="lowerRoman"/>
      <w:lvlText w:val="%6."/>
      <w:lvlJc w:val="right"/>
      <w:pPr>
        <w:ind w:left="5400" w:hanging="180"/>
      </w:pPr>
    </w:lvl>
    <w:lvl w:ilvl="6" w:tplc="885A46C2">
      <w:start w:val="1"/>
      <w:numFmt w:val="decimal"/>
      <w:lvlText w:val="%7."/>
      <w:lvlJc w:val="left"/>
      <w:pPr>
        <w:ind w:left="6120" w:hanging="360"/>
      </w:pPr>
    </w:lvl>
    <w:lvl w:ilvl="7" w:tplc="12746E9A">
      <w:start w:val="1"/>
      <w:numFmt w:val="lowerLetter"/>
      <w:lvlText w:val="%8."/>
      <w:lvlJc w:val="left"/>
      <w:pPr>
        <w:ind w:left="6840" w:hanging="360"/>
      </w:pPr>
    </w:lvl>
    <w:lvl w:ilvl="8" w:tplc="882A5B74">
      <w:start w:val="1"/>
      <w:numFmt w:val="lowerRoman"/>
      <w:lvlText w:val="%9."/>
      <w:lvlJc w:val="right"/>
      <w:pPr>
        <w:ind w:left="7560" w:hanging="180"/>
      </w:pPr>
    </w:lvl>
  </w:abstractNum>
  <w:abstractNum w:abstractNumId="27" w15:restartNumberingAfterBreak="0">
    <w:nsid w:val="547857E2"/>
    <w:multiLevelType w:val="multilevel"/>
    <w:tmpl w:val="6C80E5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6CA5949"/>
    <w:multiLevelType w:val="hybridMultilevel"/>
    <w:tmpl w:val="7FBE2F84"/>
    <w:lvl w:ilvl="0" w:tplc="44090015">
      <w:start w:val="1"/>
      <w:numFmt w:val="upperLetter"/>
      <w:lvlText w:val="%1."/>
      <w:lvlJc w:val="left"/>
      <w:pPr>
        <w:ind w:left="720" w:hanging="360"/>
      </w:pPr>
    </w:lvl>
    <w:lvl w:ilvl="1" w:tplc="44090019">
      <w:start w:val="1"/>
      <w:numFmt w:val="lowerLetter"/>
      <w:lvlText w:val="%2."/>
      <w:lvlJc w:val="left"/>
      <w:pPr>
        <w:ind w:left="1440" w:hanging="360"/>
      </w:pPr>
    </w:lvl>
    <w:lvl w:ilvl="2" w:tplc="4409001B">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9" w15:restartNumberingAfterBreak="0">
    <w:nsid w:val="6F387EC6"/>
    <w:multiLevelType w:val="multilevel"/>
    <w:tmpl w:val="60F40C8A"/>
    <w:lvl w:ilvl="0">
      <w:start w:val="1"/>
      <w:numFmt w:val="decimal"/>
      <w:lvlText w:val="%1"/>
      <w:lvlJc w:val="left"/>
      <w:pPr>
        <w:ind w:left="432" w:hanging="432"/>
      </w:pPr>
      <w:rPr>
        <w:sz w:val="32"/>
        <w:szCs w:val="32"/>
      </w:rPr>
    </w:lvl>
    <w:lvl w:ilvl="1">
      <w:start w:val="1"/>
      <w:numFmt w:val="decimal"/>
      <w:lvlText w:val="%1.%2"/>
      <w:lvlJc w:val="left"/>
      <w:pPr>
        <w:ind w:left="576" w:hanging="576"/>
      </w:pPr>
      <w:rPr>
        <w:sz w:val="28"/>
        <w:szCs w:val="28"/>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0" w15:restartNumberingAfterBreak="0">
    <w:nsid w:val="710D446A"/>
    <w:multiLevelType w:val="multilevel"/>
    <w:tmpl w:val="8BACB16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1" w15:restartNumberingAfterBreak="0">
    <w:nsid w:val="7182486C"/>
    <w:multiLevelType w:val="hybridMultilevel"/>
    <w:tmpl w:val="500A224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2" w15:restartNumberingAfterBreak="0">
    <w:nsid w:val="766252D0"/>
    <w:multiLevelType w:val="multilevel"/>
    <w:tmpl w:val="7616AF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BE834F3"/>
    <w:multiLevelType w:val="multilevel"/>
    <w:tmpl w:val="33EE79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0"/>
  </w:num>
  <w:num w:numId="2">
    <w:abstractNumId w:val="10"/>
  </w:num>
  <w:num w:numId="3">
    <w:abstractNumId w:val="10"/>
  </w:num>
  <w:num w:numId="4">
    <w:abstractNumId w:val="0"/>
  </w:num>
  <w:num w:numId="5">
    <w:abstractNumId w:val="29"/>
  </w:num>
  <w:num w:numId="6">
    <w:abstractNumId w:val="19"/>
  </w:num>
  <w:num w:numId="7">
    <w:abstractNumId w:val="17"/>
  </w:num>
  <w:num w:numId="8">
    <w:abstractNumId w:val="30"/>
  </w:num>
  <w:num w:numId="9">
    <w:abstractNumId w:val="5"/>
  </w:num>
  <w:num w:numId="10">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1"/>
  </w:num>
  <w:num w:numId="12">
    <w:abstractNumId w:val="33"/>
  </w:num>
  <w:num w:numId="13">
    <w:abstractNumId w:val="18"/>
  </w:num>
  <w:num w:numId="14">
    <w:abstractNumId w:val="22"/>
  </w:num>
  <w:num w:numId="15">
    <w:abstractNumId w:val="24"/>
  </w:num>
  <w:num w:numId="16">
    <w:abstractNumId w:val="7"/>
  </w:num>
  <w:num w:numId="17">
    <w:abstractNumId w:val="8"/>
  </w:num>
  <w:num w:numId="18">
    <w:abstractNumId w:val="25"/>
  </w:num>
  <w:num w:numId="19">
    <w:abstractNumId w:val="16"/>
  </w:num>
  <w:num w:numId="20">
    <w:abstractNumId w:val="27"/>
  </w:num>
  <w:num w:numId="21">
    <w:abstractNumId w:val="1"/>
  </w:num>
  <w:num w:numId="22">
    <w:abstractNumId w:val="32"/>
  </w:num>
  <w:num w:numId="23">
    <w:abstractNumId w:val="21"/>
  </w:num>
  <w:num w:numId="24">
    <w:abstractNumId w:val="15"/>
  </w:num>
  <w:num w:numId="25">
    <w:abstractNumId w:val="9"/>
    <w:lvlOverride w:ilvl="0">
      <w:lvl w:ilvl="0">
        <w:numFmt w:val="upperLetter"/>
        <w:lvlText w:val="%1."/>
        <w:lvlJc w:val="left"/>
      </w:lvl>
    </w:lvlOverride>
  </w:num>
  <w:num w:numId="26">
    <w:abstractNumId w:val="11"/>
  </w:num>
  <w:num w:numId="27">
    <w:abstractNumId w:val="2"/>
  </w:num>
  <w:num w:numId="28">
    <w:abstractNumId w:val="14"/>
  </w:num>
  <w:num w:numId="29">
    <w:abstractNumId w:val="23"/>
  </w:num>
  <w:num w:numId="30">
    <w:abstractNumId w:val="12"/>
  </w:num>
  <w:num w:numId="31">
    <w:abstractNumId w:val="26"/>
  </w:num>
  <w:num w:numId="32">
    <w:abstractNumId w:val="3"/>
  </w:num>
  <w:num w:numId="33">
    <w:abstractNumId w:val="28"/>
  </w:num>
  <w:num w:numId="34">
    <w:abstractNumId w:val="4"/>
  </w:num>
  <w:num w:numId="35">
    <w:abstractNumId w:val="13"/>
  </w:num>
  <w:num w:numId="36">
    <w:abstractNumId w:val="6"/>
  </w:num>
  <w:num w:numId="37">
    <w:abstractNumId w:val="20"/>
  </w:num>
  <w:num w:numId="3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0MDW0MDY3NQFBJR2l4NTi4sz8PJAC41oA2gSRVywAAAA="/>
  </w:docVars>
  <w:rsids>
    <w:rsidRoot w:val="003F501C"/>
    <w:rsid w:val="00021A6B"/>
    <w:rsid w:val="00021C80"/>
    <w:rsid w:val="00021CEC"/>
    <w:rsid w:val="00037DA7"/>
    <w:rsid w:val="00041768"/>
    <w:rsid w:val="00041F54"/>
    <w:rsid w:val="00045103"/>
    <w:rsid w:val="00051F8A"/>
    <w:rsid w:val="000603BC"/>
    <w:rsid w:val="000A0A85"/>
    <w:rsid w:val="000A5B76"/>
    <w:rsid w:val="000B1376"/>
    <w:rsid w:val="000B467A"/>
    <w:rsid w:val="000C16ED"/>
    <w:rsid w:val="000D360D"/>
    <w:rsid w:val="000F1E4D"/>
    <w:rsid w:val="00100DA7"/>
    <w:rsid w:val="00112E95"/>
    <w:rsid w:val="0014060E"/>
    <w:rsid w:val="00153F9B"/>
    <w:rsid w:val="00163336"/>
    <w:rsid w:val="001665DE"/>
    <w:rsid w:val="00166EC4"/>
    <w:rsid w:val="00172CEC"/>
    <w:rsid w:val="001842B9"/>
    <w:rsid w:val="001844D8"/>
    <w:rsid w:val="0019541E"/>
    <w:rsid w:val="001A617E"/>
    <w:rsid w:val="001B12F0"/>
    <w:rsid w:val="001B2047"/>
    <w:rsid w:val="001B48D9"/>
    <w:rsid w:val="001C34C3"/>
    <w:rsid w:val="001C5138"/>
    <w:rsid w:val="001D19BC"/>
    <w:rsid w:val="001D63A1"/>
    <w:rsid w:val="001E178F"/>
    <w:rsid w:val="001E5391"/>
    <w:rsid w:val="001E5DD1"/>
    <w:rsid w:val="00206331"/>
    <w:rsid w:val="00212A4C"/>
    <w:rsid w:val="002431C0"/>
    <w:rsid w:val="002762A3"/>
    <w:rsid w:val="00286BEB"/>
    <w:rsid w:val="00286F68"/>
    <w:rsid w:val="00294E2E"/>
    <w:rsid w:val="002A05A6"/>
    <w:rsid w:val="002A0BD7"/>
    <w:rsid w:val="002A748F"/>
    <w:rsid w:val="002B2203"/>
    <w:rsid w:val="002E3D6F"/>
    <w:rsid w:val="002F04C2"/>
    <w:rsid w:val="002F4383"/>
    <w:rsid w:val="002F78F1"/>
    <w:rsid w:val="0030552E"/>
    <w:rsid w:val="00305871"/>
    <w:rsid w:val="00314224"/>
    <w:rsid w:val="00316C7F"/>
    <w:rsid w:val="003279F5"/>
    <w:rsid w:val="003306B4"/>
    <w:rsid w:val="00351968"/>
    <w:rsid w:val="0036480D"/>
    <w:rsid w:val="00372AF5"/>
    <w:rsid w:val="0037499C"/>
    <w:rsid w:val="00377C0F"/>
    <w:rsid w:val="003812E0"/>
    <w:rsid w:val="003A44B0"/>
    <w:rsid w:val="003B079D"/>
    <w:rsid w:val="003B18BC"/>
    <w:rsid w:val="003B28E6"/>
    <w:rsid w:val="003D2A83"/>
    <w:rsid w:val="003D4E0F"/>
    <w:rsid w:val="003D61DE"/>
    <w:rsid w:val="003E2423"/>
    <w:rsid w:val="003F2BC5"/>
    <w:rsid w:val="003F501C"/>
    <w:rsid w:val="00424B5B"/>
    <w:rsid w:val="004444E0"/>
    <w:rsid w:val="004516CC"/>
    <w:rsid w:val="00451A63"/>
    <w:rsid w:val="00455742"/>
    <w:rsid w:val="0045761B"/>
    <w:rsid w:val="00461AF2"/>
    <w:rsid w:val="00476688"/>
    <w:rsid w:val="004839B4"/>
    <w:rsid w:val="00485952"/>
    <w:rsid w:val="00492D7B"/>
    <w:rsid w:val="004A0268"/>
    <w:rsid w:val="004C6475"/>
    <w:rsid w:val="004D2D5F"/>
    <w:rsid w:val="004D3959"/>
    <w:rsid w:val="004D468D"/>
    <w:rsid w:val="004F2F10"/>
    <w:rsid w:val="00513C0E"/>
    <w:rsid w:val="00521B0B"/>
    <w:rsid w:val="005234DA"/>
    <w:rsid w:val="00534AF3"/>
    <w:rsid w:val="005417D3"/>
    <w:rsid w:val="0055085B"/>
    <w:rsid w:val="00556CBF"/>
    <w:rsid w:val="00573ED0"/>
    <w:rsid w:val="00576D1E"/>
    <w:rsid w:val="00580300"/>
    <w:rsid w:val="005909DC"/>
    <w:rsid w:val="0059627A"/>
    <w:rsid w:val="0059679D"/>
    <w:rsid w:val="005B1ECD"/>
    <w:rsid w:val="005B5733"/>
    <w:rsid w:val="005C1DB3"/>
    <w:rsid w:val="005F0AD6"/>
    <w:rsid w:val="005F4E8E"/>
    <w:rsid w:val="00602145"/>
    <w:rsid w:val="00606518"/>
    <w:rsid w:val="00606736"/>
    <w:rsid w:val="00613E1C"/>
    <w:rsid w:val="00617A71"/>
    <w:rsid w:val="006351E1"/>
    <w:rsid w:val="006368C3"/>
    <w:rsid w:val="0066462F"/>
    <w:rsid w:val="00665B7E"/>
    <w:rsid w:val="0067335D"/>
    <w:rsid w:val="00674B73"/>
    <w:rsid w:val="00676D92"/>
    <w:rsid w:val="00682ECA"/>
    <w:rsid w:val="00692F5A"/>
    <w:rsid w:val="00696F42"/>
    <w:rsid w:val="006A6C72"/>
    <w:rsid w:val="006D2282"/>
    <w:rsid w:val="006D56FB"/>
    <w:rsid w:val="006D63E4"/>
    <w:rsid w:val="006E728E"/>
    <w:rsid w:val="006F651C"/>
    <w:rsid w:val="006F6EE2"/>
    <w:rsid w:val="00702E12"/>
    <w:rsid w:val="007039C3"/>
    <w:rsid w:val="007043F1"/>
    <w:rsid w:val="00713F37"/>
    <w:rsid w:val="007175F7"/>
    <w:rsid w:val="00722BD9"/>
    <w:rsid w:val="00723232"/>
    <w:rsid w:val="0073156D"/>
    <w:rsid w:val="0075707B"/>
    <w:rsid w:val="00774878"/>
    <w:rsid w:val="007814BD"/>
    <w:rsid w:val="00783F59"/>
    <w:rsid w:val="0078632E"/>
    <w:rsid w:val="007865C6"/>
    <w:rsid w:val="007B0790"/>
    <w:rsid w:val="007B190D"/>
    <w:rsid w:val="007D279E"/>
    <w:rsid w:val="007E227E"/>
    <w:rsid w:val="007E9204"/>
    <w:rsid w:val="00813608"/>
    <w:rsid w:val="00820E3E"/>
    <w:rsid w:val="008210EE"/>
    <w:rsid w:val="00843237"/>
    <w:rsid w:val="0085661D"/>
    <w:rsid w:val="00857BFA"/>
    <w:rsid w:val="00862FE7"/>
    <w:rsid w:val="008747F3"/>
    <w:rsid w:val="008940E1"/>
    <w:rsid w:val="00894911"/>
    <w:rsid w:val="008A339D"/>
    <w:rsid w:val="008E5AFD"/>
    <w:rsid w:val="008E5F08"/>
    <w:rsid w:val="00907161"/>
    <w:rsid w:val="00912EA2"/>
    <w:rsid w:val="00944B93"/>
    <w:rsid w:val="00947779"/>
    <w:rsid w:val="00950148"/>
    <w:rsid w:val="009517CC"/>
    <w:rsid w:val="0096533C"/>
    <w:rsid w:val="0097309E"/>
    <w:rsid w:val="00976629"/>
    <w:rsid w:val="009A489B"/>
    <w:rsid w:val="009A5A43"/>
    <w:rsid w:val="009B7019"/>
    <w:rsid w:val="009B7E33"/>
    <w:rsid w:val="009D0403"/>
    <w:rsid w:val="009F1483"/>
    <w:rsid w:val="00A02600"/>
    <w:rsid w:val="00A031F2"/>
    <w:rsid w:val="00A155BD"/>
    <w:rsid w:val="00A458CF"/>
    <w:rsid w:val="00A4790C"/>
    <w:rsid w:val="00A566EB"/>
    <w:rsid w:val="00A569B9"/>
    <w:rsid w:val="00AB49FC"/>
    <w:rsid w:val="00AF02BE"/>
    <w:rsid w:val="00AF04E0"/>
    <w:rsid w:val="00B15927"/>
    <w:rsid w:val="00B37114"/>
    <w:rsid w:val="00B43311"/>
    <w:rsid w:val="00B458ED"/>
    <w:rsid w:val="00B467F8"/>
    <w:rsid w:val="00B53DBD"/>
    <w:rsid w:val="00B54EA5"/>
    <w:rsid w:val="00B831F4"/>
    <w:rsid w:val="00BA2226"/>
    <w:rsid w:val="00BA30C7"/>
    <w:rsid w:val="00BA47BB"/>
    <w:rsid w:val="00BB0FF7"/>
    <w:rsid w:val="00BF1A42"/>
    <w:rsid w:val="00C02657"/>
    <w:rsid w:val="00C02E50"/>
    <w:rsid w:val="00C13015"/>
    <w:rsid w:val="00C176CD"/>
    <w:rsid w:val="00C22D6E"/>
    <w:rsid w:val="00C26EFE"/>
    <w:rsid w:val="00C40B3C"/>
    <w:rsid w:val="00C533ED"/>
    <w:rsid w:val="00C55C5A"/>
    <w:rsid w:val="00C563C2"/>
    <w:rsid w:val="00C630DD"/>
    <w:rsid w:val="00C6613F"/>
    <w:rsid w:val="00C71ED9"/>
    <w:rsid w:val="00C843A3"/>
    <w:rsid w:val="00C92F8A"/>
    <w:rsid w:val="00C96EC6"/>
    <w:rsid w:val="00CB6888"/>
    <w:rsid w:val="00CC017A"/>
    <w:rsid w:val="00CC112C"/>
    <w:rsid w:val="00CD5A8E"/>
    <w:rsid w:val="00CD61CA"/>
    <w:rsid w:val="00CE0BB7"/>
    <w:rsid w:val="00CE3AA0"/>
    <w:rsid w:val="00CE3C2C"/>
    <w:rsid w:val="00CE50BC"/>
    <w:rsid w:val="00D0696C"/>
    <w:rsid w:val="00D13207"/>
    <w:rsid w:val="00D140F5"/>
    <w:rsid w:val="00D17760"/>
    <w:rsid w:val="00D234AD"/>
    <w:rsid w:val="00D332C2"/>
    <w:rsid w:val="00D457BE"/>
    <w:rsid w:val="00D53E3C"/>
    <w:rsid w:val="00D91602"/>
    <w:rsid w:val="00DC3ECF"/>
    <w:rsid w:val="00DD1F83"/>
    <w:rsid w:val="00E07AB2"/>
    <w:rsid w:val="00E1159B"/>
    <w:rsid w:val="00E15950"/>
    <w:rsid w:val="00E24CC3"/>
    <w:rsid w:val="00E263CB"/>
    <w:rsid w:val="00E47C0E"/>
    <w:rsid w:val="00E54370"/>
    <w:rsid w:val="00E78A49"/>
    <w:rsid w:val="00E85E9F"/>
    <w:rsid w:val="00E96AB4"/>
    <w:rsid w:val="00E9781F"/>
    <w:rsid w:val="00EB60EE"/>
    <w:rsid w:val="00EC202E"/>
    <w:rsid w:val="00ED35C5"/>
    <w:rsid w:val="00EF16BB"/>
    <w:rsid w:val="00EF550F"/>
    <w:rsid w:val="00F16D93"/>
    <w:rsid w:val="00F319BD"/>
    <w:rsid w:val="00F35B94"/>
    <w:rsid w:val="00F411F1"/>
    <w:rsid w:val="00F57BE6"/>
    <w:rsid w:val="00F63A1F"/>
    <w:rsid w:val="00F64E98"/>
    <w:rsid w:val="00F71079"/>
    <w:rsid w:val="00F7441A"/>
    <w:rsid w:val="00F82876"/>
    <w:rsid w:val="00F86D2A"/>
    <w:rsid w:val="00F958FD"/>
    <w:rsid w:val="00FA2FA5"/>
    <w:rsid w:val="00FA30D5"/>
    <w:rsid w:val="00FC2ECF"/>
    <w:rsid w:val="00FD48EC"/>
    <w:rsid w:val="0195C5D7"/>
    <w:rsid w:val="02D65B4E"/>
    <w:rsid w:val="02EB7241"/>
    <w:rsid w:val="0316D5B3"/>
    <w:rsid w:val="04433351"/>
    <w:rsid w:val="0880B064"/>
    <w:rsid w:val="092BB363"/>
    <w:rsid w:val="098A5845"/>
    <w:rsid w:val="0A8AB6D3"/>
    <w:rsid w:val="0A977700"/>
    <w:rsid w:val="0ACF4820"/>
    <w:rsid w:val="0BEE07DC"/>
    <w:rsid w:val="0C8B641B"/>
    <w:rsid w:val="0D1111E8"/>
    <w:rsid w:val="0DFEA581"/>
    <w:rsid w:val="0E6E9797"/>
    <w:rsid w:val="0E82CF9B"/>
    <w:rsid w:val="0F0DA923"/>
    <w:rsid w:val="1025E6A5"/>
    <w:rsid w:val="13EBC396"/>
    <w:rsid w:val="1468498E"/>
    <w:rsid w:val="150AD3DD"/>
    <w:rsid w:val="15372D60"/>
    <w:rsid w:val="1724DA64"/>
    <w:rsid w:val="17670ECC"/>
    <w:rsid w:val="18F27192"/>
    <w:rsid w:val="190C0628"/>
    <w:rsid w:val="19F94F1E"/>
    <w:rsid w:val="1ACA80C9"/>
    <w:rsid w:val="1B754E15"/>
    <w:rsid w:val="1BE6AB0E"/>
    <w:rsid w:val="1BF8CC78"/>
    <w:rsid w:val="1C0B9A51"/>
    <w:rsid w:val="1DCE30F4"/>
    <w:rsid w:val="1E3989DD"/>
    <w:rsid w:val="1EE404EE"/>
    <w:rsid w:val="1F0F44F0"/>
    <w:rsid w:val="200C7DB5"/>
    <w:rsid w:val="204DB766"/>
    <w:rsid w:val="2085B60A"/>
    <w:rsid w:val="208D0CC5"/>
    <w:rsid w:val="2206A0A0"/>
    <w:rsid w:val="23E651FA"/>
    <w:rsid w:val="25B0D7E3"/>
    <w:rsid w:val="279D0DF6"/>
    <w:rsid w:val="289B7494"/>
    <w:rsid w:val="289EBC59"/>
    <w:rsid w:val="29374979"/>
    <w:rsid w:val="294ED9B8"/>
    <w:rsid w:val="2A29DFFD"/>
    <w:rsid w:val="2A8AC148"/>
    <w:rsid w:val="2B91AC0D"/>
    <w:rsid w:val="2BC385C7"/>
    <w:rsid w:val="2C919E99"/>
    <w:rsid w:val="2E9FE28D"/>
    <w:rsid w:val="2EC70EB0"/>
    <w:rsid w:val="2F519406"/>
    <w:rsid w:val="2F51CAE0"/>
    <w:rsid w:val="3112B8E6"/>
    <w:rsid w:val="3152D8C6"/>
    <w:rsid w:val="321A995B"/>
    <w:rsid w:val="32FAFB49"/>
    <w:rsid w:val="3315045D"/>
    <w:rsid w:val="3409BB68"/>
    <w:rsid w:val="341A7193"/>
    <w:rsid w:val="35F39488"/>
    <w:rsid w:val="361948D9"/>
    <w:rsid w:val="363F7BE3"/>
    <w:rsid w:val="3671CBA2"/>
    <w:rsid w:val="36D1C81E"/>
    <w:rsid w:val="385BE13E"/>
    <w:rsid w:val="389A89D1"/>
    <w:rsid w:val="3977B41D"/>
    <w:rsid w:val="3A05F819"/>
    <w:rsid w:val="3A129F69"/>
    <w:rsid w:val="3A7E784F"/>
    <w:rsid w:val="3BA0CC5B"/>
    <w:rsid w:val="3C132257"/>
    <w:rsid w:val="3F3BC52B"/>
    <w:rsid w:val="3F7DD7A8"/>
    <w:rsid w:val="41002804"/>
    <w:rsid w:val="4268A81D"/>
    <w:rsid w:val="4345D269"/>
    <w:rsid w:val="4347F7DD"/>
    <w:rsid w:val="4385F7D4"/>
    <w:rsid w:val="442E41F6"/>
    <w:rsid w:val="448237D2"/>
    <w:rsid w:val="448CA5FC"/>
    <w:rsid w:val="44CCCE69"/>
    <w:rsid w:val="4619F31A"/>
    <w:rsid w:val="48A8F55E"/>
    <w:rsid w:val="49599048"/>
    <w:rsid w:val="49A25731"/>
    <w:rsid w:val="49D82BAB"/>
    <w:rsid w:val="4BABCB2B"/>
    <w:rsid w:val="4C712ADE"/>
    <w:rsid w:val="4CAC9466"/>
    <w:rsid w:val="4CC4F088"/>
    <w:rsid w:val="4DD1F3BF"/>
    <w:rsid w:val="4DEB2790"/>
    <w:rsid w:val="4E1CE03A"/>
    <w:rsid w:val="4EC9790D"/>
    <w:rsid w:val="4F1C74FC"/>
    <w:rsid w:val="4F566CC3"/>
    <w:rsid w:val="4F83CB36"/>
    <w:rsid w:val="51974961"/>
    <w:rsid w:val="51BC52B9"/>
    <w:rsid w:val="52A1340C"/>
    <w:rsid w:val="52C82E33"/>
    <w:rsid w:val="53AF1592"/>
    <w:rsid w:val="54005698"/>
    <w:rsid w:val="541758BD"/>
    <w:rsid w:val="543CFC6A"/>
    <w:rsid w:val="55417303"/>
    <w:rsid w:val="56EBCC1E"/>
    <w:rsid w:val="58DDC0DA"/>
    <w:rsid w:val="59464207"/>
    <w:rsid w:val="59EDE036"/>
    <w:rsid w:val="59F8584C"/>
    <w:rsid w:val="5A847FFC"/>
    <w:rsid w:val="5BC9B9F0"/>
    <w:rsid w:val="5BFCE39F"/>
    <w:rsid w:val="5D2510B3"/>
    <w:rsid w:val="5D2B751B"/>
    <w:rsid w:val="5DCAB653"/>
    <w:rsid w:val="5DD40A3A"/>
    <w:rsid w:val="5DFD06C1"/>
    <w:rsid w:val="5E1CDA58"/>
    <w:rsid w:val="5E6E842A"/>
    <w:rsid w:val="5ED2377B"/>
    <w:rsid w:val="5EDE6B45"/>
    <w:rsid w:val="5EED202A"/>
    <w:rsid w:val="5F7FCF35"/>
    <w:rsid w:val="610D591C"/>
    <w:rsid w:val="618A382B"/>
    <w:rsid w:val="6217DAA3"/>
    <w:rsid w:val="624FBB59"/>
    <w:rsid w:val="62B54C02"/>
    <w:rsid w:val="632DA635"/>
    <w:rsid w:val="63321AF5"/>
    <w:rsid w:val="637BFFC1"/>
    <w:rsid w:val="64049B2B"/>
    <w:rsid w:val="645A5B93"/>
    <w:rsid w:val="64751F00"/>
    <w:rsid w:val="647F3325"/>
    <w:rsid w:val="657CAFBE"/>
    <w:rsid w:val="65C4470D"/>
    <w:rsid w:val="65D5C838"/>
    <w:rsid w:val="66AF978E"/>
    <w:rsid w:val="68552F71"/>
    <w:rsid w:val="6899FF26"/>
    <w:rsid w:val="69C5A36E"/>
    <w:rsid w:val="6A56381E"/>
    <w:rsid w:val="6A9D5309"/>
    <w:rsid w:val="6B400BF2"/>
    <w:rsid w:val="6BDE4A23"/>
    <w:rsid w:val="6CD898DB"/>
    <w:rsid w:val="6D22B9CE"/>
    <w:rsid w:val="6D85E3A8"/>
    <w:rsid w:val="6D87041A"/>
    <w:rsid w:val="6E83ABD5"/>
    <w:rsid w:val="6F49A6FD"/>
    <w:rsid w:val="6FF9C92F"/>
    <w:rsid w:val="70B4160C"/>
    <w:rsid w:val="7261313B"/>
    <w:rsid w:val="72D42B7E"/>
    <w:rsid w:val="73866CC7"/>
    <w:rsid w:val="738EE5D6"/>
    <w:rsid w:val="759947A9"/>
    <w:rsid w:val="75D698D2"/>
    <w:rsid w:val="7682BE99"/>
    <w:rsid w:val="768C5DFF"/>
    <w:rsid w:val="771A28A8"/>
    <w:rsid w:val="7803B6BC"/>
    <w:rsid w:val="7AB2EEB1"/>
    <w:rsid w:val="7B59B78D"/>
    <w:rsid w:val="7CBF23DA"/>
    <w:rsid w:val="7CF5E054"/>
    <w:rsid w:val="7D0987B8"/>
    <w:rsid w:val="7D7F47FA"/>
    <w:rsid w:val="7ED57842"/>
    <w:rsid w:val="7F6BE827"/>
    <w:rsid w:val="7F761253"/>
    <w:rsid w:val="7FB49ACC"/>
    <w:rsid w:val="7FC870EC"/>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BDFB72"/>
  <w15:chartTrackingRefBased/>
  <w15:docId w15:val="{F638436F-F8E0-4113-A3AA-CD3FCF97B3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1A6B"/>
    <w:pPr>
      <w:spacing w:line="360" w:lineRule="auto"/>
      <w:jc w:val="both"/>
    </w:pPr>
    <w:rPr>
      <w:rFonts w:ascii="Times New Roman" w:hAnsi="Times New Roman"/>
      <w:sz w:val="24"/>
    </w:rPr>
  </w:style>
  <w:style w:type="paragraph" w:styleId="Heading1">
    <w:name w:val="heading 1"/>
    <w:basedOn w:val="Normal"/>
    <w:next w:val="Normal"/>
    <w:link w:val="Heading1Char"/>
    <w:autoRedefine/>
    <w:uiPriority w:val="9"/>
    <w:qFormat/>
    <w:rsid w:val="00F319BD"/>
    <w:pPr>
      <w:numPr>
        <w:numId w:val="35"/>
      </w:numPr>
      <w:spacing w:before="400" w:after="120" w:line="240" w:lineRule="auto"/>
      <w:textAlignment w:val="baseline"/>
      <w:outlineLvl w:val="0"/>
    </w:pPr>
    <w:rPr>
      <w:rFonts w:eastAsiaTheme="majorEastAsia" w:cstheme="majorBidi"/>
      <w:color w:val="000000"/>
      <w:sz w:val="32"/>
      <w:szCs w:val="40"/>
    </w:rPr>
  </w:style>
  <w:style w:type="paragraph" w:styleId="Heading2">
    <w:name w:val="heading 2"/>
    <w:basedOn w:val="Normal"/>
    <w:next w:val="Normal"/>
    <w:link w:val="Heading2Char"/>
    <w:autoRedefine/>
    <w:uiPriority w:val="9"/>
    <w:unhideWhenUsed/>
    <w:qFormat/>
    <w:rsid w:val="00F319BD"/>
    <w:pPr>
      <w:keepNext/>
      <w:keepLines/>
      <w:numPr>
        <w:ilvl w:val="1"/>
        <w:numId w:val="35"/>
      </w:numPr>
      <w:spacing w:before="40" w:after="0" w:line="259" w:lineRule="auto"/>
      <w:jc w:val="left"/>
      <w:outlineLvl w:val="1"/>
    </w:pPr>
    <w:rPr>
      <w:rFonts w:eastAsiaTheme="majorEastAsia" w:cstheme="majorBidi"/>
      <w:color w:val="000000"/>
      <w:sz w:val="28"/>
      <w:szCs w:val="28"/>
    </w:rPr>
  </w:style>
  <w:style w:type="paragraph" w:styleId="Heading3">
    <w:name w:val="heading 3"/>
    <w:basedOn w:val="Normal"/>
    <w:next w:val="Normal"/>
    <w:link w:val="Heading3Char"/>
    <w:autoRedefine/>
    <w:uiPriority w:val="9"/>
    <w:unhideWhenUsed/>
    <w:qFormat/>
    <w:rsid w:val="00172CEC"/>
    <w:pPr>
      <w:keepNext/>
      <w:keepLines/>
      <w:spacing w:before="40" w:after="0"/>
      <w:ind w:left="720"/>
      <w:outlineLvl w:val="2"/>
    </w:pPr>
    <w:rPr>
      <w:rFonts w:eastAsiaTheme="majorEastAsia" w:cstheme="majorBidi"/>
      <w:i/>
      <w:szCs w:val="24"/>
    </w:rPr>
  </w:style>
  <w:style w:type="paragraph" w:styleId="Heading4">
    <w:name w:val="heading 4"/>
    <w:basedOn w:val="Normal"/>
    <w:next w:val="Normal"/>
    <w:link w:val="Heading4Char"/>
    <w:uiPriority w:val="9"/>
    <w:unhideWhenUsed/>
    <w:qFormat/>
    <w:rsid w:val="003F501C"/>
    <w:pPr>
      <w:keepNext/>
      <w:keepLines/>
      <w:numPr>
        <w:ilvl w:val="3"/>
        <w:numId w:val="35"/>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F501C"/>
    <w:pPr>
      <w:keepNext/>
      <w:keepLines/>
      <w:numPr>
        <w:ilvl w:val="4"/>
        <w:numId w:val="35"/>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F501C"/>
    <w:pPr>
      <w:keepNext/>
      <w:keepLines/>
      <w:numPr>
        <w:ilvl w:val="5"/>
        <w:numId w:val="35"/>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F501C"/>
    <w:pPr>
      <w:keepNext/>
      <w:keepLines/>
      <w:numPr>
        <w:ilvl w:val="6"/>
        <w:numId w:val="35"/>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F501C"/>
    <w:pPr>
      <w:keepNext/>
      <w:keepLines/>
      <w:numPr>
        <w:ilvl w:val="7"/>
        <w:numId w:val="35"/>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F501C"/>
    <w:pPr>
      <w:keepNext/>
      <w:keepLines/>
      <w:numPr>
        <w:ilvl w:val="8"/>
        <w:numId w:val="3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319BD"/>
    <w:rPr>
      <w:rFonts w:ascii="Times New Roman" w:eastAsiaTheme="majorEastAsia" w:hAnsi="Times New Roman" w:cstheme="majorBidi"/>
      <w:color w:val="000000"/>
      <w:sz w:val="32"/>
      <w:szCs w:val="40"/>
    </w:rPr>
  </w:style>
  <w:style w:type="character" w:customStyle="1" w:styleId="Heading2Char">
    <w:name w:val="Heading 2 Char"/>
    <w:basedOn w:val="DefaultParagraphFont"/>
    <w:link w:val="Heading2"/>
    <w:uiPriority w:val="9"/>
    <w:rsid w:val="00F319BD"/>
    <w:rPr>
      <w:rFonts w:ascii="Times New Roman" w:eastAsiaTheme="majorEastAsia" w:hAnsi="Times New Roman" w:cstheme="majorBidi"/>
      <w:color w:val="000000"/>
      <w:sz w:val="28"/>
      <w:szCs w:val="28"/>
    </w:rPr>
  </w:style>
  <w:style w:type="character" w:customStyle="1" w:styleId="Heading3Char">
    <w:name w:val="Heading 3 Char"/>
    <w:basedOn w:val="DefaultParagraphFont"/>
    <w:link w:val="Heading3"/>
    <w:uiPriority w:val="9"/>
    <w:rsid w:val="00172CEC"/>
    <w:rPr>
      <w:rFonts w:ascii="Times New Roman" w:eastAsiaTheme="majorEastAsia" w:hAnsi="Times New Roman" w:cstheme="majorBidi"/>
      <w:i/>
      <w:sz w:val="24"/>
      <w:szCs w:val="24"/>
    </w:rPr>
  </w:style>
  <w:style w:type="character" w:styleId="SubtleEmphasis">
    <w:name w:val="Subtle Emphasis"/>
    <w:basedOn w:val="DefaultParagraphFont"/>
    <w:uiPriority w:val="19"/>
    <w:qFormat/>
    <w:rsid w:val="007175F7"/>
    <w:rPr>
      <w:rFonts w:ascii="Times New Roman" w:hAnsi="Times New Roman"/>
      <w:i/>
      <w:iCs/>
      <w:color w:val="auto"/>
      <w:sz w:val="24"/>
    </w:rPr>
  </w:style>
  <w:style w:type="paragraph" w:styleId="NormalWeb">
    <w:name w:val="Normal (Web)"/>
    <w:basedOn w:val="Normal"/>
    <w:uiPriority w:val="99"/>
    <w:unhideWhenUsed/>
    <w:rsid w:val="003F501C"/>
    <w:pPr>
      <w:spacing w:before="100" w:beforeAutospacing="1" w:after="100" w:afterAutospacing="1" w:line="240" w:lineRule="auto"/>
      <w:jc w:val="left"/>
    </w:pPr>
    <w:rPr>
      <w:rFonts w:eastAsia="Times New Roman" w:cs="Times New Roman"/>
      <w:szCs w:val="24"/>
      <w:lang w:eastAsia="en-MY"/>
    </w:rPr>
  </w:style>
  <w:style w:type="character" w:customStyle="1" w:styleId="Heading4Char">
    <w:name w:val="Heading 4 Char"/>
    <w:basedOn w:val="DefaultParagraphFont"/>
    <w:link w:val="Heading4"/>
    <w:uiPriority w:val="9"/>
    <w:rsid w:val="003F501C"/>
    <w:rPr>
      <w:rFonts w:asciiTheme="majorHAnsi" w:eastAsiaTheme="majorEastAsia" w:hAnsiTheme="majorHAnsi" w:cstheme="majorBidi"/>
      <w:i/>
      <w:iCs/>
      <w:color w:val="2F5496" w:themeColor="accent1" w:themeShade="BF"/>
      <w:sz w:val="24"/>
    </w:rPr>
  </w:style>
  <w:style w:type="character" w:customStyle="1" w:styleId="Heading5Char">
    <w:name w:val="Heading 5 Char"/>
    <w:basedOn w:val="DefaultParagraphFont"/>
    <w:link w:val="Heading5"/>
    <w:uiPriority w:val="9"/>
    <w:semiHidden/>
    <w:rsid w:val="003F501C"/>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3F501C"/>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3F501C"/>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3F501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F501C"/>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3F501C"/>
    <w:pPr>
      <w:ind w:left="720"/>
      <w:contextualSpacing/>
    </w:pPr>
  </w:style>
  <w:style w:type="paragraph" w:styleId="Subtitle">
    <w:name w:val="Subtitle"/>
    <w:basedOn w:val="Normal"/>
    <w:next w:val="Normal"/>
    <w:link w:val="SubtitleChar"/>
    <w:uiPriority w:val="11"/>
    <w:qFormat/>
    <w:rsid w:val="0014060E"/>
    <w:pPr>
      <w:numPr>
        <w:ilvl w:val="1"/>
      </w:numPr>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rsid w:val="0014060E"/>
    <w:rPr>
      <w:rFonts w:eastAsiaTheme="minorEastAsia"/>
      <w:color w:val="5A5A5A" w:themeColor="text1" w:themeTint="A5"/>
      <w:spacing w:val="15"/>
    </w:rPr>
  </w:style>
  <w:style w:type="paragraph" w:customStyle="1" w:styleId="paragraph">
    <w:name w:val="paragraph"/>
    <w:basedOn w:val="Normal"/>
    <w:rsid w:val="002E3D6F"/>
    <w:pPr>
      <w:spacing w:before="100" w:beforeAutospacing="1" w:after="100" w:afterAutospacing="1" w:line="240" w:lineRule="auto"/>
      <w:jc w:val="left"/>
    </w:pPr>
    <w:rPr>
      <w:rFonts w:eastAsia="Times New Roman" w:cs="Times New Roman"/>
      <w:szCs w:val="24"/>
      <w:lang w:eastAsia="en-MY"/>
    </w:rPr>
  </w:style>
  <w:style w:type="character" w:customStyle="1" w:styleId="normaltextrun">
    <w:name w:val="normaltextrun"/>
    <w:basedOn w:val="DefaultParagraphFont"/>
    <w:rsid w:val="002E3D6F"/>
  </w:style>
  <w:style w:type="character" w:customStyle="1" w:styleId="eop">
    <w:name w:val="eop"/>
    <w:basedOn w:val="DefaultParagraphFont"/>
    <w:rsid w:val="002E3D6F"/>
  </w:style>
  <w:style w:type="paragraph" w:styleId="Header">
    <w:name w:val="header"/>
    <w:basedOn w:val="Normal"/>
    <w:link w:val="HeaderChar"/>
    <w:uiPriority w:val="99"/>
    <w:unhideWhenUsed/>
    <w:rsid w:val="000C16ED"/>
    <w:pPr>
      <w:tabs>
        <w:tab w:val="center" w:pos="4513"/>
        <w:tab w:val="right" w:pos="9026"/>
      </w:tabs>
      <w:spacing w:after="0" w:line="240" w:lineRule="auto"/>
    </w:pPr>
  </w:style>
  <w:style w:type="character" w:customStyle="1" w:styleId="HeaderChar">
    <w:name w:val="Header Char"/>
    <w:basedOn w:val="DefaultParagraphFont"/>
    <w:link w:val="Header"/>
    <w:uiPriority w:val="99"/>
    <w:rsid w:val="000C16ED"/>
    <w:rPr>
      <w:rFonts w:ascii="Times New Roman" w:hAnsi="Times New Roman"/>
      <w:sz w:val="24"/>
    </w:rPr>
  </w:style>
  <w:style w:type="paragraph" w:styleId="Footer">
    <w:name w:val="footer"/>
    <w:basedOn w:val="Normal"/>
    <w:link w:val="FooterChar"/>
    <w:uiPriority w:val="99"/>
    <w:unhideWhenUsed/>
    <w:rsid w:val="000C16ED"/>
    <w:pPr>
      <w:tabs>
        <w:tab w:val="center" w:pos="4513"/>
        <w:tab w:val="right" w:pos="9026"/>
      </w:tabs>
      <w:spacing w:after="0" w:line="240" w:lineRule="auto"/>
    </w:pPr>
  </w:style>
  <w:style w:type="character" w:customStyle="1" w:styleId="FooterChar">
    <w:name w:val="Footer Char"/>
    <w:basedOn w:val="DefaultParagraphFont"/>
    <w:link w:val="Footer"/>
    <w:uiPriority w:val="99"/>
    <w:rsid w:val="000C16ED"/>
    <w:rPr>
      <w:rFonts w:ascii="Times New Roman" w:hAnsi="Times New Roman"/>
      <w:sz w:val="24"/>
    </w:rPr>
  </w:style>
  <w:style w:type="paragraph" w:styleId="TOCHeading">
    <w:name w:val="TOC Heading"/>
    <w:basedOn w:val="Heading1"/>
    <w:next w:val="Normal"/>
    <w:uiPriority w:val="39"/>
    <w:unhideWhenUsed/>
    <w:qFormat/>
    <w:rsid w:val="002A0BD7"/>
    <w:pPr>
      <w:keepNext/>
      <w:keepLines/>
      <w:numPr>
        <w:numId w:val="0"/>
      </w:numPr>
      <w:spacing w:before="240" w:after="0" w:line="259" w:lineRule="auto"/>
      <w:jc w:val="left"/>
      <w:textAlignment w:val="auto"/>
      <w:outlineLvl w:val="9"/>
    </w:pPr>
    <w:rPr>
      <w:rFonts w:asciiTheme="majorHAnsi" w:hAnsiTheme="majorHAnsi"/>
      <w:color w:val="2F5496" w:themeColor="accent1" w:themeShade="BF"/>
      <w:szCs w:val="32"/>
      <w:lang w:val="en-US"/>
    </w:rPr>
  </w:style>
  <w:style w:type="paragraph" w:styleId="TOC1">
    <w:name w:val="toc 1"/>
    <w:basedOn w:val="Normal"/>
    <w:next w:val="Normal"/>
    <w:autoRedefine/>
    <w:uiPriority w:val="39"/>
    <w:unhideWhenUsed/>
    <w:rsid w:val="002A0BD7"/>
    <w:pPr>
      <w:spacing w:after="100"/>
    </w:pPr>
  </w:style>
  <w:style w:type="paragraph" w:styleId="TOC2">
    <w:name w:val="toc 2"/>
    <w:basedOn w:val="Normal"/>
    <w:next w:val="Normal"/>
    <w:autoRedefine/>
    <w:uiPriority w:val="39"/>
    <w:unhideWhenUsed/>
    <w:rsid w:val="002A0BD7"/>
    <w:pPr>
      <w:spacing w:after="100"/>
      <w:ind w:left="240"/>
    </w:pPr>
  </w:style>
  <w:style w:type="character" w:styleId="Hyperlink">
    <w:name w:val="Hyperlink"/>
    <w:basedOn w:val="DefaultParagraphFont"/>
    <w:uiPriority w:val="99"/>
    <w:unhideWhenUsed/>
    <w:rsid w:val="002A0BD7"/>
    <w:rPr>
      <w:color w:val="0563C1" w:themeColor="hyperlink"/>
      <w:u w:val="single"/>
    </w:rPr>
  </w:style>
  <w:style w:type="paragraph" w:styleId="Title">
    <w:name w:val="Title"/>
    <w:basedOn w:val="Normal"/>
    <w:next w:val="Normal"/>
    <w:link w:val="TitleChar"/>
    <w:uiPriority w:val="10"/>
    <w:qFormat/>
    <w:rsid w:val="00CE3C2C"/>
    <w:pPr>
      <w:spacing w:after="0" w:line="240" w:lineRule="auto"/>
      <w:ind w:firstLine="432"/>
      <w:contextualSpacing/>
      <w:jc w:val="center"/>
    </w:pPr>
    <w:rPr>
      <w:rFonts w:eastAsiaTheme="majorEastAsia" w:cs="Times New Roman"/>
      <w:spacing w:val="-10"/>
      <w:kern w:val="28"/>
      <w:sz w:val="56"/>
      <w:szCs w:val="56"/>
    </w:rPr>
  </w:style>
  <w:style w:type="character" w:customStyle="1" w:styleId="TitleChar">
    <w:name w:val="Title Char"/>
    <w:basedOn w:val="DefaultParagraphFont"/>
    <w:link w:val="Title"/>
    <w:uiPriority w:val="10"/>
    <w:rsid w:val="00CE3C2C"/>
    <w:rPr>
      <w:rFonts w:ascii="Times New Roman" w:eastAsiaTheme="majorEastAsia" w:hAnsi="Times New Roman" w:cs="Times New Roman"/>
      <w:spacing w:val="-10"/>
      <w:kern w:val="28"/>
      <w:sz w:val="56"/>
      <w:szCs w:val="56"/>
    </w:rPr>
  </w:style>
  <w:style w:type="paragraph" w:styleId="TOC3">
    <w:name w:val="toc 3"/>
    <w:basedOn w:val="Normal"/>
    <w:next w:val="Normal"/>
    <w:autoRedefine/>
    <w:uiPriority w:val="39"/>
    <w:unhideWhenUsed/>
    <w:rsid w:val="001E5391"/>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2021709">
      <w:bodyDiv w:val="1"/>
      <w:marLeft w:val="0"/>
      <w:marRight w:val="0"/>
      <w:marTop w:val="0"/>
      <w:marBottom w:val="0"/>
      <w:divBdr>
        <w:top w:val="none" w:sz="0" w:space="0" w:color="auto"/>
        <w:left w:val="none" w:sz="0" w:space="0" w:color="auto"/>
        <w:bottom w:val="none" w:sz="0" w:space="0" w:color="auto"/>
        <w:right w:val="none" w:sz="0" w:space="0" w:color="auto"/>
      </w:divBdr>
    </w:div>
    <w:div w:id="122231239">
      <w:bodyDiv w:val="1"/>
      <w:marLeft w:val="0"/>
      <w:marRight w:val="0"/>
      <w:marTop w:val="0"/>
      <w:marBottom w:val="0"/>
      <w:divBdr>
        <w:top w:val="none" w:sz="0" w:space="0" w:color="auto"/>
        <w:left w:val="none" w:sz="0" w:space="0" w:color="auto"/>
        <w:bottom w:val="none" w:sz="0" w:space="0" w:color="auto"/>
        <w:right w:val="none" w:sz="0" w:space="0" w:color="auto"/>
      </w:divBdr>
    </w:div>
    <w:div w:id="197083659">
      <w:bodyDiv w:val="1"/>
      <w:marLeft w:val="0"/>
      <w:marRight w:val="0"/>
      <w:marTop w:val="0"/>
      <w:marBottom w:val="0"/>
      <w:divBdr>
        <w:top w:val="none" w:sz="0" w:space="0" w:color="auto"/>
        <w:left w:val="none" w:sz="0" w:space="0" w:color="auto"/>
        <w:bottom w:val="none" w:sz="0" w:space="0" w:color="auto"/>
        <w:right w:val="none" w:sz="0" w:space="0" w:color="auto"/>
      </w:divBdr>
    </w:div>
    <w:div w:id="211774767">
      <w:bodyDiv w:val="1"/>
      <w:marLeft w:val="0"/>
      <w:marRight w:val="0"/>
      <w:marTop w:val="0"/>
      <w:marBottom w:val="0"/>
      <w:divBdr>
        <w:top w:val="none" w:sz="0" w:space="0" w:color="auto"/>
        <w:left w:val="none" w:sz="0" w:space="0" w:color="auto"/>
        <w:bottom w:val="none" w:sz="0" w:space="0" w:color="auto"/>
        <w:right w:val="none" w:sz="0" w:space="0" w:color="auto"/>
      </w:divBdr>
    </w:div>
    <w:div w:id="445976050">
      <w:bodyDiv w:val="1"/>
      <w:marLeft w:val="0"/>
      <w:marRight w:val="0"/>
      <w:marTop w:val="0"/>
      <w:marBottom w:val="0"/>
      <w:divBdr>
        <w:top w:val="none" w:sz="0" w:space="0" w:color="auto"/>
        <w:left w:val="none" w:sz="0" w:space="0" w:color="auto"/>
        <w:bottom w:val="none" w:sz="0" w:space="0" w:color="auto"/>
        <w:right w:val="none" w:sz="0" w:space="0" w:color="auto"/>
      </w:divBdr>
    </w:div>
    <w:div w:id="694620876">
      <w:bodyDiv w:val="1"/>
      <w:marLeft w:val="0"/>
      <w:marRight w:val="0"/>
      <w:marTop w:val="0"/>
      <w:marBottom w:val="0"/>
      <w:divBdr>
        <w:top w:val="none" w:sz="0" w:space="0" w:color="auto"/>
        <w:left w:val="none" w:sz="0" w:space="0" w:color="auto"/>
        <w:bottom w:val="none" w:sz="0" w:space="0" w:color="auto"/>
        <w:right w:val="none" w:sz="0" w:space="0" w:color="auto"/>
      </w:divBdr>
    </w:div>
    <w:div w:id="1009522366">
      <w:bodyDiv w:val="1"/>
      <w:marLeft w:val="0"/>
      <w:marRight w:val="0"/>
      <w:marTop w:val="0"/>
      <w:marBottom w:val="0"/>
      <w:divBdr>
        <w:top w:val="none" w:sz="0" w:space="0" w:color="auto"/>
        <w:left w:val="none" w:sz="0" w:space="0" w:color="auto"/>
        <w:bottom w:val="none" w:sz="0" w:space="0" w:color="auto"/>
        <w:right w:val="none" w:sz="0" w:space="0" w:color="auto"/>
      </w:divBdr>
    </w:div>
    <w:div w:id="1055466539">
      <w:bodyDiv w:val="1"/>
      <w:marLeft w:val="0"/>
      <w:marRight w:val="0"/>
      <w:marTop w:val="0"/>
      <w:marBottom w:val="0"/>
      <w:divBdr>
        <w:top w:val="none" w:sz="0" w:space="0" w:color="auto"/>
        <w:left w:val="none" w:sz="0" w:space="0" w:color="auto"/>
        <w:bottom w:val="none" w:sz="0" w:space="0" w:color="auto"/>
        <w:right w:val="none" w:sz="0" w:space="0" w:color="auto"/>
      </w:divBdr>
    </w:div>
    <w:div w:id="1390764177">
      <w:bodyDiv w:val="1"/>
      <w:marLeft w:val="0"/>
      <w:marRight w:val="0"/>
      <w:marTop w:val="0"/>
      <w:marBottom w:val="0"/>
      <w:divBdr>
        <w:top w:val="none" w:sz="0" w:space="0" w:color="auto"/>
        <w:left w:val="none" w:sz="0" w:space="0" w:color="auto"/>
        <w:bottom w:val="none" w:sz="0" w:space="0" w:color="auto"/>
        <w:right w:val="none" w:sz="0" w:space="0" w:color="auto"/>
      </w:divBdr>
    </w:div>
    <w:div w:id="1393894946">
      <w:bodyDiv w:val="1"/>
      <w:marLeft w:val="0"/>
      <w:marRight w:val="0"/>
      <w:marTop w:val="0"/>
      <w:marBottom w:val="0"/>
      <w:divBdr>
        <w:top w:val="none" w:sz="0" w:space="0" w:color="auto"/>
        <w:left w:val="none" w:sz="0" w:space="0" w:color="auto"/>
        <w:bottom w:val="none" w:sz="0" w:space="0" w:color="auto"/>
        <w:right w:val="none" w:sz="0" w:space="0" w:color="auto"/>
      </w:divBdr>
      <w:divsChild>
        <w:div w:id="2032342577">
          <w:marLeft w:val="0"/>
          <w:marRight w:val="0"/>
          <w:marTop w:val="0"/>
          <w:marBottom w:val="0"/>
          <w:divBdr>
            <w:top w:val="none" w:sz="0" w:space="0" w:color="auto"/>
            <w:left w:val="none" w:sz="0" w:space="0" w:color="auto"/>
            <w:bottom w:val="none" w:sz="0" w:space="0" w:color="auto"/>
            <w:right w:val="none" w:sz="0" w:space="0" w:color="auto"/>
          </w:divBdr>
        </w:div>
      </w:divsChild>
    </w:div>
    <w:div w:id="1492789759">
      <w:bodyDiv w:val="1"/>
      <w:marLeft w:val="0"/>
      <w:marRight w:val="0"/>
      <w:marTop w:val="0"/>
      <w:marBottom w:val="0"/>
      <w:divBdr>
        <w:top w:val="none" w:sz="0" w:space="0" w:color="auto"/>
        <w:left w:val="none" w:sz="0" w:space="0" w:color="auto"/>
        <w:bottom w:val="none" w:sz="0" w:space="0" w:color="auto"/>
        <w:right w:val="none" w:sz="0" w:space="0" w:color="auto"/>
      </w:divBdr>
      <w:divsChild>
        <w:div w:id="47606121">
          <w:marLeft w:val="0"/>
          <w:marRight w:val="0"/>
          <w:marTop w:val="0"/>
          <w:marBottom w:val="0"/>
          <w:divBdr>
            <w:top w:val="none" w:sz="0" w:space="0" w:color="auto"/>
            <w:left w:val="none" w:sz="0" w:space="0" w:color="auto"/>
            <w:bottom w:val="none" w:sz="0" w:space="0" w:color="auto"/>
            <w:right w:val="none" w:sz="0" w:space="0" w:color="auto"/>
          </w:divBdr>
        </w:div>
        <w:div w:id="208230468">
          <w:marLeft w:val="0"/>
          <w:marRight w:val="0"/>
          <w:marTop w:val="0"/>
          <w:marBottom w:val="0"/>
          <w:divBdr>
            <w:top w:val="none" w:sz="0" w:space="0" w:color="auto"/>
            <w:left w:val="none" w:sz="0" w:space="0" w:color="auto"/>
            <w:bottom w:val="none" w:sz="0" w:space="0" w:color="auto"/>
            <w:right w:val="none" w:sz="0" w:space="0" w:color="auto"/>
          </w:divBdr>
        </w:div>
        <w:div w:id="348261450">
          <w:marLeft w:val="0"/>
          <w:marRight w:val="0"/>
          <w:marTop w:val="0"/>
          <w:marBottom w:val="0"/>
          <w:divBdr>
            <w:top w:val="none" w:sz="0" w:space="0" w:color="auto"/>
            <w:left w:val="none" w:sz="0" w:space="0" w:color="auto"/>
            <w:bottom w:val="none" w:sz="0" w:space="0" w:color="auto"/>
            <w:right w:val="none" w:sz="0" w:space="0" w:color="auto"/>
          </w:divBdr>
        </w:div>
        <w:div w:id="561410419">
          <w:marLeft w:val="0"/>
          <w:marRight w:val="0"/>
          <w:marTop w:val="0"/>
          <w:marBottom w:val="0"/>
          <w:divBdr>
            <w:top w:val="none" w:sz="0" w:space="0" w:color="auto"/>
            <w:left w:val="none" w:sz="0" w:space="0" w:color="auto"/>
            <w:bottom w:val="none" w:sz="0" w:space="0" w:color="auto"/>
            <w:right w:val="none" w:sz="0" w:space="0" w:color="auto"/>
          </w:divBdr>
        </w:div>
        <w:div w:id="687176171">
          <w:marLeft w:val="0"/>
          <w:marRight w:val="0"/>
          <w:marTop w:val="0"/>
          <w:marBottom w:val="0"/>
          <w:divBdr>
            <w:top w:val="none" w:sz="0" w:space="0" w:color="auto"/>
            <w:left w:val="none" w:sz="0" w:space="0" w:color="auto"/>
            <w:bottom w:val="none" w:sz="0" w:space="0" w:color="auto"/>
            <w:right w:val="none" w:sz="0" w:space="0" w:color="auto"/>
          </w:divBdr>
        </w:div>
        <w:div w:id="1416440989">
          <w:marLeft w:val="0"/>
          <w:marRight w:val="0"/>
          <w:marTop w:val="0"/>
          <w:marBottom w:val="0"/>
          <w:divBdr>
            <w:top w:val="none" w:sz="0" w:space="0" w:color="auto"/>
            <w:left w:val="none" w:sz="0" w:space="0" w:color="auto"/>
            <w:bottom w:val="none" w:sz="0" w:space="0" w:color="auto"/>
            <w:right w:val="none" w:sz="0" w:space="0" w:color="auto"/>
          </w:divBdr>
        </w:div>
        <w:div w:id="1843006299">
          <w:marLeft w:val="0"/>
          <w:marRight w:val="0"/>
          <w:marTop w:val="0"/>
          <w:marBottom w:val="0"/>
          <w:divBdr>
            <w:top w:val="none" w:sz="0" w:space="0" w:color="auto"/>
            <w:left w:val="none" w:sz="0" w:space="0" w:color="auto"/>
            <w:bottom w:val="none" w:sz="0" w:space="0" w:color="auto"/>
            <w:right w:val="none" w:sz="0" w:space="0" w:color="auto"/>
          </w:divBdr>
        </w:div>
        <w:div w:id="2044209409">
          <w:marLeft w:val="0"/>
          <w:marRight w:val="0"/>
          <w:marTop w:val="0"/>
          <w:marBottom w:val="0"/>
          <w:divBdr>
            <w:top w:val="none" w:sz="0" w:space="0" w:color="auto"/>
            <w:left w:val="none" w:sz="0" w:space="0" w:color="auto"/>
            <w:bottom w:val="none" w:sz="0" w:space="0" w:color="auto"/>
            <w:right w:val="none" w:sz="0" w:space="0" w:color="auto"/>
          </w:divBdr>
        </w:div>
      </w:divsChild>
    </w:div>
    <w:div w:id="1512985454">
      <w:bodyDiv w:val="1"/>
      <w:marLeft w:val="0"/>
      <w:marRight w:val="0"/>
      <w:marTop w:val="0"/>
      <w:marBottom w:val="0"/>
      <w:divBdr>
        <w:top w:val="none" w:sz="0" w:space="0" w:color="auto"/>
        <w:left w:val="none" w:sz="0" w:space="0" w:color="auto"/>
        <w:bottom w:val="none" w:sz="0" w:space="0" w:color="auto"/>
        <w:right w:val="none" w:sz="0" w:space="0" w:color="auto"/>
      </w:divBdr>
    </w:div>
    <w:div w:id="1567455644">
      <w:bodyDiv w:val="1"/>
      <w:marLeft w:val="0"/>
      <w:marRight w:val="0"/>
      <w:marTop w:val="0"/>
      <w:marBottom w:val="0"/>
      <w:divBdr>
        <w:top w:val="none" w:sz="0" w:space="0" w:color="auto"/>
        <w:left w:val="none" w:sz="0" w:space="0" w:color="auto"/>
        <w:bottom w:val="none" w:sz="0" w:space="0" w:color="auto"/>
        <w:right w:val="none" w:sz="0" w:space="0" w:color="auto"/>
      </w:divBdr>
      <w:divsChild>
        <w:div w:id="1389723002">
          <w:marLeft w:val="0"/>
          <w:marRight w:val="0"/>
          <w:marTop w:val="0"/>
          <w:marBottom w:val="0"/>
          <w:divBdr>
            <w:top w:val="none" w:sz="0" w:space="0" w:color="auto"/>
            <w:left w:val="none" w:sz="0" w:space="0" w:color="auto"/>
            <w:bottom w:val="none" w:sz="0" w:space="0" w:color="auto"/>
            <w:right w:val="none" w:sz="0" w:space="0" w:color="auto"/>
          </w:divBdr>
        </w:div>
      </w:divsChild>
    </w:div>
    <w:div w:id="1585142010">
      <w:bodyDiv w:val="1"/>
      <w:marLeft w:val="0"/>
      <w:marRight w:val="0"/>
      <w:marTop w:val="0"/>
      <w:marBottom w:val="0"/>
      <w:divBdr>
        <w:top w:val="none" w:sz="0" w:space="0" w:color="auto"/>
        <w:left w:val="none" w:sz="0" w:space="0" w:color="auto"/>
        <w:bottom w:val="none" w:sz="0" w:space="0" w:color="auto"/>
        <w:right w:val="none" w:sz="0" w:space="0" w:color="auto"/>
      </w:divBdr>
    </w:div>
    <w:div w:id="1595086331">
      <w:bodyDiv w:val="1"/>
      <w:marLeft w:val="0"/>
      <w:marRight w:val="0"/>
      <w:marTop w:val="0"/>
      <w:marBottom w:val="0"/>
      <w:divBdr>
        <w:top w:val="none" w:sz="0" w:space="0" w:color="auto"/>
        <w:left w:val="none" w:sz="0" w:space="0" w:color="auto"/>
        <w:bottom w:val="none" w:sz="0" w:space="0" w:color="auto"/>
        <w:right w:val="none" w:sz="0" w:space="0" w:color="auto"/>
      </w:divBdr>
    </w:div>
    <w:div w:id="1678574096">
      <w:bodyDiv w:val="1"/>
      <w:marLeft w:val="0"/>
      <w:marRight w:val="0"/>
      <w:marTop w:val="0"/>
      <w:marBottom w:val="0"/>
      <w:divBdr>
        <w:top w:val="none" w:sz="0" w:space="0" w:color="auto"/>
        <w:left w:val="none" w:sz="0" w:space="0" w:color="auto"/>
        <w:bottom w:val="none" w:sz="0" w:space="0" w:color="auto"/>
        <w:right w:val="none" w:sz="0" w:space="0" w:color="auto"/>
      </w:divBdr>
    </w:div>
    <w:div w:id="1706754991">
      <w:bodyDiv w:val="1"/>
      <w:marLeft w:val="0"/>
      <w:marRight w:val="0"/>
      <w:marTop w:val="0"/>
      <w:marBottom w:val="0"/>
      <w:divBdr>
        <w:top w:val="none" w:sz="0" w:space="0" w:color="auto"/>
        <w:left w:val="none" w:sz="0" w:space="0" w:color="auto"/>
        <w:bottom w:val="none" w:sz="0" w:space="0" w:color="auto"/>
        <w:right w:val="none" w:sz="0" w:space="0" w:color="auto"/>
      </w:divBdr>
    </w:div>
    <w:div w:id="1729844200">
      <w:bodyDiv w:val="1"/>
      <w:marLeft w:val="0"/>
      <w:marRight w:val="0"/>
      <w:marTop w:val="0"/>
      <w:marBottom w:val="0"/>
      <w:divBdr>
        <w:top w:val="none" w:sz="0" w:space="0" w:color="auto"/>
        <w:left w:val="none" w:sz="0" w:space="0" w:color="auto"/>
        <w:bottom w:val="none" w:sz="0" w:space="0" w:color="auto"/>
        <w:right w:val="none" w:sz="0" w:space="0" w:color="auto"/>
      </w:divBdr>
    </w:div>
    <w:div w:id="1762875733">
      <w:bodyDiv w:val="1"/>
      <w:marLeft w:val="0"/>
      <w:marRight w:val="0"/>
      <w:marTop w:val="0"/>
      <w:marBottom w:val="0"/>
      <w:divBdr>
        <w:top w:val="none" w:sz="0" w:space="0" w:color="auto"/>
        <w:left w:val="none" w:sz="0" w:space="0" w:color="auto"/>
        <w:bottom w:val="none" w:sz="0" w:space="0" w:color="auto"/>
        <w:right w:val="none" w:sz="0" w:space="0" w:color="auto"/>
      </w:divBdr>
    </w:div>
    <w:div w:id="19997228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FD37BF-03D5-4CC8-B499-9D44D0B307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TotalTime>
  <Pages>417</Pages>
  <Words>66651</Words>
  <Characters>379913</Characters>
  <Application>Microsoft Office Word</Application>
  <DocSecurity>0</DocSecurity>
  <Lines>3165</Lines>
  <Paragraphs>891</Paragraphs>
  <ScaleCrop>false</ScaleCrop>
  <Company/>
  <LinksUpToDate>false</LinksUpToDate>
  <CharactersWithSpaces>445673</CharactersWithSpaces>
  <SharedDoc>false</SharedDoc>
  <HLinks>
    <vt:vector size="378" baseType="variant">
      <vt:variant>
        <vt:i4>1900595</vt:i4>
      </vt:variant>
      <vt:variant>
        <vt:i4>374</vt:i4>
      </vt:variant>
      <vt:variant>
        <vt:i4>0</vt:i4>
      </vt:variant>
      <vt:variant>
        <vt:i4>5</vt:i4>
      </vt:variant>
      <vt:variant>
        <vt:lpwstr/>
      </vt:variant>
      <vt:variant>
        <vt:lpwstr>_Toc66733619</vt:lpwstr>
      </vt:variant>
      <vt:variant>
        <vt:i4>1835059</vt:i4>
      </vt:variant>
      <vt:variant>
        <vt:i4>368</vt:i4>
      </vt:variant>
      <vt:variant>
        <vt:i4>0</vt:i4>
      </vt:variant>
      <vt:variant>
        <vt:i4>5</vt:i4>
      </vt:variant>
      <vt:variant>
        <vt:lpwstr/>
      </vt:variant>
      <vt:variant>
        <vt:lpwstr>_Toc66733618</vt:lpwstr>
      </vt:variant>
      <vt:variant>
        <vt:i4>1245235</vt:i4>
      </vt:variant>
      <vt:variant>
        <vt:i4>362</vt:i4>
      </vt:variant>
      <vt:variant>
        <vt:i4>0</vt:i4>
      </vt:variant>
      <vt:variant>
        <vt:i4>5</vt:i4>
      </vt:variant>
      <vt:variant>
        <vt:lpwstr/>
      </vt:variant>
      <vt:variant>
        <vt:lpwstr>_Toc66733617</vt:lpwstr>
      </vt:variant>
      <vt:variant>
        <vt:i4>1179699</vt:i4>
      </vt:variant>
      <vt:variant>
        <vt:i4>356</vt:i4>
      </vt:variant>
      <vt:variant>
        <vt:i4>0</vt:i4>
      </vt:variant>
      <vt:variant>
        <vt:i4>5</vt:i4>
      </vt:variant>
      <vt:variant>
        <vt:lpwstr/>
      </vt:variant>
      <vt:variant>
        <vt:lpwstr>_Toc66733616</vt:lpwstr>
      </vt:variant>
      <vt:variant>
        <vt:i4>1114163</vt:i4>
      </vt:variant>
      <vt:variant>
        <vt:i4>350</vt:i4>
      </vt:variant>
      <vt:variant>
        <vt:i4>0</vt:i4>
      </vt:variant>
      <vt:variant>
        <vt:i4>5</vt:i4>
      </vt:variant>
      <vt:variant>
        <vt:lpwstr/>
      </vt:variant>
      <vt:variant>
        <vt:lpwstr>_Toc66733615</vt:lpwstr>
      </vt:variant>
      <vt:variant>
        <vt:i4>1048627</vt:i4>
      </vt:variant>
      <vt:variant>
        <vt:i4>344</vt:i4>
      </vt:variant>
      <vt:variant>
        <vt:i4>0</vt:i4>
      </vt:variant>
      <vt:variant>
        <vt:i4>5</vt:i4>
      </vt:variant>
      <vt:variant>
        <vt:lpwstr/>
      </vt:variant>
      <vt:variant>
        <vt:lpwstr>_Toc66733614</vt:lpwstr>
      </vt:variant>
      <vt:variant>
        <vt:i4>1507379</vt:i4>
      </vt:variant>
      <vt:variant>
        <vt:i4>338</vt:i4>
      </vt:variant>
      <vt:variant>
        <vt:i4>0</vt:i4>
      </vt:variant>
      <vt:variant>
        <vt:i4>5</vt:i4>
      </vt:variant>
      <vt:variant>
        <vt:lpwstr/>
      </vt:variant>
      <vt:variant>
        <vt:lpwstr>_Toc66733613</vt:lpwstr>
      </vt:variant>
      <vt:variant>
        <vt:i4>1441843</vt:i4>
      </vt:variant>
      <vt:variant>
        <vt:i4>332</vt:i4>
      </vt:variant>
      <vt:variant>
        <vt:i4>0</vt:i4>
      </vt:variant>
      <vt:variant>
        <vt:i4>5</vt:i4>
      </vt:variant>
      <vt:variant>
        <vt:lpwstr/>
      </vt:variant>
      <vt:variant>
        <vt:lpwstr>_Toc66733612</vt:lpwstr>
      </vt:variant>
      <vt:variant>
        <vt:i4>1376307</vt:i4>
      </vt:variant>
      <vt:variant>
        <vt:i4>326</vt:i4>
      </vt:variant>
      <vt:variant>
        <vt:i4>0</vt:i4>
      </vt:variant>
      <vt:variant>
        <vt:i4>5</vt:i4>
      </vt:variant>
      <vt:variant>
        <vt:lpwstr/>
      </vt:variant>
      <vt:variant>
        <vt:lpwstr>_Toc66733611</vt:lpwstr>
      </vt:variant>
      <vt:variant>
        <vt:i4>1310771</vt:i4>
      </vt:variant>
      <vt:variant>
        <vt:i4>320</vt:i4>
      </vt:variant>
      <vt:variant>
        <vt:i4>0</vt:i4>
      </vt:variant>
      <vt:variant>
        <vt:i4>5</vt:i4>
      </vt:variant>
      <vt:variant>
        <vt:lpwstr/>
      </vt:variant>
      <vt:variant>
        <vt:lpwstr>_Toc66733610</vt:lpwstr>
      </vt:variant>
      <vt:variant>
        <vt:i4>1900594</vt:i4>
      </vt:variant>
      <vt:variant>
        <vt:i4>314</vt:i4>
      </vt:variant>
      <vt:variant>
        <vt:i4>0</vt:i4>
      </vt:variant>
      <vt:variant>
        <vt:i4>5</vt:i4>
      </vt:variant>
      <vt:variant>
        <vt:lpwstr/>
      </vt:variant>
      <vt:variant>
        <vt:lpwstr>_Toc66733609</vt:lpwstr>
      </vt:variant>
      <vt:variant>
        <vt:i4>1835058</vt:i4>
      </vt:variant>
      <vt:variant>
        <vt:i4>308</vt:i4>
      </vt:variant>
      <vt:variant>
        <vt:i4>0</vt:i4>
      </vt:variant>
      <vt:variant>
        <vt:i4>5</vt:i4>
      </vt:variant>
      <vt:variant>
        <vt:lpwstr/>
      </vt:variant>
      <vt:variant>
        <vt:lpwstr>_Toc66733608</vt:lpwstr>
      </vt:variant>
      <vt:variant>
        <vt:i4>1245234</vt:i4>
      </vt:variant>
      <vt:variant>
        <vt:i4>302</vt:i4>
      </vt:variant>
      <vt:variant>
        <vt:i4>0</vt:i4>
      </vt:variant>
      <vt:variant>
        <vt:i4>5</vt:i4>
      </vt:variant>
      <vt:variant>
        <vt:lpwstr/>
      </vt:variant>
      <vt:variant>
        <vt:lpwstr>_Toc66733607</vt:lpwstr>
      </vt:variant>
      <vt:variant>
        <vt:i4>1179698</vt:i4>
      </vt:variant>
      <vt:variant>
        <vt:i4>296</vt:i4>
      </vt:variant>
      <vt:variant>
        <vt:i4>0</vt:i4>
      </vt:variant>
      <vt:variant>
        <vt:i4>5</vt:i4>
      </vt:variant>
      <vt:variant>
        <vt:lpwstr/>
      </vt:variant>
      <vt:variant>
        <vt:lpwstr>_Toc66733606</vt:lpwstr>
      </vt:variant>
      <vt:variant>
        <vt:i4>1114162</vt:i4>
      </vt:variant>
      <vt:variant>
        <vt:i4>290</vt:i4>
      </vt:variant>
      <vt:variant>
        <vt:i4>0</vt:i4>
      </vt:variant>
      <vt:variant>
        <vt:i4>5</vt:i4>
      </vt:variant>
      <vt:variant>
        <vt:lpwstr/>
      </vt:variant>
      <vt:variant>
        <vt:lpwstr>_Toc66733605</vt:lpwstr>
      </vt:variant>
      <vt:variant>
        <vt:i4>1048626</vt:i4>
      </vt:variant>
      <vt:variant>
        <vt:i4>284</vt:i4>
      </vt:variant>
      <vt:variant>
        <vt:i4>0</vt:i4>
      </vt:variant>
      <vt:variant>
        <vt:i4>5</vt:i4>
      </vt:variant>
      <vt:variant>
        <vt:lpwstr/>
      </vt:variant>
      <vt:variant>
        <vt:lpwstr>_Toc66733604</vt:lpwstr>
      </vt:variant>
      <vt:variant>
        <vt:i4>1507378</vt:i4>
      </vt:variant>
      <vt:variant>
        <vt:i4>278</vt:i4>
      </vt:variant>
      <vt:variant>
        <vt:i4>0</vt:i4>
      </vt:variant>
      <vt:variant>
        <vt:i4>5</vt:i4>
      </vt:variant>
      <vt:variant>
        <vt:lpwstr/>
      </vt:variant>
      <vt:variant>
        <vt:lpwstr>_Toc66733603</vt:lpwstr>
      </vt:variant>
      <vt:variant>
        <vt:i4>1441842</vt:i4>
      </vt:variant>
      <vt:variant>
        <vt:i4>272</vt:i4>
      </vt:variant>
      <vt:variant>
        <vt:i4>0</vt:i4>
      </vt:variant>
      <vt:variant>
        <vt:i4>5</vt:i4>
      </vt:variant>
      <vt:variant>
        <vt:lpwstr/>
      </vt:variant>
      <vt:variant>
        <vt:lpwstr>_Toc66733602</vt:lpwstr>
      </vt:variant>
      <vt:variant>
        <vt:i4>1376306</vt:i4>
      </vt:variant>
      <vt:variant>
        <vt:i4>266</vt:i4>
      </vt:variant>
      <vt:variant>
        <vt:i4>0</vt:i4>
      </vt:variant>
      <vt:variant>
        <vt:i4>5</vt:i4>
      </vt:variant>
      <vt:variant>
        <vt:lpwstr/>
      </vt:variant>
      <vt:variant>
        <vt:lpwstr>_Toc66733601</vt:lpwstr>
      </vt:variant>
      <vt:variant>
        <vt:i4>1310770</vt:i4>
      </vt:variant>
      <vt:variant>
        <vt:i4>260</vt:i4>
      </vt:variant>
      <vt:variant>
        <vt:i4>0</vt:i4>
      </vt:variant>
      <vt:variant>
        <vt:i4>5</vt:i4>
      </vt:variant>
      <vt:variant>
        <vt:lpwstr/>
      </vt:variant>
      <vt:variant>
        <vt:lpwstr>_Toc66733600</vt:lpwstr>
      </vt:variant>
      <vt:variant>
        <vt:i4>1966139</vt:i4>
      </vt:variant>
      <vt:variant>
        <vt:i4>254</vt:i4>
      </vt:variant>
      <vt:variant>
        <vt:i4>0</vt:i4>
      </vt:variant>
      <vt:variant>
        <vt:i4>5</vt:i4>
      </vt:variant>
      <vt:variant>
        <vt:lpwstr/>
      </vt:variant>
      <vt:variant>
        <vt:lpwstr>_Toc66733599</vt:lpwstr>
      </vt:variant>
      <vt:variant>
        <vt:i4>2031675</vt:i4>
      </vt:variant>
      <vt:variant>
        <vt:i4>248</vt:i4>
      </vt:variant>
      <vt:variant>
        <vt:i4>0</vt:i4>
      </vt:variant>
      <vt:variant>
        <vt:i4>5</vt:i4>
      </vt:variant>
      <vt:variant>
        <vt:lpwstr/>
      </vt:variant>
      <vt:variant>
        <vt:lpwstr>_Toc66733598</vt:lpwstr>
      </vt:variant>
      <vt:variant>
        <vt:i4>1048635</vt:i4>
      </vt:variant>
      <vt:variant>
        <vt:i4>242</vt:i4>
      </vt:variant>
      <vt:variant>
        <vt:i4>0</vt:i4>
      </vt:variant>
      <vt:variant>
        <vt:i4>5</vt:i4>
      </vt:variant>
      <vt:variant>
        <vt:lpwstr/>
      </vt:variant>
      <vt:variant>
        <vt:lpwstr>_Toc66733597</vt:lpwstr>
      </vt:variant>
      <vt:variant>
        <vt:i4>1114171</vt:i4>
      </vt:variant>
      <vt:variant>
        <vt:i4>236</vt:i4>
      </vt:variant>
      <vt:variant>
        <vt:i4>0</vt:i4>
      </vt:variant>
      <vt:variant>
        <vt:i4>5</vt:i4>
      </vt:variant>
      <vt:variant>
        <vt:lpwstr/>
      </vt:variant>
      <vt:variant>
        <vt:lpwstr>_Toc66733596</vt:lpwstr>
      </vt:variant>
      <vt:variant>
        <vt:i4>1179707</vt:i4>
      </vt:variant>
      <vt:variant>
        <vt:i4>230</vt:i4>
      </vt:variant>
      <vt:variant>
        <vt:i4>0</vt:i4>
      </vt:variant>
      <vt:variant>
        <vt:i4>5</vt:i4>
      </vt:variant>
      <vt:variant>
        <vt:lpwstr/>
      </vt:variant>
      <vt:variant>
        <vt:lpwstr>_Toc66733595</vt:lpwstr>
      </vt:variant>
      <vt:variant>
        <vt:i4>1245243</vt:i4>
      </vt:variant>
      <vt:variant>
        <vt:i4>224</vt:i4>
      </vt:variant>
      <vt:variant>
        <vt:i4>0</vt:i4>
      </vt:variant>
      <vt:variant>
        <vt:i4>5</vt:i4>
      </vt:variant>
      <vt:variant>
        <vt:lpwstr/>
      </vt:variant>
      <vt:variant>
        <vt:lpwstr>_Toc66733594</vt:lpwstr>
      </vt:variant>
      <vt:variant>
        <vt:i4>1310779</vt:i4>
      </vt:variant>
      <vt:variant>
        <vt:i4>218</vt:i4>
      </vt:variant>
      <vt:variant>
        <vt:i4>0</vt:i4>
      </vt:variant>
      <vt:variant>
        <vt:i4>5</vt:i4>
      </vt:variant>
      <vt:variant>
        <vt:lpwstr/>
      </vt:variant>
      <vt:variant>
        <vt:lpwstr>_Toc66733593</vt:lpwstr>
      </vt:variant>
      <vt:variant>
        <vt:i4>1376315</vt:i4>
      </vt:variant>
      <vt:variant>
        <vt:i4>212</vt:i4>
      </vt:variant>
      <vt:variant>
        <vt:i4>0</vt:i4>
      </vt:variant>
      <vt:variant>
        <vt:i4>5</vt:i4>
      </vt:variant>
      <vt:variant>
        <vt:lpwstr/>
      </vt:variant>
      <vt:variant>
        <vt:lpwstr>_Toc66733592</vt:lpwstr>
      </vt:variant>
      <vt:variant>
        <vt:i4>1441851</vt:i4>
      </vt:variant>
      <vt:variant>
        <vt:i4>206</vt:i4>
      </vt:variant>
      <vt:variant>
        <vt:i4>0</vt:i4>
      </vt:variant>
      <vt:variant>
        <vt:i4>5</vt:i4>
      </vt:variant>
      <vt:variant>
        <vt:lpwstr/>
      </vt:variant>
      <vt:variant>
        <vt:lpwstr>_Toc66733591</vt:lpwstr>
      </vt:variant>
      <vt:variant>
        <vt:i4>1507387</vt:i4>
      </vt:variant>
      <vt:variant>
        <vt:i4>200</vt:i4>
      </vt:variant>
      <vt:variant>
        <vt:i4>0</vt:i4>
      </vt:variant>
      <vt:variant>
        <vt:i4>5</vt:i4>
      </vt:variant>
      <vt:variant>
        <vt:lpwstr/>
      </vt:variant>
      <vt:variant>
        <vt:lpwstr>_Toc66733590</vt:lpwstr>
      </vt:variant>
      <vt:variant>
        <vt:i4>1966138</vt:i4>
      </vt:variant>
      <vt:variant>
        <vt:i4>194</vt:i4>
      </vt:variant>
      <vt:variant>
        <vt:i4>0</vt:i4>
      </vt:variant>
      <vt:variant>
        <vt:i4>5</vt:i4>
      </vt:variant>
      <vt:variant>
        <vt:lpwstr/>
      </vt:variant>
      <vt:variant>
        <vt:lpwstr>_Toc66733589</vt:lpwstr>
      </vt:variant>
      <vt:variant>
        <vt:i4>2031674</vt:i4>
      </vt:variant>
      <vt:variant>
        <vt:i4>188</vt:i4>
      </vt:variant>
      <vt:variant>
        <vt:i4>0</vt:i4>
      </vt:variant>
      <vt:variant>
        <vt:i4>5</vt:i4>
      </vt:variant>
      <vt:variant>
        <vt:lpwstr/>
      </vt:variant>
      <vt:variant>
        <vt:lpwstr>_Toc66733588</vt:lpwstr>
      </vt:variant>
      <vt:variant>
        <vt:i4>1048634</vt:i4>
      </vt:variant>
      <vt:variant>
        <vt:i4>182</vt:i4>
      </vt:variant>
      <vt:variant>
        <vt:i4>0</vt:i4>
      </vt:variant>
      <vt:variant>
        <vt:i4>5</vt:i4>
      </vt:variant>
      <vt:variant>
        <vt:lpwstr/>
      </vt:variant>
      <vt:variant>
        <vt:lpwstr>_Toc66733587</vt:lpwstr>
      </vt:variant>
      <vt:variant>
        <vt:i4>1114170</vt:i4>
      </vt:variant>
      <vt:variant>
        <vt:i4>176</vt:i4>
      </vt:variant>
      <vt:variant>
        <vt:i4>0</vt:i4>
      </vt:variant>
      <vt:variant>
        <vt:i4>5</vt:i4>
      </vt:variant>
      <vt:variant>
        <vt:lpwstr/>
      </vt:variant>
      <vt:variant>
        <vt:lpwstr>_Toc66733586</vt:lpwstr>
      </vt:variant>
      <vt:variant>
        <vt:i4>1179706</vt:i4>
      </vt:variant>
      <vt:variant>
        <vt:i4>170</vt:i4>
      </vt:variant>
      <vt:variant>
        <vt:i4>0</vt:i4>
      </vt:variant>
      <vt:variant>
        <vt:i4>5</vt:i4>
      </vt:variant>
      <vt:variant>
        <vt:lpwstr/>
      </vt:variant>
      <vt:variant>
        <vt:lpwstr>_Toc66733585</vt:lpwstr>
      </vt:variant>
      <vt:variant>
        <vt:i4>1245242</vt:i4>
      </vt:variant>
      <vt:variant>
        <vt:i4>164</vt:i4>
      </vt:variant>
      <vt:variant>
        <vt:i4>0</vt:i4>
      </vt:variant>
      <vt:variant>
        <vt:i4>5</vt:i4>
      </vt:variant>
      <vt:variant>
        <vt:lpwstr/>
      </vt:variant>
      <vt:variant>
        <vt:lpwstr>_Toc66733584</vt:lpwstr>
      </vt:variant>
      <vt:variant>
        <vt:i4>1310778</vt:i4>
      </vt:variant>
      <vt:variant>
        <vt:i4>158</vt:i4>
      </vt:variant>
      <vt:variant>
        <vt:i4>0</vt:i4>
      </vt:variant>
      <vt:variant>
        <vt:i4>5</vt:i4>
      </vt:variant>
      <vt:variant>
        <vt:lpwstr/>
      </vt:variant>
      <vt:variant>
        <vt:lpwstr>_Toc66733583</vt:lpwstr>
      </vt:variant>
      <vt:variant>
        <vt:i4>1376314</vt:i4>
      </vt:variant>
      <vt:variant>
        <vt:i4>152</vt:i4>
      </vt:variant>
      <vt:variant>
        <vt:i4>0</vt:i4>
      </vt:variant>
      <vt:variant>
        <vt:i4>5</vt:i4>
      </vt:variant>
      <vt:variant>
        <vt:lpwstr/>
      </vt:variant>
      <vt:variant>
        <vt:lpwstr>_Toc66733582</vt:lpwstr>
      </vt:variant>
      <vt:variant>
        <vt:i4>1441850</vt:i4>
      </vt:variant>
      <vt:variant>
        <vt:i4>146</vt:i4>
      </vt:variant>
      <vt:variant>
        <vt:i4>0</vt:i4>
      </vt:variant>
      <vt:variant>
        <vt:i4>5</vt:i4>
      </vt:variant>
      <vt:variant>
        <vt:lpwstr/>
      </vt:variant>
      <vt:variant>
        <vt:lpwstr>_Toc66733581</vt:lpwstr>
      </vt:variant>
      <vt:variant>
        <vt:i4>1507386</vt:i4>
      </vt:variant>
      <vt:variant>
        <vt:i4>140</vt:i4>
      </vt:variant>
      <vt:variant>
        <vt:i4>0</vt:i4>
      </vt:variant>
      <vt:variant>
        <vt:i4>5</vt:i4>
      </vt:variant>
      <vt:variant>
        <vt:lpwstr/>
      </vt:variant>
      <vt:variant>
        <vt:lpwstr>_Toc66733580</vt:lpwstr>
      </vt:variant>
      <vt:variant>
        <vt:i4>1966133</vt:i4>
      </vt:variant>
      <vt:variant>
        <vt:i4>134</vt:i4>
      </vt:variant>
      <vt:variant>
        <vt:i4>0</vt:i4>
      </vt:variant>
      <vt:variant>
        <vt:i4>5</vt:i4>
      </vt:variant>
      <vt:variant>
        <vt:lpwstr/>
      </vt:variant>
      <vt:variant>
        <vt:lpwstr>_Toc66733579</vt:lpwstr>
      </vt:variant>
      <vt:variant>
        <vt:i4>2031669</vt:i4>
      </vt:variant>
      <vt:variant>
        <vt:i4>128</vt:i4>
      </vt:variant>
      <vt:variant>
        <vt:i4>0</vt:i4>
      </vt:variant>
      <vt:variant>
        <vt:i4>5</vt:i4>
      </vt:variant>
      <vt:variant>
        <vt:lpwstr/>
      </vt:variant>
      <vt:variant>
        <vt:lpwstr>_Toc66733578</vt:lpwstr>
      </vt:variant>
      <vt:variant>
        <vt:i4>1048629</vt:i4>
      </vt:variant>
      <vt:variant>
        <vt:i4>122</vt:i4>
      </vt:variant>
      <vt:variant>
        <vt:i4>0</vt:i4>
      </vt:variant>
      <vt:variant>
        <vt:i4>5</vt:i4>
      </vt:variant>
      <vt:variant>
        <vt:lpwstr/>
      </vt:variant>
      <vt:variant>
        <vt:lpwstr>_Toc66733577</vt:lpwstr>
      </vt:variant>
      <vt:variant>
        <vt:i4>1114165</vt:i4>
      </vt:variant>
      <vt:variant>
        <vt:i4>116</vt:i4>
      </vt:variant>
      <vt:variant>
        <vt:i4>0</vt:i4>
      </vt:variant>
      <vt:variant>
        <vt:i4>5</vt:i4>
      </vt:variant>
      <vt:variant>
        <vt:lpwstr/>
      </vt:variant>
      <vt:variant>
        <vt:lpwstr>_Toc66733576</vt:lpwstr>
      </vt:variant>
      <vt:variant>
        <vt:i4>1179701</vt:i4>
      </vt:variant>
      <vt:variant>
        <vt:i4>110</vt:i4>
      </vt:variant>
      <vt:variant>
        <vt:i4>0</vt:i4>
      </vt:variant>
      <vt:variant>
        <vt:i4>5</vt:i4>
      </vt:variant>
      <vt:variant>
        <vt:lpwstr/>
      </vt:variant>
      <vt:variant>
        <vt:lpwstr>_Toc66733575</vt:lpwstr>
      </vt:variant>
      <vt:variant>
        <vt:i4>1245237</vt:i4>
      </vt:variant>
      <vt:variant>
        <vt:i4>104</vt:i4>
      </vt:variant>
      <vt:variant>
        <vt:i4>0</vt:i4>
      </vt:variant>
      <vt:variant>
        <vt:i4>5</vt:i4>
      </vt:variant>
      <vt:variant>
        <vt:lpwstr/>
      </vt:variant>
      <vt:variant>
        <vt:lpwstr>_Toc66733574</vt:lpwstr>
      </vt:variant>
      <vt:variant>
        <vt:i4>1310773</vt:i4>
      </vt:variant>
      <vt:variant>
        <vt:i4>98</vt:i4>
      </vt:variant>
      <vt:variant>
        <vt:i4>0</vt:i4>
      </vt:variant>
      <vt:variant>
        <vt:i4>5</vt:i4>
      </vt:variant>
      <vt:variant>
        <vt:lpwstr/>
      </vt:variant>
      <vt:variant>
        <vt:lpwstr>_Toc66733573</vt:lpwstr>
      </vt:variant>
      <vt:variant>
        <vt:i4>1376309</vt:i4>
      </vt:variant>
      <vt:variant>
        <vt:i4>92</vt:i4>
      </vt:variant>
      <vt:variant>
        <vt:i4>0</vt:i4>
      </vt:variant>
      <vt:variant>
        <vt:i4>5</vt:i4>
      </vt:variant>
      <vt:variant>
        <vt:lpwstr/>
      </vt:variant>
      <vt:variant>
        <vt:lpwstr>_Toc66733572</vt:lpwstr>
      </vt:variant>
      <vt:variant>
        <vt:i4>1441845</vt:i4>
      </vt:variant>
      <vt:variant>
        <vt:i4>86</vt:i4>
      </vt:variant>
      <vt:variant>
        <vt:i4>0</vt:i4>
      </vt:variant>
      <vt:variant>
        <vt:i4>5</vt:i4>
      </vt:variant>
      <vt:variant>
        <vt:lpwstr/>
      </vt:variant>
      <vt:variant>
        <vt:lpwstr>_Toc66733571</vt:lpwstr>
      </vt:variant>
      <vt:variant>
        <vt:i4>1507381</vt:i4>
      </vt:variant>
      <vt:variant>
        <vt:i4>80</vt:i4>
      </vt:variant>
      <vt:variant>
        <vt:i4>0</vt:i4>
      </vt:variant>
      <vt:variant>
        <vt:i4>5</vt:i4>
      </vt:variant>
      <vt:variant>
        <vt:lpwstr/>
      </vt:variant>
      <vt:variant>
        <vt:lpwstr>_Toc66733570</vt:lpwstr>
      </vt:variant>
      <vt:variant>
        <vt:i4>1966132</vt:i4>
      </vt:variant>
      <vt:variant>
        <vt:i4>74</vt:i4>
      </vt:variant>
      <vt:variant>
        <vt:i4>0</vt:i4>
      </vt:variant>
      <vt:variant>
        <vt:i4>5</vt:i4>
      </vt:variant>
      <vt:variant>
        <vt:lpwstr/>
      </vt:variant>
      <vt:variant>
        <vt:lpwstr>_Toc66733569</vt:lpwstr>
      </vt:variant>
      <vt:variant>
        <vt:i4>2031668</vt:i4>
      </vt:variant>
      <vt:variant>
        <vt:i4>68</vt:i4>
      </vt:variant>
      <vt:variant>
        <vt:i4>0</vt:i4>
      </vt:variant>
      <vt:variant>
        <vt:i4>5</vt:i4>
      </vt:variant>
      <vt:variant>
        <vt:lpwstr/>
      </vt:variant>
      <vt:variant>
        <vt:lpwstr>_Toc66733568</vt:lpwstr>
      </vt:variant>
      <vt:variant>
        <vt:i4>1048628</vt:i4>
      </vt:variant>
      <vt:variant>
        <vt:i4>62</vt:i4>
      </vt:variant>
      <vt:variant>
        <vt:i4>0</vt:i4>
      </vt:variant>
      <vt:variant>
        <vt:i4>5</vt:i4>
      </vt:variant>
      <vt:variant>
        <vt:lpwstr/>
      </vt:variant>
      <vt:variant>
        <vt:lpwstr>_Toc66733567</vt:lpwstr>
      </vt:variant>
      <vt:variant>
        <vt:i4>1114164</vt:i4>
      </vt:variant>
      <vt:variant>
        <vt:i4>56</vt:i4>
      </vt:variant>
      <vt:variant>
        <vt:i4>0</vt:i4>
      </vt:variant>
      <vt:variant>
        <vt:i4>5</vt:i4>
      </vt:variant>
      <vt:variant>
        <vt:lpwstr/>
      </vt:variant>
      <vt:variant>
        <vt:lpwstr>_Toc66733566</vt:lpwstr>
      </vt:variant>
      <vt:variant>
        <vt:i4>1179700</vt:i4>
      </vt:variant>
      <vt:variant>
        <vt:i4>50</vt:i4>
      </vt:variant>
      <vt:variant>
        <vt:i4>0</vt:i4>
      </vt:variant>
      <vt:variant>
        <vt:i4>5</vt:i4>
      </vt:variant>
      <vt:variant>
        <vt:lpwstr/>
      </vt:variant>
      <vt:variant>
        <vt:lpwstr>_Toc66733565</vt:lpwstr>
      </vt:variant>
      <vt:variant>
        <vt:i4>1245236</vt:i4>
      </vt:variant>
      <vt:variant>
        <vt:i4>44</vt:i4>
      </vt:variant>
      <vt:variant>
        <vt:i4>0</vt:i4>
      </vt:variant>
      <vt:variant>
        <vt:i4>5</vt:i4>
      </vt:variant>
      <vt:variant>
        <vt:lpwstr/>
      </vt:variant>
      <vt:variant>
        <vt:lpwstr>_Toc66733564</vt:lpwstr>
      </vt:variant>
      <vt:variant>
        <vt:i4>1310772</vt:i4>
      </vt:variant>
      <vt:variant>
        <vt:i4>38</vt:i4>
      </vt:variant>
      <vt:variant>
        <vt:i4>0</vt:i4>
      </vt:variant>
      <vt:variant>
        <vt:i4>5</vt:i4>
      </vt:variant>
      <vt:variant>
        <vt:lpwstr/>
      </vt:variant>
      <vt:variant>
        <vt:lpwstr>_Toc66733563</vt:lpwstr>
      </vt:variant>
      <vt:variant>
        <vt:i4>1376308</vt:i4>
      </vt:variant>
      <vt:variant>
        <vt:i4>32</vt:i4>
      </vt:variant>
      <vt:variant>
        <vt:i4>0</vt:i4>
      </vt:variant>
      <vt:variant>
        <vt:i4>5</vt:i4>
      </vt:variant>
      <vt:variant>
        <vt:lpwstr/>
      </vt:variant>
      <vt:variant>
        <vt:lpwstr>_Toc66733562</vt:lpwstr>
      </vt:variant>
      <vt:variant>
        <vt:i4>1441844</vt:i4>
      </vt:variant>
      <vt:variant>
        <vt:i4>26</vt:i4>
      </vt:variant>
      <vt:variant>
        <vt:i4>0</vt:i4>
      </vt:variant>
      <vt:variant>
        <vt:i4>5</vt:i4>
      </vt:variant>
      <vt:variant>
        <vt:lpwstr/>
      </vt:variant>
      <vt:variant>
        <vt:lpwstr>_Toc66733561</vt:lpwstr>
      </vt:variant>
      <vt:variant>
        <vt:i4>1507380</vt:i4>
      </vt:variant>
      <vt:variant>
        <vt:i4>20</vt:i4>
      </vt:variant>
      <vt:variant>
        <vt:i4>0</vt:i4>
      </vt:variant>
      <vt:variant>
        <vt:i4>5</vt:i4>
      </vt:variant>
      <vt:variant>
        <vt:lpwstr/>
      </vt:variant>
      <vt:variant>
        <vt:lpwstr>_Toc66733560</vt:lpwstr>
      </vt:variant>
      <vt:variant>
        <vt:i4>1966135</vt:i4>
      </vt:variant>
      <vt:variant>
        <vt:i4>14</vt:i4>
      </vt:variant>
      <vt:variant>
        <vt:i4>0</vt:i4>
      </vt:variant>
      <vt:variant>
        <vt:i4>5</vt:i4>
      </vt:variant>
      <vt:variant>
        <vt:lpwstr/>
      </vt:variant>
      <vt:variant>
        <vt:lpwstr>_Toc66733559</vt:lpwstr>
      </vt:variant>
      <vt:variant>
        <vt:i4>2031671</vt:i4>
      </vt:variant>
      <vt:variant>
        <vt:i4>8</vt:i4>
      </vt:variant>
      <vt:variant>
        <vt:i4>0</vt:i4>
      </vt:variant>
      <vt:variant>
        <vt:i4>5</vt:i4>
      </vt:variant>
      <vt:variant>
        <vt:lpwstr/>
      </vt:variant>
      <vt:variant>
        <vt:lpwstr>_Toc66733558</vt:lpwstr>
      </vt:variant>
      <vt:variant>
        <vt:i4>1048631</vt:i4>
      </vt:variant>
      <vt:variant>
        <vt:i4>2</vt:i4>
      </vt:variant>
      <vt:variant>
        <vt:i4>0</vt:i4>
      </vt:variant>
      <vt:variant>
        <vt:i4>5</vt:i4>
      </vt:variant>
      <vt:variant>
        <vt:lpwstr/>
      </vt:variant>
      <vt:variant>
        <vt:lpwstr>_Toc6673355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xell</dc:creator>
  <cp:keywords/>
  <dc:description/>
  <cp:lastModifiedBy>Axell</cp:lastModifiedBy>
  <cp:revision>170</cp:revision>
  <cp:lastPrinted>2021-03-15T13:31:00Z</cp:lastPrinted>
  <dcterms:created xsi:type="dcterms:W3CDTF">2021-03-14T08:46:00Z</dcterms:created>
  <dcterms:modified xsi:type="dcterms:W3CDTF">2021-03-15T13:31:00Z</dcterms:modified>
</cp:coreProperties>
</file>